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41149" w14:textId="492EE0F8" w:rsidR="00F7032F" w:rsidRPr="0091450A" w:rsidRDefault="00D012D7" w:rsidP="002D613F">
      <w:pPr>
        <w:pStyle w:val="Title"/>
        <w:jc w:val="center"/>
      </w:pPr>
      <w:r w:rsidRPr="0091450A">
        <w:t xml:space="preserve">Benchmarking </w:t>
      </w:r>
      <w:r w:rsidR="00BA30DB" w:rsidRPr="0091450A">
        <w:rPr>
          <w:lang w:eastAsia="en-NZ"/>
        </w:rPr>
        <w:t>N</w:t>
      </w:r>
      <w:r w:rsidRPr="0091450A">
        <w:rPr>
          <w:lang w:eastAsia="en-NZ"/>
        </w:rPr>
        <w:t>ew Zealand Food Environment Policies</w:t>
      </w:r>
      <w:r w:rsidRPr="0091450A">
        <w:t xml:space="preserve"> against </w:t>
      </w:r>
      <w:r w:rsidRPr="0091450A">
        <w:rPr>
          <w:lang w:eastAsia="en-NZ"/>
        </w:rPr>
        <w:t>International Best Practice</w:t>
      </w:r>
    </w:p>
    <w:p w14:paraId="0E60B5DB" w14:textId="0059352E" w:rsidR="00D012D7" w:rsidRPr="0091450A" w:rsidRDefault="00D012D7" w:rsidP="002D613F">
      <w:pPr>
        <w:pStyle w:val="Title"/>
        <w:jc w:val="center"/>
        <w:rPr>
          <w:rFonts w:cs="Times New Roman"/>
        </w:rPr>
      </w:pPr>
    </w:p>
    <w:p w14:paraId="28E15188" w14:textId="79CE9814" w:rsidR="00F7032F" w:rsidRPr="0091450A" w:rsidRDefault="65769D8C" w:rsidP="002D613F">
      <w:pPr>
        <w:pStyle w:val="Heading1"/>
        <w:spacing w:line="240" w:lineRule="auto"/>
        <w:jc w:val="center"/>
        <w:rPr>
          <w:color w:val="0070C0"/>
          <w:sz w:val="42"/>
        </w:rPr>
      </w:pPr>
      <w:bookmarkStart w:id="0" w:name="_Toc31623699"/>
      <w:r w:rsidRPr="0091450A">
        <w:rPr>
          <w:b w:val="0"/>
          <w:color w:val="0070C0"/>
          <w:sz w:val="42"/>
        </w:rPr>
        <w:t xml:space="preserve">Evidence </w:t>
      </w:r>
      <w:r w:rsidR="00DD4076">
        <w:rPr>
          <w:b w:val="0"/>
          <w:color w:val="0070C0"/>
          <w:sz w:val="42"/>
        </w:rPr>
        <w:t>S</w:t>
      </w:r>
      <w:r w:rsidRPr="0091450A">
        <w:rPr>
          <w:b w:val="0"/>
          <w:color w:val="0070C0"/>
          <w:sz w:val="42"/>
        </w:rPr>
        <w:t>ummary for Expert Panel</w:t>
      </w:r>
      <w:bookmarkEnd w:id="0"/>
    </w:p>
    <w:p w14:paraId="37001363" w14:textId="0B07FB10" w:rsidR="00E41A3A" w:rsidRPr="0091450A" w:rsidRDefault="00E41A3A" w:rsidP="002D613F">
      <w:pPr>
        <w:pStyle w:val="Heading2"/>
        <w:spacing w:before="0" w:line="240" w:lineRule="auto"/>
        <w:jc w:val="center"/>
        <w:rPr>
          <w:sz w:val="38"/>
        </w:rPr>
      </w:pPr>
      <w:bookmarkStart w:id="1" w:name="_Toc31623700"/>
      <w:r w:rsidRPr="0091450A">
        <w:rPr>
          <w:b w:val="0"/>
          <w:sz w:val="38"/>
        </w:rPr>
        <w:t>Food-EPI</w:t>
      </w:r>
      <w:bookmarkEnd w:id="1"/>
    </w:p>
    <w:p w14:paraId="45B3BFB9" w14:textId="2EF685F7" w:rsidR="00A14448" w:rsidRPr="0091450A" w:rsidRDefault="00A14448" w:rsidP="002D613F">
      <w:pPr>
        <w:pStyle w:val="Heading2"/>
        <w:spacing w:before="0" w:line="240" w:lineRule="auto"/>
        <w:jc w:val="center"/>
      </w:pPr>
      <w:bookmarkStart w:id="2" w:name="_Toc31623701"/>
      <w:r w:rsidRPr="0091450A">
        <w:rPr>
          <w:b w:val="0"/>
          <w:bCs w:val="0"/>
          <w:sz w:val="38"/>
          <w:szCs w:val="36"/>
        </w:rPr>
        <w:t>201</w:t>
      </w:r>
      <w:r w:rsidR="00D972A0" w:rsidRPr="0091450A">
        <w:rPr>
          <w:b w:val="0"/>
          <w:bCs w:val="0"/>
          <w:sz w:val="38"/>
          <w:szCs w:val="36"/>
        </w:rPr>
        <w:t>7</w:t>
      </w:r>
      <w:r w:rsidRPr="0091450A">
        <w:rPr>
          <w:b w:val="0"/>
          <w:bCs w:val="0"/>
          <w:sz w:val="38"/>
          <w:szCs w:val="36"/>
        </w:rPr>
        <w:t>-201</w:t>
      </w:r>
      <w:r w:rsidR="00D972A0" w:rsidRPr="0091450A">
        <w:rPr>
          <w:b w:val="0"/>
          <w:bCs w:val="0"/>
          <w:sz w:val="38"/>
          <w:szCs w:val="36"/>
        </w:rPr>
        <w:t>9</w:t>
      </w:r>
      <w:bookmarkEnd w:id="2"/>
      <w:r w:rsidR="005C4569" w:rsidRPr="005C4569">
        <w:rPr>
          <w:noProof/>
        </w:rPr>
        <w:t xml:space="preserve"> </w:t>
      </w:r>
    </w:p>
    <w:p w14:paraId="4203AF23" w14:textId="4CF8C707" w:rsidR="00F7032F" w:rsidRPr="0091450A" w:rsidRDefault="00F7032F" w:rsidP="002D613F">
      <w:pPr>
        <w:spacing w:line="240" w:lineRule="auto"/>
        <w:rPr>
          <w:rFonts w:cs="Times New Roman"/>
          <w:b/>
          <w:i/>
          <w:color w:val="1F497D" w:themeColor="text2"/>
          <w:sz w:val="24"/>
          <w:szCs w:val="24"/>
          <w:u w:val="single"/>
        </w:rPr>
      </w:pPr>
    </w:p>
    <w:p w14:paraId="2262A6FC" w14:textId="7EF83D84" w:rsidR="00F7032F" w:rsidRPr="0091450A" w:rsidRDefault="00DD4076" w:rsidP="002D613F">
      <w:pPr>
        <w:spacing w:line="240" w:lineRule="auto"/>
        <w:rPr>
          <w:rFonts w:cs="Times New Roman"/>
          <w:b/>
          <w:i/>
          <w:color w:val="1F497D" w:themeColor="text2"/>
          <w:sz w:val="24"/>
          <w:szCs w:val="24"/>
          <w:u w:val="single"/>
        </w:rPr>
      </w:pPr>
      <w:r>
        <w:rPr>
          <w:noProof/>
        </w:rPr>
        <w:drawing>
          <wp:anchor distT="0" distB="0" distL="114300" distR="114300" simplePos="0" relativeHeight="251665413" behindDoc="0" locked="0" layoutInCell="1" allowOverlap="1" wp14:anchorId="1AE62CC0" wp14:editId="5AE71827">
            <wp:simplePos x="0" y="0"/>
            <wp:positionH relativeFrom="margin">
              <wp:align>center</wp:align>
            </wp:positionH>
            <wp:positionV relativeFrom="paragraph">
              <wp:posOffset>12634</wp:posOffset>
            </wp:positionV>
            <wp:extent cx="1705610" cy="2456597"/>
            <wp:effectExtent l="0" t="0" r="889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594" b="1207"/>
                    <a:stretch/>
                  </pic:blipFill>
                  <pic:spPr bwMode="auto">
                    <a:xfrm>
                      <a:off x="0" y="0"/>
                      <a:ext cx="1706915" cy="24584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4B6F">
        <w:rPr>
          <w:noProof/>
        </w:rPr>
        <w:t xml:space="preserve"> </w:t>
      </w:r>
    </w:p>
    <w:p w14:paraId="3DACE026" w14:textId="4F1C2347" w:rsidR="00F7032F" w:rsidRPr="0091450A" w:rsidRDefault="003428BC" w:rsidP="002D613F">
      <w:pPr>
        <w:spacing w:line="240" w:lineRule="auto"/>
        <w:rPr>
          <w:rFonts w:cs="Times New Roman"/>
          <w:b/>
          <w:i/>
          <w:color w:val="1F497D" w:themeColor="text2"/>
          <w:sz w:val="24"/>
          <w:szCs w:val="24"/>
          <w:u w:val="single"/>
        </w:rPr>
      </w:pPr>
      <w:r>
        <w:rPr>
          <w:noProof/>
        </w:rPr>
        <w:t xml:space="preserve"> </w:t>
      </w:r>
    </w:p>
    <w:p w14:paraId="2C1FDA09" w14:textId="7BD8C641" w:rsidR="00F7032F" w:rsidRPr="0091450A" w:rsidRDefault="00F7032F" w:rsidP="002D613F">
      <w:pPr>
        <w:spacing w:line="240" w:lineRule="auto"/>
        <w:rPr>
          <w:rFonts w:cs="Times New Roman"/>
          <w:b/>
          <w:i/>
          <w:color w:val="1F497D" w:themeColor="text2"/>
          <w:sz w:val="24"/>
          <w:szCs w:val="24"/>
          <w:u w:val="single"/>
        </w:rPr>
      </w:pPr>
    </w:p>
    <w:p w14:paraId="5CFC6901" w14:textId="6647691F" w:rsidR="00F7032F" w:rsidRPr="0091450A" w:rsidRDefault="00F7032F" w:rsidP="002D613F">
      <w:pPr>
        <w:spacing w:line="240" w:lineRule="auto"/>
        <w:rPr>
          <w:rFonts w:cs="Times New Roman"/>
          <w:b/>
          <w:i/>
          <w:color w:val="1F497D" w:themeColor="text2"/>
          <w:sz w:val="24"/>
          <w:szCs w:val="24"/>
          <w:u w:val="single"/>
        </w:rPr>
      </w:pPr>
    </w:p>
    <w:p w14:paraId="5A552E1E" w14:textId="7CDDD878" w:rsidR="00F7032F" w:rsidRPr="0091450A" w:rsidRDefault="00F7032F" w:rsidP="002D613F">
      <w:pPr>
        <w:spacing w:line="240" w:lineRule="auto"/>
        <w:rPr>
          <w:rFonts w:cs="Times New Roman"/>
          <w:b/>
          <w:i/>
          <w:color w:val="1F497D" w:themeColor="text2"/>
          <w:sz w:val="24"/>
          <w:szCs w:val="24"/>
          <w:u w:val="single"/>
        </w:rPr>
      </w:pPr>
    </w:p>
    <w:p w14:paraId="10D71E2D" w14:textId="7F142E8A" w:rsidR="00F7032F" w:rsidRPr="0091450A" w:rsidRDefault="00F7032F" w:rsidP="002D613F">
      <w:pPr>
        <w:spacing w:line="240" w:lineRule="auto"/>
        <w:rPr>
          <w:rFonts w:cs="Times New Roman"/>
          <w:b/>
          <w:i/>
          <w:color w:val="1F497D" w:themeColor="text2"/>
          <w:sz w:val="24"/>
          <w:szCs w:val="24"/>
          <w:u w:val="single"/>
        </w:rPr>
      </w:pPr>
    </w:p>
    <w:p w14:paraId="27AD5FB1" w14:textId="441A4E5C" w:rsidR="00F7032F" w:rsidRPr="0091450A" w:rsidRDefault="00F7032F" w:rsidP="002D613F">
      <w:pPr>
        <w:spacing w:line="240" w:lineRule="auto"/>
        <w:rPr>
          <w:rFonts w:cs="Times New Roman"/>
          <w:b/>
          <w:i/>
          <w:color w:val="1F497D" w:themeColor="text2"/>
          <w:sz w:val="24"/>
          <w:szCs w:val="24"/>
          <w:u w:val="single"/>
        </w:rPr>
      </w:pPr>
    </w:p>
    <w:p w14:paraId="413CDDBF" w14:textId="403CEFD2" w:rsidR="00F7032F" w:rsidRPr="0091450A" w:rsidRDefault="00DD4076" w:rsidP="002D613F">
      <w:pPr>
        <w:spacing w:line="240" w:lineRule="auto"/>
        <w:rPr>
          <w:rFonts w:cs="Times New Roman"/>
          <w:b/>
          <w:i/>
          <w:color w:val="1F497D" w:themeColor="text2"/>
          <w:sz w:val="24"/>
          <w:szCs w:val="24"/>
          <w:u w:val="single"/>
        </w:rPr>
      </w:pPr>
      <w:r>
        <w:rPr>
          <w:noProof/>
        </w:rPr>
        <w:drawing>
          <wp:anchor distT="0" distB="0" distL="114300" distR="114300" simplePos="0" relativeHeight="251661317" behindDoc="0" locked="0" layoutInCell="1" allowOverlap="1" wp14:anchorId="368F0A35" wp14:editId="451076CE">
            <wp:simplePos x="0" y="0"/>
            <wp:positionH relativeFrom="margin">
              <wp:posOffset>-3175</wp:posOffset>
            </wp:positionH>
            <wp:positionV relativeFrom="paragraph">
              <wp:posOffset>177478</wp:posOffset>
            </wp:positionV>
            <wp:extent cx="5731510" cy="1705610"/>
            <wp:effectExtent l="0" t="0" r="254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05610"/>
                    </a:xfrm>
                    <a:prstGeom prst="rect">
                      <a:avLst/>
                    </a:prstGeom>
                  </pic:spPr>
                </pic:pic>
              </a:graphicData>
            </a:graphic>
          </wp:anchor>
        </w:drawing>
      </w:r>
    </w:p>
    <w:p w14:paraId="2A62B003" w14:textId="4FB22462" w:rsidR="00F7032F" w:rsidRPr="0091450A" w:rsidRDefault="00F7032F" w:rsidP="002D613F">
      <w:pPr>
        <w:spacing w:line="240" w:lineRule="auto"/>
        <w:rPr>
          <w:rFonts w:cs="Times New Roman"/>
          <w:b/>
          <w:i/>
          <w:color w:val="1F497D" w:themeColor="text2"/>
          <w:sz w:val="24"/>
          <w:szCs w:val="24"/>
          <w:u w:val="single"/>
        </w:rPr>
      </w:pPr>
    </w:p>
    <w:p w14:paraId="27073CB5" w14:textId="3CFD0A39" w:rsidR="00F7032F" w:rsidRDefault="00F7032F" w:rsidP="002D613F">
      <w:pPr>
        <w:spacing w:line="240" w:lineRule="auto"/>
        <w:rPr>
          <w:rFonts w:cs="Times New Roman"/>
          <w:b/>
          <w:i/>
          <w:color w:val="1F497D" w:themeColor="text2"/>
          <w:sz w:val="24"/>
          <w:szCs w:val="24"/>
          <w:u w:val="single"/>
        </w:rPr>
      </w:pPr>
    </w:p>
    <w:p w14:paraId="527DFE87" w14:textId="7C3F36A3" w:rsidR="00656717" w:rsidRDefault="00656717" w:rsidP="002D613F">
      <w:pPr>
        <w:spacing w:line="240" w:lineRule="auto"/>
        <w:rPr>
          <w:rFonts w:cs="Times New Roman"/>
          <w:b/>
          <w:i/>
          <w:color w:val="1F497D" w:themeColor="text2"/>
          <w:sz w:val="24"/>
          <w:szCs w:val="24"/>
          <w:u w:val="single"/>
        </w:rPr>
      </w:pPr>
    </w:p>
    <w:p w14:paraId="201FF684" w14:textId="77777777" w:rsidR="00656717" w:rsidRPr="0091450A" w:rsidRDefault="00656717" w:rsidP="002D613F">
      <w:pPr>
        <w:spacing w:line="240" w:lineRule="auto"/>
        <w:rPr>
          <w:rFonts w:cs="Times New Roman"/>
          <w:b/>
          <w:i/>
          <w:color w:val="1F497D" w:themeColor="text2"/>
          <w:sz w:val="24"/>
          <w:szCs w:val="24"/>
          <w:u w:val="single"/>
        </w:rPr>
      </w:pPr>
    </w:p>
    <w:p w14:paraId="5BB0A885" w14:textId="5E61B44B" w:rsidR="00F7032F" w:rsidRPr="0091450A" w:rsidRDefault="00F7032F" w:rsidP="002D613F">
      <w:pPr>
        <w:spacing w:line="240" w:lineRule="auto"/>
        <w:rPr>
          <w:rFonts w:cs="Times New Roman"/>
          <w:b/>
          <w:i/>
          <w:color w:val="1F497D" w:themeColor="text2"/>
          <w:sz w:val="24"/>
          <w:szCs w:val="24"/>
          <w:u w:val="single"/>
        </w:rPr>
      </w:pPr>
    </w:p>
    <w:p w14:paraId="324988F1" w14:textId="77777777" w:rsidR="00DD4076" w:rsidRPr="00DD4076" w:rsidRDefault="00DD4076" w:rsidP="002D613F">
      <w:pPr>
        <w:spacing w:after="0" w:line="240" w:lineRule="auto"/>
        <w:jc w:val="center"/>
        <w:rPr>
          <w:rFonts w:cs="Times New Roman"/>
          <w:color w:val="244061" w:themeColor="accent1" w:themeShade="80"/>
          <w:sz w:val="8"/>
          <w:szCs w:val="28"/>
        </w:rPr>
      </w:pPr>
    </w:p>
    <w:p w14:paraId="25F7E546" w14:textId="77777777" w:rsidR="00DD4076" w:rsidRDefault="00DD4076" w:rsidP="002D613F">
      <w:pPr>
        <w:spacing w:after="0" w:line="240" w:lineRule="auto"/>
        <w:jc w:val="center"/>
        <w:rPr>
          <w:rFonts w:cs="Times New Roman"/>
          <w:color w:val="244061" w:themeColor="accent1" w:themeShade="80"/>
          <w:sz w:val="28"/>
          <w:szCs w:val="28"/>
        </w:rPr>
      </w:pPr>
    </w:p>
    <w:p w14:paraId="1DCDD5AB" w14:textId="0E81D5E8" w:rsidR="00660513" w:rsidRPr="0091450A" w:rsidRDefault="00E41A3A" w:rsidP="002D613F">
      <w:pPr>
        <w:spacing w:after="0" w:line="240" w:lineRule="auto"/>
        <w:jc w:val="center"/>
        <w:rPr>
          <w:rFonts w:cs="Times New Roman"/>
          <w:color w:val="244061" w:themeColor="accent1" w:themeShade="80"/>
          <w:sz w:val="28"/>
          <w:szCs w:val="28"/>
        </w:rPr>
      </w:pPr>
      <w:r w:rsidRPr="0091450A">
        <w:rPr>
          <w:rFonts w:cs="Times New Roman"/>
          <w:color w:val="244061" w:themeColor="accent1" w:themeShade="80"/>
          <w:sz w:val="28"/>
          <w:szCs w:val="28"/>
        </w:rPr>
        <w:t>The International Network for Food and Obesity/NCDs Research, Monitoring and Action Support</w:t>
      </w:r>
      <w:r w:rsidR="00AB19E9" w:rsidRPr="0091450A">
        <w:rPr>
          <w:rFonts w:cs="Times New Roman"/>
          <w:color w:val="244061" w:themeColor="accent1" w:themeShade="80"/>
          <w:sz w:val="28"/>
          <w:szCs w:val="28"/>
        </w:rPr>
        <w:t xml:space="preserve"> (INFORMAS)</w:t>
      </w:r>
    </w:p>
    <w:p w14:paraId="17306BA5" w14:textId="4133C2DC" w:rsidR="00F7032F" w:rsidRPr="0091450A" w:rsidRDefault="0095193C" w:rsidP="002D613F">
      <w:pPr>
        <w:spacing w:after="0" w:line="240" w:lineRule="auto"/>
        <w:jc w:val="center"/>
        <w:rPr>
          <w:rFonts w:cs="Times New Roman"/>
          <w:color w:val="244061" w:themeColor="accent1" w:themeShade="80"/>
          <w:sz w:val="28"/>
          <w:szCs w:val="28"/>
        </w:rPr>
      </w:pPr>
      <w:r w:rsidRPr="0091450A">
        <w:rPr>
          <w:rFonts w:cs="Times New Roman"/>
          <w:color w:val="244061" w:themeColor="accent1" w:themeShade="80"/>
          <w:sz w:val="28"/>
          <w:szCs w:val="28"/>
        </w:rPr>
        <w:t xml:space="preserve">The </w:t>
      </w:r>
      <w:r w:rsidR="00F7032F" w:rsidRPr="0091450A">
        <w:rPr>
          <w:rFonts w:cs="Times New Roman"/>
          <w:color w:val="244061" w:themeColor="accent1" w:themeShade="80"/>
          <w:sz w:val="28"/>
          <w:szCs w:val="28"/>
        </w:rPr>
        <w:t>University of Auckland</w:t>
      </w:r>
    </w:p>
    <w:p w14:paraId="1CE2B2EB" w14:textId="3B9FA1F7" w:rsidR="00F7032F" w:rsidRPr="0091450A" w:rsidRDefault="00F7032F" w:rsidP="002D613F">
      <w:pPr>
        <w:spacing w:after="0" w:line="240" w:lineRule="auto"/>
        <w:jc w:val="center"/>
        <w:rPr>
          <w:rFonts w:cs="Times New Roman"/>
          <w:color w:val="244061" w:themeColor="accent1" w:themeShade="80"/>
          <w:sz w:val="28"/>
          <w:szCs w:val="28"/>
        </w:rPr>
      </w:pPr>
      <w:r w:rsidRPr="0091450A">
        <w:rPr>
          <w:rFonts w:cs="Times New Roman"/>
          <w:color w:val="244061" w:themeColor="accent1" w:themeShade="80"/>
          <w:sz w:val="28"/>
          <w:szCs w:val="28"/>
        </w:rPr>
        <w:t>New Zealand</w:t>
      </w:r>
    </w:p>
    <w:p w14:paraId="4CF29234" w14:textId="04525062" w:rsidR="00F7032F" w:rsidRDefault="00DD4076" w:rsidP="002D613F">
      <w:pPr>
        <w:spacing w:after="0" w:line="240" w:lineRule="auto"/>
        <w:jc w:val="center"/>
        <w:rPr>
          <w:rFonts w:cs="Times New Roman"/>
          <w:color w:val="244061" w:themeColor="accent1" w:themeShade="80"/>
          <w:sz w:val="28"/>
          <w:szCs w:val="28"/>
        </w:rPr>
      </w:pPr>
      <w:r w:rsidRPr="0091450A">
        <w:rPr>
          <w:noProof/>
          <w:color w:val="244061" w:themeColor="accent1" w:themeShade="80"/>
          <w:sz w:val="48"/>
          <w:lang w:eastAsia="zh-CN"/>
        </w:rPr>
        <w:drawing>
          <wp:anchor distT="0" distB="0" distL="114300" distR="114300" simplePos="0" relativeHeight="251658245" behindDoc="0" locked="0" layoutInCell="1" allowOverlap="1" wp14:anchorId="0B879DEF" wp14:editId="5A3B5D72">
            <wp:simplePos x="0" y="0"/>
            <wp:positionH relativeFrom="margin">
              <wp:posOffset>3940810</wp:posOffset>
            </wp:positionH>
            <wp:positionV relativeFrom="paragraph">
              <wp:posOffset>104453</wp:posOffset>
            </wp:positionV>
            <wp:extent cx="1786890" cy="796290"/>
            <wp:effectExtent l="0" t="0" r="3810" b="3810"/>
            <wp:wrapNone/>
            <wp:docPr id="1" name="Picture 1" descr="https://www.fmhs.auckland.ac.nz/content/dam/uoa/fmhs/FMHS%20Staff%20Intranet/graphics/logos/images/2014%20logos/SoPH_ColH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fmhs.auckland.ac.nz/content/dam/uoa/fmhs/FMHS%20Staff%20Intranet/graphics/logos/images/2014%20logos/SoPH_ColHor_RG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86890"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450A">
        <w:rPr>
          <w:noProof/>
          <w:lang w:eastAsia="zh-CN"/>
        </w:rPr>
        <w:drawing>
          <wp:anchor distT="0" distB="0" distL="114300" distR="114300" simplePos="0" relativeHeight="251658242" behindDoc="0" locked="0" layoutInCell="1" allowOverlap="1" wp14:anchorId="7924B057" wp14:editId="2C947793">
            <wp:simplePos x="0" y="0"/>
            <wp:positionH relativeFrom="margin">
              <wp:align>left</wp:align>
            </wp:positionH>
            <wp:positionV relativeFrom="paragraph">
              <wp:posOffset>15240</wp:posOffset>
            </wp:positionV>
            <wp:extent cx="2004060" cy="805180"/>
            <wp:effectExtent l="0" t="0" r="0" b="0"/>
            <wp:wrapNone/>
            <wp:docPr id="7" name="Picture 7" descr="C:\Users\cdom826\AppData\Local\Microsoft\Windows\Temporary Internet Files\Content.Word\WO_informas 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dom826\AppData\Local\Microsoft\Windows\Temporary Internet Files\Content.Word\WO_informas logo_fina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4060" cy="805180"/>
                    </a:xfrm>
                    <a:prstGeom prst="rect">
                      <a:avLst/>
                    </a:prstGeom>
                    <a:noFill/>
                    <a:ln>
                      <a:noFill/>
                    </a:ln>
                  </pic:spPr>
                </pic:pic>
              </a:graphicData>
            </a:graphic>
            <wp14:sizeRelH relativeFrom="page">
              <wp14:pctWidth>0</wp14:pctWidth>
            </wp14:sizeRelH>
            <wp14:sizeRelV relativeFrom="page">
              <wp14:pctHeight>0</wp14:pctHeight>
            </wp14:sizeRelV>
          </wp:anchor>
        </w:drawing>
      </w:r>
      <w:r w:rsidR="5AC0CDEF" w:rsidRPr="0091450A">
        <w:rPr>
          <w:rFonts w:cs="Times New Roman"/>
          <w:color w:val="244061" w:themeColor="accent1" w:themeShade="80"/>
          <w:sz w:val="28"/>
          <w:szCs w:val="28"/>
        </w:rPr>
        <w:t>December 2019</w:t>
      </w:r>
    </w:p>
    <w:p w14:paraId="75B69B08" w14:textId="53A53796" w:rsidR="009A7026" w:rsidRPr="0091450A" w:rsidRDefault="009A7026" w:rsidP="002D613F">
      <w:pPr>
        <w:spacing w:after="0" w:line="240" w:lineRule="auto"/>
        <w:jc w:val="center"/>
        <w:rPr>
          <w:rFonts w:cs="Times New Roman"/>
          <w:color w:val="244061" w:themeColor="accent1" w:themeShade="80"/>
          <w:sz w:val="28"/>
          <w:szCs w:val="28"/>
        </w:rPr>
      </w:pPr>
    </w:p>
    <w:p w14:paraId="7D269828" w14:textId="4027C72D" w:rsidR="009A7026" w:rsidRDefault="009A7026" w:rsidP="00656717">
      <w:pPr>
        <w:spacing w:line="240" w:lineRule="auto"/>
        <w:jc w:val="both"/>
        <w:rPr>
          <w:rFonts w:cs="Times New Roman"/>
          <w:b/>
          <w:i/>
          <w:color w:val="1F497D" w:themeColor="text2"/>
          <w:sz w:val="24"/>
          <w:szCs w:val="24"/>
          <w:u w:val="single"/>
        </w:rPr>
      </w:pPr>
    </w:p>
    <w:sdt>
      <w:sdtPr>
        <w:rPr>
          <w:rFonts w:eastAsiaTheme="minorHAnsi" w:cstheme="minorBidi"/>
          <w:b w:val="0"/>
          <w:bCs w:val="0"/>
          <w:color w:val="auto"/>
          <w:sz w:val="22"/>
          <w:szCs w:val="22"/>
          <w:lang w:val="en-NZ" w:eastAsia="en-US"/>
        </w:rPr>
        <w:id w:val="-608886311"/>
        <w:docPartObj>
          <w:docPartGallery w:val="Table of Contents"/>
          <w:docPartUnique/>
        </w:docPartObj>
      </w:sdtPr>
      <w:sdtEndPr>
        <w:rPr>
          <w:sz w:val="20"/>
        </w:rPr>
      </w:sdtEndPr>
      <w:sdtContent>
        <w:p w14:paraId="7E80377D" w14:textId="0B7D927F" w:rsidR="00C27604" w:rsidRPr="0091450A" w:rsidRDefault="00C27604" w:rsidP="008621DE">
          <w:pPr>
            <w:pStyle w:val="TOCHeading"/>
            <w:spacing w:before="0" w:line="240" w:lineRule="auto"/>
            <w:rPr>
              <w:lang w:val="en-NZ"/>
            </w:rPr>
          </w:pPr>
          <w:r w:rsidRPr="0091450A">
            <w:rPr>
              <w:lang w:val="en-NZ"/>
            </w:rPr>
            <w:t>Contents</w:t>
          </w:r>
        </w:p>
        <w:p w14:paraId="7B816BFE" w14:textId="5F815CE5" w:rsidR="0029456B" w:rsidRPr="0091450A" w:rsidRDefault="00C27604" w:rsidP="008621DE">
          <w:pPr>
            <w:pStyle w:val="TOC1"/>
            <w:spacing w:after="0"/>
            <w:rPr>
              <w:rFonts w:eastAsiaTheme="minorEastAsia"/>
              <w:noProof/>
              <w:sz w:val="22"/>
              <w:lang w:eastAsia="en-NZ"/>
            </w:rPr>
          </w:pPr>
          <w:r w:rsidRPr="0091450A">
            <w:fldChar w:fldCharType="begin"/>
          </w:r>
          <w:r w:rsidRPr="0091450A">
            <w:instrText xml:space="preserve"> TOC \o "1-3" \h \z \u </w:instrText>
          </w:r>
          <w:r w:rsidRPr="0091450A">
            <w:fldChar w:fldCharType="separate"/>
          </w:r>
        </w:p>
        <w:p w14:paraId="2F18F2C6" w14:textId="4594437D" w:rsidR="0029456B" w:rsidRPr="0091450A" w:rsidRDefault="00E84E26" w:rsidP="008621DE">
          <w:pPr>
            <w:pStyle w:val="TOC1"/>
            <w:rPr>
              <w:rFonts w:eastAsiaTheme="minorEastAsia"/>
              <w:noProof/>
              <w:sz w:val="22"/>
              <w:lang w:eastAsia="en-NZ"/>
            </w:rPr>
          </w:pPr>
          <w:hyperlink w:anchor="_Toc31623702" w:history="1">
            <w:r w:rsidR="0029456B" w:rsidRPr="0091450A">
              <w:rPr>
                <w:rStyle w:val="Hyperlink"/>
                <w:noProof/>
              </w:rPr>
              <w:t>Introduction</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2 \h </w:instrText>
            </w:r>
            <w:r w:rsidR="0029456B" w:rsidRPr="0091450A">
              <w:rPr>
                <w:noProof/>
                <w:webHidden/>
              </w:rPr>
            </w:r>
            <w:r w:rsidR="0029456B" w:rsidRPr="0091450A">
              <w:rPr>
                <w:noProof/>
                <w:webHidden/>
              </w:rPr>
              <w:fldChar w:fldCharType="separate"/>
            </w:r>
            <w:r w:rsidR="008621DE">
              <w:rPr>
                <w:noProof/>
                <w:webHidden/>
              </w:rPr>
              <w:t>3</w:t>
            </w:r>
            <w:r w:rsidR="0029456B" w:rsidRPr="0091450A">
              <w:rPr>
                <w:noProof/>
                <w:webHidden/>
              </w:rPr>
              <w:fldChar w:fldCharType="end"/>
            </w:r>
          </w:hyperlink>
        </w:p>
        <w:p w14:paraId="6B266760" w14:textId="590FCB18"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03" w:history="1">
            <w:r w:rsidR="0029456B" w:rsidRPr="0091450A">
              <w:rPr>
                <w:rStyle w:val="Hyperlink"/>
                <w:noProof/>
              </w:rPr>
              <w:t>2014 Priority Recommendation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3 \h </w:instrText>
            </w:r>
            <w:r w:rsidR="0029456B" w:rsidRPr="0091450A">
              <w:rPr>
                <w:noProof/>
                <w:webHidden/>
              </w:rPr>
            </w:r>
            <w:r w:rsidR="0029456B" w:rsidRPr="0091450A">
              <w:rPr>
                <w:noProof/>
                <w:webHidden/>
              </w:rPr>
              <w:fldChar w:fldCharType="separate"/>
            </w:r>
            <w:r w:rsidR="008621DE">
              <w:rPr>
                <w:noProof/>
                <w:webHidden/>
              </w:rPr>
              <w:t>4</w:t>
            </w:r>
            <w:r w:rsidR="0029456B" w:rsidRPr="0091450A">
              <w:rPr>
                <w:noProof/>
                <w:webHidden/>
              </w:rPr>
              <w:fldChar w:fldCharType="end"/>
            </w:r>
          </w:hyperlink>
        </w:p>
        <w:p w14:paraId="3B58B8B9" w14:textId="098F6BF7"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04" w:history="1">
            <w:r w:rsidR="0029456B" w:rsidRPr="0091450A">
              <w:rPr>
                <w:rStyle w:val="Hyperlink"/>
                <w:noProof/>
              </w:rPr>
              <w:t>2017 Priority Recommendation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4 \h </w:instrText>
            </w:r>
            <w:r w:rsidR="0029456B" w:rsidRPr="0091450A">
              <w:rPr>
                <w:noProof/>
                <w:webHidden/>
              </w:rPr>
            </w:r>
            <w:r w:rsidR="0029456B" w:rsidRPr="0091450A">
              <w:rPr>
                <w:noProof/>
                <w:webHidden/>
              </w:rPr>
              <w:fldChar w:fldCharType="separate"/>
            </w:r>
            <w:r w:rsidR="008621DE">
              <w:rPr>
                <w:noProof/>
                <w:webHidden/>
              </w:rPr>
              <w:t>4</w:t>
            </w:r>
            <w:r w:rsidR="0029456B" w:rsidRPr="0091450A">
              <w:rPr>
                <w:noProof/>
                <w:webHidden/>
              </w:rPr>
              <w:fldChar w:fldCharType="end"/>
            </w:r>
          </w:hyperlink>
        </w:p>
        <w:p w14:paraId="55B36BF2" w14:textId="602D166F" w:rsidR="0029456B" w:rsidRPr="0091450A" w:rsidRDefault="00E84E26" w:rsidP="008621DE">
          <w:pPr>
            <w:pStyle w:val="TOC1"/>
            <w:rPr>
              <w:rFonts w:eastAsiaTheme="minorEastAsia"/>
              <w:noProof/>
              <w:sz w:val="22"/>
              <w:lang w:eastAsia="en-NZ"/>
            </w:rPr>
          </w:pPr>
          <w:hyperlink w:anchor="_Toc31623705" w:history="1">
            <w:r w:rsidR="0029456B" w:rsidRPr="0091450A">
              <w:rPr>
                <w:rStyle w:val="Hyperlink"/>
                <w:noProof/>
              </w:rPr>
              <w:t>Instructions for rating</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5 \h </w:instrText>
            </w:r>
            <w:r w:rsidR="0029456B" w:rsidRPr="0091450A">
              <w:rPr>
                <w:noProof/>
                <w:webHidden/>
              </w:rPr>
            </w:r>
            <w:r w:rsidR="0029456B" w:rsidRPr="0091450A">
              <w:rPr>
                <w:noProof/>
                <w:webHidden/>
              </w:rPr>
              <w:fldChar w:fldCharType="separate"/>
            </w:r>
            <w:r w:rsidR="008621DE">
              <w:rPr>
                <w:noProof/>
                <w:webHidden/>
              </w:rPr>
              <w:t>6</w:t>
            </w:r>
            <w:r w:rsidR="0029456B" w:rsidRPr="0091450A">
              <w:rPr>
                <w:noProof/>
                <w:webHidden/>
              </w:rPr>
              <w:fldChar w:fldCharType="end"/>
            </w:r>
          </w:hyperlink>
        </w:p>
        <w:p w14:paraId="5F40FB7A" w14:textId="66572980" w:rsidR="0029456B" w:rsidRPr="0091450A" w:rsidRDefault="00E84E26" w:rsidP="008621DE">
          <w:pPr>
            <w:pStyle w:val="TOC1"/>
            <w:rPr>
              <w:rFonts w:eastAsiaTheme="minorEastAsia"/>
              <w:noProof/>
              <w:sz w:val="22"/>
              <w:lang w:eastAsia="en-NZ"/>
            </w:rPr>
          </w:pPr>
          <w:hyperlink w:anchor="_Toc31623706" w:history="1">
            <w:r w:rsidR="0029456B" w:rsidRPr="0091450A">
              <w:rPr>
                <w:rStyle w:val="Hyperlink"/>
                <w:noProof/>
              </w:rPr>
              <w:t>Definition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6 \h </w:instrText>
            </w:r>
            <w:r w:rsidR="0029456B" w:rsidRPr="0091450A">
              <w:rPr>
                <w:noProof/>
                <w:webHidden/>
              </w:rPr>
            </w:r>
            <w:r w:rsidR="0029456B" w:rsidRPr="0091450A">
              <w:rPr>
                <w:noProof/>
                <w:webHidden/>
              </w:rPr>
              <w:fldChar w:fldCharType="separate"/>
            </w:r>
            <w:r w:rsidR="008621DE">
              <w:rPr>
                <w:noProof/>
                <w:webHidden/>
              </w:rPr>
              <w:t>9</w:t>
            </w:r>
            <w:r w:rsidR="0029456B" w:rsidRPr="0091450A">
              <w:rPr>
                <w:noProof/>
                <w:webHidden/>
              </w:rPr>
              <w:fldChar w:fldCharType="end"/>
            </w:r>
          </w:hyperlink>
        </w:p>
        <w:p w14:paraId="5AFC6BFB" w14:textId="49EEE257" w:rsidR="0029456B" w:rsidRPr="0091450A" w:rsidRDefault="00E84E26" w:rsidP="008621DE">
          <w:pPr>
            <w:pStyle w:val="TOC1"/>
            <w:rPr>
              <w:rFonts w:eastAsiaTheme="minorEastAsia"/>
              <w:noProof/>
              <w:sz w:val="22"/>
              <w:lang w:eastAsia="en-NZ"/>
            </w:rPr>
          </w:pPr>
          <w:hyperlink w:anchor="_Toc31623707" w:history="1">
            <w:r w:rsidR="0029456B" w:rsidRPr="0091450A">
              <w:rPr>
                <w:rStyle w:val="Hyperlink"/>
                <w:noProof/>
              </w:rPr>
              <w:t>Important information</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7 \h </w:instrText>
            </w:r>
            <w:r w:rsidR="0029456B" w:rsidRPr="0091450A">
              <w:rPr>
                <w:noProof/>
                <w:webHidden/>
              </w:rPr>
            </w:r>
            <w:r w:rsidR="0029456B" w:rsidRPr="0091450A">
              <w:rPr>
                <w:noProof/>
                <w:webHidden/>
              </w:rPr>
              <w:fldChar w:fldCharType="separate"/>
            </w:r>
            <w:r w:rsidR="008621DE">
              <w:rPr>
                <w:noProof/>
                <w:webHidden/>
              </w:rPr>
              <w:t>9</w:t>
            </w:r>
            <w:r w:rsidR="0029456B" w:rsidRPr="0091450A">
              <w:rPr>
                <w:noProof/>
                <w:webHidden/>
              </w:rPr>
              <w:fldChar w:fldCharType="end"/>
            </w:r>
          </w:hyperlink>
        </w:p>
        <w:p w14:paraId="20C77545" w14:textId="3CEDD66A" w:rsidR="0029456B" w:rsidRPr="0091450A" w:rsidRDefault="00E84E26" w:rsidP="008621DE">
          <w:pPr>
            <w:pStyle w:val="TOC1"/>
            <w:rPr>
              <w:rFonts w:eastAsiaTheme="minorEastAsia"/>
              <w:noProof/>
              <w:sz w:val="22"/>
              <w:lang w:eastAsia="en-NZ"/>
            </w:rPr>
          </w:pPr>
          <w:hyperlink w:anchor="_Toc31623708" w:history="1">
            <w:r w:rsidR="0029456B" w:rsidRPr="0091450A">
              <w:rPr>
                <w:rStyle w:val="Hyperlink"/>
                <w:noProof/>
              </w:rPr>
              <w:t>Abbreviation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8 \h </w:instrText>
            </w:r>
            <w:r w:rsidR="0029456B" w:rsidRPr="0091450A">
              <w:rPr>
                <w:noProof/>
                <w:webHidden/>
              </w:rPr>
            </w:r>
            <w:r w:rsidR="0029456B" w:rsidRPr="0091450A">
              <w:rPr>
                <w:noProof/>
                <w:webHidden/>
              </w:rPr>
              <w:fldChar w:fldCharType="separate"/>
            </w:r>
            <w:r w:rsidR="008621DE">
              <w:rPr>
                <w:noProof/>
                <w:webHidden/>
              </w:rPr>
              <w:t>10</w:t>
            </w:r>
            <w:r w:rsidR="0029456B" w:rsidRPr="0091450A">
              <w:rPr>
                <w:noProof/>
                <w:webHidden/>
              </w:rPr>
              <w:fldChar w:fldCharType="end"/>
            </w:r>
          </w:hyperlink>
        </w:p>
        <w:p w14:paraId="1EEA9FED" w14:textId="1BB10D2B" w:rsidR="0029456B" w:rsidRPr="0091450A" w:rsidRDefault="00E84E26" w:rsidP="008621DE">
          <w:pPr>
            <w:pStyle w:val="TOC1"/>
            <w:rPr>
              <w:rFonts w:eastAsiaTheme="minorEastAsia"/>
              <w:noProof/>
              <w:sz w:val="22"/>
              <w:lang w:eastAsia="en-NZ"/>
            </w:rPr>
          </w:pPr>
          <w:hyperlink w:anchor="_Toc31623709" w:history="1">
            <w:r w:rsidR="0029456B" w:rsidRPr="0091450A">
              <w:rPr>
                <w:rStyle w:val="Hyperlink"/>
                <w:noProof/>
              </w:rPr>
              <w:t>Acknowledgement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09 \h </w:instrText>
            </w:r>
            <w:r w:rsidR="0029456B" w:rsidRPr="0091450A">
              <w:rPr>
                <w:noProof/>
                <w:webHidden/>
              </w:rPr>
            </w:r>
            <w:r w:rsidR="0029456B" w:rsidRPr="0091450A">
              <w:rPr>
                <w:noProof/>
                <w:webHidden/>
              </w:rPr>
              <w:fldChar w:fldCharType="separate"/>
            </w:r>
            <w:r w:rsidR="008621DE">
              <w:rPr>
                <w:noProof/>
                <w:webHidden/>
              </w:rPr>
              <w:t>10</w:t>
            </w:r>
            <w:r w:rsidR="0029456B" w:rsidRPr="0091450A">
              <w:rPr>
                <w:noProof/>
                <w:webHidden/>
              </w:rPr>
              <w:fldChar w:fldCharType="end"/>
            </w:r>
          </w:hyperlink>
        </w:p>
        <w:p w14:paraId="2A0601FE" w14:textId="7A6B47B7" w:rsidR="0029456B" w:rsidRPr="0091450A" w:rsidRDefault="00E84E26" w:rsidP="008621DE">
          <w:pPr>
            <w:pStyle w:val="TOC1"/>
            <w:rPr>
              <w:rFonts w:eastAsiaTheme="minorEastAsia"/>
              <w:noProof/>
              <w:sz w:val="22"/>
              <w:lang w:eastAsia="en-NZ"/>
            </w:rPr>
          </w:pPr>
          <w:hyperlink w:anchor="_Toc31623710" w:history="1">
            <w:r w:rsidR="0029456B" w:rsidRPr="0091450A">
              <w:rPr>
                <w:rStyle w:val="Hyperlink"/>
                <w:noProof/>
              </w:rPr>
              <w:t>Author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0 \h </w:instrText>
            </w:r>
            <w:r w:rsidR="0029456B" w:rsidRPr="0091450A">
              <w:rPr>
                <w:noProof/>
                <w:webHidden/>
              </w:rPr>
            </w:r>
            <w:r w:rsidR="0029456B" w:rsidRPr="0091450A">
              <w:rPr>
                <w:noProof/>
                <w:webHidden/>
              </w:rPr>
              <w:fldChar w:fldCharType="separate"/>
            </w:r>
            <w:r w:rsidR="008621DE">
              <w:rPr>
                <w:noProof/>
                <w:webHidden/>
              </w:rPr>
              <w:t>10</w:t>
            </w:r>
            <w:r w:rsidR="0029456B" w:rsidRPr="0091450A">
              <w:rPr>
                <w:noProof/>
                <w:webHidden/>
              </w:rPr>
              <w:fldChar w:fldCharType="end"/>
            </w:r>
          </w:hyperlink>
        </w:p>
        <w:p w14:paraId="43873E45" w14:textId="006F40F4" w:rsidR="0029456B" w:rsidRPr="0091450A" w:rsidRDefault="00E84E26" w:rsidP="008621DE">
          <w:pPr>
            <w:pStyle w:val="TOC1"/>
            <w:rPr>
              <w:rFonts w:eastAsiaTheme="minorEastAsia"/>
              <w:noProof/>
              <w:sz w:val="22"/>
              <w:lang w:eastAsia="en-NZ"/>
            </w:rPr>
          </w:pPr>
          <w:hyperlink w:anchor="_Toc31623711" w:history="1">
            <w:r w:rsidR="0029456B" w:rsidRPr="0091450A">
              <w:rPr>
                <w:rStyle w:val="Hyperlink"/>
                <w:noProof/>
              </w:rPr>
              <w:t>EVIDENCE SUMMARY</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1 \h </w:instrText>
            </w:r>
            <w:r w:rsidR="0029456B" w:rsidRPr="0091450A">
              <w:rPr>
                <w:noProof/>
                <w:webHidden/>
              </w:rPr>
            </w:r>
            <w:r w:rsidR="0029456B" w:rsidRPr="0091450A">
              <w:rPr>
                <w:noProof/>
                <w:webHidden/>
              </w:rPr>
              <w:fldChar w:fldCharType="separate"/>
            </w:r>
            <w:r w:rsidR="008621DE">
              <w:rPr>
                <w:noProof/>
                <w:webHidden/>
              </w:rPr>
              <w:t>11</w:t>
            </w:r>
            <w:r w:rsidR="0029456B" w:rsidRPr="0091450A">
              <w:rPr>
                <w:noProof/>
                <w:webHidden/>
              </w:rPr>
              <w:fldChar w:fldCharType="end"/>
            </w:r>
          </w:hyperlink>
        </w:p>
        <w:p w14:paraId="366CC478" w14:textId="1794CA31" w:rsidR="0029456B" w:rsidRPr="0091450A" w:rsidRDefault="00E84E26" w:rsidP="008621DE">
          <w:pPr>
            <w:pStyle w:val="TOC1"/>
            <w:rPr>
              <w:rFonts w:eastAsiaTheme="minorEastAsia"/>
              <w:noProof/>
              <w:sz w:val="22"/>
              <w:lang w:eastAsia="en-NZ"/>
            </w:rPr>
          </w:pPr>
          <w:hyperlink w:anchor="_Toc31623712" w:history="1">
            <w:r w:rsidR="0029456B" w:rsidRPr="0091450A">
              <w:rPr>
                <w:rStyle w:val="Hyperlink"/>
                <w:noProof/>
              </w:rPr>
              <w:t>Healthy Food Environment Policy Index: POLICY domain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2 \h </w:instrText>
            </w:r>
            <w:r w:rsidR="0029456B" w:rsidRPr="0091450A">
              <w:rPr>
                <w:noProof/>
                <w:webHidden/>
              </w:rPr>
            </w:r>
            <w:r w:rsidR="0029456B" w:rsidRPr="0091450A">
              <w:rPr>
                <w:noProof/>
                <w:webHidden/>
              </w:rPr>
              <w:fldChar w:fldCharType="separate"/>
            </w:r>
            <w:r w:rsidR="008621DE">
              <w:rPr>
                <w:noProof/>
                <w:webHidden/>
              </w:rPr>
              <w:t>11</w:t>
            </w:r>
            <w:r w:rsidR="0029456B" w:rsidRPr="0091450A">
              <w:rPr>
                <w:noProof/>
                <w:webHidden/>
              </w:rPr>
              <w:fldChar w:fldCharType="end"/>
            </w:r>
          </w:hyperlink>
        </w:p>
        <w:p w14:paraId="05B9FC8D" w14:textId="5977BEC4"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13" w:history="1">
            <w:r w:rsidR="0029456B" w:rsidRPr="0091450A">
              <w:rPr>
                <w:rStyle w:val="Hyperlink"/>
                <w:noProof/>
              </w:rPr>
              <w:t>1 FOOD COMPOSITION</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3 \h </w:instrText>
            </w:r>
            <w:r w:rsidR="0029456B" w:rsidRPr="0091450A">
              <w:rPr>
                <w:noProof/>
                <w:webHidden/>
              </w:rPr>
            </w:r>
            <w:r w:rsidR="0029456B" w:rsidRPr="0091450A">
              <w:rPr>
                <w:noProof/>
                <w:webHidden/>
              </w:rPr>
              <w:fldChar w:fldCharType="separate"/>
            </w:r>
            <w:r w:rsidR="008621DE">
              <w:rPr>
                <w:noProof/>
                <w:webHidden/>
              </w:rPr>
              <w:t>11</w:t>
            </w:r>
            <w:r w:rsidR="0029456B" w:rsidRPr="0091450A">
              <w:rPr>
                <w:noProof/>
                <w:webHidden/>
              </w:rPr>
              <w:fldChar w:fldCharType="end"/>
            </w:r>
          </w:hyperlink>
        </w:p>
        <w:p w14:paraId="4B1A4F3D" w14:textId="5A94FCF3"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14" w:history="1">
            <w:r w:rsidR="0029456B" w:rsidRPr="0091450A">
              <w:rPr>
                <w:rStyle w:val="Hyperlink"/>
                <w:noProof/>
              </w:rPr>
              <w:t>COMP 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4 \h </w:instrText>
            </w:r>
            <w:r w:rsidR="0029456B" w:rsidRPr="0091450A">
              <w:rPr>
                <w:noProof/>
                <w:webHidden/>
              </w:rPr>
            </w:r>
            <w:r w:rsidR="0029456B" w:rsidRPr="0091450A">
              <w:rPr>
                <w:noProof/>
                <w:webHidden/>
              </w:rPr>
              <w:fldChar w:fldCharType="separate"/>
            </w:r>
            <w:r w:rsidR="008621DE">
              <w:rPr>
                <w:noProof/>
                <w:webHidden/>
              </w:rPr>
              <w:t>11</w:t>
            </w:r>
            <w:r w:rsidR="0029456B" w:rsidRPr="0091450A">
              <w:rPr>
                <w:noProof/>
                <w:webHidden/>
              </w:rPr>
              <w:fldChar w:fldCharType="end"/>
            </w:r>
          </w:hyperlink>
        </w:p>
        <w:p w14:paraId="4B5EC2D5" w14:textId="4ADA1493"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15" w:history="1">
            <w:r w:rsidR="0029456B" w:rsidRPr="0091450A">
              <w:rPr>
                <w:rStyle w:val="Hyperlink"/>
                <w:noProof/>
              </w:rPr>
              <w:t>COMP 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5 \h </w:instrText>
            </w:r>
            <w:r w:rsidR="0029456B" w:rsidRPr="0091450A">
              <w:rPr>
                <w:noProof/>
                <w:webHidden/>
              </w:rPr>
            </w:r>
            <w:r w:rsidR="0029456B" w:rsidRPr="0091450A">
              <w:rPr>
                <w:noProof/>
                <w:webHidden/>
              </w:rPr>
              <w:fldChar w:fldCharType="separate"/>
            </w:r>
            <w:r w:rsidR="008621DE">
              <w:rPr>
                <w:noProof/>
                <w:webHidden/>
              </w:rPr>
              <w:t>13</w:t>
            </w:r>
            <w:r w:rsidR="0029456B" w:rsidRPr="0091450A">
              <w:rPr>
                <w:noProof/>
                <w:webHidden/>
              </w:rPr>
              <w:fldChar w:fldCharType="end"/>
            </w:r>
          </w:hyperlink>
        </w:p>
        <w:p w14:paraId="0D653FE5" w14:textId="522761FE"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16" w:history="1">
            <w:r w:rsidR="0029456B" w:rsidRPr="0091450A">
              <w:rPr>
                <w:rStyle w:val="Hyperlink"/>
                <w:noProof/>
              </w:rPr>
              <w:t>2 FOOD LABELLING</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6 \h </w:instrText>
            </w:r>
            <w:r w:rsidR="0029456B" w:rsidRPr="0091450A">
              <w:rPr>
                <w:noProof/>
                <w:webHidden/>
              </w:rPr>
            </w:r>
            <w:r w:rsidR="0029456B" w:rsidRPr="0091450A">
              <w:rPr>
                <w:noProof/>
                <w:webHidden/>
              </w:rPr>
              <w:fldChar w:fldCharType="separate"/>
            </w:r>
            <w:r w:rsidR="008621DE">
              <w:rPr>
                <w:noProof/>
                <w:webHidden/>
              </w:rPr>
              <w:t>14</w:t>
            </w:r>
            <w:r w:rsidR="0029456B" w:rsidRPr="0091450A">
              <w:rPr>
                <w:noProof/>
                <w:webHidden/>
              </w:rPr>
              <w:fldChar w:fldCharType="end"/>
            </w:r>
          </w:hyperlink>
        </w:p>
        <w:p w14:paraId="0050F7DB" w14:textId="4BB7A5CA"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17" w:history="1">
            <w:r w:rsidR="0029456B" w:rsidRPr="0091450A">
              <w:rPr>
                <w:rStyle w:val="Hyperlink"/>
                <w:noProof/>
              </w:rPr>
              <w:t>LABEL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7 \h </w:instrText>
            </w:r>
            <w:r w:rsidR="0029456B" w:rsidRPr="0091450A">
              <w:rPr>
                <w:noProof/>
                <w:webHidden/>
              </w:rPr>
            </w:r>
            <w:r w:rsidR="0029456B" w:rsidRPr="0091450A">
              <w:rPr>
                <w:noProof/>
                <w:webHidden/>
              </w:rPr>
              <w:fldChar w:fldCharType="separate"/>
            </w:r>
            <w:r w:rsidR="008621DE">
              <w:rPr>
                <w:noProof/>
                <w:webHidden/>
              </w:rPr>
              <w:t>14</w:t>
            </w:r>
            <w:r w:rsidR="0029456B" w:rsidRPr="0091450A">
              <w:rPr>
                <w:noProof/>
                <w:webHidden/>
              </w:rPr>
              <w:fldChar w:fldCharType="end"/>
            </w:r>
          </w:hyperlink>
        </w:p>
        <w:p w14:paraId="3D4140DC" w14:textId="34433012"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18" w:history="1">
            <w:r w:rsidR="0029456B" w:rsidRPr="0091450A">
              <w:rPr>
                <w:rStyle w:val="Hyperlink"/>
                <w:noProof/>
              </w:rPr>
              <w:t>LABEL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8 \h </w:instrText>
            </w:r>
            <w:r w:rsidR="0029456B" w:rsidRPr="0091450A">
              <w:rPr>
                <w:noProof/>
                <w:webHidden/>
              </w:rPr>
            </w:r>
            <w:r w:rsidR="0029456B" w:rsidRPr="0091450A">
              <w:rPr>
                <w:noProof/>
                <w:webHidden/>
              </w:rPr>
              <w:fldChar w:fldCharType="separate"/>
            </w:r>
            <w:r w:rsidR="008621DE">
              <w:rPr>
                <w:noProof/>
                <w:webHidden/>
              </w:rPr>
              <w:t>15</w:t>
            </w:r>
            <w:r w:rsidR="0029456B" w:rsidRPr="0091450A">
              <w:rPr>
                <w:noProof/>
                <w:webHidden/>
              </w:rPr>
              <w:fldChar w:fldCharType="end"/>
            </w:r>
          </w:hyperlink>
        </w:p>
        <w:p w14:paraId="0B620986" w14:textId="2CEA8429"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19" w:history="1">
            <w:r w:rsidR="0029456B" w:rsidRPr="0091450A">
              <w:rPr>
                <w:rStyle w:val="Hyperlink"/>
                <w:noProof/>
              </w:rPr>
              <w:t>LABEL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19 \h </w:instrText>
            </w:r>
            <w:r w:rsidR="0029456B" w:rsidRPr="0091450A">
              <w:rPr>
                <w:noProof/>
                <w:webHidden/>
              </w:rPr>
            </w:r>
            <w:r w:rsidR="0029456B" w:rsidRPr="0091450A">
              <w:rPr>
                <w:noProof/>
                <w:webHidden/>
              </w:rPr>
              <w:fldChar w:fldCharType="separate"/>
            </w:r>
            <w:r w:rsidR="008621DE">
              <w:rPr>
                <w:noProof/>
                <w:webHidden/>
              </w:rPr>
              <w:t>18</w:t>
            </w:r>
            <w:r w:rsidR="0029456B" w:rsidRPr="0091450A">
              <w:rPr>
                <w:noProof/>
                <w:webHidden/>
              </w:rPr>
              <w:fldChar w:fldCharType="end"/>
            </w:r>
          </w:hyperlink>
        </w:p>
        <w:p w14:paraId="4B141420" w14:textId="37BBEC24"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0" w:history="1">
            <w:r w:rsidR="0029456B" w:rsidRPr="0091450A">
              <w:rPr>
                <w:rStyle w:val="Hyperlink"/>
                <w:noProof/>
              </w:rPr>
              <w:t>LABEL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0 \h </w:instrText>
            </w:r>
            <w:r w:rsidR="0029456B" w:rsidRPr="0091450A">
              <w:rPr>
                <w:noProof/>
                <w:webHidden/>
              </w:rPr>
            </w:r>
            <w:r w:rsidR="0029456B" w:rsidRPr="0091450A">
              <w:rPr>
                <w:noProof/>
                <w:webHidden/>
              </w:rPr>
              <w:fldChar w:fldCharType="separate"/>
            </w:r>
            <w:r w:rsidR="008621DE">
              <w:rPr>
                <w:noProof/>
                <w:webHidden/>
              </w:rPr>
              <w:t>20</w:t>
            </w:r>
            <w:r w:rsidR="0029456B" w:rsidRPr="0091450A">
              <w:rPr>
                <w:noProof/>
                <w:webHidden/>
              </w:rPr>
              <w:fldChar w:fldCharType="end"/>
            </w:r>
          </w:hyperlink>
        </w:p>
        <w:p w14:paraId="5C54DD2D" w14:textId="2A1DE5A0"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21" w:history="1">
            <w:r w:rsidR="0029456B" w:rsidRPr="0091450A">
              <w:rPr>
                <w:rStyle w:val="Hyperlink"/>
                <w:noProof/>
              </w:rPr>
              <w:t>3 FOOD PROMOTION</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1 \h </w:instrText>
            </w:r>
            <w:r w:rsidR="0029456B" w:rsidRPr="0091450A">
              <w:rPr>
                <w:noProof/>
                <w:webHidden/>
              </w:rPr>
            </w:r>
            <w:r w:rsidR="0029456B" w:rsidRPr="0091450A">
              <w:rPr>
                <w:noProof/>
                <w:webHidden/>
              </w:rPr>
              <w:fldChar w:fldCharType="separate"/>
            </w:r>
            <w:r w:rsidR="008621DE">
              <w:rPr>
                <w:noProof/>
                <w:webHidden/>
              </w:rPr>
              <w:t>21</w:t>
            </w:r>
            <w:r w:rsidR="0029456B" w:rsidRPr="0091450A">
              <w:rPr>
                <w:noProof/>
                <w:webHidden/>
              </w:rPr>
              <w:fldChar w:fldCharType="end"/>
            </w:r>
          </w:hyperlink>
        </w:p>
        <w:p w14:paraId="3EB5E11D" w14:textId="2D361CEF"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2" w:history="1">
            <w:r w:rsidR="0029456B" w:rsidRPr="0091450A">
              <w:rPr>
                <w:rStyle w:val="Hyperlink"/>
                <w:noProof/>
              </w:rPr>
              <w:t>PROMO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2 \h </w:instrText>
            </w:r>
            <w:r w:rsidR="0029456B" w:rsidRPr="0091450A">
              <w:rPr>
                <w:noProof/>
                <w:webHidden/>
              </w:rPr>
            </w:r>
            <w:r w:rsidR="0029456B" w:rsidRPr="0091450A">
              <w:rPr>
                <w:noProof/>
                <w:webHidden/>
              </w:rPr>
              <w:fldChar w:fldCharType="separate"/>
            </w:r>
            <w:r w:rsidR="008621DE">
              <w:rPr>
                <w:noProof/>
                <w:webHidden/>
              </w:rPr>
              <w:t>21</w:t>
            </w:r>
            <w:r w:rsidR="0029456B" w:rsidRPr="0091450A">
              <w:rPr>
                <w:noProof/>
                <w:webHidden/>
              </w:rPr>
              <w:fldChar w:fldCharType="end"/>
            </w:r>
          </w:hyperlink>
        </w:p>
        <w:p w14:paraId="6289E03D" w14:textId="647372D0"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3" w:history="1">
            <w:r w:rsidR="0029456B" w:rsidRPr="0091450A">
              <w:rPr>
                <w:rStyle w:val="Hyperlink"/>
                <w:noProof/>
              </w:rPr>
              <w:t>PROMO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3 \h </w:instrText>
            </w:r>
            <w:r w:rsidR="0029456B" w:rsidRPr="0091450A">
              <w:rPr>
                <w:noProof/>
                <w:webHidden/>
              </w:rPr>
            </w:r>
            <w:r w:rsidR="0029456B" w:rsidRPr="0091450A">
              <w:rPr>
                <w:noProof/>
                <w:webHidden/>
              </w:rPr>
              <w:fldChar w:fldCharType="separate"/>
            </w:r>
            <w:r w:rsidR="008621DE">
              <w:rPr>
                <w:noProof/>
                <w:webHidden/>
              </w:rPr>
              <w:t>23</w:t>
            </w:r>
            <w:r w:rsidR="0029456B" w:rsidRPr="0091450A">
              <w:rPr>
                <w:noProof/>
                <w:webHidden/>
              </w:rPr>
              <w:fldChar w:fldCharType="end"/>
            </w:r>
          </w:hyperlink>
        </w:p>
        <w:p w14:paraId="5E6C61AB" w14:textId="1FC9BD0E"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4" w:history="1">
            <w:r w:rsidR="0029456B" w:rsidRPr="0091450A">
              <w:rPr>
                <w:rStyle w:val="Hyperlink"/>
                <w:noProof/>
              </w:rPr>
              <w:t>PROMO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4 \h </w:instrText>
            </w:r>
            <w:r w:rsidR="0029456B" w:rsidRPr="0091450A">
              <w:rPr>
                <w:noProof/>
                <w:webHidden/>
              </w:rPr>
            </w:r>
            <w:r w:rsidR="0029456B" w:rsidRPr="0091450A">
              <w:rPr>
                <w:noProof/>
                <w:webHidden/>
              </w:rPr>
              <w:fldChar w:fldCharType="separate"/>
            </w:r>
            <w:r w:rsidR="008621DE">
              <w:rPr>
                <w:noProof/>
                <w:webHidden/>
              </w:rPr>
              <w:t>24</w:t>
            </w:r>
            <w:r w:rsidR="0029456B" w:rsidRPr="0091450A">
              <w:rPr>
                <w:noProof/>
                <w:webHidden/>
              </w:rPr>
              <w:fldChar w:fldCharType="end"/>
            </w:r>
          </w:hyperlink>
        </w:p>
        <w:p w14:paraId="7EEBD155" w14:textId="116CE064"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25" w:history="1">
            <w:r w:rsidR="0029456B" w:rsidRPr="0091450A">
              <w:rPr>
                <w:rStyle w:val="Hyperlink"/>
                <w:noProof/>
              </w:rPr>
              <w:t>4 FOOD PRICE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5 \h </w:instrText>
            </w:r>
            <w:r w:rsidR="0029456B" w:rsidRPr="0091450A">
              <w:rPr>
                <w:noProof/>
                <w:webHidden/>
              </w:rPr>
            </w:r>
            <w:r w:rsidR="0029456B" w:rsidRPr="0091450A">
              <w:rPr>
                <w:noProof/>
                <w:webHidden/>
              </w:rPr>
              <w:fldChar w:fldCharType="separate"/>
            </w:r>
            <w:r w:rsidR="008621DE">
              <w:rPr>
                <w:noProof/>
                <w:webHidden/>
              </w:rPr>
              <w:t>25</w:t>
            </w:r>
            <w:r w:rsidR="0029456B" w:rsidRPr="0091450A">
              <w:rPr>
                <w:noProof/>
                <w:webHidden/>
              </w:rPr>
              <w:fldChar w:fldCharType="end"/>
            </w:r>
          </w:hyperlink>
        </w:p>
        <w:p w14:paraId="37CA9F84" w14:textId="75A721C0"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6" w:history="1">
            <w:r w:rsidR="0029456B" w:rsidRPr="0091450A">
              <w:rPr>
                <w:rStyle w:val="Hyperlink"/>
                <w:noProof/>
              </w:rPr>
              <w:t>PRICES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6 \h </w:instrText>
            </w:r>
            <w:r w:rsidR="0029456B" w:rsidRPr="0091450A">
              <w:rPr>
                <w:noProof/>
                <w:webHidden/>
              </w:rPr>
            </w:r>
            <w:r w:rsidR="0029456B" w:rsidRPr="0091450A">
              <w:rPr>
                <w:noProof/>
                <w:webHidden/>
              </w:rPr>
              <w:fldChar w:fldCharType="separate"/>
            </w:r>
            <w:r w:rsidR="008621DE">
              <w:rPr>
                <w:noProof/>
                <w:webHidden/>
              </w:rPr>
              <w:t>25</w:t>
            </w:r>
            <w:r w:rsidR="0029456B" w:rsidRPr="0091450A">
              <w:rPr>
                <w:noProof/>
                <w:webHidden/>
              </w:rPr>
              <w:fldChar w:fldCharType="end"/>
            </w:r>
          </w:hyperlink>
        </w:p>
        <w:p w14:paraId="73566BAF" w14:textId="3C6ABBF9"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7" w:history="1">
            <w:r w:rsidR="0029456B" w:rsidRPr="0091450A">
              <w:rPr>
                <w:rStyle w:val="Hyperlink"/>
                <w:noProof/>
              </w:rPr>
              <w:t>PRICES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7 \h </w:instrText>
            </w:r>
            <w:r w:rsidR="0029456B" w:rsidRPr="0091450A">
              <w:rPr>
                <w:noProof/>
                <w:webHidden/>
              </w:rPr>
            </w:r>
            <w:r w:rsidR="0029456B" w:rsidRPr="0091450A">
              <w:rPr>
                <w:noProof/>
                <w:webHidden/>
              </w:rPr>
              <w:fldChar w:fldCharType="separate"/>
            </w:r>
            <w:r w:rsidR="008621DE">
              <w:rPr>
                <w:noProof/>
                <w:webHidden/>
              </w:rPr>
              <w:t>25</w:t>
            </w:r>
            <w:r w:rsidR="0029456B" w:rsidRPr="0091450A">
              <w:rPr>
                <w:noProof/>
                <w:webHidden/>
              </w:rPr>
              <w:fldChar w:fldCharType="end"/>
            </w:r>
          </w:hyperlink>
        </w:p>
        <w:p w14:paraId="556E0585" w14:textId="24EAB8CA"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8" w:history="1">
            <w:r w:rsidR="0029456B" w:rsidRPr="0091450A">
              <w:rPr>
                <w:rStyle w:val="Hyperlink"/>
                <w:noProof/>
              </w:rPr>
              <w:t>PRICES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8 \h </w:instrText>
            </w:r>
            <w:r w:rsidR="0029456B" w:rsidRPr="0091450A">
              <w:rPr>
                <w:noProof/>
                <w:webHidden/>
              </w:rPr>
            </w:r>
            <w:r w:rsidR="0029456B" w:rsidRPr="0091450A">
              <w:rPr>
                <w:noProof/>
                <w:webHidden/>
              </w:rPr>
              <w:fldChar w:fldCharType="separate"/>
            </w:r>
            <w:r w:rsidR="008621DE">
              <w:rPr>
                <w:noProof/>
                <w:webHidden/>
              </w:rPr>
              <w:t>26</w:t>
            </w:r>
            <w:r w:rsidR="0029456B" w:rsidRPr="0091450A">
              <w:rPr>
                <w:noProof/>
                <w:webHidden/>
              </w:rPr>
              <w:fldChar w:fldCharType="end"/>
            </w:r>
          </w:hyperlink>
        </w:p>
        <w:p w14:paraId="78D69D59" w14:textId="6C9330D4"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29" w:history="1">
            <w:r w:rsidR="0029456B" w:rsidRPr="0091450A">
              <w:rPr>
                <w:rStyle w:val="Hyperlink"/>
                <w:noProof/>
              </w:rPr>
              <w:t>PRICES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29 \h </w:instrText>
            </w:r>
            <w:r w:rsidR="0029456B" w:rsidRPr="0091450A">
              <w:rPr>
                <w:noProof/>
                <w:webHidden/>
              </w:rPr>
            </w:r>
            <w:r w:rsidR="0029456B" w:rsidRPr="0091450A">
              <w:rPr>
                <w:noProof/>
                <w:webHidden/>
              </w:rPr>
              <w:fldChar w:fldCharType="separate"/>
            </w:r>
            <w:r w:rsidR="008621DE">
              <w:rPr>
                <w:noProof/>
                <w:webHidden/>
              </w:rPr>
              <w:t>27</w:t>
            </w:r>
            <w:r w:rsidR="0029456B" w:rsidRPr="0091450A">
              <w:rPr>
                <w:noProof/>
                <w:webHidden/>
              </w:rPr>
              <w:fldChar w:fldCharType="end"/>
            </w:r>
          </w:hyperlink>
        </w:p>
        <w:p w14:paraId="5C5F5DF6" w14:textId="098A8475"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30" w:history="1">
            <w:r w:rsidR="0029456B" w:rsidRPr="0091450A">
              <w:rPr>
                <w:rStyle w:val="Hyperlink"/>
                <w:noProof/>
              </w:rPr>
              <w:t>5 FOOD PROVISION</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0 \h </w:instrText>
            </w:r>
            <w:r w:rsidR="0029456B" w:rsidRPr="0091450A">
              <w:rPr>
                <w:noProof/>
                <w:webHidden/>
              </w:rPr>
            </w:r>
            <w:r w:rsidR="0029456B" w:rsidRPr="0091450A">
              <w:rPr>
                <w:noProof/>
                <w:webHidden/>
              </w:rPr>
              <w:fldChar w:fldCharType="separate"/>
            </w:r>
            <w:r w:rsidR="008621DE">
              <w:rPr>
                <w:noProof/>
                <w:webHidden/>
              </w:rPr>
              <w:t>28</w:t>
            </w:r>
            <w:r w:rsidR="0029456B" w:rsidRPr="0091450A">
              <w:rPr>
                <w:noProof/>
                <w:webHidden/>
              </w:rPr>
              <w:fldChar w:fldCharType="end"/>
            </w:r>
          </w:hyperlink>
        </w:p>
        <w:p w14:paraId="51A47F4E" w14:textId="7F9DD4AD"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1" w:history="1">
            <w:r w:rsidR="0029456B" w:rsidRPr="0091450A">
              <w:rPr>
                <w:rStyle w:val="Hyperlink"/>
                <w:noProof/>
              </w:rPr>
              <w:t>PROV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1 \h </w:instrText>
            </w:r>
            <w:r w:rsidR="0029456B" w:rsidRPr="0091450A">
              <w:rPr>
                <w:noProof/>
                <w:webHidden/>
              </w:rPr>
            </w:r>
            <w:r w:rsidR="0029456B" w:rsidRPr="0091450A">
              <w:rPr>
                <w:noProof/>
                <w:webHidden/>
              </w:rPr>
              <w:fldChar w:fldCharType="separate"/>
            </w:r>
            <w:r w:rsidR="008621DE">
              <w:rPr>
                <w:noProof/>
                <w:webHidden/>
              </w:rPr>
              <w:t>28</w:t>
            </w:r>
            <w:r w:rsidR="0029456B" w:rsidRPr="0091450A">
              <w:rPr>
                <w:noProof/>
                <w:webHidden/>
              </w:rPr>
              <w:fldChar w:fldCharType="end"/>
            </w:r>
          </w:hyperlink>
        </w:p>
        <w:p w14:paraId="2EB4C47B" w14:textId="1C0B335D"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2" w:history="1">
            <w:r w:rsidR="0029456B" w:rsidRPr="0091450A">
              <w:rPr>
                <w:rStyle w:val="Hyperlink"/>
                <w:noProof/>
              </w:rPr>
              <w:t>PROV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2 \h </w:instrText>
            </w:r>
            <w:r w:rsidR="0029456B" w:rsidRPr="0091450A">
              <w:rPr>
                <w:noProof/>
                <w:webHidden/>
              </w:rPr>
            </w:r>
            <w:r w:rsidR="0029456B" w:rsidRPr="0091450A">
              <w:rPr>
                <w:noProof/>
                <w:webHidden/>
              </w:rPr>
              <w:fldChar w:fldCharType="separate"/>
            </w:r>
            <w:r w:rsidR="008621DE">
              <w:rPr>
                <w:noProof/>
                <w:webHidden/>
              </w:rPr>
              <w:t>30</w:t>
            </w:r>
            <w:r w:rsidR="0029456B" w:rsidRPr="0091450A">
              <w:rPr>
                <w:noProof/>
                <w:webHidden/>
              </w:rPr>
              <w:fldChar w:fldCharType="end"/>
            </w:r>
          </w:hyperlink>
        </w:p>
        <w:p w14:paraId="67E260CC" w14:textId="15FA2233"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3" w:history="1">
            <w:r w:rsidR="0029456B" w:rsidRPr="0091450A">
              <w:rPr>
                <w:rStyle w:val="Hyperlink"/>
                <w:noProof/>
              </w:rPr>
              <w:t>PROV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3 \h </w:instrText>
            </w:r>
            <w:r w:rsidR="0029456B" w:rsidRPr="0091450A">
              <w:rPr>
                <w:noProof/>
                <w:webHidden/>
              </w:rPr>
            </w:r>
            <w:r w:rsidR="0029456B" w:rsidRPr="0091450A">
              <w:rPr>
                <w:noProof/>
                <w:webHidden/>
              </w:rPr>
              <w:fldChar w:fldCharType="separate"/>
            </w:r>
            <w:r w:rsidR="008621DE">
              <w:rPr>
                <w:noProof/>
                <w:webHidden/>
              </w:rPr>
              <w:t>31</w:t>
            </w:r>
            <w:r w:rsidR="0029456B" w:rsidRPr="0091450A">
              <w:rPr>
                <w:noProof/>
                <w:webHidden/>
              </w:rPr>
              <w:fldChar w:fldCharType="end"/>
            </w:r>
          </w:hyperlink>
        </w:p>
        <w:p w14:paraId="72A86233" w14:textId="37676637"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4" w:history="1">
            <w:r w:rsidR="0029456B" w:rsidRPr="0091450A">
              <w:rPr>
                <w:rStyle w:val="Hyperlink"/>
                <w:noProof/>
              </w:rPr>
              <w:t>PROV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4 \h </w:instrText>
            </w:r>
            <w:r w:rsidR="0029456B" w:rsidRPr="0091450A">
              <w:rPr>
                <w:noProof/>
                <w:webHidden/>
              </w:rPr>
            </w:r>
            <w:r w:rsidR="0029456B" w:rsidRPr="0091450A">
              <w:rPr>
                <w:noProof/>
                <w:webHidden/>
              </w:rPr>
              <w:fldChar w:fldCharType="separate"/>
            </w:r>
            <w:r w:rsidR="008621DE">
              <w:rPr>
                <w:noProof/>
                <w:webHidden/>
              </w:rPr>
              <w:t>34</w:t>
            </w:r>
            <w:r w:rsidR="0029456B" w:rsidRPr="0091450A">
              <w:rPr>
                <w:noProof/>
                <w:webHidden/>
              </w:rPr>
              <w:fldChar w:fldCharType="end"/>
            </w:r>
          </w:hyperlink>
        </w:p>
        <w:p w14:paraId="40CC348A" w14:textId="5F405B6F"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35" w:history="1">
            <w:r w:rsidR="0029456B" w:rsidRPr="0091450A">
              <w:rPr>
                <w:rStyle w:val="Hyperlink"/>
                <w:noProof/>
              </w:rPr>
              <w:t>6 FOOD RETAIL</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5 \h </w:instrText>
            </w:r>
            <w:r w:rsidR="0029456B" w:rsidRPr="0091450A">
              <w:rPr>
                <w:noProof/>
                <w:webHidden/>
              </w:rPr>
            </w:r>
            <w:r w:rsidR="0029456B" w:rsidRPr="0091450A">
              <w:rPr>
                <w:noProof/>
                <w:webHidden/>
              </w:rPr>
              <w:fldChar w:fldCharType="separate"/>
            </w:r>
            <w:r w:rsidR="008621DE">
              <w:rPr>
                <w:noProof/>
                <w:webHidden/>
              </w:rPr>
              <w:t>35</w:t>
            </w:r>
            <w:r w:rsidR="0029456B" w:rsidRPr="0091450A">
              <w:rPr>
                <w:noProof/>
                <w:webHidden/>
              </w:rPr>
              <w:fldChar w:fldCharType="end"/>
            </w:r>
          </w:hyperlink>
        </w:p>
        <w:p w14:paraId="75086F44" w14:textId="5A563776"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6" w:history="1">
            <w:r w:rsidR="0029456B" w:rsidRPr="0091450A">
              <w:rPr>
                <w:rStyle w:val="Hyperlink"/>
                <w:noProof/>
              </w:rPr>
              <w:t>RETAIL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6 \h </w:instrText>
            </w:r>
            <w:r w:rsidR="0029456B" w:rsidRPr="0091450A">
              <w:rPr>
                <w:noProof/>
                <w:webHidden/>
              </w:rPr>
            </w:r>
            <w:r w:rsidR="0029456B" w:rsidRPr="0091450A">
              <w:rPr>
                <w:noProof/>
                <w:webHidden/>
              </w:rPr>
              <w:fldChar w:fldCharType="separate"/>
            </w:r>
            <w:r w:rsidR="008621DE">
              <w:rPr>
                <w:noProof/>
                <w:webHidden/>
              </w:rPr>
              <w:t>35</w:t>
            </w:r>
            <w:r w:rsidR="0029456B" w:rsidRPr="0091450A">
              <w:rPr>
                <w:noProof/>
                <w:webHidden/>
              </w:rPr>
              <w:fldChar w:fldCharType="end"/>
            </w:r>
          </w:hyperlink>
        </w:p>
        <w:p w14:paraId="5FA17B70" w14:textId="0A0C6E49"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7" w:history="1">
            <w:r w:rsidR="0029456B" w:rsidRPr="0091450A">
              <w:rPr>
                <w:rStyle w:val="Hyperlink"/>
                <w:noProof/>
              </w:rPr>
              <w:t>RETAIL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7 \h </w:instrText>
            </w:r>
            <w:r w:rsidR="0029456B" w:rsidRPr="0091450A">
              <w:rPr>
                <w:noProof/>
                <w:webHidden/>
              </w:rPr>
            </w:r>
            <w:r w:rsidR="0029456B" w:rsidRPr="0091450A">
              <w:rPr>
                <w:noProof/>
                <w:webHidden/>
              </w:rPr>
              <w:fldChar w:fldCharType="separate"/>
            </w:r>
            <w:r w:rsidR="008621DE">
              <w:rPr>
                <w:noProof/>
                <w:webHidden/>
              </w:rPr>
              <w:t>36</w:t>
            </w:r>
            <w:r w:rsidR="0029456B" w:rsidRPr="0091450A">
              <w:rPr>
                <w:noProof/>
                <w:webHidden/>
              </w:rPr>
              <w:fldChar w:fldCharType="end"/>
            </w:r>
          </w:hyperlink>
        </w:p>
        <w:p w14:paraId="51095BB7" w14:textId="2D329886"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8" w:history="1">
            <w:r w:rsidR="0029456B" w:rsidRPr="0091450A">
              <w:rPr>
                <w:rStyle w:val="Hyperlink"/>
                <w:noProof/>
              </w:rPr>
              <w:t>RETAIL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8 \h </w:instrText>
            </w:r>
            <w:r w:rsidR="0029456B" w:rsidRPr="0091450A">
              <w:rPr>
                <w:noProof/>
                <w:webHidden/>
              </w:rPr>
            </w:r>
            <w:r w:rsidR="0029456B" w:rsidRPr="0091450A">
              <w:rPr>
                <w:noProof/>
                <w:webHidden/>
              </w:rPr>
              <w:fldChar w:fldCharType="separate"/>
            </w:r>
            <w:r w:rsidR="008621DE">
              <w:rPr>
                <w:noProof/>
                <w:webHidden/>
              </w:rPr>
              <w:t>37</w:t>
            </w:r>
            <w:r w:rsidR="0029456B" w:rsidRPr="0091450A">
              <w:rPr>
                <w:noProof/>
                <w:webHidden/>
              </w:rPr>
              <w:fldChar w:fldCharType="end"/>
            </w:r>
          </w:hyperlink>
        </w:p>
        <w:p w14:paraId="6F106820" w14:textId="046D0472"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39" w:history="1">
            <w:r w:rsidR="0029456B" w:rsidRPr="0091450A">
              <w:rPr>
                <w:rStyle w:val="Hyperlink"/>
                <w:noProof/>
              </w:rPr>
              <w:t>RETAIL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39 \h </w:instrText>
            </w:r>
            <w:r w:rsidR="0029456B" w:rsidRPr="0091450A">
              <w:rPr>
                <w:noProof/>
                <w:webHidden/>
              </w:rPr>
            </w:r>
            <w:r w:rsidR="0029456B" w:rsidRPr="0091450A">
              <w:rPr>
                <w:noProof/>
                <w:webHidden/>
              </w:rPr>
              <w:fldChar w:fldCharType="separate"/>
            </w:r>
            <w:r w:rsidR="008621DE">
              <w:rPr>
                <w:noProof/>
                <w:webHidden/>
              </w:rPr>
              <w:t>37</w:t>
            </w:r>
            <w:r w:rsidR="0029456B" w:rsidRPr="0091450A">
              <w:rPr>
                <w:noProof/>
                <w:webHidden/>
              </w:rPr>
              <w:fldChar w:fldCharType="end"/>
            </w:r>
          </w:hyperlink>
        </w:p>
        <w:p w14:paraId="63777C00" w14:textId="59A3BB8B"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40" w:history="1">
            <w:r w:rsidR="0029456B" w:rsidRPr="0091450A">
              <w:rPr>
                <w:rStyle w:val="Hyperlink"/>
                <w:noProof/>
              </w:rPr>
              <w:t>7 FOOD TRADE AND INVESTMENT</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0 \h </w:instrText>
            </w:r>
            <w:r w:rsidR="0029456B" w:rsidRPr="0091450A">
              <w:rPr>
                <w:noProof/>
                <w:webHidden/>
              </w:rPr>
            </w:r>
            <w:r w:rsidR="0029456B" w:rsidRPr="0091450A">
              <w:rPr>
                <w:noProof/>
                <w:webHidden/>
              </w:rPr>
              <w:fldChar w:fldCharType="separate"/>
            </w:r>
            <w:r w:rsidR="008621DE">
              <w:rPr>
                <w:noProof/>
                <w:webHidden/>
              </w:rPr>
              <w:t>38</w:t>
            </w:r>
            <w:r w:rsidR="0029456B" w:rsidRPr="0091450A">
              <w:rPr>
                <w:noProof/>
                <w:webHidden/>
              </w:rPr>
              <w:fldChar w:fldCharType="end"/>
            </w:r>
          </w:hyperlink>
        </w:p>
        <w:p w14:paraId="79DCE6E3" w14:textId="105D78B6"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41" w:history="1">
            <w:r w:rsidR="0029456B" w:rsidRPr="0091450A">
              <w:rPr>
                <w:rStyle w:val="Hyperlink"/>
                <w:noProof/>
              </w:rPr>
              <w:t>TRADE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1 \h </w:instrText>
            </w:r>
            <w:r w:rsidR="0029456B" w:rsidRPr="0091450A">
              <w:rPr>
                <w:noProof/>
                <w:webHidden/>
              </w:rPr>
            </w:r>
            <w:r w:rsidR="0029456B" w:rsidRPr="0091450A">
              <w:rPr>
                <w:noProof/>
                <w:webHidden/>
              </w:rPr>
              <w:fldChar w:fldCharType="separate"/>
            </w:r>
            <w:r w:rsidR="008621DE">
              <w:rPr>
                <w:noProof/>
                <w:webHidden/>
              </w:rPr>
              <w:t>38</w:t>
            </w:r>
            <w:r w:rsidR="0029456B" w:rsidRPr="0091450A">
              <w:rPr>
                <w:noProof/>
                <w:webHidden/>
              </w:rPr>
              <w:fldChar w:fldCharType="end"/>
            </w:r>
          </w:hyperlink>
        </w:p>
        <w:p w14:paraId="2A9278F8" w14:textId="7A0AEA3E"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42" w:history="1">
            <w:r w:rsidR="0029456B" w:rsidRPr="0091450A">
              <w:rPr>
                <w:rStyle w:val="Hyperlink"/>
                <w:noProof/>
              </w:rPr>
              <w:t>TRADE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2 \h </w:instrText>
            </w:r>
            <w:r w:rsidR="0029456B" w:rsidRPr="0091450A">
              <w:rPr>
                <w:noProof/>
                <w:webHidden/>
              </w:rPr>
            </w:r>
            <w:r w:rsidR="0029456B" w:rsidRPr="0091450A">
              <w:rPr>
                <w:noProof/>
                <w:webHidden/>
              </w:rPr>
              <w:fldChar w:fldCharType="separate"/>
            </w:r>
            <w:r w:rsidR="008621DE">
              <w:rPr>
                <w:noProof/>
                <w:webHidden/>
              </w:rPr>
              <w:t>39</w:t>
            </w:r>
            <w:r w:rsidR="0029456B" w:rsidRPr="0091450A">
              <w:rPr>
                <w:noProof/>
                <w:webHidden/>
              </w:rPr>
              <w:fldChar w:fldCharType="end"/>
            </w:r>
          </w:hyperlink>
        </w:p>
        <w:p w14:paraId="50378827" w14:textId="5D236031" w:rsidR="0029456B" w:rsidRPr="0091450A" w:rsidRDefault="00E84E26" w:rsidP="008621DE">
          <w:pPr>
            <w:pStyle w:val="TOC1"/>
            <w:rPr>
              <w:rFonts w:eastAsiaTheme="minorEastAsia"/>
              <w:noProof/>
              <w:sz w:val="22"/>
              <w:lang w:eastAsia="en-NZ"/>
            </w:rPr>
          </w:pPr>
          <w:hyperlink w:anchor="_Toc31623743" w:history="1">
            <w:r w:rsidR="0029456B" w:rsidRPr="0091450A">
              <w:rPr>
                <w:rStyle w:val="Hyperlink"/>
                <w:noProof/>
              </w:rPr>
              <w:t>Food Environment Policy Index: INFRASTRUCTURE SUPPORT domain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3 \h </w:instrText>
            </w:r>
            <w:r w:rsidR="0029456B" w:rsidRPr="0091450A">
              <w:rPr>
                <w:noProof/>
                <w:webHidden/>
              </w:rPr>
            </w:r>
            <w:r w:rsidR="0029456B" w:rsidRPr="0091450A">
              <w:rPr>
                <w:noProof/>
                <w:webHidden/>
              </w:rPr>
              <w:fldChar w:fldCharType="separate"/>
            </w:r>
            <w:r w:rsidR="008621DE">
              <w:rPr>
                <w:noProof/>
                <w:webHidden/>
              </w:rPr>
              <w:t>40</w:t>
            </w:r>
            <w:r w:rsidR="0029456B" w:rsidRPr="0091450A">
              <w:rPr>
                <w:noProof/>
                <w:webHidden/>
              </w:rPr>
              <w:fldChar w:fldCharType="end"/>
            </w:r>
          </w:hyperlink>
        </w:p>
        <w:p w14:paraId="7D6F13A2" w14:textId="060CC75F"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44" w:history="1">
            <w:r w:rsidR="0029456B" w:rsidRPr="0091450A">
              <w:rPr>
                <w:rStyle w:val="Hyperlink"/>
                <w:noProof/>
              </w:rPr>
              <w:t>8 LEADERSHIP</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4 \h </w:instrText>
            </w:r>
            <w:r w:rsidR="0029456B" w:rsidRPr="0091450A">
              <w:rPr>
                <w:noProof/>
                <w:webHidden/>
              </w:rPr>
            </w:r>
            <w:r w:rsidR="0029456B" w:rsidRPr="0091450A">
              <w:rPr>
                <w:noProof/>
                <w:webHidden/>
              </w:rPr>
              <w:fldChar w:fldCharType="separate"/>
            </w:r>
            <w:r w:rsidR="008621DE">
              <w:rPr>
                <w:noProof/>
                <w:webHidden/>
              </w:rPr>
              <w:t>40</w:t>
            </w:r>
            <w:r w:rsidR="0029456B" w:rsidRPr="0091450A">
              <w:rPr>
                <w:noProof/>
                <w:webHidden/>
              </w:rPr>
              <w:fldChar w:fldCharType="end"/>
            </w:r>
          </w:hyperlink>
        </w:p>
        <w:p w14:paraId="29513B65" w14:textId="3DAD7913"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45" w:history="1">
            <w:r w:rsidR="0029456B" w:rsidRPr="0091450A">
              <w:rPr>
                <w:rStyle w:val="Hyperlink"/>
                <w:noProof/>
              </w:rPr>
              <w:t>LEAD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5 \h </w:instrText>
            </w:r>
            <w:r w:rsidR="0029456B" w:rsidRPr="0091450A">
              <w:rPr>
                <w:noProof/>
                <w:webHidden/>
              </w:rPr>
            </w:r>
            <w:r w:rsidR="0029456B" w:rsidRPr="0091450A">
              <w:rPr>
                <w:noProof/>
                <w:webHidden/>
              </w:rPr>
              <w:fldChar w:fldCharType="separate"/>
            </w:r>
            <w:r w:rsidR="008621DE">
              <w:rPr>
                <w:noProof/>
                <w:webHidden/>
              </w:rPr>
              <w:t>40</w:t>
            </w:r>
            <w:r w:rsidR="0029456B" w:rsidRPr="0091450A">
              <w:rPr>
                <w:noProof/>
                <w:webHidden/>
              </w:rPr>
              <w:fldChar w:fldCharType="end"/>
            </w:r>
          </w:hyperlink>
        </w:p>
        <w:p w14:paraId="2C6049D0" w14:textId="70B2F6BE"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46" w:history="1">
            <w:r w:rsidR="0029456B" w:rsidRPr="0091450A">
              <w:rPr>
                <w:rStyle w:val="Hyperlink"/>
                <w:noProof/>
              </w:rPr>
              <w:t>LEAD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6 \h </w:instrText>
            </w:r>
            <w:r w:rsidR="0029456B" w:rsidRPr="0091450A">
              <w:rPr>
                <w:noProof/>
                <w:webHidden/>
              </w:rPr>
            </w:r>
            <w:r w:rsidR="0029456B" w:rsidRPr="0091450A">
              <w:rPr>
                <w:noProof/>
                <w:webHidden/>
              </w:rPr>
              <w:fldChar w:fldCharType="separate"/>
            </w:r>
            <w:r w:rsidR="008621DE">
              <w:rPr>
                <w:noProof/>
                <w:webHidden/>
              </w:rPr>
              <w:t>42</w:t>
            </w:r>
            <w:r w:rsidR="0029456B" w:rsidRPr="0091450A">
              <w:rPr>
                <w:noProof/>
                <w:webHidden/>
              </w:rPr>
              <w:fldChar w:fldCharType="end"/>
            </w:r>
          </w:hyperlink>
        </w:p>
        <w:p w14:paraId="04FC8C47" w14:textId="00E8A4CC"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47" w:history="1">
            <w:r w:rsidR="0029456B" w:rsidRPr="0091450A">
              <w:rPr>
                <w:rStyle w:val="Hyperlink"/>
                <w:noProof/>
              </w:rPr>
              <w:t>LEAD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7 \h </w:instrText>
            </w:r>
            <w:r w:rsidR="0029456B" w:rsidRPr="0091450A">
              <w:rPr>
                <w:noProof/>
                <w:webHidden/>
              </w:rPr>
            </w:r>
            <w:r w:rsidR="0029456B" w:rsidRPr="0091450A">
              <w:rPr>
                <w:noProof/>
                <w:webHidden/>
              </w:rPr>
              <w:fldChar w:fldCharType="separate"/>
            </w:r>
            <w:r w:rsidR="008621DE">
              <w:rPr>
                <w:noProof/>
                <w:webHidden/>
              </w:rPr>
              <w:t>42</w:t>
            </w:r>
            <w:r w:rsidR="0029456B" w:rsidRPr="0091450A">
              <w:rPr>
                <w:noProof/>
                <w:webHidden/>
              </w:rPr>
              <w:fldChar w:fldCharType="end"/>
            </w:r>
          </w:hyperlink>
        </w:p>
        <w:p w14:paraId="679E3FDB" w14:textId="23E8D718"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48" w:history="1">
            <w:r w:rsidR="0029456B" w:rsidRPr="0091450A">
              <w:rPr>
                <w:rStyle w:val="Hyperlink"/>
                <w:noProof/>
              </w:rPr>
              <w:t>LEAD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8 \h </w:instrText>
            </w:r>
            <w:r w:rsidR="0029456B" w:rsidRPr="0091450A">
              <w:rPr>
                <w:noProof/>
                <w:webHidden/>
              </w:rPr>
            </w:r>
            <w:r w:rsidR="0029456B" w:rsidRPr="0091450A">
              <w:rPr>
                <w:noProof/>
                <w:webHidden/>
              </w:rPr>
              <w:fldChar w:fldCharType="separate"/>
            </w:r>
            <w:r w:rsidR="008621DE">
              <w:rPr>
                <w:noProof/>
                <w:webHidden/>
              </w:rPr>
              <w:t>43</w:t>
            </w:r>
            <w:r w:rsidR="0029456B" w:rsidRPr="0091450A">
              <w:rPr>
                <w:noProof/>
                <w:webHidden/>
              </w:rPr>
              <w:fldChar w:fldCharType="end"/>
            </w:r>
          </w:hyperlink>
        </w:p>
        <w:p w14:paraId="3D049A03" w14:textId="33C7AF27"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49" w:history="1">
            <w:r w:rsidR="0029456B" w:rsidRPr="0091450A">
              <w:rPr>
                <w:rStyle w:val="Hyperlink"/>
                <w:noProof/>
              </w:rPr>
              <w:t>LEAD5</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49 \h </w:instrText>
            </w:r>
            <w:r w:rsidR="0029456B" w:rsidRPr="0091450A">
              <w:rPr>
                <w:noProof/>
                <w:webHidden/>
              </w:rPr>
            </w:r>
            <w:r w:rsidR="0029456B" w:rsidRPr="0091450A">
              <w:rPr>
                <w:noProof/>
                <w:webHidden/>
              </w:rPr>
              <w:fldChar w:fldCharType="separate"/>
            </w:r>
            <w:r w:rsidR="008621DE">
              <w:rPr>
                <w:noProof/>
                <w:webHidden/>
              </w:rPr>
              <w:t>44</w:t>
            </w:r>
            <w:r w:rsidR="0029456B" w:rsidRPr="0091450A">
              <w:rPr>
                <w:noProof/>
                <w:webHidden/>
              </w:rPr>
              <w:fldChar w:fldCharType="end"/>
            </w:r>
          </w:hyperlink>
        </w:p>
        <w:p w14:paraId="74953CAE" w14:textId="67F94A76"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50" w:history="1">
            <w:r w:rsidR="0029456B" w:rsidRPr="0091450A">
              <w:rPr>
                <w:rStyle w:val="Hyperlink"/>
                <w:noProof/>
              </w:rPr>
              <w:t>9 GOVERNANCE</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0 \h </w:instrText>
            </w:r>
            <w:r w:rsidR="0029456B" w:rsidRPr="0091450A">
              <w:rPr>
                <w:noProof/>
                <w:webHidden/>
              </w:rPr>
            </w:r>
            <w:r w:rsidR="0029456B" w:rsidRPr="0091450A">
              <w:rPr>
                <w:noProof/>
                <w:webHidden/>
              </w:rPr>
              <w:fldChar w:fldCharType="separate"/>
            </w:r>
            <w:r w:rsidR="008621DE">
              <w:rPr>
                <w:noProof/>
                <w:webHidden/>
              </w:rPr>
              <w:t>46</w:t>
            </w:r>
            <w:r w:rsidR="0029456B" w:rsidRPr="0091450A">
              <w:rPr>
                <w:noProof/>
                <w:webHidden/>
              </w:rPr>
              <w:fldChar w:fldCharType="end"/>
            </w:r>
          </w:hyperlink>
        </w:p>
        <w:p w14:paraId="1C45C604" w14:textId="76CD621C"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1" w:history="1">
            <w:r w:rsidR="0029456B" w:rsidRPr="0091450A">
              <w:rPr>
                <w:rStyle w:val="Hyperlink"/>
                <w:noProof/>
              </w:rPr>
              <w:t>GOVER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1 \h </w:instrText>
            </w:r>
            <w:r w:rsidR="0029456B" w:rsidRPr="0091450A">
              <w:rPr>
                <w:noProof/>
                <w:webHidden/>
              </w:rPr>
            </w:r>
            <w:r w:rsidR="0029456B" w:rsidRPr="0091450A">
              <w:rPr>
                <w:noProof/>
                <w:webHidden/>
              </w:rPr>
              <w:fldChar w:fldCharType="separate"/>
            </w:r>
            <w:r w:rsidR="008621DE">
              <w:rPr>
                <w:noProof/>
                <w:webHidden/>
              </w:rPr>
              <w:t>46</w:t>
            </w:r>
            <w:r w:rsidR="0029456B" w:rsidRPr="0091450A">
              <w:rPr>
                <w:noProof/>
                <w:webHidden/>
              </w:rPr>
              <w:fldChar w:fldCharType="end"/>
            </w:r>
          </w:hyperlink>
        </w:p>
        <w:p w14:paraId="3BCA4306" w14:textId="3B84A39C"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2" w:history="1">
            <w:r w:rsidR="0029456B" w:rsidRPr="0091450A">
              <w:rPr>
                <w:rStyle w:val="Hyperlink"/>
                <w:noProof/>
              </w:rPr>
              <w:t>GOVER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2 \h </w:instrText>
            </w:r>
            <w:r w:rsidR="0029456B" w:rsidRPr="0091450A">
              <w:rPr>
                <w:noProof/>
                <w:webHidden/>
              </w:rPr>
            </w:r>
            <w:r w:rsidR="0029456B" w:rsidRPr="0091450A">
              <w:rPr>
                <w:noProof/>
                <w:webHidden/>
              </w:rPr>
              <w:fldChar w:fldCharType="separate"/>
            </w:r>
            <w:r w:rsidR="008621DE">
              <w:rPr>
                <w:noProof/>
                <w:webHidden/>
              </w:rPr>
              <w:t>47</w:t>
            </w:r>
            <w:r w:rsidR="0029456B" w:rsidRPr="0091450A">
              <w:rPr>
                <w:noProof/>
                <w:webHidden/>
              </w:rPr>
              <w:fldChar w:fldCharType="end"/>
            </w:r>
          </w:hyperlink>
        </w:p>
        <w:p w14:paraId="597A002A" w14:textId="23820869"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3" w:history="1">
            <w:r w:rsidR="0029456B" w:rsidRPr="0091450A">
              <w:rPr>
                <w:rStyle w:val="Hyperlink"/>
                <w:noProof/>
              </w:rPr>
              <w:t>GOVER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3 \h </w:instrText>
            </w:r>
            <w:r w:rsidR="0029456B" w:rsidRPr="0091450A">
              <w:rPr>
                <w:noProof/>
                <w:webHidden/>
              </w:rPr>
            </w:r>
            <w:r w:rsidR="0029456B" w:rsidRPr="0091450A">
              <w:rPr>
                <w:noProof/>
                <w:webHidden/>
              </w:rPr>
              <w:fldChar w:fldCharType="separate"/>
            </w:r>
            <w:r w:rsidR="008621DE">
              <w:rPr>
                <w:noProof/>
                <w:webHidden/>
              </w:rPr>
              <w:t>48</w:t>
            </w:r>
            <w:r w:rsidR="0029456B" w:rsidRPr="0091450A">
              <w:rPr>
                <w:noProof/>
                <w:webHidden/>
              </w:rPr>
              <w:fldChar w:fldCharType="end"/>
            </w:r>
          </w:hyperlink>
        </w:p>
        <w:p w14:paraId="386533EF" w14:textId="1CE32B68"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4" w:history="1">
            <w:r w:rsidR="0029456B" w:rsidRPr="0091450A">
              <w:rPr>
                <w:rStyle w:val="Hyperlink"/>
                <w:noProof/>
              </w:rPr>
              <w:t>GOVER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4 \h </w:instrText>
            </w:r>
            <w:r w:rsidR="0029456B" w:rsidRPr="0091450A">
              <w:rPr>
                <w:noProof/>
                <w:webHidden/>
              </w:rPr>
            </w:r>
            <w:r w:rsidR="0029456B" w:rsidRPr="0091450A">
              <w:rPr>
                <w:noProof/>
                <w:webHidden/>
              </w:rPr>
              <w:fldChar w:fldCharType="separate"/>
            </w:r>
            <w:r w:rsidR="008621DE">
              <w:rPr>
                <w:noProof/>
                <w:webHidden/>
              </w:rPr>
              <w:t>48</w:t>
            </w:r>
            <w:r w:rsidR="0029456B" w:rsidRPr="0091450A">
              <w:rPr>
                <w:noProof/>
                <w:webHidden/>
              </w:rPr>
              <w:fldChar w:fldCharType="end"/>
            </w:r>
          </w:hyperlink>
        </w:p>
        <w:p w14:paraId="1D862826" w14:textId="5A48B418"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55" w:history="1">
            <w:r w:rsidR="0029456B" w:rsidRPr="0091450A">
              <w:rPr>
                <w:rStyle w:val="Hyperlink"/>
                <w:noProof/>
              </w:rPr>
              <w:t>10 MONITORING AND INTELLIGENCE</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5 \h </w:instrText>
            </w:r>
            <w:r w:rsidR="0029456B" w:rsidRPr="0091450A">
              <w:rPr>
                <w:noProof/>
                <w:webHidden/>
              </w:rPr>
            </w:r>
            <w:r w:rsidR="0029456B" w:rsidRPr="0091450A">
              <w:rPr>
                <w:noProof/>
                <w:webHidden/>
              </w:rPr>
              <w:fldChar w:fldCharType="separate"/>
            </w:r>
            <w:r w:rsidR="008621DE">
              <w:rPr>
                <w:noProof/>
                <w:webHidden/>
              </w:rPr>
              <w:t>49</w:t>
            </w:r>
            <w:r w:rsidR="0029456B" w:rsidRPr="0091450A">
              <w:rPr>
                <w:noProof/>
                <w:webHidden/>
              </w:rPr>
              <w:fldChar w:fldCharType="end"/>
            </w:r>
          </w:hyperlink>
        </w:p>
        <w:p w14:paraId="3EBF08DB" w14:textId="2734400F"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6" w:history="1">
            <w:r w:rsidR="0029456B" w:rsidRPr="0091450A">
              <w:rPr>
                <w:rStyle w:val="Hyperlink"/>
                <w:noProof/>
              </w:rPr>
              <w:t>MONIT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6 \h </w:instrText>
            </w:r>
            <w:r w:rsidR="0029456B" w:rsidRPr="0091450A">
              <w:rPr>
                <w:noProof/>
                <w:webHidden/>
              </w:rPr>
            </w:r>
            <w:r w:rsidR="0029456B" w:rsidRPr="0091450A">
              <w:rPr>
                <w:noProof/>
                <w:webHidden/>
              </w:rPr>
              <w:fldChar w:fldCharType="separate"/>
            </w:r>
            <w:r w:rsidR="008621DE">
              <w:rPr>
                <w:noProof/>
                <w:webHidden/>
              </w:rPr>
              <w:t>49</w:t>
            </w:r>
            <w:r w:rsidR="0029456B" w:rsidRPr="0091450A">
              <w:rPr>
                <w:noProof/>
                <w:webHidden/>
              </w:rPr>
              <w:fldChar w:fldCharType="end"/>
            </w:r>
          </w:hyperlink>
        </w:p>
        <w:p w14:paraId="41C3853D" w14:textId="4DB07E71"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7" w:history="1">
            <w:r w:rsidR="0029456B" w:rsidRPr="0091450A">
              <w:rPr>
                <w:rStyle w:val="Hyperlink"/>
                <w:noProof/>
              </w:rPr>
              <w:t>MONIT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7 \h </w:instrText>
            </w:r>
            <w:r w:rsidR="0029456B" w:rsidRPr="0091450A">
              <w:rPr>
                <w:noProof/>
                <w:webHidden/>
              </w:rPr>
            </w:r>
            <w:r w:rsidR="0029456B" w:rsidRPr="0091450A">
              <w:rPr>
                <w:noProof/>
                <w:webHidden/>
              </w:rPr>
              <w:fldChar w:fldCharType="separate"/>
            </w:r>
            <w:r w:rsidR="008621DE">
              <w:rPr>
                <w:noProof/>
                <w:webHidden/>
              </w:rPr>
              <w:t>50</w:t>
            </w:r>
            <w:r w:rsidR="0029456B" w:rsidRPr="0091450A">
              <w:rPr>
                <w:noProof/>
                <w:webHidden/>
              </w:rPr>
              <w:fldChar w:fldCharType="end"/>
            </w:r>
          </w:hyperlink>
        </w:p>
        <w:p w14:paraId="04DB3A2C" w14:textId="5189E346"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8" w:history="1">
            <w:r w:rsidR="0029456B" w:rsidRPr="0091450A">
              <w:rPr>
                <w:rStyle w:val="Hyperlink"/>
                <w:noProof/>
              </w:rPr>
              <w:t>MONIT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8 \h </w:instrText>
            </w:r>
            <w:r w:rsidR="0029456B" w:rsidRPr="0091450A">
              <w:rPr>
                <w:noProof/>
                <w:webHidden/>
              </w:rPr>
            </w:r>
            <w:r w:rsidR="0029456B" w:rsidRPr="0091450A">
              <w:rPr>
                <w:noProof/>
                <w:webHidden/>
              </w:rPr>
              <w:fldChar w:fldCharType="separate"/>
            </w:r>
            <w:r w:rsidR="008621DE">
              <w:rPr>
                <w:noProof/>
                <w:webHidden/>
              </w:rPr>
              <w:t>51</w:t>
            </w:r>
            <w:r w:rsidR="0029456B" w:rsidRPr="0091450A">
              <w:rPr>
                <w:noProof/>
                <w:webHidden/>
              </w:rPr>
              <w:fldChar w:fldCharType="end"/>
            </w:r>
          </w:hyperlink>
        </w:p>
        <w:p w14:paraId="6953689F" w14:textId="68E3DBE2"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59" w:history="1">
            <w:r w:rsidR="0029456B" w:rsidRPr="0091450A">
              <w:rPr>
                <w:rStyle w:val="Hyperlink"/>
                <w:noProof/>
              </w:rPr>
              <w:t>MONIT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59 \h </w:instrText>
            </w:r>
            <w:r w:rsidR="0029456B" w:rsidRPr="0091450A">
              <w:rPr>
                <w:noProof/>
                <w:webHidden/>
              </w:rPr>
            </w:r>
            <w:r w:rsidR="0029456B" w:rsidRPr="0091450A">
              <w:rPr>
                <w:noProof/>
                <w:webHidden/>
              </w:rPr>
              <w:fldChar w:fldCharType="separate"/>
            </w:r>
            <w:r w:rsidR="008621DE">
              <w:rPr>
                <w:noProof/>
                <w:webHidden/>
              </w:rPr>
              <w:t>52</w:t>
            </w:r>
            <w:r w:rsidR="0029456B" w:rsidRPr="0091450A">
              <w:rPr>
                <w:noProof/>
                <w:webHidden/>
              </w:rPr>
              <w:fldChar w:fldCharType="end"/>
            </w:r>
          </w:hyperlink>
        </w:p>
        <w:p w14:paraId="3FE19645" w14:textId="5A235935"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0" w:history="1">
            <w:r w:rsidR="0029456B" w:rsidRPr="0091450A">
              <w:rPr>
                <w:rStyle w:val="Hyperlink"/>
                <w:noProof/>
              </w:rPr>
              <w:t>MONIT5</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0 \h </w:instrText>
            </w:r>
            <w:r w:rsidR="0029456B" w:rsidRPr="0091450A">
              <w:rPr>
                <w:noProof/>
                <w:webHidden/>
              </w:rPr>
            </w:r>
            <w:r w:rsidR="0029456B" w:rsidRPr="0091450A">
              <w:rPr>
                <w:noProof/>
                <w:webHidden/>
              </w:rPr>
              <w:fldChar w:fldCharType="separate"/>
            </w:r>
            <w:r w:rsidR="008621DE">
              <w:rPr>
                <w:noProof/>
                <w:webHidden/>
              </w:rPr>
              <w:t>53</w:t>
            </w:r>
            <w:r w:rsidR="0029456B" w:rsidRPr="0091450A">
              <w:rPr>
                <w:noProof/>
                <w:webHidden/>
              </w:rPr>
              <w:fldChar w:fldCharType="end"/>
            </w:r>
          </w:hyperlink>
        </w:p>
        <w:p w14:paraId="4C4EAE3B" w14:textId="13A61724"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1" w:history="1">
            <w:r w:rsidR="0029456B" w:rsidRPr="0091450A">
              <w:rPr>
                <w:rStyle w:val="Hyperlink"/>
                <w:noProof/>
              </w:rPr>
              <w:t>MONIT6</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1 \h </w:instrText>
            </w:r>
            <w:r w:rsidR="0029456B" w:rsidRPr="0091450A">
              <w:rPr>
                <w:noProof/>
                <w:webHidden/>
              </w:rPr>
            </w:r>
            <w:r w:rsidR="0029456B" w:rsidRPr="0091450A">
              <w:rPr>
                <w:noProof/>
                <w:webHidden/>
              </w:rPr>
              <w:fldChar w:fldCharType="separate"/>
            </w:r>
            <w:r w:rsidR="008621DE">
              <w:rPr>
                <w:noProof/>
                <w:webHidden/>
              </w:rPr>
              <w:t>54</w:t>
            </w:r>
            <w:r w:rsidR="0029456B" w:rsidRPr="0091450A">
              <w:rPr>
                <w:noProof/>
                <w:webHidden/>
              </w:rPr>
              <w:fldChar w:fldCharType="end"/>
            </w:r>
          </w:hyperlink>
        </w:p>
        <w:p w14:paraId="017EED1F" w14:textId="6CA3E570"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62" w:history="1">
            <w:r w:rsidR="0029456B" w:rsidRPr="0091450A">
              <w:rPr>
                <w:rStyle w:val="Hyperlink"/>
                <w:noProof/>
              </w:rPr>
              <w:t>11 FUNDING AND RESOURCE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2 \h </w:instrText>
            </w:r>
            <w:r w:rsidR="0029456B" w:rsidRPr="0091450A">
              <w:rPr>
                <w:noProof/>
                <w:webHidden/>
              </w:rPr>
            </w:r>
            <w:r w:rsidR="0029456B" w:rsidRPr="0091450A">
              <w:rPr>
                <w:noProof/>
                <w:webHidden/>
              </w:rPr>
              <w:fldChar w:fldCharType="separate"/>
            </w:r>
            <w:r w:rsidR="008621DE">
              <w:rPr>
                <w:noProof/>
                <w:webHidden/>
              </w:rPr>
              <w:t>54</w:t>
            </w:r>
            <w:r w:rsidR="0029456B" w:rsidRPr="0091450A">
              <w:rPr>
                <w:noProof/>
                <w:webHidden/>
              </w:rPr>
              <w:fldChar w:fldCharType="end"/>
            </w:r>
          </w:hyperlink>
        </w:p>
        <w:p w14:paraId="7D5B7003" w14:textId="5B358825"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3" w:history="1">
            <w:r w:rsidR="0029456B" w:rsidRPr="0091450A">
              <w:rPr>
                <w:rStyle w:val="Hyperlink"/>
                <w:noProof/>
              </w:rPr>
              <w:t>FUND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3 \h </w:instrText>
            </w:r>
            <w:r w:rsidR="0029456B" w:rsidRPr="0091450A">
              <w:rPr>
                <w:noProof/>
                <w:webHidden/>
              </w:rPr>
            </w:r>
            <w:r w:rsidR="0029456B" w:rsidRPr="0091450A">
              <w:rPr>
                <w:noProof/>
                <w:webHidden/>
              </w:rPr>
              <w:fldChar w:fldCharType="separate"/>
            </w:r>
            <w:r w:rsidR="008621DE">
              <w:rPr>
                <w:noProof/>
                <w:webHidden/>
              </w:rPr>
              <w:t>54</w:t>
            </w:r>
            <w:r w:rsidR="0029456B" w:rsidRPr="0091450A">
              <w:rPr>
                <w:noProof/>
                <w:webHidden/>
              </w:rPr>
              <w:fldChar w:fldCharType="end"/>
            </w:r>
          </w:hyperlink>
        </w:p>
        <w:p w14:paraId="37E5144F" w14:textId="31395DB2"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4" w:history="1">
            <w:r w:rsidR="0029456B" w:rsidRPr="0091450A">
              <w:rPr>
                <w:rStyle w:val="Hyperlink"/>
                <w:noProof/>
              </w:rPr>
              <w:t>FUND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4 \h </w:instrText>
            </w:r>
            <w:r w:rsidR="0029456B" w:rsidRPr="0091450A">
              <w:rPr>
                <w:noProof/>
                <w:webHidden/>
              </w:rPr>
            </w:r>
            <w:r w:rsidR="0029456B" w:rsidRPr="0091450A">
              <w:rPr>
                <w:noProof/>
                <w:webHidden/>
              </w:rPr>
              <w:fldChar w:fldCharType="separate"/>
            </w:r>
            <w:r w:rsidR="008621DE">
              <w:rPr>
                <w:noProof/>
                <w:webHidden/>
              </w:rPr>
              <w:t>56</w:t>
            </w:r>
            <w:r w:rsidR="0029456B" w:rsidRPr="0091450A">
              <w:rPr>
                <w:noProof/>
                <w:webHidden/>
              </w:rPr>
              <w:fldChar w:fldCharType="end"/>
            </w:r>
          </w:hyperlink>
        </w:p>
        <w:p w14:paraId="6A48EB65" w14:textId="07B5F185"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5" w:history="1">
            <w:r w:rsidR="0029456B" w:rsidRPr="0091450A">
              <w:rPr>
                <w:rStyle w:val="Hyperlink"/>
                <w:noProof/>
              </w:rPr>
              <w:t>FUND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5 \h </w:instrText>
            </w:r>
            <w:r w:rsidR="0029456B" w:rsidRPr="0091450A">
              <w:rPr>
                <w:noProof/>
                <w:webHidden/>
              </w:rPr>
            </w:r>
            <w:r w:rsidR="0029456B" w:rsidRPr="0091450A">
              <w:rPr>
                <w:noProof/>
                <w:webHidden/>
              </w:rPr>
              <w:fldChar w:fldCharType="separate"/>
            </w:r>
            <w:r w:rsidR="008621DE">
              <w:rPr>
                <w:noProof/>
                <w:webHidden/>
              </w:rPr>
              <w:t>57</w:t>
            </w:r>
            <w:r w:rsidR="0029456B" w:rsidRPr="0091450A">
              <w:rPr>
                <w:noProof/>
                <w:webHidden/>
              </w:rPr>
              <w:fldChar w:fldCharType="end"/>
            </w:r>
          </w:hyperlink>
        </w:p>
        <w:p w14:paraId="0A7B7396" w14:textId="7C14C648"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66" w:history="1">
            <w:r w:rsidR="0029456B" w:rsidRPr="0091450A">
              <w:rPr>
                <w:rStyle w:val="Hyperlink"/>
                <w:noProof/>
              </w:rPr>
              <w:t>12 PLATFORMS FOR INTERACTION</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6 \h </w:instrText>
            </w:r>
            <w:r w:rsidR="0029456B" w:rsidRPr="0091450A">
              <w:rPr>
                <w:noProof/>
                <w:webHidden/>
              </w:rPr>
            </w:r>
            <w:r w:rsidR="0029456B" w:rsidRPr="0091450A">
              <w:rPr>
                <w:noProof/>
                <w:webHidden/>
              </w:rPr>
              <w:fldChar w:fldCharType="separate"/>
            </w:r>
            <w:r w:rsidR="008621DE">
              <w:rPr>
                <w:noProof/>
                <w:webHidden/>
              </w:rPr>
              <w:t>57</w:t>
            </w:r>
            <w:r w:rsidR="0029456B" w:rsidRPr="0091450A">
              <w:rPr>
                <w:noProof/>
                <w:webHidden/>
              </w:rPr>
              <w:fldChar w:fldCharType="end"/>
            </w:r>
          </w:hyperlink>
        </w:p>
        <w:p w14:paraId="3D0DF891" w14:textId="318A291A"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7" w:history="1">
            <w:r w:rsidR="0029456B" w:rsidRPr="0091450A">
              <w:rPr>
                <w:rStyle w:val="Hyperlink"/>
                <w:noProof/>
              </w:rPr>
              <w:t>PLATF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7 \h </w:instrText>
            </w:r>
            <w:r w:rsidR="0029456B" w:rsidRPr="0091450A">
              <w:rPr>
                <w:noProof/>
                <w:webHidden/>
              </w:rPr>
            </w:r>
            <w:r w:rsidR="0029456B" w:rsidRPr="0091450A">
              <w:rPr>
                <w:noProof/>
                <w:webHidden/>
              </w:rPr>
              <w:fldChar w:fldCharType="separate"/>
            </w:r>
            <w:r w:rsidR="008621DE">
              <w:rPr>
                <w:noProof/>
                <w:webHidden/>
              </w:rPr>
              <w:t>57</w:t>
            </w:r>
            <w:r w:rsidR="0029456B" w:rsidRPr="0091450A">
              <w:rPr>
                <w:noProof/>
                <w:webHidden/>
              </w:rPr>
              <w:fldChar w:fldCharType="end"/>
            </w:r>
          </w:hyperlink>
        </w:p>
        <w:p w14:paraId="5C05998E" w14:textId="58AE947E"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8" w:history="1">
            <w:r w:rsidR="0029456B" w:rsidRPr="0091450A">
              <w:rPr>
                <w:rStyle w:val="Hyperlink"/>
                <w:noProof/>
              </w:rPr>
              <w:t>PLATF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8 \h </w:instrText>
            </w:r>
            <w:r w:rsidR="0029456B" w:rsidRPr="0091450A">
              <w:rPr>
                <w:noProof/>
                <w:webHidden/>
              </w:rPr>
            </w:r>
            <w:r w:rsidR="0029456B" w:rsidRPr="0091450A">
              <w:rPr>
                <w:noProof/>
                <w:webHidden/>
              </w:rPr>
              <w:fldChar w:fldCharType="separate"/>
            </w:r>
            <w:r w:rsidR="008621DE">
              <w:rPr>
                <w:noProof/>
                <w:webHidden/>
              </w:rPr>
              <w:t>58</w:t>
            </w:r>
            <w:r w:rsidR="0029456B" w:rsidRPr="0091450A">
              <w:rPr>
                <w:noProof/>
                <w:webHidden/>
              </w:rPr>
              <w:fldChar w:fldCharType="end"/>
            </w:r>
          </w:hyperlink>
        </w:p>
        <w:p w14:paraId="5DE0D658" w14:textId="5EB49DA9"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69" w:history="1">
            <w:r w:rsidR="0029456B" w:rsidRPr="0091450A">
              <w:rPr>
                <w:rStyle w:val="Hyperlink"/>
                <w:noProof/>
              </w:rPr>
              <w:t>PLATF3</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69 \h </w:instrText>
            </w:r>
            <w:r w:rsidR="0029456B" w:rsidRPr="0091450A">
              <w:rPr>
                <w:noProof/>
                <w:webHidden/>
              </w:rPr>
            </w:r>
            <w:r w:rsidR="0029456B" w:rsidRPr="0091450A">
              <w:rPr>
                <w:noProof/>
                <w:webHidden/>
              </w:rPr>
              <w:fldChar w:fldCharType="separate"/>
            </w:r>
            <w:r w:rsidR="008621DE">
              <w:rPr>
                <w:noProof/>
                <w:webHidden/>
              </w:rPr>
              <w:t>60</w:t>
            </w:r>
            <w:r w:rsidR="0029456B" w:rsidRPr="0091450A">
              <w:rPr>
                <w:noProof/>
                <w:webHidden/>
              </w:rPr>
              <w:fldChar w:fldCharType="end"/>
            </w:r>
          </w:hyperlink>
        </w:p>
        <w:p w14:paraId="158BCE2E" w14:textId="26E71C85"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70" w:history="1">
            <w:r w:rsidR="0029456B" w:rsidRPr="0091450A">
              <w:rPr>
                <w:rStyle w:val="Hyperlink"/>
                <w:noProof/>
              </w:rPr>
              <w:t>PLATF4</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70 \h </w:instrText>
            </w:r>
            <w:r w:rsidR="0029456B" w:rsidRPr="0091450A">
              <w:rPr>
                <w:noProof/>
                <w:webHidden/>
              </w:rPr>
            </w:r>
            <w:r w:rsidR="0029456B" w:rsidRPr="0091450A">
              <w:rPr>
                <w:noProof/>
                <w:webHidden/>
              </w:rPr>
              <w:fldChar w:fldCharType="separate"/>
            </w:r>
            <w:r w:rsidR="008621DE">
              <w:rPr>
                <w:noProof/>
                <w:webHidden/>
              </w:rPr>
              <w:t>61</w:t>
            </w:r>
            <w:r w:rsidR="0029456B" w:rsidRPr="0091450A">
              <w:rPr>
                <w:noProof/>
                <w:webHidden/>
              </w:rPr>
              <w:fldChar w:fldCharType="end"/>
            </w:r>
          </w:hyperlink>
        </w:p>
        <w:p w14:paraId="2F7176E1" w14:textId="2626B5C4" w:rsidR="0029456B" w:rsidRPr="0091450A" w:rsidRDefault="00E84E26" w:rsidP="008621DE">
          <w:pPr>
            <w:pStyle w:val="TOC2"/>
            <w:tabs>
              <w:tab w:val="right" w:leader="dot" w:pos="9016"/>
            </w:tabs>
            <w:spacing w:line="240" w:lineRule="auto"/>
            <w:rPr>
              <w:rFonts w:eastAsiaTheme="minorEastAsia"/>
              <w:noProof/>
              <w:sz w:val="22"/>
              <w:lang w:eastAsia="en-NZ"/>
            </w:rPr>
          </w:pPr>
          <w:hyperlink w:anchor="_Toc31623771" w:history="1">
            <w:r w:rsidR="0029456B" w:rsidRPr="0091450A">
              <w:rPr>
                <w:rStyle w:val="Hyperlink"/>
                <w:noProof/>
              </w:rPr>
              <w:t>13 HEALTH IN ALL POLICIE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71 \h </w:instrText>
            </w:r>
            <w:r w:rsidR="0029456B" w:rsidRPr="0091450A">
              <w:rPr>
                <w:noProof/>
                <w:webHidden/>
              </w:rPr>
            </w:r>
            <w:r w:rsidR="0029456B" w:rsidRPr="0091450A">
              <w:rPr>
                <w:noProof/>
                <w:webHidden/>
              </w:rPr>
              <w:fldChar w:fldCharType="separate"/>
            </w:r>
            <w:r w:rsidR="008621DE">
              <w:rPr>
                <w:noProof/>
                <w:webHidden/>
              </w:rPr>
              <w:t>63</w:t>
            </w:r>
            <w:r w:rsidR="0029456B" w:rsidRPr="0091450A">
              <w:rPr>
                <w:noProof/>
                <w:webHidden/>
              </w:rPr>
              <w:fldChar w:fldCharType="end"/>
            </w:r>
          </w:hyperlink>
        </w:p>
        <w:p w14:paraId="2EEA6A1C" w14:textId="3A07A4F5"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72" w:history="1">
            <w:r w:rsidR="0029456B" w:rsidRPr="0091450A">
              <w:rPr>
                <w:rStyle w:val="Hyperlink"/>
                <w:noProof/>
              </w:rPr>
              <w:t>HIAP1</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72 \h </w:instrText>
            </w:r>
            <w:r w:rsidR="0029456B" w:rsidRPr="0091450A">
              <w:rPr>
                <w:noProof/>
                <w:webHidden/>
              </w:rPr>
            </w:r>
            <w:r w:rsidR="0029456B" w:rsidRPr="0091450A">
              <w:rPr>
                <w:noProof/>
                <w:webHidden/>
              </w:rPr>
              <w:fldChar w:fldCharType="separate"/>
            </w:r>
            <w:r w:rsidR="008621DE">
              <w:rPr>
                <w:noProof/>
                <w:webHidden/>
              </w:rPr>
              <w:t>63</w:t>
            </w:r>
            <w:r w:rsidR="0029456B" w:rsidRPr="0091450A">
              <w:rPr>
                <w:noProof/>
                <w:webHidden/>
              </w:rPr>
              <w:fldChar w:fldCharType="end"/>
            </w:r>
          </w:hyperlink>
        </w:p>
        <w:p w14:paraId="71F57BE0" w14:textId="68F5A5AE" w:rsidR="0029456B" w:rsidRPr="0091450A" w:rsidRDefault="00E84E26" w:rsidP="008621DE">
          <w:pPr>
            <w:pStyle w:val="TOC3"/>
            <w:tabs>
              <w:tab w:val="right" w:leader="dot" w:pos="9016"/>
            </w:tabs>
            <w:spacing w:line="240" w:lineRule="auto"/>
            <w:rPr>
              <w:rFonts w:eastAsiaTheme="minorEastAsia"/>
              <w:noProof/>
              <w:sz w:val="22"/>
              <w:lang w:eastAsia="en-NZ"/>
            </w:rPr>
          </w:pPr>
          <w:hyperlink w:anchor="_Toc31623773" w:history="1">
            <w:r w:rsidR="0029456B" w:rsidRPr="0091450A">
              <w:rPr>
                <w:rStyle w:val="Hyperlink"/>
                <w:noProof/>
              </w:rPr>
              <w:t>HIAP2</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73 \h </w:instrText>
            </w:r>
            <w:r w:rsidR="0029456B" w:rsidRPr="0091450A">
              <w:rPr>
                <w:noProof/>
                <w:webHidden/>
              </w:rPr>
            </w:r>
            <w:r w:rsidR="0029456B" w:rsidRPr="0091450A">
              <w:rPr>
                <w:noProof/>
                <w:webHidden/>
              </w:rPr>
              <w:fldChar w:fldCharType="separate"/>
            </w:r>
            <w:r w:rsidR="008621DE">
              <w:rPr>
                <w:noProof/>
                <w:webHidden/>
              </w:rPr>
              <w:t>63</w:t>
            </w:r>
            <w:r w:rsidR="0029456B" w:rsidRPr="0091450A">
              <w:rPr>
                <w:noProof/>
                <w:webHidden/>
              </w:rPr>
              <w:fldChar w:fldCharType="end"/>
            </w:r>
          </w:hyperlink>
        </w:p>
        <w:p w14:paraId="719E3A0E" w14:textId="250F7126" w:rsidR="0029456B" w:rsidRPr="0091450A" w:rsidRDefault="00E84E26" w:rsidP="008621DE">
          <w:pPr>
            <w:pStyle w:val="TOC1"/>
            <w:rPr>
              <w:rFonts w:eastAsiaTheme="minorEastAsia"/>
              <w:noProof/>
              <w:sz w:val="22"/>
              <w:lang w:eastAsia="en-NZ"/>
            </w:rPr>
          </w:pPr>
          <w:hyperlink w:anchor="_Toc31623774" w:history="1">
            <w:r w:rsidR="0029456B" w:rsidRPr="0091450A">
              <w:rPr>
                <w:rStyle w:val="Hyperlink"/>
                <w:noProof/>
              </w:rPr>
              <w:t>References</w:t>
            </w:r>
            <w:r w:rsidR="0029456B" w:rsidRPr="0091450A">
              <w:rPr>
                <w:noProof/>
                <w:webHidden/>
              </w:rPr>
              <w:tab/>
            </w:r>
            <w:r w:rsidR="0029456B" w:rsidRPr="0091450A">
              <w:rPr>
                <w:noProof/>
                <w:webHidden/>
              </w:rPr>
              <w:fldChar w:fldCharType="begin"/>
            </w:r>
            <w:r w:rsidR="0029456B" w:rsidRPr="0091450A">
              <w:rPr>
                <w:noProof/>
                <w:webHidden/>
              </w:rPr>
              <w:instrText xml:space="preserve"> PAGEREF _Toc31623774 \h </w:instrText>
            </w:r>
            <w:r w:rsidR="0029456B" w:rsidRPr="0091450A">
              <w:rPr>
                <w:noProof/>
                <w:webHidden/>
              </w:rPr>
            </w:r>
            <w:r w:rsidR="0029456B" w:rsidRPr="0091450A">
              <w:rPr>
                <w:noProof/>
                <w:webHidden/>
              </w:rPr>
              <w:fldChar w:fldCharType="separate"/>
            </w:r>
            <w:r w:rsidR="008621DE">
              <w:rPr>
                <w:noProof/>
                <w:webHidden/>
              </w:rPr>
              <w:t>65</w:t>
            </w:r>
            <w:r w:rsidR="0029456B" w:rsidRPr="0091450A">
              <w:rPr>
                <w:noProof/>
                <w:webHidden/>
              </w:rPr>
              <w:fldChar w:fldCharType="end"/>
            </w:r>
          </w:hyperlink>
        </w:p>
        <w:p w14:paraId="17DDADD9" w14:textId="6BC0F11E" w:rsidR="00C27604" w:rsidRPr="0091450A" w:rsidRDefault="00C27604" w:rsidP="008621DE">
          <w:pPr>
            <w:spacing w:after="0" w:line="240" w:lineRule="auto"/>
          </w:pPr>
          <w:r w:rsidRPr="0091450A">
            <w:rPr>
              <w:b/>
            </w:rPr>
            <w:fldChar w:fldCharType="end"/>
          </w:r>
        </w:p>
      </w:sdtContent>
    </w:sdt>
    <w:p w14:paraId="7504FDB2" w14:textId="77777777" w:rsidR="00B20C63" w:rsidRPr="0091450A" w:rsidRDefault="00B20C63" w:rsidP="002D613F">
      <w:pPr>
        <w:spacing w:line="240" w:lineRule="auto"/>
        <w:rPr>
          <w:rFonts w:cs="Times New Roman"/>
          <w:color w:val="244061" w:themeColor="accent1" w:themeShade="80"/>
          <w:sz w:val="32"/>
          <w:szCs w:val="32"/>
        </w:rPr>
      </w:pPr>
      <w:r w:rsidRPr="0091450A">
        <w:rPr>
          <w:rFonts w:cs="Times New Roman"/>
          <w:color w:val="244061" w:themeColor="accent1" w:themeShade="80"/>
          <w:sz w:val="32"/>
          <w:szCs w:val="32"/>
        </w:rPr>
        <w:br w:type="page"/>
      </w:r>
    </w:p>
    <w:p w14:paraId="5B858F92" w14:textId="77777777" w:rsidR="00B20C63" w:rsidRPr="0091450A" w:rsidRDefault="00B20C63" w:rsidP="002D613F">
      <w:pPr>
        <w:pStyle w:val="Heading1"/>
        <w:spacing w:line="240" w:lineRule="auto"/>
        <w:jc w:val="both"/>
      </w:pPr>
      <w:bookmarkStart w:id="3" w:name="_Toc31623702"/>
      <w:r w:rsidRPr="0091450A">
        <w:lastRenderedPageBreak/>
        <w:t>Introduction</w:t>
      </w:r>
      <w:bookmarkEnd w:id="3"/>
    </w:p>
    <w:p w14:paraId="09AF1EBA" w14:textId="5C719149" w:rsidR="007D12E6" w:rsidRPr="0091450A" w:rsidRDefault="007D12E6" w:rsidP="002D613F">
      <w:pPr>
        <w:spacing w:after="0" w:line="240" w:lineRule="auto"/>
        <w:jc w:val="both"/>
      </w:pPr>
      <w:r w:rsidRPr="0091450A">
        <w:t>New Zealand has an unacceptably high prevalence of overweight and obesity. Two in three adults and one in three children are overweight or obese.  Diet-related non-communicable diseases (NCDs), such as diabetes, c</w:t>
      </w:r>
      <w:r w:rsidR="00A050C1" w:rsidRPr="0091450A">
        <w:t>ardiovascular diseases and cancer</w:t>
      </w:r>
      <w:r w:rsidR="00C930CE" w:rsidRPr="0091450A">
        <w:t>,</w:t>
      </w:r>
      <w:r w:rsidRPr="0091450A">
        <w:t xml:space="preserve"> are the biggest cause of death and ill-health in New Zealand and they are preventable. </w:t>
      </w:r>
    </w:p>
    <w:p w14:paraId="0BDF7D22" w14:textId="77777777" w:rsidR="0029456B" w:rsidRPr="0091450A" w:rsidRDefault="0029456B" w:rsidP="002D613F">
      <w:pPr>
        <w:spacing w:after="0" w:line="240" w:lineRule="auto"/>
        <w:jc w:val="both"/>
      </w:pPr>
    </w:p>
    <w:p w14:paraId="27968C52" w14:textId="1B962413" w:rsidR="0078796B" w:rsidRPr="0091450A" w:rsidRDefault="007D12E6" w:rsidP="002D613F">
      <w:pPr>
        <w:spacing w:line="240" w:lineRule="auto"/>
        <w:jc w:val="both"/>
      </w:pPr>
      <w:r w:rsidRPr="0091450A">
        <w:t xml:space="preserve">Effective government policies are essential to </w:t>
      </w:r>
      <w:r w:rsidR="00FE41D4">
        <w:t>make food environments</w:t>
      </w:r>
      <w:r w:rsidRPr="0091450A">
        <w:t xml:space="preserve"> healthi</w:t>
      </w:r>
      <w:r w:rsidR="00FE41D4">
        <w:t>er</w:t>
      </w:r>
      <w:r w:rsidRPr="0091450A">
        <w:rPr>
          <w:rStyle w:val="FootnoteReference"/>
        </w:rPr>
        <w:footnoteReference w:id="2"/>
      </w:r>
      <w:r w:rsidRPr="0091450A">
        <w:t xml:space="preserve"> and reduce the very high levels of obesity, NCDs, and their related inequalities. It is</w:t>
      </w:r>
      <w:r w:rsidR="004D393A" w:rsidRPr="0091450A">
        <w:t xml:space="preserve"> critical that the New Zealand G</w:t>
      </w:r>
      <w:r w:rsidRPr="0091450A">
        <w:t>overnment implements preventive policies</w:t>
      </w:r>
      <w:r w:rsidR="008D3EA1" w:rsidRPr="0091450A">
        <w:t xml:space="preserve"> and actions</w:t>
      </w:r>
      <w:r w:rsidRPr="0091450A">
        <w:t xml:space="preserve"> to match the magnitude of the burden that unhealthy diets are creating</w:t>
      </w:r>
      <w:r w:rsidR="008D3EA1" w:rsidRPr="0091450A">
        <w:t xml:space="preserve"> in New Zealand</w:t>
      </w:r>
      <w:r w:rsidRPr="0091450A">
        <w:t>. Monitoring the</w:t>
      </w:r>
      <w:r w:rsidR="002239F4" w:rsidRPr="0091450A">
        <w:t xml:space="preserve"> level</w:t>
      </w:r>
      <w:r w:rsidRPr="0091450A">
        <w:t xml:space="preserve"> of implementation of the policies and actions recommended by the World Health Organisation</w:t>
      </w:r>
      <w:r w:rsidR="00B771AA" w:rsidRPr="0091450A">
        <w:t xml:space="preserve"> (WHO)</w:t>
      </w:r>
      <w:r w:rsidRPr="0091450A">
        <w:t xml:space="preserve"> is an important part of ensuring progress towards </w:t>
      </w:r>
      <w:r w:rsidR="009C1044">
        <w:t>healthier diets</w:t>
      </w:r>
      <w:r w:rsidRPr="0091450A">
        <w:t xml:space="preserve"> for New Zealanders.</w:t>
      </w:r>
    </w:p>
    <w:p w14:paraId="465EFAB8" w14:textId="14D623B5" w:rsidR="007D12E6" w:rsidRPr="0091450A" w:rsidRDefault="0072358B" w:rsidP="002D613F">
      <w:pPr>
        <w:spacing w:after="0" w:line="240" w:lineRule="auto"/>
        <w:jc w:val="both"/>
        <w:rPr>
          <w:b/>
        </w:rPr>
      </w:pPr>
      <w:r w:rsidRPr="0091450A">
        <w:rPr>
          <w:b/>
          <w:i/>
        </w:rPr>
        <w:t>The Healthy Food E</w:t>
      </w:r>
      <w:r w:rsidR="007D12E6" w:rsidRPr="0091450A">
        <w:rPr>
          <w:b/>
          <w:i/>
        </w:rPr>
        <w:t>n</w:t>
      </w:r>
      <w:r w:rsidRPr="0091450A">
        <w:rPr>
          <w:b/>
          <w:i/>
        </w:rPr>
        <w:t>vironment Policy I</w:t>
      </w:r>
      <w:r w:rsidR="007D12E6" w:rsidRPr="0091450A">
        <w:rPr>
          <w:b/>
          <w:i/>
        </w:rPr>
        <w:t>ndex (Food-EPI)</w:t>
      </w:r>
    </w:p>
    <w:p w14:paraId="44C536BE" w14:textId="0C13628B" w:rsidR="007D12E6" w:rsidRPr="0091450A" w:rsidRDefault="007D12E6" w:rsidP="002D613F">
      <w:pPr>
        <w:spacing w:after="0" w:line="240" w:lineRule="auto"/>
      </w:pPr>
      <w:r w:rsidRPr="0091450A">
        <w:t>The Food-EPI has been developed by the International Network for Food and Obesity/NCDs Research Monitoring and Action Support (INFORMAS)</w:t>
      </w:r>
      <w:r w:rsidR="00B83BAC">
        <w:t>. INFORMAS</w:t>
      </w:r>
      <w:r w:rsidRPr="0091450A">
        <w:t xml:space="preserve"> assess</w:t>
      </w:r>
      <w:r w:rsidR="00B83BAC">
        <w:t>es</w:t>
      </w:r>
      <w:r w:rsidRPr="0091450A">
        <w:t xml:space="preserve"> the level of implementation </w:t>
      </w:r>
      <w:r w:rsidR="009C1044">
        <w:t xml:space="preserve">and </w:t>
      </w:r>
      <w:r w:rsidR="00B83BAC">
        <w:t>p</w:t>
      </w:r>
      <w:r w:rsidRPr="0091450A">
        <w:t>riority</w:t>
      </w:r>
      <w:r w:rsidR="009C1044">
        <w:t xml:space="preserve"> of</w:t>
      </w:r>
      <w:r w:rsidRPr="0091450A">
        <w:t xml:space="preserve"> </w:t>
      </w:r>
      <w:r w:rsidR="002239F4" w:rsidRPr="0091450A">
        <w:t xml:space="preserve">government </w:t>
      </w:r>
      <w:r w:rsidRPr="0091450A">
        <w:t xml:space="preserve">policies and actions to improve the healthiness of food environments against </w:t>
      </w:r>
      <w:r w:rsidR="00272F15">
        <w:t xml:space="preserve">the </w:t>
      </w:r>
      <w:r w:rsidRPr="0091450A">
        <w:t>international best practice</w:t>
      </w:r>
      <w:r w:rsidR="003262DE" w:rsidRPr="0091450A">
        <w:t xml:space="preserve"> (Figure 1)</w:t>
      </w:r>
      <w:r w:rsidRPr="0091450A">
        <w:t>.</w:t>
      </w:r>
    </w:p>
    <w:p w14:paraId="3663B8D3" w14:textId="77777777" w:rsidR="00DB7F5C" w:rsidRPr="0091450A" w:rsidRDefault="00DB7F5C" w:rsidP="002D613F">
      <w:pPr>
        <w:spacing w:after="0" w:line="240" w:lineRule="auto"/>
      </w:pPr>
    </w:p>
    <w:p w14:paraId="5CD1DEF4" w14:textId="6E5BEA26" w:rsidR="007D12E6" w:rsidRPr="0091450A" w:rsidRDefault="007D12E6" w:rsidP="002D613F">
      <w:pPr>
        <w:spacing w:after="0" w:line="240" w:lineRule="auto"/>
        <w:jc w:val="center"/>
      </w:pPr>
      <w:r w:rsidRPr="0091450A">
        <w:rPr>
          <w:noProof/>
          <w:lang w:eastAsia="zh-CN"/>
        </w:rPr>
        <w:drawing>
          <wp:inline distT="0" distB="0" distL="0" distR="0" wp14:anchorId="404BB2FE" wp14:editId="2BB41ECA">
            <wp:extent cx="5248275" cy="2981960"/>
            <wp:effectExtent l="0" t="0" r="952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542"/>
                    <a:stretch/>
                  </pic:blipFill>
                  <pic:spPr bwMode="auto">
                    <a:xfrm>
                      <a:off x="0" y="0"/>
                      <a:ext cx="5303427" cy="3013296"/>
                    </a:xfrm>
                    <a:prstGeom prst="rect">
                      <a:avLst/>
                    </a:prstGeom>
                    <a:noFill/>
                    <a:ln>
                      <a:noFill/>
                    </a:ln>
                    <a:extLst>
                      <a:ext uri="{53640926-AAD7-44D8-BBD7-CCE9431645EC}">
                        <a14:shadowObscured xmlns:a14="http://schemas.microsoft.com/office/drawing/2010/main"/>
                      </a:ext>
                    </a:extLst>
                  </pic:spPr>
                </pic:pic>
              </a:graphicData>
            </a:graphic>
          </wp:inline>
        </w:drawing>
      </w:r>
    </w:p>
    <w:p w14:paraId="7A631EDD" w14:textId="40DAEA76" w:rsidR="007D12E6" w:rsidRPr="0091450A" w:rsidRDefault="007D12E6" w:rsidP="002D613F">
      <w:pPr>
        <w:spacing w:before="240" w:after="0" w:line="240" w:lineRule="auto"/>
        <w:jc w:val="both"/>
        <w:rPr>
          <w:b/>
          <w:szCs w:val="20"/>
        </w:rPr>
      </w:pPr>
      <w:r w:rsidRPr="0091450A">
        <w:rPr>
          <w:b/>
          <w:szCs w:val="20"/>
        </w:rPr>
        <w:t>Figure 1:</w:t>
      </w:r>
      <w:r w:rsidR="0072358B" w:rsidRPr="0091450A">
        <w:rPr>
          <w:b/>
          <w:szCs w:val="20"/>
        </w:rPr>
        <w:t xml:space="preserve"> Components and domains of the </w:t>
      </w:r>
      <w:r w:rsidRPr="0091450A">
        <w:rPr>
          <w:b/>
          <w:szCs w:val="20"/>
        </w:rPr>
        <w:t>Healthy</w:t>
      </w:r>
      <w:r w:rsidR="0072358B" w:rsidRPr="0091450A">
        <w:rPr>
          <w:b/>
          <w:szCs w:val="20"/>
        </w:rPr>
        <w:t xml:space="preserve"> Food Environment Policy Index </w:t>
      </w:r>
      <w:r w:rsidRPr="0091450A">
        <w:rPr>
          <w:b/>
          <w:szCs w:val="20"/>
        </w:rPr>
        <w:t>(Food-EPI)</w:t>
      </w:r>
    </w:p>
    <w:p w14:paraId="5254DDBE" w14:textId="77777777" w:rsidR="00954746" w:rsidRPr="0091450A" w:rsidRDefault="00954746" w:rsidP="002D613F">
      <w:pPr>
        <w:spacing w:after="0" w:line="240" w:lineRule="auto"/>
        <w:jc w:val="both"/>
      </w:pPr>
    </w:p>
    <w:p w14:paraId="785BB774" w14:textId="69A89638" w:rsidR="007D12E6" w:rsidRPr="0091450A" w:rsidRDefault="007D12E6" w:rsidP="002D613F">
      <w:pPr>
        <w:spacing w:after="0" w:line="240" w:lineRule="auto"/>
        <w:jc w:val="both"/>
        <w:rPr>
          <w:i/>
        </w:rPr>
      </w:pPr>
      <w:r w:rsidRPr="0091450A">
        <w:t>The index consists of two components (Policies and Infrastructure Support), 13 domains and 47 goo</w:t>
      </w:r>
      <w:r w:rsidR="003262DE" w:rsidRPr="0091450A">
        <w:t>d practice indicators</w:t>
      </w:r>
      <w:r w:rsidR="00B771AA" w:rsidRPr="0091450A">
        <w:t xml:space="preserve">. The current </w:t>
      </w:r>
      <w:r w:rsidRPr="0091450A">
        <w:t>expert panel</w:t>
      </w:r>
      <w:r w:rsidR="00B771AA" w:rsidRPr="0091450A">
        <w:t xml:space="preserve"> aims</w:t>
      </w:r>
      <w:r w:rsidRPr="0091450A">
        <w:t xml:space="preserve"> </w:t>
      </w:r>
      <w:r w:rsidR="00B771AA" w:rsidRPr="0091450A">
        <w:t>to rate</w:t>
      </w:r>
      <w:r w:rsidRPr="0091450A">
        <w:t xml:space="preserve"> the </w:t>
      </w:r>
      <w:r w:rsidR="003262DE" w:rsidRPr="0091450A">
        <w:t xml:space="preserve">level </w:t>
      </w:r>
      <w:r w:rsidRPr="0091450A">
        <w:t xml:space="preserve">of implementation of policies on food environments by the Government against international best practice. </w:t>
      </w:r>
    </w:p>
    <w:p w14:paraId="6FBE82F1" w14:textId="77777777" w:rsidR="00B54885" w:rsidRPr="0091450A" w:rsidRDefault="00B54885" w:rsidP="002D613F">
      <w:pPr>
        <w:spacing w:line="240" w:lineRule="auto"/>
        <w:rPr>
          <w:b/>
          <w:i/>
        </w:rPr>
      </w:pPr>
      <w:r w:rsidRPr="0091450A">
        <w:rPr>
          <w:b/>
          <w:i/>
        </w:rPr>
        <w:br w:type="page"/>
      </w:r>
    </w:p>
    <w:p w14:paraId="7199CCEE" w14:textId="422DBD28" w:rsidR="007D12E6" w:rsidRPr="0091450A" w:rsidRDefault="007D12E6" w:rsidP="002D613F">
      <w:pPr>
        <w:spacing w:after="0" w:line="240" w:lineRule="auto"/>
        <w:jc w:val="both"/>
        <w:rPr>
          <w:b/>
          <w:i/>
        </w:rPr>
      </w:pPr>
      <w:r w:rsidRPr="0091450A">
        <w:rPr>
          <w:b/>
          <w:i/>
        </w:rPr>
        <w:lastRenderedPageBreak/>
        <w:t>The New Zealand Food-EPI 2014</w:t>
      </w:r>
      <w:r w:rsidR="008A0887" w:rsidRPr="0091450A">
        <w:rPr>
          <w:b/>
          <w:i/>
        </w:rPr>
        <w:t xml:space="preserve"> &amp; 2017</w:t>
      </w:r>
    </w:p>
    <w:p w14:paraId="55CD1DFD" w14:textId="26DA41CD" w:rsidR="001A1A24" w:rsidRPr="0091450A" w:rsidRDefault="007D12E6" w:rsidP="002D613F">
      <w:pPr>
        <w:spacing w:after="0" w:line="240" w:lineRule="auto"/>
        <w:jc w:val="both"/>
      </w:pPr>
      <w:r w:rsidRPr="0091450A">
        <w:t xml:space="preserve">More than 50 experts participated in the </w:t>
      </w:r>
      <w:r w:rsidR="00162FCE" w:rsidRPr="0091450A">
        <w:t xml:space="preserve">first </w:t>
      </w:r>
      <w:r w:rsidRPr="0091450A">
        <w:t>Food-EPI in May 2014</w:t>
      </w:r>
      <w:r w:rsidR="00A12875" w:rsidRPr="0091450A">
        <w:t xml:space="preserve"> and 70 experts </w:t>
      </w:r>
      <w:r w:rsidR="0029456B" w:rsidRPr="0091450A">
        <w:t xml:space="preserve">in May </w:t>
      </w:r>
      <w:r w:rsidR="00A12875" w:rsidRPr="0091450A">
        <w:t>2017</w:t>
      </w:r>
      <w:r w:rsidRPr="0091450A">
        <w:t>. It was found that t</w:t>
      </w:r>
      <w:r w:rsidR="00162FCE" w:rsidRPr="0091450A">
        <w:t>he New Zealand Government was</w:t>
      </w:r>
      <w:r w:rsidR="002B70FB" w:rsidRPr="0091450A">
        <w:t xml:space="preserve"> performing well,</w:t>
      </w:r>
      <w:r w:rsidRPr="0091450A">
        <w:t xml:space="preserve"> at the level of international best practice, </w:t>
      </w:r>
      <w:r w:rsidR="0091450A" w:rsidRPr="0091450A">
        <w:t>regarding</w:t>
      </w:r>
      <w:r w:rsidRPr="0091450A">
        <w:t xml:space="preserve"> preventing unhealthy foods carrying health claims, providing ingredient lists and nutrition information panels on packaged foods, transparency in policy development processes, providing access to information for the public and monitoring</w:t>
      </w:r>
      <w:r w:rsidR="00E215B0">
        <w:t xml:space="preserve"> the</w:t>
      </w:r>
      <w:r w:rsidRPr="0091450A">
        <w:t xml:space="preserve"> prevalence of NCDs and their risk factors.  </w:t>
      </w:r>
      <w:r w:rsidR="00A12875" w:rsidRPr="0091450A">
        <w:t xml:space="preserve">There has also been progress since 2014 with health star ratings, systems-based approaches with communities, developing healthy food and drink policy in the public sector, and improving platforms for interaction. </w:t>
      </w:r>
      <w:r w:rsidRPr="0091450A">
        <w:t>H</w:t>
      </w:r>
      <w:r w:rsidR="00162FCE" w:rsidRPr="0091450A">
        <w:t xml:space="preserve">owever, </w:t>
      </w:r>
      <w:r w:rsidRPr="0091450A">
        <w:t xml:space="preserve">major ‘implementation gaps’ </w:t>
      </w:r>
      <w:r w:rsidR="00162FCE" w:rsidRPr="0091450A">
        <w:t xml:space="preserve">were identified </w:t>
      </w:r>
      <w:r w:rsidRPr="0091450A">
        <w:t xml:space="preserve">with </w:t>
      </w:r>
      <w:r w:rsidR="00162FCE" w:rsidRPr="0091450A">
        <w:t xml:space="preserve">the level of implementation of </w:t>
      </w:r>
      <w:r w:rsidRPr="0091450A">
        <w:t xml:space="preserve">about three quarters (74%) of the policy indicators and half (48%) of the infrastructure support indicators rated as ‘low’ or ‘very little, if any’ </w:t>
      </w:r>
      <w:r w:rsidR="00162FCE" w:rsidRPr="0091450A">
        <w:t>compared to international best practice</w:t>
      </w:r>
      <w:r w:rsidRPr="0091450A">
        <w:t xml:space="preserve">. </w:t>
      </w:r>
      <w:r w:rsidR="00D45110" w:rsidRPr="0091450A">
        <w:t xml:space="preserve">These gaps decreased slightly in 2017 with 70% of policy indicators and 29% of infrastructure support indicators rated as ‘low’ or ‘very little’ compared to best practice. </w:t>
      </w:r>
      <w:r w:rsidR="00C63FE2" w:rsidRPr="0091450A">
        <w:t>For both time periods, the major implementation gaps noted were for food environment policies, especially for healthy food policies in schools, fiscal policies, food retail policies and protection of food environments from trade and investment agreement</w:t>
      </w:r>
      <w:r w:rsidR="00C519FC">
        <w:t>s</w:t>
      </w:r>
      <w:r w:rsidR="00C63FE2" w:rsidRPr="0091450A">
        <w:t>. Implementation gaps for infrastructure support were leadership to reduce obesity and improve public health nutrition, lack of a national nutrition survey</w:t>
      </w:r>
      <w:r w:rsidR="00961AAA">
        <w:t xml:space="preserve"> and</w:t>
      </w:r>
      <w:r w:rsidR="00C63FE2" w:rsidRPr="0091450A">
        <w:t xml:space="preserve"> targets to reduce childhood obesity rates</w:t>
      </w:r>
      <w:r w:rsidR="00961AAA">
        <w:t>,</w:t>
      </w:r>
      <w:r w:rsidR="00C63FE2" w:rsidRPr="0091450A">
        <w:t xml:space="preserve"> inequalities and achieve WHO recommendations for average population sugar, salt and saturated fat intakes. There was no comprehensive obesity/NCD action plan in 2014, with some improvement by 2017.</w:t>
      </w:r>
    </w:p>
    <w:p w14:paraId="27EA70B6" w14:textId="77777777" w:rsidR="0029456B" w:rsidRPr="0091450A" w:rsidRDefault="0029456B" w:rsidP="002D613F">
      <w:pPr>
        <w:spacing w:after="0" w:line="240" w:lineRule="auto"/>
        <w:jc w:val="both"/>
      </w:pPr>
    </w:p>
    <w:p w14:paraId="3457C6F7" w14:textId="6AB41546" w:rsidR="007D12E6" w:rsidRPr="0091450A" w:rsidRDefault="00F13595" w:rsidP="002D613F">
      <w:pPr>
        <w:spacing w:after="0" w:line="240" w:lineRule="auto"/>
        <w:jc w:val="both"/>
        <w:rPr>
          <w:rFonts w:cs="Calibri"/>
        </w:rPr>
      </w:pPr>
      <w:r w:rsidRPr="0091450A">
        <w:t xml:space="preserve">The ratings were informed by extensive documented evidence of current implementation of policies by the Government, validated by government officials, and international best practice examples or benchmarks for each of the indicators. </w:t>
      </w:r>
      <w:r w:rsidR="00162FCE" w:rsidRPr="0091450A">
        <w:t>In 2014</w:t>
      </w:r>
      <w:r w:rsidR="002B70FB" w:rsidRPr="0091450A">
        <w:t>,</w:t>
      </w:r>
      <w:r w:rsidR="00162FCE" w:rsidRPr="0091450A">
        <w:t xml:space="preserve"> </w:t>
      </w:r>
      <w:r w:rsidR="0078796B" w:rsidRPr="0091450A">
        <w:t>based</w:t>
      </w:r>
      <w:r w:rsidR="00B55C4D" w:rsidRPr="0091450A">
        <w:t xml:space="preserve"> </w:t>
      </w:r>
      <w:r w:rsidRPr="0091450A">
        <w:t xml:space="preserve">on the implementation gaps identified, </w:t>
      </w:r>
      <w:r w:rsidR="00162FCE" w:rsidRPr="0091450A">
        <w:t>t</w:t>
      </w:r>
      <w:r w:rsidR="007D12E6" w:rsidRPr="0091450A">
        <w:t>he Expert Panel recommended 34 concrete actions to improve the healthiness of food environments</w:t>
      </w:r>
      <w:r w:rsidR="007D12E6" w:rsidRPr="0091450A">
        <w:rPr>
          <w:rFonts w:cs="Calibri"/>
        </w:rPr>
        <w:t>, prio</w:t>
      </w:r>
      <w:r w:rsidR="002B70FB" w:rsidRPr="0091450A">
        <w:rPr>
          <w:rFonts w:cs="Calibri"/>
        </w:rPr>
        <w:t>ritising 7 for immediate action</w:t>
      </w:r>
      <w:r w:rsidR="001A6B2A" w:rsidRPr="0091450A">
        <w:rPr>
          <w:rFonts w:cs="Calibri"/>
        </w:rPr>
        <w:t xml:space="preserve"> in 2014</w:t>
      </w:r>
      <w:r w:rsidR="00081731" w:rsidRPr="0091450A">
        <w:rPr>
          <w:rFonts w:cs="Calibri"/>
        </w:rPr>
        <w:t>. In 2017, 53 actions were proposed with nine prioritised</w:t>
      </w:r>
      <w:r w:rsidR="001A6B2A" w:rsidRPr="0091450A">
        <w:rPr>
          <w:rFonts w:cs="Calibri"/>
        </w:rPr>
        <w:t xml:space="preserve"> </w:t>
      </w:r>
      <w:r w:rsidR="00E96C84" w:rsidRPr="0091450A">
        <w:rPr>
          <w:rFonts w:cs="Calibri"/>
        </w:rPr>
        <w:t>as shown below</w:t>
      </w:r>
      <w:r w:rsidR="002B70FB" w:rsidRPr="0091450A">
        <w:rPr>
          <w:rFonts w:cs="Calibri"/>
        </w:rPr>
        <w:t>:</w:t>
      </w:r>
    </w:p>
    <w:p w14:paraId="0C94B761" w14:textId="09CE6825" w:rsidR="007D12E6" w:rsidRPr="0091450A" w:rsidRDefault="007D12E6" w:rsidP="002D613F">
      <w:pPr>
        <w:spacing w:after="0" w:line="240" w:lineRule="auto"/>
        <w:rPr>
          <w:lang w:eastAsia="en-NZ"/>
        </w:rPr>
      </w:pPr>
    </w:p>
    <w:tbl>
      <w:tblPr>
        <w:tblStyle w:val="GridTable1Light-Accent5"/>
        <w:tblW w:w="5000" w:type="pct"/>
        <w:tblLook w:val="04A0" w:firstRow="1" w:lastRow="0" w:firstColumn="1" w:lastColumn="0" w:noHBand="0" w:noVBand="1"/>
      </w:tblPr>
      <w:tblGrid>
        <w:gridCol w:w="4269"/>
        <w:gridCol w:w="4747"/>
      </w:tblGrid>
      <w:tr w:rsidR="00BA261F" w:rsidRPr="0091450A" w14:paraId="4C361992" w14:textId="77777777" w:rsidTr="00383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31849B" w:themeFill="accent5" w:themeFillShade="BF"/>
          </w:tcPr>
          <w:p w14:paraId="028085DA" w14:textId="66BCC5BE" w:rsidR="00BA261F" w:rsidRPr="0091450A" w:rsidRDefault="00BA261F" w:rsidP="002D613F">
            <w:pPr>
              <w:pStyle w:val="Heading3"/>
              <w:spacing w:before="0" w:after="240"/>
              <w:jc w:val="center"/>
              <w:outlineLvl w:val="2"/>
              <w:rPr>
                <w:color w:val="FFFFFF" w:themeColor="background1"/>
              </w:rPr>
            </w:pPr>
            <w:bookmarkStart w:id="4" w:name="_Toc31623703"/>
            <w:r w:rsidRPr="0091450A">
              <w:rPr>
                <w:color w:val="FFFFFF" w:themeColor="background1"/>
                <w:sz w:val="22"/>
              </w:rPr>
              <w:t>2014</w:t>
            </w:r>
            <w:r w:rsidR="0085431F" w:rsidRPr="0091450A">
              <w:rPr>
                <w:color w:val="FFFFFF" w:themeColor="background1"/>
                <w:sz w:val="22"/>
              </w:rPr>
              <w:t xml:space="preserve"> Priority Recommendations</w:t>
            </w:r>
            <w:bookmarkEnd w:id="4"/>
          </w:p>
        </w:tc>
        <w:tc>
          <w:tcPr>
            <w:tcW w:w="0" w:type="pct"/>
            <w:shd w:val="clear" w:color="auto" w:fill="31849B" w:themeFill="accent5" w:themeFillShade="BF"/>
          </w:tcPr>
          <w:p w14:paraId="179BB9DD" w14:textId="53897B3A" w:rsidR="00BA261F" w:rsidRPr="0091450A" w:rsidRDefault="00BA261F" w:rsidP="002D613F">
            <w:pPr>
              <w:pStyle w:val="Heading3"/>
              <w:spacing w:before="0" w:after="240"/>
              <w:jc w:val="center"/>
              <w:outlineLvl w:val="2"/>
              <w:cnfStyle w:val="100000000000" w:firstRow="1" w:lastRow="0" w:firstColumn="0" w:lastColumn="0" w:oddVBand="0" w:evenVBand="0" w:oddHBand="0" w:evenHBand="0" w:firstRowFirstColumn="0" w:firstRowLastColumn="0" w:lastRowFirstColumn="0" w:lastRowLastColumn="0"/>
              <w:rPr>
                <w:color w:val="FFFFFF" w:themeColor="background1"/>
              </w:rPr>
            </w:pPr>
            <w:bookmarkStart w:id="5" w:name="_Toc31623704"/>
            <w:r w:rsidRPr="0091450A">
              <w:rPr>
                <w:color w:val="FFFFFF" w:themeColor="background1"/>
                <w:sz w:val="22"/>
              </w:rPr>
              <w:t>2017</w:t>
            </w:r>
            <w:r w:rsidR="0085431F" w:rsidRPr="0091450A">
              <w:rPr>
                <w:color w:val="FFFFFF" w:themeColor="background1"/>
                <w:sz w:val="22"/>
              </w:rPr>
              <w:t xml:space="preserve"> Priority Recommendations</w:t>
            </w:r>
            <w:bookmarkEnd w:id="5"/>
          </w:p>
        </w:tc>
      </w:tr>
      <w:tr w:rsidR="000A211C" w:rsidRPr="0091450A" w14:paraId="0867AA50"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4EF07DDA" w14:textId="5DE4FE72" w:rsidR="001A1A24" w:rsidRPr="0091450A" w:rsidRDefault="000A211C" w:rsidP="002D613F">
            <w:pPr>
              <w:pStyle w:val="ListParagraph"/>
              <w:numPr>
                <w:ilvl w:val="0"/>
                <w:numId w:val="116"/>
              </w:numPr>
              <w:rPr>
                <w:b w:val="0"/>
                <w:bCs w:val="0"/>
              </w:rPr>
            </w:pPr>
            <w:r w:rsidRPr="0091450A">
              <w:rPr>
                <w:b w:val="0"/>
                <w:bCs w:val="0"/>
                <w:i/>
              </w:rPr>
              <w:t>Implement a comprehensive national action plan</w:t>
            </w:r>
            <w:r w:rsidRPr="0091450A">
              <w:rPr>
                <w:b w:val="0"/>
                <w:bCs w:val="0"/>
              </w:rPr>
              <w:t xml:space="preserve"> for obesity and NCD prevention.</w:t>
            </w:r>
          </w:p>
        </w:tc>
        <w:tc>
          <w:tcPr>
            <w:tcW w:w="0" w:type="pct"/>
            <w:shd w:val="clear" w:color="auto" w:fill="FFFFFF" w:themeFill="background1"/>
          </w:tcPr>
          <w:p w14:paraId="6F3EA64B" w14:textId="77777777" w:rsidR="001A1A24" w:rsidRPr="0091450A" w:rsidRDefault="000A211C"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pPr>
            <w:r w:rsidRPr="0091450A">
              <w:rPr>
                <w:i/>
              </w:rPr>
              <w:t>Strengthen the Childhood Obesity Plan</w:t>
            </w:r>
            <w:r w:rsidRPr="0091450A">
              <w:t xml:space="preserve"> including policy objectives and targets to reduce obesity prevalence and inequalities, and more and stronger policies to create healthy children’s food </w:t>
            </w:r>
            <w:r w:rsidR="00067CDC" w:rsidRPr="0091450A">
              <w:t>environments and</w:t>
            </w:r>
            <w:r w:rsidRPr="0091450A">
              <w:t xml:space="preserve"> increasing funding for the implementation and evaluation of the plan.</w:t>
            </w:r>
          </w:p>
          <w:p w14:paraId="7B18FB25" w14:textId="532C8D89" w:rsidR="00383E19" w:rsidRPr="0091450A" w:rsidRDefault="00383E19" w:rsidP="002D613F">
            <w:pPr>
              <w:pStyle w:val="ListParagraph"/>
              <w:ind w:left="360"/>
              <w:cnfStyle w:val="000000000000" w:firstRow="0" w:lastRow="0" w:firstColumn="0" w:lastColumn="0" w:oddVBand="0" w:evenVBand="0" w:oddHBand="0" w:evenHBand="0" w:firstRowFirstColumn="0" w:firstRowLastColumn="0" w:lastRowFirstColumn="0" w:lastRowLastColumn="0"/>
            </w:pPr>
          </w:p>
        </w:tc>
      </w:tr>
      <w:tr w:rsidR="000A211C" w:rsidRPr="0091450A" w14:paraId="0DDCC675"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52326988" w14:textId="75ADE533" w:rsidR="000A211C" w:rsidRPr="0091450A" w:rsidRDefault="000A211C" w:rsidP="002D613F">
            <w:pPr>
              <w:pStyle w:val="ListParagraph"/>
              <w:numPr>
                <w:ilvl w:val="0"/>
                <w:numId w:val="116"/>
              </w:numPr>
              <w:rPr>
                <w:b w:val="0"/>
                <w:bCs w:val="0"/>
                <w:i/>
              </w:rPr>
            </w:pPr>
            <w:r w:rsidRPr="0091450A">
              <w:rPr>
                <w:b w:val="0"/>
                <w:bCs w:val="0"/>
                <w:i/>
              </w:rPr>
              <w:t>Set priorities in Statements of Intent and set targets for:</w:t>
            </w:r>
          </w:p>
          <w:p w14:paraId="73077320" w14:textId="15346A63" w:rsidR="000A211C" w:rsidRPr="0091450A" w:rsidRDefault="00401359" w:rsidP="002D613F">
            <w:pPr>
              <w:pStyle w:val="ListParagraph"/>
              <w:numPr>
                <w:ilvl w:val="0"/>
                <w:numId w:val="117"/>
              </w:numPr>
              <w:rPr>
                <w:b w:val="0"/>
                <w:bCs w:val="0"/>
              </w:rPr>
            </w:pPr>
            <w:r w:rsidRPr="0091450A">
              <w:rPr>
                <w:b w:val="0"/>
                <w:bCs w:val="0"/>
              </w:rPr>
              <w:t>R</w:t>
            </w:r>
            <w:r w:rsidR="000A211C" w:rsidRPr="0091450A">
              <w:rPr>
                <w:b w:val="0"/>
                <w:bCs w:val="0"/>
              </w:rPr>
              <w:t>educing childhood &amp; adolescent obesity</w:t>
            </w:r>
          </w:p>
          <w:p w14:paraId="7FD881F7" w14:textId="6226A6CB" w:rsidR="000A211C" w:rsidRPr="0091450A" w:rsidRDefault="00401359" w:rsidP="002D613F">
            <w:pPr>
              <w:pStyle w:val="ListParagraph"/>
              <w:numPr>
                <w:ilvl w:val="0"/>
                <w:numId w:val="117"/>
              </w:numPr>
              <w:rPr>
                <w:b w:val="0"/>
                <w:bCs w:val="0"/>
              </w:rPr>
            </w:pPr>
            <w:r w:rsidRPr="0091450A">
              <w:rPr>
                <w:b w:val="0"/>
                <w:bCs w:val="0"/>
              </w:rPr>
              <w:t>R</w:t>
            </w:r>
            <w:r w:rsidR="000A211C" w:rsidRPr="0091450A">
              <w:rPr>
                <w:b w:val="0"/>
                <w:bCs w:val="0"/>
              </w:rPr>
              <w:t>educing salt, sugar &amp; saturated fat intake</w:t>
            </w:r>
          </w:p>
          <w:p w14:paraId="2FFEDDF0" w14:textId="3CE53E59" w:rsidR="000A211C" w:rsidRPr="0091450A" w:rsidRDefault="0078796B" w:rsidP="002D613F">
            <w:pPr>
              <w:pStyle w:val="ListParagraph"/>
              <w:numPr>
                <w:ilvl w:val="0"/>
                <w:numId w:val="117"/>
              </w:numPr>
              <w:rPr>
                <w:b w:val="0"/>
                <w:bCs w:val="0"/>
              </w:rPr>
            </w:pPr>
            <w:r w:rsidRPr="0091450A">
              <w:rPr>
                <w:b w:val="0"/>
                <w:bCs w:val="0"/>
              </w:rPr>
              <w:t>Food</w:t>
            </w:r>
            <w:r w:rsidR="000A211C" w:rsidRPr="0091450A">
              <w:rPr>
                <w:b w:val="0"/>
                <w:bCs w:val="0"/>
              </w:rPr>
              <w:t xml:space="preserve"> composition (salt &amp; saturated fat) in key food groups.</w:t>
            </w:r>
          </w:p>
          <w:p w14:paraId="6BB91393" w14:textId="77777777" w:rsidR="001A1A24" w:rsidRPr="0091450A" w:rsidRDefault="001A1A24" w:rsidP="002D613F">
            <w:pPr>
              <w:rPr>
                <w:b w:val="0"/>
                <w:bCs w:val="0"/>
              </w:rPr>
            </w:pPr>
          </w:p>
        </w:tc>
        <w:tc>
          <w:tcPr>
            <w:tcW w:w="0" w:type="pct"/>
            <w:shd w:val="clear" w:color="auto" w:fill="FFFFFF" w:themeFill="background1"/>
          </w:tcPr>
          <w:p w14:paraId="2B9D266A" w14:textId="5044D087" w:rsidR="001A1A24" w:rsidRPr="0091450A" w:rsidRDefault="000A211C"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rPr>
                <w:i/>
              </w:rPr>
            </w:pPr>
            <w:r w:rsidRPr="0091450A">
              <w:rPr>
                <w:i/>
              </w:rPr>
              <w:t>Set targets for</w:t>
            </w:r>
            <w:r w:rsidR="001819BD" w:rsidRPr="0091450A">
              <w:rPr>
                <w:i/>
              </w:rPr>
              <w:t>:</w:t>
            </w:r>
          </w:p>
          <w:p w14:paraId="78AA446E" w14:textId="77777777" w:rsidR="000A211C" w:rsidRPr="0091450A" w:rsidRDefault="000A211C" w:rsidP="002D613F">
            <w:pPr>
              <w:pStyle w:val="ListParagraph"/>
              <w:numPr>
                <w:ilvl w:val="0"/>
                <w:numId w:val="120"/>
              </w:numPr>
              <w:cnfStyle w:val="000000000000" w:firstRow="0" w:lastRow="0" w:firstColumn="0" w:lastColumn="0" w:oddVBand="0" w:evenVBand="0" w:oddHBand="0" w:evenHBand="0" w:firstRowFirstColumn="0" w:firstRowLastColumn="0" w:lastRowFirstColumn="0" w:lastRowLastColumn="0"/>
            </w:pPr>
            <w:r w:rsidRPr="0091450A">
              <w:t xml:space="preserve">Reducing childhood overweight and obesity by 8 percentage-points (from one-third to one-quarter) by 2025 with decreasing inequalities </w:t>
            </w:r>
          </w:p>
          <w:p w14:paraId="10E170CD" w14:textId="77777777" w:rsidR="000A211C" w:rsidRPr="0091450A" w:rsidRDefault="000A211C" w:rsidP="002D613F">
            <w:pPr>
              <w:pStyle w:val="ListParagraph"/>
              <w:numPr>
                <w:ilvl w:val="0"/>
                <w:numId w:val="120"/>
              </w:numPr>
              <w:cnfStyle w:val="000000000000" w:firstRow="0" w:lastRow="0" w:firstColumn="0" w:lastColumn="0" w:oddVBand="0" w:evenVBand="0" w:oddHBand="0" w:evenHBand="0" w:firstRowFirstColumn="0" w:firstRowLastColumn="0" w:lastRowFirstColumn="0" w:lastRowLastColumn="0"/>
            </w:pPr>
            <w:r w:rsidRPr="0091450A">
              <w:t>Reducing mean population intakes of salt, sugar and saturated fat based on WHO recommendations</w:t>
            </w:r>
          </w:p>
          <w:p w14:paraId="7F6DA473" w14:textId="77777777" w:rsidR="000A211C" w:rsidRPr="0091450A" w:rsidRDefault="000A211C" w:rsidP="002D613F">
            <w:pPr>
              <w:pStyle w:val="ListParagraph"/>
              <w:numPr>
                <w:ilvl w:val="0"/>
                <w:numId w:val="120"/>
              </w:numPr>
              <w:cnfStyle w:val="000000000000" w:firstRow="0" w:lastRow="0" w:firstColumn="0" w:lastColumn="0" w:oddVBand="0" w:evenVBand="0" w:oddHBand="0" w:evenHBand="0" w:firstRowFirstColumn="0" w:firstRowLastColumn="0" w:lastRowFirstColumn="0" w:lastRowLastColumn="0"/>
            </w:pPr>
            <w:r w:rsidRPr="0091450A">
              <w:t>Voluntary reformulation of composition (salt, sugar and saturated fat) in key food groups</w:t>
            </w:r>
          </w:p>
          <w:p w14:paraId="3630EC0F" w14:textId="517E902B" w:rsidR="00383E19" w:rsidRPr="0091450A" w:rsidRDefault="00383E19" w:rsidP="002D613F">
            <w:pPr>
              <w:pStyle w:val="ListParagraph"/>
              <w:cnfStyle w:val="000000000000" w:firstRow="0" w:lastRow="0" w:firstColumn="0" w:lastColumn="0" w:oddVBand="0" w:evenVBand="0" w:oddHBand="0" w:evenHBand="0" w:firstRowFirstColumn="0" w:firstRowLastColumn="0" w:lastRowFirstColumn="0" w:lastRowLastColumn="0"/>
            </w:pPr>
          </w:p>
        </w:tc>
      </w:tr>
      <w:tr w:rsidR="000A211C" w:rsidRPr="0091450A" w14:paraId="7BBD4185"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139FE2BD" w14:textId="42701DF6" w:rsidR="000A211C" w:rsidRPr="0091450A" w:rsidRDefault="000A211C" w:rsidP="002D613F">
            <w:pPr>
              <w:pStyle w:val="ListParagraph"/>
              <w:numPr>
                <w:ilvl w:val="0"/>
                <w:numId w:val="116"/>
              </w:numPr>
              <w:rPr>
                <w:b w:val="0"/>
                <w:bCs w:val="0"/>
              </w:rPr>
            </w:pPr>
            <w:r w:rsidRPr="0091450A">
              <w:rPr>
                <w:b w:val="0"/>
                <w:bCs w:val="0"/>
                <w:i/>
              </w:rPr>
              <w:t xml:space="preserve">Increase funding </w:t>
            </w:r>
            <w:r w:rsidRPr="0091450A">
              <w:rPr>
                <w:b w:val="0"/>
                <w:bCs w:val="0"/>
              </w:rPr>
              <w:t>for population nutrition promotion, doubling it to at least $70m/year.</w:t>
            </w:r>
          </w:p>
          <w:p w14:paraId="74D5F5A2" w14:textId="77777777" w:rsidR="001A1A24" w:rsidRPr="0091450A" w:rsidRDefault="001A1A24" w:rsidP="002D613F">
            <w:pPr>
              <w:rPr>
                <w:b w:val="0"/>
                <w:bCs w:val="0"/>
              </w:rPr>
            </w:pPr>
          </w:p>
        </w:tc>
        <w:tc>
          <w:tcPr>
            <w:tcW w:w="0" w:type="pct"/>
            <w:shd w:val="clear" w:color="auto" w:fill="FFFFFF" w:themeFill="background1"/>
          </w:tcPr>
          <w:p w14:paraId="4F3D3F96" w14:textId="3D679076" w:rsidR="001A1A24" w:rsidRPr="0091450A" w:rsidRDefault="000A211C"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pPr>
            <w:r w:rsidRPr="0091450A">
              <w:rPr>
                <w:i/>
              </w:rPr>
              <w:t>Increase funding</w:t>
            </w:r>
            <w:r w:rsidRPr="0091450A">
              <w:t xml:space="preserve"> for population nutrition promotion to at least 10% of obesity/overweight healthcare costs</w:t>
            </w:r>
          </w:p>
        </w:tc>
      </w:tr>
      <w:tr w:rsidR="000A211C" w:rsidRPr="0091450A" w14:paraId="3B4DE683"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0815A0DF" w14:textId="5F719A7D" w:rsidR="000A211C" w:rsidRPr="0091450A" w:rsidRDefault="000A211C" w:rsidP="002D613F">
            <w:pPr>
              <w:pStyle w:val="ListParagraph"/>
              <w:numPr>
                <w:ilvl w:val="0"/>
                <w:numId w:val="116"/>
              </w:numPr>
              <w:rPr>
                <w:b w:val="0"/>
                <w:bCs w:val="0"/>
                <w:i/>
              </w:rPr>
            </w:pPr>
            <w:r w:rsidRPr="0091450A">
              <w:rPr>
                <w:b w:val="0"/>
                <w:bCs w:val="0"/>
                <w:i/>
              </w:rPr>
              <w:t>Reduce the promotion of unhealthy foods to children and adolescents by:</w:t>
            </w:r>
          </w:p>
          <w:p w14:paraId="40C93353" w14:textId="305E95DE" w:rsidR="000A211C" w:rsidRPr="0091450A" w:rsidRDefault="00401359" w:rsidP="002D613F">
            <w:pPr>
              <w:pStyle w:val="ListParagraph"/>
              <w:numPr>
                <w:ilvl w:val="0"/>
                <w:numId w:val="118"/>
              </w:numPr>
              <w:rPr>
                <w:b w:val="0"/>
                <w:bCs w:val="0"/>
              </w:rPr>
            </w:pPr>
            <w:r w:rsidRPr="0091450A">
              <w:rPr>
                <w:b w:val="0"/>
                <w:bCs w:val="0"/>
              </w:rPr>
              <w:t>R</w:t>
            </w:r>
            <w:r w:rsidR="000A211C" w:rsidRPr="0091450A">
              <w:rPr>
                <w:b w:val="0"/>
                <w:bCs w:val="0"/>
              </w:rPr>
              <w:t>estricting the marketing of unhealthy foods to children &amp; adolescents through broadcast and non-broadcast media</w:t>
            </w:r>
          </w:p>
          <w:p w14:paraId="01C2C65B" w14:textId="0F4D7F66" w:rsidR="000A211C" w:rsidRPr="0091450A" w:rsidRDefault="0078796B" w:rsidP="002D613F">
            <w:pPr>
              <w:pStyle w:val="ListParagraph"/>
              <w:numPr>
                <w:ilvl w:val="0"/>
                <w:numId w:val="118"/>
              </w:numPr>
              <w:rPr>
                <w:b w:val="0"/>
                <w:bCs w:val="0"/>
              </w:rPr>
            </w:pPr>
            <w:r w:rsidRPr="0091450A">
              <w:rPr>
                <w:b w:val="0"/>
                <w:bCs w:val="0"/>
              </w:rPr>
              <w:t>Ensuring</w:t>
            </w:r>
            <w:r w:rsidR="000A211C" w:rsidRPr="0091450A">
              <w:rPr>
                <w:b w:val="0"/>
                <w:bCs w:val="0"/>
              </w:rPr>
              <w:t xml:space="preserve"> that schools and ECE </w:t>
            </w:r>
            <w:r w:rsidRPr="0091450A">
              <w:rPr>
                <w:b w:val="0"/>
                <w:bCs w:val="0"/>
              </w:rPr>
              <w:t>services are</w:t>
            </w:r>
            <w:r w:rsidR="000A211C" w:rsidRPr="0091450A">
              <w:rPr>
                <w:b w:val="0"/>
                <w:bCs w:val="0"/>
              </w:rPr>
              <w:t xml:space="preserve"> free of commercial promotion of unhealthy foods.</w:t>
            </w:r>
          </w:p>
          <w:p w14:paraId="0BFD79E2" w14:textId="77777777" w:rsidR="001A1A24" w:rsidRPr="0091450A" w:rsidRDefault="001A1A24" w:rsidP="002D613F">
            <w:pPr>
              <w:rPr>
                <w:b w:val="0"/>
                <w:bCs w:val="0"/>
              </w:rPr>
            </w:pPr>
          </w:p>
        </w:tc>
        <w:tc>
          <w:tcPr>
            <w:tcW w:w="0" w:type="pct"/>
            <w:shd w:val="clear" w:color="auto" w:fill="FFFFFF" w:themeFill="background1"/>
          </w:tcPr>
          <w:p w14:paraId="66E11359" w14:textId="77777777" w:rsidR="001A1A24" w:rsidRPr="0091450A" w:rsidRDefault="000A211C"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rPr>
                <w:i/>
              </w:rPr>
            </w:pPr>
            <w:r w:rsidRPr="0091450A">
              <w:rPr>
                <w:i/>
              </w:rPr>
              <w:t>Regulate unhealthy food marketing, as defined by the WHO nutrient profiling model, to children up to 18 years</w:t>
            </w:r>
          </w:p>
          <w:p w14:paraId="48138CCC" w14:textId="48091280" w:rsidR="000A211C" w:rsidRPr="0091450A" w:rsidRDefault="000A211C" w:rsidP="002D613F">
            <w:pPr>
              <w:pStyle w:val="ListParagraph"/>
              <w:numPr>
                <w:ilvl w:val="0"/>
                <w:numId w:val="121"/>
              </w:numPr>
              <w:cnfStyle w:val="000000000000" w:firstRow="0" w:lastRow="0" w:firstColumn="0" w:lastColumn="0" w:oddVBand="0" w:evenVBand="0" w:oddHBand="0" w:evenHBand="0" w:firstRowFirstColumn="0" w:firstRowLastColumn="0" w:lastRowFirstColumn="0" w:lastRowLastColumn="0"/>
            </w:pPr>
            <w:r w:rsidRPr="0091450A">
              <w:t xml:space="preserve">In broadcast media, including during </w:t>
            </w:r>
            <w:r w:rsidR="00205B45" w:rsidRPr="0091450A">
              <w:t>children’s peak viewing times (e.g. up to 9</w:t>
            </w:r>
            <w:r w:rsidR="00167C7E">
              <w:t xml:space="preserve"> </w:t>
            </w:r>
            <w:r w:rsidR="00205B45" w:rsidRPr="0091450A">
              <w:t>pm)</w:t>
            </w:r>
          </w:p>
          <w:p w14:paraId="69D0C981" w14:textId="34110761" w:rsidR="00205B45" w:rsidRPr="0091450A" w:rsidRDefault="00205B45" w:rsidP="002D613F">
            <w:pPr>
              <w:pStyle w:val="ListParagraph"/>
              <w:numPr>
                <w:ilvl w:val="0"/>
                <w:numId w:val="121"/>
              </w:numPr>
              <w:cnfStyle w:val="000000000000" w:firstRow="0" w:lastRow="0" w:firstColumn="0" w:lastColumn="0" w:oddVBand="0" w:evenVBand="0" w:oddHBand="0" w:evenHBand="0" w:firstRowFirstColumn="0" w:firstRowLastColumn="0" w:lastRowFirstColumn="0" w:lastRowLastColumn="0"/>
            </w:pPr>
            <w:r w:rsidRPr="0091450A">
              <w:t>In non-broadcast media, including food packaging, sport</w:t>
            </w:r>
            <w:r w:rsidR="000E34C2" w:rsidRPr="0091450A">
              <w:t>s</w:t>
            </w:r>
            <w:r w:rsidRPr="0091450A">
              <w:t xml:space="preserve"> sponsorship and social media</w:t>
            </w:r>
          </w:p>
          <w:p w14:paraId="4AB55D8D" w14:textId="77777777" w:rsidR="00205B45" w:rsidRPr="0091450A" w:rsidRDefault="00205B45" w:rsidP="002D613F">
            <w:pPr>
              <w:pStyle w:val="ListParagraph"/>
              <w:numPr>
                <w:ilvl w:val="0"/>
                <w:numId w:val="121"/>
              </w:numPr>
              <w:cnfStyle w:val="000000000000" w:firstRow="0" w:lastRow="0" w:firstColumn="0" w:lastColumn="0" w:oddVBand="0" w:evenVBand="0" w:oddHBand="0" w:evenHBand="0" w:firstRowFirstColumn="0" w:firstRowLastColumn="0" w:lastRowFirstColumn="0" w:lastRowLastColumn="0"/>
            </w:pPr>
            <w:r w:rsidRPr="0091450A">
              <w:lastRenderedPageBreak/>
              <w:t>In children’s settings, including ‘school food zones’</w:t>
            </w:r>
          </w:p>
          <w:p w14:paraId="16399D22" w14:textId="2C4AC005" w:rsidR="00383E19" w:rsidRPr="0091450A" w:rsidRDefault="00383E19" w:rsidP="002D613F">
            <w:pPr>
              <w:pStyle w:val="ListParagraph"/>
              <w:ind w:left="1080"/>
              <w:cnfStyle w:val="000000000000" w:firstRow="0" w:lastRow="0" w:firstColumn="0" w:lastColumn="0" w:oddVBand="0" w:evenVBand="0" w:oddHBand="0" w:evenHBand="0" w:firstRowFirstColumn="0" w:firstRowLastColumn="0" w:lastRowFirstColumn="0" w:lastRowLastColumn="0"/>
            </w:pPr>
          </w:p>
        </w:tc>
      </w:tr>
      <w:tr w:rsidR="000A211C" w:rsidRPr="0091450A" w14:paraId="320DF398"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52A87E7E" w14:textId="4CEB83BD" w:rsidR="000A211C" w:rsidRPr="0091450A" w:rsidRDefault="000A211C" w:rsidP="002D613F">
            <w:pPr>
              <w:pStyle w:val="ListParagraph"/>
              <w:numPr>
                <w:ilvl w:val="0"/>
                <w:numId w:val="116"/>
              </w:numPr>
              <w:rPr>
                <w:b w:val="0"/>
                <w:bCs w:val="0"/>
              </w:rPr>
            </w:pPr>
            <w:r w:rsidRPr="0091450A">
              <w:rPr>
                <w:b w:val="0"/>
                <w:bCs w:val="0"/>
                <w:i/>
              </w:rPr>
              <w:lastRenderedPageBreak/>
              <w:t>Ensure that food provided in or sold by schools and ECE services</w:t>
            </w:r>
            <w:r w:rsidRPr="0091450A">
              <w:rPr>
                <w:b w:val="0"/>
                <w:bCs w:val="0"/>
              </w:rPr>
              <w:t xml:space="preserve"> meets dietary guidelines.</w:t>
            </w:r>
          </w:p>
          <w:p w14:paraId="3690FC2B" w14:textId="77777777" w:rsidR="001A1A24" w:rsidRPr="0091450A" w:rsidRDefault="001A1A24" w:rsidP="002D613F">
            <w:pPr>
              <w:rPr>
                <w:b w:val="0"/>
                <w:bCs w:val="0"/>
              </w:rPr>
            </w:pPr>
          </w:p>
        </w:tc>
        <w:tc>
          <w:tcPr>
            <w:tcW w:w="0" w:type="pct"/>
            <w:shd w:val="clear" w:color="auto" w:fill="FFFFFF" w:themeFill="background1"/>
          </w:tcPr>
          <w:p w14:paraId="7326C985" w14:textId="7C7E88FC" w:rsidR="001A1A24" w:rsidRPr="0091450A" w:rsidRDefault="00205B45"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pPr>
            <w:r w:rsidRPr="0091450A">
              <w:rPr>
                <w:i/>
              </w:rPr>
              <w:t>Ensure healthy foods in schools and early childhood education services</w:t>
            </w:r>
            <w:r w:rsidRPr="0091450A">
              <w:rPr>
                <w:b/>
              </w:rPr>
              <w:t xml:space="preserve"> </w:t>
            </w:r>
            <w:r w:rsidRPr="0091450A">
              <w:t>using the updated Ministry of Health Food and Beverage Classification System</w:t>
            </w:r>
          </w:p>
        </w:tc>
      </w:tr>
      <w:tr w:rsidR="000A211C" w:rsidRPr="0091450A" w14:paraId="2C9E3567"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65DEB02D" w14:textId="6524A6DC" w:rsidR="000A211C" w:rsidRPr="0091450A" w:rsidRDefault="000A211C" w:rsidP="002D613F">
            <w:pPr>
              <w:pStyle w:val="ListParagraph"/>
              <w:numPr>
                <w:ilvl w:val="0"/>
                <w:numId w:val="116"/>
              </w:numPr>
              <w:rPr>
                <w:b w:val="0"/>
                <w:bCs w:val="0"/>
              </w:rPr>
            </w:pPr>
            <w:r w:rsidRPr="0091450A">
              <w:rPr>
                <w:b w:val="0"/>
                <w:bCs w:val="0"/>
                <w:i/>
              </w:rPr>
              <w:t>Implement the front-of-pack Health Star Rating</w:t>
            </w:r>
            <w:r w:rsidRPr="0091450A">
              <w:rPr>
                <w:b w:val="0"/>
                <w:bCs w:val="0"/>
              </w:rPr>
              <w:t xml:space="preserve"> labelling system. </w:t>
            </w:r>
          </w:p>
          <w:p w14:paraId="5C46E6DC" w14:textId="2B199753" w:rsidR="001A1A24" w:rsidRPr="0091450A" w:rsidRDefault="001A1A24" w:rsidP="002D613F">
            <w:pPr>
              <w:rPr>
                <w:b w:val="0"/>
                <w:bCs w:val="0"/>
              </w:rPr>
            </w:pPr>
          </w:p>
        </w:tc>
        <w:tc>
          <w:tcPr>
            <w:tcW w:w="0" w:type="pct"/>
            <w:shd w:val="clear" w:color="auto" w:fill="FFFFFF" w:themeFill="background1"/>
          </w:tcPr>
          <w:p w14:paraId="6ABB866C" w14:textId="77777777" w:rsidR="001A1A24" w:rsidRPr="0091450A" w:rsidRDefault="00383E19"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pPr>
            <w:r w:rsidRPr="0091450A">
              <w:rPr>
                <w:i/>
              </w:rPr>
              <w:t>Strengthen the health star rating system</w:t>
            </w:r>
            <w:r w:rsidRPr="0091450A">
              <w:t xml:space="preserve"> by urgently addressing anomalies in the design algorithm (especially for sugar), increasing funding for promotion and making it mandatory if there is not widespread uptake by 2019.</w:t>
            </w:r>
          </w:p>
          <w:p w14:paraId="27135B31" w14:textId="740E7C17" w:rsidR="00383E19" w:rsidRPr="0091450A" w:rsidRDefault="00383E19" w:rsidP="002D613F">
            <w:pPr>
              <w:pStyle w:val="ListParagraph"/>
              <w:ind w:left="360"/>
              <w:cnfStyle w:val="000000000000" w:firstRow="0" w:lastRow="0" w:firstColumn="0" w:lastColumn="0" w:oddVBand="0" w:evenVBand="0" w:oddHBand="0" w:evenHBand="0" w:firstRowFirstColumn="0" w:firstRowLastColumn="0" w:lastRowFirstColumn="0" w:lastRowLastColumn="0"/>
            </w:pPr>
          </w:p>
        </w:tc>
      </w:tr>
      <w:tr w:rsidR="000A211C" w:rsidRPr="0091450A" w14:paraId="6039A063"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3EE29D24" w14:textId="6F2B753D" w:rsidR="000A211C" w:rsidRPr="0091450A" w:rsidRDefault="000A211C" w:rsidP="002D613F">
            <w:pPr>
              <w:pStyle w:val="ListParagraph"/>
              <w:numPr>
                <w:ilvl w:val="0"/>
                <w:numId w:val="116"/>
              </w:numPr>
              <w:rPr>
                <w:b w:val="0"/>
                <w:bCs w:val="0"/>
              </w:rPr>
            </w:pPr>
            <w:r w:rsidRPr="0091450A">
              <w:rPr>
                <w:b w:val="0"/>
                <w:bCs w:val="0"/>
                <w:i/>
              </w:rPr>
              <w:t xml:space="preserve">Introduce an excise tax </w:t>
            </w:r>
            <w:r w:rsidRPr="0091450A">
              <w:rPr>
                <w:b w:val="0"/>
                <w:bCs w:val="0"/>
              </w:rPr>
              <w:t>of at least 20% on sugar-sweetened beverages.</w:t>
            </w:r>
          </w:p>
          <w:p w14:paraId="4C7378A6" w14:textId="77777777" w:rsidR="001A1A24" w:rsidRPr="0091450A" w:rsidRDefault="001A1A24" w:rsidP="002D613F">
            <w:pPr>
              <w:rPr>
                <w:b w:val="0"/>
                <w:bCs w:val="0"/>
              </w:rPr>
            </w:pPr>
          </w:p>
        </w:tc>
        <w:tc>
          <w:tcPr>
            <w:tcW w:w="0" w:type="pct"/>
            <w:shd w:val="clear" w:color="auto" w:fill="FFFFFF" w:themeFill="background1"/>
          </w:tcPr>
          <w:p w14:paraId="44E051AF" w14:textId="77777777" w:rsidR="001A1A24" w:rsidRPr="0091450A" w:rsidRDefault="00383E19"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pPr>
            <w:r w:rsidRPr="0091450A">
              <w:rPr>
                <w:i/>
              </w:rPr>
              <w:t>Introduce a substantial (e.g. 20%) tax on sugar-sweetened beverages</w:t>
            </w:r>
            <w:r w:rsidRPr="0091450A">
              <w:t xml:space="preserve"> and explore using the revenue for programs to improve public health and wellbeing.</w:t>
            </w:r>
          </w:p>
          <w:p w14:paraId="04E8560B" w14:textId="020CECAD" w:rsidR="00383E19" w:rsidRPr="0091450A" w:rsidRDefault="00383E19" w:rsidP="002D613F">
            <w:pPr>
              <w:pStyle w:val="ListParagraph"/>
              <w:ind w:left="360"/>
              <w:cnfStyle w:val="000000000000" w:firstRow="0" w:lastRow="0" w:firstColumn="0" w:lastColumn="0" w:oddVBand="0" w:evenVBand="0" w:oddHBand="0" w:evenHBand="0" w:firstRowFirstColumn="0" w:firstRowLastColumn="0" w:lastRowFirstColumn="0" w:lastRowLastColumn="0"/>
            </w:pPr>
          </w:p>
        </w:tc>
      </w:tr>
      <w:tr w:rsidR="000A211C" w:rsidRPr="0091450A" w14:paraId="42D80118"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1DCADF3E" w14:textId="77777777" w:rsidR="001A1A24" w:rsidRPr="0091450A" w:rsidRDefault="001A1A24" w:rsidP="002D613F">
            <w:pPr>
              <w:rPr>
                <w:b w:val="0"/>
                <w:bCs w:val="0"/>
              </w:rPr>
            </w:pPr>
          </w:p>
        </w:tc>
        <w:tc>
          <w:tcPr>
            <w:tcW w:w="0" w:type="pct"/>
            <w:shd w:val="clear" w:color="auto" w:fill="FFFFFF" w:themeFill="background1"/>
          </w:tcPr>
          <w:p w14:paraId="6404AB92" w14:textId="77777777" w:rsidR="001A1A24" w:rsidRPr="0091450A" w:rsidRDefault="00BA5ADE"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pPr>
            <w:r w:rsidRPr="0091450A">
              <w:rPr>
                <w:i/>
              </w:rPr>
              <w:t xml:space="preserve">Implement </w:t>
            </w:r>
            <w:r w:rsidR="006663CF" w:rsidRPr="0091450A">
              <w:rPr>
                <w:i/>
              </w:rPr>
              <w:t>the new Eating and Activity guidelines</w:t>
            </w:r>
            <w:r w:rsidR="006663CF" w:rsidRPr="0091450A">
              <w:t xml:space="preserve"> by increasing funding for their promotion and translating them for New Zealand</w:t>
            </w:r>
            <w:r w:rsidR="00825B4A" w:rsidRPr="0091450A">
              <w:t>’</w:t>
            </w:r>
            <w:r w:rsidR="006663CF" w:rsidRPr="0091450A">
              <w:t>s social, environmental and cultural contexts.</w:t>
            </w:r>
          </w:p>
          <w:p w14:paraId="0AE308DF" w14:textId="6CAA8030" w:rsidR="00383E19" w:rsidRPr="0091450A" w:rsidRDefault="00383E19" w:rsidP="002D613F">
            <w:pPr>
              <w:pStyle w:val="ListParagraph"/>
              <w:ind w:left="360"/>
              <w:cnfStyle w:val="000000000000" w:firstRow="0" w:lastRow="0" w:firstColumn="0" w:lastColumn="0" w:oddVBand="0" w:evenVBand="0" w:oddHBand="0" w:evenHBand="0" w:firstRowFirstColumn="0" w:firstRowLastColumn="0" w:lastRowFirstColumn="0" w:lastRowLastColumn="0"/>
            </w:pPr>
          </w:p>
        </w:tc>
      </w:tr>
      <w:tr w:rsidR="000A211C" w:rsidRPr="0091450A" w14:paraId="31077585" w14:textId="77777777" w:rsidTr="00383E19">
        <w:tc>
          <w:tcPr>
            <w:cnfStyle w:val="001000000000" w:firstRow="0" w:lastRow="0" w:firstColumn="1" w:lastColumn="0" w:oddVBand="0" w:evenVBand="0" w:oddHBand="0" w:evenHBand="0" w:firstRowFirstColumn="0" w:firstRowLastColumn="0" w:lastRowFirstColumn="0" w:lastRowLastColumn="0"/>
            <w:tcW w:w="0" w:type="pct"/>
            <w:shd w:val="clear" w:color="auto" w:fill="DAEEF3" w:themeFill="accent5" w:themeFillTint="33"/>
          </w:tcPr>
          <w:p w14:paraId="73AEC464" w14:textId="77777777" w:rsidR="001A1A24" w:rsidRPr="0091450A" w:rsidRDefault="001A1A24" w:rsidP="002D613F"/>
        </w:tc>
        <w:tc>
          <w:tcPr>
            <w:tcW w:w="0" w:type="pct"/>
            <w:shd w:val="clear" w:color="auto" w:fill="FFFFFF" w:themeFill="background1"/>
          </w:tcPr>
          <w:p w14:paraId="2DC4593D" w14:textId="77777777" w:rsidR="001A1A24" w:rsidRPr="0091450A" w:rsidRDefault="00BA261F" w:rsidP="002D613F">
            <w:pPr>
              <w:pStyle w:val="ListParagraph"/>
              <w:numPr>
                <w:ilvl w:val="0"/>
                <w:numId w:val="119"/>
              </w:numPr>
              <w:cnfStyle w:val="000000000000" w:firstRow="0" w:lastRow="0" w:firstColumn="0" w:lastColumn="0" w:oddVBand="0" w:evenVBand="0" w:oddHBand="0" w:evenHBand="0" w:firstRowFirstColumn="0" w:firstRowLastColumn="0" w:lastRowFirstColumn="0" w:lastRowLastColumn="0"/>
            </w:pPr>
            <w:r w:rsidRPr="0091450A">
              <w:rPr>
                <w:i/>
              </w:rPr>
              <w:t>Conduct a new national nutrition survey for children</w:t>
            </w:r>
            <w:r w:rsidRPr="0091450A">
              <w:t xml:space="preserve"> within 3 years and institute a plan for future regular adult and children nutrition surveys</w:t>
            </w:r>
          </w:p>
          <w:p w14:paraId="12B125E5" w14:textId="2236DCE1" w:rsidR="00383E19" w:rsidRPr="0091450A" w:rsidRDefault="00383E19" w:rsidP="002D613F">
            <w:pPr>
              <w:pStyle w:val="ListParagraph"/>
              <w:ind w:left="360"/>
              <w:cnfStyle w:val="000000000000" w:firstRow="0" w:lastRow="0" w:firstColumn="0" w:lastColumn="0" w:oddVBand="0" w:evenVBand="0" w:oddHBand="0" w:evenHBand="0" w:firstRowFirstColumn="0" w:firstRowLastColumn="0" w:lastRowFirstColumn="0" w:lastRowLastColumn="0"/>
            </w:pPr>
          </w:p>
        </w:tc>
      </w:tr>
    </w:tbl>
    <w:p w14:paraId="3ED03F44" w14:textId="77777777" w:rsidR="001A1A24" w:rsidRPr="0091450A" w:rsidRDefault="001A1A24" w:rsidP="002D613F">
      <w:pPr>
        <w:spacing w:before="40" w:after="40" w:line="240" w:lineRule="auto"/>
        <w:ind w:left="363"/>
        <w:jc w:val="both"/>
        <w:rPr>
          <w:lang w:eastAsia="en-NZ"/>
        </w:rPr>
      </w:pPr>
    </w:p>
    <w:p w14:paraId="1CCBA66E" w14:textId="77777777" w:rsidR="00954746" w:rsidRPr="0091450A" w:rsidRDefault="00954746" w:rsidP="002D613F">
      <w:pPr>
        <w:spacing w:line="240" w:lineRule="auto"/>
        <w:rPr>
          <w:rFonts w:cs="Times New Roman"/>
          <w:color w:val="244061" w:themeColor="accent1" w:themeShade="80"/>
          <w:sz w:val="32"/>
          <w:szCs w:val="32"/>
        </w:rPr>
      </w:pPr>
    </w:p>
    <w:p w14:paraId="320D9EC2" w14:textId="77777777" w:rsidR="00B20C63" w:rsidRPr="0091450A" w:rsidRDefault="00B20C63" w:rsidP="002D613F">
      <w:pPr>
        <w:spacing w:line="240" w:lineRule="auto"/>
        <w:rPr>
          <w:rFonts w:cs="Times New Roman"/>
          <w:color w:val="244061" w:themeColor="accent1" w:themeShade="80"/>
          <w:sz w:val="32"/>
          <w:szCs w:val="32"/>
        </w:rPr>
      </w:pPr>
      <w:r w:rsidRPr="0091450A">
        <w:rPr>
          <w:rFonts w:cs="Times New Roman"/>
          <w:color w:val="244061" w:themeColor="accent1" w:themeShade="80"/>
          <w:sz w:val="32"/>
          <w:szCs w:val="32"/>
        </w:rPr>
        <w:br w:type="page"/>
      </w:r>
    </w:p>
    <w:p w14:paraId="4F9040DB" w14:textId="3EDA7F9D" w:rsidR="00B20C63" w:rsidRPr="0091450A" w:rsidRDefault="00B20C63" w:rsidP="002D613F">
      <w:pPr>
        <w:pStyle w:val="Heading1"/>
        <w:spacing w:line="240" w:lineRule="auto"/>
      </w:pPr>
      <w:bookmarkStart w:id="6" w:name="_Toc31623705"/>
      <w:r w:rsidRPr="0091450A">
        <w:lastRenderedPageBreak/>
        <w:t xml:space="preserve">Instructions for </w:t>
      </w:r>
      <w:r w:rsidR="00AA78A8">
        <w:t>R</w:t>
      </w:r>
      <w:r w:rsidRPr="0091450A">
        <w:t>ating</w:t>
      </w:r>
      <w:bookmarkEnd w:id="6"/>
    </w:p>
    <w:p w14:paraId="4ED560D2" w14:textId="19983DA5" w:rsidR="004772D4" w:rsidRPr="0091450A" w:rsidRDefault="004772D4" w:rsidP="002D613F">
      <w:pPr>
        <w:spacing w:after="0" w:line="240" w:lineRule="auto"/>
        <w:jc w:val="both"/>
      </w:pPr>
      <w:r w:rsidRPr="0091450A">
        <w:t>You are invited to participate in the 20</w:t>
      </w:r>
      <w:r w:rsidR="00A12D84" w:rsidRPr="0091450A">
        <w:t>20</w:t>
      </w:r>
      <w:r w:rsidRPr="0091450A">
        <w:t xml:space="preserve"> Food-EPI</w:t>
      </w:r>
      <w:r w:rsidR="000729CA" w:rsidRPr="0091450A">
        <w:t xml:space="preserve"> expert panel</w:t>
      </w:r>
      <w:r w:rsidRPr="0091450A">
        <w:t xml:space="preserve">.  </w:t>
      </w:r>
      <w:r w:rsidR="002B72EE" w:rsidRPr="0091450A">
        <w:t>This will involve rating</w:t>
      </w:r>
      <w:r w:rsidRPr="0091450A">
        <w:t xml:space="preserve"> the </w:t>
      </w:r>
      <w:r w:rsidRPr="0091450A">
        <w:rPr>
          <w:b/>
          <w:u w:val="single"/>
        </w:rPr>
        <w:t>current</w:t>
      </w:r>
      <w:r w:rsidRPr="0091450A">
        <w:t xml:space="preserve"> level of implementation of each of the 47 good practice indicators by the New Zealand Government</w:t>
      </w:r>
      <w:r w:rsidR="000729CA" w:rsidRPr="0091450A">
        <w:t>,</w:t>
      </w:r>
      <w:r w:rsidRPr="0091450A">
        <w:t xml:space="preserve"> </w:t>
      </w:r>
      <w:r w:rsidRPr="0091450A">
        <w:rPr>
          <w:b/>
          <w:u w:val="single"/>
        </w:rPr>
        <w:t>against international best practice</w:t>
      </w:r>
      <w:r w:rsidR="000729CA" w:rsidRPr="0091450A">
        <w:rPr>
          <w:b/>
          <w:u w:val="single"/>
        </w:rPr>
        <w:t>,</w:t>
      </w:r>
      <w:r w:rsidRPr="0091450A">
        <w:t xml:space="preserve"> on a Likert scale from 1 to 5 using an online questionnaire. </w:t>
      </w:r>
    </w:p>
    <w:p w14:paraId="6AF04A7A" w14:textId="0ACB7539" w:rsidR="004772D4" w:rsidRPr="0091450A" w:rsidRDefault="004772D4" w:rsidP="002D613F">
      <w:pPr>
        <w:spacing w:after="0" w:line="240" w:lineRule="auto"/>
        <w:jc w:val="both"/>
      </w:pPr>
      <w:r w:rsidRPr="0091450A">
        <w:t>The meaning of the Likert scale is:</w:t>
      </w:r>
    </w:p>
    <w:p w14:paraId="1F6623A2" w14:textId="566E1AD0" w:rsidR="004772D4" w:rsidRPr="0091450A" w:rsidRDefault="007643B7" w:rsidP="002D613F">
      <w:pPr>
        <w:spacing w:after="0" w:line="240" w:lineRule="auto"/>
        <w:ind w:left="284"/>
        <w:jc w:val="both"/>
        <w:rPr>
          <w:bCs/>
          <w:i/>
        </w:rPr>
      </w:pPr>
      <w:r w:rsidRPr="0091450A">
        <w:rPr>
          <w:b/>
          <w:bCs/>
        </w:rPr>
        <w:t>1:</w:t>
      </w:r>
      <w:r w:rsidR="00E74782" w:rsidRPr="0091450A">
        <w:rPr>
          <w:b/>
          <w:bCs/>
        </w:rPr>
        <w:t xml:space="preserve">   </w:t>
      </w:r>
      <w:r w:rsidR="004772D4" w:rsidRPr="0091450A">
        <w:rPr>
          <w:bCs/>
          <w:i/>
        </w:rPr>
        <w:t>&lt;20% implemented compared to international best practice</w:t>
      </w:r>
    </w:p>
    <w:p w14:paraId="2C71B453" w14:textId="3B0849A2" w:rsidR="004772D4" w:rsidRPr="0091450A" w:rsidRDefault="00E74782" w:rsidP="002D613F">
      <w:pPr>
        <w:spacing w:after="0" w:line="240" w:lineRule="auto"/>
        <w:ind w:left="284"/>
        <w:jc w:val="both"/>
        <w:rPr>
          <w:bCs/>
          <w:i/>
        </w:rPr>
      </w:pPr>
      <w:r w:rsidRPr="0091450A">
        <w:rPr>
          <w:b/>
          <w:bCs/>
        </w:rPr>
        <w:t xml:space="preserve">2:   </w:t>
      </w:r>
      <w:r w:rsidR="004772D4" w:rsidRPr="0091450A">
        <w:rPr>
          <w:bCs/>
          <w:i/>
        </w:rPr>
        <w:t>20-40% implemented compared to international best practice</w:t>
      </w:r>
    </w:p>
    <w:p w14:paraId="211FB004" w14:textId="74FDC30D" w:rsidR="004772D4" w:rsidRPr="0091450A" w:rsidRDefault="004772D4" w:rsidP="002D613F">
      <w:pPr>
        <w:spacing w:after="0" w:line="240" w:lineRule="auto"/>
        <w:ind w:left="284"/>
        <w:jc w:val="both"/>
        <w:rPr>
          <w:bCs/>
          <w:i/>
        </w:rPr>
      </w:pPr>
      <w:r w:rsidRPr="0091450A">
        <w:rPr>
          <w:b/>
          <w:bCs/>
        </w:rPr>
        <w:t>3:</w:t>
      </w:r>
      <w:r w:rsidR="00E74782" w:rsidRPr="0091450A">
        <w:rPr>
          <w:b/>
          <w:bCs/>
        </w:rPr>
        <w:t xml:space="preserve">   </w:t>
      </w:r>
      <w:r w:rsidRPr="0091450A">
        <w:rPr>
          <w:bCs/>
          <w:i/>
        </w:rPr>
        <w:t>40-60% implemented</w:t>
      </w:r>
      <w:r w:rsidRPr="0091450A">
        <w:t xml:space="preserve"> </w:t>
      </w:r>
      <w:r w:rsidRPr="0091450A">
        <w:rPr>
          <w:bCs/>
          <w:i/>
        </w:rPr>
        <w:t>compared to international best practice</w:t>
      </w:r>
    </w:p>
    <w:p w14:paraId="57B05774" w14:textId="4630AD27" w:rsidR="004772D4" w:rsidRPr="0091450A" w:rsidRDefault="004772D4" w:rsidP="002D613F">
      <w:pPr>
        <w:spacing w:after="0" w:line="240" w:lineRule="auto"/>
        <w:ind w:left="284"/>
        <w:jc w:val="both"/>
        <w:rPr>
          <w:bCs/>
          <w:i/>
        </w:rPr>
      </w:pPr>
      <w:r w:rsidRPr="0091450A">
        <w:rPr>
          <w:b/>
          <w:bCs/>
        </w:rPr>
        <w:t>4:</w:t>
      </w:r>
      <w:r w:rsidR="00E74782" w:rsidRPr="0091450A">
        <w:rPr>
          <w:b/>
          <w:bCs/>
        </w:rPr>
        <w:t xml:space="preserve">   </w:t>
      </w:r>
      <w:r w:rsidRPr="0091450A">
        <w:rPr>
          <w:bCs/>
          <w:i/>
        </w:rPr>
        <w:t>60-80% implemented compared to international best practice</w:t>
      </w:r>
    </w:p>
    <w:p w14:paraId="2317DA5A" w14:textId="546F8C81" w:rsidR="004772D4" w:rsidRPr="0091450A" w:rsidRDefault="004772D4" w:rsidP="002D613F">
      <w:pPr>
        <w:spacing w:after="0" w:line="240" w:lineRule="auto"/>
        <w:ind w:left="284"/>
        <w:jc w:val="both"/>
        <w:rPr>
          <w:bCs/>
          <w:i/>
        </w:rPr>
      </w:pPr>
      <w:r w:rsidRPr="0091450A">
        <w:rPr>
          <w:b/>
          <w:bCs/>
        </w:rPr>
        <w:t>5:</w:t>
      </w:r>
      <w:r w:rsidR="00E74782" w:rsidRPr="0091450A">
        <w:rPr>
          <w:b/>
          <w:bCs/>
        </w:rPr>
        <w:t xml:space="preserve">   </w:t>
      </w:r>
      <w:r w:rsidRPr="0091450A">
        <w:rPr>
          <w:bCs/>
          <w:i/>
        </w:rPr>
        <w:t>80-100% implemented compared to international best practice</w:t>
      </w:r>
    </w:p>
    <w:p w14:paraId="65208709" w14:textId="201A201B" w:rsidR="004772D4" w:rsidRPr="0091450A" w:rsidRDefault="004772D4" w:rsidP="002D613F">
      <w:pPr>
        <w:spacing w:after="0" w:line="240" w:lineRule="auto"/>
        <w:jc w:val="both"/>
        <w:rPr>
          <w:bCs/>
        </w:rPr>
      </w:pPr>
      <w:r w:rsidRPr="0091450A">
        <w:rPr>
          <w:bCs/>
        </w:rPr>
        <w:t>There is also a</w:t>
      </w:r>
      <w:r w:rsidR="000729CA" w:rsidRPr="0091450A">
        <w:rPr>
          <w:bCs/>
        </w:rPr>
        <w:t xml:space="preserve"> </w:t>
      </w:r>
      <w:r w:rsidR="00F13595" w:rsidRPr="0091450A">
        <w:rPr>
          <w:bCs/>
        </w:rPr>
        <w:t>‘</w:t>
      </w:r>
      <w:r w:rsidR="000729CA" w:rsidRPr="0091450A">
        <w:rPr>
          <w:bCs/>
        </w:rPr>
        <w:t>cannot rate</w:t>
      </w:r>
      <w:r w:rsidR="00F13595" w:rsidRPr="0091450A">
        <w:rPr>
          <w:bCs/>
        </w:rPr>
        <w:t>’</w:t>
      </w:r>
      <w:r w:rsidR="000729CA" w:rsidRPr="0091450A">
        <w:rPr>
          <w:bCs/>
        </w:rPr>
        <w:t xml:space="preserve"> </w:t>
      </w:r>
      <w:r w:rsidRPr="0091450A">
        <w:rPr>
          <w:bCs/>
        </w:rPr>
        <w:t>option</w:t>
      </w:r>
      <w:r w:rsidR="000729CA" w:rsidRPr="0091450A">
        <w:rPr>
          <w:bCs/>
        </w:rPr>
        <w:t>,</w:t>
      </w:r>
      <w:r w:rsidRPr="0091450A">
        <w:rPr>
          <w:bCs/>
        </w:rPr>
        <w:t xml:space="preserve"> </w:t>
      </w:r>
      <w:r w:rsidR="00B9582B">
        <w:rPr>
          <w:bCs/>
        </w:rPr>
        <w:t>so use if don’t feel informed to rate</w:t>
      </w:r>
      <w:r w:rsidRPr="0091450A">
        <w:rPr>
          <w:bCs/>
        </w:rPr>
        <w:t>.</w:t>
      </w:r>
    </w:p>
    <w:p w14:paraId="6404A0FC" w14:textId="77777777" w:rsidR="00600419" w:rsidRPr="0091450A" w:rsidRDefault="00600419" w:rsidP="002D613F">
      <w:pPr>
        <w:spacing w:after="0" w:line="240" w:lineRule="auto"/>
        <w:jc w:val="both"/>
        <w:rPr>
          <w:bCs/>
        </w:rPr>
      </w:pPr>
    </w:p>
    <w:p w14:paraId="2BE94408" w14:textId="3744E864" w:rsidR="004772D4" w:rsidRPr="0091450A" w:rsidRDefault="004772D4" w:rsidP="002D613F">
      <w:pPr>
        <w:spacing w:after="0" w:line="240" w:lineRule="auto"/>
        <w:jc w:val="both"/>
        <w:rPr>
          <w:bCs/>
        </w:rPr>
      </w:pPr>
      <w:r w:rsidRPr="0091450A">
        <w:rPr>
          <w:bCs/>
        </w:rPr>
        <w:t xml:space="preserve">The </w:t>
      </w:r>
      <w:r w:rsidRPr="0091450A">
        <w:rPr>
          <w:b/>
          <w:bCs/>
        </w:rPr>
        <w:t>rating</w:t>
      </w:r>
      <w:r w:rsidR="00A050C1" w:rsidRPr="0091450A">
        <w:rPr>
          <w:b/>
          <w:bCs/>
        </w:rPr>
        <w:t>s</w:t>
      </w:r>
      <w:r w:rsidR="00A050C1" w:rsidRPr="0091450A">
        <w:rPr>
          <w:bCs/>
        </w:rPr>
        <w:t xml:space="preserve"> require</w:t>
      </w:r>
      <w:r w:rsidRPr="0091450A">
        <w:rPr>
          <w:bCs/>
        </w:rPr>
        <w:t xml:space="preserve"> expert judgement</w:t>
      </w:r>
      <w:r w:rsidR="000729CA" w:rsidRPr="0091450A">
        <w:rPr>
          <w:bCs/>
        </w:rPr>
        <w:t>,</w:t>
      </w:r>
      <w:r w:rsidRPr="0091450A">
        <w:rPr>
          <w:bCs/>
        </w:rPr>
        <w:t xml:space="preserve"> taking </w:t>
      </w:r>
      <w:r w:rsidRPr="0091450A">
        <w:rPr>
          <w:b/>
          <w:bCs/>
        </w:rPr>
        <w:t>multiple considerations</w:t>
      </w:r>
      <w:r w:rsidRPr="0091450A">
        <w:rPr>
          <w:bCs/>
        </w:rPr>
        <w:t xml:space="preserve"> into account:</w:t>
      </w:r>
    </w:p>
    <w:p w14:paraId="26040567" w14:textId="712C8111" w:rsidR="000729CA" w:rsidRPr="0091450A" w:rsidRDefault="00600419" w:rsidP="002D613F">
      <w:pPr>
        <w:pStyle w:val="ListParagraph"/>
        <w:numPr>
          <w:ilvl w:val="0"/>
          <w:numId w:val="99"/>
        </w:numPr>
        <w:spacing w:after="0" w:line="240" w:lineRule="auto"/>
        <w:ind w:left="284" w:hanging="218"/>
        <w:contextualSpacing w:val="0"/>
        <w:jc w:val="both"/>
        <w:rPr>
          <w:bCs/>
        </w:rPr>
      </w:pPr>
      <w:r w:rsidRPr="0091450A">
        <w:rPr>
          <w:b/>
          <w:bCs/>
        </w:rPr>
        <w:t xml:space="preserve"> </w:t>
      </w:r>
      <w:r w:rsidR="004772D4" w:rsidRPr="0091450A">
        <w:rPr>
          <w:b/>
          <w:bCs/>
        </w:rPr>
        <w:t>Quality</w:t>
      </w:r>
      <w:r w:rsidR="004772D4" w:rsidRPr="0091450A">
        <w:rPr>
          <w:bCs/>
        </w:rPr>
        <w:t xml:space="preserve"> of government p</w:t>
      </w:r>
      <w:r w:rsidR="002B733F" w:rsidRPr="0091450A">
        <w:rPr>
          <w:bCs/>
        </w:rPr>
        <w:t xml:space="preserve">olicies/actions compared to </w:t>
      </w:r>
      <w:r w:rsidR="004772D4" w:rsidRPr="0091450A">
        <w:rPr>
          <w:bCs/>
        </w:rPr>
        <w:t>intern</w:t>
      </w:r>
      <w:r w:rsidR="002B733F" w:rsidRPr="0091450A">
        <w:rPr>
          <w:bCs/>
        </w:rPr>
        <w:t>ational best practice</w:t>
      </w:r>
      <w:r w:rsidR="00D1200E" w:rsidRPr="0091450A">
        <w:rPr>
          <w:bCs/>
        </w:rPr>
        <w:t>.</w:t>
      </w:r>
      <w:r w:rsidR="002B733F" w:rsidRPr="0091450A">
        <w:rPr>
          <w:bCs/>
        </w:rPr>
        <w:t xml:space="preserve"> </w:t>
      </w:r>
    </w:p>
    <w:p w14:paraId="6D6FAA38" w14:textId="53606482" w:rsidR="004772D4" w:rsidRPr="0091450A" w:rsidRDefault="00600419" w:rsidP="002D613F">
      <w:pPr>
        <w:pStyle w:val="ListParagraph"/>
        <w:numPr>
          <w:ilvl w:val="0"/>
          <w:numId w:val="99"/>
        </w:numPr>
        <w:spacing w:after="0" w:line="240" w:lineRule="auto"/>
        <w:ind w:left="284" w:hanging="218"/>
        <w:contextualSpacing w:val="0"/>
        <w:jc w:val="both"/>
        <w:rPr>
          <w:bCs/>
        </w:rPr>
      </w:pPr>
      <w:r w:rsidRPr="0091450A">
        <w:rPr>
          <w:b/>
          <w:bCs/>
        </w:rPr>
        <w:t xml:space="preserve"> </w:t>
      </w:r>
      <w:r w:rsidR="004772D4" w:rsidRPr="0091450A">
        <w:rPr>
          <w:b/>
          <w:bCs/>
        </w:rPr>
        <w:t>Extent of implementation</w:t>
      </w:r>
      <w:r w:rsidR="004772D4" w:rsidRPr="0091450A">
        <w:rPr>
          <w:bCs/>
        </w:rPr>
        <w:t xml:space="preserve"> </w:t>
      </w:r>
      <w:r w:rsidR="00A050C1" w:rsidRPr="0091450A">
        <w:rPr>
          <w:bCs/>
        </w:rPr>
        <w:t xml:space="preserve">of government policies/actions </w:t>
      </w:r>
      <w:r w:rsidR="004772D4" w:rsidRPr="0091450A">
        <w:rPr>
          <w:bCs/>
        </w:rPr>
        <w:t>considering all aspects of the ‘policy cycle’:</w:t>
      </w:r>
    </w:p>
    <w:p w14:paraId="6FE2122A" w14:textId="0867C6DC" w:rsidR="004772D4" w:rsidRPr="0091450A" w:rsidRDefault="004772D4" w:rsidP="002D613F">
      <w:pPr>
        <w:numPr>
          <w:ilvl w:val="0"/>
          <w:numId w:val="100"/>
        </w:numPr>
        <w:spacing w:after="0" w:line="240" w:lineRule="auto"/>
        <w:jc w:val="both"/>
        <w:rPr>
          <w:bCs/>
        </w:rPr>
      </w:pPr>
      <w:r w:rsidRPr="0091450A">
        <w:rPr>
          <w:bCs/>
        </w:rPr>
        <w:t>Agenda setting and initiation</w:t>
      </w:r>
      <w:r w:rsidR="00A050C1" w:rsidRPr="0091450A">
        <w:rPr>
          <w:bCs/>
        </w:rPr>
        <w:t xml:space="preserve"> </w:t>
      </w:r>
    </w:p>
    <w:p w14:paraId="4EDFBDC8" w14:textId="1513693F" w:rsidR="004772D4" w:rsidRPr="0091450A" w:rsidRDefault="00D1200E" w:rsidP="002D613F">
      <w:pPr>
        <w:numPr>
          <w:ilvl w:val="0"/>
          <w:numId w:val="100"/>
        </w:numPr>
        <w:spacing w:after="0" w:line="240" w:lineRule="auto"/>
        <w:jc w:val="both"/>
        <w:rPr>
          <w:bCs/>
        </w:rPr>
      </w:pPr>
      <w:r w:rsidRPr="0091450A">
        <w:rPr>
          <w:bCs/>
        </w:rPr>
        <w:t>P</w:t>
      </w:r>
      <w:r w:rsidR="004772D4" w:rsidRPr="0091450A">
        <w:rPr>
          <w:bCs/>
        </w:rPr>
        <w:t>olicy development</w:t>
      </w:r>
    </w:p>
    <w:p w14:paraId="78808A7A" w14:textId="74F532CC" w:rsidR="004772D4" w:rsidRPr="0091450A" w:rsidRDefault="00D1200E" w:rsidP="002D613F">
      <w:pPr>
        <w:numPr>
          <w:ilvl w:val="0"/>
          <w:numId w:val="100"/>
        </w:numPr>
        <w:spacing w:after="0" w:line="240" w:lineRule="auto"/>
        <w:jc w:val="both"/>
        <w:rPr>
          <w:bCs/>
        </w:rPr>
      </w:pPr>
      <w:r w:rsidRPr="0091450A">
        <w:rPr>
          <w:bCs/>
        </w:rPr>
        <w:t>I</w:t>
      </w:r>
      <w:r w:rsidR="004772D4" w:rsidRPr="0091450A">
        <w:rPr>
          <w:bCs/>
        </w:rPr>
        <w:t>mplementation</w:t>
      </w:r>
    </w:p>
    <w:p w14:paraId="764D6EF1" w14:textId="1812F151" w:rsidR="004772D4" w:rsidRPr="0091450A" w:rsidRDefault="00D1200E" w:rsidP="002D613F">
      <w:pPr>
        <w:numPr>
          <w:ilvl w:val="0"/>
          <w:numId w:val="100"/>
        </w:numPr>
        <w:spacing w:after="0" w:line="240" w:lineRule="auto"/>
        <w:jc w:val="both"/>
        <w:rPr>
          <w:bCs/>
        </w:rPr>
      </w:pPr>
      <w:r w:rsidRPr="0091450A">
        <w:rPr>
          <w:bCs/>
        </w:rPr>
        <w:t>E</w:t>
      </w:r>
      <w:r w:rsidR="004772D4" w:rsidRPr="0091450A">
        <w:rPr>
          <w:bCs/>
        </w:rPr>
        <w:t>valuation</w:t>
      </w:r>
    </w:p>
    <w:p w14:paraId="13A600B9" w14:textId="09A4B3D1" w:rsidR="004772D4" w:rsidRPr="0091450A" w:rsidRDefault="004772D4" w:rsidP="002D613F">
      <w:pPr>
        <w:spacing w:after="0" w:line="240" w:lineRule="auto"/>
        <w:jc w:val="both"/>
        <w:rPr>
          <w:bCs/>
        </w:rPr>
      </w:pPr>
      <w:r w:rsidRPr="0091450A">
        <w:rPr>
          <w:bCs/>
        </w:rPr>
        <w:t>The rating</w:t>
      </w:r>
      <w:r w:rsidR="00A050C1" w:rsidRPr="0091450A">
        <w:rPr>
          <w:bCs/>
        </w:rPr>
        <w:t xml:space="preserve">s thus need to </w:t>
      </w:r>
      <w:r w:rsidR="00994A3C" w:rsidRPr="0091450A">
        <w:rPr>
          <w:bCs/>
        </w:rPr>
        <w:t>consider</w:t>
      </w:r>
      <w:r w:rsidRPr="0091450A">
        <w:rPr>
          <w:bCs/>
        </w:rPr>
        <w:t xml:space="preserve"> the intentions and plans of the Government, Government funding for implementation of actions undertaken by NGOs and establishment of working or advisory groups, </w:t>
      </w:r>
      <w:r w:rsidR="002060B2" w:rsidRPr="0091450A">
        <w:rPr>
          <w:bCs/>
        </w:rPr>
        <w:t>etc.</w:t>
      </w:r>
      <w:r w:rsidRPr="0091450A">
        <w:rPr>
          <w:bCs/>
        </w:rPr>
        <w:t>, in addition to the policies and actions that have been implemented.</w:t>
      </w:r>
    </w:p>
    <w:p w14:paraId="33FCA851" w14:textId="77777777" w:rsidR="00600419" w:rsidRPr="0091450A" w:rsidRDefault="00600419" w:rsidP="002D613F">
      <w:pPr>
        <w:spacing w:after="0" w:line="240" w:lineRule="auto"/>
        <w:jc w:val="both"/>
        <w:rPr>
          <w:bCs/>
        </w:rPr>
      </w:pPr>
    </w:p>
    <w:p w14:paraId="627685B5" w14:textId="2EDEBD0D" w:rsidR="004772D4" w:rsidRPr="0091450A" w:rsidRDefault="004772D4" w:rsidP="002D613F">
      <w:pPr>
        <w:spacing w:after="0" w:line="240" w:lineRule="auto"/>
        <w:jc w:val="both"/>
        <w:rPr>
          <w:bCs/>
        </w:rPr>
      </w:pPr>
      <w:r w:rsidRPr="0091450A">
        <w:rPr>
          <w:b/>
          <w:bCs/>
        </w:rPr>
        <w:t>This booklet</w:t>
      </w:r>
      <w:r w:rsidRPr="0091450A">
        <w:rPr>
          <w:bCs/>
        </w:rPr>
        <w:t xml:space="preserve"> gives you the full details of the current evidence of implementation by the New Zealand Government for each good practice indicator</w:t>
      </w:r>
      <w:r w:rsidR="00A050C1" w:rsidRPr="0091450A">
        <w:rPr>
          <w:bCs/>
        </w:rPr>
        <w:t xml:space="preserve"> and includes international best practice examples (benchmarks)</w:t>
      </w:r>
      <w:r w:rsidRPr="0091450A">
        <w:rPr>
          <w:bCs/>
        </w:rPr>
        <w:t xml:space="preserve"> </w:t>
      </w:r>
      <w:r w:rsidR="002B733F" w:rsidRPr="0091450A">
        <w:rPr>
          <w:bCs/>
        </w:rPr>
        <w:t xml:space="preserve">for each good practice indicator </w:t>
      </w:r>
      <w:r w:rsidRPr="0091450A">
        <w:rPr>
          <w:bCs/>
        </w:rPr>
        <w:t xml:space="preserve">to </w:t>
      </w:r>
      <w:r w:rsidRPr="0091450A">
        <w:rPr>
          <w:b/>
          <w:bCs/>
        </w:rPr>
        <w:t>support you</w:t>
      </w:r>
      <w:r w:rsidRPr="0091450A">
        <w:rPr>
          <w:bCs/>
        </w:rPr>
        <w:t xml:space="preserve"> in the rating process and give you </w:t>
      </w:r>
      <w:r w:rsidR="00E75EBC" w:rsidRPr="0091450A">
        <w:rPr>
          <w:bCs/>
        </w:rPr>
        <w:t xml:space="preserve">the </w:t>
      </w:r>
      <w:r w:rsidRPr="0091450A">
        <w:rPr>
          <w:bCs/>
        </w:rPr>
        <w:t xml:space="preserve">confidence to make those judgements. Summaries of </w:t>
      </w:r>
      <w:r w:rsidR="00A050C1" w:rsidRPr="0091450A">
        <w:rPr>
          <w:bCs/>
        </w:rPr>
        <w:t>the evidence and the benchmarks</w:t>
      </w:r>
      <w:r w:rsidRPr="0091450A">
        <w:rPr>
          <w:bCs/>
        </w:rPr>
        <w:t xml:space="preserve"> are also available within the online question</w:t>
      </w:r>
      <w:r w:rsidR="00A050C1" w:rsidRPr="0091450A">
        <w:rPr>
          <w:bCs/>
        </w:rPr>
        <w:t>naire used for the rating</w:t>
      </w:r>
      <w:r w:rsidRPr="0091450A">
        <w:rPr>
          <w:bCs/>
        </w:rPr>
        <w:t xml:space="preserve"> process. You will receive a separate invitation email with a link to this questionnaire. </w:t>
      </w:r>
      <w:r w:rsidRPr="0091450A">
        <w:rPr>
          <w:b/>
          <w:bCs/>
        </w:rPr>
        <w:t>It is important to read the evidence of implementation and international benchmarks before putting in your rating for each good practice indicator.</w:t>
      </w:r>
      <w:r w:rsidRPr="0091450A">
        <w:rPr>
          <w:bCs/>
        </w:rPr>
        <w:t xml:space="preserve"> </w:t>
      </w:r>
    </w:p>
    <w:p w14:paraId="3F2AB155" w14:textId="77777777" w:rsidR="00D11035" w:rsidRPr="0091450A" w:rsidRDefault="00D11035" w:rsidP="002D613F">
      <w:pPr>
        <w:spacing w:after="0" w:line="240" w:lineRule="auto"/>
        <w:jc w:val="both"/>
        <w:rPr>
          <w:bCs/>
        </w:rPr>
      </w:pPr>
    </w:p>
    <w:p w14:paraId="4239AEFB" w14:textId="77777777" w:rsidR="00600419" w:rsidRPr="0091450A" w:rsidRDefault="00A050C1" w:rsidP="002D613F">
      <w:pPr>
        <w:spacing w:after="0" w:line="240" w:lineRule="auto"/>
        <w:jc w:val="both"/>
        <w:rPr>
          <w:bCs/>
        </w:rPr>
      </w:pPr>
      <w:r w:rsidRPr="0091450A">
        <w:rPr>
          <w:bCs/>
        </w:rPr>
        <w:t>We anticipate the rating</w:t>
      </w:r>
      <w:r w:rsidR="004772D4" w:rsidRPr="0091450A">
        <w:rPr>
          <w:bCs/>
        </w:rPr>
        <w:t xml:space="preserve"> process </w:t>
      </w:r>
      <w:r w:rsidR="003B5309" w:rsidRPr="0091450A">
        <w:rPr>
          <w:bCs/>
        </w:rPr>
        <w:t xml:space="preserve">will take </w:t>
      </w:r>
      <w:r w:rsidR="003B5309" w:rsidRPr="0091450A">
        <w:rPr>
          <w:b/>
          <w:bCs/>
        </w:rPr>
        <w:t>more than an hour</w:t>
      </w:r>
      <w:r w:rsidRPr="0091450A">
        <w:rPr>
          <w:b/>
          <w:bCs/>
        </w:rPr>
        <w:t xml:space="preserve"> of your time</w:t>
      </w:r>
      <w:r w:rsidR="004772D4" w:rsidRPr="0091450A">
        <w:rPr>
          <w:bCs/>
        </w:rPr>
        <w:t xml:space="preserve"> to complete and it will be possible to save your ratings online and come back to where you le</w:t>
      </w:r>
      <w:r w:rsidR="00600419" w:rsidRPr="0091450A">
        <w:rPr>
          <w:bCs/>
        </w:rPr>
        <w:t>ft off at a later stage.</w:t>
      </w:r>
    </w:p>
    <w:p w14:paraId="5D33B6D1" w14:textId="77777777" w:rsidR="004772D4" w:rsidRPr="0091450A" w:rsidRDefault="004772D4" w:rsidP="007B4E65">
      <w:pPr>
        <w:spacing w:after="0"/>
        <w:jc w:val="both"/>
        <w:rPr>
          <w:bCs/>
        </w:rPr>
      </w:pPr>
      <w:r w:rsidRPr="0091450A">
        <w:rPr>
          <w:bCs/>
        </w:rPr>
        <w:t xml:space="preserve">Some important </w:t>
      </w:r>
      <w:r w:rsidRPr="0091450A">
        <w:rPr>
          <w:b/>
          <w:bCs/>
        </w:rPr>
        <w:t>points of attention</w:t>
      </w:r>
      <w:r w:rsidRPr="0091450A">
        <w:rPr>
          <w:bCs/>
        </w:rPr>
        <w:t xml:space="preserve"> to keep in mind during the rating process are the following:</w:t>
      </w:r>
    </w:p>
    <w:p w14:paraId="23F94FC3" w14:textId="305DE765" w:rsidR="004772D4" w:rsidRPr="0091450A" w:rsidRDefault="004772D4" w:rsidP="002D613F">
      <w:pPr>
        <w:numPr>
          <w:ilvl w:val="0"/>
          <w:numId w:val="47"/>
        </w:numPr>
        <w:spacing w:after="0" w:line="240" w:lineRule="auto"/>
        <w:jc w:val="both"/>
        <w:rPr>
          <w:bCs/>
        </w:rPr>
      </w:pPr>
      <w:r w:rsidRPr="0091450A">
        <w:rPr>
          <w:bCs/>
        </w:rPr>
        <w:t xml:space="preserve">Please note that the Government’s level of implementation is </w:t>
      </w:r>
      <w:r w:rsidRPr="0091450A">
        <w:rPr>
          <w:b/>
          <w:bCs/>
        </w:rPr>
        <w:t>evaluated against international best practice</w:t>
      </w:r>
      <w:r w:rsidRPr="0091450A">
        <w:rPr>
          <w:bCs/>
        </w:rPr>
        <w:t xml:space="preserve"> and not against any theoretical or ideal standards. In some cases</w:t>
      </w:r>
      <w:r w:rsidR="0094473C" w:rsidRPr="0091450A">
        <w:rPr>
          <w:bCs/>
        </w:rPr>
        <w:t>,</w:t>
      </w:r>
      <w:r w:rsidRPr="0091450A">
        <w:rPr>
          <w:bCs/>
        </w:rPr>
        <w:t xml:space="preserve"> the benchmarks only cover certain aspects of the good practice indicator since no country globally is currently covering all aspects. For a few indicators (e.g. </w:t>
      </w:r>
      <w:r w:rsidR="0094473C" w:rsidRPr="0091450A">
        <w:rPr>
          <w:bCs/>
        </w:rPr>
        <w:t>F</w:t>
      </w:r>
      <w:r w:rsidRPr="0091450A">
        <w:rPr>
          <w:bCs/>
        </w:rPr>
        <w:t>unding) the actual benchmarks are unknown. In this case</w:t>
      </w:r>
      <w:r w:rsidR="0094473C" w:rsidRPr="0091450A">
        <w:rPr>
          <w:bCs/>
        </w:rPr>
        <w:t>,</w:t>
      </w:r>
      <w:r w:rsidRPr="0091450A">
        <w:rPr>
          <w:bCs/>
        </w:rPr>
        <w:t xml:space="preserve"> the benchmarks are examples only</w:t>
      </w:r>
      <w:r w:rsidR="002B733F" w:rsidRPr="0091450A">
        <w:rPr>
          <w:bCs/>
        </w:rPr>
        <w:t xml:space="preserve"> and </w:t>
      </w:r>
      <w:r w:rsidR="0094473C" w:rsidRPr="0091450A">
        <w:rPr>
          <w:bCs/>
        </w:rPr>
        <w:t>it</w:t>
      </w:r>
      <w:r w:rsidR="002B733F" w:rsidRPr="0091450A">
        <w:rPr>
          <w:bCs/>
        </w:rPr>
        <w:t xml:space="preserve"> is mentioned in the online summaries</w:t>
      </w:r>
      <w:r w:rsidRPr="0091450A">
        <w:rPr>
          <w:bCs/>
        </w:rPr>
        <w:t xml:space="preserve">. There are </w:t>
      </w:r>
      <w:r w:rsidR="002B733F" w:rsidRPr="0091450A">
        <w:rPr>
          <w:bCs/>
        </w:rPr>
        <w:t xml:space="preserve">a few </w:t>
      </w:r>
      <w:r w:rsidRPr="0091450A">
        <w:rPr>
          <w:bCs/>
        </w:rPr>
        <w:t>good practice indicators for which New Zealand is listed as a benchmark.</w:t>
      </w:r>
      <w:r w:rsidR="002B733F" w:rsidRPr="0091450A">
        <w:rPr>
          <w:bCs/>
        </w:rPr>
        <w:t xml:space="preserve"> </w:t>
      </w:r>
    </w:p>
    <w:p w14:paraId="2E75AB88" w14:textId="47AFA64F" w:rsidR="004772D4" w:rsidRPr="0091450A" w:rsidRDefault="0094473C" w:rsidP="002D613F">
      <w:pPr>
        <w:numPr>
          <w:ilvl w:val="0"/>
          <w:numId w:val="47"/>
        </w:numPr>
        <w:spacing w:after="0" w:line="240" w:lineRule="auto"/>
        <w:jc w:val="both"/>
        <w:rPr>
          <w:bCs/>
        </w:rPr>
      </w:pPr>
      <w:r w:rsidRPr="0091450A">
        <w:rPr>
          <w:bCs/>
        </w:rPr>
        <w:t xml:space="preserve">In the online rating tool, </w:t>
      </w:r>
      <w:r w:rsidR="004772D4" w:rsidRPr="0091450A">
        <w:rPr>
          <w:bCs/>
        </w:rPr>
        <w:t>we provide a summary of the evidence of implementation</w:t>
      </w:r>
      <w:r w:rsidRPr="0091450A">
        <w:rPr>
          <w:bCs/>
        </w:rPr>
        <w:t xml:space="preserve"> and</w:t>
      </w:r>
      <w:r w:rsidR="004772D4" w:rsidRPr="0091450A">
        <w:rPr>
          <w:bCs/>
        </w:rPr>
        <w:t xml:space="preserve"> benchmarks </w:t>
      </w:r>
      <w:r w:rsidRPr="0091450A">
        <w:rPr>
          <w:bCs/>
        </w:rPr>
        <w:t>for each indicator. We</w:t>
      </w:r>
      <w:r w:rsidR="004772D4" w:rsidRPr="0091450A">
        <w:rPr>
          <w:bCs/>
        </w:rPr>
        <w:t xml:space="preserve"> also </w:t>
      </w:r>
      <w:r w:rsidR="00AD4958" w:rsidRPr="0091450A">
        <w:rPr>
          <w:bCs/>
        </w:rPr>
        <w:t>highlight if</w:t>
      </w:r>
      <w:r w:rsidR="004772D4" w:rsidRPr="0091450A">
        <w:rPr>
          <w:bCs/>
        </w:rPr>
        <w:t xml:space="preserve"> there is new evidence of implementation since </w:t>
      </w:r>
      <w:r w:rsidR="00401359" w:rsidRPr="0091450A">
        <w:t>2017</w:t>
      </w:r>
      <w:r w:rsidR="00401359" w:rsidRPr="0091450A">
        <w:rPr>
          <w:bCs/>
        </w:rPr>
        <w:t xml:space="preserve"> </w:t>
      </w:r>
      <w:r w:rsidR="004772D4" w:rsidRPr="0091450A">
        <w:rPr>
          <w:bCs/>
        </w:rPr>
        <w:t>and</w:t>
      </w:r>
      <w:r w:rsidR="00AD4958" w:rsidRPr="0091450A">
        <w:rPr>
          <w:bCs/>
        </w:rPr>
        <w:t xml:space="preserve"> if</w:t>
      </w:r>
      <w:r w:rsidR="004772D4" w:rsidRPr="0091450A">
        <w:rPr>
          <w:bCs/>
        </w:rPr>
        <w:t xml:space="preserve"> the benchmark has substantially improved since 201</w:t>
      </w:r>
      <w:r w:rsidR="00401359" w:rsidRPr="0091450A">
        <w:rPr>
          <w:bCs/>
        </w:rPr>
        <w:t>7</w:t>
      </w:r>
      <w:r w:rsidR="004772D4" w:rsidRPr="0091450A">
        <w:rPr>
          <w:bCs/>
        </w:rPr>
        <w:t xml:space="preserve">. </w:t>
      </w:r>
      <w:r w:rsidRPr="0091450A">
        <w:rPr>
          <w:bCs/>
        </w:rPr>
        <w:t>T</w:t>
      </w:r>
      <w:r w:rsidR="004772D4" w:rsidRPr="0091450A">
        <w:rPr>
          <w:bCs/>
        </w:rPr>
        <w:t>he median rating as per the results of the Food-EPI 201</w:t>
      </w:r>
      <w:r w:rsidR="00401359" w:rsidRPr="0091450A">
        <w:rPr>
          <w:bCs/>
        </w:rPr>
        <w:t>7</w:t>
      </w:r>
      <w:r w:rsidRPr="0091450A">
        <w:rPr>
          <w:bCs/>
        </w:rPr>
        <w:t xml:space="preserve"> is also included</w:t>
      </w:r>
      <w:r w:rsidR="004772D4" w:rsidRPr="0091450A">
        <w:rPr>
          <w:bCs/>
        </w:rPr>
        <w:t xml:space="preserve">. </w:t>
      </w:r>
      <w:r w:rsidR="004772D4" w:rsidRPr="0091450A">
        <w:rPr>
          <w:b/>
          <w:bCs/>
        </w:rPr>
        <w:t xml:space="preserve">This information is given to support you to </w:t>
      </w:r>
      <w:r w:rsidR="006F0860" w:rsidRPr="0091450A">
        <w:rPr>
          <w:b/>
          <w:bCs/>
        </w:rPr>
        <w:t>rate but</w:t>
      </w:r>
      <w:r w:rsidR="004772D4" w:rsidRPr="0091450A">
        <w:rPr>
          <w:b/>
          <w:bCs/>
        </w:rPr>
        <w:t xml:space="preserve"> does not suggest which rating you need to choose</w:t>
      </w:r>
      <w:r w:rsidR="004772D4" w:rsidRPr="0091450A">
        <w:rPr>
          <w:bCs/>
        </w:rPr>
        <w:t>. It is important to keep in mind that the categories for rating are fairly broad (0-20%, 20-40%, 40-60%, 60-80% and 80-100%)</w:t>
      </w:r>
      <w:r w:rsidR="00EF5F55" w:rsidRPr="0091450A">
        <w:rPr>
          <w:bCs/>
        </w:rPr>
        <w:t>. T</w:t>
      </w:r>
      <w:r w:rsidR="004772D4" w:rsidRPr="0091450A">
        <w:rPr>
          <w:bCs/>
        </w:rPr>
        <w:t>herefore</w:t>
      </w:r>
      <w:r w:rsidR="00EF5F55" w:rsidRPr="0091450A">
        <w:rPr>
          <w:bCs/>
        </w:rPr>
        <w:t>,</w:t>
      </w:r>
      <w:r w:rsidR="004772D4" w:rsidRPr="0091450A">
        <w:rPr>
          <w:bCs/>
        </w:rPr>
        <w:t xml:space="preserve"> it is not necessarily the case that </w:t>
      </w:r>
      <w:r w:rsidR="00AD4958" w:rsidRPr="0091450A">
        <w:rPr>
          <w:bCs/>
        </w:rPr>
        <w:t xml:space="preserve">a higher rating </w:t>
      </w:r>
      <w:r w:rsidR="00EF5F55" w:rsidRPr="0091450A">
        <w:rPr>
          <w:bCs/>
        </w:rPr>
        <w:t>should</w:t>
      </w:r>
      <w:r w:rsidR="00AD4958" w:rsidRPr="0091450A">
        <w:rPr>
          <w:bCs/>
        </w:rPr>
        <w:t xml:space="preserve"> be given if there is new evidence</w:t>
      </w:r>
      <w:r w:rsidR="00EF5F55" w:rsidRPr="0091450A">
        <w:rPr>
          <w:bCs/>
        </w:rPr>
        <w:t xml:space="preserve"> of implementation in New Zealand,</w:t>
      </w:r>
      <w:r w:rsidR="00AD4958" w:rsidRPr="0091450A">
        <w:rPr>
          <w:bCs/>
        </w:rPr>
        <w:t xml:space="preserve"> while the benchmark has not improved</w:t>
      </w:r>
      <w:r w:rsidR="00EF5F55" w:rsidRPr="0091450A">
        <w:rPr>
          <w:bCs/>
        </w:rPr>
        <w:t xml:space="preserve"> compared to 201</w:t>
      </w:r>
      <w:r w:rsidR="00401359" w:rsidRPr="0091450A">
        <w:rPr>
          <w:bCs/>
        </w:rPr>
        <w:t>7</w:t>
      </w:r>
      <w:r w:rsidR="00EF5F55" w:rsidRPr="0091450A">
        <w:rPr>
          <w:bCs/>
        </w:rPr>
        <w:t>. Nor</w:t>
      </w:r>
      <w:r w:rsidR="00AD4958" w:rsidRPr="0091450A">
        <w:rPr>
          <w:bCs/>
        </w:rPr>
        <w:t xml:space="preserve"> </w:t>
      </w:r>
      <w:r w:rsidR="00EF5F55" w:rsidRPr="0091450A">
        <w:rPr>
          <w:bCs/>
        </w:rPr>
        <w:t xml:space="preserve">should </w:t>
      </w:r>
      <w:r w:rsidR="00AD4958" w:rsidRPr="0091450A">
        <w:rPr>
          <w:bCs/>
        </w:rPr>
        <w:t xml:space="preserve">a lower rating </w:t>
      </w:r>
      <w:r w:rsidR="00EF5F55" w:rsidRPr="0091450A">
        <w:rPr>
          <w:bCs/>
        </w:rPr>
        <w:t xml:space="preserve">necessarily be given </w:t>
      </w:r>
      <w:r w:rsidR="00AD4958" w:rsidRPr="0091450A">
        <w:rPr>
          <w:bCs/>
        </w:rPr>
        <w:t xml:space="preserve">if there is no new evidence </w:t>
      </w:r>
      <w:r w:rsidR="00EF5F55" w:rsidRPr="0091450A">
        <w:rPr>
          <w:bCs/>
        </w:rPr>
        <w:t>of implementation</w:t>
      </w:r>
      <w:r w:rsidR="006A2441" w:rsidRPr="0091450A">
        <w:rPr>
          <w:bCs/>
        </w:rPr>
        <w:t>, but</w:t>
      </w:r>
      <w:r w:rsidR="00AD4958" w:rsidRPr="0091450A">
        <w:rPr>
          <w:bCs/>
        </w:rPr>
        <w:t xml:space="preserve"> the benchmark has substantially improved</w:t>
      </w:r>
      <w:r w:rsidR="00EF5F55" w:rsidRPr="0091450A">
        <w:rPr>
          <w:bCs/>
        </w:rPr>
        <w:t xml:space="preserve"> compared to 201</w:t>
      </w:r>
      <w:r w:rsidR="00401359" w:rsidRPr="0091450A">
        <w:rPr>
          <w:bCs/>
        </w:rPr>
        <w:t>7</w:t>
      </w:r>
      <w:r w:rsidR="00AD4958" w:rsidRPr="0091450A">
        <w:rPr>
          <w:bCs/>
        </w:rPr>
        <w:t xml:space="preserve">. This is </w:t>
      </w:r>
      <w:r w:rsidR="00EF5F55" w:rsidRPr="0091450A">
        <w:rPr>
          <w:bCs/>
        </w:rPr>
        <w:t xml:space="preserve">left </w:t>
      </w:r>
      <w:r w:rsidR="00AD4958" w:rsidRPr="0091450A">
        <w:rPr>
          <w:bCs/>
        </w:rPr>
        <w:t>up to your judgement</w:t>
      </w:r>
      <w:r w:rsidR="00EF5F55" w:rsidRPr="0091450A">
        <w:rPr>
          <w:bCs/>
        </w:rPr>
        <w:t>,</w:t>
      </w:r>
      <w:r w:rsidR="00AD4958" w:rsidRPr="0091450A">
        <w:rPr>
          <w:bCs/>
        </w:rPr>
        <w:t xml:space="preserve"> taking all elements into account.</w:t>
      </w:r>
    </w:p>
    <w:p w14:paraId="73424304" w14:textId="55D1A22B" w:rsidR="004772D4" w:rsidRPr="0091450A" w:rsidRDefault="004772D4" w:rsidP="002D613F">
      <w:pPr>
        <w:numPr>
          <w:ilvl w:val="0"/>
          <w:numId w:val="47"/>
        </w:numPr>
        <w:spacing w:after="0" w:line="240" w:lineRule="auto"/>
        <w:jc w:val="both"/>
        <w:rPr>
          <w:bCs/>
        </w:rPr>
      </w:pPr>
      <w:r w:rsidRPr="0091450A">
        <w:rPr>
          <w:bCs/>
        </w:rPr>
        <w:t xml:space="preserve">Any </w:t>
      </w:r>
      <w:r w:rsidRPr="0091450A">
        <w:rPr>
          <w:b/>
          <w:bCs/>
        </w:rPr>
        <w:t>comments</w:t>
      </w:r>
      <w:r w:rsidRPr="0091450A">
        <w:rPr>
          <w:bCs/>
        </w:rPr>
        <w:t xml:space="preserve"> that you have during this exercise</w:t>
      </w:r>
      <w:r w:rsidR="003B5309" w:rsidRPr="0091450A">
        <w:rPr>
          <w:bCs/>
        </w:rPr>
        <w:t xml:space="preserve"> (including on the evidence of implementation presented in this document)</w:t>
      </w:r>
      <w:r w:rsidRPr="0091450A">
        <w:rPr>
          <w:bCs/>
        </w:rPr>
        <w:t xml:space="preserve"> are very important for us</w:t>
      </w:r>
      <w:r w:rsidR="00D1200E" w:rsidRPr="0091450A">
        <w:rPr>
          <w:bCs/>
        </w:rPr>
        <w:t xml:space="preserve">, </w:t>
      </w:r>
      <w:r w:rsidRPr="0091450A">
        <w:rPr>
          <w:bCs/>
        </w:rPr>
        <w:t xml:space="preserve">so feel free to use the </w:t>
      </w:r>
      <w:r w:rsidR="00AD4958" w:rsidRPr="0091450A">
        <w:rPr>
          <w:bCs/>
        </w:rPr>
        <w:t xml:space="preserve">online </w:t>
      </w:r>
      <w:r w:rsidRPr="0091450A">
        <w:rPr>
          <w:bCs/>
        </w:rPr>
        <w:t>comment boxes extensively in the rating process.</w:t>
      </w:r>
    </w:p>
    <w:p w14:paraId="35AF8293" w14:textId="77777777" w:rsidR="00AD4958" w:rsidRPr="0091450A" w:rsidRDefault="00AD4958" w:rsidP="002D613F">
      <w:pPr>
        <w:spacing w:after="0" w:line="240" w:lineRule="auto"/>
        <w:jc w:val="both"/>
        <w:rPr>
          <w:bCs/>
        </w:rPr>
      </w:pPr>
    </w:p>
    <w:p w14:paraId="3E0AAB74" w14:textId="2731E36C" w:rsidR="000729CA" w:rsidRPr="0091450A" w:rsidRDefault="004772D4" w:rsidP="007B4E65">
      <w:pPr>
        <w:spacing w:after="0" w:line="240" w:lineRule="auto"/>
        <w:jc w:val="both"/>
        <w:rPr>
          <w:bCs/>
        </w:rPr>
      </w:pPr>
      <w:r w:rsidRPr="0091450A">
        <w:rPr>
          <w:bCs/>
        </w:rPr>
        <w:t>An example with explanations for the first good practice indicator</w:t>
      </w:r>
      <w:r w:rsidR="002B733F" w:rsidRPr="0091450A">
        <w:rPr>
          <w:bCs/>
        </w:rPr>
        <w:t xml:space="preserve"> </w:t>
      </w:r>
      <w:r w:rsidR="00161CE9" w:rsidRPr="0091450A">
        <w:rPr>
          <w:bCs/>
        </w:rPr>
        <w:t xml:space="preserve">(COMP1) </w:t>
      </w:r>
      <w:r w:rsidR="004151C1">
        <w:rPr>
          <w:bCs/>
        </w:rPr>
        <w:t>i</w:t>
      </w:r>
      <w:r w:rsidR="00AD4958" w:rsidRPr="0091450A">
        <w:rPr>
          <w:bCs/>
        </w:rPr>
        <w:t xml:space="preserve">s visible in the online rating </w:t>
      </w:r>
      <w:r w:rsidR="00B956B1" w:rsidRPr="0091450A">
        <w:rPr>
          <w:bCs/>
        </w:rPr>
        <w:t>questionnaire included</w:t>
      </w:r>
      <w:r w:rsidRPr="0091450A">
        <w:rPr>
          <w:bCs/>
        </w:rPr>
        <w:t xml:space="preserve"> on the next page</w:t>
      </w:r>
      <w:r w:rsidR="007B4E65">
        <w:rPr>
          <w:bCs/>
        </w:rPr>
        <w:t>.</w:t>
      </w:r>
      <w:r w:rsidR="000729CA" w:rsidRPr="0091450A">
        <w:rPr>
          <w:bCs/>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4"/>
        <w:gridCol w:w="3402"/>
      </w:tblGrid>
      <w:tr w:rsidR="004772D4" w:rsidRPr="0091450A" w14:paraId="760CC054" w14:textId="77777777" w:rsidTr="001B0479">
        <w:trPr>
          <w:trHeight w:val="1300"/>
        </w:trPr>
        <w:tc>
          <w:tcPr>
            <w:tcW w:w="6204" w:type="dxa"/>
            <w:shd w:val="clear" w:color="auto" w:fill="auto"/>
            <w:vAlign w:val="center"/>
            <w:hideMark/>
          </w:tcPr>
          <w:p w14:paraId="447E17F9" w14:textId="77777777" w:rsidR="004772D4" w:rsidRPr="0091450A" w:rsidRDefault="004772D4" w:rsidP="002D613F">
            <w:pPr>
              <w:spacing w:after="0" w:line="240" w:lineRule="auto"/>
              <w:contextualSpacing/>
              <w:rPr>
                <w:szCs w:val="20"/>
              </w:rPr>
            </w:pPr>
            <w:r w:rsidRPr="0091450A">
              <w:rPr>
                <w:b/>
                <w:bCs/>
                <w:szCs w:val="20"/>
              </w:rPr>
              <w:lastRenderedPageBreak/>
              <w:t xml:space="preserve">COMP1 </w:t>
            </w:r>
            <w:r w:rsidRPr="0091450A">
              <w:rPr>
                <w:bCs/>
                <w:i/>
                <w:szCs w:val="20"/>
              </w:rPr>
              <w:t>Food composition targets/standards have been established by the government for the content of the nutrients of concern in certain foods or food groups if they are major contributors to population intakes of these nutrients of concern (trans fats and added sugars in processed foods, salt in bread, saturated fat in commercial frying fats).</w:t>
            </w:r>
          </w:p>
        </w:tc>
        <w:tc>
          <w:tcPr>
            <w:tcW w:w="3402" w:type="dxa"/>
          </w:tcPr>
          <w:p w14:paraId="346A88BE" w14:textId="4E034DBC" w:rsidR="004772D4" w:rsidRPr="0091450A" w:rsidRDefault="004772D4" w:rsidP="002D613F">
            <w:pPr>
              <w:spacing w:after="0" w:line="240" w:lineRule="auto"/>
              <w:contextualSpacing/>
              <w:rPr>
                <w:b/>
                <w:bCs/>
                <w:i/>
                <w:szCs w:val="20"/>
              </w:rPr>
            </w:pPr>
            <w:r w:rsidRPr="0091450A">
              <w:rPr>
                <w:b/>
                <w:bCs/>
                <w:i/>
                <w:szCs w:val="20"/>
              </w:rPr>
              <w:t>This is the definition of the</w:t>
            </w:r>
            <w:r w:rsidR="00E80E48" w:rsidRPr="0091450A">
              <w:rPr>
                <w:b/>
                <w:bCs/>
                <w:i/>
                <w:szCs w:val="20"/>
              </w:rPr>
              <w:t xml:space="preserve"> </w:t>
            </w:r>
            <w:r w:rsidR="002B733F" w:rsidRPr="0091450A">
              <w:rPr>
                <w:b/>
                <w:bCs/>
                <w:i/>
                <w:szCs w:val="20"/>
              </w:rPr>
              <w:t>good practice indicator</w:t>
            </w:r>
            <w:r w:rsidRPr="0091450A">
              <w:rPr>
                <w:b/>
                <w:bCs/>
                <w:i/>
                <w:szCs w:val="20"/>
              </w:rPr>
              <w:t xml:space="preserve"> for which you will rate the extent of implementation by the NZ Government against </w:t>
            </w:r>
            <w:r w:rsidR="002B733F" w:rsidRPr="0091450A">
              <w:rPr>
                <w:b/>
                <w:bCs/>
                <w:i/>
                <w:szCs w:val="20"/>
              </w:rPr>
              <w:t>international best practice</w:t>
            </w:r>
          </w:p>
        </w:tc>
      </w:tr>
      <w:tr w:rsidR="004772D4" w:rsidRPr="0091450A" w14:paraId="7A0446D3" w14:textId="77777777" w:rsidTr="001B0479">
        <w:trPr>
          <w:trHeight w:val="1300"/>
        </w:trPr>
        <w:tc>
          <w:tcPr>
            <w:tcW w:w="6204" w:type="dxa"/>
            <w:shd w:val="clear" w:color="auto" w:fill="auto"/>
            <w:vAlign w:val="center"/>
          </w:tcPr>
          <w:p w14:paraId="623B5884" w14:textId="3FACBCD3" w:rsidR="004772D4" w:rsidRPr="0091450A" w:rsidRDefault="004772D4" w:rsidP="002D613F">
            <w:pPr>
              <w:spacing w:after="0" w:line="240" w:lineRule="auto"/>
              <w:contextualSpacing/>
              <w:rPr>
                <w:b/>
                <w:bCs/>
                <w:szCs w:val="20"/>
              </w:rPr>
            </w:pPr>
            <w:r w:rsidRPr="0091450A">
              <w:rPr>
                <w:b/>
                <w:bCs/>
                <w:szCs w:val="20"/>
              </w:rPr>
              <w:t xml:space="preserve">EVIDENCE OF IMPLEMENTATION BY THE </w:t>
            </w:r>
            <w:r w:rsidR="001B0479" w:rsidRPr="0091450A">
              <w:rPr>
                <w:b/>
                <w:bCs/>
                <w:szCs w:val="20"/>
              </w:rPr>
              <w:t>NZ</w:t>
            </w:r>
            <w:r w:rsidRPr="0091450A">
              <w:rPr>
                <w:b/>
                <w:bCs/>
                <w:szCs w:val="20"/>
              </w:rPr>
              <w:t xml:space="preserve"> GOVERNMENT 201</w:t>
            </w:r>
            <w:r w:rsidR="00E37BDC">
              <w:rPr>
                <w:b/>
                <w:bCs/>
                <w:szCs w:val="20"/>
              </w:rPr>
              <w:t>9</w:t>
            </w:r>
            <w:r w:rsidRPr="0091450A">
              <w:rPr>
                <w:b/>
                <w:bCs/>
                <w:szCs w:val="20"/>
              </w:rPr>
              <w:t>:</w:t>
            </w:r>
          </w:p>
          <w:p w14:paraId="57DB597F" w14:textId="77777777" w:rsidR="00851E7B" w:rsidRDefault="00DB6F48" w:rsidP="00FC3D79">
            <w:pPr>
              <w:pStyle w:val="ListParagraph"/>
              <w:numPr>
                <w:ilvl w:val="0"/>
                <w:numId w:val="145"/>
              </w:numPr>
            </w:pPr>
            <w:r w:rsidRPr="00FC3D79">
              <w:rPr>
                <w:rFonts w:eastAsia="Times New Roman" w:cstheme="minorHAnsi"/>
                <w:color w:val="000000"/>
                <w:szCs w:val="20"/>
                <w:lang w:eastAsia="en-NZ"/>
              </w:rPr>
              <w:t xml:space="preserve">No food composition targets have been specified by the Ministry of Health (MoH) or the Ministry for Primary Industries for the nutrients of concern (sodium, saturated fat, </w:t>
            </w:r>
            <w:r w:rsidRPr="00FC3D79">
              <w:rPr>
                <w:rFonts w:eastAsia="Times New Roman" w:cstheme="minorHAnsi"/>
                <w:i/>
                <w:iCs/>
                <w:color w:val="000000"/>
                <w:szCs w:val="20"/>
                <w:lang w:eastAsia="en-NZ"/>
              </w:rPr>
              <w:t>trans</w:t>
            </w:r>
            <w:r w:rsidRPr="00FC3D79">
              <w:rPr>
                <w:rFonts w:eastAsia="Times New Roman" w:cstheme="minorHAnsi"/>
                <w:color w:val="000000"/>
                <w:szCs w:val="20"/>
                <w:lang w:eastAsia="en-NZ"/>
              </w:rPr>
              <w:t xml:space="preserve"> fat, added sugar).</w:t>
            </w:r>
            <w:r w:rsidR="00851E7B" w:rsidRPr="00FC3D79">
              <w:rPr>
                <w:rFonts w:eastAsia="Times New Roman" w:cstheme="minorHAnsi"/>
                <w:color w:val="000000"/>
                <w:szCs w:val="20"/>
                <w:lang w:eastAsia="en-NZ"/>
              </w:rPr>
              <w:t xml:space="preserve"> </w:t>
            </w:r>
            <w:r w:rsidR="00851E7B" w:rsidRPr="00FC3D79">
              <w:rPr>
                <w:rFonts w:cstheme="minorHAnsi"/>
                <w:color w:val="212121"/>
                <w:szCs w:val="20"/>
                <w:shd w:val="clear" w:color="auto" w:fill="FFFFFF"/>
              </w:rPr>
              <w:t>However, the MoH funds the Heart Foundation’s Food Reformulation Programme, a national programme, that focusses on reducing sodium and total sugar levels in processed foods.</w:t>
            </w:r>
          </w:p>
          <w:p w14:paraId="73FE7FDA" w14:textId="77777777" w:rsidR="00FC3D79" w:rsidRDefault="00851E7B" w:rsidP="00FC3D79">
            <w:pPr>
              <w:numPr>
                <w:ilvl w:val="0"/>
                <w:numId w:val="48"/>
              </w:numPr>
              <w:spacing w:after="0" w:line="240" w:lineRule="auto"/>
              <w:textAlignment w:val="baseline"/>
              <w:rPr>
                <w:rFonts w:eastAsia="Times New Roman" w:cstheme="minorHAnsi"/>
                <w:color w:val="000000"/>
                <w:szCs w:val="20"/>
                <w:lang w:eastAsia="en-NZ"/>
              </w:rPr>
            </w:pPr>
            <w:r w:rsidRPr="00FC3D79">
              <w:rPr>
                <w:rFonts w:cstheme="minorHAnsi"/>
                <w:color w:val="212121"/>
                <w:szCs w:val="20"/>
                <w:shd w:val="clear" w:color="auto" w:fill="FFFFFF"/>
              </w:rPr>
              <w:t xml:space="preserve">The Heart Foundation’s Food Reformulation Programme is a national programme that has set </w:t>
            </w:r>
            <w:r>
              <w:rPr>
                <w:rFonts w:cstheme="minorHAnsi"/>
                <w:color w:val="212121"/>
                <w:szCs w:val="20"/>
                <w:shd w:val="clear" w:color="auto" w:fill="FFFFFF"/>
              </w:rPr>
              <w:t xml:space="preserve">44 </w:t>
            </w:r>
            <w:r w:rsidRPr="00FC3D79">
              <w:rPr>
                <w:rFonts w:cstheme="minorHAnsi"/>
                <w:color w:val="212121"/>
                <w:szCs w:val="20"/>
                <w:shd w:val="clear" w:color="auto" w:fill="FFFFFF"/>
              </w:rPr>
              <w:t xml:space="preserve">targets for </w:t>
            </w:r>
            <w:r>
              <w:rPr>
                <w:rFonts w:cstheme="minorHAnsi"/>
                <w:color w:val="212121"/>
                <w:szCs w:val="20"/>
                <w:shd w:val="clear" w:color="auto" w:fill="FFFFFF"/>
              </w:rPr>
              <w:t>sodium or sugar</w:t>
            </w:r>
            <w:r w:rsidRPr="00FC3D79">
              <w:rPr>
                <w:rFonts w:cstheme="minorHAnsi"/>
                <w:color w:val="212121"/>
                <w:szCs w:val="20"/>
                <w:shd w:val="clear" w:color="auto" w:fill="FFFFFF"/>
              </w:rPr>
              <w:t xml:space="preserve"> across 35 food categories/sub-categories. It’s goal is for 80% (sales volume) products achieving the targets. It aims to align with Australian Healthy Food Partnership (which is in the process of formalising its targets).</w:t>
            </w:r>
            <w:r w:rsidR="00FC3D79" w:rsidRPr="006D047E">
              <w:rPr>
                <w:rFonts w:eastAsia="Times New Roman" w:cstheme="minorHAnsi"/>
                <w:color w:val="000000"/>
                <w:szCs w:val="20"/>
                <w:lang w:eastAsia="en-NZ"/>
              </w:rPr>
              <w:t xml:space="preserve"> </w:t>
            </w:r>
          </w:p>
          <w:p w14:paraId="17FD37F1" w14:textId="51986089" w:rsidR="00851E7B" w:rsidRPr="00FC3D79" w:rsidRDefault="00FC3D79" w:rsidP="00FC3D79">
            <w:pPr>
              <w:numPr>
                <w:ilvl w:val="0"/>
                <w:numId w:val="48"/>
              </w:numPr>
              <w:spacing w:after="0" w:line="240" w:lineRule="auto"/>
              <w:textAlignment w:val="baseline"/>
              <w:rPr>
                <w:rFonts w:eastAsia="Times New Roman" w:cstheme="minorHAnsi"/>
                <w:color w:val="000000"/>
                <w:szCs w:val="20"/>
                <w:lang w:eastAsia="en-NZ"/>
              </w:rPr>
            </w:pPr>
            <w:r w:rsidRPr="006D047E">
              <w:rPr>
                <w:rFonts w:eastAsia="Times New Roman" w:cstheme="minorHAnsi"/>
                <w:color w:val="000000"/>
                <w:szCs w:val="20"/>
                <w:lang w:eastAsia="en-NZ"/>
              </w:rPr>
              <w:t xml:space="preserve">As part of the Healthy Kids Industry Pledge, stimulated by MOH, several companies, including the retailer’s </w:t>
            </w:r>
            <w:proofErr w:type="spellStart"/>
            <w:r w:rsidRPr="006D047E">
              <w:rPr>
                <w:rFonts w:eastAsia="Times New Roman" w:cstheme="minorHAnsi"/>
                <w:color w:val="000000"/>
                <w:szCs w:val="20"/>
                <w:lang w:eastAsia="en-NZ"/>
              </w:rPr>
              <w:t>FoodStuffs</w:t>
            </w:r>
            <w:proofErr w:type="spellEnd"/>
            <w:r w:rsidRPr="006D047E">
              <w:rPr>
                <w:rFonts w:eastAsia="Times New Roman" w:cstheme="minorHAnsi"/>
                <w:color w:val="000000"/>
                <w:szCs w:val="20"/>
                <w:lang w:eastAsia="en-NZ"/>
              </w:rPr>
              <w:t xml:space="preserve"> and Countdown, set reformulation targets.</w:t>
            </w:r>
          </w:p>
          <w:p w14:paraId="63901A2E" w14:textId="1FCCB899" w:rsidR="00DB6F48" w:rsidRPr="007B4E65" w:rsidRDefault="00DB6F48" w:rsidP="00DB6F48">
            <w:pPr>
              <w:numPr>
                <w:ilvl w:val="0"/>
                <w:numId w:val="48"/>
              </w:numPr>
              <w:spacing w:before="40" w:after="40" w:line="240" w:lineRule="auto"/>
              <w:textAlignment w:val="baseline"/>
              <w:rPr>
                <w:rFonts w:eastAsia="Times New Roman" w:cstheme="minorHAnsi"/>
                <w:color w:val="00B050"/>
                <w:szCs w:val="20"/>
                <w:lang w:eastAsia="en-NZ"/>
              </w:rPr>
            </w:pPr>
            <w:r w:rsidRPr="007B4E65">
              <w:rPr>
                <w:rFonts w:eastAsia="Times New Roman" w:cstheme="minorHAnsi"/>
                <w:color w:val="00B050"/>
                <w:szCs w:val="20"/>
                <w:lang w:eastAsia="en-NZ"/>
              </w:rPr>
              <w:t>The Government response to the Food Industry Taskforce on addressing factors contributing to obesity</w:t>
            </w:r>
            <w:r w:rsidR="007F32B9" w:rsidRPr="007B4E65">
              <w:rPr>
                <w:rFonts w:eastAsia="Times New Roman" w:cstheme="minorHAnsi"/>
                <w:color w:val="00B050"/>
                <w:szCs w:val="20"/>
                <w:lang w:eastAsia="en-NZ"/>
              </w:rPr>
              <w:t>,</w:t>
            </w:r>
            <w:r w:rsidRPr="007B4E65">
              <w:rPr>
                <w:rFonts w:eastAsia="Times New Roman" w:cstheme="minorHAnsi"/>
                <w:color w:val="00B050"/>
                <w:szCs w:val="20"/>
                <w:lang w:eastAsia="en-NZ"/>
              </w:rPr>
              <w:t xml:space="preserve"> prioritised the food industry to set and review nutrient reformulation targets.</w:t>
            </w:r>
          </w:p>
          <w:p w14:paraId="742B9BF3" w14:textId="027E3B92" w:rsidR="004772D4" w:rsidRPr="0091450A" w:rsidRDefault="00DB6F48" w:rsidP="00DB6F48">
            <w:pPr>
              <w:numPr>
                <w:ilvl w:val="0"/>
                <w:numId w:val="48"/>
              </w:numPr>
              <w:spacing w:after="0" w:line="240" w:lineRule="auto"/>
              <w:contextualSpacing/>
              <w:rPr>
                <w:b/>
              </w:rPr>
            </w:pPr>
            <w:r w:rsidRPr="006D047E">
              <w:rPr>
                <w:rFonts w:eastAsia="Times New Roman" w:cstheme="minorHAnsi"/>
                <w:color w:val="000000"/>
                <w:szCs w:val="20"/>
                <w:lang w:eastAsia="en-NZ"/>
              </w:rPr>
              <w:t xml:space="preserve">FSANZ leads work on the status of </w:t>
            </w:r>
            <w:r w:rsidRPr="006D047E">
              <w:rPr>
                <w:rFonts w:eastAsia="Times New Roman" w:cstheme="minorHAnsi"/>
                <w:i/>
                <w:iCs/>
                <w:color w:val="000000"/>
                <w:szCs w:val="20"/>
                <w:lang w:eastAsia="en-NZ"/>
              </w:rPr>
              <w:t>trans</w:t>
            </w:r>
            <w:r w:rsidRPr="006D047E">
              <w:rPr>
                <w:rFonts w:eastAsia="Times New Roman" w:cstheme="minorHAnsi"/>
                <w:color w:val="000000"/>
                <w:szCs w:val="20"/>
                <w:lang w:eastAsia="en-NZ"/>
              </w:rPr>
              <w:t xml:space="preserve"> fats in NZ and decided previously based on 2015 meeting that regulatory intervention is not required and the non-regulatory approach is sufficient to further reduce levels.</w:t>
            </w:r>
          </w:p>
        </w:tc>
        <w:tc>
          <w:tcPr>
            <w:tcW w:w="3402" w:type="dxa"/>
          </w:tcPr>
          <w:p w14:paraId="6BB6C354" w14:textId="77777777" w:rsidR="00C1388C" w:rsidRPr="0091450A" w:rsidRDefault="00C1388C" w:rsidP="002D613F">
            <w:pPr>
              <w:spacing w:after="0" w:line="240" w:lineRule="auto"/>
              <w:contextualSpacing/>
              <w:rPr>
                <w:b/>
                <w:bCs/>
                <w:i/>
                <w:szCs w:val="20"/>
              </w:rPr>
            </w:pPr>
          </w:p>
          <w:p w14:paraId="5B417A78" w14:textId="241B2024" w:rsidR="004772D4" w:rsidRPr="0091450A" w:rsidRDefault="004772D4" w:rsidP="002D613F">
            <w:pPr>
              <w:spacing w:after="0" w:line="240" w:lineRule="auto"/>
              <w:contextualSpacing/>
              <w:rPr>
                <w:b/>
                <w:bCs/>
                <w:szCs w:val="20"/>
              </w:rPr>
            </w:pPr>
            <w:r w:rsidRPr="0091450A">
              <w:rPr>
                <w:b/>
                <w:bCs/>
                <w:i/>
                <w:szCs w:val="20"/>
              </w:rPr>
              <w:t>This is a summary of the current evidence of implementation by the NZ Government for the COMP1 g</w:t>
            </w:r>
            <w:r w:rsidR="00C1388C" w:rsidRPr="0091450A">
              <w:rPr>
                <w:b/>
                <w:bCs/>
                <w:i/>
                <w:szCs w:val="20"/>
              </w:rPr>
              <w:t xml:space="preserve">ood practice indicator. </w:t>
            </w:r>
            <w:r w:rsidR="00AD4958" w:rsidRPr="0091450A">
              <w:rPr>
                <w:b/>
                <w:bCs/>
                <w:i/>
                <w:szCs w:val="20"/>
              </w:rPr>
              <w:t>New evidence of implementation compared to 201</w:t>
            </w:r>
            <w:r w:rsidR="00B956B1">
              <w:rPr>
                <w:b/>
                <w:bCs/>
                <w:i/>
                <w:szCs w:val="20"/>
              </w:rPr>
              <w:t>7</w:t>
            </w:r>
            <w:r w:rsidR="00AD4958" w:rsidRPr="0091450A">
              <w:rPr>
                <w:b/>
                <w:bCs/>
                <w:i/>
                <w:szCs w:val="20"/>
              </w:rPr>
              <w:t xml:space="preserve"> </w:t>
            </w:r>
            <w:r w:rsidR="00C1388C" w:rsidRPr="0091450A">
              <w:rPr>
                <w:b/>
                <w:bCs/>
                <w:i/>
                <w:szCs w:val="20"/>
              </w:rPr>
              <w:t>is</w:t>
            </w:r>
            <w:r w:rsidR="00AD4958" w:rsidRPr="0091450A">
              <w:rPr>
                <w:b/>
                <w:bCs/>
                <w:i/>
                <w:szCs w:val="20"/>
              </w:rPr>
              <w:t xml:space="preserve"> highlighted.</w:t>
            </w:r>
            <w:r w:rsidR="00C1388C" w:rsidRPr="0091450A">
              <w:t xml:space="preserve"> </w:t>
            </w:r>
            <w:r w:rsidR="00C1388C" w:rsidRPr="0091450A">
              <w:rPr>
                <w:b/>
                <w:bCs/>
                <w:i/>
                <w:szCs w:val="20"/>
              </w:rPr>
              <w:t>The detailed version of the evidence can be found in this printed booklet</w:t>
            </w:r>
            <w:r w:rsidR="00E80E48" w:rsidRPr="0091450A">
              <w:rPr>
                <w:b/>
                <w:bCs/>
                <w:i/>
                <w:szCs w:val="20"/>
              </w:rPr>
              <w:t>.</w:t>
            </w:r>
          </w:p>
        </w:tc>
      </w:tr>
      <w:tr w:rsidR="004772D4" w:rsidRPr="0091450A" w14:paraId="2DA516AE" w14:textId="77777777" w:rsidTr="001B0479">
        <w:trPr>
          <w:trHeight w:val="1300"/>
        </w:trPr>
        <w:tc>
          <w:tcPr>
            <w:tcW w:w="6204" w:type="dxa"/>
            <w:shd w:val="clear" w:color="auto" w:fill="auto"/>
            <w:vAlign w:val="center"/>
          </w:tcPr>
          <w:p w14:paraId="111E08D0" w14:textId="3FBFFCC6" w:rsidR="004772D4" w:rsidRPr="0091450A" w:rsidRDefault="004772D4" w:rsidP="002D613F">
            <w:pPr>
              <w:spacing w:after="0" w:line="240" w:lineRule="auto"/>
              <w:contextualSpacing/>
              <w:rPr>
                <w:b/>
                <w:bCs/>
                <w:szCs w:val="20"/>
              </w:rPr>
            </w:pPr>
            <w:r w:rsidRPr="0091450A">
              <w:rPr>
                <w:b/>
                <w:bCs/>
                <w:szCs w:val="20"/>
              </w:rPr>
              <w:t>INTERNATIONAL BEST PRACTICE EXAMPLES (BENCHMARKS) 201</w:t>
            </w:r>
            <w:r w:rsidR="00E37BDC">
              <w:rPr>
                <w:b/>
                <w:bCs/>
                <w:szCs w:val="20"/>
              </w:rPr>
              <w:t>9</w:t>
            </w:r>
            <w:r w:rsidRPr="0091450A">
              <w:rPr>
                <w:b/>
                <w:bCs/>
                <w:szCs w:val="20"/>
              </w:rPr>
              <w:t>:</w:t>
            </w:r>
          </w:p>
          <w:p w14:paraId="527CC4BE" w14:textId="77777777" w:rsidR="00E37BDC" w:rsidRPr="007159FF" w:rsidRDefault="00E37BDC" w:rsidP="00E37BDC">
            <w:pPr>
              <w:numPr>
                <w:ilvl w:val="0"/>
                <w:numId w:val="49"/>
              </w:numPr>
              <w:spacing w:after="0" w:line="240" w:lineRule="auto"/>
              <w:textAlignment w:val="baseline"/>
              <w:rPr>
                <w:rFonts w:eastAsia="Times New Roman" w:cstheme="minorHAnsi"/>
                <w:color w:val="00B050"/>
                <w:szCs w:val="20"/>
                <w:lang w:eastAsia="en-NZ"/>
              </w:rPr>
            </w:pPr>
            <w:r w:rsidRPr="007159FF">
              <w:rPr>
                <w:rFonts w:eastAsia="Times New Roman" w:cstheme="minorHAnsi"/>
                <w:i/>
                <w:iCs/>
                <w:color w:val="00B050"/>
                <w:szCs w:val="20"/>
                <w:u w:val="single"/>
                <w:lang w:eastAsia="en-NZ"/>
              </w:rPr>
              <w:t>UK:</w:t>
            </w:r>
            <w:r w:rsidRPr="007159FF">
              <w:rPr>
                <w:rFonts w:eastAsia="Times New Roman" w:cstheme="minorHAnsi"/>
                <w:i/>
                <w:iCs/>
                <w:color w:val="00B050"/>
                <w:szCs w:val="20"/>
                <w:lang w:eastAsia="en-NZ"/>
              </w:rPr>
              <w:t xml:space="preserve"> Reduction programme to remove sugars by at least 20% by 2020.</w:t>
            </w:r>
          </w:p>
          <w:p w14:paraId="179498A0" w14:textId="77777777" w:rsidR="00E37BDC" w:rsidRPr="007159FF" w:rsidRDefault="00E37BDC" w:rsidP="00E37BDC">
            <w:pPr>
              <w:numPr>
                <w:ilvl w:val="0"/>
                <w:numId w:val="49"/>
              </w:numPr>
              <w:spacing w:after="0" w:line="240" w:lineRule="auto"/>
              <w:textAlignment w:val="baseline"/>
              <w:rPr>
                <w:rFonts w:eastAsia="Times New Roman" w:cstheme="minorHAnsi"/>
                <w:color w:val="000000"/>
                <w:szCs w:val="20"/>
                <w:lang w:eastAsia="en-NZ"/>
              </w:rPr>
            </w:pPr>
            <w:r w:rsidRPr="007159FF">
              <w:rPr>
                <w:rFonts w:eastAsia="Times New Roman" w:cstheme="minorHAnsi"/>
                <w:i/>
                <w:iCs/>
                <w:color w:val="000000"/>
                <w:szCs w:val="20"/>
                <w:u w:val="single"/>
                <w:lang w:eastAsia="en-NZ"/>
              </w:rPr>
              <w:t>Argentina/South Africa</w:t>
            </w:r>
            <w:r w:rsidRPr="007159FF">
              <w:rPr>
                <w:rFonts w:eastAsia="Times New Roman" w:cstheme="minorHAnsi"/>
                <w:color w:val="000000"/>
                <w:szCs w:val="20"/>
                <w:lang w:eastAsia="en-NZ"/>
              </w:rPr>
              <w:t>: Laws on max levels of sodium in a broad range of food categories </w:t>
            </w:r>
          </w:p>
          <w:p w14:paraId="5F47CCC4" w14:textId="38F0EC7A" w:rsidR="004772D4" w:rsidRPr="0091450A" w:rsidRDefault="00E37BDC" w:rsidP="00E37BDC">
            <w:pPr>
              <w:numPr>
                <w:ilvl w:val="0"/>
                <w:numId w:val="49"/>
              </w:numPr>
              <w:spacing w:after="0" w:line="240" w:lineRule="auto"/>
              <w:contextualSpacing/>
            </w:pPr>
            <w:r w:rsidRPr="007159FF">
              <w:rPr>
                <w:rFonts w:eastAsia="Times New Roman" w:cstheme="minorHAnsi"/>
                <w:i/>
                <w:iCs/>
                <w:color w:val="000000"/>
                <w:szCs w:val="20"/>
                <w:u w:val="single"/>
                <w:lang w:eastAsia="en-NZ"/>
              </w:rPr>
              <w:t>France</w:t>
            </w:r>
            <w:r w:rsidRPr="007159FF">
              <w:rPr>
                <w:rFonts w:eastAsia="Times New Roman" w:cstheme="minorHAnsi"/>
                <w:color w:val="000000"/>
                <w:szCs w:val="20"/>
                <w:lang w:eastAsia="en-NZ"/>
              </w:rPr>
              <w:t>: Under a Charter of Engagement with the food industry (2008), companies can make voluntary commitments to reduce salt, sugar, total and saturated fats and increase fibre.</w:t>
            </w:r>
          </w:p>
        </w:tc>
        <w:tc>
          <w:tcPr>
            <w:tcW w:w="3402" w:type="dxa"/>
          </w:tcPr>
          <w:p w14:paraId="5D705956" w14:textId="77777777" w:rsidR="00C1388C" w:rsidRPr="0091450A" w:rsidRDefault="00C1388C" w:rsidP="002D613F">
            <w:pPr>
              <w:spacing w:after="0" w:line="240" w:lineRule="auto"/>
              <w:contextualSpacing/>
              <w:rPr>
                <w:b/>
                <w:bCs/>
                <w:i/>
                <w:szCs w:val="20"/>
              </w:rPr>
            </w:pPr>
          </w:p>
          <w:p w14:paraId="60876A2C" w14:textId="529B3905" w:rsidR="004772D4" w:rsidRPr="0091450A" w:rsidRDefault="004772D4" w:rsidP="002D613F">
            <w:pPr>
              <w:spacing w:after="0" w:line="240" w:lineRule="auto"/>
              <w:contextualSpacing/>
              <w:rPr>
                <w:b/>
                <w:bCs/>
                <w:szCs w:val="20"/>
              </w:rPr>
            </w:pPr>
            <w:r w:rsidRPr="0091450A">
              <w:rPr>
                <w:b/>
                <w:bCs/>
                <w:i/>
                <w:szCs w:val="20"/>
              </w:rPr>
              <w:t xml:space="preserve">These are the international best practice examples or benchmarks (e.g. countries doing particularly well) for the COMP1 good practice indicator </w:t>
            </w:r>
            <w:r w:rsidR="00E80E48" w:rsidRPr="0091450A">
              <w:rPr>
                <w:b/>
                <w:bCs/>
                <w:i/>
                <w:szCs w:val="20"/>
              </w:rPr>
              <w:t xml:space="preserve">against </w:t>
            </w:r>
            <w:r w:rsidRPr="0091450A">
              <w:rPr>
                <w:b/>
                <w:bCs/>
                <w:i/>
                <w:szCs w:val="20"/>
              </w:rPr>
              <w:t>which you will rate the extent of implementatio</w:t>
            </w:r>
            <w:r w:rsidR="00E80E48" w:rsidRPr="0091450A">
              <w:rPr>
                <w:b/>
                <w:bCs/>
                <w:i/>
                <w:szCs w:val="20"/>
              </w:rPr>
              <w:t>n by the New Zealand Government for COMP1. The detailed version of the benchmarks can be found in this printed booklet.</w:t>
            </w:r>
          </w:p>
          <w:p w14:paraId="4600F433" w14:textId="77777777" w:rsidR="004772D4" w:rsidRPr="0091450A" w:rsidRDefault="004772D4" w:rsidP="002D613F">
            <w:pPr>
              <w:spacing w:after="0" w:line="240" w:lineRule="auto"/>
              <w:contextualSpacing/>
              <w:rPr>
                <w:b/>
                <w:bCs/>
                <w:szCs w:val="20"/>
              </w:rPr>
            </w:pPr>
          </w:p>
        </w:tc>
      </w:tr>
      <w:tr w:rsidR="004772D4" w:rsidRPr="0091450A" w14:paraId="000D08B4" w14:textId="77777777" w:rsidTr="001B0479">
        <w:trPr>
          <w:trHeight w:val="1127"/>
        </w:trPr>
        <w:tc>
          <w:tcPr>
            <w:tcW w:w="6204" w:type="dxa"/>
            <w:shd w:val="clear" w:color="auto" w:fill="auto"/>
            <w:vAlign w:val="center"/>
          </w:tcPr>
          <w:p w14:paraId="3163D5FF" w14:textId="77777777" w:rsidR="004772D4" w:rsidRPr="0091450A" w:rsidRDefault="004772D4" w:rsidP="002D613F">
            <w:pPr>
              <w:spacing w:after="0" w:line="240" w:lineRule="auto"/>
              <w:contextualSpacing/>
              <w:rPr>
                <w:b/>
                <w:bCs/>
                <w:szCs w:val="20"/>
              </w:rPr>
            </w:pPr>
            <w:r w:rsidRPr="0091450A">
              <w:rPr>
                <w:b/>
                <w:bCs/>
                <w:szCs w:val="20"/>
              </w:rPr>
              <w:t>SUMMARY</w:t>
            </w:r>
          </w:p>
          <w:p w14:paraId="5E1567BC" w14:textId="0DACCD01" w:rsidR="004772D4" w:rsidRPr="0091450A" w:rsidRDefault="004772D4" w:rsidP="002D613F">
            <w:pPr>
              <w:spacing w:after="0" w:line="240" w:lineRule="auto"/>
              <w:contextualSpacing/>
              <w:rPr>
                <w:b/>
                <w:bCs/>
                <w:szCs w:val="20"/>
              </w:rPr>
            </w:pPr>
            <w:r w:rsidRPr="0091450A">
              <w:rPr>
                <w:b/>
                <w:bCs/>
                <w:szCs w:val="20"/>
              </w:rPr>
              <w:t xml:space="preserve">The median rating </w:t>
            </w:r>
            <w:r w:rsidRPr="0091450A">
              <w:rPr>
                <w:bCs/>
                <w:szCs w:val="20"/>
              </w:rPr>
              <w:t>by experts for COMP1 was</w:t>
            </w:r>
            <w:r w:rsidRPr="0091450A">
              <w:rPr>
                <w:b/>
                <w:bCs/>
                <w:szCs w:val="20"/>
              </w:rPr>
              <w:t xml:space="preserve"> 3 </w:t>
            </w:r>
            <w:r w:rsidRPr="0091450A">
              <w:rPr>
                <w:bCs/>
                <w:szCs w:val="20"/>
              </w:rPr>
              <w:t>in 201</w:t>
            </w:r>
            <w:r w:rsidR="00E37BDC">
              <w:rPr>
                <w:bCs/>
                <w:szCs w:val="20"/>
              </w:rPr>
              <w:t>7</w:t>
            </w:r>
            <w:r w:rsidRPr="0091450A">
              <w:rPr>
                <w:bCs/>
                <w:szCs w:val="20"/>
              </w:rPr>
              <w:t>.</w:t>
            </w:r>
            <w:r w:rsidRPr="0091450A">
              <w:rPr>
                <w:b/>
                <w:bCs/>
                <w:szCs w:val="20"/>
              </w:rPr>
              <w:t xml:space="preserve"> </w:t>
            </w:r>
          </w:p>
          <w:p w14:paraId="763977CD" w14:textId="4B5C8495" w:rsidR="004772D4" w:rsidRPr="0091450A" w:rsidRDefault="001B0479" w:rsidP="002D613F">
            <w:pPr>
              <w:spacing w:after="0" w:line="240" w:lineRule="auto"/>
              <w:contextualSpacing/>
              <w:rPr>
                <w:bCs/>
                <w:szCs w:val="20"/>
              </w:rPr>
            </w:pPr>
            <w:r w:rsidRPr="0091450A">
              <w:rPr>
                <w:bCs/>
                <w:szCs w:val="20"/>
              </w:rPr>
              <w:t xml:space="preserve">There is </w:t>
            </w:r>
            <w:r w:rsidRPr="0091450A">
              <w:rPr>
                <w:b/>
                <w:bCs/>
                <w:szCs w:val="20"/>
              </w:rPr>
              <w:t>new evidence of implementation</w:t>
            </w:r>
            <w:r w:rsidRPr="0091450A">
              <w:rPr>
                <w:bCs/>
                <w:szCs w:val="20"/>
              </w:rPr>
              <w:t xml:space="preserve"> by the New Zealand Government since 201</w:t>
            </w:r>
            <w:r w:rsidR="00B956B1">
              <w:rPr>
                <w:bCs/>
                <w:szCs w:val="20"/>
              </w:rPr>
              <w:t>7</w:t>
            </w:r>
            <w:r w:rsidRPr="0091450A">
              <w:rPr>
                <w:bCs/>
                <w:szCs w:val="20"/>
              </w:rPr>
              <w:t>. The benchmark has not substantially improved since 201</w:t>
            </w:r>
            <w:r w:rsidR="00B956B1">
              <w:rPr>
                <w:bCs/>
                <w:szCs w:val="20"/>
              </w:rPr>
              <w:t>7</w:t>
            </w:r>
            <w:r w:rsidRPr="0091450A">
              <w:rPr>
                <w:bCs/>
                <w:szCs w:val="20"/>
              </w:rPr>
              <w:t>.</w:t>
            </w:r>
          </w:p>
        </w:tc>
        <w:tc>
          <w:tcPr>
            <w:tcW w:w="3402" w:type="dxa"/>
          </w:tcPr>
          <w:p w14:paraId="15B5F1E1" w14:textId="26AEF394" w:rsidR="004772D4" w:rsidRPr="0091450A" w:rsidRDefault="004772D4" w:rsidP="002D613F">
            <w:pPr>
              <w:spacing w:after="0" w:line="240" w:lineRule="auto"/>
              <w:contextualSpacing/>
              <w:rPr>
                <w:b/>
                <w:bCs/>
                <w:szCs w:val="20"/>
              </w:rPr>
            </w:pPr>
            <w:r w:rsidRPr="0091450A">
              <w:rPr>
                <w:b/>
                <w:bCs/>
                <w:i/>
                <w:szCs w:val="20"/>
              </w:rPr>
              <w:t>This is a summary</w:t>
            </w:r>
            <w:r w:rsidR="00E80E48" w:rsidRPr="0091450A">
              <w:rPr>
                <w:b/>
                <w:bCs/>
                <w:i/>
                <w:szCs w:val="20"/>
              </w:rPr>
              <w:t xml:space="preserve"> including the median rating as per the Food-EPI 201</w:t>
            </w:r>
            <w:r w:rsidR="00AE27FF">
              <w:rPr>
                <w:b/>
                <w:bCs/>
                <w:i/>
                <w:szCs w:val="20"/>
              </w:rPr>
              <w:t>7</w:t>
            </w:r>
            <w:r w:rsidR="00E80E48" w:rsidRPr="0091450A">
              <w:rPr>
                <w:b/>
                <w:bCs/>
                <w:i/>
                <w:szCs w:val="20"/>
              </w:rPr>
              <w:t xml:space="preserve">. It also mentions </w:t>
            </w:r>
            <w:r w:rsidR="00234087" w:rsidRPr="0091450A">
              <w:rPr>
                <w:b/>
                <w:bCs/>
                <w:i/>
                <w:szCs w:val="20"/>
              </w:rPr>
              <w:t>whether</w:t>
            </w:r>
            <w:r w:rsidRPr="0091450A">
              <w:rPr>
                <w:b/>
                <w:bCs/>
                <w:i/>
                <w:szCs w:val="20"/>
              </w:rPr>
              <w:t xml:space="preserve"> there is new evidence of implementation and </w:t>
            </w:r>
            <w:r w:rsidR="00234087" w:rsidRPr="0091450A">
              <w:rPr>
                <w:b/>
                <w:bCs/>
                <w:i/>
                <w:szCs w:val="20"/>
              </w:rPr>
              <w:t>whether</w:t>
            </w:r>
            <w:r w:rsidR="00E80E48" w:rsidRPr="0091450A">
              <w:rPr>
                <w:b/>
                <w:bCs/>
                <w:i/>
                <w:szCs w:val="20"/>
              </w:rPr>
              <w:t xml:space="preserve"> </w:t>
            </w:r>
            <w:r w:rsidRPr="0091450A">
              <w:rPr>
                <w:b/>
                <w:bCs/>
                <w:i/>
                <w:szCs w:val="20"/>
              </w:rPr>
              <w:t xml:space="preserve">the international benchmarks have </w:t>
            </w:r>
            <w:r w:rsidR="00E80E48" w:rsidRPr="0091450A">
              <w:rPr>
                <w:b/>
                <w:bCs/>
                <w:i/>
                <w:szCs w:val="20"/>
              </w:rPr>
              <w:t>improved</w:t>
            </w:r>
            <w:r w:rsidRPr="0091450A">
              <w:rPr>
                <w:b/>
                <w:bCs/>
                <w:i/>
                <w:szCs w:val="20"/>
              </w:rPr>
              <w:t xml:space="preserve"> since the Food-EPI 201</w:t>
            </w:r>
            <w:r w:rsidR="00B956B1">
              <w:rPr>
                <w:b/>
                <w:bCs/>
                <w:i/>
                <w:szCs w:val="20"/>
              </w:rPr>
              <w:t>7</w:t>
            </w:r>
            <w:r w:rsidRPr="0091450A">
              <w:rPr>
                <w:b/>
                <w:bCs/>
                <w:i/>
                <w:szCs w:val="20"/>
              </w:rPr>
              <w:t xml:space="preserve">. </w:t>
            </w:r>
          </w:p>
        </w:tc>
      </w:tr>
      <w:tr w:rsidR="004772D4" w:rsidRPr="0091450A" w14:paraId="07F87A02" w14:textId="77777777" w:rsidTr="001B0479">
        <w:trPr>
          <w:trHeight w:val="1300"/>
        </w:trPr>
        <w:tc>
          <w:tcPr>
            <w:tcW w:w="9606" w:type="dxa"/>
            <w:gridSpan w:val="2"/>
            <w:shd w:val="clear" w:color="auto" w:fill="auto"/>
            <w:vAlign w:val="center"/>
          </w:tcPr>
          <w:p w14:paraId="7BD00B00" w14:textId="745B5DB4" w:rsidR="004772D4" w:rsidRPr="0091450A" w:rsidRDefault="004772D4" w:rsidP="002D613F">
            <w:pPr>
              <w:spacing w:after="0" w:line="240" w:lineRule="auto"/>
              <w:contextualSpacing/>
              <w:rPr>
                <w:b/>
                <w:bCs/>
                <w:szCs w:val="20"/>
              </w:rPr>
            </w:pPr>
            <w:r w:rsidRPr="0091450A">
              <w:rPr>
                <w:b/>
                <w:bCs/>
                <w:szCs w:val="20"/>
              </w:rPr>
              <w:t>Please enter your rating on the degree of policy implementation towards international best practice:</w:t>
            </w:r>
          </w:p>
          <w:p w14:paraId="774306F0" w14:textId="123566D2" w:rsidR="004772D4" w:rsidRPr="0091450A" w:rsidRDefault="004772D4" w:rsidP="002D613F">
            <w:pPr>
              <w:spacing w:after="0" w:line="240" w:lineRule="auto"/>
              <w:contextualSpacing/>
              <w:rPr>
                <w:bCs/>
                <w:szCs w:val="20"/>
              </w:rPr>
            </w:pPr>
            <w:r w:rsidRPr="0091450A">
              <w:rPr>
                <w:bCs/>
                <w:szCs w:val="20"/>
              </w:rPr>
              <w:t>1</w:t>
            </w:r>
            <w:r w:rsidR="00234087" w:rsidRPr="0091450A">
              <w:rPr>
                <w:bCs/>
                <w:szCs w:val="20"/>
              </w:rPr>
              <w:t>.</w:t>
            </w:r>
            <w:r w:rsidRPr="0091450A">
              <w:rPr>
                <w:bCs/>
                <w:szCs w:val="20"/>
              </w:rPr>
              <w:t xml:space="preserve">  &lt; 20% implemented</w:t>
            </w:r>
          </w:p>
          <w:p w14:paraId="616E0A44" w14:textId="3210B159" w:rsidR="004772D4" w:rsidRPr="0091450A" w:rsidRDefault="004772D4" w:rsidP="002D613F">
            <w:pPr>
              <w:spacing w:after="0" w:line="240" w:lineRule="auto"/>
              <w:contextualSpacing/>
              <w:rPr>
                <w:bCs/>
                <w:szCs w:val="20"/>
              </w:rPr>
            </w:pPr>
            <w:r w:rsidRPr="0091450A">
              <w:rPr>
                <w:bCs/>
                <w:szCs w:val="20"/>
              </w:rPr>
              <w:t>2</w:t>
            </w:r>
            <w:r w:rsidR="00234087" w:rsidRPr="0091450A">
              <w:rPr>
                <w:bCs/>
                <w:szCs w:val="20"/>
              </w:rPr>
              <w:t>.</w:t>
            </w:r>
            <w:r w:rsidRPr="0091450A">
              <w:rPr>
                <w:bCs/>
                <w:szCs w:val="20"/>
              </w:rPr>
              <w:t xml:space="preserve">  20-40% implemented</w:t>
            </w:r>
          </w:p>
          <w:p w14:paraId="558CADE4" w14:textId="5E6AD1B6" w:rsidR="004772D4" w:rsidRPr="0091450A" w:rsidRDefault="004772D4" w:rsidP="002D613F">
            <w:pPr>
              <w:spacing w:after="0" w:line="240" w:lineRule="auto"/>
              <w:contextualSpacing/>
              <w:rPr>
                <w:bCs/>
                <w:szCs w:val="20"/>
              </w:rPr>
            </w:pPr>
            <w:r w:rsidRPr="0091450A">
              <w:rPr>
                <w:bCs/>
                <w:szCs w:val="20"/>
              </w:rPr>
              <w:t>3</w:t>
            </w:r>
            <w:r w:rsidR="00234087" w:rsidRPr="0091450A">
              <w:rPr>
                <w:bCs/>
                <w:szCs w:val="20"/>
              </w:rPr>
              <w:t>.</w:t>
            </w:r>
            <w:r w:rsidRPr="0091450A">
              <w:rPr>
                <w:bCs/>
                <w:szCs w:val="20"/>
              </w:rPr>
              <w:t xml:space="preserve">  40-60% implemented</w:t>
            </w:r>
          </w:p>
          <w:p w14:paraId="10F7DFD8" w14:textId="1836DDDF" w:rsidR="004772D4" w:rsidRPr="0091450A" w:rsidRDefault="004772D4" w:rsidP="002D613F">
            <w:pPr>
              <w:spacing w:after="0" w:line="240" w:lineRule="auto"/>
              <w:contextualSpacing/>
              <w:rPr>
                <w:bCs/>
                <w:szCs w:val="20"/>
              </w:rPr>
            </w:pPr>
            <w:r w:rsidRPr="0091450A">
              <w:rPr>
                <w:bCs/>
                <w:szCs w:val="20"/>
              </w:rPr>
              <w:t>4</w:t>
            </w:r>
            <w:r w:rsidR="00234087" w:rsidRPr="0091450A">
              <w:rPr>
                <w:bCs/>
                <w:szCs w:val="20"/>
              </w:rPr>
              <w:t>.</w:t>
            </w:r>
            <w:r w:rsidRPr="0091450A">
              <w:rPr>
                <w:bCs/>
                <w:szCs w:val="20"/>
              </w:rPr>
              <w:t xml:space="preserve">  60-80% implemented</w:t>
            </w:r>
          </w:p>
          <w:p w14:paraId="1053170C" w14:textId="6C17CE90" w:rsidR="004772D4" w:rsidRPr="0091450A" w:rsidRDefault="004772D4" w:rsidP="002D613F">
            <w:pPr>
              <w:spacing w:after="0" w:line="240" w:lineRule="auto"/>
              <w:contextualSpacing/>
              <w:rPr>
                <w:bCs/>
                <w:szCs w:val="20"/>
              </w:rPr>
            </w:pPr>
            <w:r w:rsidRPr="0091450A">
              <w:rPr>
                <w:bCs/>
                <w:szCs w:val="20"/>
              </w:rPr>
              <w:t>5</w:t>
            </w:r>
            <w:r w:rsidR="00234087" w:rsidRPr="0091450A">
              <w:rPr>
                <w:bCs/>
                <w:szCs w:val="20"/>
              </w:rPr>
              <w:t>.</w:t>
            </w:r>
            <w:r w:rsidRPr="0091450A">
              <w:rPr>
                <w:bCs/>
                <w:szCs w:val="20"/>
              </w:rPr>
              <w:t xml:space="preserve">  80-100% implemented</w:t>
            </w:r>
          </w:p>
          <w:p w14:paraId="532C77B7" w14:textId="37268DFB" w:rsidR="004772D4" w:rsidRPr="0091450A" w:rsidRDefault="001B0479" w:rsidP="002D613F">
            <w:pPr>
              <w:spacing w:after="0" w:line="240" w:lineRule="auto"/>
              <w:contextualSpacing/>
              <w:rPr>
                <w:bCs/>
                <w:szCs w:val="20"/>
              </w:rPr>
            </w:pPr>
            <w:r w:rsidRPr="0091450A">
              <w:rPr>
                <w:bCs/>
                <w:szCs w:val="20"/>
              </w:rPr>
              <w:t>6</w:t>
            </w:r>
            <w:r w:rsidR="00234087" w:rsidRPr="0091450A">
              <w:rPr>
                <w:bCs/>
                <w:szCs w:val="20"/>
              </w:rPr>
              <w:t>.</w:t>
            </w:r>
            <w:r w:rsidRPr="0091450A">
              <w:rPr>
                <w:bCs/>
                <w:szCs w:val="20"/>
              </w:rPr>
              <w:t xml:space="preserve">  cannot rate</w:t>
            </w:r>
          </w:p>
          <w:p w14:paraId="67C83DD1" w14:textId="555258FB" w:rsidR="001B0479" w:rsidRPr="0091450A" w:rsidRDefault="001B0479" w:rsidP="002D613F">
            <w:pPr>
              <w:spacing w:after="0" w:line="240" w:lineRule="auto"/>
              <w:contextualSpacing/>
              <w:rPr>
                <w:bCs/>
                <w:szCs w:val="20"/>
              </w:rPr>
            </w:pPr>
          </w:p>
        </w:tc>
      </w:tr>
      <w:tr w:rsidR="004772D4" w:rsidRPr="0091450A" w14:paraId="1753626D" w14:textId="77777777" w:rsidTr="001B0479">
        <w:trPr>
          <w:trHeight w:val="841"/>
        </w:trPr>
        <w:tc>
          <w:tcPr>
            <w:tcW w:w="9606" w:type="dxa"/>
            <w:gridSpan w:val="2"/>
            <w:shd w:val="clear" w:color="auto" w:fill="auto"/>
            <w:vAlign w:val="center"/>
          </w:tcPr>
          <w:p w14:paraId="7FEF6BD4" w14:textId="7EE412A1" w:rsidR="004772D4" w:rsidRPr="0091450A" w:rsidRDefault="004772D4" w:rsidP="002D613F">
            <w:pPr>
              <w:spacing w:before="240" w:after="0" w:line="240" w:lineRule="auto"/>
              <w:contextualSpacing/>
              <w:rPr>
                <w:b/>
                <w:bCs/>
                <w:szCs w:val="20"/>
              </w:rPr>
            </w:pPr>
            <w:r w:rsidRPr="0091450A">
              <w:rPr>
                <w:b/>
                <w:bCs/>
                <w:szCs w:val="20"/>
              </w:rPr>
              <w:lastRenderedPageBreak/>
              <w:t xml:space="preserve">COMMENTS      </w:t>
            </w:r>
          </w:p>
          <w:p w14:paraId="2B5CB566" w14:textId="77777777" w:rsidR="00D03EE3" w:rsidRPr="0091450A" w:rsidRDefault="00D03EE3" w:rsidP="002D613F">
            <w:pPr>
              <w:spacing w:after="0" w:line="240" w:lineRule="auto"/>
              <w:contextualSpacing/>
              <w:rPr>
                <w:b/>
                <w:bCs/>
                <w:szCs w:val="20"/>
              </w:rPr>
            </w:pPr>
          </w:p>
          <w:p w14:paraId="29C4BB07" w14:textId="77777777" w:rsidR="00D03EE3" w:rsidRPr="0091450A" w:rsidRDefault="00D03EE3" w:rsidP="002D613F">
            <w:pPr>
              <w:spacing w:after="0" w:line="240" w:lineRule="auto"/>
              <w:contextualSpacing/>
              <w:rPr>
                <w:b/>
                <w:bCs/>
                <w:szCs w:val="20"/>
              </w:rPr>
            </w:pPr>
          </w:p>
          <w:p w14:paraId="0D8FC540" w14:textId="77777777" w:rsidR="00D03EE3" w:rsidRPr="0091450A" w:rsidRDefault="00D03EE3" w:rsidP="002D613F">
            <w:pPr>
              <w:spacing w:after="0" w:line="240" w:lineRule="auto"/>
              <w:contextualSpacing/>
              <w:rPr>
                <w:b/>
                <w:bCs/>
                <w:szCs w:val="20"/>
              </w:rPr>
            </w:pPr>
          </w:p>
          <w:p w14:paraId="0936A1BA" w14:textId="77777777" w:rsidR="00D03EE3" w:rsidRPr="0091450A" w:rsidRDefault="00D03EE3" w:rsidP="002D613F">
            <w:pPr>
              <w:spacing w:after="0" w:line="240" w:lineRule="auto"/>
              <w:contextualSpacing/>
              <w:rPr>
                <w:b/>
                <w:bCs/>
                <w:szCs w:val="20"/>
              </w:rPr>
            </w:pPr>
          </w:p>
          <w:p w14:paraId="2C48C616" w14:textId="77777777" w:rsidR="00D03EE3" w:rsidRPr="0091450A" w:rsidRDefault="00D03EE3" w:rsidP="002D613F">
            <w:pPr>
              <w:spacing w:after="0" w:line="240" w:lineRule="auto"/>
              <w:contextualSpacing/>
              <w:rPr>
                <w:b/>
                <w:bCs/>
                <w:szCs w:val="20"/>
              </w:rPr>
            </w:pPr>
          </w:p>
          <w:p w14:paraId="626D5499" w14:textId="0FE7021D" w:rsidR="00D03EE3" w:rsidRPr="0091450A" w:rsidRDefault="00D03EE3" w:rsidP="002D613F">
            <w:pPr>
              <w:spacing w:after="0" w:line="240" w:lineRule="auto"/>
              <w:contextualSpacing/>
              <w:rPr>
                <w:b/>
                <w:bCs/>
                <w:szCs w:val="20"/>
              </w:rPr>
            </w:pPr>
          </w:p>
        </w:tc>
      </w:tr>
    </w:tbl>
    <w:tbl>
      <w:tblPr>
        <w:tblStyle w:val="TableGrid"/>
        <w:tblW w:w="9242" w:type="dxa"/>
        <w:tblLook w:val="04A0" w:firstRow="1" w:lastRow="0" w:firstColumn="1" w:lastColumn="0" w:noHBand="0" w:noVBand="1"/>
      </w:tblPr>
      <w:tblGrid>
        <w:gridCol w:w="9242"/>
      </w:tblGrid>
      <w:tr w:rsidR="002D6687" w:rsidRPr="0091450A" w14:paraId="694C8ABD" w14:textId="77777777" w:rsidTr="00505C2F">
        <w:tc>
          <w:tcPr>
            <w:tcW w:w="9242" w:type="dxa"/>
            <w:tcBorders>
              <w:bottom w:val="single" w:sz="4" w:space="0" w:color="auto"/>
            </w:tcBorders>
          </w:tcPr>
          <w:p w14:paraId="3BF7DD82" w14:textId="7BC975C5" w:rsidR="002D6687" w:rsidRPr="0091450A" w:rsidRDefault="00F7032F" w:rsidP="002D613F">
            <w:pPr>
              <w:pStyle w:val="Heading1"/>
              <w:spacing w:line="240" w:lineRule="auto"/>
              <w:outlineLvl w:val="0"/>
            </w:pPr>
            <w:r w:rsidRPr="0091450A">
              <w:rPr>
                <w:rFonts w:cs="Times New Roman"/>
                <w:color w:val="244061" w:themeColor="accent1" w:themeShade="80"/>
                <w:szCs w:val="32"/>
              </w:rPr>
              <w:lastRenderedPageBreak/>
              <w:br w:type="page"/>
            </w:r>
            <w:bookmarkStart w:id="7" w:name="_Toc31623706"/>
            <w:r w:rsidR="002D6687" w:rsidRPr="0091450A">
              <w:t>Definitions</w:t>
            </w:r>
            <w:bookmarkEnd w:id="7"/>
          </w:p>
          <w:p w14:paraId="2EF9A6D5" w14:textId="658FC4BF" w:rsidR="002D6687" w:rsidRPr="0091450A" w:rsidRDefault="002D6687" w:rsidP="002D613F">
            <w:pPr>
              <w:spacing w:before="60" w:after="60"/>
            </w:pPr>
            <w:r w:rsidRPr="0091450A">
              <w:rPr>
                <w:b/>
                <w:color w:val="1F497D" w:themeColor="text2"/>
              </w:rPr>
              <w:t>Benchmark</w:t>
            </w:r>
            <w:r w:rsidRPr="0091450A">
              <w:t>: A best practice exemplar or a standard or point of reference</w:t>
            </w:r>
            <w:r w:rsidR="00F632CE" w:rsidRPr="0091450A">
              <w:t>,</w:t>
            </w:r>
            <w:r w:rsidRPr="0091450A">
              <w:t xml:space="preserve"> against which aspects of food environments or polici</w:t>
            </w:r>
            <w:r w:rsidR="00C1388C" w:rsidRPr="0091450A">
              <w:t>es can be assessed and compared</w:t>
            </w:r>
            <w:r w:rsidR="00F632CE" w:rsidRPr="0091450A">
              <w:t>.</w:t>
            </w:r>
          </w:p>
          <w:p w14:paraId="3A8214B8" w14:textId="577BB0AC" w:rsidR="002D6687" w:rsidRPr="0091450A" w:rsidRDefault="002D6687" w:rsidP="002D613F">
            <w:pPr>
              <w:spacing w:before="60" w:after="60"/>
            </w:pPr>
            <w:r w:rsidRPr="0091450A">
              <w:rPr>
                <w:b/>
                <w:color w:val="1F497D" w:themeColor="text2"/>
              </w:rPr>
              <w:t>Civil society</w:t>
            </w:r>
            <w:r w:rsidRPr="0091450A">
              <w:t>: The aggregate of non-governmental organizations, institutions and individuals that manifest interests and will of citizens (academia, professional organizations, public-interest NGOs and citizens)</w:t>
            </w:r>
            <w:r w:rsidR="00F632CE" w:rsidRPr="0091450A">
              <w:t>.</w:t>
            </w:r>
          </w:p>
          <w:p w14:paraId="2B619A6E" w14:textId="3B2BFD61" w:rsidR="002D6687" w:rsidRPr="0091450A" w:rsidRDefault="002D6687" w:rsidP="002D613F">
            <w:pPr>
              <w:spacing w:before="60" w:after="60"/>
            </w:pPr>
            <w:r w:rsidRPr="0091450A">
              <w:rPr>
                <w:b/>
                <w:color w:val="1F497D" w:themeColor="text2"/>
              </w:rPr>
              <w:t>Diet-related non-communicable diseases (NCDs)</w:t>
            </w:r>
            <w:r w:rsidRPr="0091450A">
              <w:t>: Type 2 diabetes, cardiovascular diseases and nutrition-related cancers, excluding micronutrient deficiencies, undernutrition, stunting, osteoporosis, mental health and gastrointestinal diseases</w:t>
            </w:r>
            <w:r w:rsidR="00F632CE" w:rsidRPr="0091450A">
              <w:t>.</w:t>
            </w:r>
          </w:p>
          <w:p w14:paraId="5A6E41A8" w14:textId="47AC1FC9" w:rsidR="002D6687" w:rsidRPr="0091450A" w:rsidRDefault="002D6687" w:rsidP="002D613F">
            <w:pPr>
              <w:spacing w:before="60" w:after="60"/>
            </w:pPr>
            <w:r w:rsidRPr="0091450A">
              <w:rPr>
                <w:b/>
                <w:color w:val="1F497D" w:themeColor="text2"/>
              </w:rPr>
              <w:t>Food environments</w:t>
            </w:r>
            <w:r w:rsidRPr="0091450A">
              <w:t>: The collective physical, economic, policy and socio</w:t>
            </w:r>
            <w:r w:rsidR="00CD2C84" w:rsidRPr="0091450A">
              <w:t>-</w:t>
            </w:r>
            <w:r w:rsidRPr="0091450A">
              <w:t>cultural surroundings, opportunities and conditions that influence people’s food and beverage choices and nutritional status</w:t>
            </w:r>
            <w:r w:rsidR="00F632CE" w:rsidRPr="0091450A">
              <w:t>.</w:t>
            </w:r>
          </w:p>
          <w:p w14:paraId="52D99FC0" w14:textId="4171570F" w:rsidR="002D6687" w:rsidRPr="0091450A" w:rsidRDefault="002D6687" w:rsidP="002D613F">
            <w:pPr>
              <w:spacing w:before="60" w:after="60"/>
            </w:pPr>
            <w:r w:rsidRPr="0091450A">
              <w:rPr>
                <w:b/>
                <w:color w:val="1F497D" w:themeColor="text2"/>
              </w:rPr>
              <w:t>Government</w:t>
            </w:r>
            <w:r w:rsidRPr="0091450A">
              <w:t>: National and local government, including Councils, District Health Boards and Public Health Units</w:t>
            </w:r>
            <w:r w:rsidR="00F632CE" w:rsidRPr="0091450A">
              <w:t>.</w:t>
            </w:r>
          </w:p>
          <w:p w14:paraId="01D25ACD" w14:textId="3425C406" w:rsidR="002D6687" w:rsidRPr="0091450A" w:rsidRDefault="002D6687" w:rsidP="002D613F">
            <w:pPr>
              <w:spacing w:before="60" w:after="60"/>
            </w:pPr>
            <w:r w:rsidRPr="0091450A">
              <w:rPr>
                <w:b/>
                <w:color w:val="1F497D" w:themeColor="text2"/>
              </w:rPr>
              <w:t>Government-funded settings</w:t>
            </w:r>
            <w:r w:rsidRPr="0091450A">
              <w:t>: Government departments and agencies, publicly funded schools, publicly funded early childhood education services, elderly homes, hospitals and prisons</w:t>
            </w:r>
            <w:r w:rsidR="00F632CE" w:rsidRPr="0091450A">
              <w:t>.</w:t>
            </w:r>
          </w:p>
          <w:p w14:paraId="7DF219F9" w14:textId="54C17A0F" w:rsidR="002D6687" w:rsidRPr="0091450A" w:rsidRDefault="002D6687" w:rsidP="002D613F">
            <w:pPr>
              <w:spacing w:before="60" w:after="60"/>
              <w:rPr>
                <w:b/>
              </w:rPr>
            </w:pPr>
            <w:r w:rsidRPr="0091450A">
              <w:rPr>
                <w:b/>
                <w:color w:val="1F497D" w:themeColor="text2"/>
              </w:rPr>
              <w:t>Government implementation:</w:t>
            </w:r>
            <w:r w:rsidRPr="0091450A">
              <w:rPr>
                <w:b/>
              </w:rPr>
              <w:t xml:space="preserve"> </w:t>
            </w:r>
            <w:r w:rsidR="004E2751" w:rsidRPr="0091450A">
              <w:t>R</w:t>
            </w:r>
            <w:r w:rsidRPr="0091450A">
              <w:t>efers to the intentions and plans of the government, government funding for implementation of actions undertaken by non-governmental organisations, and actions and policies implemented by the government.</w:t>
            </w:r>
          </w:p>
          <w:p w14:paraId="4BDB6BCE" w14:textId="27DDF166" w:rsidR="002D6687" w:rsidRPr="0091450A" w:rsidRDefault="002D6687" w:rsidP="002D613F">
            <w:pPr>
              <w:spacing w:before="60" w:after="60"/>
              <w:rPr>
                <w:b/>
              </w:rPr>
            </w:pPr>
            <w:r w:rsidRPr="0091450A">
              <w:rPr>
                <w:b/>
                <w:color w:val="1F497D" w:themeColor="text2"/>
              </w:rPr>
              <w:t>Healthy foods</w:t>
            </w:r>
            <w:r w:rsidRPr="0091450A">
              <w:rPr>
                <w:b/>
              </w:rPr>
              <w:t>:</w:t>
            </w:r>
            <w:r w:rsidRPr="0091450A">
              <w:t xml:space="preserve"> Foods recommended in national food-based</w:t>
            </w:r>
            <w:r w:rsidRPr="0091450A">
              <w:rPr>
                <w:color w:val="1F497D" w:themeColor="text2"/>
              </w:rPr>
              <w:t xml:space="preserve"> </w:t>
            </w:r>
            <w:r w:rsidRPr="0091450A">
              <w:t>dietary guidelines, dietary guidelines or food-based standards</w:t>
            </w:r>
            <w:r w:rsidR="00F632CE" w:rsidRPr="0091450A">
              <w:t>.</w:t>
            </w:r>
          </w:p>
          <w:p w14:paraId="3BC3A277" w14:textId="246D3B5D" w:rsidR="002D6687" w:rsidRPr="0091450A" w:rsidRDefault="002D6687" w:rsidP="002D613F">
            <w:pPr>
              <w:spacing w:before="60" w:after="60"/>
            </w:pPr>
            <w:r w:rsidRPr="0091450A">
              <w:rPr>
                <w:b/>
                <w:color w:val="1F497D" w:themeColor="text2"/>
              </w:rPr>
              <w:t>Healthy food environments</w:t>
            </w:r>
            <w:r w:rsidRPr="0091450A">
              <w:t xml:space="preserve">: </w:t>
            </w:r>
            <w:r w:rsidR="004E2751" w:rsidRPr="0091450A">
              <w:t>Environments</w:t>
            </w:r>
            <w:r w:rsidRPr="0091450A">
              <w:t xml:space="preserve"> in which the foods, beverages and meals that contribute to a </w:t>
            </w:r>
            <w:r w:rsidR="00DF78B0" w:rsidRPr="0091450A">
              <w:t>population diet meeting national dietary guideline</w:t>
            </w:r>
            <w:r w:rsidRPr="0091450A">
              <w:t xml:space="preserve"> are widely available, affordably priced and widely promoted</w:t>
            </w:r>
            <w:r w:rsidR="00F632CE" w:rsidRPr="0091450A">
              <w:t>.</w:t>
            </w:r>
          </w:p>
          <w:p w14:paraId="5B3C86E5" w14:textId="155B5BA1" w:rsidR="002D6687" w:rsidRPr="0091450A" w:rsidRDefault="002D6687" w:rsidP="002D613F">
            <w:pPr>
              <w:spacing w:before="60" w:after="60"/>
            </w:pPr>
            <w:r w:rsidRPr="0091450A">
              <w:rPr>
                <w:b/>
                <w:color w:val="1F497D" w:themeColor="text2"/>
              </w:rPr>
              <w:t>Nutrients of concern</w:t>
            </w:r>
            <w:r w:rsidRPr="0091450A">
              <w:rPr>
                <w:b/>
              </w:rPr>
              <w:t xml:space="preserve">: </w:t>
            </w:r>
            <w:r w:rsidRPr="0091450A">
              <w:t xml:space="preserve">salt, fat, saturated fat, </w:t>
            </w:r>
            <w:r w:rsidRPr="0091450A">
              <w:rPr>
                <w:i/>
              </w:rPr>
              <w:t>trans</w:t>
            </w:r>
            <w:r w:rsidRPr="0091450A">
              <w:t xml:space="preserve"> fat, added sugar</w:t>
            </w:r>
            <w:r w:rsidR="00F632CE" w:rsidRPr="0091450A">
              <w:t>.</w:t>
            </w:r>
          </w:p>
          <w:p w14:paraId="3C0FECF6" w14:textId="04086DCB" w:rsidR="002D6687" w:rsidRPr="0091450A" w:rsidRDefault="002D6687" w:rsidP="002D613F">
            <w:pPr>
              <w:spacing w:before="60" w:after="60"/>
            </w:pPr>
            <w:r w:rsidRPr="0091450A">
              <w:rPr>
                <w:b/>
                <w:color w:val="1F497D" w:themeColor="text2"/>
              </w:rPr>
              <w:t>Platforms</w:t>
            </w:r>
            <w:r w:rsidRPr="0091450A">
              <w:t xml:space="preserve">: </w:t>
            </w:r>
            <w:r w:rsidR="006F7072" w:rsidRPr="0091450A">
              <w:t>Formal government mechanisms (</w:t>
            </w:r>
            <w:r w:rsidR="002060B2" w:rsidRPr="0091450A">
              <w:t>e.g.</w:t>
            </w:r>
            <w:r w:rsidRPr="0091450A">
              <w:t xml:space="preserve"> standing committees, ad hoc committees, advisory groups, task</w:t>
            </w:r>
            <w:r w:rsidR="00847E7B">
              <w:t xml:space="preserve"> </w:t>
            </w:r>
            <w:r w:rsidRPr="0091450A">
              <w:t xml:space="preserve">forces, boards, joint appointments) for interaction on </w:t>
            </w:r>
            <w:r w:rsidR="0091450A" w:rsidRPr="0091450A">
              <w:t>issues</w:t>
            </w:r>
            <w:r w:rsidR="00F632CE" w:rsidRPr="0091450A">
              <w:t>.</w:t>
            </w:r>
          </w:p>
          <w:p w14:paraId="4A02772D" w14:textId="178427F7" w:rsidR="002D6687" w:rsidRPr="0091450A" w:rsidRDefault="002D6687" w:rsidP="002D613F">
            <w:pPr>
              <w:spacing w:before="60" w:after="60"/>
              <w:rPr>
                <w:u w:val="single"/>
              </w:rPr>
            </w:pPr>
            <w:r w:rsidRPr="0091450A">
              <w:rPr>
                <w:b/>
                <w:color w:val="1F497D" w:themeColor="text2"/>
              </w:rPr>
              <w:t>Population nutrition promotion</w:t>
            </w:r>
            <w:r w:rsidRPr="0091450A">
              <w:rPr>
                <w:b/>
              </w:rPr>
              <w:t xml:space="preserve">: </w:t>
            </w:r>
            <w:r w:rsidRPr="0091450A">
              <w:t xml:space="preserve">Population promotion of healthy eating and healthy food environments for the prevention of obesity and </w:t>
            </w:r>
            <w:r w:rsidR="00383E19" w:rsidRPr="00847E7B">
              <w:rPr>
                <w:rFonts w:cs="Times New Roman"/>
              </w:rPr>
              <w:t>diet</w:t>
            </w:r>
            <w:r w:rsidR="00847E7B">
              <w:t>-</w:t>
            </w:r>
            <w:r w:rsidR="00383E19" w:rsidRPr="0091450A">
              <w:t>related</w:t>
            </w:r>
            <w:r w:rsidRPr="0091450A">
              <w:t xml:space="preserve"> NCDs, excluding all one-on-one promotion (primary care, antenatal services, maternal and child nursing services etc.), food safety, micronutrient </w:t>
            </w:r>
            <w:r w:rsidR="006F7072" w:rsidRPr="0091450A">
              <w:t>deficiencies (</w:t>
            </w:r>
            <w:r w:rsidR="002060B2" w:rsidRPr="0091450A">
              <w:t>e.g.</w:t>
            </w:r>
            <w:r w:rsidRPr="0091450A">
              <w:t xml:space="preserve"> folate fortification) and undernutrition</w:t>
            </w:r>
            <w:r w:rsidR="00F632CE" w:rsidRPr="0091450A">
              <w:t>.</w:t>
            </w:r>
          </w:p>
          <w:p w14:paraId="5BA2E312" w14:textId="7F7563E8" w:rsidR="002D6687" w:rsidRPr="0091450A" w:rsidRDefault="002D6687" w:rsidP="002D613F">
            <w:pPr>
              <w:spacing w:before="60" w:after="60"/>
            </w:pPr>
            <w:r w:rsidRPr="0091450A">
              <w:rPr>
                <w:b/>
                <w:color w:val="1F497D" w:themeColor="text2"/>
              </w:rPr>
              <w:t>Unhealthy foods</w:t>
            </w:r>
            <w:r w:rsidRPr="0091450A">
              <w:rPr>
                <w:b/>
              </w:rPr>
              <w:t xml:space="preserve">: </w:t>
            </w:r>
            <w:r w:rsidRPr="0091450A">
              <w:t xml:space="preserve">processed foods or non-alcoholic beverages high in saturated fats, </w:t>
            </w:r>
            <w:r w:rsidRPr="0091450A">
              <w:rPr>
                <w:i/>
              </w:rPr>
              <w:t>trans</w:t>
            </w:r>
            <w:r w:rsidRPr="0091450A">
              <w:t xml:space="preserve"> fats, added sugars, and/or salt</w:t>
            </w:r>
            <w:r w:rsidR="00F632CE" w:rsidRPr="0091450A">
              <w:t>.</w:t>
            </w:r>
          </w:p>
          <w:p w14:paraId="12EE0EB2" w14:textId="77777777" w:rsidR="002D6687" w:rsidRPr="0091450A" w:rsidRDefault="002D6687" w:rsidP="002D613F">
            <w:pPr>
              <w:rPr>
                <w:rFonts w:cs="Times New Roman"/>
                <w:i/>
                <w:color w:val="1F497D" w:themeColor="text2"/>
                <w:sz w:val="24"/>
                <w:szCs w:val="24"/>
                <w:u w:val="single"/>
              </w:rPr>
            </w:pPr>
          </w:p>
          <w:p w14:paraId="68D946BA" w14:textId="77777777" w:rsidR="00383E19" w:rsidRPr="0091450A" w:rsidRDefault="00383E19" w:rsidP="002D613F">
            <w:pPr>
              <w:pStyle w:val="Heading1"/>
              <w:spacing w:before="0" w:line="240" w:lineRule="auto"/>
              <w:outlineLvl w:val="0"/>
            </w:pPr>
          </w:p>
          <w:p w14:paraId="7A086B4A" w14:textId="77777777" w:rsidR="00383E19" w:rsidRPr="0091450A" w:rsidRDefault="00383E19" w:rsidP="002D613F">
            <w:pPr>
              <w:pStyle w:val="Heading1"/>
              <w:spacing w:before="0" w:line="240" w:lineRule="auto"/>
              <w:outlineLvl w:val="0"/>
            </w:pPr>
          </w:p>
          <w:p w14:paraId="62C9FC41" w14:textId="77777777" w:rsidR="00383E19" w:rsidRPr="0091450A" w:rsidRDefault="00383E19" w:rsidP="002D613F">
            <w:pPr>
              <w:pStyle w:val="Heading1"/>
              <w:spacing w:before="0" w:line="240" w:lineRule="auto"/>
              <w:outlineLvl w:val="0"/>
            </w:pPr>
          </w:p>
          <w:p w14:paraId="51B67E62" w14:textId="6B1D2455" w:rsidR="002D6687" w:rsidRPr="0091450A" w:rsidRDefault="002D6687" w:rsidP="002D613F">
            <w:pPr>
              <w:pStyle w:val="Heading1"/>
              <w:spacing w:before="0" w:line="240" w:lineRule="auto"/>
              <w:outlineLvl w:val="0"/>
            </w:pPr>
            <w:bookmarkStart w:id="8" w:name="_Toc31623707"/>
            <w:r w:rsidRPr="0091450A">
              <w:t>Important information</w:t>
            </w:r>
            <w:bookmarkEnd w:id="8"/>
          </w:p>
          <w:p w14:paraId="611B4686" w14:textId="77777777" w:rsidR="002D6687" w:rsidRPr="0091450A" w:rsidRDefault="002D6687" w:rsidP="002D613F">
            <w:r w:rsidRPr="0091450A">
              <w:t>If ‘foods’ are mentioned, it means ‘foods and non-alcoholic beverages’. Alcohol and breastfeeding/infant formulae are excluded from the Food-EPI framework.</w:t>
            </w:r>
          </w:p>
          <w:p w14:paraId="289B791E" w14:textId="77777777" w:rsidR="00265323" w:rsidRPr="0091450A" w:rsidRDefault="00265323" w:rsidP="002D613F"/>
          <w:p w14:paraId="62A079B9" w14:textId="5AC42197" w:rsidR="003D024F" w:rsidRPr="0091450A" w:rsidRDefault="002D6687" w:rsidP="002D613F">
            <w:r w:rsidRPr="0091450A">
              <w:t>The time frame is the last three years (</w:t>
            </w:r>
            <w:r w:rsidR="00C1388C" w:rsidRPr="0091450A">
              <w:t>election cycle</w:t>
            </w:r>
            <w:r w:rsidRPr="0091450A">
              <w:t>), although the monitoring domain needs to take a longer view (5 years)</w:t>
            </w:r>
            <w:r w:rsidR="00265323" w:rsidRPr="0091450A">
              <w:t>.</w:t>
            </w:r>
          </w:p>
          <w:p w14:paraId="31497BE4" w14:textId="3B78F450" w:rsidR="003D024F" w:rsidRPr="0091450A" w:rsidRDefault="003D024F" w:rsidP="002D613F">
            <w:pPr>
              <w:rPr>
                <w:rFonts w:cs="Times New Roman"/>
                <w:sz w:val="24"/>
                <w:szCs w:val="24"/>
              </w:rPr>
            </w:pPr>
          </w:p>
          <w:p w14:paraId="2A4170CA" w14:textId="47144232" w:rsidR="003D024F" w:rsidRPr="0091450A" w:rsidRDefault="003D024F" w:rsidP="002D613F">
            <w:pPr>
              <w:rPr>
                <w:rFonts w:cs="Times New Roman"/>
                <w:sz w:val="24"/>
                <w:szCs w:val="24"/>
              </w:rPr>
            </w:pPr>
          </w:p>
          <w:p w14:paraId="6F3C5B71" w14:textId="77777777" w:rsidR="003D024F" w:rsidRPr="0091450A" w:rsidRDefault="003D024F" w:rsidP="002D613F">
            <w:pPr>
              <w:rPr>
                <w:rFonts w:cs="Times New Roman"/>
                <w:sz w:val="24"/>
                <w:szCs w:val="24"/>
              </w:rPr>
            </w:pPr>
          </w:p>
          <w:p w14:paraId="3FB2372F" w14:textId="77777777" w:rsidR="00BA7133" w:rsidRDefault="00BA7133" w:rsidP="002D613F">
            <w:pPr>
              <w:pStyle w:val="Heading1"/>
              <w:spacing w:line="240" w:lineRule="auto"/>
              <w:outlineLvl w:val="0"/>
            </w:pPr>
            <w:bookmarkStart w:id="9" w:name="_Toc31623708"/>
          </w:p>
          <w:p w14:paraId="039907E2" w14:textId="77777777" w:rsidR="00BA7133" w:rsidRDefault="00BA7133" w:rsidP="002D613F">
            <w:pPr>
              <w:pStyle w:val="Heading1"/>
              <w:spacing w:line="240" w:lineRule="auto"/>
              <w:outlineLvl w:val="0"/>
            </w:pPr>
          </w:p>
          <w:p w14:paraId="5A43429F" w14:textId="32FBDEA4" w:rsidR="002D6687" w:rsidRPr="0091450A" w:rsidRDefault="002D6687" w:rsidP="002D613F">
            <w:pPr>
              <w:pStyle w:val="Heading1"/>
              <w:spacing w:line="240" w:lineRule="auto"/>
              <w:outlineLvl w:val="0"/>
            </w:pPr>
            <w:r w:rsidRPr="0091450A">
              <w:lastRenderedPageBreak/>
              <w:t>Abbreviations</w:t>
            </w:r>
            <w:bookmarkEnd w:id="9"/>
          </w:p>
          <w:p w14:paraId="615FB1CA" w14:textId="09CD8AAC" w:rsidR="002D6687" w:rsidRPr="0091450A" w:rsidRDefault="002D6687" w:rsidP="002D613F">
            <w:pPr>
              <w:rPr>
                <w:i/>
              </w:rPr>
            </w:pPr>
            <w:r w:rsidRPr="0091450A">
              <w:t xml:space="preserve">ASA: Advertising Standards Authority; DHB: District Health Board; ECE Early Childhood Education; ERO Education Review Office; FSANZ: Food Standards Australia New Zealand; GST: Goods and Services Tax; HEHA: Healthy Eating Healthy Action; HPA: Health Promotion Agency; HPS: Health Promoting Schools; HSR: Health Star Rating; INFORMAS: International Network for Food and Obesity/NCDs Research, Monitoring and Action Support; MBIE: Ministry of Business, Innovation and Employment; MoH: Ministry of Health; MPI: Ministry for Primary Industries; NAG: National Administration Guideline; </w:t>
            </w:r>
            <w:r w:rsidR="00D61B3E" w:rsidRPr="0091450A">
              <w:t>NCDs: Non-communicable diseases</w:t>
            </w:r>
            <w:r w:rsidRPr="0091450A">
              <w:t>; NHMRC: National Health and Medical Research Council; NIP: Nutrition Information Panel; NPSC: Nutrient Profiling Scoring Criterion; NZFCD: New Zealand Food Composition Database; SNAP: Supplemental Nutrition Assistance Program; SPEAR: Social Policy Evaluation and Research; SSC: State Services Commission; WIC: Special Supplemental Nutrition Program for Women, Infants, and Children; WHO: World Health Organisation; WTO: World Trade Organization</w:t>
            </w:r>
          </w:p>
          <w:p w14:paraId="2F347F08" w14:textId="77777777" w:rsidR="002D6687" w:rsidRPr="0091450A" w:rsidRDefault="002D6687" w:rsidP="002D613F"/>
          <w:p w14:paraId="0BFA17EC" w14:textId="77777777" w:rsidR="002D6687" w:rsidRPr="0091450A" w:rsidRDefault="002D6687" w:rsidP="002D613F">
            <w:pPr>
              <w:pStyle w:val="Heading1"/>
              <w:spacing w:line="240" w:lineRule="auto"/>
              <w:outlineLvl w:val="0"/>
            </w:pPr>
            <w:bookmarkStart w:id="10" w:name="_Toc31623709"/>
            <w:r w:rsidRPr="0091450A">
              <w:t>Acknowledgements</w:t>
            </w:r>
            <w:bookmarkEnd w:id="10"/>
          </w:p>
          <w:p w14:paraId="2CB6D37F" w14:textId="77777777" w:rsidR="002D6687" w:rsidRPr="0091450A" w:rsidRDefault="002D6687" w:rsidP="002D613F">
            <w:r w:rsidRPr="0091450A">
              <w:t>We would like to thank government officials who spent time answering queries and official information requests, and who checked completeness and accuracy of the evidence as presented in this document</w:t>
            </w:r>
            <w:r w:rsidR="00DB103E" w:rsidRPr="0091450A">
              <w:t>.</w:t>
            </w:r>
          </w:p>
          <w:p w14:paraId="7CDC8693" w14:textId="77777777" w:rsidR="00CC0EA5" w:rsidRPr="0091450A" w:rsidRDefault="00CC0EA5" w:rsidP="002D613F"/>
          <w:p w14:paraId="42B6D9AC" w14:textId="1B2522AD" w:rsidR="00CC0EA5" w:rsidRPr="0091450A" w:rsidRDefault="001F5A58" w:rsidP="002D613F">
            <w:pPr>
              <w:pStyle w:val="Heading1"/>
              <w:spacing w:line="240" w:lineRule="auto"/>
              <w:outlineLvl w:val="0"/>
            </w:pPr>
            <w:bookmarkStart w:id="11" w:name="_Toc31623710"/>
            <w:r w:rsidRPr="0091450A">
              <w:t>Authors</w:t>
            </w:r>
            <w:bookmarkEnd w:id="11"/>
          </w:p>
          <w:p w14:paraId="57BDED4D" w14:textId="13EBE3D2" w:rsidR="003D024F" w:rsidRPr="0091450A" w:rsidRDefault="001F5A58" w:rsidP="002D613F">
            <w:pPr>
              <w:rPr>
                <w:rFonts w:cs="Times New Roman"/>
              </w:rPr>
            </w:pPr>
            <w:r w:rsidRPr="0091450A">
              <w:t xml:space="preserve">This document was written </w:t>
            </w:r>
            <w:r w:rsidR="0078796B" w:rsidRPr="0091450A">
              <w:rPr>
                <w:rFonts w:cs="Times New Roman"/>
                <w:sz w:val="22"/>
              </w:rPr>
              <w:t xml:space="preserve">by </w:t>
            </w:r>
            <w:r w:rsidR="000B4DB8" w:rsidRPr="0091450A">
              <w:t>Emily Brownie</w:t>
            </w:r>
            <w:r w:rsidRPr="0091450A">
              <w:t xml:space="preserve">, with input from </w:t>
            </w:r>
            <w:r w:rsidR="00B25D44" w:rsidRPr="0091450A">
              <w:t xml:space="preserve">Dr </w:t>
            </w:r>
            <w:r w:rsidR="000B4DB8" w:rsidRPr="0091450A">
              <w:rPr>
                <w:rFonts w:cs="Times New Roman"/>
              </w:rPr>
              <w:t>Sally</w:t>
            </w:r>
            <w:r w:rsidR="000B4DB8" w:rsidRPr="0091450A">
              <w:t xml:space="preserve"> Mackay</w:t>
            </w:r>
            <w:r w:rsidR="00B25D44" w:rsidRPr="0091450A">
              <w:t>, Fiona Sing</w:t>
            </w:r>
            <w:r w:rsidR="000B4DB8" w:rsidRPr="0091450A">
              <w:t xml:space="preserve"> and </w:t>
            </w:r>
            <w:r w:rsidR="00B25D44" w:rsidRPr="0091450A">
              <w:t xml:space="preserve">Dr </w:t>
            </w:r>
            <w:r w:rsidR="000B4DB8" w:rsidRPr="0091450A">
              <w:t>Sarah Gerritsen</w:t>
            </w:r>
            <w:r w:rsidR="0078796B" w:rsidRPr="0091450A">
              <w:t>.</w:t>
            </w:r>
          </w:p>
          <w:p w14:paraId="3900A87D" w14:textId="00A5DCB6" w:rsidR="00156C98" w:rsidRPr="0091450A" w:rsidRDefault="00156C98" w:rsidP="002D613F">
            <w:pPr>
              <w:rPr>
                <w:rFonts w:eastAsia="Times New Roman" w:cs="Times New Roman"/>
                <w:szCs w:val="20"/>
                <w:lang w:eastAsia="en-NZ"/>
              </w:rPr>
            </w:pPr>
          </w:p>
        </w:tc>
      </w:tr>
    </w:tbl>
    <w:p w14:paraId="7F6A8967" w14:textId="77777777" w:rsidR="00462C5C" w:rsidRPr="0091450A" w:rsidRDefault="00462C5C" w:rsidP="002D613F">
      <w:pPr>
        <w:shd w:val="clear" w:color="auto" w:fill="FFFFFF" w:themeFill="background1"/>
        <w:spacing w:line="240" w:lineRule="auto"/>
        <w:contextualSpacing/>
        <w:rPr>
          <w:rFonts w:cs="Times New Roman"/>
          <w:b/>
          <w:color w:val="1F497D" w:themeColor="text2"/>
          <w:sz w:val="28"/>
          <w:szCs w:val="28"/>
        </w:rPr>
      </w:pPr>
    </w:p>
    <w:p w14:paraId="2DE07807" w14:textId="77777777" w:rsidR="00462C5C" w:rsidRPr="0091450A" w:rsidRDefault="00462C5C" w:rsidP="002D613F">
      <w:pPr>
        <w:shd w:val="clear" w:color="auto" w:fill="FFFFFF" w:themeFill="background1"/>
        <w:spacing w:line="240" w:lineRule="auto"/>
        <w:contextualSpacing/>
        <w:rPr>
          <w:rFonts w:cs="Times New Roman"/>
          <w:b/>
          <w:color w:val="1F497D" w:themeColor="text2"/>
          <w:sz w:val="28"/>
          <w:szCs w:val="28"/>
        </w:rPr>
      </w:pPr>
    </w:p>
    <w:p w14:paraId="755195E4" w14:textId="77777777" w:rsidR="00432F7A" w:rsidRPr="0091450A" w:rsidRDefault="00432F7A" w:rsidP="002D613F">
      <w:pPr>
        <w:spacing w:line="240" w:lineRule="auto"/>
        <w:rPr>
          <w:rFonts w:cs="Times New Roman"/>
          <w:b/>
          <w:color w:val="1F497D" w:themeColor="text2"/>
          <w:sz w:val="28"/>
          <w:szCs w:val="28"/>
        </w:rPr>
      </w:pPr>
      <w:r w:rsidRPr="0091450A">
        <w:rPr>
          <w:rFonts w:cs="Times New Roman"/>
          <w:b/>
          <w:color w:val="1F497D" w:themeColor="text2"/>
          <w:sz w:val="28"/>
          <w:szCs w:val="28"/>
        </w:rPr>
        <w:br w:type="page"/>
      </w:r>
    </w:p>
    <w:p w14:paraId="547188B4" w14:textId="7F805E1B" w:rsidR="006E24F0" w:rsidRPr="0091450A" w:rsidRDefault="00361A83" w:rsidP="002D613F">
      <w:pPr>
        <w:pStyle w:val="Heading1"/>
        <w:spacing w:before="0" w:line="240" w:lineRule="auto"/>
      </w:pPr>
      <w:bookmarkStart w:id="12" w:name="_Toc31623711"/>
      <w:r w:rsidRPr="0091450A">
        <w:lastRenderedPageBreak/>
        <w:t>EVIDENCE SUMMARY</w:t>
      </w:r>
      <w:bookmarkEnd w:id="12"/>
    </w:p>
    <w:p w14:paraId="7AA723FF" w14:textId="77777777" w:rsidR="00E74782" w:rsidRPr="0091450A" w:rsidRDefault="00E74782" w:rsidP="002D613F">
      <w:pPr>
        <w:spacing w:after="0" w:line="240" w:lineRule="auto"/>
      </w:pPr>
    </w:p>
    <w:p w14:paraId="4150F33F" w14:textId="1DC6186C" w:rsidR="002406C7" w:rsidRPr="0091450A" w:rsidRDefault="002060B2" w:rsidP="002D613F">
      <w:pPr>
        <w:pStyle w:val="Heading1"/>
        <w:spacing w:before="0" w:line="240" w:lineRule="auto"/>
      </w:pPr>
      <w:bookmarkStart w:id="13" w:name="_Toc31623712"/>
      <w:r w:rsidRPr="0091450A">
        <w:t xml:space="preserve">Healthy </w:t>
      </w:r>
      <w:r w:rsidR="00156C98" w:rsidRPr="0091450A">
        <w:t xml:space="preserve">Food </w:t>
      </w:r>
      <w:r w:rsidRPr="0091450A">
        <w:t>Environment</w:t>
      </w:r>
      <w:r w:rsidR="00156C98" w:rsidRPr="0091450A">
        <w:t xml:space="preserve"> Policy Index: </w:t>
      </w:r>
      <w:r w:rsidR="0054788E" w:rsidRPr="0091450A">
        <w:t>POLICY domains</w:t>
      </w:r>
      <w:bookmarkEnd w:id="13"/>
      <w:r w:rsidR="000F0084" w:rsidRPr="0091450A">
        <w:t xml:space="preserve"> </w:t>
      </w:r>
    </w:p>
    <w:p w14:paraId="3F57F5EB" w14:textId="77777777" w:rsidR="00156C98" w:rsidRPr="0091450A" w:rsidRDefault="00156C98" w:rsidP="002D613F">
      <w:pPr>
        <w:spacing w:after="0" w:line="240" w:lineRule="auto"/>
      </w:pPr>
    </w:p>
    <w:tbl>
      <w:tblPr>
        <w:tblStyle w:val="TableGrid"/>
        <w:tblW w:w="5000" w:type="pct"/>
        <w:tblLook w:val="04A0" w:firstRow="1" w:lastRow="0" w:firstColumn="1" w:lastColumn="0" w:noHBand="0" w:noVBand="1"/>
      </w:tblPr>
      <w:tblGrid>
        <w:gridCol w:w="9016"/>
      </w:tblGrid>
      <w:tr w:rsidR="00107E6B" w:rsidRPr="0091450A" w14:paraId="03785F16" w14:textId="77777777" w:rsidTr="000D3CD6">
        <w:tc>
          <w:tcPr>
            <w:tcW w:w="5000" w:type="pct"/>
            <w:tcBorders>
              <w:top w:val="single" w:sz="4" w:space="0" w:color="auto"/>
              <w:left w:val="single" w:sz="4" w:space="0" w:color="auto"/>
              <w:bottom w:val="single" w:sz="4" w:space="0" w:color="auto"/>
              <w:right w:val="single" w:sz="4" w:space="0" w:color="auto"/>
            </w:tcBorders>
          </w:tcPr>
          <w:p w14:paraId="38969253" w14:textId="51C564F2" w:rsidR="00107E6B" w:rsidRPr="0091450A" w:rsidRDefault="00107E6B" w:rsidP="002D613F">
            <w:pPr>
              <w:rPr>
                <w:b/>
              </w:rPr>
            </w:pPr>
            <w:bookmarkStart w:id="14" w:name="_Toc31623713"/>
            <w:r w:rsidRPr="0091450A">
              <w:rPr>
                <w:rStyle w:val="Heading2Char"/>
              </w:rPr>
              <w:t>1 FOOD COMPOSITION</w:t>
            </w:r>
            <w:bookmarkEnd w:id="14"/>
            <w:r w:rsidRPr="0091450A">
              <w:t>: T</w:t>
            </w:r>
            <w:r w:rsidRPr="0091450A">
              <w:rPr>
                <w:rFonts w:eastAsia="Times New Roman" w:cs="Times New Roman"/>
                <w:bCs/>
                <w:szCs w:val="20"/>
                <w:lang w:eastAsia="en-NZ"/>
              </w:rPr>
              <w:t>here are government systems implemented to ensure that, where practicable, processed foods minimise the energy density and the nutrients of concern (salt, fat, saturated</w:t>
            </w:r>
            <w:r w:rsidR="00357D59" w:rsidRPr="0091450A">
              <w:rPr>
                <w:rFonts w:eastAsia="Times New Roman" w:cs="Times New Roman"/>
                <w:bCs/>
                <w:szCs w:val="20"/>
                <w:lang w:eastAsia="en-NZ"/>
              </w:rPr>
              <w:t xml:space="preserve"> </w:t>
            </w:r>
            <w:r w:rsidRPr="0091450A">
              <w:rPr>
                <w:rFonts w:eastAsia="Times New Roman" w:cs="Times New Roman"/>
                <w:bCs/>
                <w:szCs w:val="20"/>
                <w:lang w:eastAsia="en-NZ"/>
              </w:rPr>
              <w:t xml:space="preserve">fat, </w:t>
            </w:r>
            <w:r w:rsidRPr="0091450A">
              <w:rPr>
                <w:rFonts w:eastAsia="Times New Roman" w:cs="Times New Roman"/>
                <w:bCs/>
                <w:i/>
                <w:szCs w:val="20"/>
                <w:lang w:eastAsia="en-NZ"/>
              </w:rPr>
              <w:t>trans</w:t>
            </w:r>
            <w:r w:rsidRPr="0091450A">
              <w:rPr>
                <w:rFonts w:eastAsia="Times New Roman" w:cs="Times New Roman"/>
                <w:bCs/>
                <w:szCs w:val="20"/>
                <w:lang w:eastAsia="en-NZ"/>
              </w:rPr>
              <w:t xml:space="preserve"> fat, added sugar).</w:t>
            </w:r>
          </w:p>
        </w:tc>
      </w:tr>
      <w:tr w:rsidR="00107E6B" w:rsidRPr="0091450A" w14:paraId="3F99E8D1" w14:textId="77777777" w:rsidTr="000D3CD6">
        <w:tc>
          <w:tcPr>
            <w:tcW w:w="5000" w:type="pct"/>
            <w:tcBorders>
              <w:top w:val="single" w:sz="4" w:space="0" w:color="auto"/>
              <w:left w:val="single" w:sz="4" w:space="0" w:color="auto"/>
              <w:bottom w:val="single" w:sz="4" w:space="0" w:color="auto"/>
              <w:right w:val="single" w:sz="4" w:space="0" w:color="auto"/>
            </w:tcBorders>
          </w:tcPr>
          <w:p w14:paraId="71B1731C" w14:textId="7D743C0B" w:rsidR="00107E6B" w:rsidRPr="0091450A" w:rsidRDefault="00107E6B" w:rsidP="002D613F">
            <w:pPr>
              <w:rPr>
                <w:b/>
              </w:rPr>
            </w:pPr>
            <w:bookmarkStart w:id="15" w:name="_Toc31623714"/>
            <w:r w:rsidRPr="0091450A">
              <w:rPr>
                <w:rStyle w:val="Heading3Char"/>
              </w:rPr>
              <w:t>COMP 1</w:t>
            </w:r>
            <w:bookmarkEnd w:id="15"/>
            <w:r w:rsidRPr="0091450A">
              <w:rPr>
                <w:rFonts w:cs="Times New Roman"/>
                <w:b/>
                <w:color w:val="1F497D" w:themeColor="text2"/>
                <w:sz w:val="28"/>
                <w:szCs w:val="28"/>
              </w:rPr>
              <w:t xml:space="preserve">: </w:t>
            </w:r>
            <w:r w:rsidRPr="0091450A">
              <w:rPr>
                <w:rFonts w:cs="Times New Roman"/>
                <w:b/>
                <w:color w:val="000000"/>
                <w:szCs w:val="20"/>
                <w:lang w:eastAsia="en-NZ"/>
              </w:rPr>
              <w:t xml:space="preserve">Food composition targets/standards have been established </w:t>
            </w:r>
            <w:r w:rsidRPr="0091450A">
              <w:rPr>
                <w:rFonts w:cs="Times New Roman"/>
                <w:b/>
                <w:szCs w:val="20"/>
                <w:lang w:eastAsia="en-NZ"/>
              </w:rPr>
              <w:t>for processed foods</w:t>
            </w:r>
            <w:r w:rsidRPr="0091450A">
              <w:rPr>
                <w:rFonts w:cs="Times New Roman"/>
                <w:b/>
                <w:color w:val="000000"/>
                <w:szCs w:val="20"/>
                <w:lang w:eastAsia="en-NZ"/>
              </w:rPr>
              <w:t xml:space="preserve"> by the government for the content of the nutrients of concern in certain foods or food groups if they are major contributors to population intakes of these nutrients of concern (</w:t>
            </w:r>
            <w:r w:rsidRPr="0091450A">
              <w:rPr>
                <w:rFonts w:cs="Times New Roman"/>
                <w:b/>
                <w:i/>
                <w:color w:val="000000"/>
                <w:szCs w:val="20"/>
                <w:lang w:eastAsia="en-NZ"/>
              </w:rPr>
              <w:t xml:space="preserve">trans </w:t>
            </w:r>
            <w:r w:rsidRPr="0091450A">
              <w:rPr>
                <w:rFonts w:cs="Times New Roman"/>
                <w:b/>
                <w:color w:val="000000"/>
                <w:szCs w:val="20"/>
                <w:lang w:eastAsia="en-NZ"/>
              </w:rPr>
              <w:t>fats and added sugars in processed foods, salt in bread, saturated fat in commercial frying fats).</w:t>
            </w:r>
          </w:p>
        </w:tc>
      </w:tr>
      <w:tr w:rsidR="00107E6B" w:rsidRPr="0091450A" w14:paraId="6526F827" w14:textId="77777777" w:rsidTr="001340C0">
        <w:tc>
          <w:tcPr>
            <w:tcW w:w="5000" w:type="pct"/>
            <w:tcBorders>
              <w:top w:val="single" w:sz="4" w:space="0" w:color="auto"/>
              <w:left w:val="single" w:sz="4" w:space="0" w:color="auto"/>
              <w:bottom w:val="single" w:sz="4" w:space="0" w:color="auto"/>
              <w:right w:val="single" w:sz="4" w:space="0" w:color="auto"/>
            </w:tcBorders>
            <w:vAlign w:val="center"/>
          </w:tcPr>
          <w:p w14:paraId="6F307EB5" w14:textId="77777777" w:rsidR="00107E6B" w:rsidRPr="0091450A" w:rsidRDefault="00107E6B" w:rsidP="002D613F">
            <w:pPr>
              <w:spacing w:before="40" w:after="40"/>
              <w:jc w:val="both"/>
              <w:rPr>
                <w:rFonts w:cs="Times New Roman"/>
                <w:b/>
                <w:color w:val="1F497D" w:themeColor="text2"/>
                <w:sz w:val="28"/>
                <w:szCs w:val="28"/>
              </w:rPr>
            </w:pPr>
            <w:r w:rsidRPr="0091450A">
              <w:rPr>
                <w:rFonts w:cs="Times New Roman"/>
                <w:b/>
                <w:color w:val="1F497D" w:themeColor="text2"/>
                <w:sz w:val="28"/>
                <w:szCs w:val="28"/>
              </w:rPr>
              <w:t xml:space="preserve">Evidence of implementation </w:t>
            </w:r>
          </w:p>
          <w:p w14:paraId="3279EAC1" w14:textId="77777777" w:rsidR="00107E6B" w:rsidRPr="0091450A" w:rsidRDefault="00107E6B" w:rsidP="002D613F">
            <w:pPr>
              <w:pStyle w:val="ListParagraph"/>
              <w:numPr>
                <w:ilvl w:val="0"/>
                <w:numId w:val="41"/>
              </w:numPr>
              <w:spacing w:before="40" w:after="40"/>
              <w:contextualSpacing w:val="0"/>
              <w:rPr>
                <w:rFonts w:cs="Times New Roman"/>
                <w:szCs w:val="20"/>
                <w:lang w:eastAsia="en-NZ"/>
              </w:rPr>
            </w:pPr>
            <w:r w:rsidRPr="0091450A">
              <w:rPr>
                <w:rFonts w:cs="Times New Roman"/>
                <w:szCs w:val="20"/>
                <w:lang w:eastAsia="en-NZ"/>
              </w:rPr>
              <w:t xml:space="preserve">There are no food composition targets specified by the Ministry of Health (MoH) or the Ministry for Primary Industries (MPI) for the nutrients of concern. </w:t>
            </w:r>
          </w:p>
          <w:p w14:paraId="0A2FB17A" w14:textId="69D417B9" w:rsidR="00107E6B" w:rsidRPr="0091450A" w:rsidRDefault="00107E6B" w:rsidP="002D613F">
            <w:pPr>
              <w:pStyle w:val="ListParagraph"/>
              <w:numPr>
                <w:ilvl w:val="0"/>
                <w:numId w:val="41"/>
              </w:numPr>
              <w:spacing w:before="40" w:after="40"/>
              <w:contextualSpacing w:val="0"/>
              <w:rPr>
                <w:rFonts w:cs="Times New Roman"/>
                <w:szCs w:val="20"/>
                <w:lang w:eastAsia="en-NZ"/>
              </w:rPr>
            </w:pPr>
            <w:r w:rsidRPr="0091450A">
              <w:rPr>
                <w:rFonts w:cs="Times New Roman"/>
                <w:szCs w:val="20"/>
                <w:lang w:eastAsia="en-NZ"/>
              </w:rPr>
              <w:t xml:space="preserve">As part of the </w:t>
            </w:r>
            <w:r w:rsidR="00B25D44" w:rsidRPr="0091450A">
              <w:rPr>
                <w:rFonts w:cs="Times New Roman"/>
                <w:szCs w:val="20"/>
                <w:lang w:eastAsia="en-NZ"/>
              </w:rPr>
              <w:t xml:space="preserve">2016 </w:t>
            </w:r>
            <w:r w:rsidRPr="0091450A">
              <w:rPr>
                <w:rFonts w:cs="Times New Roman"/>
                <w:szCs w:val="20"/>
                <w:lang w:eastAsia="en-NZ"/>
              </w:rPr>
              <w:t xml:space="preserve">Healthy Kids Industry Pledge, companies have set </w:t>
            </w:r>
            <w:r w:rsidR="00F732A2" w:rsidRPr="0091450A">
              <w:rPr>
                <w:rFonts w:cs="Times New Roman"/>
                <w:szCs w:val="20"/>
                <w:lang w:eastAsia="en-NZ"/>
              </w:rPr>
              <w:t>reformation</w:t>
            </w:r>
            <w:r w:rsidRPr="0091450A">
              <w:rPr>
                <w:rFonts w:cs="Times New Roman"/>
                <w:szCs w:val="20"/>
                <w:lang w:eastAsia="en-NZ"/>
              </w:rPr>
              <w:t xml:space="preserve"> targets. Nestlé products for children meet Nestlé Nutritional Foundation criteria. Nestlé pledged to reduce salt, sugar and saturated fat by 10% in products that do not meet the criteria, including 2 Minute Noodles </w:t>
            </w:r>
            <w:r w:rsidR="00DC5476" w:rsidRPr="0091450A">
              <w:rPr>
                <w:rFonts w:cs="Times New Roman"/>
                <w:szCs w:val="20"/>
                <w:lang w:eastAsia="en-NZ"/>
              </w:rPr>
              <w:fldChar w:fldCharType="begin" w:fldLock="1"/>
            </w:r>
            <w:r w:rsidR="00AD08A5" w:rsidRPr="0091450A">
              <w:rPr>
                <w:rFonts w:cs="Times New Roman"/>
                <w:szCs w:val="20"/>
                <w:lang w:eastAsia="en-NZ"/>
              </w:rPr>
              <w:instrText>ADDIN CSL_CITATION {"citationItems":[{"id":"ITEM-1","itemData":{"URL":"https://www.nestle.co.nz/csv/nutrition/Supporting-a-Healthy-Future","author":[{"dropping-particle":"","family":"Nestle","given":"","non-dropping-particle":"","parse-names":false,"suffix":""}],"id":"ITEM-1","issue":"18/12/2016","issued":{"date-parts":[["0"]]},"title":"Supporting a healthy future","type":"webpage"},"uris":["http://www.mendeley.com/documents/?uuid=985aa3ef-1ec5-3a5b-9dc1-f6d6d64826ee","http://www.mendeley.com/documents/?uuid=d5a05f64-f9c3-4b64-856e-ee8fa5dd2c47"]}],"mendeley":{"formattedCitation":"(1)","plainTextFormattedCitation":"(1)","previouslyFormattedCitation":"(1)"},"properties":{"noteIndex":0},"schema":"https://github.com/citation-style-language/schema/raw/master/csl-citation.json"}</w:instrText>
            </w:r>
            <w:r w:rsidR="00DC5476" w:rsidRPr="0091450A">
              <w:rPr>
                <w:rFonts w:cs="Times New Roman"/>
                <w:szCs w:val="20"/>
                <w:lang w:eastAsia="en-NZ"/>
              </w:rPr>
              <w:fldChar w:fldCharType="separate"/>
            </w:r>
            <w:r w:rsidR="00DC5476" w:rsidRPr="0091450A">
              <w:rPr>
                <w:rFonts w:cs="Times New Roman"/>
                <w:noProof/>
                <w:szCs w:val="20"/>
                <w:lang w:eastAsia="en-NZ"/>
              </w:rPr>
              <w:t>(1)</w:t>
            </w:r>
            <w:r w:rsidR="00DC5476" w:rsidRPr="0091450A">
              <w:rPr>
                <w:rFonts w:cs="Times New Roman"/>
                <w:szCs w:val="20"/>
                <w:lang w:eastAsia="en-NZ"/>
              </w:rPr>
              <w:fldChar w:fldCharType="end"/>
            </w:r>
            <w:r w:rsidRPr="0091450A">
              <w:rPr>
                <w:rFonts w:cs="Times New Roman"/>
                <w:szCs w:val="20"/>
                <w:lang w:eastAsia="en-NZ"/>
              </w:rPr>
              <w:t xml:space="preserve">. Children’s cereals were reformulated to reduce sugar to 9g or less per serving. Fonterra </w:t>
            </w:r>
            <w:r w:rsidR="00BA7133">
              <w:rPr>
                <w:rFonts w:cs="Times New Roman"/>
                <w:szCs w:val="20"/>
                <w:lang w:eastAsia="en-NZ"/>
              </w:rPr>
              <w:t>is</w:t>
            </w:r>
            <w:r w:rsidRPr="0091450A">
              <w:rPr>
                <w:rFonts w:cs="Times New Roman"/>
                <w:szCs w:val="20"/>
                <w:lang w:eastAsia="en-NZ"/>
              </w:rPr>
              <w:t xml:space="preserve"> moving everyday products for children towards minimum </w:t>
            </w:r>
            <w:r w:rsidRPr="0091450A">
              <w:rPr>
                <w:szCs w:val="20"/>
              </w:rPr>
              <w:t xml:space="preserve">quantities of added sugars, refined carbohydrates, added fats and salt </w:t>
            </w:r>
            <w:r w:rsidR="00C90D2B" w:rsidRPr="0091450A">
              <w:rPr>
                <w:szCs w:val="20"/>
              </w:rPr>
              <w:t xml:space="preserve">along with Health Star Ratings on all </w:t>
            </w:r>
            <w:r w:rsidR="00063044" w:rsidRPr="0091450A">
              <w:rPr>
                <w:szCs w:val="20"/>
              </w:rPr>
              <w:t xml:space="preserve">everyday products </w:t>
            </w:r>
            <w:r w:rsidR="00FF07DA" w:rsidRPr="0091450A">
              <w:rPr>
                <w:szCs w:val="20"/>
              </w:rPr>
              <w:fldChar w:fldCharType="begin" w:fldLock="1"/>
            </w:r>
            <w:r w:rsidR="00AD08A5" w:rsidRPr="0091450A">
              <w:rPr>
                <w:szCs w:val="20"/>
              </w:rPr>
              <w:instrText>ADDIN CSL_CITATION {"citationItems":[{"id":"ITEM-1","itemData":{"URL":"https://www.fonterra.com/nz/en/what-we-stand-for/nutrition/healthy-kids-pledge.html","accessed":{"date-parts":[["2020","1","15"]]},"author":[{"dropping-particle":"","family":"Fonterra","given":"","non-dropping-particle":"","parse-names":false,"suffix":""}],"id":"ITEM-1","issued":{"date-parts":[["2018"]]},"title":"Healthy Kids Pledge | Fonterra Co-operative Group","type":"webpage"},"uris":["http://www.mendeley.com/documents/?uuid=d33036c3-afe4-34c8-8d50-43e5f5eaf663","http://www.mendeley.com/documents/?uuid=3b2a69eb-47b1-4133-b233-3d3894929fa0"]}],"mendeley":{"formattedCitation":"(2)","plainTextFormattedCitation":"(2)","previouslyFormattedCitation":"(2)"},"properties":{"noteIndex":0},"schema":"https://github.com/citation-style-language/schema/raw/master/csl-citation.json"}</w:instrText>
            </w:r>
            <w:r w:rsidR="00FF07DA" w:rsidRPr="0091450A">
              <w:rPr>
                <w:szCs w:val="20"/>
              </w:rPr>
              <w:fldChar w:fldCharType="separate"/>
            </w:r>
            <w:r w:rsidR="00FF07DA" w:rsidRPr="0091450A">
              <w:rPr>
                <w:noProof/>
                <w:szCs w:val="20"/>
              </w:rPr>
              <w:t>(2)</w:t>
            </w:r>
            <w:r w:rsidR="00FF07DA" w:rsidRPr="0091450A">
              <w:rPr>
                <w:szCs w:val="20"/>
              </w:rPr>
              <w:fldChar w:fldCharType="end"/>
            </w:r>
            <w:r w:rsidR="00B30EB9" w:rsidRPr="0091450A">
              <w:rPr>
                <w:szCs w:val="20"/>
              </w:rPr>
              <w:t>.</w:t>
            </w:r>
            <w:r w:rsidRPr="0091450A">
              <w:rPr>
                <w:szCs w:val="20"/>
              </w:rPr>
              <w:t xml:space="preserve"> Retail NZ pledged, where possible, to reformulate </w:t>
            </w:r>
            <w:r w:rsidRPr="0091450A">
              <w:rPr>
                <w:color w:val="262626"/>
              </w:rPr>
              <w:t xml:space="preserve">private label products to improve nutritional value and to support and encourage the reformulation of supplier products </w:t>
            </w:r>
            <w:r w:rsidR="00D74B6E" w:rsidRPr="0091450A">
              <w:rPr>
                <w:rFonts w:cs="DIN-Regular"/>
                <w:color w:val="262626"/>
                <w:szCs w:val="20"/>
              </w:rPr>
              <w:fldChar w:fldCharType="begin" w:fldLock="1"/>
            </w:r>
            <w:r w:rsidR="00AD08A5" w:rsidRPr="0091450A">
              <w:rPr>
                <w:rFonts w:cs="DIN-Regular"/>
                <w:color w:val="262626"/>
                <w:szCs w:val="20"/>
              </w:rPr>
              <w:instrText>ADDIN CSL_CITATION {"citationItems":[{"id":"ITEM-1","itemData":{"URL":"http://www.retail.kiwi/advocacy/food-and-drink-issues/reducing-childhood-obesity-pledge","author":[{"dropping-particle":"","family":"Retail New Zealand","given":"","non-dropping-particle":"","parse-names":false,"suffix":""}],"id":"ITEM-1","issue":"18/12/2016","issued":{"date-parts":[["2016"]]},"title":"Reducing childhood obesity pledge","type":"webpage"},"uris":["http://www.mendeley.com/documents/?uuid=3dff541d-360e-3e5a-bb56-f424fef2225b","http://www.mendeley.com/documents/?uuid=eb342375-bab8-4266-8bca-05e3c2c6c556"]}],"mendeley":{"formattedCitation":"(3)","plainTextFormattedCitation":"(3)","previouslyFormattedCitation":"(3)"},"properties":{"noteIndex":0},"schema":"https://github.com/citation-style-language/schema/raw/master/csl-citation.json"}</w:instrText>
            </w:r>
            <w:r w:rsidR="00D74B6E" w:rsidRPr="0091450A">
              <w:rPr>
                <w:rFonts w:cs="DIN-Regular"/>
                <w:color w:val="262626"/>
                <w:szCs w:val="20"/>
              </w:rPr>
              <w:fldChar w:fldCharType="separate"/>
            </w:r>
            <w:r w:rsidR="00FE62C4" w:rsidRPr="0091450A">
              <w:rPr>
                <w:rFonts w:cs="DIN-Regular"/>
                <w:noProof/>
                <w:color w:val="262626"/>
                <w:szCs w:val="20"/>
              </w:rPr>
              <w:t>(3)</w:t>
            </w:r>
            <w:r w:rsidR="00D74B6E" w:rsidRPr="0091450A">
              <w:rPr>
                <w:rFonts w:cs="DIN-Regular"/>
                <w:color w:val="262626"/>
                <w:szCs w:val="20"/>
              </w:rPr>
              <w:fldChar w:fldCharType="end"/>
            </w:r>
            <w:r w:rsidR="00B30EB9" w:rsidRPr="0091450A">
              <w:rPr>
                <w:rFonts w:cs="DIN-Regular"/>
                <w:color w:val="262626"/>
                <w:szCs w:val="20"/>
              </w:rPr>
              <w:t>.</w:t>
            </w:r>
            <w:r w:rsidRPr="0091450A">
              <w:rPr>
                <w:color w:val="262626"/>
              </w:rPr>
              <w:t xml:space="preserve"> Countdown </w:t>
            </w:r>
            <w:r w:rsidR="00596349" w:rsidRPr="0091450A">
              <w:rPr>
                <w:color w:val="262626"/>
              </w:rPr>
              <w:t>pledged to</w:t>
            </w:r>
            <w:r w:rsidRPr="0091450A">
              <w:rPr>
                <w:color w:val="262626"/>
              </w:rPr>
              <w:t xml:space="preserve"> undertake </w:t>
            </w:r>
            <w:r w:rsidRPr="0091450A">
              <w:rPr>
                <w:szCs w:val="20"/>
              </w:rPr>
              <w:t>a nutritional review of all private</w:t>
            </w:r>
            <w:r w:rsidR="00725D51" w:rsidRPr="0091450A">
              <w:rPr>
                <w:szCs w:val="20"/>
              </w:rPr>
              <w:t>-</w:t>
            </w:r>
            <w:r w:rsidRPr="0091450A">
              <w:rPr>
                <w:szCs w:val="20"/>
              </w:rPr>
              <w:t xml:space="preserve">label grocery products by December 2018 (over 1000 products) so that products are nutritionally on par, or better than, the category average for saturated fat, sugar and sodium </w:t>
            </w:r>
            <w:r w:rsidR="00D74B6E" w:rsidRPr="0091450A">
              <w:rPr>
                <w:szCs w:val="20"/>
              </w:rPr>
              <w:fldChar w:fldCharType="begin" w:fldLock="1"/>
            </w:r>
            <w:r w:rsidR="00AD08A5" w:rsidRPr="0091450A">
              <w:rPr>
                <w:szCs w:val="20"/>
              </w:rPr>
              <w:instrText>ADDIN CSL_CITATION {"citationItems":[{"id":"ITEM-1","itemData":{"URL":"https://www.countdown.co.nz/community-environment/countdowns-health-and-nutrition-targets","author":[{"dropping-particle":"","family":"Countdown","given":"","non-dropping-particle":"","parse-names":false,"suffix":""}],"id":"ITEM-1","issue":"7/2/2017","issued":{"date-parts":[["2017"]]},"title":"Countdown's Health and NutritionTargets","type":"webpage"},"uris":["http://www.mendeley.com/documents/?uuid=f8f8df0e-1fd1-308f-aa6e-84b8cd3ab815","http://www.mendeley.com/documents/?uuid=3f1fe94f-ce82-495a-b149-fb62889bf996"]}],"mendeley":{"formattedCitation":"(4)","plainTextFormattedCitation":"(4)","previouslyFormattedCitation":"(4)"},"properties":{"noteIndex":0},"schema":"https://github.com/citation-style-language/schema/raw/master/csl-citation.json"}</w:instrText>
            </w:r>
            <w:r w:rsidR="00D74B6E" w:rsidRPr="0091450A">
              <w:rPr>
                <w:szCs w:val="20"/>
              </w:rPr>
              <w:fldChar w:fldCharType="separate"/>
            </w:r>
            <w:r w:rsidR="00FE62C4" w:rsidRPr="0091450A">
              <w:rPr>
                <w:noProof/>
                <w:szCs w:val="20"/>
              </w:rPr>
              <w:t>(4)</w:t>
            </w:r>
            <w:r w:rsidR="00D74B6E" w:rsidRPr="0091450A">
              <w:rPr>
                <w:szCs w:val="20"/>
              </w:rPr>
              <w:fldChar w:fldCharType="end"/>
            </w:r>
            <w:r w:rsidR="00DC5476" w:rsidRPr="0091450A">
              <w:rPr>
                <w:szCs w:val="20"/>
              </w:rPr>
              <w:t>.</w:t>
            </w:r>
            <w:r w:rsidRPr="0091450A">
              <w:rPr>
                <w:szCs w:val="20"/>
              </w:rPr>
              <w:t xml:space="preserve"> Coca-Cola has pledged to reduce sugar in some products, increase the range of low kilojoule and no</w:t>
            </w:r>
            <w:r w:rsidR="00F74C3E" w:rsidRPr="0091450A">
              <w:rPr>
                <w:szCs w:val="20"/>
              </w:rPr>
              <w:t>-</w:t>
            </w:r>
            <w:r w:rsidRPr="0091450A">
              <w:rPr>
                <w:szCs w:val="20"/>
              </w:rPr>
              <w:t>sugar varieties, and provide and promote smaller packs</w:t>
            </w:r>
            <w:r w:rsidR="00D74B6E" w:rsidRPr="0091450A">
              <w:rPr>
                <w:szCs w:val="20"/>
              </w:rPr>
              <w:t xml:space="preserve"> </w:t>
            </w:r>
            <w:r w:rsidR="00D74B6E" w:rsidRPr="0091450A">
              <w:rPr>
                <w:szCs w:val="20"/>
              </w:rPr>
              <w:fldChar w:fldCharType="begin" w:fldLock="1"/>
            </w:r>
            <w:r w:rsidR="00AD08A5" w:rsidRPr="0091450A">
              <w:rPr>
                <w:szCs w:val="20"/>
              </w:rPr>
              <w:instrText>ADDIN CSL_CITATION {"citationItems":[{"id":"ITEM-1","itemData":{"URL":"http://www.coca-colajourney.co.nz/media-centre/press-releases/coca-cola-joins-industry-healthy-kids-pledge","author":[{"dropping-particle":"","family":"The Coca-Cola Company","given":"","non-dropping-particle":"","parse-names":false,"suffix":""}],"id":"ITEM-1","issue":"19/4/2017","issued":{"date-parts":[["2017"]]},"title":"Coca-Cola joins industry healthy kids pledge","type":"webpage"},"uris":["http://www.mendeley.com/documents/?uuid=67af8062-4b25-3a20-a219-50ffa56001e7","http://www.mendeley.com/documents/?uuid=be225ad5-22bb-48ad-a50e-ac6bb728cfec"]}],"mendeley":{"formattedCitation":"(5)","plainTextFormattedCitation":"(5)","previouslyFormattedCitation":"(5)"},"properties":{"noteIndex":0},"schema":"https://github.com/citation-style-language/schema/raw/master/csl-citation.json"}</w:instrText>
            </w:r>
            <w:r w:rsidR="00D74B6E" w:rsidRPr="0091450A">
              <w:rPr>
                <w:szCs w:val="20"/>
              </w:rPr>
              <w:fldChar w:fldCharType="separate"/>
            </w:r>
            <w:r w:rsidR="00FE62C4" w:rsidRPr="0091450A">
              <w:rPr>
                <w:noProof/>
                <w:szCs w:val="20"/>
              </w:rPr>
              <w:t>(5)</w:t>
            </w:r>
            <w:r w:rsidR="00D74B6E" w:rsidRPr="0091450A">
              <w:rPr>
                <w:szCs w:val="20"/>
              </w:rPr>
              <w:fldChar w:fldCharType="end"/>
            </w:r>
            <w:r w:rsidR="00DC5476" w:rsidRPr="0091450A">
              <w:rPr>
                <w:szCs w:val="20"/>
              </w:rPr>
              <w:t>.</w:t>
            </w:r>
          </w:p>
          <w:p w14:paraId="659A94DB" w14:textId="7246F516" w:rsidR="003D43E4" w:rsidRPr="004D54A4" w:rsidRDefault="003D43E4" w:rsidP="002D613F">
            <w:pPr>
              <w:pStyle w:val="ListParagraph"/>
              <w:numPr>
                <w:ilvl w:val="0"/>
                <w:numId w:val="41"/>
              </w:numPr>
              <w:spacing w:before="40" w:after="40"/>
              <w:contextualSpacing w:val="0"/>
              <w:rPr>
                <w:rFonts w:cs="Times New Roman"/>
                <w:szCs w:val="20"/>
                <w:lang w:eastAsia="en-NZ"/>
              </w:rPr>
            </w:pPr>
            <w:r w:rsidRPr="004D54A4">
              <w:rPr>
                <w:rFonts w:eastAsia="Times New Roman" w:cs="Times New Roman"/>
                <w:szCs w:val="20"/>
                <w:lang w:eastAsia="en-NZ"/>
              </w:rPr>
              <w:t>The Government response to the Food Industry Taskforce on addressing factors contributing to obesity prioritised the recommendation for the food industry to set and review nutrient reformulation targets</w:t>
            </w:r>
            <w:r w:rsidR="00140B57">
              <w:rPr>
                <w:rFonts w:eastAsia="Times New Roman" w:cs="Times New Roman"/>
                <w:szCs w:val="20"/>
                <w:lang w:eastAsia="en-NZ"/>
              </w:rPr>
              <w:t xml:space="preserve"> (28)</w:t>
            </w:r>
            <w:r w:rsidRPr="004D54A4">
              <w:rPr>
                <w:rFonts w:eastAsia="Times New Roman" w:cs="Times New Roman"/>
                <w:szCs w:val="20"/>
                <w:lang w:eastAsia="en-NZ"/>
              </w:rPr>
              <w:t>.</w:t>
            </w:r>
          </w:p>
          <w:p w14:paraId="547F9841" w14:textId="0D57908B" w:rsidR="00107E6B" w:rsidRPr="0091450A" w:rsidRDefault="00107E6B" w:rsidP="002D613F">
            <w:pPr>
              <w:pStyle w:val="Subtitle"/>
            </w:pPr>
            <w:r w:rsidRPr="0091450A">
              <w:t xml:space="preserve">Heart Foundation </w:t>
            </w:r>
            <w:r w:rsidR="002A071B">
              <w:t>F</w:t>
            </w:r>
            <w:r w:rsidRPr="0091450A">
              <w:t xml:space="preserve">ood </w:t>
            </w:r>
            <w:r w:rsidR="002A071B">
              <w:t>R</w:t>
            </w:r>
            <w:r w:rsidRPr="0091450A">
              <w:t xml:space="preserve">eformulation </w:t>
            </w:r>
            <w:r w:rsidR="002A071B">
              <w:t>P</w:t>
            </w:r>
            <w:r w:rsidRPr="0091450A">
              <w:t>rogramme</w:t>
            </w:r>
            <w:r w:rsidR="002777EA" w:rsidRPr="0091450A">
              <w:t xml:space="preserve"> </w:t>
            </w:r>
            <w:r w:rsidR="006D306C" w:rsidRPr="0091450A">
              <w:fldChar w:fldCharType="begin" w:fldLock="1"/>
            </w:r>
            <w:r w:rsidR="00C80AD3" w:rsidRPr="0091450A">
              <w:instrText>ADDIN CSL_CITATION {"citationItems":[{"id":"ITEM-1","itemData":{"author":[{"dropping-particle":"","family":"Heart Foundation","given":"","non-dropping-particle":"","parse-names":false,"suffix":""}],"id":"ITEM-1","issued":{"date-parts":[["2018"]]},"title":"Heart Foundation Food Reformulation Targets","type":"report"},"uris":["http://www.mendeley.com/documents/?uuid=99e82200-9609-3846-9d22-caba6143f03e"]}],"mendeley":{"formattedCitation":"(6)","plainTextFormattedCitation":"(6)","previouslyFormattedCitation":"(6)"},"properties":{"noteIndex":0},"schema":"https://github.com/citation-style-language/schema/raw/master/csl-citation.json"}</w:instrText>
            </w:r>
            <w:r w:rsidR="006D306C" w:rsidRPr="0091450A">
              <w:fldChar w:fldCharType="separate"/>
            </w:r>
            <w:r w:rsidR="006D306C" w:rsidRPr="0091450A">
              <w:rPr>
                <w:noProof/>
              </w:rPr>
              <w:t>(6)</w:t>
            </w:r>
            <w:r w:rsidR="006D306C" w:rsidRPr="0091450A">
              <w:fldChar w:fldCharType="end"/>
            </w:r>
          </w:p>
          <w:p w14:paraId="3540EB4B" w14:textId="07DEBADD" w:rsidR="00851E7B" w:rsidRPr="00FC3D79" w:rsidRDefault="00851E7B" w:rsidP="00FC3D79">
            <w:pPr>
              <w:pStyle w:val="ListParagraph"/>
              <w:numPr>
                <w:ilvl w:val="0"/>
                <w:numId w:val="146"/>
              </w:numPr>
              <w:rPr>
                <w:rFonts w:ascii="Calibri" w:hAnsi="Calibri" w:cs="Calibri"/>
                <w:color w:val="212121"/>
                <w:szCs w:val="20"/>
                <w:shd w:val="clear" w:color="auto" w:fill="FFFFFF"/>
              </w:rPr>
            </w:pPr>
            <w:r w:rsidRPr="00FC3D79">
              <w:rPr>
                <w:rFonts w:ascii="Calibri" w:hAnsi="Calibri" w:cs="Calibri"/>
                <w:color w:val="212121"/>
                <w:szCs w:val="20"/>
                <w:shd w:val="clear" w:color="auto" w:fill="FFFFFF"/>
              </w:rPr>
              <w:t>The national food reformulation programme (a Ministry of Health funded initiative), has continued to evolve over the past 4 years  Sodium reduction has been the focus of the programme since the bread reformulation pilot was conducted in 2007; sugar reduction has been included since mid-2016</w:t>
            </w:r>
            <w:r w:rsidRPr="00FC3D79">
              <w:rPr>
                <w:rFonts w:cs="Times New Roman"/>
                <w:szCs w:val="20"/>
              </w:rPr>
              <w:fldChar w:fldCharType="begin" w:fldLock="1"/>
            </w:r>
            <w:r w:rsidRPr="00FC3D79">
              <w:rPr>
                <w:rFonts w:cs="Times New Roman"/>
                <w:szCs w:val="20"/>
              </w:rPr>
              <w:instrText>ADDIN CSL_CITATION {"citationItems":[{"id":"ITEM-1","itemData":{"author":[{"dropping-particle":"","family":"Heart Foundation","given":"","non-dropping-particle":"","parse-names":false,"suffix":""}],"id":"ITEM-1","issued":{"date-parts":[["2018"]]},"title":"Heart Foundation Food Reformulation Targets","type":"report"},"uris":["http://www.mendeley.com/documents/?uuid=99e82200-9609-3846-9d22-caba6143f03e","http://www.mendeley.com/documents/?uuid=18847fbf-33df-4d5e-984f-e8e5c9051761"]}],"mendeley":{"formattedCitation":"(6)","plainTextFormattedCitation":"(6)","previouslyFormattedCitation":"(6)"},"properties":{"noteIndex":0},"schema":"https://github.com/citation-style-language/schema/raw/master/csl-citation.json"}</w:instrText>
            </w:r>
            <w:r w:rsidRPr="00FC3D79">
              <w:rPr>
                <w:rFonts w:cs="Times New Roman"/>
                <w:szCs w:val="20"/>
              </w:rPr>
              <w:fldChar w:fldCharType="end"/>
            </w:r>
            <w:r w:rsidRPr="00FC3D79">
              <w:rPr>
                <w:rFonts w:cs="Times New Roman"/>
                <w:szCs w:val="20"/>
              </w:rPr>
              <w:t>.</w:t>
            </w:r>
            <w:r w:rsidRPr="00FC3D79">
              <w:rPr>
                <w:rFonts w:ascii="Calibri" w:hAnsi="Calibri" w:cs="Calibri"/>
                <w:color w:val="212121"/>
                <w:szCs w:val="20"/>
                <w:shd w:val="clear" w:color="auto" w:fill="FFFFFF"/>
              </w:rPr>
              <w:t xml:space="preserve"> The work targets high- volume and lower-cost products. Targets for prioritised food categories/sub-categories are set on a rolling basis,  in consultation with the food industry.  The goal is for 80% of the market share meeting the targets within the timeframe (typically 3-5 years).  The programme will be aiming for alignment of their targets with those from the Australian food reformulation programme (Healthy Food Partnership) which is currently in the process of formalising their targets.</w:t>
            </w:r>
            <w:r w:rsidRPr="00FC3D79">
              <w:rPr>
                <w:rFonts w:ascii="Calibri" w:hAnsi="Calibri" w:cs="Calibri"/>
                <w:color w:val="212121"/>
                <w:szCs w:val="20"/>
                <w:shd w:val="clear" w:color="auto" w:fill="FFFFFF"/>
              </w:rPr>
              <w:t xml:space="preserve"> (personal communication, Heart Foundation, 2020)</w:t>
            </w:r>
          </w:p>
          <w:p w14:paraId="7F8E2838" w14:textId="77777777" w:rsidR="00851E7B" w:rsidRPr="00FC3D79" w:rsidRDefault="00851E7B" w:rsidP="00FC3D79">
            <w:pPr>
              <w:pStyle w:val="ListParagraph"/>
              <w:numPr>
                <w:ilvl w:val="0"/>
                <w:numId w:val="146"/>
              </w:numPr>
              <w:rPr>
                <w:rFonts w:ascii="Calibri" w:hAnsi="Calibri" w:cs="Calibri"/>
                <w:color w:val="212121"/>
                <w:szCs w:val="20"/>
                <w:shd w:val="clear" w:color="auto" w:fill="FFFFFF"/>
              </w:rPr>
            </w:pPr>
            <w:r w:rsidRPr="00FC3D79">
              <w:rPr>
                <w:rFonts w:ascii="Calibri" w:hAnsi="Calibri" w:cs="Calibri"/>
                <w:color w:val="212121"/>
                <w:szCs w:val="20"/>
                <w:shd w:val="clear" w:color="auto" w:fill="FFFFFF"/>
              </w:rPr>
              <w:t>Forty-four nutrient targets have been set across 35 food categories/sub-categories. An updated monitoring approach has been developed with consideration to the monitoring approaches used by other reformulation programmes (e.g. Public Health England, Australian Healthy Food Partnership). The new monitoring approach aims to provide an annual,  transparent quantitative and qualitative update on company commitment and progress in reformulation initiatives. Details are reported to the Ministry of Health</w:t>
            </w:r>
            <w:r w:rsidRPr="00FC3D79">
              <w:rPr>
                <w:rFonts w:ascii="Calibri" w:hAnsi="Calibri" w:cs="Calibri"/>
                <w:color w:val="212121"/>
                <w:szCs w:val="20"/>
                <w:shd w:val="clear" w:color="auto" w:fill="FFFFFF"/>
              </w:rPr>
              <w:t>.</w:t>
            </w:r>
            <w:r w:rsidRPr="00FC3D79">
              <w:rPr>
                <w:rFonts w:ascii="Calibri" w:hAnsi="Calibri" w:cs="Calibri"/>
                <w:color w:val="212121"/>
                <w:szCs w:val="20"/>
                <w:shd w:val="clear" w:color="auto" w:fill="FFFFFF"/>
              </w:rPr>
              <w:t xml:space="preserve"> (personal communication, Heart Foundation, 2020)</w:t>
            </w:r>
          </w:p>
          <w:p w14:paraId="47CFF10B" w14:textId="291EF830" w:rsidR="00851E7B" w:rsidRPr="00FC3D79" w:rsidRDefault="00851E7B" w:rsidP="00FC3D79">
            <w:pPr>
              <w:pStyle w:val="ListParagraph"/>
              <w:numPr>
                <w:ilvl w:val="0"/>
                <w:numId w:val="146"/>
              </w:numPr>
              <w:spacing w:before="100" w:beforeAutospacing="1" w:after="100" w:afterAutospacing="1" w:line="236" w:lineRule="atLeast"/>
              <w:rPr>
                <w:rFonts w:cstheme="minorHAnsi"/>
                <w:color w:val="212121"/>
                <w:szCs w:val="20"/>
              </w:rPr>
            </w:pPr>
            <w:r w:rsidRPr="00FC3D79">
              <w:rPr>
                <w:rFonts w:cstheme="minorHAnsi"/>
                <w:color w:val="212121"/>
                <w:szCs w:val="20"/>
              </w:rPr>
              <w:t xml:space="preserve">Full category reviews of sodium reduction in the past 4 years </w:t>
            </w:r>
          </w:p>
          <w:p w14:paraId="0F5F0558" w14:textId="49ED4D56"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t>Bread - In addition to the 20% reduction by main manufacturers in 2007, an additional 4.8% reduction has been achieved across the category. 73% (by sales volume) meet the target.</w:t>
            </w:r>
          </w:p>
          <w:p w14:paraId="4B5CCC59" w14:textId="033F15C3"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t>Soups - 11% sodium reduction achieved across the category through product reformulation.</w:t>
            </w:r>
          </w:p>
          <w:p w14:paraId="421841D5" w14:textId="28BFD8BC"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t>Cooking sauces - 77% (by sales volume) of pasta/Indian sauces meet the target; 11-13% reduction in mean sodium achieved across all categories.</w:t>
            </w:r>
          </w:p>
          <w:p w14:paraId="37A25781" w14:textId="06827DC0"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lastRenderedPageBreak/>
              <w:t>Savoury crackers - 77% (by sales volume) meet the targets. 10.5% reduction in category median sodium achieved.  </w:t>
            </w:r>
          </w:p>
          <w:p w14:paraId="6A03C282" w14:textId="71B05364"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t>Savoury snacks - 10-32% reduction in the median sodium contents. The reset sodium targets represent 26-38% reductions on the previous targets.</w:t>
            </w:r>
          </w:p>
          <w:p w14:paraId="2D49DC7B" w14:textId="30B5EE63" w:rsidR="00851E7B" w:rsidRPr="00FC3D79" w:rsidRDefault="00851E7B" w:rsidP="00FC3D79">
            <w:pPr>
              <w:pStyle w:val="ListParagraph"/>
              <w:numPr>
                <w:ilvl w:val="0"/>
                <w:numId w:val="146"/>
              </w:numPr>
              <w:spacing w:line="231" w:lineRule="atLeast"/>
              <w:rPr>
                <w:rFonts w:cstheme="minorHAnsi"/>
                <w:color w:val="212121"/>
                <w:szCs w:val="20"/>
              </w:rPr>
            </w:pPr>
            <w:r w:rsidRPr="00FC3D79">
              <w:rPr>
                <w:rFonts w:cstheme="minorHAnsi"/>
                <w:color w:val="212121"/>
                <w:szCs w:val="20"/>
              </w:rPr>
              <w:t xml:space="preserve">Interim highlights of sugar reduction in the past 4 years </w:t>
            </w:r>
          </w:p>
          <w:p w14:paraId="059C19B4" w14:textId="42A33FE1"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t>Yoghurts - 40% added sugar reduction across a top selling range by 1 company</w:t>
            </w:r>
          </w:p>
          <w:p w14:paraId="5092B8A6" w14:textId="654DD214"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t>Breakfast cereals - 12 cereals by 2 companies have had a 16-35% reduction in sugar content</w:t>
            </w:r>
            <w:r w:rsidRPr="00FC3D79">
              <w:rPr>
                <w:rStyle w:val="apple-converted-space"/>
                <w:rFonts w:cstheme="minorHAnsi"/>
                <w:color w:val="212121"/>
                <w:szCs w:val="20"/>
              </w:rPr>
              <w:t> </w:t>
            </w:r>
          </w:p>
          <w:p w14:paraId="27C2A33B" w14:textId="3AAB4C1C" w:rsidR="00851E7B" w:rsidRPr="00FC3D79" w:rsidRDefault="00851E7B" w:rsidP="00FC3D79">
            <w:pPr>
              <w:pStyle w:val="ListParagraph"/>
              <w:numPr>
                <w:ilvl w:val="1"/>
                <w:numId w:val="146"/>
              </w:numPr>
              <w:spacing w:line="236" w:lineRule="atLeast"/>
              <w:ind w:left="737" w:hanging="142"/>
              <w:rPr>
                <w:rFonts w:cstheme="minorHAnsi"/>
                <w:color w:val="212121"/>
                <w:szCs w:val="20"/>
              </w:rPr>
            </w:pPr>
            <w:r w:rsidRPr="00FC3D79">
              <w:rPr>
                <w:rFonts w:cstheme="minorHAnsi"/>
                <w:color w:val="212121"/>
                <w:szCs w:val="20"/>
              </w:rPr>
              <w:t>Flavoured milks - 30% added sugar reduction of top selling range by 1 company.</w:t>
            </w:r>
          </w:p>
          <w:p w14:paraId="640FFB3D" w14:textId="77777777" w:rsidR="00D96B05" w:rsidRPr="00FC3D79" w:rsidRDefault="00D96B05" w:rsidP="00FC3D79">
            <w:pPr>
              <w:widowControl w:val="0"/>
              <w:autoSpaceDE w:val="0"/>
              <w:autoSpaceDN w:val="0"/>
              <w:adjustRightInd w:val="0"/>
              <w:spacing w:before="40"/>
              <w:ind w:right="224"/>
              <w:rPr>
                <w:rFonts w:cs="Times New Roman"/>
                <w:szCs w:val="20"/>
                <w:highlight w:val="magenta"/>
              </w:rPr>
            </w:pPr>
          </w:p>
          <w:p w14:paraId="32B3545C" w14:textId="77777777" w:rsidR="00D96B05" w:rsidRPr="0091450A" w:rsidRDefault="00D96B05" w:rsidP="00D96B05">
            <w:pPr>
              <w:pStyle w:val="Subtitle"/>
            </w:pPr>
            <w:r w:rsidRPr="0091450A">
              <w:t xml:space="preserve">FSANZ </w:t>
            </w:r>
            <w:r w:rsidRPr="0091450A">
              <w:rPr>
                <w:i/>
              </w:rPr>
              <w:t>trans</w:t>
            </w:r>
            <w:r w:rsidRPr="0091450A">
              <w:t xml:space="preserve"> fats</w:t>
            </w:r>
          </w:p>
          <w:p w14:paraId="24B82551" w14:textId="0B05D2AC" w:rsidR="00D96B05" w:rsidRPr="0091450A" w:rsidRDefault="00D96B05" w:rsidP="00D96B05">
            <w:pPr>
              <w:numPr>
                <w:ilvl w:val="0"/>
                <w:numId w:val="41"/>
              </w:numPr>
              <w:ind w:left="284" w:hanging="284"/>
              <w:contextualSpacing/>
              <w:rPr>
                <w:rFonts w:cs="Times New Roman"/>
                <w:color w:val="000000"/>
                <w:szCs w:val="20"/>
                <w:lang w:eastAsia="en-NZ"/>
              </w:rPr>
            </w:pPr>
            <w:r w:rsidRPr="0091450A">
              <w:t xml:space="preserve">The current level of TFAs in the diet is well below the at-risk level. At a meeting in 2015, ministers accepted the advice of FSANZ that, given the low level of TFAs in the foods sampled in Australia and New Zealand, mandatory labelling does not appear warranted </w:t>
            </w:r>
            <w:r w:rsidRPr="0091450A">
              <w:rPr>
                <w:rFonts w:cs="Times New Roman"/>
                <w:szCs w:val="20"/>
              </w:rPr>
              <w:fldChar w:fldCharType="begin" w:fldLock="1"/>
            </w:r>
            <w:r w:rsidRPr="0091450A">
              <w:rPr>
                <w:rFonts w:cs="Times New Roman"/>
                <w:szCs w:val="20"/>
              </w:rPr>
              <w:instrText>ADDIN CSL_CITATION {"citationItems":[{"id":"ITEM-1","itemData":{"URL":"http://www.foodstandards.govt.nz/consumer/labelling/review/Pages/Technical-evaluation-for-recommendation-13-%28trans-fatty-acids%29-.aspx","author":[{"dropping-particle":"","family":"Food Standards Australia New Zealand","given":"","non-dropping-particle":"","parse-names":false,"suffix":""}],"id":"ITEM-1","issue":"14/2/2017","issued":{"date-parts":[["2015"]]},"title":"Technical evaluation for recommendation 13 (trans fatty acids)","type":"webpage"},"uris":["http://www.mendeley.com/documents/?uuid=0a656caf-e5fc-382e-91d2-37d000fbd1e5","http://www.mendeley.com/documents/?uuid=a7b3a91d-1479-4678-a46c-53e0060dfd29"]}],"mendeley":{"formattedCitation":"(7)","plainTextFormattedCitation":"(7)","previouslyFormattedCitation":"(7)"},"properties":{"noteIndex":0},"schema":"https://github.com/citation-style-language/schema/raw/master/csl-citation.json"}</w:instrText>
            </w:r>
            <w:r w:rsidRPr="0091450A">
              <w:rPr>
                <w:rFonts w:cs="Times New Roman"/>
                <w:szCs w:val="20"/>
              </w:rPr>
              <w:fldChar w:fldCharType="separate"/>
            </w:r>
            <w:r w:rsidRPr="0091450A">
              <w:rPr>
                <w:rFonts w:cs="Times New Roman"/>
                <w:noProof/>
                <w:szCs w:val="20"/>
              </w:rPr>
              <w:t>(7)</w:t>
            </w:r>
            <w:r w:rsidRPr="0091450A">
              <w:rPr>
                <w:rFonts w:cs="Times New Roman"/>
                <w:szCs w:val="20"/>
              </w:rPr>
              <w:fldChar w:fldCharType="end"/>
            </w:r>
            <w:r w:rsidRPr="0091450A">
              <w:rPr>
                <w:rFonts w:cs="Times New Roman"/>
                <w:szCs w:val="20"/>
              </w:rPr>
              <w:t>.</w:t>
            </w:r>
            <w:r w:rsidRPr="0091450A">
              <w:t xml:space="preserve"> </w:t>
            </w:r>
            <w:r w:rsidRPr="0091450A">
              <w:rPr>
                <w:rFonts w:cs="Times New Roman"/>
                <w:color w:val="000000"/>
                <w:szCs w:val="20"/>
                <w:lang w:eastAsia="en-NZ"/>
              </w:rPr>
              <w:t>The</w:t>
            </w:r>
            <w:r w:rsidRPr="0091450A">
              <w:rPr>
                <w:color w:val="000000"/>
              </w:rPr>
              <w:t xml:space="preserve"> average total </w:t>
            </w:r>
            <w:r w:rsidRPr="0091450A">
              <w:rPr>
                <w:rFonts w:cs="Times New Roman"/>
                <w:i/>
                <w:color w:val="000000"/>
                <w:szCs w:val="20"/>
                <w:lang w:eastAsia="en-NZ"/>
              </w:rPr>
              <w:t>trans</w:t>
            </w:r>
            <w:r w:rsidRPr="0091450A">
              <w:rPr>
                <w:color w:val="000000"/>
              </w:rPr>
              <w:t xml:space="preserve">-fat intakes from both ruminant and manufactured sources in New Zealand were below the WHO population goal of contributing less than 1% to total energy intake. </w:t>
            </w:r>
          </w:p>
          <w:p w14:paraId="477C4A60" w14:textId="77777777" w:rsidR="00D96B05" w:rsidRPr="0091450A" w:rsidRDefault="00D96B05" w:rsidP="00D96B05">
            <w:pPr>
              <w:ind w:left="360"/>
              <w:contextualSpacing/>
              <w:rPr>
                <w:b/>
                <w:color w:val="1F497D" w:themeColor="text2"/>
              </w:rPr>
            </w:pPr>
          </w:p>
          <w:p w14:paraId="063E1653" w14:textId="77777777" w:rsidR="00D96B05" w:rsidRPr="0091450A" w:rsidRDefault="00D96B05" w:rsidP="00D96B05">
            <w:pPr>
              <w:rPr>
                <w:b/>
                <w:color w:val="1F497D"/>
                <w:sz w:val="28"/>
                <w:szCs w:val="28"/>
              </w:rPr>
            </w:pPr>
            <w:r w:rsidRPr="0091450A">
              <w:rPr>
                <w:b/>
                <w:color w:val="1F497D"/>
                <w:sz w:val="28"/>
                <w:szCs w:val="28"/>
              </w:rPr>
              <w:t>International best practice examples (benchmarks)</w:t>
            </w:r>
          </w:p>
          <w:p w14:paraId="5C044215" w14:textId="1760D8DB" w:rsidR="009A7026" w:rsidRDefault="00D96B05" w:rsidP="00915D87">
            <w:pPr>
              <w:pStyle w:val="ListParagraph"/>
              <w:numPr>
                <w:ilvl w:val="0"/>
                <w:numId w:val="50"/>
              </w:numPr>
              <w:autoSpaceDE w:val="0"/>
              <w:autoSpaceDN w:val="0"/>
              <w:adjustRightInd w:val="0"/>
              <w:ind w:left="284" w:hanging="284"/>
              <w:jc w:val="both"/>
            </w:pPr>
            <w:r w:rsidRPr="009A7026">
              <w:rPr>
                <w:rFonts w:cstheme="majorHAnsi"/>
                <w:b/>
              </w:rPr>
              <w:t>U</w:t>
            </w:r>
            <w:r w:rsidRPr="009A7026">
              <w:rPr>
                <w:b/>
              </w:rPr>
              <w:t>K</w:t>
            </w:r>
            <w:r w:rsidRPr="0091450A">
              <w:t xml:space="preserve">: In 2016, a key commitment of the ‘Childhood obesity: a plan for action’ was to launch a broad, structured sugar reduction programme to remove sugar from everyday products. All sectors of the food and drinks industry were challenged to reduce overall sugar across a range of products that contribute most to children’s sugar intakes by at least 20% by 2020, including a 5% reduction in the first year of the programme (August 2016 to August 2017). The overall reduction between 2015 -2018 (in total sugar per 100g) was -2.9% </w:t>
            </w:r>
            <w:r w:rsidRPr="0091450A">
              <w:fldChar w:fldCharType="begin" w:fldLock="1"/>
            </w:r>
            <w:r w:rsidRPr="0091450A">
              <w:instrText>ADDIN CSL_CITATION {"citationItems":[{"id":"ITEM-1","itemData":{"author":[{"dropping-particle":"","family":"Public Health England","given":"","non-dropping-particle":"","parse-names":false,"suffix":""}],"id":"ITEM-1","issued":{"date-parts":[["2019"]]},"title":"Sugar reduction. Report on progress between 2015 and 2018.","type":"report"},"uris":["http://www.mendeley.com/documents/?uuid=d052eb7d-74a5-405a-a650-a302f794ebd1"]}],"mendeley":{"formattedCitation":"(8)","plainTextFormattedCitation":"(8)","previouslyFormattedCitation":"(8)"},"properties":{"noteIndex":0},"schema":"https://github.com/citation-style-language/schema/raw/master/csl-citation.json"}</w:instrText>
            </w:r>
            <w:r w:rsidRPr="0091450A">
              <w:fldChar w:fldCharType="separate"/>
            </w:r>
            <w:r w:rsidRPr="0091450A">
              <w:rPr>
                <w:noProof/>
              </w:rPr>
              <w:t>(8)</w:t>
            </w:r>
            <w:r w:rsidRPr="0091450A">
              <w:fldChar w:fldCharType="end"/>
            </w:r>
            <w:r w:rsidRPr="0091450A">
              <w:t xml:space="preserve">. Only three food groups of the eight measured have managed at least a 5% reduction in the first year: sweet spreads and sauces, yoghurts and fromage frais, and breakfast cereals. There has been no sugar reduction in biscuits and chocolate bars </w:t>
            </w:r>
            <w:r w:rsidRPr="0091450A">
              <w:fldChar w:fldCharType="begin" w:fldLock="1"/>
            </w:r>
            <w:r w:rsidRPr="0091450A">
              <w:instrText>ADDIN CSL_CITATION {"citationItems":[{"id":"ITEM-1","itemData":{"author":[{"dropping-particle":"","family":"Public Health England","given":"","non-dropping-particle":"","parse-names":false,"suffix":""}],"id":"ITEM-1","issued":{"date-parts":[["2018"]]},"title":"Sugar Reduction Programme. Progress made by industry in the first year.","type":"report"},"uris":["http://www.mendeley.com/documents/?uuid=7056a297-fcbf-41ff-a24a-91bc7e451146"]}],"mendeley":{"formattedCitation":"(9)","plainTextFormattedCitation":"(9)","previouslyFormattedCitation":"(9)"},"properties":{"noteIndex":0},"schema":"https://github.com/citation-style-language/schema/raw/master/csl-citation.json"}</w:instrText>
            </w:r>
            <w:r w:rsidRPr="0091450A">
              <w:fldChar w:fldCharType="separate"/>
            </w:r>
            <w:r w:rsidRPr="0091450A">
              <w:rPr>
                <w:noProof/>
              </w:rPr>
              <w:t>(9)</w:t>
            </w:r>
            <w:r w:rsidRPr="0091450A">
              <w:fldChar w:fldCharType="end"/>
            </w:r>
            <w:r w:rsidRPr="0091450A">
              <w:t xml:space="preserve">. In contrast to this co-regulation, products where the sugar tax applies over the same period </w:t>
            </w:r>
            <w:r w:rsidR="00F57D88">
              <w:t xml:space="preserve">saw about </w:t>
            </w:r>
            <w:r w:rsidRPr="0091450A">
              <w:t>a</w:t>
            </w:r>
            <w:r w:rsidR="00F57D88">
              <w:t xml:space="preserve"> 30%</w:t>
            </w:r>
            <w:r w:rsidRPr="0091450A">
              <w:t xml:space="preserve"> reduction in sugar.  </w:t>
            </w:r>
          </w:p>
          <w:p w14:paraId="580271CD" w14:textId="4988847B" w:rsidR="00D96B05" w:rsidRPr="0091450A" w:rsidRDefault="00D96B05" w:rsidP="00915D87">
            <w:pPr>
              <w:pStyle w:val="ListParagraph"/>
              <w:numPr>
                <w:ilvl w:val="0"/>
                <w:numId w:val="50"/>
              </w:numPr>
              <w:autoSpaceDE w:val="0"/>
              <w:autoSpaceDN w:val="0"/>
              <w:adjustRightInd w:val="0"/>
              <w:ind w:left="284" w:hanging="284"/>
              <w:jc w:val="both"/>
            </w:pPr>
            <w:r w:rsidRPr="009A7026">
              <w:rPr>
                <w:b/>
              </w:rPr>
              <w:t>Argentina</w:t>
            </w:r>
            <w:r w:rsidRPr="0091450A">
              <w:t xml:space="preserve">: In December 2013, the Government adopted a law on mandatory maximum levels of sodium permitted in meat products and their derivatives, bread and farinaceous products, soups, seasoning mixes and tinned foods (Act 26905), which entered into force in December 2014. The law is applicable to salt levels in restaurant dishes. The law includes gradual reductions (between 5% and 18% of reduction). Infringements by producers and importers may be sanctioned, the most severe penalties being fines of up to one million pesos, in case of repeat infringements, up to ten million pesos and the closing of the business for up to five years </w:t>
            </w:r>
            <w:r w:rsidRPr="009A7026">
              <w:rPr>
                <w:rFonts w:eastAsia="Times New Roman" w:cs="Times New Roman"/>
                <w:szCs w:val="20"/>
                <w:lang w:eastAsia="en-NZ"/>
              </w:rPr>
              <w:fldChar w:fldCharType="begin" w:fldLock="1"/>
            </w:r>
            <w:r w:rsidRPr="009A7026">
              <w:rPr>
                <w:rFonts w:eastAsia="Times New Roman" w:cs="Times New Roman"/>
                <w:szCs w:val="20"/>
                <w:lang w:eastAsia="en-NZ"/>
              </w:rPr>
              <w:instrText>ADDIN CSL_CITATION {"citationItems":[{"id":"ITEM-1","itemData":{"DOI":"10.3978/j.issn.2223-3652.2015.04.01","ISBN":"2223-3652 (Print)\r2223-3652 (Linking)","PMID":"26090331","author":[{"dropping-particle":"","family":"Allemandi","given":"L","non-dropping-particle":"","parse-names":false,"suffix":""},{"dropping-particle":"V","family":"Tiscornia","given":"M","non-dropping-particle":"","parse-names":false,"suffix":""},{"dropping-particle":"","family":"Ponce","given":"M","non-dropping-particle":"","parse-names":false,"suffix":""},{"dropping-particle":"","family":"Castronuovo","given":"L","non-dropping-particle":"","parse-names":false,"suffix":""},{"dropping-particle":"","family":"Dunford","given":"E","non-dropping-particle":"","parse-names":false,"suffix":""},{"dropping-particle":"","family":"Schoj","given":"V","non-dropping-particle":"","parse-names":false,"suffix":""}],"container-title":"Cardiovasc Diagn Ther","id":"ITEM-1","issue":"3","issued":{"date-parts":[["2015"]]},"page":"197-206","title":"Sodium content in processed foods in Argentina: compliance with the national law","type":"article-journal","volume":"5"},"uris":["http://www.mendeley.com/documents/?uuid=19192b1a-8fe0-398c-97e3-1f3cd773d710","http://www.mendeley.com/documents/?uuid=b1d80d9e-42e9-4b62-a6a3-87770d0443ab"]},{"id":"ITEM-2","itemData":{"URL":"http://www.wcrf.org/int/policy/nourishing-framework/improve-food-supply","author":[{"dropping-particle":"","family":"World Cancer Research Fund","given":"","non-dropping-particle":"","parse-names":false,"suffix":""}],"id":"ITEM-2","issue":"19/02/2016","issued":{"date-parts":[["2016"]]},"publisher":"World Cancer Research Fund","title":"NOURISHING Framework - Improving the food supply","type":"webpage"},"uris":["http://www.mendeley.com/documents/?uuid=3a511843-16c8-3532-a937-5530b1a25ada","http://www.mendeley.com/documents/?uuid=b69c5d79-526c-41d8-9684-ecc87dbf8784"]}],"mendeley":{"formattedCitation":"(10,11)","plainTextFormattedCitation":"(10,11)","previouslyFormattedCitation":"(10,11)"},"properties":{"noteIndex":0},"schema":"https://github.com/citation-style-language/schema/raw/master/csl-citation.json"}</w:instrText>
            </w:r>
            <w:r w:rsidRPr="009A7026">
              <w:rPr>
                <w:rFonts w:eastAsia="Times New Roman" w:cs="Times New Roman"/>
                <w:szCs w:val="20"/>
                <w:lang w:eastAsia="en-NZ"/>
              </w:rPr>
              <w:fldChar w:fldCharType="separate"/>
            </w:r>
            <w:r w:rsidRPr="009A7026">
              <w:rPr>
                <w:rFonts w:eastAsia="Times New Roman" w:cs="Times New Roman"/>
                <w:noProof/>
                <w:szCs w:val="20"/>
                <w:lang w:eastAsia="en-NZ"/>
              </w:rPr>
              <w:t>(10,11)</w:t>
            </w:r>
            <w:r w:rsidRPr="009A7026">
              <w:rPr>
                <w:rFonts w:eastAsia="Times New Roman" w:cs="Times New Roman"/>
                <w:szCs w:val="20"/>
                <w:lang w:eastAsia="en-NZ"/>
              </w:rPr>
              <w:fldChar w:fldCharType="end"/>
            </w:r>
            <w:r w:rsidRPr="009A7026">
              <w:rPr>
                <w:rFonts w:eastAsia="Times New Roman" w:cs="Times New Roman"/>
                <w:szCs w:val="20"/>
                <w:lang w:eastAsia="en-NZ"/>
              </w:rPr>
              <w:t xml:space="preserve">. The text of the legislation and specific reduction targets can be found on the Ministry of Health of Argentina website </w:t>
            </w:r>
            <w:r w:rsidRPr="009A7026">
              <w:rPr>
                <w:rFonts w:eastAsia="Times New Roman" w:cs="Times New Roman"/>
                <w:szCs w:val="20"/>
                <w:lang w:eastAsia="en-NZ"/>
              </w:rPr>
              <w:fldChar w:fldCharType="begin" w:fldLock="1"/>
            </w:r>
            <w:r w:rsidRPr="009A7026">
              <w:rPr>
                <w:rFonts w:eastAsia="Times New Roman" w:cs="Times New Roman"/>
                <w:szCs w:val="20"/>
                <w:lang w:eastAsia="en-NZ"/>
              </w:rPr>
              <w:instrText>ADDIN CSL_CITATION {"citationItems":[{"id":"ITEM-1","itemData":{"URL":"http://www.msal.gob.ar/ent/images/stories/programas/pdf/2014-08_Ley26905-Ley-Sodio.pdf","author":[{"dropping-particle":"","family":"Ministerio de Salud","given":"","non-dropping-particle":"","parse-names":false,"suffix":""}],"id":"ITEM-1","issue":"16/06/2016","issued":{"date-parts":[["2013"]]},"title":"Ley 26.905 Consumo de sodio. Valores Máximos.","type":"webpage"},"uris":["http://www.mendeley.com/documents/?uuid=581f240a-2254-37ce-9d1e-ffbb34771f93","http://www.mendeley.com/documents/?uuid=93821762-1432-48e3-a2a5-40168d0d83bd"]}],"mendeley":{"formattedCitation":"(12)","plainTextFormattedCitation":"(12)","previouslyFormattedCitation":"(12)"},"properties":{"noteIndex":0},"schema":"https://github.com/citation-style-language/schema/raw/master/csl-citation.json"}</w:instrText>
            </w:r>
            <w:r w:rsidRPr="009A7026">
              <w:rPr>
                <w:rFonts w:eastAsia="Times New Roman" w:cs="Times New Roman"/>
                <w:szCs w:val="20"/>
                <w:lang w:eastAsia="en-NZ"/>
              </w:rPr>
              <w:fldChar w:fldCharType="separate"/>
            </w:r>
            <w:r w:rsidRPr="009A7026">
              <w:rPr>
                <w:rFonts w:eastAsia="Times New Roman" w:cs="Times New Roman"/>
                <w:noProof/>
                <w:szCs w:val="20"/>
                <w:lang w:eastAsia="en-NZ"/>
              </w:rPr>
              <w:t>(12)</w:t>
            </w:r>
            <w:r w:rsidRPr="009A7026">
              <w:rPr>
                <w:rFonts w:eastAsia="Times New Roman" w:cs="Times New Roman"/>
                <w:szCs w:val="20"/>
                <w:lang w:eastAsia="en-NZ"/>
              </w:rPr>
              <w:fldChar w:fldCharType="end"/>
            </w:r>
            <w:r w:rsidRPr="009A7026">
              <w:rPr>
                <w:rFonts w:eastAsia="Times New Roman" w:cs="Times New Roman"/>
                <w:szCs w:val="20"/>
                <w:lang w:eastAsia="en-NZ"/>
              </w:rPr>
              <w:t>. The legislation is embedded into a wider initiative (Less Salt, More Life) which also includes the reduction of salt in processed foods through voluntary agreements with manufacturers, retailers and bakers, and public awareness of the health effects and the need to reduce discretional salt. To date</w:t>
            </w:r>
            <w:r w:rsidR="00251869">
              <w:rPr>
                <w:rFonts w:eastAsia="Times New Roman" w:cs="Times New Roman"/>
                <w:szCs w:val="20"/>
                <w:lang w:eastAsia="en-NZ"/>
              </w:rPr>
              <w:t>,</w:t>
            </w:r>
            <w:r w:rsidRPr="009A7026">
              <w:rPr>
                <w:rFonts w:eastAsia="Times New Roman" w:cs="Times New Roman"/>
                <w:szCs w:val="20"/>
                <w:lang w:eastAsia="en-NZ"/>
              </w:rPr>
              <w:t xml:space="preserve"> about 60 companies representing 487 processed food products and more than 9000 bakeries have signed the voluntary agreement </w:t>
            </w:r>
            <w:r w:rsidRPr="009A7026">
              <w:rPr>
                <w:rFonts w:eastAsia="Times New Roman" w:cs="Times New Roman"/>
                <w:szCs w:val="20"/>
                <w:lang w:eastAsia="en-NZ"/>
              </w:rPr>
              <w:fldChar w:fldCharType="begin" w:fldLock="1"/>
            </w:r>
            <w:r w:rsidRPr="009A7026">
              <w:rPr>
                <w:rFonts w:eastAsia="Times New Roman" w:cs="Times New Roman"/>
                <w:szCs w:val="20"/>
                <w:lang w:eastAsia="en-NZ"/>
              </w:rPr>
              <w:instrText>ADDIN CSL_CITATION {"citationItems":[{"id":"ITEM-1","itemData":{"URL":"http://www.wcrf.org/int/policy/nourishing-framework/improve-food-supply","author":[{"dropping-particle":"","family":"World Cancer Research Fund","given":"","non-dropping-particle":"","parse-names":false,"suffix":""}],"id":"ITEM-1","issue":"19/02/2016","issued":{"date-parts":[["2016"]]},"publisher":"World Cancer Research Fund","title":"NOURISHING Framework - Improving the food supply","type":"webpage"},"uris":["http://www.mendeley.com/documents/?uuid=b69c5d79-526c-41d8-9684-ecc87dbf8784","http://www.mendeley.com/documents/?uuid=3a511843-16c8-3532-a937-5530b1a25ada"]}],"mendeley":{"formattedCitation":"(11)","plainTextFormattedCitation":"(11)","previouslyFormattedCitation":"(11)"},"properties":{"noteIndex":0},"schema":"https://github.com/citation-style-language/schema/raw/master/csl-citation.json"}</w:instrText>
            </w:r>
            <w:r w:rsidRPr="009A7026">
              <w:rPr>
                <w:rFonts w:eastAsia="Times New Roman" w:cs="Times New Roman"/>
                <w:szCs w:val="20"/>
                <w:lang w:eastAsia="en-NZ"/>
              </w:rPr>
              <w:fldChar w:fldCharType="separate"/>
            </w:r>
            <w:r w:rsidRPr="009A7026">
              <w:rPr>
                <w:rFonts w:eastAsia="Times New Roman" w:cs="Times New Roman"/>
                <w:noProof/>
                <w:szCs w:val="20"/>
                <w:lang w:eastAsia="en-NZ"/>
              </w:rPr>
              <w:t>(11)</w:t>
            </w:r>
            <w:r w:rsidRPr="009A7026">
              <w:rPr>
                <w:rFonts w:eastAsia="Times New Roman" w:cs="Times New Roman"/>
                <w:szCs w:val="20"/>
                <w:lang w:eastAsia="en-NZ"/>
              </w:rPr>
              <w:fldChar w:fldCharType="end"/>
            </w:r>
            <w:r w:rsidRPr="009A7026">
              <w:rPr>
                <w:rFonts w:eastAsia="Times New Roman" w:cs="Times New Roman"/>
                <w:szCs w:val="20"/>
                <w:lang w:eastAsia="en-NZ"/>
              </w:rPr>
              <w:t>.</w:t>
            </w:r>
          </w:p>
          <w:p w14:paraId="70D4B676" w14:textId="77777777" w:rsidR="00D96B05" w:rsidRPr="0091450A" w:rsidRDefault="00D96B05" w:rsidP="00D96B05">
            <w:pPr>
              <w:numPr>
                <w:ilvl w:val="0"/>
                <w:numId w:val="50"/>
              </w:numPr>
              <w:ind w:left="284" w:hanging="284"/>
            </w:pPr>
            <w:r w:rsidRPr="0091450A">
              <w:rPr>
                <w:b/>
              </w:rPr>
              <w:t>South-Africa</w:t>
            </w:r>
            <w:r w:rsidRPr="0091450A">
              <w:t xml:space="preserve">: In 2013, the South African Department of Health adopted mandatory targets for salt reduction in 13 food categories (including bread, breakfast cereals, margarines and fat spreads, savoury snacks, processed meats as well as raw-processed meat sausages, dry soup and gravy powders and stock cubes) by means of regulation (Foodstuffs, Cosmetics and Disinfectants Act). There is a stepped approach with food manufacturers given until June 2016 to meet one set of category-based targets and another three years until June 2019 to meet the next </w:t>
            </w:r>
            <w:r w:rsidRPr="0091450A">
              <w:rPr>
                <w:rFonts w:eastAsia="Times New Roman" w:cs="Times New Roman"/>
                <w:szCs w:val="20"/>
                <w:lang w:eastAsia="en-NZ"/>
              </w:rPr>
              <w:fldChar w:fldCharType="begin" w:fldLock="1"/>
            </w:r>
            <w:r w:rsidRPr="0091450A">
              <w:rPr>
                <w:rFonts w:eastAsia="Times New Roman" w:cs="Times New Roman"/>
                <w:szCs w:val="20"/>
                <w:lang w:eastAsia="en-NZ"/>
              </w:rPr>
              <w:instrText>ADDIN CSL_CITATION {"citationItems":[{"id":"ITEM-1","itemData":{"DOI":"10.1016/S2214-109X(13)70019-6","ISBN":"2214-109X (Electronic)\r2214-109X (Linking)","PMID":"25104152","author":[{"dropping-particle":"","family":"Hofman","given":"K J","non-dropping-particle":"","parse-names":false,"suffix":""},{"dropping-particle":"","family":"Tollman","given":"S M","non-dropping-particle":"","parse-names":false,"suffix":""}],"container-title":"Lancet Glob Health","id":"ITEM-1","issue":"2","issued":{"date-parts":[["2013"]]},"page":"e66-7","title":"Population health in South Africa: a view from the salt mines","type":"article-journal","volume":"1"},"uris":["http://www.mendeley.com/documents/?uuid=2a49b8bf-0301-3e49-8ba5-039a9aac2905","http://www.mendeley.com/documents/?uuid=d59cdc60-41be-4cbe-a0e8-5ed0d225e809"]},{"id":"ITEM-2","itemData":{"URL":"http://www.wcrf.org/int/policy/nourishing-framework/improve-food-supply","author":[{"dropping-particle":"","family":"World Cancer Research Fund","given":"","non-dropping-particle":"","parse-names":false,"suffix":""}],"id":"ITEM-2","issue":"19/02/2016","issued":{"date-parts":[["2016"]]},"publisher":"World Cancer Research Fund","title":"NOURISHING Framework - Improving the food supply","type":"webpage"},"uris":["http://www.mendeley.com/documents/?uuid=b69c5d79-526c-41d8-9684-ecc87dbf8784","http://www.mendeley.com/documents/?uuid=3a511843-16c8-3532-a937-5530b1a25ada"]}],"mendeley":{"formattedCitation":"(11,13)","plainTextFormattedCitation":"(11,13)","previouslyFormattedCitation":"(11,13)"},"properties":{"noteIndex":0},"schema":"https://github.com/citation-style-language/schema/raw/master/csl-citation.json"}</w:instrText>
            </w:r>
            <w:r w:rsidRPr="0091450A">
              <w:rPr>
                <w:rFonts w:eastAsia="Times New Roman" w:cs="Times New Roman"/>
                <w:szCs w:val="20"/>
                <w:lang w:eastAsia="en-NZ"/>
              </w:rPr>
              <w:fldChar w:fldCharType="separate"/>
            </w:r>
            <w:r w:rsidRPr="0091450A">
              <w:rPr>
                <w:rFonts w:eastAsia="Times New Roman" w:cs="Times New Roman"/>
                <w:noProof/>
                <w:szCs w:val="20"/>
                <w:lang w:eastAsia="en-NZ"/>
              </w:rPr>
              <w:t>(11,13)</w:t>
            </w:r>
            <w:r w:rsidRPr="0091450A">
              <w:rPr>
                <w:rFonts w:eastAsia="Times New Roman" w:cs="Times New Roman"/>
                <w:szCs w:val="20"/>
                <w:lang w:eastAsia="en-NZ"/>
              </w:rPr>
              <w:fldChar w:fldCharType="end"/>
            </w:r>
            <w:r w:rsidRPr="0091450A">
              <w:rPr>
                <w:rFonts w:eastAsia="Times New Roman" w:cs="Times New Roman"/>
                <w:szCs w:val="20"/>
                <w:lang w:eastAsia="en-NZ"/>
              </w:rPr>
              <w:t>.</w:t>
            </w:r>
            <w:r w:rsidRPr="0091450A">
              <w:t xml:space="preserve"> The specific reduction targets for each of the food groups can be found in the </w:t>
            </w:r>
            <w:proofErr w:type="spellStart"/>
            <w:r w:rsidRPr="0091450A">
              <w:t>Staatskoerant</w:t>
            </w:r>
            <w:proofErr w:type="spellEnd"/>
            <w:r w:rsidRPr="0091450A">
              <w:t xml:space="preserve"> of 20 March 2013 </w:t>
            </w:r>
            <w:r w:rsidRPr="0091450A">
              <w:rPr>
                <w:rFonts w:eastAsia="Times New Roman" w:cs="Times New Roman"/>
                <w:szCs w:val="20"/>
                <w:lang w:eastAsia="en-NZ"/>
              </w:rPr>
              <w:fldChar w:fldCharType="begin" w:fldLock="1"/>
            </w:r>
            <w:r w:rsidRPr="0091450A">
              <w:rPr>
                <w:rFonts w:eastAsia="Times New Roman" w:cs="Times New Roman"/>
                <w:szCs w:val="20"/>
                <w:lang w:eastAsia="en-NZ"/>
              </w:rPr>
              <w:instrText>ADDIN CSL_CITATION {"citationItems":[{"id":"ITEM-1","itemData":{"URL":"http://www.heartfoundation.co.za/sites/default/files/articles/South Africa salt legislation.pdf","author":[{"dropping-particle":"","family":"Department of Health","given":"","non-dropping-particle":"","parse-names":false,"suffix":""}],"id":"ITEM-1","issue":"16/06/2016","issued":{"date-parts":[["2013"]]},"publisher":"Staatskoerant","title":"Regulations relating to the reduction of sodium in certain foodstuffs and related matters","type":"webpage"},"uris":["http://www.mendeley.com/documents/?uuid=15107a9d-e182-3413-a966-c1d885c3901a","http://www.mendeley.com/documents/?uuid=551fa70d-80d1-4dcf-8d99-be35719c5547"]}],"mendeley":{"formattedCitation":"(14)","plainTextFormattedCitation":"(14)","previouslyFormattedCitation":"(14)"},"properties":{"noteIndex":0},"schema":"https://github.com/citation-style-language/schema/raw/master/csl-citation.json"}</w:instrText>
            </w:r>
            <w:r w:rsidRPr="0091450A">
              <w:rPr>
                <w:rFonts w:eastAsia="Times New Roman" w:cs="Times New Roman"/>
                <w:szCs w:val="20"/>
                <w:lang w:eastAsia="en-NZ"/>
              </w:rPr>
              <w:fldChar w:fldCharType="separate"/>
            </w:r>
            <w:r w:rsidRPr="0091450A">
              <w:rPr>
                <w:rFonts w:eastAsia="Times New Roman" w:cs="Times New Roman"/>
                <w:noProof/>
                <w:szCs w:val="20"/>
                <w:lang w:eastAsia="en-NZ"/>
              </w:rPr>
              <w:t>(14)</w:t>
            </w:r>
            <w:r w:rsidRPr="0091450A">
              <w:rPr>
                <w:rFonts w:eastAsia="Times New Roman" w:cs="Times New Roman"/>
                <w:szCs w:val="20"/>
                <w:lang w:eastAsia="en-NZ"/>
              </w:rPr>
              <w:fldChar w:fldCharType="end"/>
            </w:r>
            <w:r w:rsidRPr="0091450A">
              <w:rPr>
                <w:rFonts w:eastAsia="Times New Roman" w:cs="Times New Roman"/>
                <w:szCs w:val="20"/>
                <w:lang w:eastAsia="en-NZ"/>
              </w:rPr>
              <w:t>.</w:t>
            </w:r>
          </w:p>
          <w:p w14:paraId="697C6B22" w14:textId="40B243C7" w:rsidR="00B26E8C" w:rsidRPr="0091450A" w:rsidRDefault="00D96B05" w:rsidP="004D54A4">
            <w:pPr>
              <w:numPr>
                <w:ilvl w:val="0"/>
                <w:numId w:val="50"/>
              </w:numPr>
              <w:ind w:left="284" w:hanging="284"/>
              <w:rPr>
                <w:rFonts w:cs="Times New Roman"/>
                <w:szCs w:val="20"/>
              </w:rPr>
            </w:pPr>
            <w:r w:rsidRPr="00D96B05">
              <w:rPr>
                <w:b/>
              </w:rPr>
              <w:t>France</w:t>
            </w:r>
            <w:r w:rsidRPr="0091450A">
              <w:t xml:space="preserve">: As part of the French National Nutrition and Health Programme (PNNS), the Ministry of Health established a Charter of Engagement with the food industry (2008). One area of action is improving the nutritional composition of food products by reducing the amount of salt, sugar, total and saturated fats and increasing the amount of fibre. </w:t>
            </w:r>
            <w:r w:rsidRPr="00D96B05">
              <w:rPr>
                <w:rFonts w:eastAsia="Times New Roman" w:cs="Times New Roman"/>
                <w:szCs w:val="20"/>
                <w:lang w:eastAsia="en-NZ"/>
              </w:rPr>
              <w:t>Any entity with an economic interest in the food industry is eligible to submit nutritional commitments. Nine principles are detailed: compliance, honesty, efficiency, retroactivity, fairness, transparency, monitoring, updating, and confidentiality. Commitments must be clear, accurate, precise, dated, and controllable.</w:t>
            </w:r>
            <w:r w:rsidRPr="0091450A">
              <w:t xml:space="preserve"> To date, over 35 companies have made voluntary commitments, which are reviewed and approved by an external committee of 24 public sector experts to ensure they are ‘significant’. There is a strict follow-up. The approved charters are signed by the food industry and monitored by the Food Quality Observatory (created in 2008) </w:t>
            </w:r>
            <w:r w:rsidRPr="00D96B05">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DOI":"10.3945/an.112.001941","ISBN":"2156-5376 (Electronic)\r2161-8313 (Linking)","PMID":"22798000","author":[{"dropping-particle":"","family":"Chauliac","given":"M","non-dropping-particle":"","parse-names":false,"suffix":""},{"dropping-particle":"","family":"Hercberg","given":"S","non-dropping-particle":"","parse-names":false,"suffix":""}],"container-title":"Adv Nutr","id":"ITEM-1","issue":"4","issued":{"date-parts":[["2012"]]},"page":"605S-610S","title":"Changing the food environment: the French experience","type":"article-journal","volume":"3"},"uris":["http://www.mendeley.com/documents/?uuid=16a9d4f6-08d4-3225-8caa-33f70c2f558c","http://www.mendeley.com/documents/?uuid=404adc47-d4c0-46d3-91f3-57933d64e841"]},{"id":"ITEM-2","itemData":{"URL":"http://www.wcrf.org/int/policy/nourishing-framework/improve-food-supply","author":[{"dropping-particle":"","family":"World Cancer Research Fund","given":"","non-dropping-particle":"","parse-names":false,"suffix":""}],"id":"ITEM-2","issue":"19/02/2016","issued":{"date-parts":[["2016"]]},"publisher":"World Cancer Research Fund","title":"NOURISHING Framework - Improving the food supply","type":"webpage"},"uris":["http://www.mendeley.com/documents/?uuid=b69c5d79-526c-41d8-9684-ecc87dbf8784","http://www.mendeley.com/documents/?uuid=3a511843-16c8-3532-a937-5530b1a25ada"]}],"mendeley":{"formattedCitation":"(11,15)","plainTextFormattedCitation":"(11,15)","previouslyFormattedCitation":"(11,15)"},"properties":{"noteIndex":0},"schema":"https://github.com/citation-style-language/schema/raw/master/csl-citation.json"}</w:instrText>
            </w:r>
            <w:r w:rsidRPr="00D96B05">
              <w:rPr>
                <w:rFonts w:eastAsia="Times New Roman" w:cs="Times New Roman"/>
                <w:szCs w:val="20"/>
                <w:lang w:eastAsia="en-NZ"/>
              </w:rPr>
              <w:fldChar w:fldCharType="separate"/>
            </w:r>
            <w:r w:rsidR="00A90C92" w:rsidRPr="00A90C92">
              <w:rPr>
                <w:rFonts w:eastAsia="Times New Roman" w:cs="Times New Roman"/>
                <w:noProof/>
                <w:szCs w:val="20"/>
                <w:lang w:eastAsia="en-NZ"/>
              </w:rPr>
              <w:t>(11,15)</w:t>
            </w:r>
            <w:r w:rsidRPr="00D96B05">
              <w:rPr>
                <w:rFonts w:eastAsia="Times New Roman" w:cs="Times New Roman"/>
                <w:szCs w:val="20"/>
                <w:lang w:eastAsia="en-NZ"/>
              </w:rPr>
              <w:fldChar w:fldCharType="end"/>
            </w:r>
            <w:r w:rsidRPr="00D96B05">
              <w:rPr>
                <w:rFonts w:eastAsia="Times New Roman" w:cs="Times New Roman"/>
                <w:szCs w:val="20"/>
                <w:lang w:eastAsia="en-NZ"/>
              </w:rPr>
              <w:t>.</w:t>
            </w:r>
          </w:p>
        </w:tc>
      </w:tr>
    </w:tbl>
    <w:p w14:paraId="428FDFC5" w14:textId="77777777" w:rsidR="00B203FC" w:rsidRPr="0091450A" w:rsidRDefault="00B203FC" w:rsidP="002D613F">
      <w:pPr>
        <w:spacing w:line="240" w:lineRule="auto"/>
      </w:pPr>
    </w:p>
    <w:tbl>
      <w:tblPr>
        <w:tblStyle w:val="TableGrid"/>
        <w:tblW w:w="9242" w:type="dxa"/>
        <w:tblLook w:val="04A0" w:firstRow="1" w:lastRow="0" w:firstColumn="1" w:lastColumn="0" w:noHBand="0" w:noVBand="1"/>
      </w:tblPr>
      <w:tblGrid>
        <w:gridCol w:w="9242"/>
      </w:tblGrid>
      <w:tr w:rsidR="0042167D" w:rsidRPr="0091450A" w14:paraId="391806F3" w14:textId="77777777" w:rsidTr="5AC0CDEF">
        <w:tc>
          <w:tcPr>
            <w:tcW w:w="9242" w:type="dxa"/>
          </w:tcPr>
          <w:p w14:paraId="25AB563C" w14:textId="03FA5585" w:rsidR="0042167D" w:rsidRPr="0091450A" w:rsidRDefault="0042167D" w:rsidP="002D613F">
            <w:pPr>
              <w:spacing w:after="40"/>
              <w:jc w:val="both"/>
              <w:rPr>
                <w:rFonts w:eastAsia="Times New Roman" w:cs="Times New Roman"/>
                <w:b/>
                <w:bCs/>
                <w:szCs w:val="20"/>
                <w:lang w:eastAsia="en-NZ"/>
              </w:rPr>
            </w:pPr>
            <w:r w:rsidRPr="0091450A">
              <w:rPr>
                <w:rFonts w:cs="Times New Roman"/>
                <w:b/>
                <w:color w:val="1F497D" w:themeColor="text2"/>
                <w:sz w:val="28"/>
                <w:szCs w:val="28"/>
              </w:rPr>
              <w:t xml:space="preserve">1 FOOD COMPOSITION: </w:t>
            </w:r>
            <w:r w:rsidRPr="0091450A">
              <w:rPr>
                <w:rFonts w:eastAsia="Times New Roman" w:cs="Times New Roman"/>
                <w:bCs/>
                <w:szCs w:val="20"/>
                <w:lang w:eastAsia="en-NZ"/>
              </w:rPr>
              <w:t xml:space="preserve">There are government systems implemented to ensure that, where practicable, processed foods minimise the energy density and the nutrients of concern (salt, fat, saturated fat, </w:t>
            </w:r>
            <w:r w:rsidRPr="0091450A">
              <w:rPr>
                <w:rFonts w:eastAsia="Times New Roman" w:cs="Times New Roman"/>
                <w:bCs/>
                <w:i/>
                <w:szCs w:val="20"/>
                <w:lang w:eastAsia="en-NZ"/>
              </w:rPr>
              <w:t>trans</w:t>
            </w:r>
            <w:r w:rsidRPr="0091450A">
              <w:rPr>
                <w:rFonts w:eastAsia="Times New Roman" w:cs="Times New Roman"/>
                <w:bCs/>
                <w:szCs w:val="20"/>
                <w:lang w:eastAsia="en-NZ"/>
              </w:rPr>
              <w:t xml:space="preserve"> fat, added sugar)</w:t>
            </w:r>
            <w:r w:rsidR="00CF6EB2" w:rsidRPr="0091450A">
              <w:rPr>
                <w:rFonts w:eastAsia="Times New Roman" w:cs="Times New Roman"/>
                <w:bCs/>
                <w:szCs w:val="20"/>
                <w:lang w:eastAsia="en-NZ"/>
              </w:rPr>
              <w:t>.</w:t>
            </w:r>
          </w:p>
        </w:tc>
      </w:tr>
      <w:tr w:rsidR="00F34474" w:rsidRPr="0091450A" w14:paraId="1132286F" w14:textId="135019B6" w:rsidTr="5AC0CDEF">
        <w:tc>
          <w:tcPr>
            <w:tcW w:w="9242" w:type="dxa"/>
          </w:tcPr>
          <w:p w14:paraId="61F86471" w14:textId="064AF088" w:rsidR="00F34474" w:rsidRPr="0091450A" w:rsidRDefault="00AF63EA" w:rsidP="002D613F">
            <w:pPr>
              <w:spacing w:before="40" w:after="40"/>
              <w:jc w:val="both"/>
              <w:rPr>
                <w:rFonts w:cs="Times New Roman"/>
                <w:b/>
                <w:sz w:val="28"/>
                <w:szCs w:val="28"/>
              </w:rPr>
            </w:pPr>
            <w:bookmarkStart w:id="16" w:name="_Toc31623715"/>
            <w:r w:rsidRPr="0091450A">
              <w:rPr>
                <w:rStyle w:val="Heading3Char"/>
              </w:rPr>
              <w:t>COMP 2</w:t>
            </w:r>
            <w:bookmarkEnd w:id="16"/>
            <w:r w:rsidR="00F34474" w:rsidRPr="0091450A">
              <w:rPr>
                <w:rFonts w:cs="Times New Roman"/>
                <w:b/>
                <w:color w:val="1F497D" w:themeColor="text2"/>
                <w:sz w:val="28"/>
                <w:szCs w:val="28"/>
              </w:rPr>
              <w:t xml:space="preserve">: </w:t>
            </w:r>
            <w:r w:rsidR="00471418" w:rsidRPr="0091450A">
              <w:rPr>
                <w:rFonts w:eastAsia="Times New Roman" w:cs="Times New Roman"/>
                <w:b/>
                <w:bCs/>
                <w:szCs w:val="20"/>
                <w:lang w:eastAsia="en-NZ"/>
              </w:rPr>
              <w:t>Food composition targets/standards have been established for out-of-home meals in food service outlets by the government for the content of the nutrients of concern in certain foods or food groups if they are major contributors to population intakes of these nutrients of concern (</w:t>
            </w:r>
            <w:r w:rsidR="00471418" w:rsidRPr="0091450A">
              <w:rPr>
                <w:rFonts w:eastAsia="Times New Roman" w:cs="Times New Roman"/>
                <w:b/>
                <w:bCs/>
                <w:i/>
                <w:szCs w:val="20"/>
                <w:lang w:eastAsia="en-NZ"/>
              </w:rPr>
              <w:t xml:space="preserve">trans </w:t>
            </w:r>
            <w:r w:rsidR="00471418" w:rsidRPr="0091450A">
              <w:rPr>
                <w:rFonts w:eastAsia="Times New Roman" w:cs="Times New Roman"/>
                <w:b/>
                <w:bCs/>
                <w:szCs w:val="20"/>
                <w:lang w:eastAsia="en-NZ"/>
              </w:rPr>
              <w:t>fats, added s</w:t>
            </w:r>
            <w:r w:rsidR="00C32B16" w:rsidRPr="0091450A">
              <w:rPr>
                <w:rFonts w:eastAsia="Times New Roman" w:cs="Times New Roman"/>
                <w:b/>
                <w:bCs/>
                <w:szCs w:val="20"/>
                <w:lang w:eastAsia="en-NZ"/>
              </w:rPr>
              <w:t>ugars, salt, and saturated fat)</w:t>
            </w:r>
            <w:r w:rsidR="00CF6EB2" w:rsidRPr="0091450A">
              <w:rPr>
                <w:rFonts w:eastAsia="Times New Roman" w:cs="Times New Roman"/>
                <w:b/>
                <w:bCs/>
                <w:szCs w:val="20"/>
                <w:lang w:eastAsia="en-NZ"/>
              </w:rPr>
              <w:t>.</w:t>
            </w:r>
          </w:p>
        </w:tc>
      </w:tr>
      <w:tr w:rsidR="00F34474" w:rsidRPr="0091450A" w14:paraId="13C2D138" w14:textId="59768038" w:rsidTr="005D6133">
        <w:trPr>
          <w:trHeight w:val="1975"/>
        </w:trPr>
        <w:tc>
          <w:tcPr>
            <w:tcW w:w="9242" w:type="dxa"/>
          </w:tcPr>
          <w:p w14:paraId="36945D30" w14:textId="43B5C72E" w:rsidR="00C0619B" w:rsidRPr="0091450A" w:rsidRDefault="001C0897" w:rsidP="002D613F">
            <w:pPr>
              <w:spacing w:before="40" w:after="40"/>
              <w:rPr>
                <w:rFonts w:cs="Times New Roman"/>
                <w:b/>
                <w:color w:val="1F497D" w:themeColor="text2"/>
                <w:sz w:val="28"/>
                <w:szCs w:val="28"/>
              </w:rPr>
            </w:pPr>
            <w:r w:rsidRPr="0091450A">
              <w:rPr>
                <w:rFonts w:cs="Times New Roman"/>
                <w:b/>
                <w:color w:val="1F497D" w:themeColor="text2"/>
                <w:sz w:val="28"/>
                <w:szCs w:val="28"/>
              </w:rPr>
              <w:t>Evidence</w:t>
            </w:r>
            <w:r w:rsidR="00C0619B" w:rsidRPr="0091450A">
              <w:rPr>
                <w:rFonts w:cs="Times New Roman"/>
                <w:b/>
                <w:color w:val="1F497D" w:themeColor="text2"/>
                <w:sz w:val="28"/>
                <w:szCs w:val="28"/>
              </w:rPr>
              <w:t xml:space="preserve"> </w:t>
            </w:r>
            <w:r w:rsidR="00C04080" w:rsidRPr="0091450A">
              <w:rPr>
                <w:rFonts w:cs="Times New Roman"/>
                <w:b/>
                <w:color w:val="1F497D" w:themeColor="text2"/>
                <w:sz w:val="28"/>
                <w:szCs w:val="28"/>
              </w:rPr>
              <w:t>of implementation</w:t>
            </w:r>
          </w:p>
          <w:p w14:paraId="6412F86A" w14:textId="0C862C9E" w:rsidR="002F2C1A" w:rsidRPr="0091450A" w:rsidRDefault="002F2C1A" w:rsidP="002D613F">
            <w:pPr>
              <w:pStyle w:val="ListParagraph"/>
              <w:numPr>
                <w:ilvl w:val="0"/>
                <w:numId w:val="92"/>
              </w:numPr>
              <w:spacing w:before="40" w:after="40"/>
              <w:ind w:left="284" w:hanging="284"/>
              <w:contextualSpacing w:val="0"/>
            </w:pPr>
            <w:r w:rsidRPr="0091450A">
              <w:t xml:space="preserve">There are no food composition targets specified by the Ministry of Health (MoH) or the Ministry for Primary Industries (MPI) for out-of-home meals for the nutrients of concern. </w:t>
            </w:r>
          </w:p>
          <w:p w14:paraId="6CA391D6" w14:textId="280A4CD5" w:rsidR="004C5F7C" w:rsidRPr="0091450A" w:rsidRDefault="00D418C5" w:rsidP="002D613F">
            <w:pPr>
              <w:numPr>
                <w:ilvl w:val="0"/>
                <w:numId w:val="41"/>
              </w:numPr>
              <w:spacing w:before="40" w:after="40"/>
              <w:ind w:left="284" w:hanging="284"/>
              <w:rPr>
                <w:rFonts w:cs="Times New Roman"/>
                <w:szCs w:val="20"/>
                <w:lang w:eastAsia="en-NZ"/>
              </w:rPr>
            </w:pPr>
            <w:r w:rsidRPr="0091450A">
              <w:rPr>
                <w:rFonts w:cs="Times New Roman"/>
                <w:szCs w:val="20"/>
                <w:lang w:eastAsia="en-NZ"/>
              </w:rPr>
              <w:t xml:space="preserve">The Chip Group initiative aims to improve </w:t>
            </w:r>
            <w:r w:rsidR="002B6781" w:rsidRPr="0091450A">
              <w:rPr>
                <w:rFonts w:cs="Times New Roman"/>
                <w:szCs w:val="20"/>
                <w:lang w:eastAsia="en-NZ"/>
              </w:rPr>
              <w:t xml:space="preserve">the </w:t>
            </w:r>
            <w:r w:rsidRPr="0091450A">
              <w:rPr>
                <w:rFonts w:cs="Times New Roman"/>
                <w:szCs w:val="20"/>
                <w:lang w:eastAsia="en-NZ"/>
              </w:rPr>
              <w:t xml:space="preserve">nutrient profile of food service deep-fried chips by reducing fat (total, saturated, </w:t>
            </w:r>
            <w:r w:rsidRPr="0091450A">
              <w:rPr>
                <w:rFonts w:cs="Times New Roman"/>
                <w:i/>
                <w:szCs w:val="20"/>
                <w:lang w:eastAsia="en-NZ"/>
              </w:rPr>
              <w:t>trans</w:t>
            </w:r>
            <w:r w:rsidRPr="0091450A">
              <w:rPr>
                <w:rFonts w:cs="Times New Roman"/>
                <w:szCs w:val="20"/>
                <w:lang w:eastAsia="en-NZ"/>
              </w:rPr>
              <w:t>) and salt</w:t>
            </w:r>
            <w:r w:rsidR="001A2D0C" w:rsidRPr="0091450A">
              <w:rPr>
                <w:rFonts w:cs="Times New Roman"/>
                <w:szCs w:val="20"/>
                <w:lang w:eastAsia="en-NZ"/>
              </w:rPr>
              <w:t xml:space="preserve"> </w:t>
            </w:r>
            <w:r w:rsidR="00B657C4" w:rsidRPr="0091450A">
              <w:rPr>
                <w:rFonts w:cs="Times New Roman"/>
                <w:szCs w:val="20"/>
                <w:lang w:eastAsia="en-NZ"/>
              </w:rPr>
              <w:fldChar w:fldCharType="begin" w:fldLock="1"/>
            </w:r>
            <w:r w:rsidR="002B6CB8">
              <w:rPr>
                <w:rFonts w:cs="Times New Roman"/>
                <w:szCs w:val="20"/>
                <w:lang w:eastAsia="en-NZ"/>
              </w:rPr>
              <w:instrText>ADDIN CSL_CITATION {"citationItems":[{"id":"ITEM-1","itemData":{"URL":"http://blog.thechipgroup.co.nz/","author":[{"dropping-particle":"","family":"The Chip Group","given":"","non-dropping-particle":"","parse-names":false,"suffix":""}],"id":"ITEM-1","issue":"16/01/2014","issued":{"date-parts":[["0"]]},"title":"The Chip Group. Helping you to make better chips","type":"webpage"},"uris":["http://www.mendeley.com/documents/?uuid=16312959-87af-3487-a498-2796f5d96e8b","http://www.mendeley.com/documents/?uuid=bb88091a-c87a-469e-b0cb-69d447c3972f"]}],"mendeley":{"formattedCitation":"(16)","plainTextFormattedCitation":"(16)","previouslyFormattedCitation":"(16)"},"properties":{"noteIndex":0},"schema":"https://github.com/citation-style-language/schema/raw/master/csl-citation.json"}</w:instrText>
            </w:r>
            <w:r w:rsidR="00B657C4" w:rsidRPr="0091450A">
              <w:rPr>
                <w:rFonts w:cs="Times New Roman"/>
                <w:szCs w:val="20"/>
                <w:lang w:eastAsia="en-NZ"/>
              </w:rPr>
              <w:fldChar w:fldCharType="separate"/>
            </w:r>
            <w:r w:rsidR="00A90C92" w:rsidRPr="00A90C92">
              <w:rPr>
                <w:rFonts w:cs="Times New Roman"/>
                <w:noProof/>
                <w:szCs w:val="20"/>
                <w:lang w:eastAsia="en-NZ"/>
              </w:rPr>
              <w:t>(16)</w:t>
            </w:r>
            <w:r w:rsidR="00B657C4" w:rsidRPr="0091450A">
              <w:rPr>
                <w:rFonts w:cs="Times New Roman"/>
                <w:szCs w:val="20"/>
                <w:lang w:eastAsia="en-NZ"/>
              </w:rPr>
              <w:fldChar w:fldCharType="end"/>
            </w:r>
            <w:r w:rsidRPr="0091450A">
              <w:rPr>
                <w:rFonts w:cs="Times New Roman"/>
                <w:szCs w:val="20"/>
                <w:lang w:eastAsia="en-NZ"/>
              </w:rPr>
              <w:t xml:space="preserve">. </w:t>
            </w:r>
            <w:r w:rsidR="00FC3D79">
              <w:rPr>
                <w:rFonts w:cs="Times New Roman"/>
                <w:szCs w:val="20"/>
                <w:lang w:eastAsia="en-NZ"/>
              </w:rPr>
              <w:t>I</w:t>
            </w:r>
            <w:r w:rsidRPr="0091450A">
              <w:rPr>
                <w:rFonts w:cs="Times New Roman"/>
                <w:szCs w:val="20"/>
                <w:lang w:eastAsia="en-NZ"/>
              </w:rPr>
              <w:t xml:space="preserve">t </w:t>
            </w:r>
            <w:r w:rsidR="00FC3D79">
              <w:rPr>
                <w:rFonts w:cs="Times New Roman"/>
                <w:szCs w:val="20"/>
                <w:lang w:eastAsia="en-NZ"/>
              </w:rPr>
              <w:t>was</w:t>
            </w:r>
            <w:r w:rsidRPr="0091450A">
              <w:rPr>
                <w:rFonts w:cs="Times New Roman"/>
                <w:szCs w:val="20"/>
                <w:lang w:eastAsia="en-NZ"/>
              </w:rPr>
              <w:t xml:space="preserve"> funded by both food industry </w:t>
            </w:r>
            <w:r w:rsidRPr="00A17354">
              <w:rPr>
                <w:rFonts w:cs="Times New Roman"/>
                <w:szCs w:val="20"/>
                <w:lang w:eastAsia="en-NZ"/>
              </w:rPr>
              <w:t>and the MoH</w:t>
            </w:r>
            <w:r w:rsidR="00851E7B">
              <w:rPr>
                <w:rFonts w:cs="Times New Roman"/>
                <w:szCs w:val="20"/>
                <w:lang w:eastAsia="en-NZ"/>
              </w:rPr>
              <w:t xml:space="preserve">, however the MoH </w:t>
            </w:r>
            <w:r w:rsidR="00FC3D79">
              <w:rPr>
                <w:rFonts w:cs="Times New Roman"/>
                <w:szCs w:val="20"/>
                <w:lang w:eastAsia="en-NZ"/>
              </w:rPr>
              <w:t>stopped</w:t>
            </w:r>
            <w:bookmarkStart w:id="17" w:name="_GoBack"/>
            <w:r w:rsidR="00851E7B">
              <w:rPr>
                <w:rFonts w:cs="Times New Roman"/>
                <w:szCs w:val="20"/>
                <w:lang w:eastAsia="en-NZ"/>
              </w:rPr>
              <w:t xml:space="preserve"> funding the Chip Group</w:t>
            </w:r>
            <w:bookmarkEnd w:id="17"/>
            <w:r w:rsidRPr="00A17354">
              <w:rPr>
                <w:rFonts w:cs="Times New Roman"/>
                <w:szCs w:val="20"/>
                <w:lang w:eastAsia="en-NZ"/>
              </w:rPr>
              <w:t xml:space="preserve"> </w:t>
            </w:r>
            <w:r w:rsidR="00FC3D79">
              <w:rPr>
                <w:rFonts w:cs="Times New Roman"/>
                <w:szCs w:val="20"/>
                <w:lang w:eastAsia="en-NZ"/>
              </w:rPr>
              <w:t xml:space="preserve">in January 2020 </w:t>
            </w:r>
            <w:r w:rsidRPr="00A17354">
              <w:rPr>
                <w:rFonts w:cs="Times New Roman"/>
                <w:szCs w:val="20"/>
                <w:lang w:eastAsia="en-NZ"/>
              </w:rPr>
              <w:t xml:space="preserve">(personal communication, </w:t>
            </w:r>
            <w:r w:rsidR="00851E7B">
              <w:rPr>
                <w:rFonts w:cs="Times New Roman"/>
                <w:szCs w:val="20"/>
                <w:lang w:eastAsia="en-NZ"/>
              </w:rPr>
              <w:t>Heart Foundation</w:t>
            </w:r>
            <w:r w:rsidRPr="00A17354">
              <w:rPr>
                <w:rFonts w:cs="Times New Roman"/>
                <w:szCs w:val="20"/>
                <w:lang w:eastAsia="en-NZ"/>
              </w:rPr>
              <w:t xml:space="preserve">, </w:t>
            </w:r>
            <w:r w:rsidR="00851E7B" w:rsidRPr="00A17354">
              <w:rPr>
                <w:rFonts w:cs="Times New Roman"/>
                <w:szCs w:val="20"/>
                <w:lang w:eastAsia="en-NZ"/>
              </w:rPr>
              <w:t>20</w:t>
            </w:r>
            <w:r w:rsidR="00851E7B">
              <w:rPr>
                <w:rFonts w:cs="Times New Roman"/>
                <w:szCs w:val="20"/>
                <w:lang w:eastAsia="en-NZ"/>
              </w:rPr>
              <w:t>20</w:t>
            </w:r>
            <w:r w:rsidRPr="00A17354">
              <w:rPr>
                <w:rFonts w:cs="Times New Roman"/>
                <w:szCs w:val="20"/>
                <w:lang w:eastAsia="en-NZ"/>
              </w:rPr>
              <w:t>). The Chip Group sets</w:t>
            </w:r>
            <w:r w:rsidRPr="00A17354">
              <w:rPr>
                <w:rFonts w:cs="Times New Roman"/>
                <w:szCs w:val="20"/>
              </w:rPr>
              <w:t xml:space="preserve"> </w:t>
            </w:r>
            <w:r w:rsidRPr="00A17354">
              <w:rPr>
                <w:rFonts w:cs="Times New Roman"/>
                <w:szCs w:val="20"/>
                <w:lang w:eastAsia="en-NZ"/>
              </w:rPr>
              <w:t>Industry</w:t>
            </w:r>
            <w:r w:rsidRPr="0091450A">
              <w:rPr>
                <w:rFonts w:cs="Times New Roman"/>
                <w:szCs w:val="20"/>
                <w:lang w:eastAsia="en-NZ"/>
              </w:rPr>
              <w:t xml:space="preserve"> Standards that are scientifically robust and achievable, including chip size, serving size, cooking time, basket drainage (shake, bang and hang), cooking oil temperature, salt addition, and oil type. The standards for a deep-frying oil are </w:t>
            </w:r>
            <w:r w:rsidR="00F73110">
              <w:rPr>
                <w:rFonts w:cs="Times New Roman"/>
                <w:szCs w:val="20"/>
                <w:lang w:eastAsia="en-NZ"/>
              </w:rPr>
              <w:t xml:space="preserve">a </w:t>
            </w:r>
            <w:r w:rsidRPr="0091450A">
              <w:rPr>
                <w:rFonts w:cs="Times New Roman"/>
                <w:szCs w:val="20"/>
                <w:lang w:eastAsia="en-NZ"/>
              </w:rPr>
              <w:t xml:space="preserve">maximum 28% saturated fat, max 3% </w:t>
            </w:r>
            <w:r w:rsidR="003D024F" w:rsidRPr="0091450A">
              <w:rPr>
                <w:rFonts w:cs="Times New Roman"/>
                <w:szCs w:val="20"/>
                <w:lang w:eastAsia="en-NZ"/>
              </w:rPr>
              <w:t>linoleic</w:t>
            </w:r>
            <w:r w:rsidRPr="0091450A">
              <w:rPr>
                <w:rFonts w:cs="Times New Roman"/>
                <w:szCs w:val="20"/>
                <w:lang w:eastAsia="en-NZ"/>
              </w:rPr>
              <w:t xml:space="preserve"> acid and max 1% </w:t>
            </w:r>
            <w:r w:rsidR="006F0860" w:rsidRPr="0091450A">
              <w:rPr>
                <w:rFonts w:cs="Times New Roman"/>
                <w:i/>
                <w:szCs w:val="20"/>
                <w:lang w:eastAsia="en-NZ"/>
              </w:rPr>
              <w:t>trans</w:t>
            </w:r>
            <w:r w:rsidR="006F0860" w:rsidRPr="0091450A">
              <w:rPr>
                <w:rFonts w:cs="Times New Roman"/>
                <w:szCs w:val="20"/>
                <w:lang w:eastAsia="en-NZ"/>
              </w:rPr>
              <w:t>-fat</w:t>
            </w:r>
            <w:r w:rsidRPr="0091450A">
              <w:rPr>
                <w:rFonts w:cs="Times New Roman"/>
                <w:szCs w:val="20"/>
                <w:lang w:eastAsia="en-NZ"/>
              </w:rPr>
              <w:t xml:space="preserve">. The Chip Group oil logo, for use on approved oil packaging and point-of-sale, was developed in 2010. There are currently 11 registered approved oils – including blends and new variety oils - marketed by </w:t>
            </w:r>
            <w:proofErr w:type="spellStart"/>
            <w:r w:rsidRPr="0091450A">
              <w:rPr>
                <w:rFonts w:cs="Times New Roman"/>
                <w:szCs w:val="20"/>
                <w:lang w:eastAsia="en-NZ"/>
              </w:rPr>
              <w:t>Bakels</w:t>
            </w:r>
            <w:proofErr w:type="spellEnd"/>
            <w:r w:rsidRPr="0091450A">
              <w:rPr>
                <w:rFonts w:cs="Times New Roman"/>
                <w:szCs w:val="20"/>
                <w:lang w:eastAsia="en-NZ"/>
              </w:rPr>
              <w:t xml:space="preserve">, </w:t>
            </w:r>
            <w:proofErr w:type="spellStart"/>
            <w:r w:rsidRPr="0091450A">
              <w:rPr>
                <w:rFonts w:cs="Times New Roman"/>
                <w:szCs w:val="20"/>
                <w:lang w:eastAsia="en-NZ"/>
              </w:rPr>
              <w:t>Integro</w:t>
            </w:r>
            <w:proofErr w:type="spellEnd"/>
            <w:r w:rsidRPr="0091450A">
              <w:rPr>
                <w:rFonts w:cs="Times New Roman"/>
                <w:szCs w:val="20"/>
                <w:lang w:eastAsia="en-NZ"/>
              </w:rPr>
              <w:t xml:space="preserve"> (</w:t>
            </w:r>
            <w:r w:rsidR="00F73110">
              <w:rPr>
                <w:rFonts w:cs="Times New Roman"/>
                <w:szCs w:val="20"/>
                <w:lang w:eastAsia="en-NZ"/>
              </w:rPr>
              <w:t xml:space="preserve">a </w:t>
            </w:r>
            <w:r w:rsidRPr="0091450A">
              <w:rPr>
                <w:rFonts w:cs="Times New Roman"/>
                <w:szCs w:val="20"/>
                <w:lang w:eastAsia="en-NZ"/>
              </w:rPr>
              <w:t xml:space="preserve">division of Goodman Fielder), </w:t>
            </w:r>
            <w:proofErr w:type="spellStart"/>
            <w:r w:rsidRPr="0091450A">
              <w:rPr>
                <w:rFonts w:cs="Times New Roman"/>
                <w:szCs w:val="20"/>
                <w:lang w:eastAsia="en-NZ"/>
              </w:rPr>
              <w:t>Cookright</w:t>
            </w:r>
            <w:proofErr w:type="spellEnd"/>
            <w:r w:rsidRPr="0091450A">
              <w:rPr>
                <w:rFonts w:cs="Times New Roman"/>
                <w:szCs w:val="20"/>
                <w:lang w:eastAsia="en-NZ"/>
              </w:rPr>
              <w:t xml:space="preserve">, Peerless, </w:t>
            </w:r>
            <w:r w:rsidR="003D024F" w:rsidRPr="0091450A">
              <w:rPr>
                <w:rFonts w:cs="Times New Roman"/>
                <w:szCs w:val="20"/>
                <w:lang w:eastAsia="en-NZ"/>
              </w:rPr>
              <w:t>and NZ</w:t>
            </w:r>
            <w:r w:rsidRPr="0091450A">
              <w:rPr>
                <w:rFonts w:cs="Times New Roman"/>
                <w:szCs w:val="20"/>
                <w:lang w:eastAsia="en-NZ"/>
              </w:rPr>
              <w:t xml:space="preserve"> Sugar/Wilmar. The Chip Group runs the Best Chip Shop Competition every second year to find the best providers of healthier</w:t>
            </w:r>
            <w:r w:rsidR="005D6133" w:rsidRPr="0091450A">
              <w:rPr>
                <w:rFonts w:cs="Times New Roman"/>
                <w:szCs w:val="20"/>
                <w:lang w:eastAsia="en-NZ"/>
              </w:rPr>
              <w:t xml:space="preserve"> </w:t>
            </w:r>
            <w:r w:rsidR="003D024F" w:rsidRPr="0091450A">
              <w:rPr>
                <w:rFonts w:cs="Times New Roman"/>
                <w:szCs w:val="20"/>
                <w:lang w:eastAsia="en-NZ"/>
              </w:rPr>
              <w:t>chips</w:t>
            </w:r>
            <w:r w:rsidR="003D024F" w:rsidRPr="0091450A">
              <w:rPr>
                <w:rFonts w:cs="Times New Roman"/>
                <w:szCs w:val="20"/>
              </w:rPr>
              <w:t>. There</w:t>
            </w:r>
            <w:r w:rsidR="00640623" w:rsidRPr="0091450A">
              <w:rPr>
                <w:rFonts w:cs="Times New Roman"/>
                <w:szCs w:val="20"/>
              </w:rPr>
              <w:t xml:space="preserve"> are awards presented for National Judge</w:t>
            </w:r>
            <w:r w:rsidR="0072519C" w:rsidRPr="0091450A">
              <w:rPr>
                <w:rFonts w:cs="Times New Roman"/>
                <w:szCs w:val="20"/>
              </w:rPr>
              <w:t xml:space="preserve">s’ Supreme Award, People’s </w:t>
            </w:r>
            <w:r w:rsidR="003D024F" w:rsidRPr="0091450A">
              <w:rPr>
                <w:rFonts w:cs="Times New Roman"/>
                <w:szCs w:val="20"/>
              </w:rPr>
              <w:t>Choice</w:t>
            </w:r>
            <w:r w:rsidR="0072519C" w:rsidRPr="0091450A">
              <w:rPr>
                <w:rFonts w:cs="Times New Roman"/>
                <w:szCs w:val="20"/>
              </w:rPr>
              <w:t xml:space="preserve"> Award and Regional finalists of People’s Choice which must be 9% or less fat. </w:t>
            </w:r>
            <w:r w:rsidRPr="0091450A">
              <w:t xml:space="preserve">All entrants whose fat percentage is 9% or less received </w:t>
            </w:r>
            <w:r w:rsidRPr="0091450A">
              <w:rPr>
                <w:i/>
              </w:rPr>
              <w:t xml:space="preserve">Highly Commended Chips </w:t>
            </w:r>
            <w:r w:rsidRPr="0091450A">
              <w:t>awards</w:t>
            </w:r>
            <w:r w:rsidR="00C80AD3" w:rsidRPr="0091450A">
              <w:t xml:space="preserve"> </w:t>
            </w:r>
            <w:r w:rsidR="00C80AD3" w:rsidRPr="0091450A">
              <w:fldChar w:fldCharType="begin" w:fldLock="1"/>
            </w:r>
            <w:r w:rsidR="002B6CB8">
              <w:instrText>ADDIN CSL_CITATION {"citationItems":[{"id":"ITEM-1","itemData":{"URL":"https://thechipgroup.co.nz/best-chip-shop-2019/about-the-competition/","accessed":{"date-parts":[["2020","1","30"]]},"author":[{"dropping-particle":"","family":"The Chip Group","given":"","non-dropping-particle":"","parse-names":false,"suffix":""}],"id":"ITEM-1","issued":{"date-parts":[["2019"]]},"title":"About the competitions - The Chip Group","type":"webpage"},"uris":["http://www.mendeley.com/documents/?uuid=d26ca988-d9f4-30ba-8b95-61bcf674f011"]}],"mendeley":{"formattedCitation":"(17)","plainTextFormattedCitation":"(17)","previouslyFormattedCitation":"(17)"},"properties":{"noteIndex":0},"schema":"https://github.com/citation-style-language/schema/raw/master/csl-citation.json"}</w:instrText>
            </w:r>
            <w:r w:rsidR="00C80AD3" w:rsidRPr="0091450A">
              <w:fldChar w:fldCharType="separate"/>
            </w:r>
            <w:r w:rsidR="00A90C92" w:rsidRPr="00A90C92">
              <w:rPr>
                <w:noProof/>
              </w:rPr>
              <w:t>(17)</w:t>
            </w:r>
            <w:r w:rsidR="00C80AD3" w:rsidRPr="0091450A">
              <w:fldChar w:fldCharType="end"/>
            </w:r>
            <w:r w:rsidR="004C5F7C" w:rsidRPr="0091450A">
              <w:rPr>
                <w:rFonts w:cs="Times New Roman"/>
                <w:szCs w:val="20"/>
                <w:lang w:eastAsia="en-NZ"/>
              </w:rPr>
              <w:t xml:space="preserve">. </w:t>
            </w:r>
          </w:p>
          <w:p w14:paraId="3459CCE6" w14:textId="77777777" w:rsidR="004235B5" w:rsidRPr="0091450A" w:rsidRDefault="004235B5" w:rsidP="002D613F">
            <w:pPr>
              <w:spacing w:before="40" w:after="40"/>
              <w:jc w:val="both"/>
              <w:rPr>
                <w:rFonts w:cs="Times New Roman"/>
                <w:szCs w:val="20"/>
              </w:rPr>
            </w:pPr>
          </w:p>
          <w:p w14:paraId="55957281" w14:textId="199E98B7" w:rsidR="003E796A" w:rsidRPr="0091450A" w:rsidRDefault="003E796A"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15497A6C" w14:textId="5FCE9DF0" w:rsidR="002F2C1A" w:rsidRPr="0091450A" w:rsidRDefault="002F2C1A" w:rsidP="002D613F">
            <w:pPr>
              <w:pStyle w:val="ListParagraph"/>
              <w:numPr>
                <w:ilvl w:val="0"/>
                <w:numId w:val="51"/>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New Zealand</w:t>
            </w:r>
            <w:r w:rsidRPr="0091450A">
              <w:rPr>
                <w:rFonts w:eastAsia="Times New Roman" w:cs="Times New Roman"/>
                <w:szCs w:val="20"/>
                <w:lang w:eastAsia="en-NZ"/>
              </w:rPr>
              <w:t xml:space="preserve">: In New Zealand, The Chip group, </w:t>
            </w:r>
            <w:r w:rsidR="00E84E26">
              <w:rPr>
                <w:rFonts w:eastAsia="Times New Roman" w:cs="Times New Roman"/>
                <w:szCs w:val="20"/>
                <w:lang w:eastAsia="en-NZ"/>
              </w:rPr>
              <w:t xml:space="preserve">was </w:t>
            </w:r>
            <w:r w:rsidRPr="0091450A">
              <w:rPr>
                <w:rFonts w:eastAsia="Times New Roman" w:cs="Times New Roman"/>
                <w:szCs w:val="20"/>
                <w:lang w:eastAsia="en-NZ"/>
              </w:rPr>
              <w:t xml:space="preserve">funded 50% by the </w:t>
            </w:r>
            <w:r w:rsidR="0030228B" w:rsidRPr="0091450A">
              <w:rPr>
                <w:rFonts w:eastAsia="Times New Roman" w:cs="Times New Roman"/>
                <w:szCs w:val="20"/>
                <w:lang w:eastAsia="en-NZ"/>
              </w:rPr>
              <w:t>MoH</w:t>
            </w:r>
            <w:r w:rsidRPr="0091450A">
              <w:rPr>
                <w:rFonts w:eastAsia="Times New Roman" w:cs="Times New Roman"/>
                <w:szCs w:val="20"/>
                <w:lang w:eastAsia="en-NZ"/>
              </w:rPr>
              <w:t xml:space="preserve"> and 50% by industry, aims to </w:t>
            </w:r>
            <w:r w:rsidR="0030228B" w:rsidRPr="0091450A">
              <w:rPr>
                <w:rFonts w:eastAsia="Times New Roman" w:cs="Times New Roman"/>
                <w:szCs w:val="20"/>
                <w:lang w:eastAsia="en-NZ"/>
              </w:rPr>
              <w:t xml:space="preserve">improve the nutritional quality </w:t>
            </w:r>
            <w:r w:rsidRPr="0091450A">
              <w:rPr>
                <w:rFonts w:eastAsia="Times New Roman" w:cs="Times New Roman"/>
                <w:szCs w:val="20"/>
                <w:lang w:eastAsia="en-NZ"/>
              </w:rPr>
              <w:t>of deep-fried chips served by food service outlets by setting an industry standard for deep frying oils. The standard for deep frying oil is max</w:t>
            </w:r>
            <w:r w:rsidR="0030228B" w:rsidRPr="0091450A">
              <w:rPr>
                <w:rFonts w:eastAsia="Times New Roman" w:cs="Times New Roman"/>
                <w:szCs w:val="20"/>
                <w:lang w:eastAsia="en-NZ"/>
              </w:rPr>
              <w:t>.</w:t>
            </w:r>
            <w:r w:rsidRPr="0091450A">
              <w:rPr>
                <w:rFonts w:eastAsia="Times New Roman" w:cs="Times New Roman"/>
                <w:szCs w:val="20"/>
                <w:lang w:eastAsia="en-NZ"/>
              </w:rPr>
              <w:t xml:space="preserve"> 28% of saturated fat, 3% linoleic acid and 1% of </w:t>
            </w:r>
            <w:r w:rsidRPr="0091450A">
              <w:rPr>
                <w:rFonts w:eastAsia="Times New Roman" w:cs="Times New Roman"/>
                <w:i/>
                <w:szCs w:val="20"/>
                <w:lang w:eastAsia="en-NZ"/>
              </w:rPr>
              <w:t>trans</w:t>
            </w:r>
            <w:r w:rsidRPr="0091450A">
              <w:rPr>
                <w:rFonts w:eastAsia="Times New Roman" w:cs="Times New Roman"/>
                <w:szCs w:val="20"/>
                <w:lang w:eastAsia="en-NZ"/>
              </w:rPr>
              <w:t xml:space="preserve">-fat. The Chip group oil logo for use on approved oil packaging was developed in 2010 </w:t>
            </w:r>
            <w:r w:rsidR="00FF570D"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blog.thechipgroup.co.nz/","author":[{"dropping-particle":"","family":"The Chip Group","given":"","non-dropping-particle":"","parse-names":false,"suffix":""}],"id":"ITEM-1","issue":"16/01/2014","issued":{"date-parts":[["0"]]},"title":"The Chip Group. Helping you to make better chips","type":"webpage"},"uris":["http://www.mendeley.com/documents/?uuid=bb88091a-c87a-469e-b0cb-69d447c3972f","http://www.mendeley.com/documents/?uuid=16312959-87af-3487-a498-2796f5d96e8b"]}],"mendeley":{"formattedCitation":"(16)","plainTextFormattedCitation":"(16)","previouslyFormattedCitation":"(16)"},"properties":{"noteIndex":0},"schema":"https://github.com/citation-style-language/schema/raw/master/csl-citation.json"}</w:instrText>
            </w:r>
            <w:r w:rsidR="00FF570D"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16)</w:t>
            </w:r>
            <w:r w:rsidR="00FF570D" w:rsidRPr="0091450A">
              <w:rPr>
                <w:rFonts w:eastAsia="Times New Roman" w:cs="Times New Roman"/>
                <w:szCs w:val="20"/>
                <w:lang w:eastAsia="en-NZ"/>
              </w:rPr>
              <w:fldChar w:fldCharType="end"/>
            </w:r>
            <w:r w:rsidRPr="0091450A">
              <w:rPr>
                <w:rFonts w:eastAsia="Times New Roman" w:cs="Times New Roman"/>
                <w:szCs w:val="20"/>
                <w:lang w:eastAsia="en-NZ"/>
              </w:rPr>
              <w:t>.</w:t>
            </w:r>
          </w:p>
          <w:p w14:paraId="4747AFC6" w14:textId="65F8D119" w:rsidR="004235B5" w:rsidRPr="0091450A" w:rsidRDefault="004235B5" w:rsidP="002D613F">
            <w:pPr>
              <w:pStyle w:val="ListParagraph"/>
              <w:numPr>
                <w:ilvl w:val="0"/>
                <w:numId w:val="51"/>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New York</w:t>
            </w:r>
            <w:r w:rsidRPr="0091450A">
              <w:rPr>
                <w:rFonts w:eastAsia="Times New Roman" w:cs="Times New Roman"/>
                <w:szCs w:val="20"/>
                <w:lang w:eastAsia="en-NZ"/>
              </w:rPr>
              <w:t>: In 2009, New York City established voluntary salt guidelines for various restaurant and store-bought foods. In 2010, this city initiative evolved into the National Salt Reduction Initiative that encouraged nationwide partnerships among food manufacturers and restaurants involving more than 100 city and state health authorities to reduce excess sodium by 25% in packaged and restaurant foods. The goal is to reduce Americans’ salt intake by 20% over five years. The National Salt Reduction Initiative has worked with the food industry to establish salt reduction targets for 62 packaged foods and 25 restaurant food categories for 2012 and 2014</w:t>
            </w:r>
            <w:r w:rsidRPr="0091450A">
              <w:rPr>
                <w:rFonts w:cs="Times New Roman"/>
                <w:szCs w:val="20"/>
              </w:rPr>
              <w:t xml:space="preserve">. </w:t>
            </w:r>
            <w:r w:rsidRPr="0091450A">
              <w:rPr>
                <w:rFonts w:eastAsia="Times New Roman" w:cs="Times New Roman"/>
                <w:szCs w:val="20"/>
                <w:lang w:eastAsia="en-NZ"/>
              </w:rPr>
              <w:t xml:space="preserve">The commitments and achievements of companies have been published online </w:t>
            </w:r>
            <w:r w:rsidR="00E1713A"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s://www1.nyc.gov/site/doh/health/health-topics/national-salt-reduction-initiative.page","author":[{"dropping-particle":"","family":"New York City Health","given":"","non-dropping-particle":"","parse-names":false,"suffix":""}],"id":"ITEM-1","issue":"13/03/2017","issued":{"date-parts":[["2017"]]},"title":"National Salt Reduction Initiative (NSRI)","type":"webpage"},"uris":["http://www.mendeley.com/documents/?uuid=1148cfc1-3b20-3d16-8d90-ce99e3f70a39","http://www.mendeley.com/documents/?uuid=1f67af29-4a17-4b04-a3fb-0ab1472d68c3"]}],"mendeley":{"formattedCitation":"(18)","plainTextFormattedCitation":"(18)","previouslyFormattedCitation":"(18)"},"properties":{"noteIndex":0},"schema":"https://github.com/citation-style-language/schema/raw/master/csl-citation.json"}</w:instrText>
            </w:r>
            <w:r w:rsidR="00E1713A"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18)</w:t>
            </w:r>
            <w:r w:rsidR="00E1713A" w:rsidRPr="0091450A">
              <w:rPr>
                <w:rFonts w:eastAsia="Times New Roman" w:cs="Times New Roman"/>
                <w:szCs w:val="20"/>
                <w:lang w:eastAsia="en-NZ"/>
              </w:rPr>
              <w:fldChar w:fldCharType="end"/>
            </w:r>
            <w:r w:rsidRPr="0091450A">
              <w:rPr>
                <w:rFonts w:eastAsia="Times New Roman" w:cs="Times New Roman"/>
                <w:szCs w:val="20"/>
                <w:lang w:eastAsia="en-NZ"/>
              </w:rPr>
              <w:t>.</w:t>
            </w:r>
          </w:p>
          <w:p w14:paraId="56158CAE" w14:textId="1DDA0B40" w:rsidR="004235B5" w:rsidRPr="0091450A" w:rsidRDefault="004235B5" w:rsidP="002D613F">
            <w:pPr>
              <w:pStyle w:val="ListParagraph"/>
              <w:numPr>
                <w:ilvl w:val="0"/>
                <w:numId w:val="51"/>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The Netherlands</w:t>
            </w:r>
            <w:r w:rsidRPr="0091450A">
              <w:rPr>
                <w:rFonts w:eastAsia="Times New Roman" w:cs="Times New Roman"/>
                <w:szCs w:val="20"/>
                <w:lang w:eastAsia="en-NZ"/>
              </w:rPr>
              <w:t xml:space="preserve">: On January 2014, the Dutch Ministry of Health, Welfare and Sport signed an agreement with trade organizations representing food manufacturers, supermarkets, hotels, restaurants, caterers and the hospitality industry to lower the levels of salt, saturated fat and calories in food products. The agreement includes ambitions for the period up to 2020 and aims to increase the healthiness of the food supply </w:t>
            </w:r>
            <w:r w:rsidR="00143927"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akkoordverbeteringproductsamenstelling.nl/dsresource?type=pdf&amp;disposition=inline&amp;objectid=rivmp:303682&amp;versionid=&amp;subobjectname=","id":"ITEM-1","issue":"13/03/2017","issued":{"date-parts":[["2017"]]},"title":"National Agreement to improve Product Composition","type":"webpage"},"uris":["http://www.mendeley.com/documents/?uuid=beede7c6-b08b-316b-9bcd-f2ef86e6914c","http://www.mendeley.com/documents/?uuid=7f331023-aeea-401e-a999-55c645087799"]},{"id":"ITEM-2","itemData":{"URL":"http://www.wcrf.org/int/policy/nourishing-framework/improve-food-supply","author":[{"dropping-particle":"","family":"World Cancer Research Fund","given":"","non-dropping-particle":"","parse-names":false,"suffix":""}],"id":"ITEM-2","issue":"19/02/2016","issued":{"date-parts":[["2016"]]},"publisher":"World Cancer Research Fund","title":"NOURISHING Framework - Improving the food supply","type":"webpage"},"uris":["http://www.mendeley.com/documents/?uuid=b69c5d79-526c-41d8-9684-ecc87dbf8784","http://www.mendeley.com/documents/?uuid=3a511843-16c8-3532-a937-5530b1a25ada"]}],"mendeley":{"formattedCitation":"(11,19)","plainTextFormattedCitation":"(11,19)","previouslyFormattedCitation":"(11,19)"},"properties":{"noteIndex":0},"schema":"https://github.com/citation-style-language/schema/raw/master/csl-citation.json"}</w:instrText>
            </w:r>
            <w:r w:rsidR="00143927"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11,19)</w:t>
            </w:r>
            <w:r w:rsidR="00143927" w:rsidRPr="0091450A">
              <w:rPr>
                <w:rFonts w:eastAsia="Times New Roman" w:cs="Times New Roman"/>
                <w:szCs w:val="20"/>
                <w:lang w:eastAsia="en-NZ"/>
              </w:rPr>
              <w:fldChar w:fldCharType="end"/>
            </w:r>
            <w:r w:rsidR="003D024F" w:rsidRPr="0091450A">
              <w:rPr>
                <w:rFonts w:eastAsia="Times New Roman" w:cs="Times New Roman"/>
                <w:szCs w:val="20"/>
                <w:lang w:eastAsia="en-NZ"/>
              </w:rPr>
              <w:t>.</w:t>
            </w:r>
          </w:p>
        </w:tc>
      </w:tr>
    </w:tbl>
    <w:p w14:paraId="4246323A" w14:textId="77777777" w:rsidR="003D024F" w:rsidRPr="0091450A" w:rsidRDefault="003D024F" w:rsidP="002D613F">
      <w:pPr>
        <w:spacing w:after="0" w:line="240" w:lineRule="auto"/>
      </w:pPr>
    </w:p>
    <w:tbl>
      <w:tblPr>
        <w:tblStyle w:val="TableGrid"/>
        <w:tblpPr w:leftFromText="180" w:rightFromText="180" w:vertAnchor="text" w:tblpY="1"/>
        <w:tblOverlap w:val="never"/>
        <w:tblW w:w="9209" w:type="dxa"/>
        <w:tblLook w:val="04A0" w:firstRow="1" w:lastRow="0" w:firstColumn="1" w:lastColumn="0" w:noHBand="0" w:noVBand="1"/>
      </w:tblPr>
      <w:tblGrid>
        <w:gridCol w:w="9209"/>
      </w:tblGrid>
      <w:tr w:rsidR="008A158E" w:rsidRPr="0091450A" w14:paraId="5C4DE71D" w14:textId="77777777" w:rsidTr="005D6133">
        <w:tc>
          <w:tcPr>
            <w:tcW w:w="9209" w:type="dxa"/>
          </w:tcPr>
          <w:p w14:paraId="6A230399" w14:textId="08A4E468" w:rsidR="008A158E" w:rsidRPr="0091450A" w:rsidRDefault="008C0F53" w:rsidP="002D613F">
            <w:pPr>
              <w:spacing w:before="40" w:after="40"/>
              <w:rPr>
                <w:rFonts w:cs="Times New Roman"/>
                <w:b/>
                <w:color w:val="1F497D" w:themeColor="text2"/>
                <w:sz w:val="28"/>
                <w:szCs w:val="28"/>
              </w:rPr>
            </w:pPr>
            <w:bookmarkStart w:id="18" w:name="_Toc31623716"/>
            <w:r w:rsidRPr="0091450A">
              <w:rPr>
                <w:rStyle w:val="Heading2Char"/>
              </w:rPr>
              <w:t xml:space="preserve">2 </w:t>
            </w:r>
            <w:r w:rsidR="008A158E" w:rsidRPr="0091450A">
              <w:rPr>
                <w:rStyle w:val="Heading2Char"/>
              </w:rPr>
              <w:t>FOOD LABELLING</w:t>
            </w:r>
            <w:bookmarkEnd w:id="18"/>
            <w:r w:rsidR="008A158E" w:rsidRPr="0091450A">
              <w:rPr>
                <w:rFonts w:cs="Times New Roman"/>
                <w:b/>
                <w:color w:val="1F497D" w:themeColor="text2"/>
                <w:sz w:val="28"/>
                <w:szCs w:val="28"/>
              </w:rPr>
              <w:t xml:space="preserve">: </w:t>
            </w:r>
            <w:r w:rsidR="00E56D63" w:rsidRPr="0091450A">
              <w:rPr>
                <w:rFonts w:cs="Times New Roman"/>
                <w:bCs/>
                <w:szCs w:val="20"/>
              </w:rPr>
              <w:t xml:space="preserve">There is a regulatory system implemented by the government for consumer-oriented labelling on food packaging and menu boards in restaurants to </w:t>
            </w:r>
            <w:r w:rsidR="000B731D" w:rsidRPr="0091450A">
              <w:rPr>
                <w:rFonts w:cs="Times New Roman"/>
                <w:bCs/>
                <w:szCs w:val="20"/>
              </w:rPr>
              <w:t>prevent misleading claims</w:t>
            </w:r>
            <w:r w:rsidR="000B731D" w:rsidRPr="0091450A" w:rsidDel="0016606F">
              <w:rPr>
                <w:rFonts w:cs="Times New Roman"/>
                <w:bCs/>
                <w:szCs w:val="20"/>
              </w:rPr>
              <w:t xml:space="preserve"> </w:t>
            </w:r>
            <w:r w:rsidR="000B731D">
              <w:rPr>
                <w:rFonts w:cs="Times New Roman"/>
                <w:bCs/>
                <w:szCs w:val="20"/>
              </w:rPr>
              <w:t>and</w:t>
            </w:r>
            <w:r w:rsidR="00020AED">
              <w:rPr>
                <w:rFonts w:cs="Times New Roman"/>
                <w:bCs/>
                <w:szCs w:val="20"/>
              </w:rPr>
              <w:t xml:space="preserve"> </w:t>
            </w:r>
            <w:r w:rsidR="0016606F">
              <w:rPr>
                <w:rFonts w:cs="Times New Roman"/>
                <w:bCs/>
                <w:szCs w:val="20"/>
              </w:rPr>
              <w:t>allow</w:t>
            </w:r>
            <w:r w:rsidR="0016606F" w:rsidRPr="0091450A">
              <w:rPr>
                <w:rFonts w:cs="Times New Roman"/>
                <w:bCs/>
                <w:szCs w:val="20"/>
              </w:rPr>
              <w:t xml:space="preserve"> </w:t>
            </w:r>
            <w:r w:rsidR="00E56D63" w:rsidRPr="0091450A">
              <w:rPr>
                <w:rFonts w:cs="Times New Roman"/>
                <w:bCs/>
                <w:szCs w:val="20"/>
              </w:rPr>
              <w:t>consumers to make informed food choices</w:t>
            </w:r>
            <w:r w:rsidR="000B731D">
              <w:rPr>
                <w:rFonts w:cs="Times New Roman"/>
                <w:bCs/>
                <w:szCs w:val="20"/>
              </w:rPr>
              <w:t>.</w:t>
            </w:r>
          </w:p>
        </w:tc>
      </w:tr>
      <w:tr w:rsidR="008A158E" w:rsidRPr="0091450A" w14:paraId="52A9E6FD" w14:textId="77777777" w:rsidTr="005D6133">
        <w:tc>
          <w:tcPr>
            <w:tcW w:w="9209" w:type="dxa"/>
          </w:tcPr>
          <w:p w14:paraId="33A817E8" w14:textId="5F79ECB8" w:rsidR="008A158E" w:rsidRPr="0091450A" w:rsidRDefault="00E96E2A" w:rsidP="002D613F">
            <w:pPr>
              <w:spacing w:before="40" w:after="40"/>
              <w:rPr>
                <w:rFonts w:cs="Times New Roman"/>
                <w:b/>
                <w:color w:val="1F497D" w:themeColor="text2"/>
                <w:sz w:val="28"/>
                <w:szCs w:val="28"/>
              </w:rPr>
            </w:pPr>
            <w:bookmarkStart w:id="19" w:name="_Toc31623717"/>
            <w:r w:rsidRPr="0091450A">
              <w:rPr>
                <w:rStyle w:val="Heading3Char"/>
              </w:rPr>
              <w:t>LABEL1</w:t>
            </w:r>
            <w:bookmarkEnd w:id="19"/>
            <w:r w:rsidR="008A158E" w:rsidRPr="0091450A">
              <w:rPr>
                <w:rFonts w:cs="Times New Roman"/>
                <w:b/>
                <w:color w:val="1F497D" w:themeColor="text2"/>
                <w:sz w:val="28"/>
                <w:szCs w:val="28"/>
              </w:rPr>
              <w:t xml:space="preserve">: </w:t>
            </w:r>
            <w:r w:rsidR="00886786" w:rsidRPr="0091450A">
              <w:t xml:space="preserve"> </w:t>
            </w:r>
            <w:r w:rsidR="00886786" w:rsidRPr="0091450A">
              <w:rPr>
                <w:rFonts w:cs="Times New Roman"/>
                <w:b/>
                <w:color w:val="000000"/>
                <w:szCs w:val="20"/>
                <w:lang w:eastAsia="en-NZ"/>
              </w:rPr>
              <w:t>Ingredient lists and nutrient declarations in line with Codex recommendations are present on th</w:t>
            </w:r>
            <w:r w:rsidR="00EA00D7" w:rsidRPr="0091450A">
              <w:rPr>
                <w:rFonts w:cs="Times New Roman"/>
                <w:b/>
                <w:color w:val="000000"/>
                <w:szCs w:val="20"/>
                <w:lang w:eastAsia="en-NZ"/>
              </w:rPr>
              <w:t xml:space="preserve">e labels of all </w:t>
            </w:r>
            <w:r w:rsidR="00D44244" w:rsidRPr="0091450A">
              <w:rPr>
                <w:rFonts w:cs="Times New Roman"/>
                <w:b/>
                <w:color w:val="000000"/>
                <w:szCs w:val="20"/>
                <w:lang w:eastAsia="en-NZ"/>
              </w:rPr>
              <w:t>packaged</w:t>
            </w:r>
            <w:r w:rsidR="00EA00D7" w:rsidRPr="0091450A">
              <w:rPr>
                <w:rFonts w:cs="Times New Roman"/>
                <w:b/>
                <w:color w:val="000000"/>
                <w:szCs w:val="20"/>
                <w:lang w:eastAsia="en-NZ"/>
              </w:rPr>
              <w:t xml:space="preserve"> foods</w:t>
            </w:r>
            <w:r w:rsidR="003E796A" w:rsidRPr="0091450A">
              <w:rPr>
                <w:rFonts w:cs="Times New Roman"/>
                <w:b/>
                <w:color w:val="000000"/>
                <w:szCs w:val="20"/>
                <w:lang w:eastAsia="en-NZ"/>
              </w:rPr>
              <w:t>.</w:t>
            </w:r>
          </w:p>
        </w:tc>
      </w:tr>
      <w:tr w:rsidR="008A158E" w:rsidRPr="0091450A" w14:paraId="34A34B53" w14:textId="77777777" w:rsidTr="005D6133">
        <w:tc>
          <w:tcPr>
            <w:tcW w:w="9209" w:type="dxa"/>
          </w:tcPr>
          <w:p w14:paraId="7D912D2F" w14:textId="62BCB2A8"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4C5EFAC" w14:textId="76F682E8" w:rsidR="003977B9" w:rsidRPr="0091450A" w:rsidRDefault="00125247" w:rsidP="002D613F">
            <w:pPr>
              <w:pStyle w:val="ListParagraph"/>
              <w:numPr>
                <w:ilvl w:val="0"/>
                <w:numId w:val="24"/>
              </w:numPr>
              <w:shd w:val="clear" w:color="auto" w:fill="FFFFFF" w:themeFill="background1"/>
              <w:tabs>
                <w:tab w:val="num" w:pos="284"/>
              </w:tabs>
              <w:spacing w:before="40" w:after="40"/>
              <w:ind w:left="284" w:hanging="284"/>
              <w:contextualSpacing w:val="0"/>
              <w:rPr>
                <w:rFonts w:cs="Times New Roman"/>
                <w:szCs w:val="20"/>
              </w:rPr>
            </w:pPr>
            <w:r w:rsidRPr="0091450A">
              <w:rPr>
                <w:rFonts w:cs="Times New Roman"/>
                <w:szCs w:val="20"/>
              </w:rPr>
              <w:lastRenderedPageBreak/>
              <w:t xml:space="preserve">New Zealand </w:t>
            </w:r>
            <w:r w:rsidR="00F10F5A" w:rsidRPr="0091450A">
              <w:rPr>
                <w:rFonts w:cs="Times New Roman"/>
                <w:szCs w:val="20"/>
              </w:rPr>
              <w:t>meets</w:t>
            </w:r>
            <w:r w:rsidRPr="0091450A">
              <w:rPr>
                <w:rFonts w:cs="Times New Roman"/>
                <w:szCs w:val="20"/>
              </w:rPr>
              <w:t xml:space="preserve"> CODEX</w:t>
            </w:r>
            <w:r w:rsidR="00F10F5A" w:rsidRPr="0091450A">
              <w:rPr>
                <w:rFonts w:cs="Times New Roman"/>
                <w:szCs w:val="20"/>
              </w:rPr>
              <w:t xml:space="preserve"> standards</w:t>
            </w:r>
            <w:r w:rsidRPr="0091450A">
              <w:rPr>
                <w:rFonts w:cs="Times New Roman"/>
                <w:szCs w:val="20"/>
              </w:rPr>
              <w:t xml:space="preserve"> and regulation is in place to ensure compliance. </w:t>
            </w:r>
            <w:r w:rsidR="003977B9" w:rsidRPr="0091450A">
              <w:rPr>
                <w:rFonts w:cs="Times New Roman"/>
                <w:szCs w:val="20"/>
              </w:rPr>
              <w:t>The MPI manages New Zealand’s participation in C</w:t>
            </w:r>
            <w:r w:rsidR="006853F2" w:rsidRPr="0091450A">
              <w:rPr>
                <w:rFonts w:cs="Times New Roman"/>
                <w:szCs w:val="20"/>
              </w:rPr>
              <w:t xml:space="preserve">ODEX </w:t>
            </w:r>
            <w:r w:rsidR="003977B9" w:rsidRPr="0091450A">
              <w:rPr>
                <w:rFonts w:cs="Times New Roman"/>
                <w:szCs w:val="20"/>
              </w:rPr>
              <w:t xml:space="preserve">and sets strategic priorities which ensure </w:t>
            </w:r>
            <w:r w:rsidR="0078796B" w:rsidRPr="0091450A">
              <w:rPr>
                <w:rFonts w:cs="Times New Roman"/>
                <w:szCs w:val="20"/>
              </w:rPr>
              <w:t>that CODEX</w:t>
            </w:r>
            <w:r w:rsidR="003977B9" w:rsidRPr="0091450A">
              <w:rPr>
                <w:rFonts w:cs="Times New Roman"/>
                <w:szCs w:val="20"/>
              </w:rPr>
              <w:t xml:space="preserve"> standards have the widest possible application</w:t>
            </w:r>
            <w:r w:rsidR="003F3EB4" w:rsidRPr="0091450A">
              <w:rPr>
                <w:rFonts w:cs="Times New Roman"/>
                <w:szCs w:val="20"/>
              </w:rPr>
              <w:t xml:space="preserve"> </w:t>
            </w:r>
            <w:r w:rsidR="009D7EE1" w:rsidRPr="0091450A">
              <w:rPr>
                <w:rFonts w:cs="Times New Roman"/>
                <w:szCs w:val="20"/>
              </w:rPr>
              <w:fldChar w:fldCharType="begin" w:fldLock="1"/>
            </w:r>
            <w:r w:rsidR="002B6CB8">
              <w:rPr>
                <w:rFonts w:cs="Times New Roman"/>
                <w:szCs w:val="20"/>
              </w:rPr>
              <w:instrText>ADDIN CSL_CITATION {"citationItems":[{"id":"ITEM-1","itemData":{"URL":"https://www.mpi.govt.nz/law-and-policy/legal-overviews/food-safety/codex/","accessed":{"date-parts":[["2020","1","15"]]},"author":[{"dropping-particle":"","family":"New Zealand Government","given":"","non-dropping-particle":"","parse-names":false,"suffix":""}],"id":"ITEM-1","issued":{"date-parts":[["2019"]]},"title":"Codex | NZ Food Safety |","type":"webpage"},"uris":["http://www.mendeley.com/documents/?uuid=27c830e0-ef0b-32fb-be13-648fe865945f","http://www.mendeley.com/documents/?uuid=84af6597-5fc9-4071-a7c3-91f879c9e030"]}],"mendeley":{"formattedCitation":"(20)","plainTextFormattedCitation":"(20)","previouslyFormattedCitation":"(20)"},"properties":{"noteIndex":0},"schema":"https://github.com/citation-style-language/schema/raw/master/csl-citation.json"}</w:instrText>
            </w:r>
            <w:r w:rsidR="009D7EE1" w:rsidRPr="0091450A">
              <w:rPr>
                <w:rFonts w:cs="Times New Roman"/>
                <w:szCs w:val="20"/>
              </w:rPr>
              <w:fldChar w:fldCharType="separate"/>
            </w:r>
            <w:r w:rsidR="00A90C92" w:rsidRPr="00A90C92">
              <w:rPr>
                <w:rFonts w:cs="Times New Roman"/>
                <w:noProof/>
                <w:szCs w:val="20"/>
              </w:rPr>
              <w:t>(20)</w:t>
            </w:r>
            <w:r w:rsidR="009D7EE1" w:rsidRPr="0091450A">
              <w:rPr>
                <w:rFonts w:cs="Times New Roman"/>
                <w:szCs w:val="20"/>
              </w:rPr>
              <w:fldChar w:fldCharType="end"/>
            </w:r>
            <w:r w:rsidR="003977B9" w:rsidRPr="0091450A">
              <w:rPr>
                <w:rFonts w:cs="Times New Roman"/>
                <w:szCs w:val="20"/>
              </w:rPr>
              <w:t xml:space="preserve">. </w:t>
            </w:r>
          </w:p>
          <w:p w14:paraId="7EAB18F2" w14:textId="60214B7D" w:rsidR="00FE5D89" w:rsidRPr="0091450A" w:rsidRDefault="006D68DB" w:rsidP="002D613F">
            <w:pPr>
              <w:pStyle w:val="ListParagraph"/>
              <w:numPr>
                <w:ilvl w:val="0"/>
                <w:numId w:val="24"/>
              </w:numPr>
              <w:shd w:val="clear" w:color="auto" w:fill="FFFFFF" w:themeFill="background1"/>
              <w:tabs>
                <w:tab w:val="num" w:pos="284"/>
              </w:tabs>
              <w:ind w:left="284" w:hanging="284"/>
              <w:rPr>
                <w:rFonts w:cs="Times New Roman"/>
                <w:szCs w:val="20"/>
              </w:rPr>
            </w:pPr>
            <w:r w:rsidRPr="0091450A">
              <w:rPr>
                <w:rFonts w:cs="Times New Roman"/>
                <w:szCs w:val="20"/>
              </w:rPr>
              <w:t>Labelling standards are included in the</w:t>
            </w:r>
            <w:r w:rsidR="008A158E" w:rsidRPr="0091450A">
              <w:rPr>
                <w:rFonts w:cs="Times New Roman"/>
                <w:szCs w:val="20"/>
              </w:rPr>
              <w:t xml:space="preserve"> Australia New Zealand Food Standards Code </w:t>
            </w:r>
            <w:r w:rsidR="00E52759" w:rsidRPr="0091450A">
              <w:rPr>
                <w:rFonts w:cs="Times New Roman"/>
                <w:szCs w:val="20"/>
              </w:rPr>
              <w:fldChar w:fldCharType="begin" w:fldLock="1"/>
            </w:r>
            <w:r w:rsidR="002B6CB8">
              <w:rPr>
                <w:rFonts w:cs="Times New Roman"/>
                <w:szCs w:val="20"/>
              </w:rPr>
              <w:instrText>ADDIN CSL_CITATION {"citationItems":[{"id":"ITEM-1","itemData":{"URL":"http://www.foodstandards.gov.au/code/Pages/default.aspx","author":[{"dropping-particle":"","family":"Food Standards Australia New Zealand","given":"","non-dropping-particle":"","parse-names":false,"suffix":""}],"id":"ITEM-1","issued":{"date-parts":[["0"]]},"title":"Australia New Zealand Food Standards Code","type":"webpage"},"uris":["http://www.mendeley.com/documents/?uuid=0593c1c2-5c30-35e8-a208-0833f9304056","http://www.mendeley.com/documents/?uuid=88874f60-98b2-4daa-b542-42f06e11ed0d"]},{"id":"ITEM-2","itemData":{"URL":"http://www.comlaw.gov.au/Search/Australia New Zealand Food Standards","author":[{"dropping-particle":"","family":"Australian Government","given":"","non-dropping-particle":"","parse-names":false,"suffix":""}],"id":"ITEM-2","issued":{"date-parts":[["0"]]},"title":"Australia New Zealand Food Standards Code","type":"webpage"},"uris":["http://www.mendeley.com/documents/?uuid=0a97a4e0-ded3-37c8-a11c-926ed626e20a","http://www.mendeley.com/documents/?uuid=169e6aa2-3817-4a5d-8908-e1312f69dbc3"]}],"mendeley":{"formattedCitation":"(21,22)","plainTextFormattedCitation":"(21,22)","previouslyFormattedCitation":"(21,22)"},"properties":{"noteIndex":0},"schema":"https://github.com/citation-style-language/schema/raw/master/csl-citation.json"}</w:instrText>
            </w:r>
            <w:r w:rsidR="00E52759" w:rsidRPr="0091450A">
              <w:rPr>
                <w:rFonts w:cs="Times New Roman"/>
                <w:szCs w:val="20"/>
              </w:rPr>
              <w:fldChar w:fldCharType="separate"/>
            </w:r>
            <w:r w:rsidR="00A90C92" w:rsidRPr="00A90C92">
              <w:rPr>
                <w:rFonts w:cs="Times New Roman"/>
                <w:noProof/>
                <w:szCs w:val="20"/>
              </w:rPr>
              <w:t>(21,22)</w:t>
            </w:r>
            <w:r w:rsidR="00E52759" w:rsidRPr="0091450A">
              <w:rPr>
                <w:rFonts w:cs="Times New Roman"/>
                <w:szCs w:val="20"/>
              </w:rPr>
              <w:fldChar w:fldCharType="end"/>
            </w:r>
            <w:r w:rsidR="00E52759" w:rsidRPr="0091450A">
              <w:rPr>
                <w:rFonts w:cs="Times New Roman"/>
                <w:szCs w:val="20"/>
              </w:rPr>
              <w:t>.</w:t>
            </w:r>
            <w:r w:rsidR="008A158E" w:rsidRPr="0091450A">
              <w:rPr>
                <w:rFonts w:cs="Times New Roman"/>
                <w:szCs w:val="20"/>
              </w:rPr>
              <w:t xml:space="preserve"> The MPI is responsible for </w:t>
            </w:r>
            <w:r w:rsidR="00F73110">
              <w:rPr>
                <w:rFonts w:cs="Times New Roman"/>
                <w:szCs w:val="20"/>
              </w:rPr>
              <w:t xml:space="preserve">the </w:t>
            </w:r>
            <w:r w:rsidR="008A158E" w:rsidRPr="0091450A">
              <w:rPr>
                <w:rFonts w:cs="Times New Roman"/>
                <w:szCs w:val="20"/>
              </w:rPr>
              <w:t>implementation</w:t>
            </w:r>
            <w:r w:rsidR="00FE5D89" w:rsidRPr="0091450A">
              <w:rPr>
                <w:rFonts w:cs="Times New Roman"/>
                <w:szCs w:val="20"/>
              </w:rPr>
              <w:t xml:space="preserve"> </w:t>
            </w:r>
            <w:r w:rsidR="008A158E" w:rsidRPr="0091450A">
              <w:rPr>
                <w:rFonts w:cs="Times New Roman"/>
                <w:szCs w:val="20"/>
              </w:rPr>
              <w:t xml:space="preserve">of the Food Standards Code, which has been in force since 2002. </w:t>
            </w:r>
            <w:r w:rsidR="00FE5D89" w:rsidRPr="0091450A">
              <w:rPr>
                <w:rFonts w:cs="Times New Roman"/>
                <w:szCs w:val="20"/>
              </w:rPr>
              <w:t>Labels must include the ingredient list. Ingredients must be declared in the statement of ingredients in descending order of ingoing weight</w:t>
            </w:r>
            <w:r w:rsidR="00A91D32" w:rsidRPr="0091450A">
              <w:rPr>
                <w:rFonts w:cs="Times New Roman"/>
                <w:szCs w:val="20"/>
              </w:rPr>
              <w:t xml:space="preserve"> </w:t>
            </w:r>
            <w:r w:rsidR="00A91D32" w:rsidRPr="0091450A">
              <w:rPr>
                <w:rFonts w:cs="Times New Roman"/>
                <w:szCs w:val="20"/>
              </w:rPr>
              <w:fldChar w:fldCharType="begin" w:fldLock="1"/>
            </w:r>
            <w:r w:rsidR="002B6CB8">
              <w:rPr>
                <w:rFonts w:cs="Times New Roman"/>
                <w:szCs w:val="20"/>
              </w:rPr>
              <w:instrText>ADDIN CSL_CITATION {"citationItems":[{"id":"ITEM-1","itemData":{"URL":"https://www.foodstandards.govt.nz/code/Pages/default.aspx","accessed":{"date-parts":[["2020","1","30"]]},"author":[{"dropping-particle":"","family":"Food Standards Australia New Zealand","given":"","non-dropping-particle":"","parse-names":false,"suffix":""}],"id":"ITEM-1","issued":{"date-parts":[["2019"]]},"title":"Food Standards Code","type":"webpage"},"uris":["http://www.mendeley.com/documents/?uuid=5ac8f4b8-d9d6-3e49-92d4-62066b0b1756"]}],"mendeley":{"formattedCitation":"(23)","plainTextFormattedCitation":"(23)","previouslyFormattedCitation":"(23)"},"properties":{"noteIndex":0},"schema":"https://github.com/citation-style-language/schema/raw/master/csl-citation.json"}</w:instrText>
            </w:r>
            <w:r w:rsidR="00A91D32" w:rsidRPr="0091450A">
              <w:rPr>
                <w:rFonts w:cs="Times New Roman"/>
                <w:szCs w:val="20"/>
              </w:rPr>
              <w:fldChar w:fldCharType="separate"/>
            </w:r>
            <w:r w:rsidR="00A90C92" w:rsidRPr="00A90C92">
              <w:rPr>
                <w:rFonts w:cs="Times New Roman"/>
                <w:noProof/>
                <w:szCs w:val="20"/>
              </w:rPr>
              <w:t>(23)</w:t>
            </w:r>
            <w:r w:rsidR="00A91D32" w:rsidRPr="0091450A">
              <w:rPr>
                <w:rFonts w:cs="Times New Roman"/>
                <w:szCs w:val="20"/>
              </w:rPr>
              <w:fldChar w:fldCharType="end"/>
            </w:r>
            <w:r w:rsidR="00FE5D89" w:rsidRPr="0091450A">
              <w:rPr>
                <w:rFonts w:cs="Times New Roman"/>
                <w:szCs w:val="20"/>
              </w:rPr>
              <w:t xml:space="preserve">. </w:t>
            </w:r>
          </w:p>
          <w:p w14:paraId="321C4655" w14:textId="48912795" w:rsidR="00874105" w:rsidRPr="0091450A" w:rsidRDefault="002A071B" w:rsidP="002D613F">
            <w:pPr>
              <w:pStyle w:val="ListParagraph"/>
              <w:numPr>
                <w:ilvl w:val="0"/>
                <w:numId w:val="24"/>
              </w:numPr>
              <w:shd w:val="clear" w:color="auto" w:fill="FFFFFF" w:themeFill="background1"/>
              <w:tabs>
                <w:tab w:val="num" w:pos="284"/>
              </w:tabs>
              <w:spacing w:before="40" w:after="40"/>
              <w:ind w:left="284" w:hanging="284"/>
              <w:contextualSpacing w:val="0"/>
              <w:rPr>
                <w:rFonts w:cs="Times New Roman"/>
                <w:szCs w:val="20"/>
              </w:rPr>
            </w:pPr>
            <w:r w:rsidRPr="0091450A">
              <w:rPr>
                <w:noProof/>
                <w:lang w:eastAsia="zh-CN"/>
              </w:rPr>
              <w:drawing>
                <wp:anchor distT="0" distB="0" distL="114300" distR="114300" simplePos="0" relativeHeight="251666437" behindDoc="0" locked="0" layoutInCell="1" allowOverlap="1" wp14:anchorId="79974F57" wp14:editId="1C872EAB">
                  <wp:simplePos x="0" y="0"/>
                  <wp:positionH relativeFrom="column">
                    <wp:posOffset>1304925</wp:posOffset>
                  </wp:positionH>
                  <wp:positionV relativeFrom="paragraph">
                    <wp:posOffset>642051</wp:posOffset>
                  </wp:positionV>
                  <wp:extent cx="2992582" cy="217566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55" t="1528" r="1355" b="2166"/>
                          <a:stretch/>
                        </pic:blipFill>
                        <pic:spPr bwMode="auto">
                          <a:xfrm>
                            <a:off x="0" y="0"/>
                            <a:ext cx="2992582" cy="2175665"/>
                          </a:xfrm>
                          <a:prstGeom prst="rect">
                            <a:avLst/>
                          </a:prstGeom>
                          <a:noFill/>
                          <a:ln>
                            <a:noFill/>
                          </a:ln>
                          <a:extLst>
                            <a:ext uri="{53640926-AAD7-44D8-BBD7-CCE9431645EC}">
                              <a14:shadowObscured xmlns:a14="http://schemas.microsoft.com/office/drawing/2010/main"/>
                            </a:ext>
                          </a:extLst>
                        </pic:spPr>
                      </pic:pic>
                    </a:graphicData>
                  </a:graphic>
                </wp:anchor>
              </w:drawing>
            </w:r>
            <w:r w:rsidR="008A158E" w:rsidRPr="0091450A">
              <w:rPr>
                <w:rFonts w:cs="Times New Roman"/>
                <w:szCs w:val="20"/>
              </w:rPr>
              <w:t xml:space="preserve">The </w:t>
            </w:r>
            <w:r w:rsidR="006D68DB" w:rsidRPr="0091450A">
              <w:rPr>
                <w:rFonts w:cs="Times New Roman"/>
                <w:szCs w:val="20"/>
              </w:rPr>
              <w:t xml:space="preserve">general format for the </w:t>
            </w:r>
            <w:r w:rsidR="008A158E" w:rsidRPr="0091450A">
              <w:rPr>
                <w:rFonts w:cs="Times New Roman"/>
                <w:szCs w:val="20"/>
              </w:rPr>
              <w:t xml:space="preserve">nutritional information panel (NIP) </w:t>
            </w:r>
            <w:r w:rsidR="006D68DB" w:rsidRPr="0091450A">
              <w:rPr>
                <w:rFonts w:cs="Times New Roman"/>
                <w:szCs w:val="20"/>
              </w:rPr>
              <w:t>is</w:t>
            </w:r>
            <w:r w:rsidR="008A158E" w:rsidRPr="0091450A">
              <w:rPr>
                <w:rFonts w:cs="Times New Roman"/>
                <w:szCs w:val="20"/>
              </w:rPr>
              <w:t xml:space="preserve"> shown below and is required on most packaged food products. Where average quantities or minimum/maximum quantities are given</w:t>
            </w:r>
            <w:r w:rsidR="006853F2" w:rsidRPr="0091450A">
              <w:rPr>
                <w:rFonts w:cs="Times New Roman"/>
                <w:szCs w:val="20"/>
              </w:rPr>
              <w:t>,</w:t>
            </w:r>
            <w:r w:rsidR="008A158E" w:rsidRPr="0091450A">
              <w:rPr>
                <w:rFonts w:cs="Times New Roman"/>
                <w:szCs w:val="20"/>
              </w:rPr>
              <w:t xml:space="preserve"> this must be indicated in the NIP (example </w:t>
            </w:r>
            <w:r w:rsidR="00F73110">
              <w:rPr>
                <w:rFonts w:cs="Times New Roman"/>
                <w:szCs w:val="20"/>
              </w:rPr>
              <w:t xml:space="preserve">is </w:t>
            </w:r>
            <w:r w:rsidR="008A158E" w:rsidRPr="0091450A">
              <w:rPr>
                <w:rFonts w:cs="Times New Roman"/>
                <w:szCs w:val="20"/>
              </w:rPr>
              <w:t>shown below)</w:t>
            </w:r>
            <w:r w:rsidR="00874105" w:rsidRPr="0091450A">
              <w:rPr>
                <w:rFonts w:cs="Times New Roman"/>
                <w:szCs w:val="20"/>
              </w:rPr>
              <w:t>:</w:t>
            </w:r>
          </w:p>
          <w:p w14:paraId="2DBDFF74" w14:textId="190048A4" w:rsidR="00F715B1" w:rsidRPr="0091450A" w:rsidRDefault="00F715B1" w:rsidP="002D613F">
            <w:pPr>
              <w:pStyle w:val="ListParagraph"/>
              <w:shd w:val="clear" w:color="auto" w:fill="FFFFFF" w:themeFill="background1"/>
              <w:spacing w:before="40" w:after="40"/>
              <w:ind w:left="284"/>
              <w:contextualSpacing w:val="0"/>
              <w:jc w:val="center"/>
            </w:pPr>
          </w:p>
          <w:p w14:paraId="5FEE0D24" w14:textId="3BD0EBD5" w:rsidR="00D83411" w:rsidRPr="0091450A" w:rsidRDefault="006D68DB" w:rsidP="002D613F">
            <w:pPr>
              <w:pStyle w:val="ListParagraph"/>
              <w:numPr>
                <w:ilvl w:val="0"/>
                <w:numId w:val="22"/>
              </w:numPr>
              <w:shd w:val="clear" w:color="auto" w:fill="FFFFFF" w:themeFill="background1"/>
              <w:spacing w:before="40" w:after="40"/>
              <w:contextualSpacing w:val="0"/>
              <w:rPr>
                <w:rFonts w:cs="Times New Roman"/>
                <w:szCs w:val="20"/>
                <w:lang w:eastAsia="en-NZ"/>
              </w:rPr>
            </w:pPr>
            <w:r w:rsidRPr="0091450A">
              <w:rPr>
                <w:szCs w:val="20"/>
              </w:rPr>
              <w:t xml:space="preserve">In 2009, the Council of Australian Governments (COAG) and Australia and New Zealand Food Regulation Ministerial Council (Ministerial Council) agreed to undertake a review of food labelling law and policy. An expert panel, chaired by Dr Neal </w:t>
            </w:r>
            <w:proofErr w:type="spellStart"/>
            <w:r w:rsidRPr="0091450A">
              <w:rPr>
                <w:szCs w:val="20"/>
              </w:rPr>
              <w:t>Blewett</w:t>
            </w:r>
            <w:proofErr w:type="spellEnd"/>
            <w:r w:rsidRPr="0091450A">
              <w:rPr>
                <w:szCs w:val="20"/>
              </w:rPr>
              <w:t xml:space="preserve">, AC, was appointed and the report Labelling Logic, was released in January </w:t>
            </w:r>
            <w:r w:rsidRPr="00025704">
              <w:rPr>
                <w:szCs w:val="20"/>
              </w:rPr>
              <w:t xml:space="preserve">2011 </w:t>
            </w:r>
            <w:r w:rsidR="00AB7012" w:rsidRPr="00025704">
              <w:rPr>
                <w:szCs w:val="20"/>
              </w:rPr>
              <w:fldChar w:fldCharType="begin" w:fldLock="1"/>
            </w:r>
            <w:r w:rsidR="002B6CB8">
              <w:rPr>
                <w:szCs w:val="20"/>
              </w:rPr>
              <w:instrText>ADDIN CSL_CITATION {"citationItems":[{"id":"ITEM-1","itemData":{"URL":"http://foodregulation.gov.au/internet/fr/publishing.nsf/Content/Review-of-food-labelling","author":[{"dropping-particle":"","family":"Australia and New Zealand Food Regulation Ministerial Council","given":"","non-dropping-particle":"","parse-names":false,"suffix":""}],"id":"ITEM-1","issued":{"date-parts":[["2011"]]},"title":"Labelling Logic - the Final Report of the Review of Food Labelling Law and Policy","type":"webpage"},"uris":["http://www.mendeley.com/documents/?uuid=0e319690-6ccd-3bb5-8b1d-715cf690872d","http://www.mendeley.com/documents/?uuid=9cd85429-b806-4768-a917-ab34bbed9003"]}],"mendeley":{"formattedCitation":"(24)","plainTextFormattedCitation":"(24)","previouslyFormattedCitation":"(24)"},"properties":{"noteIndex":0},"schema":"https://github.com/citation-style-language/schema/raw/master/csl-citation.json"}</w:instrText>
            </w:r>
            <w:r w:rsidR="00AB7012" w:rsidRPr="00025704">
              <w:rPr>
                <w:szCs w:val="20"/>
              </w:rPr>
              <w:fldChar w:fldCharType="separate"/>
            </w:r>
            <w:r w:rsidR="00A90C92" w:rsidRPr="00A90C92">
              <w:rPr>
                <w:noProof/>
                <w:szCs w:val="20"/>
              </w:rPr>
              <w:t>(24)</w:t>
            </w:r>
            <w:r w:rsidR="00AB7012" w:rsidRPr="00025704">
              <w:rPr>
                <w:szCs w:val="20"/>
              </w:rPr>
              <w:fldChar w:fldCharType="end"/>
            </w:r>
            <w:r w:rsidR="00AB7012" w:rsidRPr="00025704">
              <w:rPr>
                <w:szCs w:val="20"/>
              </w:rPr>
              <w:t>.</w:t>
            </w:r>
            <w:r w:rsidR="00D83411" w:rsidRPr="0091450A">
              <w:rPr>
                <w:rFonts w:cs="Times New Roman"/>
                <w:szCs w:val="20"/>
                <w:lang w:eastAsia="en-NZ"/>
              </w:rPr>
              <w:t xml:space="preserve"> The report contained </w:t>
            </w:r>
            <w:r w:rsidR="00D83411" w:rsidRPr="0091450A">
              <w:t>61 recommendations</w:t>
            </w:r>
            <w:r w:rsidR="00D83411" w:rsidRPr="0091450A">
              <w:rPr>
                <w:rFonts w:cs="Times New Roman"/>
                <w:szCs w:val="20"/>
                <w:lang w:eastAsia="en-NZ"/>
              </w:rPr>
              <w:t xml:space="preserve"> </w:t>
            </w:r>
            <w:r w:rsidRPr="0091450A">
              <w:rPr>
                <w:rFonts w:cs="Times New Roman"/>
                <w:szCs w:val="20"/>
                <w:lang w:eastAsia="en-NZ"/>
              </w:rPr>
              <w:t xml:space="preserve">with some </w:t>
            </w:r>
            <w:r w:rsidR="00D83411" w:rsidRPr="0091450A">
              <w:rPr>
                <w:rFonts w:cs="Times New Roman"/>
                <w:szCs w:val="20"/>
                <w:lang w:eastAsia="en-NZ"/>
              </w:rPr>
              <w:t>related to nutrition labelling</w:t>
            </w:r>
            <w:r w:rsidR="00667E26" w:rsidRPr="0091450A">
              <w:rPr>
                <w:rFonts w:cs="Times New Roman"/>
                <w:szCs w:val="20"/>
                <w:lang w:eastAsia="en-NZ"/>
              </w:rPr>
              <w:t xml:space="preserve"> and FSANZ has completed the required work on </w:t>
            </w:r>
            <w:r w:rsidR="009864FC">
              <w:rPr>
                <w:rFonts w:cs="Times New Roman"/>
                <w:szCs w:val="20"/>
                <w:lang w:eastAsia="en-NZ"/>
              </w:rPr>
              <w:t>a number of these</w:t>
            </w:r>
            <w:r w:rsidR="00667E26" w:rsidRPr="0091450A">
              <w:rPr>
                <w:rFonts w:cs="Times New Roman"/>
                <w:szCs w:val="20"/>
                <w:lang w:eastAsia="en-NZ"/>
              </w:rPr>
              <w:t xml:space="preserve"> recommendations</w:t>
            </w:r>
            <w:r w:rsidR="00556675">
              <w:rPr>
                <w:rFonts w:cs="Times New Roman"/>
                <w:szCs w:val="20"/>
                <w:lang w:eastAsia="en-NZ"/>
              </w:rPr>
              <w:t xml:space="preserve"> </w:t>
            </w:r>
            <w:r w:rsidR="00556675">
              <w:rPr>
                <w:rFonts w:cs="Times New Roman"/>
                <w:szCs w:val="20"/>
                <w:lang w:eastAsia="en-NZ"/>
              </w:rPr>
              <w:fldChar w:fldCharType="begin" w:fldLock="1"/>
            </w:r>
            <w:r w:rsidR="002B6CB8">
              <w:rPr>
                <w:rFonts w:cs="Times New Roman"/>
                <w:szCs w:val="20"/>
                <w:lang w:eastAsia="en-NZ"/>
              </w:rPr>
              <w:instrText>ADDIN CSL_CITATION {"citationItems":[{"id":"ITEM-1","itemData":{"URL":"https://www.foodstandards.govt.nz/consumer/labelling/review/Pages/default.aspx","accessed":{"date-parts":[["2020","2","4"]]},"author":[{"dropping-particle":"","family":"Food Standards Australia New Zealand","given":"","non-dropping-particle":"","parse-names":false,"suffix":""}],"container-title":"Food Standards Code","id":"ITEM-1","issued":{"date-parts":[["2017"]]},"title":"Labelling review","type":"webpage"},"uris":["http://www.mendeley.com/documents/?uuid=694b402a-331e-3b7e-8634-20b95c324581"]}],"mendeley":{"formattedCitation":"(25)","plainTextFormattedCitation":"(25)","previouslyFormattedCitation":"(25)"},"properties":{"noteIndex":0},"schema":"https://github.com/citation-style-language/schema/raw/master/csl-citation.json"}</w:instrText>
            </w:r>
            <w:r w:rsidR="00556675">
              <w:rPr>
                <w:rFonts w:cs="Times New Roman"/>
                <w:szCs w:val="20"/>
                <w:lang w:eastAsia="en-NZ"/>
              </w:rPr>
              <w:fldChar w:fldCharType="separate"/>
            </w:r>
            <w:r w:rsidR="00A90C92" w:rsidRPr="00A90C92">
              <w:rPr>
                <w:rFonts w:cs="Times New Roman"/>
                <w:noProof/>
                <w:szCs w:val="20"/>
                <w:lang w:eastAsia="en-NZ"/>
              </w:rPr>
              <w:t>(25)</w:t>
            </w:r>
            <w:r w:rsidR="00556675">
              <w:rPr>
                <w:rFonts w:cs="Times New Roman"/>
                <w:szCs w:val="20"/>
                <w:lang w:eastAsia="en-NZ"/>
              </w:rPr>
              <w:fldChar w:fldCharType="end"/>
            </w:r>
            <w:r w:rsidR="00667E26" w:rsidRPr="0091450A">
              <w:rPr>
                <w:rFonts w:cs="Times New Roman"/>
                <w:szCs w:val="20"/>
                <w:lang w:eastAsia="en-NZ"/>
              </w:rPr>
              <w:t>:</w:t>
            </w:r>
          </w:p>
          <w:p w14:paraId="6911F36C" w14:textId="4A62BFD8" w:rsidR="00E0191C" w:rsidRPr="00E0191C" w:rsidRDefault="006B470A" w:rsidP="00C3665C">
            <w:pPr>
              <w:pStyle w:val="ListParagraph"/>
              <w:numPr>
                <w:ilvl w:val="0"/>
                <w:numId w:val="94"/>
              </w:numPr>
              <w:shd w:val="clear" w:color="auto" w:fill="FFFFFF" w:themeFill="background1"/>
              <w:spacing w:before="40" w:after="40"/>
              <w:ind w:left="714" w:hanging="357"/>
            </w:pPr>
            <w:r w:rsidRPr="0091450A">
              <w:rPr>
                <w:u w:val="single"/>
              </w:rPr>
              <w:t>Recommendation 12:</w:t>
            </w:r>
            <w:r w:rsidRPr="0091450A">
              <w:t xml:space="preserve"> </w:t>
            </w:r>
            <w:r w:rsidR="00876115" w:rsidRPr="0091450A">
              <w:t>‘</w:t>
            </w:r>
            <w:r w:rsidR="00876115" w:rsidRPr="0091450A">
              <w:rPr>
                <w:i/>
              </w:rPr>
              <w:t>That w</w:t>
            </w:r>
            <w:r w:rsidRPr="0091450A">
              <w:rPr>
                <w:i/>
              </w:rPr>
              <w:t xml:space="preserve">here sugars, fats or vegetable oils are added as separate ingredients in a food, the terms ‘added sugars’ and ‘added fats’ and/or ‘added vegetable oils’ be used in the ingredient list as the generic term, </w:t>
            </w:r>
            <w:r w:rsidR="006F7072" w:rsidRPr="0091450A">
              <w:rPr>
                <w:i/>
              </w:rPr>
              <w:t>followed by a bracketed list (</w:t>
            </w:r>
            <w:r w:rsidR="00BE5B01" w:rsidRPr="0091450A">
              <w:rPr>
                <w:i/>
              </w:rPr>
              <w:t>e.g.</w:t>
            </w:r>
            <w:r w:rsidRPr="0091450A">
              <w:rPr>
                <w:i/>
              </w:rPr>
              <w:t xml:space="preserve"> added sugars (fructose, glucose syrup, honey), added fats (palm oil, milk fat) or added vegetable oils (sunflower oil, palm oil)</w:t>
            </w:r>
            <w:r w:rsidR="00876115" w:rsidRPr="0091450A">
              <w:t>’</w:t>
            </w:r>
            <w:r w:rsidRPr="0091450A">
              <w:t>.</w:t>
            </w:r>
            <w:r w:rsidR="008F0A07" w:rsidRPr="0091450A">
              <w:t xml:space="preserve"> </w:t>
            </w:r>
          </w:p>
          <w:p w14:paraId="056A1243" w14:textId="48D2FFCC" w:rsidR="00E0191C" w:rsidRDefault="006060EB" w:rsidP="00C3665C">
            <w:pPr>
              <w:pStyle w:val="ListParagraph"/>
              <w:numPr>
                <w:ilvl w:val="0"/>
                <w:numId w:val="94"/>
              </w:numPr>
              <w:shd w:val="clear" w:color="auto" w:fill="FFFFFF" w:themeFill="background1"/>
              <w:spacing w:before="40" w:after="40"/>
              <w:ind w:left="714" w:hanging="357"/>
            </w:pPr>
            <w:r w:rsidRPr="0091450A">
              <w:rPr>
                <w:rFonts w:cs="Times New Roman"/>
                <w:szCs w:val="20"/>
              </w:rPr>
              <w:t>FSANZ u</w:t>
            </w:r>
            <w:r w:rsidR="008F0A07" w:rsidRPr="0091450A">
              <w:t>ndert</w:t>
            </w:r>
            <w:r w:rsidRPr="0091450A">
              <w:t xml:space="preserve">ook </w:t>
            </w:r>
            <w:r w:rsidR="00E256FF" w:rsidRPr="0091450A">
              <w:t xml:space="preserve">work to clarify the policy issue in relation to naming sources of fats and oils, and the next steps to provide adequate information </w:t>
            </w:r>
            <w:r w:rsidR="00BF2813">
              <w:t>for</w:t>
            </w:r>
            <w:r w:rsidR="00E256FF" w:rsidRPr="0091450A">
              <w:t xml:space="preserve"> consumers to make informed choices in support of dietary guidelines. </w:t>
            </w:r>
          </w:p>
          <w:p w14:paraId="29A1112D" w14:textId="3FF06BF3" w:rsidR="00E256FF" w:rsidRPr="0091450A" w:rsidRDefault="00E256FF" w:rsidP="002D613F">
            <w:pPr>
              <w:pStyle w:val="ListParagraph"/>
              <w:numPr>
                <w:ilvl w:val="0"/>
                <w:numId w:val="94"/>
              </w:numPr>
              <w:shd w:val="clear" w:color="auto" w:fill="FFFFFF" w:themeFill="background1"/>
              <w:spacing w:before="40" w:after="40"/>
              <w:ind w:left="714" w:hanging="357"/>
            </w:pPr>
            <w:r w:rsidRPr="0091450A">
              <w:t xml:space="preserve">In April 2017 the Forum agreed to extend the scope of the project to cover all parts of the food label including the identification of fats and oils. The following activities have been completed: </w:t>
            </w:r>
            <w:r w:rsidR="00745E29">
              <w:t xml:space="preserve">a </w:t>
            </w:r>
            <w:r w:rsidRPr="0091450A">
              <w:t xml:space="preserve">literature review on consumers’ knowledge, attitudes and behaviours relating to the labelling of fats and oils, identification of international approaches to fats and oils labelling, the policy context in NZ, engagement with stakeholders. In June 2018 the Forum acknowledged consumer’s ability to identify saturated and/or mono and </w:t>
            </w:r>
            <w:r w:rsidRPr="00782A6C">
              <w:t>polyunsaturated fats in food is limited. Work currently being undertaken is for the National</w:t>
            </w:r>
            <w:r w:rsidRPr="0091450A">
              <w:t xml:space="preserve"> Health and Medical Research Council to provide advice on the guidance required to assist consumers </w:t>
            </w:r>
            <w:r w:rsidR="00745E29">
              <w:t xml:space="preserve">to </w:t>
            </w:r>
            <w:r w:rsidRPr="0091450A">
              <w:t xml:space="preserve">choose healthy fats and oil, and to seek stakeholder input on smart labelling. </w:t>
            </w:r>
            <w:r w:rsidR="00745E29">
              <w:t>P</w:t>
            </w:r>
            <w:r w:rsidRPr="0091450A">
              <w:t>ublic consultation on a range of policy options in relation to labelling of sugars on foods and drinks was undertaken between July and September 2018 with over 160 submissions. A ‘Policy Paper: Labelling of sugars in packaged foods and drinks’ was developed that identifies which of the policy options would best provide consumers with information to enable them to make an informed choice in relation to sugars. In August 2019 the Forum agreed to request that FSANZ review nutrition labelling for added sugars, noting that the option to quantify added sugars in the NIP best met the desired outcome and that a pictorial approach applied to sugar</w:t>
            </w:r>
            <w:r w:rsidR="009D1F7F">
              <w:t>y</w:t>
            </w:r>
            <w:r w:rsidRPr="0091450A">
              <w:t xml:space="preserve"> beverages warrants further consideration, along with other options, pending the response to the HSR five-year review</w:t>
            </w:r>
            <w:r w:rsidR="00FC30A6" w:rsidRPr="0091450A">
              <w:t xml:space="preserve"> </w:t>
            </w:r>
            <w:r w:rsidR="00FC30A6" w:rsidRPr="0091450A">
              <w:fldChar w:fldCharType="begin" w:fldLock="1"/>
            </w:r>
            <w:r w:rsidR="002B6CB8">
              <w:instrText>ADDIN CSL_CITATION {"citationItems":[{"id":"ITEM-1","itemData":{"URL":"https://foodregulation.gov.au/internet/fr/publishing.nsf/Content/sugar-labelling","accessed":{"date-parts":[["2020","1","20"]]},"author":[{"dropping-particle":"","family":"Food Regulation","given":"","non-dropping-particle":"","parse-names":false,"suffix":""}],"id":"ITEM-1","issued":{"date-parts":[["2019"]]},"title":"Food Regulation - Sugar Labelling","type":"webpage"},"uris":["http://www.mendeley.com/documents/?uuid=95dd4005-4a1e-398c-810b-281de0f639a0","http://www.mendeley.com/documents/?uuid=8ec95a9f-b8e6-4d2a-8ed0-d5148fe7e4e8"]}],"mendeley":{"formattedCitation":"(26)","plainTextFormattedCitation":"(26)","previouslyFormattedCitation":"(26)"},"properties":{"noteIndex":0},"schema":"https://github.com/citation-style-language/schema/raw/master/csl-citation.json"}</w:instrText>
            </w:r>
            <w:r w:rsidR="00FC30A6" w:rsidRPr="0091450A">
              <w:fldChar w:fldCharType="separate"/>
            </w:r>
            <w:r w:rsidR="00A90C92" w:rsidRPr="00A90C92">
              <w:rPr>
                <w:noProof/>
              </w:rPr>
              <w:t>(26)</w:t>
            </w:r>
            <w:r w:rsidR="00FC30A6" w:rsidRPr="0091450A">
              <w:fldChar w:fldCharType="end"/>
            </w:r>
            <w:r w:rsidRPr="0091450A">
              <w:t>.</w:t>
            </w:r>
          </w:p>
          <w:p w14:paraId="45211FEA" w14:textId="0759B728" w:rsidR="00200D87" w:rsidRPr="0091450A" w:rsidRDefault="00876115" w:rsidP="002D613F">
            <w:pPr>
              <w:pStyle w:val="ListParagraph"/>
              <w:numPr>
                <w:ilvl w:val="0"/>
                <w:numId w:val="94"/>
              </w:numPr>
              <w:shd w:val="clear" w:color="auto" w:fill="FFFFFF" w:themeFill="background1"/>
              <w:spacing w:before="40" w:after="40"/>
              <w:ind w:left="714" w:hanging="357"/>
            </w:pPr>
            <w:r w:rsidRPr="0091450A">
              <w:rPr>
                <w:u w:val="single"/>
              </w:rPr>
              <w:t>Recommendation 13:</w:t>
            </w:r>
            <w:r w:rsidRPr="0091450A">
              <w:t xml:space="preserve"> ‘</w:t>
            </w:r>
            <w:r w:rsidRPr="0091450A">
              <w:rPr>
                <w:i/>
              </w:rPr>
              <w:t>T</w:t>
            </w:r>
            <w:r w:rsidR="006B470A" w:rsidRPr="0091450A">
              <w:rPr>
                <w:i/>
              </w:rPr>
              <w:t xml:space="preserve">hat mandatory declaration of all trans fats above an agreed threshold be introduced in the NIP if manufactured trans fats have not been phased out of the food supply by </w:t>
            </w:r>
            <w:r w:rsidR="006B470A" w:rsidRPr="0091450A">
              <w:rPr>
                <w:i/>
              </w:rPr>
              <w:lastRenderedPageBreak/>
              <w:t>January 2013</w:t>
            </w:r>
            <w:r w:rsidRPr="0091450A">
              <w:rPr>
                <w:i/>
              </w:rPr>
              <w:t>’</w:t>
            </w:r>
            <w:r w:rsidR="00BD3CF8" w:rsidRPr="0091450A">
              <w:rPr>
                <w:i/>
              </w:rPr>
              <w:t xml:space="preserve">. </w:t>
            </w:r>
            <w:r w:rsidR="0057158A" w:rsidRPr="0091450A">
              <w:t xml:space="preserve">At </w:t>
            </w:r>
            <w:r w:rsidR="006B470A" w:rsidRPr="0091450A">
              <w:t>a meeting in 2015 ministers accepted the advice of FSA</w:t>
            </w:r>
            <w:r w:rsidR="00BD3CF8" w:rsidRPr="0091450A">
              <w:t xml:space="preserve">NZ that, given the low level of </w:t>
            </w:r>
            <w:r w:rsidR="006B470A" w:rsidRPr="0091450A">
              <w:t xml:space="preserve">TFAs in the foods sampled in Australia and New Zealand, mandatory labelling does not appear warranted. The Code currently permits the voluntary declaration of </w:t>
            </w:r>
            <w:r w:rsidR="006B470A" w:rsidRPr="0091450A">
              <w:rPr>
                <w:i/>
              </w:rPr>
              <w:t>trans</w:t>
            </w:r>
            <w:r w:rsidR="006B470A" w:rsidRPr="0091450A">
              <w:t xml:space="preserve"> fatty acids content on labels and requires the declaration of </w:t>
            </w:r>
            <w:r w:rsidR="006B470A" w:rsidRPr="0091450A">
              <w:rPr>
                <w:i/>
              </w:rPr>
              <w:t>trans</w:t>
            </w:r>
            <w:r w:rsidR="006B470A" w:rsidRPr="0091450A">
              <w:t xml:space="preserve"> fatty acids when certain nutrition content and health claims are made </w:t>
            </w:r>
            <w:r w:rsidR="00B4586B" w:rsidRPr="0091450A">
              <w:rPr>
                <w:rFonts w:cs="Times New Roman"/>
                <w:szCs w:val="20"/>
              </w:rPr>
              <w:fldChar w:fldCharType="begin" w:fldLock="1"/>
            </w:r>
            <w:r w:rsidR="006D306C" w:rsidRPr="0091450A">
              <w:rPr>
                <w:rFonts w:cs="Times New Roman"/>
                <w:szCs w:val="20"/>
              </w:rPr>
              <w:instrText>ADDIN CSL_CITATION {"citationItems":[{"id":"ITEM-1","itemData":{"URL":"http://www.foodstandards.govt.nz/consumer/labelling/review/Pages/Technical-evaluation-for-recommendation-13-%28trans-fatty-acids%29-.aspx","author":[{"dropping-particle":"","family":"Food Standards Australia New Zealand","given":"","non-dropping-particle":"","parse-names":false,"suffix":""}],"id":"ITEM-1","issue":"14/2/2017","issued":{"date-parts":[["2015"]]},"title":"Technical evaluation for recommendation 13 (trans fatty acids)","type":"webpage"},"uris":["http://www.mendeley.com/documents/?uuid=a7b3a91d-1479-4678-a46c-53e0060dfd29","http://www.mendeley.com/documents/?uuid=0a656caf-e5fc-382e-91d2-37d000fbd1e5"]}],"mendeley":{"formattedCitation":"(7)","plainTextFormattedCitation":"(7)","previouslyFormattedCitation":"(7)"},"properties":{"noteIndex":0},"schema":"https://github.com/citation-style-language/schema/raw/master/csl-citation.json"}</w:instrText>
            </w:r>
            <w:r w:rsidR="00B4586B" w:rsidRPr="0091450A">
              <w:rPr>
                <w:rFonts w:cs="Times New Roman"/>
                <w:szCs w:val="20"/>
              </w:rPr>
              <w:fldChar w:fldCharType="separate"/>
            </w:r>
            <w:r w:rsidR="00E04610" w:rsidRPr="0091450A">
              <w:rPr>
                <w:rFonts w:cs="Times New Roman"/>
                <w:noProof/>
                <w:szCs w:val="20"/>
              </w:rPr>
              <w:t>(7)</w:t>
            </w:r>
            <w:r w:rsidR="00B4586B" w:rsidRPr="0091450A">
              <w:rPr>
                <w:rFonts w:cs="Times New Roman"/>
                <w:szCs w:val="20"/>
              </w:rPr>
              <w:fldChar w:fldCharType="end"/>
            </w:r>
            <w:r w:rsidR="001F208C" w:rsidRPr="0091450A">
              <w:rPr>
                <w:rFonts w:cs="Times New Roman"/>
                <w:szCs w:val="20"/>
              </w:rPr>
              <w:t>.</w:t>
            </w:r>
          </w:p>
          <w:p w14:paraId="63CA34FD" w14:textId="444E0645" w:rsidR="00051B1A" w:rsidRPr="004D54A4" w:rsidRDefault="00051B1A" w:rsidP="004D54A4">
            <w:pPr>
              <w:pStyle w:val="ListParagraph"/>
              <w:numPr>
                <w:ilvl w:val="0"/>
                <w:numId w:val="94"/>
              </w:numPr>
              <w:spacing w:before="40" w:after="40"/>
              <w:ind w:left="714" w:hanging="357"/>
            </w:pPr>
            <w:r w:rsidRPr="004D54A4">
              <w:rPr>
                <w:u w:val="single"/>
              </w:rPr>
              <w:t>Re</w:t>
            </w:r>
            <w:r w:rsidRPr="0091450A">
              <w:rPr>
                <w:u w:val="single"/>
              </w:rPr>
              <w:t>commendation 26:</w:t>
            </w:r>
            <w:r w:rsidRPr="0091450A">
              <w:t xml:space="preserve"> </w:t>
            </w:r>
            <w:r w:rsidR="00876115" w:rsidRPr="0091450A">
              <w:t>‘</w:t>
            </w:r>
            <w:r w:rsidRPr="0091450A">
              <w:rPr>
                <w:i/>
              </w:rPr>
              <w:t xml:space="preserve">That the energy content be displayed on the labels of all alcoholic beverages consistent with </w:t>
            </w:r>
            <w:r w:rsidR="00876115" w:rsidRPr="0091450A">
              <w:rPr>
                <w:i/>
              </w:rPr>
              <w:t>the requirements for other food products’</w:t>
            </w:r>
            <w:r w:rsidRPr="004D54A4">
              <w:t xml:space="preserve">. </w:t>
            </w:r>
            <w:r w:rsidR="009D1F7F" w:rsidRPr="004D54A4">
              <w:t>T</w:t>
            </w:r>
            <w:r w:rsidR="00F00FAF" w:rsidRPr="004D54A4">
              <w:t>argeted consultation was undertaken in mid-2017. This information is being used to develop policy options for a wider public consultation</w:t>
            </w:r>
            <w:r w:rsidR="00740307" w:rsidRPr="004D54A4">
              <w:t xml:space="preserve"> </w:t>
            </w:r>
            <w:r w:rsidR="00740307" w:rsidRPr="004D54A4">
              <w:fldChar w:fldCharType="begin" w:fldLock="1"/>
            </w:r>
            <w:r w:rsidR="00292106" w:rsidRPr="004D54A4">
              <w:instrText>ADDIN CSL_CITATION {"citationItems":[{"id":"ITEM-1","itemData":{"abstract":"https://foodregulation.gov.au/internet/fr/publishing.nsf/Content/current-activities Below are the current activities of the Food Regulation System. These activities are divided into the three key priorities: Reducing foodborne illness, particularly related to Campylobacter and Salmonella. Supporting the public health objectives to reduce chronic disease related to overweight and obesity. Maintaining a strong, robust and agile Food Regulation System.","author":[{"dropping-particle":"","family":"Australian Government Department of Health","given":"","non-dropping-particle":"","parse-names":false,"suffix":""}],"id":"ITEM-1","issued":{"date-parts":[["2019"]]},"publisher":"Australian Government Department of Health","title":"Current activities of Food Regulation System","type":"article-journal"},"uris":["http://www.mendeley.com/documents/?uuid=bb2763a6-e5c1-3e79-9f79-492d44630fcc","http://www.mendeley.com/documents/?uuid=9b1c46ca-d7ed-479c-a958-255540c23735"]}],"mendeley":{"formattedCitation":"(27)","plainTextFormattedCitation":"(27)","previouslyFormattedCitation":"(27)"},"properties":{"noteIndex":0},"schema":"https://github.com/citation-style-language/schema/raw/master/csl-citation.json"}</w:instrText>
            </w:r>
            <w:r w:rsidR="00740307" w:rsidRPr="004D54A4">
              <w:fldChar w:fldCharType="separate"/>
            </w:r>
            <w:r w:rsidR="00A90C92" w:rsidRPr="004D54A4">
              <w:rPr>
                <w:noProof/>
              </w:rPr>
              <w:t>(27)</w:t>
            </w:r>
            <w:r w:rsidR="00740307" w:rsidRPr="004D54A4">
              <w:fldChar w:fldCharType="end"/>
            </w:r>
            <w:r w:rsidR="00F00FAF" w:rsidRPr="004D54A4">
              <w:t xml:space="preserve">. </w:t>
            </w:r>
          </w:p>
          <w:p w14:paraId="1220276A" w14:textId="070C7E77" w:rsidR="008220E2" w:rsidRPr="004D54A4" w:rsidRDefault="00BB30A1" w:rsidP="004D54A4">
            <w:pPr>
              <w:pStyle w:val="ListParagraph"/>
              <w:numPr>
                <w:ilvl w:val="0"/>
                <w:numId w:val="22"/>
              </w:numPr>
              <w:spacing w:before="40" w:after="40"/>
              <w:rPr>
                <w:rFonts w:cs="Times New Roman"/>
                <w:szCs w:val="20"/>
                <w:lang w:eastAsia="en-NZ"/>
              </w:rPr>
            </w:pPr>
            <w:r w:rsidRPr="004D54A4">
              <w:rPr>
                <w:rFonts w:eastAsia="Times New Roman" w:cs="Times New Roman"/>
                <w:szCs w:val="20"/>
                <w:lang w:eastAsia="en-NZ"/>
              </w:rPr>
              <w:t>The Government response to the Food Industry Taskforce on addressing factors contributing to obesity prioritised the recommendation for the food industry to take on the recommendations that might result from the developments of the Australia and New Zealand Ministerial Forum on Food Regulation ‘Labelling of Sugars on Packaged Foods and Drinks’ review</w:t>
            </w:r>
            <w:r w:rsidR="003C66B9" w:rsidRPr="004D54A4">
              <w:rPr>
                <w:rFonts w:eastAsia="Times New Roman" w:cs="Times New Roman"/>
                <w:szCs w:val="20"/>
                <w:lang w:eastAsia="en-NZ"/>
              </w:rPr>
              <w:t xml:space="preserve"> </w:t>
            </w:r>
            <w:r w:rsidR="00AE1585" w:rsidRPr="004D54A4">
              <w:rPr>
                <w:rFonts w:eastAsia="Times New Roman" w:cs="Times New Roman"/>
                <w:szCs w:val="20"/>
                <w:lang w:eastAsia="en-NZ"/>
              </w:rPr>
              <w:fldChar w:fldCharType="begin" w:fldLock="1"/>
            </w:r>
            <w:r w:rsidR="002B6CB8" w:rsidRPr="004D54A4">
              <w:rPr>
                <w:rFonts w:eastAsia="Times New Roman" w:cs="Times New Roman"/>
                <w:szCs w:val="20"/>
                <w:lang w:eastAsia="en-NZ"/>
              </w:rPr>
              <w:instrText>ADDIN CSL_CITATION {"citationItems":[{"id":"ITEM-1","itemData":{"author":[{"dropping-particle":"","family":"Clark","given":"David Hon Dr.","non-dropping-particle":"","parse-names":false,"suffix":""},{"dropping-particle":"","family":"O'Connor","given":"Damien Hon Dr.","non-dropping-particle":"","parse-names":false,"suffix":""}],"id":"ITEM-1","issued":{"date-parts":[["2018"]]},"publisher-place":"Wellington","title":"Government response to the Food Industry Taskforce's Report ","type":"report"},"uris":["http://www.mendeley.com/documents/?uuid=9b109c6f-0d98-3e1b-8d64-988917887f1f"]}],"mendeley":{"formattedCitation":"(28)","plainTextFormattedCitation":"(28)","previouslyFormattedCitation":"(28)"},"properties":{"noteIndex":0},"schema":"https://github.com/citation-style-language/schema/raw/master/csl-citation.json"}</w:instrText>
            </w:r>
            <w:r w:rsidR="00AE1585" w:rsidRPr="004D54A4">
              <w:rPr>
                <w:rFonts w:eastAsia="Times New Roman" w:cs="Times New Roman"/>
                <w:szCs w:val="20"/>
                <w:lang w:eastAsia="en-NZ"/>
              </w:rPr>
              <w:fldChar w:fldCharType="separate"/>
            </w:r>
            <w:r w:rsidR="00A90C92" w:rsidRPr="004D54A4">
              <w:rPr>
                <w:rFonts w:eastAsia="Times New Roman" w:cs="Times New Roman"/>
                <w:noProof/>
                <w:szCs w:val="20"/>
                <w:lang w:eastAsia="en-NZ"/>
              </w:rPr>
              <w:t>(28)</w:t>
            </w:r>
            <w:r w:rsidR="00AE1585" w:rsidRPr="004D54A4">
              <w:rPr>
                <w:rFonts w:eastAsia="Times New Roman" w:cs="Times New Roman"/>
                <w:szCs w:val="20"/>
                <w:lang w:eastAsia="en-NZ"/>
              </w:rPr>
              <w:fldChar w:fldCharType="end"/>
            </w:r>
            <w:r w:rsidRPr="004D54A4">
              <w:rPr>
                <w:rFonts w:eastAsia="Times New Roman" w:cs="Times New Roman"/>
                <w:szCs w:val="20"/>
                <w:lang w:eastAsia="en-NZ"/>
              </w:rPr>
              <w:t xml:space="preserve">. </w:t>
            </w:r>
          </w:p>
          <w:p w14:paraId="03C750E2" w14:textId="750222F3" w:rsidR="008220E2" w:rsidRPr="004D54A4" w:rsidRDefault="008220E2" w:rsidP="004D54A4">
            <w:pPr>
              <w:pStyle w:val="ListParagraph"/>
              <w:numPr>
                <w:ilvl w:val="0"/>
                <w:numId w:val="22"/>
              </w:numPr>
              <w:spacing w:before="40" w:after="40"/>
              <w:rPr>
                <w:rFonts w:cs="Times New Roman"/>
                <w:szCs w:val="20"/>
                <w:lang w:eastAsia="en-NZ"/>
              </w:rPr>
            </w:pPr>
            <w:r w:rsidRPr="004D54A4">
              <w:rPr>
                <w:rFonts w:cs="Times New Roman"/>
                <w:szCs w:val="20"/>
                <w:lang w:eastAsia="en-NZ"/>
              </w:rPr>
              <w:t>In August 2019, the Australia and New Zealand Ministerial Forum on Food Regulation (the Forum) asked FSANZ to review nutrition labelling for added sugars and to consider energy labelling on alcoholic beverages</w:t>
            </w:r>
            <w:r w:rsidR="00593333" w:rsidRPr="004D54A4">
              <w:rPr>
                <w:rFonts w:cs="Times New Roman"/>
                <w:szCs w:val="20"/>
                <w:lang w:eastAsia="en-NZ"/>
              </w:rPr>
              <w:t xml:space="preserve"> </w:t>
            </w:r>
            <w:r w:rsidR="005E2875" w:rsidRPr="004D54A4">
              <w:rPr>
                <w:rFonts w:cs="Times New Roman"/>
                <w:szCs w:val="20"/>
                <w:lang w:eastAsia="en-NZ"/>
              </w:rPr>
              <w:fldChar w:fldCharType="begin" w:fldLock="1"/>
            </w:r>
            <w:r w:rsidR="002B6CB8" w:rsidRPr="004D54A4">
              <w:rPr>
                <w:rFonts w:cs="Times New Roman"/>
                <w:szCs w:val="20"/>
                <w:lang w:eastAsia="en-NZ"/>
              </w:rPr>
              <w:instrText>ADDIN CSL_CITATION {"citationItems":[{"id":"ITEM-1","itemData":{"URL":"https://www.foodstandards.gov.au/consumer/labelling/Pages/Sugar-labelling.aspx","accessed":{"date-parts":[["2020","2","7"]]},"author":[{"dropping-particle":"","family":"Food Standards Australia and New Zealand","given":"","non-dropping-particle":"","parse-names":false,"suffix":""}],"container-title":"FSANZ","id":"ITEM-1","issued":{"date-parts":[["2019"]]},"title":"Sugar Labelling","type":"webpage"},"uris":["http://www.mendeley.com/documents/?uuid=d78ad805-3e92-4eab-8e44-ab1ec0a5aec7"]},{"id":"ITEM-2","itemData":{"URL":"https://www1.health.gov.au/internet/fr/publishing.nsf/Content/activities-energy-labelling","accessed":{"date-parts":[["2020","2","7"]]},"author":[{"dropping-particle":"","family":"Food Regulation","given":"","non-dropping-particle":"","parse-names":false,"suffix":""}],"id":"ITEM-2","issued":{"date-parts":[["2017"]]},"title":"Energy labelling of alcoholic beverages","type":"webpage"},"uris":["http://www.mendeley.com/documents/?uuid=cdbf1dcc-3b83-4454-aec8-13ef8a321ac4"]}],"mendeley":{"formattedCitation":"(29,30)","plainTextFormattedCitation":"(29,30)","previouslyFormattedCitation":"(29,30)"},"properties":{"noteIndex":0},"schema":"https://github.com/citation-style-language/schema/raw/master/csl-citation.json"}</w:instrText>
            </w:r>
            <w:r w:rsidR="005E2875" w:rsidRPr="004D54A4">
              <w:rPr>
                <w:rFonts w:cs="Times New Roman"/>
                <w:szCs w:val="20"/>
                <w:lang w:eastAsia="en-NZ"/>
              </w:rPr>
              <w:fldChar w:fldCharType="separate"/>
            </w:r>
            <w:r w:rsidR="00A90C92" w:rsidRPr="004D54A4">
              <w:rPr>
                <w:rFonts w:cs="Times New Roman"/>
                <w:noProof/>
                <w:szCs w:val="20"/>
                <w:lang w:eastAsia="en-NZ"/>
              </w:rPr>
              <w:t>(29,30)</w:t>
            </w:r>
            <w:r w:rsidR="005E2875" w:rsidRPr="004D54A4">
              <w:rPr>
                <w:rFonts w:cs="Times New Roman"/>
                <w:szCs w:val="20"/>
                <w:lang w:eastAsia="en-NZ"/>
              </w:rPr>
              <w:fldChar w:fldCharType="end"/>
            </w:r>
            <w:r w:rsidR="005E2875" w:rsidRPr="004D54A4">
              <w:rPr>
                <w:rFonts w:cs="Times New Roman"/>
                <w:szCs w:val="20"/>
                <w:lang w:eastAsia="en-NZ"/>
              </w:rPr>
              <w:t>.</w:t>
            </w:r>
          </w:p>
          <w:p w14:paraId="1A68AA8C" w14:textId="77777777" w:rsidR="008220E2" w:rsidRPr="0091450A" w:rsidRDefault="008220E2" w:rsidP="008220E2">
            <w:pPr>
              <w:pStyle w:val="ListParagraph"/>
              <w:shd w:val="clear" w:color="auto" w:fill="FFFFFF" w:themeFill="background1"/>
              <w:ind w:left="360"/>
            </w:pPr>
          </w:p>
          <w:p w14:paraId="05B5F7FE" w14:textId="2DF0540C"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2596ED2B" w14:textId="27F35F43" w:rsidR="00237CD6" w:rsidRPr="0091450A" w:rsidRDefault="004235B5" w:rsidP="002D613F">
            <w:pPr>
              <w:pStyle w:val="ListParagraph"/>
              <w:keepNext/>
              <w:numPr>
                <w:ilvl w:val="0"/>
                <w:numId w:val="52"/>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Many countries</w:t>
            </w:r>
            <w:r w:rsidRPr="0091450A">
              <w:rPr>
                <w:rFonts w:eastAsia="Times New Roman" w:cs="Times New Roman"/>
                <w:szCs w:val="20"/>
                <w:lang w:eastAsia="en-NZ"/>
              </w:rPr>
              <w:t>: In a wide range of countries</w:t>
            </w:r>
            <w:r w:rsidR="004274CE" w:rsidRPr="0091450A">
              <w:rPr>
                <w:rFonts w:eastAsia="Times New Roman" w:cs="Times New Roman"/>
                <w:szCs w:val="20"/>
                <w:lang w:eastAsia="en-NZ"/>
              </w:rPr>
              <w:t>, including New Zealand,</w:t>
            </w:r>
            <w:r w:rsidRPr="0091450A">
              <w:rPr>
                <w:rFonts w:eastAsia="Times New Roman" w:cs="Times New Roman"/>
                <w:szCs w:val="20"/>
                <w:lang w:eastAsia="en-NZ"/>
              </w:rPr>
              <w:t xml:space="preserve"> producers and retailers are required by law to provide a comprehensive nutrient list on pre-packaged food products (with limited exceptions), even in the absence of a nutrition or health claim. The rules define which nutrients must be listed and on what basis (</w:t>
            </w:r>
            <w:r w:rsidR="00BE5B01" w:rsidRPr="0091450A">
              <w:rPr>
                <w:rFonts w:eastAsia="Times New Roman" w:cs="Times New Roman"/>
                <w:szCs w:val="20"/>
                <w:lang w:eastAsia="en-NZ"/>
              </w:rPr>
              <w:t>e.g.</w:t>
            </w:r>
            <w:r w:rsidR="00067029" w:rsidRPr="0091450A">
              <w:rPr>
                <w:rFonts w:eastAsia="Times New Roman" w:cs="Times New Roman"/>
                <w:szCs w:val="20"/>
                <w:lang w:eastAsia="en-NZ"/>
              </w:rPr>
              <w:t xml:space="preserve"> per 100g or </w:t>
            </w:r>
            <w:r w:rsidRPr="0091450A">
              <w:rPr>
                <w:rFonts w:eastAsia="Times New Roman" w:cs="Times New Roman"/>
                <w:szCs w:val="20"/>
                <w:lang w:eastAsia="en-NZ"/>
              </w:rPr>
              <w:t xml:space="preserve">per serving) </w:t>
            </w:r>
            <w:r w:rsidR="00E35ED5"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dc0c9c63-9874-3402-98e3-22b1e2608142","http://www.mendeley.com/documents/?uuid=5013a327-5fee-469a-8a81-a00c331ce75a"]}],"mendeley":{"formattedCitation":"(31)","plainTextFormattedCitation":"(31)","previouslyFormattedCitation":"(31)"},"properties":{"noteIndex":0},"schema":"https://github.com/citation-style-language/schema/raw/master/csl-citation.json"}</w:instrText>
            </w:r>
            <w:r w:rsidR="00E35ED5"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31)</w:t>
            </w:r>
            <w:r w:rsidR="00E35ED5" w:rsidRPr="0091450A">
              <w:rPr>
                <w:rFonts w:eastAsia="Times New Roman" w:cs="Times New Roman"/>
                <w:szCs w:val="20"/>
                <w:lang w:eastAsia="en-NZ"/>
              </w:rPr>
              <w:fldChar w:fldCharType="end"/>
            </w:r>
            <w:r w:rsidR="00E35ED5" w:rsidRPr="0091450A">
              <w:rPr>
                <w:rFonts w:eastAsia="Times New Roman" w:cs="Times New Roman"/>
                <w:szCs w:val="20"/>
                <w:lang w:eastAsia="en-NZ"/>
              </w:rPr>
              <w:t>.</w:t>
            </w:r>
            <w:r w:rsidRPr="0091450A">
              <w:rPr>
                <w:rFonts w:eastAsia="Times New Roman" w:cs="Times New Roman"/>
                <w:szCs w:val="20"/>
                <w:lang w:eastAsia="en-NZ"/>
              </w:rPr>
              <w:t xml:space="preserve"> </w:t>
            </w:r>
            <w:r w:rsidR="00C537E8" w:rsidRPr="0091450A">
              <w:rPr>
                <w:rFonts w:ascii="Franklin Gothic Book" w:hAnsi="Franklin Gothic Book"/>
                <w:i/>
                <w:iCs/>
                <w:color w:val="292929"/>
              </w:rPr>
              <w:t xml:space="preserve"> </w:t>
            </w:r>
            <w:r w:rsidR="00915D87">
              <w:rPr>
                <w:rFonts w:ascii="Franklin Gothic Book" w:hAnsi="Franklin Gothic Book"/>
                <w:i/>
                <w:iCs/>
                <w:color w:val="292929"/>
              </w:rPr>
              <w:t xml:space="preserve"> </w:t>
            </w:r>
            <w:r w:rsidR="00915D87" w:rsidRPr="00915D87">
              <w:rPr>
                <w:rFonts w:eastAsia="Times New Roman" w:cs="Times New Roman"/>
                <w:szCs w:val="20"/>
                <w:lang w:eastAsia="en-NZ"/>
              </w:rPr>
              <w:t>Most other countries follow Guideline CAC/GL 2-1985 from the Codex Alimentarius Commission in requiring nutrition</w:t>
            </w:r>
            <w:r w:rsidR="00915D87" w:rsidRPr="00495026">
              <w:rPr>
                <w:rFonts w:eastAsia="Times New Roman" w:cs="Times New Roman"/>
                <w:szCs w:val="20"/>
                <w:lang w:eastAsia="en-NZ"/>
              </w:rPr>
              <w:t xml:space="preserve"> labels only when a nutrition or health claim is made and/or on food with special dietary uses</w:t>
            </w:r>
            <w:r w:rsidR="00495026">
              <w:rPr>
                <w:rFonts w:eastAsia="Times New Roman" w:cs="Times New Roman"/>
                <w:szCs w:val="20"/>
                <w:lang w:eastAsia="en-NZ"/>
              </w:rPr>
              <w:t xml:space="preserve">. </w:t>
            </w:r>
            <w:r w:rsidR="00495026"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dc0c9c63-9874-3402-98e3-22b1e2608142","http://www.mendeley.com/documents/?uuid=5013a327-5fee-469a-8a81-a00c331ce75a"]}],"mendeley":{"formattedCitation":"(31)","plainTextFormattedCitation":"(31)","previouslyFormattedCitation":"(31)"},"properties":{"noteIndex":0},"schema":"https://github.com/citation-style-language/schema/raw/master/csl-citation.json"}</w:instrText>
            </w:r>
            <w:r w:rsidR="00495026"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31)</w:t>
            </w:r>
            <w:r w:rsidR="00495026" w:rsidRPr="0091450A">
              <w:rPr>
                <w:rFonts w:eastAsia="Times New Roman" w:cs="Times New Roman"/>
                <w:szCs w:val="20"/>
                <w:lang w:eastAsia="en-NZ"/>
              </w:rPr>
              <w:fldChar w:fldCharType="end"/>
            </w:r>
          </w:p>
          <w:p w14:paraId="738AF343" w14:textId="2A9B5EF7" w:rsidR="002641F3" w:rsidRPr="0091450A" w:rsidRDefault="002641F3" w:rsidP="002D613F">
            <w:pPr>
              <w:pStyle w:val="ListParagraph"/>
              <w:keepNext/>
              <w:spacing w:before="40" w:after="40"/>
              <w:ind w:left="284"/>
              <w:contextualSpacing w:val="0"/>
              <w:rPr>
                <w:rFonts w:eastAsia="Times New Roman" w:cs="Times New Roman"/>
                <w:szCs w:val="20"/>
                <w:lang w:eastAsia="en-NZ"/>
              </w:rPr>
            </w:pPr>
          </w:p>
        </w:tc>
      </w:tr>
    </w:tbl>
    <w:p w14:paraId="437BDE09" w14:textId="77777777" w:rsidR="00076233" w:rsidRPr="0091450A" w:rsidRDefault="00076233" w:rsidP="002D613F">
      <w:pPr>
        <w:spacing w:after="0" w:line="240" w:lineRule="auto"/>
      </w:pPr>
    </w:p>
    <w:tbl>
      <w:tblPr>
        <w:tblStyle w:val="TableGrid"/>
        <w:tblW w:w="9209" w:type="dxa"/>
        <w:tblLook w:val="04A0" w:firstRow="1" w:lastRow="0" w:firstColumn="1" w:lastColumn="0" w:noHBand="0" w:noVBand="1"/>
      </w:tblPr>
      <w:tblGrid>
        <w:gridCol w:w="9209"/>
      </w:tblGrid>
      <w:tr w:rsidR="008A158E" w:rsidRPr="0091450A" w14:paraId="234FA93D" w14:textId="77777777" w:rsidTr="005D6133">
        <w:tc>
          <w:tcPr>
            <w:tcW w:w="9209" w:type="dxa"/>
          </w:tcPr>
          <w:p w14:paraId="2838BA4B" w14:textId="0DC455EA" w:rsidR="008A158E" w:rsidRPr="0091450A" w:rsidRDefault="008C0F53" w:rsidP="002D613F">
            <w:pPr>
              <w:spacing w:before="40" w:after="40"/>
              <w:rPr>
                <w:rFonts w:cs="Times New Roman"/>
                <w:bCs/>
                <w:szCs w:val="20"/>
              </w:rPr>
            </w:pPr>
            <w:r w:rsidRPr="0091450A">
              <w:rPr>
                <w:rFonts w:cs="Times New Roman"/>
                <w:b/>
                <w:color w:val="1F497D" w:themeColor="text2"/>
                <w:sz w:val="28"/>
                <w:szCs w:val="28"/>
              </w:rPr>
              <w:t xml:space="preserve">2 </w:t>
            </w:r>
            <w:r w:rsidR="008A158E" w:rsidRPr="0091450A">
              <w:rPr>
                <w:rFonts w:cs="Times New Roman"/>
                <w:b/>
                <w:color w:val="1F497D" w:themeColor="text2"/>
                <w:sz w:val="28"/>
                <w:szCs w:val="28"/>
              </w:rPr>
              <w:t xml:space="preserve">FOOD LABELLING: </w:t>
            </w:r>
            <w:r w:rsidR="00E56D63" w:rsidRPr="0091450A">
              <w:rPr>
                <w:rFonts w:cs="Times New Roman"/>
                <w:bCs/>
                <w:szCs w:val="20"/>
              </w:rPr>
              <w:t>There is a regulatory system implemented by the government for consumer-oriented labelling on food packaging and menu boards in restaurants to enable consumers to easily make informed food choices and to prevent misleading claims</w:t>
            </w:r>
          </w:p>
        </w:tc>
      </w:tr>
      <w:tr w:rsidR="008A158E" w:rsidRPr="0091450A" w14:paraId="512C60EE" w14:textId="77777777" w:rsidTr="005D6133">
        <w:tc>
          <w:tcPr>
            <w:tcW w:w="9209" w:type="dxa"/>
          </w:tcPr>
          <w:p w14:paraId="421C4268" w14:textId="590B4887" w:rsidR="008A158E" w:rsidRPr="0091450A" w:rsidRDefault="00F66E14" w:rsidP="002D613F">
            <w:pPr>
              <w:spacing w:before="40" w:after="40"/>
              <w:rPr>
                <w:rFonts w:cs="Times New Roman"/>
                <w:b/>
                <w:color w:val="1F497D" w:themeColor="text2"/>
                <w:sz w:val="28"/>
                <w:szCs w:val="28"/>
              </w:rPr>
            </w:pPr>
            <w:bookmarkStart w:id="20" w:name="_Toc31623718"/>
            <w:r w:rsidRPr="0091450A">
              <w:rPr>
                <w:rStyle w:val="Heading3Char"/>
              </w:rPr>
              <w:t>LABEL2</w:t>
            </w:r>
            <w:bookmarkEnd w:id="20"/>
            <w:r w:rsidR="008A158E" w:rsidRPr="0091450A">
              <w:rPr>
                <w:rFonts w:cs="Times New Roman"/>
                <w:b/>
                <w:color w:val="1F497D" w:themeColor="text2"/>
                <w:sz w:val="28"/>
                <w:szCs w:val="28"/>
              </w:rPr>
              <w:t xml:space="preserve">: </w:t>
            </w:r>
            <w:r w:rsidR="00886786" w:rsidRPr="0091450A">
              <w:rPr>
                <w:rFonts w:cs="Times New Roman"/>
                <w:b/>
                <w:color w:val="000000"/>
                <w:szCs w:val="20"/>
                <w:lang w:eastAsia="en-NZ"/>
              </w:rPr>
              <w:t>Robust, evidence-based regulatory systems are in place for approving/reviewing claims on foods so that consumers are protected against unsubstantiated and misleading nutrition and health claims</w:t>
            </w:r>
          </w:p>
        </w:tc>
      </w:tr>
      <w:tr w:rsidR="008A158E" w:rsidRPr="0091450A" w14:paraId="232AF5F9" w14:textId="77777777" w:rsidTr="005D6133">
        <w:tc>
          <w:tcPr>
            <w:tcW w:w="9209" w:type="dxa"/>
          </w:tcPr>
          <w:p w14:paraId="457F683F" w14:textId="4FEB220F"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Evidence of implementat</w:t>
            </w:r>
            <w:r w:rsidR="00C04080" w:rsidRPr="0091450A">
              <w:rPr>
                <w:rFonts w:cs="Times New Roman"/>
                <w:b/>
                <w:color w:val="1F497D" w:themeColor="text2"/>
                <w:sz w:val="28"/>
                <w:szCs w:val="28"/>
              </w:rPr>
              <w:t>ion</w:t>
            </w:r>
          </w:p>
          <w:p w14:paraId="6167E9AE" w14:textId="6DA8BEBC" w:rsidR="00F106E7" w:rsidRPr="004D54A4" w:rsidRDefault="00140CB8" w:rsidP="00F106E7">
            <w:pPr>
              <w:pStyle w:val="ListParagraph"/>
              <w:numPr>
                <w:ilvl w:val="0"/>
                <w:numId w:val="3"/>
              </w:numPr>
              <w:spacing w:before="40" w:after="40"/>
            </w:pPr>
            <w:r w:rsidRPr="0091450A">
              <w:t xml:space="preserve">Food Standard 1.2.7 Nutrition Health and Related </w:t>
            </w:r>
            <w:r w:rsidRPr="00904512">
              <w:t>Claims</w:t>
            </w:r>
            <w:r w:rsidR="00FC5A8C" w:rsidRPr="00904512">
              <w:t xml:space="preserve"> </w:t>
            </w:r>
            <w:r w:rsidR="00FC5A8C" w:rsidRPr="00904512">
              <w:fldChar w:fldCharType="begin" w:fldLock="1"/>
            </w:r>
            <w:r w:rsidR="002B6CB8">
              <w:instrText>ADDIN CSL_CITATION {"citationItems":[{"id":"ITEM-1","itemData":{"URL":"https://www.legislation.gov.au/Details/F2018C00942","accessed":{"date-parts":[["2020","1","15"]]},"author":[{"dropping-particle":"","family":"Federal Register of Legislation","given":"","non-dropping-particle":"","parse-names":false,"suffix":""}],"id":"ITEM-1","issued":{"date-parts":[["2018"]]},"title":"Australia New Zealand Food Standards Code – Standard 1.2.7 – Nutrition, health and related claims","type":"webpage"},"uris":["http://www.mendeley.com/documents/?uuid=216f5b19-9f51-31b1-934b-5398198252fe","http://www.mendeley.com/documents/?uuid=06a1e1d2-c20d-45a8-b954-1702bd2bae9c"]}],"mendeley":{"formattedCitation":"(32)","plainTextFormattedCitation":"(32)","previouslyFormattedCitation":"(32)"},"properties":{"noteIndex":0},"schema":"https://github.com/citation-style-language/schema/raw/master/csl-citation.json"}</w:instrText>
            </w:r>
            <w:r w:rsidR="00FC5A8C" w:rsidRPr="00904512">
              <w:fldChar w:fldCharType="separate"/>
            </w:r>
            <w:r w:rsidR="00A90C92" w:rsidRPr="00A90C92">
              <w:rPr>
                <w:noProof/>
              </w:rPr>
              <w:t>(32)</w:t>
            </w:r>
            <w:r w:rsidR="00FC5A8C" w:rsidRPr="00904512">
              <w:fldChar w:fldCharType="end"/>
            </w:r>
            <w:r w:rsidRPr="00904512">
              <w:t>. This</w:t>
            </w:r>
            <w:r w:rsidRPr="0091450A">
              <w:t xml:space="preserve"> standard regulates nutrition content claims and health claims on food labels and in advertisements. It became law on 18</w:t>
            </w:r>
            <w:r w:rsidR="00E468BC" w:rsidRPr="0091450A">
              <w:t xml:space="preserve"> January 2013</w:t>
            </w:r>
            <w:r w:rsidR="00345E9F" w:rsidRPr="0091450A">
              <w:t xml:space="preserve"> and</w:t>
            </w:r>
            <w:r w:rsidR="00E468BC" w:rsidRPr="0091450A">
              <w:t xml:space="preserve"> businesses had to</w:t>
            </w:r>
            <w:r w:rsidRPr="0091450A">
              <w:t xml:space="preserve"> comply from 18 January 2016</w:t>
            </w:r>
            <w:r w:rsidR="00051B1A" w:rsidRPr="0091450A">
              <w:t xml:space="preserve"> </w:t>
            </w:r>
            <w:r w:rsidR="003161C7" w:rsidRPr="0091450A">
              <w:rPr>
                <w:rFonts w:cs="Times New Roman"/>
              </w:rPr>
              <w:fldChar w:fldCharType="begin" w:fldLock="1"/>
            </w:r>
            <w:r w:rsidR="002B6CB8">
              <w:rPr>
                <w:rFonts w:cs="Times New Roman"/>
              </w:rPr>
              <w:instrText>ADDIN CSL_CITATION {"citationItems":[{"id":"ITEM-1","itemData":{"URL":"http://www.comlaw.gov.au/Details/F2013L00054","author":[{"dropping-particle":"","family":"Australian Government","given":"","non-dropping-particle":"","parse-names":false,"suffix":""}],"id":"ITEM-1","issue":"26/06/2013","issued":{"date-parts":[["2013"]]},"title":"Australia New Zealand Food Standards Code - Standard 1.2.7 - Nutrition, Health and Related Claims - F2013L00054 ","type":"webpage"},"uris":["http://www.mendeley.com/documents/?uuid=0b63aefd-8cce-3788-88aa-1941afdc99b0","http://www.mendeley.com/documents/?uuid=71e73b40-f4a4-417a-a7ce-223387a044b2"]}],"mendeley":{"formattedCitation":"(33)","plainTextFormattedCitation":"(33)","previouslyFormattedCitation":"(33)"},"properties":{"noteIndex":0},"schema":"https://github.com/citation-style-language/schema/raw/master/csl-citation.json"}</w:instrText>
            </w:r>
            <w:r w:rsidR="003161C7" w:rsidRPr="0091450A">
              <w:rPr>
                <w:rFonts w:cs="Times New Roman"/>
              </w:rPr>
              <w:fldChar w:fldCharType="separate"/>
            </w:r>
            <w:r w:rsidR="00A90C92" w:rsidRPr="00A90C92">
              <w:rPr>
                <w:rFonts w:cs="Times New Roman"/>
                <w:noProof/>
              </w:rPr>
              <w:t>(33)</w:t>
            </w:r>
            <w:r w:rsidR="003161C7" w:rsidRPr="0091450A">
              <w:rPr>
                <w:rFonts w:cs="Times New Roman"/>
              </w:rPr>
              <w:fldChar w:fldCharType="end"/>
            </w:r>
            <w:r w:rsidR="00345E9F" w:rsidRPr="0091450A">
              <w:rPr>
                <w:rFonts w:cs="Times New Roman"/>
              </w:rPr>
              <w:t>,</w:t>
            </w:r>
            <w:r w:rsidR="003161C7" w:rsidRPr="0091450A">
              <w:rPr>
                <w:rFonts w:cs="Times New Roman"/>
              </w:rPr>
              <w:t xml:space="preserve"> </w:t>
            </w:r>
            <w:r w:rsidR="006D253E" w:rsidRPr="0091450A">
              <w:rPr>
                <w:rFonts w:cs="Times New Roman"/>
                <w:lang w:eastAsia="en-NZ"/>
              </w:rPr>
              <w:t xml:space="preserve">and with requirements for nutrition content claims about dietary fibre </w:t>
            </w:r>
            <w:r w:rsidR="00E468BC" w:rsidRPr="0091450A">
              <w:rPr>
                <w:rFonts w:cs="Times New Roman"/>
                <w:lang w:eastAsia="en-NZ"/>
              </w:rPr>
              <w:t>from</w:t>
            </w:r>
            <w:r w:rsidR="00B8651E" w:rsidRPr="0091450A">
              <w:rPr>
                <w:rFonts w:cs="Times New Roman"/>
                <w:lang w:eastAsia="en-NZ"/>
              </w:rPr>
              <w:t xml:space="preserve"> Jan</w:t>
            </w:r>
            <w:r w:rsidR="006D253E" w:rsidRPr="0091450A">
              <w:rPr>
                <w:rFonts w:cs="Times New Roman"/>
                <w:lang w:eastAsia="en-NZ"/>
              </w:rPr>
              <w:t xml:space="preserve"> 2017.</w:t>
            </w:r>
            <w:r w:rsidR="006D253E" w:rsidRPr="0091450A">
              <w:t xml:space="preserve"> Food businesses wanting to make general level health claims can base their claims on one of the more than 200 pre-approved food-health relationships in the Standard or self-substantiate a food-health relationship in accordance with detailed requirements set out in the Standard. </w:t>
            </w:r>
            <w:r w:rsidRPr="0091450A">
              <w:t xml:space="preserve">The Standard sets out the claims that can be made on labels or in advertisements about the nutritional content of food (including nutrient comparative claims) or the relationship between a food or property of food (such as a vitamin or mineral), and a health effect (general or </w:t>
            </w:r>
            <w:r w:rsidR="00C33497" w:rsidRPr="0091450A">
              <w:t>high-level</w:t>
            </w:r>
            <w:r w:rsidRPr="0091450A">
              <w:t xml:space="preserve"> health claims). The Standard establishes the conditions under which claims can be made. It provides exemptions for the use of ‘endorsements’ on labels or in advertisements</w:t>
            </w:r>
            <w:r w:rsidR="00345E9F" w:rsidRPr="0091450A">
              <w:t xml:space="preserve"> if</w:t>
            </w:r>
            <w:r w:rsidRPr="0091450A">
              <w:t xml:space="preserve"> certain requirements set out in the </w:t>
            </w:r>
            <w:r w:rsidR="0091450A" w:rsidRPr="0091450A">
              <w:t>Standard are</w:t>
            </w:r>
            <w:r w:rsidR="00345E9F" w:rsidRPr="0091450A">
              <w:t xml:space="preserve"> met</w:t>
            </w:r>
            <w:r w:rsidRPr="0091450A">
              <w:t xml:space="preserve">. </w:t>
            </w:r>
            <w:r w:rsidR="0061656E" w:rsidRPr="0091450A">
              <w:rPr>
                <w:rFonts w:cs="Times New Roman"/>
              </w:rPr>
              <w:t xml:space="preserve">Division 3 section 1.2.7-4 directly </w:t>
            </w:r>
            <w:r w:rsidR="00BA4AEA" w:rsidRPr="0091450A">
              <w:rPr>
                <w:rFonts w:cs="Times New Roman"/>
              </w:rPr>
              <w:t>discusses th</w:t>
            </w:r>
            <w:r w:rsidR="004D54A4">
              <w:rPr>
                <w:rFonts w:cs="Times New Roman"/>
              </w:rPr>
              <w:t>at</w:t>
            </w:r>
            <w:r w:rsidR="00BA4AEA" w:rsidRPr="0091450A">
              <w:rPr>
                <w:rFonts w:cs="Times New Roman"/>
              </w:rPr>
              <w:t xml:space="preserve"> “Nutrition content claims or health claims not to be made about certain foods”</w:t>
            </w:r>
            <w:r w:rsidR="004545AC" w:rsidRPr="0091450A">
              <w:rPr>
                <w:rFonts w:cs="Times New Roman"/>
              </w:rPr>
              <w:t xml:space="preserve"> and Division 4 is entirely related to the requirements for nutrition</w:t>
            </w:r>
            <w:r w:rsidR="003D01F5">
              <w:rPr>
                <w:rFonts w:cs="Times New Roman"/>
              </w:rPr>
              <w:t xml:space="preserve"> content</w:t>
            </w:r>
            <w:r w:rsidR="004545AC" w:rsidRPr="0091450A">
              <w:rPr>
                <w:rFonts w:cs="Times New Roman"/>
              </w:rPr>
              <w:t xml:space="preserve"> claims</w:t>
            </w:r>
            <w:r w:rsidR="007D48EC" w:rsidRPr="0091450A">
              <w:rPr>
                <w:rFonts w:cs="Times New Roman"/>
              </w:rPr>
              <w:t>.</w:t>
            </w:r>
            <w:r w:rsidR="00BA4AEA" w:rsidRPr="0091450A">
              <w:rPr>
                <w:rFonts w:cs="Times New Roman"/>
              </w:rPr>
              <w:t xml:space="preserve"> </w:t>
            </w:r>
            <w:r w:rsidR="003D01F5" w:rsidRPr="004D54A4">
              <w:rPr>
                <w:rFonts w:cs="Times New Roman"/>
              </w:rPr>
              <w:t>Health c</w:t>
            </w:r>
            <w:r w:rsidRPr="004D54A4">
              <w:t>laims cannot refer to the prevention, diagnosis, cure or alleviation of a disease, disorder or condition; or compare a</w:t>
            </w:r>
            <w:r w:rsidR="00DC2CA4" w:rsidRPr="004D54A4">
              <w:t xml:space="preserve"> portion of</w:t>
            </w:r>
            <w:r w:rsidRPr="004D54A4">
              <w:t xml:space="preserve"> food with a good that is represented in an</w:t>
            </w:r>
            <w:r w:rsidR="00B42934" w:rsidRPr="004D54A4">
              <w:t>y way to be for therapeutic use</w:t>
            </w:r>
            <w:r w:rsidRPr="004D54A4">
              <w:t xml:space="preserve"> (</w:t>
            </w:r>
            <w:r w:rsidR="00051B1A" w:rsidRPr="004D54A4">
              <w:t>personal communication, FSANZ, 20</w:t>
            </w:r>
            <w:r w:rsidR="00F106E7" w:rsidRPr="004D54A4">
              <w:t>20</w:t>
            </w:r>
            <w:r w:rsidRPr="004D54A4">
              <w:t>)</w:t>
            </w:r>
            <w:r w:rsidR="00B42934" w:rsidRPr="004D54A4">
              <w:t>.</w:t>
            </w:r>
          </w:p>
          <w:p w14:paraId="5A54653B" w14:textId="54B501B4" w:rsidR="00F106E7" w:rsidRPr="004D54A4" w:rsidRDefault="00F106E7" w:rsidP="00F106E7">
            <w:pPr>
              <w:pStyle w:val="ListParagraph"/>
              <w:numPr>
                <w:ilvl w:val="0"/>
                <w:numId w:val="3"/>
              </w:numPr>
              <w:spacing w:before="40" w:after="40"/>
            </w:pPr>
            <w:r w:rsidRPr="004D54A4">
              <w:t xml:space="preserve">A new Food Standard (1.2.7) was fully implemented in January 2016 to address claims on food labels. MPI conducted a survey of nutrition content claims and health claims of 680 randomly selected products in 2014/15 (baseline) and 2016/17 (post-implementation). The number of claims meeting the requirements of the Code increased from 57% to 86%. There was a similar number of general level health claims for </w:t>
            </w:r>
            <w:r w:rsidRPr="004D54A4">
              <w:lastRenderedPageBreak/>
              <w:t>both MPI surveys. At baseline, none of these claims met the requirements but by 2016/17 over half did. There were no high-level health claims in the survey (personal communication, MPI, 2020).</w:t>
            </w:r>
          </w:p>
          <w:p w14:paraId="58D94821" w14:textId="4B33D3A2" w:rsidR="00FB4C0B" w:rsidRPr="0091450A" w:rsidRDefault="00E468BC" w:rsidP="00A92F04">
            <w:pPr>
              <w:pStyle w:val="Tablebullet"/>
              <w:numPr>
                <w:ilvl w:val="0"/>
                <w:numId w:val="3"/>
              </w:numPr>
              <w:spacing w:before="40" w:after="40"/>
              <w:rPr>
                <w:rFonts w:asciiTheme="minorHAnsi" w:hAnsiTheme="minorHAnsi"/>
                <w:lang w:val="en-NZ"/>
              </w:rPr>
            </w:pPr>
            <w:r w:rsidRPr="0091450A">
              <w:rPr>
                <w:rFonts w:asciiTheme="minorHAnsi" w:hAnsiTheme="minorHAnsi"/>
                <w:lang w:val="en-NZ"/>
              </w:rPr>
              <w:t>With respect to self-substantiating a food-health relationship for the purposes of making a general level health claim</w:t>
            </w:r>
            <w:r w:rsidRPr="0091450A">
              <w:rPr>
                <w:lang w:val="en-NZ"/>
              </w:rPr>
              <w:t xml:space="preserve">, </w:t>
            </w:r>
            <w:r w:rsidR="006D253E" w:rsidRPr="0091450A">
              <w:rPr>
                <w:lang w:val="en-NZ"/>
              </w:rPr>
              <w:t>Standard 1.2.7 requires a person to notify FSANZ of a relationship between a food or property of food and a health effect (food-health relationship) which has been established by a process of systematic review</w:t>
            </w:r>
            <w:r w:rsidRPr="0091450A">
              <w:rPr>
                <w:lang w:val="en-NZ"/>
              </w:rPr>
              <w:t xml:space="preserve"> before making a general level health claim</w:t>
            </w:r>
            <w:r w:rsidRPr="00E44BFB">
              <w:rPr>
                <w:lang w:val="en-NZ"/>
              </w:rPr>
              <w:t>.</w:t>
            </w:r>
            <w:r w:rsidR="006D253E" w:rsidRPr="00E44BFB">
              <w:rPr>
                <w:lang w:val="en-NZ"/>
              </w:rPr>
              <w:t xml:space="preserve"> </w:t>
            </w:r>
            <w:r w:rsidR="00A92F04" w:rsidRPr="00E44BFB">
              <w:rPr>
                <w:rFonts w:asciiTheme="minorHAnsi" w:hAnsiTheme="minorHAnsi"/>
                <w:lang w:val="en-NZ"/>
              </w:rPr>
              <w:t xml:space="preserve">The notified food-health relationship is published on the FSANZ </w:t>
            </w:r>
            <w:hyperlink r:id="rId14" w:history="1">
              <w:r w:rsidR="00A92F04" w:rsidRPr="00E44BFB">
                <w:rPr>
                  <w:rStyle w:val="Hyperlink"/>
                  <w:rFonts w:asciiTheme="minorHAnsi" w:hAnsiTheme="minorHAnsi"/>
                  <w:color w:val="auto"/>
                  <w:u w:val="none"/>
                </w:rPr>
                <w:t>website</w:t>
              </w:r>
            </w:hyperlink>
            <w:r w:rsidR="00A92F04" w:rsidRPr="00E44BFB">
              <w:rPr>
                <w:rStyle w:val="Hyperlink"/>
                <w:rFonts w:asciiTheme="minorHAnsi" w:hAnsiTheme="minorHAnsi"/>
                <w:color w:val="auto"/>
                <w:u w:val="none"/>
              </w:rPr>
              <w:t xml:space="preserve"> </w:t>
            </w:r>
            <w:r w:rsidR="00A92F04" w:rsidRPr="00E44BFB">
              <w:rPr>
                <w:rStyle w:val="Hyperlink"/>
                <w:rFonts w:asciiTheme="minorHAnsi" w:hAnsiTheme="minorHAnsi" w:cs="Times New Roman"/>
                <w:color w:val="auto"/>
                <w:u w:val="none"/>
              </w:rPr>
              <w:fldChar w:fldCharType="begin" w:fldLock="1"/>
            </w:r>
            <w:r w:rsidR="002B6CB8" w:rsidRPr="00E44BFB">
              <w:rPr>
                <w:rStyle w:val="Hyperlink"/>
                <w:rFonts w:asciiTheme="minorHAnsi" w:hAnsiTheme="minorHAnsi" w:cs="Times New Roman"/>
                <w:color w:val="auto"/>
                <w:u w:val="none"/>
              </w:rPr>
              <w:instrText>ADDIN CSL_CITATION {"citationItems":[{"id":"ITEM-1","itemData":{"URL":"http://www.foodstandards.gov.au/industry/labelling/fhr/Pages/default.aspx","author":[{"dropping-particle":"","family":"Food Standards Australia New Zealand","given":"","non-dropping-particle":"","parse-names":false,"suffix":""}],"id":"ITEM-1","issue":"9/3/2017","issued":{"date-parts":[["2016"]]},"title":"Notified Food-Health Relationships","type":"webpage"},"uris":["http://www.mendeley.com/documents/?uuid=daccca18-6577-38c0-b782-4b24ef30b315"]}],"mendeley":{"formattedCitation":"(34)","plainTextFormattedCitation":"(34)","previouslyFormattedCitation":"(34)"},"properties":{"noteIndex":0},"schema":"https://github.com/citation-style-language/schema/raw/master/csl-citation.json"}</w:instrText>
            </w:r>
            <w:r w:rsidR="00A92F04" w:rsidRPr="00E44BFB">
              <w:rPr>
                <w:rStyle w:val="Hyperlink"/>
                <w:rFonts w:asciiTheme="minorHAnsi" w:hAnsiTheme="minorHAnsi" w:cs="Times New Roman"/>
                <w:color w:val="auto"/>
                <w:u w:val="none"/>
              </w:rPr>
              <w:fldChar w:fldCharType="separate"/>
            </w:r>
            <w:r w:rsidR="00A90C92" w:rsidRPr="00E44BFB">
              <w:rPr>
                <w:rStyle w:val="Hyperlink"/>
                <w:rFonts w:asciiTheme="minorHAnsi" w:hAnsiTheme="minorHAnsi" w:cs="Times New Roman"/>
                <w:noProof/>
                <w:color w:val="auto"/>
                <w:u w:val="none"/>
              </w:rPr>
              <w:t>(34)</w:t>
            </w:r>
            <w:r w:rsidR="00A92F04" w:rsidRPr="00E44BFB">
              <w:rPr>
                <w:rStyle w:val="Hyperlink"/>
                <w:rFonts w:asciiTheme="minorHAnsi" w:hAnsiTheme="minorHAnsi" w:cs="Times New Roman"/>
                <w:color w:val="auto"/>
                <w:u w:val="none"/>
              </w:rPr>
              <w:fldChar w:fldCharType="end"/>
            </w:r>
            <w:r w:rsidR="00A92F04" w:rsidRPr="00E44BFB">
              <w:rPr>
                <w:rStyle w:val="Hyperlink"/>
                <w:rFonts w:asciiTheme="minorHAnsi" w:hAnsiTheme="minorHAnsi" w:cs="Times New Roman"/>
                <w:color w:val="auto"/>
                <w:u w:val="none"/>
              </w:rPr>
              <w:t>,</w:t>
            </w:r>
            <w:r w:rsidR="00A92F04" w:rsidRPr="00E44BFB">
              <w:rPr>
                <w:rFonts w:asciiTheme="minorHAnsi" w:hAnsiTheme="minorHAnsi"/>
                <w:lang w:val="en-NZ"/>
              </w:rPr>
              <w:t xml:space="preserve"> but publication by FSANZ does not indicate acceptance, approval or validation of the food-health relationship. </w:t>
            </w:r>
            <w:r w:rsidR="00A92F04" w:rsidRPr="00E44BFB">
              <w:rPr>
                <w:rFonts w:asciiTheme="minorHAnsi" w:hAnsiTheme="minorHAnsi" w:cstheme="minorHAnsi"/>
                <w:lang w:val="en-US"/>
              </w:rPr>
              <w:t xml:space="preserve">The Ministry for Primary Industries is responsible for enforcing requirements in the Code including evaluating the evidence supplied in support of self-substantiated claims. </w:t>
            </w:r>
            <w:r w:rsidR="006D253E" w:rsidRPr="00E44BFB">
              <w:rPr>
                <w:lang w:val="en-NZ"/>
              </w:rPr>
              <w:t>High</w:t>
            </w:r>
            <w:r w:rsidR="00DC2CA4" w:rsidRPr="00E44BFB">
              <w:rPr>
                <w:lang w:val="en-NZ"/>
              </w:rPr>
              <w:t>-</w:t>
            </w:r>
            <w:r w:rsidR="006D253E" w:rsidRPr="00E44BFB">
              <w:rPr>
                <w:lang w:val="en-NZ"/>
              </w:rPr>
              <w:t xml:space="preserve">level health claims (referring to a serious disease or a biomarker of a serious disease) must be based on a food-health relationship pre-approved by FSANZ. </w:t>
            </w:r>
            <w:r w:rsidRPr="00E44BFB">
              <w:rPr>
                <w:rFonts w:asciiTheme="minorHAnsi" w:hAnsiTheme="minorHAnsi"/>
                <w:lang w:val="en-NZ"/>
              </w:rPr>
              <w:t>There</w:t>
            </w:r>
            <w:r w:rsidRPr="0091450A">
              <w:rPr>
                <w:rFonts w:asciiTheme="minorHAnsi" w:hAnsiTheme="minorHAnsi"/>
                <w:lang w:val="en-NZ"/>
              </w:rPr>
              <w:t xml:space="preserve"> are currently 13 pre-approved food-health relationships for high-level health claims listed in the Standard. </w:t>
            </w:r>
          </w:p>
          <w:p w14:paraId="1185E3BC" w14:textId="293607D6" w:rsidR="00FD5AA0" w:rsidRPr="0091450A" w:rsidRDefault="00E468BC" w:rsidP="002D613F">
            <w:pPr>
              <w:pStyle w:val="ListParagraph"/>
              <w:numPr>
                <w:ilvl w:val="0"/>
                <w:numId w:val="3"/>
              </w:numPr>
              <w:spacing w:before="40" w:after="40"/>
              <w:ind w:left="284" w:hanging="284"/>
              <w:contextualSpacing w:val="0"/>
              <w:rPr>
                <w:rFonts w:cs="Times New Roman"/>
                <w:szCs w:val="20"/>
                <w:lang w:eastAsia="en-NZ"/>
              </w:rPr>
            </w:pPr>
            <w:r w:rsidRPr="0091450A">
              <w:rPr>
                <w:rFonts w:cs="Times New Roman"/>
                <w:szCs w:val="20"/>
              </w:rPr>
              <w:t xml:space="preserve">The Standard requires that to use a general or </w:t>
            </w:r>
            <w:r w:rsidR="006F0860" w:rsidRPr="0091450A">
              <w:rPr>
                <w:rFonts w:cs="Times New Roman"/>
                <w:szCs w:val="20"/>
              </w:rPr>
              <w:t>high-level</w:t>
            </w:r>
            <w:r w:rsidRPr="0091450A">
              <w:rPr>
                <w:rFonts w:cs="Times New Roman"/>
                <w:szCs w:val="20"/>
              </w:rPr>
              <w:t xml:space="preserve"> health claim, the food to which the claim relates must meet </w:t>
            </w:r>
            <w:r w:rsidR="00DC2CA4">
              <w:rPr>
                <w:rFonts w:cs="Times New Roman"/>
                <w:szCs w:val="20"/>
              </w:rPr>
              <w:t xml:space="preserve">the </w:t>
            </w:r>
            <w:r w:rsidRPr="0091450A">
              <w:rPr>
                <w:rFonts w:cs="Times New Roman"/>
                <w:szCs w:val="20"/>
              </w:rPr>
              <w:t>Nutrient Profiling Scoring Criterion (NPSC)</w:t>
            </w:r>
            <w:r w:rsidR="00FD5AA0" w:rsidRPr="0091450A">
              <w:rPr>
                <w:rFonts w:cs="Times New Roman"/>
                <w:szCs w:val="20"/>
                <w:lang w:eastAsia="en-NZ"/>
              </w:rPr>
              <w:t>.</w:t>
            </w:r>
            <w:r w:rsidR="00FD5AA0" w:rsidRPr="0091450A">
              <w:rPr>
                <w:rFonts w:cs="Times New Roman"/>
                <w:szCs w:val="20"/>
              </w:rPr>
              <w:t xml:space="preserve"> </w:t>
            </w:r>
            <w:r w:rsidR="00C31BD8" w:rsidRPr="0091450A">
              <w:t>The final s</w:t>
            </w:r>
            <w:r w:rsidR="00FD5AA0" w:rsidRPr="0091450A">
              <w:t xml:space="preserve">core = baseline points (based on average energy, saturated fat, total </w:t>
            </w:r>
            <w:r w:rsidR="00FD5AA0" w:rsidRPr="00955E0B">
              <w:t>sugar and sodium content per 100 g or 100ml) – (fruit and vegetable points) – (protein points) – (fibre points). An online calculator is</w:t>
            </w:r>
            <w:r w:rsidR="00FD5AA0" w:rsidRPr="0091450A">
              <w:t xml:space="preserve"> available to help food businesses determine a food’s nutrient profiling score </w:t>
            </w:r>
            <w:r w:rsidR="001E0025" w:rsidRPr="0091450A">
              <w:rPr>
                <w:rFonts w:cs="Times New Roman"/>
                <w:szCs w:val="20"/>
              </w:rPr>
              <w:fldChar w:fldCharType="begin" w:fldLock="1"/>
            </w:r>
            <w:r w:rsidR="002B6CB8">
              <w:rPr>
                <w:rFonts w:cs="Times New Roman"/>
                <w:szCs w:val="20"/>
              </w:rPr>
              <w:instrText>ADDIN CSL_CITATION {"citationItems":[{"id":"ITEM-1","itemData":{"URL":"http://www.foodstandards.gov.au/industry/claims/pages/nutrientprofilingcalculator/Default.aspx","author":[{"dropping-particle":"","family":"Food Standards Australia New Zealand","given":"","non-dropping-particle":"","parse-names":false,"suffix":""}],"id":"ITEM-1","issue":"31/07/2013","issued":{"date-parts":[["0"]]},"title":"Nutrient Profiling Scoring Calculator ","type":"webpage"},"uris":["http://www.mendeley.com/documents/?uuid=dbc28bd2-5bac-3edf-9c0d-b63cad58b270","http://www.mendeley.com/documents/?uuid=b9c87a35-8a74-491e-aa7e-ce87705e3f63"]}],"mendeley":{"formattedCitation":"(35)","plainTextFormattedCitation":"(35)","previouslyFormattedCitation":"(35)"},"properties":{"noteIndex":0},"schema":"https://github.com/citation-style-language/schema/raw/master/csl-citation.json"}</w:instrText>
            </w:r>
            <w:r w:rsidR="001E0025" w:rsidRPr="0091450A">
              <w:rPr>
                <w:rFonts w:cs="Times New Roman"/>
                <w:szCs w:val="20"/>
              </w:rPr>
              <w:fldChar w:fldCharType="separate"/>
            </w:r>
            <w:r w:rsidR="00A90C92" w:rsidRPr="00A90C92">
              <w:rPr>
                <w:rFonts w:cs="Times New Roman"/>
                <w:noProof/>
                <w:szCs w:val="20"/>
              </w:rPr>
              <w:t>(35)</w:t>
            </w:r>
            <w:r w:rsidR="001E0025" w:rsidRPr="0091450A">
              <w:rPr>
                <w:rFonts w:cs="Times New Roman"/>
                <w:szCs w:val="20"/>
              </w:rPr>
              <w:fldChar w:fldCharType="end"/>
            </w:r>
            <w:r w:rsidR="00FD5AA0" w:rsidRPr="0091450A">
              <w:rPr>
                <w:rFonts w:cs="Times New Roman"/>
                <w:szCs w:val="20"/>
              </w:rPr>
              <w:t xml:space="preserve">. New Zealand is one of </w:t>
            </w:r>
            <w:r w:rsidR="00DC2CA4">
              <w:rPr>
                <w:rFonts w:cs="Times New Roman"/>
                <w:szCs w:val="20"/>
              </w:rPr>
              <w:t xml:space="preserve">a </w:t>
            </w:r>
            <w:r w:rsidR="00FD5AA0" w:rsidRPr="0091450A">
              <w:rPr>
                <w:rFonts w:cs="Times New Roman"/>
                <w:szCs w:val="20"/>
              </w:rPr>
              <w:t xml:space="preserve">few countries with a nutrient profiling scheme in place for health claims (personal communication, </w:t>
            </w:r>
            <w:r w:rsidR="00FD5AA0" w:rsidRPr="00E44BFB">
              <w:rPr>
                <w:rFonts w:cs="Times New Roman"/>
                <w:szCs w:val="20"/>
              </w:rPr>
              <w:t xml:space="preserve">FSANZ, </w:t>
            </w:r>
            <w:r w:rsidR="001A5E52" w:rsidRPr="00E44BFB">
              <w:rPr>
                <w:rFonts w:cs="Times New Roman"/>
                <w:szCs w:val="20"/>
              </w:rPr>
              <w:t>2020</w:t>
            </w:r>
            <w:r w:rsidR="00FD5AA0" w:rsidRPr="00E44BFB">
              <w:rPr>
                <w:rFonts w:cs="Times New Roman"/>
                <w:szCs w:val="20"/>
              </w:rPr>
              <w:t>).</w:t>
            </w:r>
          </w:p>
          <w:p w14:paraId="41551493" w14:textId="5842E093" w:rsidR="006D253E" w:rsidRPr="0091450A" w:rsidRDefault="006D253E" w:rsidP="002D613F">
            <w:pPr>
              <w:pStyle w:val="ListParagraph"/>
              <w:numPr>
                <w:ilvl w:val="0"/>
                <w:numId w:val="3"/>
              </w:numPr>
              <w:spacing w:before="40" w:after="40"/>
              <w:ind w:left="284" w:hanging="284"/>
              <w:contextualSpacing w:val="0"/>
            </w:pPr>
            <w:r w:rsidRPr="0091450A">
              <w:t xml:space="preserve">A Health Claims Scientific Advisory Group </w:t>
            </w:r>
            <w:r w:rsidR="00CA2A3F" w:rsidRPr="0091450A">
              <w:t>was</w:t>
            </w:r>
            <w:r w:rsidRPr="0091450A">
              <w:t xml:space="preserve"> established to provide scientific and technical advice to FSANZ</w:t>
            </w:r>
            <w:r w:rsidR="00C75023" w:rsidRPr="0091450A">
              <w:t xml:space="preserve"> </w:t>
            </w:r>
            <w:r w:rsidR="00731E31" w:rsidRPr="0091450A">
              <w:fldChar w:fldCharType="begin" w:fldLock="1"/>
            </w:r>
            <w:r w:rsidR="002B6CB8">
              <w:instrText>ADDIN CSL_CITATION {"citationItems":[{"id":"ITEM-1","itemData":{"URL":"https://www.foodstandards.govt.nz/science/expertise/Pages/Scientific-advisory-groups-.aspx","abstract":"From time to time FSANZ engages with experts from research agencies, universities industry and other organisations. We work with these experts as members of advisory groups which are formed to focus on specific issues. Read about the main advisory groups we work below.\n\n","accessed":{"date-parts":[["2020","1","30"]]},"author":[{"dropping-particle":"","family":"Food Standards Australia New Zealand","given":"","non-dropping-particle":"","parse-names":false,"suffix":""}],"id":"ITEM-1","issued":{"date-parts":[["2017"]]},"title":"Expert groups providing advice to FSANZ","type":"webpage"},"uris":["http://www.mendeley.com/documents/?uuid=216e0736-5142-3c9c-a7d3-41a34b70f2e6"]}],"mendeley":{"formattedCitation":"(36)","plainTextFormattedCitation":"(36)","previouslyFormattedCitation":"(36)"},"properties":{"noteIndex":0},"schema":"https://github.com/citation-style-language/schema/raw/master/csl-citation.json"}</w:instrText>
            </w:r>
            <w:r w:rsidR="00731E31" w:rsidRPr="0091450A">
              <w:fldChar w:fldCharType="separate"/>
            </w:r>
            <w:r w:rsidR="00A90C92" w:rsidRPr="00A90C92">
              <w:rPr>
                <w:noProof/>
              </w:rPr>
              <w:t>(36)</w:t>
            </w:r>
            <w:r w:rsidR="00731E31" w:rsidRPr="0091450A">
              <w:fldChar w:fldCharType="end"/>
            </w:r>
            <w:r w:rsidRPr="0091450A">
              <w:t>, when requested, in relation to health claims; and matters relevant to Standard 1.2.7- Nutrition, Health and Related Claims. The role of the High</w:t>
            </w:r>
            <w:r w:rsidR="00F411DC" w:rsidRPr="0091450A">
              <w:rPr>
                <w:rFonts w:cs="Times New Roman"/>
                <w:szCs w:val="20"/>
              </w:rPr>
              <w:t>-</w:t>
            </w:r>
            <w:r w:rsidRPr="0091450A">
              <w:t>Level Health Claims Committee is to consider and provide recommendations to FSANZ in relation to draft high</w:t>
            </w:r>
            <w:r w:rsidR="003E7DF6">
              <w:t>-</w:t>
            </w:r>
            <w:r w:rsidRPr="0091450A">
              <w:t>level health claim variations and/or the application or proposals that r</w:t>
            </w:r>
            <w:r w:rsidR="00B42934" w:rsidRPr="0091450A">
              <w:t>esulted in that draft variation</w:t>
            </w:r>
            <w:r w:rsidR="00051B1A" w:rsidRPr="0091450A">
              <w:rPr>
                <w:rFonts w:cs="Times New Roman"/>
                <w:szCs w:val="20"/>
              </w:rPr>
              <w:t xml:space="preserve"> (personal communication</w:t>
            </w:r>
            <w:r w:rsidR="00051B1A" w:rsidRPr="00E44BFB">
              <w:rPr>
                <w:rFonts w:cs="Times New Roman"/>
                <w:szCs w:val="20"/>
              </w:rPr>
              <w:t>, FSANZ, 20</w:t>
            </w:r>
            <w:r w:rsidR="001A5E52" w:rsidRPr="00E44BFB">
              <w:rPr>
                <w:rFonts w:cs="Times New Roman"/>
                <w:szCs w:val="20"/>
              </w:rPr>
              <w:t>20</w:t>
            </w:r>
            <w:r w:rsidR="00051B1A" w:rsidRPr="00E44BFB">
              <w:rPr>
                <w:rFonts w:cs="Times New Roman"/>
                <w:szCs w:val="20"/>
              </w:rPr>
              <w:t>)</w:t>
            </w:r>
            <w:r w:rsidR="00B42934" w:rsidRPr="00E44BFB">
              <w:rPr>
                <w:rFonts w:cs="Times New Roman"/>
                <w:szCs w:val="20"/>
              </w:rPr>
              <w:t>.</w:t>
            </w:r>
          </w:p>
          <w:p w14:paraId="0F5EFBEC" w14:textId="5379A92C" w:rsidR="00FB4377" w:rsidRPr="0091450A" w:rsidRDefault="00FB4377" w:rsidP="002D613F">
            <w:pPr>
              <w:pStyle w:val="Tablebullet"/>
              <w:numPr>
                <w:ilvl w:val="0"/>
                <w:numId w:val="3"/>
              </w:numPr>
              <w:spacing w:before="40" w:after="40"/>
              <w:ind w:left="284" w:hanging="284"/>
              <w:rPr>
                <w:rFonts w:asciiTheme="minorHAnsi" w:hAnsiTheme="minorHAnsi"/>
                <w:lang w:val="en-NZ"/>
              </w:rPr>
            </w:pPr>
            <w:r w:rsidRPr="0091450A">
              <w:rPr>
                <w:rFonts w:asciiTheme="minorHAnsi" w:hAnsiTheme="minorHAnsi"/>
                <w:lang w:val="en-NZ"/>
              </w:rPr>
              <w:t>Sections S4</w:t>
            </w:r>
            <w:r w:rsidR="006E24F0" w:rsidRPr="0091450A">
              <w:rPr>
                <w:rFonts w:asciiTheme="minorHAnsi" w:hAnsiTheme="minorHAnsi"/>
                <w:lang w:val="en-NZ"/>
              </w:rPr>
              <w:t>-</w:t>
            </w:r>
            <w:r w:rsidRPr="0091450A">
              <w:rPr>
                <w:rFonts w:asciiTheme="minorHAnsi" w:hAnsiTheme="minorHAnsi"/>
                <w:lang w:val="en-NZ"/>
              </w:rPr>
              <w:t>4 and S4</w:t>
            </w:r>
            <w:r w:rsidR="006E24F0" w:rsidRPr="0091450A">
              <w:rPr>
                <w:rFonts w:asciiTheme="minorHAnsi" w:hAnsiTheme="minorHAnsi"/>
                <w:lang w:val="en-NZ"/>
              </w:rPr>
              <w:t>-</w:t>
            </w:r>
            <w:r w:rsidRPr="0091450A">
              <w:rPr>
                <w:rFonts w:asciiTheme="minorHAnsi" w:hAnsiTheme="minorHAnsi"/>
                <w:lang w:val="en-NZ"/>
              </w:rPr>
              <w:t xml:space="preserve">5 of Schedule 4 in the Code outline the specific conditions required for pre-approved high level and general level </w:t>
            </w:r>
            <w:r w:rsidR="006F7072" w:rsidRPr="0091450A">
              <w:rPr>
                <w:rFonts w:asciiTheme="minorHAnsi" w:hAnsiTheme="minorHAnsi"/>
                <w:lang w:val="en-NZ"/>
              </w:rPr>
              <w:t>health claims, respectively (</w:t>
            </w:r>
            <w:r w:rsidR="00BE5B01" w:rsidRPr="0091450A">
              <w:rPr>
                <w:rFonts w:asciiTheme="minorHAnsi" w:hAnsiTheme="minorHAnsi"/>
                <w:lang w:val="en-NZ"/>
              </w:rPr>
              <w:t>e.g.</w:t>
            </w:r>
            <w:r w:rsidRPr="0091450A">
              <w:rPr>
                <w:rFonts w:asciiTheme="minorHAnsi" w:hAnsiTheme="minorHAnsi"/>
                <w:lang w:val="en-NZ"/>
              </w:rPr>
              <w:t xml:space="preserve"> ‘calcium reduces </w:t>
            </w:r>
            <w:r w:rsidR="003E7DF6">
              <w:rPr>
                <w:rFonts w:asciiTheme="minorHAnsi" w:hAnsiTheme="minorHAnsi"/>
                <w:lang w:val="en-NZ"/>
              </w:rPr>
              <w:t xml:space="preserve">the </w:t>
            </w:r>
            <w:r w:rsidRPr="0091450A">
              <w:rPr>
                <w:rFonts w:asciiTheme="minorHAnsi" w:hAnsiTheme="minorHAnsi"/>
                <w:lang w:val="en-NZ"/>
              </w:rPr>
              <w:t xml:space="preserve">risk of osteoporosis’: food must contain no less than 290mg of calcium per serving). </w:t>
            </w:r>
            <w:r w:rsidRPr="0091450A" w:rsidDel="00A6779E">
              <w:rPr>
                <w:rFonts w:asciiTheme="minorHAnsi" w:hAnsiTheme="minorHAnsi"/>
                <w:lang w:val="en-NZ"/>
              </w:rPr>
              <w:t xml:space="preserve"> </w:t>
            </w:r>
          </w:p>
          <w:p w14:paraId="70E72CCD" w14:textId="204864C0" w:rsidR="00FB4377" w:rsidRPr="0091450A" w:rsidRDefault="00B8651E" w:rsidP="002D613F">
            <w:pPr>
              <w:pStyle w:val="ListParagraph"/>
              <w:numPr>
                <w:ilvl w:val="0"/>
                <w:numId w:val="3"/>
              </w:numPr>
              <w:spacing w:before="40" w:after="40"/>
              <w:ind w:left="284" w:hanging="284"/>
              <w:contextualSpacing w:val="0"/>
            </w:pPr>
            <w:r w:rsidRPr="0091450A">
              <w:t>Nutrition</w:t>
            </w:r>
            <w:r w:rsidR="00FB4377" w:rsidRPr="0091450A">
              <w:t xml:space="preserve"> content and comparative nutrition content claims: </w:t>
            </w:r>
            <w:r w:rsidR="00FB4377" w:rsidRPr="0091450A">
              <w:rPr>
                <w:rFonts w:cs="Times New Roman"/>
                <w:szCs w:val="20"/>
              </w:rPr>
              <w:t>A nutrition content claim (including a comparative claim) can be made in accordance with the requirements set out in the Standard. Comparative claims must meet minimum standards relating to the difference between the nutrient content of that</w:t>
            </w:r>
            <w:r w:rsidR="006F7072" w:rsidRPr="0091450A">
              <w:rPr>
                <w:rFonts w:cs="Times New Roman"/>
                <w:szCs w:val="20"/>
              </w:rPr>
              <w:t xml:space="preserve"> food and </w:t>
            </w:r>
            <w:r w:rsidR="006F7072" w:rsidRPr="00620280">
              <w:rPr>
                <w:rFonts w:cs="Times New Roman"/>
                <w:szCs w:val="20"/>
              </w:rPr>
              <w:t>a comparative food (</w:t>
            </w:r>
            <w:r w:rsidR="00BE5B01" w:rsidRPr="00620280">
              <w:rPr>
                <w:rFonts w:cs="Times New Roman"/>
                <w:szCs w:val="20"/>
              </w:rPr>
              <w:t>e.g.</w:t>
            </w:r>
            <w:r w:rsidR="00FB4377" w:rsidRPr="00620280">
              <w:rPr>
                <w:rFonts w:cs="Times New Roman"/>
                <w:szCs w:val="20"/>
              </w:rPr>
              <w:t xml:space="preserve"> at least 25% less energy than the same quantity of reference food). Section S4</w:t>
            </w:r>
            <w:r w:rsidR="00C31BD8" w:rsidRPr="00620280">
              <w:rPr>
                <w:rFonts w:cs="Times New Roman"/>
                <w:szCs w:val="20"/>
              </w:rPr>
              <w:t>-</w:t>
            </w:r>
            <w:r w:rsidR="00FB4377" w:rsidRPr="00620280">
              <w:rPr>
                <w:rFonts w:cs="Times New Roman"/>
                <w:szCs w:val="20"/>
              </w:rPr>
              <w:t>3 of Schedule 4 outlines the specific conditions required f</w:t>
            </w:r>
            <w:r w:rsidR="006F7072" w:rsidRPr="00620280">
              <w:rPr>
                <w:rFonts w:cs="Times New Roman"/>
                <w:szCs w:val="20"/>
              </w:rPr>
              <w:t>or a nutrition content claim (</w:t>
            </w:r>
            <w:r w:rsidR="00BE5B01" w:rsidRPr="00620280">
              <w:rPr>
                <w:rFonts w:cs="Times New Roman"/>
                <w:szCs w:val="20"/>
              </w:rPr>
              <w:t>e.g.</w:t>
            </w:r>
            <w:r w:rsidR="00FB4377" w:rsidRPr="00620280">
              <w:rPr>
                <w:rFonts w:cs="Times New Roman"/>
                <w:szCs w:val="20"/>
              </w:rPr>
              <w:t xml:space="preserve"> to claim ‘low fat’ the food contains no more fat than 1.5g/ 100 mL for liquid food; or 3g/ 100 g for solid food). For claims about properties of food not listed in section S4</w:t>
            </w:r>
            <w:r w:rsidR="006E24F0" w:rsidRPr="00620280">
              <w:rPr>
                <w:rFonts w:cs="Times New Roman"/>
                <w:szCs w:val="20"/>
              </w:rPr>
              <w:t>-</w:t>
            </w:r>
            <w:r w:rsidR="00FB4377" w:rsidRPr="00620280">
              <w:rPr>
                <w:rFonts w:cs="Times New Roman"/>
                <w:szCs w:val="20"/>
              </w:rPr>
              <w:t xml:space="preserve">3 of Schedule 4, the claim can only state that the food contains or does not contain the property of food, or </w:t>
            </w:r>
            <w:r w:rsidR="00B42934" w:rsidRPr="00620280">
              <w:rPr>
                <w:rFonts w:cs="Times New Roman"/>
                <w:szCs w:val="20"/>
              </w:rPr>
              <w:t>contains a specified amount</w:t>
            </w:r>
            <w:r w:rsidR="00FB4377" w:rsidRPr="00620280">
              <w:rPr>
                <w:rFonts w:cs="Times New Roman"/>
                <w:szCs w:val="20"/>
              </w:rPr>
              <w:t xml:space="preserve"> </w:t>
            </w:r>
            <w:r w:rsidR="009C7FCA" w:rsidRPr="00620280">
              <w:rPr>
                <w:rFonts w:cs="Times New Roman"/>
                <w:szCs w:val="20"/>
              </w:rPr>
              <w:t>(personal communication, FSANZ, 2017</w:t>
            </w:r>
            <w:r w:rsidR="00FB4377" w:rsidRPr="00620280">
              <w:rPr>
                <w:rFonts w:cs="Times New Roman"/>
                <w:szCs w:val="20"/>
              </w:rPr>
              <w:t>)</w:t>
            </w:r>
            <w:r w:rsidR="00B42934" w:rsidRPr="00620280">
              <w:rPr>
                <w:rFonts w:cs="Times New Roman"/>
                <w:szCs w:val="20"/>
              </w:rPr>
              <w:t>.</w:t>
            </w:r>
            <w:r w:rsidR="00CA2A3F" w:rsidRPr="00620280">
              <w:t xml:space="preserve"> Where</w:t>
            </w:r>
            <w:r w:rsidR="00CA2A3F" w:rsidRPr="0091450A">
              <w:t xml:space="preserve"> a nutrition content claim is made about any food component, it triggers the need for that component to be included in the nutrition information panel, so that the average amount in th</w:t>
            </w:r>
            <w:r w:rsidR="00255302" w:rsidRPr="0091450A">
              <w:t xml:space="preserve">e food is known </w:t>
            </w:r>
            <w:r w:rsidR="00CA2A3F" w:rsidRPr="0091450A">
              <w:t>(</w:t>
            </w:r>
            <w:r w:rsidR="00255302" w:rsidRPr="0091450A">
              <w:t>p</w:t>
            </w:r>
            <w:r w:rsidR="006E24F0" w:rsidRPr="0091450A">
              <w:t>ersonal</w:t>
            </w:r>
            <w:r w:rsidR="00051B1A" w:rsidRPr="0091450A">
              <w:t xml:space="preserve"> communication, </w:t>
            </w:r>
            <w:r w:rsidR="00CA2A3F" w:rsidRPr="0091450A">
              <w:t>MPI</w:t>
            </w:r>
            <w:r w:rsidR="00051B1A" w:rsidRPr="0091450A">
              <w:t>, 2017</w:t>
            </w:r>
            <w:r w:rsidR="00CA2A3F" w:rsidRPr="0091450A">
              <w:t>)</w:t>
            </w:r>
            <w:r w:rsidR="00CB6A80" w:rsidRPr="0091450A">
              <w:t>. The NPSC does not apply for nutrition content</w:t>
            </w:r>
            <w:r w:rsidR="00DD1DDF" w:rsidRPr="0091450A">
              <w:t xml:space="preserve"> claims.</w:t>
            </w:r>
          </w:p>
          <w:p w14:paraId="60475957" w14:textId="51F66D1F" w:rsidR="009C7FCA" w:rsidRPr="0091450A" w:rsidRDefault="006D253E" w:rsidP="002D613F">
            <w:pPr>
              <w:pStyle w:val="ListParagraph"/>
              <w:numPr>
                <w:ilvl w:val="0"/>
                <w:numId w:val="3"/>
              </w:numPr>
              <w:spacing w:before="40" w:after="40"/>
              <w:ind w:left="284" w:hanging="284"/>
              <w:contextualSpacing w:val="0"/>
            </w:pPr>
            <w:r w:rsidRPr="0091450A">
              <w:t>Recommendation 3 from Labelling Logic: Complete. A Food Labelling Monitoring and Enforcement Framework has been developed</w:t>
            </w:r>
            <w:r w:rsidR="003718C6" w:rsidRPr="0091450A">
              <w:rPr>
                <w:rFonts w:cs="Times New Roman"/>
                <w:szCs w:val="20"/>
              </w:rPr>
              <w:t xml:space="preserve"> </w:t>
            </w:r>
            <w:r w:rsidR="00F76D67" w:rsidRPr="0091450A">
              <w:rPr>
                <w:rFonts w:cs="Times New Roman"/>
                <w:szCs w:val="20"/>
              </w:rPr>
              <w:fldChar w:fldCharType="begin" w:fldLock="1"/>
            </w:r>
            <w:r w:rsidR="002B6CB8">
              <w:rPr>
                <w:rFonts w:cs="Times New Roman"/>
                <w:szCs w:val="20"/>
              </w:rPr>
              <w:instrText>ADDIN CSL_CITATION {"citationItems":[{"id":"ITEM-1","itemData":{"URL":"https://www.foodstandards.govt.nz/consumer/labelling/review/Pages/default.aspx","accessed":{"date-parts":[["2020","2","4"]]},"author":[{"dropping-particle":"","family":"Food Standards Australia New Zealand","given":"","non-dropping-particle":"","parse-names":false,"suffix":""}],"container-title":"Food Standards Code","id":"ITEM-1","issued":{"date-parts":[["2017"]]},"title":"Labelling review","type":"webpage"},"uris":["http://www.mendeley.com/documents/?uuid=694b402a-331e-3b7e-8634-20b95c324581"]}],"mendeley":{"formattedCitation":"(25)","plainTextFormattedCitation":"(25)","previouslyFormattedCitation":"(25)"},"properties":{"noteIndex":0},"schema":"https://github.com/citation-style-language/schema/raw/master/csl-citation.json"}</w:instrText>
            </w:r>
            <w:r w:rsidR="00F76D67" w:rsidRPr="0091450A">
              <w:rPr>
                <w:rFonts w:cs="Times New Roman"/>
                <w:szCs w:val="20"/>
              </w:rPr>
              <w:fldChar w:fldCharType="separate"/>
            </w:r>
            <w:r w:rsidR="00A90C92" w:rsidRPr="00A90C92">
              <w:rPr>
                <w:rFonts w:cs="Times New Roman"/>
                <w:noProof/>
                <w:szCs w:val="20"/>
              </w:rPr>
              <w:t>(25)</w:t>
            </w:r>
            <w:r w:rsidR="00F76D67" w:rsidRPr="0091450A">
              <w:rPr>
                <w:rFonts w:cs="Times New Roman"/>
                <w:szCs w:val="20"/>
              </w:rPr>
              <w:fldChar w:fldCharType="end"/>
            </w:r>
            <w:r w:rsidR="00C9426F" w:rsidRPr="0091450A">
              <w:rPr>
                <w:rFonts w:cs="Times New Roman"/>
                <w:szCs w:val="20"/>
              </w:rPr>
              <w:t>.</w:t>
            </w:r>
            <w:r w:rsidR="00DD1DDF" w:rsidRPr="0091450A">
              <w:t xml:space="preserve"> </w:t>
            </w:r>
            <w:r w:rsidR="0083323D" w:rsidRPr="0091450A">
              <w:rPr>
                <w:rFonts w:cs="Times New Roman"/>
                <w:szCs w:val="20"/>
              </w:rPr>
              <w:t xml:space="preserve">MPI manage non-compliant health claims and nutrition content claims using a graduated and proportionate approach: assess the non-compliant claim, determine the associated risk and use the appropriate tool in response.  This ranges from education and advice, through to direct enforcement action which could include directing business to stop selling the non-complying product.  </w:t>
            </w:r>
            <w:r w:rsidR="001672F8">
              <w:rPr>
                <w:rFonts w:cs="Times New Roman"/>
                <w:szCs w:val="20"/>
              </w:rPr>
              <w:t>A p</w:t>
            </w:r>
            <w:r w:rsidR="0083323D" w:rsidRPr="0091450A">
              <w:rPr>
                <w:rFonts w:cs="Times New Roman"/>
                <w:szCs w:val="20"/>
              </w:rPr>
              <w:t>rosecution is also an option</w:t>
            </w:r>
            <w:r w:rsidR="00855A9C" w:rsidRPr="0091450A">
              <w:rPr>
                <w:rFonts w:cs="Times New Roman"/>
                <w:szCs w:val="20"/>
              </w:rPr>
              <w:t xml:space="preserve"> (personal communication, MPI, 2020).</w:t>
            </w:r>
          </w:p>
          <w:p w14:paraId="0C70E833" w14:textId="393E5D65" w:rsidR="00855A9C" w:rsidRPr="0091450A" w:rsidRDefault="00320810" w:rsidP="002D613F">
            <w:pPr>
              <w:pStyle w:val="ListParagraph"/>
              <w:numPr>
                <w:ilvl w:val="0"/>
                <w:numId w:val="3"/>
              </w:numPr>
              <w:spacing w:before="40" w:after="40"/>
              <w:ind w:left="284" w:hanging="284"/>
              <w:contextualSpacing w:val="0"/>
              <w:rPr>
                <w:rFonts w:cs="Times New Roman"/>
                <w:szCs w:val="20"/>
              </w:rPr>
            </w:pPr>
            <w:r w:rsidRPr="0091450A">
              <w:rPr>
                <w:rFonts w:cs="Times New Roman"/>
                <w:szCs w:val="20"/>
              </w:rPr>
              <w:t>Regarding</w:t>
            </w:r>
            <w:r w:rsidR="0083323D" w:rsidRPr="0091450A">
              <w:rPr>
                <w:rFonts w:cs="Times New Roman"/>
                <w:szCs w:val="20"/>
              </w:rPr>
              <w:t xml:space="preserve"> self-substantiated claims, MPI continues to evaluate all dossiers associated with notifications from New Zealand food businesses.  These are evaluated against the requirements of Schedule 6 of Australia and New Zealand Food Standards Code (FSC).  To date</w:t>
            </w:r>
            <w:r w:rsidR="004D0A50" w:rsidRPr="0091450A">
              <w:rPr>
                <w:rFonts w:cs="Times New Roman"/>
                <w:szCs w:val="20"/>
              </w:rPr>
              <w:t>,</w:t>
            </w:r>
            <w:r w:rsidR="0083323D" w:rsidRPr="0091450A">
              <w:rPr>
                <w:rFonts w:cs="Times New Roman"/>
                <w:szCs w:val="20"/>
              </w:rPr>
              <w:t xml:space="preserve"> there have been </w:t>
            </w:r>
            <w:r w:rsidR="00601991" w:rsidRPr="0091450A">
              <w:rPr>
                <w:rFonts w:cs="Times New Roman"/>
                <w:szCs w:val="20"/>
              </w:rPr>
              <w:t xml:space="preserve">ten </w:t>
            </w:r>
            <w:r w:rsidR="0083323D" w:rsidRPr="0091450A">
              <w:rPr>
                <w:rFonts w:cs="Times New Roman"/>
                <w:szCs w:val="20"/>
              </w:rPr>
              <w:t>formal notifications</w:t>
            </w:r>
            <w:r w:rsidR="00601991" w:rsidRPr="0091450A">
              <w:rPr>
                <w:rFonts w:cs="Times New Roman"/>
                <w:szCs w:val="20"/>
              </w:rPr>
              <w:t>. Two have been removed from the Notifications Register due to not meeting the requirements of Schedule 1.2.7, and three were notified directly to MPI (not FSANZ) because they related to Supplemented Foods.</w:t>
            </w:r>
            <w:r w:rsidR="0083323D" w:rsidRPr="0091450A">
              <w:rPr>
                <w:rFonts w:cs="Times New Roman"/>
                <w:szCs w:val="20"/>
              </w:rPr>
              <w:t xml:space="preserve"> </w:t>
            </w:r>
            <w:r w:rsidR="00601991" w:rsidRPr="0091450A">
              <w:rPr>
                <w:rFonts w:cs="Times New Roman"/>
                <w:szCs w:val="20"/>
              </w:rPr>
              <w:t>S</w:t>
            </w:r>
            <w:r w:rsidR="0083323D" w:rsidRPr="0091450A">
              <w:rPr>
                <w:rFonts w:cs="Times New Roman"/>
                <w:szCs w:val="20"/>
              </w:rPr>
              <w:t xml:space="preserve">ome of these are still in the process of evaluation. Dossiers contain commercially sensitive information and therefore are not available in the public domain. </w:t>
            </w:r>
            <w:r w:rsidR="001672F8">
              <w:rPr>
                <w:rFonts w:cs="Times New Roman"/>
                <w:szCs w:val="20"/>
              </w:rPr>
              <w:t>The i</w:t>
            </w:r>
            <w:r w:rsidR="0083323D" w:rsidRPr="0091450A">
              <w:rPr>
                <w:rFonts w:cs="Times New Roman"/>
                <w:szCs w:val="20"/>
              </w:rPr>
              <w:t xml:space="preserve">ndustry holds these dossiers, though are obliged under Standard 1.2.7 to provide them to the regulator (MPI in NZ) </w:t>
            </w:r>
            <w:r w:rsidR="00855A9C" w:rsidRPr="0091450A">
              <w:rPr>
                <w:rFonts w:cs="Times New Roman"/>
                <w:szCs w:val="20"/>
              </w:rPr>
              <w:t xml:space="preserve">for evaluation </w:t>
            </w:r>
            <w:r w:rsidR="0083323D" w:rsidRPr="0091450A">
              <w:rPr>
                <w:rFonts w:cs="Times New Roman"/>
                <w:szCs w:val="20"/>
              </w:rPr>
              <w:t>when requested (personal communication, MPI</w:t>
            </w:r>
            <w:r w:rsidR="00C7639E" w:rsidRPr="0091450A">
              <w:rPr>
                <w:rFonts w:cs="Times New Roman"/>
                <w:szCs w:val="20"/>
              </w:rPr>
              <w:t>, 20</w:t>
            </w:r>
            <w:r w:rsidR="00855A9C" w:rsidRPr="0091450A">
              <w:rPr>
                <w:rFonts w:cs="Times New Roman"/>
                <w:szCs w:val="20"/>
              </w:rPr>
              <w:t>20</w:t>
            </w:r>
            <w:r w:rsidR="0083323D" w:rsidRPr="0091450A">
              <w:rPr>
                <w:rFonts w:cs="Times New Roman"/>
                <w:szCs w:val="20"/>
              </w:rPr>
              <w:t>)</w:t>
            </w:r>
            <w:r w:rsidR="00B42934" w:rsidRPr="0091450A">
              <w:rPr>
                <w:rFonts w:cs="Times New Roman"/>
                <w:szCs w:val="20"/>
              </w:rPr>
              <w:t>.</w:t>
            </w:r>
          </w:p>
          <w:p w14:paraId="3CA8C7A0" w14:textId="516D151A" w:rsidR="00855A9C" w:rsidRPr="0091450A" w:rsidRDefault="00855A9C" w:rsidP="002D613F">
            <w:pPr>
              <w:pStyle w:val="ListParagraph"/>
              <w:numPr>
                <w:ilvl w:val="0"/>
                <w:numId w:val="3"/>
              </w:numPr>
              <w:spacing w:before="40" w:after="40"/>
              <w:ind w:left="284" w:hanging="284"/>
              <w:contextualSpacing w:val="0"/>
              <w:rPr>
                <w:rFonts w:cs="Times New Roman"/>
                <w:szCs w:val="20"/>
              </w:rPr>
            </w:pPr>
            <w:r w:rsidRPr="0091450A">
              <w:rPr>
                <w:rFonts w:cs="Times New Roman"/>
                <w:szCs w:val="20"/>
              </w:rPr>
              <w:t>In 2019 one of MPI’s key strategic deliverables has been to “Work with industry to substantiate new health claims for export markets, including work on selected products”.  As part of this strategic deliverable</w:t>
            </w:r>
            <w:r w:rsidR="001672F8">
              <w:rPr>
                <w:rFonts w:cs="Times New Roman"/>
                <w:szCs w:val="20"/>
              </w:rPr>
              <w:t>,</w:t>
            </w:r>
            <w:r w:rsidRPr="0091450A">
              <w:rPr>
                <w:rFonts w:cs="Times New Roman"/>
                <w:szCs w:val="20"/>
              </w:rPr>
              <w:t xml:space="preserve"> </w:t>
            </w:r>
            <w:r w:rsidR="00BE0B14" w:rsidRPr="0091450A">
              <w:rPr>
                <w:rFonts w:cs="Times New Roman"/>
                <w:szCs w:val="20"/>
              </w:rPr>
              <w:t>MPI</w:t>
            </w:r>
            <w:r w:rsidRPr="0091450A">
              <w:rPr>
                <w:rFonts w:cs="Times New Roman"/>
                <w:szCs w:val="20"/>
              </w:rPr>
              <w:t xml:space="preserve"> </w:t>
            </w:r>
            <w:r w:rsidR="001672F8">
              <w:rPr>
                <w:rFonts w:cs="Times New Roman"/>
                <w:szCs w:val="20"/>
              </w:rPr>
              <w:lastRenderedPageBreak/>
              <w:t>is</w:t>
            </w:r>
            <w:r w:rsidRPr="0091450A">
              <w:rPr>
                <w:rFonts w:cs="Times New Roman"/>
                <w:szCs w:val="20"/>
              </w:rPr>
              <w:t xml:space="preserve"> currently exploring options for increasing resources and proactive communications with stakeholders (including industry and research groups), to facilitate </w:t>
            </w:r>
            <w:r w:rsidR="001672F8">
              <w:rPr>
                <w:rFonts w:cs="Times New Roman"/>
                <w:szCs w:val="20"/>
              </w:rPr>
              <w:t xml:space="preserve">a </w:t>
            </w:r>
            <w:r w:rsidRPr="0091450A">
              <w:rPr>
                <w:rFonts w:cs="Times New Roman"/>
                <w:szCs w:val="20"/>
              </w:rPr>
              <w:t xml:space="preserve">better understanding of the strict regulatory requirements for making health claims (personal communication, MPI 2020). </w:t>
            </w:r>
          </w:p>
          <w:p w14:paraId="07443E88" w14:textId="729F0673" w:rsidR="00CA2A3F" w:rsidRPr="0091450A" w:rsidRDefault="0072267F" w:rsidP="002D613F">
            <w:pPr>
              <w:pStyle w:val="ListParagraph"/>
              <w:numPr>
                <w:ilvl w:val="0"/>
                <w:numId w:val="3"/>
              </w:numPr>
              <w:spacing w:before="40" w:after="40"/>
              <w:ind w:left="284" w:hanging="284"/>
              <w:contextualSpacing w:val="0"/>
              <w:rPr>
                <w:rFonts w:cs="Times New Roman"/>
                <w:szCs w:val="20"/>
              </w:rPr>
            </w:pPr>
            <w:r w:rsidRPr="0091450A">
              <w:rPr>
                <w:rFonts w:cs="Times New Roman"/>
                <w:szCs w:val="20"/>
              </w:rPr>
              <w:t xml:space="preserve">Other MPI work programme activities associated with Standard 1.2.7 include </w:t>
            </w:r>
            <w:r w:rsidR="001672F8">
              <w:rPr>
                <w:rFonts w:cs="Times New Roman"/>
                <w:szCs w:val="20"/>
              </w:rPr>
              <w:t xml:space="preserve">the </w:t>
            </w:r>
            <w:r w:rsidRPr="0091450A">
              <w:rPr>
                <w:rFonts w:cs="Times New Roman"/>
                <w:szCs w:val="20"/>
              </w:rPr>
              <w:t xml:space="preserve">provision of consumer and industry information on the </w:t>
            </w:r>
            <w:r w:rsidR="006E24F0" w:rsidRPr="0091450A">
              <w:rPr>
                <w:rFonts w:cs="Times New Roman"/>
                <w:szCs w:val="20"/>
              </w:rPr>
              <w:t>standard</w:t>
            </w:r>
            <w:r w:rsidRPr="0091450A">
              <w:rPr>
                <w:rFonts w:cs="Times New Roman"/>
                <w:szCs w:val="20"/>
              </w:rPr>
              <w:t>, liaison with industry on the development of dossiers and the development of internal procedures to assess dossiers</w:t>
            </w:r>
            <w:r w:rsidR="006C41DD" w:rsidRPr="0091450A">
              <w:rPr>
                <w:rFonts w:cs="Times New Roman"/>
                <w:szCs w:val="20"/>
              </w:rPr>
              <w:t xml:space="preserve"> (personal communication, MPI, 2017)</w:t>
            </w:r>
            <w:r w:rsidR="00DB5911" w:rsidRPr="0091450A">
              <w:rPr>
                <w:rFonts w:cs="Times New Roman"/>
                <w:szCs w:val="20"/>
              </w:rPr>
              <w:t xml:space="preserve">. </w:t>
            </w:r>
            <w:r w:rsidR="00CA2A3F" w:rsidRPr="0091450A">
              <w:rPr>
                <w:rFonts w:cs="Times New Roman"/>
                <w:szCs w:val="20"/>
              </w:rPr>
              <w:t>A resource is available from MPI explaining the detailed steps required to complete a systematic review to the requirements of the Food Standards Code.  MPI also work</w:t>
            </w:r>
            <w:r w:rsidR="0061595D" w:rsidRPr="0091450A">
              <w:rPr>
                <w:rFonts w:cs="Times New Roman"/>
                <w:szCs w:val="20"/>
              </w:rPr>
              <w:t>s</w:t>
            </w:r>
            <w:r w:rsidR="00CA2A3F" w:rsidRPr="0091450A">
              <w:rPr>
                <w:rFonts w:cs="Times New Roman"/>
                <w:szCs w:val="20"/>
              </w:rPr>
              <w:t xml:space="preserve"> actively with resear</w:t>
            </w:r>
            <w:r w:rsidR="00255302" w:rsidRPr="0091450A">
              <w:rPr>
                <w:rFonts w:cs="Times New Roman"/>
                <w:szCs w:val="20"/>
              </w:rPr>
              <w:t xml:space="preserve">chers and manufacturers to </w:t>
            </w:r>
            <w:r w:rsidR="0078796B" w:rsidRPr="0091450A">
              <w:rPr>
                <w:rFonts w:cs="Times New Roman"/>
                <w:szCs w:val="20"/>
              </w:rPr>
              <w:t>advi</w:t>
            </w:r>
            <w:r w:rsidR="00BE0B14" w:rsidRPr="0091450A">
              <w:rPr>
                <w:rFonts w:cs="Times New Roman"/>
                <w:szCs w:val="20"/>
              </w:rPr>
              <w:t>s</w:t>
            </w:r>
            <w:r w:rsidR="0078796B" w:rsidRPr="0091450A">
              <w:rPr>
                <w:rFonts w:cs="Times New Roman"/>
                <w:szCs w:val="20"/>
              </w:rPr>
              <w:t>e</w:t>
            </w:r>
            <w:r w:rsidR="00C33497" w:rsidRPr="0091450A">
              <w:rPr>
                <w:rFonts w:cs="Times New Roman"/>
                <w:szCs w:val="20"/>
              </w:rPr>
              <w:t xml:space="preserve"> </w:t>
            </w:r>
            <w:r w:rsidR="00CA2A3F" w:rsidRPr="0091450A">
              <w:rPr>
                <w:rFonts w:cs="Times New Roman"/>
                <w:szCs w:val="20"/>
              </w:rPr>
              <w:t xml:space="preserve">on appropriate research design and systematic review strategies </w:t>
            </w:r>
            <w:r w:rsidR="00255302" w:rsidRPr="0091450A">
              <w:rPr>
                <w:rFonts w:cs="Times New Roman"/>
                <w:szCs w:val="20"/>
              </w:rPr>
              <w:t xml:space="preserve">prior to </w:t>
            </w:r>
            <w:r w:rsidR="001672F8">
              <w:rPr>
                <w:rFonts w:cs="Times New Roman"/>
                <w:szCs w:val="20"/>
              </w:rPr>
              <w:t xml:space="preserve">a </w:t>
            </w:r>
            <w:r w:rsidR="00255302" w:rsidRPr="0091450A">
              <w:rPr>
                <w:rFonts w:cs="Times New Roman"/>
                <w:szCs w:val="20"/>
              </w:rPr>
              <w:t>notification to FSANZ (</w:t>
            </w:r>
            <w:r w:rsidR="009C7FCA" w:rsidRPr="0091450A">
              <w:rPr>
                <w:rFonts w:cs="Times New Roman"/>
                <w:szCs w:val="20"/>
              </w:rPr>
              <w:t>personal communication, MPI, 2017)</w:t>
            </w:r>
            <w:r w:rsidR="00255302" w:rsidRPr="0091450A">
              <w:rPr>
                <w:rFonts w:cs="Times New Roman"/>
                <w:szCs w:val="20"/>
              </w:rPr>
              <w:t>.</w:t>
            </w:r>
          </w:p>
          <w:p w14:paraId="10A0E37F" w14:textId="3B20ECFC" w:rsidR="00CA2A3F" w:rsidRPr="0091450A" w:rsidRDefault="00CA2A3F" w:rsidP="002D613F">
            <w:pPr>
              <w:pStyle w:val="ListParagraph"/>
              <w:numPr>
                <w:ilvl w:val="0"/>
                <w:numId w:val="3"/>
              </w:numPr>
              <w:spacing w:before="40" w:after="40"/>
              <w:ind w:left="284" w:hanging="284"/>
              <w:contextualSpacing w:val="0"/>
            </w:pPr>
            <w:r w:rsidRPr="0091450A">
              <w:rPr>
                <w:rFonts w:cs="Times New Roman"/>
                <w:szCs w:val="20"/>
              </w:rPr>
              <w:t>MPI engage</w:t>
            </w:r>
            <w:r w:rsidR="00DB5911" w:rsidRPr="0091450A">
              <w:rPr>
                <w:rFonts w:cs="Times New Roman"/>
                <w:szCs w:val="20"/>
              </w:rPr>
              <w:t>s</w:t>
            </w:r>
            <w:r w:rsidRPr="0091450A">
              <w:rPr>
                <w:rFonts w:cs="Times New Roman"/>
                <w:szCs w:val="20"/>
              </w:rPr>
              <w:t xml:space="preserve"> with health claims regulators in other countries to better align global regulatory understanding of health claim requirements for foods </w:t>
            </w:r>
            <w:r w:rsidR="006C41DD" w:rsidRPr="0091450A">
              <w:rPr>
                <w:rFonts w:cs="Times New Roman"/>
                <w:szCs w:val="20"/>
              </w:rPr>
              <w:t>(pe</w:t>
            </w:r>
            <w:r w:rsidR="00255302" w:rsidRPr="0091450A">
              <w:rPr>
                <w:rFonts w:cs="Times New Roman"/>
                <w:szCs w:val="20"/>
              </w:rPr>
              <w:t>rsonal communication, MPI, 2017).</w:t>
            </w:r>
          </w:p>
          <w:p w14:paraId="06CEF1C4" w14:textId="7D50B3C4" w:rsidR="004D0A50" w:rsidRPr="0091450A" w:rsidRDefault="00F46835" w:rsidP="002D613F">
            <w:pPr>
              <w:pStyle w:val="ListParagraph"/>
              <w:numPr>
                <w:ilvl w:val="0"/>
                <w:numId w:val="3"/>
              </w:numPr>
              <w:spacing w:before="40" w:after="40"/>
              <w:ind w:left="284" w:hanging="284"/>
              <w:contextualSpacing w:val="0"/>
            </w:pPr>
            <w:r w:rsidRPr="0091450A">
              <w:t>Laws tha</w:t>
            </w:r>
            <w:r w:rsidR="00DB72BE" w:rsidRPr="0091450A">
              <w:t>t protect the consumer in NZ include</w:t>
            </w:r>
            <w:r w:rsidRPr="0091450A">
              <w:t xml:space="preserve"> the </w:t>
            </w:r>
            <w:r w:rsidR="00BE0B14" w:rsidRPr="0091450A">
              <w:t>F</w:t>
            </w:r>
            <w:r w:rsidRPr="0091450A">
              <w:t xml:space="preserve">air </w:t>
            </w:r>
            <w:r w:rsidR="00BE0B14" w:rsidRPr="0091450A">
              <w:t>T</w:t>
            </w:r>
            <w:r w:rsidRPr="0091450A">
              <w:t xml:space="preserve">rading </w:t>
            </w:r>
            <w:r w:rsidR="00BE0B14" w:rsidRPr="0091450A">
              <w:t>A</w:t>
            </w:r>
            <w:r w:rsidRPr="0091450A">
              <w:t xml:space="preserve">ct and the </w:t>
            </w:r>
            <w:r w:rsidR="00BE0B14" w:rsidRPr="0091450A">
              <w:t>C</w:t>
            </w:r>
            <w:r w:rsidRPr="0091450A">
              <w:t xml:space="preserve">onsumer </w:t>
            </w:r>
            <w:r w:rsidR="00BE0B14" w:rsidRPr="0091450A">
              <w:t>G</w:t>
            </w:r>
            <w:r w:rsidRPr="0091450A">
              <w:t xml:space="preserve">uarantees </w:t>
            </w:r>
            <w:r w:rsidR="00BE0B14" w:rsidRPr="0091450A">
              <w:t>A</w:t>
            </w:r>
            <w:r w:rsidRPr="0091450A">
              <w:t>ct</w:t>
            </w:r>
            <w:r w:rsidR="003867A3" w:rsidRPr="0091450A">
              <w:t xml:space="preserve"> </w:t>
            </w:r>
            <w:r w:rsidR="003867A3" w:rsidRPr="0091450A">
              <w:fldChar w:fldCharType="begin" w:fldLock="1"/>
            </w:r>
            <w:r w:rsidR="002B6CB8">
              <w:instrText>ADDIN CSL_CITATION {"citationItems":[{"id":"ITEM-1","itemData":{"URL":"https://www.consumerprotection.govt.nz/general-help/consumer-laws/","accessed":{"date-parts":[["2020","1","15"]]},"author":[{"dropping-particle":"","family":"Consumer Protection","given":"","non-dropping-particle":"","parse-names":false,"suffix":""}],"id":"ITEM-1","issued":{"date-parts":[["0"]]},"title":"Consumer laws","type":"webpage"},"uris":["http://www.mendeley.com/documents/?uuid=4fc98079-9c31-34b4-ac65-f3bd80f1a61f","http://www.mendeley.com/documents/?uuid=04354722-39f8-4436-b892-029cb2258598"]}],"mendeley":{"formattedCitation":"(37)","plainTextFormattedCitation":"(37)","previouslyFormattedCitation":"(37)"},"properties":{"noteIndex":0},"schema":"https://github.com/citation-style-language/schema/raw/master/csl-citation.json"}</w:instrText>
            </w:r>
            <w:r w:rsidR="003867A3" w:rsidRPr="0091450A">
              <w:fldChar w:fldCharType="separate"/>
            </w:r>
            <w:r w:rsidR="00A90C92" w:rsidRPr="00A90C92">
              <w:rPr>
                <w:noProof/>
              </w:rPr>
              <w:t>(37)</w:t>
            </w:r>
            <w:r w:rsidR="003867A3" w:rsidRPr="0091450A">
              <w:fldChar w:fldCharType="end"/>
            </w:r>
            <w:r w:rsidR="003867A3" w:rsidRPr="0091450A">
              <w:rPr>
                <w:rFonts w:cs="Times New Roman"/>
                <w:szCs w:val="20"/>
              </w:rPr>
              <w:t>.</w:t>
            </w:r>
            <w:r w:rsidRPr="0091450A">
              <w:t xml:space="preserve"> It is stated that </w:t>
            </w:r>
            <w:r w:rsidR="006A4027" w:rsidRPr="0091450A">
              <w:t>‘</w:t>
            </w:r>
            <w:r w:rsidRPr="0091450A">
              <w:t xml:space="preserve">goods must meet the guarantees of acceptable quality, </w:t>
            </w:r>
            <w:r w:rsidR="005F138A" w:rsidRPr="0091450A">
              <w:t>and matching description</w:t>
            </w:r>
            <w:r w:rsidR="006A4027" w:rsidRPr="0091450A">
              <w:t>’</w:t>
            </w:r>
            <w:r w:rsidR="005F138A" w:rsidRPr="0091450A">
              <w:t xml:space="preserve">. </w:t>
            </w:r>
            <w:r w:rsidR="00CE2D4C" w:rsidRPr="0091450A">
              <w:t>Consumer Protection NZ</w:t>
            </w:r>
            <w:r w:rsidR="005F138A" w:rsidRPr="0091450A">
              <w:t xml:space="preserve"> prepared a </w:t>
            </w:r>
            <w:r w:rsidR="009057C5" w:rsidRPr="0091450A">
              <w:t xml:space="preserve">consumer </w:t>
            </w:r>
            <w:r w:rsidR="005F138A" w:rsidRPr="0091450A">
              <w:t xml:space="preserve">guide to </w:t>
            </w:r>
            <w:r w:rsidR="00CE2D4C" w:rsidRPr="0091450A">
              <w:t>understand</w:t>
            </w:r>
            <w:r w:rsidR="00DB72BE" w:rsidRPr="0091450A">
              <w:t xml:space="preserve"> consumer rights related to the </w:t>
            </w:r>
            <w:r w:rsidR="005F138A" w:rsidRPr="0091450A">
              <w:t>guarantees act</w:t>
            </w:r>
            <w:r w:rsidR="000B1878" w:rsidRPr="0091450A">
              <w:t xml:space="preserve"> </w:t>
            </w:r>
            <w:r w:rsidR="000B1878" w:rsidRPr="0091450A">
              <w:rPr>
                <w:rStyle w:val="CommentReference"/>
                <w:sz w:val="20"/>
              </w:rPr>
              <w:fldChar w:fldCharType="begin" w:fldLock="1"/>
            </w:r>
            <w:r w:rsidR="002B6CB8">
              <w:rPr>
                <w:rStyle w:val="CommentReference"/>
                <w:sz w:val="20"/>
              </w:rPr>
              <w:instrText>ADDIN CSL_CITATION {"citationItems":[{"id":"ITEM-1","itemData":{"URL":"https://www.consumerprotection.govt.nz/general-help/consumer-laws/consumer-guarantees-act/understand-consumer-rights/","accessed":{"date-parts":[["2020","1","15"]]},"author":[{"dropping-particle":"","family":"Consumer Protection","given":"","non-dropping-particle":"","parse-names":false,"suffix":""}],"id":"ITEM-1","issued":{"date-parts":[["0"]]},"title":"Understanding your consumer rights ","type":"webpage"},"uris":["http://www.mendeley.com/documents/?uuid=096e43c1-73a2-3df4-af5b-0d8ab4b5705e","http://www.mendeley.com/documents/?uuid=653ec23a-531c-4729-b739-58b3094275c5"]}],"mendeley":{"formattedCitation":"(38)","plainTextFormattedCitation":"(38)","previouslyFormattedCitation":"(38)"},"properties":{"noteIndex":0},"schema":"https://github.com/citation-style-language/schema/raw/master/csl-citation.json"}</w:instrText>
            </w:r>
            <w:r w:rsidR="000B1878" w:rsidRPr="0091450A">
              <w:rPr>
                <w:rStyle w:val="CommentReference"/>
                <w:sz w:val="20"/>
              </w:rPr>
              <w:fldChar w:fldCharType="separate"/>
            </w:r>
            <w:r w:rsidR="00A90C92" w:rsidRPr="00A90C92">
              <w:rPr>
                <w:rStyle w:val="CommentReference"/>
                <w:noProof/>
                <w:sz w:val="20"/>
              </w:rPr>
              <w:t>(38)</w:t>
            </w:r>
            <w:r w:rsidR="000B1878" w:rsidRPr="0091450A">
              <w:rPr>
                <w:rStyle w:val="CommentReference"/>
                <w:sz w:val="20"/>
              </w:rPr>
              <w:fldChar w:fldCharType="end"/>
            </w:r>
            <w:r w:rsidR="000B1878" w:rsidRPr="0091450A">
              <w:rPr>
                <w:rStyle w:val="CommentReference"/>
                <w:sz w:val="20"/>
              </w:rPr>
              <w:t>.</w:t>
            </w:r>
          </w:p>
          <w:p w14:paraId="1FDD7862" w14:textId="08B5E11A" w:rsidR="00656365" w:rsidRPr="00E44BFB" w:rsidRDefault="00115038" w:rsidP="00706F41">
            <w:pPr>
              <w:pStyle w:val="ListParagraph"/>
              <w:numPr>
                <w:ilvl w:val="0"/>
                <w:numId w:val="3"/>
              </w:numPr>
              <w:spacing w:before="40" w:after="40"/>
              <w:ind w:left="284" w:hanging="284"/>
              <w:contextualSpacing w:val="0"/>
              <w:rPr>
                <w:b/>
                <w:color w:val="1F497D"/>
              </w:rPr>
            </w:pPr>
            <w:r w:rsidRPr="00E44BFB">
              <w:t xml:space="preserve">FSANZ Food Standards Development Workplan </w:t>
            </w:r>
            <w:r w:rsidR="00812051" w:rsidRPr="00E44BFB">
              <w:t>as of 10 January 2020</w:t>
            </w:r>
            <w:r w:rsidRPr="00E44BFB">
              <w:t xml:space="preserve"> </w:t>
            </w:r>
            <w:r w:rsidR="008461C2" w:rsidRPr="00E44BFB">
              <w:t xml:space="preserve">with </w:t>
            </w:r>
            <w:r w:rsidRPr="00E44BFB">
              <w:t>Nutrition</w:t>
            </w:r>
            <w:r w:rsidR="001672F8" w:rsidRPr="00E44BFB">
              <w:t>-</w:t>
            </w:r>
            <w:r w:rsidRPr="00E44BFB">
              <w:t>related work</w:t>
            </w:r>
            <w:r w:rsidR="008461C2" w:rsidRPr="00E44BFB">
              <w:t xml:space="preserve"> included </w:t>
            </w:r>
            <w:r w:rsidR="00E44BFB" w:rsidRPr="00E44BFB">
              <w:t>these</w:t>
            </w:r>
            <w:r w:rsidR="008461C2" w:rsidRPr="00E44BFB">
              <w:t xml:space="preserve"> applications</w:t>
            </w:r>
            <w:r w:rsidRPr="00E44BFB">
              <w:t xml:space="preserve"> </w:t>
            </w:r>
            <w:r w:rsidR="000661B1" w:rsidRPr="00E44BFB">
              <w:fldChar w:fldCharType="begin" w:fldLock="1"/>
            </w:r>
            <w:r w:rsidR="002B6CB8" w:rsidRPr="00E44BFB">
              <w:instrText>ADDIN CSL_CITATION {"citationItems":[{"id":"ITEM-1","itemData":{"URL":"https://www.foodstandards.govt.nz/code/changes/workplan/Documents/Food standards development Work Plan 10.01.20.pdf?csf=1&amp;e=izaVEw","accessed":{"date-parts":[["2020","1","15"]]},"id":"ITEM-1","issued":{"date-parts":[["2020"]]},"title":"Food Standards Development Work Plan","type":"webpage"},"uris":["http://www.mendeley.com/documents/?uuid=649d7295-ee81-33ad-8190-5861e1e5790c","http://www.mendeley.com/documents/?uuid=536a281e-9b01-4eea-a3ad-562e08924bda"]}],"mendeley":{"formattedCitation":"(39)","plainTextFormattedCitation":"(39)","previouslyFormattedCitation":"(39)"},"properties":{"noteIndex":0},"schema":"https://github.com/citation-style-language/schema/raw/master/csl-citation.json"}</w:instrText>
            </w:r>
            <w:r w:rsidR="000661B1" w:rsidRPr="00E44BFB">
              <w:fldChar w:fldCharType="separate"/>
            </w:r>
            <w:r w:rsidR="00A90C92" w:rsidRPr="00E44BFB">
              <w:rPr>
                <w:noProof/>
              </w:rPr>
              <w:t>(39)</w:t>
            </w:r>
            <w:r w:rsidR="000661B1" w:rsidRPr="00E44BFB">
              <w:fldChar w:fldCharType="end"/>
            </w:r>
            <w:r w:rsidR="00BE0B14" w:rsidRPr="00E44BFB">
              <w:t xml:space="preserve">. 1. </w:t>
            </w:r>
            <w:r w:rsidR="004D0A50" w:rsidRPr="00E44BFB">
              <w:t xml:space="preserve"> </w:t>
            </w:r>
            <w:r w:rsidR="008E2071" w:rsidRPr="00E44BFB">
              <w:t>P1030 – composition and Labelling of Electrolyte Drinks</w:t>
            </w:r>
            <w:r w:rsidRPr="00E44BFB">
              <w:t>:</w:t>
            </w:r>
            <w:r w:rsidR="004D0A50" w:rsidRPr="00E44BFB">
              <w:t xml:space="preserve"> </w:t>
            </w:r>
            <w:r w:rsidR="008E2071" w:rsidRPr="00E44BFB">
              <w:t>Assessment of compositional and labelling requirements for electrolyte drinks.</w:t>
            </w:r>
            <w:r w:rsidR="00BE0B14" w:rsidRPr="00E44BFB">
              <w:t xml:space="preserve"> The f</w:t>
            </w:r>
            <w:r w:rsidRPr="00E44BFB">
              <w:t>irst round</w:t>
            </w:r>
            <w:r w:rsidR="00BE0B14" w:rsidRPr="00E44BFB">
              <w:t xml:space="preserve"> of</w:t>
            </w:r>
            <w:r w:rsidRPr="00E44BFB">
              <w:t xml:space="preserve"> submissions </w:t>
            </w:r>
            <w:r w:rsidR="00BE0B14" w:rsidRPr="00E44BFB">
              <w:t xml:space="preserve">has been </w:t>
            </w:r>
            <w:r w:rsidRPr="00E44BFB">
              <w:t>undertaken</w:t>
            </w:r>
            <w:r w:rsidR="00BE0B14" w:rsidRPr="00E44BFB">
              <w:t xml:space="preserve"> with a d</w:t>
            </w:r>
            <w:r w:rsidRPr="00E44BFB">
              <w:t xml:space="preserve">elay in further assessment due to </w:t>
            </w:r>
            <w:r w:rsidR="001672F8" w:rsidRPr="00E44BFB">
              <w:t xml:space="preserve">the </w:t>
            </w:r>
            <w:r w:rsidRPr="00E44BFB">
              <w:t>complexity of issues raised in submissions.</w:t>
            </w:r>
            <w:r w:rsidR="00812051" w:rsidRPr="00E44BFB">
              <w:t xml:space="preserve"> </w:t>
            </w:r>
            <w:r w:rsidR="00BE0B14" w:rsidRPr="00E44BFB">
              <w:t xml:space="preserve">2. </w:t>
            </w:r>
            <w:r w:rsidR="00812051" w:rsidRPr="00E44BFB">
              <w:t xml:space="preserve">P1049 – carbohydrate and sugar claims on alcoholic beverages. </w:t>
            </w:r>
            <w:r w:rsidR="00BE0B14" w:rsidRPr="00E44BFB">
              <w:t>This c</w:t>
            </w:r>
            <w:r w:rsidR="00812051" w:rsidRPr="00E44BFB">
              <w:t>ommence</w:t>
            </w:r>
            <w:r w:rsidR="00BE0B14" w:rsidRPr="00E44BFB">
              <w:t>d in</w:t>
            </w:r>
            <w:r w:rsidR="00812051" w:rsidRPr="00E44BFB">
              <w:t xml:space="preserve"> late August 2018</w:t>
            </w:r>
            <w:r w:rsidR="008461C2" w:rsidRPr="00E44BFB">
              <w:t xml:space="preserve"> with 1 call for submissions</w:t>
            </w:r>
            <w:r w:rsidR="00E44BFB" w:rsidRPr="00E44BFB">
              <w:t>.</w:t>
            </w:r>
          </w:p>
          <w:p w14:paraId="23F12477" w14:textId="6FF41370"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16098FD6" w14:textId="094456EA" w:rsidR="00952B3C" w:rsidRPr="0091450A" w:rsidRDefault="00952B3C" w:rsidP="002D613F">
            <w:pPr>
              <w:pStyle w:val="ListParagraph"/>
              <w:keepNext/>
              <w:numPr>
                <w:ilvl w:val="0"/>
                <w:numId w:val="53"/>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Australia/New Zealand</w:t>
            </w:r>
            <w:r w:rsidRPr="0091450A">
              <w:rPr>
                <w:rFonts w:eastAsia="Times New Roman" w:cs="Times New Roman"/>
                <w:szCs w:val="20"/>
                <w:lang w:eastAsia="en-NZ"/>
              </w:rPr>
              <w:t>: A law (Standard 1.2.7)</w:t>
            </w:r>
            <w:r w:rsidR="003B7F1D" w:rsidRPr="0091450A">
              <w:rPr>
                <w:rFonts w:eastAsia="Times New Roman" w:cs="Times New Roman"/>
                <w:szCs w:val="20"/>
                <w:lang w:eastAsia="en-NZ"/>
              </w:rPr>
              <w:t xml:space="preserve"> </w:t>
            </w:r>
            <w:r w:rsidR="003E03E9"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s://www.comlaw.gov.au/Details/F2013L00054","author":[{"dropping-particle":"","family":"Australian Government","given":"","non-dropping-particle":"","parse-names":false,"suffix":""}],"id":"ITEM-1","issue":"22/02/2016","issued":{"date-parts":[["2013"]]},"title":"Australia New Zealand Food Standards Code - Standard 1.2.7 - Nutrition, Health and Related Claims - F2013L00054","type":"webpage"},"uris":["http://www.mendeley.com/documents/?uuid=6ed0cf02-df6f-31a5-b08f-f00b55c87fd6","http://www.mendeley.com/documents/?uuid=114102d5-0401-4640-90d7-1658806a78eb"]}],"mendeley":{"formattedCitation":"(40)","plainTextFormattedCitation":"(40)","previouslyFormattedCitation":"(40)"},"properties":{"noteIndex":0},"schema":"https://github.com/citation-style-language/schema/raw/master/csl-citation.json"}</w:instrText>
            </w:r>
            <w:r w:rsidR="003E03E9"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40)</w:t>
            </w:r>
            <w:r w:rsidR="003E03E9" w:rsidRPr="0091450A">
              <w:rPr>
                <w:rFonts w:eastAsia="Times New Roman" w:cs="Times New Roman"/>
                <w:szCs w:val="20"/>
                <w:lang w:eastAsia="en-NZ"/>
              </w:rPr>
              <w:fldChar w:fldCharType="end"/>
            </w:r>
            <w:r w:rsidRPr="0091450A">
              <w:rPr>
                <w:rFonts w:eastAsia="Times New Roman" w:cs="Times New Roman"/>
                <w:szCs w:val="20"/>
                <w:lang w:eastAsia="en-NZ"/>
              </w:rPr>
              <w:t xml:space="preserve">, approved in 2013, regulates the use of nutrition content and health claims on food labels in Australia and New Zealand. Health claims must be based on pre-approved food-health relationships or self-substantiated according to government requirements and they are only permitted on foods that meet nutritional criteria, as defined by a nutrient profiling model (Nutrient Profiling Scoring Criterion (NPSC)) </w:t>
            </w:r>
            <w:r w:rsidR="00C33497" w:rsidRPr="0091450A">
              <w:rPr>
                <w:rFonts w:eastAsia="Times New Roman" w:cs="Times New Roman"/>
                <w:szCs w:val="20"/>
                <w:lang w:eastAsia="en-NZ"/>
              </w:rPr>
              <w:t>considering</w:t>
            </w:r>
            <w:r w:rsidRPr="0091450A">
              <w:rPr>
                <w:rFonts w:eastAsia="Times New Roman" w:cs="Times New Roman"/>
                <w:szCs w:val="20"/>
                <w:lang w:eastAsia="en-NZ"/>
              </w:rPr>
              <w:t xml:space="preserve"> energy, sodium, saturated fat and total sugar content of foods, as well as protein, fibre, fruit, vegetable, nut and legume content of foods. Although nutrition content claims also need to meet certain criteria set out in the Standard, there are no generalized nutritional criteria that restrict their </w:t>
            </w:r>
            <w:r w:rsidR="003B7F1D" w:rsidRPr="0091450A">
              <w:rPr>
                <w:rFonts w:eastAsia="Times New Roman" w:cs="Times New Roman"/>
                <w:szCs w:val="20"/>
                <w:lang w:eastAsia="en-NZ"/>
              </w:rPr>
              <w:t xml:space="preserve">use on </w:t>
            </w:r>
            <w:r w:rsidR="00F13595" w:rsidRPr="0091450A">
              <w:rPr>
                <w:rFonts w:eastAsia="Times New Roman" w:cs="Times New Roman"/>
                <w:szCs w:val="20"/>
                <w:lang w:eastAsia="en-NZ"/>
              </w:rPr>
              <w:t>‘</w:t>
            </w:r>
            <w:r w:rsidR="003B7F1D" w:rsidRPr="0091450A">
              <w:rPr>
                <w:rFonts w:eastAsia="Times New Roman" w:cs="Times New Roman"/>
                <w:szCs w:val="20"/>
                <w:lang w:eastAsia="en-NZ"/>
              </w:rPr>
              <w:t>unhealthy</w:t>
            </w:r>
            <w:r w:rsidR="00F13595" w:rsidRPr="0091450A">
              <w:rPr>
                <w:rFonts w:eastAsia="Times New Roman" w:cs="Times New Roman"/>
                <w:szCs w:val="20"/>
                <w:lang w:eastAsia="en-NZ"/>
              </w:rPr>
              <w:t>’</w:t>
            </w:r>
            <w:r w:rsidR="003B7F1D" w:rsidRPr="0091450A">
              <w:rPr>
                <w:rFonts w:eastAsia="Times New Roman" w:cs="Times New Roman"/>
                <w:szCs w:val="20"/>
                <w:lang w:eastAsia="en-NZ"/>
              </w:rPr>
              <w:t xml:space="preserve"> foods </w:t>
            </w:r>
            <w:r w:rsidR="003B7F1D" w:rsidRPr="0091450A">
              <w:rPr>
                <w:rFonts w:eastAsia="Times New Roman" w:cs="Times New Roman"/>
                <w:i/>
                <w:szCs w:val="20"/>
                <w:lang w:eastAsia="en-NZ"/>
              </w:rPr>
              <w:t>per se</w:t>
            </w:r>
            <w:r w:rsidRPr="0091450A">
              <w:rPr>
                <w:rFonts w:eastAsia="Times New Roman" w:cs="Times New Roman"/>
                <w:szCs w:val="20"/>
                <w:lang w:eastAsia="en-NZ"/>
              </w:rPr>
              <w:t>. The industry needed to comply with this new legislation by January 2016. Food Standards Australia New Zealand has developed an online calculator to help food businesses to calculate a food’s nutrient profiling score</w:t>
            </w:r>
            <w:r w:rsidR="00B42934" w:rsidRPr="0091450A">
              <w:rPr>
                <w:rFonts w:eastAsia="Times New Roman" w:cs="Times New Roman"/>
                <w:szCs w:val="20"/>
                <w:lang w:eastAsia="en-NZ"/>
              </w:rPr>
              <w:t xml:space="preserve"> </w:t>
            </w:r>
            <w:r w:rsidR="00C83C72"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foodstandards.gov.au/industry/labelling/pages/nutrientprofilingcalculator/Default.aspx","author":[{"dropping-particle":"","family":"Food Standard Australia New Zealand","given":"","non-dropping-particle":"","parse-names":false,"suffix":""}],"id":"ITEM-1","issue":"16/06/2016","issued":{"date-parts":[["2016"]]},"title":"Nutrient Profiling Scoring Calculator for Standard 1.2.7","type":"webpage"},"uris":["http://www.mendeley.com/documents/?uuid=561bbffd-50b2-30db-a56d-849cdf2a29a3","http://www.mendeley.com/documents/?uuid=61f1235b-4b98-4d26-aaa8-58cd107a9523"]}],"mendeley":{"formattedCitation":"(41)","plainTextFormattedCitation":"(41)","previouslyFormattedCitation":"(41)"},"properties":{"noteIndex":0},"schema":"https://github.com/citation-style-language/schema/raw/master/csl-citation.json"}</w:instrText>
            </w:r>
            <w:r w:rsidR="00C83C72"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41)</w:t>
            </w:r>
            <w:r w:rsidR="00C83C72" w:rsidRPr="0091450A">
              <w:rPr>
                <w:rFonts w:eastAsia="Times New Roman" w:cs="Times New Roman"/>
                <w:szCs w:val="20"/>
                <w:lang w:eastAsia="en-NZ"/>
              </w:rPr>
              <w:fldChar w:fldCharType="end"/>
            </w:r>
            <w:r w:rsidR="00C83C72" w:rsidRPr="0091450A">
              <w:rPr>
                <w:rFonts w:eastAsia="Times New Roman" w:cs="Times New Roman"/>
                <w:szCs w:val="20"/>
                <w:lang w:eastAsia="en-NZ"/>
              </w:rPr>
              <w:t>.</w:t>
            </w:r>
          </w:p>
          <w:p w14:paraId="07DFB3E0" w14:textId="2F7F5F68" w:rsidR="00952B3C" w:rsidRPr="0091450A" w:rsidRDefault="00952B3C" w:rsidP="002D613F">
            <w:pPr>
              <w:pStyle w:val="ListParagraph"/>
              <w:keepNext/>
              <w:numPr>
                <w:ilvl w:val="0"/>
                <w:numId w:val="53"/>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Indonesia:</w:t>
            </w:r>
            <w:r w:rsidRPr="0091450A">
              <w:rPr>
                <w:rFonts w:eastAsia="Times New Roman" w:cs="Times New Roman"/>
                <w:szCs w:val="20"/>
                <w:lang w:eastAsia="en-NZ"/>
              </w:rPr>
              <w:t xml:space="preserve"> Regulation HK.03.1.23.11.11.09909 (2011) </w:t>
            </w:r>
            <w:r w:rsidR="00A64D28"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s://extranet.who.int/nutrition/gina/en/node/22946","id":"ITEM-1","issue":"16/06/2016","issued":{"date-parts":[["2011"]]},"title":"Policy - Regulation HK.03.1.23.11.11.09909 (2011) on the Control of Claims on Processed Food Labeling and Advertisements","type":"webpage"},"uris":["http://www.mendeley.com/documents/?uuid=b4a1dd27-429d-3ac2-8f4f-68a3175d251c","http://www.mendeley.com/documents/?uuid=d3fe5692-2df4-4fdd-a881-4fb8b0ba4367"]}],"mendeley":{"formattedCitation":"(42)","plainTextFormattedCitation":"(42)","previouslyFormattedCitation":"(42)"},"properties":{"noteIndex":0},"schema":"https://github.com/citation-style-language/schema/raw/master/csl-citation.json"}</w:instrText>
            </w:r>
            <w:r w:rsidR="00A64D28"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42)</w:t>
            </w:r>
            <w:r w:rsidR="00A64D28" w:rsidRPr="0091450A">
              <w:rPr>
                <w:rFonts w:eastAsia="Times New Roman" w:cs="Times New Roman"/>
                <w:szCs w:val="20"/>
                <w:lang w:eastAsia="en-NZ"/>
              </w:rPr>
              <w:fldChar w:fldCharType="end"/>
            </w:r>
            <w:r w:rsidR="00F13595" w:rsidRPr="0091450A">
              <w:rPr>
                <w:rFonts w:eastAsia="Times New Roman" w:cs="Times New Roman"/>
                <w:szCs w:val="20"/>
                <w:lang w:eastAsia="en-NZ"/>
              </w:rPr>
              <w:t xml:space="preserve"> on ‘</w:t>
            </w:r>
            <w:r w:rsidRPr="0091450A">
              <w:rPr>
                <w:rFonts w:eastAsia="Times New Roman" w:cs="Times New Roman"/>
                <w:szCs w:val="20"/>
                <w:lang w:eastAsia="en-NZ"/>
              </w:rPr>
              <w:t>The Control of Claims on Processed Food Labelling and Advertisements</w:t>
            </w:r>
            <w:r w:rsidR="00F13595" w:rsidRPr="0091450A">
              <w:rPr>
                <w:rFonts w:eastAsia="Times New Roman" w:cs="Times New Roman"/>
                <w:szCs w:val="20"/>
                <w:lang w:eastAsia="en-NZ"/>
              </w:rPr>
              <w:t>’</w:t>
            </w:r>
            <w:r w:rsidRPr="0091450A">
              <w:rPr>
                <w:rFonts w:eastAsia="Times New Roman" w:cs="Times New Roman"/>
                <w:szCs w:val="20"/>
                <w:lang w:eastAsia="en-NZ"/>
              </w:rPr>
              <w:t xml:space="preserve"> establishes rules on the use of specified nutrient content claims (i.e. levels of fat for a low</w:t>
            </w:r>
            <w:r w:rsidR="001672F8">
              <w:rPr>
                <w:rFonts w:eastAsia="Times New Roman" w:cs="Times New Roman"/>
                <w:szCs w:val="20"/>
                <w:lang w:eastAsia="en-NZ"/>
              </w:rPr>
              <w:t>-</w:t>
            </w:r>
            <w:r w:rsidRPr="0091450A">
              <w:rPr>
                <w:rFonts w:eastAsia="Times New Roman" w:cs="Times New Roman"/>
                <w:szCs w:val="20"/>
                <w:lang w:eastAsia="en-NZ"/>
              </w:rPr>
              <w:t>fat claim). The Regulation applies to any food product or beverage which has been processed. Generally, any nutrition or health claim may only be used on processed foods or beverages if they do not exceed a certain level of fat, saturated fat and sodium per serving (13g total fat, 4g saturated fat, 60mg cholesterol and 480mg sodium). The Regulation sets out certain exceptions from this rule, whereby products exceeding these limits may still contain certain nutrient or health claims (</w:t>
            </w:r>
            <w:r w:rsidR="00F13595" w:rsidRPr="0091450A">
              <w:rPr>
                <w:rFonts w:eastAsia="Times New Roman" w:cs="Times New Roman"/>
                <w:szCs w:val="20"/>
                <w:lang w:eastAsia="en-NZ"/>
              </w:rPr>
              <w:t>‘</w:t>
            </w:r>
            <w:r w:rsidRPr="0091450A">
              <w:rPr>
                <w:rFonts w:eastAsia="Times New Roman" w:cs="Times New Roman"/>
                <w:szCs w:val="20"/>
                <w:lang w:eastAsia="en-NZ"/>
              </w:rPr>
              <w:t>low in [name of nutrient]</w:t>
            </w:r>
            <w:r w:rsidR="00F13595" w:rsidRPr="0091450A">
              <w:rPr>
                <w:rFonts w:eastAsia="Times New Roman" w:cs="Times New Roman"/>
                <w:szCs w:val="20"/>
                <w:lang w:eastAsia="en-NZ"/>
              </w:rPr>
              <w:t>’</w:t>
            </w:r>
            <w:r w:rsidRPr="0091450A">
              <w:rPr>
                <w:rFonts w:eastAsia="Times New Roman" w:cs="Times New Roman"/>
                <w:szCs w:val="20"/>
                <w:lang w:eastAsia="en-NZ"/>
              </w:rPr>
              <w:t xml:space="preserve"> an</w:t>
            </w:r>
            <w:r w:rsidR="00F13595" w:rsidRPr="0091450A">
              <w:rPr>
                <w:rFonts w:eastAsia="Times New Roman" w:cs="Times New Roman"/>
                <w:szCs w:val="20"/>
                <w:lang w:eastAsia="en-NZ"/>
              </w:rPr>
              <w:t>d ‘free from [name of nutrient]’</w:t>
            </w:r>
            <w:r w:rsidRPr="0091450A">
              <w:rPr>
                <w:rFonts w:eastAsia="Times New Roman" w:cs="Times New Roman"/>
                <w:szCs w:val="20"/>
                <w:lang w:eastAsia="en-NZ"/>
              </w:rPr>
              <w:t xml:space="preserve"> claims; claims related to fibre, phytosterol and </w:t>
            </w:r>
            <w:proofErr w:type="spellStart"/>
            <w:r w:rsidRPr="0091450A">
              <w:rPr>
                <w:rFonts w:eastAsia="Times New Roman" w:cs="Times New Roman"/>
                <w:szCs w:val="20"/>
                <w:lang w:eastAsia="en-NZ"/>
              </w:rPr>
              <w:t>phytostanol</w:t>
            </w:r>
            <w:proofErr w:type="spellEnd"/>
            <w:r w:rsidRPr="0091450A">
              <w:rPr>
                <w:rFonts w:eastAsia="Times New Roman" w:cs="Times New Roman"/>
                <w:szCs w:val="20"/>
                <w:lang w:eastAsia="en-NZ"/>
              </w:rPr>
              <w:t>; certain disease risk reduction claims)</w:t>
            </w:r>
            <w:r w:rsidR="00B42934" w:rsidRPr="0091450A">
              <w:rPr>
                <w:rFonts w:eastAsia="Times New Roman" w:cs="Times New Roman"/>
                <w:szCs w:val="20"/>
                <w:lang w:eastAsia="en-NZ"/>
              </w:rPr>
              <w:t xml:space="preserve"> </w:t>
            </w:r>
            <w:r w:rsidR="00C30E50"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5013a327-5fee-469a-8a81-a00c331ce75a","http://www.mendeley.com/documents/?uuid=092173ac-eb10-33db-bff8-e73c776b906e"]}],"mendeley":{"formattedCitation":"(31)","plainTextFormattedCitation":"(31)","previouslyFormattedCitation":"(31)"},"properties":{"noteIndex":0},"schema":"https://github.com/citation-style-language/schema/raw/master/csl-citation.json"}</w:instrText>
            </w:r>
            <w:r w:rsidR="00C30E50"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31)</w:t>
            </w:r>
            <w:r w:rsidR="00C30E50" w:rsidRPr="0091450A">
              <w:rPr>
                <w:rFonts w:eastAsia="Times New Roman" w:cs="Times New Roman"/>
                <w:szCs w:val="20"/>
                <w:lang w:eastAsia="en-NZ"/>
              </w:rPr>
              <w:fldChar w:fldCharType="end"/>
            </w:r>
            <w:r w:rsidRPr="0091450A">
              <w:rPr>
                <w:rFonts w:eastAsia="Times New Roman" w:cs="Times New Roman"/>
                <w:szCs w:val="20"/>
                <w:lang w:eastAsia="en-NZ"/>
              </w:rPr>
              <w:t>.</w:t>
            </w:r>
          </w:p>
          <w:p w14:paraId="0CBF54F5" w14:textId="252DA322" w:rsidR="00282010" w:rsidRPr="0091450A" w:rsidRDefault="00952B3C" w:rsidP="002D613F">
            <w:pPr>
              <w:pStyle w:val="ListParagraph"/>
              <w:numPr>
                <w:ilvl w:val="0"/>
                <w:numId w:val="53"/>
              </w:numPr>
              <w:spacing w:before="40" w:after="40"/>
              <w:ind w:left="284" w:hanging="284"/>
              <w:contextualSpacing w:val="0"/>
              <w:rPr>
                <w:color w:val="002060"/>
              </w:rPr>
            </w:pPr>
            <w:r w:rsidRPr="0091450A">
              <w:rPr>
                <w:rFonts w:eastAsia="Times New Roman" w:cs="Times New Roman"/>
                <w:b/>
                <w:szCs w:val="20"/>
                <w:lang w:eastAsia="en-NZ"/>
              </w:rPr>
              <w:t>US</w:t>
            </w:r>
            <w:r w:rsidRPr="0091450A">
              <w:rPr>
                <w:rFonts w:eastAsia="Times New Roman" w:cs="Times New Roman"/>
                <w:szCs w:val="20"/>
                <w:lang w:eastAsia="en-NZ"/>
              </w:rPr>
              <w:t xml:space="preserve">: Nutrient-content claims are generally limited to a list of nutrients authorized by the Food and Drug Administration (Food Labelling Guide 1994, </w:t>
            </w:r>
            <w:r w:rsidR="001672F8">
              <w:rPr>
                <w:rFonts w:eastAsia="Times New Roman" w:cs="Times New Roman"/>
                <w:szCs w:val="20"/>
                <w:lang w:eastAsia="en-NZ"/>
              </w:rPr>
              <w:t>a</w:t>
            </w:r>
            <w:r w:rsidRPr="0091450A">
              <w:rPr>
                <w:rFonts w:eastAsia="Times New Roman" w:cs="Times New Roman"/>
                <w:szCs w:val="20"/>
                <w:lang w:eastAsia="en-NZ"/>
              </w:rPr>
              <w:t>s last revised in January 2013). Packages containing a nutrient-content claim must include a disclosure statement if a serving of food contains more than 13g of fat, 4g of saturated fat, 60mg of cholesterol, or 480mg of sodium. Health claims are generally not permitted if a food contains more than 13g of fat, 4g of saturated fat, 60mg of cholesterol, or 480mg of sodium. Sugar and whole</w:t>
            </w:r>
            <w:r w:rsidR="001672F8">
              <w:rPr>
                <w:rFonts w:eastAsia="Times New Roman" w:cs="Times New Roman"/>
                <w:szCs w:val="20"/>
                <w:lang w:eastAsia="en-NZ"/>
              </w:rPr>
              <w:t>-</w:t>
            </w:r>
            <w:r w:rsidRPr="0091450A">
              <w:rPr>
                <w:rFonts w:eastAsia="Times New Roman" w:cs="Times New Roman"/>
                <w:szCs w:val="20"/>
                <w:lang w:eastAsia="en-NZ"/>
              </w:rPr>
              <w:t xml:space="preserve">grain content are not considered </w:t>
            </w:r>
            <w:r w:rsidR="00C30E50"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fda.gov/Food/GuidanceRegulation/GuidanceDocumentsRegulatoryInformation/LabelingNutrition/ucm064908.htm","author":[{"dropping-particle":"","family":"U.S. Food and Drug Administration","given":"","non-dropping-particle":"","parse-names":false,"suffix":""}],"id":"ITEM-1","issue":"16/06/2016","issued":{"date-parts":[["0"]]},"title":"Guidance for Industry: A Food Labeling Guide (8. Claims)","type":"webpage"},"uris":["http://www.mendeley.com/documents/?uuid=f0077156-b9ca-3e5b-96d0-386baf862a67","http://www.mendeley.com/documents/?uuid=50f88117-376e-4c91-9622-884364be007f"]},{"id":"ITEM-2","itemData":{"URL":"http://www.wcrf.org/int/policy/nourishing-framework/nutrition-labels","author":[{"dropping-particle":"","family":"World Cancer Research Fund","given":"","non-dropping-particle":"","parse-names":false,"suffix":""}],"id":"ITEM-2","issue":"22/02/2016","issued":{"date-parts":[["2016"]]},"publisher":"World Cancer Research Fund","title":"NOURISHING Framework - Nutrition labels","type":"webpage"},"uris":["http://www.mendeley.com/documents/?uuid=5013a327-5fee-469a-8a81-a00c331ce75a","http://www.mendeley.com/documents/?uuid=092173ac-eb10-33db-bff8-e73c776b906e"]}],"mendeley":{"formattedCitation":"(31,43)","plainTextFormattedCitation":"(31,43)","previouslyFormattedCitation":"(31,43)"},"properties":{"noteIndex":0},"schema":"https://github.com/citation-style-language/schema/raw/master/csl-citation.json"}</w:instrText>
            </w:r>
            <w:r w:rsidR="00C30E50"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31,43)</w:t>
            </w:r>
            <w:r w:rsidR="00C30E50" w:rsidRPr="0091450A">
              <w:rPr>
                <w:rFonts w:eastAsia="Times New Roman" w:cs="Times New Roman"/>
                <w:szCs w:val="20"/>
                <w:lang w:eastAsia="en-NZ"/>
              </w:rPr>
              <w:fldChar w:fldCharType="end"/>
            </w:r>
            <w:r w:rsidR="00C30E50" w:rsidRPr="0091450A">
              <w:rPr>
                <w:rFonts w:eastAsia="Times New Roman" w:cs="Times New Roman"/>
                <w:szCs w:val="20"/>
                <w:lang w:eastAsia="en-NZ"/>
              </w:rPr>
              <w:t xml:space="preserve">. </w:t>
            </w:r>
          </w:p>
        </w:tc>
      </w:tr>
    </w:tbl>
    <w:p w14:paraId="422B296C" w14:textId="38F869CF" w:rsidR="008259CC" w:rsidRPr="0091450A" w:rsidRDefault="008259CC" w:rsidP="002D613F">
      <w:pPr>
        <w:spacing w:after="0" w:line="240" w:lineRule="auto"/>
      </w:pPr>
    </w:p>
    <w:tbl>
      <w:tblPr>
        <w:tblStyle w:val="TableGrid"/>
        <w:tblW w:w="9209" w:type="dxa"/>
        <w:tblLook w:val="04A0" w:firstRow="1" w:lastRow="0" w:firstColumn="1" w:lastColumn="0" w:noHBand="0" w:noVBand="1"/>
      </w:tblPr>
      <w:tblGrid>
        <w:gridCol w:w="9209"/>
      </w:tblGrid>
      <w:tr w:rsidR="008A158E" w:rsidRPr="0091450A" w14:paraId="2D845048" w14:textId="77777777" w:rsidTr="00090A17">
        <w:tc>
          <w:tcPr>
            <w:tcW w:w="9209" w:type="dxa"/>
          </w:tcPr>
          <w:p w14:paraId="0CE0F785" w14:textId="6315C8D5" w:rsidR="008A158E" w:rsidRPr="0091450A" w:rsidRDefault="008C0F53"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2 </w:t>
            </w:r>
            <w:r w:rsidR="008A158E" w:rsidRPr="0091450A">
              <w:rPr>
                <w:rFonts w:cs="Times New Roman"/>
                <w:b/>
                <w:color w:val="1F497D" w:themeColor="text2"/>
                <w:sz w:val="28"/>
                <w:szCs w:val="28"/>
              </w:rPr>
              <w:t xml:space="preserve">FOOD LABELLING: </w:t>
            </w:r>
            <w:r w:rsidR="00E56D63" w:rsidRPr="0091450A">
              <w:rPr>
                <w:rFonts w:cs="Times New Roman"/>
                <w:bCs/>
                <w:szCs w:val="20"/>
              </w:rPr>
              <w:t>There is a regulatory system implemented by the government for consumer-oriented labelling on food packaging and menu boards in restaurants to enable consumers to easily make informed food choices and to prevent misleading claims</w:t>
            </w:r>
          </w:p>
        </w:tc>
      </w:tr>
      <w:tr w:rsidR="008A158E" w:rsidRPr="0091450A" w14:paraId="0DC93386" w14:textId="77777777" w:rsidTr="00090A17">
        <w:tc>
          <w:tcPr>
            <w:tcW w:w="9209" w:type="dxa"/>
          </w:tcPr>
          <w:p w14:paraId="48089F04" w14:textId="00B026CD" w:rsidR="008A158E" w:rsidRPr="0091450A" w:rsidRDefault="00B72DFC" w:rsidP="002D613F">
            <w:pPr>
              <w:spacing w:before="40" w:after="40"/>
              <w:rPr>
                <w:rFonts w:cs="Times New Roman"/>
                <w:b/>
                <w:color w:val="1F497D" w:themeColor="text2"/>
                <w:sz w:val="28"/>
                <w:szCs w:val="28"/>
              </w:rPr>
            </w:pPr>
            <w:bookmarkStart w:id="21" w:name="_Toc31623719"/>
            <w:r w:rsidRPr="0091450A">
              <w:rPr>
                <w:rStyle w:val="Heading3Char"/>
              </w:rPr>
              <w:lastRenderedPageBreak/>
              <w:t>L</w:t>
            </w:r>
            <w:r w:rsidR="009057C5" w:rsidRPr="0091450A">
              <w:rPr>
                <w:rStyle w:val="Heading3Char"/>
              </w:rPr>
              <w:t>ABEL3</w:t>
            </w:r>
            <w:bookmarkEnd w:id="21"/>
            <w:r w:rsidR="008A158E" w:rsidRPr="0091450A">
              <w:rPr>
                <w:rFonts w:cs="Times New Roman"/>
                <w:b/>
                <w:color w:val="1F497D" w:themeColor="text2"/>
                <w:sz w:val="28"/>
                <w:szCs w:val="28"/>
              </w:rPr>
              <w:t xml:space="preserve">: </w:t>
            </w:r>
            <w:r w:rsidR="00886786" w:rsidRPr="0091450A">
              <w:rPr>
                <w:rFonts w:cs="Times New Roman"/>
                <w:b/>
                <w:color w:val="000000"/>
                <w:szCs w:val="20"/>
                <w:lang w:eastAsia="en-NZ"/>
              </w:rPr>
              <w:t xml:space="preserve">A single, consistent, interpretive, evidence-informed front-of-pack supplementary nutrition information system, which readily allows consumers to assess a product’s healthiness, is applied to all </w:t>
            </w:r>
            <w:r w:rsidR="00D44244" w:rsidRPr="0091450A">
              <w:rPr>
                <w:rFonts w:cs="Times New Roman"/>
                <w:b/>
                <w:color w:val="000000"/>
                <w:szCs w:val="20"/>
                <w:lang w:eastAsia="en-NZ"/>
              </w:rPr>
              <w:t>packaged</w:t>
            </w:r>
            <w:r w:rsidR="00CB6A80" w:rsidRPr="0091450A">
              <w:rPr>
                <w:rFonts w:cs="Times New Roman"/>
                <w:b/>
                <w:color w:val="000000"/>
                <w:szCs w:val="20"/>
                <w:lang w:eastAsia="en-NZ"/>
              </w:rPr>
              <w:t xml:space="preserve"> foods</w:t>
            </w:r>
          </w:p>
        </w:tc>
      </w:tr>
      <w:tr w:rsidR="008A158E" w:rsidRPr="0091450A" w14:paraId="23D14463" w14:textId="77777777" w:rsidTr="00090A17">
        <w:tc>
          <w:tcPr>
            <w:tcW w:w="9209" w:type="dxa"/>
          </w:tcPr>
          <w:p w14:paraId="43CF229C" w14:textId="30EB3AB8"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Evidence of im</w:t>
            </w:r>
            <w:r w:rsidR="00C04080" w:rsidRPr="0091450A">
              <w:rPr>
                <w:rFonts w:cs="Times New Roman"/>
                <w:b/>
                <w:color w:val="1F497D" w:themeColor="text2"/>
                <w:sz w:val="28"/>
                <w:szCs w:val="28"/>
              </w:rPr>
              <w:t>plementation</w:t>
            </w:r>
          </w:p>
          <w:p w14:paraId="5E873179" w14:textId="4789DEDA" w:rsidR="003C472F" w:rsidRPr="0091450A" w:rsidRDefault="008A0579" w:rsidP="002D613F">
            <w:pPr>
              <w:pStyle w:val="ListParagraph"/>
              <w:numPr>
                <w:ilvl w:val="0"/>
                <w:numId w:val="22"/>
              </w:numPr>
              <w:shd w:val="clear" w:color="auto" w:fill="FFFFFF" w:themeFill="background1"/>
              <w:spacing w:before="40" w:after="40"/>
              <w:ind w:left="284" w:hanging="284"/>
              <w:contextualSpacing w:val="0"/>
              <w:rPr>
                <w:lang w:eastAsia="en-NZ"/>
              </w:rPr>
            </w:pPr>
            <w:r w:rsidRPr="0091450A">
              <w:rPr>
                <w:rFonts w:cs="Times New Roman"/>
                <w:szCs w:val="20"/>
                <w:lang w:eastAsia="en-NZ"/>
              </w:rPr>
              <w:t>The Health Star Rating</w:t>
            </w:r>
            <w:r w:rsidR="007E45BA" w:rsidRPr="0091450A">
              <w:rPr>
                <w:rFonts w:cs="Times New Roman"/>
                <w:szCs w:val="20"/>
                <w:lang w:eastAsia="en-NZ"/>
              </w:rPr>
              <w:t xml:space="preserve"> (HSR)</w:t>
            </w:r>
            <w:r w:rsidRPr="0091450A">
              <w:rPr>
                <w:rFonts w:cs="Times New Roman"/>
                <w:szCs w:val="20"/>
                <w:lang w:eastAsia="en-NZ"/>
              </w:rPr>
              <w:t xml:space="preserve"> was introduced in 2014</w:t>
            </w:r>
            <w:r w:rsidR="00EB2CD8" w:rsidRPr="0091450A">
              <w:rPr>
                <w:rFonts w:cs="Times New Roman"/>
                <w:szCs w:val="20"/>
                <w:lang w:eastAsia="en-NZ"/>
              </w:rPr>
              <w:t xml:space="preserve"> </w:t>
            </w:r>
            <w:r w:rsidRPr="0091450A">
              <w:rPr>
                <w:rFonts w:cs="Times New Roman"/>
                <w:szCs w:val="20"/>
                <w:lang w:eastAsia="en-NZ"/>
              </w:rPr>
              <w:t>as a voluntary front of pack labelling system</w:t>
            </w:r>
            <w:r w:rsidR="00FC0E15">
              <w:rPr>
                <w:rFonts w:cs="Times New Roman"/>
                <w:szCs w:val="20"/>
                <w:lang w:eastAsia="en-NZ"/>
              </w:rPr>
              <w:t xml:space="preserve"> </w:t>
            </w:r>
            <w:r w:rsidR="00FC0E15">
              <w:rPr>
                <w:rFonts w:cs="Times New Roman"/>
                <w:szCs w:val="20"/>
                <w:lang w:eastAsia="en-NZ"/>
              </w:rPr>
              <w:fldChar w:fldCharType="begin" w:fldLock="1"/>
            </w:r>
            <w:r w:rsidR="00FC0E15">
              <w:rPr>
                <w:rFonts w:cs="Times New Roman"/>
                <w:szCs w:val="20"/>
                <w:lang w:eastAsia="en-NZ"/>
              </w:rPr>
              <w:instrText>ADDIN CSL_CITATION {"citationItems":[{"id":"ITEM-1","itemData":{"URL":"http://www.mpi.govt.nz/food-safety/whats-in-our-food/food-labelling/health-star-ratings/","author":[{"dropping-particle":"","family":"Ministry for Primary Industries","given":"","non-dropping-particle":"","parse-names":false,"suffix":""}],"id":"ITEM-1","issue":"13/3/2017","issued":{"date-parts":[["2016"]]},"title":"Health Star Ratings","type":"webpage"},"uris":["http://www.mendeley.com/documents/?uuid=e725d688-6ec8-37ac-a99a-ebcbcb36756e"]}],"mendeley":{"formattedCitation":"(44)","plainTextFormattedCitation":"(44)","previouslyFormattedCitation":"(44)"},"properties":{"noteIndex":0},"schema":"https://github.com/citation-style-language/schema/raw/master/csl-citation.json"}</w:instrText>
            </w:r>
            <w:r w:rsidR="00FC0E15">
              <w:rPr>
                <w:rFonts w:cs="Times New Roman"/>
                <w:szCs w:val="20"/>
                <w:lang w:eastAsia="en-NZ"/>
              </w:rPr>
              <w:fldChar w:fldCharType="separate"/>
            </w:r>
            <w:r w:rsidR="00FC0E15" w:rsidRPr="00FC0E15">
              <w:rPr>
                <w:rFonts w:cs="Times New Roman"/>
                <w:noProof/>
                <w:szCs w:val="20"/>
                <w:lang w:eastAsia="en-NZ"/>
              </w:rPr>
              <w:t>(44)</w:t>
            </w:r>
            <w:r w:rsidR="00FC0E15">
              <w:rPr>
                <w:rFonts w:cs="Times New Roman"/>
                <w:szCs w:val="20"/>
                <w:lang w:eastAsia="en-NZ"/>
              </w:rPr>
              <w:fldChar w:fldCharType="end"/>
            </w:r>
            <w:r w:rsidR="002E77E7" w:rsidRPr="0091450A">
              <w:rPr>
                <w:rFonts w:cs="Times New Roman"/>
                <w:szCs w:val="20"/>
                <w:lang w:eastAsia="en-NZ"/>
              </w:rPr>
              <w:t>.</w:t>
            </w:r>
            <w:r w:rsidRPr="0091450A">
              <w:rPr>
                <w:rFonts w:cs="Times New Roman"/>
                <w:szCs w:val="20"/>
                <w:lang w:eastAsia="en-NZ"/>
              </w:rPr>
              <w:t xml:space="preserve"> It is designed to help consumers choose between similar</w:t>
            </w:r>
            <w:r w:rsidR="00706F41">
              <w:rPr>
                <w:rFonts w:cs="Times New Roman"/>
                <w:szCs w:val="20"/>
                <w:lang w:eastAsia="en-NZ"/>
              </w:rPr>
              <w:t xml:space="preserve"> packaged</w:t>
            </w:r>
            <w:r w:rsidRPr="0091450A">
              <w:rPr>
                <w:rFonts w:cs="Times New Roman"/>
                <w:szCs w:val="20"/>
                <w:lang w:eastAsia="en-NZ"/>
              </w:rPr>
              <w:t xml:space="preserve"> foods at the point of purchase</w:t>
            </w:r>
            <w:r w:rsidR="00706F41">
              <w:rPr>
                <w:rFonts w:cs="Times New Roman"/>
                <w:szCs w:val="20"/>
                <w:lang w:eastAsia="en-NZ"/>
              </w:rPr>
              <w:t>, based on the overall nutritional value of those foods</w:t>
            </w:r>
            <w:r w:rsidR="00951AB0" w:rsidRPr="0091450A">
              <w:rPr>
                <w:rFonts w:cs="Times New Roman"/>
                <w:szCs w:val="20"/>
                <w:lang w:eastAsia="en-NZ"/>
              </w:rPr>
              <w:t xml:space="preserve">. It is a </w:t>
            </w:r>
            <w:r w:rsidR="00AE5F23" w:rsidRPr="0091450A">
              <w:rPr>
                <w:rFonts w:cs="Times New Roman"/>
                <w:szCs w:val="20"/>
                <w:lang w:eastAsia="en-NZ"/>
              </w:rPr>
              <w:t xml:space="preserve">Trans-Tasman system, implemented both in Australia and New Zealand </w:t>
            </w:r>
            <w:r w:rsidR="00B1136C" w:rsidRPr="0091450A">
              <w:rPr>
                <w:rFonts w:cs="Times New Roman"/>
                <w:szCs w:val="20"/>
                <w:lang w:eastAsia="en-NZ"/>
              </w:rPr>
              <w:fldChar w:fldCharType="begin" w:fldLock="1"/>
            </w:r>
            <w:r w:rsidR="002B6CB8">
              <w:rPr>
                <w:rFonts w:cs="Times New Roman"/>
                <w:szCs w:val="20"/>
                <w:lang w:eastAsia="en-NZ"/>
              </w:rPr>
              <w:instrText>ADDIN CSL_CITATION {"citationItems":[{"id":"ITEM-1","itemData":{"URL":"http://www.foodsafety.govt.nz/industry/general/labelling-composition/health-star-rating/governance.htm","author":[{"dropping-particle":"","family":"Ministry for Primary Industries","given":"","non-dropping-particle":"","parse-names":false,"suffix":""}],"id":"ITEM-1","issue":"1/12/2016","issued":{"date-parts":[["2016"]]},"title":"Health Star Rating system: Governance","type":"webpage"},"uris":["http://www.mendeley.com/documents/?uuid=ff6e879a-925a-31b4-8b39-56f8e6704632","http://www.mendeley.com/documents/?uuid=e2a58e09-6e95-42ed-9529-0a6d84ad5f4a"]}],"mendeley":{"formattedCitation":"(45)","plainTextFormattedCitation":"(45)","previouslyFormattedCitation":"(45)"},"properties":{"noteIndex":0},"schema":"https://github.com/citation-style-language/schema/raw/master/csl-citation.json"}</w:instrText>
            </w:r>
            <w:r w:rsidR="00B1136C" w:rsidRPr="0091450A">
              <w:rPr>
                <w:rFonts w:cs="Times New Roman"/>
                <w:szCs w:val="20"/>
                <w:lang w:eastAsia="en-NZ"/>
              </w:rPr>
              <w:fldChar w:fldCharType="separate"/>
            </w:r>
            <w:r w:rsidR="00A90C92" w:rsidRPr="00A90C92">
              <w:rPr>
                <w:rFonts w:cs="Times New Roman"/>
                <w:noProof/>
                <w:szCs w:val="20"/>
                <w:lang w:eastAsia="en-NZ"/>
              </w:rPr>
              <w:t>(45)</w:t>
            </w:r>
            <w:r w:rsidR="00B1136C" w:rsidRPr="0091450A">
              <w:rPr>
                <w:rFonts w:cs="Times New Roman"/>
                <w:szCs w:val="20"/>
                <w:lang w:eastAsia="en-NZ"/>
              </w:rPr>
              <w:fldChar w:fldCharType="end"/>
            </w:r>
            <w:r w:rsidR="00E34B76" w:rsidRPr="0091450A">
              <w:rPr>
                <w:rFonts w:cs="Times New Roman"/>
                <w:szCs w:val="20"/>
                <w:lang w:eastAsia="en-NZ"/>
              </w:rPr>
              <w:t>.</w:t>
            </w:r>
            <w:r w:rsidR="00951AB0" w:rsidRPr="0091450A">
              <w:rPr>
                <w:rFonts w:cs="Times New Roman"/>
                <w:szCs w:val="20"/>
                <w:lang w:eastAsia="en-NZ"/>
              </w:rPr>
              <w:t xml:space="preserve"> </w:t>
            </w:r>
            <w:r w:rsidR="00706F41">
              <w:rPr>
                <w:rFonts w:cs="Times New Roman"/>
                <w:szCs w:val="20"/>
                <w:lang w:eastAsia="en-NZ"/>
              </w:rPr>
              <w:t xml:space="preserve">The Ministry for Primary Industries administers the HSR system in NZ. </w:t>
            </w:r>
            <w:r w:rsidRPr="0091450A">
              <w:rPr>
                <w:rFonts w:cs="Times New Roman"/>
                <w:szCs w:val="20"/>
                <w:lang w:eastAsia="en-NZ"/>
              </w:rPr>
              <w:t xml:space="preserve">The nutrient </w:t>
            </w:r>
            <w:r w:rsidR="00BE5B01" w:rsidRPr="0091450A">
              <w:rPr>
                <w:rFonts w:cs="Times New Roman"/>
                <w:szCs w:val="20"/>
                <w:lang w:eastAsia="en-NZ"/>
              </w:rPr>
              <w:t>profiling</w:t>
            </w:r>
            <w:r w:rsidRPr="0091450A">
              <w:rPr>
                <w:rFonts w:cs="Times New Roman"/>
                <w:szCs w:val="20"/>
                <w:lang w:eastAsia="en-NZ"/>
              </w:rPr>
              <w:t xml:space="preserve"> system used in the HSR is aligned with the Australian and NZ </w:t>
            </w:r>
            <w:r w:rsidR="00D7179B" w:rsidRPr="0091450A">
              <w:rPr>
                <w:rFonts w:cs="Times New Roman"/>
                <w:szCs w:val="20"/>
                <w:lang w:eastAsia="en-NZ"/>
              </w:rPr>
              <w:t>dietary guidelines</w:t>
            </w:r>
            <w:r w:rsidRPr="0091450A">
              <w:rPr>
                <w:rFonts w:cs="Times New Roman"/>
                <w:szCs w:val="20"/>
                <w:lang w:eastAsia="en-NZ"/>
              </w:rPr>
              <w:t>.</w:t>
            </w:r>
            <w:r w:rsidR="00E34B76" w:rsidRPr="0091450A">
              <w:rPr>
                <w:rFonts w:cs="Times New Roman"/>
                <w:szCs w:val="20"/>
                <w:lang w:eastAsia="en-NZ"/>
              </w:rPr>
              <w:t xml:space="preserve"> The system allocates stars to foods based on their nutrition content (energy, risk nutrients: saturated fat, sodium, total sugars, </w:t>
            </w:r>
            <w:r w:rsidR="00846D3B" w:rsidRPr="0091450A">
              <w:rPr>
                <w:rFonts w:cs="Times New Roman"/>
                <w:szCs w:val="20"/>
                <w:lang w:eastAsia="en-NZ"/>
              </w:rPr>
              <w:t>and beneficial</w:t>
            </w:r>
            <w:r w:rsidR="00E34B76" w:rsidRPr="0091450A">
              <w:rPr>
                <w:rFonts w:cs="Times New Roman"/>
                <w:szCs w:val="20"/>
                <w:lang w:eastAsia="en-NZ"/>
              </w:rPr>
              <w:t xml:space="preserve"> components: dietary fibre, protein, fruits, vegetables, nuts, legumes). There are tools and </w:t>
            </w:r>
            <w:r w:rsidR="00E27091" w:rsidRPr="0091450A">
              <w:rPr>
                <w:rFonts w:cs="Times New Roman"/>
                <w:szCs w:val="20"/>
                <w:lang w:eastAsia="en-NZ"/>
              </w:rPr>
              <w:t>resources</w:t>
            </w:r>
            <w:r w:rsidR="00E34B76" w:rsidRPr="0091450A">
              <w:rPr>
                <w:rFonts w:cs="Times New Roman"/>
                <w:szCs w:val="20"/>
                <w:lang w:eastAsia="en-NZ"/>
              </w:rPr>
              <w:t xml:space="preserve"> including the HSR </w:t>
            </w:r>
            <w:r w:rsidR="00E27091" w:rsidRPr="0091450A">
              <w:rPr>
                <w:rFonts w:cs="Times New Roman"/>
                <w:szCs w:val="20"/>
                <w:lang w:eastAsia="en-NZ"/>
              </w:rPr>
              <w:t>calculator</w:t>
            </w:r>
            <w:r w:rsidR="00E34B76" w:rsidRPr="0091450A">
              <w:rPr>
                <w:rFonts w:cs="Times New Roman"/>
                <w:szCs w:val="20"/>
                <w:lang w:eastAsia="en-NZ"/>
              </w:rPr>
              <w:t xml:space="preserve"> to help industry adopt the HSR. There is a process to address anomalies and a dispute </w:t>
            </w:r>
            <w:r w:rsidR="00E27091" w:rsidRPr="0091450A">
              <w:rPr>
                <w:rFonts w:cs="Times New Roman"/>
                <w:szCs w:val="20"/>
                <w:lang w:eastAsia="en-NZ"/>
              </w:rPr>
              <w:t>resolution</w:t>
            </w:r>
            <w:r w:rsidR="00E34B76" w:rsidRPr="0091450A">
              <w:rPr>
                <w:rFonts w:cs="Times New Roman"/>
                <w:szCs w:val="20"/>
                <w:lang w:eastAsia="en-NZ"/>
              </w:rPr>
              <w:t xml:space="preserve"> process</w:t>
            </w:r>
            <w:r w:rsidR="00B1136C" w:rsidRPr="0091450A">
              <w:rPr>
                <w:rFonts w:cs="Times New Roman"/>
                <w:szCs w:val="20"/>
                <w:lang w:eastAsia="en-NZ"/>
              </w:rPr>
              <w:t xml:space="preserve"> </w:t>
            </w:r>
            <w:r w:rsidR="005A716C" w:rsidRPr="0091450A">
              <w:rPr>
                <w:rFonts w:cs="Times New Roman"/>
                <w:szCs w:val="20"/>
                <w:lang w:eastAsia="en-NZ"/>
              </w:rPr>
              <w:fldChar w:fldCharType="begin" w:fldLock="1"/>
            </w:r>
            <w:r w:rsidR="003C633E">
              <w:rPr>
                <w:rFonts w:cs="Times New Roman"/>
                <w:szCs w:val="20"/>
                <w:lang w:eastAsia="en-NZ"/>
              </w:rPr>
              <w:instrText>ADDIN CSL_CITATION {"citationItems":[{"id":"ITEM-1","itemData":{"abstract":"and the Front-of-Pack Labelling (FoPL) Project Committee's Objectives and Principles for the Development of a front of pack labelling system. These documents together with Forum policy decisions made during the development of the HSR system provide the basis for assessing potential anomalies.","author":[{"dropping-particle":"","family":"Australia and New Zealand Ministerial Forum on Food Regulation","given":"","non-dropping-particle":"","parse-names":false,"suffix":""}],"id":"ITEM-1","issued":{"date-parts":[["2016"]]},"number-of-pages":"1-3","title":"Health Star Rating System Policy Context-What is an anomaly?","type":"report"},"uris":["http://www.mendeley.com/documents/?uuid=54d196e4-2edc-3b02-a22c-8e5920b965bc"]}],"mendeley":{"formattedCitation":"(46)","plainTextFormattedCitation":"(46)","previouslyFormattedCitation":"(46)"},"properties":{"noteIndex":0},"schema":"https://github.com/citation-style-language/schema/raw/master/csl-citation.json"}</w:instrText>
            </w:r>
            <w:r w:rsidR="005A716C" w:rsidRPr="0091450A">
              <w:rPr>
                <w:rFonts w:cs="Times New Roman"/>
                <w:szCs w:val="20"/>
                <w:lang w:eastAsia="en-NZ"/>
              </w:rPr>
              <w:fldChar w:fldCharType="separate"/>
            </w:r>
            <w:r w:rsidR="00A90C92" w:rsidRPr="00A90C92">
              <w:rPr>
                <w:rFonts w:cs="Times New Roman"/>
                <w:noProof/>
                <w:szCs w:val="20"/>
                <w:lang w:eastAsia="en-NZ"/>
              </w:rPr>
              <w:t>(46)</w:t>
            </w:r>
            <w:r w:rsidR="005A716C" w:rsidRPr="0091450A">
              <w:rPr>
                <w:rFonts w:cs="Times New Roman"/>
                <w:szCs w:val="20"/>
                <w:lang w:eastAsia="en-NZ"/>
              </w:rPr>
              <w:fldChar w:fldCharType="end"/>
            </w:r>
            <w:r w:rsidR="00D7179B" w:rsidRPr="0091450A">
              <w:rPr>
                <w:rFonts w:cs="Times New Roman"/>
                <w:szCs w:val="20"/>
                <w:lang w:eastAsia="en-NZ"/>
              </w:rPr>
              <w:t xml:space="preserve"> </w:t>
            </w:r>
          </w:p>
          <w:p w14:paraId="11EAB98D" w14:textId="39F374D4" w:rsidR="003C472F" w:rsidRPr="0091450A" w:rsidRDefault="003070C0" w:rsidP="002D613F">
            <w:pPr>
              <w:pStyle w:val="ListParagraph"/>
              <w:numPr>
                <w:ilvl w:val="0"/>
                <w:numId w:val="22"/>
              </w:numPr>
              <w:shd w:val="clear" w:color="auto" w:fill="FFFFFF" w:themeFill="background1"/>
              <w:spacing w:before="40" w:after="40"/>
              <w:ind w:left="284" w:hanging="284"/>
              <w:contextualSpacing w:val="0"/>
              <w:rPr>
                <w:lang w:eastAsia="en-NZ"/>
              </w:rPr>
            </w:pPr>
            <w:r w:rsidRPr="0091450A">
              <w:rPr>
                <w:noProof/>
                <w:lang w:eastAsia="zh-CN"/>
              </w:rPr>
              <w:drawing>
                <wp:anchor distT="0" distB="0" distL="114300" distR="114300" simplePos="0" relativeHeight="251658244" behindDoc="0" locked="0" layoutInCell="1" allowOverlap="1" wp14:anchorId="6AE474DB" wp14:editId="54CCB243">
                  <wp:simplePos x="0" y="0"/>
                  <wp:positionH relativeFrom="column">
                    <wp:posOffset>1276350</wp:posOffset>
                  </wp:positionH>
                  <wp:positionV relativeFrom="paragraph">
                    <wp:posOffset>187325</wp:posOffset>
                  </wp:positionV>
                  <wp:extent cx="3038475" cy="1019175"/>
                  <wp:effectExtent l="0" t="0" r="0" b="0"/>
                  <wp:wrapSquare wrapText="bothSides"/>
                  <wp:docPr id="1465446383" name="Picture 2" descr="http://www.foodsafety.govt.nz/industry/general/labelling-composition/health-star-rating/health-star-rating-l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rcRect r="1666"/>
                          <a:stretch>
                            <a:fillRect/>
                          </a:stretch>
                        </pic:blipFill>
                        <pic:spPr>
                          <a:xfrm>
                            <a:off x="0" y="0"/>
                            <a:ext cx="3038475" cy="1019175"/>
                          </a:xfrm>
                          <a:prstGeom prst="rect">
                            <a:avLst/>
                          </a:prstGeom>
                        </pic:spPr>
                      </pic:pic>
                    </a:graphicData>
                  </a:graphic>
                  <wp14:sizeRelH relativeFrom="page">
                    <wp14:pctWidth>0</wp14:pctWidth>
                  </wp14:sizeRelH>
                  <wp14:sizeRelV relativeFrom="page">
                    <wp14:pctHeight>0</wp14:pctHeight>
                  </wp14:sizeRelV>
                </wp:anchor>
              </w:drawing>
            </w:r>
            <w:r w:rsidR="003C472F" w:rsidRPr="0091450A">
              <w:t>An example of the health star rating label is printed below</w:t>
            </w:r>
            <w:r w:rsidR="003C472F" w:rsidRPr="0091450A">
              <w:rPr>
                <w:lang w:eastAsia="en-NZ"/>
              </w:rPr>
              <w:t>:</w:t>
            </w:r>
          </w:p>
          <w:p w14:paraId="74DD2113" w14:textId="4978CA3D" w:rsidR="003C472F" w:rsidRPr="0091450A" w:rsidRDefault="003C472F" w:rsidP="002D613F">
            <w:pPr>
              <w:pStyle w:val="ListParagraph"/>
              <w:shd w:val="clear" w:color="auto" w:fill="FFFFFF" w:themeFill="background1"/>
              <w:spacing w:before="40" w:after="40"/>
              <w:ind w:left="567"/>
              <w:contextualSpacing w:val="0"/>
            </w:pPr>
          </w:p>
          <w:p w14:paraId="6D84923A" w14:textId="25EA9E55" w:rsidR="003C472F" w:rsidRPr="0091450A" w:rsidRDefault="003C472F" w:rsidP="002D613F">
            <w:pPr>
              <w:pStyle w:val="ListParagraph"/>
              <w:shd w:val="clear" w:color="auto" w:fill="FFFFFF" w:themeFill="background1"/>
              <w:spacing w:before="40" w:after="40"/>
              <w:ind w:left="284"/>
              <w:contextualSpacing w:val="0"/>
              <w:rPr>
                <w:rFonts w:cs="Times New Roman"/>
                <w:szCs w:val="20"/>
                <w:lang w:eastAsia="en-NZ"/>
              </w:rPr>
            </w:pPr>
          </w:p>
          <w:p w14:paraId="27384AA0" w14:textId="49BB692B" w:rsidR="003070C0" w:rsidRPr="0091450A" w:rsidRDefault="003070C0" w:rsidP="002D613F">
            <w:pPr>
              <w:pStyle w:val="ListParagraph"/>
              <w:shd w:val="clear" w:color="auto" w:fill="FFFFFF" w:themeFill="background1"/>
              <w:spacing w:before="40" w:after="40"/>
              <w:ind w:left="284"/>
              <w:contextualSpacing w:val="0"/>
              <w:rPr>
                <w:rFonts w:cs="Times New Roman"/>
                <w:szCs w:val="20"/>
                <w:lang w:eastAsia="en-NZ"/>
              </w:rPr>
            </w:pPr>
          </w:p>
          <w:p w14:paraId="35BE618D" w14:textId="5706E75E" w:rsidR="003070C0" w:rsidRPr="0091450A" w:rsidRDefault="003070C0" w:rsidP="002D613F">
            <w:pPr>
              <w:pStyle w:val="ListParagraph"/>
              <w:shd w:val="clear" w:color="auto" w:fill="FFFFFF" w:themeFill="background1"/>
              <w:spacing w:before="40" w:after="40"/>
              <w:ind w:left="284"/>
              <w:contextualSpacing w:val="0"/>
              <w:rPr>
                <w:rFonts w:cs="Times New Roman"/>
                <w:szCs w:val="20"/>
                <w:lang w:eastAsia="en-NZ"/>
              </w:rPr>
            </w:pPr>
          </w:p>
          <w:p w14:paraId="3EE6DBF6" w14:textId="2B2B6F68" w:rsidR="003070C0" w:rsidRPr="0091450A" w:rsidRDefault="003070C0" w:rsidP="002D613F">
            <w:pPr>
              <w:pStyle w:val="ListParagraph"/>
              <w:shd w:val="clear" w:color="auto" w:fill="FFFFFF" w:themeFill="background1"/>
              <w:spacing w:before="40" w:after="40"/>
              <w:ind w:left="284"/>
              <w:contextualSpacing w:val="0"/>
              <w:rPr>
                <w:rFonts w:cs="Times New Roman"/>
                <w:szCs w:val="20"/>
                <w:lang w:eastAsia="en-NZ"/>
              </w:rPr>
            </w:pPr>
          </w:p>
          <w:p w14:paraId="3C5DBE33" w14:textId="77777777" w:rsidR="003070C0" w:rsidRPr="0091450A" w:rsidRDefault="003070C0" w:rsidP="002D613F">
            <w:pPr>
              <w:pStyle w:val="ListParagraph"/>
              <w:shd w:val="clear" w:color="auto" w:fill="FFFFFF" w:themeFill="background1"/>
              <w:spacing w:before="40" w:after="40"/>
              <w:ind w:left="284"/>
              <w:contextualSpacing w:val="0"/>
              <w:rPr>
                <w:rFonts w:cs="Times New Roman"/>
                <w:szCs w:val="20"/>
                <w:lang w:eastAsia="en-NZ"/>
              </w:rPr>
            </w:pPr>
          </w:p>
          <w:p w14:paraId="197CB84E" w14:textId="69D07FAA" w:rsidR="00BE0B9D" w:rsidRPr="0091450A" w:rsidRDefault="00E34B76" w:rsidP="002D613F">
            <w:pPr>
              <w:pStyle w:val="ListParagraph"/>
              <w:numPr>
                <w:ilvl w:val="0"/>
                <w:numId w:val="22"/>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lang w:eastAsia="en-NZ"/>
              </w:rPr>
              <w:t xml:space="preserve">The committees that guide implementation are </w:t>
            </w:r>
            <w:r w:rsidR="00846D3B" w:rsidRPr="0091450A">
              <w:rPr>
                <w:rFonts w:cs="Times New Roman"/>
                <w:szCs w:val="20"/>
                <w:lang w:eastAsia="en-NZ"/>
              </w:rPr>
              <w:t>A</w:t>
            </w:r>
            <w:r w:rsidR="00CB6A80" w:rsidRPr="0091450A">
              <w:rPr>
                <w:rFonts w:cs="Times New Roman"/>
                <w:szCs w:val="20"/>
                <w:lang w:eastAsia="en-NZ"/>
              </w:rPr>
              <w:t xml:space="preserve">) </w:t>
            </w:r>
            <w:r w:rsidRPr="0091450A">
              <w:rPr>
                <w:rFonts w:cs="Times New Roman"/>
                <w:szCs w:val="20"/>
                <w:lang w:eastAsia="en-NZ"/>
              </w:rPr>
              <w:t xml:space="preserve">The Australian and NZ Ministerial Forum on Food Regulation, this includes ministers responsible for food, including the NZ Minister for Food Safety; </w:t>
            </w:r>
            <w:r w:rsidR="00846D3B" w:rsidRPr="0091450A">
              <w:rPr>
                <w:rFonts w:cs="Times New Roman"/>
                <w:szCs w:val="20"/>
                <w:lang w:eastAsia="en-NZ"/>
              </w:rPr>
              <w:t>B</w:t>
            </w:r>
            <w:r w:rsidR="00CB6A80" w:rsidRPr="0091450A">
              <w:rPr>
                <w:rFonts w:cs="Times New Roman"/>
                <w:szCs w:val="20"/>
                <w:lang w:eastAsia="en-NZ"/>
              </w:rPr>
              <w:t>)</w:t>
            </w:r>
            <w:r w:rsidR="00846D3B" w:rsidRPr="0091450A">
              <w:rPr>
                <w:rFonts w:cs="Times New Roman"/>
                <w:szCs w:val="20"/>
                <w:lang w:eastAsia="en-NZ"/>
              </w:rPr>
              <w:t xml:space="preserve"> </w:t>
            </w:r>
            <w:r w:rsidRPr="0091450A">
              <w:rPr>
                <w:rFonts w:cs="Times New Roman"/>
                <w:szCs w:val="20"/>
                <w:lang w:eastAsia="en-NZ"/>
              </w:rPr>
              <w:t>Front-of-Pack labelling steering committee which was responsible for leading the pr</w:t>
            </w:r>
            <w:r w:rsidR="00CB6A80" w:rsidRPr="0091450A">
              <w:rPr>
                <w:rFonts w:cs="Times New Roman"/>
                <w:szCs w:val="20"/>
                <w:lang w:eastAsia="en-NZ"/>
              </w:rPr>
              <w:t>ocess for developing the system;</w:t>
            </w:r>
            <w:r w:rsidRPr="0091450A">
              <w:rPr>
                <w:rFonts w:cs="Times New Roman"/>
                <w:szCs w:val="20"/>
                <w:lang w:eastAsia="en-NZ"/>
              </w:rPr>
              <w:t xml:space="preserve"> C</w:t>
            </w:r>
            <w:r w:rsidR="00CB6A80" w:rsidRPr="0091450A">
              <w:rPr>
                <w:rFonts w:cs="Times New Roman"/>
                <w:szCs w:val="20"/>
                <w:lang w:eastAsia="en-NZ"/>
              </w:rPr>
              <w:t>)</w:t>
            </w:r>
            <w:r w:rsidRPr="0091450A">
              <w:rPr>
                <w:rFonts w:cs="Times New Roman"/>
                <w:szCs w:val="20"/>
                <w:lang w:eastAsia="en-NZ"/>
              </w:rPr>
              <w:t xml:space="preserve"> The trans-Tasman Health Star Rating Advisory Committee oversees implementation and evaluation of HSR including monitoring. NZ holds one of ten seats. It includes industry, government, consumer and public health </w:t>
            </w:r>
            <w:r w:rsidR="00E27091" w:rsidRPr="0091450A">
              <w:rPr>
                <w:rFonts w:cs="Times New Roman"/>
                <w:szCs w:val="20"/>
                <w:lang w:eastAsia="en-NZ"/>
              </w:rPr>
              <w:t>representatives</w:t>
            </w:r>
            <w:r w:rsidR="00CB6A80" w:rsidRPr="0091450A">
              <w:rPr>
                <w:rFonts w:cs="Times New Roman"/>
                <w:szCs w:val="20"/>
                <w:lang w:eastAsia="en-NZ"/>
              </w:rPr>
              <w:t>;</w:t>
            </w:r>
            <w:r w:rsidRPr="0091450A">
              <w:rPr>
                <w:rFonts w:cs="Times New Roman"/>
                <w:szCs w:val="20"/>
                <w:lang w:eastAsia="en-NZ"/>
              </w:rPr>
              <w:t xml:space="preserve"> </w:t>
            </w:r>
            <w:r w:rsidR="00846D3B" w:rsidRPr="0091450A">
              <w:rPr>
                <w:rFonts w:cs="Times New Roman"/>
                <w:szCs w:val="20"/>
                <w:lang w:eastAsia="en-NZ"/>
              </w:rPr>
              <w:t>D</w:t>
            </w:r>
            <w:r w:rsidR="00CB6A80" w:rsidRPr="0091450A">
              <w:rPr>
                <w:rFonts w:cs="Times New Roman"/>
                <w:szCs w:val="20"/>
                <w:lang w:eastAsia="en-NZ"/>
              </w:rPr>
              <w:t>)</w:t>
            </w:r>
            <w:r w:rsidRPr="0091450A">
              <w:rPr>
                <w:rFonts w:cs="Times New Roman"/>
                <w:szCs w:val="20"/>
                <w:lang w:eastAsia="en-NZ"/>
              </w:rPr>
              <w:t xml:space="preserve"> The NZ HSR </w:t>
            </w:r>
            <w:r w:rsidR="00E27091" w:rsidRPr="0091450A">
              <w:rPr>
                <w:rFonts w:cs="Times New Roman"/>
                <w:szCs w:val="20"/>
                <w:lang w:eastAsia="en-NZ"/>
              </w:rPr>
              <w:t>Advisory</w:t>
            </w:r>
            <w:r w:rsidRPr="0091450A">
              <w:rPr>
                <w:rFonts w:cs="Times New Roman"/>
                <w:szCs w:val="20"/>
                <w:lang w:eastAsia="en-NZ"/>
              </w:rPr>
              <w:t xml:space="preserve"> Group has members from food industry, academia, public health chaired by MPI to consider </w:t>
            </w:r>
            <w:r w:rsidR="004821F5">
              <w:rPr>
                <w:rFonts w:cs="Times New Roman"/>
                <w:szCs w:val="20"/>
                <w:lang w:eastAsia="en-NZ"/>
              </w:rPr>
              <w:t xml:space="preserve">the </w:t>
            </w:r>
            <w:r w:rsidRPr="0091450A">
              <w:rPr>
                <w:rFonts w:cs="Times New Roman"/>
                <w:szCs w:val="20"/>
                <w:lang w:eastAsia="en-NZ"/>
              </w:rPr>
              <w:t>latest evidence, global developments, identify areas of common ground shared by stakeholder groups, provide advice on evaluation</w:t>
            </w:r>
            <w:r w:rsidR="00B42934" w:rsidRPr="0091450A">
              <w:rPr>
                <w:rFonts w:cs="Times New Roman"/>
                <w:szCs w:val="20"/>
                <w:lang w:eastAsia="en-NZ"/>
              </w:rPr>
              <w:t xml:space="preserve"> </w:t>
            </w:r>
            <w:r w:rsidR="00B1136C" w:rsidRPr="0091450A">
              <w:rPr>
                <w:rFonts w:cs="Times New Roman"/>
                <w:szCs w:val="20"/>
                <w:lang w:eastAsia="en-NZ"/>
              </w:rPr>
              <w:fldChar w:fldCharType="begin" w:fldLock="1"/>
            </w:r>
            <w:r w:rsidR="002B6CB8">
              <w:rPr>
                <w:rFonts w:cs="Times New Roman"/>
                <w:szCs w:val="20"/>
                <w:lang w:eastAsia="en-NZ"/>
              </w:rPr>
              <w:instrText>ADDIN CSL_CITATION {"citationItems":[{"id":"ITEM-1","itemData":{"URL":"http://www.foodsafety.govt.nz/industry/general/labelling-composition/health-star-rating/governance.htm","author":[{"dropping-particle":"","family":"Ministry for Primary Industries","given":"","non-dropping-particle":"","parse-names":false,"suffix":""}],"id":"ITEM-1","issue":"1/12/2016","issued":{"date-parts":[["2016"]]},"title":"Health Star Rating system: Governance","type":"webpage"},"uris":["http://www.mendeley.com/documents/?uuid=e2a58e09-6e95-42ed-9529-0a6d84ad5f4a","http://www.mendeley.com/documents/?uuid=ff6e879a-925a-31b4-8b39-56f8e6704632"]}],"mendeley":{"formattedCitation":"(45)","plainTextFormattedCitation":"(45)","previouslyFormattedCitation":"(45)"},"properties":{"noteIndex":0},"schema":"https://github.com/citation-style-language/schema/raw/master/csl-citation.json"}</w:instrText>
            </w:r>
            <w:r w:rsidR="00B1136C" w:rsidRPr="0091450A">
              <w:rPr>
                <w:rFonts w:cs="Times New Roman"/>
                <w:szCs w:val="20"/>
                <w:lang w:eastAsia="en-NZ"/>
              </w:rPr>
              <w:fldChar w:fldCharType="separate"/>
            </w:r>
            <w:r w:rsidR="00A90C92" w:rsidRPr="00A90C92">
              <w:rPr>
                <w:rFonts w:cs="Times New Roman"/>
                <w:noProof/>
                <w:szCs w:val="20"/>
                <w:lang w:eastAsia="en-NZ"/>
              </w:rPr>
              <w:t>(45)</w:t>
            </w:r>
            <w:r w:rsidR="00B1136C" w:rsidRPr="0091450A">
              <w:rPr>
                <w:rFonts w:cs="Times New Roman"/>
                <w:szCs w:val="20"/>
                <w:lang w:eastAsia="en-NZ"/>
              </w:rPr>
              <w:fldChar w:fldCharType="end"/>
            </w:r>
            <w:r w:rsidR="00B1136C" w:rsidRPr="0091450A">
              <w:rPr>
                <w:rFonts w:cs="Times New Roman"/>
                <w:szCs w:val="20"/>
                <w:lang w:eastAsia="en-NZ"/>
              </w:rPr>
              <w:t>.</w:t>
            </w:r>
          </w:p>
          <w:p w14:paraId="648F0B81" w14:textId="0F371B61" w:rsidR="00761A17" w:rsidRDefault="00951156" w:rsidP="002D613F">
            <w:pPr>
              <w:pStyle w:val="ListParagraph"/>
              <w:numPr>
                <w:ilvl w:val="0"/>
                <w:numId w:val="22"/>
              </w:numPr>
              <w:spacing w:before="40" w:after="40"/>
              <w:ind w:left="284" w:hanging="284"/>
              <w:contextualSpacing w:val="0"/>
              <w:rPr>
                <w:rFonts w:cs="Times New Roman"/>
                <w:szCs w:val="20"/>
                <w:lang w:eastAsia="en-NZ"/>
              </w:rPr>
            </w:pPr>
            <w:r w:rsidRPr="00E44BFB">
              <w:rPr>
                <w:rFonts w:cs="Times New Roman"/>
                <w:szCs w:val="20"/>
                <w:lang w:eastAsia="en-NZ"/>
              </w:rPr>
              <w:t>By September 2019</w:t>
            </w:r>
            <w:r w:rsidR="00761A17" w:rsidRPr="00E44BFB">
              <w:rPr>
                <w:rFonts w:cs="Times New Roman"/>
                <w:szCs w:val="20"/>
                <w:lang w:eastAsia="en-NZ"/>
              </w:rPr>
              <w:t xml:space="preserve"> </w:t>
            </w:r>
            <w:r w:rsidR="00C156A1" w:rsidRPr="00E44BFB">
              <w:rPr>
                <w:rFonts w:cs="Times New Roman"/>
                <w:szCs w:val="20"/>
                <w:lang w:eastAsia="en-NZ"/>
              </w:rPr>
              <w:t xml:space="preserve">almost </w:t>
            </w:r>
            <w:r w:rsidRPr="00E44BFB">
              <w:rPr>
                <w:rFonts w:cs="Times New Roman"/>
                <w:szCs w:val="20"/>
                <w:lang w:eastAsia="en-NZ"/>
              </w:rPr>
              <w:t>5,150</w:t>
            </w:r>
            <w:r w:rsidR="00761A17" w:rsidRPr="00E44BFB">
              <w:rPr>
                <w:rFonts w:cs="Times New Roman"/>
                <w:szCs w:val="20"/>
                <w:lang w:eastAsia="en-NZ"/>
              </w:rPr>
              <w:t xml:space="preserve"> products </w:t>
            </w:r>
            <w:r w:rsidRPr="00E44BFB">
              <w:rPr>
                <w:rFonts w:cs="Times New Roman"/>
                <w:szCs w:val="20"/>
                <w:lang w:eastAsia="en-NZ"/>
              </w:rPr>
              <w:t>displayed the</w:t>
            </w:r>
            <w:r w:rsidR="00761A17" w:rsidRPr="00E44BFB">
              <w:rPr>
                <w:rFonts w:cs="Times New Roman"/>
                <w:szCs w:val="20"/>
                <w:lang w:eastAsia="en-NZ"/>
              </w:rPr>
              <w:t xml:space="preserve"> HSR</w:t>
            </w:r>
            <w:r w:rsidR="00C156A1" w:rsidRPr="00E44BFB">
              <w:rPr>
                <w:rFonts w:cs="Times New Roman"/>
                <w:szCs w:val="20"/>
                <w:lang w:eastAsia="en-NZ"/>
              </w:rPr>
              <w:t xml:space="preserve"> </w:t>
            </w:r>
            <w:r w:rsidRPr="00E44BFB">
              <w:rPr>
                <w:rFonts w:cs="Times New Roman"/>
                <w:szCs w:val="20"/>
                <w:lang w:eastAsia="en-NZ"/>
              </w:rPr>
              <w:t>(personal communication, MPI, 2020)</w:t>
            </w:r>
            <w:r w:rsidR="00761A17" w:rsidRPr="00E44BFB">
              <w:rPr>
                <w:rFonts w:cs="Times New Roman"/>
                <w:szCs w:val="20"/>
                <w:lang w:eastAsia="en-NZ"/>
              </w:rPr>
              <w:t xml:space="preserve">. </w:t>
            </w:r>
            <w:r w:rsidR="00130322" w:rsidRPr="00E44BFB">
              <w:rPr>
                <w:rFonts w:cs="Times New Roman"/>
                <w:szCs w:val="20"/>
                <w:lang w:eastAsia="en-NZ"/>
              </w:rPr>
              <w:t>M</w:t>
            </w:r>
            <w:r w:rsidR="00761A17" w:rsidRPr="00E44BFB">
              <w:rPr>
                <w:rFonts w:cs="Times New Roman"/>
                <w:szCs w:val="20"/>
              </w:rPr>
              <w:t xml:space="preserve">ajor supermarket retailers </w:t>
            </w:r>
            <w:r w:rsidR="00130322" w:rsidRPr="00E44BFB">
              <w:rPr>
                <w:rFonts w:cs="Times New Roman"/>
                <w:szCs w:val="20"/>
              </w:rPr>
              <w:t xml:space="preserve">Foodstuffs NZ </w:t>
            </w:r>
            <w:r w:rsidR="00AC3345" w:rsidRPr="00E44BFB">
              <w:rPr>
                <w:rFonts w:cs="Times New Roman"/>
                <w:szCs w:val="20"/>
              </w:rPr>
              <w:fldChar w:fldCharType="begin" w:fldLock="1"/>
            </w:r>
            <w:r w:rsidR="002B6CB8" w:rsidRPr="00E44BFB">
              <w:rPr>
                <w:rFonts w:cs="Times New Roman"/>
                <w:szCs w:val="20"/>
              </w:rPr>
              <w:instrText>ADDIN CSL_CITATION {"citationItems":[{"id":"ITEM-1","itemData":{"URL":"https://www.foodstuffs.co.nz/corporate-responsibility/foodstuffs’-pledge-to-promote-healthier-eating/health-star-ratings/","accessed":{"date-parts":[["2020","1","31"]]},"author":[{"dropping-particle":"","family":"Foodstuffs NZ","given":"","non-dropping-particle":"","parse-names":false,"suffix":""}],"id":"ITEM-1","issued":{"date-parts":[["2019"]]},"title":"Health Star Ratings | Foodstuffs","type":"webpage"},"uris":["http://www.mendeley.com/documents/?uuid=9d33af0f-e28c-387e-81bb-3a3b539b78bf"]}],"mendeley":{"formattedCitation":"(47)","plainTextFormattedCitation":"(47)","previouslyFormattedCitation":"(47)"},"properties":{"noteIndex":0},"schema":"https://github.com/citation-style-language/schema/raw/master/csl-citation.json"}</w:instrText>
            </w:r>
            <w:r w:rsidR="00AC3345" w:rsidRPr="00E44BFB">
              <w:rPr>
                <w:rFonts w:cs="Times New Roman"/>
                <w:szCs w:val="20"/>
              </w:rPr>
              <w:fldChar w:fldCharType="separate"/>
            </w:r>
            <w:r w:rsidR="00A90C92" w:rsidRPr="00E44BFB">
              <w:rPr>
                <w:rFonts w:cs="Times New Roman"/>
                <w:noProof/>
                <w:szCs w:val="20"/>
              </w:rPr>
              <w:t>(47)</w:t>
            </w:r>
            <w:r w:rsidR="00AC3345" w:rsidRPr="00E44BFB">
              <w:rPr>
                <w:rFonts w:cs="Times New Roman"/>
                <w:szCs w:val="20"/>
              </w:rPr>
              <w:fldChar w:fldCharType="end"/>
            </w:r>
            <w:r w:rsidR="00AC3345" w:rsidRPr="00E44BFB">
              <w:rPr>
                <w:rFonts w:cs="Times New Roman"/>
                <w:szCs w:val="20"/>
              </w:rPr>
              <w:t xml:space="preserve"> </w:t>
            </w:r>
            <w:r w:rsidR="00130322" w:rsidRPr="00E44BFB">
              <w:rPr>
                <w:rFonts w:cs="Times New Roman"/>
                <w:szCs w:val="20"/>
              </w:rPr>
              <w:t>and Countdown</w:t>
            </w:r>
            <w:r w:rsidR="00AC3345" w:rsidRPr="00E44BFB">
              <w:rPr>
                <w:rFonts w:cs="Times New Roman"/>
                <w:szCs w:val="20"/>
              </w:rPr>
              <w:t xml:space="preserve"> </w:t>
            </w:r>
            <w:r w:rsidR="00AC3345" w:rsidRPr="00E44BFB">
              <w:rPr>
                <w:rFonts w:cs="Times New Roman"/>
                <w:szCs w:val="20"/>
              </w:rPr>
              <w:fldChar w:fldCharType="begin" w:fldLock="1"/>
            </w:r>
            <w:r w:rsidR="002B6CB8" w:rsidRPr="00E44BFB">
              <w:rPr>
                <w:rFonts w:cs="Times New Roman"/>
                <w:szCs w:val="20"/>
              </w:rPr>
              <w:instrText>ADDIN CSL_CITATION {"citationItems":[{"id":"ITEM-1","itemData":{"URL":"https://www.countdown.co.nz/food-hub/healthy-hub/health-star-rating","accessed":{"date-parts":[["2020","1","31"]]},"author":[{"dropping-particle":"","family":"Countdown Supermarket","given":"","non-dropping-particle":"","parse-names":false,"suffix":""}],"id":"ITEM-1","issued":{"date-parts":[["2019"]]},"title":"Health Star Rating - Countdown","type":"webpage"},"uris":["http://www.mendeley.com/documents/?uuid=06afe5ff-b4b7-3ffd-88c1-c591f8383b93"]}],"mendeley":{"formattedCitation":"(48)","plainTextFormattedCitation":"(48)","previouslyFormattedCitation":"(48)"},"properties":{"noteIndex":0},"schema":"https://github.com/citation-style-language/schema/raw/master/csl-citation.json"}</w:instrText>
            </w:r>
            <w:r w:rsidR="00AC3345" w:rsidRPr="00E44BFB">
              <w:rPr>
                <w:rFonts w:cs="Times New Roman"/>
                <w:szCs w:val="20"/>
              </w:rPr>
              <w:fldChar w:fldCharType="separate"/>
            </w:r>
            <w:r w:rsidR="00A90C92" w:rsidRPr="00E44BFB">
              <w:rPr>
                <w:rFonts w:cs="Times New Roman"/>
                <w:noProof/>
                <w:szCs w:val="20"/>
              </w:rPr>
              <w:t>(48)</w:t>
            </w:r>
            <w:r w:rsidR="00AC3345" w:rsidRPr="00E44BFB">
              <w:rPr>
                <w:rFonts w:cs="Times New Roman"/>
                <w:szCs w:val="20"/>
              </w:rPr>
              <w:fldChar w:fldCharType="end"/>
            </w:r>
            <w:r w:rsidR="00130322" w:rsidRPr="0091450A">
              <w:rPr>
                <w:rFonts w:cs="Times New Roman"/>
                <w:szCs w:val="20"/>
              </w:rPr>
              <w:t xml:space="preserve"> have </w:t>
            </w:r>
            <w:r w:rsidR="00761A17" w:rsidRPr="0091450A">
              <w:rPr>
                <w:rFonts w:cs="Times New Roman"/>
                <w:szCs w:val="20"/>
              </w:rPr>
              <w:t xml:space="preserve">committed to having HSR on 100% of their private </w:t>
            </w:r>
            <w:r w:rsidR="00B42934" w:rsidRPr="0091450A">
              <w:rPr>
                <w:rFonts w:cs="Times New Roman"/>
                <w:szCs w:val="20"/>
              </w:rPr>
              <w:t>label products</w:t>
            </w:r>
            <w:r w:rsidR="00130322" w:rsidRPr="0091450A">
              <w:rPr>
                <w:rFonts w:cs="Times New Roman"/>
                <w:szCs w:val="20"/>
              </w:rPr>
              <w:t>.</w:t>
            </w:r>
          </w:p>
          <w:p w14:paraId="3D0571C7" w14:textId="77777777" w:rsidR="00706F41" w:rsidRDefault="00706F41" w:rsidP="00706F41">
            <w:pPr>
              <w:pStyle w:val="BodyText"/>
              <w:numPr>
                <w:ilvl w:val="0"/>
                <w:numId w:val="22"/>
              </w:numPr>
            </w:pPr>
            <w:r>
              <w:rPr>
                <w:rFonts w:cs="Times New Roman"/>
                <w:szCs w:val="20"/>
                <w:lang w:eastAsia="en-NZ"/>
              </w:rPr>
              <w:t xml:space="preserve">HPA commissioned </w:t>
            </w:r>
            <w:r w:rsidRPr="0091450A">
              <w:rPr>
                <w:rFonts w:cs="Times New Roman"/>
                <w:szCs w:val="20"/>
                <w:lang w:eastAsia="en-NZ"/>
              </w:rPr>
              <w:t xml:space="preserve">Colmar Brunton </w:t>
            </w:r>
            <w:r>
              <w:rPr>
                <w:rFonts w:cs="Times New Roman"/>
                <w:szCs w:val="20"/>
                <w:lang w:eastAsia="en-NZ"/>
              </w:rPr>
              <w:t>to conduct a baseline survey of</w:t>
            </w:r>
            <w:r w:rsidRPr="0091450A">
              <w:rPr>
                <w:rFonts w:cs="Times New Roman"/>
                <w:szCs w:val="20"/>
                <w:lang w:eastAsia="en-NZ"/>
              </w:rPr>
              <w:t xml:space="preserve"> grocery shoppers </w:t>
            </w:r>
            <w:r w:rsidRPr="00951156">
              <w:rPr>
                <w:rFonts w:cs="Times New Roman"/>
                <w:szCs w:val="20"/>
                <w:lang w:eastAsia="en-NZ"/>
              </w:rPr>
              <w:t>in 2015 to</w:t>
            </w:r>
            <w:r w:rsidRPr="0091450A">
              <w:rPr>
                <w:rFonts w:cs="Times New Roman"/>
                <w:szCs w:val="20"/>
                <w:lang w:eastAsia="en-NZ"/>
              </w:rPr>
              <w:t xml:space="preserve"> monitor awareness, recognition and correct use of HSR </w:t>
            </w:r>
            <w:r w:rsidRPr="0091450A">
              <w:rPr>
                <w:rFonts w:cs="Times New Roman"/>
                <w:szCs w:val="20"/>
                <w:lang w:eastAsia="en-NZ"/>
              </w:rPr>
              <w:fldChar w:fldCharType="begin" w:fldLock="1"/>
            </w:r>
            <w:r>
              <w:rPr>
                <w:rFonts w:cs="Times New Roman"/>
                <w:szCs w:val="20"/>
                <w:lang w:eastAsia="en-NZ"/>
              </w:rPr>
              <w:instrText>ADDIN CSL_CITATION {"citationItems":[{"id":"ITEM-1","itemData":{"URL":"http://www.hpa.org.nz/research-library/research-publications/health-star-rating-monitoring-and-evaluation","accessed":{"date-parts":[["2017","3","22"]]},"author":[{"dropping-particle":"","family":"Agency","given":"H.P","non-dropping-particle":"","parse-names":false,"suffix":""}],"id":"ITEM-1","issued":{"date-parts":[["2016"]]},"title":"Health Star Rating Monitoring and Evaluation","type":"webpage"},"uris":["http://www.mendeley.com/documents/?uuid=6da11bf4-6078-4686-9e7e-3831bdcd1be8","http://www.mendeley.com/documents/?uuid=3e8bf93e-4a82-48af-b098-38865b8e663a"]}],"mendeley":{"formattedCitation":"(49)","plainTextFormattedCitation":"(49)","previouslyFormattedCitation":"(49)"},"properties":{"noteIndex":0},"schema":"https://github.com/citation-style-language/schema/raw/master/csl-citation.json"}</w:instrText>
            </w:r>
            <w:r w:rsidRPr="0091450A">
              <w:rPr>
                <w:rFonts w:cs="Times New Roman"/>
                <w:szCs w:val="20"/>
                <w:lang w:eastAsia="en-NZ"/>
              </w:rPr>
              <w:fldChar w:fldCharType="separate"/>
            </w:r>
            <w:r w:rsidRPr="00A90C92">
              <w:rPr>
                <w:rFonts w:cs="Times New Roman"/>
                <w:noProof/>
                <w:szCs w:val="20"/>
                <w:lang w:eastAsia="en-NZ"/>
              </w:rPr>
              <w:t>(49)</w:t>
            </w:r>
            <w:r w:rsidRPr="0091450A">
              <w:rPr>
                <w:rFonts w:cs="Times New Roman"/>
                <w:szCs w:val="20"/>
                <w:lang w:eastAsia="en-NZ"/>
              </w:rPr>
              <w:fldChar w:fldCharType="end"/>
            </w:r>
            <w:r w:rsidRPr="0091450A">
              <w:rPr>
                <w:rFonts w:cs="Times New Roman"/>
                <w:szCs w:val="20"/>
                <w:lang w:eastAsia="en-NZ"/>
              </w:rPr>
              <w:t xml:space="preserve">. </w:t>
            </w:r>
          </w:p>
          <w:p w14:paraId="7F7D03A6" w14:textId="1FBE155D" w:rsidR="00706F41" w:rsidRDefault="00706F41" w:rsidP="00706F41">
            <w:pPr>
              <w:pStyle w:val="BodyText"/>
              <w:numPr>
                <w:ilvl w:val="0"/>
                <w:numId w:val="22"/>
              </w:numPr>
            </w:pPr>
            <w:r>
              <w:t>The Health Promotion Agency/</w:t>
            </w:r>
            <w:proofErr w:type="spellStart"/>
            <w:r>
              <w:t>Te</w:t>
            </w:r>
            <w:proofErr w:type="spellEnd"/>
            <w:r>
              <w:t xml:space="preserve"> </w:t>
            </w:r>
            <w:proofErr w:type="spellStart"/>
            <w:r>
              <w:t>Hiringa</w:t>
            </w:r>
            <w:proofErr w:type="spellEnd"/>
            <w:r>
              <w:t xml:space="preserve"> Hauora (HPA) worked with the Ministry for Primary Industries and the Ministry of Health to roll out a consumer awareness campaign, which began in March, 2016. The campaign ran until June 2018 and focused on raising consumer awareness, recognition and ease of HSR. It also included some messages to assist consumer understanding of HSR.  The campaign was part of a wider </w:t>
            </w:r>
            <w:proofErr w:type="spellStart"/>
            <w:r>
              <w:t>programme</w:t>
            </w:r>
            <w:proofErr w:type="spellEnd"/>
            <w:r>
              <w:t xml:space="preserve"> of work and communication to establish the HSR in New Zealand. Priority groups for the campaign were grocery shoppers in households with at least one child under the age of 14 years, with an emphasis on Māori, Pacific and </w:t>
            </w:r>
            <w:proofErr w:type="gramStart"/>
            <w:r>
              <w:t>low income</w:t>
            </w:r>
            <w:proofErr w:type="gramEnd"/>
            <w:r>
              <w:t xml:space="preserve"> families. (personal communication, HPA, 2020).</w:t>
            </w:r>
            <w:r w:rsidRPr="00706F41">
              <w:rPr>
                <w:rFonts w:cs="Times New Roman"/>
                <w:szCs w:val="20"/>
                <w:lang w:eastAsia="en-NZ"/>
              </w:rPr>
              <w:t xml:space="preserve"> HPA involvement in HSR ended in June 2018 following the publication of the monitoring and evaluation report</w:t>
            </w:r>
          </w:p>
          <w:p w14:paraId="6DE3D397" w14:textId="7C998270" w:rsidR="00761A17" w:rsidRPr="00706F41" w:rsidRDefault="00706F41" w:rsidP="00706F41">
            <w:pPr>
              <w:pStyle w:val="ListParagraph"/>
              <w:numPr>
                <w:ilvl w:val="0"/>
                <w:numId w:val="22"/>
              </w:numPr>
              <w:shd w:val="clear" w:color="auto" w:fill="FFFFFF" w:themeFill="background1"/>
              <w:spacing w:before="40" w:after="40"/>
              <w:ind w:left="284" w:hanging="284"/>
              <w:contextualSpacing w:val="0"/>
              <w:rPr>
                <w:rFonts w:cs="Times New Roman"/>
                <w:szCs w:val="20"/>
                <w:lang w:eastAsia="en-NZ"/>
              </w:rPr>
            </w:pPr>
            <w:r w:rsidRPr="00706F41">
              <w:rPr>
                <w:rFonts w:cs="Times New Roman"/>
                <w:szCs w:val="20"/>
                <w:lang w:eastAsia="en-NZ"/>
              </w:rPr>
              <w:t xml:space="preserve">Follow-up surveys occurred in 2017 and 2018. </w:t>
            </w:r>
            <w:r w:rsidR="00626D0C" w:rsidRPr="00706F41">
              <w:rPr>
                <w:rFonts w:cs="Times New Roman"/>
                <w:szCs w:val="20"/>
                <w:lang w:eastAsia="en-NZ"/>
              </w:rPr>
              <w:t xml:space="preserve">73% of shoppers </w:t>
            </w:r>
            <w:r>
              <w:rPr>
                <w:rFonts w:cs="Times New Roman"/>
                <w:szCs w:val="20"/>
                <w:lang w:eastAsia="en-NZ"/>
              </w:rPr>
              <w:t>considered</w:t>
            </w:r>
            <w:r w:rsidR="00626D0C" w:rsidRPr="00706F41">
              <w:rPr>
                <w:rFonts w:cs="Times New Roman"/>
                <w:szCs w:val="20"/>
                <w:lang w:eastAsia="en-NZ"/>
              </w:rPr>
              <w:t xml:space="preserve"> the advertisements were easy to </w:t>
            </w:r>
            <w:r w:rsidR="00C07725" w:rsidRPr="00706F41">
              <w:rPr>
                <w:rFonts w:cs="Times New Roman"/>
                <w:szCs w:val="20"/>
                <w:lang w:eastAsia="en-NZ"/>
              </w:rPr>
              <w:t xml:space="preserve">understand and </w:t>
            </w:r>
            <w:r w:rsidR="002F2F7B" w:rsidRPr="00706F41">
              <w:rPr>
                <w:rFonts w:cs="Times New Roman"/>
                <w:szCs w:val="20"/>
                <w:lang w:eastAsia="en-NZ"/>
              </w:rPr>
              <w:t xml:space="preserve">it was found that </w:t>
            </w:r>
            <w:r w:rsidR="00C07725" w:rsidRPr="00706F41">
              <w:rPr>
                <w:rFonts w:cs="Times New Roman"/>
                <w:szCs w:val="20"/>
                <w:lang w:eastAsia="en-NZ"/>
              </w:rPr>
              <w:t xml:space="preserve">the awareness of HSR </w:t>
            </w:r>
            <w:r w:rsidR="002F2F7B" w:rsidRPr="00706F41">
              <w:rPr>
                <w:rFonts w:cs="Times New Roman"/>
                <w:szCs w:val="20"/>
                <w:lang w:eastAsia="en-NZ"/>
              </w:rPr>
              <w:t xml:space="preserve">doubled </w:t>
            </w:r>
            <w:r w:rsidR="00C07725" w:rsidRPr="00706F41">
              <w:rPr>
                <w:rFonts w:cs="Times New Roman"/>
                <w:szCs w:val="20"/>
                <w:lang w:eastAsia="en-NZ"/>
              </w:rPr>
              <w:t>from 38% to 76%</w:t>
            </w:r>
            <w:r w:rsidR="00F04447" w:rsidRPr="00706F41">
              <w:rPr>
                <w:rFonts w:cs="Times New Roman"/>
                <w:szCs w:val="20"/>
                <w:lang w:eastAsia="en-NZ"/>
              </w:rPr>
              <w:t xml:space="preserve"> </w:t>
            </w:r>
            <w:r w:rsidR="002F2F7B" w:rsidRPr="00706F41">
              <w:rPr>
                <w:rFonts w:cs="Times New Roman"/>
                <w:szCs w:val="20"/>
                <w:lang w:eastAsia="en-NZ"/>
              </w:rPr>
              <w:fldChar w:fldCharType="begin" w:fldLock="1"/>
            </w:r>
            <w:r w:rsidR="002B6CB8" w:rsidRPr="00706F41">
              <w:rPr>
                <w:rFonts w:cs="Times New Roman"/>
                <w:szCs w:val="20"/>
                <w:lang w:eastAsia="en-NZ"/>
              </w:rPr>
              <w:instrText>ADDIN CSL_CITATION {"citationItems":[{"id":"ITEM-1","itemData":{"author":[{"dropping-particle":"","family":"Brunton","given":"Colmar","non-dropping-particle":"","parse-names":false,"suffix":""}],"id":"ITEM-1","issued":{"date-parts":[["2018"]]},"publisher-place":"Wellington","title":"2018 Health Star Rating monitoring and evaluation: Year 2 follow-up research report","type":"report"},"uris":["http://www.mendeley.com/documents/?uuid=16e2ff71-7e97-4e55-8952-69589621ab21","http://www.mendeley.com/documents/?uuid=22450115-2a71-4e09-9a7f-65a84ff85559"]}],"mendeley":{"formattedCitation":"(50)","plainTextFormattedCitation":"(50)","previouslyFormattedCitation":"(50)"},"properties":{"noteIndex":0},"schema":"https://github.com/citation-style-language/schema/raw/master/csl-citation.json"}</w:instrText>
            </w:r>
            <w:r w:rsidR="002F2F7B" w:rsidRPr="00706F41">
              <w:rPr>
                <w:rFonts w:cs="Times New Roman"/>
                <w:szCs w:val="20"/>
                <w:lang w:eastAsia="en-NZ"/>
              </w:rPr>
              <w:fldChar w:fldCharType="separate"/>
            </w:r>
            <w:r w:rsidR="00A90C92" w:rsidRPr="00706F41">
              <w:rPr>
                <w:rFonts w:cs="Times New Roman"/>
                <w:noProof/>
                <w:szCs w:val="20"/>
                <w:lang w:eastAsia="en-NZ"/>
              </w:rPr>
              <w:t>(50)</w:t>
            </w:r>
            <w:r w:rsidR="002F2F7B" w:rsidRPr="00706F41">
              <w:rPr>
                <w:rFonts w:cs="Times New Roman"/>
                <w:szCs w:val="20"/>
                <w:lang w:eastAsia="en-NZ"/>
              </w:rPr>
              <w:fldChar w:fldCharType="end"/>
            </w:r>
            <w:r w:rsidR="00761A17" w:rsidRPr="00706F41">
              <w:rPr>
                <w:rFonts w:cs="Times New Roman"/>
                <w:szCs w:val="20"/>
                <w:lang w:eastAsia="en-NZ"/>
              </w:rPr>
              <w:t>. HPA ha</w:t>
            </w:r>
            <w:r w:rsidR="004821F5" w:rsidRPr="00706F41">
              <w:rPr>
                <w:rFonts w:cs="Times New Roman"/>
                <w:szCs w:val="20"/>
                <w:lang w:eastAsia="en-NZ"/>
              </w:rPr>
              <w:t>s</w:t>
            </w:r>
            <w:r w:rsidR="00761A17" w:rsidRPr="00706F41">
              <w:rPr>
                <w:rFonts w:cs="Times New Roman"/>
                <w:szCs w:val="20"/>
                <w:lang w:eastAsia="en-NZ"/>
              </w:rPr>
              <w:t xml:space="preserve"> worked with </w:t>
            </w:r>
            <w:r w:rsidR="004821F5" w:rsidRPr="00706F41">
              <w:rPr>
                <w:rFonts w:cs="Times New Roman"/>
                <w:szCs w:val="20"/>
                <w:lang w:eastAsia="en-NZ"/>
              </w:rPr>
              <w:t xml:space="preserve">the </w:t>
            </w:r>
            <w:r w:rsidR="00761A17" w:rsidRPr="00706F41">
              <w:rPr>
                <w:rFonts w:cs="Times New Roman"/>
                <w:szCs w:val="20"/>
                <w:lang w:eastAsia="en-NZ"/>
              </w:rPr>
              <w:t xml:space="preserve">food industry and relevant </w:t>
            </w:r>
            <w:r w:rsidR="00B42934" w:rsidRPr="00706F41">
              <w:rPr>
                <w:rFonts w:cs="Times New Roman"/>
                <w:szCs w:val="20"/>
                <w:lang w:eastAsia="en-NZ"/>
              </w:rPr>
              <w:t xml:space="preserve">government agencies on </w:t>
            </w:r>
            <w:r w:rsidR="004821F5" w:rsidRPr="00706F41">
              <w:rPr>
                <w:rFonts w:cs="Times New Roman"/>
                <w:szCs w:val="20"/>
                <w:lang w:eastAsia="en-NZ"/>
              </w:rPr>
              <w:t xml:space="preserve">the </w:t>
            </w:r>
            <w:r w:rsidR="00B42934" w:rsidRPr="00706F41">
              <w:rPr>
                <w:rFonts w:cs="Times New Roman"/>
                <w:szCs w:val="20"/>
                <w:lang w:eastAsia="en-NZ"/>
              </w:rPr>
              <w:t>campaign</w:t>
            </w:r>
            <w:r w:rsidR="00761A17" w:rsidRPr="00706F41">
              <w:rPr>
                <w:rFonts w:cs="Times New Roman"/>
                <w:szCs w:val="20"/>
                <w:lang w:eastAsia="en-NZ"/>
              </w:rPr>
              <w:t xml:space="preserve"> </w:t>
            </w:r>
            <w:r w:rsidR="00B1136C" w:rsidRPr="00706F41">
              <w:rPr>
                <w:rFonts w:cs="Times New Roman"/>
                <w:szCs w:val="20"/>
                <w:lang w:eastAsia="en-NZ"/>
              </w:rPr>
              <w:fldChar w:fldCharType="begin" w:fldLock="1"/>
            </w:r>
            <w:r w:rsidR="002B6CB8" w:rsidRPr="00706F41">
              <w:rPr>
                <w:rFonts w:cs="Times New Roman"/>
                <w:szCs w:val="20"/>
                <w:lang w:eastAsia="en-NZ"/>
              </w:rPr>
              <w:instrText>ADDIN CSL_CITATION {"citationItems":[{"id":"ITEM-1","itemData":{"author":[{"dropping-particle":"","family":"Health Promotion Agency","given":"","non-dropping-particle":"","parse-names":false,"suffix":""}],"id":"ITEM-1","issued":{"date-parts":[["2016"]]},"publisher":"Health Promotion Agency","publisher-place":"Wellington","title":"2015/2016 Annual Report","type":"report"},"uris":["http://www.mendeley.com/documents/?uuid=1f19b474-c18a-336e-b785-dc46c066514c","http://www.mendeley.com/documents/?uuid=1c7dc6a1-2075-4c9c-9c93-aa11b90b57bf"]}],"mendeley":{"formattedCitation":"(51)","plainTextFormattedCitation":"(51)","previouslyFormattedCitation":"(51)"},"properties":{"noteIndex":0},"schema":"https://github.com/citation-style-language/schema/raw/master/csl-citation.json"}</w:instrText>
            </w:r>
            <w:r w:rsidR="00B1136C" w:rsidRPr="00706F41">
              <w:rPr>
                <w:rFonts w:cs="Times New Roman"/>
                <w:szCs w:val="20"/>
                <w:lang w:eastAsia="en-NZ"/>
              </w:rPr>
              <w:fldChar w:fldCharType="separate"/>
            </w:r>
            <w:r w:rsidR="00A90C92" w:rsidRPr="00706F41">
              <w:rPr>
                <w:rFonts w:cs="Times New Roman"/>
                <w:noProof/>
                <w:szCs w:val="20"/>
                <w:lang w:eastAsia="en-NZ"/>
              </w:rPr>
              <w:t>(51)</w:t>
            </w:r>
            <w:r w:rsidR="00B1136C" w:rsidRPr="00706F41">
              <w:rPr>
                <w:rFonts w:cs="Times New Roman"/>
                <w:szCs w:val="20"/>
                <w:lang w:eastAsia="en-NZ"/>
              </w:rPr>
              <w:fldChar w:fldCharType="end"/>
            </w:r>
            <w:r w:rsidR="00B1136C" w:rsidRPr="00706F41">
              <w:rPr>
                <w:rFonts w:cs="Times New Roman"/>
                <w:szCs w:val="20"/>
                <w:lang w:eastAsia="en-NZ"/>
              </w:rPr>
              <w:t>.</w:t>
            </w:r>
            <w:r w:rsidRPr="00706F41">
              <w:rPr>
                <w:rFonts w:cs="Times New Roman"/>
                <w:szCs w:val="20"/>
                <w:lang w:eastAsia="en-NZ"/>
              </w:rPr>
              <w:t xml:space="preserve"> </w:t>
            </w:r>
          </w:p>
          <w:p w14:paraId="0A76D4DD" w14:textId="68B34855" w:rsidR="00BE50EF" w:rsidRPr="00E44BFB" w:rsidRDefault="006650A4" w:rsidP="002D613F">
            <w:pPr>
              <w:pStyle w:val="ListParagraph"/>
              <w:numPr>
                <w:ilvl w:val="0"/>
                <w:numId w:val="22"/>
              </w:numPr>
              <w:spacing w:before="40" w:after="40"/>
              <w:ind w:left="284" w:hanging="284"/>
              <w:contextualSpacing w:val="0"/>
              <w:rPr>
                <w:rFonts w:cstheme="minorHAnsi"/>
                <w:color w:val="222222"/>
                <w:szCs w:val="20"/>
              </w:rPr>
            </w:pPr>
            <w:r w:rsidRPr="00E44BFB">
              <w:rPr>
                <w:rFonts w:cs="Times New Roman"/>
                <w:szCs w:val="20"/>
                <w:lang w:eastAsia="en-NZ"/>
              </w:rPr>
              <w:t xml:space="preserve">A two-year progress report on implementation was considered by the forum in 2017 (personal communication, FSANZ, 2020). </w:t>
            </w:r>
          </w:p>
          <w:p w14:paraId="108EEA26" w14:textId="02339324" w:rsidR="00D077ED" w:rsidRPr="0091450A" w:rsidRDefault="00BE50EF" w:rsidP="002D613F">
            <w:pPr>
              <w:pStyle w:val="ListParagraph"/>
              <w:numPr>
                <w:ilvl w:val="0"/>
                <w:numId w:val="22"/>
              </w:numPr>
              <w:spacing w:before="40" w:after="40"/>
              <w:ind w:left="284" w:hanging="284"/>
              <w:contextualSpacing w:val="0"/>
              <w:rPr>
                <w:rFonts w:cstheme="minorHAnsi"/>
                <w:color w:val="222222"/>
                <w:szCs w:val="20"/>
              </w:rPr>
            </w:pPr>
            <w:r>
              <w:rPr>
                <w:rFonts w:cs="Times New Roman"/>
                <w:szCs w:val="20"/>
                <w:lang w:eastAsia="en-NZ"/>
              </w:rPr>
              <w:t>A</w:t>
            </w:r>
            <w:r w:rsidR="00D077ED" w:rsidRPr="0091450A">
              <w:rPr>
                <w:rFonts w:cstheme="minorHAnsi"/>
                <w:szCs w:val="20"/>
              </w:rPr>
              <w:t xml:space="preserve"> five-year review </w:t>
            </w:r>
            <w:r>
              <w:rPr>
                <w:rFonts w:cstheme="minorHAnsi"/>
                <w:szCs w:val="20"/>
              </w:rPr>
              <w:t xml:space="preserve">was undertaken with public consultation in 2019. The </w:t>
            </w:r>
            <w:r w:rsidR="00D077ED" w:rsidRPr="0091450A">
              <w:rPr>
                <w:rFonts w:cstheme="minorHAnsi"/>
                <w:szCs w:val="20"/>
              </w:rPr>
              <w:t>report had ten recommendations for enhancing the HSR system</w:t>
            </w:r>
            <w:r w:rsidR="00332144">
              <w:rPr>
                <w:rFonts w:cstheme="minorHAnsi"/>
                <w:szCs w:val="20"/>
              </w:rPr>
              <w:t xml:space="preserve"> </w:t>
            </w:r>
            <w:r w:rsidR="00111C5D">
              <w:rPr>
                <w:rFonts w:cstheme="minorHAnsi"/>
                <w:szCs w:val="20"/>
              </w:rPr>
              <w:fldChar w:fldCharType="begin" w:fldLock="1"/>
            </w:r>
            <w:r w:rsidR="002B6CB8">
              <w:rPr>
                <w:rFonts w:cstheme="minorHAnsi"/>
                <w:szCs w:val="20"/>
              </w:rPr>
              <w:instrText>ADDIN CSL_CITATION {"citationItems":[{"id":"ITEM-1","itemData":{"author":[{"dropping-particle":"","family":"Regulation Standing Committee","given":"Food","non-dropping-particle":"","parse-names":false,"suffix":""}],"id":"ITEM-1","issued":{"date-parts":[["2019"]]},"title":"The Australia and New Zealand Ministerial Forum on Food Regulation response to the Health Star Rating System five year review","type":"report"},"uris":["http://www.mendeley.com/documents/?uuid=5814e7d4-799e-384e-a105-e37649cb3600"]}],"mendeley":{"formattedCitation":"(52)","plainTextFormattedCitation":"(52)","previouslyFormattedCitation":"(52)"},"properties":{"noteIndex":0},"schema":"https://github.com/citation-style-language/schema/raw/master/csl-citation.json"}</w:instrText>
            </w:r>
            <w:r w:rsidR="00111C5D">
              <w:rPr>
                <w:rFonts w:cstheme="minorHAnsi"/>
                <w:szCs w:val="20"/>
              </w:rPr>
              <w:fldChar w:fldCharType="separate"/>
            </w:r>
            <w:r w:rsidR="00A90C92" w:rsidRPr="00A90C92">
              <w:rPr>
                <w:rFonts w:cstheme="minorHAnsi"/>
                <w:noProof/>
                <w:szCs w:val="20"/>
              </w:rPr>
              <w:t>(52)</w:t>
            </w:r>
            <w:r w:rsidR="00111C5D">
              <w:rPr>
                <w:rFonts w:cstheme="minorHAnsi"/>
                <w:szCs w:val="20"/>
              </w:rPr>
              <w:fldChar w:fldCharType="end"/>
            </w:r>
            <w:r w:rsidR="00D077ED" w:rsidRPr="0091450A">
              <w:rPr>
                <w:rFonts w:cstheme="minorHAnsi"/>
                <w:szCs w:val="20"/>
              </w:rPr>
              <w:t xml:space="preserve">. The Forum Ministers agreed it should continue with some amendments. </w:t>
            </w:r>
            <w:r w:rsidR="00D077ED" w:rsidRPr="0091450A">
              <w:rPr>
                <w:rFonts w:cstheme="minorHAnsi"/>
                <w:color w:val="222222"/>
                <w:szCs w:val="20"/>
                <w:shd w:val="clear" w:color="auto" w:fill="FFFFFF"/>
              </w:rPr>
              <w:t xml:space="preserve">Forum ministers supported </w:t>
            </w:r>
            <w:r w:rsidR="00D71191" w:rsidRPr="0091450A">
              <w:rPr>
                <w:rFonts w:cstheme="minorHAnsi"/>
                <w:color w:val="222222"/>
                <w:szCs w:val="20"/>
                <w:shd w:val="clear" w:color="auto" w:fill="FFFFFF"/>
              </w:rPr>
              <w:t>many of</w:t>
            </w:r>
            <w:r w:rsidR="00D077ED" w:rsidRPr="0091450A">
              <w:rPr>
                <w:rFonts w:cstheme="minorHAnsi"/>
                <w:color w:val="222222"/>
                <w:szCs w:val="20"/>
                <w:shd w:val="clear" w:color="auto" w:fill="FFFFFF"/>
              </w:rPr>
              <w:t xml:space="preserve"> the recommendations, noting that some require funding support and will need to be considered further in the context of an implementation plan. </w:t>
            </w:r>
            <w:r w:rsidR="00D077ED" w:rsidRPr="0091450A">
              <w:rPr>
                <w:rFonts w:cstheme="minorHAnsi"/>
                <w:color w:val="222222"/>
                <w:szCs w:val="20"/>
              </w:rPr>
              <w:t>Forum Ministers noted that the intent of the system is for processed, packaged multi</w:t>
            </w:r>
            <w:r w:rsidR="004821F5">
              <w:rPr>
                <w:rFonts w:cstheme="minorHAnsi"/>
                <w:color w:val="222222"/>
                <w:szCs w:val="20"/>
              </w:rPr>
              <w:t>-</w:t>
            </w:r>
            <w:r w:rsidR="00D077ED" w:rsidRPr="0091450A">
              <w:rPr>
                <w:rFonts w:cstheme="minorHAnsi"/>
                <w:color w:val="222222"/>
                <w:szCs w:val="20"/>
              </w:rPr>
              <w:t xml:space="preserve">ingredient foods and discussed the role of the system in relation to fresh fruit and vegetables. It was noted and agreed that for some minimally processed foods such as canned and frozen fruits and vegetables having a </w:t>
            </w:r>
            <w:r w:rsidR="00D71191" w:rsidRPr="0091450A">
              <w:rPr>
                <w:rFonts w:cstheme="minorHAnsi"/>
                <w:color w:val="222222"/>
                <w:szCs w:val="20"/>
              </w:rPr>
              <w:t>5-star</w:t>
            </w:r>
            <w:r w:rsidR="00D077ED" w:rsidRPr="0091450A">
              <w:rPr>
                <w:rFonts w:cstheme="minorHAnsi"/>
                <w:color w:val="222222"/>
                <w:szCs w:val="20"/>
              </w:rPr>
              <w:t xml:space="preserve"> rating </w:t>
            </w:r>
            <w:r w:rsidR="00D077ED" w:rsidRPr="0091450A">
              <w:rPr>
                <w:rFonts w:cstheme="minorHAnsi"/>
                <w:color w:val="222222"/>
                <w:szCs w:val="20"/>
              </w:rPr>
              <w:lastRenderedPageBreak/>
              <w:t xml:space="preserve">may be beneficial to consumers. The Food Regulation Standing Committee (FRSC) will provide advice on the implementation of this recommendation including definitions for minimally processed fruits and </w:t>
            </w:r>
            <w:r w:rsidR="00D71191" w:rsidRPr="0091450A">
              <w:rPr>
                <w:rFonts w:cstheme="minorHAnsi"/>
                <w:color w:val="222222"/>
                <w:szCs w:val="20"/>
              </w:rPr>
              <w:t>vegetables. Forum</w:t>
            </w:r>
            <w:r w:rsidR="00D077ED" w:rsidRPr="0091450A">
              <w:rPr>
                <w:rFonts w:cstheme="minorHAnsi"/>
                <w:color w:val="222222"/>
                <w:szCs w:val="20"/>
              </w:rPr>
              <w:t xml:space="preserve"> Ministers support changes to the algorithm identified in recommendation 4b, c, and d subject to a peer review of the modelling of these changes by FSANZ and further advice from FRSC on sugars and sodium levels in the calculator.</w:t>
            </w:r>
            <w:r w:rsidR="00120F48" w:rsidRPr="0091450A">
              <w:rPr>
                <w:rFonts w:cs="Times New Roman"/>
                <w:szCs w:val="20"/>
                <w:lang w:eastAsia="en-NZ"/>
              </w:rPr>
              <w:t xml:space="preserve"> </w:t>
            </w:r>
            <w:r w:rsidR="00D7179B" w:rsidRPr="0091450A">
              <w:rPr>
                <w:rFonts w:cs="Times New Roman"/>
                <w:szCs w:val="20"/>
                <w:lang w:eastAsia="en-NZ"/>
              </w:rPr>
              <w:t xml:space="preserve">The review recommended that the HSR system continues as a voluntary system but with clear update targets set. If the HSR is not displayed on 70% of target products within five years, the HSR system should be mandated. The Ministerial Forum on Food Regulation agreed with this recommendation in principle. </w:t>
            </w:r>
            <w:r w:rsidR="00D7179B" w:rsidRPr="0091450A">
              <w:t xml:space="preserve"> </w:t>
            </w:r>
            <w:r w:rsidR="00F4474C" w:rsidRPr="0091450A">
              <w:rPr>
                <w:rFonts w:cstheme="minorHAnsi"/>
                <w:color w:val="222222"/>
                <w:szCs w:val="20"/>
              </w:rPr>
              <w:t>They also</w:t>
            </w:r>
            <w:r w:rsidR="00D077ED" w:rsidRPr="0091450A">
              <w:rPr>
                <w:rFonts w:cstheme="minorHAnsi"/>
                <w:color w:val="222222"/>
                <w:szCs w:val="20"/>
              </w:rPr>
              <w:t xml:space="preserve"> requested that FRSC consider the way edible oils are treated under the Health Star Rating system and provide technical advice on oils to the Forum in early 2020.</w:t>
            </w:r>
            <w:r w:rsidR="00D71191" w:rsidRPr="0091450A">
              <w:rPr>
                <w:rFonts w:cstheme="minorHAnsi"/>
                <w:color w:val="222222"/>
                <w:szCs w:val="20"/>
              </w:rPr>
              <w:t xml:space="preserve"> </w:t>
            </w:r>
            <w:r w:rsidR="00D077ED" w:rsidRPr="0091450A">
              <w:rPr>
                <w:rFonts w:cstheme="minorHAnsi"/>
                <w:color w:val="222222"/>
                <w:szCs w:val="20"/>
              </w:rPr>
              <w:t>Consideration of outstanding issues and an implementation plan for agreed changes to the Health Star Rating system will be considered by the Forum in early 2020</w:t>
            </w:r>
            <w:r w:rsidR="005A784A" w:rsidRPr="0091450A">
              <w:rPr>
                <w:rFonts w:cstheme="minorHAnsi"/>
                <w:color w:val="222222"/>
                <w:szCs w:val="20"/>
              </w:rPr>
              <w:t xml:space="preserve"> </w:t>
            </w:r>
            <w:r w:rsidR="00C66AC7" w:rsidRPr="0091450A">
              <w:rPr>
                <w:rFonts w:cstheme="minorHAnsi"/>
                <w:color w:val="222222"/>
                <w:szCs w:val="20"/>
              </w:rPr>
              <w:fldChar w:fldCharType="begin" w:fldLock="1"/>
            </w:r>
            <w:r w:rsidR="003F00FD">
              <w:rPr>
                <w:rFonts w:cstheme="minorHAnsi"/>
                <w:color w:val="222222"/>
                <w:szCs w:val="20"/>
              </w:rPr>
              <w:instrText>ADDIN CSL_CITATION {"citationItems":[{"id":"ITEM-1","itemData":{"author":[{"dropping-particle":"","family":"Australia and New Zealand Ministerial Forum on Food Regulation","given":"","non-dropping-particle":"","parse-names":false,"suffix":""}],"id":"ITEM-1","issued":{"date-parts":[["2019"]]},"publisher-place":"Christchurch","title":"Australia and New Zealand Ministerial Forum on Food Regulation Communique","type":"report"},"uris":["http://www.mendeley.com/documents/?uuid=015334a1-ff33-3488-92a6-1395c2948b76","http://www.mendeley.com/documents/?uuid=bff275db-5100-4a3d-8a7b-6edede67422b"]}],"mendeley":{"formattedCitation":"(53)","plainTextFormattedCitation":"(53)","previouslyFormattedCitation":"(53)"},"properties":{"noteIndex":0},"schema":"https://github.com/citation-style-language/schema/raw/master/csl-citation.json"}</w:instrText>
            </w:r>
            <w:r w:rsidR="00C66AC7" w:rsidRPr="0091450A">
              <w:rPr>
                <w:rFonts w:cstheme="minorHAnsi"/>
                <w:color w:val="222222"/>
                <w:szCs w:val="20"/>
              </w:rPr>
              <w:fldChar w:fldCharType="separate"/>
            </w:r>
            <w:r w:rsidR="00A90C92" w:rsidRPr="00A90C92">
              <w:rPr>
                <w:rFonts w:cstheme="minorHAnsi"/>
                <w:noProof/>
                <w:color w:val="222222"/>
                <w:szCs w:val="20"/>
              </w:rPr>
              <w:t>(53)</w:t>
            </w:r>
            <w:r w:rsidR="00C66AC7" w:rsidRPr="0091450A">
              <w:rPr>
                <w:rFonts w:cstheme="minorHAnsi"/>
                <w:color w:val="222222"/>
                <w:szCs w:val="20"/>
              </w:rPr>
              <w:fldChar w:fldCharType="end"/>
            </w:r>
            <w:r w:rsidR="00D077ED" w:rsidRPr="0091450A">
              <w:rPr>
                <w:rFonts w:cstheme="minorHAnsi"/>
                <w:color w:val="222222"/>
                <w:szCs w:val="20"/>
              </w:rPr>
              <w:t>.</w:t>
            </w:r>
          </w:p>
          <w:p w14:paraId="3BC05FE1" w14:textId="032C78C5" w:rsidR="003D43E4" w:rsidRPr="00E44BFB" w:rsidRDefault="003D43E4" w:rsidP="002D613F">
            <w:pPr>
              <w:pStyle w:val="ListParagraph"/>
              <w:numPr>
                <w:ilvl w:val="0"/>
                <w:numId w:val="22"/>
              </w:numPr>
              <w:spacing w:before="40" w:after="40"/>
              <w:ind w:left="284" w:hanging="284"/>
              <w:contextualSpacing w:val="0"/>
              <w:rPr>
                <w:rFonts w:cstheme="minorHAnsi"/>
                <w:color w:val="222222"/>
                <w:szCs w:val="20"/>
              </w:rPr>
            </w:pPr>
            <w:r w:rsidRPr="00E44BFB">
              <w:rPr>
                <w:rFonts w:eastAsia="Times New Roman" w:cs="Times New Roman"/>
                <w:szCs w:val="20"/>
                <w:lang w:eastAsia="en-NZ"/>
              </w:rPr>
              <w:t>The Government response to the Food Industry Taskforce on addressing factors contributing to obesity prioritised the recommendation for the food industry to encourage adoption of the outcomes of the Australia NZ Ministerial Forum on Food Regulation</w:t>
            </w:r>
            <w:r w:rsidR="00111C5D" w:rsidRPr="00E44BFB">
              <w:rPr>
                <w:rFonts w:eastAsia="Times New Roman" w:cs="Times New Roman"/>
                <w:szCs w:val="20"/>
                <w:lang w:eastAsia="en-NZ"/>
              </w:rPr>
              <w:t xml:space="preserve"> </w:t>
            </w:r>
            <w:r w:rsidR="00111C5D" w:rsidRPr="00E44BFB">
              <w:rPr>
                <w:rFonts w:eastAsia="Times New Roman" w:cs="Times New Roman"/>
                <w:szCs w:val="20"/>
                <w:lang w:eastAsia="en-NZ"/>
              </w:rPr>
              <w:fldChar w:fldCharType="begin" w:fldLock="1"/>
            </w:r>
            <w:r w:rsidR="002B6CB8" w:rsidRPr="00E44BFB">
              <w:rPr>
                <w:rFonts w:eastAsia="Times New Roman" w:cs="Times New Roman"/>
                <w:szCs w:val="20"/>
                <w:lang w:eastAsia="en-NZ"/>
              </w:rPr>
              <w:instrText>ADDIN CSL_CITATION {"citationItems":[{"id":"ITEM-1","itemData":{"author":[{"dropping-particle":"","family":"Clark","given":"David Hon Dr.","non-dropping-particle":"","parse-names":false,"suffix":""},{"dropping-particle":"","family":"O'Connor","given":"Damien Hon Dr.","non-dropping-particle":"","parse-names":false,"suffix":""}],"id":"ITEM-1","issued":{"date-parts":[["2018"]]},"publisher-place":"Wellington","title":"Government response to the Food Industry Taskforce's Report ","type":"report"},"uris":["http://www.mendeley.com/documents/?uuid=9b109c6f-0d98-3e1b-8d64-988917887f1f"]}],"mendeley":{"formattedCitation":"(28)","plainTextFormattedCitation":"(28)","previouslyFormattedCitation":"(28)"},"properties":{"noteIndex":0},"schema":"https://github.com/citation-style-language/schema/raw/master/csl-citation.json"}</w:instrText>
            </w:r>
            <w:r w:rsidR="00111C5D" w:rsidRPr="00E44BFB">
              <w:rPr>
                <w:rFonts w:eastAsia="Times New Roman" w:cs="Times New Roman"/>
                <w:szCs w:val="20"/>
                <w:lang w:eastAsia="en-NZ"/>
              </w:rPr>
              <w:fldChar w:fldCharType="separate"/>
            </w:r>
            <w:r w:rsidR="00A90C92" w:rsidRPr="00E44BFB">
              <w:rPr>
                <w:rFonts w:eastAsia="Times New Roman" w:cs="Times New Roman"/>
                <w:noProof/>
                <w:szCs w:val="20"/>
                <w:lang w:eastAsia="en-NZ"/>
              </w:rPr>
              <w:t>(28)</w:t>
            </w:r>
            <w:r w:rsidR="00111C5D" w:rsidRPr="00E44BFB">
              <w:rPr>
                <w:rFonts w:eastAsia="Times New Roman" w:cs="Times New Roman"/>
                <w:szCs w:val="20"/>
                <w:lang w:eastAsia="en-NZ"/>
              </w:rPr>
              <w:fldChar w:fldCharType="end"/>
            </w:r>
            <w:r w:rsidRPr="00E44BFB">
              <w:rPr>
                <w:rFonts w:eastAsia="Times New Roman" w:cs="Times New Roman"/>
                <w:szCs w:val="20"/>
                <w:lang w:eastAsia="en-NZ"/>
              </w:rPr>
              <w:t>.</w:t>
            </w:r>
          </w:p>
          <w:p w14:paraId="51D51B2C" w14:textId="77777777" w:rsidR="008A158E" w:rsidRPr="0091450A" w:rsidRDefault="008A158E" w:rsidP="002D613F">
            <w:pPr>
              <w:shd w:val="clear" w:color="auto" w:fill="FFFFFF" w:themeFill="background1"/>
              <w:spacing w:before="40" w:after="40"/>
              <w:jc w:val="both"/>
            </w:pPr>
          </w:p>
          <w:p w14:paraId="6F2C9D91" w14:textId="382D5C51"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5FB03B70" w14:textId="4A2528B8" w:rsidR="00012F98" w:rsidRPr="0091450A" w:rsidRDefault="00012F98" w:rsidP="002D613F">
            <w:pPr>
              <w:pStyle w:val="ListParagraph"/>
              <w:keepNext/>
              <w:numPr>
                <w:ilvl w:val="0"/>
                <w:numId w:val="54"/>
              </w:numPr>
              <w:spacing w:before="40" w:after="40"/>
              <w:ind w:left="284" w:hanging="284"/>
              <w:contextualSpacing w:val="0"/>
              <w:rPr>
                <w:rFonts w:eastAsia="Times New Roman" w:cs="Times New Roman"/>
                <w:lang w:eastAsia="en-NZ"/>
              </w:rPr>
            </w:pPr>
            <w:r w:rsidRPr="0091450A">
              <w:rPr>
                <w:rFonts w:eastAsia="Times New Roman" w:cs="Times New Roman"/>
                <w:b/>
                <w:lang w:eastAsia="en-NZ"/>
              </w:rPr>
              <w:t>Australia/New Zealand</w:t>
            </w:r>
            <w:r w:rsidRPr="0091450A">
              <w:rPr>
                <w:rFonts w:eastAsia="Times New Roman" w:cs="Times New Roman"/>
                <w:lang w:eastAsia="en-NZ"/>
              </w:rPr>
              <w:t xml:space="preserve">:  The government approved a 'Health Star Rating' (HSR) system as a voluntary scheme for industry adoption. The system </w:t>
            </w:r>
            <w:r w:rsidR="008B77AD" w:rsidRPr="0091450A">
              <w:rPr>
                <w:rFonts w:eastAsia="Times New Roman" w:cs="Times New Roman"/>
                <w:lang w:eastAsia="en-NZ"/>
              </w:rPr>
              <w:t>considers</w:t>
            </w:r>
            <w:r w:rsidRPr="0091450A">
              <w:rPr>
                <w:rFonts w:eastAsia="Times New Roman" w:cs="Times New Roman"/>
                <w:lang w:eastAsia="en-NZ"/>
              </w:rPr>
              <w:t xml:space="preserve"> four aspects of food associated with increas</w:t>
            </w:r>
            <w:r w:rsidR="004821F5">
              <w:rPr>
                <w:rFonts w:eastAsia="Times New Roman" w:cs="Times New Roman"/>
                <w:lang w:eastAsia="en-NZ"/>
              </w:rPr>
              <w:t>ed</w:t>
            </w:r>
            <w:r w:rsidRPr="0091450A">
              <w:rPr>
                <w:rFonts w:eastAsia="Times New Roman" w:cs="Times New Roman"/>
                <w:lang w:eastAsia="en-NZ"/>
              </w:rPr>
              <w:t xml:space="preserve"> risk for chronic diseases; energy, saturated fat, sodium and total sugars content along with certain 'positive' aspects of food such as fruit and vegetable content, and in some instances, dietary fibre and protein content. Star ratings range from ½ star (least healthy) to 5 stars (most healthy). Implementation of the HSR system began in June 2014 and is overseen by the Australia and New Zealand Ministerial Forum on Food Regulation, the Front-of-Pack Labelling Steering Committee, the Trans-Tasman Health Star Rating Advisory Committee, the New Zealand Health Star Rating Advisory Group and a </w:t>
            </w:r>
            <w:r w:rsidR="4A6AD59F" w:rsidRPr="0091450A">
              <w:rPr>
                <w:rFonts w:eastAsia="Times New Roman" w:cs="Times New Roman"/>
                <w:lang w:eastAsia="en-NZ"/>
              </w:rPr>
              <w:t>Technical Advisory Group</w:t>
            </w:r>
            <w:r w:rsidRPr="0091450A">
              <w:rPr>
                <w:rFonts w:eastAsia="Times New Roman" w:cs="Times New Roman"/>
                <w:lang w:eastAsia="en-NZ"/>
              </w:rPr>
              <w:t xml:space="preserve"> </w:t>
            </w:r>
            <w:r w:rsidR="00DC28B0" w:rsidRPr="0091450A">
              <w:rPr>
                <w:rFonts w:eastAsia="Times New Roman" w:cs="Times New Roman"/>
                <w:lang w:eastAsia="en-NZ"/>
              </w:rPr>
              <w:fldChar w:fldCharType="begin" w:fldLock="1"/>
            </w:r>
            <w:r w:rsidR="002B6CB8">
              <w:rPr>
                <w:rFonts w:eastAsia="Times New Roman" w:cs="Times New Roman"/>
                <w:szCs w:val="20"/>
                <w:lang w:eastAsia="en-NZ"/>
              </w:rPr>
              <w:instrText>ADDIN CSL_CITATION {"citationItems":[{"id":"ITEM-1","itemData":{"URL":"http://healthstarrating.gov.au/internet/healthstarrating/publishing.nsf/content/home","author":[{"dropping-particle":"","family":"Commonwealth of Australia","given":"","non-dropping-particle":"","parse-names":false,"suffix":""}],"id":"ITEM-1","issue":"22/02/2016","issued":{"date-parts":[["2016"]]},"title":"Health Star Rating System","type":"webpage"},"uris":["http://www.mendeley.com/documents/?uuid=3e5e90c5-78b1-397b-bfc1-b258ab6705ba","http://www.mendeley.com/documents/?uuid=a063fcf6-256a-4800-9e66-39229ae5a11d"]}],"mendeley":{"formattedCitation":"(54)","plainTextFormattedCitation":"(54)","previouslyFormattedCitation":"(54)"},"properties":{"noteIndex":0},"schema":"https://github.com/citation-style-language/schema/raw/master/csl-citation.json"}</w:instrText>
            </w:r>
            <w:r w:rsidR="00DC28B0" w:rsidRPr="0091450A">
              <w:rPr>
                <w:rFonts w:eastAsia="Times New Roman" w:cs="Times New Roman"/>
                <w:lang w:eastAsia="en-NZ"/>
              </w:rPr>
              <w:fldChar w:fldCharType="separate"/>
            </w:r>
            <w:r w:rsidR="00A90C92" w:rsidRPr="00A90C92">
              <w:rPr>
                <w:rFonts w:eastAsia="Times New Roman" w:cs="Times New Roman"/>
                <w:noProof/>
                <w:szCs w:val="20"/>
                <w:lang w:eastAsia="en-NZ"/>
              </w:rPr>
              <w:t>(54)</w:t>
            </w:r>
            <w:r w:rsidR="00DC28B0" w:rsidRPr="0091450A">
              <w:rPr>
                <w:rFonts w:eastAsia="Times New Roman" w:cs="Times New Roman"/>
                <w:lang w:eastAsia="en-NZ"/>
              </w:rPr>
              <w:fldChar w:fldCharType="end"/>
            </w:r>
            <w:r w:rsidR="00DC28B0" w:rsidRPr="0091450A">
              <w:rPr>
                <w:rFonts w:eastAsia="Times New Roman" w:cs="Times New Roman"/>
                <w:lang w:eastAsia="en-NZ"/>
              </w:rPr>
              <w:t>.</w:t>
            </w:r>
          </w:p>
          <w:p w14:paraId="2303C52A" w14:textId="654CD49E" w:rsidR="00516FCD" w:rsidRDefault="00C537E8" w:rsidP="002D613F">
            <w:pPr>
              <w:pStyle w:val="ListParagraph"/>
              <w:numPr>
                <w:ilvl w:val="0"/>
                <w:numId w:val="54"/>
              </w:numPr>
              <w:jc w:val="both"/>
              <w:rPr>
                <w:color w:val="000000" w:themeColor="text1"/>
              </w:rPr>
            </w:pPr>
            <w:r w:rsidRPr="007159FF">
              <w:rPr>
                <w:rFonts w:cstheme="minorHAnsi"/>
                <w:b/>
              </w:rPr>
              <w:t xml:space="preserve">France/ Belgium/Germany/Spain: </w:t>
            </w:r>
            <w:r w:rsidRPr="007159FF">
              <w:rPr>
                <w:rFonts w:cstheme="minorHAnsi"/>
              </w:rPr>
              <w:t xml:space="preserve">Since October 2017, the five-colour </w:t>
            </w:r>
            <w:proofErr w:type="spellStart"/>
            <w:r w:rsidRPr="007159FF">
              <w:rPr>
                <w:rFonts w:cstheme="minorHAnsi"/>
              </w:rPr>
              <w:t>NutriScore</w:t>
            </w:r>
            <w:proofErr w:type="spellEnd"/>
            <w:r w:rsidRPr="007159FF">
              <w:rPr>
                <w:rFonts w:cstheme="minorHAnsi"/>
              </w:rPr>
              <w:t>, the official voluntary label for France has been implemented as the official, voluntary FOP scheme in four European countries. It aims to limit the consumption of foods high in energy, saturated fats, sugar or salt, in the context of an overall improvement in the nutritional quality of diets.</w:t>
            </w:r>
            <w:r w:rsidRPr="007159FF">
              <w:rPr>
                <w:rFonts w:cstheme="minorHAnsi"/>
                <w:color w:val="000000" w:themeColor="text1"/>
              </w:rPr>
              <w:t xml:space="preserve"> </w:t>
            </w:r>
            <w:r w:rsidRPr="007159FF">
              <w:rPr>
                <w:color w:val="000000" w:themeColor="text1"/>
              </w:rPr>
              <w:t xml:space="preserve">Based on a scientific algorithm, each product is given a score based on the content of the nutrients of concern (energy value and the </w:t>
            </w:r>
            <w:r w:rsidR="00363671">
              <w:rPr>
                <w:color w:val="000000" w:themeColor="text1"/>
              </w:rPr>
              <w:t>number</w:t>
            </w:r>
            <w:r w:rsidRPr="007159FF">
              <w:rPr>
                <w:color w:val="000000" w:themeColor="text1"/>
              </w:rPr>
              <w:t xml:space="preserve"> of sugars, saturated fats and salt) and positive ones (the amount of fibre, protein, fruit, vegetables and nuts</w:t>
            </w:r>
            <w:r w:rsidR="00CF4D1E" w:rsidRPr="0091450A">
              <w:rPr>
                <w:color w:val="000000" w:themeColor="text1"/>
              </w:rPr>
              <w:t xml:space="preserve">) </w:t>
            </w:r>
            <w:r w:rsidR="00CF4D1E" w:rsidRPr="0091450A">
              <w:rPr>
                <w:color w:val="000000" w:themeColor="text1"/>
              </w:rPr>
              <w:fldChar w:fldCharType="begin" w:fldLock="1"/>
            </w:r>
            <w:r w:rsidR="002B6CB8">
              <w:rPr>
                <w:color w:val="000000" w:themeColor="text1"/>
              </w:rPr>
              <w:instrText>ADDIN CSL_CITATION {"citationItems":[{"id":"ITEM-1","itemData":{"author":[{"dropping-particle":"","family":"World Health Organization","given":"","non-dropping-particle":"","parse-names":false,"suffix":""}],"id":"ITEM-1","issued":{"date-parts":[["2017"]]},"title":"France becomes one of the first countries in Region to recommend colour-coded front-of-pack nutrition labelling system.","type":"report"},"uris":["http://www.mendeley.com/documents/?uuid=40ce7b47-c1a0-4139-9727-35f45d6cac4d"]},{"id":"ITEM-2","itemData":{"author":[{"dropping-particle":"","family":"Colruyt Group","given":"","non-dropping-particle":"","parse-names":false,"suffix":""}],"id":"ITEM-2","issued":{"date-parts":[["2018"]]},"title":"What is the Nutri-Score? [online]","type":"article-journal"},"uris":["http://www.mendeley.com/documents/?uuid=ca9d8cfd-0997-4bef-b0ca-a735d9a68912"]},{"id":"ITEM-3","itemData":{"author":[{"dropping-particle":"","family":"Chantal","given":"Julia","non-dropping-particle":"","parse-names":false,"suffix":""}],"id":"ITEM-3","issued":{"date-parts":[["2017"]]},"title":"Development of a new front-of-pack nutrition label in France: the five colour Nutri-Score","type":"article-journal"},"uris":["http://www.mendeley.com/documents/?uuid=8087b369-45de-4b2c-9d7a-f76506b3f3d5"]}],"mendeley":{"formattedCitation":"(55–57)","plainTextFormattedCitation":"(55–57)","previouslyFormattedCitation":"(55–57)"},"properties":{"noteIndex":0},"schema":"https://github.com/citation-style-language/schema/raw/master/csl-citation.json"}</w:instrText>
            </w:r>
            <w:r w:rsidR="00CF4D1E" w:rsidRPr="0091450A">
              <w:rPr>
                <w:color w:val="000000" w:themeColor="text1"/>
              </w:rPr>
              <w:fldChar w:fldCharType="separate"/>
            </w:r>
            <w:r w:rsidR="00A90C92" w:rsidRPr="00A90C92">
              <w:rPr>
                <w:noProof/>
                <w:color w:val="000000" w:themeColor="text1"/>
              </w:rPr>
              <w:t>(55–57)</w:t>
            </w:r>
            <w:r w:rsidR="00CF4D1E" w:rsidRPr="0091450A">
              <w:rPr>
                <w:color w:val="000000" w:themeColor="text1"/>
              </w:rPr>
              <w:fldChar w:fldCharType="end"/>
            </w:r>
            <w:r w:rsidRPr="007159FF">
              <w:rPr>
                <w:color w:val="000000" w:themeColor="text1"/>
              </w:rPr>
              <w:t xml:space="preserve">.  The system was developed by the Nutritional Epidemiology </w:t>
            </w:r>
            <w:r w:rsidR="00363671">
              <w:rPr>
                <w:color w:val="000000" w:themeColor="text1"/>
              </w:rPr>
              <w:t>R</w:t>
            </w:r>
            <w:r w:rsidRPr="007159FF">
              <w:rPr>
                <w:color w:val="000000" w:themeColor="text1"/>
              </w:rPr>
              <w:t>esearch Team at the University of Paris</w:t>
            </w:r>
            <w:r w:rsidR="00CC091D" w:rsidRPr="007159FF">
              <w:rPr>
                <w:color w:val="000000" w:themeColor="text1"/>
              </w:rPr>
              <w:t xml:space="preserve"> as shown below:</w:t>
            </w:r>
            <w:r w:rsidR="00516FCD">
              <w:rPr>
                <w:color w:val="000000" w:themeColor="text1"/>
              </w:rPr>
              <w:t xml:space="preserve"> </w:t>
            </w:r>
          </w:p>
          <w:p w14:paraId="13BE6A19" w14:textId="0E98082B" w:rsidR="00516FCD" w:rsidRDefault="00C537E8" w:rsidP="002D613F">
            <w:pPr>
              <w:pStyle w:val="ListParagraph"/>
              <w:ind w:left="360"/>
              <w:jc w:val="both"/>
              <w:rPr>
                <w:b/>
                <w:color w:val="000000" w:themeColor="text1"/>
                <w:u w:val="single"/>
              </w:rPr>
            </w:pPr>
            <w:r w:rsidRPr="007159FF">
              <w:rPr>
                <w:b/>
                <w:color w:val="000000" w:themeColor="text1"/>
                <w:u w:val="single"/>
              </w:rPr>
              <w:t>Table</w:t>
            </w:r>
            <w:r w:rsidR="00FC0F86" w:rsidRPr="007159FF">
              <w:rPr>
                <w:b/>
                <w:color w:val="000000" w:themeColor="text1"/>
                <w:u w:val="single"/>
              </w:rPr>
              <w:t xml:space="preserve"> </w:t>
            </w:r>
            <w:r w:rsidRPr="007159FF">
              <w:rPr>
                <w:b/>
                <w:color w:val="000000" w:themeColor="text1"/>
                <w:u w:val="single"/>
              </w:rPr>
              <w:t xml:space="preserve">1: The Nutri-Score </w:t>
            </w:r>
            <w:r w:rsidR="00447027" w:rsidRPr="007159FF">
              <w:rPr>
                <w:b/>
                <w:color w:val="000000" w:themeColor="text1"/>
                <w:u w:val="single"/>
              </w:rPr>
              <w:fldChar w:fldCharType="begin" w:fldLock="1"/>
            </w:r>
            <w:r w:rsidR="002B6CB8">
              <w:rPr>
                <w:b/>
                <w:color w:val="000000" w:themeColor="text1"/>
                <w:u w:val="single"/>
              </w:rPr>
              <w:instrText>ADDIN CSL_CITATION {"citationItems":[{"id":"ITEM-1","itemData":{"author":[{"dropping-particle":"","family":"Colruyt Group","given":"","non-dropping-particle":"","parse-names":false,"suffix":""}],"id":"ITEM-1","issued":{"date-parts":[["2018"]]},"title":"What is the Nutri-Score? [online]","type":"article-journal"},"uris":["http://www.mendeley.com/documents/?uuid=ca9d8cfd-0997-4bef-b0ca-a735d9a68912"]}],"mendeley":{"formattedCitation":"(56)","plainTextFormattedCitation":"(56)","previouslyFormattedCitation":"(56)"},"properties":{"noteIndex":0},"schema":"https://github.com/citation-style-language/schema/raw/master/csl-citation.json"}</w:instrText>
            </w:r>
            <w:r w:rsidR="00447027" w:rsidRPr="007159FF">
              <w:rPr>
                <w:b/>
                <w:color w:val="000000" w:themeColor="text1"/>
                <w:u w:val="single"/>
              </w:rPr>
              <w:fldChar w:fldCharType="separate"/>
            </w:r>
            <w:r w:rsidR="00A90C92" w:rsidRPr="00A90C92">
              <w:rPr>
                <w:noProof/>
                <w:color w:val="000000" w:themeColor="text1"/>
              </w:rPr>
              <w:t>(56)</w:t>
            </w:r>
            <w:r w:rsidR="00447027" w:rsidRPr="007159FF">
              <w:rPr>
                <w:b/>
                <w:color w:val="000000" w:themeColor="text1"/>
                <w:u w:val="single"/>
              </w:rPr>
              <w:fldChar w:fldCharType="end"/>
            </w:r>
          </w:p>
          <w:p w14:paraId="044D1C7E" w14:textId="77777777" w:rsidR="00516FCD" w:rsidRPr="00516FCD" w:rsidRDefault="00516FCD" w:rsidP="002D613F">
            <w:pPr>
              <w:pStyle w:val="ListParagraph"/>
              <w:ind w:left="360"/>
              <w:jc w:val="both"/>
              <w:rPr>
                <w:color w:val="000000" w:themeColor="text1"/>
              </w:rPr>
            </w:pPr>
          </w:p>
          <w:p w14:paraId="65B38830" w14:textId="1D4ABB08" w:rsidR="00516FCD" w:rsidRDefault="00516FCD" w:rsidP="002D613F">
            <w:pPr>
              <w:jc w:val="center"/>
              <w:rPr>
                <w:color w:val="000000" w:themeColor="text1"/>
              </w:rPr>
            </w:pPr>
            <w:r w:rsidRPr="0091450A">
              <w:rPr>
                <w:noProof/>
                <w:lang w:eastAsia="zh-CN"/>
              </w:rPr>
              <w:drawing>
                <wp:inline distT="0" distB="0" distL="0" distR="0" wp14:anchorId="0363DF94" wp14:editId="09634C3B">
                  <wp:extent cx="3905250" cy="1400175"/>
                  <wp:effectExtent l="0" t="0" r="0" b="9525"/>
                  <wp:docPr id="18662327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905250" cy="1400175"/>
                          </a:xfrm>
                          <a:prstGeom prst="rect">
                            <a:avLst/>
                          </a:prstGeom>
                        </pic:spPr>
                      </pic:pic>
                    </a:graphicData>
                  </a:graphic>
                </wp:inline>
              </w:drawing>
            </w:r>
          </w:p>
          <w:p w14:paraId="56F5F0A8" w14:textId="77777777" w:rsidR="00516FCD" w:rsidRPr="00516FCD" w:rsidRDefault="00516FCD" w:rsidP="002D613F">
            <w:pPr>
              <w:jc w:val="center"/>
              <w:rPr>
                <w:color w:val="000000" w:themeColor="text1"/>
                <w:sz w:val="12"/>
              </w:rPr>
            </w:pPr>
          </w:p>
          <w:p w14:paraId="233E3057" w14:textId="55E5013C" w:rsidR="00F8421C" w:rsidRPr="00516FCD" w:rsidRDefault="00516FCD" w:rsidP="002D613F">
            <w:pPr>
              <w:pStyle w:val="ListParagraph"/>
              <w:numPr>
                <w:ilvl w:val="0"/>
                <w:numId w:val="54"/>
              </w:numPr>
              <w:jc w:val="both"/>
              <w:rPr>
                <w:color w:val="000000" w:themeColor="text1"/>
              </w:rPr>
            </w:pPr>
            <w:r>
              <w:rPr>
                <w:b/>
                <w:bCs/>
                <w:lang w:eastAsia="en-NZ"/>
              </w:rPr>
              <w:t>C</w:t>
            </w:r>
            <w:r w:rsidR="5AC0CDEF" w:rsidRPr="007159FF">
              <w:rPr>
                <w:b/>
                <w:bCs/>
                <w:lang w:eastAsia="en-NZ"/>
              </w:rPr>
              <w:t>hile:</w:t>
            </w:r>
            <w:r w:rsidR="5AC0CDEF" w:rsidRPr="007159FF">
              <w:rPr>
                <w:lang w:eastAsia="en-NZ"/>
              </w:rPr>
              <w:t xml:space="preserve"> In 2012, the Chilean Government approved a Law of Nutritional Composition of Food and Advertising (Ley 20, 606) </w:t>
            </w:r>
            <w:r w:rsidR="00F8421C" w:rsidRPr="007159FF">
              <w:rPr>
                <w:lang w:eastAsia="en-NZ"/>
              </w:rPr>
              <w:fldChar w:fldCharType="begin" w:fldLock="1"/>
            </w:r>
            <w:r w:rsidR="002B6CB8">
              <w:rPr>
                <w:lang w:eastAsia="en-NZ"/>
              </w:rPr>
              <w:instrText>ADDIN CSL_CITATION {"citationItems":[{"id":"ITEM-1","itemData":{"URL":"http://www.dinta.cl/wp-dintacl/wp-content/uploads/Decreto-13_Ley-super8_do-20150626.pdf","author":[{"dropping-particle":"","family":"Diario Oficial de La Republica de Chile","given":"","non-dropping-particle":"","parse-names":false,"suffix":""}],"id":"ITEM-1","issue":"16/06/2016","issued":{"date-parts":[["2015"]]},"title":"Decreto 13 – Reglamento Ley 20.606 sobre Composición Nutricional de los Alimentos y su Publicidad","type":"webpage"},"uris":["http://www.mendeley.com/documents/?uuid=44d2b51e-ccc7-306c-8606-03160c5d05b6","http://www.mendeley.com/documents/?uuid=4f5f4f84-9b1c-4e62-876f-2bf1ac0eb255"]}],"mendeley":{"formattedCitation":"(58)","plainTextFormattedCitation":"(58)","previouslyFormattedCitation":"(58)"},"properties":{"noteIndex":0},"schema":"https://github.com/citation-style-language/schema/raw/master/csl-citation.json"}</w:instrText>
            </w:r>
            <w:r w:rsidR="00F8421C" w:rsidRPr="007159FF">
              <w:rPr>
                <w:lang w:eastAsia="en-NZ"/>
              </w:rPr>
              <w:fldChar w:fldCharType="separate"/>
            </w:r>
            <w:r w:rsidR="00A90C92" w:rsidRPr="00A90C92">
              <w:rPr>
                <w:noProof/>
                <w:lang w:eastAsia="en-NZ"/>
              </w:rPr>
              <w:t>(58)</w:t>
            </w:r>
            <w:r w:rsidR="00F8421C" w:rsidRPr="007159FF">
              <w:rPr>
                <w:lang w:eastAsia="en-NZ"/>
              </w:rPr>
              <w:fldChar w:fldCharType="end"/>
            </w:r>
            <w:r w:rsidR="5AC0CDEF" w:rsidRPr="007159FF">
              <w:rPr>
                <w:lang w:eastAsia="en-NZ"/>
              </w:rPr>
              <w:t>. In June 2015, the Chilean authority approved the regulatory norms required for the law’s implementation (</w:t>
            </w:r>
            <w:proofErr w:type="spellStart"/>
            <w:r w:rsidR="5AC0CDEF" w:rsidRPr="007159FF">
              <w:rPr>
                <w:lang w:eastAsia="en-NZ"/>
              </w:rPr>
              <w:t>Diario</w:t>
            </w:r>
            <w:proofErr w:type="spellEnd"/>
            <w:r w:rsidR="5AC0CDEF" w:rsidRPr="007159FF">
              <w:rPr>
                <w:lang w:eastAsia="en-NZ"/>
              </w:rPr>
              <w:t xml:space="preserve"> Official No 41.193). The regulatory norms define limits for calories (275 calories/100g or 70 calories/100mL), saturated fat (4g/100g or 3g/100mL), sugar (10g/100g or 5g/100mL) and sodium (400mg/100g or 100mg/100mL) content considered ‘high’ in foods and beverages. All foods that exceed these limits need to have a front-of-package black and white warning message inside a stop sign that reads ‘HIGH IN’ followed by CALORIES, SATURATED FAT, SUGAR or SODIUM. A warning message needs to be added to products per nutrient of concern exceeding the limit (e.g. a product high in fat and sugar will have 2 stop signs). The regulatory norms provide specifications for the size, font, and placement of the warning message on products. The limits for calories, saturated fat, sugar and sodium are being implemented using an incremental approach, reaching the defined limits by 1 July 2018 </w:t>
            </w:r>
            <w:r w:rsidR="00F8421C" w:rsidRPr="007159FF">
              <w:rPr>
                <w:lang w:eastAsia="en-NZ"/>
              </w:rPr>
              <w:fldChar w:fldCharType="begin" w:fldLock="1"/>
            </w:r>
            <w:r w:rsidR="002B6CB8">
              <w:rPr>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5013a327-5fee-469a-8a81-a00c331ce75a","http://www.mendeley.com/documents/?uuid=dc0c9c63-9874-3402-98e3-22b1e2608142"]}],"mendeley":{"formattedCitation":"(31)","plainTextFormattedCitation":"(31)","previouslyFormattedCitation":"(31)"},"properties":{"noteIndex":0},"schema":"https://github.com/citation-style-language/schema/raw/master/csl-citation.json"}</w:instrText>
            </w:r>
            <w:r w:rsidR="00F8421C" w:rsidRPr="007159FF">
              <w:rPr>
                <w:lang w:eastAsia="en-NZ"/>
              </w:rPr>
              <w:fldChar w:fldCharType="separate"/>
            </w:r>
            <w:r w:rsidR="00A90C92" w:rsidRPr="00A90C92">
              <w:rPr>
                <w:noProof/>
                <w:lang w:eastAsia="en-NZ"/>
              </w:rPr>
              <w:t>(31)</w:t>
            </w:r>
            <w:r w:rsidR="00F8421C" w:rsidRPr="007159FF">
              <w:rPr>
                <w:lang w:eastAsia="en-NZ"/>
              </w:rPr>
              <w:fldChar w:fldCharType="end"/>
            </w:r>
            <w:r w:rsidR="5AC0CDEF" w:rsidRPr="007159FF">
              <w:rPr>
                <w:lang w:eastAsia="en-NZ"/>
              </w:rPr>
              <w:t>.</w:t>
            </w:r>
            <w:r w:rsidR="5AC0CDEF" w:rsidRPr="0091450A">
              <w:rPr>
                <w:lang w:eastAsia="en-NZ"/>
              </w:rPr>
              <w:t xml:space="preserve"> </w:t>
            </w:r>
          </w:p>
        </w:tc>
      </w:tr>
    </w:tbl>
    <w:p w14:paraId="2E394815" w14:textId="4489522D" w:rsidR="0087187B" w:rsidRDefault="0087187B" w:rsidP="002D613F">
      <w:pPr>
        <w:spacing w:after="0" w:line="240" w:lineRule="auto"/>
      </w:pPr>
    </w:p>
    <w:p w14:paraId="632256DF" w14:textId="376B90A3" w:rsidR="00E44BFB" w:rsidRDefault="00E44BFB" w:rsidP="002D613F">
      <w:pPr>
        <w:spacing w:after="0" w:line="240" w:lineRule="auto"/>
      </w:pPr>
    </w:p>
    <w:p w14:paraId="34989F12" w14:textId="77777777" w:rsidR="00E44BFB" w:rsidRPr="0091450A" w:rsidRDefault="00E44BFB" w:rsidP="002D613F">
      <w:pPr>
        <w:spacing w:after="0" w:line="240" w:lineRule="auto"/>
      </w:pPr>
    </w:p>
    <w:tbl>
      <w:tblPr>
        <w:tblStyle w:val="TableGrid"/>
        <w:tblW w:w="9209" w:type="dxa"/>
        <w:tblLook w:val="04A0" w:firstRow="1" w:lastRow="0" w:firstColumn="1" w:lastColumn="0" w:noHBand="0" w:noVBand="1"/>
      </w:tblPr>
      <w:tblGrid>
        <w:gridCol w:w="9209"/>
      </w:tblGrid>
      <w:tr w:rsidR="002E08DF" w:rsidRPr="0091450A" w14:paraId="1A7FF413" w14:textId="77777777" w:rsidTr="00090A17">
        <w:tc>
          <w:tcPr>
            <w:tcW w:w="9209" w:type="dxa"/>
          </w:tcPr>
          <w:p w14:paraId="668F175B" w14:textId="79019859" w:rsidR="002E08DF" w:rsidRPr="0091450A" w:rsidRDefault="008C0F53"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2 </w:t>
            </w:r>
            <w:r w:rsidR="002E08DF" w:rsidRPr="0091450A">
              <w:rPr>
                <w:rFonts w:cs="Times New Roman"/>
                <w:b/>
                <w:color w:val="1F497D" w:themeColor="text2"/>
                <w:sz w:val="28"/>
                <w:szCs w:val="28"/>
              </w:rPr>
              <w:t xml:space="preserve">FOOD LABELLING: </w:t>
            </w:r>
            <w:r w:rsidR="00E56D63" w:rsidRPr="0091450A">
              <w:rPr>
                <w:rFonts w:cs="Times New Roman"/>
                <w:bCs/>
                <w:szCs w:val="20"/>
              </w:rPr>
              <w:t>There is a regulatory system implemented by the government for consumer-oriented labelling on food packaging and menu boards in restaurants to enable consumers to easily make informed food choices and to prevent misleading claims</w:t>
            </w:r>
          </w:p>
        </w:tc>
      </w:tr>
      <w:tr w:rsidR="002E08DF" w:rsidRPr="0091450A" w14:paraId="109F655A" w14:textId="77777777" w:rsidTr="00090A17">
        <w:tc>
          <w:tcPr>
            <w:tcW w:w="9209" w:type="dxa"/>
          </w:tcPr>
          <w:p w14:paraId="39C3339A" w14:textId="4F5A9E34" w:rsidR="002E08DF" w:rsidRPr="0091450A" w:rsidRDefault="00BF5FDA" w:rsidP="002D613F">
            <w:pPr>
              <w:spacing w:before="40" w:after="40"/>
              <w:rPr>
                <w:rFonts w:cs="Times New Roman"/>
                <w:b/>
                <w:color w:val="1F497D" w:themeColor="text2"/>
                <w:sz w:val="28"/>
                <w:szCs w:val="28"/>
              </w:rPr>
            </w:pPr>
            <w:bookmarkStart w:id="22" w:name="_Toc31623720"/>
            <w:r w:rsidRPr="0091450A">
              <w:rPr>
                <w:rStyle w:val="Heading3Char"/>
              </w:rPr>
              <w:t>LABEL4</w:t>
            </w:r>
            <w:bookmarkEnd w:id="22"/>
            <w:r w:rsidR="002E08DF" w:rsidRPr="0091450A">
              <w:rPr>
                <w:rFonts w:cs="Times New Roman"/>
                <w:b/>
                <w:color w:val="1F497D" w:themeColor="text2"/>
                <w:sz w:val="28"/>
                <w:szCs w:val="28"/>
              </w:rPr>
              <w:t xml:space="preserve">: </w:t>
            </w:r>
            <w:r w:rsidR="00886786" w:rsidRPr="0091450A">
              <w:rPr>
                <w:rFonts w:cs="Times New Roman"/>
                <w:b/>
                <w:color w:val="000000"/>
                <w:lang w:eastAsia="en-NZ"/>
              </w:rPr>
              <w:t xml:space="preserve">A consistent, single, simple, </w:t>
            </w:r>
            <w:r w:rsidR="006F0860" w:rsidRPr="0091450A">
              <w:rPr>
                <w:rFonts w:cs="Times New Roman"/>
                <w:b/>
                <w:color w:val="000000"/>
                <w:lang w:eastAsia="en-NZ"/>
              </w:rPr>
              <w:t>clearly visible</w:t>
            </w:r>
            <w:r w:rsidR="00886786" w:rsidRPr="0091450A">
              <w:rPr>
                <w:rFonts w:cs="Times New Roman"/>
                <w:b/>
                <w:color w:val="000000"/>
                <w:lang w:eastAsia="en-NZ"/>
              </w:rPr>
              <w:t xml:space="preserve"> system of labelling the menu boards of all quick</w:t>
            </w:r>
            <w:r w:rsidR="00363671">
              <w:rPr>
                <w:rFonts w:cs="Times New Roman"/>
                <w:b/>
                <w:color w:val="000000"/>
                <w:lang w:eastAsia="en-NZ"/>
              </w:rPr>
              <w:t>-</w:t>
            </w:r>
            <w:r w:rsidR="00886786" w:rsidRPr="0091450A">
              <w:rPr>
                <w:rFonts w:cs="Times New Roman"/>
                <w:b/>
                <w:color w:val="000000"/>
                <w:lang w:eastAsia="en-NZ"/>
              </w:rPr>
              <w:t>service restaurants (i.e. fast food chains) is applied by the government, which allows consumers to interpret the nutrient quality and energy content of foods and meals on sale</w:t>
            </w:r>
          </w:p>
        </w:tc>
      </w:tr>
      <w:tr w:rsidR="002E08DF" w:rsidRPr="0091450A" w14:paraId="2BBD6878" w14:textId="77777777" w:rsidTr="00090A17">
        <w:tc>
          <w:tcPr>
            <w:tcW w:w="9209" w:type="dxa"/>
          </w:tcPr>
          <w:p w14:paraId="6E60A8A5" w14:textId="67A41BA3"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22ECEB15" w14:textId="3A3419E4" w:rsidR="005522A4" w:rsidRPr="0091450A" w:rsidRDefault="005522A4" w:rsidP="002D613F">
            <w:pPr>
              <w:pStyle w:val="ListParagraph"/>
              <w:numPr>
                <w:ilvl w:val="0"/>
                <w:numId w:val="4"/>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lang w:eastAsia="en-NZ"/>
              </w:rPr>
              <w:t>There is no government-initiated mandatory or voluntary labelling of foods and meals in any restaurants or outlets across New Zealand. In some chains</w:t>
            </w:r>
            <w:r w:rsidR="00E44004" w:rsidRPr="0091450A">
              <w:rPr>
                <w:rFonts w:cs="Times New Roman"/>
                <w:szCs w:val="20"/>
                <w:lang w:eastAsia="en-NZ"/>
              </w:rPr>
              <w:t>,</w:t>
            </w:r>
            <w:r w:rsidRPr="0091450A">
              <w:rPr>
                <w:rFonts w:cs="Times New Roman"/>
                <w:szCs w:val="20"/>
                <w:lang w:eastAsia="en-NZ"/>
              </w:rPr>
              <w:t xml:space="preserve"> voluntary information is available</w:t>
            </w:r>
            <w:r w:rsidR="004745E3" w:rsidRPr="0091450A">
              <w:rPr>
                <w:rFonts w:cs="Times New Roman"/>
                <w:szCs w:val="20"/>
                <w:lang w:eastAsia="en-NZ"/>
              </w:rPr>
              <w:t>.</w:t>
            </w:r>
            <w:r w:rsidRPr="0091450A">
              <w:rPr>
                <w:rFonts w:cs="Times New Roman"/>
                <w:color w:val="000000"/>
                <w:szCs w:val="20"/>
                <w:lang w:eastAsia="en-NZ"/>
              </w:rPr>
              <w:t xml:space="preserve"> </w:t>
            </w:r>
          </w:p>
          <w:p w14:paraId="42CA01C2" w14:textId="67188147" w:rsidR="00F223F3" w:rsidRPr="0091450A" w:rsidRDefault="00455D22" w:rsidP="002D613F">
            <w:pPr>
              <w:pStyle w:val="ListParagraph"/>
              <w:numPr>
                <w:ilvl w:val="0"/>
                <w:numId w:val="4"/>
              </w:numPr>
              <w:shd w:val="clear" w:color="auto" w:fill="FFFFFF" w:themeFill="background1"/>
              <w:spacing w:before="40" w:after="40"/>
              <w:ind w:left="284" w:hanging="284"/>
              <w:contextualSpacing w:val="0"/>
              <w:rPr>
                <w:rFonts w:cs="Times New Roman"/>
                <w:szCs w:val="20"/>
                <w:lang w:eastAsia="en-NZ"/>
              </w:rPr>
            </w:pPr>
            <w:r w:rsidRPr="00516FCD">
              <w:rPr>
                <w:rFonts w:cs="Times New Roman"/>
                <w:color w:val="000000"/>
                <w:szCs w:val="20"/>
                <w:lang w:eastAsia="en-NZ"/>
              </w:rPr>
              <w:t>Relevant recommendations from the</w:t>
            </w:r>
            <w:r w:rsidR="002E08DF" w:rsidRPr="00516FCD">
              <w:rPr>
                <w:rFonts w:cs="Times New Roman"/>
                <w:color w:val="000000"/>
                <w:szCs w:val="20"/>
                <w:lang w:eastAsia="en-NZ"/>
              </w:rPr>
              <w:t xml:space="preserve"> Labelling logic report</w:t>
            </w:r>
            <w:r w:rsidR="009C7FCA" w:rsidRPr="0091450A">
              <w:rPr>
                <w:rFonts w:cs="Times New Roman"/>
                <w:color w:val="000000"/>
                <w:szCs w:val="20"/>
                <w:lang w:eastAsia="en-NZ"/>
              </w:rPr>
              <w:t xml:space="preserve"> </w:t>
            </w:r>
            <w:r w:rsidR="00F8480C" w:rsidRPr="0091450A">
              <w:rPr>
                <w:rFonts w:cs="Times New Roman"/>
                <w:color w:val="000000"/>
                <w:szCs w:val="20"/>
                <w:lang w:eastAsia="en-NZ"/>
              </w:rPr>
              <w:fldChar w:fldCharType="begin" w:fldLock="1"/>
            </w:r>
            <w:r w:rsidR="002B6CB8">
              <w:rPr>
                <w:rFonts w:cs="Times New Roman"/>
                <w:color w:val="000000"/>
                <w:szCs w:val="20"/>
                <w:lang w:eastAsia="en-NZ"/>
              </w:rPr>
              <w:instrText>ADDIN CSL_CITATION {"citationItems":[{"id":"ITEM-1","itemData":{"URL":"http://foodregulation.gov.au/internet/fr/publishing.nsf/Content/Review-of-food-labelling","author":[{"dropping-particle":"","family":"Australia and New Zealand Food Regulation Ministerial Council","given":"","non-dropping-particle":"","parse-names":false,"suffix":""}],"id":"ITEM-1","issued":{"date-parts":[["2011"]]},"title":"Labelling Logic - the Final Report of the Review of Food Labelling Law and Policy","type":"webpage"},"uris":["http://www.mendeley.com/documents/?uuid=9cd85429-b806-4768-a917-ab34bbed9003","http://www.mendeley.com/documents/?uuid=882c0d5d-ded0-3eb7-b4d9-f4c7d6147a77"]}],"mendeley":{"formattedCitation":"(24)","plainTextFormattedCitation":"(24)","previouslyFormattedCitation":"(24)"},"properties":{"noteIndex":0},"schema":"https://github.com/citation-style-language/schema/raw/master/csl-citation.json"}</w:instrText>
            </w:r>
            <w:r w:rsidR="00F8480C" w:rsidRPr="0091450A">
              <w:rPr>
                <w:rFonts w:cs="Times New Roman"/>
                <w:color w:val="000000"/>
                <w:szCs w:val="20"/>
                <w:lang w:eastAsia="en-NZ"/>
              </w:rPr>
              <w:fldChar w:fldCharType="separate"/>
            </w:r>
            <w:r w:rsidR="00A90C92" w:rsidRPr="00A90C92">
              <w:rPr>
                <w:rFonts w:cs="Times New Roman"/>
                <w:noProof/>
                <w:color w:val="000000"/>
                <w:szCs w:val="20"/>
                <w:lang w:eastAsia="en-NZ"/>
              </w:rPr>
              <w:t>(24)</w:t>
            </w:r>
            <w:r w:rsidR="00F8480C" w:rsidRPr="0091450A">
              <w:rPr>
                <w:rFonts w:cs="Times New Roman"/>
                <w:color w:val="000000"/>
                <w:szCs w:val="20"/>
                <w:lang w:eastAsia="en-NZ"/>
              </w:rPr>
              <w:fldChar w:fldCharType="end"/>
            </w:r>
            <w:r w:rsidR="00F8480C" w:rsidRPr="0091450A">
              <w:rPr>
                <w:rFonts w:cs="Times New Roman"/>
                <w:color w:val="000000"/>
                <w:szCs w:val="20"/>
                <w:lang w:eastAsia="en-NZ"/>
              </w:rPr>
              <w:t>,</w:t>
            </w:r>
            <w:r w:rsidR="003970BC" w:rsidRPr="0091450A">
              <w:rPr>
                <w:rFonts w:cs="Times New Roman"/>
                <w:color w:val="000000"/>
                <w:szCs w:val="20"/>
                <w:lang w:eastAsia="en-NZ"/>
              </w:rPr>
              <w:t xml:space="preserve"> commissioned by Australian food </w:t>
            </w:r>
            <w:r w:rsidR="00EB2CD8" w:rsidRPr="0091450A">
              <w:rPr>
                <w:rFonts w:cs="Times New Roman"/>
                <w:color w:val="000000"/>
                <w:szCs w:val="20"/>
                <w:lang w:eastAsia="en-NZ"/>
              </w:rPr>
              <w:t>minister</w:t>
            </w:r>
            <w:r w:rsidRPr="0091450A">
              <w:rPr>
                <w:rFonts w:cs="Times New Roman"/>
                <w:color w:val="000000"/>
                <w:szCs w:val="20"/>
                <w:lang w:eastAsia="en-NZ"/>
              </w:rPr>
              <w:t xml:space="preserve"> are 18:</w:t>
            </w:r>
            <w:r w:rsidR="002E08DF" w:rsidRPr="0091450A">
              <w:rPr>
                <w:rFonts w:cs="Times New Roman"/>
                <w:color w:val="000000"/>
                <w:szCs w:val="20"/>
                <w:lang w:eastAsia="en-NZ"/>
              </w:rPr>
              <w:t xml:space="preserve"> </w:t>
            </w:r>
            <w:r w:rsidRPr="0091450A">
              <w:rPr>
                <w:rFonts w:cs="Times New Roman"/>
                <w:i/>
                <w:color w:val="000000"/>
                <w:szCs w:val="20"/>
                <w:lang w:eastAsia="en-NZ"/>
              </w:rPr>
              <w:t>‘</w:t>
            </w:r>
            <w:r w:rsidR="00876115" w:rsidRPr="0091450A">
              <w:rPr>
                <w:rFonts w:cs="Times New Roman"/>
                <w:i/>
                <w:color w:val="000000"/>
                <w:szCs w:val="20"/>
                <w:lang w:eastAsia="en-NZ"/>
              </w:rPr>
              <w:t>T</w:t>
            </w:r>
            <w:r w:rsidR="002E08DF" w:rsidRPr="0091450A">
              <w:rPr>
                <w:rFonts w:cs="Times New Roman"/>
                <w:i/>
                <w:color w:val="000000"/>
                <w:szCs w:val="20"/>
                <w:lang w:eastAsia="en-NZ"/>
              </w:rPr>
              <w:t xml:space="preserve">hat </w:t>
            </w:r>
            <w:r w:rsidRPr="0091450A">
              <w:rPr>
                <w:rFonts w:cs="Times New Roman"/>
                <w:i/>
                <w:color w:val="000000"/>
                <w:szCs w:val="20"/>
                <w:lang w:eastAsia="en-NZ"/>
              </w:rPr>
              <w:t xml:space="preserve">the </w:t>
            </w:r>
            <w:r w:rsidR="002E08DF" w:rsidRPr="0091450A">
              <w:rPr>
                <w:rFonts w:cs="Times New Roman"/>
                <w:i/>
                <w:color w:val="000000"/>
                <w:szCs w:val="20"/>
                <w:lang w:eastAsia="en-NZ"/>
              </w:rPr>
              <w:t xml:space="preserve">declaration of energy content of standardised food items on the menu/menu boards or in close proximity to the food display or menu should be mandatory in chain food service outlets and on vending machines. Further, information equivalent to that provided by the </w:t>
            </w:r>
            <w:r w:rsidR="003258C4" w:rsidRPr="0091450A">
              <w:rPr>
                <w:rFonts w:cs="Times New Roman"/>
                <w:i/>
                <w:color w:val="000000"/>
                <w:szCs w:val="20"/>
                <w:lang w:eastAsia="en-NZ"/>
              </w:rPr>
              <w:t>Nutrition Information Panel</w:t>
            </w:r>
            <w:r w:rsidR="002E08DF" w:rsidRPr="0091450A">
              <w:rPr>
                <w:rFonts w:cs="Times New Roman"/>
                <w:i/>
                <w:color w:val="000000"/>
                <w:szCs w:val="20"/>
                <w:lang w:eastAsia="en-NZ"/>
              </w:rPr>
              <w:t xml:space="preserve"> </w:t>
            </w:r>
            <w:r w:rsidR="00795984" w:rsidRPr="0091450A">
              <w:rPr>
                <w:rFonts w:cs="Times New Roman"/>
                <w:i/>
                <w:color w:val="000000"/>
                <w:szCs w:val="20"/>
                <w:lang w:eastAsia="en-NZ"/>
              </w:rPr>
              <w:t xml:space="preserve">(NIP) </w:t>
            </w:r>
            <w:r w:rsidR="002E08DF" w:rsidRPr="0091450A">
              <w:rPr>
                <w:rFonts w:cs="Times New Roman"/>
                <w:i/>
                <w:color w:val="000000"/>
                <w:szCs w:val="20"/>
                <w:lang w:eastAsia="en-NZ"/>
              </w:rPr>
              <w:t xml:space="preserve">should be available in a readily accessible </w:t>
            </w:r>
            <w:r w:rsidR="009C7FCA" w:rsidRPr="0091450A">
              <w:rPr>
                <w:rFonts w:cs="Times New Roman"/>
                <w:i/>
                <w:color w:val="000000"/>
                <w:szCs w:val="20"/>
                <w:lang w:eastAsia="en-NZ"/>
              </w:rPr>
              <w:t>form in chain food service outlets</w:t>
            </w:r>
            <w:r w:rsidRPr="0091450A">
              <w:rPr>
                <w:rFonts w:cs="Times New Roman"/>
                <w:color w:val="000000"/>
                <w:szCs w:val="20"/>
                <w:lang w:eastAsia="en-NZ"/>
              </w:rPr>
              <w:t>’</w:t>
            </w:r>
            <w:r w:rsidR="0035131E" w:rsidRPr="0091450A">
              <w:rPr>
                <w:rFonts w:cs="Times New Roman"/>
                <w:szCs w:val="20"/>
                <w:lang w:eastAsia="en-NZ"/>
              </w:rPr>
              <w:t>.</w:t>
            </w:r>
            <w:r w:rsidR="0035131E" w:rsidRPr="0091450A">
              <w:rPr>
                <w:rFonts w:cs="Times New Roman"/>
                <w:szCs w:val="20"/>
              </w:rPr>
              <w:t xml:space="preserve"> </w:t>
            </w:r>
            <w:r w:rsidR="0035131E" w:rsidRPr="0091450A">
              <w:t>The Forum agreed that no further action is required on this recommendation</w:t>
            </w:r>
            <w:r w:rsidRPr="0091450A">
              <w:t>.</w:t>
            </w:r>
            <w:r w:rsidR="0035131E" w:rsidRPr="0091450A">
              <w:t xml:space="preserve"> </w:t>
            </w:r>
            <w:r w:rsidR="00CB2E0D" w:rsidRPr="0091450A">
              <w:t xml:space="preserve">The Australia and New Zealand Food Regulation Ministerial Council </w:t>
            </w:r>
            <w:r w:rsidR="0035131E" w:rsidRPr="0091450A">
              <w:t xml:space="preserve">has agreed that jurisdictions that have implemented point of sale nutrition schemes should work together informally to aggregate their data. </w:t>
            </w:r>
            <w:r w:rsidRPr="0091450A">
              <w:t>54:</w:t>
            </w:r>
            <w:r w:rsidR="00876115" w:rsidRPr="0091450A">
              <w:t xml:space="preserve"> ‘</w:t>
            </w:r>
            <w:r w:rsidRPr="0091450A">
              <w:rPr>
                <w:i/>
              </w:rPr>
              <w:t>That c</w:t>
            </w:r>
            <w:r w:rsidR="0035131E" w:rsidRPr="0091450A">
              <w:rPr>
                <w:i/>
              </w:rPr>
              <w:t xml:space="preserve">hain food service outlets </w:t>
            </w:r>
            <w:r w:rsidR="002E08DF" w:rsidRPr="0091450A">
              <w:rPr>
                <w:rFonts w:cs="Times New Roman"/>
                <w:i/>
                <w:szCs w:val="20"/>
                <w:lang w:eastAsia="en-NZ"/>
              </w:rPr>
              <w:t xml:space="preserve">across Australia and New Zealand should be encouraged to display the multiple traffic lights system on menus/menu boards. Such a system should be mandatory where general or </w:t>
            </w:r>
            <w:r w:rsidR="006F0860" w:rsidRPr="0091450A">
              <w:rPr>
                <w:rFonts w:cs="Times New Roman"/>
                <w:i/>
                <w:szCs w:val="20"/>
                <w:lang w:eastAsia="en-NZ"/>
              </w:rPr>
              <w:t>high-level</w:t>
            </w:r>
            <w:r w:rsidR="002E08DF" w:rsidRPr="0091450A">
              <w:rPr>
                <w:rFonts w:cs="Times New Roman"/>
                <w:i/>
                <w:szCs w:val="20"/>
                <w:lang w:eastAsia="en-NZ"/>
              </w:rPr>
              <w:t xml:space="preserve"> health claims are </w:t>
            </w:r>
            <w:r w:rsidR="00F67453" w:rsidRPr="0091450A">
              <w:rPr>
                <w:rFonts w:cs="Times New Roman"/>
                <w:i/>
                <w:szCs w:val="20"/>
                <w:lang w:eastAsia="en-NZ"/>
              </w:rPr>
              <w:t>made,</w:t>
            </w:r>
            <w:r w:rsidR="002E08DF" w:rsidRPr="0091450A">
              <w:rPr>
                <w:rFonts w:cs="Times New Roman"/>
                <w:i/>
                <w:szCs w:val="20"/>
                <w:lang w:eastAsia="en-NZ"/>
              </w:rPr>
              <w:t xml:space="preserve"> or equivalent endorsements/trade names/marks are used</w:t>
            </w:r>
            <w:r w:rsidR="00876115" w:rsidRPr="0091450A">
              <w:rPr>
                <w:rFonts w:cs="Times New Roman"/>
                <w:szCs w:val="20"/>
                <w:lang w:eastAsia="en-NZ"/>
              </w:rPr>
              <w:t>’</w:t>
            </w:r>
            <w:r w:rsidR="002E08DF" w:rsidRPr="0091450A">
              <w:rPr>
                <w:rFonts w:cs="Times New Roman"/>
                <w:szCs w:val="20"/>
                <w:lang w:eastAsia="en-NZ"/>
              </w:rPr>
              <w:t>.</w:t>
            </w:r>
            <w:r w:rsidR="00956909" w:rsidRPr="0091450A">
              <w:rPr>
                <w:rFonts w:cs="Times New Roman"/>
                <w:szCs w:val="20"/>
                <w:lang w:eastAsia="en-NZ"/>
              </w:rPr>
              <w:t xml:space="preserve"> </w:t>
            </w:r>
            <w:r w:rsidR="004B40CE" w:rsidRPr="0091450A">
              <w:t>The Forum agreed that no further action is required on this recommendation</w:t>
            </w:r>
            <w:r w:rsidR="00876115" w:rsidRPr="0091450A">
              <w:t xml:space="preserve"> recognizing that progress has bee</w:t>
            </w:r>
            <w:r w:rsidR="00BE5B01" w:rsidRPr="0091450A">
              <w:t>n made on point-of-sale nutrition</w:t>
            </w:r>
            <w:r w:rsidR="00876115" w:rsidRPr="0091450A">
              <w:t xml:space="preserve"> schemes</w:t>
            </w:r>
            <w:r w:rsidR="0035131E" w:rsidRPr="0091450A">
              <w:t xml:space="preserve"> </w:t>
            </w:r>
            <w:r w:rsidR="007D1FB1" w:rsidRPr="0091450A">
              <w:rPr>
                <w:rFonts w:cs="Times New Roman"/>
                <w:szCs w:val="20"/>
              </w:rPr>
              <w:fldChar w:fldCharType="begin" w:fldLock="1"/>
            </w:r>
            <w:r w:rsidR="002B6CB8">
              <w:rPr>
                <w:rFonts w:cs="Times New Roman"/>
                <w:szCs w:val="20"/>
              </w:rPr>
              <w:instrText>ADDIN CSL_CITATION {"citationItems":[{"id":"ITEM-1","itemData":{"URL":"http://www.foodlabellingreview.gov.au/internet/foodlabelling/publishing.nsf/content/Progress_report_December_2014","author":[{"dropping-particle":"","family":"Labelling Review Response","given":"","non-dropping-particle":"","parse-names":false,"suffix":""}],"id":"ITEM-1","issue":"14/2/2017","issued":{"date-parts":[["2016"]]},"title":"Progress report on the implementation of the Government response to the Labelling Logic Recommendations","type":"webpage"},"uris":["http://www.mendeley.com/documents/?uuid=8e13bb9e-6a0d-4e81-acba-4e9c0292fe2b","http://www.mendeley.com/documents/?uuid=86086e85-5426-3b7a-ab30-d9ad352ca31c"]}],"mendeley":{"formattedCitation":"(59)","plainTextFormattedCitation":"(59)","previouslyFormattedCitation":"(59)"},"properties":{"noteIndex":0},"schema":"https://github.com/citation-style-language/schema/raw/master/csl-citation.json"}</w:instrText>
            </w:r>
            <w:r w:rsidR="007D1FB1" w:rsidRPr="0091450A">
              <w:rPr>
                <w:rFonts w:cs="Times New Roman"/>
                <w:szCs w:val="20"/>
              </w:rPr>
              <w:fldChar w:fldCharType="separate"/>
            </w:r>
            <w:r w:rsidR="00A90C92" w:rsidRPr="00A90C92">
              <w:rPr>
                <w:rFonts w:cs="Times New Roman"/>
                <w:noProof/>
                <w:szCs w:val="20"/>
              </w:rPr>
              <w:t>(59)</w:t>
            </w:r>
            <w:r w:rsidR="007D1FB1" w:rsidRPr="0091450A">
              <w:rPr>
                <w:rFonts w:cs="Times New Roman"/>
                <w:szCs w:val="20"/>
              </w:rPr>
              <w:fldChar w:fldCharType="end"/>
            </w:r>
            <w:r w:rsidR="007D1FB1" w:rsidRPr="0091450A">
              <w:rPr>
                <w:rFonts w:cs="Times New Roman"/>
                <w:szCs w:val="20"/>
              </w:rPr>
              <w:t>.</w:t>
            </w:r>
            <w:r w:rsidR="004B40CE" w:rsidRPr="0091450A">
              <w:t xml:space="preserve"> </w:t>
            </w:r>
          </w:p>
          <w:p w14:paraId="740F5591" w14:textId="144D8BE7" w:rsidR="008C7E28" w:rsidRPr="0091450A" w:rsidRDefault="008C7E28" w:rsidP="002D613F">
            <w:pPr>
              <w:pStyle w:val="ListParagraph"/>
              <w:numPr>
                <w:ilvl w:val="0"/>
                <w:numId w:val="4"/>
              </w:numPr>
              <w:shd w:val="clear" w:color="auto" w:fill="FFFFFF"/>
              <w:spacing w:before="40" w:after="40"/>
              <w:ind w:left="284" w:hanging="284"/>
              <w:contextualSpacing w:val="0"/>
              <w:rPr>
                <w:rFonts w:cs="Times New Roman"/>
                <w:szCs w:val="20"/>
              </w:rPr>
            </w:pPr>
            <w:r w:rsidRPr="00E44BFB">
              <w:rPr>
                <w:rFonts w:eastAsia="Times New Roman" w:cs="Times New Roman"/>
                <w:szCs w:val="20"/>
                <w:lang w:eastAsia="en-NZ"/>
              </w:rPr>
              <w:t>The Government response to the Food Industry Taskforce on addressing factors contributing to obesity prioritised the recommendation for the food industry on</w:t>
            </w:r>
            <w:r w:rsidRPr="0091450A">
              <w:rPr>
                <w:rFonts w:eastAsia="Times New Roman" w:cs="Times New Roman"/>
                <w:szCs w:val="20"/>
                <w:lang w:eastAsia="en-NZ"/>
              </w:rPr>
              <w:t xml:space="preserve"> voluntary menu labelling </w:t>
            </w:r>
            <w:r w:rsidR="006F4145" w:rsidRPr="0091450A">
              <w:rPr>
                <w:rFonts w:eastAsia="Times New Roman" w:cs="Times New Roman"/>
                <w:szCs w:val="20"/>
                <w:lang w:eastAsia="en-NZ"/>
              </w:rPr>
              <w:t>in fast food outlets</w:t>
            </w:r>
            <w:r w:rsidR="00516FCD">
              <w:rPr>
                <w:rFonts w:eastAsia="Times New Roman" w:cs="Times New Roman"/>
                <w:szCs w:val="20"/>
                <w:lang w:eastAsia="en-NZ"/>
              </w:rPr>
              <w:t xml:space="preserve"> </w:t>
            </w:r>
            <w:r w:rsidR="00516FCD">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author":[{"dropping-particle":"","family":"Clark","given":"David Hon Dr.","non-dropping-particle":"","parse-names":false,"suffix":""},{"dropping-particle":"","family":"O'Connor","given":"Damien Hon Dr.","non-dropping-particle":"","parse-names":false,"suffix":""}],"id":"ITEM-1","issued":{"date-parts":[["2018"]]},"publisher-place":"Wellington","title":"Government response to the Food Industry Taskforce's Report ","type":"report"},"uris":["http://www.mendeley.com/documents/?uuid=9b109c6f-0d98-3e1b-8d64-988917887f1f"]}],"mendeley":{"formattedCitation":"(28)","plainTextFormattedCitation":"(28)","previouslyFormattedCitation":"(28)"},"properties":{"noteIndex":0},"schema":"https://github.com/citation-style-language/schema/raw/master/csl-citation.json"}</w:instrText>
            </w:r>
            <w:r w:rsidR="00516FCD">
              <w:rPr>
                <w:rFonts w:eastAsia="Times New Roman" w:cs="Times New Roman"/>
                <w:szCs w:val="20"/>
                <w:lang w:eastAsia="en-NZ"/>
              </w:rPr>
              <w:fldChar w:fldCharType="separate"/>
            </w:r>
            <w:r w:rsidR="00A90C92" w:rsidRPr="00A90C92">
              <w:rPr>
                <w:rFonts w:eastAsia="Times New Roman" w:cs="Times New Roman"/>
                <w:noProof/>
                <w:szCs w:val="20"/>
                <w:lang w:eastAsia="en-NZ"/>
              </w:rPr>
              <w:t>(28)</w:t>
            </w:r>
            <w:r w:rsidR="00516FCD">
              <w:rPr>
                <w:rFonts w:eastAsia="Times New Roman" w:cs="Times New Roman"/>
                <w:szCs w:val="20"/>
                <w:lang w:eastAsia="en-NZ"/>
              </w:rPr>
              <w:fldChar w:fldCharType="end"/>
            </w:r>
            <w:r w:rsidR="006F4145" w:rsidRPr="0091450A">
              <w:rPr>
                <w:rFonts w:eastAsia="Times New Roman" w:cs="Times New Roman"/>
                <w:szCs w:val="20"/>
                <w:lang w:eastAsia="en-NZ"/>
              </w:rPr>
              <w:t>.</w:t>
            </w:r>
          </w:p>
          <w:p w14:paraId="40569E93" w14:textId="77777777" w:rsidR="006E24F0" w:rsidRPr="0091450A" w:rsidRDefault="006E24F0" w:rsidP="002D613F">
            <w:pPr>
              <w:pStyle w:val="ListParagraph"/>
              <w:shd w:val="clear" w:color="auto" w:fill="FFFFFF"/>
              <w:ind w:left="357"/>
              <w:contextualSpacing w:val="0"/>
              <w:rPr>
                <w:rFonts w:cs="Times New Roman"/>
                <w:szCs w:val="20"/>
              </w:rPr>
            </w:pPr>
          </w:p>
          <w:p w14:paraId="1DA5B0B3" w14:textId="20CD9C6E"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4B3618D0" w14:textId="4587C357" w:rsidR="00DD1DDF" w:rsidRPr="0091450A" w:rsidRDefault="00DD1DDF" w:rsidP="002D613F">
            <w:pPr>
              <w:pStyle w:val="ListParagraph"/>
              <w:keepNext/>
              <w:numPr>
                <w:ilvl w:val="0"/>
                <w:numId w:val="55"/>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Legislation in Australian Capital Territory (Food Regulation 2002) and the States of New South Wales (Food Regulation 2010) and South Australia (Food Regulation 2002) requires restaurant chains (</w:t>
            </w:r>
            <w:r w:rsidR="00BE5B01" w:rsidRPr="0091450A">
              <w:rPr>
                <w:rFonts w:eastAsia="Times New Roman" w:cs="Times New Roman"/>
                <w:szCs w:val="20"/>
                <w:lang w:eastAsia="en-NZ"/>
              </w:rPr>
              <w:t>e.g.</w:t>
            </w:r>
            <w:r w:rsidRPr="0091450A">
              <w:rPr>
                <w:rFonts w:eastAsia="Times New Roman" w:cs="Times New Roman"/>
                <w:szCs w:val="20"/>
                <w:lang w:eastAsia="en-NZ"/>
              </w:rPr>
              <w:t xml:space="preserve"> fast</w:t>
            </w:r>
            <w:r w:rsidR="00363671">
              <w:rPr>
                <w:rFonts w:eastAsia="Times New Roman" w:cs="Times New Roman"/>
                <w:szCs w:val="20"/>
                <w:lang w:eastAsia="en-NZ"/>
              </w:rPr>
              <w:t>-</w:t>
            </w:r>
            <w:r w:rsidRPr="0091450A">
              <w:rPr>
                <w:rFonts w:eastAsia="Times New Roman" w:cs="Times New Roman"/>
                <w:szCs w:val="20"/>
                <w:lang w:eastAsia="en-NZ"/>
              </w:rPr>
              <w:t>food chains, ice cream bars) with ≥20 outlets in the state (or seven in the case of ACT), or 50 or more across Australia, to display the k</w:t>
            </w:r>
            <w:r w:rsidR="00E44004" w:rsidRPr="0091450A">
              <w:rPr>
                <w:rFonts w:eastAsia="Times New Roman" w:cs="Times New Roman"/>
                <w:szCs w:val="20"/>
                <w:lang w:eastAsia="en-NZ"/>
              </w:rPr>
              <w:t>J</w:t>
            </w:r>
            <w:r w:rsidRPr="0091450A">
              <w:rPr>
                <w:rFonts w:eastAsia="Times New Roman" w:cs="Times New Roman"/>
                <w:szCs w:val="20"/>
                <w:lang w:eastAsia="en-NZ"/>
              </w:rPr>
              <w:t xml:space="preserve"> content of food products on their menu boards. Average adult daily energy intake of 8700</w:t>
            </w:r>
            <w:r w:rsidR="00E44004" w:rsidRPr="0091450A">
              <w:rPr>
                <w:rFonts w:eastAsia="Times New Roman" w:cs="Times New Roman"/>
                <w:szCs w:val="20"/>
                <w:lang w:eastAsia="en-NZ"/>
              </w:rPr>
              <w:t xml:space="preserve"> </w:t>
            </w:r>
            <w:r w:rsidRPr="0091450A">
              <w:rPr>
                <w:rFonts w:eastAsia="Times New Roman" w:cs="Times New Roman"/>
                <w:szCs w:val="20"/>
                <w:lang w:eastAsia="en-NZ"/>
              </w:rPr>
              <w:t xml:space="preserve">kJ must also be prominently featured. Other chains/food outlets are allowed to provide this information on a voluntary basis but must follow the provisions of the legislation </w:t>
            </w:r>
            <w:r w:rsidR="00EB6CE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5013a327-5fee-469a-8a81-a00c331ce75a","http://www.mendeley.com/documents/?uuid=dc0c9c63-9874-3402-98e3-22b1e2608142"]}],"mendeley":{"formattedCitation":"(31)","plainTextFormattedCitation":"(31)","previouslyFormattedCitation":"(31)"},"properties":{"noteIndex":0},"schema":"https://github.com/citation-style-language/schema/raw/master/csl-citation.json"}</w:instrText>
            </w:r>
            <w:r w:rsidR="00EB6CE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31)</w:t>
            </w:r>
            <w:r w:rsidR="00EB6CEB" w:rsidRPr="0091450A">
              <w:rPr>
                <w:rFonts w:eastAsia="Times New Roman" w:cs="Times New Roman"/>
                <w:szCs w:val="20"/>
                <w:lang w:eastAsia="en-NZ"/>
              </w:rPr>
              <w:fldChar w:fldCharType="end"/>
            </w:r>
            <w:r w:rsidR="00EB6CEB" w:rsidRPr="0091450A">
              <w:rPr>
                <w:rFonts w:eastAsia="Times New Roman" w:cs="Times New Roman"/>
                <w:szCs w:val="20"/>
                <w:lang w:eastAsia="en-NZ"/>
              </w:rPr>
              <w:t>.</w:t>
            </w:r>
          </w:p>
          <w:p w14:paraId="458A4CDC" w14:textId="0AABA924" w:rsidR="00375746" w:rsidRDefault="00952B3C" w:rsidP="002D613F">
            <w:pPr>
              <w:pStyle w:val="ListParagraph"/>
              <w:keepNext/>
              <w:numPr>
                <w:ilvl w:val="0"/>
                <w:numId w:val="55"/>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South Korea</w:t>
            </w:r>
            <w:r w:rsidRPr="0091450A">
              <w:rPr>
                <w:rFonts w:eastAsia="Times New Roman" w:cs="Times New Roman"/>
                <w:szCs w:val="20"/>
                <w:lang w:eastAsia="en-NZ"/>
              </w:rPr>
              <w:t xml:space="preserve">: Since 2010, the Special Act on Safety Control of Children’s Dietary Life has required all chain restaurants with 100 or more establishments to display nutrient information on menus including energy, total sugars, protein, saturated fat and sodium </w:t>
            </w:r>
            <w:r w:rsidR="00EB6CE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5013a327-5fee-469a-8a81-a00c331ce75a","http://www.mendeley.com/documents/?uuid=dc0c9c63-9874-3402-98e3-22b1e2608142"]}],"mendeley":{"formattedCitation":"(31)","plainTextFormattedCitation":"(31)","previouslyFormattedCitation":"(31)"},"properties":{"noteIndex":0},"schema":"https://github.com/citation-style-language/schema/raw/master/csl-citation.json"}</w:instrText>
            </w:r>
            <w:r w:rsidR="00EB6CE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31)</w:t>
            </w:r>
            <w:r w:rsidR="00EB6CEB" w:rsidRPr="0091450A">
              <w:rPr>
                <w:rFonts w:eastAsia="Times New Roman" w:cs="Times New Roman"/>
                <w:szCs w:val="20"/>
                <w:lang w:eastAsia="en-NZ"/>
              </w:rPr>
              <w:fldChar w:fldCharType="end"/>
            </w:r>
            <w:r w:rsidR="00EB6CEB" w:rsidRPr="0091450A">
              <w:rPr>
                <w:rFonts w:eastAsia="Times New Roman" w:cs="Times New Roman"/>
                <w:szCs w:val="20"/>
                <w:lang w:eastAsia="en-NZ"/>
              </w:rPr>
              <w:t>.</w:t>
            </w:r>
          </w:p>
          <w:p w14:paraId="555DBD5F" w14:textId="36C8A2AF" w:rsidR="00375746" w:rsidRPr="00375746" w:rsidRDefault="00A01E17" w:rsidP="002D613F">
            <w:pPr>
              <w:pStyle w:val="ListParagraph"/>
              <w:keepNext/>
              <w:numPr>
                <w:ilvl w:val="0"/>
                <w:numId w:val="55"/>
              </w:numPr>
              <w:spacing w:before="40" w:after="40"/>
              <w:ind w:left="284" w:hanging="284"/>
              <w:contextualSpacing w:val="0"/>
              <w:rPr>
                <w:rFonts w:eastAsia="Times New Roman" w:cs="Times New Roman"/>
                <w:color w:val="292929"/>
                <w:lang w:eastAsia="en-GB"/>
              </w:rPr>
            </w:pPr>
            <w:r w:rsidRPr="00375746">
              <w:rPr>
                <w:rFonts w:cstheme="majorHAnsi"/>
                <w:b/>
              </w:rPr>
              <w:t>Canada:</w:t>
            </w:r>
            <w:r w:rsidRPr="00375746">
              <w:rPr>
                <w:rFonts w:cstheme="majorHAnsi"/>
              </w:rPr>
              <w:t xml:space="preserve"> In effect since 1 January 2017, Ontario’s Healthy Menu Choices Act 2015, requires food service premises that are part of a chain of 20 or more food service premises in Ontario (as well as certain cafeteria-style food service premises) to display calories for “standard food items” on menus, labels and display tags. The Act’s regulations specify where caloric information is to be displayed on the menus, as well as the size, format and prominence of the display</w:t>
            </w:r>
            <w:r w:rsidR="00F26E03" w:rsidRPr="00375746">
              <w:rPr>
                <w:rFonts w:cstheme="majorHAnsi"/>
              </w:rPr>
              <w:t xml:space="preserve"> </w:t>
            </w:r>
            <w:r w:rsidR="00F26E03" w:rsidRPr="00375746">
              <w:rPr>
                <w:rFonts w:cstheme="majorHAnsi"/>
              </w:rPr>
              <w:fldChar w:fldCharType="begin" w:fldLock="1"/>
            </w:r>
            <w:r w:rsidR="002B6CB8">
              <w:rPr>
                <w:rFonts w:cstheme="majorHAnsi"/>
              </w:rPr>
              <w:instrText>ADDIN CSL_CITATION {"citationItems":[{"id":"ITEM-1","itemData":{"author":[{"dropping-particle":"","family":"Nutrition Resource Centre","given":"","non-dropping-particle":"","parse-names":false,"suffix":""}],"id":"ITEM-1","issued":{"date-parts":[["2017"]]},"title":"Ontario’s Healthy Menu Choices Act In Effect.","type":"report"},"uris":["http://www.mendeley.com/documents/?uuid=8490ec8b-b247-4c03-bdbf-c91b0e9b7559"]}],"mendeley":{"formattedCitation":"(60)","plainTextFormattedCitation":"(60)","previouslyFormattedCitation":"(60)"},"properties":{"noteIndex":0},"schema":"https://github.com/citation-style-language/schema/raw/master/csl-citation.json"}</w:instrText>
            </w:r>
            <w:r w:rsidR="00F26E03" w:rsidRPr="00375746">
              <w:rPr>
                <w:rFonts w:cstheme="majorHAnsi"/>
              </w:rPr>
              <w:fldChar w:fldCharType="separate"/>
            </w:r>
            <w:r w:rsidR="00A90C92" w:rsidRPr="00A90C92">
              <w:rPr>
                <w:rFonts w:cstheme="majorHAnsi"/>
                <w:noProof/>
              </w:rPr>
              <w:t>(60)</w:t>
            </w:r>
            <w:r w:rsidR="00F26E03" w:rsidRPr="00375746">
              <w:rPr>
                <w:rFonts w:cstheme="majorHAnsi"/>
              </w:rPr>
              <w:fldChar w:fldCharType="end"/>
            </w:r>
            <w:r w:rsidRPr="00375746">
              <w:rPr>
                <w:rFonts w:cstheme="majorHAnsi"/>
              </w:rPr>
              <w:t>. Food service premises must also display information on daily caloric requirements: “</w:t>
            </w:r>
            <w:r w:rsidRPr="00375746">
              <w:rPr>
                <w:rFonts w:cstheme="majorHAnsi"/>
                <w:i/>
              </w:rPr>
              <w:t xml:space="preserve">Adults and youth (ages 13 and older) need an average of 2,000 calories a day, and children (ages 4 to 12) need an average of 1,500 calories a day. However, individual needs vary.” </w:t>
            </w:r>
            <w:r w:rsidRPr="00375746">
              <w:rPr>
                <w:rFonts w:cstheme="majorHAnsi"/>
              </w:rPr>
              <w:t xml:space="preserve">Ontario’s 36 public health units are responsible for </w:t>
            </w:r>
            <w:r w:rsidR="00363671">
              <w:rPr>
                <w:rFonts w:cstheme="majorHAnsi"/>
              </w:rPr>
              <w:t xml:space="preserve">the </w:t>
            </w:r>
            <w:r w:rsidRPr="00375746">
              <w:rPr>
                <w:rFonts w:cstheme="majorHAnsi"/>
              </w:rPr>
              <w:t>implementation of the Act</w:t>
            </w:r>
            <w:r w:rsidR="00DE6548" w:rsidRPr="00375746">
              <w:rPr>
                <w:rFonts w:cstheme="majorHAnsi"/>
              </w:rPr>
              <w:t xml:space="preserve"> </w:t>
            </w:r>
            <w:r w:rsidR="00DE6548" w:rsidRPr="00375746">
              <w:rPr>
                <w:rFonts w:cstheme="majorHAnsi"/>
              </w:rPr>
              <w:fldChar w:fldCharType="begin" w:fldLock="1"/>
            </w:r>
            <w:r w:rsidR="002B6CB8">
              <w:rPr>
                <w:rFonts w:cstheme="majorHAnsi"/>
              </w:rPr>
              <w:instrText>ADDIN CSL_CITATION {"citationItems":[{"id":"ITEM-1","itemData":{"author":[{"dropping-particle":"","family":"Nutrition Resource Centre","given":"","non-dropping-particle":"","parse-names":false,"suffix":""}],"id":"ITEM-1","issued":{"date-parts":[["2017"]]},"title":"Ontario’s Healthy Menu Choices Act In Effect.","type":"report"},"uris":["http://www.mendeley.com/documents/?uuid=8490ec8b-b247-4c03-bdbf-c91b0e9b7559"]}],"mendeley":{"formattedCitation":"(60)","plainTextFormattedCitation":"(60)","previouslyFormattedCitation":"(60)"},"properties":{"noteIndex":0},"schema":"https://github.com/citation-style-language/schema/raw/master/csl-citation.json"}</w:instrText>
            </w:r>
            <w:r w:rsidR="00DE6548" w:rsidRPr="00375746">
              <w:rPr>
                <w:rFonts w:cstheme="majorHAnsi"/>
              </w:rPr>
              <w:fldChar w:fldCharType="separate"/>
            </w:r>
            <w:r w:rsidR="00A90C92" w:rsidRPr="00A90C92">
              <w:rPr>
                <w:rFonts w:cstheme="majorHAnsi"/>
                <w:noProof/>
              </w:rPr>
              <w:t>(60)</w:t>
            </w:r>
            <w:r w:rsidR="00DE6548" w:rsidRPr="00375746">
              <w:rPr>
                <w:rFonts w:cstheme="majorHAnsi"/>
              </w:rPr>
              <w:fldChar w:fldCharType="end"/>
            </w:r>
            <w:r w:rsidR="00DE6548" w:rsidRPr="00375746">
              <w:rPr>
                <w:rFonts w:cstheme="majorHAnsi"/>
              </w:rPr>
              <w:t xml:space="preserve">. </w:t>
            </w:r>
            <w:r w:rsidR="00040116" w:rsidRPr="00375746">
              <w:rPr>
                <w:rFonts w:cstheme="majorHAnsi"/>
              </w:rPr>
              <w:t xml:space="preserve"> </w:t>
            </w:r>
          </w:p>
          <w:p w14:paraId="0F14CB06" w14:textId="12759BB9" w:rsidR="00A01E17" w:rsidRPr="0091450A" w:rsidRDefault="00A01E17" w:rsidP="002D613F">
            <w:pPr>
              <w:pStyle w:val="ListParagraph"/>
              <w:keepNext/>
              <w:numPr>
                <w:ilvl w:val="0"/>
                <w:numId w:val="55"/>
              </w:numPr>
              <w:spacing w:before="40" w:after="40"/>
              <w:ind w:left="284" w:hanging="284"/>
              <w:contextualSpacing w:val="0"/>
              <w:rPr>
                <w:rFonts w:eastAsia="Times New Roman" w:cs="Times New Roman"/>
                <w:color w:val="292929"/>
                <w:lang w:eastAsia="en-GB"/>
              </w:rPr>
            </w:pPr>
            <w:r w:rsidRPr="0091450A">
              <w:rPr>
                <w:rFonts w:eastAsia="Times New Roman" w:cs="Times New Roman"/>
                <w:b/>
                <w:color w:val="292929"/>
                <w:lang w:eastAsia="en-GB"/>
              </w:rPr>
              <w:t>Saudi Arabia</w:t>
            </w:r>
            <w:r w:rsidRPr="0091450A">
              <w:rPr>
                <w:rFonts w:eastAsia="Times New Roman" w:cs="Times New Roman"/>
                <w:color w:val="292929"/>
                <w:lang w:eastAsia="en-GB"/>
              </w:rPr>
              <w:t>: In 2018, the Saudi Food and Drug Authority (SFDA) introduced mandatory measures on calorie labels on menus. These measures apply to all food facilities including restaurants, ice cream parlours, juice and fresh fruit vendors, bakeries, sweets shops, cafeterias, supermarkets, recreation facilities, colleges, universities and government agencies. Calories will be displayed at cashier desks, menu boards, table menus, drive-through menus, phone and web applications</w:t>
            </w:r>
            <w:r w:rsidR="006D0B9C" w:rsidRPr="0091450A">
              <w:rPr>
                <w:rFonts w:eastAsia="Times New Roman" w:cs="Times New Roman"/>
                <w:color w:val="292929"/>
                <w:lang w:eastAsia="en-GB"/>
              </w:rPr>
              <w:t xml:space="preserve"> </w:t>
            </w:r>
            <w:r w:rsidR="006D0B9C" w:rsidRPr="0091450A">
              <w:rPr>
                <w:rFonts w:eastAsia="Times New Roman" w:cs="Times New Roman"/>
                <w:color w:val="292929"/>
                <w:lang w:eastAsia="en-GB"/>
              </w:rPr>
              <w:fldChar w:fldCharType="begin" w:fldLock="1"/>
            </w:r>
            <w:r w:rsidR="002B6CB8">
              <w:rPr>
                <w:rFonts w:eastAsia="Times New Roman" w:cs="Times New Roman"/>
                <w:color w:val="292929"/>
                <w:lang w:eastAsia="en-GB"/>
              </w:rPr>
              <w:instrText>ADDIN CSL_CITATION {"citationItems":[{"id":"ITEM-1","itemData":{"URL":"https://www.sfda.gov.sa/en/food/news/Pages/f11-9-2018a1.aspx","author":[{"dropping-particle":"","family":"SFDA","given":"","non-dropping-particle":"","parse-names":false,"suffix":""}],"container-title":"Sfda","id":"ITEM-1","issued":{"date-parts":[["2018"]]},"title":"SFDA launches Healthy Food Regulation Strategy tomorrow","type":"webpage"},"uris":["http://www.mendeley.com/documents/?uuid=51db56df-2b13-4af5-815a-96cb17f74237"]}],"mendeley":{"formattedCitation":"(61)","plainTextFormattedCitation":"(61)","previouslyFormattedCitation":"(61)"},"properties":{"noteIndex":0},"schema":"https://github.com/citation-style-language/schema/raw/master/csl-citation.json"}</w:instrText>
            </w:r>
            <w:r w:rsidR="006D0B9C" w:rsidRPr="0091450A">
              <w:rPr>
                <w:rFonts w:eastAsia="Times New Roman" w:cs="Times New Roman"/>
                <w:color w:val="292929"/>
                <w:lang w:eastAsia="en-GB"/>
              </w:rPr>
              <w:fldChar w:fldCharType="separate"/>
            </w:r>
            <w:r w:rsidR="00A90C92" w:rsidRPr="00A90C92">
              <w:rPr>
                <w:rFonts w:eastAsia="Times New Roman" w:cs="Times New Roman"/>
                <w:noProof/>
                <w:color w:val="292929"/>
                <w:lang w:eastAsia="en-GB"/>
              </w:rPr>
              <w:t>(61)</w:t>
            </w:r>
            <w:r w:rsidR="006D0B9C" w:rsidRPr="0091450A">
              <w:rPr>
                <w:rFonts w:eastAsia="Times New Roman" w:cs="Times New Roman"/>
                <w:color w:val="292929"/>
                <w:lang w:eastAsia="en-GB"/>
              </w:rPr>
              <w:fldChar w:fldCharType="end"/>
            </w:r>
            <w:r w:rsidR="00040116" w:rsidRPr="0091450A">
              <w:rPr>
                <w:rFonts w:eastAsia="Times New Roman" w:cs="Times New Roman"/>
                <w:color w:val="292929"/>
                <w:lang w:eastAsia="en-GB"/>
              </w:rPr>
              <w:t xml:space="preserve">. </w:t>
            </w:r>
          </w:p>
        </w:tc>
      </w:tr>
    </w:tbl>
    <w:p w14:paraId="147104F0" w14:textId="5E1B57EB" w:rsidR="0035131E" w:rsidRDefault="0035131E" w:rsidP="002D613F">
      <w:pPr>
        <w:spacing w:line="240" w:lineRule="auto"/>
        <w:rPr>
          <w:b/>
        </w:rPr>
      </w:pPr>
    </w:p>
    <w:p w14:paraId="5A08BF2A" w14:textId="77777777" w:rsidR="00E44BFB" w:rsidRPr="0091450A" w:rsidRDefault="00E44BFB" w:rsidP="002D613F">
      <w:pPr>
        <w:spacing w:line="240" w:lineRule="auto"/>
        <w:rPr>
          <w:b/>
        </w:rPr>
      </w:pPr>
    </w:p>
    <w:tbl>
      <w:tblPr>
        <w:tblStyle w:val="TableGrid"/>
        <w:tblW w:w="9209" w:type="dxa"/>
        <w:tblLook w:val="04A0" w:firstRow="1" w:lastRow="0" w:firstColumn="1" w:lastColumn="0" w:noHBand="0" w:noVBand="1"/>
      </w:tblPr>
      <w:tblGrid>
        <w:gridCol w:w="9209"/>
      </w:tblGrid>
      <w:tr w:rsidR="002E08DF" w:rsidRPr="0091450A" w14:paraId="2ABB913E" w14:textId="77777777" w:rsidTr="00090A17">
        <w:tc>
          <w:tcPr>
            <w:tcW w:w="9209" w:type="dxa"/>
          </w:tcPr>
          <w:p w14:paraId="7F3B8DCB" w14:textId="2E707DFD" w:rsidR="002E08DF" w:rsidRPr="0091450A" w:rsidRDefault="008C0F53" w:rsidP="002D613F">
            <w:pPr>
              <w:shd w:val="clear" w:color="auto" w:fill="FFFFFF" w:themeFill="background1"/>
              <w:spacing w:before="40" w:after="40"/>
              <w:jc w:val="both"/>
              <w:rPr>
                <w:rFonts w:cs="Times New Roman"/>
                <w:bCs/>
                <w:szCs w:val="20"/>
              </w:rPr>
            </w:pPr>
            <w:bookmarkStart w:id="23" w:name="_Toc31623721"/>
            <w:r w:rsidRPr="0091450A">
              <w:rPr>
                <w:rStyle w:val="Heading2Char"/>
              </w:rPr>
              <w:t xml:space="preserve">3 </w:t>
            </w:r>
            <w:r w:rsidR="002E08DF" w:rsidRPr="0091450A">
              <w:rPr>
                <w:rStyle w:val="Heading2Char"/>
              </w:rPr>
              <w:t>FOOD PROMOTION</w:t>
            </w:r>
            <w:bookmarkEnd w:id="23"/>
            <w:r w:rsidR="002E08DF" w:rsidRPr="0091450A">
              <w:rPr>
                <w:rFonts w:cs="Times New Roman"/>
                <w:b/>
                <w:color w:val="1F497D" w:themeColor="text2"/>
                <w:sz w:val="28"/>
                <w:szCs w:val="28"/>
              </w:rPr>
              <w:t xml:space="preserve">: </w:t>
            </w:r>
            <w:r w:rsidR="00BC0290" w:rsidRPr="0091450A">
              <w:rPr>
                <w:rFonts w:cs="Times New Roman"/>
                <w:bCs/>
                <w:szCs w:val="20"/>
              </w:rPr>
              <w:t xml:space="preserve">There is a comprehensive policy implemented by the government to reduce the impact (exposure and power) of </w:t>
            </w:r>
            <w:r w:rsidR="00363671">
              <w:rPr>
                <w:rFonts w:cs="Times New Roman"/>
                <w:bCs/>
                <w:szCs w:val="20"/>
              </w:rPr>
              <w:t xml:space="preserve">the </w:t>
            </w:r>
            <w:r w:rsidR="00BC0290" w:rsidRPr="0091450A">
              <w:rPr>
                <w:rFonts w:cs="Times New Roman"/>
                <w:bCs/>
                <w:szCs w:val="20"/>
              </w:rPr>
              <w:t>promotion of unhealthy foods to children (&lt;16years) across all media</w:t>
            </w:r>
          </w:p>
        </w:tc>
      </w:tr>
      <w:tr w:rsidR="002E08DF" w:rsidRPr="0091450A" w14:paraId="71E6AD6B" w14:textId="77777777" w:rsidTr="00090A17">
        <w:tc>
          <w:tcPr>
            <w:tcW w:w="9209" w:type="dxa"/>
          </w:tcPr>
          <w:p w14:paraId="78BFD1F5" w14:textId="43FB4E2A" w:rsidR="002E08DF" w:rsidRPr="0091450A" w:rsidRDefault="00F86A73" w:rsidP="002D613F">
            <w:pPr>
              <w:spacing w:before="40" w:after="40"/>
              <w:rPr>
                <w:rFonts w:cs="Times New Roman"/>
                <w:b/>
                <w:color w:val="1F497D" w:themeColor="text2"/>
                <w:sz w:val="28"/>
                <w:szCs w:val="28"/>
              </w:rPr>
            </w:pPr>
            <w:bookmarkStart w:id="24" w:name="_Toc31623722"/>
            <w:r w:rsidRPr="0091450A">
              <w:rPr>
                <w:rStyle w:val="Heading3Char"/>
              </w:rPr>
              <w:t>PROMO1</w:t>
            </w:r>
            <w:bookmarkEnd w:id="24"/>
            <w:r w:rsidR="002E08DF" w:rsidRPr="0091450A">
              <w:rPr>
                <w:rStyle w:val="Heading2Char"/>
              </w:rPr>
              <w:t>:</w:t>
            </w:r>
            <w:r w:rsidR="002E08DF" w:rsidRPr="0091450A">
              <w:rPr>
                <w:rFonts w:cs="Times New Roman"/>
                <w:b/>
                <w:color w:val="1F497D" w:themeColor="text2"/>
                <w:sz w:val="28"/>
                <w:szCs w:val="28"/>
              </w:rPr>
              <w:t xml:space="preserve"> </w:t>
            </w:r>
            <w:r w:rsidR="00037B71" w:rsidRPr="0091450A">
              <w:rPr>
                <w:rFonts w:cs="Times New Roman"/>
                <w:b/>
                <w:color w:val="000000"/>
                <w:lang w:eastAsia="en-NZ"/>
              </w:rPr>
              <w:t xml:space="preserve">Effective policies are implemented by the government to restrict exposure and power of promotion of unhealthy foods to children through broadcast </w:t>
            </w:r>
            <w:r w:rsidR="00EC3517" w:rsidRPr="0091450A">
              <w:rPr>
                <w:rFonts w:cs="Times New Roman"/>
                <w:b/>
                <w:color w:val="000000"/>
                <w:lang w:eastAsia="en-NZ"/>
              </w:rPr>
              <w:t xml:space="preserve">media </w:t>
            </w:r>
            <w:r w:rsidR="00037B71" w:rsidRPr="0091450A">
              <w:rPr>
                <w:rFonts w:cs="Times New Roman"/>
                <w:b/>
                <w:color w:val="000000"/>
                <w:lang w:eastAsia="en-NZ"/>
              </w:rPr>
              <w:t>(TV, radio</w:t>
            </w:r>
            <w:r w:rsidR="00CB6A80" w:rsidRPr="0091450A">
              <w:rPr>
                <w:rFonts w:cs="Times New Roman"/>
                <w:b/>
                <w:color w:val="000000"/>
                <w:lang w:eastAsia="en-NZ"/>
              </w:rPr>
              <w:t>)</w:t>
            </w:r>
          </w:p>
        </w:tc>
      </w:tr>
      <w:tr w:rsidR="002E08DF" w:rsidRPr="0091450A" w14:paraId="7D6D633A" w14:textId="77777777" w:rsidTr="00090A17">
        <w:trPr>
          <w:trHeight w:val="1125"/>
        </w:trPr>
        <w:tc>
          <w:tcPr>
            <w:tcW w:w="9209" w:type="dxa"/>
          </w:tcPr>
          <w:p w14:paraId="0D32B542" w14:textId="063B9D2F"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69A0168E" w14:textId="265F1D53" w:rsidR="00D96346" w:rsidRPr="009C187F" w:rsidRDefault="00D96346" w:rsidP="002D613F">
            <w:pPr>
              <w:pStyle w:val="ListParagraph"/>
              <w:numPr>
                <w:ilvl w:val="0"/>
                <w:numId w:val="139"/>
              </w:numPr>
              <w:spacing w:before="40" w:after="40"/>
              <w:rPr>
                <w:rFonts w:cs="Times New Roman"/>
                <w:szCs w:val="20"/>
                <w:lang w:eastAsia="en-NZ"/>
              </w:rPr>
            </w:pPr>
            <w:r w:rsidRPr="009C187F">
              <w:rPr>
                <w:rFonts w:cs="Times New Roman"/>
                <w:szCs w:val="20"/>
                <w:lang w:eastAsia="en-NZ"/>
              </w:rPr>
              <w:t>There are no government regulations in place to restrict unhealthy food mark</w:t>
            </w:r>
            <w:r w:rsidR="007707BA" w:rsidRPr="009C187F">
              <w:rPr>
                <w:rFonts w:cs="Times New Roman"/>
                <w:szCs w:val="20"/>
                <w:lang w:eastAsia="en-NZ"/>
              </w:rPr>
              <w:t>eting to children through broad</w:t>
            </w:r>
            <w:r w:rsidRPr="009C187F">
              <w:rPr>
                <w:rFonts w:cs="Times New Roman"/>
                <w:szCs w:val="20"/>
                <w:lang w:eastAsia="en-NZ"/>
              </w:rPr>
              <w:t>cast media</w:t>
            </w:r>
            <w:r w:rsidR="004745E3" w:rsidRPr="009C187F">
              <w:rPr>
                <w:rFonts w:cs="Times New Roman"/>
                <w:szCs w:val="20"/>
                <w:lang w:eastAsia="en-NZ"/>
              </w:rPr>
              <w:t>.</w:t>
            </w:r>
          </w:p>
          <w:p w14:paraId="526C3E98" w14:textId="188CE5B2" w:rsidR="00D7562D" w:rsidRDefault="008D53FA" w:rsidP="00D7562D">
            <w:pPr>
              <w:pStyle w:val="ListParagraph"/>
              <w:numPr>
                <w:ilvl w:val="0"/>
                <w:numId w:val="139"/>
              </w:numPr>
              <w:shd w:val="clear" w:color="auto" w:fill="FFFFFF" w:themeFill="background1"/>
              <w:spacing w:before="40" w:after="40"/>
              <w:rPr>
                <w:rFonts w:cs="Times New Roman"/>
                <w:szCs w:val="20"/>
                <w:lang w:eastAsia="en-NZ"/>
              </w:rPr>
            </w:pPr>
            <w:r w:rsidRPr="00D7562D">
              <w:rPr>
                <w:rFonts w:cs="Times New Roman"/>
                <w:szCs w:val="20"/>
                <w:lang w:eastAsia="en-NZ"/>
              </w:rPr>
              <w:t xml:space="preserve">The ASA </w:t>
            </w:r>
            <w:r w:rsidR="00441D91" w:rsidRPr="00D7562D">
              <w:rPr>
                <w:rFonts w:cs="Times New Roman"/>
                <w:szCs w:val="20"/>
                <w:lang w:eastAsia="en-NZ"/>
              </w:rPr>
              <w:t xml:space="preserve">(Advertising Standards Authority) </w:t>
            </w:r>
            <w:r w:rsidR="00805609">
              <w:rPr>
                <w:rFonts w:cs="Times New Roman"/>
                <w:szCs w:val="20"/>
                <w:lang w:eastAsia="en-NZ"/>
              </w:rPr>
              <w:t>governs</w:t>
            </w:r>
            <w:r w:rsidR="00F559C2" w:rsidRPr="00D7562D">
              <w:rPr>
                <w:rFonts w:cs="Times New Roman"/>
                <w:szCs w:val="20"/>
                <w:lang w:eastAsia="en-NZ"/>
              </w:rPr>
              <w:t xml:space="preserve"> the </w:t>
            </w:r>
            <w:r w:rsidR="00954041" w:rsidRPr="00D7562D">
              <w:rPr>
                <w:rFonts w:cs="Times New Roman"/>
                <w:szCs w:val="20"/>
                <w:lang w:eastAsia="en-NZ"/>
              </w:rPr>
              <w:t xml:space="preserve">Children and Young Peoples </w:t>
            </w:r>
            <w:r w:rsidR="00805609">
              <w:rPr>
                <w:rFonts w:cs="Times New Roman"/>
                <w:szCs w:val="20"/>
                <w:lang w:eastAsia="en-NZ"/>
              </w:rPr>
              <w:t>A</w:t>
            </w:r>
            <w:r w:rsidR="00E54FDD" w:rsidRPr="00D7562D">
              <w:rPr>
                <w:rFonts w:cs="Times New Roman"/>
                <w:szCs w:val="20"/>
                <w:lang w:eastAsia="en-NZ"/>
              </w:rPr>
              <w:t>dvertising</w:t>
            </w:r>
            <w:r w:rsidR="00954041" w:rsidRPr="00D7562D">
              <w:rPr>
                <w:rFonts w:cs="Times New Roman"/>
                <w:szCs w:val="20"/>
                <w:lang w:eastAsia="en-NZ"/>
              </w:rPr>
              <w:t xml:space="preserve"> </w:t>
            </w:r>
            <w:r w:rsidR="00805609">
              <w:rPr>
                <w:rFonts w:cs="Times New Roman"/>
                <w:szCs w:val="20"/>
                <w:lang w:eastAsia="en-NZ"/>
              </w:rPr>
              <w:t>Code</w:t>
            </w:r>
            <w:r w:rsidR="006920EB">
              <w:rPr>
                <w:rFonts w:cs="Times New Roman"/>
                <w:szCs w:val="20"/>
                <w:lang w:eastAsia="en-NZ"/>
              </w:rPr>
              <w:t>,</w:t>
            </w:r>
            <w:r w:rsidR="00954041" w:rsidRPr="00D7562D">
              <w:rPr>
                <w:rFonts w:cs="Times New Roman"/>
                <w:szCs w:val="20"/>
                <w:lang w:eastAsia="en-NZ"/>
              </w:rPr>
              <w:t xml:space="preserve"> published </w:t>
            </w:r>
            <w:r w:rsidR="00F559C2" w:rsidRPr="00D7562D">
              <w:rPr>
                <w:rFonts w:cs="Times New Roman"/>
                <w:szCs w:val="20"/>
                <w:lang w:eastAsia="en-NZ"/>
              </w:rPr>
              <w:t>in 2017</w:t>
            </w:r>
            <w:r w:rsidR="006920EB">
              <w:rPr>
                <w:rFonts w:cs="Times New Roman"/>
                <w:szCs w:val="20"/>
                <w:lang w:eastAsia="en-NZ"/>
              </w:rPr>
              <w:t>. The Code includes</w:t>
            </w:r>
            <w:r w:rsidR="00E54FDD" w:rsidRPr="00D7562D">
              <w:rPr>
                <w:rFonts w:cs="Times New Roman"/>
                <w:szCs w:val="20"/>
                <w:lang w:eastAsia="en-NZ"/>
              </w:rPr>
              <w:t xml:space="preserve"> specific food and beverage advertisements rules</w:t>
            </w:r>
            <w:r w:rsidR="006920EB">
              <w:rPr>
                <w:rFonts w:cs="Times New Roman"/>
                <w:szCs w:val="20"/>
                <w:lang w:eastAsia="en-NZ"/>
              </w:rPr>
              <w:t xml:space="preserve"> for children (up to 14 years) and young people (up to 18 years).</w:t>
            </w:r>
            <w:r w:rsidR="00606D57">
              <w:rPr>
                <w:rFonts w:cs="Times New Roman"/>
                <w:szCs w:val="20"/>
                <w:lang w:eastAsia="en-NZ"/>
              </w:rPr>
              <w:t xml:space="preserve"> The advertising of</w:t>
            </w:r>
            <w:r w:rsidR="006920EB">
              <w:rPr>
                <w:rFonts w:cs="Times New Roman"/>
                <w:szCs w:val="20"/>
                <w:lang w:eastAsia="en-NZ"/>
              </w:rPr>
              <w:t xml:space="preserve"> </w:t>
            </w:r>
            <w:r w:rsidR="00606D57">
              <w:rPr>
                <w:rFonts w:cs="Times New Roman"/>
                <w:szCs w:val="20"/>
                <w:lang w:eastAsia="en-NZ"/>
              </w:rPr>
              <w:t>o</w:t>
            </w:r>
            <w:r w:rsidR="006920EB">
              <w:rPr>
                <w:rFonts w:cs="Times New Roman"/>
                <w:szCs w:val="20"/>
                <w:lang w:eastAsia="en-NZ"/>
              </w:rPr>
              <w:t>ccasional food</w:t>
            </w:r>
            <w:r w:rsidR="008D1C8B">
              <w:rPr>
                <w:rFonts w:cs="Times New Roman"/>
                <w:szCs w:val="20"/>
                <w:lang w:eastAsia="en-NZ"/>
              </w:rPr>
              <w:t xml:space="preserve">, as defined by the Ministry of Health Food and Beverage Classification system </w:t>
            </w:r>
            <w:r w:rsidR="009310A4">
              <w:rPr>
                <w:rFonts w:cs="Times New Roman"/>
                <w:szCs w:val="20"/>
                <w:lang w:eastAsia="en-NZ"/>
              </w:rPr>
              <w:t xml:space="preserve">is </w:t>
            </w:r>
            <w:r w:rsidR="00606D57">
              <w:rPr>
                <w:rFonts w:cs="Times New Roman"/>
                <w:szCs w:val="20"/>
                <w:lang w:eastAsia="en-NZ"/>
              </w:rPr>
              <w:t>unable to be ‘targeted at children’ as defined by the Code</w:t>
            </w:r>
            <w:r w:rsidR="00E54FDD" w:rsidRPr="00D7562D">
              <w:rPr>
                <w:rFonts w:cs="Times New Roman"/>
                <w:szCs w:val="20"/>
                <w:lang w:eastAsia="en-NZ"/>
              </w:rPr>
              <w:t xml:space="preserve"> </w:t>
            </w:r>
            <w:r w:rsidR="00EE1831" w:rsidRPr="00D7562D">
              <w:rPr>
                <w:rFonts w:cs="Times New Roman"/>
                <w:szCs w:val="20"/>
                <w:lang w:eastAsia="en-NZ"/>
              </w:rPr>
              <w:fldChar w:fldCharType="begin" w:fldLock="1"/>
            </w:r>
            <w:r w:rsidR="00E07049">
              <w:rPr>
                <w:rFonts w:cs="Times New Roman"/>
                <w:szCs w:val="20"/>
                <w:lang w:eastAsia="en-NZ"/>
              </w:rPr>
              <w:instrText>ADDIN CSL_CITATION {"citationItems":[{"id":"ITEM-1","itemData":{"author":[{"dropping-particle":"","family":"Advertising Standards Authority","given":"","non-dropping-particle":"","parse-names":false,"suffix":""}],"id":"ITEM-1","issued":{"date-parts":[["2017"]]},"number-of-pages":"1-9","title":"Children and Young People's Advertising Code","type":"report"},"uris":["http://www.mendeley.com/documents/?uuid=5f87d0de-c012-3411-b18c-d881b1541fc2","http://www.mendeley.com/documents/?uuid=94d4fd64-1068-4a40-9bc6-9082af1199b8"]}],"mendeley":{"formattedCitation":"(62)","plainTextFormattedCitation":"(62)","previouslyFormattedCitation":"(62)"},"properties":{"noteIndex":0},"schema":"https://github.com/citation-style-language/schema/raw/master/csl-citation.json"}</w:instrText>
            </w:r>
            <w:r w:rsidR="00EE1831" w:rsidRPr="00D7562D">
              <w:rPr>
                <w:rFonts w:cs="Times New Roman"/>
                <w:szCs w:val="20"/>
                <w:lang w:eastAsia="en-NZ"/>
              </w:rPr>
              <w:fldChar w:fldCharType="separate"/>
            </w:r>
            <w:r w:rsidR="00A90C92" w:rsidRPr="00A90C92">
              <w:rPr>
                <w:rFonts w:cs="Times New Roman"/>
                <w:noProof/>
                <w:szCs w:val="20"/>
                <w:lang w:eastAsia="en-NZ"/>
              </w:rPr>
              <w:t>(62)</w:t>
            </w:r>
            <w:r w:rsidR="00EE1831" w:rsidRPr="00D7562D">
              <w:rPr>
                <w:rFonts w:cs="Times New Roman"/>
                <w:szCs w:val="20"/>
                <w:lang w:eastAsia="en-NZ"/>
              </w:rPr>
              <w:fldChar w:fldCharType="end"/>
            </w:r>
            <w:r w:rsidR="005B617B" w:rsidRPr="00D7562D">
              <w:rPr>
                <w:rFonts w:cs="Times New Roman"/>
                <w:szCs w:val="20"/>
                <w:lang w:eastAsia="en-NZ"/>
              </w:rPr>
              <w:t>.</w:t>
            </w:r>
            <w:r w:rsidRPr="00D7562D">
              <w:rPr>
                <w:rFonts w:cs="Times New Roman"/>
                <w:szCs w:val="20"/>
                <w:lang w:eastAsia="en-NZ"/>
              </w:rPr>
              <w:t xml:space="preserve"> </w:t>
            </w:r>
            <w:r w:rsidR="00600A9C">
              <w:rPr>
                <w:rFonts w:cs="Times New Roman"/>
                <w:szCs w:val="20"/>
                <w:lang w:eastAsia="en-NZ"/>
              </w:rPr>
              <w:t xml:space="preserve"> Public health academics have criticised th</w:t>
            </w:r>
            <w:r w:rsidR="005C7940">
              <w:rPr>
                <w:rFonts w:cs="Times New Roman"/>
                <w:szCs w:val="20"/>
                <w:lang w:eastAsia="en-NZ"/>
              </w:rPr>
              <w:t>e definition used by the ASA a</w:t>
            </w:r>
            <w:r w:rsidR="00F7449F">
              <w:rPr>
                <w:rFonts w:cs="Times New Roman"/>
                <w:szCs w:val="20"/>
                <w:lang w:eastAsia="en-NZ"/>
              </w:rPr>
              <w:t>s</w:t>
            </w:r>
            <w:r w:rsidR="005C7940">
              <w:rPr>
                <w:rFonts w:cs="Times New Roman"/>
                <w:szCs w:val="20"/>
                <w:lang w:eastAsia="en-NZ"/>
              </w:rPr>
              <w:t xml:space="preserve"> it is too narrow in scope and does not accurately capture the advertising to which children are actually exposed, </w:t>
            </w:r>
            <w:r w:rsidR="00E44BFB">
              <w:rPr>
                <w:rFonts w:cs="Times New Roman"/>
                <w:szCs w:val="20"/>
                <w:lang w:eastAsia="en-NZ"/>
              </w:rPr>
              <w:t xml:space="preserve">which is </w:t>
            </w:r>
            <w:r w:rsidR="005C7940">
              <w:rPr>
                <w:rFonts w:cs="Times New Roman"/>
                <w:szCs w:val="20"/>
                <w:lang w:eastAsia="en-NZ"/>
              </w:rPr>
              <w:t xml:space="preserve">the definition the WHO endorses. </w:t>
            </w:r>
            <w:r w:rsidR="00F559C2" w:rsidRPr="00D7562D">
              <w:rPr>
                <w:rFonts w:cs="Times New Roman"/>
                <w:szCs w:val="20"/>
              </w:rPr>
              <w:fldChar w:fldCharType="begin" w:fldLock="1"/>
            </w:r>
            <w:r w:rsidR="002B6CB8">
              <w:rPr>
                <w:rFonts w:cs="Times New Roman"/>
                <w:szCs w:val="20"/>
              </w:rPr>
              <w:instrText>ADDIN CSL_CITATION {"citationItems":[{"id":"ITEM-1","itemData":{"author":[{"dropping-particle":"","family":"Boyd Swinburn","given":"Stefanie Vandevijvere on behalf of submitting health professors","non-dropping-particle":"","parse-names":false,"suffix":""}],"container-title":"NZ Medical Journal","id":"ITEM-1","issue":"1450","issued":{"date-parts":[["2017"]]},"title":"Proposed new industry code on unhealthy food marketing to children and young people: will it make a difference?","type":"article-journal","volume":"130"},"uris":["http://www.mendeley.com/documents/?uuid=51fef035-f3d6-3b5b-bee0-00747eaa3343","http://www.mendeley.com/documents/?uuid=c3204108-8789-4177-8205-60bbdaafd8ab"]}],"mendeley":{"formattedCitation":"(63)","plainTextFormattedCitation":"(63)","previouslyFormattedCitation":"(63)"},"properties":{"noteIndex":0},"schema":"https://github.com/citation-style-language/schema/raw/master/csl-citation.json"}</w:instrText>
            </w:r>
            <w:r w:rsidR="00F559C2" w:rsidRPr="00D7562D">
              <w:rPr>
                <w:rFonts w:cs="Times New Roman"/>
                <w:szCs w:val="20"/>
              </w:rPr>
              <w:fldChar w:fldCharType="separate"/>
            </w:r>
            <w:r w:rsidR="00A90C92" w:rsidRPr="00A90C92">
              <w:rPr>
                <w:rFonts w:cs="Times New Roman"/>
                <w:noProof/>
                <w:szCs w:val="20"/>
              </w:rPr>
              <w:t>(63)</w:t>
            </w:r>
            <w:r w:rsidR="00F559C2" w:rsidRPr="00D7562D">
              <w:rPr>
                <w:rFonts w:cs="Times New Roman"/>
                <w:szCs w:val="20"/>
              </w:rPr>
              <w:fldChar w:fldCharType="end"/>
            </w:r>
            <w:r w:rsidR="00F559C2" w:rsidRPr="00D7562D">
              <w:rPr>
                <w:rFonts w:cs="Times New Roman"/>
                <w:szCs w:val="20"/>
              </w:rPr>
              <w:t>.</w:t>
            </w:r>
          </w:p>
          <w:p w14:paraId="7F86CF22" w14:textId="3E08CAD9" w:rsidR="00A37764" w:rsidRPr="008E2577" w:rsidRDefault="00A37764" w:rsidP="008E2577">
            <w:pPr>
              <w:pStyle w:val="ListParagraph"/>
              <w:numPr>
                <w:ilvl w:val="0"/>
                <w:numId w:val="139"/>
              </w:numPr>
              <w:spacing w:after="240"/>
              <w:rPr>
                <w:rFonts w:cs="Times New Roman"/>
                <w:szCs w:val="20"/>
                <w:lang w:eastAsia="en-NZ"/>
              </w:rPr>
            </w:pPr>
            <w:r w:rsidRPr="008E2577">
              <w:rPr>
                <w:rFonts w:cs="Times New Roman"/>
                <w:szCs w:val="20"/>
                <w:lang w:eastAsia="en-NZ"/>
              </w:rPr>
              <w:t>Sixteen complaints were made</w:t>
            </w:r>
            <w:r w:rsidR="008E2577">
              <w:rPr>
                <w:rFonts w:cs="Times New Roman"/>
                <w:szCs w:val="20"/>
                <w:lang w:eastAsia="en-NZ"/>
              </w:rPr>
              <w:t xml:space="preserve"> regarding advertising of occasional food to children and young people</w:t>
            </w:r>
            <w:r w:rsidRPr="008E2577">
              <w:rPr>
                <w:rFonts w:cs="Times New Roman"/>
                <w:szCs w:val="20"/>
                <w:lang w:eastAsia="en-NZ"/>
              </w:rPr>
              <w:t xml:space="preserve"> between 2017 and 2019. Eight were brought under the CYPA Code solely, six under both the CYPA Code and the A</w:t>
            </w:r>
            <w:r w:rsidR="008E2577">
              <w:rPr>
                <w:rFonts w:cs="Times New Roman"/>
                <w:szCs w:val="20"/>
                <w:lang w:eastAsia="en-NZ"/>
              </w:rPr>
              <w:t xml:space="preserve">dvertising </w:t>
            </w:r>
            <w:r w:rsidR="008E2577" w:rsidRPr="008E2577">
              <w:rPr>
                <w:rFonts w:cs="Times New Roman"/>
                <w:szCs w:val="20"/>
                <w:lang w:eastAsia="en-NZ"/>
              </w:rPr>
              <w:t>S</w:t>
            </w:r>
            <w:r w:rsidR="008E2577">
              <w:rPr>
                <w:rFonts w:cs="Times New Roman"/>
                <w:szCs w:val="20"/>
                <w:lang w:eastAsia="en-NZ"/>
              </w:rPr>
              <w:t xml:space="preserve">tandards </w:t>
            </w:r>
            <w:r w:rsidRPr="008E2577">
              <w:rPr>
                <w:rFonts w:cs="Times New Roman"/>
                <w:szCs w:val="20"/>
                <w:lang w:eastAsia="en-NZ"/>
              </w:rPr>
              <w:t>C</w:t>
            </w:r>
            <w:r w:rsidR="008E2577">
              <w:rPr>
                <w:rFonts w:cs="Times New Roman"/>
                <w:szCs w:val="20"/>
                <w:lang w:eastAsia="en-NZ"/>
              </w:rPr>
              <w:t>ode</w:t>
            </w:r>
            <w:r w:rsidRPr="008E2577">
              <w:rPr>
                <w:rFonts w:cs="Times New Roman"/>
                <w:szCs w:val="20"/>
                <w:lang w:eastAsia="en-NZ"/>
              </w:rPr>
              <w:t xml:space="preserve"> and two under the CYPA Code and other Codes </w:t>
            </w:r>
            <w:r w:rsidR="008E2577">
              <w:rPr>
                <w:rFonts w:cs="Times New Roman"/>
                <w:szCs w:val="20"/>
                <w:lang w:eastAsia="en-NZ"/>
              </w:rPr>
              <w:t>(</w:t>
            </w:r>
            <w:r w:rsidRPr="008E2577">
              <w:rPr>
                <w:rFonts w:cs="Times New Roman"/>
                <w:szCs w:val="20"/>
                <w:lang w:eastAsia="en-NZ"/>
              </w:rPr>
              <w:t xml:space="preserve">Advertising Code of Ethics and Code for Advertising Food). </w:t>
            </w:r>
            <w:r w:rsidR="00D42DC6">
              <w:rPr>
                <w:rFonts w:cs="Times New Roman"/>
                <w:szCs w:val="20"/>
                <w:lang w:eastAsia="en-NZ"/>
              </w:rPr>
              <w:t xml:space="preserve"> </w:t>
            </w:r>
            <w:r w:rsidRPr="008E2577">
              <w:rPr>
                <w:rFonts w:cs="Times New Roman"/>
                <w:szCs w:val="20"/>
                <w:lang w:eastAsia="en-NZ"/>
              </w:rPr>
              <w:t xml:space="preserve">The advertising mediums included a mix of television advertisements, online advertisements (Facebook, websites, Instagram), outdoor advertisements (outside shops, street signage, bus shelters) or print advertisements. The marketing techniques used include using famous sports stars, children, digital techniques such as emojis or characters like Santa Claus, and advertising limited edition offers, major food and beverage industry sponsored events or advertising the ‘healthful’ nature of the products (i.e. a healthy burger or pizza options). Other advertisements suggested ways children could consume products, like, cookies for breakfast cereal, chocolate eggs ‘made for kids’, or biscuit packets in lunch boxes. Public health experts, who were testing how the various ASA Codes would be interpreted and enforced, made the complaints. </w:t>
            </w:r>
          </w:p>
          <w:p w14:paraId="28D47600" w14:textId="05E34BB3" w:rsidR="009C187F" w:rsidRPr="003D630F" w:rsidRDefault="00A37764" w:rsidP="007159FF">
            <w:pPr>
              <w:pStyle w:val="ListParagraph"/>
              <w:numPr>
                <w:ilvl w:val="0"/>
                <w:numId w:val="139"/>
              </w:numPr>
              <w:shd w:val="clear" w:color="auto" w:fill="FFFFFF" w:themeFill="background1"/>
              <w:autoSpaceDE w:val="0"/>
              <w:autoSpaceDN w:val="0"/>
              <w:adjustRightInd w:val="0"/>
              <w:spacing w:before="40" w:after="40"/>
              <w:rPr>
                <w:rFonts w:cs="Times New Roman"/>
                <w:szCs w:val="20"/>
                <w:lang w:eastAsia="en-NZ"/>
              </w:rPr>
            </w:pPr>
            <w:r w:rsidRPr="003D630F">
              <w:rPr>
                <w:rFonts w:cs="Times New Roman"/>
                <w:szCs w:val="20"/>
                <w:lang w:eastAsia="en-NZ"/>
              </w:rPr>
              <w:t xml:space="preserve">Two complaints were upheld under the CYPA </w:t>
            </w:r>
            <w:r w:rsidR="003E0447" w:rsidRPr="003D630F">
              <w:rPr>
                <w:rFonts w:cs="Times New Roman"/>
                <w:szCs w:val="20"/>
                <w:lang w:eastAsia="en-NZ"/>
              </w:rPr>
              <w:t>Code;</w:t>
            </w:r>
            <w:r w:rsidRPr="003D630F">
              <w:rPr>
                <w:rFonts w:cs="Times New Roman"/>
                <w:szCs w:val="20"/>
                <w:lang w:eastAsia="en-NZ"/>
              </w:rPr>
              <w:t xml:space="preserve"> </w:t>
            </w:r>
            <w:r w:rsidR="003E0447" w:rsidRPr="003D630F">
              <w:rPr>
                <w:rFonts w:cs="Times New Roman"/>
                <w:szCs w:val="20"/>
                <w:lang w:eastAsia="en-NZ"/>
              </w:rPr>
              <w:t>however,</w:t>
            </w:r>
            <w:r w:rsidRPr="003D630F">
              <w:rPr>
                <w:rFonts w:cs="Times New Roman"/>
                <w:szCs w:val="20"/>
                <w:lang w:eastAsia="en-NZ"/>
              </w:rPr>
              <w:t xml:space="preserve"> one was </w:t>
            </w:r>
            <w:r w:rsidR="002A071B" w:rsidRPr="003D630F">
              <w:rPr>
                <w:rFonts w:cs="Times New Roman"/>
                <w:szCs w:val="20"/>
                <w:lang w:eastAsia="en-NZ"/>
              </w:rPr>
              <w:t>appealed,</w:t>
            </w:r>
            <w:r w:rsidRPr="003D630F">
              <w:rPr>
                <w:rFonts w:cs="Times New Roman"/>
                <w:szCs w:val="20"/>
                <w:lang w:eastAsia="en-NZ"/>
              </w:rPr>
              <w:t xml:space="preserve"> and the decision reversed, and four complaints were upheld under the ASC. Two further complaints were settled, and one complaint was partially settled therefore no decision was given. Therefore, of the sixteen complaints, twelve were not upheld, and only one was upheld under the CYPA Code.</w:t>
            </w:r>
          </w:p>
          <w:p w14:paraId="3A569B61" w14:textId="77777777" w:rsidR="003D630F" w:rsidRPr="007159FF" w:rsidRDefault="003D630F" w:rsidP="007159FF">
            <w:pPr>
              <w:pStyle w:val="ListParagraph"/>
              <w:spacing w:before="40" w:after="40"/>
              <w:ind w:left="360"/>
              <w:contextualSpacing w:val="0"/>
              <w:rPr>
                <w:rFonts w:cs="Times New Roman"/>
                <w:szCs w:val="20"/>
              </w:rPr>
            </w:pPr>
          </w:p>
          <w:p w14:paraId="6D95D6E0" w14:textId="2A1D1FB8" w:rsidR="009C187F" w:rsidRPr="009C187F" w:rsidRDefault="007A19D8" w:rsidP="002D613F">
            <w:pPr>
              <w:pStyle w:val="ListParagraph"/>
              <w:numPr>
                <w:ilvl w:val="0"/>
                <w:numId w:val="44"/>
              </w:numPr>
              <w:spacing w:before="40" w:after="40"/>
              <w:contextualSpacing w:val="0"/>
              <w:rPr>
                <w:rFonts w:cs="Times New Roman"/>
                <w:szCs w:val="20"/>
              </w:rPr>
            </w:pPr>
            <w:r w:rsidRPr="0091450A">
              <w:rPr>
                <w:u w:val="single"/>
              </w:rPr>
              <w:t>Principle 1:</w:t>
            </w:r>
            <w:r w:rsidRPr="0091450A">
              <w:t xml:space="preserve"> Advertisements targeted at children or young people must not contain anything that is likely to result in their physical, mental or moral harm and must observe a high standard of social responsibility</w:t>
            </w:r>
            <w:r w:rsidRPr="0091450A">
              <w:rPr>
                <w:b/>
              </w:rPr>
              <w:t>.</w:t>
            </w:r>
          </w:p>
          <w:p w14:paraId="2F74D96A" w14:textId="77777777" w:rsidR="009C187F" w:rsidRPr="009C187F" w:rsidRDefault="007A19D8" w:rsidP="002D613F">
            <w:pPr>
              <w:pStyle w:val="ListParagraph"/>
              <w:numPr>
                <w:ilvl w:val="1"/>
                <w:numId w:val="44"/>
              </w:numPr>
              <w:spacing w:before="40" w:after="40"/>
              <w:contextualSpacing w:val="0"/>
              <w:rPr>
                <w:rFonts w:cs="Times New Roman"/>
                <w:szCs w:val="20"/>
              </w:rPr>
            </w:pPr>
            <w:r w:rsidRPr="009C187F">
              <w:rPr>
                <w:i/>
              </w:rPr>
              <w:t>Rule 1(</w:t>
            </w:r>
            <w:proofErr w:type="spellStart"/>
            <w:r w:rsidR="00B95D51" w:rsidRPr="009C187F">
              <w:rPr>
                <w:i/>
              </w:rPr>
              <w:t>i</w:t>
            </w:r>
            <w:proofErr w:type="spellEnd"/>
            <w:r w:rsidRPr="009C187F">
              <w:rPr>
                <w:i/>
              </w:rPr>
              <w:t>)</w:t>
            </w:r>
            <w:r w:rsidRPr="009C187F">
              <w:rPr>
                <w:rFonts w:cs="Times New Roman"/>
                <w:bCs/>
                <w:szCs w:val="20"/>
              </w:rPr>
              <w:t xml:space="preserve"> </w:t>
            </w:r>
            <w:r w:rsidRPr="0091450A">
              <w:t>Advertisements (including sponsorship advertisements) for occasional food or beverage products must not target children or be placed in any media where children are likely to be a significant proportion o</w:t>
            </w:r>
            <w:r w:rsidR="00447F63" w:rsidRPr="0091450A">
              <w:t>f the expected average audience (</w:t>
            </w:r>
            <w:r w:rsidRPr="0091450A">
              <w:t xml:space="preserve">25% or more of expected audience will </w:t>
            </w:r>
            <w:r w:rsidR="00447F63" w:rsidRPr="0091450A">
              <w:t>be children)</w:t>
            </w:r>
            <w:r w:rsidR="004745E3" w:rsidRPr="0091450A">
              <w:t>.</w:t>
            </w:r>
          </w:p>
          <w:p w14:paraId="5D4A35BA" w14:textId="77777777" w:rsidR="009C187F" w:rsidRPr="009C187F" w:rsidRDefault="007A19D8" w:rsidP="002D613F">
            <w:pPr>
              <w:pStyle w:val="ListParagraph"/>
              <w:numPr>
                <w:ilvl w:val="1"/>
                <w:numId w:val="44"/>
              </w:numPr>
              <w:spacing w:before="40" w:after="40"/>
              <w:contextualSpacing w:val="0"/>
              <w:rPr>
                <w:rFonts w:cs="Times New Roman"/>
                <w:szCs w:val="20"/>
              </w:rPr>
            </w:pPr>
            <w:r w:rsidRPr="009C187F">
              <w:rPr>
                <w:i/>
              </w:rPr>
              <w:t>Rule 1(j)</w:t>
            </w:r>
            <w:r w:rsidRPr="009C187F">
              <w:rPr>
                <w:rFonts w:cs="Times New Roman"/>
                <w:bCs/>
                <w:szCs w:val="20"/>
              </w:rPr>
              <w:t xml:space="preserve"> </w:t>
            </w:r>
            <w:r w:rsidR="00447F63" w:rsidRPr="0091450A">
              <w:t>a</w:t>
            </w:r>
            <w:r w:rsidRPr="0091450A">
              <w:t xml:space="preserve"> special duty of care must be applied to occasional food and beverage product advertising to young people</w:t>
            </w:r>
            <w:r w:rsidRPr="009C187F">
              <w:rPr>
                <w:rFonts w:cs="Times New Roman"/>
                <w:i/>
                <w:iCs/>
                <w:szCs w:val="20"/>
              </w:rPr>
              <w:t xml:space="preserve">. </w:t>
            </w:r>
          </w:p>
          <w:p w14:paraId="267BE606" w14:textId="77777777" w:rsidR="009C187F" w:rsidRPr="009C187F" w:rsidRDefault="007A19D8" w:rsidP="002D613F">
            <w:pPr>
              <w:pStyle w:val="ListParagraph"/>
              <w:numPr>
                <w:ilvl w:val="1"/>
                <w:numId w:val="44"/>
              </w:numPr>
              <w:spacing w:before="40" w:after="40"/>
              <w:contextualSpacing w:val="0"/>
              <w:rPr>
                <w:rFonts w:cs="Times New Roman"/>
                <w:szCs w:val="20"/>
              </w:rPr>
            </w:pPr>
            <w:r w:rsidRPr="009C187F">
              <w:rPr>
                <w:i/>
              </w:rPr>
              <w:t>Rule 1(k)</w:t>
            </w:r>
            <w:r w:rsidRPr="009C187F">
              <w:rPr>
                <w:rFonts w:cs="Times New Roman"/>
                <w:bCs/>
                <w:szCs w:val="20"/>
              </w:rPr>
              <w:t xml:space="preserve"> </w:t>
            </w:r>
            <w:r w:rsidR="00447F63" w:rsidRPr="009C187F">
              <w:rPr>
                <w:rFonts w:cs="Times New Roman"/>
                <w:iCs/>
                <w:szCs w:val="20"/>
              </w:rPr>
              <w:t>the</w:t>
            </w:r>
            <w:r w:rsidRPr="009C187F">
              <w:rPr>
                <w:rFonts w:cs="Times New Roman"/>
                <w:iCs/>
                <w:szCs w:val="20"/>
              </w:rPr>
              <w:t xml:space="preserve"> quantity of the food in the advertisement should not exceed portion sizes that would be appropriate for consumption on one occasion by a person or persons of the age depicted.</w:t>
            </w:r>
            <w:r w:rsidRPr="009C187F">
              <w:rPr>
                <w:rFonts w:cs="Times New Roman"/>
                <w:i/>
                <w:iCs/>
                <w:szCs w:val="20"/>
              </w:rPr>
              <w:t xml:space="preserve"> </w:t>
            </w:r>
          </w:p>
          <w:p w14:paraId="1504EA23" w14:textId="5EC0D36D" w:rsidR="007A19D8" w:rsidRPr="009C187F" w:rsidRDefault="007A19D8" w:rsidP="002D613F">
            <w:pPr>
              <w:pStyle w:val="ListParagraph"/>
              <w:numPr>
                <w:ilvl w:val="1"/>
                <w:numId w:val="44"/>
              </w:numPr>
              <w:spacing w:before="40" w:after="40"/>
              <w:contextualSpacing w:val="0"/>
              <w:rPr>
                <w:rFonts w:cs="Times New Roman"/>
                <w:szCs w:val="20"/>
              </w:rPr>
            </w:pPr>
            <w:r w:rsidRPr="009C187F">
              <w:rPr>
                <w:i/>
              </w:rPr>
              <w:t>Rule 1(l)</w:t>
            </w:r>
            <w:r w:rsidRPr="009C187F">
              <w:rPr>
                <w:rFonts w:cs="Times New Roman"/>
                <w:bCs/>
                <w:szCs w:val="20"/>
              </w:rPr>
              <w:t xml:space="preserve"> </w:t>
            </w:r>
            <w:r w:rsidRPr="0091450A">
              <w:t>Advertisements featuring a promotional offer of interest to children or young people which is linked to food and beverage products must avoid creating a sense of urgency or encouraging the purchase of an excessive quantity for irresponsible consumption. Guidance note: no promotional offers for occasional food and beverage products to children</w:t>
            </w:r>
            <w:r w:rsidR="004745E3" w:rsidRPr="0091450A">
              <w:t>.</w:t>
            </w:r>
          </w:p>
          <w:p w14:paraId="789700C7" w14:textId="77777777" w:rsidR="007A19D8" w:rsidRPr="0091450A" w:rsidRDefault="007A19D8" w:rsidP="002D613F">
            <w:pPr>
              <w:pStyle w:val="ListParagraph"/>
              <w:numPr>
                <w:ilvl w:val="0"/>
                <w:numId w:val="44"/>
              </w:numPr>
              <w:spacing w:before="40" w:after="40"/>
              <w:contextualSpacing w:val="0"/>
              <w:rPr>
                <w:rFonts w:cs="Times New Roman"/>
                <w:szCs w:val="20"/>
              </w:rPr>
            </w:pPr>
            <w:r w:rsidRPr="0091450A">
              <w:rPr>
                <w:u w:val="single"/>
              </w:rPr>
              <w:t>Principle 2:</w:t>
            </w:r>
            <w:r w:rsidRPr="0091450A">
              <w:rPr>
                <w:rFonts w:cs="Times New Roman"/>
                <w:bCs/>
                <w:szCs w:val="20"/>
              </w:rPr>
              <w:t xml:space="preserve"> Advertisements must not by implication, omission, ambiguity or exaggerated claim mislead or deceive or be likely to mislead or deceive children or young people, abuse their trust or exploit their lack of knowledge. </w:t>
            </w:r>
          </w:p>
          <w:p w14:paraId="5405B7BF" w14:textId="0BE61453" w:rsidR="007A19D8" w:rsidRPr="0091450A" w:rsidRDefault="007A19D8" w:rsidP="002D613F">
            <w:pPr>
              <w:pStyle w:val="ListParagraph"/>
              <w:numPr>
                <w:ilvl w:val="1"/>
                <w:numId w:val="44"/>
              </w:numPr>
              <w:spacing w:before="40" w:after="40"/>
              <w:contextualSpacing w:val="0"/>
              <w:rPr>
                <w:rFonts w:cs="Times New Roman"/>
                <w:szCs w:val="20"/>
              </w:rPr>
            </w:pPr>
            <w:r w:rsidRPr="0091450A">
              <w:rPr>
                <w:i/>
              </w:rPr>
              <w:t>Rule 2(f)</w:t>
            </w:r>
            <w:r w:rsidRPr="0091450A">
              <w:rPr>
                <w:rFonts w:cs="Times New Roman"/>
                <w:bCs/>
                <w:szCs w:val="20"/>
              </w:rPr>
              <w:t xml:space="preserve"> </w:t>
            </w:r>
            <w:r w:rsidRPr="0091450A">
              <w:t>Advertisements must not mislead as to the potential physical, social or mental health benefits from consumption of the product</w:t>
            </w:r>
            <w:r w:rsidR="004745E3" w:rsidRPr="0091450A">
              <w:t>.</w:t>
            </w:r>
          </w:p>
          <w:p w14:paraId="7A66F220" w14:textId="77777777" w:rsidR="007A19D8" w:rsidRPr="0091450A" w:rsidRDefault="007A19D8" w:rsidP="002D613F">
            <w:pPr>
              <w:pStyle w:val="ListParagraph"/>
              <w:numPr>
                <w:ilvl w:val="0"/>
                <w:numId w:val="44"/>
              </w:numPr>
              <w:spacing w:before="40" w:after="40"/>
              <w:contextualSpacing w:val="0"/>
              <w:rPr>
                <w:rFonts w:cs="Times New Roman"/>
                <w:szCs w:val="20"/>
              </w:rPr>
            </w:pPr>
            <w:r w:rsidRPr="0091450A">
              <w:rPr>
                <w:u w:val="single"/>
              </w:rPr>
              <w:lastRenderedPageBreak/>
              <w:t>Principle 3:</w:t>
            </w:r>
            <w:r w:rsidRPr="0091450A">
              <w:t> A special duty of care must be exercised for Occasional Food and Beverage Product sponsorship advertising targeted to young people.</w:t>
            </w:r>
          </w:p>
          <w:p w14:paraId="3C8B8BA0" w14:textId="058131F9" w:rsidR="007A19D8" w:rsidRPr="0091450A" w:rsidRDefault="007A19D8" w:rsidP="002D613F">
            <w:pPr>
              <w:pStyle w:val="ListParagraph"/>
              <w:widowControl w:val="0"/>
              <w:numPr>
                <w:ilvl w:val="1"/>
                <w:numId w:val="44"/>
              </w:numPr>
              <w:autoSpaceDE w:val="0"/>
              <w:autoSpaceDN w:val="0"/>
              <w:adjustRightInd w:val="0"/>
              <w:spacing w:before="40" w:after="40"/>
            </w:pPr>
            <w:r w:rsidRPr="0091450A">
              <w:rPr>
                <w:i/>
              </w:rPr>
              <w:t>Rule 3(a)</w:t>
            </w:r>
            <w:r w:rsidR="004D7543" w:rsidRPr="0091450A">
              <w:t xml:space="preserve"> </w:t>
            </w:r>
            <w:r w:rsidRPr="0091450A">
              <w:t>Sponsorship advertisements must not show an occasional food or beverage product, or such product’s packaging, or depict the consumption of an occasional food or beverage product.</w:t>
            </w:r>
          </w:p>
          <w:p w14:paraId="31DA4D80" w14:textId="27BF77E4" w:rsidR="007A19D8" w:rsidRPr="0091450A" w:rsidRDefault="007A19D8" w:rsidP="002D613F">
            <w:pPr>
              <w:pStyle w:val="ListParagraph"/>
              <w:keepNext/>
              <w:widowControl w:val="0"/>
              <w:numPr>
                <w:ilvl w:val="1"/>
                <w:numId w:val="44"/>
              </w:numPr>
              <w:autoSpaceDE w:val="0"/>
              <w:autoSpaceDN w:val="0"/>
              <w:adjustRightInd w:val="0"/>
              <w:spacing w:before="40" w:after="40"/>
              <w:rPr>
                <w:rFonts w:eastAsia="Times New Roman" w:cs="Times New Roman"/>
                <w:szCs w:val="20"/>
                <w:lang w:eastAsia="en-NZ"/>
              </w:rPr>
            </w:pPr>
            <w:r w:rsidRPr="0091450A">
              <w:rPr>
                <w:i/>
              </w:rPr>
              <w:t>Rule 3(b)</w:t>
            </w:r>
            <w:r w:rsidR="004D7543" w:rsidRPr="0091450A">
              <w:t xml:space="preserve"> </w:t>
            </w:r>
            <w:r w:rsidRPr="0091450A">
              <w:t>Sponsorship advertisements must not imitate or use any parts of product advertisements for occasional food or beverage products from any media.</w:t>
            </w:r>
          </w:p>
          <w:p w14:paraId="5F7B4402" w14:textId="70C49D29" w:rsidR="00120F48" w:rsidRPr="0091450A" w:rsidRDefault="00120F48" w:rsidP="002D613F">
            <w:pPr>
              <w:pStyle w:val="CommentText"/>
              <w:numPr>
                <w:ilvl w:val="0"/>
                <w:numId w:val="44"/>
              </w:numPr>
              <w:spacing w:before="40" w:after="40"/>
              <w:rPr>
                <w:rFonts w:cs="Times New Roman"/>
              </w:rPr>
            </w:pPr>
            <w:r w:rsidRPr="0091450A">
              <w:rPr>
                <w:shd w:val="clear" w:color="auto" w:fill="FFFFFF"/>
              </w:rPr>
              <w:t xml:space="preserve">Healthy Auckland Together partners, co-ordinated by Auckland Regional Public Health Services, have an advocacy focus on protecting children from junk food marketing. HAT regularly make complaints to the ASA about specific ads that market unhealthy food to test the interpretation of the code. A ‘How to Guide’ to simplify the process of making a complaint is available. HAT partners have developed a set of recommendations and changes for </w:t>
            </w:r>
            <w:r w:rsidR="00975D87">
              <w:rPr>
                <w:shd w:val="clear" w:color="auto" w:fill="FFFFFF"/>
              </w:rPr>
              <w:t xml:space="preserve">the </w:t>
            </w:r>
            <w:r w:rsidRPr="0091450A">
              <w:rPr>
                <w:shd w:val="clear" w:color="auto" w:fill="FFFFFF"/>
              </w:rPr>
              <w:t xml:space="preserve">Government to strengthen the ASA code to prevent unhealthy food marketing to children </w:t>
            </w:r>
            <w:r w:rsidRPr="0091450A">
              <w:rPr>
                <w:shd w:val="clear" w:color="auto" w:fill="FFFFFF"/>
              </w:rPr>
              <w:fldChar w:fldCharType="begin" w:fldLock="1"/>
            </w:r>
            <w:r w:rsidR="002B6CB8">
              <w:rPr>
                <w:shd w:val="clear" w:color="auto" w:fill="FFFFFF"/>
              </w:rPr>
              <w:instrText>ADDIN CSL_CITATION {"citationItems":[{"id":"ITEM-1","itemData":{"URL":"http://www.healthyaucklandtogether.org.nz/take-action/food-environments-and-marketing/","abstract":"Children are vulnerable; they cannot discriminate between a programme and an advertisement.\n\nWe know that the marketing and advertising of junk food and drink influences children’s choices and consumption, and contributes to obesity.\n\nWe have a comic to tell the story about why children need to be protected from the ubiquitous marketing of unhealthy food and drink.\n\nThe evidence shows the majority of food and drink marketing is for unhealthy products like fast food and soft drinks, yet the only controls are through the industry’s own Advertising Standards Authority (ASA) Codes. These codes do not go far enough to protect children. Comprehensive regulatory changes are required.\n\nTesting the Code and reducing this marketing requires complaining about specific ads. We have developed a How to Guide to simplify the process of making a complaint to the ASA.\n\nHAT is also asking people to look out for ads for unhealthy food and drink aimed at children. You can share an inappropriate ad on Instagram and use the hashtag #dumpthejunknz","accessed":{"date-parts":[["2020","1","21"]]},"author":[{"dropping-particle":"","family":"Healthy Auckland Together","given":"","non-dropping-particle":"","parse-names":false,"suffix":""}],"id":"ITEM-1","issued":{"date-parts":[["2019"]]},"title":"Food Environments and Marketing","type":"webpage"},"uris":["http://www.mendeley.com/documents/?uuid=04c4713d-047e-30d7-97aa-5e55dc670be6","http://www.mendeley.com/documents/?uuid=869a213c-f7df-4adc-969c-ef501fdecd55"]}],"mendeley":{"formattedCitation":"(64)","plainTextFormattedCitation":"(64)","previouslyFormattedCitation":"(64)"},"properties":{"noteIndex":0},"schema":"https://github.com/citation-style-language/schema/raw/master/csl-citation.json"}</w:instrText>
            </w:r>
            <w:r w:rsidRPr="0091450A">
              <w:rPr>
                <w:shd w:val="clear" w:color="auto" w:fill="FFFFFF"/>
              </w:rPr>
              <w:fldChar w:fldCharType="separate"/>
            </w:r>
            <w:r w:rsidR="00A90C92" w:rsidRPr="00A90C92">
              <w:rPr>
                <w:noProof/>
                <w:shd w:val="clear" w:color="auto" w:fill="FFFFFF"/>
              </w:rPr>
              <w:t>(64)</w:t>
            </w:r>
            <w:r w:rsidRPr="0091450A">
              <w:rPr>
                <w:shd w:val="clear" w:color="auto" w:fill="FFFFFF"/>
              </w:rPr>
              <w:fldChar w:fldCharType="end"/>
            </w:r>
            <w:r w:rsidRPr="0091450A">
              <w:rPr>
                <w:shd w:val="clear" w:color="auto" w:fill="FFFFFF"/>
              </w:rPr>
              <w:t>.</w:t>
            </w:r>
          </w:p>
          <w:p w14:paraId="2D6DAC9D" w14:textId="6C7F99D7" w:rsidR="00952B3C" w:rsidRPr="00140B57" w:rsidRDefault="00C26276" w:rsidP="002D613F">
            <w:pPr>
              <w:pStyle w:val="ListParagraph"/>
              <w:keepNext/>
              <w:numPr>
                <w:ilvl w:val="0"/>
                <w:numId w:val="44"/>
              </w:numPr>
              <w:spacing w:before="40" w:after="40"/>
              <w:rPr>
                <w:rFonts w:eastAsia="Times New Roman" w:cs="Times New Roman"/>
                <w:szCs w:val="20"/>
                <w:lang w:eastAsia="en-NZ"/>
              </w:rPr>
            </w:pPr>
            <w:r w:rsidRPr="00140B57">
              <w:rPr>
                <w:rFonts w:eastAsia="Times New Roman" w:cs="Times New Roman"/>
                <w:szCs w:val="20"/>
                <w:lang w:eastAsia="en-NZ"/>
              </w:rPr>
              <w:t>The Government response to the Food Industry Taskforce on addressing factors contributing to obesity prioritised the recommendation for the food industry to limit advertising, marketing and sponsorship related to energy-dense, nutrient</w:t>
            </w:r>
            <w:r w:rsidR="00975D87" w:rsidRPr="00140B57">
              <w:rPr>
                <w:rFonts w:eastAsia="Times New Roman" w:cs="Times New Roman"/>
                <w:szCs w:val="20"/>
                <w:lang w:eastAsia="en-NZ"/>
              </w:rPr>
              <w:t>-</w:t>
            </w:r>
            <w:r w:rsidRPr="00140B57">
              <w:rPr>
                <w:rFonts w:eastAsia="Times New Roman" w:cs="Times New Roman"/>
                <w:szCs w:val="20"/>
                <w:lang w:eastAsia="en-NZ"/>
              </w:rPr>
              <w:t>poor food and beverages</w:t>
            </w:r>
            <w:r w:rsidR="00140B57">
              <w:rPr>
                <w:rFonts w:eastAsia="Times New Roman" w:cs="Times New Roman"/>
                <w:szCs w:val="20"/>
                <w:lang w:eastAsia="en-NZ"/>
              </w:rPr>
              <w:t xml:space="preserve"> (28)</w:t>
            </w:r>
            <w:r w:rsidRPr="00140B57">
              <w:rPr>
                <w:rFonts w:eastAsia="Times New Roman" w:cs="Times New Roman"/>
                <w:szCs w:val="20"/>
                <w:lang w:eastAsia="en-NZ"/>
              </w:rPr>
              <w:t xml:space="preserve">. </w:t>
            </w:r>
          </w:p>
          <w:p w14:paraId="6FF7779F" w14:textId="035BAB1E"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2A1D3C42" w14:textId="77777777" w:rsidR="002A071B" w:rsidRDefault="003A2BED" w:rsidP="002A071B">
            <w:pPr>
              <w:pStyle w:val="ListParagraph"/>
              <w:keepNext/>
              <w:numPr>
                <w:ilvl w:val="0"/>
                <w:numId w:val="44"/>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Quebec (Canada)</w:t>
            </w:r>
            <w:r w:rsidR="00952B3C" w:rsidRPr="0091450A">
              <w:rPr>
                <w:rFonts w:eastAsia="Times New Roman" w:cs="Times New Roman"/>
                <w:szCs w:val="20"/>
                <w:lang w:eastAsia="en-NZ"/>
              </w:rPr>
              <w:t xml:space="preserve">: </w:t>
            </w:r>
            <w:r w:rsidR="00E20DBB" w:rsidRPr="0091450A">
              <w:rPr>
                <w:rFonts w:eastAsia="Times New Roman" w:cs="Times New Roman"/>
                <w:szCs w:val="20"/>
                <w:lang w:eastAsia="en-NZ"/>
              </w:rPr>
              <w:t>Q</w:t>
            </w:r>
            <w:r w:rsidR="00952B3C" w:rsidRPr="0091450A">
              <w:rPr>
                <w:rFonts w:eastAsia="Times New Roman" w:cs="Times New Roman"/>
                <w:szCs w:val="20"/>
                <w:lang w:eastAsia="en-NZ"/>
              </w:rPr>
              <w:t>uebec is the only province in Can</w:t>
            </w:r>
            <w:r w:rsidR="00E20DBB" w:rsidRPr="0091450A">
              <w:rPr>
                <w:rFonts w:eastAsia="Times New Roman" w:cs="Times New Roman"/>
                <w:szCs w:val="20"/>
                <w:lang w:eastAsia="en-NZ"/>
              </w:rPr>
              <w:t>ada</w:t>
            </w:r>
            <w:r w:rsidR="00952B3C" w:rsidRPr="0091450A">
              <w:rPr>
                <w:rFonts w:eastAsia="Times New Roman" w:cs="Times New Roman"/>
                <w:szCs w:val="20"/>
                <w:lang w:eastAsia="en-NZ"/>
              </w:rPr>
              <w:t xml:space="preserve"> where children below 13 years old are protected under the Consumer Protection Act since 1980 </w:t>
            </w:r>
            <w:r w:rsidR="005B617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s://www.opc.gouv.qc.ca/fileadmin/media/documents/consommateur/sujet/publicite-pratique-illegale/EN_Guide_publicite_moins_de_13_ans_vf.pdf","author":[{"dropping-particle":"","family":"Office de la protection du consommateur","given":"","non-dropping-particle":"","parse-names":false,"suffix":""}],"id":"ITEM-1","issue":"16/06/2016","issued":{"date-parts":[["2013"]]},"title":"Advertising targeted at children under 13 years of age. Guide to the Application of Sections 248 and 249 Consumer Protection Act","type":"webpage"},"uris":["http://www.mendeley.com/documents/?uuid=ae3214a8-483f-369a-8a0d-bb2cdfa662c0","http://www.mendeley.com/documents/?uuid=f0dc815c-0e0a-4916-96f9-ab052f95b047"]}],"mendeley":{"formattedCitation":"(65)","plainTextFormattedCitation":"(65)","previouslyFormattedCitation":"(65)"},"properties":{"noteIndex":0},"schema":"https://github.com/citation-style-language/schema/raw/master/csl-citation.json"}</w:instrText>
            </w:r>
            <w:r w:rsidR="005B617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5)</w:t>
            </w:r>
            <w:r w:rsidR="005B617B" w:rsidRPr="0091450A">
              <w:rPr>
                <w:rFonts w:eastAsia="Times New Roman" w:cs="Times New Roman"/>
                <w:szCs w:val="20"/>
                <w:lang w:eastAsia="en-NZ"/>
              </w:rPr>
              <w:fldChar w:fldCharType="end"/>
            </w:r>
            <w:r w:rsidR="00952B3C" w:rsidRPr="0091450A">
              <w:rPr>
                <w:rFonts w:eastAsia="Times New Roman" w:cs="Times New Roman"/>
                <w:szCs w:val="20"/>
                <w:lang w:eastAsia="en-NZ"/>
              </w:rPr>
              <w:t>. In Qu</w:t>
            </w:r>
            <w:r w:rsidR="00E20DBB" w:rsidRPr="0091450A">
              <w:rPr>
                <w:rFonts w:eastAsia="Times New Roman" w:cs="Times New Roman"/>
                <w:szCs w:val="20"/>
                <w:lang w:eastAsia="en-NZ"/>
              </w:rPr>
              <w:t>e</w:t>
            </w:r>
            <w:r w:rsidR="00952B3C" w:rsidRPr="0091450A">
              <w:rPr>
                <w:rFonts w:eastAsia="Times New Roman" w:cs="Times New Roman"/>
                <w:szCs w:val="20"/>
                <w:lang w:eastAsia="en-NZ"/>
              </w:rPr>
              <w:t xml:space="preserve">bec, the Consumer Protection Act prohibits commercial advertising (including food and non-food) directed at children less than 13 years of age through television, radio and other media. To determine </w:t>
            </w:r>
            <w:r w:rsidR="008B77AD" w:rsidRPr="0091450A">
              <w:rPr>
                <w:rFonts w:eastAsia="Times New Roman" w:cs="Times New Roman"/>
                <w:szCs w:val="20"/>
                <w:lang w:eastAsia="en-NZ"/>
              </w:rPr>
              <w:t>whether</w:t>
            </w:r>
            <w:r w:rsidR="00952B3C" w:rsidRPr="0091450A">
              <w:rPr>
                <w:rFonts w:eastAsia="Times New Roman" w:cs="Times New Roman"/>
                <w:szCs w:val="20"/>
                <w:lang w:eastAsia="en-NZ"/>
              </w:rPr>
              <w:t xml:space="preserve"> an adve</w:t>
            </w:r>
            <w:r w:rsidR="00E20DBB" w:rsidRPr="0091450A">
              <w:rPr>
                <w:rFonts w:eastAsia="Times New Roman" w:cs="Times New Roman"/>
                <w:szCs w:val="20"/>
                <w:lang w:eastAsia="en-NZ"/>
              </w:rPr>
              <w:t>rtisement is directed at persons</w:t>
            </w:r>
            <w:r w:rsidR="00952B3C" w:rsidRPr="0091450A">
              <w:rPr>
                <w:rFonts w:eastAsia="Times New Roman" w:cs="Times New Roman"/>
                <w:szCs w:val="20"/>
                <w:lang w:eastAsia="en-NZ"/>
              </w:rPr>
              <w:t xml:space="preserve"> under thirteen years of age, account must be taken of the context of its presentation, and </w:t>
            </w:r>
            <w:r w:rsidR="0091450A" w:rsidRPr="0091450A">
              <w:rPr>
                <w:rFonts w:eastAsia="Times New Roman" w:cs="Times New Roman"/>
                <w:szCs w:val="20"/>
                <w:lang w:eastAsia="en-NZ"/>
              </w:rPr>
              <w:t>of</w:t>
            </w:r>
            <w:r w:rsidR="00952B3C" w:rsidRPr="0091450A">
              <w:rPr>
                <w:rFonts w:eastAsia="Times New Roman" w:cs="Times New Roman"/>
                <w:szCs w:val="20"/>
                <w:lang w:eastAsia="en-NZ"/>
              </w:rPr>
              <w:t xml:space="preserve"> a) the nature and intended purpose of the goods advertised; b) the manner of presenting such advertisement; and c) the time and place it is shown. A cut-off of 15% share of children audience is used to protect children from TV advertising </w:t>
            </w:r>
            <w:r w:rsidR="005B617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DOI":"10.3109/17477166.2010.526222","ISBN":"1747-7174 (Electronic)\r1747-7166 (Linking)","PMID":"21062202","author":[{"dropping-particle":"","family":"Kent","given":"M P","non-dropping-particle":"","parse-names":false,"suffix":""},{"dropping-particle":"","family":"Dubois","given":"L","non-dropping-particle":"","parse-names":false,"suffix":""},{"dropping-particle":"","family":"Wanless","given":"A","non-dropping-particle":"","parse-names":false,"suffix":""}],"container-title":"Int J Pediatr Obes","id":"ITEM-1","issue":"2-2","issued":{"date-parts":[["2011"]]},"page":"e433-41","title":"Food marketing on children's television in two different policy environments","type":"article-journal","volume":"6"},"uris":["http://www.mendeley.com/documents/?uuid=81b3461e-ee27-3f9d-a746-a8b357b62d90","http://www.mendeley.com/documents/?uuid=499f269f-ccce-4972-9353-b8ce9b316eeb"]}],"mendeley":{"formattedCitation":"(66)","plainTextFormattedCitation":"(66)","previouslyFormattedCitation":"(66)"},"properties":{"noteIndex":0},"schema":"https://github.com/citation-style-language/schema/raw/master/csl-citation.json"}</w:instrText>
            </w:r>
            <w:r w:rsidR="005B617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6)</w:t>
            </w:r>
            <w:r w:rsidR="005B617B" w:rsidRPr="0091450A">
              <w:rPr>
                <w:rFonts w:eastAsia="Times New Roman" w:cs="Times New Roman"/>
                <w:szCs w:val="20"/>
                <w:lang w:eastAsia="en-NZ"/>
              </w:rPr>
              <w:fldChar w:fldCharType="end"/>
            </w:r>
            <w:r w:rsidR="005B617B" w:rsidRPr="0091450A">
              <w:rPr>
                <w:rFonts w:eastAsia="Times New Roman" w:cs="Times New Roman"/>
                <w:szCs w:val="20"/>
                <w:lang w:eastAsia="en-NZ"/>
              </w:rPr>
              <w:t>.</w:t>
            </w:r>
            <w:r w:rsidR="00952B3C" w:rsidRPr="0091450A">
              <w:rPr>
                <w:rFonts w:eastAsia="Times New Roman" w:cs="Times New Roman"/>
                <w:szCs w:val="20"/>
                <w:lang w:eastAsia="en-NZ"/>
              </w:rPr>
              <w:t xml:space="preserve"> Any stakeholder involved in a commercial process (from the request to create an advertisement to its distribution, including its design) may be accused of not complying with the legislation in force. Per </w:t>
            </w:r>
            <w:r w:rsidR="00975D87">
              <w:rPr>
                <w:rFonts w:eastAsia="Times New Roman" w:cs="Times New Roman"/>
                <w:szCs w:val="20"/>
                <w:lang w:eastAsia="en-NZ"/>
              </w:rPr>
              <w:t xml:space="preserve">the </w:t>
            </w:r>
            <w:r w:rsidR="00952B3C" w:rsidRPr="0091450A">
              <w:rPr>
                <w:rFonts w:eastAsia="Times New Roman" w:cs="Times New Roman"/>
                <w:szCs w:val="20"/>
                <w:lang w:eastAsia="en-NZ"/>
              </w:rPr>
              <w:t xml:space="preserve">indictment, that person is liable to: a fine ranging from $600 to $15,000 (in the case of a natural person); a fine ranging from $2,000 to $100,000 (in the case of a legal person). Notably, for the rest of Canada, child-directed food marketing is self-regulated using the Canadian Children’s Food and Beverage Advertising Initiative (CAI) by Advertising Standards Canada (ASC) through The Broadcast Code for Advertising to Children. </w:t>
            </w:r>
          </w:p>
          <w:p w14:paraId="192A0E25" w14:textId="698B8FEC" w:rsidR="00952B3C" w:rsidRPr="002A071B" w:rsidRDefault="00952B3C" w:rsidP="002A071B">
            <w:pPr>
              <w:pStyle w:val="ListParagraph"/>
              <w:keepNext/>
              <w:numPr>
                <w:ilvl w:val="0"/>
                <w:numId w:val="44"/>
              </w:numPr>
              <w:spacing w:before="40" w:after="40"/>
              <w:contextualSpacing w:val="0"/>
              <w:rPr>
                <w:rFonts w:eastAsia="Times New Roman" w:cs="Times New Roman"/>
                <w:szCs w:val="20"/>
                <w:lang w:eastAsia="en-NZ"/>
              </w:rPr>
            </w:pPr>
            <w:r w:rsidRPr="002A071B">
              <w:rPr>
                <w:b/>
                <w:bCs/>
                <w:szCs w:val="20"/>
              </w:rPr>
              <w:t>C</w:t>
            </w:r>
            <w:r w:rsidR="003A2BED" w:rsidRPr="002A071B">
              <w:rPr>
                <w:b/>
                <w:bCs/>
                <w:szCs w:val="20"/>
              </w:rPr>
              <w:t>hile</w:t>
            </w:r>
            <w:r w:rsidRPr="002A071B">
              <w:rPr>
                <w:b/>
                <w:bCs/>
                <w:szCs w:val="20"/>
              </w:rPr>
              <w:t>:</w:t>
            </w:r>
            <w:r w:rsidRPr="002A071B">
              <w:rPr>
                <w:szCs w:val="20"/>
              </w:rPr>
              <w:t xml:space="preserve"> In 2012, the Chilean government approved a Law of Nutritional Composition of Food and Advertising (Ley 20, 606)</w:t>
            </w:r>
            <w:r w:rsidR="00432A57" w:rsidRPr="002A071B">
              <w:rPr>
                <w:szCs w:val="20"/>
              </w:rPr>
              <w:t xml:space="preserve"> </w:t>
            </w:r>
            <w:r w:rsidR="005B617B" w:rsidRPr="002A071B">
              <w:rPr>
                <w:szCs w:val="20"/>
              </w:rPr>
              <w:fldChar w:fldCharType="begin" w:fldLock="1"/>
            </w:r>
            <w:r w:rsidR="002B6CB8" w:rsidRPr="002A071B">
              <w:rPr>
                <w:szCs w:val="20"/>
              </w:rPr>
              <w:instrText>ADDIN CSL_CITATION {"citationItems":[{"id":"ITEM-1","itemData":{"URL":"http://www.dinta.cl/wp-dintacl/wp-content/uploads/Decreto-13_Ley-super8_do-20150626.pdf","author":[{"dropping-particle":"","family":"Diario Oficial de La Republica de Chile","given":"","non-dropping-particle":"","parse-names":false,"suffix":""}],"id":"ITEM-1","issue":"16/06/2016","issued":{"date-parts":[["2015"]]},"title":"Decreto 13 – Reglamento Ley 20.606 sobre Composición Nutricional de los Alimentos y su Publicidad","type":"webpage"},"uris":["http://www.mendeley.com/documents/?uuid=4f5f4f84-9b1c-4e62-876f-2bf1ac0eb255","http://www.mendeley.com/documents/?uuid=44d2b51e-ccc7-306c-8606-03160c5d05b6"]}],"mendeley":{"formattedCitation":"(58)","plainTextFormattedCitation":"(58)","previouslyFormattedCitation":"(58)"},"properties":{"noteIndex":0},"schema":"https://github.com/citation-style-language/schema/raw/master/csl-citation.json"}</w:instrText>
            </w:r>
            <w:r w:rsidR="005B617B" w:rsidRPr="002A071B">
              <w:rPr>
                <w:szCs w:val="20"/>
              </w:rPr>
              <w:fldChar w:fldCharType="separate"/>
            </w:r>
            <w:r w:rsidR="00A90C92" w:rsidRPr="002A071B">
              <w:rPr>
                <w:noProof/>
                <w:szCs w:val="20"/>
              </w:rPr>
              <w:t>(58)</w:t>
            </w:r>
            <w:r w:rsidR="005B617B" w:rsidRPr="002A071B">
              <w:rPr>
                <w:szCs w:val="20"/>
              </w:rPr>
              <w:fldChar w:fldCharType="end"/>
            </w:r>
            <w:r w:rsidRPr="002A071B">
              <w:rPr>
                <w:szCs w:val="20"/>
              </w:rPr>
              <w:t>. In June 2015, the Chilean authority approved the regulatory norms required for the law’s implementation (</w:t>
            </w:r>
            <w:proofErr w:type="spellStart"/>
            <w:r w:rsidRPr="002A071B">
              <w:rPr>
                <w:szCs w:val="20"/>
              </w:rPr>
              <w:t>Diario</w:t>
            </w:r>
            <w:proofErr w:type="spellEnd"/>
            <w:r w:rsidRPr="002A071B">
              <w:rPr>
                <w:szCs w:val="20"/>
              </w:rPr>
              <w:t xml:space="preserve"> </w:t>
            </w:r>
            <w:r w:rsidR="0045566E" w:rsidRPr="002A071B">
              <w:rPr>
                <w:szCs w:val="20"/>
              </w:rPr>
              <w:t>Official</w:t>
            </w:r>
            <w:r w:rsidRPr="002A071B">
              <w:rPr>
                <w:szCs w:val="20"/>
              </w:rPr>
              <w:t xml:space="preserve"> No 41.193). The regulatory norms define limits for calories, saturated fat, sugar</w:t>
            </w:r>
            <w:r w:rsidR="00F13595" w:rsidRPr="002A071B">
              <w:rPr>
                <w:szCs w:val="20"/>
              </w:rPr>
              <w:t xml:space="preserve"> and sodium content considered ‘</w:t>
            </w:r>
            <w:r w:rsidRPr="002A071B">
              <w:rPr>
                <w:szCs w:val="20"/>
              </w:rPr>
              <w:t>high</w:t>
            </w:r>
            <w:r w:rsidR="00F13595" w:rsidRPr="002A071B">
              <w:rPr>
                <w:szCs w:val="20"/>
              </w:rPr>
              <w:t>’</w:t>
            </w:r>
            <w:r w:rsidRPr="002A071B">
              <w:rPr>
                <w:szCs w:val="20"/>
              </w:rPr>
              <w:t xml:space="preserve"> in foods and beverages. The regulatory norms define limits for calories (275 calories/100g or 70 calories/100mL), saturated fat (4g/100g or 3g/100mL), sugar (10g/100g or 5g/100mL) and sodium (400mg/100g or 100mg/100mL) content considered </w:t>
            </w:r>
            <w:r w:rsidR="00F13595" w:rsidRPr="002A071B">
              <w:rPr>
                <w:szCs w:val="20"/>
              </w:rPr>
              <w:t>‘</w:t>
            </w:r>
            <w:r w:rsidRPr="002A071B">
              <w:rPr>
                <w:szCs w:val="20"/>
              </w:rPr>
              <w:t>high</w:t>
            </w:r>
            <w:r w:rsidR="00F13595" w:rsidRPr="002A071B">
              <w:rPr>
                <w:szCs w:val="20"/>
              </w:rPr>
              <w:t>’</w:t>
            </w:r>
            <w:r w:rsidRPr="002A071B">
              <w:rPr>
                <w:szCs w:val="20"/>
              </w:rPr>
              <w:t xml:space="preserve"> in foods and beverages. The law restricts advertising directed to children under the age of 14 years of foods in the </w:t>
            </w:r>
            <w:r w:rsidR="00F13595" w:rsidRPr="002A071B">
              <w:rPr>
                <w:szCs w:val="20"/>
              </w:rPr>
              <w:t>‘</w:t>
            </w:r>
            <w:r w:rsidRPr="002A071B">
              <w:rPr>
                <w:szCs w:val="20"/>
              </w:rPr>
              <w:t>high in</w:t>
            </w:r>
            <w:r w:rsidR="00F13595" w:rsidRPr="002A071B">
              <w:rPr>
                <w:szCs w:val="20"/>
              </w:rPr>
              <w:t>’</w:t>
            </w:r>
            <w:r w:rsidRPr="002A071B">
              <w:rPr>
                <w:szCs w:val="20"/>
              </w:rPr>
              <w:t xml:space="preserve"> category. The regulatory norms define advertising targeted to children as programmes directed to children or with an audience of greater than 20%</w:t>
            </w:r>
            <w:r w:rsidR="00B06FD7" w:rsidRPr="002A071B">
              <w:rPr>
                <w:szCs w:val="20"/>
              </w:rPr>
              <w:t xml:space="preserve"> of</w:t>
            </w:r>
            <w:r w:rsidRPr="002A071B">
              <w:rPr>
                <w:szCs w:val="20"/>
              </w:rPr>
              <w:t xml:space="preserve"> children, and according to the design of the advertisement. Promotional strategies and incentives, such as cartoons, animations, and toys that could attract the attention of children are included in the ban. The regulation is scheduled to take effect 1 July 2016 </w:t>
            </w:r>
            <w:r w:rsidR="005B617B" w:rsidRPr="002A071B">
              <w:rPr>
                <w:szCs w:val="20"/>
              </w:rPr>
              <w:fldChar w:fldCharType="begin" w:fldLock="1"/>
            </w:r>
            <w:r w:rsidR="002B6CB8" w:rsidRPr="002A071B">
              <w:rPr>
                <w:szCs w:val="20"/>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d14237e4-dd51-3e16-be71-a7b911c809b6","http://www.mendeley.com/documents/?uuid=f5f2cbf8-479c-421f-b41c-60b41087d286"]}],"mendeley":{"formattedCitation":"(67)","plainTextFormattedCitation":"(67)","previouslyFormattedCitation":"(67)"},"properties":{"noteIndex":0},"schema":"https://github.com/citation-style-language/schema/raw/master/csl-citation.json"}</w:instrText>
            </w:r>
            <w:r w:rsidR="005B617B" w:rsidRPr="002A071B">
              <w:rPr>
                <w:szCs w:val="20"/>
              </w:rPr>
              <w:fldChar w:fldCharType="separate"/>
            </w:r>
            <w:r w:rsidR="00A90C92" w:rsidRPr="002A071B">
              <w:rPr>
                <w:noProof/>
                <w:szCs w:val="20"/>
              </w:rPr>
              <w:t>(67)</w:t>
            </w:r>
            <w:r w:rsidR="005B617B" w:rsidRPr="002A071B">
              <w:rPr>
                <w:szCs w:val="20"/>
              </w:rPr>
              <w:fldChar w:fldCharType="end"/>
            </w:r>
            <w:r w:rsidR="005B617B" w:rsidRPr="002A071B">
              <w:rPr>
                <w:szCs w:val="20"/>
              </w:rPr>
              <w:t>.</w:t>
            </w:r>
            <w:r w:rsidRPr="002A071B">
              <w:rPr>
                <w:szCs w:val="20"/>
              </w:rPr>
              <w:t xml:space="preserve"> Chile outlaws Kinder Surprise eggs and prohibit</w:t>
            </w:r>
            <w:r w:rsidR="00B06FD7" w:rsidRPr="002A071B">
              <w:rPr>
                <w:szCs w:val="20"/>
              </w:rPr>
              <w:t>s</w:t>
            </w:r>
            <w:r w:rsidRPr="002A071B">
              <w:rPr>
                <w:szCs w:val="20"/>
              </w:rPr>
              <w:t xml:space="preserve"> toys in McDonald’s ‘Happy Meals’ as part of this law </w:t>
            </w:r>
            <w:r w:rsidR="005B617B" w:rsidRPr="002A071B">
              <w:rPr>
                <w:szCs w:val="20"/>
              </w:rPr>
              <w:fldChar w:fldCharType="begin" w:fldLock="1"/>
            </w:r>
            <w:r w:rsidR="002B6CB8" w:rsidRPr="002A071B">
              <w:rPr>
                <w:szCs w:val="20"/>
              </w:rPr>
              <w:instrText>ADDIN CSL_CITATION {"citationItems":[{"id":"ITEM-1","itemData":{"container-title":"The Argentina Independent","id":"ITEM-1","issued":{"date-parts":[["2016"]]},"title":"Chile Bans ‘Kinder Suprise’ and ‘Happy Meals’ to Combat Child Obesity","type":"article-newspaper"},"uris":["http://www.mendeley.com/documents/?uuid=5ba6fd8b-bfcb-37b0-8388-f0cf3106430e","http://www.mendeley.com/documents/?uuid=9ae98240-4641-44bb-85bd-23dfa2fc0e80"]}],"mendeley":{"formattedCitation":"(68)","plainTextFormattedCitation":"(68)","previouslyFormattedCitation":"(68)"},"properties":{"noteIndex":0},"schema":"https://github.com/citation-style-language/schema/raw/master/csl-citation.json"}</w:instrText>
            </w:r>
            <w:r w:rsidR="005B617B" w:rsidRPr="002A071B">
              <w:rPr>
                <w:szCs w:val="20"/>
              </w:rPr>
              <w:fldChar w:fldCharType="separate"/>
            </w:r>
            <w:r w:rsidR="00A90C92" w:rsidRPr="002A071B">
              <w:rPr>
                <w:noProof/>
                <w:szCs w:val="20"/>
              </w:rPr>
              <w:t>(68)</w:t>
            </w:r>
            <w:r w:rsidR="005B617B" w:rsidRPr="002A071B">
              <w:rPr>
                <w:szCs w:val="20"/>
              </w:rPr>
              <w:fldChar w:fldCharType="end"/>
            </w:r>
            <w:r w:rsidRPr="002A071B">
              <w:rPr>
                <w:szCs w:val="20"/>
              </w:rPr>
              <w:t>.</w:t>
            </w:r>
            <w:r w:rsidR="00C365D4" w:rsidRPr="002A071B">
              <w:rPr>
                <w:szCs w:val="20"/>
              </w:rPr>
              <w:t xml:space="preserve"> Exposure to unhealthy food advertising after implementation of the television advertisement restriction fell by 44% for </w:t>
            </w:r>
            <w:r w:rsidR="00BF54E8" w:rsidRPr="002A071B">
              <w:rPr>
                <w:szCs w:val="20"/>
              </w:rPr>
              <w:t>pre-schoolers</w:t>
            </w:r>
            <w:r w:rsidR="00C365D4" w:rsidRPr="002A071B">
              <w:rPr>
                <w:szCs w:val="20"/>
              </w:rPr>
              <w:t xml:space="preserve"> and by 58% for </w:t>
            </w:r>
            <w:r w:rsidR="00BF54E8" w:rsidRPr="002A071B">
              <w:rPr>
                <w:szCs w:val="20"/>
              </w:rPr>
              <w:t>adolescents but</w:t>
            </w:r>
            <w:r w:rsidR="00C365D4" w:rsidRPr="002A071B">
              <w:rPr>
                <w:szCs w:val="20"/>
              </w:rPr>
              <w:t xml:space="preserve"> was not fully eliminated. </w:t>
            </w:r>
            <w:r w:rsidR="004D2D51" w:rsidRPr="002A071B">
              <w:rPr>
                <w:szCs w:val="20"/>
              </w:rPr>
              <w:t>The percentage of food and beverage products that targeted children decreased from 36% before implementation of the law to 21% after implementation.</w:t>
            </w:r>
            <w:r w:rsidR="00C80492" w:rsidRPr="002A071B">
              <w:rPr>
                <w:szCs w:val="20"/>
              </w:rPr>
              <w:t xml:space="preserve"> </w:t>
            </w:r>
            <w:r w:rsidR="006B1326" w:rsidRPr="002A071B">
              <w:rPr>
                <w:szCs w:val="20"/>
              </w:rPr>
              <w:t>The percentage of “high-in” packages that used at least one child-directed marketing strategy decreased from 43% before implementation to 15% after implementation</w:t>
            </w:r>
            <w:r w:rsidR="00BF54E8" w:rsidRPr="002A071B">
              <w:rPr>
                <w:szCs w:val="20"/>
              </w:rPr>
              <w:t xml:space="preserve"> </w:t>
            </w:r>
            <w:r w:rsidR="00A90C92" w:rsidRPr="002A071B">
              <w:rPr>
                <w:szCs w:val="20"/>
              </w:rPr>
              <w:fldChar w:fldCharType="begin" w:fldLock="1"/>
            </w:r>
            <w:r w:rsidR="002B6CB8" w:rsidRPr="002A071B">
              <w:rPr>
                <w:szCs w:val="20"/>
              </w:rPr>
              <w:instrText>ADDIN CSL_CITATION {"citationItems":[{"id":"ITEM-1","itemData":{"DOI":"10.1017/S1368980019003355","ISSN":"14752727","PMID":"31822317","abstract":"Objective:To evaluate the effects of Chile's 2016 regulation restricting child-directed marketing of products high in energy, saturated fats, sodium and sugars on reducing children's exposure to 'high-in' television food advertising.Design:Television use by pre-schoolers and adolescents was assessed via surveys in the months prior to implementation and a year after implementation. Hours and channels of television use were linked with the amount of high-in food advertising observed in corresponding content analyses of food advertisements (ads) from popular broadcast and cable channels to estimate changes in exposure to food ads from these channels.Setting:Middle-lower and lower-income neighbourhoods in Santiago, Chile.Participants:Pre-schoolers (n 879; mothers reporting) and adolescents (n 753; self-reporting).Results:Pre-schoolers' and adolescents' exposure to high-in food advertising in total decreased significantly by an average of 44 and 58 %, respectively. Exposure to high-in food advertising with child-directed appeals, such as cartoon characters, decreased by 35 and 52 % for pre-schoolers and adolescents, respectively. Decreases were more pronounced for children who viewed more television. Products high in sugars were the most prevalent among the high-in ads seen by children after implementation.Conclusions:Following Chile's 2016 child-directed marketing regulation, children's exposure to high-in food advertising on popular broadcast and cable television decreased significantly but was not eliminated from their viewing. Later stages of the regulation are expected to eliminate the majority of children's exposure to high-in food advertising from television.","author":[{"dropping-particle":"","family":"Dillman Carpentier","given":"Francesca R.","non-dropping-particle":"","parse-names":false,"suffix":""},{"dropping-particle":"","family":"Correa","given":"Teresa","non-dropping-particle":"","parse-names":false,"suffix":""},{"dropping-particle":"","family":"Reyes","given":"Marcela","non-dropping-particle":"","parse-names":false,"suffix":""},{"dropping-particle":"","family":"Taillie","given":"Lindsey Smith","non-dropping-particle":"","parse-names":false,"suffix":""}],"container-title":"Public Health Nutrition","id":"ITEM-1","issued":{"date-parts":[["2019"]]},"page":"1-9","publisher":"Cambridge University Press","title":"Evaluating the impact of Chile's marketing regulation of unhealthy foods and beverages: Pre-school and adolescent children's changes in exposure to food advertising on television","type":"article-journal"},"uris":["http://www.mendeley.com/documents/?uuid=2fea4f80-2ee0-3a4d-865a-a611e12f49d9"]},{"id":"ITEM-2","itemData":{"DOI":"10.3390/ijerph16224501","ISSN":"1660-4601","abstract":"&lt;p&gt;Food marketing has been identified as a contributing factor in childhood obesity, prompting global health organizations to recommend restrictions on unhealthy food marketing to children. Chile has responded to this recommendation with a restriction on child-directed marketing for products that exceed certain regulation-defined thresholds in sugars, saturated fats, sodium, or calories. Child-directed strategies are allowed for products that do not exceed these thresholds. To evaluate changes in marketing due to this restriction, we examined differences in the use of child-directed strategies on breakfast cereal packages that exceeded the defined thresholds vs. those that did not exceed the thresholds before (n = 168) and after (n = 153) the restriction was implemented. Photographs of cereal packages were taken from top supermarket chains in Santiago. Photographed cereals were classified as “high-in” if they exceeded any nutrient threshold described in the regulation. We found that the percentage of all cereal packages using child-directed strategies before implementation (36%) was significantly lower after implementation (21%), p &amp;lt; 0.05. This overall decrease is due to the decrease we found in the percentage of “high-in” cereals using child-directed strategies after implementation (43% before implementation, 15% after implementation), p &amp;lt; 0.05. In contrast, a greater percentage of packages that did not qualify as “high-in” used child-directed strategies after implementation (30%) compared with before implementation (8%), p &amp;lt; 0.05. The results suggest that the Chilean food marketing regulation can be effective at reducing the use of child-directed marketing for unhealthy food products.&lt;/p&gt;","author":[{"dropping-particle":"","family":"Mediano Stoltze","given":"Fernanda","non-dropping-particle":"","parse-names":false,"suffix":""},{"dropping-particle":"","family":"Reyes","given":"Marcela","non-dropping-particle":"","parse-names":false,"suffix":""},{"dropping-particle":"","family":"Smith","given":"Taillie Lindsey","non-dropping-particle":"","parse-names":false,"suffix":""},{"dropping-particle":"","family":"Correa","given":"Teresa","non-dropping-particle":"","parse-names":false,"suffix":""},{"dropping-particle":"","family":"Corvalán","given":"Camila","non-dropping-particle":"","parse-names":false,"suffix":""},{"dropping-particle":"","family":"Carpentier","given":"Francesca R. Dillman","non-dropping-particle":"","parse-names":false,"suffix":""}],"container-title":"International Journal of Environmental Research and Public Health","id":"ITEM-2","issue":"22","issued":{"date-parts":[["2019","11","15"]]},"page":"4501","publisher":"MDPI AG","title":"Prevalence of Child-Directed Marketing on Breakfast Cereal Packages before and after Chile’s Food Marketing Law: A Pre- and Post-Quantitative Content Analysis","type":"article-journal","volume":"16"},"uris":["http://www.mendeley.com/documents/?uuid=5eb2e9d1-7de8-3b38-8d62-db68ff3cf397"]}],"mendeley":{"formattedCitation":"(69,70)","plainTextFormattedCitation":"(69,70)","previouslyFormattedCitation":"(69,70)"},"properties":{"noteIndex":0},"schema":"https://github.com/citation-style-language/schema/raw/master/csl-citation.json"}</w:instrText>
            </w:r>
            <w:r w:rsidR="00A90C92" w:rsidRPr="002A071B">
              <w:rPr>
                <w:szCs w:val="20"/>
              </w:rPr>
              <w:fldChar w:fldCharType="separate"/>
            </w:r>
            <w:r w:rsidR="00A90C92" w:rsidRPr="002A071B">
              <w:rPr>
                <w:noProof/>
                <w:szCs w:val="20"/>
              </w:rPr>
              <w:t>(69,70)</w:t>
            </w:r>
            <w:r w:rsidR="00A90C92" w:rsidRPr="002A071B">
              <w:rPr>
                <w:szCs w:val="20"/>
              </w:rPr>
              <w:fldChar w:fldCharType="end"/>
            </w:r>
            <w:r w:rsidR="006B1326" w:rsidRPr="002A071B">
              <w:rPr>
                <w:szCs w:val="20"/>
              </w:rPr>
              <w:t>.</w:t>
            </w:r>
          </w:p>
        </w:tc>
      </w:tr>
    </w:tbl>
    <w:p w14:paraId="215B025B" w14:textId="4CCFD003" w:rsidR="00960A94" w:rsidRDefault="00960A94" w:rsidP="002D613F">
      <w:pPr>
        <w:spacing w:after="0" w:line="240" w:lineRule="auto"/>
      </w:pPr>
    </w:p>
    <w:p w14:paraId="5B6BD330" w14:textId="5291B8F2" w:rsidR="00140B57" w:rsidRDefault="00140B57" w:rsidP="002D613F">
      <w:pPr>
        <w:spacing w:after="0" w:line="240" w:lineRule="auto"/>
      </w:pPr>
    </w:p>
    <w:p w14:paraId="3B70F3F5" w14:textId="774BC1E3" w:rsidR="00140B57" w:rsidRDefault="00140B57" w:rsidP="002D613F">
      <w:pPr>
        <w:spacing w:after="0" w:line="240" w:lineRule="auto"/>
      </w:pPr>
    </w:p>
    <w:p w14:paraId="305A1109" w14:textId="0A4C4B95" w:rsidR="00140B57" w:rsidRDefault="00140B57" w:rsidP="002D613F">
      <w:pPr>
        <w:spacing w:after="0" w:line="240" w:lineRule="auto"/>
      </w:pPr>
    </w:p>
    <w:p w14:paraId="2BFC4748" w14:textId="084758D2" w:rsidR="00140B57" w:rsidRDefault="00140B57" w:rsidP="002D613F">
      <w:pPr>
        <w:spacing w:after="0" w:line="240" w:lineRule="auto"/>
      </w:pPr>
    </w:p>
    <w:p w14:paraId="34272497" w14:textId="5CB38673" w:rsidR="00140B57" w:rsidRDefault="00140B57" w:rsidP="002D613F">
      <w:pPr>
        <w:spacing w:after="0" w:line="240" w:lineRule="auto"/>
      </w:pPr>
    </w:p>
    <w:p w14:paraId="6E39E28F" w14:textId="3DB580A9" w:rsidR="00140B57" w:rsidRDefault="00140B57" w:rsidP="002D613F">
      <w:pPr>
        <w:spacing w:after="0" w:line="240" w:lineRule="auto"/>
      </w:pPr>
    </w:p>
    <w:p w14:paraId="77159ED8" w14:textId="77777777" w:rsidR="00140B57" w:rsidRPr="0091450A" w:rsidRDefault="00140B57" w:rsidP="002D613F">
      <w:pPr>
        <w:spacing w:after="0" w:line="240" w:lineRule="auto"/>
      </w:pPr>
    </w:p>
    <w:tbl>
      <w:tblPr>
        <w:tblStyle w:val="TableGrid"/>
        <w:tblW w:w="9209" w:type="dxa"/>
        <w:tblLook w:val="04A0" w:firstRow="1" w:lastRow="0" w:firstColumn="1" w:lastColumn="0" w:noHBand="0" w:noVBand="1"/>
      </w:tblPr>
      <w:tblGrid>
        <w:gridCol w:w="9209"/>
      </w:tblGrid>
      <w:tr w:rsidR="002E08DF" w:rsidRPr="0091450A" w14:paraId="7EE848EB" w14:textId="77777777" w:rsidTr="00090A17">
        <w:tc>
          <w:tcPr>
            <w:tcW w:w="9209" w:type="dxa"/>
          </w:tcPr>
          <w:p w14:paraId="2B4B32CA" w14:textId="22A4F813" w:rsidR="002E08DF" w:rsidRPr="0091450A" w:rsidRDefault="008C0F53" w:rsidP="002D613F">
            <w:pPr>
              <w:shd w:val="clear" w:color="auto" w:fill="FFFFFF" w:themeFill="background1"/>
              <w:spacing w:before="30" w:after="30"/>
              <w:contextualSpacing/>
              <w:rPr>
                <w:rFonts w:cs="Times New Roman"/>
                <w:bCs/>
                <w:szCs w:val="20"/>
              </w:rPr>
            </w:pPr>
            <w:r w:rsidRPr="0091450A">
              <w:rPr>
                <w:rFonts w:cs="Times New Roman"/>
                <w:b/>
                <w:color w:val="1F497D" w:themeColor="text2"/>
                <w:sz w:val="28"/>
                <w:szCs w:val="28"/>
              </w:rPr>
              <w:t xml:space="preserve">3 </w:t>
            </w:r>
            <w:r w:rsidR="002E08DF" w:rsidRPr="0091450A">
              <w:rPr>
                <w:rFonts w:cs="Times New Roman"/>
                <w:b/>
                <w:color w:val="1F497D" w:themeColor="text2"/>
                <w:sz w:val="28"/>
                <w:szCs w:val="28"/>
              </w:rPr>
              <w:t xml:space="preserve">FOOD PROMOTION: </w:t>
            </w:r>
            <w:r w:rsidR="00BC0290" w:rsidRPr="0091450A">
              <w:rPr>
                <w:rFonts w:cs="Times New Roman"/>
                <w:bCs/>
                <w:szCs w:val="20"/>
              </w:rPr>
              <w:t xml:space="preserve">There is a comprehensive policy implemented by the government to reduce the impact (exposure and power) of </w:t>
            </w:r>
            <w:r w:rsidR="00B06FD7">
              <w:rPr>
                <w:rFonts w:cs="Times New Roman"/>
                <w:bCs/>
                <w:szCs w:val="20"/>
              </w:rPr>
              <w:t xml:space="preserve">the </w:t>
            </w:r>
            <w:r w:rsidR="00BC0290" w:rsidRPr="0091450A">
              <w:rPr>
                <w:rFonts w:cs="Times New Roman"/>
                <w:bCs/>
                <w:szCs w:val="20"/>
              </w:rPr>
              <w:t>promotion of unhealthy foods to children (&lt;16years) across all media</w:t>
            </w:r>
          </w:p>
        </w:tc>
      </w:tr>
      <w:tr w:rsidR="001E2A74" w:rsidRPr="0091450A" w14:paraId="7137B9D5" w14:textId="77777777" w:rsidTr="00090A17">
        <w:tc>
          <w:tcPr>
            <w:tcW w:w="9209" w:type="dxa"/>
          </w:tcPr>
          <w:p w14:paraId="0EEE90DA" w14:textId="7A4FBA59" w:rsidR="001E2A74" w:rsidRPr="0091450A" w:rsidRDefault="001E2A74" w:rsidP="002D613F">
            <w:pPr>
              <w:spacing w:before="30" w:after="30"/>
              <w:contextualSpacing/>
              <w:rPr>
                <w:rFonts w:cs="Times New Roman"/>
                <w:b/>
                <w:color w:val="1F497D" w:themeColor="text2"/>
                <w:sz w:val="28"/>
                <w:szCs w:val="28"/>
              </w:rPr>
            </w:pPr>
            <w:bookmarkStart w:id="25" w:name="_Toc31623723"/>
            <w:r w:rsidRPr="0091450A">
              <w:rPr>
                <w:rStyle w:val="Heading3Char"/>
              </w:rPr>
              <w:t>PROMO2</w:t>
            </w:r>
            <w:bookmarkEnd w:id="25"/>
            <w:r w:rsidRPr="0091450A">
              <w:rPr>
                <w:rStyle w:val="Heading2Char"/>
              </w:rPr>
              <w:t>:</w:t>
            </w:r>
            <w:r w:rsidRPr="0091450A">
              <w:rPr>
                <w:rFonts w:eastAsia="Times New Roman" w:cs="Times New Roman"/>
                <w:bCs/>
                <w:szCs w:val="20"/>
                <w:lang w:eastAsia="en-NZ"/>
              </w:rPr>
              <w:t xml:space="preserve"> </w:t>
            </w:r>
            <w:r w:rsidR="00FC5AB1" w:rsidRPr="0091450A">
              <w:rPr>
                <w:rFonts w:eastAsia="Times New Roman" w:cs="Times New Roman"/>
                <w:b/>
                <w:bCs/>
                <w:szCs w:val="20"/>
                <w:lang w:eastAsia="en-NZ"/>
              </w:rPr>
              <w:t>Effective policies are implemented by the government to restrict exposure and power of promotion of unhealthy foods to children</w:t>
            </w:r>
            <w:r w:rsidR="006F7072" w:rsidRPr="0091450A">
              <w:rPr>
                <w:rFonts w:eastAsia="Times New Roman" w:cs="Times New Roman"/>
                <w:b/>
                <w:bCs/>
                <w:szCs w:val="20"/>
                <w:lang w:eastAsia="en-NZ"/>
              </w:rPr>
              <w:t xml:space="preserve"> through non-broadcast media (</w:t>
            </w:r>
            <w:r w:rsidR="00BE5B01" w:rsidRPr="0091450A">
              <w:rPr>
                <w:rFonts w:eastAsia="Times New Roman" w:cs="Times New Roman"/>
                <w:b/>
                <w:bCs/>
                <w:szCs w:val="20"/>
                <w:lang w:eastAsia="en-NZ"/>
              </w:rPr>
              <w:t>e.g.</w:t>
            </w:r>
            <w:r w:rsidR="00FC5AB1" w:rsidRPr="0091450A">
              <w:rPr>
                <w:rFonts w:eastAsia="Times New Roman" w:cs="Times New Roman"/>
                <w:b/>
                <w:bCs/>
                <w:szCs w:val="20"/>
                <w:lang w:eastAsia="en-NZ"/>
              </w:rPr>
              <w:t xml:space="preserve"> Internet, social media, food packaging, sponsorship, outdoor advertising including around schools)</w:t>
            </w:r>
          </w:p>
        </w:tc>
      </w:tr>
      <w:tr w:rsidR="0042167D" w:rsidRPr="0091450A" w14:paraId="0DAD489C" w14:textId="77777777" w:rsidTr="00090A17">
        <w:tc>
          <w:tcPr>
            <w:tcW w:w="9209" w:type="dxa"/>
          </w:tcPr>
          <w:p w14:paraId="6D606D6E" w14:textId="08802B3B" w:rsidR="0020485F" w:rsidRPr="0091450A" w:rsidRDefault="0020485F" w:rsidP="002D613F">
            <w:pPr>
              <w:spacing w:before="30" w:after="30"/>
              <w:contextualSpacing/>
              <w:rPr>
                <w:rFonts w:cs="Times New Roman"/>
                <w:b/>
                <w:szCs w:val="20"/>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A427B36" w14:textId="2CD7755F" w:rsidR="00F15494" w:rsidRPr="0091450A" w:rsidRDefault="00F15494" w:rsidP="002D613F">
            <w:pPr>
              <w:pStyle w:val="ListParagraph"/>
              <w:numPr>
                <w:ilvl w:val="0"/>
                <w:numId w:val="26"/>
              </w:numPr>
              <w:spacing w:before="30" w:after="30"/>
              <w:rPr>
                <w:rFonts w:cs="Times New Roman"/>
                <w:szCs w:val="20"/>
                <w:lang w:eastAsia="en-NZ"/>
              </w:rPr>
            </w:pPr>
            <w:r w:rsidRPr="0091450A">
              <w:rPr>
                <w:rFonts w:cs="Times New Roman"/>
                <w:szCs w:val="20"/>
                <w:lang w:eastAsia="en-NZ"/>
              </w:rPr>
              <w:t>There are no government regulations in place to restrict unhealthy food marketi</w:t>
            </w:r>
            <w:r w:rsidR="00BE5B01" w:rsidRPr="0091450A">
              <w:rPr>
                <w:rFonts w:cs="Times New Roman"/>
                <w:szCs w:val="20"/>
                <w:lang w:eastAsia="en-NZ"/>
              </w:rPr>
              <w:t>ng to children through non-broad</w:t>
            </w:r>
            <w:r w:rsidRPr="0091450A">
              <w:rPr>
                <w:rFonts w:cs="Times New Roman"/>
                <w:szCs w:val="20"/>
                <w:lang w:eastAsia="en-NZ"/>
              </w:rPr>
              <w:t>cast media</w:t>
            </w:r>
            <w:r w:rsidR="004745E3" w:rsidRPr="0091450A">
              <w:rPr>
                <w:rFonts w:cs="Times New Roman"/>
                <w:szCs w:val="20"/>
                <w:lang w:eastAsia="en-NZ"/>
              </w:rPr>
              <w:t>.</w:t>
            </w:r>
          </w:p>
          <w:p w14:paraId="36B40ACC" w14:textId="66081A30" w:rsidR="005A14A8" w:rsidRPr="005A14A8" w:rsidRDefault="00064FE3" w:rsidP="005A14A8">
            <w:pPr>
              <w:pStyle w:val="ListParagraph"/>
              <w:numPr>
                <w:ilvl w:val="0"/>
                <w:numId w:val="26"/>
              </w:numPr>
              <w:shd w:val="clear" w:color="auto" w:fill="FFFFFF" w:themeFill="background1"/>
              <w:spacing w:before="30" w:after="30"/>
              <w:rPr>
                <w:b/>
                <w:color w:val="1F497D"/>
              </w:rPr>
            </w:pPr>
            <w:r>
              <w:rPr>
                <w:rFonts w:cs="Times New Roman"/>
                <w:szCs w:val="20"/>
              </w:rPr>
              <w:t>The Advertising Standards Authority Codes</w:t>
            </w:r>
            <w:r w:rsidR="00C52150">
              <w:rPr>
                <w:rFonts w:cs="Times New Roman"/>
                <w:szCs w:val="20"/>
              </w:rPr>
              <w:t xml:space="preserve"> outlined above</w:t>
            </w:r>
            <w:r>
              <w:rPr>
                <w:rFonts w:cs="Times New Roman"/>
                <w:szCs w:val="20"/>
              </w:rPr>
              <w:t xml:space="preserve"> include </w:t>
            </w:r>
            <w:r w:rsidR="00C52150">
              <w:rPr>
                <w:rFonts w:cs="Times New Roman"/>
                <w:szCs w:val="20"/>
              </w:rPr>
              <w:t>non-broadcast media in their scope. The code does not apply to food packaging and commercial sponsorship. However, as outlined above, to dat</w:t>
            </w:r>
            <w:r w:rsidR="005A14A8">
              <w:rPr>
                <w:rFonts w:cs="Times New Roman"/>
                <w:szCs w:val="20"/>
              </w:rPr>
              <w:t xml:space="preserve">e only one complaint against the Codes has been upheld </w:t>
            </w:r>
            <w:r w:rsidR="00D85556">
              <w:rPr>
                <w:rFonts w:cs="Times New Roman"/>
                <w:szCs w:val="20"/>
              </w:rPr>
              <w:t xml:space="preserve">by the self-regulated Complaints Board </w:t>
            </w:r>
            <w:r w:rsidR="005A14A8">
              <w:rPr>
                <w:rFonts w:cs="Times New Roman"/>
                <w:szCs w:val="20"/>
              </w:rPr>
              <w:t xml:space="preserve">(Coca Cola outdoor advertising using Santa Claus) and no other mediums – such as internet, social media etc have been upheld as the advert has not been deemed be ‘targeting children’ as the audience </w:t>
            </w:r>
            <w:r w:rsidR="00824260">
              <w:rPr>
                <w:rFonts w:cs="Times New Roman"/>
                <w:szCs w:val="20"/>
              </w:rPr>
              <w:t>was not made</w:t>
            </w:r>
            <w:r w:rsidR="005A14A8">
              <w:rPr>
                <w:rFonts w:cs="Times New Roman"/>
                <w:szCs w:val="20"/>
              </w:rPr>
              <w:t xml:space="preserve"> up of over 25% children.</w:t>
            </w:r>
          </w:p>
          <w:p w14:paraId="7AD84C38" w14:textId="2C54D082" w:rsidR="00C26276" w:rsidRPr="00140B57" w:rsidRDefault="00C26276" w:rsidP="002D613F">
            <w:pPr>
              <w:pStyle w:val="ListParagraph"/>
              <w:keepNext/>
              <w:numPr>
                <w:ilvl w:val="0"/>
                <w:numId w:val="26"/>
              </w:numPr>
              <w:spacing w:before="40" w:after="40"/>
              <w:rPr>
                <w:rFonts w:eastAsia="Times New Roman" w:cs="Times New Roman"/>
                <w:szCs w:val="20"/>
                <w:lang w:eastAsia="en-NZ"/>
              </w:rPr>
            </w:pPr>
            <w:r w:rsidRPr="00140B57">
              <w:rPr>
                <w:rFonts w:eastAsia="Times New Roman" w:cs="Times New Roman"/>
                <w:szCs w:val="20"/>
                <w:lang w:eastAsia="en-NZ"/>
              </w:rPr>
              <w:t>The Government response to the Food Industry Taskforce on addressing factors contributing to obesity prioritised the recommendation for the food industry to limit advertising, marketing and sponsorship related to energy-dense, nutrient</w:t>
            </w:r>
            <w:r w:rsidR="00B06FD7" w:rsidRPr="00140B57">
              <w:rPr>
                <w:rFonts w:eastAsia="Times New Roman" w:cs="Times New Roman"/>
                <w:szCs w:val="20"/>
                <w:lang w:eastAsia="en-NZ"/>
              </w:rPr>
              <w:t>-</w:t>
            </w:r>
            <w:r w:rsidRPr="00140B57">
              <w:rPr>
                <w:rFonts w:eastAsia="Times New Roman" w:cs="Times New Roman"/>
                <w:szCs w:val="20"/>
                <w:lang w:eastAsia="en-NZ"/>
              </w:rPr>
              <w:t>poor food and beverages</w:t>
            </w:r>
            <w:r w:rsidR="00140B57" w:rsidRPr="00140B57">
              <w:rPr>
                <w:rFonts w:eastAsia="Times New Roman" w:cs="Times New Roman"/>
                <w:szCs w:val="20"/>
                <w:lang w:eastAsia="en-NZ"/>
              </w:rPr>
              <w:t xml:space="preserve"> (28)</w:t>
            </w:r>
            <w:r w:rsidRPr="00140B57">
              <w:rPr>
                <w:rFonts w:eastAsia="Times New Roman" w:cs="Times New Roman"/>
                <w:szCs w:val="20"/>
                <w:lang w:eastAsia="en-NZ"/>
              </w:rPr>
              <w:t xml:space="preserve">. </w:t>
            </w:r>
          </w:p>
          <w:p w14:paraId="270CD3FA" w14:textId="77777777" w:rsidR="004909A6" w:rsidRPr="00006F31" w:rsidRDefault="004909A6" w:rsidP="002D613F">
            <w:pPr>
              <w:shd w:val="clear" w:color="auto" w:fill="FFFFFF" w:themeFill="background1"/>
              <w:spacing w:before="30" w:after="30"/>
              <w:rPr>
                <w:b/>
                <w:color w:val="1F497D"/>
                <w:sz w:val="18"/>
                <w:szCs w:val="18"/>
              </w:rPr>
            </w:pPr>
          </w:p>
          <w:p w14:paraId="5AC8D82C" w14:textId="77777777" w:rsidR="000E462E" w:rsidRPr="0091450A" w:rsidRDefault="000E462E" w:rsidP="002D613F">
            <w:pPr>
              <w:spacing w:before="40" w:after="40"/>
              <w:rPr>
                <w:b/>
                <w:color w:val="1F497D"/>
                <w:sz w:val="28"/>
                <w:szCs w:val="28"/>
              </w:rPr>
            </w:pPr>
            <w:r w:rsidRPr="0091450A">
              <w:rPr>
                <w:b/>
                <w:color w:val="1F497D"/>
                <w:sz w:val="28"/>
                <w:szCs w:val="28"/>
              </w:rPr>
              <w:t>International best practice examples (benchmarks)</w:t>
            </w:r>
          </w:p>
          <w:p w14:paraId="287EC818" w14:textId="6BE36369" w:rsidR="003A2BED" w:rsidRPr="001B14AC" w:rsidRDefault="003A2BED" w:rsidP="002D613F">
            <w:pPr>
              <w:pStyle w:val="ListParagraph"/>
              <w:keepNext/>
              <w:numPr>
                <w:ilvl w:val="0"/>
                <w:numId w:val="26"/>
              </w:numPr>
              <w:spacing w:before="30" w:after="30"/>
              <w:rPr>
                <w:rFonts w:eastAsia="Times New Roman" w:cs="Times New Roman"/>
                <w:szCs w:val="20"/>
                <w:lang w:eastAsia="en-NZ"/>
              </w:rPr>
            </w:pPr>
            <w:r w:rsidRPr="0091450A">
              <w:rPr>
                <w:rFonts w:eastAsia="Times New Roman" w:cs="Times New Roman"/>
                <w:b/>
                <w:szCs w:val="20"/>
                <w:lang w:eastAsia="en-NZ"/>
              </w:rPr>
              <w:t>Chile</w:t>
            </w:r>
            <w:r w:rsidRPr="0091450A">
              <w:rPr>
                <w:rFonts w:eastAsia="Times New Roman" w:cs="Times New Roman"/>
                <w:szCs w:val="20"/>
                <w:lang w:eastAsia="en-NZ"/>
              </w:rPr>
              <w:t>: In 2012, the government approved a Law of Nutritional Composition of Food and Advertising (Ley 20, 606)</w:t>
            </w:r>
            <w:r w:rsidR="00432A57" w:rsidRPr="0091450A">
              <w:rPr>
                <w:rFonts w:eastAsia="Times New Roman" w:cs="Times New Roman"/>
                <w:szCs w:val="20"/>
                <w:lang w:eastAsia="en-NZ"/>
              </w:rPr>
              <w:t xml:space="preserve"> </w:t>
            </w:r>
            <w:r w:rsidR="005B617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dinta.cl/wp-dintacl/wp-content/uploads/Decreto-13_Ley-super8_do-20150626.pdf","author":[{"dropping-particle":"","family":"Diario Oficial de La Republica de Chile","given":"","non-dropping-particle":"","parse-names":false,"suffix":""}],"id":"ITEM-1","issue":"16/06/2016","issued":{"date-parts":[["2015"]]},"title":"Decreto 13 – Reglamento Ley 20.606 sobre Composición Nutricional de los Alimentos y su Publicidad","type":"webpage"},"uris":["http://www.mendeley.com/documents/?uuid=4f5f4f84-9b1c-4e62-876f-2bf1ac0eb255","http://www.mendeley.com/documents/?uuid=44d2b51e-ccc7-306c-8606-03160c5d05b6"]}],"mendeley":{"formattedCitation":"(58)","plainTextFormattedCitation":"(58)","previouslyFormattedCitation":"(58)"},"properties":{"noteIndex":0},"schema":"https://github.com/citation-style-language/schema/raw/master/csl-citation.json"}</w:instrText>
            </w:r>
            <w:r w:rsidR="005B617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58)</w:t>
            </w:r>
            <w:r w:rsidR="005B617B" w:rsidRPr="0091450A">
              <w:rPr>
                <w:rFonts w:eastAsia="Times New Roman" w:cs="Times New Roman"/>
                <w:szCs w:val="20"/>
                <w:lang w:eastAsia="en-NZ"/>
              </w:rPr>
              <w:fldChar w:fldCharType="end"/>
            </w:r>
            <w:r w:rsidR="005B617B" w:rsidRPr="0091450A">
              <w:rPr>
                <w:rFonts w:eastAsia="Times New Roman" w:cs="Times New Roman"/>
                <w:szCs w:val="20"/>
                <w:lang w:eastAsia="en-NZ"/>
              </w:rPr>
              <w:t>.</w:t>
            </w:r>
            <w:r w:rsidRPr="0091450A">
              <w:rPr>
                <w:rFonts w:eastAsia="Times New Roman" w:cs="Times New Roman"/>
                <w:szCs w:val="20"/>
                <w:lang w:eastAsia="en-NZ"/>
              </w:rPr>
              <w:t xml:space="preserve"> In June 2015, the </w:t>
            </w:r>
            <w:r w:rsidR="00CA0A6A" w:rsidRPr="0091450A">
              <w:rPr>
                <w:rFonts w:eastAsia="Times New Roman" w:cs="Times New Roman"/>
                <w:szCs w:val="20"/>
                <w:lang w:eastAsia="en-NZ"/>
              </w:rPr>
              <w:t>authorities</w:t>
            </w:r>
            <w:r w:rsidRPr="0091450A">
              <w:rPr>
                <w:rFonts w:eastAsia="Times New Roman" w:cs="Times New Roman"/>
                <w:szCs w:val="20"/>
                <w:lang w:eastAsia="en-NZ"/>
              </w:rPr>
              <w:t xml:space="preserve"> approved the regulatory norms required for the law’s implementation (</w:t>
            </w:r>
            <w:proofErr w:type="spellStart"/>
            <w:r w:rsidRPr="0091450A">
              <w:rPr>
                <w:rFonts w:eastAsia="Times New Roman" w:cs="Times New Roman"/>
                <w:szCs w:val="20"/>
                <w:lang w:eastAsia="en-NZ"/>
              </w:rPr>
              <w:t>Diario</w:t>
            </w:r>
            <w:proofErr w:type="spellEnd"/>
            <w:r w:rsidRPr="0091450A">
              <w:rPr>
                <w:rFonts w:eastAsia="Times New Roman" w:cs="Times New Roman"/>
                <w:szCs w:val="20"/>
                <w:lang w:eastAsia="en-NZ"/>
              </w:rPr>
              <w:t xml:space="preserve"> </w:t>
            </w:r>
            <w:r w:rsidR="001F4285" w:rsidRPr="0091450A">
              <w:rPr>
                <w:rFonts w:eastAsia="Times New Roman" w:cs="Times New Roman"/>
                <w:szCs w:val="20"/>
                <w:lang w:eastAsia="en-NZ"/>
              </w:rPr>
              <w:t>Official</w:t>
            </w:r>
            <w:r w:rsidR="00A94A0A" w:rsidRPr="0091450A">
              <w:rPr>
                <w:rFonts w:eastAsia="Times New Roman" w:cs="Times New Roman"/>
                <w:szCs w:val="20"/>
                <w:lang w:eastAsia="en-NZ"/>
              </w:rPr>
              <w:t xml:space="preserve"> </w:t>
            </w:r>
            <w:r w:rsidRPr="0091450A">
              <w:rPr>
                <w:rFonts w:eastAsia="Times New Roman" w:cs="Times New Roman"/>
                <w:szCs w:val="20"/>
                <w:lang w:eastAsia="en-NZ"/>
              </w:rPr>
              <w:t>No 41.193). The regulatory norms define limits for calories, saturated fat, sugar</w:t>
            </w:r>
            <w:r w:rsidR="00F13595" w:rsidRPr="0091450A">
              <w:rPr>
                <w:rFonts w:eastAsia="Times New Roman" w:cs="Times New Roman"/>
                <w:szCs w:val="20"/>
                <w:lang w:eastAsia="en-NZ"/>
              </w:rPr>
              <w:t xml:space="preserve"> and sodium content considered ‘high’</w:t>
            </w:r>
            <w:r w:rsidRPr="0091450A">
              <w:rPr>
                <w:rFonts w:eastAsia="Times New Roman" w:cs="Times New Roman"/>
                <w:szCs w:val="20"/>
                <w:lang w:eastAsia="en-NZ"/>
              </w:rPr>
              <w:t xml:space="preserve"> in foods and beverages. The regulatory norms define limits for calories (275 calories/100g or 70 calories/100mL), saturated fat (4g/100g or 3g/100mL), sugar (10g/100g or 5g/100mL) and sodium (400mg/100g or 1</w:t>
            </w:r>
            <w:r w:rsidR="00F13595" w:rsidRPr="0091450A">
              <w:rPr>
                <w:rFonts w:eastAsia="Times New Roman" w:cs="Times New Roman"/>
                <w:szCs w:val="20"/>
                <w:lang w:eastAsia="en-NZ"/>
              </w:rPr>
              <w:t>00mg/100mL) content considered ‘</w:t>
            </w:r>
            <w:r w:rsidRPr="0091450A">
              <w:rPr>
                <w:rFonts w:eastAsia="Times New Roman" w:cs="Times New Roman"/>
                <w:szCs w:val="20"/>
                <w:lang w:eastAsia="en-NZ"/>
              </w:rPr>
              <w:t>high</w:t>
            </w:r>
            <w:r w:rsidR="00F13595" w:rsidRPr="0091450A">
              <w:rPr>
                <w:rFonts w:eastAsia="Times New Roman" w:cs="Times New Roman"/>
                <w:szCs w:val="20"/>
                <w:lang w:eastAsia="en-NZ"/>
              </w:rPr>
              <w:t>’</w:t>
            </w:r>
            <w:r w:rsidRPr="0091450A">
              <w:rPr>
                <w:rFonts w:eastAsia="Times New Roman" w:cs="Times New Roman"/>
                <w:szCs w:val="20"/>
                <w:lang w:eastAsia="en-NZ"/>
              </w:rPr>
              <w:t xml:space="preserve"> in foods and beverages. The law restricts advertising directed to children under the a</w:t>
            </w:r>
            <w:r w:rsidR="00F13595" w:rsidRPr="0091450A">
              <w:rPr>
                <w:rFonts w:eastAsia="Times New Roman" w:cs="Times New Roman"/>
                <w:szCs w:val="20"/>
                <w:lang w:eastAsia="en-NZ"/>
              </w:rPr>
              <w:t xml:space="preserve">ge of 14 </w:t>
            </w:r>
            <w:r w:rsidR="00CA0A6A" w:rsidRPr="0091450A">
              <w:rPr>
                <w:rFonts w:eastAsia="Times New Roman" w:cs="Times New Roman"/>
                <w:szCs w:val="20"/>
                <w:lang w:eastAsia="en-NZ"/>
              </w:rPr>
              <w:t>for</w:t>
            </w:r>
            <w:r w:rsidR="00F13595" w:rsidRPr="0091450A">
              <w:rPr>
                <w:rFonts w:eastAsia="Times New Roman" w:cs="Times New Roman"/>
                <w:szCs w:val="20"/>
                <w:lang w:eastAsia="en-NZ"/>
              </w:rPr>
              <w:t xml:space="preserve"> foods in the ‘high in’</w:t>
            </w:r>
            <w:r w:rsidRPr="0091450A">
              <w:rPr>
                <w:rFonts w:eastAsia="Times New Roman" w:cs="Times New Roman"/>
                <w:szCs w:val="20"/>
                <w:lang w:eastAsia="en-NZ"/>
              </w:rPr>
              <w:t xml:space="preserve"> category. The regulatory norms define advertising targeted to children as websites directed to or with an audience of greater than 20% children, and according to the design of the advertisement. Promotional strategies and incentives, such as cartoons, animations, and toys that could attract the attention of children are included in the ban. The regulation took effect</w:t>
            </w:r>
            <w:r w:rsidR="00B06FD7">
              <w:rPr>
                <w:rFonts w:eastAsia="Times New Roman" w:cs="Times New Roman"/>
                <w:szCs w:val="20"/>
                <w:lang w:eastAsia="en-NZ"/>
              </w:rPr>
              <w:t xml:space="preserve"> on</w:t>
            </w:r>
            <w:r w:rsidRPr="0091450A">
              <w:rPr>
                <w:rFonts w:eastAsia="Times New Roman" w:cs="Times New Roman"/>
                <w:szCs w:val="20"/>
                <w:lang w:eastAsia="en-NZ"/>
              </w:rPr>
              <w:t xml:space="preserve"> 1 July 2016 and applies to all advertising media </w:t>
            </w:r>
            <w:r w:rsidR="005B617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d14237e4-dd51-3e16-be71-a7b911c809b6"]}],"mendeley":{"formattedCitation":"(67)","plainTextFormattedCitation":"(67)","previouslyFormattedCitation":"(67)"},"properties":{"noteIndex":0},"schema":"https://github.com/citation-style-language/schema/raw/master/csl-citation.json"}</w:instrText>
            </w:r>
            <w:r w:rsidR="005B617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7)</w:t>
            </w:r>
            <w:r w:rsidR="005B617B" w:rsidRPr="0091450A">
              <w:rPr>
                <w:rFonts w:eastAsia="Times New Roman" w:cs="Times New Roman"/>
                <w:szCs w:val="20"/>
                <w:lang w:eastAsia="en-NZ"/>
              </w:rPr>
              <w:fldChar w:fldCharType="end"/>
            </w:r>
            <w:r w:rsidR="005B617B" w:rsidRPr="0091450A">
              <w:rPr>
                <w:rFonts w:eastAsia="Times New Roman" w:cs="Times New Roman"/>
                <w:szCs w:val="20"/>
                <w:lang w:eastAsia="en-NZ"/>
              </w:rPr>
              <w:t>.</w:t>
            </w:r>
            <w:r w:rsidRPr="0091450A">
              <w:t xml:space="preserve"> </w:t>
            </w:r>
            <w:r w:rsidRPr="0091450A">
              <w:rPr>
                <w:rFonts w:eastAsia="Times New Roman" w:cs="Times New Roman"/>
                <w:szCs w:val="20"/>
                <w:lang w:eastAsia="en-NZ"/>
              </w:rPr>
              <w:t xml:space="preserve">Chile outlaws Kinder Surprise eggs and </w:t>
            </w:r>
            <w:r w:rsidRPr="001B14AC">
              <w:rPr>
                <w:rFonts w:eastAsia="Times New Roman" w:cs="Times New Roman"/>
                <w:szCs w:val="20"/>
                <w:lang w:eastAsia="en-NZ"/>
              </w:rPr>
              <w:t>prohibit</w:t>
            </w:r>
            <w:r w:rsidR="00B06FD7" w:rsidRPr="001B14AC">
              <w:rPr>
                <w:rFonts w:eastAsia="Times New Roman" w:cs="Times New Roman"/>
                <w:szCs w:val="20"/>
                <w:lang w:eastAsia="en-NZ"/>
              </w:rPr>
              <w:t>s</w:t>
            </w:r>
            <w:r w:rsidRPr="00C25661">
              <w:rPr>
                <w:rFonts w:eastAsia="Times New Roman" w:cs="Times New Roman"/>
                <w:szCs w:val="20"/>
                <w:lang w:eastAsia="en-NZ"/>
              </w:rPr>
              <w:t xml:space="preserve"> toys in McDonald’s ‘Happy Meals’ as part of this law </w:t>
            </w:r>
            <w:r w:rsidR="005B617B" w:rsidRPr="001B14AC">
              <w:rPr>
                <w:rFonts w:eastAsia="Times New Roman" w:cs="Times New Roman"/>
                <w:szCs w:val="20"/>
                <w:lang w:eastAsia="en-NZ"/>
              </w:rPr>
              <w:fldChar w:fldCharType="begin" w:fldLock="1"/>
            </w:r>
            <w:r w:rsidR="002B6CB8" w:rsidRPr="001B14AC">
              <w:rPr>
                <w:rFonts w:eastAsia="Times New Roman" w:cs="Times New Roman"/>
                <w:szCs w:val="20"/>
                <w:lang w:eastAsia="en-NZ"/>
              </w:rPr>
              <w:instrText>ADDIN CSL_CITATION {"citationItems":[{"id":"ITEM-1","itemData":{"container-title":"The Argentina Independent","id":"ITEM-1","issued":{"date-parts":[["2016"]]},"title":"Chile Bans ‘Kinder Suprise’ and ‘Happy Meals’ to Combat Child Obesity","type":"article-newspaper"},"uris":["http://www.mendeley.com/documents/?uuid=9ae98240-4641-44bb-85bd-23dfa2fc0e80","http://www.mendeley.com/documents/?uuid=5ba6fd8b-bfcb-37b0-8388-f0cf3106430e"]}],"mendeley":{"formattedCitation":"(68)","plainTextFormattedCitation":"(68)","previouslyFormattedCitation":"(68)"},"properties":{"noteIndex":0},"schema":"https://github.com/citation-style-language/schema/raw/master/csl-citation.json"}</w:instrText>
            </w:r>
            <w:r w:rsidR="005B617B" w:rsidRPr="001B14AC">
              <w:rPr>
                <w:rFonts w:eastAsia="Times New Roman" w:cs="Times New Roman"/>
                <w:szCs w:val="20"/>
                <w:lang w:eastAsia="en-NZ"/>
              </w:rPr>
              <w:fldChar w:fldCharType="separate"/>
            </w:r>
            <w:r w:rsidR="00A90C92" w:rsidRPr="001B14AC">
              <w:rPr>
                <w:rFonts w:eastAsia="Times New Roman" w:cs="Times New Roman"/>
                <w:noProof/>
                <w:szCs w:val="20"/>
                <w:lang w:eastAsia="en-NZ"/>
              </w:rPr>
              <w:t>(68)</w:t>
            </w:r>
            <w:r w:rsidR="005B617B" w:rsidRPr="001B14AC">
              <w:rPr>
                <w:rFonts w:eastAsia="Times New Roman" w:cs="Times New Roman"/>
                <w:szCs w:val="20"/>
                <w:lang w:eastAsia="en-NZ"/>
              </w:rPr>
              <w:fldChar w:fldCharType="end"/>
            </w:r>
            <w:r w:rsidR="005B617B" w:rsidRPr="001B14AC">
              <w:rPr>
                <w:rFonts w:eastAsia="Times New Roman" w:cs="Times New Roman"/>
                <w:szCs w:val="20"/>
                <w:lang w:eastAsia="en-NZ"/>
              </w:rPr>
              <w:t>.</w:t>
            </w:r>
            <w:r w:rsidR="00083AA3" w:rsidRPr="001B14AC">
              <w:rPr>
                <w:rFonts w:eastAsia="Times New Roman" w:cs="Times New Roman"/>
                <w:szCs w:val="20"/>
                <w:lang w:eastAsia="en-NZ"/>
              </w:rPr>
              <w:t xml:space="preserve"> </w:t>
            </w:r>
            <w:r w:rsidR="00083AA3" w:rsidRPr="00C25661">
              <w:rPr>
                <w:color w:val="222222"/>
                <w:szCs w:val="20"/>
                <w:shd w:val="clear" w:color="auto" w:fill="FFFFFF"/>
              </w:rPr>
              <w:t>The percentage of food and beverage products</w:t>
            </w:r>
            <w:r w:rsidR="00083AA3" w:rsidRPr="007159FF">
              <w:rPr>
                <w:bCs/>
                <w:color w:val="222222"/>
                <w:szCs w:val="20"/>
                <w:shd w:val="clear" w:color="auto" w:fill="FFFFFF"/>
              </w:rPr>
              <w:t> that targeted children</w:t>
            </w:r>
            <w:r w:rsidR="00083AA3" w:rsidRPr="001B14AC">
              <w:rPr>
                <w:color w:val="222222"/>
                <w:szCs w:val="20"/>
                <w:shd w:val="clear" w:color="auto" w:fill="FFFFFF"/>
              </w:rPr>
              <w:t> decreased from </w:t>
            </w:r>
            <w:r w:rsidR="00083AA3" w:rsidRPr="007159FF">
              <w:rPr>
                <w:bCs/>
                <w:color w:val="222222"/>
                <w:szCs w:val="20"/>
                <w:shd w:val="clear" w:color="auto" w:fill="FFFFFF"/>
              </w:rPr>
              <w:t>36%</w:t>
            </w:r>
            <w:r w:rsidR="00083AA3" w:rsidRPr="001B14AC">
              <w:rPr>
                <w:color w:val="222222"/>
                <w:szCs w:val="20"/>
                <w:shd w:val="clear" w:color="auto" w:fill="FFFFFF"/>
              </w:rPr>
              <w:t> before implementation of the law to </w:t>
            </w:r>
            <w:r w:rsidR="00083AA3" w:rsidRPr="007159FF">
              <w:rPr>
                <w:bCs/>
                <w:color w:val="222222"/>
                <w:szCs w:val="20"/>
                <w:shd w:val="clear" w:color="auto" w:fill="FFFFFF"/>
              </w:rPr>
              <w:t>21%</w:t>
            </w:r>
            <w:r w:rsidR="00083AA3" w:rsidRPr="001B14AC">
              <w:rPr>
                <w:color w:val="222222"/>
                <w:szCs w:val="20"/>
                <w:shd w:val="clear" w:color="auto" w:fill="FFFFFF"/>
              </w:rPr>
              <w:t> after implementation.</w:t>
            </w:r>
            <w:r w:rsidR="006B1326" w:rsidRPr="001B14AC">
              <w:rPr>
                <w:color w:val="222222"/>
                <w:szCs w:val="20"/>
                <w:shd w:val="clear" w:color="auto" w:fill="FFFFFF"/>
              </w:rPr>
              <w:t xml:space="preserve"> The percentage of </w:t>
            </w:r>
            <w:r w:rsidR="006B1326" w:rsidRPr="007159FF">
              <w:rPr>
                <w:bCs/>
                <w:color w:val="222222"/>
                <w:szCs w:val="20"/>
                <w:shd w:val="clear" w:color="auto" w:fill="FFFFFF"/>
              </w:rPr>
              <w:t>“high-in” packages that used at least one child-directed marketing strategy</w:t>
            </w:r>
            <w:r w:rsidR="006B1326" w:rsidRPr="001B14AC">
              <w:rPr>
                <w:color w:val="222222"/>
                <w:szCs w:val="20"/>
                <w:shd w:val="clear" w:color="auto" w:fill="FFFFFF"/>
              </w:rPr>
              <w:t> decreased from </w:t>
            </w:r>
            <w:r w:rsidR="006B1326" w:rsidRPr="007159FF">
              <w:rPr>
                <w:bCs/>
                <w:color w:val="222222"/>
                <w:szCs w:val="20"/>
                <w:shd w:val="clear" w:color="auto" w:fill="FFFFFF"/>
              </w:rPr>
              <w:t>43%</w:t>
            </w:r>
            <w:r w:rsidR="006B1326" w:rsidRPr="001B14AC">
              <w:rPr>
                <w:color w:val="222222"/>
                <w:szCs w:val="20"/>
                <w:shd w:val="clear" w:color="auto" w:fill="FFFFFF"/>
              </w:rPr>
              <w:t> before implementation to </w:t>
            </w:r>
            <w:r w:rsidR="006B1326" w:rsidRPr="007159FF">
              <w:rPr>
                <w:bCs/>
                <w:color w:val="222222"/>
                <w:szCs w:val="20"/>
                <w:shd w:val="clear" w:color="auto" w:fill="FFFFFF"/>
              </w:rPr>
              <w:t>15%</w:t>
            </w:r>
            <w:r w:rsidR="006B1326" w:rsidRPr="001B14AC">
              <w:rPr>
                <w:color w:val="222222"/>
                <w:szCs w:val="20"/>
                <w:shd w:val="clear" w:color="auto" w:fill="FFFFFF"/>
              </w:rPr>
              <w:t> after implementation</w:t>
            </w:r>
            <w:r w:rsidR="002B6CB8" w:rsidRPr="001B14AC">
              <w:rPr>
                <w:color w:val="222222"/>
                <w:szCs w:val="20"/>
                <w:shd w:val="clear" w:color="auto" w:fill="FFFFFF"/>
              </w:rPr>
              <w:t xml:space="preserve"> </w:t>
            </w:r>
            <w:r w:rsidR="002B6CB8" w:rsidRPr="001B14AC">
              <w:rPr>
                <w:color w:val="222222"/>
                <w:szCs w:val="20"/>
                <w:shd w:val="clear" w:color="auto" w:fill="FFFFFF"/>
              </w:rPr>
              <w:fldChar w:fldCharType="begin" w:fldLock="1"/>
            </w:r>
            <w:r w:rsidR="001B14AC">
              <w:rPr>
                <w:color w:val="222222"/>
                <w:szCs w:val="20"/>
                <w:shd w:val="clear" w:color="auto" w:fill="FFFFFF"/>
              </w:rPr>
              <w:instrText>ADDIN CSL_CITATION {"citationItems":[{"id":"ITEM-1","itemData":{"DOI":"10.1017/S1368980019003355","ISSN":"14752727","PMID":"31822317","abstract":"Objective:To evaluate the effects of Chile's 2016 regulation restricting child-directed marketing of products high in energy, saturated fats, sodium and sugars on reducing children's exposure to 'high-in' television food advertising.Design:Television use by pre-schoolers and adolescents was assessed via surveys in the months prior to implementation and a year after implementation. Hours and channels of television use were linked with the amount of high-in food advertising observed in corresponding content analyses of food advertisements (ads) from popular broadcast and cable channels to estimate changes in exposure to food ads from these channels.Setting:Middle-lower and lower-income neighbourhoods in Santiago, Chile.Participants:Pre-schoolers (n 879; mothers reporting) and adolescents (n 753; self-reporting).Results:Pre-schoolers' and adolescents' exposure to high-in food advertising in total decreased significantly by an average of 44 and 58 %, respectively. Exposure to high-in food advertising with child-directed appeals, such as cartoon characters, decreased by 35 and 52 % for pre-schoolers and adolescents, respectively. Decreases were more pronounced for children who viewed more television. Products high in sugars were the most prevalent among the high-in ads seen by children after implementation.Conclusions:Following Chile's 2016 child-directed marketing regulation, children's exposure to high-in food advertising on popular broadcast and cable television decreased significantly but was not eliminated from their viewing. Later stages of the regulation are expected to eliminate the majority of children's exposure to high-in food advertising from television.","author":[{"dropping-particle":"","family":"Dillman Carpentier","given":"Francesca R.","non-dropping-particle":"","parse-names":false,"suffix":""},{"dropping-particle":"","family":"Correa","given":"Teresa","non-dropping-particle":"","parse-names":false,"suffix":""},{"dropping-particle":"","family":"Reyes","given":"Marcela","non-dropping-particle":"","parse-names":false,"suffix":""},{"dropping-particle":"","family":"Taillie","given":"Lindsey Smith","non-dropping-particle":"","parse-names":false,"suffix":""}],"container-title":"Public Health Nutrition","id":"ITEM-1","issued":{"date-parts":[["2019"]]},"page":"1-9","publisher":"Cambridge University Press","title":"Evaluating the impact of Chile's marketing regulation of unhealthy foods and beverages: Pre-school and adolescent children's changes in exposure to food advertising on television","type":"article-journal"},"uris":["http://www.mendeley.com/documents/?uuid=2fea4f80-2ee0-3a4d-865a-a611e12f49d9"]}],"mendeley":{"formattedCitation":"(69)","plainTextFormattedCitation":"(69)","previouslyFormattedCitation":"(69)"},"properties":{"noteIndex":0},"schema":"https://github.com/citation-style-language/schema/raw/master/csl-citation.json"}</w:instrText>
            </w:r>
            <w:r w:rsidR="002B6CB8" w:rsidRPr="001B14AC">
              <w:rPr>
                <w:color w:val="222222"/>
                <w:szCs w:val="20"/>
                <w:shd w:val="clear" w:color="auto" w:fill="FFFFFF"/>
              </w:rPr>
              <w:fldChar w:fldCharType="separate"/>
            </w:r>
            <w:r w:rsidR="002B6CB8" w:rsidRPr="001B14AC">
              <w:rPr>
                <w:noProof/>
                <w:color w:val="222222"/>
                <w:szCs w:val="20"/>
                <w:shd w:val="clear" w:color="auto" w:fill="FFFFFF"/>
              </w:rPr>
              <w:t>(69)</w:t>
            </w:r>
            <w:r w:rsidR="002B6CB8" w:rsidRPr="001B14AC">
              <w:rPr>
                <w:color w:val="222222"/>
                <w:szCs w:val="20"/>
                <w:shd w:val="clear" w:color="auto" w:fill="FFFFFF"/>
              </w:rPr>
              <w:fldChar w:fldCharType="end"/>
            </w:r>
            <w:r w:rsidR="006B1326" w:rsidRPr="001B14AC">
              <w:rPr>
                <w:color w:val="222222"/>
                <w:szCs w:val="20"/>
                <w:shd w:val="clear" w:color="auto" w:fill="FFFFFF"/>
              </w:rPr>
              <w:t>.</w:t>
            </w:r>
          </w:p>
          <w:p w14:paraId="07DC5C57" w14:textId="0E01887F" w:rsidR="003A2BED" w:rsidRPr="0091450A" w:rsidRDefault="003A2BED" w:rsidP="002D613F">
            <w:pPr>
              <w:pStyle w:val="ListParagraph"/>
              <w:keepNext/>
              <w:numPr>
                <w:ilvl w:val="0"/>
                <w:numId w:val="26"/>
              </w:numPr>
              <w:spacing w:before="30" w:after="30"/>
              <w:rPr>
                <w:rFonts w:eastAsia="Times New Roman" w:cs="Times New Roman"/>
                <w:szCs w:val="20"/>
                <w:lang w:eastAsia="en-NZ"/>
              </w:rPr>
            </w:pPr>
            <w:r w:rsidRPr="0091450A">
              <w:rPr>
                <w:rFonts w:eastAsia="Times New Roman" w:cs="Times New Roman"/>
                <w:b/>
                <w:szCs w:val="20"/>
                <w:lang w:eastAsia="en-NZ"/>
              </w:rPr>
              <w:t>Quebec (Canada)</w:t>
            </w:r>
            <w:r w:rsidRPr="0091450A">
              <w:rPr>
                <w:rFonts w:eastAsia="Times New Roman" w:cs="Times New Roman"/>
                <w:szCs w:val="20"/>
                <w:lang w:eastAsia="en-NZ"/>
              </w:rPr>
              <w:t>: Quebec</w:t>
            </w:r>
            <w:r w:rsidR="004213F8" w:rsidRPr="0091450A">
              <w:rPr>
                <w:rFonts w:eastAsia="Times New Roman" w:cs="Times New Roman"/>
                <w:szCs w:val="20"/>
                <w:lang w:eastAsia="en-NZ"/>
              </w:rPr>
              <w:t xml:space="preserve"> is the only province in Canada</w:t>
            </w:r>
            <w:r w:rsidRPr="0091450A">
              <w:rPr>
                <w:rFonts w:eastAsia="Times New Roman" w:cs="Times New Roman"/>
                <w:szCs w:val="20"/>
                <w:lang w:eastAsia="en-NZ"/>
              </w:rPr>
              <w:t xml:space="preserve"> where children below 13 years old are protected under the Consumer Protection Act since 1980</w:t>
            </w:r>
            <w:r w:rsidR="004745E3" w:rsidRPr="0091450A">
              <w:rPr>
                <w:rFonts w:eastAsia="Times New Roman" w:cs="Times New Roman"/>
                <w:szCs w:val="20"/>
                <w:lang w:eastAsia="en-NZ"/>
              </w:rPr>
              <w:t xml:space="preserve"> </w:t>
            </w:r>
            <w:r w:rsidR="00CF0576" w:rsidRPr="0091450A">
              <w:rPr>
                <w:rFonts w:eastAsia="Times New Roman" w:cs="Times New Roman"/>
                <w:szCs w:val="20"/>
                <w:lang w:eastAsia="en-NZ"/>
              </w:rPr>
              <w:t xml:space="preserve">{Office de la protection du </w:t>
            </w:r>
            <w:proofErr w:type="spellStart"/>
            <w:r w:rsidR="00CF0576" w:rsidRPr="0091450A">
              <w:rPr>
                <w:rFonts w:eastAsia="Times New Roman" w:cs="Times New Roman"/>
                <w:szCs w:val="20"/>
                <w:lang w:eastAsia="en-NZ"/>
              </w:rPr>
              <w:t>consommateur</w:t>
            </w:r>
            <w:proofErr w:type="spellEnd"/>
            <w:r w:rsidR="00CF0576" w:rsidRPr="0091450A">
              <w:rPr>
                <w:rFonts w:eastAsia="Times New Roman" w:cs="Times New Roman"/>
                <w:szCs w:val="20"/>
                <w:lang w:eastAsia="en-NZ"/>
              </w:rPr>
              <w:t>, 2013 #443}</w:t>
            </w:r>
            <w:r w:rsidR="0030228B" w:rsidRPr="0091450A">
              <w:rPr>
                <w:rFonts w:eastAsia="Times New Roman" w:cs="Times New Roman"/>
                <w:szCs w:val="20"/>
                <w:lang w:eastAsia="en-NZ"/>
              </w:rPr>
              <w:t>. In Que</w:t>
            </w:r>
            <w:r w:rsidRPr="0091450A">
              <w:rPr>
                <w:rFonts w:eastAsia="Times New Roman" w:cs="Times New Roman"/>
                <w:szCs w:val="20"/>
                <w:lang w:eastAsia="en-NZ"/>
              </w:rPr>
              <w:t xml:space="preserve">bec, the Consumer Protection Act prohibits commercial advertising directed at children less than 13 years through all media. To determine whether or not an advertisement is directed at persons under </w:t>
            </w:r>
            <w:r w:rsidR="004213F8" w:rsidRPr="0091450A">
              <w:rPr>
                <w:rFonts w:eastAsia="Times New Roman" w:cs="Times New Roman"/>
                <w:szCs w:val="20"/>
                <w:lang w:eastAsia="en-NZ"/>
              </w:rPr>
              <w:t>13</w:t>
            </w:r>
            <w:r w:rsidRPr="0091450A">
              <w:rPr>
                <w:rFonts w:eastAsia="Times New Roman" w:cs="Times New Roman"/>
                <w:szCs w:val="20"/>
                <w:lang w:eastAsia="en-NZ"/>
              </w:rPr>
              <w:t xml:space="preserve">, account must be taken of the context, and in particular of a) nature and intended purpose of the goods advertised; b) the manner of presenting advertisement; c) the time and place it is shown </w:t>
            </w:r>
            <w:r w:rsidR="005B617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DOI":"10.3109/17477166.2010.526222","ISBN":"1747-7174 (Electronic)\r1747-7166 (Linking)","PMID":"21062202","author":[{"dropping-particle":"","family":"Kent","given":"M P","non-dropping-particle":"","parse-names":false,"suffix":""},{"dropping-particle":"","family":"Dubois","given":"L","non-dropping-particle":"","parse-names":false,"suffix":""},{"dropping-particle":"","family":"Wanless","given":"A","non-dropping-particle":"","parse-names":false,"suffix":""}],"container-title":"Int J Pediatr Obes","id":"ITEM-1","issue":"2-2","issued":{"date-parts":[["2011"]]},"page":"e433-41","title":"Food marketing on children's television in two different policy environments","type":"article-journal","volume":"6"},"uris":["http://www.mendeley.com/documents/?uuid=499f269f-ccce-4972-9353-b8ce9b316eeb","http://www.mendeley.com/documents/?uuid=81b3461e-ee27-3f9d-a746-a8b357b62d90"]}],"mendeley":{"formattedCitation":"(66)","plainTextFormattedCitation":"(66)","previouslyFormattedCitation":"(66)"},"properties":{"noteIndex":0},"schema":"https://github.com/citation-style-language/schema/raw/master/csl-citation.json"}</w:instrText>
            </w:r>
            <w:r w:rsidR="005B617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6)</w:t>
            </w:r>
            <w:r w:rsidR="005B617B" w:rsidRPr="0091450A">
              <w:rPr>
                <w:rFonts w:eastAsia="Times New Roman" w:cs="Times New Roman"/>
                <w:szCs w:val="20"/>
                <w:lang w:eastAsia="en-NZ"/>
              </w:rPr>
              <w:fldChar w:fldCharType="end"/>
            </w:r>
            <w:r w:rsidR="005B617B" w:rsidRPr="0091450A">
              <w:rPr>
                <w:rFonts w:eastAsia="Times New Roman" w:cs="Times New Roman"/>
                <w:szCs w:val="20"/>
                <w:lang w:eastAsia="en-NZ"/>
              </w:rPr>
              <w:t>.</w:t>
            </w:r>
            <w:r w:rsidRPr="0091450A">
              <w:rPr>
                <w:rFonts w:eastAsia="Times New Roman" w:cs="Times New Roman"/>
                <w:szCs w:val="20"/>
                <w:lang w:eastAsia="en-NZ"/>
              </w:rPr>
              <w:t xml:space="preserve"> Any stakeholder involved in a commercial process (from the request to create an advertisement to its distribution, including its design) may be accused of not complying with the legislation in force. Per indictment, that person is liable to: a fine ranging from</w:t>
            </w:r>
            <w:r w:rsidR="004213F8" w:rsidRPr="0091450A">
              <w:rPr>
                <w:rFonts w:eastAsia="Times New Roman" w:cs="Times New Roman"/>
                <w:szCs w:val="20"/>
                <w:lang w:eastAsia="en-NZ"/>
              </w:rPr>
              <w:t>;</w:t>
            </w:r>
            <w:r w:rsidRPr="0091450A">
              <w:rPr>
                <w:rFonts w:eastAsia="Times New Roman" w:cs="Times New Roman"/>
                <w:szCs w:val="20"/>
                <w:lang w:eastAsia="en-NZ"/>
              </w:rPr>
              <w:t xml:space="preserve"> $600 to 15,000 (</w:t>
            </w:r>
            <w:r w:rsidR="004213F8" w:rsidRPr="0091450A">
              <w:rPr>
                <w:rFonts w:eastAsia="Times New Roman" w:cs="Times New Roman"/>
                <w:szCs w:val="20"/>
                <w:lang w:eastAsia="en-NZ"/>
              </w:rPr>
              <w:t xml:space="preserve">for </w:t>
            </w:r>
            <w:r w:rsidRPr="0091450A">
              <w:rPr>
                <w:rFonts w:eastAsia="Times New Roman" w:cs="Times New Roman"/>
                <w:szCs w:val="20"/>
                <w:lang w:eastAsia="en-NZ"/>
              </w:rPr>
              <w:t xml:space="preserve">natural person); </w:t>
            </w:r>
            <w:r w:rsidR="004213F8" w:rsidRPr="0091450A">
              <w:rPr>
                <w:rFonts w:eastAsia="Times New Roman" w:cs="Times New Roman"/>
                <w:szCs w:val="20"/>
                <w:lang w:eastAsia="en-NZ"/>
              </w:rPr>
              <w:t xml:space="preserve">$2,000 to </w:t>
            </w:r>
            <w:r w:rsidRPr="0091450A">
              <w:rPr>
                <w:rFonts w:eastAsia="Times New Roman" w:cs="Times New Roman"/>
                <w:szCs w:val="20"/>
                <w:lang w:eastAsia="en-NZ"/>
              </w:rPr>
              <w:t>100,000 (</w:t>
            </w:r>
            <w:r w:rsidR="004213F8" w:rsidRPr="0091450A">
              <w:rPr>
                <w:rFonts w:eastAsia="Times New Roman" w:cs="Times New Roman"/>
                <w:szCs w:val="20"/>
                <w:lang w:eastAsia="en-NZ"/>
              </w:rPr>
              <w:t>for</w:t>
            </w:r>
            <w:r w:rsidRPr="0091450A">
              <w:rPr>
                <w:rFonts w:eastAsia="Times New Roman" w:cs="Times New Roman"/>
                <w:szCs w:val="20"/>
                <w:lang w:eastAsia="en-NZ"/>
              </w:rPr>
              <w:t xml:space="preserve"> a legal person).</w:t>
            </w:r>
            <w:r w:rsidR="004213F8" w:rsidRPr="0091450A">
              <w:rPr>
                <w:rFonts w:eastAsia="Times New Roman" w:cs="Times New Roman"/>
                <w:szCs w:val="20"/>
                <w:lang w:eastAsia="en-NZ"/>
              </w:rPr>
              <w:t xml:space="preserve"> F</w:t>
            </w:r>
            <w:r w:rsidRPr="0091450A">
              <w:rPr>
                <w:rFonts w:eastAsia="Times New Roman" w:cs="Times New Roman"/>
                <w:szCs w:val="20"/>
                <w:lang w:eastAsia="en-NZ"/>
              </w:rPr>
              <w:t>or the rest of Canada, child-directed food marketing is self-regulated using the Canadian Children’s Food and Beverage Advertising Initiative by Advertising Standards Canada through The Broadcast Code for Advertising to Children.</w:t>
            </w:r>
          </w:p>
          <w:p w14:paraId="68FF816D" w14:textId="7588A10E" w:rsidR="002C2B0B" w:rsidRPr="0091450A" w:rsidRDefault="002C2B0B" w:rsidP="002D613F">
            <w:pPr>
              <w:pStyle w:val="ListParagraph"/>
              <w:keepNext/>
              <w:numPr>
                <w:ilvl w:val="0"/>
                <w:numId w:val="26"/>
              </w:numPr>
              <w:spacing w:before="30" w:after="30"/>
              <w:rPr>
                <w:rFonts w:eastAsia="Times New Roman" w:cs="Times New Roman"/>
                <w:szCs w:val="20"/>
                <w:lang w:eastAsia="en-NZ"/>
              </w:rPr>
            </w:pPr>
            <w:r w:rsidRPr="0091450A">
              <w:rPr>
                <w:rFonts w:cstheme="majorHAnsi"/>
                <w:b/>
                <w:bCs/>
              </w:rPr>
              <w:t>UK:</w:t>
            </w:r>
            <w:r w:rsidRPr="0091450A">
              <w:rPr>
                <w:rFonts w:cstheme="majorHAnsi"/>
              </w:rPr>
              <w:t xml:space="preserve"> UK CAP rules have been reviewed so that online marketing targeted </w:t>
            </w:r>
            <w:r w:rsidR="00B06FD7">
              <w:rPr>
                <w:rFonts w:cstheme="majorHAnsi"/>
              </w:rPr>
              <w:t>at</w:t>
            </w:r>
            <w:r w:rsidRPr="0091450A">
              <w:rPr>
                <w:rFonts w:cstheme="majorHAnsi"/>
              </w:rPr>
              <w:t xml:space="preserve"> under-16s is prohibited. This means that HFSS product ads are not permitted to appear in media that is specifically targeted at under-16s (for example, a children’s magazine or on a website aimed at children); or where under-16s make up a </w:t>
            </w:r>
            <w:r w:rsidRPr="0091450A">
              <w:rPr>
                <w:rFonts w:cstheme="majorHAnsi"/>
              </w:rPr>
              <w:lastRenderedPageBreak/>
              <w:t>significant proportion (more than 25%) of the audience (for example, advertorial content with an influencer that might have broad appeal but also a significant child audience)</w:t>
            </w:r>
            <w:r w:rsidR="00E22F8A" w:rsidRPr="0091450A">
              <w:rPr>
                <w:rFonts w:cstheme="majorHAnsi"/>
              </w:rPr>
              <w:t xml:space="preserve">. </w:t>
            </w:r>
            <w:r w:rsidR="002760AA" w:rsidRPr="0091450A">
              <w:rPr>
                <w:rFonts w:cstheme="majorHAnsi"/>
              </w:rPr>
              <w:fldChar w:fldCharType="begin" w:fldLock="1"/>
            </w:r>
            <w:r w:rsidR="002B6CB8">
              <w:rPr>
                <w:rFonts w:cstheme="majorHAnsi"/>
              </w:rPr>
              <w:instrText>ADDIN CSL_CITATION {"citationItems":[{"id":"ITEM-1","itemData":{"author":[{"dropping-particle":"","family":"Advertising Standards Authority","given":"","non-dropping-particle":"","parse-names":false,"suffix":""}],"id":"ITEM-1","issued":{"date-parts":[["2018"]]},"title":"Food: HFSS Media Placement 2018","type":"report"},"uris":["http://www.mendeley.com/documents/?uuid=6e6fc4c3-9ec1-4e32-8a26-61e7935cbf01","http://www.mendeley.com/documents/?uuid=517052b0-972c-4fae-b138-117595aaa4ec"]}],"mendeley":{"formattedCitation":"(71)","plainTextFormattedCitation":"(71)","previouslyFormattedCitation":"(71)"},"properties":{"noteIndex":0},"schema":"https://github.com/citation-style-language/schema/raw/master/csl-citation.json"}</w:instrText>
            </w:r>
            <w:r w:rsidR="002760AA" w:rsidRPr="0091450A">
              <w:rPr>
                <w:rFonts w:cstheme="majorHAnsi"/>
              </w:rPr>
              <w:fldChar w:fldCharType="separate"/>
            </w:r>
            <w:r w:rsidR="00A90C92" w:rsidRPr="00A90C92">
              <w:rPr>
                <w:rFonts w:cstheme="majorHAnsi"/>
                <w:noProof/>
              </w:rPr>
              <w:t>(71)</w:t>
            </w:r>
            <w:r w:rsidR="002760AA" w:rsidRPr="0091450A">
              <w:rPr>
                <w:rFonts w:cstheme="majorHAnsi"/>
              </w:rPr>
              <w:fldChar w:fldCharType="end"/>
            </w:r>
          </w:p>
          <w:p w14:paraId="5B23F650" w14:textId="2F239C2C" w:rsidR="002C2B0B" w:rsidRPr="0091450A" w:rsidRDefault="002C2B0B" w:rsidP="002D613F">
            <w:pPr>
              <w:pStyle w:val="ListParagraph"/>
              <w:keepNext/>
              <w:numPr>
                <w:ilvl w:val="0"/>
                <w:numId w:val="26"/>
              </w:numPr>
              <w:spacing w:before="30" w:after="30"/>
              <w:rPr>
                <w:rFonts w:eastAsia="Times New Roman" w:cs="Times New Roman"/>
                <w:szCs w:val="20"/>
                <w:lang w:eastAsia="en-NZ"/>
              </w:rPr>
            </w:pPr>
            <w:r w:rsidRPr="0091450A">
              <w:rPr>
                <w:b/>
                <w:bCs/>
              </w:rPr>
              <w:t>London UK:</w:t>
            </w:r>
            <w:r w:rsidRPr="0091450A">
              <w:t xml:space="preserve"> On 25 February 2019, the Mayor of London, introduced restrictions on the advertising of unhealthy food across the entire Transport for London (TfL) public transport network, as part of his work to help tackle childhood obesity in London. The policy specifies that food and non-alcoholic drinks high in fat, salt and sugar (according to the UK Nutrient Profiling Model, are not permitted to be advertised on TfL-controlled buses, underground and </w:t>
            </w:r>
            <w:r w:rsidR="00935952" w:rsidRPr="0091450A">
              <w:t>over ground</w:t>
            </w:r>
            <w:r w:rsidRPr="0091450A">
              <w:t xml:space="preserve"> train networks, taxis, river services, trams and other transport systems. Food and drink brands, restaurants, takeaways and ordering services are required to promote their healthier food and drink instead of just advertising their brand. Advertisements for food and non-alcoholic drink products that </w:t>
            </w:r>
            <w:r w:rsidR="0091450A" w:rsidRPr="0091450A">
              <w:t>are</w:t>
            </w:r>
            <w:r w:rsidRPr="0091450A">
              <w:t xml:space="preserve"> high in fat, salt, sugar may be considered for an exception by TfL if the advertiser can demonstrate, with appropriate evidence, that the product does not contribute to child obesity</w:t>
            </w:r>
            <w:r w:rsidR="00B83D30" w:rsidRPr="0091450A">
              <w:t xml:space="preserve">. </w:t>
            </w:r>
          </w:p>
        </w:tc>
      </w:tr>
    </w:tbl>
    <w:p w14:paraId="568966E7" w14:textId="77777777" w:rsidR="002766C0" w:rsidRPr="0091450A" w:rsidRDefault="002766C0" w:rsidP="002D613F">
      <w:pPr>
        <w:spacing w:after="0" w:line="240" w:lineRule="auto"/>
      </w:pPr>
    </w:p>
    <w:tbl>
      <w:tblPr>
        <w:tblStyle w:val="TableGrid"/>
        <w:tblW w:w="9209" w:type="dxa"/>
        <w:tblLook w:val="04A0" w:firstRow="1" w:lastRow="0" w:firstColumn="1" w:lastColumn="0" w:noHBand="0" w:noVBand="1"/>
      </w:tblPr>
      <w:tblGrid>
        <w:gridCol w:w="9209"/>
      </w:tblGrid>
      <w:tr w:rsidR="0042167D" w:rsidRPr="0091450A" w14:paraId="35D9DCAF" w14:textId="77777777" w:rsidTr="00090A17">
        <w:tc>
          <w:tcPr>
            <w:tcW w:w="9209" w:type="dxa"/>
          </w:tcPr>
          <w:p w14:paraId="489922D3" w14:textId="21F4F128" w:rsidR="0042167D" w:rsidRPr="0091450A" w:rsidRDefault="0042167D" w:rsidP="002D613F">
            <w:pPr>
              <w:spacing w:before="40" w:after="40"/>
              <w:contextualSpacing/>
              <w:rPr>
                <w:rFonts w:cs="Times New Roman"/>
                <w:b/>
                <w:color w:val="1F497D" w:themeColor="text2"/>
                <w:sz w:val="28"/>
                <w:szCs w:val="28"/>
              </w:rPr>
            </w:pPr>
            <w:r w:rsidRPr="0091450A">
              <w:rPr>
                <w:rFonts w:cs="Times New Roman"/>
                <w:b/>
                <w:color w:val="1F497D" w:themeColor="text2"/>
                <w:sz w:val="28"/>
                <w:szCs w:val="28"/>
              </w:rPr>
              <w:t xml:space="preserve">3 FOOD PROMOTION: </w:t>
            </w:r>
            <w:r w:rsidRPr="0091450A">
              <w:rPr>
                <w:rFonts w:cs="Times New Roman"/>
                <w:bCs/>
                <w:szCs w:val="20"/>
              </w:rPr>
              <w:t xml:space="preserve">There is a comprehensive policy implemented by the government to reduce the impact (exposure and power) of </w:t>
            </w:r>
            <w:r w:rsidR="00B06FD7">
              <w:rPr>
                <w:rFonts w:cs="Times New Roman"/>
                <w:bCs/>
                <w:szCs w:val="20"/>
              </w:rPr>
              <w:t xml:space="preserve">the </w:t>
            </w:r>
            <w:r w:rsidRPr="0091450A">
              <w:rPr>
                <w:rFonts w:cs="Times New Roman"/>
                <w:bCs/>
                <w:szCs w:val="20"/>
              </w:rPr>
              <w:t>promotion of unhealthy foods to children (&lt;16years) across all media</w:t>
            </w:r>
          </w:p>
        </w:tc>
      </w:tr>
      <w:tr w:rsidR="002E08DF" w:rsidRPr="0091450A" w14:paraId="7DB27836" w14:textId="77777777" w:rsidTr="00090A17">
        <w:tc>
          <w:tcPr>
            <w:tcW w:w="9209" w:type="dxa"/>
          </w:tcPr>
          <w:p w14:paraId="304261E6" w14:textId="69B2214B" w:rsidR="002E08DF" w:rsidRPr="0091450A" w:rsidRDefault="00F86A73" w:rsidP="002D613F">
            <w:pPr>
              <w:spacing w:before="40" w:after="40"/>
              <w:contextualSpacing/>
              <w:rPr>
                <w:rFonts w:cs="Times New Roman"/>
                <w:b/>
                <w:color w:val="1F497D" w:themeColor="text2"/>
                <w:sz w:val="28"/>
                <w:szCs w:val="28"/>
              </w:rPr>
            </w:pPr>
            <w:bookmarkStart w:id="26" w:name="_Toc31623724"/>
            <w:r w:rsidRPr="0091450A">
              <w:rPr>
                <w:rStyle w:val="Heading3Char"/>
              </w:rPr>
              <w:t>PROMO</w:t>
            </w:r>
            <w:r w:rsidR="001E2A74" w:rsidRPr="0091450A">
              <w:rPr>
                <w:rStyle w:val="Heading3Char"/>
              </w:rPr>
              <w:t>3</w:t>
            </w:r>
            <w:bookmarkEnd w:id="26"/>
            <w:r w:rsidR="002E08DF" w:rsidRPr="0091450A">
              <w:rPr>
                <w:rStyle w:val="Heading2Char"/>
              </w:rPr>
              <w:t>:</w:t>
            </w:r>
            <w:r w:rsidR="002E08DF" w:rsidRPr="0091450A">
              <w:rPr>
                <w:rFonts w:cs="Times New Roman"/>
                <w:b/>
                <w:color w:val="1F497D" w:themeColor="text2"/>
                <w:sz w:val="28"/>
                <w:szCs w:val="28"/>
              </w:rPr>
              <w:t xml:space="preserve"> </w:t>
            </w:r>
            <w:r w:rsidR="00037B71" w:rsidRPr="0091450A">
              <w:rPr>
                <w:rFonts w:cs="Times New Roman"/>
                <w:b/>
                <w:color w:val="000000"/>
                <w:lang w:eastAsia="en-NZ"/>
              </w:rPr>
              <w:t>Effective policies are implemented by the government to ensure that unhealthy foods are not commercially promoted to children in se</w:t>
            </w:r>
            <w:r w:rsidR="006F7072" w:rsidRPr="0091450A">
              <w:rPr>
                <w:rFonts w:cs="Times New Roman"/>
                <w:b/>
                <w:color w:val="000000"/>
                <w:lang w:eastAsia="en-NZ"/>
              </w:rPr>
              <w:t>ttings where children gather (</w:t>
            </w:r>
            <w:r w:rsidR="00BE5B01" w:rsidRPr="0091450A">
              <w:rPr>
                <w:rFonts w:cs="Times New Roman"/>
                <w:b/>
                <w:color w:val="000000"/>
                <w:lang w:eastAsia="en-NZ"/>
              </w:rPr>
              <w:t>e.g.</w:t>
            </w:r>
            <w:r w:rsidR="00037B71" w:rsidRPr="0091450A">
              <w:rPr>
                <w:rFonts w:cs="Times New Roman"/>
                <w:b/>
                <w:color w:val="000000"/>
                <w:lang w:eastAsia="en-NZ"/>
              </w:rPr>
              <w:t xml:space="preserve"> preschools, schoo</w:t>
            </w:r>
            <w:r w:rsidR="0086594A" w:rsidRPr="0091450A">
              <w:rPr>
                <w:rFonts w:cs="Times New Roman"/>
                <w:b/>
                <w:color w:val="000000"/>
                <w:lang w:eastAsia="en-NZ"/>
              </w:rPr>
              <w:t>ls, sport and cultural events)</w:t>
            </w:r>
          </w:p>
        </w:tc>
      </w:tr>
      <w:tr w:rsidR="002766C0" w:rsidRPr="0091450A" w14:paraId="06AF0EB7" w14:textId="77777777" w:rsidTr="00090A17">
        <w:tc>
          <w:tcPr>
            <w:tcW w:w="9209" w:type="dxa"/>
          </w:tcPr>
          <w:p w14:paraId="167578CA" w14:textId="4BD4443D" w:rsidR="002766C0" w:rsidRPr="0091450A" w:rsidRDefault="002766C0" w:rsidP="002D613F">
            <w:pPr>
              <w:spacing w:before="40" w:after="40"/>
              <w:contextualSpacing/>
              <w:rPr>
                <w:b/>
                <w:color w:val="1F497D" w:themeColor="text2"/>
                <w:sz w:val="28"/>
              </w:rPr>
            </w:pPr>
            <w:r w:rsidRPr="0091450A">
              <w:rPr>
                <w:b/>
                <w:color w:val="1F497D" w:themeColor="text2"/>
                <w:sz w:val="28"/>
              </w:rPr>
              <w:t>Evidence of implementation:</w:t>
            </w:r>
          </w:p>
          <w:p w14:paraId="33A7A371" w14:textId="78550B19" w:rsidR="002766C0" w:rsidRPr="0091450A" w:rsidRDefault="002766C0" w:rsidP="002D613F">
            <w:pPr>
              <w:pStyle w:val="ListParagraph"/>
              <w:numPr>
                <w:ilvl w:val="0"/>
                <w:numId w:val="26"/>
              </w:numPr>
              <w:spacing w:before="40" w:after="40"/>
              <w:ind w:left="284" w:hanging="284"/>
              <w:rPr>
                <w:rFonts w:cs="Times New Roman"/>
                <w:szCs w:val="20"/>
                <w:lang w:eastAsia="en-NZ"/>
              </w:rPr>
            </w:pPr>
            <w:r w:rsidRPr="0091450A">
              <w:rPr>
                <w:rFonts w:cs="Times New Roman"/>
                <w:szCs w:val="20"/>
                <w:lang w:eastAsia="en-NZ"/>
              </w:rPr>
              <w:t>There are no government regulations in place to restrict unhealthy food marketing to children in children’s settings.</w:t>
            </w:r>
            <w:r w:rsidR="00AD55C5" w:rsidRPr="0091450A">
              <w:rPr>
                <w:rFonts w:cs="Times New Roman"/>
                <w:szCs w:val="20"/>
              </w:rPr>
              <w:t xml:space="preserve"> The Government stimulated a review of the Advertising Standards Authority Code on Advertising to Children and Children’s Code for Advertising Food as described in PROMO1. Changes to Children and Young People’s Advertising Code in 2017 now restrict advertising of occasional food in locations where children gather, including schools and early childhood education services </w:t>
            </w:r>
            <w:r w:rsidR="00AD55C5" w:rsidRPr="0091450A">
              <w:rPr>
                <w:rFonts w:cs="Times New Roman"/>
                <w:szCs w:val="20"/>
              </w:rPr>
              <w:fldChar w:fldCharType="begin" w:fldLock="1"/>
            </w:r>
            <w:r w:rsidR="002B6CB8">
              <w:rPr>
                <w:rFonts w:cs="Times New Roman"/>
                <w:szCs w:val="20"/>
              </w:rPr>
              <w:instrText>ADDIN CSL_CITATION {"citationItems":[{"id":"ITEM-1","itemData":{"URL":"http://www.asa.co.nz/codes/codes/new-children-young-peoples-advertising-code/","author":[{"dropping-particle":"","family":"Advertising Standards Authority","given":"","non-dropping-particle":"","parse-names":false,"suffix":""}],"id":"ITEM-1","issue":"19/1/2017","issued":{"date-parts":[["2017"]]},"title":"New: Children and Young People's Advertising Code","type":"webpage"},"uris":["http://www.mendeley.com/documents/?uuid=274bcf6d-674b-47b9-88d2-057db336c289","http://www.mendeley.com/documents/?uuid=0993fab9-568a-3b6c-a321-ebc129fa6004"]}],"mendeley":{"formattedCitation":"(72)","plainTextFormattedCitation":"(72)","previouslyFormattedCitation":"(72)"},"properties":{"noteIndex":0},"schema":"https://github.com/citation-style-language/schema/raw/master/csl-citation.json"}</w:instrText>
            </w:r>
            <w:r w:rsidR="00AD55C5" w:rsidRPr="0091450A">
              <w:rPr>
                <w:rFonts w:cs="Times New Roman"/>
                <w:szCs w:val="20"/>
              </w:rPr>
              <w:fldChar w:fldCharType="separate"/>
            </w:r>
            <w:r w:rsidR="00A90C92" w:rsidRPr="00A90C92">
              <w:rPr>
                <w:rFonts w:cs="Times New Roman"/>
                <w:noProof/>
                <w:szCs w:val="20"/>
              </w:rPr>
              <w:t>(72)</w:t>
            </w:r>
            <w:r w:rsidR="00AD55C5" w:rsidRPr="0091450A">
              <w:rPr>
                <w:rFonts w:cs="Times New Roman"/>
                <w:szCs w:val="20"/>
              </w:rPr>
              <w:fldChar w:fldCharType="end"/>
            </w:r>
            <w:r w:rsidR="00AD55C5" w:rsidRPr="0091450A">
              <w:rPr>
                <w:rFonts w:cs="Times New Roman"/>
                <w:szCs w:val="20"/>
              </w:rPr>
              <w:t>.</w:t>
            </w:r>
            <w:r w:rsidR="00AD55C5" w:rsidRPr="0091450A">
              <w:rPr>
                <w:rFonts w:cs="Times New Roman"/>
                <w:szCs w:val="20"/>
                <w:lang w:eastAsia="en-NZ"/>
              </w:rPr>
              <w:t xml:space="preserve"> </w:t>
            </w:r>
          </w:p>
          <w:p w14:paraId="65A1BA8A" w14:textId="70BD6923" w:rsidR="00A32DEC" w:rsidRPr="00140B57" w:rsidRDefault="00AD55C5" w:rsidP="002D613F">
            <w:pPr>
              <w:pStyle w:val="ListParagraph"/>
              <w:numPr>
                <w:ilvl w:val="0"/>
                <w:numId w:val="26"/>
              </w:numPr>
              <w:spacing w:before="40" w:after="40"/>
              <w:ind w:left="284" w:hanging="284"/>
              <w:rPr>
                <w:rFonts w:cs="Times New Roman"/>
                <w:szCs w:val="20"/>
                <w:lang w:eastAsia="en-NZ"/>
              </w:rPr>
            </w:pPr>
            <w:r w:rsidRPr="00140B57">
              <w:rPr>
                <w:rFonts w:eastAsia="Times New Roman" w:cs="Times New Roman"/>
                <w:szCs w:val="20"/>
                <w:lang w:eastAsia="en-NZ"/>
              </w:rPr>
              <w:t>The Government response to the Food Industry Taskforce on addressing factors contributing to obesity prioritised the recommendation t</w:t>
            </w:r>
            <w:r w:rsidR="00A32DEC" w:rsidRPr="00140B57">
              <w:rPr>
                <w:rFonts w:cs="Times New Roman"/>
                <w:szCs w:val="20"/>
                <w:lang w:eastAsia="en-NZ"/>
              </w:rPr>
              <w:t xml:space="preserve">hat industries </w:t>
            </w:r>
            <w:r w:rsidR="0065791A" w:rsidRPr="00140B57">
              <w:rPr>
                <w:rFonts w:cs="Times New Roman"/>
                <w:szCs w:val="20"/>
                <w:lang w:eastAsia="en-NZ"/>
              </w:rPr>
              <w:t xml:space="preserve">reduce </w:t>
            </w:r>
            <w:r w:rsidR="00CA02B3" w:rsidRPr="00140B57">
              <w:rPr>
                <w:rFonts w:cs="Times New Roman"/>
                <w:szCs w:val="20"/>
                <w:lang w:eastAsia="en-NZ"/>
              </w:rPr>
              <w:t xml:space="preserve">unhealthy food and beverage </w:t>
            </w:r>
            <w:r w:rsidRPr="00140B57">
              <w:rPr>
                <w:rFonts w:cs="Times New Roman"/>
                <w:szCs w:val="20"/>
                <w:lang w:eastAsia="en-NZ"/>
              </w:rPr>
              <w:t xml:space="preserve">outdoor </w:t>
            </w:r>
            <w:r w:rsidR="00CA02B3" w:rsidRPr="00140B57">
              <w:rPr>
                <w:rFonts w:cs="Times New Roman"/>
                <w:szCs w:val="20"/>
                <w:lang w:eastAsia="en-NZ"/>
              </w:rPr>
              <w:t xml:space="preserve">advertising </w:t>
            </w:r>
            <w:r w:rsidRPr="00140B57">
              <w:rPr>
                <w:rFonts w:cs="Times New Roman"/>
                <w:szCs w:val="20"/>
                <w:lang w:eastAsia="en-NZ"/>
              </w:rPr>
              <w:t>within 300m of</w:t>
            </w:r>
            <w:r w:rsidR="00CA02B3" w:rsidRPr="00140B57">
              <w:rPr>
                <w:rFonts w:cs="Times New Roman"/>
                <w:szCs w:val="20"/>
                <w:lang w:eastAsia="en-NZ"/>
              </w:rPr>
              <w:t xml:space="preserve"> </w:t>
            </w:r>
            <w:r w:rsidRPr="00140B57">
              <w:rPr>
                <w:rFonts w:cs="Times New Roman"/>
                <w:szCs w:val="20"/>
                <w:lang w:eastAsia="en-NZ"/>
              </w:rPr>
              <w:t xml:space="preserve">primary and intermediate </w:t>
            </w:r>
            <w:r w:rsidR="00CA02B3" w:rsidRPr="00140B57">
              <w:rPr>
                <w:rFonts w:cs="Times New Roman"/>
                <w:szCs w:val="20"/>
                <w:lang w:eastAsia="en-NZ"/>
              </w:rPr>
              <w:t>school</w:t>
            </w:r>
            <w:r w:rsidRPr="00140B57">
              <w:rPr>
                <w:rFonts w:cs="Times New Roman"/>
                <w:szCs w:val="20"/>
                <w:lang w:eastAsia="en-NZ"/>
              </w:rPr>
              <w:t xml:space="preserve"> gate</w:t>
            </w:r>
            <w:r w:rsidR="00CA02B3" w:rsidRPr="00140B57">
              <w:rPr>
                <w:rFonts w:cs="Times New Roman"/>
                <w:szCs w:val="20"/>
                <w:lang w:eastAsia="en-NZ"/>
              </w:rPr>
              <w:t>s</w:t>
            </w:r>
            <w:r w:rsidR="00401FF8" w:rsidRPr="00140B57">
              <w:rPr>
                <w:rFonts w:cs="Times New Roman"/>
                <w:szCs w:val="20"/>
                <w:lang w:eastAsia="en-NZ"/>
              </w:rPr>
              <w:t xml:space="preserve"> </w:t>
            </w:r>
            <w:r w:rsidR="00401FF8" w:rsidRPr="00140B57">
              <w:rPr>
                <w:rFonts w:cs="Times New Roman"/>
                <w:szCs w:val="20"/>
                <w:lang w:eastAsia="en-NZ"/>
              </w:rPr>
              <w:fldChar w:fldCharType="begin" w:fldLock="1"/>
            </w:r>
            <w:r w:rsidR="002B6CB8" w:rsidRPr="00140B57">
              <w:rPr>
                <w:rFonts w:cs="Times New Roman"/>
                <w:szCs w:val="20"/>
                <w:lang w:eastAsia="en-NZ"/>
              </w:rPr>
              <w:instrText>ADDIN CSL_CITATION {"citationItems":[{"id":"ITEM-1","itemData":{"author":[{"dropping-particle":"","family":"Clark","given":"David Hon Dr.","non-dropping-particle":"","parse-names":false,"suffix":""},{"dropping-particle":"","family":"O'Connor","given":"Damien Hon Dr.","non-dropping-particle":"","parse-names":false,"suffix":""}],"id":"ITEM-1","issued":{"date-parts":[["2018"]]},"publisher-place":"Wellington","title":"Government response to the Food Industry Taskforce's Report ","type":"report"},"uris":["http://www.mendeley.com/documents/?uuid=9b109c6f-0d98-3e1b-8d64-988917887f1f"]}],"mendeley":{"formattedCitation":"(28)","plainTextFormattedCitation":"(28)","previouslyFormattedCitation":"(28)"},"properties":{"noteIndex":0},"schema":"https://github.com/citation-style-language/schema/raw/master/csl-citation.json"}</w:instrText>
            </w:r>
            <w:r w:rsidR="00401FF8" w:rsidRPr="00140B57">
              <w:rPr>
                <w:rFonts w:cs="Times New Roman"/>
                <w:szCs w:val="20"/>
                <w:lang w:eastAsia="en-NZ"/>
              </w:rPr>
              <w:fldChar w:fldCharType="separate"/>
            </w:r>
            <w:r w:rsidR="00A90C92" w:rsidRPr="00140B57">
              <w:rPr>
                <w:rFonts w:cs="Times New Roman"/>
                <w:noProof/>
                <w:szCs w:val="20"/>
                <w:lang w:eastAsia="en-NZ"/>
              </w:rPr>
              <w:t>(28)</w:t>
            </w:r>
            <w:r w:rsidR="00401FF8" w:rsidRPr="00140B57">
              <w:rPr>
                <w:rFonts w:cs="Times New Roman"/>
                <w:szCs w:val="20"/>
                <w:lang w:eastAsia="en-NZ"/>
              </w:rPr>
              <w:fldChar w:fldCharType="end"/>
            </w:r>
            <w:r w:rsidRPr="00140B57">
              <w:rPr>
                <w:rFonts w:cs="Times New Roman"/>
                <w:szCs w:val="20"/>
                <w:lang w:eastAsia="en-NZ"/>
              </w:rPr>
              <w:t>.</w:t>
            </w:r>
            <w:r w:rsidR="00CA02B3" w:rsidRPr="00140B57">
              <w:rPr>
                <w:rFonts w:cs="Times New Roman"/>
                <w:szCs w:val="20"/>
                <w:lang w:eastAsia="en-NZ"/>
              </w:rPr>
              <w:t xml:space="preserve"> </w:t>
            </w:r>
            <w:r w:rsidRPr="00140B57">
              <w:rPr>
                <w:rFonts w:cs="Times New Roman"/>
                <w:szCs w:val="20"/>
                <w:lang w:eastAsia="en-NZ"/>
              </w:rPr>
              <w:t>The t</w:t>
            </w:r>
            <w:r w:rsidR="00863122" w:rsidRPr="00140B57">
              <w:rPr>
                <w:rFonts w:cs="Times New Roman"/>
                <w:szCs w:val="20"/>
                <w:lang w:eastAsia="en-NZ"/>
              </w:rPr>
              <w:t>ime-frame and implementation have not yet been determined</w:t>
            </w:r>
            <w:r w:rsidR="00145C90" w:rsidRPr="00140B57">
              <w:rPr>
                <w:rFonts w:cs="Times New Roman"/>
                <w:szCs w:val="20"/>
                <w:lang w:eastAsia="en-NZ"/>
              </w:rPr>
              <w:t xml:space="preserve"> </w:t>
            </w:r>
            <w:r w:rsidR="003C0E23" w:rsidRPr="00140B57">
              <w:rPr>
                <w:rFonts w:cs="Times New Roman"/>
                <w:szCs w:val="20"/>
                <w:lang w:eastAsia="en-NZ"/>
              </w:rPr>
              <w:fldChar w:fldCharType="begin" w:fldLock="1"/>
            </w:r>
            <w:r w:rsidR="002B6CB8" w:rsidRPr="00140B57">
              <w:rPr>
                <w:rFonts w:cs="Times New Roman"/>
                <w:szCs w:val="20"/>
                <w:lang w:eastAsia="en-NZ"/>
              </w:rPr>
              <w:instrText>ADDIN CSL_CITATION {"citationItems":[{"id":"ITEM-1","itemData":{"author":[{"dropping-particle":"","family":"Jones","given":"Nicholas","non-dropping-particle":"","parse-names":false,"suffix":""}],"id":"ITEM-1","issued":{"date-parts":[["2019","11","16"]]},"title":"Junk food ads to be banned from around schools in anti-obesity actions agreed with industry - NZ Herald","type":"article-newspaper"},"uris":["http://www.mendeley.com/documents/?uuid=110a037f-a88f-36b5-8c14-03f186c648c7"]}],"mendeley":{"formattedCitation":"(73)","plainTextFormattedCitation":"(73)","previouslyFormattedCitation":"(73)"},"properties":{"noteIndex":0},"schema":"https://github.com/citation-style-language/schema/raw/master/csl-citation.json"}</w:instrText>
            </w:r>
            <w:r w:rsidR="003C0E23" w:rsidRPr="00140B57">
              <w:rPr>
                <w:rFonts w:cs="Times New Roman"/>
                <w:szCs w:val="20"/>
                <w:lang w:eastAsia="en-NZ"/>
              </w:rPr>
              <w:fldChar w:fldCharType="separate"/>
            </w:r>
            <w:r w:rsidR="00A90C92" w:rsidRPr="00140B57">
              <w:rPr>
                <w:rFonts w:cs="Times New Roman"/>
                <w:noProof/>
                <w:szCs w:val="20"/>
                <w:lang w:eastAsia="en-NZ"/>
              </w:rPr>
              <w:t>(73)</w:t>
            </w:r>
            <w:r w:rsidR="003C0E23" w:rsidRPr="00140B57">
              <w:rPr>
                <w:rFonts w:cs="Times New Roman"/>
                <w:szCs w:val="20"/>
                <w:lang w:eastAsia="en-NZ"/>
              </w:rPr>
              <w:fldChar w:fldCharType="end"/>
            </w:r>
            <w:r w:rsidR="00863122" w:rsidRPr="00140B57">
              <w:rPr>
                <w:rFonts w:cs="Times New Roman"/>
                <w:szCs w:val="20"/>
                <w:lang w:eastAsia="en-NZ"/>
              </w:rPr>
              <w:t>.</w:t>
            </w:r>
          </w:p>
          <w:p w14:paraId="28E0A22F" w14:textId="77777777" w:rsidR="002766C0" w:rsidRPr="0091450A" w:rsidRDefault="002766C0" w:rsidP="002D613F">
            <w:pPr>
              <w:pStyle w:val="ListParagraph"/>
              <w:shd w:val="clear" w:color="auto" w:fill="FFFFFF" w:themeFill="background1"/>
              <w:spacing w:before="40" w:after="40"/>
              <w:ind w:left="360"/>
              <w:rPr>
                <w:b/>
                <w:color w:val="1F497D"/>
              </w:rPr>
            </w:pPr>
          </w:p>
          <w:p w14:paraId="4CBAB9D1" w14:textId="77777777" w:rsidR="002766C0" w:rsidRPr="0091450A" w:rsidRDefault="002766C0" w:rsidP="002D613F">
            <w:pPr>
              <w:spacing w:before="40" w:after="40"/>
              <w:contextualSpacing/>
              <w:rPr>
                <w:b/>
                <w:color w:val="1F497D"/>
                <w:sz w:val="28"/>
                <w:szCs w:val="28"/>
              </w:rPr>
            </w:pPr>
            <w:r w:rsidRPr="0091450A">
              <w:rPr>
                <w:b/>
                <w:color w:val="1F497D"/>
                <w:sz w:val="28"/>
                <w:szCs w:val="28"/>
              </w:rPr>
              <w:t>International best practice examples (benchmarks)</w:t>
            </w:r>
          </w:p>
          <w:p w14:paraId="3277717A" w14:textId="59812431" w:rsidR="002766C0" w:rsidRPr="007159FF" w:rsidRDefault="002766C0" w:rsidP="007159FF">
            <w:pPr>
              <w:pStyle w:val="ListParagraph"/>
              <w:keepNext/>
              <w:numPr>
                <w:ilvl w:val="0"/>
                <w:numId w:val="44"/>
              </w:numPr>
              <w:spacing w:before="40" w:after="40"/>
              <w:rPr>
                <w:rFonts w:eastAsia="Times New Roman" w:cs="Times New Roman"/>
                <w:szCs w:val="20"/>
                <w:lang w:eastAsia="en-NZ"/>
              </w:rPr>
            </w:pPr>
            <w:r w:rsidRPr="007159FF">
              <w:rPr>
                <w:rFonts w:eastAsia="Times New Roman" w:cs="Times New Roman"/>
                <w:b/>
                <w:szCs w:val="20"/>
                <w:lang w:eastAsia="en-NZ"/>
              </w:rPr>
              <w:t>Chile</w:t>
            </w:r>
            <w:r w:rsidRPr="007159FF">
              <w:rPr>
                <w:rFonts w:eastAsia="Times New Roman" w:cs="Times New Roman"/>
                <w:szCs w:val="20"/>
                <w:lang w:eastAsia="en-NZ"/>
              </w:rPr>
              <w:t xml:space="preserve">: In 2012, the Chilean government approved a Law of Nutritional Composition of Food and Advertising (Ley 20, 606) </w:t>
            </w:r>
            <w:r w:rsidR="00B6658D" w:rsidRPr="007159FF">
              <w:rPr>
                <w:rFonts w:eastAsia="Times New Roman" w:cs="Times New Roman"/>
                <w:szCs w:val="20"/>
                <w:lang w:eastAsia="en-NZ"/>
              </w:rPr>
              <w:fldChar w:fldCharType="begin" w:fldLock="1"/>
            </w:r>
            <w:r w:rsidR="002B6CB8" w:rsidRPr="007159FF">
              <w:rPr>
                <w:rFonts w:eastAsia="Times New Roman" w:cs="Times New Roman"/>
                <w:szCs w:val="20"/>
                <w:lang w:eastAsia="en-NZ"/>
              </w:rPr>
              <w:instrText>ADDIN CSL_CITATION {"citationItems":[{"id":"ITEM-1","itemData":{"URL":"http://www.dinta.cl/wp-dintacl/wp-content/uploads/Decreto-13_Ley-super8_do-20150626.pdf","author":[{"dropping-particle":"","family":"Diario Oficial de La Republica de Chile","given":"","non-dropping-particle":"","parse-names":false,"suffix":""}],"id":"ITEM-1","issue":"16/06/2016","issued":{"date-parts":[["2015"]]},"title":"Decreto 13 – Reglamento Ley 20.606 sobre Composición Nutricional de los Alimentos y su Publicidad","type":"webpage"},"uris":["http://www.mendeley.com/documents/?uuid=4f5f4f84-9b1c-4e62-876f-2bf1ac0eb255","http://www.mendeley.com/documents/?uuid=44d2b51e-ccc7-306c-8606-03160c5d05b6"]}],"mendeley":{"formattedCitation":"(58)","plainTextFormattedCitation":"(58)","previouslyFormattedCitation":"(58)"},"properties":{"noteIndex":0},"schema":"https://github.com/citation-style-language/schema/raw/master/csl-citation.json"}</w:instrText>
            </w:r>
            <w:r w:rsidR="00B6658D" w:rsidRPr="007159FF">
              <w:rPr>
                <w:rFonts w:eastAsia="Times New Roman" w:cs="Times New Roman"/>
                <w:szCs w:val="20"/>
                <w:lang w:eastAsia="en-NZ"/>
              </w:rPr>
              <w:fldChar w:fldCharType="separate"/>
            </w:r>
            <w:r w:rsidR="00A90C92" w:rsidRPr="007159FF">
              <w:rPr>
                <w:rFonts w:eastAsia="Times New Roman" w:cs="Times New Roman"/>
                <w:noProof/>
                <w:szCs w:val="20"/>
                <w:lang w:eastAsia="en-NZ"/>
              </w:rPr>
              <w:t>(58)</w:t>
            </w:r>
            <w:r w:rsidR="00B6658D" w:rsidRPr="007159FF">
              <w:rPr>
                <w:rFonts w:eastAsia="Times New Roman" w:cs="Times New Roman"/>
                <w:szCs w:val="20"/>
                <w:lang w:eastAsia="en-NZ"/>
              </w:rPr>
              <w:fldChar w:fldCharType="end"/>
            </w:r>
            <w:r w:rsidRPr="007159FF">
              <w:rPr>
                <w:rFonts w:eastAsia="Times New Roman" w:cs="Times New Roman"/>
                <w:szCs w:val="20"/>
                <w:lang w:eastAsia="en-NZ"/>
              </w:rPr>
              <w:t>. In June 2015, the Chilean authority approved the regulatory norms required for the law’s implementation (</w:t>
            </w:r>
            <w:proofErr w:type="spellStart"/>
            <w:r w:rsidRPr="007159FF">
              <w:rPr>
                <w:rFonts w:eastAsia="Times New Roman" w:cs="Times New Roman"/>
                <w:szCs w:val="20"/>
                <w:lang w:eastAsia="en-NZ"/>
              </w:rPr>
              <w:t>Diario</w:t>
            </w:r>
            <w:proofErr w:type="spellEnd"/>
            <w:r w:rsidRPr="007159FF">
              <w:rPr>
                <w:rFonts w:eastAsia="Times New Roman" w:cs="Times New Roman"/>
                <w:szCs w:val="20"/>
                <w:lang w:eastAsia="en-NZ"/>
              </w:rPr>
              <w:t xml:space="preserve"> Official No 41.193). The regulatory norms define limits for calories, saturated fat, sugar and sodium content considered ‘high’ in foods and beverages. The regulatory norms define limits for calories (275 cal. /100g or 70 cal. /100mL), saturated fat (4g/100g or 3g/100mL), sugar (10g/100g or 5g/100mL) and sodium (400mg/100g or 100mg/100mL) content considered ‘high’ in foods and beverages. The law restricts advertising directed to children under the age of 14 of foods in the ‘high in’ category on school grounds, including preschools, primary and secondary schools. Promotional strategies and incentives, such as cartoons, animations, and toys that could attract the attention of children </w:t>
            </w:r>
            <w:r w:rsidRPr="001B14AC">
              <w:rPr>
                <w:rFonts w:eastAsia="Times New Roman" w:cs="Times New Roman"/>
                <w:szCs w:val="20"/>
                <w:lang w:eastAsia="en-NZ"/>
              </w:rPr>
              <w:t xml:space="preserve">are included in the ban. The regulation took effect 1 July 2016 </w:t>
            </w:r>
            <w:r w:rsidR="00070739" w:rsidRPr="001B14AC">
              <w:rPr>
                <w:rFonts w:eastAsia="Times New Roman" w:cs="Times New Roman"/>
                <w:szCs w:val="20"/>
                <w:lang w:eastAsia="en-NZ"/>
              </w:rPr>
              <w:fldChar w:fldCharType="begin" w:fldLock="1"/>
            </w:r>
            <w:r w:rsidR="002B6CB8" w:rsidRPr="001B14AC">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d14237e4-dd51-3e16-be71-a7b911c809b6"]}],"mendeley":{"formattedCitation":"(67)","plainTextFormattedCitation":"(67)","previouslyFormattedCitation":"(67)"},"properties":{"noteIndex":0},"schema":"https://github.com/citation-style-language/schema/raw/master/csl-citation.json"}</w:instrText>
            </w:r>
            <w:r w:rsidR="00070739" w:rsidRPr="001B14AC">
              <w:rPr>
                <w:rFonts w:eastAsia="Times New Roman" w:cs="Times New Roman"/>
                <w:szCs w:val="20"/>
                <w:lang w:eastAsia="en-NZ"/>
              </w:rPr>
              <w:fldChar w:fldCharType="separate"/>
            </w:r>
            <w:r w:rsidR="00A90C92" w:rsidRPr="001B14AC">
              <w:rPr>
                <w:rFonts w:eastAsia="Times New Roman" w:cs="Times New Roman"/>
                <w:noProof/>
                <w:szCs w:val="20"/>
                <w:lang w:eastAsia="en-NZ"/>
              </w:rPr>
              <w:t>(67)</w:t>
            </w:r>
            <w:r w:rsidR="00070739" w:rsidRPr="001B14AC">
              <w:rPr>
                <w:rFonts w:eastAsia="Times New Roman" w:cs="Times New Roman"/>
                <w:szCs w:val="20"/>
                <w:lang w:eastAsia="en-NZ"/>
              </w:rPr>
              <w:fldChar w:fldCharType="end"/>
            </w:r>
            <w:r w:rsidR="00BB5537" w:rsidRPr="001B14AC">
              <w:rPr>
                <w:rFonts w:eastAsia="Times New Roman" w:cs="Times New Roman"/>
                <w:szCs w:val="20"/>
                <w:lang w:eastAsia="en-NZ"/>
              </w:rPr>
              <w:t>.</w:t>
            </w:r>
            <w:r w:rsidR="00366D14" w:rsidRPr="001B14AC">
              <w:rPr>
                <w:rFonts w:eastAsia="Times New Roman" w:cs="Times New Roman"/>
                <w:szCs w:val="20"/>
                <w:lang w:eastAsia="en-NZ"/>
              </w:rPr>
              <w:t xml:space="preserve"> </w:t>
            </w:r>
            <w:r w:rsidR="00366D14" w:rsidRPr="00C25661">
              <w:rPr>
                <w:color w:val="222222"/>
                <w:szCs w:val="20"/>
                <w:shd w:val="clear" w:color="auto" w:fill="FFFFFF"/>
              </w:rPr>
              <w:t>The percentage of food and beverage products</w:t>
            </w:r>
            <w:r w:rsidR="00366D14" w:rsidRPr="007159FF">
              <w:rPr>
                <w:bCs/>
                <w:color w:val="222222"/>
                <w:szCs w:val="20"/>
                <w:shd w:val="clear" w:color="auto" w:fill="FFFFFF"/>
              </w:rPr>
              <w:t> that targeted children</w:t>
            </w:r>
            <w:r w:rsidR="00366D14" w:rsidRPr="001B14AC">
              <w:rPr>
                <w:color w:val="222222"/>
                <w:szCs w:val="20"/>
                <w:shd w:val="clear" w:color="auto" w:fill="FFFFFF"/>
              </w:rPr>
              <w:t> decreased from </w:t>
            </w:r>
            <w:r w:rsidR="00366D14" w:rsidRPr="007159FF">
              <w:rPr>
                <w:bCs/>
                <w:color w:val="222222"/>
                <w:szCs w:val="20"/>
                <w:shd w:val="clear" w:color="auto" w:fill="FFFFFF"/>
              </w:rPr>
              <w:t>36%</w:t>
            </w:r>
            <w:r w:rsidR="00366D14" w:rsidRPr="001B14AC">
              <w:rPr>
                <w:color w:val="222222"/>
                <w:szCs w:val="20"/>
                <w:shd w:val="clear" w:color="auto" w:fill="FFFFFF"/>
              </w:rPr>
              <w:t> before implementation of the law to </w:t>
            </w:r>
            <w:r w:rsidR="00366D14" w:rsidRPr="007159FF">
              <w:rPr>
                <w:bCs/>
                <w:color w:val="222222"/>
                <w:szCs w:val="20"/>
                <w:shd w:val="clear" w:color="auto" w:fill="FFFFFF"/>
              </w:rPr>
              <w:t>21%</w:t>
            </w:r>
            <w:r w:rsidR="00366D14" w:rsidRPr="001B14AC">
              <w:rPr>
                <w:color w:val="222222"/>
                <w:szCs w:val="20"/>
                <w:shd w:val="clear" w:color="auto" w:fill="FFFFFF"/>
              </w:rPr>
              <w:t> after implementation.</w:t>
            </w:r>
            <w:r w:rsidR="006B1326" w:rsidRPr="001B14AC">
              <w:rPr>
                <w:color w:val="222222"/>
                <w:szCs w:val="20"/>
                <w:shd w:val="clear" w:color="auto" w:fill="FFFFFF"/>
              </w:rPr>
              <w:t xml:space="preserve"> The percentage of </w:t>
            </w:r>
            <w:r w:rsidR="006B1326" w:rsidRPr="007159FF">
              <w:rPr>
                <w:bCs/>
                <w:color w:val="222222"/>
                <w:szCs w:val="20"/>
                <w:shd w:val="clear" w:color="auto" w:fill="FFFFFF"/>
              </w:rPr>
              <w:t>“high-in” packages that used at least one child-directed marketing strategy</w:t>
            </w:r>
            <w:r w:rsidR="006B1326" w:rsidRPr="001B14AC">
              <w:rPr>
                <w:color w:val="222222"/>
                <w:szCs w:val="20"/>
                <w:shd w:val="clear" w:color="auto" w:fill="FFFFFF"/>
              </w:rPr>
              <w:t> decreased from </w:t>
            </w:r>
            <w:r w:rsidR="006B1326" w:rsidRPr="007159FF">
              <w:rPr>
                <w:bCs/>
                <w:color w:val="222222"/>
                <w:szCs w:val="20"/>
                <w:shd w:val="clear" w:color="auto" w:fill="FFFFFF"/>
              </w:rPr>
              <w:t>43%</w:t>
            </w:r>
            <w:r w:rsidR="006B1326" w:rsidRPr="001B14AC">
              <w:rPr>
                <w:color w:val="222222"/>
                <w:szCs w:val="20"/>
                <w:shd w:val="clear" w:color="auto" w:fill="FFFFFF"/>
              </w:rPr>
              <w:t> before implementation to </w:t>
            </w:r>
            <w:r w:rsidR="006B1326" w:rsidRPr="007159FF">
              <w:rPr>
                <w:bCs/>
                <w:color w:val="222222"/>
                <w:szCs w:val="20"/>
                <w:shd w:val="clear" w:color="auto" w:fill="FFFFFF"/>
              </w:rPr>
              <w:t>15%</w:t>
            </w:r>
            <w:r w:rsidR="006B1326" w:rsidRPr="001B14AC">
              <w:rPr>
                <w:color w:val="222222"/>
                <w:szCs w:val="20"/>
                <w:shd w:val="clear" w:color="auto" w:fill="FFFFFF"/>
              </w:rPr>
              <w:t> after implementation</w:t>
            </w:r>
            <w:r w:rsidR="001B14AC" w:rsidRPr="001B14AC">
              <w:rPr>
                <w:color w:val="222222"/>
                <w:szCs w:val="20"/>
                <w:shd w:val="clear" w:color="auto" w:fill="FFFFFF"/>
              </w:rPr>
              <w:t xml:space="preserve"> </w:t>
            </w:r>
            <w:r w:rsidR="001B14AC" w:rsidRPr="001B14AC">
              <w:rPr>
                <w:szCs w:val="20"/>
              </w:rPr>
              <w:fldChar w:fldCharType="begin" w:fldLock="1"/>
            </w:r>
            <w:r w:rsidR="001B14AC" w:rsidRPr="001B14AC">
              <w:rPr>
                <w:szCs w:val="20"/>
              </w:rPr>
              <w:instrText>ADDIN CSL_CITATION {"citationItems":[{"id":"ITEM-1","itemData":{"DOI":"10.1017/S1368980019003355","ISSN":"14752727","PMID":"31822317","abstract":"Objective:To evaluate the effects of Chile's 2016 regulation restricting child-directed marketing of products high in energy, saturated fats, sodium and sugars on reducing children's exposure to 'high-in' television food advertising.Design:Television use by pre-schoolers and adolescents was assessed via surveys in the months prior to implementation and a year after implementation. Hours and channels of television use were linked with the amount of high-in food advertising observed in corresponding content analyses of food advertisements (ads) from popular broadcast and cable channels to estimate changes in exposure to food ads from these channels.Setting:Middle-lower and lower-income neighbourhoods in Santiago, Chile.Participants:Pre-schoolers (n 879; mothers reporting) and adolescents (n 753; self-reporting).Results:Pre-schoolers' and adolescents' exposure to high-in food advertising in total decreased significantly by an average of 44 and 58 %, respectively. Exposure to high-in food advertising with child-directed appeals, such as cartoon characters, decreased by 35 and 52 % for pre-schoolers and adolescents, respectively. Decreases were more pronounced for children who viewed more television. Products high in sugars were the most prevalent among the high-in ads seen by children after implementation.Conclusions:Following Chile's 2016 child-directed marketing regulation, children's exposure to high-in food advertising on popular broadcast and cable television decreased significantly but was not eliminated from their viewing. Later stages of the regulation are expected to eliminate the majority of children's exposure to high-in food advertising from television.","author":[{"dropping-particle":"","family":"Dillman Carpentier","given":"Francesca R.","non-dropping-particle":"","parse-names":false,"suffix":""},{"dropping-particle":"","family":"Correa","given":"Teresa","non-dropping-particle":"","parse-names":false,"suffix":""},{"dropping-particle":"","family":"Reyes","given":"Marcela","non-dropping-particle":"","parse-names":false,"suffix":""},{"dropping-particle":"","family":"Taillie","given":"Lindsey Smith","non-dropping-particle":"","parse-names":false,"suffix":""}],"container-title":"Public Health Nutrition","id":"ITEM-1","issued":{"date-parts":[["2019"]]},"page":"1-9","publisher":"Cambridge University Press","title":"Evaluating the impact of Chile's marketing regulation of unhealthy foods and beverages: Pre-school and adolescent children's changes in exposure to food advertising on television","type":"article-journal"},"uris":["http://www.mendeley.com/documents/?uuid=2fea4f80-2ee0-3a4d-865a-a611e12f49d9"]},{"id":"ITEM-2","itemData":{"DOI":"10.3390/ijerph16224501","ISSN":"1660-4601","abstract":"&lt;p&gt;Food marketing has been identified as a contributing factor in childhood obesity, prompting global health organizations to recommend restrictions on unhealthy food marketing to children. Chile has responded to this recommendation with a restriction on child-directed marketing for products that exceed certain regulation-defined thresholds in sugars, saturated fats, sodium, or calories. Child-directed strategies are allowed for products that do not exceed these thresholds. To evaluate changes in marketing due to this restriction, we examined differences in the use of child-directed strategies on breakfast cereal packages that exceeded the defined thresholds vs. those that did not exceed the thresholds before (n = 168) and after (n = 153) the restriction was implemented. Photographs of cereal packages were taken from top supermarket chains in Santiago. Photographed cereals were classified as “high-in” if they exceeded any nutrient threshold described in the regulation. We found that the percentage of all cereal packages using child-directed strategies before implementation (36%) was significantly lower after implementation (21%), p &amp;lt; 0.05. This overall decrease is due to the decrease we found in the percentage of “high-in” cereals using child-directed strategies after implementation (43% before implementation, 15% after implementation), p &amp;lt; 0.05. In contrast, a greater percentage of packages that did not qualify as “high-in” used child-directed strategies after implementation (30%) compared with before implementation (8%), p &amp;lt; 0.05. The results suggest that the Chilean food marketing regulation can be effective at reducing the use of child-directed marketing for unhealthy food products.&lt;/p&gt;","author":[{"dropping-particle":"","family":"Mediano Stoltze","given":"Fernanda","non-dropping-particle":"","parse-names":false,"suffix":""},{"dropping-particle":"","family":"Reyes","given":"Marcela","non-dropping-particle":"","parse-names":false,"suffix":""},{"dropping-particle":"","family":"Smith","given":"Taillie Lindsey","non-dropping-particle":"","parse-names":false,"suffix":""},{"dropping-particle":"","family":"Correa","given":"Teresa","non-dropping-particle":"","parse-names":false,"suffix":""},{"dropping-particle":"","family":"Corvalán","given":"Camila","non-dropping-particle":"","parse-names":false,"suffix":""},{"dropping-particle":"","family":"Carpentier","given":"Francesca R. Dillman","non-dropping-particle":"","parse-names":false,"suffix":""}],"container-title":"International Journal of Environmental Research and Public Health","id":"ITEM-2","issue":"22","issued":{"date-parts":[["2019","11","15"]]},"page":"4501","publisher":"MDPI AG","title":"Prevalence of Child-Directed Marketing on Breakfast Cereal Packages before and after Chile’s Food Marketing Law: A Pre- and Post-Quantitative Content Analysis","type":"article-journal","volume":"16"},"uris":["http://www.mendeley.com/documents/?uuid=5eb2e9d1-7de8-3b38-8d62-db68ff3cf397"]}],"mendeley":{"formattedCitation":"(69,70)","plainTextFormattedCitation":"(69,70)","previouslyFormattedCitation":"(69,70)"},"properties":{"noteIndex":0},"schema":"https://github.com/citation-style-language/schema/raw/master/csl-citation.json"}</w:instrText>
            </w:r>
            <w:r w:rsidR="001B14AC" w:rsidRPr="001B14AC">
              <w:rPr>
                <w:szCs w:val="20"/>
              </w:rPr>
              <w:fldChar w:fldCharType="separate"/>
            </w:r>
            <w:r w:rsidR="001B14AC" w:rsidRPr="001B14AC">
              <w:rPr>
                <w:noProof/>
                <w:szCs w:val="20"/>
              </w:rPr>
              <w:t>(69,70)</w:t>
            </w:r>
            <w:r w:rsidR="001B14AC" w:rsidRPr="001B14AC">
              <w:rPr>
                <w:szCs w:val="20"/>
              </w:rPr>
              <w:fldChar w:fldCharType="end"/>
            </w:r>
            <w:r w:rsidR="006B1326" w:rsidRPr="001B14AC">
              <w:rPr>
                <w:color w:val="222222"/>
                <w:szCs w:val="20"/>
                <w:shd w:val="clear" w:color="auto" w:fill="FFFFFF"/>
              </w:rPr>
              <w:t>.</w:t>
            </w:r>
          </w:p>
          <w:p w14:paraId="2B491409" w14:textId="13B95C8B" w:rsidR="002766C0" w:rsidRPr="0091450A" w:rsidRDefault="5AC0CDEF" w:rsidP="002D613F">
            <w:pPr>
              <w:pStyle w:val="ListParagraph"/>
              <w:keepNext/>
              <w:numPr>
                <w:ilvl w:val="0"/>
                <w:numId w:val="57"/>
              </w:numPr>
              <w:spacing w:before="40" w:after="40"/>
              <w:ind w:left="284" w:hanging="284"/>
              <w:rPr>
                <w:rFonts w:eastAsia="Times New Roman" w:cs="Times New Roman"/>
                <w:lang w:eastAsia="en-NZ"/>
              </w:rPr>
            </w:pPr>
            <w:r w:rsidRPr="0091450A">
              <w:rPr>
                <w:rFonts w:eastAsia="Times New Roman" w:cs="Times New Roman"/>
                <w:b/>
                <w:bCs/>
                <w:lang w:eastAsia="en-NZ"/>
              </w:rPr>
              <w:t>Spain</w:t>
            </w:r>
            <w:r w:rsidRPr="0091450A">
              <w:rPr>
                <w:rFonts w:eastAsia="Times New Roman" w:cs="Times New Roman"/>
                <w:lang w:eastAsia="en-NZ"/>
              </w:rPr>
              <w:t xml:space="preserve">: </w:t>
            </w:r>
            <w:r w:rsidRPr="0091450A">
              <w:t xml:space="preserve"> </w:t>
            </w:r>
            <w:r w:rsidRPr="0091450A">
              <w:rPr>
                <w:rFonts w:eastAsia="Times New Roman" w:cs="Times New Roman"/>
                <w:lang w:eastAsia="en-NZ"/>
              </w:rPr>
              <w:t xml:space="preserve">In 2011 the Spanish Parliament approved a Law on Nutrition and Food Safety (Ley 17/2011), which stated that kindergartens and schools should be free from all advertising. Criteria for the authorisation of food promotion campaigns, nutritional education and promotion of sports or physical activity campaigns were developed jointly by the Spanish Agency for Consumer Affairs, Food Safety and Nutrition (AECOSAN) and the Regional Health Authorities and implemented in July 2015. AECOSAN and the Spanish Regional Education and Health Administrations monitor the enforcement of the law </w:t>
            </w:r>
            <w:r w:rsidR="002766C0" w:rsidRPr="0091450A">
              <w:rPr>
                <w:rFonts w:eastAsia="Times New Roman" w:cs="Times New Roman"/>
                <w:lang w:eastAsia="en-NZ"/>
              </w:rPr>
              <w:fldChar w:fldCharType="begin" w:fldLock="1"/>
            </w:r>
            <w:r w:rsidR="002B6CB8">
              <w:rPr>
                <w:rFonts w:eastAsia="Times New Roman" w:cs="Times New Roman"/>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d14237e4-dd51-3e16-be71-a7b911c809b6"]}],"mendeley":{"formattedCitation":"(67)","plainTextFormattedCitation":"(67)","previouslyFormattedCitation":"(67)"},"properties":{"noteIndex":0},"schema":"https://github.com/citation-style-language/schema/raw/master/csl-citation.json"}</w:instrText>
            </w:r>
            <w:r w:rsidR="002766C0" w:rsidRPr="0091450A">
              <w:rPr>
                <w:rFonts w:eastAsia="Times New Roman" w:cs="Times New Roman"/>
                <w:lang w:eastAsia="en-NZ"/>
              </w:rPr>
              <w:fldChar w:fldCharType="separate"/>
            </w:r>
            <w:r w:rsidR="00A90C92" w:rsidRPr="00A90C92">
              <w:rPr>
                <w:rFonts w:eastAsia="Times New Roman" w:cs="Times New Roman"/>
                <w:noProof/>
                <w:lang w:eastAsia="en-NZ"/>
              </w:rPr>
              <w:t>(67)</w:t>
            </w:r>
            <w:r w:rsidR="002766C0" w:rsidRPr="0091450A">
              <w:rPr>
                <w:rFonts w:eastAsia="Times New Roman" w:cs="Times New Roman"/>
                <w:lang w:eastAsia="en-NZ"/>
              </w:rPr>
              <w:fldChar w:fldCharType="end"/>
            </w:r>
            <w:r w:rsidRPr="0091450A">
              <w:rPr>
                <w:rFonts w:eastAsia="Times New Roman" w:cs="Times New Roman"/>
                <w:lang w:eastAsia="en-NZ"/>
              </w:rPr>
              <w:t>.</w:t>
            </w:r>
          </w:p>
          <w:p w14:paraId="654AEE91" w14:textId="222C5384" w:rsidR="002766C0" w:rsidRPr="0091450A" w:rsidRDefault="00180D1E" w:rsidP="002D613F">
            <w:pPr>
              <w:pStyle w:val="ListParagraph"/>
              <w:keepNext/>
              <w:numPr>
                <w:ilvl w:val="0"/>
                <w:numId w:val="57"/>
              </w:numPr>
              <w:ind w:left="284" w:hanging="284"/>
              <w:rPr>
                <w:rStyle w:val="Heading3Char"/>
                <w:b w:val="0"/>
                <w:color w:val="auto"/>
                <w:sz w:val="20"/>
              </w:rPr>
            </w:pPr>
            <w:r w:rsidRPr="0091450A">
              <w:rPr>
                <w:b/>
              </w:rPr>
              <w:t>Hungary</w:t>
            </w:r>
            <w:r w:rsidRPr="0091450A">
              <w:t xml:space="preserve">: Based on Section 8 of Act XLVIII on Basic Requirements and Certain Restrictions of Commercial Advertising Activities (2008), Hungary prohibits all advertising directed at children under 18 in child welfare and child protection institutes, kindergartens, elementary schools and their dormitories. Health promotion and prevention activities in schools may only involve external organizations and consultants who are </w:t>
            </w:r>
            <w:r w:rsidRPr="0091450A">
              <w:lastRenderedPageBreak/>
              <w:t xml:space="preserve">recommended by the National Institute for Health Development according to Section 128 (7) of the Ministerial Decree 20/2012 (VIII.31.) on the Operation of Public Education Institutions and the Use of Names of Public Education Institutions </w:t>
            </w:r>
            <w:r w:rsidR="00B44615" w:rsidRPr="0091450A">
              <w:rPr>
                <w:szCs w:val="20"/>
                <w:lang w:eastAsia="en-NZ"/>
              </w:rPr>
              <w:fldChar w:fldCharType="begin" w:fldLock="1"/>
            </w:r>
            <w:r w:rsidR="002B6CB8">
              <w:rPr>
                <w:szCs w:val="20"/>
                <w:lang w:eastAsia="en-NZ"/>
              </w:rPr>
              <w:instrText>ADDIN CSL_CITATION {"citationItems":[{"id":"ITEM-1","itemData":{"URL":"http://www.wcrf.org/int/policy/nourishing-framework/restrict-food-marketing","author":[{"dropping-particle":"","family":"World Cancer Research Fund","given":"","non-dropping-particle":"","parse-names":false,"suffix":""}],"id":"ITEM-1","issue":"22/02/2016","issued":{"date-parts":[["2016"]]},"title":"NOURISHING Framework - Restrict food marketing","type":"webpage"},"uris":["http://www.mendeley.com/documents/?uuid=e3898d1b-d356-4deb-982f-a2636ba4a0dc","http://www.mendeley.com/documents/?uuid=1e107377-3e14-3809-ae40-bfab3ac500e1"]}],"mendeley":{"formattedCitation":"(74)","plainTextFormattedCitation":"(74)","previouslyFormattedCitation":"(74)"},"properties":{"noteIndex":0},"schema":"https://github.com/citation-style-language/schema/raw/master/csl-citation.json"}</w:instrText>
            </w:r>
            <w:r w:rsidR="00B44615" w:rsidRPr="0091450A">
              <w:rPr>
                <w:szCs w:val="20"/>
                <w:lang w:eastAsia="en-NZ"/>
              </w:rPr>
              <w:fldChar w:fldCharType="separate"/>
            </w:r>
            <w:r w:rsidR="00A90C92" w:rsidRPr="00A90C92">
              <w:rPr>
                <w:noProof/>
                <w:szCs w:val="20"/>
                <w:lang w:eastAsia="en-NZ"/>
              </w:rPr>
              <w:t>(74)</w:t>
            </w:r>
            <w:r w:rsidR="00B44615" w:rsidRPr="0091450A">
              <w:rPr>
                <w:szCs w:val="20"/>
                <w:lang w:eastAsia="en-NZ"/>
              </w:rPr>
              <w:fldChar w:fldCharType="end"/>
            </w:r>
            <w:r w:rsidR="00B44615" w:rsidRPr="0091450A">
              <w:rPr>
                <w:szCs w:val="20"/>
                <w:lang w:eastAsia="en-NZ"/>
              </w:rPr>
              <w:t>.</w:t>
            </w:r>
          </w:p>
        </w:tc>
      </w:tr>
    </w:tbl>
    <w:p w14:paraId="7D867068" w14:textId="77777777" w:rsidR="002766C0" w:rsidRPr="0091450A" w:rsidRDefault="002766C0" w:rsidP="002D613F">
      <w:pPr>
        <w:spacing w:after="0" w:line="240" w:lineRule="auto"/>
      </w:pPr>
    </w:p>
    <w:tbl>
      <w:tblPr>
        <w:tblStyle w:val="TableGrid"/>
        <w:tblW w:w="9209" w:type="dxa"/>
        <w:tblLook w:val="04A0" w:firstRow="1" w:lastRow="0" w:firstColumn="1" w:lastColumn="0" w:noHBand="0" w:noVBand="1"/>
      </w:tblPr>
      <w:tblGrid>
        <w:gridCol w:w="9209"/>
      </w:tblGrid>
      <w:tr w:rsidR="002766C0" w:rsidRPr="0091450A" w14:paraId="42B12FB7" w14:textId="77777777" w:rsidTr="00090A17">
        <w:tc>
          <w:tcPr>
            <w:tcW w:w="9209" w:type="dxa"/>
          </w:tcPr>
          <w:p w14:paraId="1802E8FF" w14:textId="05DB98B1" w:rsidR="002766C0" w:rsidRPr="0091450A" w:rsidRDefault="002766C0" w:rsidP="002D613F">
            <w:pPr>
              <w:shd w:val="clear" w:color="auto" w:fill="FFFFFF" w:themeFill="background1"/>
              <w:spacing w:before="40" w:after="40"/>
              <w:rPr>
                <w:rFonts w:cs="Times New Roman"/>
                <w:bCs/>
                <w:szCs w:val="20"/>
              </w:rPr>
            </w:pPr>
            <w:bookmarkStart w:id="27" w:name="_Toc31623725"/>
            <w:r w:rsidRPr="0091450A">
              <w:rPr>
                <w:rStyle w:val="Heading2Char"/>
              </w:rPr>
              <w:t>4 FOOD PRICES</w:t>
            </w:r>
            <w:bookmarkEnd w:id="27"/>
            <w:r w:rsidRPr="0091450A">
              <w:rPr>
                <w:rFonts w:cs="Times New Roman"/>
                <w:b/>
                <w:color w:val="1F497D" w:themeColor="text2"/>
                <w:sz w:val="28"/>
                <w:szCs w:val="28"/>
              </w:rPr>
              <w:t xml:space="preserve">: </w:t>
            </w:r>
            <w:r w:rsidRPr="0091450A">
              <w:rPr>
                <w:rFonts w:cs="Times New Roman"/>
                <w:bCs/>
                <w:szCs w:val="20"/>
              </w:rPr>
              <w:t>Food pricing policies (e.g., taxes and subsidies) are aligned with health outcomes by helping to make the healthy eating choices the easier, cheaper choices</w:t>
            </w:r>
          </w:p>
        </w:tc>
      </w:tr>
      <w:tr w:rsidR="002766C0" w:rsidRPr="0091450A" w14:paraId="30CA1225" w14:textId="77777777" w:rsidTr="00090A17">
        <w:tc>
          <w:tcPr>
            <w:tcW w:w="9209" w:type="dxa"/>
          </w:tcPr>
          <w:p w14:paraId="22805859" w14:textId="427C1C3F" w:rsidR="002766C0" w:rsidRPr="0091450A" w:rsidRDefault="002766C0" w:rsidP="002D613F">
            <w:pPr>
              <w:spacing w:before="40" w:after="40"/>
              <w:rPr>
                <w:rFonts w:cs="Times New Roman"/>
                <w:b/>
                <w:color w:val="1F497D" w:themeColor="text2"/>
                <w:sz w:val="28"/>
                <w:szCs w:val="28"/>
              </w:rPr>
            </w:pPr>
            <w:bookmarkStart w:id="28" w:name="_Toc31623726"/>
            <w:r w:rsidRPr="0091450A">
              <w:rPr>
                <w:rStyle w:val="Heading3Char"/>
              </w:rPr>
              <w:t>PRICES1</w:t>
            </w:r>
            <w:bookmarkEnd w:id="28"/>
            <w:r w:rsidRPr="0091450A">
              <w:rPr>
                <w:rFonts w:cs="Times New Roman"/>
                <w:b/>
                <w:color w:val="1F497D" w:themeColor="text2"/>
                <w:sz w:val="28"/>
                <w:szCs w:val="28"/>
              </w:rPr>
              <w:t xml:space="preserve">: </w:t>
            </w:r>
            <w:r w:rsidRPr="0091450A">
              <w:rPr>
                <w:rFonts w:cs="Times New Roman"/>
                <w:b/>
                <w:color w:val="000000"/>
                <w:lang w:eastAsia="en-NZ"/>
              </w:rPr>
              <w:t>Taxes on healthy foods are minimised to encourage healthy food choices where possible (e.g. low or no sales tax, excise, value-added or import duties on fruit and vegetables)</w:t>
            </w:r>
          </w:p>
        </w:tc>
      </w:tr>
      <w:tr w:rsidR="002766C0" w:rsidRPr="0091450A" w14:paraId="7FAF3F88" w14:textId="77777777" w:rsidTr="00090A17">
        <w:tc>
          <w:tcPr>
            <w:tcW w:w="9209" w:type="dxa"/>
          </w:tcPr>
          <w:p w14:paraId="37577557" w14:textId="2EEAB7BA" w:rsidR="002766C0" w:rsidRPr="0091450A" w:rsidRDefault="002766C0" w:rsidP="002D613F">
            <w:pPr>
              <w:spacing w:before="40" w:after="40"/>
              <w:rPr>
                <w:rFonts w:cs="Times New Roman"/>
                <w:b/>
                <w:color w:val="1F497D" w:themeColor="text2"/>
                <w:sz w:val="28"/>
                <w:szCs w:val="28"/>
              </w:rPr>
            </w:pPr>
            <w:r w:rsidRPr="0091450A">
              <w:rPr>
                <w:rFonts w:cs="Times New Roman"/>
                <w:b/>
                <w:color w:val="1F497D" w:themeColor="text2"/>
                <w:sz w:val="28"/>
                <w:szCs w:val="28"/>
              </w:rPr>
              <w:t>Evidence of implementation</w:t>
            </w:r>
          </w:p>
          <w:p w14:paraId="1C2248D9" w14:textId="07BB27CC" w:rsidR="002766C0" w:rsidRPr="0091450A" w:rsidRDefault="002766C0" w:rsidP="002D613F">
            <w:pPr>
              <w:pStyle w:val="ListParagraph"/>
              <w:numPr>
                <w:ilvl w:val="0"/>
                <w:numId w:val="5"/>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rPr>
              <w:t>Goods and services tax (GST) appl</w:t>
            </w:r>
            <w:r w:rsidR="00B06FD7">
              <w:rPr>
                <w:rFonts w:cs="Times New Roman"/>
                <w:szCs w:val="20"/>
              </w:rPr>
              <w:t>ies</w:t>
            </w:r>
            <w:r w:rsidR="00A94A0A" w:rsidRPr="0091450A">
              <w:rPr>
                <w:rFonts w:cs="Times New Roman"/>
                <w:szCs w:val="20"/>
              </w:rPr>
              <w:t xml:space="preserve"> </w:t>
            </w:r>
            <w:r w:rsidRPr="0091450A">
              <w:rPr>
                <w:rFonts w:cs="Times New Roman"/>
                <w:szCs w:val="20"/>
              </w:rPr>
              <w:t>equally to all foods in</w:t>
            </w:r>
            <w:r w:rsidRPr="0091450A">
              <w:rPr>
                <w:rFonts w:cs="Times New Roman"/>
                <w:b/>
                <w:szCs w:val="20"/>
              </w:rPr>
              <w:t xml:space="preserve"> </w:t>
            </w:r>
            <w:r w:rsidRPr="0091450A">
              <w:rPr>
                <w:rFonts w:cs="Times New Roman"/>
                <w:szCs w:val="20"/>
              </w:rPr>
              <w:t>NZ</w:t>
            </w:r>
            <w:r w:rsidRPr="0091450A">
              <w:rPr>
                <w:rFonts w:cs="Times New Roman"/>
                <w:b/>
                <w:szCs w:val="20"/>
              </w:rPr>
              <w:t xml:space="preserve">. </w:t>
            </w:r>
            <w:r w:rsidRPr="0091450A">
              <w:rPr>
                <w:rFonts w:cs="Times New Roman"/>
                <w:szCs w:val="20"/>
              </w:rPr>
              <w:t>There is</w:t>
            </w:r>
            <w:r w:rsidRPr="0091450A">
              <w:rPr>
                <w:rFonts w:cs="Times New Roman"/>
                <w:b/>
                <w:szCs w:val="20"/>
              </w:rPr>
              <w:t xml:space="preserve"> </w:t>
            </w:r>
            <w:r w:rsidRPr="0091450A">
              <w:rPr>
                <w:rFonts w:cs="Times New Roman"/>
                <w:color w:val="000000"/>
                <w:szCs w:val="20"/>
                <w:lang w:eastAsia="en-NZ"/>
              </w:rPr>
              <w:t xml:space="preserve">no reduction of taxes on healthy foods in NZ, and it was never actively considered by the government due to complexity and potential revenue shortfall. The current government policy is not in favour of introducing exemptions. </w:t>
            </w:r>
            <w:r w:rsidRPr="0091450A">
              <w:rPr>
                <w:rFonts w:cs="Times New Roman"/>
                <w:szCs w:val="20"/>
              </w:rPr>
              <w:t>There has been no change since 2013.</w:t>
            </w:r>
          </w:p>
          <w:p w14:paraId="2F6DFB87" w14:textId="77777777" w:rsidR="002766C0" w:rsidRPr="0091450A" w:rsidRDefault="002766C0" w:rsidP="002D613F">
            <w:pPr>
              <w:shd w:val="clear" w:color="auto" w:fill="FFFFFF" w:themeFill="background1"/>
              <w:spacing w:before="40" w:after="40"/>
              <w:rPr>
                <w:rFonts w:cs="Times New Roman"/>
                <w:b/>
                <w:color w:val="002060"/>
                <w:szCs w:val="20"/>
                <w:lang w:eastAsia="en-NZ"/>
              </w:rPr>
            </w:pPr>
          </w:p>
          <w:p w14:paraId="253CF75F" w14:textId="1B639453" w:rsidR="002766C0" w:rsidRPr="0091450A" w:rsidRDefault="002766C0" w:rsidP="002D613F">
            <w:pPr>
              <w:spacing w:before="40" w:after="40"/>
              <w:rPr>
                <w:b/>
                <w:color w:val="1F497D"/>
                <w:sz w:val="28"/>
                <w:szCs w:val="28"/>
              </w:rPr>
            </w:pPr>
            <w:r w:rsidRPr="0091450A">
              <w:rPr>
                <w:b/>
                <w:color w:val="1F497D"/>
                <w:sz w:val="28"/>
                <w:szCs w:val="28"/>
              </w:rPr>
              <w:t>International best practice examples (benchmarks)</w:t>
            </w:r>
          </w:p>
          <w:p w14:paraId="7C0A2C2D" w14:textId="5A4FDFF8" w:rsidR="002766C0" w:rsidRPr="0091450A" w:rsidRDefault="002766C0" w:rsidP="002D613F">
            <w:pPr>
              <w:pStyle w:val="ListParagraph"/>
              <w:keepNext/>
              <w:numPr>
                <w:ilvl w:val="0"/>
                <w:numId w:val="5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xml:space="preserve">: Goods and services tax (GST) exemption exists for basic foods (including fresh fruits and vegetables) </w:t>
            </w:r>
            <w:r w:rsidR="00314EFD"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ISBN":"1326-5377 (Electronic)\r0025-729X (Linking)","PMID":"24138373","author":[{"dropping-particle":"","family":"Veerman","given":"J L","non-dropping-particle":"","parse-names":false,"suffix":""},{"dropping-particle":"","family":"Cobiac","given":"L J","non-dropping-particle":"","parse-names":false,"suffix":""}],"container-title":"Med J Aust","id":"ITEM-1","issue":"8","issued":{"date-parts":[["2013"]]},"page":"534-535","title":"Removing the GST exemption for fresh fruits and vegetables could cost lives","type":"article-journal","volume":"199"},"uris":["http://www.mendeley.com/documents/?uuid=82949d39-ad13-333f-a708-8fa32ed1bc65","http://www.mendeley.com/documents/?uuid=61188819-a741-4586-90c8-b8ddc956dc1d"]}],"mendeley":{"formattedCitation":"(75)","plainTextFormattedCitation":"(75)","previouslyFormattedCitation":"(75)"},"properties":{"noteIndex":0},"schema":"https://github.com/citation-style-language/schema/raw/master/csl-citation.json"}</w:instrText>
            </w:r>
            <w:r w:rsidR="00314EFD"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5)</w:t>
            </w:r>
            <w:r w:rsidR="00314EFD" w:rsidRPr="0091450A">
              <w:rPr>
                <w:rFonts w:eastAsia="Times New Roman" w:cs="Times New Roman"/>
                <w:szCs w:val="20"/>
                <w:lang w:eastAsia="en-NZ"/>
              </w:rPr>
              <w:fldChar w:fldCharType="end"/>
            </w:r>
            <w:r w:rsidR="00314EFD" w:rsidRPr="0091450A">
              <w:rPr>
                <w:rFonts w:eastAsia="Times New Roman" w:cs="Times New Roman"/>
                <w:szCs w:val="20"/>
                <w:lang w:eastAsia="en-NZ"/>
              </w:rPr>
              <w:t>.</w:t>
            </w:r>
          </w:p>
          <w:p w14:paraId="2D4DC75D" w14:textId="11C32D88" w:rsidR="002766C0" w:rsidRPr="0091450A" w:rsidRDefault="002766C0" w:rsidP="002D613F">
            <w:pPr>
              <w:pStyle w:val="ListParagraph"/>
              <w:keepNext/>
              <w:numPr>
                <w:ilvl w:val="0"/>
                <w:numId w:val="5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Tonga</w:t>
            </w:r>
            <w:r w:rsidRPr="0091450A">
              <w:rPr>
                <w:rFonts w:eastAsia="Times New Roman" w:cs="Times New Roman"/>
                <w:szCs w:val="20"/>
                <w:lang w:eastAsia="en-NZ"/>
              </w:rPr>
              <w:t xml:space="preserve">:  In 2013, as part of a broader package of fiscal measures, import duties were lowered from 20% to 5% for imported fresh, tinned or frozen fish in order to increase affordability and promote healthier diets </w:t>
            </w:r>
            <w:r w:rsidR="00314EFD"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d45fcb80-f971-3087-8f08-e58e11e88e0a","http://www.mendeley.com/documents/?uuid=3bff0db1-87b2-4706-95c5-a529c6224f78"]}],"mendeley":{"formattedCitation":"(76)","plainTextFormattedCitation":"(76)","previouslyFormattedCitation":"(76)"},"properties":{"noteIndex":0},"schema":"https://github.com/citation-style-language/schema/raw/master/csl-citation.json"}</w:instrText>
            </w:r>
            <w:r w:rsidR="00314EFD"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314EFD" w:rsidRPr="0091450A">
              <w:rPr>
                <w:rFonts w:eastAsia="Times New Roman" w:cs="Times New Roman"/>
                <w:szCs w:val="20"/>
                <w:lang w:eastAsia="en-NZ"/>
              </w:rPr>
              <w:fldChar w:fldCharType="end"/>
            </w:r>
            <w:r w:rsidR="00314EFD" w:rsidRPr="0091450A">
              <w:rPr>
                <w:rFonts w:eastAsia="Times New Roman" w:cs="Times New Roman"/>
                <w:szCs w:val="20"/>
                <w:lang w:eastAsia="en-NZ"/>
              </w:rPr>
              <w:t>.</w:t>
            </w:r>
          </w:p>
          <w:p w14:paraId="13D3FA8B" w14:textId="3E2A0E21" w:rsidR="002766C0" w:rsidRPr="0091450A" w:rsidRDefault="002766C0" w:rsidP="002D613F">
            <w:pPr>
              <w:pStyle w:val="ListParagraph"/>
              <w:keepNext/>
              <w:numPr>
                <w:ilvl w:val="0"/>
                <w:numId w:val="5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Fiji</w:t>
            </w:r>
            <w:r w:rsidRPr="0091450A">
              <w:rPr>
                <w:rFonts w:eastAsia="Times New Roman" w:cs="Times New Roman"/>
                <w:szCs w:val="20"/>
                <w:lang w:eastAsia="en-NZ"/>
              </w:rPr>
              <w:t xml:space="preserve">: To promote fruit and vegetable consumption, Fiji has removed the excise duty on imported fruits, vegetables and legumes.  It has also decreased the import tax for most varieties from the original 32% to 5% (exceptions: 32% remains on tomatoes, cucumbers, potatoes, squash, pumpkin and 15% remains on coconuts, pineapples, guavas, </w:t>
            </w:r>
            <w:proofErr w:type="spellStart"/>
            <w:r w:rsidRPr="0091450A">
              <w:rPr>
                <w:rFonts w:eastAsia="Times New Roman" w:cs="Times New Roman"/>
                <w:szCs w:val="20"/>
                <w:lang w:eastAsia="en-NZ"/>
              </w:rPr>
              <w:t>mangosteens</w:t>
            </w:r>
            <w:proofErr w:type="spellEnd"/>
            <w:r w:rsidRPr="0091450A">
              <w:rPr>
                <w:rFonts w:eastAsia="Times New Roman" w:cs="Times New Roman"/>
                <w:szCs w:val="20"/>
                <w:lang w:eastAsia="en-NZ"/>
              </w:rPr>
              <w:t xml:space="preserve">) and removed it for garlic and onions </w:t>
            </w:r>
            <w:r w:rsidR="00D664F8"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mendeley":{"formattedCitation":"(76)","plainTextFormattedCitation":"(76)","previouslyFormattedCitation":"(76)"},"properties":{"noteIndex":0},"schema":"https://github.com/citation-style-language/schema/raw/master/csl-citation.json"}</w:instrText>
            </w:r>
            <w:r w:rsidR="00D664F8"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D664F8" w:rsidRPr="0091450A">
              <w:rPr>
                <w:rFonts w:eastAsia="Times New Roman" w:cs="Times New Roman"/>
                <w:szCs w:val="20"/>
                <w:lang w:eastAsia="en-NZ"/>
              </w:rPr>
              <w:fldChar w:fldCharType="end"/>
            </w:r>
            <w:r w:rsidR="00D664F8" w:rsidRPr="0091450A">
              <w:rPr>
                <w:rFonts w:eastAsia="Times New Roman" w:cs="Times New Roman"/>
                <w:szCs w:val="20"/>
                <w:lang w:eastAsia="en-NZ"/>
              </w:rPr>
              <w:t>.</w:t>
            </w:r>
          </w:p>
          <w:p w14:paraId="2AEA75A0" w14:textId="00437352" w:rsidR="002766C0" w:rsidRPr="0091450A" w:rsidRDefault="002766C0" w:rsidP="002D613F">
            <w:pPr>
              <w:pStyle w:val="ListParagraph"/>
              <w:keepNext/>
              <w:numPr>
                <w:ilvl w:val="0"/>
                <w:numId w:val="5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Poland</w:t>
            </w:r>
            <w:r w:rsidRPr="0091450A">
              <w:rPr>
                <w:rFonts w:eastAsia="Times New Roman" w:cs="Times New Roman"/>
                <w:szCs w:val="20"/>
                <w:lang w:eastAsia="en-NZ"/>
              </w:rPr>
              <w:t xml:space="preserve">: In Poland, the basic rate of tax on goods and services is 22%, while the rate is lower (7%) for goods related to farming and forestry and even lower (3%) for unprocessed and minimally processed food products </w:t>
            </w:r>
            <w:r w:rsidR="0090139C"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DOI":"http://dx.doi.org/10.1111/j.1753-4887.2011.00442.x","ISBN":"0029-6643\r1753-4887","container-title":"Nutrition Reviews","id":"ITEM-1","issue":"3","issued":{"date-parts":[["2012"]]},"language":"English","page":"188-200","title":"Policies to promote healthy eating in Europe: A structured review of policies and their effectiveness","type":"article-journal","volume":"70"},"uris":["http://www.mendeley.com/documents/?uuid=52f7a470-0459-35ad-a8a2-fae40ed48bb1","http://www.mendeley.com/documents/?uuid=9c3f4a82-6903-44d0-acc9-78cd9383284d"]}],"mendeley":{"formattedCitation":"(77)","plainTextFormattedCitation":"(77)","previouslyFormattedCitation":"(77)"},"properties":{"noteIndex":0},"schema":"https://github.com/citation-style-language/schema/raw/master/csl-citation.json"}</w:instrText>
            </w:r>
            <w:r w:rsidR="0090139C"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7)</w:t>
            </w:r>
            <w:r w:rsidR="0090139C" w:rsidRPr="0091450A">
              <w:rPr>
                <w:rFonts w:eastAsia="Times New Roman" w:cs="Times New Roman"/>
                <w:szCs w:val="20"/>
                <w:lang w:eastAsia="en-NZ"/>
              </w:rPr>
              <w:fldChar w:fldCharType="end"/>
            </w:r>
            <w:r w:rsidR="0090139C" w:rsidRPr="0091450A">
              <w:rPr>
                <w:rFonts w:eastAsia="Times New Roman" w:cs="Times New Roman"/>
                <w:szCs w:val="20"/>
                <w:lang w:eastAsia="en-NZ"/>
              </w:rPr>
              <w:t>.</w:t>
            </w:r>
          </w:p>
        </w:tc>
      </w:tr>
    </w:tbl>
    <w:p w14:paraId="1EA983D3" w14:textId="77777777" w:rsidR="00A778A6" w:rsidRPr="0091450A" w:rsidRDefault="00A778A6" w:rsidP="002D613F">
      <w:pPr>
        <w:spacing w:line="240" w:lineRule="auto"/>
      </w:pPr>
    </w:p>
    <w:tbl>
      <w:tblPr>
        <w:tblStyle w:val="TableGrid"/>
        <w:tblW w:w="9209" w:type="dxa"/>
        <w:tblLook w:val="04A0" w:firstRow="1" w:lastRow="0" w:firstColumn="1" w:lastColumn="0" w:noHBand="0" w:noVBand="1"/>
      </w:tblPr>
      <w:tblGrid>
        <w:gridCol w:w="9209"/>
      </w:tblGrid>
      <w:tr w:rsidR="002E08DF" w:rsidRPr="0091450A" w14:paraId="3B4E426F" w14:textId="77777777" w:rsidTr="00090A17">
        <w:tc>
          <w:tcPr>
            <w:tcW w:w="9209" w:type="dxa"/>
          </w:tcPr>
          <w:p w14:paraId="0CD75115" w14:textId="6C71463A" w:rsidR="002E08DF"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4 </w:t>
            </w:r>
            <w:r w:rsidR="002E08DF" w:rsidRPr="0091450A">
              <w:rPr>
                <w:rFonts w:cs="Times New Roman"/>
                <w:b/>
                <w:color w:val="1F497D" w:themeColor="text2"/>
                <w:sz w:val="28"/>
                <w:szCs w:val="28"/>
              </w:rPr>
              <w:t xml:space="preserve">FOOD PRICES: </w:t>
            </w:r>
            <w:r w:rsidR="00922FD6" w:rsidRPr="0091450A">
              <w:rPr>
                <w:rFonts w:cs="Times New Roman"/>
                <w:bCs/>
                <w:szCs w:val="20"/>
              </w:rPr>
              <w:t>Food pricing policies (</w:t>
            </w:r>
            <w:r w:rsidR="00BE5B01" w:rsidRPr="0091450A">
              <w:rPr>
                <w:rFonts w:cs="Times New Roman"/>
                <w:bCs/>
                <w:szCs w:val="20"/>
              </w:rPr>
              <w:t>e.g.</w:t>
            </w:r>
            <w:r w:rsidR="00922FD6" w:rsidRPr="0091450A">
              <w:rPr>
                <w:rFonts w:cs="Times New Roman"/>
                <w:bCs/>
                <w:szCs w:val="20"/>
              </w:rPr>
              <w:t>, taxes and subsidies) are aligned with health outcomes by helping to make the healthy eating choices the easier, cheaper choices</w:t>
            </w:r>
          </w:p>
        </w:tc>
      </w:tr>
      <w:tr w:rsidR="002E08DF" w:rsidRPr="0091450A" w14:paraId="6B6F7E9D" w14:textId="77777777" w:rsidTr="00090A17">
        <w:tc>
          <w:tcPr>
            <w:tcW w:w="9209" w:type="dxa"/>
          </w:tcPr>
          <w:p w14:paraId="44577D52" w14:textId="2468B9BB" w:rsidR="002E08DF" w:rsidRPr="0091450A" w:rsidRDefault="00F86A73" w:rsidP="002D613F">
            <w:pPr>
              <w:spacing w:before="40" w:after="40"/>
              <w:rPr>
                <w:rFonts w:cs="Times New Roman"/>
                <w:b/>
                <w:color w:val="1F497D" w:themeColor="text2"/>
                <w:sz w:val="28"/>
                <w:szCs w:val="28"/>
              </w:rPr>
            </w:pPr>
            <w:bookmarkStart w:id="29" w:name="_Toc31623727"/>
            <w:r w:rsidRPr="0091450A">
              <w:rPr>
                <w:rStyle w:val="Heading3Char"/>
              </w:rPr>
              <w:t>PRICES2</w:t>
            </w:r>
            <w:bookmarkEnd w:id="29"/>
            <w:r w:rsidR="002E08DF" w:rsidRPr="0091450A">
              <w:rPr>
                <w:rFonts w:cs="Times New Roman"/>
                <w:b/>
                <w:color w:val="1F497D" w:themeColor="text2"/>
                <w:sz w:val="28"/>
                <w:szCs w:val="28"/>
              </w:rPr>
              <w:t xml:space="preserve">: </w:t>
            </w:r>
            <w:r w:rsidR="00046833" w:rsidRPr="0091450A">
              <w:rPr>
                <w:rFonts w:cs="Times New Roman"/>
                <w:b/>
                <w:color w:val="000000"/>
                <w:lang w:eastAsia="en-NZ"/>
              </w:rPr>
              <w:t>Taxes on unhealthy foods (</w:t>
            </w:r>
            <w:r w:rsidR="00BE5B01" w:rsidRPr="0091450A">
              <w:rPr>
                <w:rFonts w:cs="Times New Roman"/>
                <w:b/>
                <w:color w:val="000000"/>
                <w:lang w:eastAsia="en-NZ"/>
              </w:rPr>
              <w:t>e.g.</w:t>
            </w:r>
            <w:r w:rsidR="00922FD6" w:rsidRPr="0091450A">
              <w:rPr>
                <w:rFonts w:cs="Times New Roman"/>
                <w:b/>
                <w:color w:val="000000"/>
                <w:lang w:eastAsia="en-NZ"/>
              </w:rPr>
              <w:t xml:space="preserve"> sugar-sweetened beverages</w:t>
            </w:r>
            <w:r w:rsidR="00C45A36" w:rsidRPr="0091450A">
              <w:rPr>
                <w:rFonts w:cs="Times New Roman"/>
                <w:b/>
                <w:color w:val="000000"/>
                <w:lang w:eastAsia="en-NZ"/>
              </w:rPr>
              <w:t>, foods high in nutrients of concern</w:t>
            </w:r>
            <w:r w:rsidR="00922FD6" w:rsidRPr="0091450A">
              <w:rPr>
                <w:rFonts w:cs="Times New Roman"/>
                <w:b/>
                <w:color w:val="000000"/>
                <w:lang w:eastAsia="en-NZ"/>
              </w:rPr>
              <w:t>)</w:t>
            </w:r>
            <w:r w:rsidR="00BE1375" w:rsidRPr="0091450A">
              <w:rPr>
                <w:rFonts w:cs="Times New Roman"/>
                <w:b/>
                <w:color w:val="000000"/>
                <w:lang w:eastAsia="en-NZ"/>
              </w:rPr>
              <w:t xml:space="preserve"> </w:t>
            </w:r>
            <w:r w:rsidR="00922FD6" w:rsidRPr="0091450A">
              <w:rPr>
                <w:rFonts w:cs="Times New Roman"/>
                <w:b/>
                <w:color w:val="000000"/>
                <w:lang w:eastAsia="en-NZ"/>
              </w:rPr>
              <w:t>are in place to discourage unhealthy food choices where possible, and these taxes are reinvested to improve population health</w:t>
            </w:r>
          </w:p>
        </w:tc>
      </w:tr>
      <w:tr w:rsidR="002E08DF" w:rsidRPr="0091450A" w14:paraId="5C53AD85" w14:textId="77777777" w:rsidTr="00090A17">
        <w:tc>
          <w:tcPr>
            <w:tcW w:w="9209" w:type="dxa"/>
          </w:tcPr>
          <w:p w14:paraId="313D4EA4" w14:textId="2AD6E7EF"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32F052A7" w14:textId="50021DC9" w:rsidR="00DA48A4" w:rsidRPr="003C52CF" w:rsidRDefault="004B4F3F" w:rsidP="002D613F">
            <w:pPr>
              <w:pStyle w:val="ListParagraph"/>
              <w:numPr>
                <w:ilvl w:val="0"/>
                <w:numId w:val="6"/>
              </w:numPr>
              <w:shd w:val="clear" w:color="auto" w:fill="FFFFFF" w:themeFill="background1"/>
              <w:spacing w:before="40" w:after="40"/>
              <w:ind w:left="284" w:hanging="284"/>
              <w:contextualSpacing w:val="0"/>
              <w:rPr>
                <w:rFonts w:cs="Times New Roman"/>
                <w:color w:val="000000"/>
                <w:szCs w:val="20"/>
                <w:lang w:eastAsia="en-NZ"/>
              </w:rPr>
            </w:pPr>
            <w:r w:rsidRPr="003C52CF">
              <w:rPr>
                <w:rFonts w:cs="Times New Roman"/>
                <w:color w:val="000000"/>
                <w:szCs w:val="20"/>
                <w:lang w:eastAsia="en-NZ"/>
              </w:rPr>
              <w:t>There is no</w:t>
            </w:r>
            <w:r w:rsidRPr="0091450A">
              <w:rPr>
                <w:rFonts w:cs="Times New Roman"/>
                <w:color w:val="000000"/>
                <w:szCs w:val="20"/>
                <w:lang w:eastAsia="en-NZ"/>
              </w:rPr>
              <w:t xml:space="preserve"> increase in</w:t>
            </w:r>
            <w:r w:rsidR="002E08DF" w:rsidRPr="0091450A">
              <w:rPr>
                <w:rFonts w:cs="Times New Roman"/>
                <w:color w:val="000000"/>
                <w:szCs w:val="20"/>
                <w:lang w:eastAsia="en-NZ"/>
              </w:rPr>
              <w:t xml:space="preserve"> taxes on unhealthy foods in NZ. The current government policy i</w:t>
            </w:r>
            <w:r w:rsidR="00A155BC" w:rsidRPr="0091450A">
              <w:rPr>
                <w:rFonts w:cs="Times New Roman"/>
                <w:color w:val="000000"/>
                <w:szCs w:val="20"/>
                <w:lang w:eastAsia="en-NZ"/>
              </w:rPr>
              <w:t>s not in favour of introducing taxes on specific foods</w:t>
            </w:r>
            <w:r w:rsidR="002C3F6F" w:rsidRPr="0091450A">
              <w:rPr>
                <w:rFonts w:cs="Times New Roman"/>
                <w:color w:val="000000"/>
                <w:szCs w:val="20"/>
                <w:lang w:eastAsia="en-NZ"/>
              </w:rPr>
              <w:t xml:space="preserve">. </w:t>
            </w:r>
            <w:r w:rsidRPr="0091450A">
              <w:rPr>
                <w:rFonts w:cs="Times New Roman"/>
                <w:color w:val="000000"/>
                <w:szCs w:val="20"/>
                <w:lang w:eastAsia="en-NZ"/>
              </w:rPr>
              <w:t xml:space="preserve">This </w:t>
            </w:r>
            <w:r w:rsidRPr="003C52CF">
              <w:rPr>
                <w:rFonts w:cs="Times New Roman"/>
                <w:color w:val="000000"/>
                <w:szCs w:val="20"/>
                <w:lang w:eastAsia="en-NZ"/>
              </w:rPr>
              <w:t>situation has not changed since 2014</w:t>
            </w:r>
            <w:r w:rsidR="00047C75" w:rsidRPr="003C52CF">
              <w:rPr>
                <w:rFonts w:cs="Times New Roman"/>
                <w:color w:val="000000"/>
                <w:szCs w:val="20"/>
                <w:lang w:eastAsia="en-NZ"/>
              </w:rPr>
              <w:t xml:space="preserve">. The possibility of a sugar tax was ruled out by </w:t>
            </w:r>
            <w:r w:rsidR="00B06FD7" w:rsidRPr="003C52CF">
              <w:rPr>
                <w:rFonts w:cs="Times New Roman"/>
                <w:color w:val="000000"/>
                <w:szCs w:val="20"/>
                <w:lang w:eastAsia="en-NZ"/>
              </w:rPr>
              <w:t xml:space="preserve">the </w:t>
            </w:r>
            <w:r w:rsidR="00047C75" w:rsidRPr="003C52CF">
              <w:rPr>
                <w:rFonts w:cs="Times New Roman"/>
                <w:color w:val="000000"/>
                <w:szCs w:val="20"/>
                <w:lang w:eastAsia="en-NZ"/>
              </w:rPr>
              <w:t>government in 2019</w:t>
            </w:r>
            <w:r w:rsidR="00FB5269" w:rsidRPr="003C52CF">
              <w:rPr>
                <w:rFonts w:cs="Times New Roman"/>
                <w:color w:val="000000"/>
                <w:szCs w:val="20"/>
                <w:lang w:eastAsia="en-NZ"/>
              </w:rPr>
              <w:t xml:space="preserve"> </w:t>
            </w:r>
            <w:r w:rsidR="00D073AB" w:rsidRPr="003C52CF">
              <w:rPr>
                <w:rFonts w:cs="Times New Roman"/>
                <w:color w:val="000000"/>
                <w:szCs w:val="20"/>
                <w:lang w:eastAsia="en-NZ"/>
              </w:rPr>
              <w:fldChar w:fldCharType="begin" w:fldLock="1"/>
            </w:r>
            <w:r w:rsidR="002B6CB8" w:rsidRPr="003C52CF">
              <w:rPr>
                <w:rFonts w:cs="Times New Roman"/>
                <w:color w:val="000000"/>
                <w:szCs w:val="20"/>
                <w:lang w:eastAsia="en-NZ"/>
              </w:rPr>
              <w:instrText>ADDIN CSL_CITATION {"citationItems":[{"id":"ITEM-1","itemData":{"author":[{"dropping-particle":"","family":"Walls","given":"Jason","non-dropping-particle":"","parse-names":false,"suffix":""}],"container-title":"New Zealand Herald","id":"ITEM-1","issued":{"date-parts":[["2019","1","29"]]},"title":"Ministry of Health is exploring the feasibility of a sugar tax but Govt says it won't implement one this term","type":"article-newspaper"},"uris":["http://www.mendeley.com/documents/?uuid=9262bd47-e8c2-47a5-a8b2-64fc80c91f4b"]}],"mendeley":{"formattedCitation":"(78)","plainTextFormattedCitation":"(78)","previouslyFormattedCitation":"(78)"},"properties":{"noteIndex":0},"schema":"https://github.com/citation-style-language/schema/raw/master/csl-citation.json"}</w:instrText>
            </w:r>
            <w:r w:rsidR="00D073AB" w:rsidRPr="003C52CF">
              <w:rPr>
                <w:rFonts w:cs="Times New Roman"/>
                <w:color w:val="000000"/>
                <w:szCs w:val="20"/>
                <w:lang w:eastAsia="en-NZ"/>
              </w:rPr>
              <w:fldChar w:fldCharType="separate"/>
            </w:r>
            <w:r w:rsidR="00A90C92" w:rsidRPr="003C52CF">
              <w:rPr>
                <w:rFonts w:cs="Times New Roman"/>
                <w:noProof/>
                <w:color w:val="000000"/>
                <w:szCs w:val="20"/>
                <w:lang w:eastAsia="en-NZ"/>
              </w:rPr>
              <w:t>(78)</w:t>
            </w:r>
            <w:r w:rsidR="00D073AB" w:rsidRPr="003C52CF">
              <w:rPr>
                <w:rFonts w:cs="Times New Roman"/>
                <w:color w:val="000000"/>
                <w:szCs w:val="20"/>
                <w:lang w:eastAsia="en-NZ"/>
              </w:rPr>
              <w:fldChar w:fldCharType="end"/>
            </w:r>
            <w:r w:rsidRPr="003C52CF">
              <w:rPr>
                <w:rFonts w:cs="Times New Roman"/>
                <w:color w:val="000000"/>
                <w:szCs w:val="20"/>
                <w:lang w:eastAsia="en-NZ"/>
              </w:rPr>
              <w:t>.</w:t>
            </w:r>
            <w:r w:rsidR="00E6178F" w:rsidRPr="003C52CF">
              <w:rPr>
                <w:rFonts w:cs="Times New Roman"/>
                <w:color w:val="000000"/>
                <w:szCs w:val="20"/>
                <w:lang w:eastAsia="en-NZ"/>
              </w:rPr>
              <w:t xml:space="preserve"> </w:t>
            </w:r>
            <w:r w:rsidR="0091450A" w:rsidRPr="003C52CF">
              <w:rPr>
                <w:rFonts w:cs="Times New Roman"/>
                <w:color w:val="000000"/>
                <w:szCs w:val="20"/>
                <w:lang w:eastAsia="en-NZ"/>
              </w:rPr>
              <w:t>However,</w:t>
            </w:r>
            <w:r w:rsidR="00E6178F" w:rsidRPr="003C52CF">
              <w:rPr>
                <w:rFonts w:cs="Times New Roman"/>
                <w:color w:val="000000"/>
                <w:szCs w:val="20"/>
                <w:lang w:eastAsia="en-NZ"/>
              </w:rPr>
              <w:t xml:space="preserve"> in </w:t>
            </w:r>
            <w:r w:rsidR="00FB40BE" w:rsidRPr="003C52CF">
              <w:rPr>
                <w:rFonts w:cs="Times New Roman"/>
                <w:color w:val="000000"/>
                <w:szCs w:val="20"/>
                <w:lang w:eastAsia="en-NZ"/>
              </w:rPr>
              <w:t xml:space="preserve">Oct </w:t>
            </w:r>
            <w:r w:rsidR="00E6178F" w:rsidRPr="003C52CF">
              <w:rPr>
                <w:rFonts w:cs="Times New Roman"/>
                <w:color w:val="000000"/>
                <w:szCs w:val="20"/>
                <w:lang w:eastAsia="en-NZ"/>
              </w:rPr>
              <w:t>2019</w:t>
            </w:r>
            <w:r w:rsidR="00FB40BE" w:rsidRPr="003C52CF">
              <w:rPr>
                <w:rFonts w:cs="Times New Roman"/>
                <w:color w:val="000000"/>
                <w:szCs w:val="20"/>
                <w:lang w:eastAsia="en-NZ"/>
              </w:rPr>
              <w:t xml:space="preserve"> the Associate Minister of Health stated that sugar taxes and warning labels should be considered to turn the tide on diabetes</w:t>
            </w:r>
            <w:r w:rsidR="00DB262A" w:rsidRPr="003C52CF">
              <w:rPr>
                <w:rFonts w:cs="Times New Roman"/>
                <w:color w:val="000000"/>
                <w:szCs w:val="20"/>
                <w:lang w:eastAsia="en-NZ"/>
              </w:rPr>
              <w:t xml:space="preserve"> </w:t>
            </w:r>
            <w:r w:rsidR="00DB262A" w:rsidRPr="003C52CF">
              <w:rPr>
                <w:rFonts w:cs="Times New Roman"/>
                <w:color w:val="000000"/>
                <w:szCs w:val="20"/>
                <w:lang w:eastAsia="en-NZ"/>
              </w:rPr>
              <w:fldChar w:fldCharType="begin" w:fldLock="1"/>
            </w:r>
            <w:r w:rsidR="002B6CB8" w:rsidRPr="003C52CF">
              <w:rPr>
                <w:rFonts w:cs="Times New Roman"/>
                <w:color w:val="000000"/>
                <w:szCs w:val="20"/>
                <w:lang w:eastAsia="en-NZ"/>
              </w:rPr>
              <w:instrText>ADDIN CSL_CITATION {"citationItems":[{"id":"ITEM-1","itemData":{"author":[{"dropping-particle":"","family":"Jones","given":"Nicholas","non-dropping-particle":"","parse-names":false,"suffix":""}],"container-title":"New Zealand Herald","id":"ITEM-1","issued":{"date-parts":[["2019","10","9"]]},"title":"Exclusive: Crackdown on junk food, drink to 'turn tide' on diabetes: Associate Health Minister Peeni Henare","type":"article-newspaper"},"uris":["http://www.mendeley.com/documents/?uuid=0dc59a3a-9ded-4878-874e-3685d4833155"]}],"mendeley":{"formattedCitation":"(79)","plainTextFormattedCitation":"(79)","previouslyFormattedCitation":"(79)"},"properties":{"noteIndex":0},"schema":"https://github.com/citation-style-language/schema/raw/master/csl-citation.json"}</w:instrText>
            </w:r>
            <w:r w:rsidR="00DB262A" w:rsidRPr="003C52CF">
              <w:rPr>
                <w:rFonts w:cs="Times New Roman"/>
                <w:color w:val="000000"/>
                <w:szCs w:val="20"/>
                <w:lang w:eastAsia="en-NZ"/>
              </w:rPr>
              <w:fldChar w:fldCharType="separate"/>
            </w:r>
            <w:r w:rsidR="00A90C92" w:rsidRPr="003C52CF">
              <w:rPr>
                <w:rFonts w:cs="Times New Roman"/>
                <w:noProof/>
                <w:color w:val="000000"/>
                <w:szCs w:val="20"/>
                <w:lang w:eastAsia="en-NZ"/>
              </w:rPr>
              <w:t>(79)</w:t>
            </w:r>
            <w:r w:rsidR="00DB262A" w:rsidRPr="003C52CF">
              <w:rPr>
                <w:rFonts w:cs="Times New Roman"/>
                <w:color w:val="000000"/>
                <w:szCs w:val="20"/>
                <w:lang w:eastAsia="en-NZ"/>
              </w:rPr>
              <w:fldChar w:fldCharType="end"/>
            </w:r>
            <w:r w:rsidR="00FB40BE" w:rsidRPr="003C52CF">
              <w:rPr>
                <w:rFonts w:cs="Times New Roman"/>
                <w:color w:val="000000"/>
                <w:szCs w:val="20"/>
                <w:lang w:eastAsia="en-NZ"/>
              </w:rPr>
              <w:t>.</w:t>
            </w:r>
          </w:p>
          <w:p w14:paraId="08E43225" w14:textId="62B58C67" w:rsidR="002856A4" w:rsidRPr="003C52CF" w:rsidRDefault="00E97A87" w:rsidP="002D613F">
            <w:pPr>
              <w:pStyle w:val="ListParagraph"/>
              <w:numPr>
                <w:ilvl w:val="0"/>
                <w:numId w:val="6"/>
              </w:numPr>
              <w:shd w:val="clear" w:color="auto" w:fill="FFFFFF" w:themeFill="background1"/>
              <w:spacing w:before="40" w:after="40"/>
              <w:ind w:left="284" w:hanging="284"/>
              <w:contextualSpacing w:val="0"/>
              <w:rPr>
                <w:rFonts w:cs="Times New Roman"/>
                <w:szCs w:val="20"/>
                <w:lang w:eastAsia="en-NZ"/>
              </w:rPr>
            </w:pPr>
            <w:r w:rsidRPr="003C52CF">
              <w:rPr>
                <w:rFonts w:cs="Times New Roman"/>
                <w:szCs w:val="20"/>
                <w:lang w:eastAsia="en-NZ"/>
              </w:rPr>
              <w:t xml:space="preserve">In August 2017 the New Zealand Beverage Guidance Panel (NZBGP) </w:t>
            </w:r>
            <w:r w:rsidR="009A5022" w:rsidRPr="003C52CF">
              <w:rPr>
                <w:rFonts w:cs="Times New Roman"/>
                <w:szCs w:val="20"/>
                <w:lang w:eastAsia="en-NZ"/>
              </w:rPr>
              <w:t xml:space="preserve">presented a sugary drink tax policy brief </w:t>
            </w:r>
            <w:r w:rsidR="004B29B3" w:rsidRPr="003C52CF">
              <w:rPr>
                <w:rFonts w:cs="Times New Roman"/>
                <w:szCs w:val="20"/>
                <w:lang w:eastAsia="en-NZ"/>
              </w:rPr>
              <w:t>for New Zealand including a 10,000-strong petitio</w:t>
            </w:r>
            <w:r w:rsidR="00690AAA" w:rsidRPr="003C52CF">
              <w:rPr>
                <w:rFonts w:cs="Times New Roman"/>
                <w:szCs w:val="20"/>
                <w:lang w:eastAsia="en-NZ"/>
              </w:rPr>
              <w:t>n, however</w:t>
            </w:r>
            <w:r w:rsidR="00B06FD7" w:rsidRPr="003C52CF">
              <w:rPr>
                <w:rFonts w:cs="Times New Roman"/>
                <w:szCs w:val="20"/>
                <w:lang w:eastAsia="en-NZ"/>
              </w:rPr>
              <w:t>,</w:t>
            </w:r>
            <w:r w:rsidR="00690AAA" w:rsidRPr="003C52CF">
              <w:rPr>
                <w:rFonts w:cs="Times New Roman"/>
                <w:szCs w:val="20"/>
                <w:lang w:eastAsia="en-NZ"/>
              </w:rPr>
              <w:t xml:space="preserve"> this was </w:t>
            </w:r>
            <w:r w:rsidR="009D0A76" w:rsidRPr="003C52CF">
              <w:rPr>
                <w:rFonts w:cs="Times New Roman"/>
                <w:szCs w:val="20"/>
                <w:lang w:eastAsia="en-NZ"/>
              </w:rPr>
              <w:t xml:space="preserve">declined </w:t>
            </w:r>
            <w:r w:rsidR="00BE1F7E" w:rsidRPr="003C52CF">
              <w:rPr>
                <w:rFonts w:cs="Times New Roman"/>
                <w:szCs w:val="20"/>
                <w:lang w:eastAsia="en-NZ"/>
              </w:rPr>
              <w:t xml:space="preserve">by the 2017 government </w:t>
            </w:r>
            <w:r w:rsidR="00BE1F7E" w:rsidRPr="003C52CF">
              <w:rPr>
                <w:rFonts w:cs="Times New Roman"/>
                <w:szCs w:val="20"/>
                <w:lang w:eastAsia="en-NZ"/>
              </w:rPr>
              <w:fldChar w:fldCharType="begin" w:fldLock="1"/>
            </w:r>
            <w:r w:rsidR="002B6CB8" w:rsidRPr="003C52CF">
              <w:rPr>
                <w:rFonts w:cs="Times New Roman"/>
                <w:szCs w:val="20"/>
                <w:lang w:eastAsia="en-NZ"/>
              </w:rPr>
              <w:instrText>ADDIN CSL_CITATION {"citationItems":[{"id":"ITEM-1","itemData":{"abstract":"On Tuesday 8 August, the New Zealand Beverage Guidance Panel (NZBGP) with Niki Bezzant presented a policy brief titled: A Sugary Drink Tax for New Zealand and a petition calling for a sugary drink tax to parliamentary representatives.1 The policy brief outlined i) the rationale for a sugary drink tax in New Zealand, ii) a list of options on how the sugary drink tax could be structured, iii) an estimate on the amount of revenue it could generate, and iv) suggestions on how revenue could be used to prevent childhood obesity and dental caries.2 Recommendations from the policy brief were:  [...]the National Government and Minister of Health declined invitations to participate in panel discussions at research symposiums that considered the evidence linking sugar and sugary drinks to obesity, type 2 diabetes and dental caries, and solutions to address high sugar intake in 2014, 2015, 2016 and 2017.4 Some positive steps, however, have been made to address the issue of sugary drinks on this government's watch: removing them from hospitals and encouraging schools to do the same.  In 2011, then prime minister John Key and Gerry Brownlee visited a new Coca-Cola Amatil factory, and the party again visited in 2016, with Minister for Economic Development Stephen Joyce attending a function at a plant in Auckland.5'6 It seems our current government and Minister of Health value the interests of the sugary drink industry over those of 10,000 New Zealanders and the many voices from senior leaders from the health and community sectors that contributed to the tax policy brief.","author":[{"dropping-particle":"","family":"Sundborn","given":"Gerhard","non-dropping-particle":"","parse-names":false,"suffix":""},{"dropping-particle":"","family":"Thornley","given":"Simon","non-dropping-particle":"","parse-names":false,"suffix":""},{"dropping-particle":"","family":"Beaglehole","given":"Rob","non-dropping-particle":"","parse-names":false,"suffix":""},{"dropping-particle":"","family":"Bezzant","given":"Niki","non-dropping-particle":"","parse-names":false,"suffix":""}],"container-title":"The New Zealand Medical Journal (Online)","id":"ITEM-1","issue":"1462","issued":{"date-parts":[["2017","9","22"]]},"language":"English","note":"Name - University of Auckland; New Zealand Dental Association\n\nCopyright - Copyright New Zealand Medical Association (NZMA) Sep 22, 2017\n\nLast updated - 2017-09-28","page":"114-116","publisher":"New Zealand Medical Association (NZMA)","publisher-place":"Christchurch","title":"Policy brief: a sugary drink tax for New Zealand and 10,000-strong petition snubbed by Minister of Health and National Government","type":"article-journal","volume":"130"},"uris":["http://www.mendeley.com/documents/?uuid=562ebe18-7418-4470-b410-a9bae4da50a5"]}],"mendeley":{"formattedCitation":"(80)","plainTextFormattedCitation":"(80)","previouslyFormattedCitation":"(80)"},"properties":{"noteIndex":0},"schema":"https://github.com/citation-style-language/schema/raw/master/csl-citation.json"}</w:instrText>
            </w:r>
            <w:r w:rsidR="00BE1F7E" w:rsidRPr="003C52CF">
              <w:rPr>
                <w:rFonts w:cs="Times New Roman"/>
                <w:szCs w:val="20"/>
                <w:lang w:eastAsia="en-NZ"/>
              </w:rPr>
              <w:fldChar w:fldCharType="separate"/>
            </w:r>
            <w:r w:rsidR="00A90C92" w:rsidRPr="003C52CF">
              <w:rPr>
                <w:rFonts w:cs="Times New Roman"/>
                <w:noProof/>
                <w:szCs w:val="20"/>
                <w:lang w:eastAsia="en-NZ"/>
              </w:rPr>
              <w:t>(80)</w:t>
            </w:r>
            <w:r w:rsidR="00BE1F7E" w:rsidRPr="003C52CF">
              <w:rPr>
                <w:rFonts w:cs="Times New Roman"/>
                <w:szCs w:val="20"/>
                <w:lang w:eastAsia="en-NZ"/>
              </w:rPr>
              <w:fldChar w:fldCharType="end"/>
            </w:r>
            <w:r w:rsidR="00BE1F7E" w:rsidRPr="003C52CF">
              <w:rPr>
                <w:rFonts w:cs="Times New Roman"/>
                <w:szCs w:val="20"/>
                <w:lang w:eastAsia="en-NZ"/>
              </w:rPr>
              <w:t>.</w:t>
            </w:r>
          </w:p>
          <w:p w14:paraId="2E2BB0DF" w14:textId="63BB230C" w:rsidR="005F2D9A" w:rsidRPr="003C52CF" w:rsidRDefault="00024717" w:rsidP="002D613F">
            <w:pPr>
              <w:pStyle w:val="ListParagraph"/>
              <w:numPr>
                <w:ilvl w:val="0"/>
                <w:numId w:val="6"/>
              </w:numPr>
              <w:shd w:val="clear" w:color="auto" w:fill="FFFFFF" w:themeFill="background1"/>
              <w:spacing w:before="40" w:after="40"/>
              <w:ind w:left="284" w:hanging="284"/>
              <w:contextualSpacing w:val="0"/>
              <w:rPr>
                <w:rFonts w:cs="Times New Roman"/>
                <w:szCs w:val="20"/>
                <w:lang w:eastAsia="en-NZ"/>
              </w:rPr>
            </w:pPr>
            <w:r w:rsidRPr="003C52CF">
              <w:rPr>
                <w:rFonts w:cs="Times New Roman"/>
                <w:szCs w:val="20"/>
                <w:lang w:eastAsia="en-NZ"/>
              </w:rPr>
              <w:t>A review report of sugar taxes in New Zealand</w:t>
            </w:r>
            <w:r w:rsidR="008D172A" w:rsidRPr="003C52CF">
              <w:rPr>
                <w:rFonts w:cs="Times New Roman"/>
                <w:szCs w:val="20"/>
                <w:lang w:eastAsia="en-NZ"/>
              </w:rPr>
              <w:t xml:space="preserve"> was</w:t>
            </w:r>
            <w:r w:rsidRPr="003C52CF">
              <w:rPr>
                <w:rFonts w:cs="Times New Roman"/>
                <w:szCs w:val="20"/>
                <w:lang w:eastAsia="en-NZ"/>
              </w:rPr>
              <w:t xml:space="preserve"> completed by the New Zealand </w:t>
            </w:r>
            <w:r w:rsidR="00AD55C5" w:rsidRPr="003C52CF">
              <w:rPr>
                <w:rFonts w:cs="Times New Roman"/>
                <w:szCs w:val="20"/>
                <w:lang w:eastAsia="en-NZ"/>
              </w:rPr>
              <w:t>I</w:t>
            </w:r>
            <w:r w:rsidRPr="003C52CF">
              <w:rPr>
                <w:rFonts w:cs="Times New Roman"/>
                <w:szCs w:val="20"/>
                <w:lang w:eastAsia="en-NZ"/>
              </w:rPr>
              <w:t xml:space="preserve">nstitute of </w:t>
            </w:r>
            <w:r w:rsidR="00AD55C5" w:rsidRPr="003C52CF">
              <w:rPr>
                <w:rFonts w:cs="Times New Roman"/>
                <w:szCs w:val="20"/>
                <w:lang w:eastAsia="en-NZ"/>
              </w:rPr>
              <w:t>E</w:t>
            </w:r>
            <w:r w:rsidRPr="003C52CF">
              <w:rPr>
                <w:rFonts w:cs="Times New Roman"/>
                <w:szCs w:val="20"/>
                <w:lang w:eastAsia="en-NZ"/>
              </w:rPr>
              <w:t xml:space="preserve">conomic </w:t>
            </w:r>
            <w:r w:rsidR="00AD55C5" w:rsidRPr="003C52CF">
              <w:rPr>
                <w:rFonts w:cs="Times New Roman"/>
                <w:szCs w:val="20"/>
                <w:lang w:eastAsia="en-NZ"/>
              </w:rPr>
              <w:t>R</w:t>
            </w:r>
            <w:r w:rsidRPr="003C52CF">
              <w:rPr>
                <w:rFonts w:cs="Times New Roman"/>
                <w:szCs w:val="20"/>
                <w:lang w:eastAsia="en-NZ"/>
              </w:rPr>
              <w:t>esearch for the Ministry of Health in 2017</w:t>
            </w:r>
            <w:r w:rsidR="008D172A" w:rsidRPr="003C52CF">
              <w:rPr>
                <w:rFonts w:cs="Times New Roman"/>
                <w:szCs w:val="20"/>
                <w:lang w:eastAsia="en-NZ"/>
              </w:rPr>
              <w:t>.</w:t>
            </w:r>
            <w:r w:rsidR="00A87A89" w:rsidRPr="003C52CF">
              <w:rPr>
                <w:rFonts w:cs="Times New Roman"/>
                <w:szCs w:val="20"/>
                <w:lang w:eastAsia="en-NZ"/>
              </w:rPr>
              <w:t xml:space="preserve"> After reviewing </w:t>
            </w:r>
            <w:r w:rsidR="003E7BD8" w:rsidRPr="003C52CF">
              <w:rPr>
                <w:rFonts w:cs="Times New Roman"/>
                <w:szCs w:val="20"/>
                <w:lang w:eastAsia="en-NZ"/>
              </w:rPr>
              <w:t>47 peer-reviewed studies and working papers i</w:t>
            </w:r>
            <w:r w:rsidR="008D172A" w:rsidRPr="003C52CF">
              <w:rPr>
                <w:rFonts w:cs="Times New Roman"/>
                <w:szCs w:val="20"/>
                <w:lang w:eastAsia="en-NZ"/>
              </w:rPr>
              <w:t xml:space="preserve">t </w:t>
            </w:r>
            <w:r w:rsidRPr="003C52CF">
              <w:rPr>
                <w:rFonts w:cs="Times New Roman"/>
                <w:szCs w:val="20"/>
                <w:lang w:eastAsia="en-NZ"/>
              </w:rPr>
              <w:t>found that the evidence of sugar taxes improving health was considered weak</w:t>
            </w:r>
            <w:r w:rsidR="006669E3" w:rsidRPr="003C52CF">
              <w:rPr>
                <w:rFonts w:cs="Times New Roman"/>
                <w:szCs w:val="20"/>
                <w:lang w:eastAsia="en-NZ"/>
              </w:rPr>
              <w:t xml:space="preserve"> and the evidence remains inconclusive</w:t>
            </w:r>
            <w:r w:rsidRPr="003C52CF">
              <w:rPr>
                <w:rFonts w:cs="Times New Roman"/>
                <w:szCs w:val="20"/>
                <w:lang w:eastAsia="en-NZ"/>
              </w:rPr>
              <w:t>.</w:t>
            </w:r>
            <w:r w:rsidR="003E7BD8" w:rsidRPr="003C52CF">
              <w:rPr>
                <w:rFonts w:cs="Times New Roman"/>
                <w:szCs w:val="20"/>
                <w:lang w:eastAsia="en-NZ"/>
              </w:rPr>
              <w:t xml:space="preserve"> Th</w:t>
            </w:r>
            <w:r w:rsidR="000443E0" w:rsidRPr="003C52CF">
              <w:rPr>
                <w:rFonts w:cs="Times New Roman"/>
                <w:szCs w:val="20"/>
                <w:lang w:eastAsia="en-NZ"/>
              </w:rPr>
              <w:t>ese conclusions were</w:t>
            </w:r>
            <w:r w:rsidR="003E7BD8" w:rsidRPr="003C52CF">
              <w:rPr>
                <w:rFonts w:cs="Times New Roman"/>
                <w:szCs w:val="20"/>
                <w:lang w:eastAsia="en-NZ"/>
              </w:rPr>
              <w:t xml:space="preserve"> then passed onto the MoH</w:t>
            </w:r>
            <w:r w:rsidR="000443E0" w:rsidRPr="003C52CF">
              <w:rPr>
                <w:rFonts w:cs="Times New Roman"/>
                <w:szCs w:val="20"/>
                <w:lang w:eastAsia="en-NZ"/>
              </w:rPr>
              <w:t xml:space="preserve"> </w:t>
            </w:r>
            <w:r w:rsidR="007D7242" w:rsidRPr="003C52CF">
              <w:rPr>
                <w:rFonts w:cs="Times New Roman"/>
                <w:szCs w:val="20"/>
                <w:lang w:eastAsia="en-NZ"/>
              </w:rPr>
              <w:fldChar w:fldCharType="begin" w:fldLock="1"/>
            </w:r>
            <w:r w:rsidR="002B6CB8" w:rsidRPr="003C52CF">
              <w:rPr>
                <w:rFonts w:cs="Times New Roman"/>
                <w:szCs w:val="20"/>
                <w:lang w:eastAsia="en-NZ"/>
              </w:rPr>
              <w:instrText>ADDIN CSL_CITATION {"citationItems":[{"id":"ITEM-1","itemData":{"author":[{"dropping-particle":"","family":"New Zealand Institute of Economic Research","given":"","non-dropping-particle":"","parse-names":false,"suffix":""}],"id":"ITEM-1","issued":{"date-parts":[["2017"]]},"title":"Sugar taxes A review of the evidence NZIER report to Ministry of Health","type":"report"},"uris":["http://www.mendeley.com/documents/?uuid=98e93d61-7b7e-3653-8244-a707ca6a514c"]}],"mendeley":{"formattedCitation":"(81)","plainTextFormattedCitation":"(81)","previouslyFormattedCitation":"(81)"},"properties":{"noteIndex":0},"schema":"https://github.com/citation-style-language/schema/raw/master/csl-citation.json"}</w:instrText>
            </w:r>
            <w:r w:rsidR="007D7242" w:rsidRPr="003C52CF">
              <w:rPr>
                <w:rFonts w:cs="Times New Roman"/>
                <w:szCs w:val="20"/>
                <w:lang w:eastAsia="en-NZ"/>
              </w:rPr>
              <w:fldChar w:fldCharType="separate"/>
            </w:r>
            <w:r w:rsidR="00A90C92" w:rsidRPr="003C52CF">
              <w:rPr>
                <w:rFonts w:cs="Times New Roman"/>
                <w:noProof/>
                <w:szCs w:val="20"/>
                <w:lang w:eastAsia="en-NZ"/>
              </w:rPr>
              <w:t>(81)</w:t>
            </w:r>
            <w:r w:rsidR="007D7242" w:rsidRPr="003C52CF">
              <w:rPr>
                <w:rFonts w:cs="Times New Roman"/>
                <w:szCs w:val="20"/>
                <w:lang w:eastAsia="en-NZ"/>
              </w:rPr>
              <w:fldChar w:fldCharType="end"/>
            </w:r>
            <w:r w:rsidR="003E7BD8" w:rsidRPr="003C52CF">
              <w:rPr>
                <w:rFonts w:cs="Times New Roman"/>
                <w:szCs w:val="20"/>
                <w:lang w:eastAsia="en-NZ"/>
              </w:rPr>
              <w:t>.</w:t>
            </w:r>
          </w:p>
          <w:p w14:paraId="6FD24914" w14:textId="77777777" w:rsidR="003405BB" w:rsidRPr="0091450A" w:rsidRDefault="003405BB" w:rsidP="002D613F">
            <w:pPr>
              <w:shd w:val="clear" w:color="auto" w:fill="FFFFFF" w:themeFill="background1"/>
              <w:rPr>
                <w:rFonts w:cs="Times New Roman"/>
                <w:b/>
                <w:color w:val="000000"/>
                <w:szCs w:val="20"/>
                <w:lang w:eastAsia="en-NZ"/>
              </w:rPr>
            </w:pPr>
          </w:p>
          <w:p w14:paraId="118C7D17" w14:textId="57B9EF38" w:rsidR="00C04080" w:rsidRPr="0091450A" w:rsidRDefault="00A778A6" w:rsidP="002D613F">
            <w:pPr>
              <w:spacing w:before="40" w:after="40"/>
              <w:rPr>
                <w:b/>
                <w:color w:val="1F497D"/>
                <w:sz w:val="28"/>
                <w:szCs w:val="28"/>
              </w:rPr>
            </w:pPr>
            <w:r w:rsidRPr="0091450A">
              <w:rPr>
                <w:b/>
                <w:color w:val="1F497D"/>
                <w:sz w:val="28"/>
                <w:szCs w:val="28"/>
              </w:rPr>
              <w:t>Int</w:t>
            </w:r>
            <w:r w:rsidR="00C04080" w:rsidRPr="0091450A">
              <w:rPr>
                <w:b/>
                <w:color w:val="1F497D"/>
                <w:sz w:val="28"/>
                <w:szCs w:val="28"/>
              </w:rPr>
              <w:t xml:space="preserve">ernational best practice </w:t>
            </w:r>
            <w:r w:rsidR="00BE5B01" w:rsidRPr="0091450A">
              <w:rPr>
                <w:b/>
                <w:color w:val="1F497D"/>
                <w:sz w:val="28"/>
                <w:szCs w:val="28"/>
              </w:rPr>
              <w:t>examples</w:t>
            </w:r>
            <w:r w:rsidR="00C04080" w:rsidRPr="0091450A">
              <w:rPr>
                <w:b/>
                <w:color w:val="1F497D"/>
                <w:sz w:val="28"/>
                <w:szCs w:val="28"/>
              </w:rPr>
              <w:t xml:space="preserve"> (benchmarks)</w:t>
            </w:r>
          </w:p>
          <w:p w14:paraId="7516BDD0" w14:textId="0DF02E5A" w:rsidR="003A2BED" w:rsidRPr="0091450A" w:rsidRDefault="003A2BED" w:rsidP="002D613F">
            <w:pPr>
              <w:pStyle w:val="ListParagraph"/>
              <w:keepNext/>
              <w:numPr>
                <w:ilvl w:val="0"/>
                <w:numId w:val="59"/>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lastRenderedPageBreak/>
              <w:t>Mexico</w:t>
            </w:r>
            <w:r w:rsidRPr="0091450A">
              <w:rPr>
                <w:rFonts w:eastAsia="Times New Roman" w:cs="Times New Roman"/>
                <w:szCs w:val="20"/>
                <w:lang w:eastAsia="en-NZ"/>
              </w:rPr>
              <w:t xml:space="preserve">: In December 2013, the Mexican legislature passed two new taxes as part of the national strategy for the prevention of overweight, obesity and diabetes. An excise duty of 1 peso ($0.80) per litre applies to sugary drinks. Sugary drinks are defined under the new law as all drinks with added sugar, excluding </w:t>
            </w:r>
            <w:r w:rsidR="001751AF">
              <w:rPr>
                <w:rFonts w:eastAsia="Times New Roman" w:cs="Times New Roman"/>
                <w:szCs w:val="20"/>
                <w:lang w:eastAsia="en-NZ"/>
              </w:rPr>
              <w:t>kinds of milk</w:t>
            </w:r>
            <w:r w:rsidRPr="0091450A">
              <w:rPr>
                <w:rFonts w:eastAsia="Times New Roman" w:cs="Times New Roman"/>
                <w:szCs w:val="20"/>
                <w:lang w:eastAsia="en-NZ"/>
              </w:rPr>
              <w:t xml:space="preserve"> or yoghurts. This is expected to increase the price of sugary drinks by around 10%. An ad valorem excise duty of 8% applies to foods with high caloric density, defined as equal to or more than 275 calories per 100 grams. The food product categories that are affected by the tax include chips and snacks; confectionary; chocolate and </w:t>
            </w:r>
            <w:r w:rsidR="00E5276B" w:rsidRPr="0091450A">
              <w:rPr>
                <w:rFonts w:eastAsia="Times New Roman" w:cs="Times New Roman"/>
                <w:szCs w:val="20"/>
                <w:lang w:eastAsia="en-NZ"/>
              </w:rPr>
              <w:t>cacao-based</w:t>
            </w:r>
            <w:r w:rsidRPr="0091450A">
              <w:rPr>
                <w:rFonts w:eastAsia="Times New Roman" w:cs="Times New Roman"/>
                <w:szCs w:val="20"/>
                <w:lang w:eastAsia="en-NZ"/>
              </w:rPr>
              <w:t xml:space="preserve"> products; puddings; peanut and hazelnut butters. The taxes entered into force on 1 January 2014. The aim is for the revenue of taxes to be reinvested in population health, namely providing safe drinking water in schools, but there is no evidence (yet) that this is the case as the taxes are not earmarked </w:t>
            </w:r>
            <w:r w:rsidR="00F67B8F"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id":"ITEM-2","itemData":{"DOI":"10.1136/bmj.h6704","ISBN":"1756-1833 (Electronic)\r0959-535X (Linking)","PMID":"26738745","author":[{"dropping-particle":"","family":"Colchero","given":"M A","non-dropping-particle":"","parse-names":false,"suffix":""},{"dropping-particle":"","family":"Popkin","given":"B M","non-dropping-particle":"","parse-names":false,"suffix":""},{"dropping-particle":"","family":"Rivera","given":"J A","non-dropping-particle":"","parse-names":false,"suffix":""},{"dropping-particle":"","family":"Ng","given":"S W","non-dropping-particle":"","parse-names":false,"suffix":""}],"container-title":"BMJ","id":"ITEM-2","issued":{"date-parts":[["2016"]]},"page":"h6704","title":"Beverage purchases from stores in Mexico under the excise tax on sugar sweetened beverages: observational study","type":"article-journal","volume":"352"},"uris":["http://www.mendeley.com/documents/?uuid=24f7c1b3-15c8-404b-8a8b-ab26f0981c24","http://www.mendeley.com/documents/?uuid=99ab3eb2-1e3c-39e8-9866-88f750abd829","http://www.mendeley.com/documents/?uuid=7f5b0ffd-0807-4818-9dff-8ed142e9cad8"]}],"mendeley":{"formattedCitation":"(76,82)","plainTextFormattedCitation":"(76,82)","previouslyFormattedCitation":"(76,82)"},"properties":{"noteIndex":0},"schema":"https://github.com/citation-style-language/schema/raw/master/csl-citation.json"}</w:instrText>
            </w:r>
            <w:r w:rsidR="00F67B8F"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82)</w:t>
            </w:r>
            <w:r w:rsidR="00F67B8F" w:rsidRPr="0091450A">
              <w:rPr>
                <w:rFonts w:eastAsia="Times New Roman" w:cs="Times New Roman"/>
                <w:szCs w:val="20"/>
                <w:lang w:eastAsia="en-NZ"/>
              </w:rPr>
              <w:fldChar w:fldCharType="end"/>
            </w:r>
            <w:r w:rsidR="00F67B8F" w:rsidRPr="0091450A">
              <w:rPr>
                <w:rFonts w:eastAsia="Times New Roman" w:cs="Times New Roman"/>
                <w:szCs w:val="20"/>
                <w:lang w:eastAsia="en-NZ"/>
              </w:rPr>
              <w:t>.</w:t>
            </w:r>
          </w:p>
          <w:p w14:paraId="41DBED51" w14:textId="311CA8A5" w:rsidR="003A2BED" w:rsidRPr="0091450A" w:rsidRDefault="003A2BED" w:rsidP="002D613F">
            <w:pPr>
              <w:pStyle w:val="ListParagraph"/>
              <w:keepNext/>
              <w:numPr>
                <w:ilvl w:val="0"/>
                <w:numId w:val="59"/>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Hungary</w:t>
            </w:r>
            <w:r w:rsidR="000E462E" w:rsidRPr="0091450A">
              <w:rPr>
                <w:rFonts w:eastAsia="Times New Roman" w:cs="Times New Roman"/>
                <w:szCs w:val="20"/>
                <w:lang w:eastAsia="en-NZ"/>
              </w:rPr>
              <w:t>:  A ‘public health tax’</w:t>
            </w:r>
            <w:r w:rsidRPr="0091450A">
              <w:rPr>
                <w:rFonts w:eastAsia="Times New Roman" w:cs="Times New Roman"/>
                <w:szCs w:val="20"/>
                <w:lang w:eastAsia="en-NZ"/>
              </w:rPr>
              <w:t xml:space="preserve"> adopted in 2012 is applied on the salt, sugar and caffeine content of various categories of ready-to-eat foods, including soft drinks (both sugar- and </w:t>
            </w:r>
            <w:r w:rsidR="00E5276B" w:rsidRPr="0091450A">
              <w:rPr>
                <w:rFonts w:eastAsia="Times New Roman" w:cs="Times New Roman"/>
                <w:szCs w:val="20"/>
                <w:lang w:eastAsia="en-NZ"/>
              </w:rPr>
              <w:t>artificially sweetened</w:t>
            </w:r>
            <w:r w:rsidRPr="0091450A">
              <w:rPr>
                <w:rFonts w:eastAsia="Times New Roman" w:cs="Times New Roman"/>
                <w:szCs w:val="20"/>
                <w:lang w:eastAsia="en-NZ"/>
              </w:rPr>
              <w:t>), energy drinks and pre-packaged sugar-sweetened products. The tax is applied at varying rates. Soft drinks, for example, are taxed at $0.24 per litre and ot</w:t>
            </w:r>
            <w:r w:rsidR="00404280" w:rsidRPr="0091450A">
              <w:rPr>
                <w:rFonts w:eastAsia="Times New Roman" w:cs="Times New Roman"/>
                <w:szCs w:val="20"/>
                <w:lang w:eastAsia="en-NZ"/>
              </w:rPr>
              <w:t>her sweetened products at $0.47/</w:t>
            </w:r>
            <w:r w:rsidRPr="0091450A">
              <w:rPr>
                <w:rFonts w:eastAsia="Times New Roman" w:cs="Times New Roman"/>
                <w:szCs w:val="20"/>
                <w:lang w:eastAsia="en-NZ"/>
              </w:rPr>
              <w:t>litre. The tax also applies to products high in salt, inclu</w:t>
            </w:r>
            <w:r w:rsidR="00404280" w:rsidRPr="0091450A">
              <w:rPr>
                <w:rFonts w:eastAsia="Times New Roman" w:cs="Times New Roman"/>
                <w:szCs w:val="20"/>
                <w:lang w:eastAsia="en-NZ"/>
              </w:rPr>
              <w:t>ding salty snacks with &gt;1g salt/100g, condiments with &gt;5g salt/100g and flavourings &gt;15g salt/</w:t>
            </w:r>
            <w:r w:rsidRPr="0091450A">
              <w:rPr>
                <w:rFonts w:eastAsia="Times New Roman" w:cs="Times New Roman"/>
                <w:szCs w:val="20"/>
                <w:lang w:eastAsia="en-NZ"/>
              </w:rPr>
              <w:t xml:space="preserve">100g </w:t>
            </w:r>
            <w:r w:rsidR="009F044F"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author":[{"dropping-particle":"","family":"Biro","given":"A","non-dropping-particle":"","parse-names":false,"suffix":""}],"container-title":"Food Policy","id":"ITEM-1","issued":{"date-parts":[["2015"]]},"page":"107-115","title":"Did the junk food tax make the Hungarians eat healthier?","type":"article-journal","volume":"54"},"uris":["http://www.mendeley.com/documents/?uuid=1992b042-167a-363c-be2f-02c2e4eb22af","http://www.mendeley.com/documents/?uuid=d5045707-dba0-4fac-b8aa-5069c4e32072"]},{"id":"ITEM-2","itemData":{"URL":"http://www.wcrf.org/int/policy/nourishing-framework/use-economic-tools","author":[{"dropping-particle":"","family":"World Cancer Research Fund","given":"","non-dropping-particle":"","parse-names":false,"suffix":""}],"id":"ITEM-2","issue":"22/02/2016","issued":{"date-parts":[["2016"]]},"title":"NOURISHING Framework - Use economic tools","type":"webpage"},"uris":["http://www.mendeley.com/documents/?uuid=3bff0db1-87b2-4706-95c5-a529c6224f78","http://www.mendeley.com/documents/?uuid=d45fcb80-f971-3087-8f08-e58e11e88e0a"]},{"id":"ITEM-3","itemData":{"DOI":"10.1136/bmj.h6704","ISBN":"1756-1833 (Electronic)\r0959-535X (Linking)","PMID":"26738745","author":[{"dropping-particle":"","family":"Colchero","given":"M A","non-dropping-particle":"","parse-names":false,"suffix":""},{"dropping-particle":"","family":"Popkin","given":"B M","non-dropping-particle":"","parse-names":false,"suffix":""},{"dropping-particle":"","family":"Rivera","given":"J A","non-dropping-particle":"","parse-names":false,"suffix":""},{"dropping-particle":"","family":"Ng","given":"S W","non-dropping-particle":"","parse-names":false,"suffix":""}],"container-title":"BMJ","id":"ITEM-3","issued":{"date-parts":[["2016"]]},"page":"h6704","title":"Beverage purchases from stores in Mexico under the excise tax on sugar sweetened beverages: observational study","type":"article-journal","volume":"352"},"uris":["http://www.mendeley.com/documents/?uuid=24f7c1b3-15c8-404b-8a8b-ab26f0981c24","http://www.mendeley.com/documents/?uuid=99ab3eb2-1e3c-39e8-9866-88f750abd829","http://www.mendeley.com/documents/?uuid=c80ca54f-99c8-40be-9512-9625b97c9f92"]}],"mendeley":{"formattedCitation":"(76,82,83)","manualFormatting":"(71,77)","plainTextFormattedCitation":"(76,82,83)","previouslyFormattedCitation":"(76,82,83)"},"properties":{"noteIndex":0},"schema":"https://github.com/citation-style-language/schema/raw/master/csl-citation.json"}</w:instrText>
            </w:r>
            <w:r w:rsidR="009F044F" w:rsidRPr="0091450A">
              <w:rPr>
                <w:rFonts w:eastAsia="Times New Roman" w:cs="Times New Roman"/>
                <w:szCs w:val="20"/>
                <w:lang w:eastAsia="en-NZ"/>
              </w:rPr>
              <w:fldChar w:fldCharType="separate"/>
            </w:r>
            <w:r w:rsidR="003E6C9F" w:rsidRPr="0091450A">
              <w:rPr>
                <w:rFonts w:eastAsia="Times New Roman" w:cs="Times New Roman"/>
                <w:noProof/>
                <w:szCs w:val="20"/>
                <w:lang w:eastAsia="en-NZ"/>
              </w:rPr>
              <w:t>(71,77)</w:t>
            </w:r>
            <w:r w:rsidR="009F044F" w:rsidRPr="0091450A">
              <w:rPr>
                <w:rFonts w:eastAsia="Times New Roman" w:cs="Times New Roman"/>
                <w:szCs w:val="20"/>
                <w:lang w:eastAsia="en-NZ"/>
              </w:rPr>
              <w:fldChar w:fldCharType="end"/>
            </w:r>
            <w:r w:rsidR="009F044F" w:rsidRPr="0091450A">
              <w:rPr>
                <w:rFonts w:eastAsia="Times New Roman" w:cs="Times New Roman"/>
                <w:szCs w:val="20"/>
                <w:lang w:eastAsia="en-NZ"/>
              </w:rPr>
              <w:t>.</w:t>
            </w:r>
          </w:p>
          <w:p w14:paraId="609A0A82" w14:textId="436CAAB5" w:rsidR="003A2BED" w:rsidRPr="0091450A" w:rsidRDefault="003A2BED" w:rsidP="002D613F">
            <w:pPr>
              <w:pStyle w:val="ListParagraph"/>
              <w:keepNext/>
              <w:numPr>
                <w:ilvl w:val="0"/>
                <w:numId w:val="59"/>
              </w:numPr>
              <w:spacing w:before="40" w:after="40"/>
              <w:ind w:left="284" w:hanging="284"/>
              <w:contextualSpacing w:val="0"/>
              <w:rPr>
                <w:rFonts w:eastAsia="Times New Roman" w:cs="Times New Roman"/>
                <w:lang w:eastAsia="en-NZ"/>
              </w:rPr>
            </w:pPr>
            <w:r w:rsidRPr="0091450A">
              <w:rPr>
                <w:rFonts w:eastAsia="Times New Roman" w:cs="Times New Roman"/>
                <w:b/>
                <w:szCs w:val="20"/>
                <w:lang w:eastAsia="en-NZ"/>
              </w:rPr>
              <w:t>French Polynesia</w:t>
            </w:r>
            <w:r w:rsidRPr="0091450A">
              <w:rPr>
                <w:rFonts w:eastAsia="Times New Roman" w:cs="Times New Roman"/>
                <w:szCs w:val="20"/>
                <w:lang w:eastAsia="en-NZ"/>
              </w:rPr>
              <w:t xml:space="preserve">: Various food and beverage taxes have been in place since 2002 to discourage </w:t>
            </w:r>
            <w:r w:rsidR="006F7072" w:rsidRPr="0091450A">
              <w:rPr>
                <w:rFonts w:eastAsia="Times New Roman" w:cs="Times New Roman"/>
                <w:szCs w:val="20"/>
                <w:lang w:eastAsia="en-NZ"/>
              </w:rPr>
              <w:t xml:space="preserve">consumption and raise revenue </w:t>
            </w:r>
            <w:r w:rsidR="00404280" w:rsidRPr="0091450A">
              <w:rPr>
                <w:rFonts w:eastAsia="Times New Roman" w:cs="Times New Roman"/>
                <w:szCs w:val="20"/>
                <w:lang w:eastAsia="en-NZ"/>
              </w:rPr>
              <w:t>(</w:t>
            </w:r>
            <w:r w:rsidR="00BE5B01" w:rsidRPr="0091450A">
              <w:rPr>
                <w:rFonts w:eastAsia="Times New Roman" w:cs="Times New Roman"/>
                <w:szCs w:val="20"/>
                <w:lang w:eastAsia="en-NZ"/>
              </w:rPr>
              <w:t>e.g.</w:t>
            </w:r>
            <w:r w:rsidRPr="0091450A">
              <w:rPr>
                <w:rFonts w:eastAsia="Times New Roman" w:cs="Times New Roman"/>
                <w:szCs w:val="20"/>
                <w:lang w:eastAsia="en-NZ"/>
              </w:rPr>
              <w:t xml:space="preserve"> domestic excise duty on sweetened drinks and beer; import tax on sweetened drinks, beer and confectionery; tax on ice cream</w:t>
            </w:r>
            <w:r w:rsidR="00404280" w:rsidRPr="0091450A">
              <w:rPr>
                <w:rFonts w:eastAsia="Times New Roman" w:cs="Times New Roman"/>
                <w:szCs w:val="20"/>
                <w:lang w:eastAsia="en-NZ"/>
              </w:rPr>
              <w:t>)</w:t>
            </w:r>
            <w:r w:rsidRPr="0091450A">
              <w:rPr>
                <w:rFonts w:eastAsia="Times New Roman" w:cs="Times New Roman"/>
                <w:szCs w:val="20"/>
                <w:lang w:eastAsia="en-NZ"/>
              </w:rPr>
              <w:t>. Between 2002 and 2006, tax revenue</w:t>
            </w:r>
            <w:r w:rsidR="00404280" w:rsidRPr="0091450A">
              <w:rPr>
                <w:rFonts w:eastAsia="Times New Roman" w:cs="Times New Roman"/>
                <w:szCs w:val="20"/>
                <w:lang w:eastAsia="en-NZ"/>
              </w:rPr>
              <w:t>s</w:t>
            </w:r>
            <w:r w:rsidRPr="0091450A">
              <w:rPr>
                <w:rFonts w:eastAsia="Times New Roman" w:cs="Times New Roman"/>
                <w:szCs w:val="20"/>
                <w:lang w:eastAsia="en-NZ"/>
              </w:rPr>
              <w:t xml:space="preserve"> went to a preventive health fund; from 2006, 80% has been allocated to the general budget and earmarked for health. The tax is 40 CFP (around $0.44) per litre on domestically-produced sweet drinks, and 60 CFP (around $0.68) per litre on imported sweet drinks </w:t>
            </w:r>
            <w:r w:rsidR="008B714C"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mendeley":{"formattedCitation":"(76)","plainTextFormattedCitation":"(76)","previouslyFormattedCitation":"(76)"},"properties":{"noteIndex":0},"schema":"https://github.com/citation-style-language/schema/raw/master/csl-citation.json"}</w:instrText>
            </w:r>
            <w:r w:rsidR="008B714C"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8B714C" w:rsidRPr="0091450A">
              <w:rPr>
                <w:rFonts w:eastAsia="Times New Roman" w:cs="Times New Roman"/>
                <w:szCs w:val="20"/>
                <w:lang w:eastAsia="en-NZ"/>
              </w:rPr>
              <w:fldChar w:fldCharType="end"/>
            </w:r>
            <w:r w:rsidR="008B714C" w:rsidRPr="0091450A">
              <w:rPr>
                <w:rFonts w:eastAsia="Times New Roman" w:cs="Times New Roman"/>
                <w:szCs w:val="20"/>
                <w:lang w:eastAsia="en-NZ"/>
              </w:rPr>
              <w:t>.</w:t>
            </w:r>
            <w:r w:rsidRPr="0091450A">
              <w:rPr>
                <w:rFonts w:eastAsia="Times New Roman" w:cs="Times New Roman"/>
                <w:szCs w:val="20"/>
                <w:lang w:eastAsia="en-NZ"/>
              </w:rPr>
              <w:t xml:space="preserve"> </w:t>
            </w:r>
          </w:p>
          <w:p w14:paraId="22762CBD" w14:textId="08773B09" w:rsidR="00D3556A" w:rsidRPr="00A04D07" w:rsidRDefault="003A2BED" w:rsidP="00A04D07">
            <w:pPr>
              <w:pStyle w:val="ListParagraph"/>
              <w:keepNext/>
              <w:numPr>
                <w:ilvl w:val="0"/>
                <w:numId w:val="59"/>
              </w:numPr>
              <w:spacing w:before="40" w:after="40"/>
              <w:ind w:left="284" w:hanging="284"/>
              <w:contextualSpacing w:val="0"/>
              <w:rPr>
                <w:rFonts w:eastAsia="Times New Roman" w:cs="Times New Roman"/>
                <w:szCs w:val="20"/>
                <w:lang w:eastAsia="en-NZ"/>
              </w:rPr>
            </w:pPr>
            <w:r w:rsidRPr="00A04D07">
              <w:rPr>
                <w:rFonts w:eastAsia="Times New Roman" w:cs="Times New Roman"/>
                <w:b/>
                <w:szCs w:val="20"/>
                <w:lang w:eastAsia="en-NZ"/>
              </w:rPr>
              <w:t>UK</w:t>
            </w:r>
            <w:r w:rsidRPr="00A04D07">
              <w:rPr>
                <w:rFonts w:eastAsia="Times New Roman" w:cs="Times New Roman"/>
                <w:szCs w:val="20"/>
                <w:lang w:eastAsia="en-NZ"/>
              </w:rPr>
              <w:t>:</w:t>
            </w:r>
            <w:r w:rsidR="007637D3" w:rsidRPr="00D9647F">
              <w:rPr>
                <w:rFonts w:eastAsia="Times New Roman" w:cs="Times New Roman"/>
                <w:szCs w:val="20"/>
                <w:lang w:eastAsia="en-NZ"/>
              </w:rPr>
              <w:t xml:space="preserve"> In April 2018 the UK government’s Soft Drinks Industry Levy</w:t>
            </w:r>
            <w:r w:rsidR="008A08C2">
              <w:rPr>
                <w:rFonts w:eastAsia="Times New Roman" w:cs="Times New Roman"/>
                <w:szCs w:val="20"/>
                <w:lang w:eastAsia="en-NZ"/>
              </w:rPr>
              <w:t xml:space="preserve"> (SDIL)</w:t>
            </w:r>
            <w:r w:rsidR="007637D3" w:rsidRPr="00D9647F">
              <w:rPr>
                <w:rFonts w:eastAsia="Times New Roman" w:cs="Times New Roman"/>
                <w:szCs w:val="20"/>
                <w:lang w:eastAsia="en-NZ"/>
              </w:rPr>
              <w:t xml:space="preserve"> came into force (as outlined in the Finance Act 2017). The Soft Drink Industry Levy applies to any pre-packaged soft drink with added sugar, containing at least 5g of total sugars per 100mL of prepared drink. Soft drinks that have a total sugar content of more than 5g and less than 8g per 100mL are taxed 0.18 British pounds ($0.25) per litre and drinks that have a total sugar content of 8g or more per 100mL are taxed 0.24 British pounds ($0.34) per litre. Milk-based drinks, milk substitute drinks, pure fruit juices, or any other drinks with no added sugar, alcohol substitute drinks, and soft drinks of a specified description which are for use for medicinal or other specified purposes are exempt from the levy</w:t>
            </w:r>
            <w:r w:rsidR="001B14AC">
              <w:rPr>
                <w:rFonts w:eastAsia="Times New Roman" w:cs="Times New Roman"/>
                <w:szCs w:val="20"/>
                <w:lang w:eastAsia="en-NZ"/>
              </w:rPr>
              <w:t xml:space="preserve"> </w:t>
            </w:r>
            <w:r w:rsidR="001B14AC">
              <w:rPr>
                <w:rFonts w:eastAsia="Times New Roman" w:cs="Times New Roman"/>
                <w:szCs w:val="20"/>
                <w:lang w:eastAsia="en-NZ"/>
              </w:rPr>
              <w:fldChar w:fldCharType="begin" w:fldLock="1"/>
            </w:r>
            <w:r w:rsidR="00C25661">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90a383d1-406d-370e-96f0-e635e6650f51"]}],"mendeley":{"formattedCitation":"(76)","plainTextFormattedCitation":"(76)","previouslyFormattedCitation":"(76)"},"properties":{"noteIndex":0},"schema":"https://github.com/citation-style-language/schema/raw/master/csl-citation.json"}</w:instrText>
            </w:r>
            <w:r w:rsidR="001B14AC">
              <w:rPr>
                <w:rFonts w:eastAsia="Times New Roman" w:cs="Times New Roman"/>
                <w:szCs w:val="20"/>
                <w:lang w:eastAsia="en-NZ"/>
              </w:rPr>
              <w:fldChar w:fldCharType="separate"/>
            </w:r>
            <w:r w:rsidR="001B14AC" w:rsidRPr="001B14AC">
              <w:rPr>
                <w:rFonts w:eastAsia="Times New Roman" w:cs="Times New Roman"/>
                <w:noProof/>
                <w:szCs w:val="20"/>
                <w:lang w:eastAsia="en-NZ"/>
              </w:rPr>
              <w:t>(76)</w:t>
            </w:r>
            <w:r w:rsidR="001B14AC">
              <w:rPr>
                <w:rFonts w:eastAsia="Times New Roman" w:cs="Times New Roman"/>
                <w:szCs w:val="20"/>
                <w:lang w:eastAsia="en-NZ"/>
              </w:rPr>
              <w:fldChar w:fldCharType="end"/>
            </w:r>
            <w:r w:rsidR="007637D3" w:rsidRPr="00D9647F">
              <w:rPr>
                <w:rFonts w:eastAsia="Times New Roman" w:cs="Times New Roman"/>
                <w:szCs w:val="20"/>
                <w:lang w:eastAsia="en-NZ"/>
              </w:rPr>
              <w:t xml:space="preserve">. The levy applies to soft drinks produced and packaged in the UK and soft drinks imported into the UK. Manufacturers had two years to prepare ahead of this tax coming into effect and over 50% of them </w:t>
            </w:r>
            <w:r w:rsidR="00EF5D8E" w:rsidRPr="00D9647F">
              <w:rPr>
                <w:rFonts w:eastAsia="Times New Roman" w:cs="Times New Roman"/>
                <w:szCs w:val="20"/>
                <w:lang w:eastAsia="en-NZ"/>
              </w:rPr>
              <w:t>acted</w:t>
            </w:r>
            <w:r w:rsidR="007637D3" w:rsidRPr="00D9647F">
              <w:rPr>
                <w:rFonts w:eastAsia="Times New Roman" w:cs="Times New Roman"/>
                <w:szCs w:val="20"/>
                <w:lang w:eastAsia="en-NZ"/>
              </w:rPr>
              <w:t xml:space="preserve"> to cut sugar in their products during that period. It was forecasted that, the tax would bring in £520 million in its first year of operation, but this was revised down to £275 million as a result of company efforts to remove sugar from their products</w:t>
            </w:r>
            <w:r w:rsidR="00C25661">
              <w:rPr>
                <w:rFonts w:eastAsia="Times New Roman" w:cs="Times New Roman"/>
                <w:szCs w:val="20"/>
                <w:lang w:eastAsia="en-NZ"/>
              </w:rPr>
              <w:t xml:space="preserve"> </w:t>
            </w:r>
            <w:r w:rsidR="004C06EB">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s://www.rathbonegreenbank.com/insight/uk-sugar-tax-one-year","accessed":{"date-parts":[["2020","2","10"]]},"author":[{"dropping-particle":"","family":"Rathbone Greenbank Investments","given":"","non-dropping-particle":"","parse-names":false,"suffix":""}],"id":"ITEM-1","issued":{"date-parts":[["2019"]]},"title":"The UK sugar tax: one year on | Rathbone Greenbank Investment","type":"webpage"},"uris":["http://www.mendeley.com/documents/?uuid=9bfddbf2-30f7-3e41-adf2-d735673fff5d"]},{"id":"ITEM-2","itemData":{"URL":"https://hansard.parliament.uk/Commons/2017-03-08/debates/9128238B-4A1C-4EEA-A6F0-6FEB0B5024D8/FinancialStatement#contribution-7B30FFC0-4B7A-4D63-8075-3C7F83EDC5","accessed":{"date-parts":[["2020","2","10"]]},"author":[{"dropping-particle":"","family":"UK Parliment","given":"","non-dropping-particle":"","parse-names":false,"suffix":""}],"id":"ITEM-2","issued":{"date-parts":[["2017"]]},"title":"Financial Statement Volume 622 - Hansard","type":"webpage"},"uris":["http://www.mendeley.com/documents/?uuid=94435f46-7af8-393c-9b24-a8a20898c4fe"]}],"mendeley":{"formattedCitation":"(84,85)","plainTextFormattedCitation":"(84,85)","previouslyFormattedCitation":"(84,85)"},"properties":{"noteIndex":0},"schema":"https://github.com/citation-style-language/schema/raw/master/csl-citation.json"}</w:instrText>
            </w:r>
            <w:r w:rsidR="004C06EB">
              <w:rPr>
                <w:rFonts w:eastAsia="Times New Roman" w:cs="Times New Roman"/>
                <w:szCs w:val="20"/>
                <w:lang w:eastAsia="en-NZ"/>
              </w:rPr>
              <w:fldChar w:fldCharType="separate"/>
            </w:r>
            <w:r w:rsidR="004C06EB" w:rsidRPr="004C06EB">
              <w:rPr>
                <w:rFonts w:eastAsia="Times New Roman" w:cs="Times New Roman"/>
                <w:noProof/>
                <w:szCs w:val="20"/>
                <w:lang w:eastAsia="en-NZ"/>
              </w:rPr>
              <w:t>(84,85)</w:t>
            </w:r>
            <w:r w:rsidR="004C06EB">
              <w:rPr>
                <w:rFonts w:eastAsia="Times New Roman" w:cs="Times New Roman"/>
                <w:szCs w:val="20"/>
                <w:lang w:eastAsia="en-NZ"/>
              </w:rPr>
              <w:fldChar w:fldCharType="end"/>
            </w:r>
            <w:r w:rsidR="007637D3" w:rsidRPr="00D9647F">
              <w:rPr>
                <w:rFonts w:eastAsia="Times New Roman" w:cs="Times New Roman"/>
                <w:szCs w:val="20"/>
                <w:lang w:eastAsia="en-NZ"/>
              </w:rPr>
              <w:t>. Data from the first full year of the tax is not yet available, but receipts from April to October 2018 totalled £154 million. It was confirmed that the Department for Education would receive the full £1 billion funding that had originally been expected from the sugar tax in this Parliament</w:t>
            </w:r>
            <w:r w:rsidR="00A04D07" w:rsidRPr="00D9647F">
              <w:rPr>
                <w:rFonts w:eastAsia="Times New Roman" w:cs="Times New Roman"/>
                <w:szCs w:val="20"/>
                <w:lang w:eastAsia="en-NZ"/>
              </w:rPr>
              <w:t>. For drinks subject to the SDIL, the average sugar content decreased by 28.8% between 2015 and 2018. The sugar sold in soft drinks subject to SDIL has decreased by 21.6%</w:t>
            </w:r>
            <w:r w:rsidR="00C25661">
              <w:rPr>
                <w:rFonts w:eastAsia="Times New Roman" w:cs="Times New Roman"/>
                <w:szCs w:val="20"/>
                <w:lang w:eastAsia="en-NZ"/>
              </w:rPr>
              <w:t xml:space="preserve"> </w:t>
            </w:r>
            <w:r w:rsidR="00C25661">
              <w:rPr>
                <w:rFonts w:eastAsia="Times New Roman" w:cs="Times New Roman"/>
                <w:szCs w:val="20"/>
                <w:lang w:eastAsia="en-NZ"/>
              </w:rPr>
              <w:fldChar w:fldCharType="begin" w:fldLock="1"/>
            </w:r>
            <w:r w:rsidR="004C06EB">
              <w:rPr>
                <w:rFonts w:eastAsia="Times New Roman" w:cs="Times New Roman"/>
                <w:szCs w:val="20"/>
                <w:lang w:eastAsia="en-NZ"/>
              </w:rPr>
              <w:instrText>ADDIN CSL_CITATION {"citationItems":[{"id":"ITEM-1","itemData":{"author":[{"dropping-particle":"","family":"Public Health England","given":"","non-dropping-particle":"","parse-names":false,"suffix":""}],"id":"ITEM-1","issued":{"date-parts":[["2019"]]},"title":"Sugar reduction. Report on progress between 2015 and 2018.","type":"report"},"uris":["http://www.mendeley.com/documents/?uuid=d052eb7d-74a5-405a-a650-a302f794ebd1"]}],"mendeley":{"formattedCitation":"(8)","plainTextFormattedCitation":"(8)","previouslyFormattedCitation":"(8)"},"properties":{"noteIndex":0},"schema":"https://github.com/citation-style-language/schema/raw/master/csl-citation.json"}</w:instrText>
            </w:r>
            <w:r w:rsidR="00C25661">
              <w:rPr>
                <w:rFonts w:eastAsia="Times New Roman" w:cs="Times New Roman"/>
                <w:szCs w:val="20"/>
                <w:lang w:eastAsia="en-NZ"/>
              </w:rPr>
              <w:fldChar w:fldCharType="separate"/>
            </w:r>
            <w:r w:rsidR="00C25661" w:rsidRPr="00C25661">
              <w:rPr>
                <w:rFonts w:eastAsia="Times New Roman" w:cs="Times New Roman"/>
                <w:noProof/>
                <w:szCs w:val="20"/>
                <w:lang w:eastAsia="en-NZ"/>
              </w:rPr>
              <w:t>(8)</w:t>
            </w:r>
            <w:r w:rsidR="00C25661">
              <w:rPr>
                <w:rFonts w:eastAsia="Times New Roman" w:cs="Times New Roman"/>
                <w:szCs w:val="20"/>
                <w:lang w:eastAsia="en-NZ"/>
              </w:rPr>
              <w:fldChar w:fldCharType="end"/>
            </w:r>
            <w:r w:rsidR="00A04D07" w:rsidRPr="00D9647F">
              <w:rPr>
                <w:rFonts w:eastAsia="Times New Roman" w:cs="Times New Roman"/>
                <w:szCs w:val="20"/>
                <w:lang w:eastAsia="en-NZ"/>
              </w:rPr>
              <w:t xml:space="preserve">. </w:t>
            </w:r>
          </w:p>
          <w:p w14:paraId="52E1A1BA" w14:textId="5B45CCD5" w:rsidR="00EF5D8E" w:rsidRPr="007159FF" w:rsidRDefault="5AC0CDEF" w:rsidP="002D613F">
            <w:pPr>
              <w:pStyle w:val="ListParagraph"/>
              <w:keepNext/>
              <w:numPr>
                <w:ilvl w:val="0"/>
                <w:numId w:val="59"/>
              </w:numPr>
              <w:spacing w:before="40" w:after="40"/>
              <w:ind w:left="284" w:hanging="284"/>
              <w:contextualSpacing w:val="0"/>
              <w:rPr>
                <w:rFonts w:eastAsia="Times New Roman" w:cs="Times New Roman"/>
                <w:lang w:eastAsia="en-NZ"/>
              </w:rPr>
            </w:pPr>
            <w:r w:rsidRPr="007159FF">
              <w:rPr>
                <w:rFonts w:eastAsia="Times New Roman" w:cs="Times New Roman"/>
                <w:b/>
                <w:bCs/>
                <w:lang w:eastAsia="en-NZ"/>
              </w:rPr>
              <w:t>Qatar:</w:t>
            </w:r>
            <w:r w:rsidRPr="007159FF">
              <w:rPr>
                <w:rFonts w:eastAsia="Times New Roman" w:cs="Times New Roman"/>
                <w:lang w:eastAsia="en-NZ"/>
              </w:rPr>
              <w:t xml:space="preserve"> In 2018, the Government of Qatar introduced Law No. (25) the ‘Qatar Excise Tax Law’ that came into effect on 1 January 2019. The Qatar Excise Tax Law introduced a 50% ad valorem tax on carbonated waters with added sugar, sweeteners or flavours, as well as concentrates, powders, gels or extracts intended to be made into a carbonated beverage. A tax rate of 100% is applied to beverages sold as energy drinks that contain stimulant substances (e.g. caffeine, taurine, ginseng, guarana). Carbonated non-flavoured waters, coffee and tea are excluded from the excise tax. The excise tax applies to all imported, produced or stockpiled aerated beverages (except unflavoured aerated water) and energy drinks</w:t>
            </w:r>
            <w:r w:rsidR="4A6AD59F" w:rsidRPr="007159FF">
              <w:rPr>
                <w:rFonts w:eastAsia="Times New Roman" w:cs="Times New Roman"/>
                <w:lang w:eastAsia="en-NZ"/>
              </w:rPr>
              <w:t xml:space="preserve"> </w:t>
            </w:r>
            <w:r w:rsidR="005D717A" w:rsidRPr="007159FF">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dc0c9c63-9874-3402-98e3-22b1e2608142","http://www.mendeley.com/documents/?uuid=5013a327-5fee-469a-8a81-a00c331ce75a"]}],"mendeley":{"formattedCitation":"(31)","plainTextFormattedCitation":"(31)","previouslyFormattedCitation":"(31)"},"properties":{"noteIndex":0},"schema":"https://github.com/citation-style-language/schema/raw/master/csl-citation.json"}</w:instrText>
            </w:r>
            <w:r w:rsidR="005D717A" w:rsidRPr="007159FF">
              <w:rPr>
                <w:rFonts w:eastAsia="Times New Roman" w:cs="Times New Roman"/>
                <w:szCs w:val="20"/>
                <w:lang w:eastAsia="en-NZ"/>
              </w:rPr>
              <w:fldChar w:fldCharType="separate"/>
            </w:r>
            <w:r w:rsidR="00A90C92" w:rsidRPr="00A90C92">
              <w:rPr>
                <w:rFonts w:eastAsia="Times New Roman" w:cs="Times New Roman"/>
                <w:noProof/>
                <w:szCs w:val="20"/>
                <w:lang w:eastAsia="en-NZ"/>
              </w:rPr>
              <w:t>(31)</w:t>
            </w:r>
            <w:r w:rsidR="005D717A" w:rsidRPr="007159FF">
              <w:rPr>
                <w:rFonts w:eastAsia="Times New Roman" w:cs="Times New Roman"/>
                <w:szCs w:val="20"/>
                <w:lang w:eastAsia="en-NZ"/>
              </w:rPr>
              <w:fldChar w:fldCharType="end"/>
            </w:r>
            <w:r w:rsidR="005D717A" w:rsidRPr="007159FF">
              <w:rPr>
                <w:rFonts w:eastAsia="Times New Roman" w:cs="Times New Roman"/>
                <w:szCs w:val="20"/>
                <w:lang w:eastAsia="en-NZ"/>
              </w:rPr>
              <w:t xml:space="preserve">. </w:t>
            </w:r>
          </w:p>
          <w:p w14:paraId="0505DE19" w14:textId="47F2E027" w:rsidR="006C19D1" w:rsidRPr="0091450A" w:rsidRDefault="006C19D1" w:rsidP="007159FF">
            <w:pPr>
              <w:pStyle w:val="ListParagraph"/>
              <w:keepNext/>
              <w:numPr>
                <w:ilvl w:val="0"/>
                <w:numId w:val="59"/>
              </w:numPr>
              <w:spacing w:before="40" w:after="40"/>
              <w:ind w:left="284" w:hanging="284"/>
              <w:contextualSpacing w:val="0"/>
              <w:rPr>
                <w:lang w:eastAsia="en-NZ"/>
              </w:rPr>
            </w:pPr>
            <w:r w:rsidRPr="007159FF">
              <w:rPr>
                <w:b/>
                <w:lang w:eastAsia="en-NZ"/>
              </w:rPr>
              <w:t>South Africa</w:t>
            </w:r>
            <w:r w:rsidRPr="00EF5D8E">
              <w:rPr>
                <w:b/>
                <w:lang w:eastAsia="en-NZ"/>
              </w:rPr>
              <w:t>:</w:t>
            </w:r>
            <w:r w:rsidRPr="0091450A">
              <w:rPr>
                <w:lang w:eastAsia="en-NZ"/>
              </w:rPr>
              <w:t xml:space="preserve"> In December 2017, the South African government passed the Rates and Monetary Amounts and Amendment of Revenue Laws Act 2017 - Act No. 14 which introduced a Sugary Beverages Levy. The Levy is fixed at 2.1 cents ($0.17) per gram of sugar content in a sugary beverage that exceeds 4g per 100mL. The first 4g of sugar content in sugary beverages are not subject to Levy. Sugary beverages include mineral waters and aerated waters, containing added sugar or other </w:t>
            </w:r>
            <w:r w:rsidR="4A6AD59F" w:rsidRPr="0091450A">
              <w:rPr>
                <w:lang w:eastAsia="en-NZ"/>
              </w:rPr>
              <w:t>sweeteners</w:t>
            </w:r>
            <w:r w:rsidRPr="0091450A">
              <w:rPr>
                <w:lang w:eastAsia="en-NZ"/>
              </w:rPr>
              <w:t xml:space="preserve"> or flavours, and other non-alcoholic beverages (excluding fruit or vegetable juices</w:t>
            </w:r>
            <w:r w:rsidR="005D717A" w:rsidRPr="0091450A">
              <w:rPr>
                <w:lang w:eastAsia="en-NZ"/>
              </w:rPr>
              <w:t xml:space="preserve">) </w:t>
            </w:r>
            <w:r w:rsidR="005D717A" w:rsidRPr="00FE41D4">
              <w:rPr>
                <w:rFonts w:eastAsia="Times New Roman" w:cs="Times New Roman"/>
                <w:lang w:eastAsia="en-NZ"/>
              </w:rPr>
              <w:fldChar w:fldCharType="begin" w:fldLock="1"/>
            </w:r>
            <w:r w:rsidR="002B6CB8" w:rsidRPr="00EF5D8E">
              <w:rPr>
                <w:rFonts w:eastAsia="Times New Roman" w:cs="Times New Roman"/>
                <w:lang w:eastAsia="en-NZ"/>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dc0c9c63-9874-3402-98e3-22b1e2608142","http://www.mendeley.com/documents/?uuid=5013a327-5fee-469a-8a81-a00c331ce75a"]}],"mendeley":{"formattedCitation":"(31)","plainTextFormattedCitation":"(31)","previouslyFormattedCitation":"(31)"},"properties":{"noteIndex":0},"schema":"https://github.com/citation-style-language/schema/raw/master/csl-citation.json"}</w:instrText>
            </w:r>
            <w:r w:rsidR="005D717A" w:rsidRPr="00FE41D4">
              <w:rPr>
                <w:rFonts w:eastAsia="Times New Roman" w:cs="Times New Roman"/>
                <w:lang w:eastAsia="en-NZ"/>
              </w:rPr>
              <w:fldChar w:fldCharType="separate"/>
            </w:r>
            <w:r w:rsidR="00A90C92" w:rsidRPr="00EF5D8E">
              <w:rPr>
                <w:rFonts w:eastAsia="Times New Roman" w:cs="Times New Roman"/>
                <w:noProof/>
                <w:lang w:eastAsia="en-NZ"/>
              </w:rPr>
              <w:t>(31)</w:t>
            </w:r>
            <w:r w:rsidR="005D717A" w:rsidRPr="00FE41D4">
              <w:rPr>
                <w:rFonts w:eastAsia="Times New Roman" w:cs="Times New Roman"/>
                <w:lang w:eastAsia="en-NZ"/>
              </w:rPr>
              <w:fldChar w:fldCharType="end"/>
            </w:r>
            <w:r w:rsidR="005D717A" w:rsidRPr="00EF5D8E">
              <w:rPr>
                <w:rFonts w:eastAsia="Times New Roman" w:cs="Times New Roman"/>
                <w:lang w:eastAsia="en-NZ"/>
              </w:rPr>
              <w:t xml:space="preserve">. </w:t>
            </w:r>
            <w:r w:rsidR="005D717A" w:rsidRPr="00EF5D8E">
              <w:rPr>
                <w:rFonts w:ascii="Franklin Gothic Book" w:hAnsi="Franklin Gothic Book"/>
                <w:i/>
                <w:iCs/>
                <w:color w:val="292929"/>
              </w:rPr>
              <w:t xml:space="preserve"> </w:t>
            </w:r>
          </w:p>
          <w:p w14:paraId="5541E74F" w14:textId="594471C1" w:rsidR="006C19D1" w:rsidRPr="0091450A" w:rsidRDefault="006C19D1" w:rsidP="002D613F">
            <w:pPr>
              <w:pStyle w:val="ListParagraph"/>
              <w:keepNext/>
              <w:spacing w:before="40" w:after="40"/>
              <w:ind w:left="284"/>
              <w:contextualSpacing w:val="0"/>
              <w:rPr>
                <w:rFonts w:eastAsia="Times New Roman" w:cs="Times New Roman"/>
                <w:szCs w:val="20"/>
                <w:lang w:eastAsia="en-NZ"/>
              </w:rPr>
            </w:pPr>
          </w:p>
        </w:tc>
      </w:tr>
    </w:tbl>
    <w:p w14:paraId="48837DCB" w14:textId="15D45B95" w:rsidR="00A12941" w:rsidRDefault="00A12941" w:rsidP="002D613F">
      <w:pPr>
        <w:shd w:val="clear" w:color="auto" w:fill="FFFFFF" w:themeFill="background1"/>
        <w:spacing w:line="240" w:lineRule="auto"/>
        <w:contextualSpacing/>
        <w:rPr>
          <w:rFonts w:cs="Times New Roman"/>
          <w:b/>
          <w:color w:val="1F497D" w:themeColor="text2"/>
          <w:sz w:val="24"/>
          <w:szCs w:val="24"/>
        </w:rPr>
      </w:pPr>
    </w:p>
    <w:p w14:paraId="0ECA2AB0" w14:textId="7CD46751" w:rsidR="003C52CF" w:rsidRDefault="003C52CF" w:rsidP="002D613F">
      <w:pPr>
        <w:shd w:val="clear" w:color="auto" w:fill="FFFFFF" w:themeFill="background1"/>
        <w:spacing w:line="240" w:lineRule="auto"/>
        <w:contextualSpacing/>
        <w:rPr>
          <w:rFonts w:cs="Times New Roman"/>
          <w:b/>
          <w:color w:val="1F497D" w:themeColor="text2"/>
          <w:sz w:val="24"/>
          <w:szCs w:val="24"/>
        </w:rPr>
      </w:pPr>
    </w:p>
    <w:p w14:paraId="7B8C9644" w14:textId="5B6DBB0B" w:rsidR="003C52CF" w:rsidRDefault="003C52CF" w:rsidP="002D613F">
      <w:pPr>
        <w:shd w:val="clear" w:color="auto" w:fill="FFFFFF" w:themeFill="background1"/>
        <w:spacing w:line="240" w:lineRule="auto"/>
        <w:contextualSpacing/>
        <w:rPr>
          <w:rFonts w:cs="Times New Roman"/>
          <w:b/>
          <w:color w:val="1F497D" w:themeColor="text2"/>
          <w:sz w:val="24"/>
          <w:szCs w:val="24"/>
        </w:rPr>
      </w:pPr>
    </w:p>
    <w:p w14:paraId="1BAD7714" w14:textId="68BE0B30" w:rsidR="003C52CF" w:rsidRDefault="003C52CF" w:rsidP="002D613F">
      <w:pPr>
        <w:shd w:val="clear" w:color="auto" w:fill="FFFFFF" w:themeFill="background1"/>
        <w:spacing w:line="240" w:lineRule="auto"/>
        <w:contextualSpacing/>
        <w:rPr>
          <w:rFonts w:cs="Times New Roman"/>
          <w:b/>
          <w:color w:val="1F497D" w:themeColor="text2"/>
          <w:sz w:val="24"/>
          <w:szCs w:val="24"/>
        </w:rPr>
      </w:pPr>
    </w:p>
    <w:p w14:paraId="5DC010DE" w14:textId="77777777" w:rsidR="003C52CF" w:rsidRPr="0091450A" w:rsidRDefault="003C52CF" w:rsidP="002D613F">
      <w:pPr>
        <w:shd w:val="clear" w:color="auto" w:fill="FFFFFF" w:themeFill="background1"/>
        <w:spacing w:line="240" w:lineRule="auto"/>
        <w:contextualSpacing/>
        <w:rPr>
          <w:rFonts w:cs="Times New Roman"/>
          <w:b/>
          <w:color w:val="1F497D" w:themeColor="text2"/>
          <w:sz w:val="24"/>
          <w:szCs w:val="24"/>
        </w:rPr>
      </w:pPr>
    </w:p>
    <w:tbl>
      <w:tblPr>
        <w:tblStyle w:val="TableGrid"/>
        <w:tblW w:w="9209" w:type="dxa"/>
        <w:tblLook w:val="04A0" w:firstRow="1" w:lastRow="0" w:firstColumn="1" w:lastColumn="0" w:noHBand="0" w:noVBand="1"/>
      </w:tblPr>
      <w:tblGrid>
        <w:gridCol w:w="9209"/>
      </w:tblGrid>
      <w:tr w:rsidR="002E08DF" w:rsidRPr="0091450A" w14:paraId="2BA541E8" w14:textId="77777777" w:rsidTr="00090A17">
        <w:tc>
          <w:tcPr>
            <w:tcW w:w="9209" w:type="dxa"/>
          </w:tcPr>
          <w:p w14:paraId="777DAEBB" w14:textId="297F92D8" w:rsidR="002E08DF"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4 </w:t>
            </w:r>
            <w:r w:rsidR="002E08DF" w:rsidRPr="0091450A">
              <w:rPr>
                <w:rFonts w:cs="Times New Roman"/>
                <w:b/>
                <w:color w:val="1F497D" w:themeColor="text2"/>
                <w:sz w:val="28"/>
                <w:szCs w:val="28"/>
              </w:rPr>
              <w:t xml:space="preserve">FOOD PRICES: </w:t>
            </w:r>
            <w:r w:rsidR="00922FD6" w:rsidRPr="0091450A">
              <w:rPr>
                <w:rFonts w:cs="Times New Roman"/>
                <w:bCs/>
                <w:color w:val="000000"/>
                <w:lang w:eastAsia="en-NZ"/>
              </w:rPr>
              <w:t>Food pricing policies (</w:t>
            </w:r>
            <w:r w:rsidR="00BE5B01" w:rsidRPr="0091450A">
              <w:rPr>
                <w:rFonts w:cs="Times New Roman"/>
                <w:bCs/>
                <w:color w:val="000000"/>
                <w:lang w:eastAsia="en-NZ"/>
              </w:rPr>
              <w:t>e.g.</w:t>
            </w:r>
            <w:r w:rsidR="00922FD6" w:rsidRPr="0091450A">
              <w:rPr>
                <w:rFonts w:cs="Times New Roman"/>
                <w:bCs/>
                <w:color w:val="000000"/>
                <w:lang w:eastAsia="en-NZ"/>
              </w:rPr>
              <w:t>, taxes and subsidies) are aligned with health outcomes by helping to make the healthy eating choices the easier, cheaper choices</w:t>
            </w:r>
          </w:p>
        </w:tc>
      </w:tr>
      <w:tr w:rsidR="002E08DF" w:rsidRPr="0091450A" w14:paraId="504174EF" w14:textId="77777777" w:rsidTr="00090A17">
        <w:tc>
          <w:tcPr>
            <w:tcW w:w="9209" w:type="dxa"/>
          </w:tcPr>
          <w:p w14:paraId="7DDE326D" w14:textId="4E829DE2" w:rsidR="002E08DF" w:rsidRPr="0091450A" w:rsidRDefault="00F86A73" w:rsidP="002D613F">
            <w:pPr>
              <w:spacing w:before="40" w:after="40"/>
              <w:rPr>
                <w:rFonts w:cs="Times New Roman"/>
                <w:b/>
                <w:color w:val="1F497D" w:themeColor="text2"/>
                <w:sz w:val="28"/>
                <w:szCs w:val="28"/>
              </w:rPr>
            </w:pPr>
            <w:bookmarkStart w:id="30" w:name="_Toc31623728"/>
            <w:r w:rsidRPr="0091450A">
              <w:rPr>
                <w:rStyle w:val="Heading3Char"/>
              </w:rPr>
              <w:t>PRICES3</w:t>
            </w:r>
            <w:bookmarkEnd w:id="30"/>
            <w:r w:rsidR="002E08DF" w:rsidRPr="0091450A">
              <w:rPr>
                <w:rFonts w:cs="Times New Roman"/>
                <w:b/>
                <w:color w:val="1F497D" w:themeColor="text2"/>
                <w:sz w:val="28"/>
                <w:szCs w:val="28"/>
              </w:rPr>
              <w:t xml:space="preserve">: </w:t>
            </w:r>
            <w:r w:rsidR="00922FD6" w:rsidRPr="0091450A">
              <w:rPr>
                <w:rFonts w:cs="Times New Roman"/>
                <w:b/>
                <w:color w:val="000000"/>
                <w:lang w:eastAsia="en-NZ"/>
              </w:rPr>
              <w:t>The intent of existing subsidies on foods, including in</w:t>
            </w:r>
            <w:r w:rsidR="006F7072" w:rsidRPr="0091450A">
              <w:rPr>
                <w:rFonts w:cs="Times New Roman"/>
                <w:b/>
                <w:color w:val="000000"/>
                <w:lang w:eastAsia="en-NZ"/>
              </w:rPr>
              <w:t>frastructure funding support (</w:t>
            </w:r>
            <w:r w:rsidR="00BE5B01" w:rsidRPr="0091450A">
              <w:rPr>
                <w:rFonts w:cs="Times New Roman"/>
                <w:b/>
                <w:color w:val="000000"/>
                <w:lang w:eastAsia="en-NZ"/>
              </w:rPr>
              <w:t>e.g.</w:t>
            </w:r>
            <w:r w:rsidR="00922FD6" w:rsidRPr="0091450A">
              <w:rPr>
                <w:rFonts w:cs="Times New Roman"/>
                <w:b/>
                <w:color w:val="000000"/>
                <w:lang w:eastAsia="en-NZ"/>
              </w:rPr>
              <w:t xml:space="preserve"> research and development, supporting markets or transport systems), is to favour healthy rather than unhealthy foods</w:t>
            </w:r>
          </w:p>
        </w:tc>
      </w:tr>
      <w:tr w:rsidR="002E08DF" w:rsidRPr="0091450A" w14:paraId="15EEEEBF" w14:textId="77777777" w:rsidTr="00090A17">
        <w:tc>
          <w:tcPr>
            <w:tcW w:w="9209" w:type="dxa"/>
          </w:tcPr>
          <w:p w14:paraId="23343633" w14:textId="007DF376"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19B3036E" w14:textId="6D9EFFDB" w:rsidR="00254A11" w:rsidRPr="0091450A" w:rsidRDefault="00254A11" w:rsidP="002D613F">
            <w:pPr>
              <w:pStyle w:val="ListParagraph"/>
              <w:numPr>
                <w:ilvl w:val="0"/>
                <w:numId w:val="25"/>
              </w:numPr>
              <w:shd w:val="clear" w:color="auto" w:fill="FFFFFF" w:themeFill="background1"/>
              <w:spacing w:before="40" w:after="40"/>
              <w:ind w:left="284" w:hanging="284"/>
              <w:contextualSpacing w:val="0"/>
              <w:rPr>
                <w:rFonts w:cs="Times New Roman"/>
                <w:szCs w:val="20"/>
              </w:rPr>
            </w:pPr>
            <w:r w:rsidRPr="0091450A">
              <w:rPr>
                <w:rFonts w:cs="Times New Roman"/>
                <w:szCs w:val="20"/>
              </w:rPr>
              <w:t>Su</w:t>
            </w:r>
            <w:r w:rsidR="00404280" w:rsidRPr="0091450A">
              <w:rPr>
                <w:rFonts w:cs="Times New Roman"/>
                <w:szCs w:val="20"/>
              </w:rPr>
              <w:t>bsidies on foods in New Zealand</w:t>
            </w:r>
            <w:r w:rsidRPr="0091450A">
              <w:rPr>
                <w:rFonts w:cs="Times New Roman"/>
                <w:szCs w:val="20"/>
              </w:rPr>
              <w:t xml:space="preserve"> are </w:t>
            </w:r>
            <w:r w:rsidR="000E36DF" w:rsidRPr="0091450A">
              <w:rPr>
                <w:rFonts w:cs="Times New Roman"/>
                <w:szCs w:val="20"/>
              </w:rPr>
              <w:t xml:space="preserve">quite </w:t>
            </w:r>
            <w:r w:rsidR="00867C03" w:rsidRPr="0091450A">
              <w:rPr>
                <w:rFonts w:cs="Times New Roman"/>
                <w:szCs w:val="20"/>
              </w:rPr>
              <w:t>small</w:t>
            </w:r>
            <w:r w:rsidR="00404280" w:rsidRPr="0091450A">
              <w:rPr>
                <w:rFonts w:cs="Times New Roman"/>
                <w:szCs w:val="20"/>
              </w:rPr>
              <w:t xml:space="preserve"> compared to other countries (</w:t>
            </w:r>
            <w:r w:rsidR="00A94A0A" w:rsidRPr="0091450A">
              <w:rPr>
                <w:rFonts w:cs="Times New Roman"/>
                <w:szCs w:val="20"/>
              </w:rPr>
              <w:t>e.g.</w:t>
            </w:r>
            <w:r w:rsidR="00404280" w:rsidRPr="0091450A">
              <w:rPr>
                <w:rFonts w:cs="Times New Roman"/>
                <w:szCs w:val="20"/>
              </w:rPr>
              <w:t xml:space="preserve"> agricultural subsidies in the US)</w:t>
            </w:r>
            <w:r w:rsidR="00867C03" w:rsidRPr="0091450A">
              <w:rPr>
                <w:rFonts w:cs="Times New Roman"/>
                <w:szCs w:val="20"/>
              </w:rPr>
              <w:t xml:space="preserve">. </w:t>
            </w:r>
          </w:p>
          <w:p w14:paraId="5DDD83B4" w14:textId="72C33251" w:rsidR="009B77C2" w:rsidRPr="0091450A" w:rsidRDefault="2EED30C6" w:rsidP="002D613F">
            <w:pPr>
              <w:pStyle w:val="ListParagraph"/>
              <w:numPr>
                <w:ilvl w:val="0"/>
                <w:numId w:val="25"/>
              </w:numPr>
              <w:shd w:val="clear" w:color="auto" w:fill="FFFFFF" w:themeFill="background1"/>
              <w:spacing w:before="40" w:after="40"/>
              <w:ind w:left="284" w:hanging="284"/>
              <w:contextualSpacing w:val="0"/>
              <w:rPr>
                <w:rFonts w:cs="Times New Roman"/>
                <w:color w:val="000000"/>
                <w:szCs w:val="20"/>
                <w:lang w:eastAsia="en-NZ"/>
              </w:rPr>
            </w:pPr>
            <w:r w:rsidRPr="0091450A">
              <w:rPr>
                <w:rFonts w:cs="Times New Roman"/>
                <w:color w:val="000000" w:themeColor="text1"/>
                <w:szCs w:val="20"/>
                <w:lang w:eastAsia="en-NZ"/>
              </w:rPr>
              <w:t xml:space="preserve">Councils can approve and encourage applications for farmers markets on Council owned land, remove any stall fees and charges at farmers markets, regional councils can ensure appropriate transport links are available to markets and other fruit and vegetable outlets, cycle pathways, lighting etc. for night markets (personal communication, Public Health Service Tauranga, 2017). Councils usually support farmers markets by land allocation and bus routes. Support for farmers markets is quite common by NZ Councils. </w:t>
            </w:r>
          </w:p>
          <w:p w14:paraId="1CABAE02" w14:textId="77777777" w:rsidR="009F2834" w:rsidRPr="0091450A" w:rsidRDefault="00AA7356" w:rsidP="002D613F">
            <w:pPr>
              <w:shd w:val="clear" w:color="auto" w:fill="FFFFFF" w:themeFill="background1"/>
              <w:spacing w:before="40" w:after="40"/>
              <w:ind w:left="284" w:hanging="284"/>
              <w:rPr>
                <w:rFonts w:cs="Times New Roman"/>
                <w:b/>
                <w:color w:val="1F497D" w:themeColor="text2"/>
                <w:szCs w:val="20"/>
              </w:rPr>
            </w:pPr>
            <w:r w:rsidRPr="0091450A">
              <w:rPr>
                <w:rFonts w:cs="Times New Roman"/>
                <w:b/>
                <w:color w:val="1F497D" w:themeColor="text2"/>
                <w:szCs w:val="20"/>
              </w:rPr>
              <w:t xml:space="preserve"> </w:t>
            </w:r>
          </w:p>
          <w:p w14:paraId="7AF1A212" w14:textId="132CEB96"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46A3D353" w14:textId="77ED1F2A" w:rsidR="003A2BED" w:rsidRPr="0091450A" w:rsidRDefault="003A2BED" w:rsidP="002D613F">
            <w:pPr>
              <w:pStyle w:val="ListParagraph"/>
              <w:numPr>
                <w:ilvl w:val="0"/>
                <w:numId w:val="60"/>
              </w:numPr>
              <w:shd w:val="clear" w:color="auto" w:fill="FFFFFF" w:themeFill="background1"/>
              <w:spacing w:before="40" w:after="40"/>
              <w:ind w:left="284" w:hanging="284"/>
              <w:contextualSpacing w:val="0"/>
              <w:rPr>
                <w:rFonts w:cs="Times New Roman"/>
                <w:b/>
                <w:color w:val="000000"/>
                <w:szCs w:val="20"/>
                <w:lang w:eastAsia="en-NZ"/>
              </w:rPr>
            </w:pPr>
            <w:r w:rsidRPr="0091450A">
              <w:rPr>
                <w:rFonts w:eastAsia="Times New Roman" w:cs="Times New Roman"/>
                <w:b/>
                <w:szCs w:val="20"/>
                <w:lang w:eastAsia="en-NZ"/>
              </w:rPr>
              <w:t>Singapore</w:t>
            </w:r>
            <w:r w:rsidRPr="0091450A">
              <w:rPr>
                <w:rFonts w:eastAsia="Times New Roman" w:cs="Times New Roman"/>
                <w:szCs w:val="20"/>
                <w:lang w:eastAsia="en-NZ"/>
              </w:rPr>
              <w:t xml:space="preserve">: The government, through the Health Promotion Board (HPB) increases the availability and use of healthier ingredients through the </w:t>
            </w:r>
            <w:r w:rsidR="00F13595" w:rsidRPr="0091450A">
              <w:rPr>
                <w:rFonts w:eastAsia="Times New Roman" w:cs="Times New Roman"/>
                <w:szCs w:val="20"/>
                <w:lang w:eastAsia="en-NZ"/>
              </w:rPr>
              <w:t>‘</w:t>
            </w:r>
            <w:r w:rsidRPr="0091450A">
              <w:rPr>
                <w:rFonts w:eastAsia="Times New Roman" w:cs="Times New Roman"/>
                <w:szCs w:val="20"/>
                <w:lang w:eastAsia="en-NZ"/>
              </w:rPr>
              <w:t>Healthier Ingredient Scheme</w:t>
            </w:r>
            <w:r w:rsidR="00F13595" w:rsidRPr="0091450A">
              <w:rPr>
                <w:rFonts w:eastAsia="Times New Roman" w:cs="Times New Roman"/>
                <w:szCs w:val="20"/>
                <w:lang w:eastAsia="en-NZ"/>
              </w:rPr>
              <w:t>’</w:t>
            </w:r>
            <w:r w:rsidRPr="0091450A">
              <w:rPr>
                <w:rFonts w:eastAsia="Times New Roman" w:cs="Times New Roman"/>
                <w:szCs w:val="20"/>
                <w:lang w:eastAsia="en-NZ"/>
              </w:rPr>
              <w:t xml:space="preserve"> (formerly part of the </w:t>
            </w:r>
            <w:r w:rsidR="00F13595" w:rsidRPr="0091450A">
              <w:rPr>
                <w:rFonts w:eastAsia="Times New Roman" w:cs="Times New Roman"/>
                <w:szCs w:val="20"/>
                <w:lang w:eastAsia="en-NZ"/>
              </w:rPr>
              <w:t>‘</w:t>
            </w:r>
            <w:r w:rsidRPr="0091450A">
              <w:rPr>
                <w:rFonts w:eastAsia="Times New Roman" w:cs="Times New Roman"/>
                <w:szCs w:val="20"/>
                <w:lang w:eastAsia="en-NZ"/>
              </w:rPr>
              <w:t>Healthier Hawker</w:t>
            </w:r>
            <w:r w:rsidR="00F13595" w:rsidRPr="0091450A">
              <w:rPr>
                <w:rFonts w:eastAsia="Times New Roman" w:cs="Times New Roman"/>
                <w:szCs w:val="20"/>
                <w:lang w:eastAsia="en-NZ"/>
              </w:rPr>
              <w:t>’</w:t>
            </w:r>
            <w:r w:rsidRPr="0091450A">
              <w:rPr>
                <w:rFonts w:eastAsia="Times New Roman" w:cs="Times New Roman"/>
                <w:szCs w:val="20"/>
                <w:lang w:eastAsia="en-NZ"/>
              </w:rPr>
              <w:t xml:space="preserve"> programme, launched in 2011), which provides in the first instance transitional support to oil manufacturers and importers to help them increase the sale of healthier oils to the food service industry </w:t>
            </w:r>
            <w:r w:rsidR="00DC3141" w:rsidRPr="0091450A">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www.wcrf.org/int/policy/nourishing-framework/harness-food-supply-chain","author":[{"dropping-particle":"","family":"World Cancer Research Fund","given":"","non-dropping-particle":"","parse-names":false,"suffix":""}],"id":"ITEM-1","issue":"22/02/2016","issued":{"date-parts":[["2016"]]},"title":"NOURISHING Framework - Harness food supply chain","type":"webpage"},"uris":["http://www.mendeley.com/documents/?uuid=07441826-c84f-356f-bc44-3a42b1b0e776","http://www.mendeley.com/documents/?uuid=64e2c13c-26e1-4cbb-ba18-6d58223a206a"]}],"mendeley":{"formattedCitation":"(86)","plainTextFormattedCitation":"(86)","previouslyFormattedCitation":"(86)"},"properties":{"noteIndex":0},"schema":"https://github.com/citation-style-language/schema/raw/master/csl-citation.json"}</w:instrText>
            </w:r>
            <w:r w:rsidR="00DC3141" w:rsidRPr="0091450A">
              <w:rPr>
                <w:rFonts w:eastAsia="Times New Roman" w:cs="Times New Roman"/>
                <w:szCs w:val="20"/>
                <w:lang w:eastAsia="en-NZ"/>
              </w:rPr>
              <w:fldChar w:fldCharType="separate"/>
            </w:r>
            <w:r w:rsidR="004C06EB" w:rsidRPr="004C06EB">
              <w:rPr>
                <w:rFonts w:eastAsia="Times New Roman" w:cs="Times New Roman"/>
                <w:noProof/>
                <w:szCs w:val="20"/>
                <w:lang w:eastAsia="en-NZ"/>
              </w:rPr>
              <w:t>(86)</w:t>
            </w:r>
            <w:r w:rsidR="00DC3141" w:rsidRPr="0091450A">
              <w:rPr>
                <w:rFonts w:eastAsia="Times New Roman" w:cs="Times New Roman"/>
                <w:szCs w:val="20"/>
                <w:lang w:eastAsia="en-NZ"/>
              </w:rPr>
              <w:fldChar w:fldCharType="end"/>
            </w:r>
            <w:r w:rsidRPr="0091450A">
              <w:rPr>
                <w:rFonts w:eastAsia="Times New Roman" w:cs="Times New Roman"/>
                <w:szCs w:val="20"/>
                <w:lang w:eastAsia="en-NZ"/>
              </w:rPr>
              <w:t xml:space="preserve">. The Healthier Ingredient Subsidy Scheme offers a subsidy to suppliers stocking healthier items. Cooking oil is the first ingredient under the scheme, which subsidises oils with a saturated fat level of 35 </w:t>
            </w:r>
            <w:r w:rsidR="005B393C" w:rsidRPr="0091450A">
              <w:rPr>
                <w:rFonts w:eastAsia="Times New Roman" w:cs="Times New Roman"/>
                <w:szCs w:val="20"/>
                <w:lang w:eastAsia="en-NZ"/>
              </w:rPr>
              <w:t>%</w:t>
            </w:r>
            <w:r w:rsidRPr="0091450A">
              <w:rPr>
                <w:rFonts w:eastAsia="Times New Roman" w:cs="Times New Roman"/>
                <w:szCs w:val="20"/>
                <w:lang w:eastAsia="en-NZ"/>
              </w:rPr>
              <w:t xml:space="preserve"> or lower.</w:t>
            </w:r>
          </w:p>
        </w:tc>
      </w:tr>
    </w:tbl>
    <w:p w14:paraId="5FF38844" w14:textId="77777777" w:rsidR="005B393C" w:rsidRPr="0091450A" w:rsidRDefault="005B393C" w:rsidP="002D613F">
      <w:pPr>
        <w:spacing w:after="0" w:line="240" w:lineRule="auto"/>
      </w:pPr>
    </w:p>
    <w:tbl>
      <w:tblPr>
        <w:tblStyle w:val="TableGrid"/>
        <w:tblW w:w="9209" w:type="dxa"/>
        <w:tblLook w:val="04A0" w:firstRow="1" w:lastRow="0" w:firstColumn="1" w:lastColumn="0" w:noHBand="0" w:noVBand="1"/>
      </w:tblPr>
      <w:tblGrid>
        <w:gridCol w:w="9209"/>
      </w:tblGrid>
      <w:tr w:rsidR="002E08DF" w:rsidRPr="0091450A" w14:paraId="1686FA7B" w14:textId="77777777" w:rsidTr="00090A17">
        <w:tc>
          <w:tcPr>
            <w:tcW w:w="9209" w:type="dxa"/>
          </w:tcPr>
          <w:p w14:paraId="4D9CE195" w14:textId="6003A250" w:rsidR="002E08DF"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4 </w:t>
            </w:r>
            <w:r w:rsidR="002E08DF" w:rsidRPr="0091450A">
              <w:rPr>
                <w:rFonts w:cs="Times New Roman"/>
                <w:b/>
                <w:color w:val="1F497D" w:themeColor="text2"/>
                <w:sz w:val="28"/>
                <w:szCs w:val="28"/>
              </w:rPr>
              <w:t xml:space="preserve">FOOD PRICES: </w:t>
            </w:r>
            <w:r w:rsidR="003718D9" w:rsidRPr="0091450A">
              <w:rPr>
                <w:rFonts w:cs="Times New Roman"/>
                <w:bCs/>
                <w:color w:val="000000"/>
                <w:lang w:eastAsia="en-NZ"/>
              </w:rPr>
              <w:t>Food pricing policies (</w:t>
            </w:r>
            <w:r w:rsidR="00BE5B01" w:rsidRPr="0091450A">
              <w:rPr>
                <w:rFonts w:cs="Times New Roman"/>
                <w:bCs/>
                <w:color w:val="000000"/>
                <w:lang w:eastAsia="en-NZ"/>
              </w:rPr>
              <w:t>e.g.</w:t>
            </w:r>
            <w:r w:rsidR="00922FD6" w:rsidRPr="0091450A">
              <w:rPr>
                <w:rFonts w:cs="Times New Roman"/>
                <w:bCs/>
                <w:color w:val="000000"/>
                <w:lang w:eastAsia="en-NZ"/>
              </w:rPr>
              <w:t>, taxes and subsidies) are aligned with health outcomes by helping to make the healthy eating choices the easier, cheaper choices</w:t>
            </w:r>
          </w:p>
        </w:tc>
      </w:tr>
      <w:tr w:rsidR="002E08DF" w:rsidRPr="0091450A" w14:paraId="7333C0F5" w14:textId="77777777" w:rsidTr="00090A17">
        <w:tc>
          <w:tcPr>
            <w:tcW w:w="9209" w:type="dxa"/>
          </w:tcPr>
          <w:p w14:paraId="534402FF" w14:textId="0BE30867" w:rsidR="002E08DF" w:rsidRPr="0091450A" w:rsidRDefault="009B77C2" w:rsidP="002D613F">
            <w:pPr>
              <w:spacing w:before="40" w:after="40"/>
              <w:rPr>
                <w:rFonts w:cs="Times New Roman"/>
                <w:b/>
                <w:color w:val="1F497D" w:themeColor="text2"/>
                <w:sz w:val="28"/>
                <w:szCs w:val="28"/>
              </w:rPr>
            </w:pPr>
            <w:bookmarkStart w:id="31" w:name="_Toc31623729"/>
            <w:r w:rsidRPr="0091450A">
              <w:rPr>
                <w:rStyle w:val="Heading3Char"/>
              </w:rPr>
              <w:t>PRICES4</w:t>
            </w:r>
            <w:bookmarkEnd w:id="31"/>
            <w:r w:rsidR="002E08DF" w:rsidRPr="0091450A">
              <w:rPr>
                <w:rFonts w:cs="Times New Roman"/>
                <w:b/>
                <w:color w:val="1F497D" w:themeColor="text2"/>
                <w:sz w:val="28"/>
                <w:szCs w:val="28"/>
              </w:rPr>
              <w:t xml:space="preserve">: </w:t>
            </w:r>
            <w:r w:rsidR="00922FD6" w:rsidRPr="0091450A">
              <w:rPr>
                <w:rFonts w:cs="Times New Roman"/>
                <w:b/>
                <w:bCs/>
                <w:color w:val="000000"/>
                <w:lang w:eastAsia="en-NZ"/>
              </w:rPr>
              <w:t xml:space="preserve">The government ensures that food-related </w:t>
            </w:r>
            <w:r w:rsidR="00355313" w:rsidRPr="0091450A">
              <w:rPr>
                <w:rFonts w:cs="Times New Roman"/>
                <w:b/>
                <w:bCs/>
                <w:color w:val="000000"/>
                <w:lang w:eastAsia="en-NZ"/>
              </w:rPr>
              <w:t xml:space="preserve">income </w:t>
            </w:r>
            <w:r w:rsidR="00922FD6" w:rsidRPr="0091450A">
              <w:rPr>
                <w:rFonts w:cs="Times New Roman"/>
                <w:b/>
                <w:bCs/>
                <w:color w:val="000000"/>
                <w:lang w:eastAsia="en-NZ"/>
              </w:rPr>
              <w:t xml:space="preserve">support </w:t>
            </w:r>
            <w:r w:rsidR="00EE6D71" w:rsidRPr="0091450A">
              <w:rPr>
                <w:rFonts w:cs="Times New Roman"/>
                <w:b/>
                <w:bCs/>
                <w:color w:val="000000"/>
                <w:lang w:eastAsia="en-NZ"/>
              </w:rPr>
              <w:t>programs are for health</w:t>
            </w:r>
            <w:r w:rsidR="00D14AE2" w:rsidRPr="0091450A">
              <w:rPr>
                <w:rFonts w:cs="Times New Roman"/>
                <w:b/>
                <w:bCs/>
                <w:color w:val="000000"/>
                <w:lang w:eastAsia="en-NZ"/>
              </w:rPr>
              <w:t>y</w:t>
            </w:r>
            <w:r w:rsidR="00EE6D71" w:rsidRPr="0091450A">
              <w:rPr>
                <w:rFonts w:cs="Times New Roman"/>
                <w:b/>
                <w:bCs/>
                <w:color w:val="000000"/>
                <w:lang w:eastAsia="en-NZ"/>
              </w:rPr>
              <w:t xml:space="preserve"> foods</w:t>
            </w:r>
          </w:p>
        </w:tc>
      </w:tr>
      <w:tr w:rsidR="002E08DF" w:rsidRPr="0091450A" w14:paraId="2402675B" w14:textId="77777777" w:rsidTr="00090A17">
        <w:tc>
          <w:tcPr>
            <w:tcW w:w="9209" w:type="dxa"/>
          </w:tcPr>
          <w:p w14:paraId="17FEC0B9" w14:textId="1952E537"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19032C25" w14:textId="575880F8" w:rsidR="002D79D0" w:rsidRPr="0091450A" w:rsidRDefault="7515298B" w:rsidP="002D613F">
            <w:pPr>
              <w:pStyle w:val="ListParagraph"/>
              <w:numPr>
                <w:ilvl w:val="0"/>
                <w:numId w:val="60"/>
              </w:numPr>
              <w:shd w:val="clear" w:color="auto" w:fill="FFFFFF" w:themeFill="background1"/>
              <w:spacing w:before="40" w:after="40"/>
              <w:ind w:left="284" w:hanging="284"/>
              <w:contextualSpacing w:val="0"/>
              <w:rPr>
                <w:rFonts w:cs="Times New Roman"/>
                <w:szCs w:val="20"/>
                <w:lang w:eastAsia="en-NZ"/>
              </w:rPr>
            </w:pPr>
            <w:r w:rsidRPr="0091450A">
              <w:rPr>
                <w:rFonts w:cs="Times New Roman"/>
                <w:color w:val="000000" w:themeColor="text1"/>
                <w:szCs w:val="20"/>
                <w:lang w:eastAsia="en-NZ"/>
              </w:rPr>
              <w:t xml:space="preserve">The Ministry of Social Development, through Work and Income, can provide recoverable or non-recoverable financial assistance to people to meet an immediate need for essential items such as food, health costs, power and other costs. These payments are available to any person provided they meet the income and asset test, and they are unable to meet the cost from any other source. </w:t>
            </w:r>
            <w:r w:rsidRPr="0091450A">
              <w:rPr>
                <w:rFonts w:cs="Times New Roman"/>
                <w:szCs w:val="20"/>
                <w:lang w:eastAsia="en-NZ"/>
              </w:rPr>
              <w:t>A Disability Allowance may be available for someone on a limited income for additional, on-going costs of therapeutic value. This can include special foods which are beyond the normal costs of healthy eating, for example</w:t>
            </w:r>
            <w:r w:rsidR="0006378D">
              <w:rPr>
                <w:rFonts w:cs="Times New Roman"/>
                <w:szCs w:val="20"/>
                <w:lang w:eastAsia="en-NZ"/>
              </w:rPr>
              <w:t>,</w:t>
            </w:r>
            <w:r w:rsidRPr="0091450A">
              <w:rPr>
                <w:rFonts w:cs="Times New Roman"/>
                <w:szCs w:val="20"/>
                <w:lang w:eastAsia="en-NZ"/>
              </w:rPr>
              <w:t xml:space="preserve"> lactose</w:t>
            </w:r>
            <w:r w:rsidR="0006378D">
              <w:rPr>
                <w:rFonts w:cs="Times New Roman"/>
                <w:szCs w:val="20"/>
                <w:lang w:eastAsia="en-NZ"/>
              </w:rPr>
              <w:t>-</w:t>
            </w:r>
            <w:r w:rsidRPr="0091450A">
              <w:rPr>
                <w:rFonts w:cs="Times New Roman"/>
                <w:szCs w:val="20"/>
                <w:lang w:eastAsia="en-NZ"/>
              </w:rPr>
              <w:t xml:space="preserve">free diet, coeliac disease etc. </w:t>
            </w:r>
            <w:r w:rsidR="00616137" w:rsidRPr="0091450A">
              <w:rPr>
                <w:rFonts w:cs="Times New Roman"/>
                <w:szCs w:val="20"/>
                <w:lang w:eastAsia="en-NZ"/>
              </w:rPr>
              <w:fldChar w:fldCharType="begin" w:fldLock="1"/>
            </w:r>
            <w:r w:rsidR="009C4029">
              <w:rPr>
                <w:rFonts w:cs="Times New Roman"/>
                <w:szCs w:val="20"/>
                <w:lang w:eastAsia="en-NZ"/>
              </w:rPr>
              <w:instrText>ADDIN CSL_CITATION {"citationItems":[{"id":"ITEM-1","itemData":{"URL":"https://www.workandincome.govt.nz/products/a-z-benefits/disability-allowance.html","author":[{"dropping-particle":"","family":"Minsitry of Social Development","given":"","non-dropping-particle":"","parse-names":false,"suffix":""}],"id":"ITEM-1","issue":"21/2/2017","issued":{"date-parts":[["2017"]]},"title":"Disability Allowance","type":"webpage"},"uris":["http://www.mendeley.com/documents/?uuid=4a171f47-c5f1-34bc-80c8-4639738758a8","http://www.mendeley.com/documents/?uuid=b24fe26f-9c17-4aaf-9064-937ee9d37626"]}],"mendeley":{"formattedCitation":"(87)","plainTextFormattedCitation":"(87)","previouslyFormattedCitation":"(87)"},"properties":{"noteIndex":0},"schema":"https://github.com/citation-style-language/schema/raw/master/csl-citation.json"}</w:instrText>
            </w:r>
            <w:r w:rsidR="00616137" w:rsidRPr="0091450A">
              <w:rPr>
                <w:rFonts w:cs="Times New Roman"/>
                <w:szCs w:val="20"/>
                <w:lang w:eastAsia="en-NZ"/>
              </w:rPr>
              <w:fldChar w:fldCharType="separate"/>
            </w:r>
            <w:r w:rsidR="004C06EB" w:rsidRPr="004C06EB">
              <w:rPr>
                <w:rFonts w:cs="Times New Roman"/>
                <w:noProof/>
                <w:szCs w:val="20"/>
                <w:lang w:eastAsia="en-NZ"/>
              </w:rPr>
              <w:t>(87)</w:t>
            </w:r>
            <w:r w:rsidR="00616137" w:rsidRPr="0091450A">
              <w:rPr>
                <w:rFonts w:cs="Times New Roman"/>
                <w:szCs w:val="20"/>
                <w:lang w:eastAsia="en-NZ"/>
              </w:rPr>
              <w:fldChar w:fldCharType="end"/>
            </w:r>
            <w:r w:rsidRPr="0091450A">
              <w:rPr>
                <w:rFonts w:cs="Times New Roman"/>
                <w:szCs w:val="20"/>
                <w:lang w:eastAsia="en-NZ"/>
              </w:rPr>
              <w:t xml:space="preserve">. </w:t>
            </w:r>
          </w:p>
          <w:p w14:paraId="6713106B" w14:textId="2392339F" w:rsidR="00BF64DE" w:rsidRPr="003C52CF" w:rsidRDefault="00BF64DE" w:rsidP="002D613F">
            <w:pPr>
              <w:pStyle w:val="ListParagraph"/>
              <w:numPr>
                <w:ilvl w:val="0"/>
                <w:numId w:val="60"/>
              </w:numPr>
              <w:shd w:val="clear" w:color="auto" w:fill="FFFFFF" w:themeFill="background1"/>
              <w:spacing w:before="40" w:after="40"/>
              <w:ind w:left="284" w:hanging="284"/>
              <w:contextualSpacing w:val="0"/>
              <w:rPr>
                <w:rFonts w:cs="Times New Roman"/>
                <w:szCs w:val="20"/>
                <w:lang w:eastAsia="en-NZ"/>
              </w:rPr>
            </w:pPr>
            <w:r w:rsidRPr="003C52CF">
              <w:rPr>
                <w:rFonts w:cs="Times New Roman"/>
                <w:color w:val="000000" w:themeColor="text1"/>
                <w:szCs w:val="20"/>
                <w:lang w:eastAsia="en-NZ"/>
              </w:rPr>
              <w:t xml:space="preserve">In 2019 a trial </w:t>
            </w:r>
            <w:r w:rsidR="00FB40BE" w:rsidRPr="003C52CF">
              <w:rPr>
                <w:rFonts w:cs="Times New Roman"/>
                <w:color w:val="000000" w:themeColor="text1"/>
                <w:szCs w:val="20"/>
                <w:lang w:eastAsia="en-NZ"/>
              </w:rPr>
              <w:t>was held with</w:t>
            </w:r>
            <w:r w:rsidRPr="003C52CF">
              <w:rPr>
                <w:rFonts w:cs="Times New Roman"/>
                <w:color w:val="000000" w:themeColor="text1"/>
                <w:szCs w:val="20"/>
                <w:lang w:eastAsia="en-NZ"/>
              </w:rPr>
              <w:t xml:space="preserve"> My Food Bag</w:t>
            </w:r>
            <w:r w:rsidR="008B730A" w:rsidRPr="003C52CF">
              <w:rPr>
                <w:rFonts w:cs="Times New Roman"/>
                <w:color w:val="000000" w:themeColor="text1"/>
                <w:szCs w:val="20"/>
                <w:lang w:eastAsia="en-NZ"/>
              </w:rPr>
              <w:t xml:space="preserve"> </w:t>
            </w:r>
            <w:r w:rsidR="00FB40BE" w:rsidRPr="003C52CF">
              <w:rPr>
                <w:rFonts w:cs="Times New Roman"/>
                <w:color w:val="000000" w:themeColor="text1"/>
                <w:szCs w:val="20"/>
                <w:lang w:eastAsia="en-NZ"/>
              </w:rPr>
              <w:t xml:space="preserve">and the Ministry of Social Development to supply </w:t>
            </w:r>
            <w:r w:rsidR="008B730A" w:rsidRPr="003C52CF">
              <w:rPr>
                <w:rFonts w:cs="Times New Roman"/>
                <w:color w:val="000000" w:themeColor="text1"/>
                <w:szCs w:val="20"/>
                <w:lang w:eastAsia="en-NZ"/>
              </w:rPr>
              <w:t>bargain box meals to households requiring emergency food grants</w:t>
            </w:r>
            <w:r w:rsidR="00512F1A" w:rsidRPr="003C52CF">
              <w:rPr>
                <w:rFonts w:cs="Times New Roman"/>
                <w:color w:val="000000" w:themeColor="text1"/>
                <w:szCs w:val="20"/>
                <w:lang w:eastAsia="en-NZ"/>
              </w:rPr>
              <w:t xml:space="preserve"> instead of monies</w:t>
            </w:r>
            <w:r w:rsidR="00BE1CF2" w:rsidRPr="003C52CF">
              <w:rPr>
                <w:rFonts w:cs="Times New Roman"/>
                <w:color w:val="000000" w:themeColor="text1"/>
                <w:szCs w:val="20"/>
                <w:lang w:eastAsia="en-NZ"/>
              </w:rPr>
              <w:t xml:space="preserve"> and providing up to 1000 kits to those families who choose this option over the grants.</w:t>
            </w:r>
            <w:r w:rsidR="00BE1CF2" w:rsidRPr="003C52CF">
              <w:rPr>
                <w:rFonts w:cs="Times New Roman"/>
                <w:szCs w:val="20"/>
                <w:lang w:eastAsia="en-NZ"/>
              </w:rPr>
              <w:t xml:space="preserve"> </w:t>
            </w:r>
            <w:r w:rsidR="00FB40BE" w:rsidRPr="003C52CF">
              <w:rPr>
                <w:rFonts w:cs="Times New Roman"/>
                <w:szCs w:val="20"/>
                <w:lang w:eastAsia="en-NZ"/>
              </w:rPr>
              <w:t>Results</w:t>
            </w:r>
            <w:r w:rsidR="007A004D" w:rsidRPr="003C52CF">
              <w:rPr>
                <w:rFonts w:cs="Times New Roman"/>
                <w:szCs w:val="20"/>
                <w:lang w:eastAsia="en-NZ"/>
              </w:rPr>
              <w:t xml:space="preserve"> are </w:t>
            </w:r>
            <w:r w:rsidR="00BE1CF2" w:rsidRPr="003C52CF">
              <w:rPr>
                <w:rFonts w:cs="Times New Roman"/>
                <w:szCs w:val="20"/>
                <w:lang w:eastAsia="en-NZ"/>
              </w:rPr>
              <w:t>expect</w:t>
            </w:r>
            <w:r w:rsidR="007A004D" w:rsidRPr="003C52CF">
              <w:rPr>
                <w:rFonts w:cs="Times New Roman"/>
                <w:szCs w:val="20"/>
                <w:lang w:eastAsia="en-NZ"/>
              </w:rPr>
              <w:t xml:space="preserve">ed </w:t>
            </w:r>
            <w:r w:rsidR="00BE1CF2" w:rsidRPr="003C52CF">
              <w:rPr>
                <w:rFonts w:cs="Times New Roman"/>
                <w:szCs w:val="20"/>
                <w:lang w:eastAsia="en-NZ"/>
              </w:rPr>
              <w:t>by the end of 2020</w:t>
            </w:r>
            <w:r w:rsidR="008C41D2" w:rsidRPr="003C52CF">
              <w:rPr>
                <w:rFonts w:cs="Times New Roman"/>
                <w:szCs w:val="20"/>
                <w:lang w:eastAsia="en-NZ"/>
              </w:rPr>
              <w:t xml:space="preserve"> </w:t>
            </w:r>
            <w:r w:rsidR="007B14ED" w:rsidRPr="003C52CF">
              <w:rPr>
                <w:rFonts w:cs="Times New Roman"/>
                <w:szCs w:val="20"/>
                <w:lang w:eastAsia="en-NZ"/>
              </w:rPr>
              <w:fldChar w:fldCharType="begin" w:fldLock="1"/>
            </w:r>
            <w:r w:rsidR="009C4029" w:rsidRPr="003C52CF">
              <w:rPr>
                <w:rFonts w:cs="Times New Roman"/>
                <w:szCs w:val="20"/>
                <w:lang w:eastAsia="en-NZ"/>
              </w:rPr>
              <w:instrText>ADDIN CSL_CITATION {"citationItems":[{"id":"ITEM-1","itemData":{"author":[{"dropping-particle":"","family":"Edmunds","given":"Susan","non-dropping-particle":"","parse-names":false,"suffix":""}],"container-title":"stuff.co.nz","id":"ITEM-1","issued":{"date-parts":[["2019","12","12"]]},"title":"My Food Bag kits for beneficiaries 'a way to avoid giving people money' | Stuff.co.nz","type":"article-newspaper"},"uris":["http://www.mendeley.com/documents/?uuid=dd756450-f054-3db9-8f12-b318012d8676"]}],"mendeley":{"formattedCitation":"(88)","plainTextFormattedCitation":"(88)","previouslyFormattedCitation":"(88)"},"properties":{"noteIndex":0},"schema":"https://github.com/citation-style-language/schema/raw/master/csl-citation.json"}</w:instrText>
            </w:r>
            <w:r w:rsidR="007B14ED" w:rsidRPr="003C52CF">
              <w:rPr>
                <w:rFonts w:cs="Times New Roman"/>
                <w:szCs w:val="20"/>
                <w:lang w:eastAsia="en-NZ"/>
              </w:rPr>
              <w:fldChar w:fldCharType="separate"/>
            </w:r>
            <w:r w:rsidR="004C06EB" w:rsidRPr="003C52CF">
              <w:rPr>
                <w:rFonts w:cs="Times New Roman"/>
                <w:noProof/>
                <w:szCs w:val="20"/>
                <w:lang w:eastAsia="en-NZ"/>
              </w:rPr>
              <w:t>(88)</w:t>
            </w:r>
            <w:r w:rsidR="007B14ED" w:rsidRPr="003C52CF">
              <w:rPr>
                <w:rFonts w:cs="Times New Roman"/>
                <w:szCs w:val="20"/>
                <w:lang w:eastAsia="en-NZ"/>
              </w:rPr>
              <w:fldChar w:fldCharType="end"/>
            </w:r>
            <w:r w:rsidR="008C41D2" w:rsidRPr="003C52CF">
              <w:rPr>
                <w:rFonts w:cs="Times New Roman"/>
                <w:szCs w:val="20"/>
                <w:lang w:eastAsia="en-NZ"/>
              </w:rPr>
              <w:t>.</w:t>
            </w:r>
          </w:p>
          <w:p w14:paraId="6D23C799" w14:textId="0D66968A" w:rsidR="008A0CC5" w:rsidRPr="003C52CF" w:rsidRDefault="008A0CC5" w:rsidP="002D613F">
            <w:pPr>
              <w:pStyle w:val="ListParagraph"/>
              <w:numPr>
                <w:ilvl w:val="0"/>
                <w:numId w:val="60"/>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rPr>
              <w:t xml:space="preserve">The NZ Government joined </w:t>
            </w:r>
            <w:r w:rsidR="00BE5B01" w:rsidRPr="0091450A">
              <w:rPr>
                <w:rFonts w:cs="Times New Roman"/>
                <w:szCs w:val="20"/>
              </w:rPr>
              <w:t>Kick-start</w:t>
            </w:r>
            <w:r w:rsidRPr="0091450A">
              <w:rPr>
                <w:rFonts w:cs="Times New Roman"/>
                <w:szCs w:val="20"/>
              </w:rPr>
              <w:t xml:space="preserve"> breakfast as a supporter in May 2013</w:t>
            </w:r>
            <w:r w:rsidR="005B393C" w:rsidRPr="0091450A">
              <w:rPr>
                <w:rFonts w:cs="Times New Roman"/>
                <w:szCs w:val="20"/>
              </w:rPr>
              <w:t>,</w:t>
            </w:r>
            <w:r w:rsidRPr="0091450A">
              <w:rPr>
                <w:rFonts w:cs="Times New Roman"/>
                <w:szCs w:val="20"/>
              </w:rPr>
              <w:t xml:space="preserve"> allowing the </w:t>
            </w:r>
            <w:r w:rsidR="002D79D0" w:rsidRPr="0091450A">
              <w:rPr>
                <w:rFonts w:cs="Times New Roman"/>
                <w:szCs w:val="20"/>
              </w:rPr>
              <w:t xml:space="preserve">programme </w:t>
            </w:r>
            <w:r w:rsidRPr="0091450A">
              <w:rPr>
                <w:rFonts w:cs="Times New Roman"/>
                <w:szCs w:val="20"/>
              </w:rPr>
              <w:t>to extend</w:t>
            </w:r>
            <w:r w:rsidR="002D79D0" w:rsidRPr="0091450A">
              <w:rPr>
                <w:rFonts w:cs="Times New Roman"/>
                <w:szCs w:val="20"/>
              </w:rPr>
              <w:t xml:space="preserve"> from two to five days</w:t>
            </w:r>
            <w:r w:rsidR="005B393C" w:rsidRPr="0091450A">
              <w:rPr>
                <w:rFonts w:cs="Times New Roman"/>
                <w:szCs w:val="20"/>
              </w:rPr>
              <w:t xml:space="preserve"> and </w:t>
            </w:r>
            <w:r w:rsidRPr="00140C0D">
              <w:rPr>
                <w:rFonts w:cs="Times New Roman"/>
                <w:szCs w:val="20"/>
              </w:rPr>
              <w:t>committing $9.5 million over</w:t>
            </w:r>
            <w:r w:rsidRPr="0091450A">
              <w:rPr>
                <w:rFonts w:cs="Times New Roman"/>
                <w:szCs w:val="20"/>
              </w:rPr>
              <w:t xml:space="preserve"> 5 years to fund half the cost of the programme, </w:t>
            </w:r>
            <w:r w:rsidRPr="0091450A">
              <w:rPr>
                <w:rFonts w:cs="Times New Roman"/>
                <w:szCs w:val="20"/>
                <w:lang w:eastAsia="en-NZ"/>
              </w:rPr>
              <w:t xml:space="preserve">as part of Government's commitment to optimal outcomes for children and young people </w:t>
            </w:r>
            <w:r w:rsidR="00373B18" w:rsidRPr="0091450A">
              <w:rPr>
                <w:rFonts w:cs="Times New Roman"/>
                <w:szCs w:val="20"/>
                <w:lang w:eastAsia="en-NZ"/>
              </w:rPr>
              <w:fldChar w:fldCharType="begin" w:fldLock="1"/>
            </w:r>
            <w:r w:rsidR="009C4029">
              <w:rPr>
                <w:rFonts w:cs="Times New Roman"/>
                <w:szCs w:val="20"/>
                <w:lang w:eastAsia="en-NZ"/>
              </w:rPr>
              <w:instrText>ADDIN CSL_CITATION {"citationItems":[{"id":"ITEM-1","itemData":{"author":[{"dropping-particle":"","family":"NZ Government","given":"","non-dropping-particle":"","parse-names":false,"suffix":""}],"edition":"28 May 201","id":"ITEM-1","issued":{"date-parts":[["2013"]]},"title":"Funding boosts to help vulnerable children - PM","type":"article"},"uris":["http://www.mendeley.com/documents/?uuid=4e56b45c-1688-37e0-afb1-b4e6fd374999","http://www.mendeley.com/documents/?uuid=75198097-67b7-426e-bf12-ece8c3b75001"]}],"mendeley":{"formattedCitation":"(89)","plainTextFormattedCitation":"(89)","previouslyFormattedCitation":"(89)"},"properties":{"noteIndex":0},"schema":"https://github.com/citation-style-language/schema/raw/master/csl-citation.json"}</w:instrText>
            </w:r>
            <w:r w:rsidR="00373B18" w:rsidRPr="0091450A">
              <w:rPr>
                <w:rFonts w:cs="Times New Roman"/>
                <w:szCs w:val="20"/>
                <w:lang w:eastAsia="en-NZ"/>
              </w:rPr>
              <w:fldChar w:fldCharType="separate"/>
            </w:r>
            <w:r w:rsidR="004C06EB" w:rsidRPr="004C06EB">
              <w:rPr>
                <w:rFonts w:cs="Times New Roman"/>
                <w:noProof/>
                <w:szCs w:val="20"/>
                <w:lang w:eastAsia="en-NZ"/>
              </w:rPr>
              <w:t>(89)</w:t>
            </w:r>
            <w:r w:rsidR="00373B18" w:rsidRPr="0091450A">
              <w:rPr>
                <w:rFonts w:cs="Times New Roman"/>
                <w:szCs w:val="20"/>
                <w:lang w:eastAsia="en-NZ"/>
              </w:rPr>
              <w:fldChar w:fldCharType="end"/>
            </w:r>
            <w:r w:rsidR="00373B18" w:rsidRPr="0091450A">
              <w:rPr>
                <w:rFonts w:cs="Times New Roman"/>
                <w:szCs w:val="20"/>
                <w:lang w:eastAsia="en-NZ"/>
              </w:rPr>
              <w:t>.</w:t>
            </w:r>
            <w:r w:rsidRPr="0091450A">
              <w:rPr>
                <w:rFonts w:cs="Times New Roman"/>
                <w:szCs w:val="20"/>
              </w:rPr>
              <w:t xml:space="preserve"> </w:t>
            </w:r>
            <w:r w:rsidR="002D79D0" w:rsidRPr="0091450A">
              <w:rPr>
                <w:rFonts w:cs="Times New Roman"/>
                <w:szCs w:val="20"/>
              </w:rPr>
              <w:t>From term 1</w:t>
            </w:r>
            <w:r w:rsidR="005B393C" w:rsidRPr="0091450A">
              <w:rPr>
                <w:rFonts w:cs="Times New Roman"/>
                <w:szCs w:val="20"/>
              </w:rPr>
              <w:t xml:space="preserve"> in</w:t>
            </w:r>
            <w:r w:rsidR="002D79D0" w:rsidRPr="0091450A">
              <w:rPr>
                <w:rFonts w:cs="Times New Roman"/>
                <w:szCs w:val="20"/>
              </w:rPr>
              <w:t xml:space="preserve"> 2014</w:t>
            </w:r>
            <w:r w:rsidR="005B393C" w:rsidRPr="0091450A">
              <w:rPr>
                <w:rFonts w:cs="Times New Roman"/>
                <w:szCs w:val="20"/>
              </w:rPr>
              <w:t>,</w:t>
            </w:r>
            <w:r w:rsidR="002D79D0" w:rsidRPr="0091450A">
              <w:rPr>
                <w:rFonts w:cs="Times New Roman"/>
                <w:szCs w:val="20"/>
              </w:rPr>
              <w:t xml:space="preserve"> all schools were </w:t>
            </w:r>
            <w:r w:rsidR="00E27091" w:rsidRPr="0091450A">
              <w:rPr>
                <w:rFonts w:cs="Times New Roman"/>
                <w:szCs w:val="20"/>
              </w:rPr>
              <w:t>eligible</w:t>
            </w:r>
            <w:r w:rsidR="002D79D0" w:rsidRPr="0091450A">
              <w:rPr>
                <w:rFonts w:cs="Times New Roman"/>
                <w:szCs w:val="20"/>
              </w:rPr>
              <w:t xml:space="preserve"> to join. Fonterra and </w:t>
            </w:r>
            <w:proofErr w:type="spellStart"/>
            <w:r w:rsidR="00BE5B01" w:rsidRPr="0091450A">
              <w:rPr>
                <w:rFonts w:cs="Times New Roman"/>
                <w:szCs w:val="20"/>
              </w:rPr>
              <w:t>San</w:t>
            </w:r>
            <w:r w:rsidR="000E462E" w:rsidRPr="0091450A">
              <w:rPr>
                <w:rFonts w:cs="Times New Roman"/>
                <w:szCs w:val="20"/>
              </w:rPr>
              <w:t>itarium</w:t>
            </w:r>
            <w:proofErr w:type="spellEnd"/>
            <w:r w:rsidR="002D79D0" w:rsidRPr="0091450A">
              <w:rPr>
                <w:rFonts w:cs="Times New Roman"/>
                <w:szCs w:val="20"/>
              </w:rPr>
              <w:t xml:space="preserve"> provide the product. The school community provides plates </w:t>
            </w:r>
            <w:r w:rsidR="00BE5B01" w:rsidRPr="0091450A">
              <w:rPr>
                <w:rFonts w:cs="Times New Roman"/>
                <w:szCs w:val="20"/>
              </w:rPr>
              <w:t>etc.</w:t>
            </w:r>
            <w:r w:rsidR="002D79D0" w:rsidRPr="0091450A">
              <w:rPr>
                <w:rFonts w:cs="Times New Roman"/>
                <w:szCs w:val="20"/>
              </w:rPr>
              <w:t>, location, food storage facilities and volunteers.</w:t>
            </w:r>
            <w:r w:rsidR="00622E9D" w:rsidRPr="0091450A">
              <w:rPr>
                <w:rFonts w:cs="Times New Roman"/>
                <w:szCs w:val="20"/>
              </w:rPr>
              <w:t xml:space="preserve"> Statistics are publ</w:t>
            </w:r>
            <w:r w:rsidR="004745E3" w:rsidRPr="0091450A">
              <w:rPr>
                <w:rFonts w:cs="Times New Roman"/>
                <w:szCs w:val="20"/>
              </w:rPr>
              <w:t>ished every term on the website</w:t>
            </w:r>
            <w:r w:rsidR="00373B18" w:rsidRPr="003C52CF">
              <w:rPr>
                <w:rFonts w:cs="Times New Roman"/>
                <w:szCs w:val="20"/>
              </w:rPr>
              <w:t>.</w:t>
            </w:r>
            <w:r w:rsidR="00622E9D" w:rsidRPr="003C52CF">
              <w:rPr>
                <w:rFonts w:cs="Times New Roman"/>
                <w:szCs w:val="20"/>
              </w:rPr>
              <w:t xml:space="preserve"> </w:t>
            </w:r>
            <w:r w:rsidR="0024254D" w:rsidRPr="003C52CF">
              <w:rPr>
                <w:rFonts w:cs="Times New Roman"/>
                <w:szCs w:val="20"/>
              </w:rPr>
              <w:t>Currently</w:t>
            </w:r>
            <w:r w:rsidR="0006378D" w:rsidRPr="003C52CF">
              <w:rPr>
                <w:rFonts w:cs="Times New Roman"/>
                <w:szCs w:val="20"/>
              </w:rPr>
              <w:t>,</w:t>
            </w:r>
            <w:r w:rsidR="0024254D" w:rsidRPr="003C52CF">
              <w:rPr>
                <w:rFonts w:cs="Times New Roman"/>
                <w:szCs w:val="20"/>
              </w:rPr>
              <w:t xml:space="preserve"> over 30,000 children participate throughout New Zealand</w:t>
            </w:r>
            <w:r w:rsidR="00542CAA" w:rsidRPr="003C52CF">
              <w:rPr>
                <w:rFonts w:cs="Times New Roman"/>
                <w:szCs w:val="20"/>
              </w:rPr>
              <w:t xml:space="preserve"> in over 1</w:t>
            </w:r>
            <w:r w:rsidR="0051719A" w:rsidRPr="003C52CF">
              <w:rPr>
                <w:rFonts w:cs="Times New Roman"/>
                <w:szCs w:val="20"/>
              </w:rPr>
              <w:t>,000 schools</w:t>
            </w:r>
            <w:r w:rsidR="00614D40" w:rsidRPr="003C52CF">
              <w:rPr>
                <w:rFonts w:cs="Times New Roman"/>
                <w:szCs w:val="20"/>
              </w:rPr>
              <w:t xml:space="preserve"> </w:t>
            </w:r>
            <w:r w:rsidR="00614D40" w:rsidRPr="003C52CF">
              <w:rPr>
                <w:rFonts w:cs="Times New Roman"/>
                <w:szCs w:val="20"/>
              </w:rPr>
              <w:fldChar w:fldCharType="begin" w:fldLock="1"/>
            </w:r>
            <w:r w:rsidR="009C4029" w:rsidRPr="003C52CF">
              <w:rPr>
                <w:rFonts w:cs="Times New Roman"/>
                <w:szCs w:val="20"/>
              </w:rPr>
              <w:instrText>ADDIN CSL_CITATION {"citationItems":[{"id":"ITEM-1","itemData":{"URL":"https://kickstartbreakfast.co.nz/about","author":[{"dropping-particle":"","family":"KickStart Breakfast","given":"","non-dropping-particle":"","parse-names":false,"suffix":""}],"id":"ITEM-1","issue":"21/2/2017","issued":{"date-parts":[["2017"]]},"title":"About KickStart Breakfast","type":"webpage"},"uris":["http://www.mendeley.com/documents/?uuid=ef98b37d-1df5-3d27-a10c-1ef747c77490"]}],"mendeley":{"formattedCitation":"(90)","plainTextFormattedCitation":"(90)","previouslyFormattedCitation":"(90)"},"properties":{"noteIndex":0},"schema":"https://github.com/citation-style-language/schema/raw/master/csl-citation.json"}</w:instrText>
            </w:r>
            <w:r w:rsidR="00614D40" w:rsidRPr="003C52CF">
              <w:rPr>
                <w:rFonts w:cs="Times New Roman"/>
                <w:szCs w:val="20"/>
              </w:rPr>
              <w:fldChar w:fldCharType="separate"/>
            </w:r>
            <w:r w:rsidR="004C06EB" w:rsidRPr="003C52CF">
              <w:rPr>
                <w:rFonts w:cs="Times New Roman"/>
                <w:noProof/>
                <w:szCs w:val="20"/>
              </w:rPr>
              <w:t>(90)</w:t>
            </w:r>
            <w:r w:rsidR="00614D40" w:rsidRPr="003C52CF">
              <w:rPr>
                <w:rFonts w:cs="Times New Roman"/>
                <w:szCs w:val="20"/>
              </w:rPr>
              <w:fldChar w:fldCharType="end"/>
            </w:r>
            <w:r w:rsidR="000F2B2F" w:rsidRPr="003C52CF">
              <w:rPr>
                <w:rFonts w:cs="Times New Roman"/>
                <w:szCs w:val="20"/>
              </w:rPr>
              <w:t xml:space="preserve">. </w:t>
            </w:r>
          </w:p>
          <w:p w14:paraId="74B13F3D" w14:textId="1AD641AB" w:rsidR="00A25F28" w:rsidRPr="00B549E8" w:rsidRDefault="00A25F28" w:rsidP="002D613F">
            <w:pPr>
              <w:pStyle w:val="ListParagraph"/>
              <w:numPr>
                <w:ilvl w:val="0"/>
                <w:numId w:val="60"/>
              </w:numPr>
              <w:shd w:val="clear" w:color="auto" w:fill="FFFFFF" w:themeFill="background1"/>
              <w:spacing w:before="40" w:after="40"/>
              <w:ind w:left="284" w:hanging="284"/>
              <w:contextualSpacing w:val="0"/>
              <w:rPr>
                <w:rFonts w:cs="Times New Roman"/>
                <w:szCs w:val="20"/>
                <w:lang w:eastAsia="en-NZ"/>
              </w:rPr>
            </w:pPr>
            <w:r w:rsidRPr="00B549E8">
              <w:rPr>
                <w:rFonts w:ascii="Calibri" w:hAnsi="Calibri" w:cs="Calibri"/>
                <w:iCs/>
                <w:color w:val="212121"/>
                <w:shd w:val="clear" w:color="auto" w:fill="FFFFFF"/>
              </w:rPr>
              <w:t xml:space="preserve">The Government funds the Fruit in Schools programme, which all decile one and two primary and intermediate schools can opt into. At the end of term 4 2019, 551 schools and 121,870 students and staff </w:t>
            </w:r>
            <w:r w:rsidRPr="00B549E8">
              <w:rPr>
                <w:rFonts w:ascii="Calibri" w:hAnsi="Calibri" w:cs="Calibri"/>
                <w:iCs/>
                <w:color w:val="212121"/>
                <w:shd w:val="clear" w:color="auto" w:fill="FFFFFF"/>
              </w:rPr>
              <w:lastRenderedPageBreak/>
              <w:t>were receiving produce, (either fruit or vegetables) each day during the school term starting the second week of each term. The programme is funded by MoH and managed by United Fresh. The annual cost of FIS is approximately $8,124,000 million which covers both the management of the initiative and the supply of produce.</w:t>
            </w:r>
            <w:r w:rsidR="00444F3D" w:rsidRPr="00B549E8">
              <w:rPr>
                <w:rFonts w:ascii="Calibri" w:hAnsi="Calibri" w:cs="Calibri"/>
                <w:iCs/>
                <w:color w:val="212121"/>
                <w:shd w:val="clear" w:color="auto" w:fill="FFFFFF"/>
              </w:rPr>
              <w:t xml:space="preserve"> </w:t>
            </w:r>
            <w:r w:rsidRPr="00B549E8">
              <w:rPr>
                <w:rFonts w:ascii="Calibri" w:hAnsi="Calibri" w:cs="Calibri"/>
                <w:iCs/>
                <w:color w:val="212121"/>
                <w:shd w:val="clear" w:color="auto" w:fill="FFFFFF"/>
              </w:rPr>
              <w:t>An independent evaluation, July 2018, found FIS highly was valued by principals and aligned with international evidence on how to improve nutrition and reduce obesity in children</w:t>
            </w:r>
            <w:r w:rsidR="00444F3D" w:rsidRPr="00B549E8">
              <w:rPr>
                <w:rFonts w:ascii="Calibri" w:hAnsi="Calibri" w:cs="Calibri"/>
                <w:iCs/>
                <w:color w:val="212121"/>
                <w:shd w:val="clear" w:color="auto" w:fill="FFFFFF"/>
              </w:rPr>
              <w:t xml:space="preserve"> (personal communication, MoH, 2020)</w:t>
            </w:r>
            <w:r w:rsidRPr="00B549E8">
              <w:rPr>
                <w:rFonts w:ascii="Calibri" w:hAnsi="Calibri" w:cs="Calibri"/>
                <w:iCs/>
                <w:color w:val="212121"/>
                <w:shd w:val="clear" w:color="auto" w:fill="FFFFFF"/>
              </w:rPr>
              <w:t>.</w:t>
            </w:r>
          </w:p>
          <w:p w14:paraId="1CD6C4D1" w14:textId="5969360C" w:rsidR="00CC1376" w:rsidRPr="00B549E8" w:rsidRDefault="00D3474E" w:rsidP="002D613F">
            <w:pPr>
              <w:pStyle w:val="ListParagraph"/>
              <w:numPr>
                <w:ilvl w:val="0"/>
                <w:numId w:val="60"/>
              </w:numPr>
              <w:rPr>
                <w:rFonts w:cs="Times New Roman"/>
                <w:szCs w:val="20"/>
                <w:lang w:eastAsia="en-NZ"/>
              </w:rPr>
            </w:pPr>
            <w:r w:rsidRPr="00B549E8">
              <w:t>On the</w:t>
            </w:r>
            <w:r w:rsidR="00FB40BE" w:rsidRPr="00B549E8">
              <w:t xml:space="preserve"> </w:t>
            </w:r>
            <w:r w:rsidRPr="00B549E8">
              <w:t>29</w:t>
            </w:r>
            <w:r w:rsidRPr="00B549E8">
              <w:rPr>
                <w:vertAlign w:val="superscript"/>
              </w:rPr>
              <w:t>th</w:t>
            </w:r>
            <w:r w:rsidRPr="00B549E8">
              <w:t xml:space="preserve"> August</w:t>
            </w:r>
            <w:r w:rsidR="00FB40BE" w:rsidRPr="00B549E8">
              <w:t xml:space="preserve"> 2019, the </w:t>
            </w:r>
            <w:r w:rsidR="0079782D" w:rsidRPr="00B549E8">
              <w:t>Prime Minister</w:t>
            </w:r>
            <w:r w:rsidR="00FB40BE" w:rsidRPr="00B549E8">
              <w:t xml:space="preserve"> announced the free Healthy School Lunches programme for </w:t>
            </w:r>
            <w:r w:rsidR="0079782D" w:rsidRPr="00B549E8">
              <w:t>year 1 to 8 students in up to 30</w:t>
            </w:r>
            <w:r w:rsidR="00FB40BE" w:rsidRPr="00B549E8">
              <w:t xml:space="preserve"> schools </w:t>
            </w:r>
            <w:r w:rsidR="0079782D" w:rsidRPr="00B549E8">
              <w:t>in Bay of Plenty/</w:t>
            </w:r>
            <w:proofErr w:type="spellStart"/>
            <w:r w:rsidR="0079782D" w:rsidRPr="00B549E8">
              <w:t>Waiariki</w:t>
            </w:r>
            <w:proofErr w:type="spellEnd"/>
            <w:r w:rsidR="0079782D" w:rsidRPr="00B549E8">
              <w:t xml:space="preserve"> and Hawkes Bay/</w:t>
            </w:r>
            <w:proofErr w:type="spellStart"/>
            <w:r w:rsidR="0079782D" w:rsidRPr="00B549E8">
              <w:t>Tairawhiti</w:t>
            </w:r>
            <w:proofErr w:type="spellEnd"/>
            <w:r w:rsidR="0079782D" w:rsidRPr="00B549E8">
              <w:t xml:space="preserve"> </w:t>
            </w:r>
            <w:r w:rsidR="00FB40BE" w:rsidRPr="00B549E8">
              <w:t>to begin in Term 1, 2020</w:t>
            </w:r>
            <w:r w:rsidR="00A802A2" w:rsidRPr="00B549E8">
              <w:t xml:space="preserve"> </w:t>
            </w:r>
            <w:r w:rsidR="00A802A2" w:rsidRPr="00B549E8">
              <w:fldChar w:fldCharType="begin" w:fldLock="1"/>
            </w:r>
            <w:r w:rsidR="009C4029" w:rsidRPr="00B549E8">
              <w:instrText>ADDIN CSL_CITATION {"citationItems":[{"id":"ITEM-1","itemData":{"author":[{"dropping-particle":"","family":"Ardern","given":"Jacinda Hon RT","non-dropping-particle":"","parse-names":false,"suffix":""},{"dropping-particle":"","family":"Martin","given":"Tracey Hon","non-dropping-particle":"","parse-names":false,"suffix":""}],"container-title":"Beehive Media Releases","id":"ITEM-1","issued":{"date-parts":[["2019"]]},"title":"School lunch programme launched","type":"report"},"uris":["http://www.mendeley.com/documents/?uuid=ca4be439-b5a8-470c-83df-e7e59eba5cad"]}],"mendeley":{"formattedCitation":"(91)","plainTextFormattedCitation":"(91)","previouslyFormattedCitation":"(91)"},"properties":{"noteIndex":0},"schema":"https://github.com/citation-style-language/schema/raw/master/csl-citation.json"}</w:instrText>
            </w:r>
            <w:r w:rsidR="00A802A2" w:rsidRPr="00B549E8">
              <w:fldChar w:fldCharType="separate"/>
            </w:r>
            <w:r w:rsidR="004C06EB" w:rsidRPr="00B549E8">
              <w:rPr>
                <w:noProof/>
              </w:rPr>
              <w:t>(91)</w:t>
            </w:r>
            <w:r w:rsidR="00A802A2" w:rsidRPr="00B549E8">
              <w:fldChar w:fldCharType="end"/>
            </w:r>
            <w:r w:rsidR="00FB40BE" w:rsidRPr="00B549E8">
              <w:t xml:space="preserve">. </w:t>
            </w:r>
            <w:r w:rsidR="0079782D" w:rsidRPr="00B549E8">
              <w:t xml:space="preserve">Up to 21,000 students in around 120 schools will eventually benefit by 2021. </w:t>
            </w:r>
            <w:r w:rsidR="00984D3F" w:rsidRPr="00B549E8">
              <w:t>Minimum standards, including around health, nutrition, dietary and religious requirements, will be set by Government as the principal sponsor. Lunches will be required to be healthy and nutritious, based on the Ministry of Health’s “</w:t>
            </w:r>
            <w:r w:rsidR="00984D3F" w:rsidRPr="00B549E8">
              <w:rPr>
                <w:rStyle w:val="Hyperlink"/>
                <w:rFonts w:ascii="Calibri" w:hAnsi="Calibri" w:cs="Calibri"/>
                <w:color w:val="auto"/>
                <w:u w:val="none"/>
              </w:rPr>
              <w:t>Healthy Food and Drink Guidance – Schools</w:t>
            </w:r>
            <w:r w:rsidR="00984D3F" w:rsidRPr="00B549E8">
              <w:t>”</w:t>
            </w:r>
            <w:r w:rsidR="00702D68" w:rsidRPr="00B549E8">
              <w:fldChar w:fldCharType="begin" w:fldLock="1"/>
            </w:r>
            <w:r w:rsidR="009C4029" w:rsidRPr="00B549E8">
              <w:instrText>ADDIN CSL_CITATION {"citationItems":[{"id":"ITEM-1","itemData":{"ISBN":"978-1-98-859736-2","author":[{"dropping-particle":"","family":"Ministry of Health","given":"","non-dropping-particle":"","parse-names":false,"suffix":""}],"id":"ITEM-1","issued":{"date-parts":[["2019"]]},"title":"Healthy Food and Drink Guidance - Schools","type":"book"},"uris":["http://www.mendeley.com/documents/?uuid=7f4a7f4b-5d78-3681-af99-0053676eb90c"]}],"mendeley":{"formattedCitation":"(92)","plainTextFormattedCitation":"(92)","previouslyFormattedCitation":"(92)"},"properties":{"noteIndex":0},"schema":"https://github.com/citation-style-language/schema/raw/master/csl-citation.json"}</w:instrText>
            </w:r>
            <w:r w:rsidR="00702D68" w:rsidRPr="00B549E8">
              <w:fldChar w:fldCharType="separate"/>
            </w:r>
            <w:r w:rsidR="004C06EB" w:rsidRPr="00B549E8">
              <w:rPr>
                <w:noProof/>
              </w:rPr>
              <w:t>(92)</w:t>
            </w:r>
            <w:r w:rsidR="00702D68" w:rsidRPr="00B549E8">
              <w:fldChar w:fldCharType="end"/>
            </w:r>
            <w:r w:rsidR="00984D3F" w:rsidRPr="00B549E8">
              <w:t xml:space="preserve">. This includes offering foods from the four main food groups (vegetables and fruit, breads and cereals, milk and milk products, and lean meat, chicken, seafood, eggs, legumes, nuts and seeds. District Health Boards (DHBs) have offered their support and some schools have also taken guidance from nutritionists. The evaluation framework is currently being finalised and will commence with the start of the implementation. </w:t>
            </w:r>
            <w:r w:rsidR="00796198" w:rsidRPr="00B549E8">
              <w:t>The e</w:t>
            </w:r>
            <w:r w:rsidR="00984D3F" w:rsidRPr="00B549E8">
              <w:t xml:space="preserve">valuation will include gathering feedback from schools and suppliers on the operation and delivery of the programme (personal communication, </w:t>
            </w:r>
            <w:proofErr w:type="spellStart"/>
            <w:r w:rsidR="00984D3F" w:rsidRPr="00B549E8">
              <w:t>MoE</w:t>
            </w:r>
            <w:proofErr w:type="spellEnd"/>
            <w:r w:rsidR="00984D3F" w:rsidRPr="00B549E8">
              <w:t>, 2020).</w:t>
            </w:r>
          </w:p>
          <w:p w14:paraId="22E39330" w14:textId="5B15FD6F"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465ABB7A" w14:textId="64709BAF" w:rsidR="003A2BED" w:rsidRPr="0091450A" w:rsidRDefault="003A2BED" w:rsidP="002D613F">
            <w:pPr>
              <w:pStyle w:val="ListParagraph"/>
              <w:keepNext/>
              <w:numPr>
                <w:ilvl w:val="0"/>
                <w:numId w:val="60"/>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K</w:t>
            </w:r>
            <w:r w:rsidRPr="0091450A">
              <w:rPr>
                <w:rFonts w:eastAsia="Times New Roman" w:cs="Times New Roman"/>
                <w:szCs w:val="20"/>
                <w:lang w:eastAsia="en-NZ"/>
              </w:rPr>
              <w:t>: The British Healthy Start programme provides pregnant women and/or families with children under the age of four with weekly vouchers to spend on foods including milk, plain yoghurt, and fresh and frozen fruit and vegetables. Participants or their family must be receiving income support/</w:t>
            </w:r>
            <w:r w:rsidR="001301F6" w:rsidRPr="0091450A">
              <w:rPr>
                <w:rFonts w:eastAsia="Times New Roman" w:cs="Times New Roman"/>
                <w:szCs w:val="20"/>
                <w:lang w:eastAsia="en-NZ"/>
              </w:rPr>
              <w:t>jobseekers’</w:t>
            </w:r>
            <w:r w:rsidRPr="0091450A">
              <w:rPr>
                <w:rFonts w:eastAsia="Times New Roman" w:cs="Times New Roman"/>
                <w:szCs w:val="20"/>
                <w:lang w:eastAsia="en-NZ"/>
              </w:rPr>
              <w:t xml:space="preserve"> allowance or child tax credits. Pregnant women under the age of 18 can also apply. Full national implementation of the programme began in 2006 </w:t>
            </w:r>
            <w:r w:rsidR="000A264B"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mendeley":{"formattedCitation":"(76)","plainTextFormattedCitation":"(76)","previouslyFormattedCitation":"(76)"},"properties":{"noteIndex":0},"schema":"https://github.com/citation-style-language/schema/raw/master/csl-citation.json"}</w:instrText>
            </w:r>
            <w:r w:rsidR="000A264B"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0A264B" w:rsidRPr="0091450A">
              <w:rPr>
                <w:rFonts w:eastAsia="Times New Roman" w:cs="Times New Roman"/>
                <w:szCs w:val="20"/>
                <w:lang w:eastAsia="en-NZ"/>
              </w:rPr>
              <w:fldChar w:fldCharType="end"/>
            </w:r>
            <w:r w:rsidR="007626C9" w:rsidRPr="0091450A">
              <w:rPr>
                <w:rFonts w:eastAsia="Times New Roman" w:cs="Times New Roman"/>
                <w:szCs w:val="20"/>
                <w:lang w:eastAsia="en-NZ"/>
              </w:rPr>
              <w:t>.</w:t>
            </w:r>
          </w:p>
          <w:p w14:paraId="384E6750" w14:textId="3BF39108" w:rsidR="003A2BED" w:rsidRPr="0091450A" w:rsidRDefault="003A2BED" w:rsidP="002D613F">
            <w:pPr>
              <w:pStyle w:val="ListParagraph"/>
              <w:keepNext/>
              <w:numPr>
                <w:ilvl w:val="0"/>
                <w:numId w:val="60"/>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S</w:t>
            </w:r>
            <w:r w:rsidRPr="0091450A">
              <w:rPr>
                <w:rFonts w:eastAsia="Times New Roman" w:cs="Times New Roman"/>
                <w:szCs w:val="20"/>
                <w:lang w:eastAsia="en-NZ"/>
              </w:rPr>
              <w:t>: In 2012, the USDA pilot</w:t>
            </w:r>
            <w:r w:rsidR="000E462E" w:rsidRPr="0091450A">
              <w:rPr>
                <w:rFonts w:eastAsia="Times New Roman" w:cs="Times New Roman"/>
                <w:szCs w:val="20"/>
                <w:lang w:eastAsia="en-NZ"/>
              </w:rPr>
              <w:t>ed a ‘Healthy Incentives Pilot’</w:t>
            </w:r>
            <w:r w:rsidRPr="0091450A">
              <w:rPr>
                <w:rFonts w:eastAsia="Times New Roman" w:cs="Times New Roman"/>
                <w:szCs w:val="20"/>
                <w:lang w:eastAsia="en-NZ"/>
              </w:rPr>
              <w:t xml:space="preserve"> as part of the Supplemental Nutrition Assistance Program (SNAP, formerly </w:t>
            </w:r>
            <w:r w:rsidR="000E462E" w:rsidRPr="0091450A">
              <w:rPr>
                <w:rFonts w:eastAsia="Times New Roman" w:cs="Times New Roman"/>
                <w:szCs w:val="20"/>
                <w:lang w:eastAsia="en-NZ"/>
              </w:rPr>
              <w:t>‘</w:t>
            </w:r>
            <w:r w:rsidRPr="0091450A">
              <w:rPr>
                <w:rFonts w:eastAsia="Times New Roman" w:cs="Times New Roman"/>
                <w:szCs w:val="20"/>
                <w:lang w:eastAsia="en-NZ"/>
              </w:rPr>
              <w:t>food stamps</w:t>
            </w:r>
            <w:r w:rsidR="000E462E" w:rsidRPr="0091450A">
              <w:rPr>
                <w:rFonts w:eastAsia="Times New Roman" w:cs="Times New Roman"/>
                <w:szCs w:val="20"/>
                <w:lang w:eastAsia="en-NZ"/>
              </w:rPr>
              <w:t>’</w:t>
            </w:r>
            <w:r w:rsidRPr="0091450A">
              <w:rPr>
                <w:rFonts w:eastAsia="Times New Roman" w:cs="Times New Roman"/>
                <w:szCs w:val="20"/>
                <w:lang w:eastAsia="en-NZ"/>
              </w:rPr>
              <w:t xml:space="preserve">). Participants received an incentive of 30 cents per US$ spent on targeted fruit and vegetables (transferred back onto their SNAP card). The Pilot included 7500 individuals </w:t>
            </w:r>
            <w:r w:rsidR="007626C9"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mendeley":{"formattedCitation":"(76)","plainTextFormattedCitation":"(76)","previouslyFormattedCitation":"(76)"},"properties":{"noteIndex":0},"schema":"https://github.com/citation-style-language/schema/raw/master/csl-citation.json"}</w:instrText>
            </w:r>
            <w:r w:rsidR="007626C9"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7626C9" w:rsidRPr="0091450A">
              <w:rPr>
                <w:rFonts w:eastAsia="Times New Roman" w:cs="Times New Roman"/>
                <w:szCs w:val="20"/>
                <w:lang w:eastAsia="en-NZ"/>
              </w:rPr>
              <w:fldChar w:fldCharType="end"/>
            </w:r>
            <w:r w:rsidR="007626C9" w:rsidRPr="0091450A">
              <w:rPr>
                <w:rFonts w:eastAsia="Times New Roman" w:cs="Times New Roman"/>
                <w:szCs w:val="20"/>
                <w:lang w:eastAsia="en-NZ"/>
              </w:rPr>
              <w:t>.</w:t>
            </w:r>
            <w:r w:rsidRPr="0091450A">
              <w:rPr>
                <w:rFonts w:eastAsia="Times New Roman" w:cs="Times New Roman"/>
                <w:szCs w:val="20"/>
                <w:lang w:eastAsia="en-NZ"/>
              </w:rPr>
              <w:t xml:space="preserve"> In N</w:t>
            </w:r>
            <w:r w:rsidR="000E462E" w:rsidRPr="0091450A">
              <w:rPr>
                <w:rFonts w:eastAsia="Times New Roman" w:cs="Times New Roman"/>
                <w:szCs w:val="20"/>
                <w:lang w:eastAsia="en-NZ"/>
              </w:rPr>
              <w:t>ew York City and Philadelphia, ‘Health Bucks’</w:t>
            </w:r>
            <w:r w:rsidRPr="0091450A">
              <w:rPr>
                <w:rFonts w:eastAsia="Times New Roman" w:cs="Times New Roman"/>
                <w:szCs w:val="20"/>
                <w:lang w:eastAsia="en-NZ"/>
              </w:rPr>
              <w:t xml:space="preserve"> are distributed to farmers markets. When </w:t>
            </w:r>
            <w:r w:rsidR="003718D9" w:rsidRPr="0091450A">
              <w:rPr>
                <w:rFonts w:eastAsia="Times New Roman" w:cs="Times New Roman"/>
                <w:szCs w:val="20"/>
                <w:lang w:eastAsia="en-NZ"/>
              </w:rPr>
              <w:t>customers use income support (</w:t>
            </w:r>
            <w:r w:rsidR="00BE5B01" w:rsidRPr="0091450A">
              <w:rPr>
                <w:rFonts w:eastAsia="Times New Roman" w:cs="Times New Roman"/>
                <w:szCs w:val="20"/>
                <w:lang w:eastAsia="en-NZ"/>
              </w:rPr>
              <w:t>e.g.</w:t>
            </w:r>
            <w:r w:rsidRPr="0091450A">
              <w:rPr>
                <w:rFonts w:eastAsia="Times New Roman" w:cs="Times New Roman"/>
                <w:szCs w:val="20"/>
                <w:lang w:eastAsia="en-NZ"/>
              </w:rPr>
              <w:t xml:space="preserve"> Food Stamps) to purchase food at farmers markets, they receive one Health Buck worth 2USD for each 5USD spent, which can then be sued to purchase fresh fruit and vegetable products at a farmers market </w:t>
            </w:r>
            <w:r w:rsidR="007626C9"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mendeley":{"formattedCitation":"(76)","plainTextFormattedCitation":"(76)","previouslyFormattedCitation":"(76)"},"properties":{"noteIndex":0},"schema":"https://github.com/citation-style-language/schema/raw/master/csl-citation.json"}</w:instrText>
            </w:r>
            <w:r w:rsidR="007626C9"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7626C9" w:rsidRPr="0091450A">
              <w:rPr>
                <w:rFonts w:eastAsia="Times New Roman" w:cs="Times New Roman"/>
                <w:szCs w:val="20"/>
                <w:lang w:eastAsia="en-NZ"/>
              </w:rPr>
              <w:fldChar w:fldCharType="end"/>
            </w:r>
            <w:r w:rsidRPr="0091450A">
              <w:rPr>
                <w:rFonts w:eastAsia="Times New Roman" w:cs="Times New Roman"/>
                <w:szCs w:val="20"/>
                <w:lang w:eastAsia="en-NZ"/>
              </w:rPr>
              <w:t>. In Philadelphia, the programme has been expanded to other retail settings like supermarkets and corner stores.</w:t>
            </w:r>
          </w:p>
          <w:p w14:paraId="384AAE02" w14:textId="33B549C6" w:rsidR="008B1D27" w:rsidRPr="0091450A" w:rsidRDefault="003A2BED" w:rsidP="002D613F">
            <w:pPr>
              <w:pStyle w:val="ListParagraph"/>
              <w:keepNext/>
              <w:numPr>
                <w:ilvl w:val="0"/>
                <w:numId w:val="60"/>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S</w:t>
            </w:r>
            <w:r w:rsidRPr="0091450A">
              <w:rPr>
                <w:rFonts w:eastAsia="Times New Roman" w:cs="Times New Roman"/>
                <w:szCs w:val="20"/>
                <w:lang w:eastAsia="en-NZ"/>
              </w:rPr>
              <w:t xml:space="preserve">: In 2009, the U.S. Department of Agriculture's implemented revisions to the Special Supplemental Nutrition Program for Women, Infants, and Children (WIC) to improve the composition and quantities of WIC-provided foods from a health perspective. The revisions include: Increase the dollar amount for purchases of fruits and vegetables, expand whole-grain options, allow for yoghurt as a partial milk substitute, allow parents of older infants to buy fresh produce instead of jarred infant food and give states and local WIC agencies more flexibility in meeting the nutritional and cultural needs of WIC participants </w:t>
            </w:r>
            <w:r w:rsidR="00AB2032"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mendeley":{"formattedCitation":"(76)","plainTextFormattedCitation":"(76)","previouslyFormattedCitation":"(76)"},"properties":{"noteIndex":0},"schema":"https://github.com/citation-style-language/schema/raw/master/csl-citation.json"}</w:instrText>
            </w:r>
            <w:r w:rsidR="00AB2032"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AB2032" w:rsidRPr="0091450A">
              <w:rPr>
                <w:rFonts w:eastAsia="Times New Roman" w:cs="Times New Roman"/>
                <w:szCs w:val="20"/>
                <w:lang w:eastAsia="en-NZ"/>
              </w:rPr>
              <w:fldChar w:fldCharType="end"/>
            </w:r>
            <w:r w:rsidR="00AB2032" w:rsidRPr="0091450A">
              <w:rPr>
                <w:rFonts w:eastAsia="Times New Roman" w:cs="Times New Roman"/>
                <w:szCs w:val="20"/>
                <w:lang w:eastAsia="en-NZ"/>
              </w:rPr>
              <w:t>.</w:t>
            </w:r>
          </w:p>
        </w:tc>
      </w:tr>
    </w:tbl>
    <w:p w14:paraId="10E9A61E" w14:textId="77777777" w:rsidR="00180D1E" w:rsidRPr="0091450A" w:rsidRDefault="00180D1E" w:rsidP="002D613F">
      <w:pPr>
        <w:spacing w:line="240" w:lineRule="auto"/>
      </w:pPr>
    </w:p>
    <w:tbl>
      <w:tblPr>
        <w:tblStyle w:val="TableGrid"/>
        <w:tblW w:w="9209" w:type="dxa"/>
        <w:tblLook w:val="04A0" w:firstRow="1" w:lastRow="0" w:firstColumn="1" w:lastColumn="0" w:noHBand="0" w:noVBand="1"/>
      </w:tblPr>
      <w:tblGrid>
        <w:gridCol w:w="9209"/>
      </w:tblGrid>
      <w:tr w:rsidR="002E08DF" w:rsidRPr="0091450A" w14:paraId="7A44F8A5" w14:textId="77777777" w:rsidTr="00A41587">
        <w:tc>
          <w:tcPr>
            <w:tcW w:w="9209" w:type="dxa"/>
          </w:tcPr>
          <w:p w14:paraId="6499C5C5" w14:textId="156CDD10" w:rsidR="002E08DF" w:rsidRPr="0091450A" w:rsidRDefault="008C0F53" w:rsidP="002D613F">
            <w:pPr>
              <w:shd w:val="clear" w:color="auto" w:fill="FFFFFF" w:themeFill="background1"/>
              <w:spacing w:before="40" w:after="40"/>
              <w:rPr>
                <w:rFonts w:cs="Times New Roman"/>
                <w:bCs/>
                <w:szCs w:val="20"/>
              </w:rPr>
            </w:pPr>
            <w:bookmarkStart w:id="32" w:name="_Toc31623730"/>
            <w:r w:rsidRPr="0091450A">
              <w:rPr>
                <w:rStyle w:val="Heading2Char"/>
              </w:rPr>
              <w:t xml:space="preserve">5 </w:t>
            </w:r>
            <w:r w:rsidR="002E08DF" w:rsidRPr="0091450A">
              <w:rPr>
                <w:rStyle w:val="Heading2Char"/>
              </w:rPr>
              <w:t>FOOD PROVISION</w:t>
            </w:r>
            <w:bookmarkEnd w:id="32"/>
            <w:r w:rsidR="002E08DF" w:rsidRPr="0091450A">
              <w:rPr>
                <w:rFonts w:cs="Times New Roman"/>
                <w:b/>
                <w:color w:val="1F497D" w:themeColor="text2"/>
                <w:sz w:val="28"/>
                <w:szCs w:val="28"/>
              </w:rPr>
              <w:t xml:space="preserve">: </w:t>
            </w:r>
            <w:r w:rsidR="00922FD6" w:rsidRPr="0091450A">
              <w:rPr>
                <w:rFonts w:cs="Times New Roman"/>
                <w:bCs/>
                <w:szCs w:val="20"/>
              </w:rPr>
              <w:t>The government ensures that there are healthy food service policies implemented in government-funded settings to ensure that food provision encourages healthy food choices, and th</w:t>
            </w:r>
            <w:r w:rsidR="000363B6" w:rsidRPr="0091450A">
              <w:rPr>
                <w:rFonts w:cs="Times New Roman"/>
                <w:bCs/>
                <w:szCs w:val="20"/>
              </w:rPr>
              <w:t>e</w:t>
            </w:r>
            <w:r w:rsidR="00922FD6" w:rsidRPr="0091450A">
              <w:rPr>
                <w:rFonts w:cs="Times New Roman"/>
                <w:bCs/>
                <w:szCs w:val="20"/>
              </w:rPr>
              <w:t xml:space="preserve"> government actively encourages and supports private companies to implement similar policies</w:t>
            </w:r>
          </w:p>
        </w:tc>
      </w:tr>
      <w:tr w:rsidR="002E08DF" w:rsidRPr="0091450A" w14:paraId="034B9682" w14:textId="77777777" w:rsidTr="00A41587">
        <w:tc>
          <w:tcPr>
            <w:tcW w:w="9209" w:type="dxa"/>
          </w:tcPr>
          <w:p w14:paraId="4303C93A" w14:textId="2A8B20B6" w:rsidR="002E08DF" w:rsidRPr="0091450A" w:rsidRDefault="003E26F2" w:rsidP="002D613F">
            <w:pPr>
              <w:spacing w:before="40" w:after="40"/>
              <w:rPr>
                <w:rFonts w:cs="Times New Roman"/>
                <w:b/>
                <w:color w:val="1F497D" w:themeColor="text2"/>
                <w:sz w:val="28"/>
                <w:szCs w:val="28"/>
              </w:rPr>
            </w:pPr>
            <w:bookmarkStart w:id="33" w:name="_Toc31623731"/>
            <w:r w:rsidRPr="0091450A">
              <w:rPr>
                <w:rStyle w:val="Heading3Char"/>
              </w:rPr>
              <w:t>PROV1</w:t>
            </w:r>
            <w:bookmarkEnd w:id="33"/>
            <w:r w:rsidR="002E08DF" w:rsidRPr="0091450A">
              <w:rPr>
                <w:rFonts w:cs="Times New Roman"/>
                <w:b/>
                <w:color w:val="1F497D" w:themeColor="text2"/>
                <w:sz w:val="28"/>
                <w:szCs w:val="28"/>
              </w:rPr>
              <w:t xml:space="preserve">: </w:t>
            </w:r>
            <w:r w:rsidR="000D1C6C" w:rsidRPr="0091450A">
              <w:rPr>
                <w:rFonts w:cs="Times New Roman"/>
                <w:b/>
                <w:color w:val="000000"/>
                <w:lang w:eastAsia="en-NZ"/>
              </w:rPr>
              <w:t>The government ensures that there are clear, consistent policies</w:t>
            </w:r>
            <w:r w:rsidR="0021556E" w:rsidRPr="0091450A">
              <w:rPr>
                <w:rFonts w:cs="Times New Roman"/>
                <w:b/>
                <w:color w:val="000000"/>
                <w:lang w:eastAsia="en-NZ"/>
              </w:rPr>
              <w:t xml:space="preserve"> (including nutrition standards)</w:t>
            </w:r>
            <w:r w:rsidR="000D1C6C" w:rsidRPr="0091450A">
              <w:rPr>
                <w:rFonts w:cs="Times New Roman"/>
                <w:b/>
                <w:color w:val="000000"/>
                <w:lang w:eastAsia="en-NZ"/>
              </w:rPr>
              <w:t xml:space="preserve"> implemented in schools and early childhood education services for food service activities (canteens, food at events, fundraising, promotions, vending machines etc.) to provide and promote healthy food choices</w:t>
            </w:r>
          </w:p>
        </w:tc>
      </w:tr>
      <w:tr w:rsidR="005E4F91" w:rsidRPr="0091450A" w14:paraId="3AE1A67E" w14:textId="77777777" w:rsidTr="00A41587">
        <w:tc>
          <w:tcPr>
            <w:tcW w:w="9209" w:type="dxa"/>
          </w:tcPr>
          <w:p w14:paraId="251016D3" w14:textId="7E87B2DC"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Evidence of implement</w:t>
            </w:r>
            <w:r w:rsidR="00C04080" w:rsidRPr="0091450A">
              <w:rPr>
                <w:rFonts w:cs="Times New Roman"/>
                <w:b/>
                <w:color w:val="1F497D" w:themeColor="text2"/>
                <w:sz w:val="28"/>
                <w:szCs w:val="28"/>
              </w:rPr>
              <w:t>ation</w:t>
            </w:r>
          </w:p>
          <w:p w14:paraId="692C62ED" w14:textId="1D0BAA37" w:rsidR="000B035C" w:rsidRPr="0091450A" w:rsidRDefault="005E4F91" w:rsidP="002D613F">
            <w:pPr>
              <w:pStyle w:val="ListParagraph"/>
              <w:numPr>
                <w:ilvl w:val="0"/>
                <w:numId w:val="7"/>
              </w:numPr>
              <w:spacing w:before="40" w:after="40"/>
              <w:ind w:left="284" w:hanging="284"/>
              <w:contextualSpacing w:val="0"/>
              <w:rPr>
                <w:rFonts w:cs="Times New Roman"/>
                <w:szCs w:val="20"/>
              </w:rPr>
            </w:pPr>
            <w:r w:rsidRPr="0091450A">
              <w:rPr>
                <w:rFonts w:cs="Times New Roman"/>
                <w:color w:val="000000"/>
                <w:szCs w:val="20"/>
                <w:lang w:eastAsia="en-NZ"/>
              </w:rPr>
              <w:t xml:space="preserve">The National Administration Guidelines (NAG) for school administration set out statements of desirable principles of conduct or administration for specified personnel or bodies. The NAG 5 </w:t>
            </w:r>
            <w:r w:rsidR="004A48D0" w:rsidRPr="0091450A">
              <w:rPr>
                <w:rFonts w:cs="Times New Roman"/>
                <w:color w:val="000000"/>
                <w:szCs w:val="20"/>
                <w:lang w:eastAsia="en-NZ"/>
              </w:rPr>
              <w:fldChar w:fldCharType="begin" w:fldLock="1"/>
            </w:r>
            <w:r w:rsidR="009C4029">
              <w:rPr>
                <w:rFonts w:cs="Times New Roman"/>
                <w:color w:val="000000"/>
                <w:szCs w:val="20"/>
                <w:lang w:eastAsia="en-NZ"/>
              </w:rPr>
              <w:instrText>ADDIN CSL_CITATION {"citationItems":[{"id":"ITEM-1","itemData":{"URL":"http://www.education.govt.nz/our-work/legislation/nags/","accessed":{"date-parts":[["2020","1","15"]]},"author":[{"dropping-particle":"","family":"Ministry of Education","given":"","non-dropping-particle":"","parse-names":false,"suffix":""}],"id":"ITEM-1","issued":{"date-parts":[["2017"]]},"title":"The National Administration Guidelines (NAGs) | Education in New Zealand","type":"webpage"},"uris":["http://www.mendeley.com/documents/?uuid=83aba2e7-3b67-3e6f-a23b-0f6598e4c3e7","http://www.mendeley.com/documents/?uuid=8fc6f1a6-95c2-4c88-b05b-30ce8d4ecded"]}],"mendeley":{"formattedCitation":"(93)","plainTextFormattedCitation":"(93)","previouslyFormattedCitation":"(93)"},"properties":{"noteIndex":0},"schema":"https://github.com/citation-style-language/schema/raw/master/csl-citation.json"}</w:instrText>
            </w:r>
            <w:r w:rsidR="004A48D0" w:rsidRPr="0091450A">
              <w:rPr>
                <w:rFonts w:cs="Times New Roman"/>
                <w:color w:val="000000"/>
                <w:szCs w:val="20"/>
                <w:lang w:eastAsia="en-NZ"/>
              </w:rPr>
              <w:fldChar w:fldCharType="separate"/>
            </w:r>
            <w:r w:rsidR="004C06EB" w:rsidRPr="004C06EB">
              <w:rPr>
                <w:rFonts w:cs="Times New Roman"/>
                <w:noProof/>
                <w:color w:val="000000"/>
                <w:szCs w:val="20"/>
                <w:lang w:eastAsia="en-NZ"/>
              </w:rPr>
              <w:t>(93)</w:t>
            </w:r>
            <w:r w:rsidR="004A48D0" w:rsidRPr="0091450A">
              <w:rPr>
                <w:rFonts w:cs="Times New Roman"/>
                <w:color w:val="000000"/>
                <w:szCs w:val="20"/>
                <w:lang w:eastAsia="en-NZ"/>
              </w:rPr>
              <w:fldChar w:fldCharType="end"/>
            </w:r>
            <w:r w:rsidR="004A48D0" w:rsidRPr="0091450A">
              <w:rPr>
                <w:rFonts w:cs="Times New Roman"/>
                <w:color w:val="000000"/>
                <w:szCs w:val="20"/>
                <w:lang w:eastAsia="en-NZ"/>
              </w:rPr>
              <w:t xml:space="preserve"> </w:t>
            </w:r>
            <w:r w:rsidRPr="0091450A">
              <w:rPr>
                <w:rFonts w:cs="Times New Roman"/>
                <w:color w:val="000000"/>
                <w:szCs w:val="20"/>
                <w:lang w:eastAsia="en-NZ"/>
              </w:rPr>
              <w:t xml:space="preserve">states that each board of trustees is required to promote healthy food and nutrition for all students. </w:t>
            </w:r>
            <w:r w:rsidR="00170E7F" w:rsidRPr="0091450A">
              <w:rPr>
                <w:rFonts w:cs="Times New Roman"/>
                <w:color w:val="000000"/>
                <w:szCs w:val="20"/>
                <w:lang w:eastAsia="en-NZ"/>
              </w:rPr>
              <w:t>There</w:t>
            </w:r>
            <w:r w:rsidRPr="0091450A">
              <w:rPr>
                <w:rFonts w:cs="Times New Roman"/>
                <w:color w:val="000000"/>
                <w:szCs w:val="20"/>
                <w:lang w:eastAsia="en-NZ"/>
              </w:rPr>
              <w:t xml:space="preserve"> is no minimum nutritional standard for school canteens in New Zealand.</w:t>
            </w:r>
            <w:r w:rsidRPr="0091450A">
              <w:rPr>
                <w:rFonts w:cs="Times New Roman"/>
                <w:szCs w:val="20"/>
              </w:rPr>
              <w:t xml:space="preserve"> The responsibility for complying with that requirement rests with the board of trustees, not with ERO or the Ministry of Education. ERO does not </w:t>
            </w:r>
            <w:r w:rsidRPr="0091450A">
              <w:rPr>
                <w:rFonts w:cs="Times New Roman"/>
                <w:szCs w:val="20"/>
              </w:rPr>
              <w:lastRenderedPageBreak/>
              <w:t xml:space="preserve">have any powers other than its ability to publish reports, and any powers of ‘enforcement’ would be through the Ministry. </w:t>
            </w:r>
          </w:p>
          <w:p w14:paraId="028CC644" w14:textId="562D613A" w:rsidR="000B035C" w:rsidRPr="007159FF" w:rsidRDefault="000B035C" w:rsidP="002D613F">
            <w:pPr>
              <w:pStyle w:val="ListParagraph"/>
              <w:numPr>
                <w:ilvl w:val="0"/>
                <w:numId w:val="7"/>
              </w:numPr>
              <w:spacing w:before="40" w:after="40"/>
              <w:ind w:left="284" w:hanging="284"/>
              <w:contextualSpacing w:val="0"/>
              <w:rPr>
                <w:rFonts w:cs="Times New Roman"/>
                <w:szCs w:val="20"/>
              </w:rPr>
            </w:pPr>
            <w:r w:rsidRPr="0091450A">
              <w:rPr>
                <w:rFonts w:cs="Times New Roman"/>
                <w:bCs/>
                <w:color w:val="000000"/>
                <w:szCs w:val="20"/>
                <w:lang w:eastAsia="en-NZ"/>
              </w:rPr>
              <w:t>From June 2008 to February 2009 there was an additional clause that schools should only sell healthy food on their premises, removed by the National Government</w:t>
            </w:r>
            <w:r w:rsidRPr="0091450A">
              <w:rPr>
                <w:rFonts w:cs="Times New Roman"/>
                <w:color w:val="000000"/>
                <w:szCs w:val="20"/>
                <w:lang w:eastAsia="en-NZ"/>
              </w:rPr>
              <w:t xml:space="preserve">. </w:t>
            </w:r>
          </w:p>
          <w:p w14:paraId="597C4CC1" w14:textId="2D70F53A" w:rsidR="00927B4B" w:rsidRPr="00B549E8" w:rsidRDefault="000B035C" w:rsidP="002D613F">
            <w:pPr>
              <w:pStyle w:val="ListParagraph"/>
              <w:numPr>
                <w:ilvl w:val="0"/>
                <w:numId w:val="7"/>
              </w:numPr>
              <w:spacing w:before="40" w:after="40"/>
              <w:ind w:left="284" w:hanging="284"/>
              <w:contextualSpacing w:val="0"/>
              <w:rPr>
                <w:rFonts w:cs="Times New Roman"/>
                <w:bCs/>
                <w:color w:val="000000"/>
                <w:szCs w:val="20"/>
                <w:lang w:eastAsia="en-NZ"/>
              </w:rPr>
            </w:pPr>
            <w:r w:rsidRPr="0091450A">
              <w:rPr>
                <w:rFonts w:cs="Times New Roman"/>
                <w:bCs/>
                <w:color w:val="000000"/>
                <w:szCs w:val="20"/>
                <w:lang w:eastAsia="en-NZ"/>
              </w:rPr>
              <w:t xml:space="preserve">The </w:t>
            </w:r>
            <w:r w:rsidR="005E4F91" w:rsidRPr="0091450A">
              <w:rPr>
                <w:rFonts w:cs="Times New Roman"/>
                <w:bCs/>
                <w:color w:val="000000"/>
                <w:szCs w:val="20"/>
                <w:lang w:eastAsia="en-NZ"/>
              </w:rPr>
              <w:t xml:space="preserve">Food and Beverage Classification System </w:t>
            </w:r>
            <w:r w:rsidRPr="0091450A">
              <w:rPr>
                <w:rFonts w:cs="Times New Roman"/>
                <w:bCs/>
                <w:color w:val="000000"/>
                <w:szCs w:val="20"/>
                <w:lang w:eastAsia="en-NZ"/>
              </w:rPr>
              <w:t xml:space="preserve">was </w:t>
            </w:r>
            <w:r w:rsidR="005E4F91" w:rsidRPr="0091450A">
              <w:rPr>
                <w:rFonts w:cs="Times New Roman"/>
                <w:bCs/>
                <w:color w:val="000000"/>
                <w:szCs w:val="20"/>
                <w:lang w:eastAsia="en-NZ"/>
              </w:rPr>
              <w:t xml:space="preserve">updated </w:t>
            </w:r>
            <w:r w:rsidRPr="0091450A">
              <w:rPr>
                <w:rFonts w:cs="Times New Roman"/>
                <w:bCs/>
                <w:color w:val="000000"/>
                <w:szCs w:val="20"/>
                <w:lang w:eastAsia="en-NZ"/>
              </w:rPr>
              <w:t xml:space="preserve">in </w:t>
            </w:r>
            <w:r w:rsidR="005E4F91" w:rsidRPr="0091450A">
              <w:rPr>
                <w:rFonts w:cs="Times New Roman"/>
                <w:bCs/>
                <w:color w:val="000000"/>
                <w:szCs w:val="20"/>
                <w:lang w:eastAsia="en-NZ"/>
              </w:rPr>
              <w:t>March 2016</w:t>
            </w:r>
            <w:r w:rsidR="00673F18" w:rsidRPr="0091450A">
              <w:rPr>
                <w:rFonts w:cs="Times New Roman"/>
                <w:bCs/>
                <w:color w:val="000000"/>
                <w:szCs w:val="20"/>
                <w:lang w:eastAsia="en-NZ"/>
              </w:rPr>
              <w:t xml:space="preserve"> </w:t>
            </w:r>
            <w:r w:rsidR="009F359B" w:rsidRPr="0091450A">
              <w:rPr>
                <w:rFonts w:cs="Times New Roman"/>
                <w:bCs/>
                <w:color w:val="000000"/>
                <w:szCs w:val="20"/>
                <w:lang w:eastAsia="en-NZ"/>
              </w:rPr>
              <w:fldChar w:fldCharType="begin" w:fldLock="1"/>
            </w:r>
            <w:r w:rsidR="009C4029">
              <w:rPr>
                <w:rFonts w:cs="Times New Roman"/>
                <w:bCs/>
                <w:color w:val="000000"/>
                <w:szCs w:val="20"/>
                <w:lang w:eastAsia="en-NZ"/>
              </w:rPr>
              <w:instrText>ADDIN CSL_CITATION {"citationItems":[{"id":"ITEM-1","itemData":{"URL":"http://www.fuelled4life.org.nz/","author":[{"dropping-particle":"","family":"Fuelled for Life","given":"","non-dropping-particle":"","parse-names":false,"suffix":""}],"id":"ITEM-1","issued":{"date-parts":[["2016"]]},"title":"Food and beverage classification system nutrient framework for schools","type":"webpage"},"uris":["http://www.mendeley.com/documents/?uuid=0880d42e-c538-3aed-b10c-ac2b7011311e","http://www.mendeley.com/documents/?uuid=c0766dcb-498c-45f1-b11b-931b6cdb4a75"]}],"mendeley":{"formattedCitation":"(94)","plainTextFormattedCitation":"(94)","previouslyFormattedCitation":"(94)"},"properties":{"noteIndex":0},"schema":"https://github.com/citation-style-language/schema/raw/master/csl-citation.json"}</w:instrText>
            </w:r>
            <w:r w:rsidR="009F359B" w:rsidRPr="0091450A">
              <w:rPr>
                <w:rFonts w:cs="Times New Roman"/>
                <w:bCs/>
                <w:color w:val="000000"/>
                <w:szCs w:val="20"/>
                <w:lang w:eastAsia="en-NZ"/>
              </w:rPr>
              <w:fldChar w:fldCharType="separate"/>
            </w:r>
            <w:r w:rsidR="004C06EB" w:rsidRPr="004C06EB">
              <w:rPr>
                <w:rFonts w:cs="Times New Roman"/>
                <w:bCs/>
                <w:noProof/>
                <w:color w:val="000000"/>
                <w:szCs w:val="20"/>
                <w:lang w:eastAsia="en-NZ"/>
              </w:rPr>
              <w:t>(94)</w:t>
            </w:r>
            <w:r w:rsidR="009F359B" w:rsidRPr="0091450A">
              <w:rPr>
                <w:rFonts w:cs="Times New Roman"/>
                <w:bCs/>
                <w:color w:val="000000"/>
                <w:szCs w:val="20"/>
                <w:lang w:eastAsia="en-NZ"/>
              </w:rPr>
              <w:fldChar w:fldCharType="end"/>
            </w:r>
            <w:r w:rsidR="009F359B" w:rsidRPr="0091450A">
              <w:rPr>
                <w:rFonts w:cs="Times New Roman"/>
                <w:bCs/>
                <w:color w:val="000000"/>
                <w:szCs w:val="20"/>
                <w:lang w:eastAsia="en-NZ"/>
              </w:rPr>
              <w:t>.</w:t>
            </w:r>
            <w:r w:rsidRPr="0091450A">
              <w:rPr>
                <w:rFonts w:cs="Times New Roman"/>
                <w:bCs/>
                <w:color w:val="000000"/>
                <w:szCs w:val="20"/>
                <w:lang w:eastAsia="en-NZ"/>
              </w:rPr>
              <w:t xml:space="preserve"> It is</w:t>
            </w:r>
            <w:r w:rsidR="005E4F91" w:rsidRPr="0091450A">
              <w:rPr>
                <w:rFonts w:cs="Times New Roman"/>
                <w:bCs/>
                <w:color w:val="000000"/>
                <w:szCs w:val="20"/>
                <w:lang w:eastAsia="en-NZ"/>
              </w:rPr>
              <w:t xml:space="preserve"> more stringent</w:t>
            </w:r>
            <w:r w:rsidRPr="0091450A">
              <w:rPr>
                <w:rFonts w:cs="Times New Roman"/>
                <w:bCs/>
                <w:color w:val="000000"/>
                <w:szCs w:val="20"/>
                <w:lang w:eastAsia="en-NZ"/>
              </w:rPr>
              <w:t xml:space="preserve"> </w:t>
            </w:r>
            <w:r w:rsidR="00FF6B77" w:rsidRPr="0091450A">
              <w:rPr>
                <w:rFonts w:cs="Times New Roman"/>
                <w:bCs/>
                <w:color w:val="000000"/>
                <w:szCs w:val="20"/>
                <w:lang w:eastAsia="en-NZ"/>
              </w:rPr>
              <w:t xml:space="preserve">than the initial system </w:t>
            </w:r>
            <w:r w:rsidR="001416E3" w:rsidRPr="0091450A">
              <w:rPr>
                <w:rFonts w:cs="Times New Roman"/>
                <w:bCs/>
                <w:color w:val="000000"/>
                <w:szCs w:val="20"/>
                <w:lang w:eastAsia="en-NZ"/>
              </w:rPr>
              <w:t>with the only subcategories of beverages being plain water and milk. It</w:t>
            </w:r>
            <w:r w:rsidRPr="0091450A">
              <w:rPr>
                <w:rFonts w:cs="Times New Roman"/>
                <w:bCs/>
                <w:color w:val="000000"/>
                <w:szCs w:val="20"/>
                <w:lang w:eastAsia="en-NZ"/>
              </w:rPr>
              <w:t xml:space="preserve"> </w:t>
            </w:r>
            <w:r w:rsidR="005E4F91" w:rsidRPr="0091450A">
              <w:rPr>
                <w:rFonts w:cs="Times New Roman"/>
                <w:bCs/>
                <w:color w:val="000000"/>
                <w:szCs w:val="20"/>
                <w:lang w:eastAsia="en-NZ"/>
              </w:rPr>
              <w:t xml:space="preserve">includes a recommendation that ‘The </w:t>
            </w:r>
            <w:r w:rsidR="000E4D42" w:rsidRPr="0091450A">
              <w:rPr>
                <w:rFonts w:cs="Times New Roman"/>
                <w:bCs/>
                <w:color w:val="000000"/>
                <w:szCs w:val="20"/>
                <w:lang w:eastAsia="en-NZ"/>
              </w:rPr>
              <w:t>MoH</w:t>
            </w:r>
            <w:r w:rsidR="005E4F91" w:rsidRPr="0091450A">
              <w:rPr>
                <w:rFonts w:cs="Times New Roman"/>
                <w:bCs/>
                <w:color w:val="000000"/>
                <w:szCs w:val="20"/>
                <w:lang w:eastAsia="en-NZ"/>
              </w:rPr>
              <w:t xml:space="preserve"> and Ministry of Education recommend schools be plain water and reduced-fat milk only, and early learning services be plain water and plain milk only</w:t>
            </w:r>
            <w:r w:rsidRPr="0091450A">
              <w:rPr>
                <w:rFonts w:cs="Times New Roman"/>
                <w:bCs/>
                <w:color w:val="000000"/>
                <w:szCs w:val="20"/>
                <w:lang w:eastAsia="en-NZ"/>
              </w:rPr>
              <w:t xml:space="preserve"> </w:t>
            </w:r>
            <w:r w:rsidR="001416E3" w:rsidRPr="0091450A">
              <w:rPr>
                <w:rFonts w:cs="Times New Roman"/>
                <w:bCs/>
                <w:color w:val="000000"/>
                <w:szCs w:val="20"/>
                <w:lang w:eastAsia="en-NZ"/>
              </w:rPr>
              <w:t>as</w:t>
            </w:r>
            <w:r w:rsidR="005E4F91" w:rsidRPr="0091450A">
              <w:rPr>
                <w:rFonts w:cs="Times New Roman"/>
                <w:bCs/>
                <w:color w:val="000000"/>
                <w:szCs w:val="20"/>
                <w:lang w:eastAsia="en-NZ"/>
              </w:rPr>
              <w:t xml:space="preserve"> part of the national Childhood Obesity Plan </w:t>
            </w:r>
            <w:r w:rsidR="00B32DD8" w:rsidRPr="0091450A">
              <w:rPr>
                <w:rFonts w:cs="Times New Roman"/>
                <w:bCs/>
                <w:color w:val="000000"/>
                <w:szCs w:val="20"/>
                <w:lang w:eastAsia="en-NZ"/>
              </w:rPr>
              <w:fldChar w:fldCharType="begin" w:fldLock="1"/>
            </w:r>
            <w:r w:rsidR="009C4029">
              <w:rPr>
                <w:rFonts w:cs="Times New Roman"/>
                <w:bCs/>
                <w:color w:val="000000"/>
                <w:szCs w:val="20"/>
                <w:lang w:eastAsia="en-NZ"/>
              </w:rPr>
              <w:instrText>ADDIN CSL_CITATION {"citationItems":[{"id":"ITEM-1","itemData":{"author":[{"dropping-particle":"","family":"Ministry of Health","given":"","non-dropping-particle":"","parse-names":false,"suffix":""}],"id":"ITEM-1","issued":{"date-parts":[["2016"]]},"title":"Ministry of Health encourages schools to adopt water only policies","type":"article"},"uris":["http://www.mendeley.com/documents/?uuid=9ee5bfb1-4e56-3ce4-a413-a7d316042278","http://www.mendeley.com/documents/?uuid=a41a8420-8351-4ad5-a3c7-8cc018dda3e8"]}],"mendeley":{"formattedCitation":"(95)","plainTextFormattedCitation":"(95)","previouslyFormattedCitation":"(95)"},"properties":{"noteIndex":0},"schema":"https://github.com/citation-style-language/schema/raw/master/csl-citation.json"}</w:instrText>
            </w:r>
            <w:r w:rsidR="00B32DD8" w:rsidRPr="0091450A">
              <w:rPr>
                <w:rFonts w:cs="Times New Roman"/>
                <w:bCs/>
                <w:color w:val="000000"/>
                <w:szCs w:val="20"/>
                <w:lang w:eastAsia="en-NZ"/>
              </w:rPr>
              <w:fldChar w:fldCharType="separate"/>
            </w:r>
            <w:r w:rsidR="004C06EB" w:rsidRPr="004C06EB">
              <w:rPr>
                <w:rFonts w:cs="Times New Roman"/>
                <w:bCs/>
                <w:noProof/>
                <w:color w:val="000000"/>
                <w:szCs w:val="20"/>
                <w:lang w:eastAsia="en-NZ"/>
              </w:rPr>
              <w:t>(95)</w:t>
            </w:r>
            <w:r w:rsidR="00B32DD8" w:rsidRPr="0091450A">
              <w:rPr>
                <w:rFonts w:cs="Times New Roman"/>
                <w:bCs/>
                <w:color w:val="000000"/>
                <w:szCs w:val="20"/>
                <w:lang w:eastAsia="en-NZ"/>
              </w:rPr>
              <w:fldChar w:fldCharType="end"/>
            </w:r>
            <w:r w:rsidR="001416E3" w:rsidRPr="0091450A">
              <w:rPr>
                <w:rFonts w:cs="Times New Roman"/>
                <w:bCs/>
                <w:color w:val="000000"/>
                <w:szCs w:val="20"/>
                <w:lang w:eastAsia="en-NZ"/>
              </w:rPr>
              <w:t xml:space="preserve"> with information being provided to all schools by the Ministry of Education. The </w:t>
            </w:r>
            <w:r w:rsidR="000E4D42" w:rsidRPr="0091450A">
              <w:rPr>
                <w:rFonts w:cs="Times New Roman"/>
                <w:bCs/>
                <w:color w:val="000000"/>
                <w:szCs w:val="20"/>
                <w:lang w:eastAsia="en-NZ"/>
              </w:rPr>
              <w:t>Ministry of Education</w:t>
            </w:r>
            <w:r w:rsidR="001416E3" w:rsidRPr="0091450A">
              <w:rPr>
                <w:rFonts w:cs="Times New Roman"/>
                <w:bCs/>
                <w:color w:val="000000"/>
                <w:szCs w:val="20"/>
                <w:lang w:eastAsia="en-NZ"/>
              </w:rPr>
              <w:t xml:space="preserve"> promoting health lifestyles web page has resources for schools including a template for formulating a ‘water-only’ policy, link to healthy confident kids guidelines and </w:t>
            </w:r>
            <w:r w:rsidR="00FF6B77" w:rsidRPr="0091450A">
              <w:rPr>
                <w:rFonts w:cs="Times New Roman"/>
                <w:bCs/>
                <w:color w:val="000000"/>
                <w:szCs w:val="20"/>
                <w:lang w:eastAsia="en-NZ"/>
              </w:rPr>
              <w:t xml:space="preserve">the </w:t>
            </w:r>
            <w:r w:rsidR="001416E3" w:rsidRPr="0091450A">
              <w:rPr>
                <w:rFonts w:cs="Times New Roman"/>
                <w:bCs/>
                <w:color w:val="000000"/>
                <w:szCs w:val="20"/>
                <w:lang w:eastAsia="en-NZ"/>
              </w:rPr>
              <w:t>food and beverage classification system</w:t>
            </w:r>
            <w:r w:rsidR="002F1373" w:rsidRPr="0091450A">
              <w:rPr>
                <w:rFonts w:cs="Times New Roman"/>
                <w:bCs/>
                <w:color w:val="000000"/>
                <w:szCs w:val="20"/>
                <w:lang w:eastAsia="en-NZ"/>
              </w:rPr>
              <w:t xml:space="preserve"> </w:t>
            </w:r>
            <w:r w:rsidR="00BA33B4" w:rsidRPr="0091450A">
              <w:rPr>
                <w:rFonts w:cs="Times New Roman"/>
                <w:bCs/>
                <w:color w:val="000000"/>
                <w:szCs w:val="20"/>
                <w:lang w:eastAsia="en-NZ"/>
              </w:rPr>
              <w:fldChar w:fldCharType="begin" w:fldLock="1"/>
            </w:r>
            <w:r w:rsidR="009C4029">
              <w:rPr>
                <w:rFonts w:cs="Times New Roman"/>
                <w:bCs/>
                <w:color w:val="000000"/>
                <w:szCs w:val="20"/>
                <w:lang w:eastAsia="en-NZ"/>
              </w:rPr>
              <w:instrText>ADDIN CSL_CITATION {"citationItems":[{"id":"ITEM-1","itemData":{"URL":"http://www.rph.org.nz/public-health-topics/schools/water-only-schools/water-only-school-toolkit(d2520117-c76f-4453-b6ac-34eea383a883)/wateronlyschoolstoolkitupdated.pdf","accessed":{"date-parts":[["2020","1","16"]]},"author":[{"dropping-particle":"","family":"Regional Public Health &amp; Ministry of Health","given":"","non-dropping-particle":"","parse-names":false,"suffix":""}],"id":"ITEM-1","issued":{"date-parts":[["0"]]},"title":"Water-only School Toolkit","type":"webpage"},"uris":["http://www.mendeley.com/documents/?uuid=2092282f-81d9-386b-93c9-cdc63fb5623d","http://www.mendeley.com/documents/?uuid=174d3568-6708-4b2e-82ea-fb416195c285"]}],"mendeley":{"formattedCitation":"(96)","plainTextFormattedCitation":"(96)","previouslyFormattedCitation":"(96)"},"properties":{"noteIndex":0},"schema":"https://github.com/citation-style-language/schema/raw/master/csl-citation.json"}</w:instrText>
            </w:r>
            <w:r w:rsidR="00BA33B4" w:rsidRPr="0091450A">
              <w:rPr>
                <w:rFonts w:cs="Times New Roman"/>
                <w:bCs/>
                <w:color w:val="000000"/>
                <w:szCs w:val="20"/>
                <w:lang w:eastAsia="en-NZ"/>
              </w:rPr>
              <w:fldChar w:fldCharType="separate"/>
            </w:r>
            <w:r w:rsidR="004C06EB" w:rsidRPr="004C06EB">
              <w:rPr>
                <w:rFonts w:cs="Times New Roman"/>
                <w:bCs/>
                <w:noProof/>
                <w:color w:val="000000"/>
                <w:szCs w:val="20"/>
                <w:lang w:eastAsia="en-NZ"/>
              </w:rPr>
              <w:t>(96)</w:t>
            </w:r>
            <w:r w:rsidR="00BA33B4" w:rsidRPr="0091450A">
              <w:rPr>
                <w:rFonts w:cs="Times New Roman"/>
                <w:bCs/>
                <w:color w:val="000000"/>
                <w:szCs w:val="20"/>
                <w:lang w:eastAsia="en-NZ"/>
              </w:rPr>
              <w:fldChar w:fldCharType="end"/>
            </w:r>
            <w:r w:rsidR="00640BC0" w:rsidRPr="0091450A">
              <w:rPr>
                <w:rFonts w:cs="Times New Roman"/>
                <w:bCs/>
                <w:color w:val="000000"/>
                <w:szCs w:val="20"/>
                <w:lang w:eastAsia="en-NZ"/>
              </w:rPr>
              <w:t xml:space="preserve">. </w:t>
            </w:r>
            <w:r w:rsidR="00640BC0" w:rsidRPr="00B549E8">
              <w:rPr>
                <w:rFonts w:cs="Times New Roman"/>
                <w:bCs/>
                <w:color w:val="000000"/>
                <w:szCs w:val="20"/>
                <w:lang w:eastAsia="en-NZ"/>
              </w:rPr>
              <w:t xml:space="preserve">A </w:t>
            </w:r>
            <w:r w:rsidR="00006EE1" w:rsidRPr="00B549E8">
              <w:rPr>
                <w:rFonts w:cs="Times New Roman"/>
                <w:bCs/>
                <w:color w:val="000000"/>
                <w:szCs w:val="20"/>
                <w:lang w:eastAsia="en-NZ"/>
              </w:rPr>
              <w:t xml:space="preserve">resource </w:t>
            </w:r>
            <w:r w:rsidR="00640BC0" w:rsidRPr="00B549E8">
              <w:rPr>
                <w:rFonts w:cs="Times New Roman"/>
                <w:bCs/>
                <w:color w:val="000000"/>
                <w:szCs w:val="20"/>
                <w:lang w:eastAsia="en-NZ"/>
              </w:rPr>
              <w:t>tool kit</w:t>
            </w:r>
            <w:r w:rsidR="00006EE1" w:rsidRPr="00B549E8">
              <w:rPr>
                <w:rFonts w:cs="Times New Roman"/>
                <w:bCs/>
                <w:color w:val="000000"/>
                <w:szCs w:val="20"/>
                <w:lang w:eastAsia="en-NZ"/>
              </w:rPr>
              <w:t xml:space="preserve"> surrounding the Food and </w:t>
            </w:r>
            <w:r w:rsidR="00AD7DA0" w:rsidRPr="00B549E8">
              <w:rPr>
                <w:rFonts w:cs="Times New Roman"/>
                <w:bCs/>
                <w:color w:val="000000"/>
                <w:szCs w:val="20"/>
                <w:lang w:eastAsia="en-NZ"/>
              </w:rPr>
              <w:t>B</w:t>
            </w:r>
            <w:r w:rsidR="00006EE1" w:rsidRPr="00B549E8">
              <w:rPr>
                <w:rFonts w:cs="Times New Roman"/>
                <w:bCs/>
                <w:color w:val="000000"/>
                <w:szCs w:val="20"/>
                <w:lang w:eastAsia="en-NZ"/>
              </w:rPr>
              <w:t xml:space="preserve">everage Classification system </w:t>
            </w:r>
            <w:r w:rsidR="00AD7DA0" w:rsidRPr="00B549E8">
              <w:rPr>
                <w:rFonts w:cs="Times New Roman"/>
                <w:bCs/>
                <w:color w:val="000000"/>
                <w:szCs w:val="20"/>
                <w:lang w:eastAsia="en-NZ"/>
              </w:rPr>
              <w:t xml:space="preserve">is set to </w:t>
            </w:r>
            <w:r w:rsidR="00127FE2" w:rsidRPr="00B549E8">
              <w:rPr>
                <w:rFonts w:cs="Times New Roman"/>
                <w:bCs/>
                <w:color w:val="000000"/>
                <w:szCs w:val="20"/>
                <w:lang w:eastAsia="en-NZ"/>
              </w:rPr>
              <w:t>replace the Healthy Confident Kids resource in 2020</w:t>
            </w:r>
            <w:r w:rsidR="008946B1" w:rsidRPr="00B549E8">
              <w:rPr>
                <w:rFonts w:cs="Times New Roman"/>
                <w:bCs/>
                <w:color w:val="000000"/>
                <w:szCs w:val="20"/>
                <w:lang w:eastAsia="en-NZ"/>
              </w:rPr>
              <w:t xml:space="preserve"> (personal communication, MoH, 2020)</w:t>
            </w:r>
            <w:r w:rsidR="00127FE2" w:rsidRPr="00B549E8">
              <w:rPr>
                <w:rFonts w:cs="Times New Roman"/>
                <w:bCs/>
                <w:color w:val="000000"/>
                <w:szCs w:val="20"/>
                <w:lang w:eastAsia="en-NZ"/>
              </w:rPr>
              <w:t xml:space="preserve">. </w:t>
            </w:r>
            <w:r w:rsidR="001416E3" w:rsidRPr="00B549E8">
              <w:rPr>
                <w:rFonts w:cs="Times New Roman"/>
                <w:bCs/>
                <w:color w:val="000000"/>
                <w:szCs w:val="20"/>
                <w:lang w:eastAsia="en-NZ"/>
              </w:rPr>
              <w:t>There are guidelines on the Ministry of Education’s website for schools to develop policies related to the food environment in their school</w:t>
            </w:r>
            <w:r w:rsidR="004554F9" w:rsidRPr="00B549E8">
              <w:rPr>
                <w:rFonts w:cs="Times New Roman"/>
                <w:bCs/>
                <w:color w:val="000000"/>
                <w:szCs w:val="20"/>
                <w:lang w:eastAsia="en-NZ"/>
              </w:rPr>
              <w:t xml:space="preserve"> </w:t>
            </w:r>
            <w:r w:rsidR="004554F9" w:rsidRPr="00B549E8">
              <w:rPr>
                <w:rFonts w:cs="Times New Roman"/>
                <w:bCs/>
                <w:color w:val="000000"/>
                <w:szCs w:val="20"/>
                <w:lang w:eastAsia="en-NZ"/>
              </w:rPr>
              <w:fldChar w:fldCharType="begin" w:fldLock="1"/>
            </w:r>
            <w:r w:rsidR="009C4029" w:rsidRPr="00B549E8">
              <w:rPr>
                <w:rFonts w:cs="Times New Roman"/>
                <w:bCs/>
                <w:color w:val="000000"/>
                <w:szCs w:val="20"/>
                <w:lang w:eastAsia="en-NZ"/>
              </w:rPr>
              <w:instrText>ADDIN CSL_CITATION {"citationItems":[{"id":"ITEM-1","itemData":{"URL":"https://health.tki.org.nz/Key-collections/Healthy-lifestyles/Guidelines-for-school-food-programmes/Guideline-4-Healthy-nutrition-in-schools","accessed":{"date-parts":[["2020","2","5"]]},"author":[{"dropping-particle":"","family":"Ministry of Education","given":"","non-dropping-particle":"","parse-names":false,"suffix":""}],"id":"ITEM-1","issued":{"date-parts":[["0"]]},"title":"Guideline 4: Healthy nutrition in schools / Guidelines for school food programmes / Healthy lifestyles / Key collections / Home - Health &amp; PE","type":"webpage"},"uris":["http://www.mendeley.com/documents/?uuid=5a735b4a-7193-37b0-ad03-29876726c17f"]}],"mendeley":{"formattedCitation":"(97)","plainTextFormattedCitation":"(97)","previouslyFormattedCitation":"(97)"},"properties":{"noteIndex":0},"schema":"https://github.com/citation-style-language/schema/raw/master/csl-citation.json"}</w:instrText>
            </w:r>
            <w:r w:rsidR="004554F9" w:rsidRPr="00B549E8">
              <w:rPr>
                <w:rFonts w:cs="Times New Roman"/>
                <w:bCs/>
                <w:color w:val="000000"/>
                <w:szCs w:val="20"/>
                <w:lang w:eastAsia="en-NZ"/>
              </w:rPr>
              <w:fldChar w:fldCharType="separate"/>
            </w:r>
            <w:r w:rsidR="004C06EB" w:rsidRPr="00B549E8">
              <w:rPr>
                <w:rFonts w:cs="Times New Roman"/>
                <w:bCs/>
                <w:noProof/>
                <w:color w:val="000000"/>
                <w:szCs w:val="20"/>
                <w:lang w:eastAsia="en-NZ"/>
              </w:rPr>
              <w:t>(97)</w:t>
            </w:r>
            <w:r w:rsidR="004554F9" w:rsidRPr="00B549E8">
              <w:rPr>
                <w:rFonts w:cs="Times New Roman"/>
                <w:bCs/>
                <w:color w:val="000000"/>
                <w:szCs w:val="20"/>
                <w:lang w:eastAsia="en-NZ"/>
              </w:rPr>
              <w:fldChar w:fldCharType="end"/>
            </w:r>
            <w:r w:rsidR="004554F9" w:rsidRPr="00B549E8">
              <w:rPr>
                <w:rFonts w:cs="Times New Roman"/>
                <w:bCs/>
                <w:color w:val="000000"/>
                <w:szCs w:val="20"/>
                <w:lang w:eastAsia="en-NZ"/>
              </w:rPr>
              <w:t>.</w:t>
            </w:r>
          </w:p>
          <w:p w14:paraId="049CAA99" w14:textId="00A68A83" w:rsidR="00FF6B77" w:rsidRPr="0091450A" w:rsidRDefault="00FF6B77" w:rsidP="002D613F">
            <w:pPr>
              <w:pStyle w:val="ListParagraph"/>
              <w:numPr>
                <w:ilvl w:val="0"/>
                <w:numId w:val="7"/>
              </w:numPr>
              <w:shd w:val="clear" w:color="auto" w:fill="FFFFFF" w:themeFill="background1"/>
              <w:spacing w:before="40" w:after="40"/>
              <w:ind w:left="284" w:hanging="284"/>
              <w:contextualSpacing w:val="0"/>
              <w:rPr>
                <w:rFonts w:cs="Times New Roman"/>
                <w:szCs w:val="20"/>
              </w:rPr>
            </w:pPr>
            <w:r w:rsidRPr="0091450A">
              <w:rPr>
                <w:rFonts w:cs="Times New Roman"/>
                <w:szCs w:val="20"/>
              </w:rPr>
              <w:t>A survey by the University of Auckland (School-FERST) in 2016 found that of the 819 participating schools (33% response rate), 38.5% of primary and 44.8% of secondary schools reported having a written school food and nutrition policy. Policies received from 145 schools were analysed. Overall scores for the strength and comprehensiveness of the policies were very low across all school types</w:t>
            </w:r>
            <w:r w:rsidR="00DB1BA1" w:rsidRPr="0091450A">
              <w:rPr>
                <w:rFonts w:cs="Times New Roman"/>
                <w:szCs w:val="20"/>
              </w:rPr>
              <w:t>. Two-thirds of primary and intermediate schools and 23% of secondary and composite schools reported being ‘milk and water only’</w:t>
            </w:r>
            <w:r w:rsidR="007B578B">
              <w:rPr>
                <w:rFonts w:cs="Times New Roman"/>
                <w:szCs w:val="20"/>
              </w:rPr>
              <w:t xml:space="preserve"> </w:t>
            </w:r>
            <w:r w:rsidR="007B578B">
              <w:rPr>
                <w:rFonts w:cs="Times New Roman"/>
                <w:szCs w:val="20"/>
              </w:rPr>
              <w:fldChar w:fldCharType="begin" w:fldLock="1"/>
            </w:r>
            <w:r w:rsidR="009C4029">
              <w:rPr>
                <w:rFonts w:cs="Times New Roman"/>
                <w:szCs w:val="20"/>
              </w:rPr>
              <w:instrText>ADDIN CSL_CITATION {"citationItems":[{"id":"ITEM-1","itemData":{"URL":"https://www.informas.org/nz-food-environment-study/","accessed":{"date-parts":[["2020","2","5"]]},"author":[{"dropping-particle":"","family":"INFORMAS","given":"","non-dropping-particle":"","parse-names":false,"suffix":""}],"id":"ITEM-1","issued":{"date-parts":[["2017"]]},"title":"NZ Food Environment Survey | INFORMAS","type":"webpage"},"uris":["http://www.mendeley.com/documents/?uuid=d321f100-c3fa-3650-b390-918db8280a8e"]}],"mendeley":{"formattedCitation":"(98)","plainTextFormattedCitation":"(98)","previouslyFormattedCitation":"(98)"},"properties":{"noteIndex":0},"schema":"https://github.com/citation-style-language/schema/raw/master/csl-citation.json"}</w:instrText>
            </w:r>
            <w:r w:rsidR="007B578B">
              <w:rPr>
                <w:rFonts w:cs="Times New Roman"/>
                <w:szCs w:val="20"/>
              </w:rPr>
              <w:fldChar w:fldCharType="separate"/>
            </w:r>
            <w:r w:rsidR="004C06EB" w:rsidRPr="004C06EB">
              <w:rPr>
                <w:rFonts w:cs="Times New Roman"/>
                <w:noProof/>
                <w:szCs w:val="20"/>
              </w:rPr>
              <w:t>(98)</w:t>
            </w:r>
            <w:r w:rsidR="007B578B">
              <w:rPr>
                <w:rFonts w:cs="Times New Roman"/>
                <w:szCs w:val="20"/>
              </w:rPr>
              <w:fldChar w:fldCharType="end"/>
            </w:r>
            <w:r w:rsidRPr="0091450A">
              <w:rPr>
                <w:rFonts w:cs="Times New Roman"/>
                <w:szCs w:val="20"/>
              </w:rPr>
              <w:t>.</w:t>
            </w:r>
          </w:p>
          <w:p w14:paraId="29D16801" w14:textId="14D9632D" w:rsidR="005E4F91" w:rsidRPr="0091450A" w:rsidRDefault="005E4F91" w:rsidP="002D613F">
            <w:pPr>
              <w:pStyle w:val="ListParagraph"/>
              <w:numPr>
                <w:ilvl w:val="0"/>
                <w:numId w:val="7"/>
              </w:numPr>
              <w:shd w:val="clear" w:color="auto" w:fill="FFFFFF" w:themeFill="background1"/>
              <w:spacing w:before="40" w:after="40"/>
              <w:ind w:left="284" w:hanging="284"/>
              <w:contextualSpacing w:val="0"/>
              <w:rPr>
                <w:rFonts w:cs="Times New Roman"/>
                <w:szCs w:val="20"/>
              </w:rPr>
            </w:pPr>
            <w:r w:rsidRPr="0091450A">
              <w:rPr>
                <w:rFonts w:cs="Times New Roman"/>
                <w:color w:val="000000"/>
                <w:szCs w:val="20"/>
                <w:lang w:eastAsia="en-NZ"/>
              </w:rPr>
              <w:t xml:space="preserve">The Early Childhood Education (ECE) Services Regulations 2008 mention: </w:t>
            </w:r>
            <w:r w:rsidR="00087BB3" w:rsidRPr="0091450A">
              <w:rPr>
                <w:rFonts w:cs="Times New Roman"/>
                <w:color w:val="000000"/>
                <w:szCs w:val="20"/>
                <w:lang w:eastAsia="en-NZ"/>
              </w:rPr>
              <w:t xml:space="preserve">Regulation </w:t>
            </w:r>
            <w:r w:rsidRPr="0091450A">
              <w:rPr>
                <w:rFonts w:cs="Times New Roman"/>
                <w:color w:val="000000"/>
                <w:szCs w:val="20"/>
                <w:lang w:eastAsia="en-NZ"/>
              </w:rPr>
              <w:t xml:space="preserve">46 Health and safety </w:t>
            </w:r>
            <w:r w:rsidRPr="002D613F">
              <w:rPr>
                <w:rFonts w:cs="Times New Roman"/>
                <w:color w:val="000000"/>
                <w:szCs w:val="20"/>
                <w:lang w:eastAsia="en-NZ"/>
              </w:rPr>
              <w:t>practices standard: general is the standard that requires every licensed service provider to whom this regulation applies to take all reasonable steps to promote the good health and safety of c</w:t>
            </w:r>
            <w:r w:rsidR="004745E3" w:rsidRPr="002D613F">
              <w:rPr>
                <w:rFonts w:cs="Times New Roman"/>
                <w:color w:val="000000"/>
                <w:szCs w:val="20"/>
                <w:lang w:eastAsia="en-NZ"/>
              </w:rPr>
              <w:t>hildren enrolled in the service</w:t>
            </w:r>
            <w:r w:rsidR="00B620D9" w:rsidRPr="002D613F">
              <w:rPr>
                <w:rFonts w:cs="Times New Roman"/>
                <w:color w:val="000000"/>
                <w:szCs w:val="20"/>
                <w:lang w:eastAsia="en-NZ"/>
              </w:rPr>
              <w:t xml:space="preserve"> </w:t>
            </w:r>
            <w:r w:rsidR="00F7289A" w:rsidRPr="002D613F">
              <w:rPr>
                <w:rFonts w:cs="Times New Roman"/>
                <w:color w:val="000000"/>
                <w:szCs w:val="20"/>
                <w:lang w:eastAsia="en-NZ"/>
              </w:rPr>
              <w:fldChar w:fldCharType="begin" w:fldLock="1"/>
            </w:r>
            <w:r w:rsidR="009C4029">
              <w:rPr>
                <w:rFonts w:cs="Times New Roman"/>
                <w:color w:val="000000"/>
                <w:szCs w:val="20"/>
                <w:lang w:eastAsia="en-NZ"/>
              </w:rPr>
              <w:instrText>ADDIN CSL_CITATION {"citationItems":[{"id":"ITEM-1","itemData":{"ISBN":"978-0-478-13926-6","author":[{"dropping-particle":"","family":"Ministry of Education","given":"","non-dropping-particle":"","parse-names":false,"suffix":""}],"id":"ITEM-1","issued":{"date-parts":[["2018"]]},"number-of-pages":"40","publisher":"Ministry of Education","publisher-place":"Wellington","title":"Licensing Criteria for Early Childhood Education &amp; Care Services 2008 and Early Childhood Education Curriculum Framework","type":"book"},"uris":["http://www.mendeley.com/documents/?uuid=36097da5-defb-3a8e-a25d-6be37015dfe2"]}],"mendeley":{"formattedCitation":"(99)","plainTextFormattedCitation":"(99)","previouslyFormattedCitation":"(99)"},"properties":{"noteIndex":0},"schema":"https://github.com/citation-style-language/schema/raw/master/csl-citation.json"}</w:instrText>
            </w:r>
            <w:r w:rsidR="00F7289A" w:rsidRPr="002D613F">
              <w:rPr>
                <w:rFonts w:cs="Times New Roman"/>
                <w:color w:val="000000"/>
                <w:szCs w:val="20"/>
                <w:lang w:eastAsia="en-NZ"/>
              </w:rPr>
              <w:fldChar w:fldCharType="separate"/>
            </w:r>
            <w:r w:rsidR="004C06EB" w:rsidRPr="004C06EB">
              <w:rPr>
                <w:rFonts w:cs="Times New Roman"/>
                <w:noProof/>
                <w:color w:val="000000"/>
                <w:szCs w:val="20"/>
                <w:lang w:eastAsia="en-NZ"/>
              </w:rPr>
              <w:t>(99)</w:t>
            </w:r>
            <w:r w:rsidR="00F7289A" w:rsidRPr="002D613F">
              <w:rPr>
                <w:rFonts w:cs="Times New Roman"/>
                <w:color w:val="000000"/>
                <w:szCs w:val="20"/>
                <w:lang w:eastAsia="en-NZ"/>
              </w:rPr>
              <w:fldChar w:fldCharType="end"/>
            </w:r>
            <w:r w:rsidR="004745E3" w:rsidRPr="002D613F">
              <w:rPr>
                <w:rFonts w:cs="Times New Roman"/>
                <w:color w:val="000000"/>
                <w:szCs w:val="20"/>
                <w:lang w:eastAsia="en-NZ"/>
              </w:rPr>
              <w:t>.</w:t>
            </w:r>
          </w:p>
          <w:p w14:paraId="68B005CA" w14:textId="7E323F40" w:rsidR="005E4F91" w:rsidRPr="0091450A" w:rsidRDefault="005E4F91" w:rsidP="002D613F">
            <w:pPr>
              <w:pStyle w:val="ListParagraph"/>
              <w:numPr>
                <w:ilvl w:val="0"/>
                <w:numId w:val="7"/>
              </w:numPr>
              <w:shd w:val="clear" w:color="auto" w:fill="FFFFFF" w:themeFill="background1"/>
              <w:spacing w:before="40" w:after="40"/>
              <w:ind w:left="284" w:hanging="284"/>
              <w:contextualSpacing w:val="0"/>
              <w:rPr>
                <w:rFonts w:cs="Times New Roman"/>
                <w:szCs w:val="20"/>
              </w:rPr>
            </w:pPr>
            <w:r w:rsidRPr="0091450A">
              <w:rPr>
                <w:rFonts w:cs="Times New Roman"/>
                <w:szCs w:val="20"/>
              </w:rPr>
              <w:t>The Children’s Commissioner published Guidelines for School Food Programmes: Best Practice Guidance For Your School (February 2014)</w:t>
            </w:r>
            <w:r w:rsidR="004745E3" w:rsidRPr="0091450A">
              <w:rPr>
                <w:rFonts w:cs="Times New Roman"/>
                <w:szCs w:val="20"/>
              </w:rPr>
              <w:t xml:space="preserve"> </w:t>
            </w:r>
            <w:r w:rsidR="002B476F" w:rsidRPr="0091450A">
              <w:rPr>
                <w:rFonts w:cs="Times New Roman"/>
                <w:szCs w:val="20"/>
              </w:rPr>
              <w:fldChar w:fldCharType="begin" w:fldLock="1"/>
            </w:r>
            <w:r w:rsidR="009C4029">
              <w:rPr>
                <w:rFonts w:cs="Times New Roman"/>
                <w:szCs w:val="20"/>
              </w:rPr>
              <w:instrText>ADDIN CSL_CITATION {"citationItems":[{"id":"ITEM-1","itemData":{"author":[{"dropping-particle":"","family":"Children's Commissioner","given":"","non-dropping-particle":"","parse-names":false,"suffix":""}],"id":"ITEM-1","issued":{"date-parts":[["2014"]]},"publisher":"Wellington","publisher-place":"Children's Commissioner","title":"Guidelines for school food programmes. Best practice guidance for your school","type":"report"},"uris":["http://www.mendeley.com/documents/?uuid=6af72921-f867-3582-8c6f-fa8aecaa3b46","http://www.mendeley.com/documents/?uuid=e0755ffb-26a4-4971-ac54-d9fdd78aabf8"]}],"mendeley":{"formattedCitation":"(100)","plainTextFormattedCitation":"(100)","previouslyFormattedCitation":"(100)"},"properties":{"noteIndex":0},"schema":"https://github.com/citation-style-language/schema/raw/master/csl-citation.json"}</w:instrText>
            </w:r>
            <w:r w:rsidR="002B476F" w:rsidRPr="0091450A">
              <w:rPr>
                <w:rFonts w:cs="Times New Roman"/>
                <w:szCs w:val="20"/>
              </w:rPr>
              <w:fldChar w:fldCharType="separate"/>
            </w:r>
            <w:r w:rsidR="004C06EB" w:rsidRPr="004C06EB">
              <w:rPr>
                <w:rFonts w:cs="Times New Roman"/>
                <w:noProof/>
                <w:szCs w:val="20"/>
              </w:rPr>
              <w:t>(100)</w:t>
            </w:r>
            <w:r w:rsidR="002B476F" w:rsidRPr="0091450A">
              <w:rPr>
                <w:rFonts w:cs="Times New Roman"/>
                <w:szCs w:val="20"/>
              </w:rPr>
              <w:fldChar w:fldCharType="end"/>
            </w:r>
            <w:r w:rsidR="002B476F" w:rsidRPr="0091450A">
              <w:rPr>
                <w:rFonts w:cs="Times New Roman"/>
                <w:szCs w:val="20"/>
              </w:rPr>
              <w:t>.</w:t>
            </w:r>
            <w:r w:rsidR="001416E3" w:rsidRPr="0091450A">
              <w:rPr>
                <w:rFonts w:cs="Times New Roman"/>
                <w:szCs w:val="20"/>
              </w:rPr>
              <w:t xml:space="preserve"> Principles:</w:t>
            </w:r>
            <w:r w:rsidRPr="0091450A">
              <w:rPr>
                <w:rFonts w:cs="Times New Roman"/>
                <w:szCs w:val="20"/>
              </w:rPr>
              <w:t xml:space="preserve"> school food programmes should be child-centred, inclusive, and nutritionally sound, take a whole-school approach, </w:t>
            </w:r>
            <w:r w:rsidR="000E4D42" w:rsidRPr="0091450A">
              <w:rPr>
                <w:rFonts w:cs="Times New Roman"/>
                <w:szCs w:val="20"/>
              </w:rPr>
              <w:t>and be</w:t>
            </w:r>
            <w:r w:rsidR="001416E3" w:rsidRPr="0091450A">
              <w:rPr>
                <w:rFonts w:cs="Times New Roman"/>
                <w:szCs w:val="20"/>
              </w:rPr>
              <w:t xml:space="preserve"> </w:t>
            </w:r>
            <w:r w:rsidRPr="0091450A">
              <w:rPr>
                <w:rFonts w:cs="Times New Roman"/>
                <w:szCs w:val="20"/>
              </w:rPr>
              <w:t xml:space="preserve">sustainable and evidence-based. The guidelines include examples of successful school food programmes in appendix 1 of that document. </w:t>
            </w:r>
          </w:p>
          <w:p w14:paraId="44F3A748" w14:textId="6453DD47" w:rsidR="005F6D8D" w:rsidRPr="0091450A" w:rsidRDefault="00BE55DC" w:rsidP="002D613F">
            <w:pPr>
              <w:pStyle w:val="ListParagraph"/>
              <w:numPr>
                <w:ilvl w:val="0"/>
                <w:numId w:val="7"/>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The Health Promotion Agency has supporting resources specifically designed for schools promoting water as the best drink option. The Ministry of Education </w:t>
            </w:r>
            <w:r w:rsidR="00FF6B77" w:rsidRPr="0091450A">
              <w:rPr>
                <w:rFonts w:cs="Times New Roman"/>
                <w:szCs w:val="20"/>
              </w:rPr>
              <w:t>worked</w:t>
            </w:r>
            <w:r w:rsidRPr="0091450A">
              <w:rPr>
                <w:rFonts w:cs="Times New Roman"/>
                <w:szCs w:val="20"/>
              </w:rPr>
              <w:t xml:space="preserve"> in partnership with the Ministry of Health, Health Promoting Schools and subject associations to explore, update and socialise the guidelines</w:t>
            </w:r>
            <w:r w:rsidR="003A2A64" w:rsidRPr="0091450A">
              <w:rPr>
                <w:rFonts w:cs="Times New Roman"/>
                <w:szCs w:val="20"/>
              </w:rPr>
              <w:t>.</w:t>
            </w:r>
            <w:r w:rsidR="003A2A64" w:rsidRPr="0091450A">
              <w:rPr>
                <w:rFonts w:cstheme="minorHAnsi"/>
                <w:szCs w:val="20"/>
              </w:rPr>
              <w:t xml:space="preserve"> Project </w:t>
            </w:r>
            <w:r w:rsidR="005649A6" w:rsidRPr="0091450A">
              <w:rPr>
                <w:rFonts w:cstheme="minorHAnsi"/>
                <w:szCs w:val="20"/>
              </w:rPr>
              <w:t>Energize</w:t>
            </w:r>
            <w:r w:rsidR="003A2A64" w:rsidRPr="0091450A">
              <w:rPr>
                <w:rFonts w:cstheme="minorHAnsi"/>
                <w:szCs w:val="20"/>
              </w:rPr>
              <w:t xml:space="preserve"> supports schools and ECEs with polices and </w:t>
            </w:r>
            <w:r w:rsidR="00B60C53">
              <w:rPr>
                <w:rFonts w:cstheme="minorHAnsi"/>
                <w:szCs w:val="20"/>
              </w:rPr>
              <w:t xml:space="preserve">the </w:t>
            </w:r>
            <w:r w:rsidR="003A2A64" w:rsidRPr="0091450A">
              <w:rPr>
                <w:rFonts w:cstheme="minorHAnsi"/>
                <w:szCs w:val="20"/>
              </w:rPr>
              <w:t>provision of healthy food</w:t>
            </w:r>
            <w:r w:rsidR="00891A61" w:rsidRPr="0091450A">
              <w:rPr>
                <w:rFonts w:cs="Times New Roman"/>
                <w:szCs w:val="20"/>
              </w:rPr>
              <w:t xml:space="preserve"> (personal communication, </w:t>
            </w:r>
            <w:proofErr w:type="spellStart"/>
            <w:r w:rsidR="00891A61" w:rsidRPr="0091450A">
              <w:rPr>
                <w:rFonts w:cs="Times New Roman"/>
                <w:szCs w:val="20"/>
              </w:rPr>
              <w:t>MoE</w:t>
            </w:r>
            <w:proofErr w:type="spellEnd"/>
            <w:r w:rsidR="00C7639E" w:rsidRPr="0091450A">
              <w:rPr>
                <w:rFonts w:cs="Times New Roman"/>
                <w:szCs w:val="20"/>
              </w:rPr>
              <w:t>, 2017</w:t>
            </w:r>
            <w:r w:rsidR="00891A61" w:rsidRPr="0091450A">
              <w:rPr>
                <w:rFonts w:cs="Times New Roman"/>
                <w:szCs w:val="20"/>
              </w:rPr>
              <w:t>)</w:t>
            </w:r>
            <w:r w:rsidR="00B42934" w:rsidRPr="0091450A">
              <w:rPr>
                <w:rFonts w:cs="Times New Roman"/>
                <w:szCs w:val="20"/>
              </w:rPr>
              <w:t>.</w:t>
            </w:r>
          </w:p>
          <w:p w14:paraId="45DFA0EE" w14:textId="6FE8B4E2" w:rsidR="003A2BED" w:rsidRPr="0091450A" w:rsidRDefault="007A004D" w:rsidP="002D613F">
            <w:pPr>
              <w:pStyle w:val="ListParagraph"/>
              <w:shd w:val="clear" w:color="auto" w:fill="FFFFFF" w:themeFill="background1"/>
              <w:spacing w:before="40" w:after="40"/>
              <w:ind w:left="284"/>
              <w:contextualSpacing w:val="0"/>
              <w:rPr>
                <w:rFonts w:cs="Times New Roman"/>
                <w:szCs w:val="20"/>
              </w:rPr>
            </w:pPr>
            <w:r w:rsidRPr="0091450A">
              <w:rPr>
                <w:rFonts w:cs="Times New Roman"/>
                <w:szCs w:val="20"/>
              </w:rPr>
              <w:t xml:space="preserve"> </w:t>
            </w:r>
          </w:p>
          <w:p w14:paraId="36E5A605" w14:textId="215E262C"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BE5B01" w:rsidRPr="0091450A">
              <w:rPr>
                <w:b/>
                <w:color w:val="1F497D"/>
                <w:sz w:val="28"/>
                <w:szCs w:val="28"/>
              </w:rPr>
              <w:t>examples</w:t>
            </w:r>
            <w:r w:rsidRPr="0091450A">
              <w:rPr>
                <w:b/>
                <w:color w:val="1F497D"/>
                <w:sz w:val="28"/>
                <w:szCs w:val="28"/>
              </w:rPr>
              <w:t xml:space="preserve"> (benchmarks)</w:t>
            </w:r>
          </w:p>
          <w:p w14:paraId="35997F26" w14:textId="30B8FB32" w:rsidR="00012F98" w:rsidRPr="0091450A" w:rsidRDefault="00012F98" w:rsidP="002D613F">
            <w:pPr>
              <w:pStyle w:val="ListParagraph"/>
              <w:keepNext/>
              <w:numPr>
                <w:ilvl w:val="0"/>
                <w:numId w:val="61"/>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There are no national mandatory standards. However, six states and territories have implemented mandatory standards, which are either based on the national voluntary guidelines or nutrient and food criteria defined by the state: Australian Capital Territory (2015), New South Wales (2011), Northern Territory (2009), Queensland (2007), South Australia (2008), and Western Australia (2014). All of these states and territories identify 'red category' foods, which are either completely banned in s</w:t>
            </w:r>
            <w:r w:rsidR="003718D9" w:rsidRPr="0091450A">
              <w:rPr>
                <w:rFonts w:eastAsia="Times New Roman" w:cs="Times New Roman"/>
                <w:szCs w:val="20"/>
                <w:lang w:eastAsia="en-NZ"/>
              </w:rPr>
              <w:t>chools or heavily restricted (</w:t>
            </w:r>
            <w:r w:rsidR="00BE5B01" w:rsidRPr="0091450A">
              <w:rPr>
                <w:rFonts w:eastAsia="Times New Roman" w:cs="Times New Roman"/>
                <w:szCs w:val="20"/>
                <w:lang w:eastAsia="en-NZ"/>
              </w:rPr>
              <w:t>e.g.</w:t>
            </w:r>
            <w:r w:rsidRPr="0091450A">
              <w:rPr>
                <w:rFonts w:eastAsia="Times New Roman" w:cs="Times New Roman"/>
                <w:szCs w:val="20"/>
                <w:lang w:eastAsia="en-NZ"/>
              </w:rPr>
              <w:t xml:space="preserve"> offered no more than one or two times per term)</w:t>
            </w:r>
            <w:r w:rsidR="000E4D42" w:rsidRPr="0091450A">
              <w:rPr>
                <w:rFonts w:eastAsia="Times New Roman" w:cs="Times New Roman"/>
                <w:szCs w:val="20"/>
                <w:lang w:eastAsia="en-NZ"/>
              </w:rPr>
              <w:t xml:space="preserve"> </w:t>
            </w:r>
            <w:r w:rsidR="00ED03CC" w:rsidRPr="0091450A">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www.wcrf.org/int/policy/nourishing-framework/offer-healthy-foods","author":[{"dropping-particle":"","family":"World Cancer Research Fund","given":"","non-dropping-particle":"","parse-names":false,"suffix":""}],"id":"ITEM-1","issue":"22/02/2016","issued":{"date-parts":[["2016"]]},"title":"NOURISHING Framework - Offer healthy foods","type":"webpage"},"uris":["http://www.mendeley.com/documents/?uuid=b5e39f7e-b5a8-36b6-991a-016c88f289be","http://www.mendeley.com/documents/?uuid=ceeab7e8-6a86-40d5-bd69-1d1489b772ad"]}],"mendeley":{"formattedCitation":"(101)","plainTextFormattedCitation":"(101)","previouslyFormattedCitation":"(101)"},"properties":{"noteIndex":0},"schema":"https://github.com/citation-style-language/schema/raw/master/csl-citation.json"}</w:instrText>
            </w:r>
            <w:r w:rsidR="00ED03CC" w:rsidRPr="0091450A">
              <w:rPr>
                <w:rFonts w:eastAsia="Times New Roman" w:cs="Times New Roman"/>
                <w:szCs w:val="20"/>
                <w:lang w:eastAsia="en-NZ"/>
              </w:rPr>
              <w:fldChar w:fldCharType="separate"/>
            </w:r>
            <w:r w:rsidR="004C06EB" w:rsidRPr="004C06EB">
              <w:rPr>
                <w:rFonts w:eastAsia="Times New Roman" w:cs="Times New Roman"/>
                <w:noProof/>
                <w:szCs w:val="20"/>
                <w:lang w:eastAsia="en-NZ"/>
              </w:rPr>
              <w:t>(101)</w:t>
            </w:r>
            <w:r w:rsidR="00ED03CC" w:rsidRPr="0091450A">
              <w:rPr>
                <w:rFonts w:eastAsia="Times New Roman" w:cs="Times New Roman"/>
                <w:szCs w:val="20"/>
                <w:lang w:eastAsia="en-NZ"/>
              </w:rPr>
              <w:fldChar w:fldCharType="end"/>
            </w:r>
            <w:r w:rsidR="00ED03CC" w:rsidRPr="0091450A">
              <w:rPr>
                <w:rFonts w:eastAsia="Times New Roman" w:cs="Times New Roman"/>
                <w:szCs w:val="20"/>
                <w:lang w:eastAsia="en-NZ"/>
              </w:rPr>
              <w:t>.</w:t>
            </w:r>
            <w:r w:rsidRPr="0091450A">
              <w:rPr>
                <w:rFonts w:eastAsia="Times New Roman" w:cs="Times New Roman"/>
                <w:szCs w:val="20"/>
                <w:lang w:eastAsia="en-NZ"/>
              </w:rPr>
              <w:t xml:space="preserve"> The New South Wales (NSW) policy for school canteens prohibits availability of red foods, high in saturated fats, sugars, or sodium. Foods provided in school canteens should be at least 50% green foods to ensure that canteens</w:t>
            </w:r>
            <w:r w:rsidR="000E462E" w:rsidRPr="0091450A">
              <w:rPr>
                <w:rFonts w:eastAsia="Times New Roman" w:cs="Times New Roman"/>
                <w:szCs w:val="20"/>
                <w:lang w:eastAsia="en-NZ"/>
              </w:rPr>
              <w:t xml:space="preserve"> do not increase the number of ‘</w:t>
            </w:r>
            <w:r w:rsidRPr="0091450A">
              <w:rPr>
                <w:rFonts w:eastAsia="Times New Roman" w:cs="Times New Roman"/>
                <w:szCs w:val="20"/>
                <w:lang w:eastAsia="en-NZ"/>
              </w:rPr>
              <w:t>amber</w:t>
            </w:r>
            <w:r w:rsidR="000E462E" w:rsidRPr="0091450A">
              <w:rPr>
                <w:rFonts w:eastAsia="Times New Roman" w:cs="Times New Roman"/>
                <w:szCs w:val="20"/>
                <w:lang w:eastAsia="en-NZ"/>
              </w:rPr>
              <w:t>’</w:t>
            </w:r>
            <w:r w:rsidRPr="0091450A">
              <w:rPr>
                <w:rFonts w:eastAsia="Times New Roman" w:cs="Times New Roman"/>
                <w:szCs w:val="20"/>
                <w:lang w:eastAsia="en-NZ"/>
              </w:rPr>
              <w:t xml:space="preserve"> foods. Green foods include low-fat carbohydrates, fruits and vegetables, and lean meat as well as small portions of pure fruit juice. </w:t>
            </w:r>
            <w:r w:rsidR="00D2011B" w:rsidRPr="0091450A">
              <w:rPr>
                <w:rFonts w:eastAsia="Times New Roman" w:cs="Times New Roman"/>
                <w:szCs w:val="20"/>
                <w:lang w:eastAsia="en-NZ"/>
              </w:rPr>
              <w:t>Also,</w:t>
            </w:r>
            <w:r w:rsidRPr="0091450A">
              <w:rPr>
                <w:rFonts w:eastAsia="Times New Roman" w:cs="Times New Roman"/>
                <w:szCs w:val="20"/>
                <w:lang w:eastAsia="en-NZ"/>
              </w:rPr>
              <w:t xml:space="preserve"> Queensland’s Smart Choices school n</w:t>
            </w:r>
            <w:r w:rsidR="000E462E" w:rsidRPr="0091450A">
              <w:rPr>
                <w:rFonts w:eastAsia="Times New Roman" w:cs="Times New Roman"/>
                <w:szCs w:val="20"/>
                <w:lang w:eastAsia="en-NZ"/>
              </w:rPr>
              <w:t>utrition standards ensure that ‘red’</w:t>
            </w:r>
            <w:r w:rsidRPr="0091450A">
              <w:rPr>
                <w:rFonts w:eastAsia="Times New Roman" w:cs="Times New Roman"/>
                <w:szCs w:val="20"/>
                <w:lang w:eastAsia="en-NZ"/>
              </w:rPr>
              <w:t xml:space="preserve"> foods and drinks are eliminated across the whole school environment.</w:t>
            </w:r>
          </w:p>
          <w:p w14:paraId="0566A488" w14:textId="6FF7ED44" w:rsidR="003A2BED" w:rsidRPr="002D613F" w:rsidRDefault="003A2BED" w:rsidP="007159FF">
            <w:pPr>
              <w:pStyle w:val="ListParagraph"/>
              <w:keepNext/>
              <w:numPr>
                <w:ilvl w:val="0"/>
                <w:numId w:val="61"/>
              </w:numPr>
              <w:spacing w:before="40" w:after="40"/>
              <w:ind w:left="284" w:hanging="284"/>
              <w:contextualSpacing w:val="0"/>
              <w:jc w:val="both"/>
              <w:rPr>
                <w:rFonts w:eastAsia="Times New Roman" w:cs="Times New Roman"/>
                <w:szCs w:val="20"/>
                <w:lang w:eastAsia="en-NZ"/>
              </w:rPr>
            </w:pPr>
            <w:r w:rsidRPr="002D613F">
              <w:rPr>
                <w:rFonts w:eastAsia="Times New Roman" w:cs="Times New Roman"/>
                <w:b/>
                <w:szCs w:val="20"/>
                <w:lang w:eastAsia="en-NZ"/>
              </w:rPr>
              <w:t>Chile</w:t>
            </w:r>
            <w:r w:rsidRPr="002D613F">
              <w:rPr>
                <w:rFonts w:eastAsia="Times New Roman" w:cs="Times New Roman"/>
                <w:szCs w:val="20"/>
                <w:lang w:eastAsia="en-NZ"/>
              </w:rPr>
              <w:t>: In 2012, the Chilean government approved a Law of Nutritional Composition of Food and Advertising (Ley 20, 606)</w:t>
            </w:r>
            <w:r w:rsidR="004745E3" w:rsidRPr="002D613F">
              <w:rPr>
                <w:rFonts w:eastAsia="Times New Roman" w:cs="Times New Roman"/>
                <w:szCs w:val="20"/>
                <w:lang w:eastAsia="en-NZ"/>
              </w:rPr>
              <w:t xml:space="preserve"> </w:t>
            </w:r>
            <w:r w:rsidR="00873748" w:rsidRPr="002D613F">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dinta.cl/wp-dintacl/wp-content/uploads/Decreto-13_Ley-super8_do-20150626.pdf","author":[{"dropping-particle":"","family":"Diario Oficial de La Republica de Chile","given":"","non-dropping-particle":"","parse-names":false,"suffix":""}],"id":"ITEM-1","issue":"16/06/2016","issued":{"date-parts":[["2015"]]},"title":"Decreto 13 – Reglamento Ley 20.606 sobre Composición Nutricional de los Alimentos y su Publicidad","type":"webpage"},"uris":["http://www.mendeley.com/documents/?uuid=4f5f4f84-9b1c-4e62-876f-2bf1ac0eb255","http://www.mendeley.com/documents/?uuid=44d2b51e-ccc7-306c-8606-03160c5d05b6"]}],"mendeley":{"formattedCitation":"(58)","plainTextFormattedCitation":"(58)","previouslyFormattedCitation":"(58)"},"properties":{"noteIndex":0},"schema":"https://github.com/citation-style-language/schema/raw/master/csl-citation.json"}</w:instrText>
            </w:r>
            <w:r w:rsidR="00873748" w:rsidRPr="002D613F">
              <w:rPr>
                <w:rFonts w:eastAsia="Times New Roman" w:cs="Times New Roman"/>
                <w:szCs w:val="20"/>
                <w:lang w:eastAsia="en-NZ"/>
              </w:rPr>
              <w:fldChar w:fldCharType="separate"/>
            </w:r>
            <w:r w:rsidR="00A90C92" w:rsidRPr="00A90C92">
              <w:rPr>
                <w:rFonts w:eastAsia="Times New Roman" w:cs="Times New Roman"/>
                <w:noProof/>
                <w:szCs w:val="20"/>
                <w:lang w:eastAsia="en-NZ"/>
              </w:rPr>
              <w:t>(58)</w:t>
            </w:r>
            <w:r w:rsidR="00873748" w:rsidRPr="002D613F">
              <w:rPr>
                <w:rFonts w:eastAsia="Times New Roman" w:cs="Times New Roman"/>
                <w:szCs w:val="20"/>
                <w:lang w:eastAsia="en-NZ"/>
              </w:rPr>
              <w:fldChar w:fldCharType="end"/>
            </w:r>
            <w:r w:rsidRPr="002D613F">
              <w:rPr>
                <w:rFonts w:eastAsia="Times New Roman" w:cs="Times New Roman"/>
                <w:szCs w:val="20"/>
                <w:lang w:eastAsia="en-NZ"/>
              </w:rPr>
              <w:t>. In June 2015, the Chilean authority approved the regulatory norms required for the law’s implementation (</w:t>
            </w:r>
            <w:proofErr w:type="spellStart"/>
            <w:r w:rsidRPr="002D613F">
              <w:rPr>
                <w:rFonts w:eastAsia="Times New Roman" w:cs="Times New Roman"/>
                <w:szCs w:val="20"/>
                <w:lang w:eastAsia="en-NZ"/>
              </w:rPr>
              <w:t>Diario</w:t>
            </w:r>
            <w:proofErr w:type="spellEnd"/>
            <w:r w:rsidRPr="002D613F">
              <w:rPr>
                <w:rFonts w:eastAsia="Times New Roman" w:cs="Times New Roman"/>
                <w:szCs w:val="20"/>
                <w:lang w:eastAsia="en-NZ"/>
              </w:rPr>
              <w:t xml:space="preserve"> </w:t>
            </w:r>
            <w:r w:rsidR="00B54ED1" w:rsidRPr="002D613F">
              <w:rPr>
                <w:rFonts w:eastAsia="Times New Roman" w:cs="Times New Roman"/>
                <w:szCs w:val="20"/>
                <w:lang w:eastAsia="en-NZ"/>
              </w:rPr>
              <w:t>Official</w:t>
            </w:r>
            <w:r w:rsidRPr="002D613F">
              <w:rPr>
                <w:rFonts w:eastAsia="Times New Roman" w:cs="Times New Roman"/>
                <w:szCs w:val="20"/>
                <w:lang w:eastAsia="en-NZ"/>
              </w:rPr>
              <w:t xml:space="preserve"> No 41.193). The regulatory norms define limits for calories, saturated fat, sugar</w:t>
            </w:r>
            <w:r w:rsidR="000E462E" w:rsidRPr="002D613F">
              <w:rPr>
                <w:rFonts w:eastAsia="Times New Roman" w:cs="Times New Roman"/>
                <w:szCs w:val="20"/>
                <w:lang w:eastAsia="en-NZ"/>
              </w:rPr>
              <w:t xml:space="preserve"> and sodium content considered ‘</w:t>
            </w:r>
            <w:r w:rsidRPr="002D613F">
              <w:rPr>
                <w:rFonts w:eastAsia="Times New Roman" w:cs="Times New Roman"/>
                <w:szCs w:val="20"/>
                <w:lang w:eastAsia="en-NZ"/>
              </w:rPr>
              <w:t>high</w:t>
            </w:r>
            <w:r w:rsidR="000E462E" w:rsidRPr="002D613F">
              <w:rPr>
                <w:rFonts w:eastAsia="Times New Roman" w:cs="Times New Roman"/>
                <w:szCs w:val="20"/>
                <w:lang w:eastAsia="en-NZ"/>
              </w:rPr>
              <w:t>’</w:t>
            </w:r>
            <w:r w:rsidRPr="002D613F">
              <w:rPr>
                <w:rFonts w:eastAsia="Times New Roman" w:cs="Times New Roman"/>
                <w:szCs w:val="20"/>
                <w:lang w:eastAsia="en-NZ"/>
              </w:rPr>
              <w:t xml:space="preserve"> in foods and beverages. The regulatory norms define limits for calories (275 calories/100g or 70 calories/100mL), saturated fat (4g/100g or 3g/100mL), sugar (10g/100g or 5g/100mL) and sodium (400mg/100g or 1</w:t>
            </w:r>
            <w:r w:rsidR="000E462E" w:rsidRPr="002D613F">
              <w:rPr>
                <w:rFonts w:eastAsia="Times New Roman" w:cs="Times New Roman"/>
                <w:szCs w:val="20"/>
                <w:lang w:eastAsia="en-NZ"/>
              </w:rPr>
              <w:t>00mg/100mL) content considered ‘h</w:t>
            </w:r>
            <w:r w:rsidRPr="002D613F">
              <w:rPr>
                <w:rFonts w:eastAsia="Times New Roman" w:cs="Times New Roman"/>
                <w:szCs w:val="20"/>
                <w:lang w:eastAsia="en-NZ"/>
              </w:rPr>
              <w:t>igh</w:t>
            </w:r>
            <w:r w:rsidR="000E462E" w:rsidRPr="002D613F">
              <w:rPr>
                <w:rFonts w:eastAsia="Times New Roman" w:cs="Times New Roman"/>
                <w:szCs w:val="20"/>
                <w:lang w:eastAsia="en-NZ"/>
              </w:rPr>
              <w:t>’</w:t>
            </w:r>
            <w:r w:rsidRPr="002D613F">
              <w:rPr>
                <w:rFonts w:eastAsia="Times New Roman" w:cs="Times New Roman"/>
                <w:szCs w:val="20"/>
                <w:lang w:eastAsia="en-NZ"/>
              </w:rPr>
              <w:t xml:space="preserve"> in foods and beverages. </w:t>
            </w:r>
            <w:r w:rsidRPr="002D613F">
              <w:rPr>
                <w:rFonts w:eastAsia="Times New Roman" w:cs="Times New Roman"/>
                <w:szCs w:val="20"/>
                <w:lang w:eastAsia="en-NZ"/>
              </w:rPr>
              <w:lastRenderedPageBreak/>
              <w:t>The law proh</w:t>
            </w:r>
            <w:r w:rsidR="000E462E" w:rsidRPr="002D613F">
              <w:rPr>
                <w:rFonts w:eastAsia="Times New Roman" w:cs="Times New Roman"/>
                <w:szCs w:val="20"/>
                <w:lang w:eastAsia="en-NZ"/>
              </w:rPr>
              <w:t>ibits the sale of foods in the ‘</w:t>
            </w:r>
            <w:r w:rsidRPr="002D613F">
              <w:rPr>
                <w:rFonts w:eastAsia="Times New Roman" w:cs="Times New Roman"/>
                <w:szCs w:val="20"/>
                <w:lang w:eastAsia="en-NZ"/>
              </w:rPr>
              <w:t>high in</w:t>
            </w:r>
            <w:r w:rsidR="000E462E" w:rsidRPr="002D613F">
              <w:rPr>
                <w:rFonts w:eastAsia="Times New Roman" w:cs="Times New Roman"/>
                <w:szCs w:val="20"/>
                <w:lang w:eastAsia="en-NZ"/>
              </w:rPr>
              <w:t>’</w:t>
            </w:r>
            <w:r w:rsidRPr="002D613F">
              <w:rPr>
                <w:rFonts w:eastAsia="Times New Roman" w:cs="Times New Roman"/>
                <w:szCs w:val="20"/>
                <w:lang w:eastAsia="en-NZ"/>
              </w:rPr>
              <w:t xml:space="preserve"> category in schools. These were scheduled to take effect 1 July 2016 </w:t>
            </w:r>
            <w:r w:rsidR="007C652A" w:rsidRPr="002D613F">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www.wcrf.org/int/policy/nourishing-framework/offer-healthy-foods","author":[{"dropping-particle":"","family":"World Cancer Research Fund","given":"","non-dropping-particle":"","parse-names":false,"suffix":""}],"id":"ITEM-1","issue":"22/02/2016","issued":{"date-parts":[["2016"]]},"title":"NOURISHING Framework - Offer healthy foods","type":"webpage"},"uris":["http://www.mendeley.com/documents/?uuid=ceeab7e8-6a86-40d5-bd69-1d1489b772ad","http://www.mendeley.com/documents/?uuid=b5e39f7e-b5a8-36b6-991a-016c88f289be"]}],"mendeley":{"formattedCitation":"(101)","plainTextFormattedCitation":"(101)","previouslyFormattedCitation":"(101)"},"properties":{"noteIndex":0},"schema":"https://github.com/citation-style-language/schema/raw/master/csl-citation.json"}</w:instrText>
            </w:r>
            <w:r w:rsidR="007C652A" w:rsidRPr="002D613F">
              <w:rPr>
                <w:rFonts w:eastAsia="Times New Roman" w:cs="Times New Roman"/>
                <w:szCs w:val="20"/>
                <w:lang w:eastAsia="en-NZ"/>
              </w:rPr>
              <w:fldChar w:fldCharType="separate"/>
            </w:r>
            <w:r w:rsidR="004C06EB" w:rsidRPr="004C06EB">
              <w:rPr>
                <w:rFonts w:eastAsia="Times New Roman" w:cs="Times New Roman"/>
                <w:noProof/>
                <w:szCs w:val="20"/>
                <w:lang w:eastAsia="en-NZ"/>
              </w:rPr>
              <w:t>(101)</w:t>
            </w:r>
            <w:r w:rsidR="007C652A" w:rsidRPr="002D613F">
              <w:rPr>
                <w:rFonts w:eastAsia="Times New Roman" w:cs="Times New Roman"/>
                <w:szCs w:val="20"/>
                <w:lang w:eastAsia="en-NZ"/>
              </w:rPr>
              <w:fldChar w:fldCharType="end"/>
            </w:r>
            <w:r w:rsidR="007C652A" w:rsidRPr="002D613F">
              <w:rPr>
                <w:rFonts w:eastAsia="Times New Roman" w:cs="Times New Roman"/>
                <w:szCs w:val="20"/>
                <w:lang w:eastAsia="en-NZ"/>
              </w:rPr>
              <w:t>.</w:t>
            </w:r>
          </w:p>
          <w:p w14:paraId="093D3BDD" w14:textId="071575CE" w:rsidR="002D613F" w:rsidRPr="00782E38" w:rsidRDefault="002D613F" w:rsidP="002D613F">
            <w:pPr>
              <w:pStyle w:val="ListParagraph"/>
              <w:numPr>
                <w:ilvl w:val="0"/>
                <w:numId w:val="61"/>
              </w:numPr>
              <w:spacing w:before="40" w:after="40"/>
              <w:ind w:left="284" w:hanging="284"/>
              <w:contextualSpacing w:val="0"/>
              <w:rPr>
                <w:rFonts w:eastAsia="Times New Roman" w:cs="Times New Roman"/>
                <w:szCs w:val="20"/>
                <w:lang w:eastAsia="en-NZ"/>
              </w:rPr>
            </w:pPr>
            <w:r w:rsidRPr="00782E38">
              <w:rPr>
                <w:rFonts w:eastAsia="Times New Roman" w:cs="Times New Roman"/>
                <w:b/>
                <w:szCs w:val="20"/>
                <w:lang w:val="en" w:eastAsia="en-NZ"/>
              </w:rPr>
              <w:t>Jamaica:</w:t>
            </w:r>
            <w:r w:rsidRPr="00782E38">
              <w:rPr>
                <w:rFonts w:eastAsia="Times New Roman" w:cs="Times New Roman"/>
                <w:szCs w:val="20"/>
                <w:lang w:val="en" w:eastAsia="en-NZ"/>
              </w:rPr>
              <w:t xml:space="preserve"> In November 2018, the Ministry of Health published mandatory nutrient guidelines for beverages sold/served within all public educational institutions for children (i.e. early childhood, primary level and secondary level). The guidelines prohibit sweetened beverages that exceed a maximum</w:t>
            </w:r>
            <w:r w:rsidRPr="00782E38">
              <w:rPr>
                <w:rFonts w:eastAsia="Times New Roman" w:cs="Times New Roman"/>
                <w:szCs w:val="20"/>
                <w:lang w:eastAsia="en-NZ"/>
              </w:rPr>
              <w:t xml:space="preserve"> sugar concentration of: 6g/100ml (effective 1 January 2019); 5g/100ml (effective 1 January 2020); 4g/100ml (effective 1 January 2021); and 2.5g/100ml (effective 1 January 2023). All unsweetened beverages are permitted. The guidelines also caution against beverages containing &gt;10mg/serve of caffeine, discourage the use of artificial sweeteners and recommend beverage portions sold/served of &lt;12 ounces (not including water) </w:t>
            </w:r>
            <w:r w:rsidRPr="00782E38">
              <w:rPr>
                <w:rFonts w:eastAsiaTheme="minorEastAsia"/>
                <w:szCs w:val="20"/>
                <w:lang w:eastAsia="en-GB"/>
              </w:rPr>
              <w:fldChar w:fldCharType="begin" w:fldLock="1"/>
            </w:r>
            <w:r w:rsidR="002B6CB8" w:rsidRPr="00782E38">
              <w:rPr>
                <w:szCs w:val="20"/>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dc0c9c63-9874-3402-98e3-22b1e2608142","http://www.mendeley.com/documents/?uuid=5013a327-5fee-469a-8a81-a00c331ce75a"]}],"mendeley":{"formattedCitation":"(31)","plainTextFormattedCitation":"(31)","previouslyFormattedCitation":"(31)"},"properties":{"noteIndex":0},"schema":"https://github.com/citation-style-language/schema/raw/master/csl-citation.json"}</w:instrText>
            </w:r>
            <w:r w:rsidRPr="00782E38">
              <w:rPr>
                <w:rFonts w:eastAsiaTheme="minorEastAsia"/>
                <w:szCs w:val="20"/>
                <w:lang w:eastAsia="en-GB"/>
              </w:rPr>
              <w:fldChar w:fldCharType="separate"/>
            </w:r>
            <w:r w:rsidR="00A90C92" w:rsidRPr="00782E38">
              <w:rPr>
                <w:noProof/>
                <w:szCs w:val="20"/>
              </w:rPr>
              <w:t>(31)</w:t>
            </w:r>
            <w:r w:rsidRPr="00782E38">
              <w:rPr>
                <w:rFonts w:eastAsiaTheme="minorEastAsia"/>
                <w:szCs w:val="20"/>
                <w:lang w:eastAsia="en-GB"/>
              </w:rPr>
              <w:fldChar w:fldCharType="end"/>
            </w:r>
            <w:r w:rsidRPr="00782E38">
              <w:rPr>
                <w:rFonts w:eastAsiaTheme="minorEastAsia"/>
                <w:szCs w:val="20"/>
                <w:lang w:eastAsia="en-GB"/>
              </w:rPr>
              <w:t>.</w:t>
            </w:r>
          </w:p>
          <w:p w14:paraId="2BCCB748" w14:textId="3147A2A8" w:rsidR="00CC1376" w:rsidRPr="0091450A" w:rsidRDefault="003A2BED" w:rsidP="002D613F">
            <w:pPr>
              <w:pStyle w:val="ListParagraph"/>
              <w:numPr>
                <w:ilvl w:val="0"/>
                <w:numId w:val="61"/>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Brazil</w:t>
            </w:r>
            <w:r w:rsidRPr="0091450A">
              <w:rPr>
                <w:rFonts w:eastAsia="Times New Roman" w:cs="Times New Roman"/>
                <w:szCs w:val="20"/>
                <w:lang w:eastAsia="en-NZ"/>
              </w:rPr>
              <w:t>:  The national school feeding programme</w:t>
            </w:r>
            <w:r w:rsidR="004745E3" w:rsidRPr="0091450A">
              <w:rPr>
                <w:rFonts w:eastAsia="Times New Roman" w:cs="Times New Roman"/>
                <w:szCs w:val="20"/>
                <w:lang w:eastAsia="en-NZ"/>
              </w:rPr>
              <w:t xml:space="preserve"> </w:t>
            </w:r>
            <w:r w:rsidR="00C13F38" w:rsidRPr="0091450A">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www.fnde.gov.br/programas/alimentacao-escolar","author":[{"dropping-particle":"","family":"Fundo Nacional de Desinvolvimento da Educacao","given":"","non-dropping-particle":"","parse-names":false,"suffix":""}],"id":"ITEM-1","issue":"16/06/2016","issued":{"date-parts":[["2016"]]},"title":"Sobre o PNAE","type":"webpage"},"uris":["http://www.mendeley.com/documents/?uuid=3f8edaef-32d9-35ba-a364-5b5e39531a3f","http://www.mendeley.com/documents/?uuid=56c676c0-ae89-4fb4-abf7-97eca7a5cd36"]}],"mendeley":{"formattedCitation":"(102)","plainTextFormattedCitation":"(102)","previouslyFormattedCitation":"(102)"},"properties":{"noteIndex":0},"schema":"https://github.com/citation-style-language/schema/raw/master/csl-citation.json"}</w:instrText>
            </w:r>
            <w:r w:rsidR="00C13F38" w:rsidRPr="0091450A">
              <w:rPr>
                <w:rFonts w:eastAsia="Times New Roman" w:cs="Times New Roman"/>
                <w:szCs w:val="20"/>
                <w:lang w:eastAsia="en-NZ"/>
              </w:rPr>
              <w:fldChar w:fldCharType="separate"/>
            </w:r>
            <w:r w:rsidR="004C06EB" w:rsidRPr="004C06EB">
              <w:rPr>
                <w:rFonts w:eastAsia="Times New Roman" w:cs="Times New Roman"/>
                <w:noProof/>
                <w:szCs w:val="20"/>
                <w:lang w:eastAsia="en-NZ"/>
              </w:rPr>
              <w:t>(102)</w:t>
            </w:r>
            <w:r w:rsidR="00C13F38" w:rsidRPr="0091450A">
              <w:rPr>
                <w:rFonts w:eastAsia="Times New Roman" w:cs="Times New Roman"/>
                <w:szCs w:val="20"/>
                <w:lang w:eastAsia="en-NZ"/>
              </w:rPr>
              <w:fldChar w:fldCharType="end"/>
            </w:r>
            <w:r w:rsidRPr="0091450A">
              <w:rPr>
                <w:rFonts w:eastAsia="Times New Roman" w:cs="Times New Roman"/>
                <w:szCs w:val="20"/>
                <w:lang w:eastAsia="en-NZ"/>
              </w:rPr>
              <w:t xml:space="preserve"> places great emphasis on the availability of fresh, traditional and minimally processed foods. It mandates a weekly minimum of fruits and vegetables regulates sodium content and restricts the availability of sweets in school meals. A school food procurement law </w:t>
            </w:r>
            <w:r w:rsidR="00C13F38" w:rsidRPr="0091450A">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author":[{"dropping-particle":"","family":"Ministry of Education","given":"","non-dropping-particle":"","parse-names":false,"suffix":""}],"id":"ITEM-1","issued":{"date-parts":[["2016"]]},"publisher":"Ministry of Education","publisher-place":"Brazil","title":"National Fund for Education Development, Resolution No 26 of 17 June 2013 (Ministério da Educação, Fundo Nacional de Desenvolvimento da Educação, Resolução No 26 de 17 de junho de 2013)","type":"report"},"uris":["http://www.mendeley.com/documents/?uuid=7114ca8e-b893-3ddd-900a-c4c13c8062f4","http://www.mendeley.com/documents/?uuid=36c0a761-a7ea-4f85-8c9c-77c9e001941e"]}],"mendeley":{"formattedCitation":"(103)","plainTextFormattedCitation":"(103)","previouslyFormattedCitation":"(103)"},"properties":{"noteIndex":0},"schema":"https://github.com/citation-style-language/schema/raw/master/csl-citation.json"}</w:instrText>
            </w:r>
            <w:r w:rsidR="00C13F38" w:rsidRPr="0091450A">
              <w:rPr>
                <w:rFonts w:eastAsia="Times New Roman" w:cs="Times New Roman"/>
                <w:szCs w:val="20"/>
                <w:lang w:eastAsia="en-NZ"/>
              </w:rPr>
              <w:fldChar w:fldCharType="separate"/>
            </w:r>
            <w:r w:rsidR="004C06EB" w:rsidRPr="004C06EB">
              <w:rPr>
                <w:rFonts w:eastAsia="Times New Roman" w:cs="Times New Roman"/>
                <w:noProof/>
                <w:szCs w:val="20"/>
                <w:lang w:eastAsia="en-NZ"/>
              </w:rPr>
              <w:t>(103)</w:t>
            </w:r>
            <w:r w:rsidR="00C13F38" w:rsidRPr="0091450A">
              <w:rPr>
                <w:rFonts w:eastAsia="Times New Roman" w:cs="Times New Roman"/>
                <w:szCs w:val="20"/>
                <w:lang w:eastAsia="en-NZ"/>
              </w:rPr>
              <w:fldChar w:fldCharType="end"/>
            </w:r>
            <w:r w:rsidRPr="0091450A">
              <w:rPr>
                <w:rFonts w:eastAsia="Times New Roman" w:cs="Times New Roman"/>
                <w:szCs w:val="20"/>
                <w:lang w:eastAsia="en-NZ"/>
              </w:rPr>
              <w:t xml:space="preserve">, approved in 2001, limits the </w:t>
            </w:r>
            <w:r w:rsidR="00B60C53">
              <w:rPr>
                <w:rFonts w:eastAsia="Times New Roman" w:cs="Times New Roman"/>
                <w:szCs w:val="20"/>
                <w:lang w:eastAsia="en-NZ"/>
              </w:rPr>
              <w:t>number</w:t>
            </w:r>
            <w:r w:rsidRPr="0091450A">
              <w:rPr>
                <w:rFonts w:eastAsia="Times New Roman" w:cs="Times New Roman"/>
                <w:szCs w:val="20"/>
                <w:lang w:eastAsia="en-NZ"/>
              </w:rPr>
              <w:t xml:space="preserve"> of processed foods purchased by schools to 30% and bans the procurement of drinks with low nutritional value, such as sugary drinks. The law requires schools to buy locally grown or manufactured products, supporting small farmers and stimulating the local economy. Resolution no 38 (16 July 2009) sets food- and nutrition-based standards for the foods available in the national school meal programme (Law 11.947/2009). </w:t>
            </w:r>
          </w:p>
          <w:p w14:paraId="0EBE702A" w14:textId="3E7E2A3B" w:rsidR="005E4F91" w:rsidRPr="0091450A" w:rsidRDefault="003A2BED" w:rsidP="002D613F">
            <w:pPr>
              <w:pStyle w:val="ListParagraph"/>
              <w:spacing w:before="40" w:after="40"/>
              <w:ind w:left="284"/>
              <w:contextualSpacing w:val="0"/>
              <w:rPr>
                <w:rFonts w:eastAsia="Times New Roman" w:cs="Times New Roman"/>
                <w:szCs w:val="20"/>
                <w:lang w:eastAsia="en-NZ"/>
              </w:rPr>
            </w:pPr>
            <w:r w:rsidRPr="0091450A">
              <w:rPr>
                <w:rFonts w:eastAsia="Times New Roman" w:cs="Times New Roman"/>
                <w:szCs w:val="20"/>
                <w:lang w:eastAsia="en-NZ"/>
              </w:rPr>
              <w:t xml:space="preserve">Article 17 prohibits drinks of low nutritional </w:t>
            </w:r>
            <w:r w:rsidR="003718D9" w:rsidRPr="0091450A">
              <w:rPr>
                <w:rFonts w:eastAsia="Times New Roman" w:cs="Times New Roman"/>
                <w:szCs w:val="20"/>
                <w:lang w:eastAsia="en-NZ"/>
              </w:rPr>
              <w:t>value (</w:t>
            </w:r>
            <w:r w:rsidR="00BE5B01" w:rsidRPr="0091450A">
              <w:rPr>
                <w:rFonts w:eastAsia="Times New Roman" w:cs="Times New Roman"/>
                <w:szCs w:val="20"/>
                <w:lang w:eastAsia="en-NZ"/>
              </w:rPr>
              <w:t>e.g.</w:t>
            </w:r>
            <w:r w:rsidRPr="0091450A">
              <w:rPr>
                <w:rFonts w:eastAsia="Times New Roman" w:cs="Times New Roman"/>
                <w:szCs w:val="20"/>
                <w:lang w:eastAsia="en-NZ"/>
              </w:rPr>
              <w:t xml:space="preserve"> soda), canned meats, confectionary and processed foods with a sodium and saturated fat content higher than a specified threshold</w:t>
            </w:r>
            <w:r w:rsidR="5AC0CDEF" w:rsidRPr="0091450A">
              <w:rPr>
                <w:rFonts w:eastAsia="Times New Roman" w:cs="Times New Roman"/>
                <w:lang w:eastAsia="en-NZ"/>
              </w:rPr>
              <w:t>.</w:t>
            </w:r>
          </w:p>
        </w:tc>
      </w:tr>
    </w:tbl>
    <w:p w14:paraId="7DBD0231" w14:textId="3793D046" w:rsidR="003E26F2" w:rsidRPr="0091450A" w:rsidRDefault="003E26F2" w:rsidP="002D613F">
      <w:pPr>
        <w:spacing w:after="0" w:line="240" w:lineRule="auto"/>
      </w:pPr>
    </w:p>
    <w:tbl>
      <w:tblPr>
        <w:tblStyle w:val="TableGrid"/>
        <w:tblW w:w="9209" w:type="dxa"/>
        <w:tblLook w:val="04A0" w:firstRow="1" w:lastRow="0" w:firstColumn="1" w:lastColumn="0" w:noHBand="0" w:noVBand="1"/>
      </w:tblPr>
      <w:tblGrid>
        <w:gridCol w:w="9209"/>
      </w:tblGrid>
      <w:tr w:rsidR="006A698B" w:rsidRPr="0091450A" w14:paraId="37420F0B" w14:textId="77777777" w:rsidTr="00A41587">
        <w:tc>
          <w:tcPr>
            <w:tcW w:w="9209" w:type="dxa"/>
          </w:tcPr>
          <w:p w14:paraId="570A0A82" w14:textId="17CD680C" w:rsidR="006A698B" w:rsidRPr="0091450A" w:rsidRDefault="006A698B"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5 FOOD PROVISION: </w:t>
            </w:r>
            <w:r w:rsidR="00775085" w:rsidRPr="0091450A">
              <w:rPr>
                <w:rFonts w:cs="Times New Roman"/>
                <w:bCs/>
                <w:szCs w:val="20"/>
              </w:rPr>
              <w:t>The government ensures that there are healthy food service policies implemented in government-funded settings to ensure that food provision encourages healthy food choices, and the government actively encourages and supports private companies to implement similar policies</w:t>
            </w:r>
          </w:p>
        </w:tc>
      </w:tr>
      <w:tr w:rsidR="006A698B" w:rsidRPr="0091450A" w14:paraId="6EBA733B" w14:textId="77777777" w:rsidTr="00A41587">
        <w:tc>
          <w:tcPr>
            <w:tcW w:w="9209" w:type="dxa"/>
          </w:tcPr>
          <w:p w14:paraId="7C47EF76" w14:textId="1A5FEE65" w:rsidR="006A698B" w:rsidRPr="0091450A" w:rsidRDefault="003E26F2" w:rsidP="002D613F">
            <w:pPr>
              <w:spacing w:before="40" w:after="40"/>
              <w:rPr>
                <w:rFonts w:cs="Times New Roman"/>
                <w:b/>
                <w:color w:val="1F497D" w:themeColor="text2"/>
                <w:sz w:val="28"/>
                <w:szCs w:val="28"/>
              </w:rPr>
            </w:pPr>
            <w:bookmarkStart w:id="34" w:name="_Toc31623732"/>
            <w:r w:rsidRPr="0091450A">
              <w:rPr>
                <w:rStyle w:val="Heading3Char"/>
              </w:rPr>
              <w:t>PROV2</w:t>
            </w:r>
            <w:bookmarkEnd w:id="34"/>
            <w:r w:rsidR="006A698B" w:rsidRPr="0091450A">
              <w:rPr>
                <w:rFonts w:cs="Times New Roman"/>
                <w:b/>
                <w:color w:val="1F497D" w:themeColor="text2"/>
                <w:sz w:val="28"/>
                <w:szCs w:val="28"/>
              </w:rPr>
              <w:t xml:space="preserve">: </w:t>
            </w:r>
            <w:r w:rsidR="006A698B" w:rsidRPr="0091450A">
              <w:rPr>
                <w:rFonts w:cs="Times New Roman"/>
                <w:b/>
                <w:color w:val="000000"/>
                <w:lang w:eastAsia="en-NZ"/>
              </w:rPr>
              <w:t>The government ensures that there are clear, consistent policies in other public sector settings for food service activities (canteens, food at events, fundraising, promotions, vending machines</w:t>
            </w:r>
            <w:r w:rsidR="002445A7" w:rsidRPr="0091450A">
              <w:rPr>
                <w:rFonts w:cs="Times New Roman"/>
                <w:b/>
                <w:color w:val="000000"/>
                <w:lang w:eastAsia="en-NZ"/>
              </w:rPr>
              <w:t xml:space="preserve">, </w:t>
            </w:r>
            <w:r w:rsidR="005B29E4" w:rsidRPr="0091450A">
              <w:rPr>
                <w:rFonts w:cs="Times New Roman"/>
                <w:b/>
                <w:color w:val="000000"/>
                <w:lang w:eastAsia="en-NZ"/>
              </w:rPr>
              <w:t xml:space="preserve">public </w:t>
            </w:r>
            <w:r w:rsidR="002445A7" w:rsidRPr="0091450A">
              <w:rPr>
                <w:rFonts w:cs="Times New Roman"/>
                <w:b/>
                <w:color w:val="000000"/>
                <w:lang w:eastAsia="en-NZ"/>
              </w:rPr>
              <w:t>procurement standards</w:t>
            </w:r>
            <w:r w:rsidR="006A698B" w:rsidRPr="0091450A">
              <w:rPr>
                <w:rFonts w:cs="Times New Roman"/>
                <w:b/>
                <w:color w:val="000000"/>
                <w:lang w:eastAsia="en-NZ"/>
              </w:rPr>
              <w:t xml:space="preserve"> etc.) to provide and promote healthy food choices</w:t>
            </w:r>
          </w:p>
        </w:tc>
      </w:tr>
      <w:tr w:rsidR="006A698B" w:rsidRPr="0091450A" w14:paraId="40718797" w14:textId="77777777" w:rsidTr="00A41587">
        <w:tc>
          <w:tcPr>
            <w:tcW w:w="9209" w:type="dxa"/>
          </w:tcPr>
          <w:p w14:paraId="17DB3D23" w14:textId="7502DA2E"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6FFFA098" w14:textId="3A83A119" w:rsidR="00924D26" w:rsidRPr="00B549E8" w:rsidRDefault="00ED48EA" w:rsidP="007159FF">
            <w:pPr>
              <w:pStyle w:val="ListParagraph"/>
              <w:numPr>
                <w:ilvl w:val="0"/>
                <w:numId w:val="8"/>
              </w:numPr>
              <w:shd w:val="clear" w:color="auto" w:fill="FFFFFF" w:themeFill="background1"/>
              <w:spacing w:after="200"/>
              <w:ind w:left="284" w:hanging="284"/>
              <w:rPr>
                <w:rFonts w:cs="Times New Roman"/>
                <w:szCs w:val="20"/>
                <w:lang w:eastAsia="en-NZ"/>
              </w:rPr>
            </w:pPr>
            <w:r w:rsidRPr="0091450A">
              <w:rPr>
                <w:szCs w:val="20"/>
              </w:rPr>
              <w:t>A ‘National</w:t>
            </w:r>
            <w:r w:rsidRPr="0091450A">
              <w:rPr>
                <w:b/>
                <w:bCs/>
                <w:szCs w:val="20"/>
              </w:rPr>
              <w:t xml:space="preserve"> </w:t>
            </w:r>
            <w:r w:rsidRPr="0091450A">
              <w:rPr>
                <w:szCs w:val="20"/>
              </w:rPr>
              <w:t xml:space="preserve">Healthy Food and Drink Policy’ was developed in 2016 by the DHB Healthy Food and Drink Environment Network.  The policy was reviewed in 2018/19 resulting in a second edition to make the policy </w:t>
            </w:r>
            <w:r w:rsidR="00FD151E" w:rsidRPr="0091450A">
              <w:rPr>
                <w:szCs w:val="20"/>
              </w:rPr>
              <w:t>more practical and easier</w:t>
            </w:r>
            <w:r w:rsidRPr="0091450A">
              <w:rPr>
                <w:szCs w:val="20"/>
              </w:rPr>
              <w:t xml:space="preserve"> to follow while maintaining its alignment to the Ministry of Health Eating and Activity Guidelines</w:t>
            </w:r>
            <w:r w:rsidR="002D0462">
              <w:rPr>
                <w:szCs w:val="20"/>
              </w:rPr>
              <w:t xml:space="preserve"> </w:t>
            </w:r>
            <w:r w:rsidR="002D0462">
              <w:rPr>
                <w:szCs w:val="20"/>
              </w:rPr>
              <w:fldChar w:fldCharType="begin" w:fldLock="1"/>
            </w:r>
            <w:r w:rsidR="009C4029">
              <w:rPr>
                <w:szCs w:val="20"/>
              </w:rPr>
              <w:instrText>ADDIN CSL_CITATION {"citationItems":[{"id":"ITEM-1","itemData":{"author":[{"dropping-particle":"","family":"National District Health Board Food and Network Drink Environments","given":"","non-dropping-particle":"","parse-names":false,"suffix":""}],"edition":"2nd","id":"ITEM-1","issued":{"date-parts":[["2019"]]},"publisher":"Ministry of Health","publisher-place":"Wellington","title":"National Healthy Food and Drink Policy (2nd ed)","type":"book"},"uris":["http://www.mendeley.com/documents/?uuid=13be512e-9186-458f-bffc-1057b1621b3a"]}],"mendeley":{"formattedCitation":"(104)","plainTextFormattedCitation":"(104)","previouslyFormattedCitation":"(104)"},"properties":{"noteIndex":0},"schema":"https://github.com/citation-style-language/schema/raw/master/csl-citation.json"}</w:instrText>
            </w:r>
            <w:r w:rsidR="002D0462">
              <w:rPr>
                <w:szCs w:val="20"/>
              </w:rPr>
              <w:fldChar w:fldCharType="separate"/>
            </w:r>
            <w:r w:rsidR="004C06EB" w:rsidRPr="004C06EB">
              <w:rPr>
                <w:noProof/>
                <w:szCs w:val="20"/>
              </w:rPr>
              <w:t>(104)</w:t>
            </w:r>
            <w:r w:rsidR="002D0462">
              <w:rPr>
                <w:szCs w:val="20"/>
              </w:rPr>
              <w:fldChar w:fldCharType="end"/>
            </w:r>
            <w:r w:rsidRPr="0091450A">
              <w:rPr>
                <w:szCs w:val="20"/>
              </w:rPr>
              <w:t>. The resulting changes were relatively small and mostly specific to the nutrient criteria</w:t>
            </w:r>
            <w:r w:rsidR="00DB1BA1" w:rsidRPr="0091450A">
              <w:rPr>
                <w:szCs w:val="20"/>
              </w:rPr>
              <w:t xml:space="preserve">. </w:t>
            </w:r>
            <w:r w:rsidRPr="0091450A">
              <w:rPr>
                <w:szCs w:val="20"/>
              </w:rPr>
              <w:t xml:space="preserve">By the end of 2019, six DHBs had adopted the national policy for DHB, one had adopted the national policy for organisations, six had their own policy, supported by or aligning with the national policy and seven were working towards national policy with plans to adopt in early 2020. (personal </w:t>
            </w:r>
            <w:r w:rsidRPr="00B549E8">
              <w:rPr>
                <w:szCs w:val="20"/>
              </w:rPr>
              <w:t xml:space="preserve">communication. </w:t>
            </w:r>
            <w:r w:rsidRPr="00B549E8">
              <w:rPr>
                <w:rFonts w:cs="Times New Roman"/>
                <w:szCs w:val="20"/>
                <w:lang w:eastAsia="en-NZ"/>
              </w:rPr>
              <w:t xml:space="preserve">A similar policy appropriate for adoption by other organisations and workplaces has also been developed – Healthy Food and Drink Policy for Organisations </w:t>
            </w:r>
            <w:r w:rsidRPr="00B549E8">
              <w:rPr>
                <w:rFonts w:cs="Times New Roman"/>
                <w:szCs w:val="20"/>
                <w:lang w:eastAsia="en-NZ"/>
              </w:rPr>
              <w:fldChar w:fldCharType="begin" w:fldLock="1"/>
            </w:r>
            <w:r w:rsidR="009C4029" w:rsidRPr="00B549E8">
              <w:rPr>
                <w:rFonts w:cs="Times New Roman"/>
                <w:szCs w:val="20"/>
                <w:lang w:eastAsia="en-NZ"/>
              </w:rPr>
              <w:instrText>ADDIN CSL_CITATION {"citationItems":[{"id":"ITEM-1","itemData":{"URL":"http://www.health.govt.nz/system/files/documents/publications/healthy-food-and-drink-policy-for-organisations-sept20-16.pdf","author":[{"dropping-particle":"","family":"Ministry of Health","given":"","non-dropping-particle":"","parse-names":false,"suffix":""}],"id":"ITEM-1","issue":"4/12/2016","issued":{"date-parts":[["2016"]]},"title":"Healthy Food and Drink Policy for Organisations ","type":"webpage"},"uris":["http://www.mendeley.com/documents/?uuid=4b25ddd2-126d-37f3-b071-a46d6fad57d7","http://www.mendeley.com/documents/?uuid=e44ea4cf-6b70-4104-a5f6-5daa3b047c4a"]}],"mendeley":{"formattedCitation":"(105)","plainTextFormattedCitation":"(105)","previouslyFormattedCitation":"(105)"},"properties":{"noteIndex":0},"schema":"https://github.com/citation-style-language/schema/raw/master/csl-citation.json"}</w:instrText>
            </w:r>
            <w:r w:rsidRPr="00B549E8">
              <w:rPr>
                <w:rFonts w:cs="Times New Roman"/>
                <w:szCs w:val="20"/>
                <w:lang w:eastAsia="en-NZ"/>
              </w:rPr>
              <w:fldChar w:fldCharType="separate"/>
            </w:r>
            <w:r w:rsidR="004C06EB" w:rsidRPr="00B549E8">
              <w:rPr>
                <w:rFonts w:cs="Times New Roman"/>
                <w:noProof/>
                <w:szCs w:val="20"/>
                <w:lang w:eastAsia="en-NZ"/>
              </w:rPr>
              <w:t>(105)</w:t>
            </w:r>
            <w:r w:rsidRPr="00B549E8">
              <w:rPr>
                <w:rFonts w:cs="Times New Roman"/>
                <w:szCs w:val="20"/>
                <w:lang w:eastAsia="en-NZ"/>
              </w:rPr>
              <w:fldChar w:fldCharType="end"/>
            </w:r>
            <w:r w:rsidRPr="00B549E8">
              <w:rPr>
                <w:rFonts w:cs="Times New Roman"/>
                <w:szCs w:val="20"/>
                <w:lang w:eastAsia="en-NZ"/>
              </w:rPr>
              <w:t xml:space="preserve">. </w:t>
            </w:r>
          </w:p>
          <w:p w14:paraId="2DA8E5DE" w14:textId="6645BD23" w:rsidR="00ED48EA" w:rsidRPr="00B549E8" w:rsidRDefault="00924D26" w:rsidP="007159FF">
            <w:pPr>
              <w:pStyle w:val="ListParagraph"/>
              <w:numPr>
                <w:ilvl w:val="0"/>
                <w:numId w:val="8"/>
              </w:numPr>
              <w:shd w:val="clear" w:color="auto" w:fill="FFFFFF" w:themeFill="background1"/>
              <w:spacing w:after="200"/>
              <w:ind w:left="284" w:hanging="284"/>
              <w:rPr>
                <w:rFonts w:cs="Times New Roman"/>
                <w:szCs w:val="20"/>
                <w:lang w:eastAsia="en-NZ"/>
              </w:rPr>
            </w:pPr>
            <w:r w:rsidRPr="00B549E8">
              <w:t xml:space="preserve">As of 2018, the Heart Foundation has supported the Ministry of Health with the implementation of the Food and Drink Policy across government agencies. A toolbox of fourteen supporting resources has been developed in partnership with other members of the national working group. </w:t>
            </w:r>
            <w:r w:rsidR="00FD151E" w:rsidRPr="00B549E8">
              <w:t>There has also been</w:t>
            </w:r>
            <w:r w:rsidRPr="00B549E8">
              <w:t xml:space="preserve"> engage</w:t>
            </w:r>
            <w:r w:rsidR="00FD151E" w:rsidRPr="00B549E8">
              <w:t>ment</w:t>
            </w:r>
            <w:r w:rsidRPr="00B549E8">
              <w:t xml:space="preserve"> with seven government agencies. Six agencies have tak</w:t>
            </w:r>
            <w:r w:rsidR="00FD151E" w:rsidRPr="00B549E8">
              <w:t>en</w:t>
            </w:r>
            <w:r w:rsidRPr="00B549E8">
              <w:t xml:space="preserve"> steps to implement the Food and Drink policy within their organisation</w:t>
            </w:r>
            <w:r w:rsidR="00FD151E" w:rsidRPr="00B549E8">
              <w:t xml:space="preserve"> (personal communication, </w:t>
            </w:r>
            <w:r w:rsidR="0091450A" w:rsidRPr="00B549E8">
              <w:t>Heart Foundation</w:t>
            </w:r>
            <w:r w:rsidR="00FD151E" w:rsidRPr="00B549E8">
              <w:t>, 2020)</w:t>
            </w:r>
          </w:p>
          <w:p w14:paraId="65E64191" w14:textId="0594D677" w:rsidR="007E706C" w:rsidRPr="00B549E8" w:rsidRDefault="007511E4" w:rsidP="002D613F">
            <w:pPr>
              <w:pStyle w:val="ListParagraph"/>
              <w:numPr>
                <w:ilvl w:val="0"/>
                <w:numId w:val="8"/>
              </w:numPr>
              <w:shd w:val="clear" w:color="auto" w:fill="FFFFFF" w:themeFill="background1"/>
              <w:ind w:left="284" w:hanging="284"/>
              <w:rPr>
                <w:rFonts w:cs="Times New Roman"/>
                <w:szCs w:val="20"/>
                <w:lang w:eastAsia="en-NZ"/>
              </w:rPr>
            </w:pPr>
            <w:r w:rsidRPr="00B549E8">
              <w:rPr>
                <w:rFonts w:cs="Times New Roman"/>
                <w:szCs w:val="20"/>
                <w:lang w:eastAsia="en-NZ"/>
              </w:rPr>
              <w:t>Childhood</w:t>
            </w:r>
            <w:r w:rsidR="00EA4AD4" w:rsidRPr="00B549E8">
              <w:rPr>
                <w:rFonts w:cs="Times New Roman"/>
                <w:szCs w:val="20"/>
                <w:lang w:eastAsia="en-NZ"/>
              </w:rPr>
              <w:t xml:space="preserve"> O</w:t>
            </w:r>
            <w:r w:rsidR="00D24639" w:rsidRPr="00B549E8">
              <w:rPr>
                <w:rFonts w:cs="Times New Roman"/>
                <w:szCs w:val="20"/>
                <w:lang w:eastAsia="en-NZ"/>
              </w:rPr>
              <w:t xml:space="preserve">besity </w:t>
            </w:r>
            <w:r w:rsidR="00EA4AD4" w:rsidRPr="00B549E8">
              <w:rPr>
                <w:rFonts w:cs="Times New Roman"/>
                <w:szCs w:val="20"/>
                <w:lang w:eastAsia="en-NZ"/>
              </w:rPr>
              <w:t>P</w:t>
            </w:r>
            <w:r w:rsidR="00D24639" w:rsidRPr="00B549E8">
              <w:rPr>
                <w:rFonts w:cs="Times New Roman"/>
                <w:szCs w:val="20"/>
                <w:lang w:eastAsia="en-NZ"/>
              </w:rPr>
              <w:t>lan</w:t>
            </w:r>
            <w:r w:rsidR="004632DE" w:rsidRPr="00B549E8">
              <w:rPr>
                <w:rFonts w:cs="Times New Roman"/>
                <w:szCs w:val="20"/>
                <w:lang w:eastAsia="en-NZ"/>
              </w:rPr>
              <w:t>:</w:t>
            </w:r>
            <w:r w:rsidR="00C31863" w:rsidRPr="00B549E8">
              <w:rPr>
                <w:rFonts w:cs="Times New Roman"/>
                <w:szCs w:val="20"/>
                <w:lang w:eastAsia="en-NZ"/>
              </w:rPr>
              <w:t xml:space="preserve"> </w:t>
            </w:r>
            <w:r w:rsidR="004632DE" w:rsidRPr="00B549E8">
              <w:rPr>
                <w:rFonts w:cs="Times New Roman"/>
                <w:szCs w:val="20"/>
                <w:lang w:eastAsia="en-NZ"/>
              </w:rPr>
              <w:t xml:space="preserve">DHB Healthy food policies. All DHBs made a commitment to remove sugar-sweetened beverages from their campuses </w:t>
            </w:r>
            <w:r w:rsidR="00BE55DC" w:rsidRPr="00B549E8">
              <w:rPr>
                <w:rFonts w:cs="Times New Roman"/>
                <w:szCs w:val="20"/>
                <w:lang w:eastAsia="en-NZ"/>
              </w:rPr>
              <w:t xml:space="preserve">by Jan 2016 </w:t>
            </w:r>
            <w:r w:rsidR="00D170EA" w:rsidRPr="00B549E8">
              <w:rPr>
                <w:rFonts w:cs="Times New Roman"/>
                <w:szCs w:val="20"/>
                <w:lang w:eastAsia="en-NZ"/>
              </w:rPr>
              <w:fldChar w:fldCharType="begin" w:fldLock="1"/>
            </w:r>
            <w:r w:rsidR="00473ACB" w:rsidRPr="00B549E8">
              <w:rPr>
                <w:rFonts w:cs="Times New Roman"/>
                <w:szCs w:val="20"/>
                <w:lang w:eastAsia="en-NZ"/>
              </w:rPr>
              <w:instrText>ADDIN CSL_CITATION {"citationItems":[{"id":"ITEM-1","itemData":{"ISBN":"978-1-98-856829-4","author":[{"dropping-particle":"","family":"New Zealand. Ministry of Health.","given":"","non-dropping-particle":"","parse-names":false,"suffix":""}],"id":"ITEM-1","issued":{"date-parts":[["2019"]]},"title":"National Healthy Food and Drink Policy - 2nd Edition","type":"book"},"uris":["http://www.mendeley.com/documents/?uuid=5902d652-cdb8-362c-b213-88aa46e05588","http://www.mendeley.com/documents/?uuid=dd402a52-66fa-4194-9bff-a80ed1cb17ab"]}],"mendeley":{"formattedCitation":"(106)","plainTextFormattedCitation":"(106)","previouslyFormattedCitation":"(106)"},"properties":{"noteIndex":0},"schema":"https://github.com/citation-style-language/schema/raw/master/csl-citation.json"}</w:instrText>
            </w:r>
            <w:r w:rsidR="00D170EA" w:rsidRPr="00B549E8">
              <w:rPr>
                <w:rFonts w:cs="Times New Roman"/>
                <w:szCs w:val="20"/>
                <w:lang w:eastAsia="en-NZ"/>
              </w:rPr>
              <w:fldChar w:fldCharType="separate"/>
            </w:r>
            <w:r w:rsidR="004C06EB" w:rsidRPr="00B549E8">
              <w:rPr>
                <w:rFonts w:cs="Times New Roman"/>
                <w:noProof/>
                <w:szCs w:val="20"/>
                <w:lang w:eastAsia="en-NZ"/>
              </w:rPr>
              <w:t>(106)</w:t>
            </w:r>
            <w:r w:rsidR="00D170EA" w:rsidRPr="00B549E8">
              <w:rPr>
                <w:rFonts w:cs="Times New Roman"/>
                <w:szCs w:val="20"/>
                <w:lang w:eastAsia="en-NZ"/>
              </w:rPr>
              <w:fldChar w:fldCharType="end"/>
            </w:r>
            <w:r w:rsidR="00FB131A" w:rsidRPr="00B549E8">
              <w:rPr>
                <w:rFonts w:cs="Times New Roman"/>
                <w:szCs w:val="20"/>
                <w:lang w:eastAsia="en-NZ"/>
              </w:rPr>
              <w:t>.</w:t>
            </w:r>
            <w:r w:rsidR="004632DE" w:rsidRPr="00B549E8">
              <w:rPr>
                <w:rFonts w:cs="Times New Roman"/>
                <w:szCs w:val="20"/>
                <w:lang w:eastAsia="en-NZ"/>
              </w:rPr>
              <w:t xml:space="preserve"> </w:t>
            </w:r>
          </w:p>
          <w:p w14:paraId="5CBF592F" w14:textId="00046E9F" w:rsidR="007E706C" w:rsidRPr="00B549E8" w:rsidRDefault="007E706C" w:rsidP="007159FF">
            <w:pPr>
              <w:pStyle w:val="ListParagraph"/>
              <w:numPr>
                <w:ilvl w:val="0"/>
                <w:numId w:val="8"/>
              </w:numPr>
              <w:shd w:val="clear" w:color="auto" w:fill="FFFFFF" w:themeFill="background1"/>
              <w:ind w:left="284" w:hanging="284"/>
              <w:rPr>
                <w:rFonts w:cs="Times New Roman"/>
                <w:szCs w:val="20"/>
                <w:lang w:eastAsia="en-NZ"/>
              </w:rPr>
            </w:pPr>
            <w:r w:rsidRPr="00B549E8">
              <w:rPr>
                <w:rFonts w:cs="Times New Roman"/>
                <w:szCs w:val="20"/>
                <w:lang w:eastAsia="en-NZ"/>
              </w:rPr>
              <w:t xml:space="preserve">Healthy </w:t>
            </w:r>
            <w:r w:rsidR="00B549E8" w:rsidRPr="00B549E8">
              <w:rPr>
                <w:rFonts w:cs="Times New Roman"/>
                <w:szCs w:val="20"/>
                <w:lang w:eastAsia="en-NZ"/>
              </w:rPr>
              <w:t>F</w:t>
            </w:r>
            <w:r w:rsidRPr="00B549E8">
              <w:rPr>
                <w:rFonts w:cs="Times New Roman"/>
                <w:szCs w:val="20"/>
                <w:lang w:eastAsia="en-NZ"/>
              </w:rPr>
              <w:t xml:space="preserve">amilies </w:t>
            </w:r>
            <w:r w:rsidR="00B549E8" w:rsidRPr="00B549E8">
              <w:rPr>
                <w:rFonts w:cs="Times New Roman"/>
                <w:szCs w:val="20"/>
                <w:lang w:eastAsia="en-NZ"/>
              </w:rPr>
              <w:t>S</w:t>
            </w:r>
            <w:r w:rsidRPr="00B549E8">
              <w:rPr>
                <w:rFonts w:cs="Times New Roman"/>
                <w:szCs w:val="20"/>
                <w:lang w:eastAsia="en-NZ"/>
              </w:rPr>
              <w:t xml:space="preserve">outh and ARPHS have worked with AC leisure centres South to make Bronze guidelines in their cafeterias considered a minimum standard. This results in </w:t>
            </w:r>
            <w:r w:rsidR="00B60C53" w:rsidRPr="00B549E8">
              <w:rPr>
                <w:rFonts w:cs="Times New Roman"/>
                <w:szCs w:val="20"/>
                <w:lang w:eastAsia="en-NZ"/>
              </w:rPr>
              <w:t>an</w:t>
            </w:r>
            <w:r w:rsidRPr="00B549E8">
              <w:rPr>
                <w:rFonts w:cs="Times New Roman"/>
                <w:szCs w:val="20"/>
                <w:lang w:eastAsia="en-NZ"/>
              </w:rPr>
              <w:t xml:space="preserve"> increase in healthy food options, limits the amounts of deep-fried foods and offer only low – no </w:t>
            </w:r>
            <w:r w:rsidR="00B549E8" w:rsidRPr="00B549E8">
              <w:rPr>
                <w:rFonts w:cs="Times New Roman"/>
                <w:szCs w:val="20"/>
                <w:lang w:eastAsia="en-NZ"/>
              </w:rPr>
              <w:t xml:space="preserve">sugar sweetened beverages </w:t>
            </w:r>
            <w:r w:rsidRPr="00B549E8">
              <w:rPr>
                <w:rFonts w:cs="Times New Roman"/>
                <w:szCs w:val="20"/>
                <w:lang w:eastAsia="en-NZ"/>
              </w:rPr>
              <w:t>(personal communication, HAT, 2020).</w:t>
            </w:r>
            <w:r w:rsidR="00E55059" w:rsidRPr="00B549E8">
              <w:rPr>
                <w:rFonts w:cs="Times New Roman"/>
                <w:szCs w:val="20"/>
                <w:lang w:eastAsia="en-NZ"/>
              </w:rPr>
              <w:t xml:space="preserve"> </w:t>
            </w:r>
          </w:p>
          <w:p w14:paraId="474EB63D" w14:textId="0803A639" w:rsidR="0035131E" w:rsidRPr="0091450A" w:rsidRDefault="00DC334E" w:rsidP="007159FF">
            <w:pPr>
              <w:pStyle w:val="ListParagraph"/>
              <w:numPr>
                <w:ilvl w:val="0"/>
                <w:numId w:val="8"/>
              </w:numPr>
              <w:shd w:val="clear" w:color="auto" w:fill="FFFFFF" w:themeFill="background1"/>
              <w:ind w:left="284" w:hanging="284"/>
              <w:rPr>
                <w:rFonts w:cs="Times New Roman"/>
                <w:szCs w:val="20"/>
                <w:lang w:eastAsia="en-NZ"/>
              </w:rPr>
            </w:pPr>
            <w:r w:rsidRPr="0091450A">
              <w:rPr>
                <w:rFonts w:cs="Times New Roman"/>
                <w:szCs w:val="20"/>
              </w:rPr>
              <w:t xml:space="preserve">Many of the DHBs commented that they had an implementation </w:t>
            </w:r>
            <w:r w:rsidR="00D2011B" w:rsidRPr="0091450A">
              <w:rPr>
                <w:rFonts w:cs="Times New Roman"/>
                <w:szCs w:val="20"/>
              </w:rPr>
              <w:t>group,</w:t>
            </w:r>
            <w:r w:rsidRPr="0091450A">
              <w:rPr>
                <w:rFonts w:cs="Times New Roman"/>
                <w:szCs w:val="20"/>
              </w:rPr>
              <w:t xml:space="preserve"> and some were undertaking audits of the food environment within DHB food outlets, including vending machines. Some DHBs were jointly implementing the policy across </w:t>
            </w:r>
            <w:r w:rsidR="00566D06" w:rsidRPr="0091450A">
              <w:rPr>
                <w:rFonts w:cs="Times New Roman"/>
                <w:szCs w:val="20"/>
              </w:rPr>
              <w:t>several</w:t>
            </w:r>
            <w:r w:rsidRPr="0091450A">
              <w:rPr>
                <w:rFonts w:cs="Times New Roman"/>
                <w:szCs w:val="20"/>
              </w:rPr>
              <w:t xml:space="preserve"> DHBs. </w:t>
            </w:r>
          </w:p>
          <w:p w14:paraId="5422D88B" w14:textId="4206248B" w:rsidR="00B039DE" w:rsidRPr="0091450A" w:rsidRDefault="00660332" w:rsidP="002D613F">
            <w:pPr>
              <w:pStyle w:val="ListParagraph"/>
              <w:numPr>
                <w:ilvl w:val="0"/>
                <w:numId w:val="8"/>
              </w:numPr>
              <w:shd w:val="clear" w:color="auto" w:fill="FFFFFF" w:themeFill="background1"/>
              <w:spacing w:before="40" w:after="40"/>
              <w:ind w:left="284" w:hanging="284"/>
              <w:contextualSpacing w:val="0"/>
              <w:rPr>
                <w:rFonts w:cs="Times New Roman"/>
                <w:szCs w:val="20"/>
                <w:lang w:eastAsia="en-NZ"/>
              </w:rPr>
            </w:pPr>
            <w:r w:rsidRPr="0091450A">
              <w:rPr>
                <w:rFonts w:cs="Times New Roman"/>
                <w:color w:val="000000"/>
                <w:szCs w:val="20"/>
                <w:lang w:eastAsia="en-NZ"/>
              </w:rPr>
              <w:t xml:space="preserve">The Department of Corrections states that meals provided to prisoners are in line with the </w:t>
            </w:r>
            <w:r w:rsidR="00BE55DC" w:rsidRPr="0091450A">
              <w:rPr>
                <w:rFonts w:cs="Times New Roman"/>
                <w:color w:val="000000"/>
                <w:szCs w:val="20"/>
                <w:lang w:eastAsia="en-NZ"/>
              </w:rPr>
              <w:t>Eating and Activity Guidelines</w:t>
            </w:r>
            <w:r w:rsidRPr="0091450A">
              <w:rPr>
                <w:rFonts w:cs="Times New Roman"/>
                <w:color w:val="000000"/>
                <w:szCs w:val="20"/>
                <w:lang w:eastAsia="en-NZ"/>
              </w:rPr>
              <w:t xml:space="preserve"> set by the MoH. The Department’s prison operations manual sets out performance </w:t>
            </w:r>
            <w:r w:rsidRPr="0091450A">
              <w:rPr>
                <w:rFonts w:cs="Times New Roman"/>
                <w:color w:val="000000"/>
                <w:szCs w:val="20"/>
                <w:lang w:eastAsia="en-NZ"/>
              </w:rPr>
              <w:lastRenderedPageBreak/>
              <w:t>standards surrounding catering, menus and responsibilities relating to prisoners with health issues, such as diabetes (personal communicat</w:t>
            </w:r>
            <w:r w:rsidR="00E53B40" w:rsidRPr="0091450A">
              <w:rPr>
                <w:rFonts w:cs="Times New Roman"/>
                <w:color w:val="000000"/>
                <w:szCs w:val="20"/>
                <w:lang w:eastAsia="en-NZ"/>
              </w:rPr>
              <w:t>ion</w:t>
            </w:r>
            <w:r w:rsidR="00255302" w:rsidRPr="0091450A">
              <w:rPr>
                <w:rFonts w:cs="Times New Roman"/>
                <w:color w:val="000000"/>
                <w:szCs w:val="20"/>
                <w:lang w:eastAsia="en-NZ"/>
              </w:rPr>
              <w:t>,</w:t>
            </w:r>
            <w:r w:rsidR="00E53B40" w:rsidRPr="0091450A">
              <w:rPr>
                <w:rFonts w:cs="Times New Roman"/>
                <w:color w:val="000000"/>
                <w:szCs w:val="20"/>
                <w:lang w:eastAsia="en-NZ"/>
              </w:rPr>
              <w:t xml:space="preserve"> Department of Corrections</w:t>
            </w:r>
            <w:r w:rsidR="00255302" w:rsidRPr="0091450A">
              <w:rPr>
                <w:rFonts w:cs="Times New Roman"/>
                <w:color w:val="000000"/>
                <w:szCs w:val="20"/>
                <w:lang w:eastAsia="en-NZ"/>
              </w:rPr>
              <w:t>, 2017</w:t>
            </w:r>
            <w:r w:rsidR="00E53B40" w:rsidRPr="0091450A">
              <w:rPr>
                <w:rFonts w:cs="Times New Roman"/>
                <w:color w:val="000000"/>
                <w:szCs w:val="20"/>
                <w:lang w:eastAsia="en-NZ"/>
              </w:rPr>
              <w:t>).</w:t>
            </w:r>
            <w:r w:rsidR="00E53B40" w:rsidRPr="0091450A">
              <w:rPr>
                <w:rFonts w:cs="Times New Roman"/>
                <w:szCs w:val="20"/>
                <w:lang w:eastAsia="en-NZ"/>
              </w:rPr>
              <w:t xml:space="preserve"> Prison Operations Manual </w:t>
            </w:r>
            <w:r w:rsidR="00702DFE" w:rsidRPr="0091450A">
              <w:rPr>
                <w:rFonts w:cs="Times New Roman"/>
                <w:szCs w:val="20"/>
                <w:lang w:eastAsia="en-NZ"/>
              </w:rPr>
              <w:fldChar w:fldCharType="begin" w:fldLock="1"/>
            </w:r>
            <w:r w:rsidR="009C4029">
              <w:rPr>
                <w:rFonts w:cs="Times New Roman"/>
                <w:szCs w:val="20"/>
                <w:lang w:eastAsia="en-NZ"/>
              </w:rPr>
              <w:instrText>ADDIN CSL_CITATION {"citationItems":[{"id":"ITEM-1","itemData":{"URL":"http://www.corrections.govt.nz/resources/policy_and_legislation/Prison-Operations-Manual/Public-RL/F.01.Res.html","author":[{"dropping-particle":"","family":"Department of Corrections","given":"","non-dropping-particle":"","parse-names":false,"suffix":""}],"id":"ITEM-1","issue":"13/12/2016","issued":{"date-parts":[["0"]]},"title":"F.01.Res.01 Catering","type":"webpage"},"uris":["http://www.mendeley.com/documents/?uuid=56292028-e5b5-3987-a38f-de165f07ec57","http://www.mendeley.com/documents/?uuid=48bf0080-a660-4efb-ba1f-16b70e9c81b2"]}],"mendeley":{"formattedCitation":"(107)","plainTextFormattedCitation":"(107)","previouslyFormattedCitation":"(107)"},"properties":{"noteIndex":0},"schema":"https://github.com/citation-style-language/schema/raw/master/csl-citation.json"}</w:instrText>
            </w:r>
            <w:r w:rsidR="00702DFE" w:rsidRPr="0091450A">
              <w:rPr>
                <w:rFonts w:cs="Times New Roman"/>
                <w:szCs w:val="20"/>
                <w:lang w:eastAsia="en-NZ"/>
              </w:rPr>
              <w:fldChar w:fldCharType="separate"/>
            </w:r>
            <w:r w:rsidR="004C06EB" w:rsidRPr="004C06EB">
              <w:rPr>
                <w:rFonts w:cs="Times New Roman"/>
                <w:noProof/>
                <w:szCs w:val="20"/>
                <w:lang w:eastAsia="en-NZ"/>
              </w:rPr>
              <w:t>(107)</w:t>
            </w:r>
            <w:r w:rsidR="00702DFE" w:rsidRPr="0091450A">
              <w:rPr>
                <w:rFonts w:cs="Times New Roman"/>
                <w:szCs w:val="20"/>
                <w:lang w:eastAsia="en-NZ"/>
              </w:rPr>
              <w:fldChar w:fldCharType="end"/>
            </w:r>
            <w:r w:rsidR="00702DFE" w:rsidRPr="0091450A">
              <w:rPr>
                <w:rFonts w:cs="Times New Roman"/>
                <w:szCs w:val="20"/>
                <w:lang w:eastAsia="en-NZ"/>
              </w:rPr>
              <w:t>:</w:t>
            </w:r>
            <w:r w:rsidR="00E53B40" w:rsidRPr="0091450A">
              <w:rPr>
                <w:rFonts w:cs="Times New Roman"/>
                <w:szCs w:val="20"/>
                <w:lang w:eastAsia="en-NZ"/>
              </w:rPr>
              <w:t xml:space="preserve"> F.01.Res.01 Catering. Performance standard 1: E</w:t>
            </w:r>
            <w:r w:rsidR="00E53B40" w:rsidRPr="0091450A">
              <w:t xml:space="preserve">ach prisoner is provided with a diet based on Ministry of Health (MoH) Food and Nutrition Guidelines. </w:t>
            </w:r>
          </w:p>
          <w:p w14:paraId="1DDFD5F1" w14:textId="735E216C" w:rsidR="00BE49A5" w:rsidRPr="0091450A" w:rsidRDefault="008424FD" w:rsidP="002D613F">
            <w:pPr>
              <w:pStyle w:val="NormalWeb"/>
              <w:numPr>
                <w:ilvl w:val="0"/>
                <w:numId w:val="8"/>
              </w:numPr>
              <w:spacing w:before="40" w:after="40"/>
              <w:ind w:left="284" w:hanging="284"/>
              <w:rPr>
                <w:rFonts w:asciiTheme="minorHAnsi" w:hAnsiTheme="minorHAnsi"/>
                <w:color w:val="000000"/>
                <w:sz w:val="20"/>
                <w:szCs w:val="20"/>
                <w:lang w:eastAsia="en-NZ"/>
              </w:rPr>
            </w:pPr>
            <w:r w:rsidRPr="0091450A">
              <w:rPr>
                <w:rFonts w:asciiTheme="minorHAnsi" w:hAnsiTheme="minorHAnsi"/>
                <w:color w:val="000000"/>
                <w:sz w:val="20"/>
                <w:szCs w:val="20"/>
                <w:lang w:eastAsia="en-NZ"/>
              </w:rPr>
              <w:t>All rest homes and aged residential care facilities are certified and audited to ensure they provide safe, appropriate care for their residents and meet the standards set out in the Health and Disability Services (Safety) Act 2001</w:t>
            </w:r>
            <w:r w:rsidR="004745E3" w:rsidRPr="0091450A">
              <w:rPr>
                <w:rFonts w:asciiTheme="minorHAnsi" w:hAnsiTheme="minorHAnsi"/>
                <w:color w:val="000000"/>
                <w:sz w:val="20"/>
                <w:szCs w:val="20"/>
                <w:lang w:eastAsia="en-NZ"/>
              </w:rPr>
              <w:t xml:space="preserve"> </w:t>
            </w:r>
            <w:r w:rsidR="008A38B2" w:rsidRPr="0091450A">
              <w:rPr>
                <w:rFonts w:asciiTheme="minorHAnsi" w:hAnsiTheme="minorHAnsi"/>
                <w:color w:val="000000"/>
                <w:sz w:val="20"/>
                <w:szCs w:val="20"/>
                <w:lang w:eastAsia="en-NZ"/>
              </w:rPr>
              <w:fldChar w:fldCharType="begin" w:fldLock="1"/>
            </w:r>
            <w:r w:rsidR="009C4029">
              <w:rPr>
                <w:rFonts w:asciiTheme="minorHAnsi" w:hAnsiTheme="minorHAnsi"/>
                <w:color w:val="000000"/>
                <w:sz w:val="20"/>
                <w:szCs w:val="20"/>
                <w:lang w:eastAsia="en-NZ"/>
              </w:rPr>
              <w:instrText>ADDIN CSL_CITATION {"citationItems":[{"id":"ITEM-1","itemData":{"URL":"http://www.health.govt.nz/your-health/services-and-support/health-care-services/services-older-people/residential-care/rest-home-certification-and-audits","author":[{"dropping-particle":"","family":"Ministry of Health","given":"","non-dropping-particle":"","parse-names":false,"suffix":""}],"id":"ITEM-1","issued":{"date-parts":[["0"]]},"publisher":"Ministry of Health","title":"Rest home certification and audits","type":"webpage"},"uris":["http://www.mendeley.com/documents/?uuid=9a54caf2-3579-3edc-942e-59fae8f595c8","http://www.mendeley.com/documents/?uuid=3a39b2e8-b803-4d0c-8461-23be693b8bbd"]}],"mendeley":{"formattedCitation":"(108)","plainTextFormattedCitation":"(108)","previouslyFormattedCitation":"(108)"},"properties":{"noteIndex":0},"schema":"https://github.com/citation-style-language/schema/raw/master/csl-citation.json"}</w:instrText>
            </w:r>
            <w:r w:rsidR="008A38B2" w:rsidRPr="0091450A">
              <w:rPr>
                <w:rFonts w:asciiTheme="minorHAnsi" w:hAnsiTheme="minorHAnsi"/>
                <w:color w:val="000000"/>
                <w:sz w:val="20"/>
                <w:szCs w:val="20"/>
                <w:lang w:eastAsia="en-NZ"/>
              </w:rPr>
              <w:fldChar w:fldCharType="separate"/>
            </w:r>
            <w:r w:rsidR="004C06EB" w:rsidRPr="004C06EB">
              <w:rPr>
                <w:rFonts w:asciiTheme="minorHAnsi" w:hAnsiTheme="minorHAnsi"/>
                <w:noProof/>
                <w:color w:val="000000"/>
                <w:sz w:val="20"/>
                <w:szCs w:val="20"/>
                <w:lang w:eastAsia="en-NZ"/>
              </w:rPr>
              <w:t>(108)</w:t>
            </w:r>
            <w:r w:rsidR="008A38B2" w:rsidRPr="0091450A">
              <w:rPr>
                <w:rFonts w:asciiTheme="minorHAnsi" w:hAnsiTheme="minorHAnsi"/>
                <w:color w:val="000000"/>
                <w:sz w:val="20"/>
                <w:szCs w:val="20"/>
                <w:lang w:eastAsia="en-NZ"/>
              </w:rPr>
              <w:fldChar w:fldCharType="end"/>
            </w:r>
            <w:r w:rsidR="008A38B2" w:rsidRPr="0091450A">
              <w:rPr>
                <w:rFonts w:asciiTheme="minorHAnsi" w:hAnsiTheme="minorHAnsi"/>
                <w:color w:val="000000"/>
                <w:sz w:val="20"/>
                <w:szCs w:val="20"/>
                <w:lang w:eastAsia="en-NZ"/>
              </w:rPr>
              <w:t>.</w:t>
            </w:r>
            <w:r w:rsidRPr="0091450A">
              <w:rPr>
                <w:rFonts w:asciiTheme="minorHAnsi" w:hAnsiTheme="minorHAnsi"/>
                <w:sz w:val="20"/>
                <w:szCs w:val="20"/>
              </w:rPr>
              <w:t xml:space="preserve"> </w:t>
            </w:r>
            <w:r w:rsidR="00E53B40" w:rsidRPr="0091450A">
              <w:rPr>
                <w:rFonts w:asciiTheme="minorHAnsi" w:hAnsiTheme="minorHAnsi"/>
                <w:sz w:val="20"/>
              </w:rPr>
              <w:t xml:space="preserve">Health and Disability Services Standards 2008. </w:t>
            </w:r>
            <w:r w:rsidR="00E53B40" w:rsidRPr="0091450A">
              <w:rPr>
                <w:rFonts w:asciiTheme="minorHAnsi" w:hAnsiTheme="minorHAnsi"/>
                <w:sz w:val="20"/>
                <w:szCs w:val="20"/>
              </w:rPr>
              <w:t xml:space="preserve">NZS 8134.1.3.13 </w:t>
            </w:r>
            <w:r w:rsidR="008A38B2" w:rsidRPr="0091450A">
              <w:rPr>
                <w:rFonts w:asciiTheme="minorHAnsi" w:hAnsiTheme="minorHAnsi"/>
                <w:sz w:val="20"/>
                <w:szCs w:val="20"/>
              </w:rPr>
              <w:fldChar w:fldCharType="begin" w:fldLock="1"/>
            </w:r>
            <w:r w:rsidR="009C4029">
              <w:rPr>
                <w:rFonts w:asciiTheme="minorHAnsi" w:hAnsiTheme="minorHAnsi"/>
                <w:sz w:val="20"/>
                <w:szCs w:val="20"/>
              </w:rPr>
              <w:instrText>ADDIN CSL_CITATION {"citationItems":[{"id":"ITEM-1","itemData":{"URL":"http://www.health.govt.nz/our-work/regulation-health-and-disability-system/certification-health-care-services/services-standards","author":[{"dropping-particle":"","family":"Ministry of Health","given":"","non-dropping-particle":"","parse-names":false,"suffix":""}],"id":"ITEM-1","issue":"15/1/2017","issued":{"date-parts":[["2016"]]},"title":"Health and disability service standards","type":"webpage"},"uris":["http://www.mendeley.com/documents/?uuid=5465f6d6-5c48-3fec-8c2a-4d6d33de5919","http://www.mendeley.com/documents/?uuid=660ef827-75b4-4225-a670-c518148a63a7"]}],"mendeley":{"formattedCitation":"(109)","plainTextFormattedCitation":"(109)","previouslyFormattedCitation":"(109)"},"properties":{"noteIndex":0},"schema":"https://github.com/citation-style-language/schema/raw/master/csl-citation.json"}</w:instrText>
            </w:r>
            <w:r w:rsidR="008A38B2" w:rsidRPr="0091450A">
              <w:rPr>
                <w:rFonts w:asciiTheme="minorHAnsi" w:hAnsiTheme="minorHAnsi"/>
                <w:sz w:val="20"/>
                <w:szCs w:val="20"/>
              </w:rPr>
              <w:fldChar w:fldCharType="separate"/>
            </w:r>
            <w:r w:rsidR="004C06EB" w:rsidRPr="004C06EB">
              <w:rPr>
                <w:rFonts w:asciiTheme="minorHAnsi" w:hAnsiTheme="minorHAnsi"/>
                <w:noProof/>
                <w:sz w:val="20"/>
                <w:szCs w:val="20"/>
              </w:rPr>
              <w:t>(109)</w:t>
            </w:r>
            <w:r w:rsidR="008A38B2" w:rsidRPr="0091450A">
              <w:rPr>
                <w:rFonts w:asciiTheme="minorHAnsi" w:hAnsiTheme="minorHAnsi"/>
                <w:sz w:val="20"/>
                <w:szCs w:val="20"/>
              </w:rPr>
              <w:fldChar w:fldCharType="end"/>
            </w:r>
            <w:r w:rsidR="00E53B40" w:rsidRPr="0091450A">
              <w:rPr>
                <w:rFonts w:asciiTheme="minorHAnsi" w:hAnsiTheme="minorHAnsi"/>
                <w:sz w:val="20"/>
                <w:szCs w:val="20"/>
              </w:rPr>
              <w:t xml:space="preserve"> A consumer’s individual food, fluids and nutritional needs are met where this service is a component of service delivery. </w:t>
            </w:r>
            <w:r w:rsidRPr="0091450A">
              <w:rPr>
                <w:rFonts w:asciiTheme="minorHAnsi" w:hAnsiTheme="minorHAnsi"/>
                <w:sz w:val="20"/>
                <w:szCs w:val="20"/>
                <w:lang w:eastAsia="en-NZ"/>
              </w:rPr>
              <w:t>Overall</w:t>
            </w:r>
            <w:r w:rsidRPr="0091450A">
              <w:rPr>
                <w:rFonts w:asciiTheme="minorHAnsi" w:hAnsiTheme="minorHAnsi"/>
                <w:color w:val="000000"/>
                <w:sz w:val="20"/>
                <w:szCs w:val="20"/>
                <w:lang w:eastAsia="en-NZ"/>
              </w:rPr>
              <w:t xml:space="preserve">, there are 50 standards and 101 criteria within the standards that can be used for the audits.  </w:t>
            </w:r>
            <w:r w:rsidR="00BC4C4B" w:rsidRPr="0091450A">
              <w:rPr>
                <w:rFonts w:asciiTheme="minorHAnsi" w:hAnsiTheme="minorHAnsi"/>
                <w:color w:val="000000"/>
                <w:sz w:val="20"/>
                <w:szCs w:val="20"/>
                <w:lang w:eastAsia="en-NZ"/>
              </w:rPr>
              <w:t>It is stated that f</w:t>
            </w:r>
            <w:r w:rsidRPr="0091450A">
              <w:rPr>
                <w:rFonts w:asciiTheme="minorHAnsi" w:hAnsiTheme="minorHAnsi"/>
                <w:color w:val="000000"/>
                <w:sz w:val="20"/>
                <w:szCs w:val="20"/>
                <w:lang w:eastAsia="en-NZ"/>
              </w:rPr>
              <w:t>ood, fluid and nutritional needs of consumers are provided in line with recognized nutritional guidelines appropriate for the consumer group.</w:t>
            </w:r>
          </w:p>
          <w:p w14:paraId="22707927" w14:textId="504A8C1B" w:rsidR="00706F41" w:rsidRPr="00706F41" w:rsidRDefault="00960A94" w:rsidP="00706F41">
            <w:pPr>
              <w:pStyle w:val="ListParagraph"/>
              <w:numPr>
                <w:ilvl w:val="0"/>
                <w:numId w:val="8"/>
              </w:numPr>
              <w:spacing w:before="40" w:after="40"/>
              <w:rPr>
                <w:rFonts w:ascii="Calibri" w:hAnsi="Calibri" w:cs="Times New Roman"/>
                <w:szCs w:val="20"/>
              </w:rPr>
            </w:pPr>
            <w:r w:rsidRPr="00706F41">
              <w:rPr>
                <w:rFonts w:cs="Times New Roman"/>
                <w:szCs w:val="20"/>
              </w:rPr>
              <w:t xml:space="preserve">There are </w:t>
            </w:r>
            <w:r w:rsidR="00566D06" w:rsidRPr="00706F41">
              <w:rPr>
                <w:rFonts w:cs="Times New Roman"/>
                <w:szCs w:val="20"/>
              </w:rPr>
              <w:t>a few</w:t>
            </w:r>
            <w:r w:rsidRPr="00706F41">
              <w:rPr>
                <w:rFonts w:cs="Times New Roman"/>
                <w:szCs w:val="20"/>
              </w:rPr>
              <w:t xml:space="preserve"> websites that provide information on healthy eating for the public. </w:t>
            </w:r>
            <w:r w:rsidR="00E53B40" w:rsidRPr="00706F41">
              <w:rPr>
                <w:rFonts w:cs="Times New Roman"/>
                <w:szCs w:val="20"/>
              </w:rPr>
              <w:t xml:space="preserve">The </w:t>
            </w:r>
            <w:r w:rsidR="00892A6E" w:rsidRPr="00706F41">
              <w:rPr>
                <w:rFonts w:cs="Times New Roman"/>
                <w:szCs w:val="20"/>
              </w:rPr>
              <w:t>H</w:t>
            </w:r>
            <w:r w:rsidR="00E53B40" w:rsidRPr="00706F41">
              <w:rPr>
                <w:rFonts w:cs="Times New Roman"/>
                <w:szCs w:val="20"/>
              </w:rPr>
              <w:t xml:space="preserve">ealth </w:t>
            </w:r>
            <w:r w:rsidR="00892A6E" w:rsidRPr="00706F41">
              <w:rPr>
                <w:rFonts w:cs="Times New Roman"/>
                <w:szCs w:val="20"/>
              </w:rPr>
              <w:t>P</w:t>
            </w:r>
            <w:r w:rsidR="00E53B40" w:rsidRPr="00706F41">
              <w:rPr>
                <w:rFonts w:cs="Times New Roman"/>
                <w:szCs w:val="20"/>
              </w:rPr>
              <w:t xml:space="preserve">romotion </w:t>
            </w:r>
            <w:r w:rsidR="00892A6E" w:rsidRPr="00706F41">
              <w:rPr>
                <w:rFonts w:cs="Times New Roman"/>
                <w:szCs w:val="20"/>
              </w:rPr>
              <w:t>A</w:t>
            </w:r>
            <w:r w:rsidR="00E53B40" w:rsidRPr="00706F41">
              <w:rPr>
                <w:rFonts w:cs="Times New Roman"/>
                <w:szCs w:val="20"/>
              </w:rPr>
              <w:t xml:space="preserve">gency launched </w:t>
            </w:r>
            <w:r w:rsidR="00B60C53" w:rsidRPr="00706F41">
              <w:rPr>
                <w:rFonts w:cs="Times New Roman"/>
                <w:szCs w:val="20"/>
              </w:rPr>
              <w:t xml:space="preserve">the </w:t>
            </w:r>
            <w:proofErr w:type="spellStart"/>
            <w:r w:rsidR="00E53B40" w:rsidRPr="00706F41">
              <w:rPr>
                <w:rFonts w:cs="Times New Roman"/>
                <w:szCs w:val="20"/>
              </w:rPr>
              <w:t>MyFamily</w:t>
            </w:r>
            <w:proofErr w:type="spellEnd"/>
            <w:r w:rsidR="00E53B40" w:rsidRPr="00706F41">
              <w:rPr>
                <w:rFonts w:cs="Times New Roman"/>
                <w:szCs w:val="20"/>
              </w:rPr>
              <w:t xml:space="preserve"> platform in 2014/15 to support and assist families to make healthy food choices, supports sector with tools</w:t>
            </w:r>
            <w:r w:rsidR="004745E3" w:rsidRPr="00706F41">
              <w:rPr>
                <w:rFonts w:cs="Times New Roman"/>
                <w:szCs w:val="20"/>
              </w:rPr>
              <w:t xml:space="preserve"> and resources to promote water </w:t>
            </w:r>
            <w:r w:rsidR="005A3F91" w:rsidRPr="00706F41">
              <w:rPr>
                <w:rFonts w:cs="Times New Roman"/>
                <w:szCs w:val="20"/>
              </w:rPr>
              <w:fldChar w:fldCharType="begin" w:fldLock="1"/>
            </w:r>
            <w:r w:rsidR="009C4029" w:rsidRPr="00706F41">
              <w:rPr>
                <w:rFonts w:cs="Times New Roman"/>
                <w:szCs w:val="20"/>
              </w:rPr>
              <w:instrText>ADDIN CSL_CITATION {"citationItems":[{"id":"ITEM-1","itemData":{"author":[{"dropping-particle":"","family":"Health Promotion Agency","given":"","non-dropping-particle":"","parse-names":false,"suffix":""}],"id":"ITEM-1","issued":{"date-parts":[["2015"]]},"publisher":"Health Promotion Agency","publisher-place":"Wellington","title":"Annual report 2014/2015","type":"report"},"uris":["http://www.mendeley.com/documents/?uuid=f7992adf-81a4-3699-923a-5a1d423d485a","http://www.mendeley.com/documents/?uuid=e08357a9-2284-4182-8da4-b84a219e2a1c"]}],"mendeley":{"formattedCitation":"(110)","plainTextFormattedCitation":"(110)","previouslyFormattedCitation":"(110)"},"properties":{"noteIndex":0},"schema":"https://github.com/citation-style-language/schema/raw/master/csl-citation.json"}</w:instrText>
            </w:r>
            <w:r w:rsidR="005A3F91" w:rsidRPr="00706F41">
              <w:rPr>
                <w:rFonts w:cs="Times New Roman"/>
                <w:szCs w:val="20"/>
              </w:rPr>
              <w:fldChar w:fldCharType="separate"/>
            </w:r>
            <w:r w:rsidR="004C06EB" w:rsidRPr="00706F41">
              <w:rPr>
                <w:rFonts w:cs="Times New Roman"/>
                <w:noProof/>
                <w:szCs w:val="20"/>
              </w:rPr>
              <w:t>(110)</w:t>
            </w:r>
            <w:r w:rsidR="005A3F91" w:rsidRPr="00706F41">
              <w:rPr>
                <w:rFonts w:cs="Times New Roman"/>
                <w:szCs w:val="20"/>
              </w:rPr>
              <w:fldChar w:fldCharType="end"/>
            </w:r>
            <w:r w:rsidR="004745E3" w:rsidRPr="00706F41">
              <w:rPr>
                <w:rFonts w:cs="Times New Roman"/>
                <w:szCs w:val="20"/>
              </w:rPr>
              <w:t>.</w:t>
            </w:r>
            <w:r w:rsidR="00892A6E" w:rsidRPr="00706F41">
              <w:rPr>
                <w:rFonts w:cs="Times New Roman"/>
                <w:szCs w:val="20"/>
              </w:rPr>
              <w:t xml:space="preserve"> </w:t>
            </w:r>
            <w:r w:rsidR="00706F41" w:rsidRPr="00706F41">
              <w:rPr>
                <w:rFonts w:ascii="Calibri" w:hAnsi="Calibri" w:cs="Times New Roman"/>
                <w:szCs w:val="20"/>
              </w:rPr>
              <w:t xml:space="preserve">HPA launched Healthykids.org.nz in 2018. The website was developed following the publication of the Active Play Guidelines in 2017, which also included advice on sleep. This purpose of this website is to provide fun, free and low cost ideas to help families eat well, move more and sleep well. </w:t>
            </w:r>
          </w:p>
          <w:p w14:paraId="2DEAE87E" w14:textId="3A18F435" w:rsidR="00892A6E" w:rsidRPr="0091450A" w:rsidRDefault="00960A94" w:rsidP="002D613F">
            <w:pPr>
              <w:pStyle w:val="ListParagraph"/>
              <w:numPr>
                <w:ilvl w:val="0"/>
                <w:numId w:val="12"/>
              </w:numPr>
              <w:spacing w:before="40" w:after="40"/>
              <w:ind w:left="284" w:hanging="284"/>
              <w:contextualSpacing w:val="0"/>
              <w:rPr>
                <w:rFonts w:cs="Times New Roman"/>
                <w:szCs w:val="20"/>
              </w:rPr>
            </w:pPr>
            <w:r w:rsidRPr="0091450A">
              <w:rPr>
                <w:rFonts w:cs="Times New Roman"/>
                <w:szCs w:val="20"/>
              </w:rPr>
              <w:t>Toi Te Ora ha</w:t>
            </w:r>
            <w:r w:rsidR="00B60C53">
              <w:rPr>
                <w:rFonts w:cs="Times New Roman"/>
                <w:szCs w:val="20"/>
              </w:rPr>
              <w:t>s</w:t>
            </w:r>
            <w:r w:rsidRPr="0091450A">
              <w:rPr>
                <w:rFonts w:cs="Times New Roman"/>
                <w:szCs w:val="20"/>
              </w:rPr>
              <w:t xml:space="preserve"> a website: (</w:t>
            </w:r>
            <w:hyperlink r:id="rId17" w:history="1">
              <w:r w:rsidRPr="0091450A">
                <w:rPr>
                  <w:rStyle w:val="Hyperlink"/>
                  <w:rFonts w:cs="Times New Roman"/>
                  <w:szCs w:val="20"/>
                </w:rPr>
                <w:t>www.hapuhauora.health.nz</w:t>
              </w:r>
            </w:hyperlink>
            <w:r w:rsidRPr="0091450A">
              <w:rPr>
                <w:rFonts w:cs="Times New Roman"/>
                <w:szCs w:val="20"/>
              </w:rPr>
              <w:t xml:space="preserve">) </w:t>
            </w:r>
            <w:r w:rsidR="0090302C" w:rsidRPr="0091450A">
              <w:rPr>
                <w:rFonts w:cs="Times New Roman"/>
                <w:szCs w:val="20"/>
              </w:rPr>
              <w:fldChar w:fldCharType="begin" w:fldLock="1"/>
            </w:r>
            <w:r w:rsidR="009C4029">
              <w:rPr>
                <w:rFonts w:cs="Times New Roman"/>
                <w:szCs w:val="20"/>
              </w:rPr>
              <w:instrText>ADDIN CSL_CITATION {"citationItems":[{"id":"ITEM-1","itemData":{"URL":"http://www.hapuhauora.health.nz","author":[{"dropping-particle":"","family":"Toi Te Ora Public Health Service","given":"","non-dropping-particle":"","parse-names":false,"suffix":""}],"id":"ITEM-1","issue":"4/4/2017","issued":{"date-parts":[["2017"]]},"title":"Hapū Hauora","type":"webpage"},"uris":["http://www.mendeley.com/documents/?uuid=e1d717ba-c92b-3b51-a5e2-00d10cab085d","http://www.mendeley.com/documents/?uuid=615d5814-6be7-4ecd-8ad4-793de27618c8"]}],"mendeley":{"formattedCitation":"(111)","plainTextFormattedCitation":"(111)","previouslyFormattedCitation":"(111)"},"properties":{"noteIndex":0},"schema":"https://github.com/citation-style-language/schema/raw/master/csl-citation.json"}</w:instrText>
            </w:r>
            <w:r w:rsidR="0090302C" w:rsidRPr="0091450A">
              <w:rPr>
                <w:rFonts w:cs="Times New Roman"/>
                <w:szCs w:val="20"/>
              </w:rPr>
              <w:fldChar w:fldCharType="separate"/>
            </w:r>
            <w:r w:rsidR="004C06EB" w:rsidRPr="004C06EB">
              <w:rPr>
                <w:rFonts w:cs="Times New Roman"/>
                <w:noProof/>
                <w:szCs w:val="20"/>
              </w:rPr>
              <w:t>(111)</w:t>
            </w:r>
            <w:r w:rsidR="0090302C" w:rsidRPr="0091450A">
              <w:rPr>
                <w:rFonts w:cs="Times New Roman"/>
                <w:szCs w:val="20"/>
              </w:rPr>
              <w:fldChar w:fldCharType="end"/>
            </w:r>
            <w:r w:rsidR="004909A6" w:rsidRPr="0091450A">
              <w:rPr>
                <w:rFonts w:cs="Times New Roman"/>
                <w:szCs w:val="20"/>
              </w:rPr>
              <w:t xml:space="preserve"> </w:t>
            </w:r>
            <w:r w:rsidRPr="0091450A">
              <w:rPr>
                <w:rFonts w:cs="Times New Roman"/>
                <w:szCs w:val="20"/>
              </w:rPr>
              <w:t xml:space="preserve">to provide ideas for making the healthy choice the easy choice at </w:t>
            </w:r>
            <w:r w:rsidR="00B60C53">
              <w:rPr>
                <w:rFonts w:cs="Times New Roman"/>
                <w:szCs w:val="20"/>
              </w:rPr>
              <w:t xml:space="preserve">the </w:t>
            </w:r>
            <w:r w:rsidRPr="0091450A">
              <w:rPr>
                <w:rFonts w:cs="Times New Roman"/>
                <w:szCs w:val="20"/>
              </w:rPr>
              <w:t>marae and in the home.</w:t>
            </w:r>
          </w:p>
          <w:p w14:paraId="0C582C64" w14:textId="2914068D" w:rsidR="00180D1E" w:rsidRPr="0091450A" w:rsidRDefault="00180D1E" w:rsidP="002D613F">
            <w:pPr>
              <w:pStyle w:val="NormalWeb"/>
              <w:spacing w:before="40" w:after="40"/>
              <w:ind w:left="284"/>
              <w:rPr>
                <w:rFonts w:asciiTheme="minorHAnsi" w:hAnsiTheme="minorHAnsi"/>
                <w:sz w:val="20"/>
                <w:szCs w:val="20"/>
              </w:rPr>
            </w:pPr>
          </w:p>
          <w:p w14:paraId="405DC552" w14:textId="12CF94F6" w:rsidR="007063E4" w:rsidRPr="0091450A" w:rsidRDefault="00C04080" w:rsidP="00373A0D">
            <w:pPr>
              <w:spacing w:before="40" w:after="40"/>
              <w:rPr>
                <w:rFonts w:eastAsia="Times New Roman" w:cs="Times New Roman"/>
                <w:lang w:eastAsia="en-NZ"/>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r w:rsidR="5AC0CDEF" w:rsidRPr="0091450A">
              <w:rPr>
                <w:rFonts w:eastAsia="Times New Roman" w:cs="Times New Roman"/>
                <w:lang w:eastAsia="en-NZ"/>
              </w:rPr>
              <w:t>.</w:t>
            </w:r>
          </w:p>
          <w:p w14:paraId="22507626" w14:textId="5A0EB44C" w:rsidR="00BD2309" w:rsidRPr="0091450A" w:rsidRDefault="5AC0CDEF" w:rsidP="002D613F">
            <w:pPr>
              <w:pStyle w:val="ListParagraph"/>
              <w:numPr>
                <w:ilvl w:val="0"/>
                <w:numId w:val="64"/>
              </w:numPr>
              <w:spacing w:before="40" w:after="40"/>
              <w:rPr>
                <w:rFonts w:eastAsiaTheme="minorEastAsia"/>
                <w:b/>
                <w:bCs/>
                <w:szCs w:val="20"/>
                <w:lang w:eastAsia="en-NZ"/>
              </w:rPr>
            </w:pPr>
            <w:r w:rsidRPr="007159FF">
              <w:rPr>
                <w:rFonts w:eastAsia="Times New Roman" w:cs="Times New Roman"/>
                <w:b/>
                <w:bCs/>
                <w:szCs w:val="20"/>
                <w:lang w:eastAsia="en-NZ"/>
              </w:rPr>
              <w:t>Brazil:</w:t>
            </w:r>
            <w:r w:rsidRPr="007159FF">
              <w:rPr>
                <w:rFonts w:eastAsia="Times New Roman" w:cs="Times New Roman"/>
                <w:szCs w:val="20"/>
                <w:lang w:eastAsia="en-NZ"/>
              </w:rPr>
              <w:t xml:space="preserve"> In July 2016, the Brazilian Ministry of Health implemented procurement guidelines for any food served or sold within the Ministry’s facilities and in its entities (Ordinance No 1.274 of 7 July 2016). The guidelines also apply to independent companies contracted to provide food services on the premises of the Ministry and its entities. The Ordinance aims to address overweight, obesity and non-communicable diseases and is based on the right to adequate food. The guidelines are based on the Food Guide for the Brazilian Population, and state that only unprocessed and minimally processed food may be procured. The purchase of processed food should be minimised, and food from organic and agroecological production preferred whenever possible. </w:t>
            </w:r>
            <w:r w:rsidR="0091450A" w:rsidRPr="00111C5D">
              <w:rPr>
                <w:rFonts w:eastAsia="Times New Roman" w:cs="Times New Roman"/>
                <w:szCs w:val="20"/>
                <w:lang w:eastAsia="en-NZ"/>
              </w:rPr>
              <w:t>Ultra</w:t>
            </w:r>
            <w:r w:rsidR="0091450A" w:rsidRPr="0091450A">
              <w:rPr>
                <w:rFonts w:eastAsia="Times New Roman" w:cs="Times New Roman"/>
                <w:szCs w:val="20"/>
                <w:lang w:eastAsia="en-NZ"/>
              </w:rPr>
              <w:t>-</w:t>
            </w:r>
            <w:r w:rsidR="0091450A" w:rsidRPr="00111C5D">
              <w:rPr>
                <w:rFonts w:eastAsia="Times New Roman" w:cs="Times New Roman"/>
                <w:szCs w:val="20"/>
                <w:lang w:eastAsia="en-NZ"/>
              </w:rPr>
              <w:t>processed</w:t>
            </w:r>
            <w:r w:rsidRPr="007159FF">
              <w:rPr>
                <w:rFonts w:eastAsia="Times New Roman" w:cs="Times New Roman"/>
                <w:szCs w:val="20"/>
                <w:lang w:eastAsia="en-NZ"/>
              </w:rPr>
              <w:t xml:space="preserve"> food may only be used in exceptional cases if it is used in meals which are prepared from mostly unprocessed or minimally processed food. Ultra</w:t>
            </w:r>
            <w:r w:rsidR="0091450A" w:rsidRPr="0091450A">
              <w:rPr>
                <w:rFonts w:eastAsia="Times New Roman" w:cs="Times New Roman"/>
                <w:szCs w:val="20"/>
                <w:lang w:eastAsia="en-NZ"/>
              </w:rPr>
              <w:t>-</w:t>
            </w:r>
            <w:r w:rsidRPr="007159FF">
              <w:rPr>
                <w:rFonts w:eastAsia="Times New Roman" w:cs="Times New Roman"/>
                <w:szCs w:val="20"/>
                <w:lang w:eastAsia="en-NZ"/>
              </w:rPr>
              <w:t>processed food and beverages that are not used for meal preparation may not be purchased (</w:t>
            </w:r>
            <w:r w:rsidR="0091450A" w:rsidRPr="00111C5D">
              <w:rPr>
                <w:rFonts w:eastAsia="Times New Roman" w:cs="Times New Roman"/>
                <w:szCs w:val="20"/>
                <w:lang w:eastAsia="en-NZ"/>
              </w:rPr>
              <w:t>e.g.</w:t>
            </w:r>
            <w:r w:rsidRPr="007159FF">
              <w:rPr>
                <w:rFonts w:eastAsia="Times New Roman" w:cs="Times New Roman"/>
                <w:szCs w:val="20"/>
                <w:lang w:eastAsia="en-NZ"/>
              </w:rPr>
              <w:t xml:space="preserve"> soft drinks, sugar-sweetened fruit juices, industrialised sweets). Ultra</w:t>
            </w:r>
            <w:r w:rsidR="0091450A" w:rsidRPr="0091450A">
              <w:rPr>
                <w:rFonts w:eastAsia="Times New Roman" w:cs="Times New Roman"/>
                <w:szCs w:val="20"/>
                <w:lang w:eastAsia="en-NZ"/>
              </w:rPr>
              <w:t>-</w:t>
            </w:r>
            <w:r w:rsidRPr="007159FF">
              <w:rPr>
                <w:rFonts w:eastAsia="Times New Roman" w:cs="Times New Roman"/>
                <w:szCs w:val="20"/>
                <w:lang w:eastAsia="en-NZ"/>
              </w:rPr>
              <w:t xml:space="preserve">processed food is defined by the Ordinance as food which is mainly produced from substances extracted from whole food and/or food components derived from materials synthesised from organic matter, and which contains ≥1mg of sodium per 1kcal, ≥10% of total energy from free sugars, ≥30% of total energy from total fat, ≥10% of total energy from saturated fat and ≥1% of total energy from </w:t>
            </w:r>
            <w:r w:rsidR="00BD2309" w:rsidRPr="0091450A">
              <w:rPr>
                <w:rFonts w:eastAsia="Times New Roman" w:cs="Times New Roman"/>
                <w:szCs w:val="20"/>
                <w:lang w:eastAsia="en-NZ"/>
              </w:rPr>
              <w:t>trans-fat</w:t>
            </w:r>
            <w:r w:rsidRPr="007159FF">
              <w:rPr>
                <w:rFonts w:eastAsia="Times New Roman" w:cs="Times New Roman"/>
                <w:szCs w:val="20"/>
                <w:lang w:eastAsia="en-NZ"/>
              </w:rPr>
              <w:t xml:space="preserve"> (in alignment with PAHO’s Nutrient Profile Model). The Ordinance also prohibits the advertisement and sales promotions of ultra</w:t>
            </w:r>
            <w:r w:rsidR="0091450A" w:rsidRPr="0091450A">
              <w:rPr>
                <w:rFonts w:eastAsia="Times New Roman" w:cs="Times New Roman"/>
                <w:szCs w:val="20"/>
                <w:lang w:eastAsia="en-NZ"/>
              </w:rPr>
              <w:t>-</w:t>
            </w:r>
            <w:r w:rsidRPr="007159FF">
              <w:rPr>
                <w:rFonts w:eastAsia="Times New Roman" w:cs="Times New Roman"/>
                <w:szCs w:val="20"/>
                <w:lang w:eastAsia="en-NZ"/>
              </w:rPr>
              <w:t>processed food in the Ministry of Health and its entities</w:t>
            </w:r>
            <w:r w:rsidR="00BD2309" w:rsidRPr="0091450A">
              <w:rPr>
                <w:rFonts w:eastAsia="Times New Roman" w:cs="Times New Roman"/>
                <w:szCs w:val="20"/>
                <w:lang w:eastAsia="en-NZ"/>
              </w:rPr>
              <w:t xml:space="preserve"> </w:t>
            </w:r>
            <w:r w:rsidR="00BD2309" w:rsidRPr="0091450A">
              <w:rPr>
                <w:szCs w:val="20"/>
              </w:rPr>
              <w:fldChar w:fldCharType="begin" w:fldLock="1"/>
            </w:r>
            <w:r w:rsidR="002B6CB8">
              <w:rPr>
                <w:szCs w:val="20"/>
              </w:rPr>
              <w:instrText>ADDIN CSL_CITATION {"citationItems":[{"id":"ITEM-1","itemData":{"URL":"http://www.wcrf.org/int/policy/nourishing-framework/nutrition-labels","author":[{"dropping-particle":"","family":"World Cancer Research Fund","given":"","non-dropping-particle":"","parse-names":false,"suffix":""}],"id":"ITEM-1","issue":"22/02/2016","issued":{"date-parts":[["2016"]]},"publisher":"World Cancer Research Fund","title":"NOURISHING Framework - Nutrition labels","type":"webpage"},"uris":["http://www.mendeley.com/documents/?uuid=dc0c9c63-9874-3402-98e3-22b1e2608142","http://www.mendeley.com/documents/?uuid=5013a327-5fee-469a-8a81-a00c331ce75a"]}],"mendeley":{"formattedCitation":"(31)","plainTextFormattedCitation":"(31)","previouslyFormattedCitation":"(31)"},"properties":{"noteIndex":0},"schema":"https://github.com/citation-style-language/schema/raw/master/csl-citation.json"}</w:instrText>
            </w:r>
            <w:r w:rsidR="00BD2309" w:rsidRPr="0091450A">
              <w:rPr>
                <w:szCs w:val="20"/>
              </w:rPr>
              <w:fldChar w:fldCharType="separate"/>
            </w:r>
            <w:r w:rsidR="00A90C92" w:rsidRPr="00A90C92">
              <w:rPr>
                <w:noProof/>
                <w:szCs w:val="20"/>
              </w:rPr>
              <w:t>(31)</w:t>
            </w:r>
            <w:r w:rsidR="00BD2309" w:rsidRPr="0091450A">
              <w:rPr>
                <w:szCs w:val="20"/>
              </w:rPr>
              <w:fldChar w:fldCharType="end"/>
            </w:r>
            <w:r w:rsidR="00BD2309" w:rsidRPr="0091450A">
              <w:rPr>
                <w:szCs w:val="20"/>
              </w:rPr>
              <w:t>.</w:t>
            </w:r>
          </w:p>
          <w:p w14:paraId="6867A6FD" w14:textId="408D1A77" w:rsidR="007063E4" w:rsidRPr="0091450A" w:rsidRDefault="007063E4" w:rsidP="007159FF">
            <w:pPr>
              <w:pStyle w:val="ListParagraph"/>
              <w:numPr>
                <w:ilvl w:val="0"/>
                <w:numId w:val="64"/>
              </w:numPr>
              <w:spacing w:before="40" w:after="40"/>
              <w:rPr>
                <w:szCs w:val="20"/>
                <w:lang w:eastAsia="en-NZ"/>
              </w:rPr>
            </w:pPr>
            <w:r w:rsidRPr="007159FF">
              <w:rPr>
                <w:b/>
                <w:szCs w:val="20"/>
                <w:lang w:eastAsia="en-NZ"/>
              </w:rPr>
              <w:t>Bermuda</w:t>
            </w:r>
            <w:r w:rsidRPr="007159FF">
              <w:rPr>
                <w:szCs w:val="20"/>
                <w:lang w:eastAsia="en-NZ"/>
              </w:rPr>
              <w:t xml:space="preserve">: In 2008, the Government Vending Machine Policy was implemented in government offices and facilities to ensure access to healthy snacks and beverages for staff. The policy requires that all food and beverages in vending machines on government premises meet specific criteria based on levels of total fat, saturated fat, </w:t>
            </w:r>
            <w:r w:rsidRPr="007159FF">
              <w:rPr>
                <w:i/>
                <w:szCs w:val="20"/>
                <w:lang w:eastAsia="en-NZ"/>
              </w:rPr>
              <w:t>trans</w:t>
            </w:r>
            <w:r w:rsidRPr="007159FF">
              <w:rPr>
                <w:szCs w:val="20"/>
                <w:lang w:eastAsia="en-NZ"/>
              </w:rPr>
              <w:t xml:space="preserve"> fat, sodium and sugar. Criteria exclude nuts &amp; 100% fruit juices </w:t>
            </w:r>
            <w:r w:rsidR="00E54772" w:rsidRPr="0091450A">
              <w:rPr>
                <w:szCs w:val="20"/>
                <w:lang w:eastAsia="en-NZ"/>
              </w:rPr>
              <w:fldChar w:fldCharType="begin" w:fldLock="1"/>
            </w:r>
            <w:r w:rsidR="009C4029">
              <w:rPr>
                <w:szCs w:val="20"/>
                <w:lang w:eastAsia="en-NZ"/>
              </w:rPr>
              <w:instrText>ADDIN CSL_CITATION {"citationItems":[{"id":"ITEM-1","itemData":{"URL":"http://www.wcrf.org/int/policy/nourishing-framework/offer-healthy-foods","author":[{"dropping-particle":"","family":"World Cancer Research Fund","given":"","non-dropping-particle":"","parse-names":false,"suffix":""}],"id":"ITEM-1","issue":"22/02/2016","issued":{"date-parts":[["2016"]]},"title":"NOURISHING Framework - Offer healthy foods","type":"webpage"},"uris":["http://www.mendeley.com/documents/?uuid=ceeab7e8-6a86-40d5-bd69-1d1489b772ad","http://www.mendeley.com/documents/?uuid=b5e39f7e-b5a8-36b6-991a-016c88f289be"]}],"mendeley":{"formattedCitation":"(101)","plainTextFormattedCitation":"(101)","previouslyFormattedCitation":"(101)"},"properties":{"noteIndex":0},"schema":"https://github.com/citation-style-language/schema/raw/master/csl-citation.json"}</w:instrText>
            </w:r>
            <w:r w:rsidR="00E54772" w:rsidRPr="0091450A">
              <w:rPr>
                <w:szCs w:val="20"/>
                <w:lang w:eastAsia="en-NZ"/>
              </w:rPr>
              <w:fldChar w:fldCharType="separate"/>
            </w:r>
            <w:r w:rsidR="004C06EB" w:rsidRPr="004C06EB">
              <w:rPr>
                <w:noProof/>
                <w:szCs w:val="20"/>
                <w:lang w:eastAsia="en-NZ"/>
              </w:rPr>
              <w:t>(101)</w:t>
            </w:r>
            <w:r w:rsidR="00E54772" w:rsidRPr="0091450A">
              <w:rPr>
                <w:szCs w:val="20"/>
                <w:lang w:eastAsia="en-NZ"/>
              </w:rPr>
              <w:fldChar w:fldCharType="end"/>
            </w:r>
            <w:r w:rsidR="00E54772" w:rsidRPr="0091450A">
              <w:rPr>
                <w:szCs w:val="20"/>
                <w:lang w:eastAsia="en-NZ"/>
              </w:rPr>
              <w:t>.</w:t>
            </w:r>
          </w:p>
          <w:p w14:paraId="22C5C3B8" w14:textId="4A2D35B6" w:rsidR="004B0AC3" w:rsidRPr="0091450A" w:rsidRDefault="004B0AC3" w:rsidP="002D613F">
            <w:pPr>
              <w:pStyle w:val="NoSpacing"/>
              <w:numPr>
                <w:ilvl w:val="0"/>
                <w:numId w:val="63"/>
              </w:numPr>
              <w:jc w:val="both"/>
              <w:rPr>
                <w:rFonts w:eastAsia="Times New Roman" w:cs="Times New Roman"/>
                <w:sz w:val="20"/>
                <w:szCs w:val="20"/>
                <w:lang w:val="en-NZ" w:eastAsia="en-NZ"/>
              </w:rPr>
            </w:pPr>
            <w:r w:rsidRPr="0091450A">
              <w:rPr>
                <w:rFonts w:eastAsia="Times New Roman" w:cs="Times New Roman"/>
                <w:b/>
                <w:sz w:val="20"/>
                <w:szCs w:val="20"/>
                <w:lang w:val="en-NZ" w:eastAsia="en-NZ"/>
              </w:rPr>
              <w:t>Ireland:</w:t>
            </w:r>
            <w:r w:rsidRPr="0091450A">
              <w:rPr>
                <w:rFonts w:eastAsia="Times New Roman" w:cs="Times New Roman"/>
                <w:sz w:val="20"/>
                <w:szCs w:val="20"/>
                <w:lang w:val="en-NZ" w:eastAsia="en-NZ"/>
              </w:rPr>
              <w:t xml:space="preserve"> The HSE Vending Policy 2019 replaces the 2014 Healthier Vending Policy and applies to all vending machines that stock cold soft drinks, confectionery and snacks on HSE premises &amp; premises funded by the HSE. Sugar</w:t>
            </w:r>
            <w:r w:rsidR="00B60C53">
              <w:rPr>
                <w:rFonts w:eastAsia="Times New Roman" w:cs="Times New Roman"/>
                <w:sz w:val="20"/>
                <w:szCs w:val="20"/>
                <w:lang w:val="en-NZ" w:eastAsia="en-NZ"/>
              </w:rPr>
              <w:t>-</w:t>
            </w:r>
            <w:r w:rsidRPr="0091450A">
              <w:rPr>
                <w:rFonts w:eastAsia="Times New Roman" w:cs="Times New Roman"/>
                <w:sz w:val="20"/>
                <w:szCs w:val="20"/>
                <w:lang w:val="en-NZ" w:eastAsia="en-NZ"/>
              </w:rPr>
              <w:t>sweetened beverages will not be stocked in vending machines, 50% of beverages stocked will be still water and the remaining beverages stocked will include non-sugar sweetened beverages e.g. diet drinks, juices, flavoured and sparkling water. Snacks containing more than 200 calories per packet will not be stocked in machines. An exception to this is 3 packets of dried fruits, nuts or seeds (plain and unsalted). Products will be clearly labelled with the number of calories per product related fields.</w:t>
            </w:r>
          </w:p>
          <w:p w14:paraId="4769442D" w14:textId="1AFDE03E" w:rsidR="007063E4" w:rsidRDefault="007063E4" w:rsidP="002D613F">
            <w:pPr>
              <w:pStyle w:val="ListParagraph"/>
              <w:keepNext/>
              <w:numPr>
                <w:ilvl w:val="0"/>
                <w:numId w:val="63"/>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K</w:t>
            </w:r>
            <w:r w:rsidRPr="0091450A">
              <w:rPr>
                <w:rFonts w:eastAsia="Times New Roman" w:cs="Times New Roman"/>
                <w:szCs w:val="20"/>
                <w:lang w:eastAsia="en-NZ"/>
              </w:rPr>
              <w:t xml:space="preserve">: The UK Government Buying Standard for Food and Catering Services (GBSF of 2014, updated March 2015) by the Department of Environment, Food and Rural Affairs, sets out standards for the public sector when buying food and catering services. It is supported by the Plan for Public Procurement: Food and Catering Services (2014), which includes a toolkit consistent of the mandatory GBSF, a balanced scorecard, an e-marketplace, case studies and access to centralised framework contacts </w:t>
            </w:r>
            <w:r w:rsidR="00566D06" w:rsidRPr="0091450A">
              <w:rPr>
                <w:rFonts w:eastAsia="Times New Roman" w:cs="Times New Roman"/>
                <w:szCs w:val="20"/>
                <w:lang w:eastAsia="en-NZ"/>
              </w:rPr>
              <w:t>to</w:t>
            </w:r>
            <w:r w:rsidRPr="0091450A">
              <w:rPr>
                <w:rFonts w:eastAsia="Times New Roman" w:cs="Times New Roman"/>
                <w:szCs w:val="20"/>
                <w:lang w:eastAsia="en-NZ"/>
              </w:rPr>
              <w:t xml:space="preserve"> improve and facilitate procurement in the public sector. The nutrition requirements </w:t>
            </w:r>
            <w:r w:rsidR="00566D06" w:rsidRPr="0091450A">
              <w:rPr>
                <w:rFonts w:eastAsia="Times New Roman" w:cs="Times New Roman"/>
                <w:szCs w:val="20"/>
                <w:lang w:eastAsia="en-NZ"/>
              </w:rPr>
              <w:t>must</w:t>
            </w:r>
            <w:r w:rsidRPr="0091450A">
              <w:rPr>
                <w:rFonts w:eastAsia="Times New Roman" w:cs="Times New Roman"/>
                <w:szCs w:val="20"/>
                <w:lang w:eastAsia="en-NZ"/>
              </w:rPr>
              <w:t xml:space="preserve"> be followed by schools, hospitals, care </w:t>
            </w:r>
            <w:r w:rsidRPr="0091450A">
              <w:rPr>
                <w:rFonts w:eastAsia="Times New Roman" w:cs="Times New Roman"/>
                <w:szCs w:val="20"/>
                <w:lang w:eastAsia="en-NZ"/>
              </w:rPr>
              <w:lastRenderedPageBreak/>
              <w:t xml:space="preserve">homes, communities and the armed forces. To improve diets, the GBSF sets maximum levels for sugar in cereals and generally for saturated fat and salt, in addition to </w:t>
            </w:r>
            <w:r w:rsidR="00B60C53">
              <w:rPr>
                <w:rFonts w:eastAsia="Times New Roman" w:cs="Times New Roman"/>
                <w:szCs w:val="20"/>
                <w:lang w:eastAsia="en-NZ"/>
              </w:rPr>
              <w:t xml:space="preserve">the </w:t>
            </w:r>
            <w:r w:rsidRPr="0091450A">
              <w:rPr>
                <w:rFonts w:eastAsia="Times New Roman" w:cs="Times New Roman"/>
                <w:szCs w:val="20"/>
                <w:lang w:eastAsia="en-NZ"/>
              </w:rPr>
              <w:t xml:space="preserve">minimum content of fibre in cereals and fruit in desserts. Meal deals have to include vegetables and fruit as dessert and menus fish on a regular basis </w:t>
            </w:r>
            <w:r w:rsidR="00E7499C"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restrict-food-marketing","author":[{"dropping-particle":"","family":"World Cancer Research Fund","given":"","non-dropping-particle":"","parse-names":false,"suffix":""}],"id":"ITEM-1","issue":"22/02/2016","issued":{"date-parts":[["2016"]]},"title":"NOURISHING Framework - Restrict food marketing","type":"webpage"},"uris":["http://www.mendeley.com/documents/?uuid=e3898d1b-d356-4deb-982f-a2636ba4a0dc","http://www.mendeley.com/documents/?uuid=1e107377-3e14-3809-ae40-bfab3ac500e1"]}],"mendeley":{"formattedCitation":"(74)","plainTextFormattedCitation":"(74)","previouslyFormattedCitation":"(74)"},"properties":{"noteIndex":0},"schema":"https://github.com/citation-style-language/schema/raw/master/csl-citation.json"}</w:instrText>
            </w:r>
            <w:r w:rsidR="00E7499C"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4)</w:t>
            </w:r>
            <w:r w:rsidR="00E7499C" w:rsidRPr="0091450A">
              <w:rPr>
                <w:rFonts w:eastAsia="Times New Roman" w:cs="Times New Roman"/>
                <w:szCs w:val="20"/>
                <w:lang w:eastAsia="en-NZ"/>
              </w:rPr>
              <w:fldChar w:fldCharType="end"/>
            </w:r>
            <w:r w:rsidR="00E7499C" w:rsidRPr="0091450A">
              <w:rPr>
                <w:rFonts w:eastAsia="Times New Roman" w:cs="Times New Roman"/>
                <w:szCs w:val="20"/>
                <w:lang w:eastAsia="en-NZ"/>
              </w:rPr>
              <w:t>.</w:t>
            </w:r>
          </w:p>
          <w:p w14:paraId="6848805E" w14:textId="40924B8D" w:rsidR="00373A0D" w:rsidRPr="0091450A" w:rsidRDefault="00373A0D" w:rsidP="00373A0D">
            <w:pPr>
              <w:pStyle w:val="ListParagraph"/>
              <w:keepNext/>
              <w:spacing w:before="40" w:after="40"/>
              <w:ind w:left="284"/>
              <w:contextualSpacing w:val="0"/>
              <w:rPr>
                <w:rFonts w:eastAsia="Times New Roman" w:cs="Times New Roman"/>
                <w:szCs w:val="20"/>
                <w:lang w:eastAsia="en-NZ"/>
              </w:rPr>
            </w:pPr>
          </w:p>
        </w:tc>
      </w:tr>
    </w:tbl>
    <w:p w14:paraId="31C43945" w14:textId="77777777" w:rsidR="00180D1E" w:rsidRPr="0091450A" w:rsidRDefault="00180D1E" w:rsidP="002D613F">
      <w:pPr>
        <w:spacing w:line="240" w:lineRule="auto"/>
      </w:pPr>
    </w:p>
    <w:tbl>
      <w:tblPr>
        <w:tblStyle w:val="TableGrid"/>
        <w:tblW w:w="9209" w:type="dxa"/>
        <w:tblLook w:val="04A0" w:firstRow="1" w:lastRow="0" w:firstColumn="1" w:lastColumn="0" w:noHBand="0" w:noVBand="1"/>
      </w:tblPr>
      <w:tblGrid>
        <w:gridCol w:w="9209"/>
      </w:tblGrid>
      <w:tr w:rsidR="002E08DF" w:rsidRPr="0091450A" w14:paraId="704FC369" w14:textId="77777777" w:rsidTr="00A41587">
        <w:tc>
          <w:tcPr>
            <w:tcW w:w="9209" w:type="dxa"/>
          </w:tcPr>
          <w:p w14:paraId="5DFA8F13" w14:textId="1DC75EEF" w:rsidR="002E08DF"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5 </w:t>
            </w:r>
            <w:r w:rsidR="002E08DF" w:rsidRPr="0091450A">
              <w:rPr>
                <w:rFonts w:cs="Times New Roman"/>
                <w:b/>
                <w:color w:val="1F497D" w:themeColor="text2"/>
                <w:sz w:val="28"/>
                <w:szCs w:val="28"/>
              </w:rPr>
              <w:t>FOOD PROVISION</w:t>
            </w:r>
            <w:r w:rsidR="002E08DF" w:rsidRPr="0091450A">
              <w:rPr>
                <w:rFonts w:cs="Times New Roman"/>
                <w:b/>
                <w:sz w:val="28"/>
                <w:szCs w:val="28"/>
              </w:rPr>
              <w:t xml:space="preserve">: </w:t>
            </w:r>
            <w:r w:rsidR="00775085" w:rsidRPr="0091450A">
              <w:rPr>
                <w:rFonts w:cs="Times New Roman"/>
                <w:bCs/>
                <w:szCs w:val="20"/>
              </w:rPr>
              <w:t>The government ensures that there are healthy food service policies implemented in government-funded settings to ensure that food provision encourages healthy food choices, and the government actively encourages and supports private companies to implement similar policies</w:t>
            </w:r>
          </w:p>
        </w:tc>
      </w:tr>
      <w:tr w:rsidR="002E08DF" w:rsidRPr="0091450A" w14:paraId="4568C1E8" w14:textId="77777777" w:rsidTr="00A41587">
        <w:tc>
          <w:tcPr>
            <w:tcW w:w="9209" w:type="dxa"/>
          </w:tcPr>
          <w:p w14:paraId="3F08887C" w14:textId="44876073" w:rsidR="002E08DF" w:rsidRPr="0091450A" w:rsidRDefault="007C03AE" w:rsidP="002D613F">
            <w:pPr>
              <w:spacing w:before="40" w:after="40"/>
              <w:rPr>
                <w:rFonts w:cs="Times New Roman"/>
                <w:b/>
                <w:color w:val="1F497D" w:themeColor="text2"/>
                <w:sz w:val="28"/>
                <w:szCs w:val="28"/>
              </w:rPr>
            </w:pPr>
            <w:bookmarkStart w:id="35" w:name="_Toc31623733"/>
            <w:r w:rsidRPr="0091450A">
              <w:rPr>
                <w:rStyle w:val="Heading3Char"/>
              </w:rPr>
              <w:t>PROV3</w:t>
            </w:r>
            <w:bookmarkEnd w:id="35"/>
            <w:r w:rsidR="002E08DF" w:rsidRPr="0091450A">
              <w:rPr>
                <w:rFonts w:cs="Times New Roman"/>
                <w:b/>
                <w:sz w:val="28"/>
                <w:szCs w:val="28"/>
              </w:rPr>
              <w:t xml:space="preserve">: </w:t>
            </w:r>
            <w:r w:rsidR="000D1C6C" w:rsidRPr="0091450A">
              <w:rPr>
                <w:rFonts w:cs="Times New Roman"/>
                <w:b/>
                <w:lang w:eastAsia="en-NZ"/>
              </w:rPr>
              <w:t xml:space="preserve">The </w:t>
            </w:r>
            <w:r w:rsidR="000D1C6C" w:rsidRPr="0091450A">
              <w:rPr>
                <w:rFonts w:cs="Times New Roman"/>
                <w:b/>
                <w:color w:val="000000"/>
                <w:lang w:eastAsia="en-NZ"/>
              </w:rPr>
              <w:t>government ensures that there are good support and training systems to help schools and other public sector organisations and their caterers meet the healthy food service policies and guidelines</w:t>
            </w:r>
          </w:p>
        </w:tc>
      </w:tr>
      <w:tr w:rsidR="002E08DF" w:rsidRPr="0091450A" w14:paraId="043F2BE1" w14:textId="77777777" w:rsidTr="00A41587">
        <w:tc>
          <w:tcPr>
            <w:tcW w:w="9209" w:type="dxa"/>
          </w:tcPr>
          <w:p w14:paraId="5EE3B859" w14:textId="602BDB01" w:rsidR="007A3C17"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61240AB8" w14:textId="77777777" w:rsidR="00D86B37" w:rsidRPr="0091450A" w:rsidRDefault="00D86B37" w:rsidP="002D613F">
            <w:pPr>
              <w:shd w:val="clear" w:color="auto" w:fill="FFFFFF" w:themeFill="background1"/>
              <w:spacing w:before="40" w:after="40"/>
              <w:rPr>
                <w:rFonts w:cs="Times New Roman"/>
                <w:szCs w:val="20"/>
                <w:u w:val="single"/>
              </w:rPr>
            </w:pPr>
            <w:r w:rsidRPr="0091450A">
              <w:rPr>
                <w:rFonts w:cs="Times New Roman"/>
                <w:szCs w:val="20"/>
                <w:u w:val="single"/>
              </w:rPr>
              <w:t>Support and training systems for schools</w:t>
            </w:r>
            <w:r w:rsidR="005E4BD0" w:rsidRPr="0091450A">
              <w:rPr>
                <w:rFonts w:cs="Times New Roman"/>
                <w:szCs w:val="20"/>
                <w:u w:val="single"/>
              </w:rPr>
              <w:t xml:space="preserve"> and early childhood education</w:t>
            </w:r>
            <w:r w:rsidR="00157F29" w:rsidRPr="0091450A">
              <w:rPr>
                <w:rFonts w:cs="Times New Roman"/>
                <w:szCs w:val="20"/>
                <w:u w:val="single"/>
              </w:rPr>
              <w:t xml:space="preserve"> (ECE)</w:t>
            </w:r>
            <w:r w:rsidR="005E4BD0" w:rsidRPr="0091450A">
              <w:rPr>
                <w:rFonts w:cs="Times New Roman"/>
                <w:szCs w:val="20"/>
                <w:u w:val="single"/>
              </w:rPr>
              <w:t xml:space="preserve"> services</w:t>
            </w:r>
          </w:p>
          <w:p w14:paraId="3833BCEA" w14:textId="279302D7" w:rsidR="00601991" w:rsidRPr="0091450A" w:rsidRDefault="002E08DF" w:rsidP="002D613F">
            <w:pPr>
              <w:pStyle w:val="ListParagraph"/>
              <w:numPr>
                <w:ilvl w:val="0"/>
                <w:numId w:val="9"/>
              </w:numPr>
              <w:shd w:val="clear" w:color="auto" w:fill="FFFFFF" w:themeFill="background1"/>
              <w:spacing w:before="40" w:after="40"/>
              <w:contextualSpacing w:val="0"/>
              <w:rPr>
                <w:rFonts w:cs="Times New Roman"/>
                <w:szCs w:val="20"/>
              </w:rPr>
            </w:pPr>
            <w:r w:rsidRPr="0091450A">
              <w:rPr>
                <w:rFonts w:cs="Times New Roman"/>
                <w:color w:val="000000"/>
                <w:szCs w:val="20"/>
                <w:lang w:eastAsia="en-NZ"/>
              </w:rPr>
              <w:t xml:space="preserve">The Ministry of Education has developed resources </w:t>
            </w:r>
            <w:r w:rsidR="0031361F" w:rsidRPr="0091450A">
              <w:rPr>
                <w:rFonts w:cs="Times New Roman"/>
                <w:color w:val="000000"/>
                <w:szCs w:val="20"/>
                <w:lang w:eastAsia="en-NZ"/>
              </w:rPr>
              <w:fldChar w:fldCharType="begin" w:fldLock="1"/>
            </w:r>
            <w:r w:rsidR="009C4029">
              <w:rPr>
                <w:rFonts w:cs="Times New Roman"/>
                <w:color w:val="000000"/>
                <w:szCs w:val="20"/>
                <w:lang w:eastAsia="en-NZ"/>
              </w:rPr>
              <w:instrText>ADDIN CSL_CITATION {"citationItems":[{"id":"ITEM-1","itemData":{"URL":"http://www.minedu.govt.nz/NZEducation/EducationPolicies/Schools/SchoolOperations/HealthAndSafety/PromotingHealthyLifestyles/AboutHealthyLifestyles.aspx","author":[{"dropping-particle":"","family":"Ministry of Education","given":"","non-dropping-particle":"","parse-names":false,"suffix":""}],"id":"ITEM-1","issue":"14/06/2013","issued":{"date-parts":[["0"]]},"title":"Why promote healthy lifestyles?","type":"webpage"},"uris":["http://www.mendeley.com/documents/?uuid=6d7353ff-3087-3c24-8900-109ad8806171","http://www.mendeley.com/documents/?uuid=d111e745-2562-4c80-b2ed-3547c4c5d8a2"]}],"mendeley":{"formattedCitation":"(112)","plainTextFormattedCitation":"(112)","previouslyFormattedCitation":"(112)"},"properties":{"noteIndex":0},"schema":"https://github.com/citation-style-language/schema/raw/master/csl-citation.json"}</w:instrText>
            </w:r>
            <w:r w:rsidR="0031361F" w:rsidRPr="0091450A">
              <w:rPr>
                <w:rFonts w:cs="Times New Roman"/>
                <w:color w:val="000000"/>
                <w:szCs w:val="20"/>
                <w:lang w:eastAsia="en-NZ"/>
              </w:rPr>
              <w:fldChar w:fldCharType="separate"/>
            </w:r>
            <w:r w:rsidR="004C06EB" w:rsidRPr="004C06EB">
              <w:rPr>
                <w:rFonts w:cs="Times New Roman"/>
                <w:noProof/>
                <w:color w:val="000000"/>
                <w:szCs w:val="20"/>
                <w:lang w:eastAsia="en-NZ"/>
              </w:rPr>
              <w:t>(112)</w:t>
            </w:r>
            <w:r w:rsidR="0031361F" w:rsidRPr="0091450A">
              <w:rPr>
                <w:rFonts w:cs="Times New Roman"/>
                <w:color w:val="000000"/>
                <w:szCs w:val="20"/>
                <w:lang w:eastAsia="en-NZ"/>
              </w:rPr>
              <w:fldChar w:fldCharType="end"/>
            </w:r>
            <w:r w:rsidRPr="0091450A">
              <w:rPr>
                <w:rFonts w:cs="Times New Roman"/>
                <w:color w:val="000000"/>
                <w:szCs w:val="20"/>
                <w:lang w:eastAsia="en-NZ"/>
              </w:rPr>
              <w:t xml:space="preserve"> in consultation with the MoH to assist schools and ECE services in their focus on this area: 'Food and Nutrition for Healthy Confident Kids’ guidelines (2007) </w:t>
            </w:r>
            <w:r w:rsidR="007A2F5A" w:rsidRPr="0091450A">
              <w:rPr>
                <w:rFonts w:cs="Times New Roman"/>
                <w:color w:val="000000"/>
                <w:szCs w:val="20"/>
                <w:lang w:eastAsia="en-NZ"/>
              </w:rPr>
              <w:fldChar w:fldCharType="begin" w:fldLock="1"/>
            </w:r>
            <w:r w:rsidR="009C4029">
              <w:rPr>
                <w:rFonts w:cs="Times New Roman"/>
                <w:color w:val="000000"/>
                <w:szCs w:val="20"/>
                <w:lang w:eastAsia="en-NZ"/>
              </w:rPr>
              <w:instrText>ADDIN CSL_CITATION {"citationItems":[{"id":"ITEM-1","itemData":{"ISBN":"9780790319810","abstract":"\"Guidelines to support healthy eating environments in New Zealand early childhood education services and schools\"--Book cover. \"This toolkit was produced by the Ministry of Education and Ministry of Health to support the enclosed guidelines. The guidelines and toolkit contribute to the Mission-On campaign\"--Container. Title from case. Food and nutrition for healthy, confident kids (40 p. : col. ill. ; 22 x 30 cm.) -- Eating for healthy babies and toddlers : from birth to 2 years old (11 p. : col. ill. ; 21 cm.) -- Eating for healthy children : aged 2 to 12 (11 p. : col. ill. ; 21 cm.).","author":[{"dropping-particle":"","family":"New Zealand. Ministry of Education.","given":"","non-dropping-particle":"","parse-names":false,"suffix":""},{"dropping-particle":"","family":"New Zealand. Ministry of Health.","given":"","non-dropping-particle":"","parse-names":false,"suffix":""}],"id":"ITEM-1","issued":{"date-parts":[["2007"]]},"publisher":"[Learning Media]","title":"Food and nutrition for healthy, confident kids. Early childhood education toolkit.","type":"book"},"uris":["http://www.mendeley.com/documents/?uuid=e3662cb1-f096-391c-abb0-3898a02bafe0"]}],"mendeley":{"formattedCitation":"(113)","plainTextFormattedCitation":"(113)","previouslyFormattedCitation":"(113)"},"properties":{"noteIndex":0},"schema":"https://github.com/citation-style-language/schema/raw/master/csl-citation.json"}</w:instrText>
            </w:r>
            <w:r w:rsidR="007A2F5A" w:rsidRPr="0091450A">
              <w:rPr>
                <w:rFonts w:cs="Times New Roman"/>
                <w:color w:val="000000"/>
                <w:szCs w:val="20"/>
                <w:lang w:eastAsia="en-NZ"/>
              </w:rPr>
              <w:fldChar w:fldCharType="separate"/>
            </w:r>
            <w:r w:rsidR="004C06EB" w:rsidRPr="004C06EB">
              <w:rPr>
                <w:rFonts w:cs="Times New Roman"/>
                <w:noProof/>
                <w:color w:val="000000"/>
                <w:szCs w:val="20"/>
                <w:lang w:eastAsia="en-NZ"/>
              </w:rPr>
              <w:t>(113)</w:t>
            </w:r>
            <w:r w:rsidR="007A2F5A" w:rsidRPr="0091450A">
              <w:rPr>
                <w:rFonts w:cs="Times New Roman"/>
                <w:color w:val="000000"/>
                <w:szCs w:val="20"/>
                <w:lang w:eastAsia="en-NZ"/>
              </w:rPr>
              <w:fldChar w:fldCharType="end"/>
            </w:r>
            <w:r w:rsidR="004722A1" w:rsidRPr="0091450A">
              <w:rPr>
                <w:rFonts w:cs="Times New Roman"/>
                <w:color w:val="000000"/>
                <w:szCs w:val="20"/>
                <w:lang w:eastAsia="en-NZ"/>
              </w:rPr>
              <w:t xml:space="preserve"> </w:t>
            </w:r>
            <w:r w:rsidRPr="0091450A">
              <w:rPr>
                <w:rFonts w:cs="Times New Roman"/>
                <w:color w:val="000000"/>
                <w:szCs w:val="20"/>
                <w:lang w:eastAsia="en-NZ"/>
              </w:rPr>
              <w:t xml:space="preserve">and ‘Food and Nutrition for Healthy Confident Kids’ toolkit containing some </w:t>
            </w:r>
            <w:r w:rsidR="001B09D5" w:rsidRPr="0091450A">
              <w:rPr>
                <w:rFonts w:cs="Times New Roman"/>
                <w:color w:val="000000"/>
                <w:szCs w:val="20"/>
                <w:lang w:eastAsia="en-NZ"/>
              </w:rPr>
              <w:t xml:space="preserve">resources to support the guidelines. These guidelines </w:t>
            </w:r>
            <w:r w:rsidRPr="0091450A">
              <w:rPr>
                <w:rFonts w:cs="Times New Roman"/>
                <w:color w:val="000000"/>
                <w:szCs w:val="20"/>
                <w:lang w:eastAsia="en-NZ"/>
              </w:rPr>
              <w:t>are sup</w:t>
            </w:r>
            <w:r w:rsidR="001B09D5" w:rsidRPr="0091450A">
              <w:rPr>
                <w:rFonts w:cs="Times New Roman"/>
                <w:color w:val="000000"/>
                <w:szCs w:val="20"/>
                <w:lang w:eastAsia="en-NZ"/>
              </w:rPr>
              <w:t xml:space="preserve">ported by the </w:t>
            </w:r>
            <w:proofErr w:type="spellStart"/>
            <w:r w:rsidR="001B09D5" w:rsidRPr="0091450A">
              <w:rPr>
                <w:rFonts w:cs="Times New Roman"/>
                <w:color w:val="000000"/>
                <w:szCs w:val="20"/>
                <w:lang w:eastAsia="en-NZ"/>
              </w:rPr>
              <w:t>MoH</w:t>
            </w:r>
            <w:r w:rsidRPr="0091450A">
              <w:rPr>
                <w:rFonts w:cs="Times New Roman"/>
                <w:color w:val="000000"/>
                <w:szCs w:val="20"/>
                <w:lang w:eastAsia="en-NZ"/>
              </w:rPr>
              <w:t>’s</w:t>
            </w:r>
            <w:proofErr w:type="spellEnd"/>
            <w:r w:rsidRPr="0091450A">
              <w:rPr>
                <w:rFonts w:cs="Times New Roman"/>
                <w:color w:val="000000"/>
                <w:szCs w:val="20"/>
                <w:lang w:eastAsia="en-NZ"/>
              </w:rPr>
              <w:t xml:space="preserve"> food and beverage classification system. </w:t>
            </w:r>
            <w:r w:rsidR="002E2BDF" w:rsidRPr="0091450A">
              <w:rPr>
                <w:rFonts w:cs="Times New Roman"/>
                <w:color w:val="000000"/>
                <w:szCs w:val="20"/>
                <w:lang w:eastAsia="en-NZ"/>
              </w:rPr>
              <w:t>These will be replaced with resources as part of Healthy Active Learning</w:t>
            </w:r>
            <w:r w:rsidR="00751F1B" w:rsidRPr="0091450A">
              <w:rPr>
                <w:rFonts w:cs="Times New Roman"/>
                <w:szCs w:val="20"/>
              </w:rPr>
              <w:t xml:space="preserve"> (</w:t>
            </w:r>
            <w:r w:rsidR="002E2BDF" w:rsidRPr="0091450A">
              <w:rPr>
                <w:rFonts w:cs="Times New Roman"/>
                <w:szCs w:val="20"/>
              </w:rPr>
              <w:t>personal communication, MoH, 2020</w:t>
            </w:r>
            <w:r w:rsidR="00751F1B" w:rsidRPr="0091450A">
              <w:rPr>
                <w:rFonts w:cs="Times New Roman"/>
                <w:szCs w:val="20"/>
              </w:rPr>
              <w:t>)</w:t>
            </w:r>
            <w:r w:rsidRPr="0091450A">
              <w:rPr>
                <w:rFonts w:cs="Times New Roman"/>
                <w:szCs w:val="20"/>
              </w:rPr>
              <w:t xml:space="preserve">. </w:t>
            </w:r>
          </w:p>
          <w:p w14:paraId="0FBDEC91" w14:textId="7F6BC8D5" w:rsidR="007840BF" w:rsidRPr="00B549E8" w:rsidRDefault="00D61B3E" w:rsidP="007159FF">
            <w:pPr>
              <w:pStyle w:val="ListParagraph"/>
              <w:numPr>
                <w:ilvl w:val="0"/>
                <w:numId w:val="9"/>
              </w:numPr>
              <w:shd w:val="clear" w:color="auto" w:fill="FFFFFF" w:themeFill="background1"/>
              <w:spacing w:before="40"/>
              <w:contextualSpacing w:val="0"/>
            </w:pPr>
            <w:r w:rsidRPr="007159FF">
              <w:rPr>
                <w:szCs w:val="20"/>
                <w:lang w:eastAsia="en-NZ"/>
              </w:rPr>
              <w:t>Fuelled4</w:t>
            </w:r>
            <w:r w:rsidR="00311DAE" w:rsidRPr="007159FF">
              <w:rPr>
                <w:szCs w:val="20"/>
                <w:lang w:eastAsia="en-NZ"/>
              </w:rPr>
              <w:t xml:space="preserve">Life </w:t>
            </w:r>
            <w:r w:rsidR="00311DAE" w:rsidRPr="00111C5D">
              <w:rPr>
                <w:szCs w:val="20"/>
                <w:lang w:eastAsia="en-NZ"/>
              </w:rPr>
              <w:t>is the</w:t>
            </w:r>
            <w:r w:rsidR="00311DAE" w:rsidRPr="0091450A">
              <w:rPr>
                <w:szCs w:val="20"/>
                <w:lang w:eastAsia="en-NZ"/>
              </w:rPr>
              <w:t xml:space="preserve"> </w:t>
            </w:r>
            <w:r w:rsidR="00825329">
              <w:rPr>
                <w:szCs w:val="20"/>
                <w:lang w:eastAsia="en-NZ"/>
              </w:rPr>
              <w:t xml:space="preserve">voluntary </w:t>
            </w:r>
            <w:r w:rsidR="00311DAE" w:rsidRPr="0091450A">
              <w:rPr>
                <w:szCs w:val="20"/>
                <w:lang w:eastAsia="en-NZ"/>
              </w:rPr>
              <w:t xml:space="preserve">Food and Beverage Classification System managed by the </w:t>
            </w:r>
            <w:r w:rsidRPr="0091450A">
              <w:rPr>
                <w:szCs w:val="20"/>
                <w:lang w:eastAsia="en-NZ"/>
              </w:rPr>
              <w:t>Heart Foundation</w:t>
            </w:r>
            <w:r w:rsidR="00311DAE" w:rsidRPr="0091450A">
              <w:rPr>
                <w:szCs w:val="20"/>
                <w:lang w:eastAsia="en-NZ"/>
              </w:rPr>
              <w:t xml:space="preserve"> on contract from MoH and is a collaborative initiative that involves the education, health and food industry sectors working together to make it easier to have healthier food in schools and early childhood education (ECE) services in NZ </w:t>
            </w:r>
            <w:r w:rsidR="00607FE1" w:rsidRPr="00B549E8">
              <w:rPr>
                <w:szCs w:val="20"/>
                <w:lang w:eastAsia="en-NZ"/>
              </w:rPr>
              <w:fldChar w:fldCharType="begin" w:fldLock="1"/>
            </w:r>
            <w:r w:rsidR="009C4029" w:rsidRPr="00B549E8">
              <w:rPr>
                <w:szCs w:val="20"/>
                <w:lang w:eastAsia="en-NZ"/>
              </w:rPr>
              <w:instrText>ADDIN CSL_CITATION {"citationItems":[{"id":"ITEM-1","itemData":{"author":[{"dropping-particle":"","family":"Ministry of Health","given":"","non-dropping-particle":"","parse-names":false,"suffix":""}],"id":"ITEM-1","issued":{"date-parts":[["2007"]]},"publisher":"Ministry of Health","publisher-place":"Wellington","title":"Classifying foods and drinks for early childhood education services","type":"report"},"uris":["http://www.mendeley.com/documents/?uuid=8b052238-f9d1-36c5-9616-7204e153e17b","http://www.mendeley.com/documents/?uuid=4d0b1b2d-d5a4-4a7f-9661-4f3a53392fd5"]},{"id":"ITEM-2","itemData":{"author":[{"dropping-particle":"","family":"Ministry of Health","given":"","non-dropping-particle":"","parse-names":false,"suffix":""}],"id":"ITEM-2","issued":{"date-parts":[["2007"]]},"publisher":"Ministry of Health","publisher-place":"Wellington","title":"Food and beverage classification system for years 1-13","type":"report"},"uris":["http://www.mendeley.com/documents/?uuid=299396b6-72e2-397e-a7d2-b61c4db6ac1d","http://www.mendeley.com/documents/?uuid=1af3a562-d288-4584-9954-6974712c36bc"]}],"mendeley":{"formattedCitation":"(114,115)","plainTextFormattedCitation":"(114,115)","previouslyFormattedCitation":"(114,115)"},"properties":{"noteIndex":0},"schema":"https://github.com/citation-style-language/schema/raw/master/csl-citation.json"}</w:instrText>
            </w:r>
            <w:r w:rsidR="00607FE1" w:rsidRPr="00B549E8">
              <w:rPr>
                <w:szCs w:val="20"/>
                <w:lang w:eastAsia="en-NZ"/>
              </w:rPr>
              <w:fldChar w:fldCharType="separate"/>
            </w:r>
            <w:r w:rsidR="004C06EB" w:rsidRPr="00B549E8">
              <w:rPr>
                <w:noProof/>
                <w:szCs w:val="20"/>
                <w:lang w:eastAsia="en-NZ"/>
              </w:rPr>
              <w:t>(114,115)</w:t>
            </w:r>
            <w:r w:rsidR="00607FE1" w:rsidRPr="00B549E8">
              <w:rPr>
                <w:szCs w:val="20"/>
                <w:lang w:eastAsia="en-NZ"/>
              </w:rPr>
              <w:fldChar w:fldCharType="end"/>
            </w:r>
            <w:r w:rsidR="00311DAE" w:rsidRPr="00B549E8">
              <w:rPr>
                <w:szCs w:val="20"/>
                <w:lang w:eastAsia="en-NZ"/>
              </w:rPr>
              <w:t>.</w:t>
            </w:r>
            <w:r w:rsidR="0013387C" w:rsidRPr="00B549E8">
              <w:rPr>
                <w:rFonts w:cs="Times New Roman"/>
                <w:szCs w:val="20"/>
              </w:rPr>
              <w:t xml:space="preserve"> </w:t>
            </w:r>
            <w:r w:rsidR="00601991" w:rsidRPr="00B549E8">
              <w:rPr>
                <w:szCs w:val="20"/>
                <w:lang w:eastAsia="en-NZ"/>
              </w:rPr>
              <w:t xml:space="preserve">It </w:t>
            </w:r>
            <w:r w:rsidR="00B549E8" w:rsidRPr="00B549E8">
              <w:rPr>
                <w:szCs w:val="20"/>
                <w:lang w:eastAsia="en-NZ"/>
              </w:rPr>
              <w:t>was</w:t>
            </w:r>
            <w:r w:rsidR="00601991" w:rsidRPr="00B549E8">
              <w:rPr>
                <w:szCs w:val="20"/>
                <w:lang w:eastAsia="en-NZ"/>
              </w:rPr>
              <w:t xml:space="preserve"> retired on 27 January 2020 and the Heart Foundation will continue to support food suppliers, </w:t>
            </w:r>
            <w:r w:rsidR="00601991" w:rsidRPr="00B549E8">
              <w:rPr>
                <w:rFonts w:ascii="Calibri" w:hAnsi="Calibri" w:cs="Calibri"/>
                <w:szCs w:val="20"/>
              </w:rPr>
              <w:t xml:space="preserve">schools and ECEs with Fresh Made, a website featuring resources, recipes, menus and blogs. The Fresh Made team can support food suppliers, school canteens or boarding school caterers with a menu assessment service </w:t>
            </w:r>
            <w:r w:rsidR="00601991" w:rsidRPr="00B549E8">
              <w:rPr>
                <w:rFonts w:ascii="Calibri" w:hAnsi="Calibri" w:cs="Calibri"/>
                <w:szCs w:val="20"/>
              </w:rPr>
              <w:fldChar w:fldCharType="begin" w:fldLock="1"/>
            </w:r>
            <w:r w:rsidR="009C4029" w:rsidRPr="00B549E8">
              <w:rPr>
                <w:rFonts w:ascii="Calibri" w:hAnsi="Calibri" w:cs="Calibri"/>
                <w:szCs w:val="20"/>
              </w:rPr>
              <w:instrText>ADDIN CSL_CITATION {"citationItems":[{"id":"ITEM-1","itemData":{"URL":"https://www.heartfoundation.org.nz/professionals/food-industry-and-hospitality/fresh-made/what-is-fresh-made","accessed":{"date-parts":[["2020","1","29"]]},"author":[{"dropping-particle":"","family":"Heart Foundation","given":"","non-dropping-particle":"","parse-names":false,"suffix":""}],"id":"ITEM-1","issued":{"date-parts":[["2020"]]},"title":"What is Fresh Made? | Healthy Food For Kids - Heart Foundation","type":"webpage"},"uris":["http://www.mendeley.com/documents/?uuid=a77585e3-982c-3c0c-82be-f0daf46c91ea"]}],"mendeley":{"formattedCitation":"(116)","plainTextFormattedCitation":"(116)","previouslyFormattedCitation":"(116)"},"properties":{"noteIndex":0},"schema":"https://github.com/citation-style-language/schema/raw/master/csl-citation.json"}</w:instrText>
            </w:r>
            <w:r w:rsidR="00601991" w:rsidRPr="00B549E8">
              <w:rPr>
                <w:rFonts w:ascii="Calibri" w:hAnsi="Calibri" w:cs="Calibri"/>
                <w:szCs w:val="20"/>
              </w:rPr>
              <w:fldChar w:fldCharType="separate"/>
            </w:r>
            <w:r w:rsidR="004C06EB" w:rsidRPr="00B549E8">
              <w:rPr>
                <w:rFonts w:ascii="Calibri" w:hAnsi="Calibri" w:cs="Calibri"/>
                <w:noProof/>
                <w:szCs w:val="20"/>
              </w:rPr>
              <w:t>(116)</w:t>
            </w:r>
            <w:r w:rsidR="00601991" w:rsidRPr="00B549E8">
              <w:rPr>
                <w:rFonts w:ascii="Calibri" w:hAnsi="Calibri" w:cs="Calibri"/>
                <w:szCs w:val="20"/>
              </w:rPr>
              <w:fldChar w:fldCharType="end"/>
            </w:r>
            <w:r w:rsidR="00601991" w:rsidRPr="00B549E8">
              <w:rPr>
                <w:rFonts w:ascii="Calibri" w:hAnsi="Calibri" w:cs="Calibri"/>
                <w:szCs w:val="20"/>
              </w:rPr>
              <w:t>.</w:t>
            </w:r>
            <w:r w:rsidR="006B0CC1" w:rsidRPr="00B549E8">
              <w:rPr>
                <w:lang w:eastAsia="en-NZ"/>
              </w:rPr>
              <w:t xml:space="preserve"> F</w:t>
            </w:r>
            <w:r w:rsidR="007840BF" w:rsidRPr="00B549E8">
              <w:rPr>
                <w:rFonts w:cs="Times New Roman"/>
                <w:szCs w:val="20"/>
                <w:lang w:eastAsia="en-NZ"/>
              </w:rPr>
              <w:t>BCS has been used as criteria for menu and recipe assessment. A total of eleven companies met the criteria and signed up with Fresh Made by the end of 2019, supplying food into 188 schools, early learning services, residential halls and out-of-school care centres across the country</w:t>
            </w:r>
            <w:r w:rsidR="006B0CC1" w:rsidRPr="00B549E8">
              <w:rPr>
                <w:rFonts w:cs="Times New Roman"/>
                <w:szCs w:val="20"/>
                <w:lang w:eastAsia="en-NZ"/>
              </w:rPr>
              <w:t xml:space="preserve"> (personal communication, </w:t>
            </w:r>
            <w:r w:rsidR="0091450A" w:rsidRPr="00B549E8">
              <w:rPr>
                <w:rFonts w:cs="Times New Roman"/>
                <w:szCs w:val="20"/>
                <w:lang w:eastAsia="en-NZ"/>
              </w:rPr>
              <w:t>Heart Foundation</w:t>
            </w:r>
            <w:r w:rsidR="006B0CC1" w:rsidRPr="00B549E8">
              <w:rPr>
                <w:rFonts w:cs="Times New Roman"/>
                <w:szCs w:val="20"/>
                <w:lang w:eastAsia="en-NZ"/>
              </w:rPr>
              <w:t>, 2020)</w:t>
            </w:r>
            <w:r w:rsidR="007840BF" w:rsidRPr="00B549E8">
              <w:rPr>
                <w:rFonts w:cs="Times New Roman"/>
                <w:szCs w:val="20"/>
                <w:lang w:eastAsia="en-NZ"/>
              </w:rPr>
              <w:t xml:space="preserve">. </w:t>
            </w:r>
          </w:p>
          <w:p w14:paraId="4F5583B4" w14:textId="65048259" w:rsidR="00B23600" w:rsidRPr="0091450A" w:rsidRDefault="00311DAE" w:rsidP="002D613F">
            <w:pPr>
              <w:pStyle w:val="ListParagraph"/>
              <w:numPr>
                <w:ilvl w:val="0"/>
                <w:numId w:val="9"/>
              </w:numPr>
              <w:spacing w:before="40" w:after="40"/>
              <w:contextualSpacing w:val="0"/>
              <w:rPr>
                <w:szCs w:val="20"/>
              </w:rPr>
            </w:pPr>
            <w:r w:rsidRPr="0091450A">
              <w:rPr>
                <w:rFonts w:cs="Times New Roman"/>
                <w:szCs w:val="20"/>
              </w:rPr>
              <w:t>Along with tools and resources,</w:t>
            </w:r>
            <w:r w:rsidR="002556AD" w:rsidRPr="0091450A">
              <w:rPr>
                <w:rFonts w:cs="Times New Roman"/>
                <w:szCs w:val="20"/>
              </w:rPr>
              <w:t xml:space="preserve"> the nutrient criteria continue</w:t>
            </w:r>
            <w:r w:rsidRPr="0091450A">
              <w:rPr>
                <w:rFonts w:cs="Times New Roman"/>
                <w:szCs w:val="20"/>
              </w:rPr>
              <w:t xml:space="preserve"> to underpin the FBCS to identify healthier choices according </w:t>
            </w:r>
            <w:r w:rsidR="00D24639" w:rsidRPr="0091450A">
              <w:rPr>
                <w:rFonts w:cs="Times New Roman"/>
                <w:szCs w:val="20"/>
              </w:rPr>
              <w:t>to nutrient profile (</w:t>
            </w:r>
            <w:r w:rsidRPr="0091450A">
              <w:rPr>
                <w:rFonts w:cs="Times New Roman"/>
                <w:szCs w:val="20"/>
              </w:rPr>
              <w:t xml:space="preserve">‘everyday’ and ‘sometimes’), when selecting foods and drinks for catered meals, tuck shops and canteens, vending machines, sponsorship deals, fundraisers and other special events. </w:t>
            </w:r>
            <w:r w:rsidR="005E2259" w:rsidRPr="0091450A">
              <w:rPr>
                <w:rFonts w:cs="Times New Roman"/>
                <w:szCs w:val="20"/>
              </w:rPr>
              <w:t>C</w:t>
            </w:r>
            <w:r w:rsidRPr="0091450A">
              <w:rPr>
                <w:rFonts w:cs="Times New Roman"/>
                <w:szCs w:val="20"/>
              </w:rPr>
              <w:t xml:space="preserve">ustomised support for canteens is </w:t>
            </w:r>
            <w:r w:rsidR="005E2259" w:rsidRPr="0091450A">
              <w:rPr>
                <w:rFonts w:cs="Times New Roman"/>
                <w:szCs w:val="20"/>
              </w:rPr>
              <w:t xml:space="preserve">provided </w:t>
            </w:r>
            <w:r w:rsidRPr="0091450A">
              <w:rPr>
                <w:rFonts w:cs="Times New Roman"/>
                <w:szCs w:val="20"/>
              </w:rPr>
              <w:t xml:space="preserve">by the Heart Foundation regional staff who </w:t>
            </w:r>
            <w:r w:rsidR="00B42934" w:rsidRPr="0091450A">
              <w:rPr>
                <w:rFonts w:cs="Times New Roman"/>
                <w:szCs w:val="20"/>
              </w:rPr>
              <w:t>works</w:t>
            </w:r>
            <w:r w:rsidRPr="0091450A">
              <w:rPr>
                <w:rFonts w:cs="Times New Roman"/>
                <w:szCs w:val="20"/>
              </w:rPr>
              <w:t xml:space="preserve"> directly </w:t>
            </w:r>
            <w:r w:rsidRPr="00B549E8">
              <w:rPr>
                <w:rFonts w:cs="Times New Roman"/>
                <w:szCs w:val="20"/>
              </w:rPr>
              <w:t>with schools. Fuelled4life focuse</w:t>
            </w:r>
            <w:r w:rsidR="002E2BDF" w:rsidRPr="00B549E8">
              <w:rPr>
                <w:rFonts w:cs="Times New Roman"/>
                <w:szCs w:val="20"/>
              </w:rPr>
              <w:t>d</w:t>
            </w:r>
            <w:r w:rsidRPr="00B549E8">
              <w:rPr>
                <w:rFonts w:cs="Times New Roman"/>
                <w:szCs w:val="20"/>
              </w:rPr>
              <w:t xml:space="preserve"> efforts on schools while continuing to support early learning services</w:t>
            </w:r>
            <w:r w:rsidR="00B549E8" w:rsidRPr="00B549E8">
              <w:rPr>
                <w:rFonts w:cs="Times New Roman"/>
                <w:szCs w:val="20"/>
              </w:rPr>
              <w:t>.</w:t>
            </w:r>
            <w:r w:rsidR="00400973" w:rsidRPr="00B549E8">
              <w:rPr>
                <w:rFonts w:cs="Times New Roman"/>
                <w:szCs w:val="20"/>
              </w:rPr>
              <w:t xml:space="preserve"> Parents of children aged 0-5 have support for healthier eating through existing communication channels already developed for Fuelled4life such as the website and the Facebook page. 1792 schools and 2676 early learning services are currently signed up to Fuelled4life, which is 67.7% of schools and 56.9% of early learning services.</w:t>
            </w:r>
            <w:r w:rsidR="00400973" w:rsidRPr="00B549E8">
              <w:rPr>
                <w:szCs w:val="20"/>
                <w:lang w:eastAsia="en-NZ"/>
              </w:rPr>
              <w:t xml:space="preserve"> </w:t>
            </w:r>
            <w:r w:rsidRPr="00B549E8">
              <w:rPr>
                <w:rFonts w:cs="Times New Roman"/>
                <w:szCs w:val="20"/>
              </w:rPr>
              <w:t>Stronger</w:t>
            </w:r>
            <w:r w:rsidRPr="0091450A">
              <w:rPr>
                <w:rFonts w:cs="Times New Roman"/>
                <w:szCs w:val="20"/>
              </w:rPr>
              <w:t xml:space="preserve"> emphasis has been placed on </w:t>
            </w:r>
            <w:r w:rsidR="00D2011B" w:rsidRPr="0091450A">
              <w:rPr>
                <w:rFonts w:cs="Times New Roman"/>
                <w:szCs w:val="20"/>
              </w:rPr>
              <w:t>freshly</w:t>
            </w:r>
            <w:r w:rsidRPr="0091450A">
              <w:rPr>
                <w:rFonts w:cs="Times New Roman"/>
                <w:szCs w:val="20"/>
              </w:rPr>
              <w:t xml:space="preserve"> made foods nutritional support provided to external school food suppliers and boarding school caterers. Ordering school lunches online is increasingly common with many schools now using online lunch programmes provided by external food suppliers. Fuelled4life supports food suppliers to make these fresh-made foods healthier by providing individualized nutritional support and advice. FBCS has been used as criteria for menu and recipe assessment. A total of six companies met the criteria and signed up with Fuelled4life by the end of 2016, supplying food into 210 schools in Auckland, Wellington, Christchurch, Waika</w:t>
            </w:r>
            <w:r w:rsidR="00B42934" w:rsidRPr="0091450A">
              <w:rPr>
                <w:rFonts w:cs="Times New Roman"/>
                <w:szCs w:val="20"/>
              </w:rPr>
              <w:t xml:space="preserve">to, Hawke’s Bay and </w:t>
            </w:r>
            <w:proofErr w:type="spellStart"/>
            <w:r w:rsidR="00B42934" w:rsidRPr="0091450A">
              <w:rPr>
                <w:rFonts w:cs="Times New Roman"/>
                <w:szCs w:val="20"/>
              </w:rPr>
              <w:t>Taumarunui</w:t>
            </w:r>
            <w:proofErr w:type="spellEnd"/>
            <w:r w:rsidR="00B42934" w:rsidRPr="0091450A">
              <w:rPr>
                <w:rFonts w:cs="Times New Roman"/>
                <w:szCs w:val="20"/>
              </w:rPr>
              <w:t xml:space="preserve"> </w:t>
            </w:r>
            <w:r w:rsidRPr="0091450A">
              <w:rPr>
                <w:rFonts w:cs="Times New Roman"/>
                <w:szCs w:val="20"/>
              </w:rPr>
              <w:t>(personal communication, Heart Foundation</w:t>
            </w:r>
            <w:r w:rsidR="00C7639E" w:rsidRPr="0091450A">
              <w:rPr>
                <w:rFonts w:cs="Times New Roman"/>
                <w:szCs w:val="20"/>
              </w:rPr>
              <w:t>, 2017</w:t>
            </w:r>
            <w:r w:rsidRPr="0091450A">
              <w:rPr>
                <w:szCs w:val="20"/>
              </w:rPr>
              <w:t>)</w:t>
            </w:r>
            <w:r w:rsidR="00B42934" w:rsidRPr="0091450A">
              <w:rPr>
                <w:szCs w:val="20"/>
              </w:rPr>
              <w:t>.</w:t>
            </w:r>
            <w:r w:rsidR="002E08DF" w:rsidRPr="0091450A">
              <w:rPr>
                <w:rFonts w:cs="Times New Roman"/>
                <w:color w:val="000000"/>
                <w:szCs w:val="20"/>
                <w:lang w:eastAsia="en-NZ"/>
              </w:rPr>
              <w:t xml:space="preserve"> </w:t>
            </w:r>
          </w:p>
          <w:p w14:paraId="1EAA6B5B" w14:textId="16BA580A" w:rsidR="00330B3C" w:rsidRPr="0091450A" w:rsidRDefault="00330B3C" w:rsidP="002D613F">
            <w:pPr>
              <w:pStyle w:val="ListParagraph"/>
              <w:numPr>
                <w:ilvl w:val="0"/>
                <w:numId w:val="9"/>
              </w:numPr>
              <w:shd w:val="clear" w:color="auto" w:fill="FFFFFF" w:themeFill="background1"/>
              <w:spacing w:before="40" w:after="40"/>
              <w:contextualSpacing w:val="0"/>
              <w:rPr>
                <w:rFonts w:cs="Times New Roman"/>
                <w:szCs w:val="20"/>
              </w:rPr>
            </w:pPr>
            <w:r w:rsidRPr="0091450A">
              <w:rPr>
                <w:rFonts w:cs="Times New Roman"/>
                <w:szCs w:val="20"/>
              </w:rPr>
              <w:t>There are guidelines on the Ministry of Education’s website for schools to develop policies relating to the food environment in their school</w:t>
            </w:r>
            <w:r w:rsidR="004745E3" w:rsidRPr="0091450A">
              <w:rPr>
                <w:rFonts w:cs="Times New Roman"/>
                <w:szCs w:val="20"/>
              </w:rPr>
              <w:t xml:space="preserve"> </w:t>
            </w:r>
            <w:r w:rsidR="009F4459" w:rsidRPr="0091450A">
              <w:rPr>
                <w:rFonts w:cs="Times New Roman"/>
                <w:szCs w:val="20"/>
              </w:rPr>
              <w:fldChar w:fldCharType="begin" w:fldLock="1"/>
            </w:r>
            <w:r w:rsidR="009C4029">
              <w:rPr>
                <w:rFonts w:cs="Times New Roman"/>
                <w:szCs w:val="20"/>
              </w:rPr>
              <w:instrText>ADDIN CSL_CITATION {"citationItems":[{"id":"ITEM-1","itemData":{"URL":"http://healthylifestyles.tki.org.nz/National-nutrition-resource-list/Food-and-nutrition-for-healthy-confident-kids","author":[{"dropping-particle":"","family":"Ministry of Education","given":"","non-dropping-particle":"","parse-names":false,"suffix":""}],"id":"ITEM-1","issued":{"date-parts":[["2007"]]},"publisher":"Ministry of Education","publisher-place":"Wellington","title":"Food and nutrition for healthy, confident kids","type":"webpage"},"uris":["http://www.mendeley.com/documents/?uuid=fdce8d25-8e4e-44a2-b9a2-d6a251034e6f","http://www.mendeley.com/documents/?uuid=2f08ae85-1a8c-379b-812b-efaf99c76abc"]}],"mendeley":{"formattedCitation":"(117)","plainTextFormattedCitation":"(117)","previouslyFormattedCitation":"(117)"},"properties":{"noteIndex":0},"schema":"https://github.com/citation-style-language/schema/raw/master/csl-citation.json"}</w:instrText>
            </w:r>
            <w:r w:rsidR="009F4459" w:rsidRPr="0091450A">
              <w:rPr>
                <w:rFonts w:cs="Times New Roman"/>
                <w:szCs w:val="20"/>
              </w:rPr>
              <w:fldChar w:fldCharType="separate"/>
            </w:r>
            <w:r w:rsidR="004C06EB" w:rsidRPr="004C06EB">
              <w:rPr>
                <w:rFonts w:cs="Times New Roman"/>
                <w:noProof/>
                <w:szCs w:val="20"/>
              </w:rPr>
              <w:t>(117)</w:t>
            </w:r>
            <w:r w:rsidR="009F4459" w:rsidRPr="0091450A">
              <w:rPr>
                <w:rFonts w:cs="Times New Roman"/>
                <w:szCs w:val="20"/>
              </w:rPr>
              <w:fldChar w:fldCharType="end"/>
            </w:r>
            <w:r w:rsidR="009F4459" w:rsidRPr="0091450A">
              <w:rPr>
                <w:rFonts w:cs="Times New Roman"/>
                <w:szCs w:val="20"/>
              </w:rPr>
              <w:t>.</w:t>
            </w:r>
            <w:r w:rsidRPr="0091450A">
              <w:rPr>
                <w:rFonts w:cs="Times New Roman"/>
                <w:szCs w:val="20"/>
              </w:rPr>
              <w:t xml:space="preserve"> </w:t>
            </w:r>
          </w:p>
          <w:p w14:paraId="169919CC" w14:textId="3269367F" w:rsidR="005E4BD0" w:rsidRPr="00B549E8" w:rsidRDefault="005E4BD0" w:rsidP="002D613F">
            <w:pPr>
              <w:pStyle w:val="ListParagraph"/>
              <w:numPr>
                <w:ilvl w:val="0"/>
                <w:numId w:val="9"/>
              </w:numPr>
              <w:shd w:val="clear" w:color="auto" w:fill="FFFFFF" w:themeFill="background1"/>
              <w:spacing w:before="40" w:after="40"/>
              <w:contextualSpacing w:val="0"/>
              <w:rPr>
                <w:rFonts w:cs="Times New Roman"/>
                <w:szCs w:val="20"/>
              </w:rPr>
            </w:pPr>
            <w:r w:rsidRPr="00111C5D">
              <w:rPr>
                <w:rFonts w:cs="Times New Roman"/>
                <w:szCs w:val="20"/>
              </w:rPr>
              <w:t xml:space="preserve">The </w:t>
            </w:r>
            <w:r w:rsidRPr="007159FF">
              <w:rPr>
                <w:rFonts w:cs="Times New Roman"/>
                <w:szCs w:val="20"/>
              </w:rPr>
              <w:t xml:space="preserve">Healthy Heart Award </w:t>
            </w:r>
            <w:r w:rsidRPr="00111C5D">
              <w:rPr>
                <w:rFonts w:cs="Times New Roman"/>
                <w:szCs w:val="20"/>
              </w:rPr>
              <w:t>is</w:t>
            </w:r>
            <w:r w:rsidRPr="0091450A">
              <w:rPr>
                <w:rFonts w:cs="Times New Roman"/>
                <w:szCs w:val="20"/>
              </w:rPr>
              <w:t xml:space="preserve"> an established, free programme coordinated by the </w:t>
            </w:r>
            <w:r w:rsidR="00D61B3E" w:rsidRPr="0091450A">
              <w:rPr>
                <w:rFonts w:cs="Times New Roman"/>
                <w:szCs w:val="20"/>
              </w:rPr>
              <w:t>Heart Foundation</w:t>
            </w:r>
            <w:r w:rsidRPr="0091450A">
              <w:rPr>
                <w:rFonts w:cs="Times New Roman"/>
                <w:szCs w:val="20"/>
              </w:rPr>
              <w:t xml:space="preserve"> and partially funded by the MoH. It assists ECE services to create an environment promoting healthy eating and physical activity to under 5s and their families. There are three award levels</w:t>
            </w:r>
            <w:r w:rsidR="00B60CEB" w:rsidRPr="0091450A">
              <w:rPr>
                <w:rFonts w:cs="Times New Roman"/>
                <w:szCs w:val="20"/>
              </w:rPr>
              <w:t xml:space="preserve"> </w:t>
            </w:r>
            <w:r w:rsidR="00637DB9" w:rsidRPr="0091450A">
              <w:rPr>
                <w:rFonts w:cs="Times New Roman"/>
                <w:szCs w:val="20"/>
              </w:rPr>
              <w:fldChar w:fldCharType="begin" w:fldLock="1"/>
            </w:r>
            <w:r w:rsidR="009C4029">
              <w:rPr>
                <w:rFonts w:cs="Times New Roman"/>
                <w:szCs w:val="20"/>
              </w:rPr>
              <w:instrText>ADDIN CSL_CITATION {"citationItems":[{"id":"ITEM-1","itemData":{"URL":"http://www.heartfoundation.org.nz/programmes-resources/schools-and-eces/healthy-heart-award","author":[{"dropping-particle":"","family":"Heart Foundation of New Zealand","given":"","non-dropping-particle":"","parse-names":false,"suffix":""}],"id":"ITEM-1","issue":"02/04/2014","issued":{"date-parts":[["0"]]},"title":"The Healthy Heart Award for Early Childhood Education","type":"webpage"},"uris":["http://www.mendeley.com/documents/?uuid=4e8f747e-f94d-3152-9ae2-1796f426c874","http://www.mendeley.com/documents/?uuid=95431dbe-6dae-405e-baed-b61f41c28bb1"]}],"mendeley":{"formattedCitation":"(118)","plainTextFormattedCitation":"(118)","previouslyFormattedCitation":"(118)"},"properties":{"noteIndex":0},"schema":"https://github.com/citation-style-language/schema/raw/master/csl-citation.json"}</w:instrText>
            </w:r>
            <w:r w:rsidR="00637DB9" w:rsidRPr="0091450A">
              <w:rPr>
                <w:rFonts w:cs="Times New Roman"/>
                <w:szCs w:val="20"/>
              </w:rPr>
              <w:fldChar w:fldCharType="separate"/>
            </w:r>
            <w:r w:rsidR="004C06EB" w:rsidRPr="004C06EB">
              <w:rPr>
                <w:rFonts w:cs="Times New Roman"/>
                <w:noProof/>
                <w:szCs w:val="20"/>
              </w:rPr>
              <w:t>(118)</w:t>
            </w:r>
            <w:r w:rsidR="00637DB9" w:rsidRPr="0091450A">
              <w:rPr>
                <w:rFonts w:cs="Times New Roman"/>
                <w:szCs w:val="20"/>
              </w:rPr>
              <w:fldChar w:fldCharType="end"/>
            </w:r>
            <w:r w:rsidRPr="0091450A">
              <w:rPr>
                <w:rFonts w:cs="Times New Roman"/>
                <w:szCs w:val="20"/>
              </w:rPr>
              <w:t>.</w:t>
            </w:r>
            <w:r w:rsidR="003F064D" w:rsidRPr="0091450A">
              <w:rPr>
                <w:rFonts w:cs="Times New Roman"/>
                <w:color w:val="0000FF"/>
                <w:szCs w:val="20"/>
                <w:lang w:eastAsia="en-NZ"/>
              </w:rPr>
              <w:t xml:space="preserve"> </w:t>
            </w:r>
            <w:r w:rsidR="00BB63A9" w:rsidRPr="0091450A">
              <w:rPr>
                <w:rFonts w:cs="Times New Roman"/>
                <w:szCs w:val="20"/>
              </w:rPr>
              <w:t xml:space="preserve">The </w:t>
            </w:r>
            <w:r w:rsidR="00D61B3E" w:rsidRPr="0091450A">
              <w:rPr>
                <w:rFonts w:cs="Times New Roman"/>
                <w:szCs w:val="20"/>
              </w:rPr>
              <w:t>Heart Foundation</w:t>
            </w:r>
            <w:r w:rsidR="00BB63A9" w:rsidRPr="0091450A">
              <w:rPr>
                <w:rFonts w:cs="Times New Roman"/>
                <w:szCs w:val="20"/>
              </w:rPr>
              <w:t xml:space="preserve"> has several other resources available for schools and ECE services related to ECE menu development and school canteen menu development </w:t>
            </w:r>
            <w:r w:rsidR="00637DB9" w:rsidRPr="0091450A">
              <w:rPr>
                <w:rFonts w:cs="Times New Roman"/>
                <w:szCs w:val="20"/>
              </w:rPr>
              <w:fldChar w:fldCharType="begin" w:fldLock="1"/>
            </w:r>
            <w:r w:rsidR="009C4029">
              <w:rPr>
                <w:rFonts w:cs="Times New Roman"/>
                <w:szCs w:val="20"/>
              </w:rPr>
              <w:instrText>ADDIN CSL_CITATION {"citationItems":[{"id":"ITEM-1","itemData":{"URL":"http://www.heartfoundation.org.nz/programmes-resources/schools-and-eces/schools-and-ece-food-services","author":[{"dropping-particle":"","family":"Heart Foundation of New Zealand","given":"","non-dropping-particle":"","parse-names":false,"suffix":""}],"id":"ITEM-1","issue":"14/06/2013","issued":{"date-parts":[["0"]]},"title":"Schools and ECE Food Services","type":"webpage"},"uris":["http://www.mendeley.com/documents/?uuid=a2e7aa93-e7ac-37ab-9507-46613df02cca","http://www.mendeley.com/documents/?uuid=73c3ca92-a9ec-40d7-9e5e-977384173e12"]}],"mendeley":{"formattedCitation":"(119)","plainTextFormattedCitation":"(119)","previouslyFormattedCitation":"(119)"},"properties":{"noteIndex":0},"schema":"https://github.com/citation-style-language/schema/raw/master/csl-citation.json"}</w:instrText>
            </w:r>
            <w:r w:rsidR="00637DB9" w:rsidRPr="0091450A">
              <w:rPr>
                <w:rFonts w:cs="Times New Roman"/>
                <w:szCs w:val="20"/>
              </w:rPr>
              <w:fldChar w:fldCharType="separate"/>
            </w:r>
            <w:r w:rsidR="004C06EB" w:rsidRPr="004C06EB">
              <w:rPr>
                <w:rFonts w:cs="Times New Roman"/>
                <w:noProof/>
                <w:szCs w:val="20"/>
              </w:rPr>
              <w:t>(119)</w:t>
            </w:r>
            <w:r w:rsidR="00637DB9" w:rsidRPr="0091450A">
              <w:rPr>
                <w:rFonts w:cs="Times New Roman"/>
                <w:szCs w:val="20"/>
              </w:rPr>
              <w:fldChar w:fldCharType="end"/>
            </w:r>
            <w:r w:rsidR="00886736" w:rsidRPr="0091450A">
              <w:rPr>
                <w:rFonts w:cs="Times New Roman"/>
                <w:szCs w:val="20"/>
              </w:rPr>
              <w:t>.</w:t>
            </w:r>
            <w:r w:rsidR="00ED5BEB" w:rsidRPr="0091450A">
              <w:rPr>
                <w:rFonts w:cs="Times New Roman"/>
                <w:szCs w:val="20"/>
              </w:rPr>
              <w:t xml:space="preserve"> </w:t>
            </w:r>
            <w:r w:rsidR="00ED5BEB" w:rsidRPr="00B549E8">
              <w:rPr>
                <w:rFonts w:cs="Times New Roman"/>
                <w:szCs w:val="20"/>
              </w:rPr>
              <w:t>At the end of 2019</w:t>
            </w:r>
            <w:r w:rsidR="00B60C53" w:rsidRPr="00B549E8">
              <w:rPr>
                <w:rFonts w:cs="Times New Roman"/>
                <w:szCs w:val="20"/>
              </w:rPr>
              <w:t>,</w:t>
            </w:r>
            <w:r w:rsidR="00ED5BEB" w:rsidRPr="00B549E8">
              <w:rPr>
                <w:rFonts w:cs="Times New Roman"/>
                <w:szCs w:val="20"/>
              </w:rPr>
              <w:t xml:space="preserve"> there w</w:t>
            </w:r>
            <w:r w:rsidR="00B60C53" w:rsidRPr="00B549E8">
              <w:rPr>
                <w:rFonts w:cs="Times New Roman"/>
                <w:szCs w:val="20"/>
              </w:rPr>
              <w:t>ere</w:t>
            </w:r>
            <w:r w:rsidR="00ED5BEB" w:rsidRPr="00B549E8">
              <w:rPr>
                <w:rFonts w:cs="Times New Roman"/>
                <w:szCs w:val="20"/>
              </w:rPr>
              <w:t xml:space="preserve"> 818 early </w:t>
            </w:r>
            <w:r w:rsidR="00ED5BEB" w:rsidRPr="00B549E8">
              <w:rPr>
                <w:rFonts w:cs="Times New Roman"/>
                <w:szCs w:val="20"/>
              </w:rPr>
              <w:lastRenderedPageBreak/>
              <w:t xml:space="preserve">learning services participating in the Healthy Heart Award programme (personal communication, </w:t>
            </w:r>
            <w:r w:rsidR="0091450A" w:rsidRPr="00B549E8">
              <w:rPr>
                <w:rFonts w:cs="Times New Roman"/>
                <w:szCs w:val="20"/>
              </w:rPr>
              <w:t>Heart Foundation</w:t>
            </w:r>
            <w:r w:rsidR="00ED5BEB" w:rsidRPr="00B549E8">
              <w:rPr>
                <w:rFonts w:cs="Times New Roman"/>
                <w:szCs w:val="20"/>
              </w:rPr>
              <w:t>, 2020).</w:t>
            </w:r>
          </w:p>
          <w:p w14:paraId="0A7F6468" w14:textId="148DEC16" w:rsidR="00AF6E92" w:rsidRPr="0091450A" w:rsidRDefault="00AF6E92" w:rsidP="002D613F">
            <w:pPr>
              <w:pStyle w:val="ListParagraph"/>
              <w:numPr>
                <w:ilvl w:val="0"/>
                <w:numId w:val="9"/>
              </w:numPr>
              <w:shd w:val="clear" w:color="auto" w:fill="FFFFFF" w:themeFill="background1"/>
              <w:spacing w:before="40" w:after="40"/>
              <w:contextualSpacing w:val="0"/>
              <w:rPr>
                <w:rFonts w:cs="Times New Roman"/>
                <w:szCs w:val="20"/>
              </w:rPr>
            </w:pPr>
            <w:r w:rsidRPr="00714C2B">
              <w:rPr>
                <w:rFonts w:cs="Times New Roman"/>
                <w:szCs w:val="20"/>
              </w:rPr>
              <w:t xml:space="preserve">HEART START </w:t>
            </w:r>
            <w:proofErr w:type="spellStart"/>
            <w:r w:rsidRPr="00714C2B">
              <w:rPr>
                <w:rFonts w:cs="Times New Roman"/>
                <w:szCs w:val="20"/>
              </w:rPr>
              <w:t>Toitoi</w:t>
            </w:r>
            <w:proofErr w:type="spellEnd"/>
            <w:r w:rsidRPr="0091450A">
              <w:rPr>
                <w:rFonts w:cs="Times New Roman"/>
                <w:szCs w:val="20"/>
              </w:rPr>
              <w:t xml:space="preserve"> Manawa is a free curriculum-linked programme, </w:t>
            </w:r>
            <w:r w:rsidR="00A03B8D">
              <w:rPr>
                <w:rFonts w:cs="Times New Roman"/>
                <w:szCs w:val="20"/>
              </w:rPr>
              <w:t xml:space="preserve">that was </w:t>
            </w:r>
            <w:r w:rsidRPr="0091450A">
              <w:rPr>
                <w:rFonts w:cs="Times New Roman"/>
                <w:szCs w:val="20"/>
              </w:rPr>
              <w:t xml:space="preserve">partially </w:t>
            </w:r>
            <w:r w:rsidR="00270A74" w:rsidRPr="0091450A">
              <w:rPr>
                <w:rFonts w:cs="Times New Roman"/>
                <w:szCs w:val="20"/>
              </w:rPr>
              <w:t>funded by the MoH</w:t>
            </w:r>
            <w:r w:rsidR="00A03B8D">
              <w:rPr>
                <w:rFonts w:cs="Times New Roman"/>
                <w:szCs w:val="20"/>
              </w:rPr>
              <w:t xml:space="preserve"> and offered by the Heart Foun</w:t>
            </w:r>
            <w:r w:rsidR="002B6B90">
              <w:rPr>
                <w:rFonts w:cs="Times New Roman"/>
                <w:szCs w:val="20"/>
              </w:rPr>
              <w:t xml:space="preserve">dation </w:t>
            </w:r>
            <w:r w:rsidR="00A03B8D">
              <w:rPr>
                <w:rFonts w:cs="Times New Roman"/>
                <w:szCs w:val="20"/>
              </w:rPr>
              <w:t>until 2017</w:t>
            </w:r>
            <w:r w:rsidRPr="0091450A">
              <w:rPr>
                <w:rFonts w:cs="Times New Roman"/>
                <w:szCs w:val="20"/>
              </w:rPr>
              <w:t xml:space="preserve">. It </w:t>
            </w:r>
            <w:r w:rsidR="00A03B8D">
              <w:rPr>
                <w:rFonts w:cs="Times New Roman"/>
                <w:szCs w:val="20"/>
              </w:rPr>
              <w:t>was</w:t>
            </w:r>
            <w:r w:rsidR="00A03B8D" w:rsidRPr="0091450A">
              <w:rPr>
                <w:rFonts w:cs="Times New Roman"/>
                <w:szCs w:val="20"/>
              </w:rPr>
              <w:t xml:space="preserve"> </w:t>
            </w:r>
            <w:r w:rsidRPr="0091450A">
              <w:rPr>
                <w:rFonts w:cs="Times New Roman"/>
                <w:szCs w:val="20"/>
              </w:rPr>
              <w:t>offered to all schools across New Zealand. The programme fits with schools existing work and helps build a heart</w:t>
            </w:r>
            <w:r w:rsidR="00B60C53">
              <w:rPr>
                <w:rFonts w:cs="Times New Roman"/>
                <w:szCs w:val="20"/>
              </w:rPr>
              <w:t>-</w:t>
            </w:r>
            <w:r w:rsidRPr="0091450A">
              <w:rPr>
                <w:rFonts w:cs="Times New Roman"/>
                <w:szCs w:val="20"/>
              </w:rPr>
              <w:t>healthy environment</w:t>
            </w:r>
            <w:r w:rsidR="004745E3" w:rsidRPr="0091450A">
              <w:rPr>
                <w:rFonts w:cs="Times New Roman"/>
                <w:szCs w:val="20"/>
              </w:rPr>
              <w:t xml:space="preserve"> </w:t>
            </w:r>
            <w:r w:rsidR="005A10B0" w:rsidRPr="0091450A">
              <w:rPr>
                <w:rFonts w:cs="Times New Roman"/>
                <w:szCs w:val="20"/>
              </w:rPr>
              <w:fldChar w:fldCharType="begin" w:fldLock="1"/>
            </w:r>
            <w:r w:rsidR="009C4029">
              <w:rPr>
                <w:rFonts w:cs="Times New Roman"/>
                <w:szCs w:val="20"/>
              </w:rPr>
              <w:instrText>ADDIN CSL_CITATION {"citationItems":[{"id":"ITEM-1","itemData":{"author":[{"dropping-particle":"","family":"Heart Foundation of New Zealand","given":"","non-dropping-particle":"","parse-names":false,"suffix":""}],"id":"ITEM-1","issue":"02/04/2014","issued":{"date-parts":[["0"]]},"title":"Heart Start","type":"webpage"},"uris":["http://www.mendeley.com/documents/?uuid=16f61aeb-0a06-377d-896f-8040416eec29","http://www.mendeley.com/documents/?uuid=0b5c0d80-e618-42ec-baae-e3c40e115dce"]}],"mendeley":{"formattedCitation":"(120)","plainTextFormattedCitation":"(120)","previouslyFormattedCitation":"(120)"},"properties":{"noteIndex":0},"schema":"https://github.com/citation-style-language/schema/raw/master/csl-citation.json"}</w:instrText>
            </w:r>
            <w:r w:rsidR="005A10B0" w:rsidRPr="0091450A">
              <w:rPr>
                <w:rFonts w:cs="Times New Roman"/>
                <w:szCs w:val="20"/>
              </w:rPr>
              <w:fldChar w:fldCharType="separate"/>
            </w:r>
            <w:r w:rsidR="004C06EB" w:rsidRPr="004C06EB">
              <w:rPr>
                <w:rFonts w:cs="Times New Roman"/>
                <w:noProof/>
                <w:szCs w:val="20"/>
              </w:rPr>
              <w:t>(120)</w:t>
            </w:r>
            <w:r w:rsidR="005A10B0" w:rsidRPr="0091450A">
              <w:rPr>
                <w:rFonts w:cs="Times New Roman"/>
                <w:szCs w:val="20"/>
              </w:rPr>
              <w:fldChar w:fldCharType="end"/>
            </w:r>
            <w:r w:rsidR="005A10B0" w:rsidRPr="0091450A">
              <w:rPr>
                <w:rFonts w:cs="Times New Roman"/>
                <w:szCs w:val="20"/>
              </w:rPr>
              <w:t>.</w:t>
            </w:r>
            <w:r w:rsidRPr="0091450A">
              <w:rPr>
                <w:rFonts w:cs="Times New Roman"/>
                <w:szCs w:val="20"/>
              </w:rPr>
              <w:t xml:space="preserve"> </w:t>
            </w:r>
          </w:p>
          <w:p w14:paraId="444C942D" w14:textId="31F10B91" w:rsidR="0060249E" w:rsidRPr="00B549E8" w:rsidRDefault="00D24639" w:rsidP="002D613F">
            <w:pPr>
              <w:pStyle w:val="ListParagraph"/>
              <w:numPr>
                <w:ilvl w:val="0"/>
                <w:numId w:val="9"/>
              </w:numPr>
              <w:spacing w:before="40" w:after="40"/>
              <w:contextualSpacing w:val="0"/>
              <w:rPr>
                <w:rFonts w:cs="Times New Roman"/>
                <w:strike/>
                <w:szCs w:val="20"/>
              </w:rPr>
            </w:pPr>
            <w:r w:rsidRPr="007159FF">
              <w:rPr>
                <w:rFonts w:cs="Times New Roman"/>
                <w:szCs w:val="20"/>
              </w:rPr>
              <w:t>Food for T</w:t>
            </w:r>
            <w:r w:rsidR="003F064D" w:rsidRPr="007159FF">
              <w:rPr>
                <w:rFonts w:cs="Times New Roman"/>
                <w:szCs w:val="20"/>
              </w:rPr>
              <w:t>hought</w:t>
            </w:r>
            <w:r w:rsidR="00E63362" w:rsidRPr="007159FF">
              <w:rPr>
                <w:rFonts w:cs="Times New Roman"/>
                <w:szCs w:val="20"/>
              </w:rPr>
              <w:t xml:space="preserve"> </w:t>
            </w:r>
            <w:r w:rsidR="00E63362" w:rsidRPr="00111C5D">
              <w:t>uses</w:t>
            </w:r>
            <w:r w:rsidR="00E63362" w:rsidRPr="0091450A">
              <w:t xml:space="preserve"> an inquiry</w:t>
            </w:r>
            <w:r w:rsidR="00B60C53">
              <w:t>-</w:t>
            </w:r>
            <w:r w:rsidR="00BB63A9" w:rsidRPr="0091450A">
              <w:t xml:space="preserve">based learning approach to help </w:t>
            </w:r>
            <w:r w:rsidR="00E63362" w:rsidRPr="0091450A">
              <w:t>students (years 5-6) learn how to make healthy food choices</w:t>
            </w:r>
            <w:r w:rsidR="003F064D" w:rsidRPr="00111C5D">
              <w:rPr>
                <w:rFonts w:cs="Times New Roman"/>
                <w:szCs w:val="20"/>
              </w:rPr>
              <w:t xml:space="preserve"> </w:t>
            </w:r>
            <w:r w:rsidR="005A10B0" w:rsidRPr="00375746">
              <w:rPr>
                <w:rFonts w:cs="Times New Roman"/>
                <w:szCs w:val="20"/>
              </w:rPr>
              <w:fldChar w:fldCharType="begin" w:fldLock="1"/>
            </w:r>
            <w:r w:rsidR="009C4029">
              <w:rPr>
                <w:rFonts w:cs="Times New Roman"/>
                <w:szCs w:val="20"/>
              </w:rPr>
              <w:instrText>ADDIN CSL_CITATION {"citationItems":[{"id":"ITEM-1","itemData":{"URL":"http://www.learnbyheart.org.nz/index.php/schools/food-for-thought","author":[{"dropping-particle":"","family":"Heart Foundation of New Zealand","given":"","non-dropping-particle":"","parse-names":false,"suffix":""}],"id":"ITEM-1","issue":"22/2/2017","issued":{"date-parts":[["0"]]},"title":"Food for Thought","type":"webpage"},"uris":["http://www.mendeley.com/documents/?uuid=4527901a-6848-34a5-815f-b6c41e4b00b2","http://www.mendeley.com/documents/?uuid=5a033e3f-73cd-44ed-845a-9ded4a49a6e5"]}],"mendeley":{"formattedCitation":"(121)","plainTextFormattedCitation":"(121)","previouslyFormattedCitation":"(121)"},"properties":{"noteIndex":0},"schema":"https://github.com/citation-style-language/schema/raw/master/csl-citation.json"}</w:instrText>
            </w:r>
            <w:r w:rsidR="005A10B0" w:rsidRPr="00375746">
              <w:rPr>
                <w:rFonts w:cs="Times New Roman"/>
                <w:szCs w:val="20"/>
              </w:rPr>
              <w:fldChar w:fldCharType="separate"/>
            </w:r>
            <w:r w:rsidR="004C06EB" w:rsidRPr="004C06EB">
              <w:rPr>
                <w:rFonts w:cs="Times New Roman"/>
                <w:noProof/>
                <w:szCs w:val="20"/>
              </w:rPr>
              <w:t>(121)</w:t>
            </w:r>
            <w:r w:rsidR="005A10B0" w:rsidRPr="00375746">
              <w:rPr>
                <w:rFonts w:cs="Times New Roman"/>
                <w:szCs w:val="20"/>
              </w:rPr>
              <w:fldChar w:fldCharType="end"/>
            </w:r>
            <w:r w:rsidR="005A10B0" w:rsidRPr="00111C5D">
              <w:rPr>
                <w:rFonts w:cs="Times New Roman"/>
                <w:szCs w:val="20"/>
              </w:rPr>
              <w:t>.</w:t>
            </w:r>
            <w:r w:rsidR="00E63362" w:rsidRPr="0091450A">
              <w:t xml:space="preserve"> </w:t>
            </w:r>
            <w:r w:rsidR="00E63362" w:rsidRPr="00111C5D">
              <w:rPr>
                <w:rFonts w:cs="Times New Roman"/>
                <w:szCs w:val="20"/>
              </w:rPr>
              <w:t>Food for Thought is owned by Foodstuffs</w:t>
            </w:r>
            <w:r w:rsidR="00BB63A9" w:rsidRPr="00375746">
              <w:rPr>
                <w:rFonts w:cs="Times New Roman"/>
                <w:szCs w:val="20"/>
              </w:rPr>
              <w:t xml:space="preserve"> delivered by Heart Foundation regional staff </w:t>
            </w:r>
            <w:r w:rsidRPr="00C538D6">
              <w:rPr>
                <w:rFonts w:cs="Times New Roman"/>
                <w:szCs w:val="20"/>
              </w:rPr>
              <w:t xml:space="preserve">to </w:t>
            </w:r>
            <w:r w:rsidR="00BB63A9" w:rsidRPr="00C538D6">
              <w:rPr>
                <w:rFonts w:cs="Times New Roman"/>
                <w:szCs w:val="20"/>
              </w:rPr>
              <w:t>low decile schools throughout the country</w:t>
            </w:r>
            <w:r w:rsidR="00E63362" w:rsidRPr="00C538D6">
              <w:rPr>
                <w:rFonts w:cs="Times New Roman"/>
                <w:szCs w:val="20"/>
              </w:rPr>
              <w:t>. It is a free nutrition education programme that assists Year 5 and 6 primary school students make h</w:t>
            </w:r>
            <w:r w:rsidR="00E63362" w:rsidRPr="00FB5269">
              <w:rPr>
                <w:rFonts w:cs="Times New Roman"/>
                <w:szCs w:val="20"/>
              </w:rPr>
              <w:t>ealthier food and lifestyle</w:t>
            </w:r>
            <w:r w:rsidR="00724D44" w:rsidRPr="00FB5269">
              <w:rPr>
                <w:rFonts w:cs="Times New Roman"/>
                <w:szCs w:val="20"/>
              </w:rPr>
              <w:t xml:space="preserve"> choices</w:t>
            </w:r>
            <w:r w:rsidR="00E63362" w:rsidRPr="00FB5269">
              <w:rPr>
                <w:rFonts w:cs="Times New Roman"/>
                <w:szCs w:val="20"/>
              </w:rPr>
              <w:t>. There are nutrition resources, teaching ac</w:t>
            </w:r>
            <w:r w:rsidR="00BB63A9" w:rsidRPr="00FB5269">
              <w:rPr>
                <w:rFonts w:cs="Times New Roman"/>
                <w:szCs w:val="20"/>
              </w:rPr>
              <w:t>tivities and supermarket visits</w:t>
            </w:r>
            <w:r w:rsidR="007D2332" w:rsidRPr="0091450A">
              <w:rPr>
                <w:rFonts w:cs="Times New Roman"/>
                <w:szCs w:val="20"/>
              </w:rPr>
              <w:t xml:space="preserve"> </w:t>
            </w:r>
            <w:r w:rsidR="007D2332" w:rsidRPr="00B549E8">
              <w:rPr>
                <w:rFonts w:cs="Times New Roman"/>
                <w:szCs w:val="20"/>
              </w:rPr>
              <w:fldChar w:fldCharType="begin" w:fldLock="1"/>
            </w:r>
            <w:r w:rsidR="009C4029" w:rsidRPr="00B549E8">
              <w:rPr>
                <w:rFonts w:cs="Times New Roman"/>
                <w:szCs w:val="20"/>
              </w:rPr>
              <w:instrText>ADDIN CSL_CITATION {"citationItems":[{"id":"ITEM-1","itemData":{"URL":"https://www.foodforthought.co.nz/","accessed":{"date-parts":[["2020","1","31"]]},"author":[{"dropping-particle":"","family":"Food For Thought","given":"","non-dropping-particle":"","parse-names":false,"suffix":""}],"id":"ITEM-1","issued":{"date-parts":[["2019"]]},"title":"Food for Thought: A free nutrition education programme","type":"webpage"},"uris":["http://www.mendeley.com/documents/?uuid=2ca5dcf4-6d10-3814-9adf-a6dec548ebfb"]}],"mendeley":{"formattedCitation":"(122)","plainTextFormattedCitation":"(122)","previouslyFormattedCitation":"(122)"},"properties":{"noteIndex":0},"schema":"https://github.com/citation-style-language/schema/raw/master/csl-citation.json"}</w:instrText>
            </w:r>
            <w:r w:rsidR="007D2332" w:rsidRPr="00B549E8">
              <w:rPr>
                <w:rFonts w:cs="Times New Roman"/>
                <w:szCs w:val="20"/>
              </w:rPr>
              <w:fldChar w:fldCharType="separate"/>
            </w:r>
            <w:r w:rsidR="004C06EB" w:rsidRPr="00B549E8">
              <w:rPr>
                <w:rFonts w:cs="Times New Roman"/>
                <w:noProof/>
                <w:szCs w:val="20"/>
              </w:rPr>
              <w:t>(122)</w:t>
            </w:r>
            <w:r w:rsidR="007D2332" w:rsidRPr="00B549E8">
              <w:rPr>
                <w:rFonts w:cs="Times New Roman"/>
                <w:szCs w:val="20"/>
              </w:rPr>
              <w:fldChar w:fldCharType="end"/>
            </w:r>
            <w:r w:rsidR="007D2332" w:rsidRPr="00B549E8">
              <w:rPr>
                <w:rFonts w:cs="Times New Roman"/>
                <w:szCs w:val="20"/>
              </w:rPr>
              <w:t xml:space="preserve">. </w:t>
            </w:r>
            <w:r w:rsidR="00023A8C" w:rsidRPr="00B549E8">
              <w:rPr>
                <w:rFonts w:cs="Times New Roman"/>
                <w:szCs w:val="20"/>
              </w:rPr>
              <w:t>From June to December 2019, the programme reached 2313 children in 94 classrooms (year 5-6) of 40 schools, of which 93% of schools (n=52) were decile 1-4</w:t>
            </w:r>
            <w:r w:rsidR="007D2332" w:rsidRPr="00B549E8">
              <w:rPr>
                <w:rFonts w:cs="Times New Roman"/>
                <w:szCs w:val="20"/>
              </w:rPr>
              <w:t xml:space="preserve"> (personal communication, </w:t>
            </w:r>
            <w:r w:rsidR="0091450A" w:rsidRPr="00B549E8">
              <w:rPr>
                <w:rFonts w:cs="Times New Roman"/>
                <w:szCs w:val="20"/>
              </w:rPr>
              <w:t>Heart Foundation</w:t>
            </w:r>
            <w:r w:rsidR="007D2332" w:rsidRPr="00B549E8">
              <w:rPr>
                <w:rFonts w:cs="Times New Roman"/>
                <w:szCs w:val="20"/>
              </w:rPr>
              <w:t>, 2020)</w:t>
            </w:r>
            <w:r w:rsidR="00023A8C" w:rsidRPr="00B549E8">
              <w:rPr>
                <w:rFonts w:cs="Times New Roman"/>
                <w:szCs w:val="20"/>
              </w:rPr>
              <w:t>.</w:t>
            </w:r>
          </w:p>
          <w:p w14:paraId="602886B8" w14:textId="74F4F103" w:rsidR="0021734E" w:rsidRPr="00B549E8" w:rsidRDefault="00187A7C" w:rsidP="002D613F">
            <w:pPr>
              <w:pStyle w:val="ListParagraph"/>
              <w:numPr>
                <w:ilvl w:val="0"/>
                <w:numId w:val="9"/>
              </w:numPr>
              <w:shd w:val="clear" w:color="auto" w:fill="FFFFFF" w:themeFill="background1"/>
              <w:spacing w:before="40" w:after="40"/>
              <w:contextualSpacing w:val="0"/>
              <w:rPr>
                <w:rFonts w:cs="Times New Roman"/>
                <w:szCs w:val="20"/>
              </w:rPr>
            </w:pPr>
            <w:r w:rsidRPr="007159FF">
              <w:rPr>
                <w:rFonts w:cs="Times New Roman"/>
                <w:szCs w:val="20"/>
              </w:rPr>
              <w:t>HEAT</w:t>
            </w:r>
            <w:r w:rsidRPr="0091450A">
              <w:rPr>
                <w:rFonts w:cs="Times New Roman"/>
                <w:szCs w:val="20"/>
              </w:rPr>
              <w:t xml:space="preserve"> (Healthy Eating Action and Training) is a </w:t>
            </w:r>
            <w:r w:rsidR="00DB52B7" w:rsidRPr="0091450A">
              <w:rPr>
                <w:rFonts w:cs="Times New Roman"/>
                <w:szCs w:val="20"/>
              </w:rPr>
              <w:t xml:space="preserve">nutrition training course, a </w:t>
            </w:r>
            <w:r w:rsidR="00DB52B7" w:rsidRPr="007159FF">
              <w:rPr>
                <w:rFonts w:cs="Times New Roman"/>
                <w:szCs w:val="20"/>
              </w:rPr>
              <w:t xml:space="preserve">level </w:t>
            </w:r>
            <w:r w:rsidR="00812C2D" w:rsidRPr="007159FF">
              <w:rPr>
                <w:rFonts w:cs="Times New Roman"/>
                <w:szCs w:val="20"/>
              </w:rPr>
              <w:t>3-unit</w:t>
            </w:r>
            <w:r w:rsidR="00DB52B7" w:rsidRPr="007159FF">
              <w:rPr>
                <w:rFonts w:cs="Times New Roman"/>
                <w:szCs w:val="20"/>
              </w:rPr>
              <w:t xml:space="preserve"> standard</w:t>
            </w:r>
            <w:r w:rsidR="00DB52B7" w:rsidRPr="0091450A">
              <w:rPr>
                <w:rFonts w:cs="Times New Roman"/>
                <w:szCs w:val="20"/>
              </w:rPr>
              <w:t xml:space="preserve"> qualification in nutrition available for food preparers</w:t>
            </w:r>
            <w:r w:rsidRPr="0091450A">
              <w:rPr>
                <w:rFonts w:cs="Times New Roman"/>
                <w:szCs w:val="20"/>
              </w:rPr>
              <w:t xml:space="preserve"> offered by the Heart Foundation</w:t>
            </w:r>
            <w:r w:rsidR="00DB52B7" w:rsidRPr="0091450A">
              <w:rPr>
                <w:rFonts w:cs="Times New Roman"/>
                <w:szCs w:val="20"/>
              </w:rPr>
              <w:t xml:space="preserve">. </w:t>
            </w:r>
            <w:r w:rsidR="006917BC" w:rsidRPr="00B549E8">
              <w:rPr>
                <w:rFonts w:cs="Times New Roman"/>
                <w:szCs w:val="20"/>
              </w:rPr>
              <w:t xml:space="preserve">The </w:t>
            </w:r>
            <w:r w:rsidR="0060249E" w:rsidRPr="00B549E8">
              <w:t>programme morphed into a Service IQ delivered nutrition course in which the Heart Foundation completed the teachings until it ended in November 2019</w:t>
            </w:r>
            <w:r w:rsidR="0060249E" w:rsidRPr="00B549E8" w:rsidDel="0060249E">
              <w:rPr>
                <w:rFonts w:cs="Times New Roman"/>
                <w:szCs w:val="20"/>
              </w:rPr>
              <w:t xml:space="preserve"> </w:t>
            </w:r>
            <w:r w:rsidR="001A37CC" w:rsidRPr="00B549E8">
              <w:rPr>
                <w:rFonts w:cs="Times New Roman"/>
                <w:szCs w:val="20"/>
              </w:rPr>
              <w:t>(</w:t>
            </w:r>
            <w:r w:rsidR="0021734E" w:rsidRPr="00B549E8">
              <w:rPr>
                <w:rFonts w:cs="Times New Roman"/>
                <w:szCs w:val="20"/>
              </w:rPr>
              <w:t>personal communication, Heart Foundation</w:t>
            </w:r>
            <w:r w:rsidR="00C7639E" w:rsidRPr="00B549E8">
              <w:rPr>
                <w:rFonts w:cs="Times New Roman"/>
                <w:szCs w:val="20"/>
              </w:rPr>
              <w:t>, 20</w:t>
            </w:r>
            <w:r w:rsidR="0060249E" w:rsidRPr="00B549E8">
              <w:rPr>
                <w:rFonts w:cs="Times New Roman"/>
                <w:szCs w:val="20"/>
              </w:rPr>
              <w:t>20</w:t>
            </w:r>
            <w:r w:rsidR="0021734E" w:rsidRPr="00B549E8">
              <w:rPr>
                <w:rFonts w:cs="Times New Roman"/>
                <w:szCs w:val="20"/>
              </w:rPr>
              <w:t>)</w:t>
            </w:r>
            <w:r w:rsidR="00B42934" w:rsidRPr="00B549E8">
              <w:rPr>
                <w:rFonts w:cs="Times New Roman"/>
                <w:szCs w:val="20"/>
              </w:rPr>
              <w:t>.</w:t>
            </w:r>
          </w:p>
          <w:p w14:paraId="21B3280B" w14:textId="15002137" w:rsidR="007E706C" w:rsidRPr="00B549E8" w:rsidRDefault="007E706C" w:rsidP="007159FF">
            <w:pPr>
              <w:pStyle w:val="ListParagraph"/>
              <w:numPr>
                <w:ilvl w:val="0"/>
                <w:numId w:val="9"/>
              </w:numPr>
              <w:shd w:val="clear" w:color="auto" w:fill="FFFFFF" w:themeFill="background1"/>
              <w:spacing w:before="40" w:after="40"/>
              <w:contextualSpacing w:val="0"/>
              <w:rPr>
                <w:rFonts w:cs="Times New Roman"/>
                <w:szCs w:val="20"/>
              </w:rPr>
            </w:pPr>
            <w:r w:rsidRPr="00B549E8">
              <w:rPr>
                <w:rFonts w:cs="Times New Roman"/>
                <w:szCs w:val="20"/>
              </w:rPr>
              <w:t xml:space="preserve">ARPHS has delivered </w:t>
            </w:r>
            <w:r w:rsidR="002E2BDF" w:rsidRPr="00B549E8">
              <w:rPr>
                <w:rFonts w:cs="Times New Roman"/>
                <w:szCs w:val="20"/>
              </w:rPr>
              <w:t>a Kai culture workshop</w:t>
            </w:r>
            <w:r w:rsidRPr="00B549E8">
              <w:rPr>
                <w:rFonts w:cs="Times New Roman"/>
                <w:szCs w:val="20"/>
              </w:rPr>
              <w:t xml:space="preserve"> to AUT ECE students about the importance of healthy kai in the ECE setting and how to achieve implementing a food policy in the settings. ARPHS consider educating the new generation of teachers </w:t>
            </w:r>
            <w:r w:rsidR="002E2BDF" w:rsidRPr="00B549E8">
              <w:rPr>
                <w:rFonts w:cs="Times New Roman"/>
                <w:szCs w:val="20"/>
              </w:rPr>
              <w:t>to be of high importance</w:t>
            </w:r>
            <w:r w:rsidRPr="00B549E8">
              <w:rPr>
                <w:rFonts w:cs="Times New Roman"/>
                <w:szCs w:val="20"/>
              </w:rPr>
              <w:t xml:space="preserve">. Education sessions were held with the Afterschool care programs (Kauri Kids and ECES that are attached to South Auckland leisure centres to review their menus and give guidance on healthy food choices to offer their </w:t>
            </w:r>
            <w:proofErr w:type="spellStart"/>
            <w:r w:rsidRPr="00B549E8">
              <w:rPr>
                <w:rFonts w:cs="Times New Roman"/>
                <w:szCs w:val="20"/>
              </w:rPr>
              <w:t>tamariki</w:t>
            </w:r>
            <w:proofErr w:type="spellEnd"/>
            <w:r w:rsidRPr="00B549E8">
              <w:rPr>
                <w:rFonts w:cs="Times New Roman"/>
                <w:szCs w:val="20"/>
              </w:rPr>
              <w:t xml:space="preserve"> and </w:t>
            </w:r>
            <w:proofErr w:type="spellStart"/>
            <w:r w:rsidRPr="00B549E8">
              <w:rPr>
                <w:rFonts w:cs="Times New Roman"/>
                <w:szCs w:val="20"/>
              </w:rPr>
              <w:t>rangatahi</w:t>
            </w:r>
            <w:proofErr w:type="spellEnd"/>
            <w:r w:rsidRPr="00B549E8">
              <w:rPr>
                <w:rFonts w:cs="Times New Roman"/>
                <w:szCs w:val="20"/>
              </w:rPr>
              <w:t xml:space="preserve"> (personal communication, ARPHS, 2020).</w:t>
            </w:r>
          </w:p>
          <w:p w14:paraId="00B9F1DD" w14:textId="1935BD92" w:rsidR="00C1637C" w:rsidRPr="0091450A" w:rsidRDefault="002E08DF" w:rsidP="002D613F">
            <w:pPr>
              <w:pStyle w:val="ListParagraph"/>
              <w:numPr>
                <w:ilvl w:val="0"/>
                <w:numId w:val="9"/>
              </w:numPr>
              <w:shd w:val="clear" w:color="auto" w:fill="FFFFFF" w:themeFill="background1"/>
              <w:spacing w:before="40" w:after="40"/>
              <w:contextualSpacing w:val="0"/>
              <w:rPr>
                <w:rFonts w:cstheme="minorHAnsi"/>
                <w:szCs w:val="20"/>
              </w:rPr>
            </w:pPr>
            <w:r w:rsidRPr="006845D1">
              <w:rPr>
                <w:rFonts w:cs="Times New Roman"/>
                <w:szCs w:val="20"/>
              </w:rPr>
              <w:t>Health Promoting Schools (HPS</w:t>
            </w:r>
            <w:r w:rsidRPr="0091450A">
              <w:rPr>
                <w:rFonts w:cs="Times New Roman"/>
                <w:szCs w:val="20"/>
              </w:rPr>
              <w:t xml:space="preserve">) </w:t>
            </w:r>
            <w:r w:rsidR="00F7238D" w:rsidRPr="0091450A">
              <w:rPr>
                <w:rFonts w:cs="Times New Roman"/>
                <w:szCs w:val="20"/>
              </w:rPr>
              <w:t xml:space="preserve">was </w:t>
            </w:r>
            <w:r w:rsidRPr="0091450A">
              <w:rPr>
                <w:rFonts w:cs="Times New Roman"/>
                <w:szCs w:val="20"/>
              </w:rPr>
              <w:t xml:space="preserve">an approach where the whole school community works together to address the health and wellbeing of students, staff and their community. </w:t>
            </w:r>
            <w:r w:rsidR="00B81C6B" w:rsidRPr="0091450A">
              <w:rPr>
                <w:rFonts w:cs="Times New Roman"/>
                <w:szCs w:val="20"/>
              </w:rPr>
              <w:t xml:space="preserve">The initiative </w:t>
            </w:r>
            <w:r w:rsidR="002E2BDF" w:rsidRPr="0091450A">
              <w:rPr>
                <w:rFonts w:cs="Times New Roman"/>
                <w:szCs w:val="20"/>
              </w:rPr>
              <w:t>was</w:t>
            </w:r>
            <w:r w:rsidR="00B81C6B" w:rsidRPr="0091450A">
              <w:rPr>
                <w:rFonts w:cs="Times New Roman"/>
                <w:szCs w:val="20"/>
              </w:rPr>
              <w:t xml:space="preserve"> broader than nutrition</w:t>
            </w:r>
            <w:r w:rsidR="001B09D5" w:rsidRPr="0091450A">
              <w:rPr>
                <w:rFonts w:cs="Times New Roman"/>
                <w:szCs w:val="20"/>
              </w:rPr>
              <w:t xml:space="preserve"> only</w:t>
            </w:r>
            <w:r w:rsidR="003718D9" w:rsidRPr="0091450A">
              <w:rPr>
                <w:rFonts w:cs="Times New Roman"/>
                <w:szCs w:val="20"/>
              </w:rPr>
              <w:t xml:space="preserve"> (</w:t>
            </w:r>
            <w:r w:rsidR="001A37CC" w:rsidRPr="0091450A">
              <w:rPr>
                <w:rFonts w:cs="Times New Roman"/>
                <w:szCs w:val="20"/>
              </w:rPr>
              <w:t>e.g.</w:t>
            </w:r>
            <w:r w:rsidRPr="0091450A">
              <w:rPr>
                <w:rFonts w:cs="Times New Roman"/>
                <w:szCs w:val="20"/>
              </w:rPr>
              <w:t xml:space="preserve"> sun-safe and smoke-free schools, kiwi sport, fruit in schools</w:t>
            </w:r>
            <w:r w:rsidR="007F037F" w:rsidRPr="0091450A">
              <w:rPr>
                <w:rFonts w:cs="Times New Roman"/>
                <w:szCs w:val="20"/>
              </w:rPr>
              <w:t>, 5+ A Day School Competition</w:t>
            </w:r>
            <w:r w:rsidRPr="0091450A">
              <w:rPr>
                <w:rFonts w:cs="Times New Roman"/>
                <w:szCs w:val="20"/>
              </w:rPr>
              <w:t xml:space="preserve">) and </w:t>
            </w:r>
            <w:r w:rsidR="00F7238D" w:rsidRPr="0091450A">
              <w:rPr>
                <w:rFonts w:cs="Times New Roman"/>
                <w:szCs w:val="20"/>
              </w:rPr>
              <w:t xml:space="preserve">was </w:t>
            </w:r>
            <w:r w:rsidR="00B81C6B" w:rsidRPr="0091450A">
              <w:rPr>
                <w:rFonts w:cs="Times New Roman"/>
                <w:szCs w:val="20"/>
              </w:rPr>
              <w:t>funded</w:t>
            </w:r>
            <w:r w:rsidRPr="0091450A">
              <w:rPr>
                <w:rFonts w:cs="Times New Roman"/>
                <w:szCs w:val="20"/>
              </w:rPr>
              <w:t xml:space="preserve"> by the MoH. The inquiry-based approach </w:t>
            </w:r>
            <w:r w:rsidR="003F28C3" w:rsidRPr="0091450A">
              <w:rPr>
                <w:rFonts w:cs="Times New Roman"/>
                <w:szCs w:val="20"/>
              </w:rPr>
              <w:t>was</w:t>
            </w:r>
            <w:r w:rsidRPr="0091450A">
              <w:rPr>
                <w:rFonts w:cs="Times New Roman"/>
                <w:szCs w:val="20"/>
              </w:rPr>
              <w:t xml:space="preserve"> outcomes</w:t>
            </w:r>
            <w:r w:rsidR="00B85246">
              <w:rPr>
                <w:rFonts w:cs="Times New Roman"/>
                <w:szCs w:val="20"/>
              </w:rPr>
              <w:t>-</w:t>
            </w:r>
            <w:r w:rsidRPr="0091450A">
              <w:rPr>
                <w:rFonts w:cs="Times New Roman"/>
                <w:szCs w:val="20"/>
              </w:rPr>
              <w:t>focused and sustainable as it buil</w:t>
            </w:r>
            <w:r w:rsidR="003F28C3" w:rsidRPr="0091450A">
              <w:rPr>
                <w:rFonts w:cs="Times New Roman"/>
                <w:szCs w:val="20"/>
              </w:rPr>
              <w:t>t</w:t>
            </w:r>
            <w:r w:rsidRPr="0091450A">
              <w:rPr>
                <w:rFonts w:cs="Times New Roman"/>
                <w:szCs w:val="20"/>
              </w:rPr>
              <w:t xml:space="preserve"> on what schools already d</w:t>
            </w:r>
            <w:r w:rsidR="003F28C3" w:rsidRPr="0091450A">
              <w:rPr>
                <w:rFonts w:cs="Times New Roman"/>
                <w:szCs w:val="20"/>
              </w:rPr>
              <w:t>id</w:t>
            </w:r>
            <w:r w:rsidRPr="0091450A">
              <w:rPr>
                <w:rFonts w:cs="Times New Roman"/>
                <w:szCs w:val="20"/>
              </w:rPr>
              <w:t xml:space="preserve"> and integrate</w:t>
            </w:r>
            <w:r w:rsidR="003F28C3" w:rsidRPr="0091450A">
              <w:rPr>
                <w:rFonts w:cs="Times New Roman"/>
                <w:szCs w:val="20"/>
              </w:rPr>
              <w:t>d</w:t>
            </w:r>
            <w:r w:rsidRPr="0091450A">
              <w:rPr>
                <w:rFonts w:cs="Times New Roman"/>
                <w:szCs w:val="20"/>
              </w:rPr>
              <w:t xml:space="preserve"> the actions and outcomes into schools’ planning and reporting mechanisms.</w:t>
            </w:r>
            <w:r w:rsidR="00797A1A" w:rsidRPr="0091450A">
              <w:rPr>
                <w:rFonts w:cs="Times New Roman"/>
                <w:szCs w:val="20"/>
              </w:rPr>
              <w:t xml:space="preserve"> </w:t>
            </w:r>
            <w:r w:rsidR="006917BC" w:rsidRPr="0091450A">
              <w:rPr>
                <w:rFonts w:cs="Times New Roman"/>
                <w:szCs w:val="20"/>
              </w:rPr>
              <w:t xml:space="preserve">Schools </w:t>
            </w:r>
            <w:r w:rsidR="00F7238D" w:rsidRPr="0091450A">
              <w:rPr>
                <w:rFonts w:cs="Times New Roman"/>
                <w:szCs w:val="20"/>
              </w:rPr>
              <w:t xml:space="preserve">were </w:t>
            </w:r>
            <w:r w:rsidR="006917BC" w:rsidRPr="0091450A">
              <w:rPr>
                <w:rFonts w:cs="Times New Roman"/>
                <w:szCs w:val="20"/>
              </w:rPr>
              <w:t xml:space="preserve">supported by advisors from public health units, district health boards or local government, who </w:t>
            </w:r>
            <w:r w:rsidR="00834A90" w:rsidRPr="0091450A">
              <w:rPr>
                <w:rFonts w:cs="Times New Roman"/>
                <w:szCs w:val="20"/>
              </w:rPr>
              <w:t xml:space="preserve">were </w:t>
            </w:r>
            <w:r w:rsidR="006917BC" w:rsidRPr="0091450A">
              <w:rPr>
                <w:rFonts w:cs="Times New Roman"/>
                <w:szCs w:val="20"/>
              </w:rPr>
              <w:t>contracted by the MoH to support HPS</w:t>
            </w:r>
            <w:r w:rsidR="00662CE1" w:rsidRPr="0091450A">
              <w:rPr>
                <w:rFonts w:cs="Times New Roman"/>
                <w:szCs w:val="20"/>
              </w:rPr>
              <w:t>.</w:t>
            </w:r>
            <w:r w:rsidR="00C45EB6" w:rsidRPr="0091450A">
              <w:rPr>
                <w:rFonts w:cs="Times New Roman"/>
                <w:szCs w:val="20"/>
              </w:rPr>
              <w:t xml:space="preserve"> </w:t>
            </w:r>
            <w:r w:rsidR="00C45EB6" w:rsidRPr="0091450A">
              <w:rPr>
                <w:rFonts w:cstheme="minorHAnsi"/>
                <w:szCs w:val="20"/>
              </w:rPr>
              <w:t>Late last year, the Ministry of Health considered various perspectives on the future of the HPS funding.  This included ways to maximise the impact of the investment and support the Government priorities in child wellbeing. Consequently, the Ministry stopped contracting HPS on 31 December 2019 and reinvested the funding into two main areas:</w:t>
            </w:r>
            <w:r w:rsidR="003F28C3" w:rsidRPr="0091450A">
              <w:rPr>
                <w:rFonts w:cstheme="minorHAnsi"/>
                <w:szCs w:val="20"/>
              </w:rPr>
              <w:t xml:space="preserve"> </w:t>
            </w:r>
            <w:r w:rsidR="00935952" w:rsidRPr="0091450A">
              <w:rPr>
                <w:rFonts w:cstheme="minorHAnsi"/>
                <w:szCs w:val="20"/>
              </w:rPr>
              <w:t>The</w:t>
            </w:r>
            <w:r w:rsidR="003F28C3" w:rsidRPr="0091450A">
              <w:rPr>
                <w:rFonts w:cstheme="minorHAnsi"/>
                <w:szCs w:val="20"/>
              </w:rPr>
              <w:t xml:space="preserve"> Healthy Active Learning initiative (Budget 2019), increasing the total funding made available under Budget 2019 and a new integrated co-designed service model(s) for wellbeing in schools that covers the range of health/health promotion services and achieves the best outcomes for children (personal communication, HPS, </w:t>
            </w:r>
            <w:r w:rsidR="003F28C3" w:rsidRPr="00714C2B">
              <w:rPr>
                <w:rFonts w:cstheme="minorHAnsi"/>
                <w:szCs w:val="20"/>
              </w:rPr>
              <w:t>2020)</w:t>
            </w:r>
            <w:r w:rsidR="00714C2B" w:rsidRPr="00714C2B">
              <w:rPr>
                <w:rFonts w:cstheme="minorHAnsi"/>
                <w:szCs w:val="20"/>
              </w:rPr>
              <w:t>.</w:t>
            </w:r>
            <w:r w:rsidR="003F28C3" w:rsidRPr="00714C2B">
              <w:rPr>
                <w:rFonts w:cstheme="minorHAnsi"/>
                <w:szCs w:val="20"/>
              </w:rPr>
              <w:t xml:space="preserve">  </w:t>
            </w:r>
            <w:r w:rsidR="00033521" w:rsidRPr="00714C2B">
              <w:rPr>
                <w:rFonts w:cstheme="minorHAnsi"/>
                <w:szCs w:val="20"/>
              </w:rPr>
              <w:t xml:space="preserve">Healthy Active Learning (HAL) is a new $47.6 million initiative </w:t>
            </w:r>
            <w:r w:rsidR="00BC0D52" w:rsidRPr="00714C2B">
              <w:rPr>
                <w:rFonts w:cstheme="minorHAnsi"/>
                <w:szCs w:val="20"/>
              </w:rPr>
              <w:t xml:space="preserve">from the 2019 Wellbeing budget </w:t>
            </w:r>
            <w:r w:rsidR="00033521" w:rsidRPr="00714C2B">
              <w:rPr>
                <w:rFonts w:cstheme="minorHAnsi"/>
                <w:szCs w:val="20"/>
              </w:rPr>
              <w:t xml:space="preserve">to be delivered in </w:t>
            </w:r>
            <w:r w:rsidR="00BC0D52" w:rsidRPr="00714C2B">
              <w:rPr>
                <w:rFonts w:cstheme="minorHAnsi"/>
                <w:szCs w:val="20"/>
              </w:rPr>
              <w:t xml:space="preserve">early </w:t>
            </w:r>
            <w:r w:rsidR="00033521" w:rsidRPr="00714C2B">
              <w:rPr>
                <w:rFonts w:cstheme="minorHAnsi"/>
                <w:szCs w:val="20"/>
              </w:rPr>
              <w:t>2020 with the support</w:t>
            </w:r>
            <w:r w:rsidR="00033521" w:rsidRPr="0091450A">
              <w:rPr>
                <w:rFonts w:cstheme="minorHAnsi"/>
                <w:szCs w:val="20"/>
              </w:rPr>
              <w:t xml:space="preserve"> of the Ministry of Health and Sport New Zealand</w:t>
            </w:r>
            <w:r w:rsidR="00C45EB6" w:rsidRPr="0091450A">
              <w:rPr>
                <w:rFonts w:cstheme="minorHAnsi"/>
                <w:szCs w:val="20"/>
              </w:rPr>
              <w:t xml:space="preserve">; </w:t>
            </w:r>
            <w:r w:rsidR="00033521" w:rsidRPr="0091450A">
              <w:rPr>
                <w:rFonts w:cstheme="minorHAnsi"/>
                <w:szCs w:val="20"/>
              </w:rPr>
              <w:fldChar w:fldCharType="begin" w:fldLock="1"/>
            </w:r>
            <w:r w:rsidR="009C4029">
              <w:rPr>
                <w:rFonts w:cstheme="minorHAnsi"/>
                <w:szCs w:val="20"/>
              </w:rPr>
              <w:instrText>ADDIN CSL_CITATION {"citationItems":[{"id":"ITEM-1","itemData":{"URL":"https://sportnz.org.nz/news-and-events/media-releases-and-updates/articles/healthy-active-learning-set-to-roll-out-in-early-2020","accessed":{"date-parts":[["2020","1","20"]]},"author":[{"dropping-particle":"","family":"Sport New Zealand","given":"","non-dropping-particle":"","parse-names":false,"suffix":""}],"id":"ITEM-1","issued":{"date-parts":[["2019"]]},"title":"Healthy Active Learning set to roll out in early 2020","type":"webpage"},"uris":["http://www.mendeley.com/documents/?uuid=5d075743-041b-315b-b701-159b0f142329","http://www.mendeley.com/documents/?uuid=fa09fa88-8393-44c4-bcb8-131780d3006b"]}],"mendeley":{"formattedCitation":"(123)","plainTextFormattedCitation":"(123)","previouslyFormattedCitation":"(123)"},"properties":{"noteIndex":0},"schema":"https://github.com/citation-style-language/schema/raw/master/csl-citation.json"}</w:instrText>
            </w:r>
            <w:r w:rsidR="00033521" w:rsidRPr="0091450A">
              <w:rPr>
                <w:rFonts w:cstheme="minorHAnsi"/>
                <w:szCs w:val="20"/>
              </w:rPr>
              <w:fldChar w:fldCharType="separate"/>
            </w:r>
            <w:r w:rsidR="004C06EB" w:rsidRPr="004C06EB">
              <w:rPr>
                <w:rFonts w:cstheme="minorHAnsi"/>
                <w:noProof/>
                <w:szCs w:val="20"/>
              </w:rPr>
              <w:t>(123)</w:t>
            </w:r>
            <w:r w:rsidR="00033521" w:rsidRPr="0091450A">
              <w:rPr>
                <w:rFonts w:cstheme="minorHAnsi"/>
                <w:szCs w:val="20"/>
              </w:rPr>
              <w:fldChar w:fldCharType="end"/>
            </w:r>
            <w:r w:rsidR="00A20311" w:rsidRPr="0091450A">
              <w:rPr>
                <w:rFonts w:cstheme="minorHAnsi"/>
                <w:szCs w:val="20"/>
              </w:rPr>
              <w:t>.</w:t>
            </w:r>
            <w:r w:rsidR="00C45EB6" w:rsidRPr="0091450A">
              <w:rPr>
                <w:rFonts w:cstheme="minorHAnsi"/>
                <w:szCs w:val="20"/>
              </w:rPr>
              <w:t xml:space="preserve"> </w:t>
            </w:r>
            <w:r w:rsidR="00A20311" w:rsidRPr="0091450A">
              <w:rPr>
                <w:rFonts w:cstheme="minorHAnsi"/>
                <w:szCs w:val="20"/>
              </w:rPr>
              <w:t>It has three components including new curriculum resources, a health promotion workforce and toolkit and a physical activity workforce</w:t>
            </w:r>
            <w:r w:rsidR="00E04610" w:rsidRPr="0091450A">
              <w:rPr>
                <w:rFonts w:cstheme="minorHAnsi"/>
                <w:szCs w:val="20"/>
              </w:rPr>
              <w:t xml:space="preserve"> </w:t>
            </w:r>
            <w:r w:rsidR="00E04610" w:rsidRPr="0091450A">
              <w:rPr>
                <w:rFonts w:cstheme="minorHAnsi"/>
                <w:szCs w:val="20"/>
              </w:rPr>
              <w:fldChar w:fldCharType="begin" w:fldLock="1"/>
            </w:r>
            <w:r w:rsidR="000C6E0F">
              <w:rPr>
                <w:rFonts w:cstheme="minorHAnsi"/>
                <w:szCs w:val="20"/>
              </w:rPr>
              <w:instrText>ADDIN CSL_CITATION {"citationItems":[{"id":"ITEM-1","itemData":{"author":[{"dropping-particle":"","family":"New Zealand Government","given":"","non-dropping-particle":"","parse-names":false,"suffix":""}],"id":"ITEM-1","issued":{"date-parts":[["2019"]]},"title":"Healthy Active Learning","type":"report"},"uris":["http://www.mendeley.com/documents/?uuid=05abdb73-8a1d-3ff1-975e-03e905dad923"]}],"mendeley":{"formattedCitation":"(124)","plainTextFormattedCitation":"(124)","previouslyFormattedCitation":"(124)"},"properties":{"noteIndex":0},"schema":"https://github.com/citation-style-language/schema/raw/master/csl-citation.json"}</w:instrText>
            </w:r>
            <w:r w:rsidR="00E04610" w:rsidRPr="0091450A">
              <w:rPr>
                <w:rFonts w:cstheme="minorHAnsi"/>
                <w:szCs w:val="20"/>
              </w:rPr>
              <w:fldChar w:fldCharType="separate"/>
            </w:r>
            <w:r w:rsidR="004C06EB" w:rsidRPr="004C06EB">
              <w:rPr>
                <w:rFonts w:cstheme="minorHAnsi"/>
                <w:noProof/>
                <w:szCs w:val="20"/>
              </w:rPr>
              <w:t>(124)</w:t>
            </w:r>
            <w:r w:rsidR="00E04610" w:rsidRPr="0091450A">
              <w:rPr>
                <w:rFonts w:cstheme="minorHAnsi"/>
                <w:szCs w:val="20"/>
              </w:rPr>
              <w:fldChar w:fldCharType="end"/>
            </w:r>
            <w:r w:rsidR="00161A4C" w:rsidRPr="0091450A">
              <w:rPr>
                <w:rFonts w:cstheme="minorHAnsi"/>
                <w:szCs w:val="20"/>
              </w:rPr>
              <w:t>.</w:t>
            </w:r>
          </w:p>
          <w:p w14:paraId="6FF48B5E" w14:textId="40320FA5" w:rsidR="00880FDF" w:rsidRPr="00B549E8" w:rsidRDefault="00161A4C" w:rsidP="002D613F">
            <w:pPr>
              <w:pStyle w:val="ListParagraph"/>
              <w:numPr>
                <w:ilvl w:val="0"/>
                <w:numId w:val="9"/>
              </w:numPr>
              <w:shd w:val="clear" w:color="auto" w:fill="FFFFFF" w:themeFill="background1"/>
              <w:spacing w:before="40" w:after="40"/>
              <w:contextualSpacing w:val="0"/>
              <w:rPr>
                <w:rFonts w:cs="Times New Roman"/>
                <w:szCs w:val="20"/>
              </w:rPr>
            </w:pPr>
            <w:r w:rsidRPr="007159FF">
              <w:rPr>
                <w:rFonts w:cs="Times New Roman"/>
                <w:szCs w:val="20"/>
              </w:rPr>
              <w:t xml:space="preserve">Project Energize </w:t>
            </w:r>
            <w:r w:rsidRPr="00111C5D">
              <w:rPr>
                <w:rFonts w:cs="Times New Roman"/>
                <w:szCs w:val="20"/>
              </w:rPr>
              <w:t>delivers</w:t>
            </w:r>
            <w:r w:rsidRPr="0091450A">
              <w:rPr>
                <w:rFonts w:cs="Times New Roman"/>
                <w:szCs w:val="20"/>
              </w:rPr>
              <w:t xml:space="preserve"> the Heart Foundation programme throughout schools and preschools</w:t>
            </w:r>
            <w:r w:rsidR="008245C8" w:rsidRPr="0091450A">
              <w:rPr>
                <w:rFonts w:cs="Times New Roman"/>
                <w:szCs w:val="20"/>
              </w:rPr>
              <w:t xml:space="preserve"> aiming to </w:t>
            </w:r>
            <w:r w:rsidR="008245C8" w:rsidRPr="00B549E8">
              <w:rPr>
                <w:rFonts w:cs="Times New Roman"/>
                <w:szCs w:val="20"/>
              </w:rPr>
              <w:t>get kids active and educate them about healthy foods</w:t>
            </w:r>
            <w:r w:rsidR="00441A55" w:rsidRPr="00B549E8">
              <w:rPr>
                <w:rFonts w:cs="Times New Roman"/>
                <w:szCs w:val="20"/>
              </w:rPr>
              <w:t xml:space="preserve"> </w:t>
            </w:r>
            <w:r w:rsidR="00441A55" w:rsidRPr="00B549E8">
              <w:rPr>
                <w:rFonts w:cs="Times New Roman"/>
                <w:szCs w:val="20"/>
              </w:rPr>
              <w:fldChar w:fldCharType="begin" w:fldLock="1"/>
            </w:r>
            <w:r w:rsidR="009C4029" w:rsidRPr="00B549E8">
              <w:rPr>
                <w:rFonts w:cs="Times New Roman"/>
                <w:szCs w:val="20"/>
              </w:rPr>
              <w:instrText>ADDIN CSL_CITATION {"citationItems":[{"id":"ITEM-1","itemData":{"abstract":"https://www.stuff.co.nz/life-style/well-good/inspire-me/89835416/project-energize-targeting-childhood-obesity","author":[{"dropping-particle":"","family":"Stuff.co.nz","given":"","non-dropping-particle":"","parse-names":false,"suffix":""}],"id":"ITEM-1","issued":{"date-parts":[["2017"]]},"title":"Project Energize: Targeting childhood obesity","type":"article-newspaper"},"uris":["http://www.mendeley.com/documents/?uuid=675c5293-cd33-346e-859f-45410cb1eaa5","http://www.mendeley.com/documents/?uuid=c0783fb0-53ec-4a83-b834-895802a410e2"]}],"mendeley":{"formattedCitation":"(125)","plainTextFormattedCitation":"(125)","previouslyFormattedCitation":"(125)"},"properties":{"noteIndex":0},"schema":"https://github.com/citation-style-language/schema/raw/master/csl-citation.json"}</w:instrText>
            </w:r>
            <w:r w:rsidR="00441A55" w:rsidRPr="00B549E8">
              <w:rPr>
                <w:rFonts w:cs="Times New Roman"/>
                <w:szCs w:val="20"/>
              </w:rPr>
              <w:fldChar w:fldCharType="separate"/>
            </w:r>
            <w:r w:rsidR="004C06EB" w:rsidRPr="00B549E8">
              <w:rPr>
                <w:rFonts w:cs="Times New Roman"/>
                <w:noProof/>
                <w:szCs w:val="20"/>
              </w:rPr>
              <w:t>(125)</w:t>
            </w:r>
            <w:r w:rsidR="00441A55" w:rsidRPr="00B549E8">
              <w:rPr>
                <w:rFonts w:cs="Times New Roman"/>
                <w:szCs w:val="20"/>
              </w:rPr>
              <w:fldChar w:fldCharType="end"/>
            </w:r>
            <w:r w:rsidR="008245C8" w:rsidRPr="00B549E8">
              <w:rPr>
                <w:rFonts w:cs="Times New Roman"/>
                <w:szCs w:val="20"/>
              </w:rPr>
              <w:t>.</w:t>
            </w:r>
          </w:p>
          <w:p w14:paraId="686F4A71" w14:textId="72D8EF65" w:rsidR="00A63C1F" w:rsidRPr="00B549E8" w:rsidRDefault="00880FDF" w:rsidP="002D613F">
            <w:pPr>
              <w:pStyle w:val="ListParagraph"/>
              <w:numPr>
                <w:ilvl w:val="0"/>
                <w:numId w:val="9"/>
              </w:numPr>
              <w:shd w:val="clear" w:color="auto" w:fill="FFFFFF" w:themeFill="background1"/>
              <w:spacing w:before="40" w:after="40"/>
              <w:contextualSpacing w:val="0"/>
              <w:rPr>
                <w:rFonts w:cs="Times New Roman"/>
                <w:szCs w:val="20"/>
              </w:rPr>
            </w:pPr>
            <w:r w:rsidRPr="00B549E8">
              <w:rPr>
                <w:rFonts w:cs="Times New Roman"/>
                <w:szCs w:val="20"/>
                <w:lang w:eastAsia="en-NZ"/>
              </w:rPr>
              <w:t>The Heart Foundation offers flexible support to schools delivering nutrition and physical activity based on the schools identified need. These activities could include policy development, support with food provision, in</w:t>
            </w:r>
            <w:r w:rsidR="00B85246" w:rsidRPr="00B549E8">
              <w:rPr>
                <w:rFonts w:cs="Times New Roman"/>
                <w:szCs w:val="20"/>
                <w:lang w:eastAsia="en-NZ"/>
              </w:rPr>
              <w:t>-</w:t>
            </w:r>
            <w:r w:rsidRPr="00B549E8">
              <w:rPr>
                <w:rFonts w:cs="Times New Roman"/>
                <w:szCs w:val="20"/>
                <w:lang w:eastAsia="en-NZ"/>
              </w:rPr>
              <w:t xml:space="preserve">class education or professional development for teachers. From June to December 2019, 87 schools were supported by a Heart Foundation Nutrition Advisor (personal communication, </w:t>
            </w:r>
            <w:r w:rsidR="0091450A" w:rsidRPr="00B549E8">
              <w:rPr>
                <w:rFonts w:cs="Times New Roman"/>
                <w:szCs w:val="20"/>
                <w:lang w:eastAsia="en-NZ"/>
              </w:rPr>
              <w:t>Heart Foundation</w:t>
            </w:r>
            <w:r w:rsidRPr="00B549E8">
              <w:rPr>
                <w:rFonts w:cs="Times New Roman"/>
                <w:szCs w:val="20"/>
                <w:lang w:eastAsia="en-NZ"/>
              </w:rPr>
              <w:t xml:space="preserve">, 2020). </w:t>
            </w:r>
          </w:p>
          <w:p w14:paraId="7E832224" w14:textId="7D93C48B" w:rsidR="00A63C1F" w:rsidRPr="00B549E8" w:rsidRDefault="00A63C1F" w:rsidP="007159FF">
            <w:pPr>
              <w:pStyle w:val="ListParagraph"/>
              <w:numPr>
                <w:ilvl w:val="0"/>
                <w:numId w:val="9"/>
              </w:numPr>
              <w:shd w:val="clear" w:color="auto" w:fill="FFFFFF" w:themeFill="background1"/>
              <w:spacing w:before="40" w:after="40"/>
              <w:contextualSpacing w:val="0"/>
              <w:rPr>
                <w:rFonts w:cs="Times New Roman"/>
                <w:szCs w:val="20"/>
              </w:rPr>
            </w:pPr>
            <w:r w:rsidRPr="00B549E8">
              <w:rPr>
                <w:rFonts w:cs="Times New Roman"/>
                <w:szCs w:val="20"/>
              </w:rPr>
              <w:t xml:space="preserve">Food Curriculum is a project </w:t>
            </w:r>
            <w:r w:rsidR="00675858" w:rsidRPr="00B549E8">
              <w:rPr>
                <w:rFonts w:cs="Times New Roman"/>
                <w:szCs w:val="20"/>
              </w:rPr>
              <w:t>that</w:t>
            </w:r>
            <w:r w:rsidRPr="00B549E8">
              <w:rPr>
                <w:rFonts w:cs="Times New Roman"/>
                <w:szCs w:val="20"/>
              </w:rPr>
              <w:t xml:space="preserve"> supports home economics/food technology teachers to </w:t>
            </w:r>
            <w:r w:rsidR="00675858" w:rsidRPr="00B549E8">
              <w:rPr>
                <w:rFonts w:cs="Times New Roman"/>
                <w:szCs w:val="20"/>
              </w:rPr>
              <w:t>support</w:t>
            </w:r>
            <w:r w:rsidRPr="00B549E8">
              <w:rPr>
                <w:rFonts w:cs="Times New Roman"/>
                <w:szCs w:val="20"/>
              </w:rPr>
              <w:t xml:space="preserve"> students with the skills of cooking a meal within their budget, cultural and time constraints. Since 2017, the Heart Foundation and Vegetables.co.nz have worked with teachers to develop resources and tools that are aligned to the New Zealand Curriculum. Following teacher consultation, the Year 8 resources were published in July 2018, followed by the Year 7 resources in September 2019. Teachers throughout New Zealand and from a range of school deciles have been trialling the Year 7 and 8 resources and providing feedback. The project is strongly supported through key education associations </w:t>
            </w:r>
            <w:r w:rsidR="00B549E8" w:rsidRPr="00B549E8">
              <w:rPr>
                <w:rFonts w:cs="Times New Roman"/>
                <w:szCs w:val="20"/>
              </w:rPr>
              <w:t>–</w:t>
            </w:r>
            <w:r w:rsidRPr="00B549E8">
              <w:rPr>
                <w:rFonts w:cs="Times New Roman"/>
                <w:szCs w:val="20"/>
              </w:rPr>
              <w:t xml:space="preserve"> HETTANZ</w:t>
            </w:r>
            <w:r w:rsidR="00B549E8" w:rsidRPr="00B549E8">
              <w:rPr>
                <w:rFonts w:cs="Times New Roman"/>
                <w:szCs w:val="20"/>
              </w:rPr>
              <w:t xml:space="preserve"> (Home Economics &amp; Technology Teachers Ass)</w:t>
            </w:r>
            <w:r w:rsidRPr="00B549E8">
              <w:rPr>
                <w:rFonts w:cs="Times New Roman"/>
                <w:szCs w:val="20"/>
              </w:rPr>
              <w:t xml:space="preserve">, NZAIMS </w:t>
            </w:r>
            <w:r w:rsidR="00B549E8" w:rsidRPr="00B549E8">
              <w:rPr>
                <w:rFonts w:cs="Times New Roman"/>
                <w:szCs w:val="20"/>
              </w:rPr>
              <w:t xml:space="preserve">(Assoc Intermediate and Middle Schools) </w:t>
            </w:r>
            <w:r w:rsidRPr="00B549E8">
              <w:rPr>
                <w:rFonts w:cs="Times New Roman"/>
                <w:szCs w:val="20"/>
              </w:rPr>
              <w:t xml:space="preserve">and </w:t>
            </w:r>
            <w:r w:rsidRPr="00B549E8">
              <w:rPr>
                <w:rFonts w:cs="Times New Roman"/>
                <w:szCs w:val="20"/>
              </w:rPr>
              <w:lastRenderedPageBreak/>
              <w:t>TENZ</w:t>
            </w:r>
            <w:r w:rsidR="00B549E8" w:rsidRPr="00B549E8">
              <w:rPr>
                <w:rFonts w:cs="Times New Roman"/>
                <w:szCs w:val="20"/>
              </w:rPr>
              <w:t xml:space="preserve"> (Technology Education)</w:t>
            </w:r>
            <w:r w:rsidRPr="00B549E8">
              <w:rPr>
                <w:rFonts w:cs="Times New Roman"/>
                <w:szCs w:val="20"/>
              </w:rPr>
              <w:t xml:space="preserve">. Professional development workshops have been held around </w:t>
            </w:r>
            <w:r w:rsidR="00066E2B" w:rsidRPr="00B549E8">
              <w:rPr>
                <w:rFonts w:cs="Times New Roman"/>
                <w:szCs w:val="20"/>
              </w:rPr>
              <w:t xml:space="preserve">the </w:t>
            </w:r>
            <w:r w:rsidRPr="00B549E8">
              <w:rPr>
                <w:rFonts w:cs="Times New Roman"/>
                <w:szCs w:val="20"/>
              </w:rPr>
              <w:t>country in 2018 and 2019 to support this work</w:t>
            </w:r>
            <w:r w:rsidR="00675858" w:rsidRPr="00B549E8">
              <w:rPr>
                <w:rFonts w:cs="Times New Roman"/>
                <w:szCs w:val="20"/>
              </w:rPr>
              <w:t xml:space="preserve"> (personal communication, </w:t>
            </w:r>
            <w:r w:rsidR="0091450A" w:rsidRPr="00B549E8">
              <w:rPr>
                <w:rFonts w:cs="Times New Roman"/>
                <w:szCs w:val="20"/>
              </w:rPr>
              <w:t>Heart Foundation</w:t>
            </w:r>
            <w:r w:rsidR="00675858" w:rsidRPr="00B549E8">
              <w:rPr>
                <w:rFonts w:cs="Times New Roman"/>
                <w:szCs w:val="20"/>
              </w:rPr>
              <w:t>, 2020)</w:t>
            </w:r>
            <w:r w:rsidRPr="00B549E8">
              <w:rPr>
                <w:rFonts w:cs="Times New Roman"/>
                <w:szCs w:val="20"/>
              </w:rPr>
              <w:t>.</w:t>
            </w:r>
          </w:p>
          <w:p w14:paraId="1ABA5326" w14:textId="77777777" w:rsidR="00880FDF" w:rsidRPr="0091450A" w:rsidRDefault="00880FDF" w:rsidP="007159FF">
            <w:pPr>
              <w:pStyle w:val="ListParagraph"/>
              <w:shd w:val="clear" w:color="auto" w:fill="FFFFFF" w:themeFill="background1"/>
              <w:spacing w:before="40" w:after="40"/>
              <w:ind w:left="284"/>
              <w:contextualSpacing w:val="0"/>
              <w:rPr>
                <w:rFonts w:cs="Times New Roman"/>
                <w:szCs w:val="20"/>
              </w:rPr>
            </w:pPr>
          </w:p>
          <w:p w14:paraId="7880529F" w14:textId="77777777" w:rsidR="00D86B37" w:rsidRPr="0091450A" w:rsidRDefault="00D86B37" w:rsidP="002D613F">
            <w:pPr>
              <w:spacing w:before="40" w:after="40"/>
              <w:rPr>
                <w:rFonts w:cs="Times New Roman"/>
                <w:szCs w:val="20"/>
                <w:u w:val="single"/>
              </w:rPr>
            </w:pPr>
            <w:r w:rsidRPr="0091450A">
              <w:rPr>
                <w:rFonts w:cs="Times New Roman"/>
                <w:szCs w:val="20"/>
                <w:u w:val="single"/>
              </w:rPr>
              <w:t>Support and training systems for other settings</w:t>
            </w:r>
          </w:p>
          <w:p w14:paraId="500BDCDE" w14:textId="4FAAB414" w:rsidR="00354B76" w:rsidRDefault="00472363" w:rsidP="00354B76">
            <w:pPr>
              <w:pStyle w:val="ListParagraph"/>
              <w:numPr>
                <w:ilvl w:val="0"/>
                <w:numId w:val="9"/>
              </w:numPr>
              <w:shd w:val="clear" w:color="auto" w:fill="FFFFFF" w:themeFill="background1"/>
              <w:spacing w:before="40" w:after="40"/>
              <w:contextualSpacing w:val="0"/>
              <w:rPr>
                <w:rFonts w:cs="Times New Roman"/>
                <w:szCs w:val="20"/>
              </w:rPr>
            </w:pPr>
            <w:r>
              <w:rPr>
                <w:rFonts w:cstheme="minorHAnsi"/>
                <w:szCs w:val="20"/>
              </w:rPr>
              <w:t xml:space="preserve">There are three key </w:t>
            </w:r>
            <w:r w:rsidR="00DF3366">
              <w:rPr>
                <w:rFonts w:cstheme="minorHAnsi"/>
                <w:szCs w:val="20"/>
              </w:rPr>
              <w:t xml:space="preserve">workplace health and well-being tools available in New Zealand. </w:t>
            </w:r>
            <w:proofErr w:type="spellStart"/>
            <w:r w:rsidR="000F6D9E">
              <w:rPr>
                <w:rFonts w:cstheme="minorHAnsi"/>
                <w:szCs w:val="20"/>
              </w:rPr>
              <w:t>WorkWell</w:t>
            </w:r>
            <w:proofErr w:type="spellEnd"/>
            <w:r w:rsidR="000F6D9E">
              <w:rPr>
                <w:rFonts w:cstheme="minorHAnsi"/>
                <w:szCs w:val="20"/>
              </w:rPr>
              <w:t xml:space="preserve">, Good4work and Wellplace.nz. </w:t>
            </w:r>
            <w:hyperlink r:id="rId18" w:tgtFrame="_blank" w:history="1">
              <w:proofErr w:type="spellStart"/>
              <w:r w:rsidRPr="00472363">
                <w:rPr>
                  <w:rStyle w:val="Hyperlink"/>
                  <w:rFonts w:cstheme="minorHAnsi"/>
                  <w:color w:val="auto"/>
                  <w:szCs w:val="20"/>
                  <w:u w:val="none"/>
                  <w:shd w:val="clear" w:color="auto" w:fill="FFFFFF"/>
                </w:rPr>
                <w:t>WorkWell</w:t>
              </w:r>
              <w:proofErr w:type="spellEnd"/>
            </w:hyperlink>
            <w:r w:rsidRPr="00472363">
              <w:rPr>
                <w:rFonts w:cstheme="minorHAnsi"/>
                <w:szCs w:val="20"/>
                <w:shd w:val="clear" w:color="auto" w:fill="FFFFFF"/>
              </w:rPr>
              <w:t xml:space="preserve"> is a free workplace wellbeing initiative available in various regions throughout New Zealand. It is aimed at medium to large workplaces and those wanting to do a more comprehensive wellbeing </w:t>
            </w:r>
            <w:r w:rsidR="000F6D9E">
              <w:rPr>
                <w:rFonts w:cstheme="minorHAnsi"/>
                <w:szCs w:val="20"/>
                <w:shd w:val="clear" w:color="auto" w:fill="FFFFFF"/>
              </w:rPr>
              <w:t>p</w:t>
            </w:r>
            <w:r w:rsidRPr="00472363">
              <w:rPr>
                <w:rFonts w:cstheme="minorHAnsi"/>
                <w:szCs w:val="20"/>
                <w:shd w:val="clear" w:color="auto" w:fill="FFFFFF"/>
              </w:rPr>
              <w:t>rogramme. </w:t>
            </w:r>
            <w:proofErr w:type="spellStart"/>
            <w:r w:rsidRPr="00472363">
              <w:rPr>
                <w:rFonts w:cstheme="minorHAnsi"/>
                <w:szCs w:val="20"/>
                <w:shd w:val="clear" w:color="auto" w:fill="FFFFFF"/>
              </w:rPr>
              <w:t>WorkWell</w:t>
            </w:r>
            <w:proofErr w:type="spellEnd"/>
            <w:r w:rsidRPr="00472363">
              <w:rPr>
                <w:rFonts w:cstheme="minorHAnsi"/>
                <w:szCs w:val="20"/>
                <w:shd w:val="clear" w:color="auto" w:fill="FFFFFF"/>
              </w:rPr>
              <w:t xml:space="preserve"> provides advisor support, easy-to-use resources, networking opportunities and recognition through accreditation</w:t>
            </w:r>
            <w:r w:rsidR="000D712B">
              <w:rPr>
                <w:rFonts w:cstheme="minorHAnsi"/>
                <w:szCs w:val="20"/>
                <w:shd w:val="clear" w:color="auto" w:fill="FFFFFF"/>
              </w:rPr>
              <w:t xml:space="preserve"> </w:t>
            </w:r>
            <w:r w:rsidR="000D712B">
              <w:rPr>
                <w:rFonts w:cstheme="minorHAnsi"/>
                <w:szCs w:val="20"/>
                <w:shd w:val="clear" w:color="auto" w:fill="FFFFFF"/>
              </w:rPr>
              <w:fldChar w:fldCharType="begin" w:fldLock="1"/>
            </w:r>
            <w:r w:rsidR="009C4029">
              <w:rPr>
                <w:rFonts w:cstheme="minorHAnsi"/>
                <w:szCs w:val="20"/>
                <w:shd w:val="clear" w:color="auto" w:fill="FFFFFF"/>
              </w:rPr>
              <w:instrText>ADDIN CSL_CITATION {"citationItems":[{"id":"ITEM-1","itemData":{"URL":"https://www.workwell.health.nz/workwell_home","accessed":{"date-parts":[["2020","2","5"]]},"author":[{"dropping-particle":"","family":"Toi Te Ora Public Health","given":"","non-dropping-particle":"","parse-names":false,"suffix":""}],"id":"ITEM-1","issued":{"date-parts":[["2019"]]},"title":"Home | WorkWell","type":"webpage"},"uris":["http://www.mendeley.com/documents/?uuid=6fd0dccd-c8ec-32b1-9acf-03b585c88154"]}],"mendeley":{"formattedCitation":"(126)","plainTextFormattedCitation":"(126)","previouslyFormattedCitation":"(126)"},"properties":{"noteIndex":0},"schema":"https://github.com/citation-style-language/schema/raw/master/csl-citation.json"}</w:instrText>
            </w:r>
            <w:r w:rsidR="000D712B">
              <w:rPr>
                <w:rFonts w:cstheme="minorHAnsi"/>
                <w:szCs w:val="20"/>
                <w:shd w:val="clear" w:color="auto" w:fill="FFFFFF"/>
              </w:rPr>
              <w:fldChar w:fldCharType="separate"/>
            </w:r>
            <w:r w:rsidR="004C06EB" w:rsidRPr="004C06EB">
              <w:rPr>
                <w:rFonts w:cstheme="minorHAnsi"/>
                <w:noProof/>
                <w:szCs w:val="20"/>
                <w:shd w:val="clear" w:color="auto" w:fill="FFFFFF"/>
              </w:rPr>
              <w:t>(126)</w:t>
            </w:r>
            <w:r w:rsidR="000D712B">
              <w:rPr>
                <w:rFonts w:cstheme="minorHAnsi"/>
                <w:szCs w:val="20"/>
                <w:shd w:val="clear" w:color="auto" w:fill="FFFFFF"/>
              </w:rPr>
              <w:fldChar w:fldCharType="end"/>
            </w:r>
            <w:r w:rsidRPr="00472363">
              <w:rPr>
                <w:rFonts w:cstheme="minorHAnsi"/>
                <w:szCs w:val="20"/>
                <w:shd w:val="clear" w:color="auto" w:fill="FFFFFF"/>
              </w:rPr>
              <w:t>.</w:t>
            </w:r>
            <w:r w:rsidR="000D712B">
              <w:rPr>
                <w:rFonts w:cstheme="minorHAnsi"/>
                <w:szCs w:val="20"/>
                <w:shd w:val="clear" w:color="auto" w:fill="FFFFFF"/>
              </w:rPr>
              <w:t xml:space="preserve"> </w:t>
            </w:r>
            <w:hyperlink r:id="rId19" w:tgtFrame="_blank" w:history="1">
              <w:r w:rsidRPr="00472363">
                <w:rPr>
                  <w:rStyle w:val="Hyperlink"/>
                  <w:rFonts w:cstheme="minorHAnsi"/>
                  <w:color w:val="auto"/>
                  <w:szCs w:val="20"/>
                  <w:u w:val="none"/>
                  <w:shd w:val="clear" w:color="auto" w:fill="FFFFFF"/>
                </w:rPr>
                <w:t>Good4Work</w:t>
              </w:r>
            </w:hyperlink>
            <w:r w:rsidRPr="00472363">
              <w:rPr>
                <w:rFonts w:cstheme="minorHAnsi"/>
                <w:szCs w:val="20"/>
                <w:shd w:val="clear" w:color="auto" w:fill="FFFFFF"/>
              </w:rPr>
              <w:t> is an online workplace wellbeing tool designed for small to medium</w:t>
            </w:r>
            <w:r w:rsidR="00066E2B">
              <w:rPr>
                <w:rFonts w:cstheme="minorHAnsi"/>
                <w:szCs w:val="20"/>
                <w:shd w:val="clear" w:color="auto" w:fill="FFFFFF"/>
              </w:rPr>
              <w:t>-</w:t>
            </w:r>
            <w:r w:rsidRPr="00472363">
              <w:rPr>
                <w:rFonts w:cstheme="minorHAnsi"/>
                <w:szCs w:val="20"/>
                <w:shd w:val="clear" w:color="auto" w:fill="FFFFFF"/>
              </w:rPr>
              <w:t>sized workplaces and those that are just getting started with workplace wellbeing. </w:t>
            </w:r>
            <w:r w:rsidR="00594C09">
              <w:rPr>
                <w:rFonts w:cstheme="minorHAnsi"/>
                <w:szCs w:val="20"/>
                <w:shd w:val="clear" w:color="auto" w:fill="FFFFFF"/>
              </w:rPr>
              <w:t xml:space="preserve">It was </w:t>
            </w:r>
            <w:r w:rsidR="00594C09" w:rsidRPr="0091450A">
              <w:rPr>
                <w:rFonts w:cs="Times New Roman"/>
                <w:szCs w:val="20"/>
              </w:rPr>
              <w:t>developed by a partnership of Auckland Regional Public Health Services (ARPHS), Toi Te Ora Public Health Unit, Health Promotion Agency and Ministry of Health Healthy Families New Zealand</w:t>
            </w:r>
            <w:r w:rsidR="00594C09">
              <w:rPr>
                <w:rFonts w:cs="Times New Roman"/>
                <w:szCs w:val="20"/>
              </w:rPr>
              <w:t>.</w:t>
            </w:r>
            <w:r w:rsidR="00594C09" w:rsidRPr="00472363">
              <w:rPr>
                <w:rFonts w:cstheme="minorHAnsi"/>
                <w:szCs w:val="20"/>
                <w:shd w:val="clear" w:color="auto" w:fill="FFFFFF"/>
              </w:rPr>
              <w:t xml:space="preserve"> </w:t>
            </w:r>
            <w:r w:rsidRPr="00472363">
              <w:rPr>
                <w:rFonts w:cstheme="minorHAnsi"/>
                <w:szCs w:val="20"/>
                <w:shd w:val="clear" w:color="auto" w:fill="FFFFFF"/>
              </w:rPr>
              <w:t>Good4Work takes you through a step-by-step process to help you complete actions to change your work environment and culture</w:t>
            </w:r>
            <w:r w:rsidR="003E77C0">
              <w:rPr>
                <w:rFonts w:cstheme="minorHAnsi"/>
                <w:szCs w:val="20"/>
                <w:shd w:val="clear" w:color="auto" w:fill="FFFFFF"/>
              </w:rPr>
              <w:t xml:space="preserve"> </w:t>
            </w:r>
            <w:r w:rsidR="00DD6BAE">
              <w:rPr>
                <w:rFonts w:cstheme="minorHAnsi"/>
                <w:szCs w:val="20"/>
                <w:shd w:val="clear" w:color="auto" w:fill="FFFFFF"/>
              </w:rPr>
              <w:fldChar w:fldCharType="begin" w:fldLock="1"/>
            </w:r>
            <w:r w:rsidR="009C4029">
              <w:rPr>
                <w:rFonts w:cstheme="minorHAnsi"/>
                <w:szCs w:val="20"/>
                <w:shd w:val="clear" w:color="auto" w:fill="FFFFFF"/>
              </w:rPr>
              <w:instrText>ADDIN CSL_CITATION {"citationItems":[{"id":"ITEM-1","itemData":{"URL":"https://www.good4work.nz/","accessed":{"date-parts":[["2020","2","5"]]},"author":[{"dropping-particle":"","family":"Good4Work","given":"","non-dropping-particle":"","parse-names":false,"suffix":""}],"id":"ITEM-1","issued":{"date-parts":[["0"]]},"title":"Home | Good4Work","type":"webpage"},"uris":["http://www.mendeley.com/documents/?uuid=960c8609-30ce-369a-b234-4ddec86129d4"]}],"mendeley":{"formattedCitation":"(127)","plainTextFormattedCitation":"(127)","previouslyFormattedCitation":"(127)"},"properties":{"noteIndex":0},"schema":"https://github.com/citation-style-language/schema/raw/master/csl-citation.json"}</w:instrText>
            </w:r>
            <w:r w:rsidR="00DD6BAE">
              <w:rPr>
                <w:rFonts w:cstheme="minorHAnsi"/>
                <w:szCs w:val="20"/>
                <w:shd w:val="clear" w:color="auto" w:fill="FFFFFF"/>
              </w:rPr>
              <w:fldChar w:fldCharType="separate"/>
            </w:r>
            <w:r w:rsidR="004C06EB" w:rsidRPr="004C06EB">
              <w:rPr>
                <w:rFonts w:cstheme="minorHAnsi"/>
                <w:noProof/>
                <w:szCs w:val="20"/>
                <w:shd w:val="clear" w:color="auto" w:fill="FFFFFF"/>
              </w:rPr>
              <w:t>(127)</w:t>
            </w:r>
            <w:r w:rsidR="00DD6BAE">
              <w:rPr>
                <w:rFonts w:cstheme="minorHAnsi"/>
                <w:szCs w:val="20"/>
                <w:shd w:val="clear" w:color="auto" w:fill="FFFFFF"/>
              </w:rPr>
              <w:fldChar w:fldCharType="end"/>
            </w:r>
            <w:r w:rsidRPr="00472363">
              <w:rPr>
                <w:rFonts w:cstheme="minorHAnsi"/>
                <w:szCs w:val="20"/>
                <w:shd w:val="clear" w:color="auto" w:fill="FFFFFF"/>
              </w:rPr>
              <w:t>.</w:t>
            </w:r>
            <w:r w:rsidR="00354B76">
              <w:rPr>
                <w:rFonts w:cstheme="minorHAnsi"/>
                <w:szCs w:val="20"/>
                <w:shd w:val="clear" w:color="auto" w:fill="FFFFFF"/>
              </w:rPr>
              <w:t xml:space="preserve"> Finally,</w:t>
            </w:r>
            <w:r w:rsidR="00354B76">
              <w:rPr>
                <w:rFonts w:cstheme="minorHAnsi"/>
                <w:szCs w:val="20"/>
              </w:rPr>
              <w:t xml:space="preserve"> </w:t>
            </w:r>
            <w:hyperlink r:id="rId20" w:tgtFrame="_blank" w:history="1">
              <w:r w:rsidRPr="00472363">
                <w:rPr>
                  <w:rStyle w:val="Hyperlink"/>
                  <w:rFonts w:cstheme="minorHAnsi"/>
                  <w:color w:val="auto"/>
                  <w:szCs w:val="20"/>
                  <w:u w:val="none"/>
                  <w:shd w:val="clear" w:color="auto" w:fill="FFFFFF"/>
                </w:rPr>
                <w:t>Wellplace.nz</w:t>
              </w:r>
            </w:hyperlink>
            <w:r w:rsidRPr="00472363">
              <w:rPr>
                <w:rFonts w:cstheme="minorHAnsi"/>
                <w:szCs w:val="20"/>
                <w:shd w:val="clear" w:color="auto" w:fill="FFFFFF"/>
              </w:rPr>
              <w:t xml:space="preserve"> is a gateway for practical workplace information, ideas and resources to help implement </w:t>
            </w:r>
            <w:r w:rsidR="009C0F7F">
              <w:rPr>
                <w:rFonts w:cstheme="minorHAnsi"/>
                <w:szCs w:val="20"/>
                <w:shd w:val="clear" w:color="auto" w:fill="FFFFFF"/>
              </w:rPr>
              <w:t>a workplace</w:t>
            </w:r>
            <w:r w:rsidRPr="00472363">
              <w:rPr>
                <w:rFonts w:cstheme="minorHAnsi"/>
                <w:szCs w:val="20"/>
                <w:shd w:val="clear" w:color="auto" w:fill="FFFFFF"/>
              </w:rPr>
              <w:t xml:space="preserve"> wellbeing programme.</w:t>
            </w:r>
            <w:r w:rsidR="003E77C0" w:rsidRPr="0091450A">
              <w:rPr>
                <w:rFonts w:cs="Times New Roman"/>
                <w:szCs w:val="20"/>
              </w:rPr>
              <w:t xml:space="preserve"> </w:t>
            </w:r>
            <w:r w:rsidR="00354B76" w:rsidRPr="0091450A">
              <w:rPr>
                <w:rFonts w:cs="Times New Roman"/>
                <w:szCs w:val="20"/>
              </w:rPr>
              <w:t>HPA ha</w:t>
            </w:r>
            <w:r w:rsidR="00066E2B">
              <w:rPr>
                <w:rFonts w:cs="Times New Roman"/>
                <w:szCs w:val="20"/>
              </w:rPr>
              <w:t>s</w:t>
            </w:r>
            <w:r w:rsidR="00354B76" w:rsidRPr="0091450A">
              <w:rPr>
                <w:rFonts w:cs="Times New Roman"/>
                <w:szCs w:val="20"/>
              </w:rPr>
              <w:t xml:space="preserve"> a Wellplace.nz website </w:t>
            </w:r>
            <w:r w:rsidR="00354B76" w:rsidRPr="0091450A">
              <w:rPr>
                <w:rFonts w:cs="Times New Roman"/>
                <w:szCs w:val="20"/>
              </w:rPr>
              <w:fldChar w:fldCharType="begin" w:fldLock="1"/>
            </w:r>
            <w:r w:rsidR="009C4029">
              <w:rPr>
                <w:rFonts w:cs="Times New Roman"/>
                <w:szCs w:val="20"/>
              </w:rPr>
              <w:instrText>ADDIN CSL_CITATION {"citationItems":[{"id":"ITEM-1","itemData":{"URL":"http://www.wellplace.nz","author":[{"dropping-particle":"","family":"Health Promotion Agency","given":"","non-dropping-particle":"","parse-names":false,"suffix":""}],"id":"ITEM-1","issue":"22/2/2017","issued":{"date-parts":[["2015"]]},"title":"Your guide to workplace wellbeing","type":"webpage"},"uris":["http://www.mendeley.com/documents/?uuid=154cabfc-692b-36f5-a35b-88b85f23795b","http://www.mendeley.com/documents/?uuid=c7fe2432-065c-44ce-bb7d-03f4057fe893"]}],"mendeley":{"formattedCitation":"(128)","plainTextFormattedCitation":"(128)","previouslyFormattedCitation":"(128)"},"properties":{"noteIndex":0},"schema":"https://github.com/citation-style-language/schema/raw/master/csl-citation.json"}</w:instrText>
            </w:r>
            <w:r w:rsidR="00354B76" w:rsidRPr="0091450A">
              <w:rPr>
                <w:rFonts w:cs="Times New Roman"/>
                <w:szCs w:val="20"/>
              </w:rPr>
              <w:fldChar w:fldCharType="separate"/>
            </w:r>
            <w:r w:rsidR="004C06EB" w:rsidRPr="004C06EB">
              <w:rPr>
                <w:rFonts w:cs="Times New Roman"/>
                <w:noProof/>
                <w:szCs w:val="20"/>
              </w:rPr>
              <w:t>(128)</w:t>
            </w:r>
            <w:r w:rsidR="00354B76" w:rsidRPr="0091450A">
              <w:rPr>
                <w:rFonts w:cs="Times New Roman"/>
                <w:szCs w:val="20"/>
              </w:rPr>
              <w:fldChar w:fldCharType="end"/>
            </w:r>
            <w:r w:rsidR="00354B76" w:rsidRPr="0091450A">
              <w:rPr>
                <w:rFonts w:cs="Times New Roman"/>
                <w:szCs w:val="20"/>
              </w:rPr>
              <w:t xml:space="preserve"> with a range of healthy eating resources and links.</w:t>
            </w:r>
          </w:p>
          <w:p w14:paraId="62CB48F1" w14:textId="4CD75D7C" w:rsidR="005B63D3" w:rsidRPr="005B63D3" w:rsidRDefault="005B63D3" w:rsidP="00F371A9">
            <w:pPr>
              <w:pStyle w:val="ListParagraph"/>
              <w:numPr>
                <w:ilvl w:val="0"/>
                <w:numId w:val="9"/>
              </w:numPr>
              <w:shd w:val="clear" w:color="auto" w:fill="FFFFFF" w:themeFill="background1"/>
              <w:spacing w:before="40" w:after="40"/>
              <w:contextualSpacing w:val="0"/>
              <w:rPr>
                <w:rFonts w:cs="Times New Roman"/>
                <w:szCs w:val="20"/>
              </w:rPr>
            </w:pPr>
            <w:r w:rsidRPr="005B63D3">
              <w:rPr>
                <w:rFonts w:ascii="Calibri" w:hAnsi="Calibri" w:cs="Times New Roman"/>
                <w:szCs w:val="20"/>
              </w:rPr>
              <w:t>In 2019 HPA introduced healthy kai guidelines to support the health and wellbeing of people at work. A range of practical resources have been developed to support organisations in providing healthy kai at work.</w:t>
            </w:r>
          </w:p>
          <w:p w14:paraId="53473B72" w14:textId="2B5CC47F" w:rsidR="00472363" w:rsidRPr="00472363" w:rsidRDefault="003E77C0" w:rsidP="002D613F">
            <w:pPr>
              <w:pStyle w:val="ListParagraph"/>
              <w:numPr>
                <w:ilvl w:val="0"/>
                <w:numId w:val="9"/>
              </w:numPr>
              <w:spacing w:before="40" w:after="40"/>
              <w:contextualSpacing w:val="0"/>
              <w:rPr>
                <w:rFonts w:cstheme="minorHAnsi"/>
                <w:szCs w:val="20"/>
              </w:rPr>
            </w:pPr>
            <w:r w:rsidRPr="0091450A">
              <w:rPr>
                <w:rFonts w:cs="Times New Roman"/>
                <w:szCs w:val="20"/>
              </w:rPr>
              <w:t>ARPHS provide</w:t>
            </w:r>
            <w:r w:rsidR="00066E2B">
              <w:rPr>
                <w:rFonts w:cs="Times New Roman"/>
                <w:szCs w:val="20"/>
              </w:rPr>
              <w:t>s</w:t>
            </w:r>
            <w:r w:rsidRPr="0091450A">
              <w:rPr>
                <w:rFonts w:cs="Times New Roman"/>
                <w:szCs w:val="20"/>
              </w:rPr>
              <w:t xml:space="preserve"> a set of nationally agreed best practice tools for workplace wellbeing with their partners, they plan to have a monitoring and response process for public policies, legislation and workplace issues, a core group of national and regional agencies supporting shared visions and mutual goals, tools and systems to collect data and champions to promote workplace wellbeing </w:t>
            </w:r>
            <w:r w:rsidRPr="0091450A">
              <w:rPr>
                <w:rFonts w:cs="Times New Roman"/>
                <w:szCs w:val="20"/>
              </w:rPr>
              <w:fldChar w:fldCharType="begin" w:fldLock="1"/>
            </w:r>
            <w:r w:rsidR="009C4029">
              <w:rPr>
                <w:rFonts w:cs="Times New Roman"/>
                <w:szCs w:val="20"/>
              </w:rPr>
              <w:instrText>ADDIN CSL_CITATION {"citationItems":[{"id":"ITEM-1","itemData":{"author":[{"dropping-particle":"","family":"Auckland Regional Public Health Service","given":"","non-dropping-particle":"","parse-names":false,"suffix":""},{"dropping-particle":"","family":"Service","given":"Auckland Regional Public Health","non-dropping-particle":"","parse-names":false,"suffix":""}],"id":"ITEM-1","issued":{"date-parts":[["2017"]]},"publisher-place":"Auckland","title":"Workplace Wellbing Strategy","type":"report"},"uris":["http://www.mendeley.com/documents/?uuid=2c084d48-459c-3bd1-8803-7e8519797df3","http://www.mendeley.com/documents/?uuid=17d8575a-c1b8-452f-9628-66317f24d060"]}],"mendeley":{"formattedCitation":"(129)","plainTextFormattedCitation":"(129)","previouslyFormattedCitation":"(129)"},"properties":{"noteIndex":0},"schema":"https://github.com/citation-style-language/schema/raw/master/csl-citation.json"}</w:instrText>
            </w:r>
            <w:r w:rsidRPr="0091450A">
              <w:rPr>
                <w:rFonts w:cs="Times New Roman"/>
                <w:szCs w:val="20"/>
              </w:rPr>
              <w:fldChar w:fldCharType="separate"/>
            </w:r>
            <w:r w:rsidR="004C06EB" w:rsidRPr="004C06EB">
              <w:rPr>
                <w:rFonts w:cs="Times New Roman"/>
                <w:noProof/>
                <w:szCs w:val="20"/>
              </w:rPr>
              <w:t>(129)</w:t>
            </w:r>
            <w:r w:rsidRPr="0091450A">
              <w:rPr>
                <w:rFonts w:cs="Times New Roman"/>
                <w:szCs w:val="20"/>
              </w:rPr>
              <w:fldChar w:fldCharType="end"/>
            </w:r>
            <w:r w:rsidRPr="0091450A">
              <w:rPr>
                <w:rFonts w:cs="Times New Roman"/>
                <w:szCs w:val="20"/>
              </w:rPr>
              <w:t>.</w:t>
            </w:r>
          </w:p>
          <w:p w14:paraId="5411CAAA" w14:textId="06B1437B" w:rsidR="00D61B3E" w:rsidRPr="0091450A" w:rsidRDefault="00D61B3E" w:rsidP="002D613F">
            <w:pPr>
              <w:pStyle w:val="ListParagraph"/>
              <w:numPr>
                <w:ilvl w:val="0"/>
                <w:numId w:val="9"/>
              </w:numPr>
              <w:spacing w:before="40" w:after="40"/>
              <w:contextualSpacing w:val="0"/>
              <w:rPr>
                <w:rFonts w:cs="Times New Roman"/>
                <w:szCs w:val="20"/>
              </w:rPr>
            </w:pPr>
            <w:r w:rsidRPr="0091450A">
              <w:rPr>
                <w:rFonts w:cs="Times New Roman"/>
                <w:szCs w:val="20"/>
              </w:rPr>
              <w:t xml:space="preserve">The Ministry of Health has developed a Healthy Food and Drink Policy for Organisations </w:t>
            </w:r>
            <w:r w:rsidR="005B6671" w:rsidRPr="0091450A">
              <w:rPr>
                <w:rFonts w:cs="Times New Roman"/>
                <w:szCs w:val="20"/>
              </w:rPr>
              <w:fldChar w:fldCharType="begin" w:fldLock="1"/>
            </w:r>
            <w:r w:rsidR="009C4029">
              <w:rPr>
                <w:rFonts w:cs="Times New Roman"/>
                <w:szCs w:val="20"/>
              </w:rPr>
              <w:instrText>ADDIN CSL_CITATION {"citationItems":[{"id":"ITEM-1","itemData":{"URL":"http://www.health.govt.nz/system/files/documents/publications/healthy-food-and-drink-policy-for-organisations-sept20-16.pdf","author":[{"dropping-particle":"","family":"Ministry of Health","given":"","non-dropping-particle":"","parse-names":false,"suffix":""}],"id":"ITEM-1","issue":"4/12/2016","issued":{"date-parts":[["2016"]]},"title":"Healthy Food and Drink Policy for Organisations ","type":"webpage"},"uris":["http://www.mendeley.com/documents/?uuid=e44ea4cf-6b70-4104-a5f6-5daa3b047c4a","http://www.mendeley.com/documents/?uuid=4b25ddd2-126d-37f3-b071-a46d6fad57d7"]}],"mendeley":{"formattedCitation":"(105)","plainTextFormattedCitation":"(105)","previouslyFormattedCitation":"(105)"},"properties":{"noteIndex":0},"schema":"https://github.com/citation-style-language/schema/raw/master/csl-citation.json"}</w:instrText>
            </w:r>
            <w:r w:rsidR="005B6671" w:rsidRPr="0091450A">
              <w:rPr>
                <w:rFonts w:cs="Times New Roman"/>
                <w:szCs w:val="20"/>
              </w:rPr>
              <w:fldChar w:fldCharType="separate"/>
            </w:r>
            <w:r w:rsidR="004C06EB" w:rsidRPr="004C06EB">
              <w:rPr>
                <w:rFonts w:cs="Times New Roman"/>
                <w:noProof/>
                <w:szCs w:val="20"/>
              </w:rPr>
              <w:t>(105)</w:t>
            </w:r>
            <w:r w:rsidR="005B6671" w:rsidRPr="0091450A">
              <w:rPr>
                <w:rFonts w:cs="Times New Roman"/>
                <w:szCs w:val="20"/>
              </w:rPr>
              <w:fldChar w:fldCharType="end"/>
            </w:r>
            <w:r w:rsidR="004F47DD" w:rsidRPr="0091450A">
              <w:rPr>
                <w:rFonts w:cs="Times New Roman"/>
                <w:szCs w:val="20"/>
              </w:rPr>
              <w:t xml:space="preserve"> </w:t>
            </w:r>
            <w:r w:rsidRPr="0091450A">
              <w:rPr>
                <w:rFonts w:cs="Times New Roman"/>
                <w:szCs w:val="20"/>
              </w:rPr>
              <w:t>which aligns with the National Healthy Food and Drink Policy for DHBs (DHB Healthy Food and Drink Network).  ARPHS are planning to develop some tools and supporting resources to help organisations implement the Healthy Food and Drink Policy for Organisations.</w:t>
            </w:r>
          </w:p>
          <w:p w14:paraId="62DA5A08" w14:textId="2A784F9E" w:rsidR="007E3B6E" w:rsidRPr="0091450A" w:rsidRDefault="00B437BF" w:rsidP="00714C2B">
            <w:pPr>
              <w:pStyle w:val="ListParagraph"/>
              <w:numPr>
                <w:ilvl w:val="0"/>
                <w:numId w:val="9"/>
              </w:numPr>
              <w:spacing w:before="40" w:after="40"/>
              <w:contextualSpacing w:val="0"/>
              <w:rPr>
                <w:rFonts w:cs="Times New Roman"/>
                <w:szCs w:val="20"/>
                <w:lang w:eastAsia="en-NZ"/>
              </w:rPr>
            </w:pPr>
            <w:r w:rsidRPr="0091450A">
              <w:rPr>
                <w:rFonts w:cs="Times New Roman"/>
                <w:szCs w:val="20"/>
                <w:lang w:eastAsia="en-NZ"/>
              </w:rPr>
              <w:t xml:space="preserve">The </w:t>
            </w:r>
            <w:r w:rsidR="007E3B6E" w:rsidRPr="0091450A">
              <w:rPr>
                <w:rFonts w:cs="Times New Roman"/>
                <w:szCs w:val="20"/>
                <w:lang w:eastAsia="en-NZ"/>
              </w:rPr>
              <w:t>Heart Foundation ha</w:t>
            </w:r>
            <w:r w:rsidR="00066E2B">
              <w:rPr>
                <w:rFonts w:cs="Times New Roman"/>
                <w:szCs w:val="20"/>
                <w:lang w:eastAsia="en-NZ"/>
              </w:rPr>
              <w:t>s</w:t>
            </w:r>
            <w:r w:rsidR="007E3B6E" w:rsidRPr="0091450A">
              <w:rPr>
                <w:rFonts w:cs="Times New Roman"/>
                <w:szCs w:val="20"/>
                <w:lang w:eastAsia="en-NZ"/>
              </w:rPr>
              <w:t xml:space="preserve"> ‘Guidelines for preparing healthier cafeteria food</w:t>
            </w:r>
            <w:r w:rsidRPr="0091450A">
              <w:rPr>
                <w:rFonts w:cs="Times New Roman"/>
                <w:szCs w:val="20"/>
                <w:lang w:eastAsia="en-NZ"/>
              </w:rPr>
              <w:t>’</w:t>
            </w:r>
            <w:r w:rsidR="007E3B6E" w:rsidRPr="0091450A">
              <w:rPr>
                <w:rFonts w:cs="Times New Roman"/>
                <w:szCs w:val="20"/>
                <w:lang w:eastAsia="en-NZ"/>
              </w:rPr>
              <w:t xml:space="preserve"> and a Hospitality Hub with a lot of information about healthy food service</w:t>
            </w:r>
            <w:r w:rsidRPr="0091450A">
              <w:rPr>
                <w:rFonts w:cs="Times New Roman"/>
                <w:szCs w:val="20"/>
                <w:lang w:eastAsia="en-NZ"/>
              </w:rPr>
              <w:t xml:space="preserve">. The Hospitality Hub </w:t>
            </w:r>
            <w:r w:rsidR="00714C2B">
              <w:rPr>
                <w:rFonts w:cs="Times New Roman"/>
                <w:szCs w:val="20"/>
                <w:lang w:eastAsia="en-NZ"/>
              </w:rPr>
              <w:t>was</w:t>
            </w:r>
            <w:r w:rsidRPr="0091450A">
              <w:rPr>
                <w:rFonts w:cs="Times New Roman"/>
                <w:szCs w:val="20"/>
                <w:lang w:eastAsia="en-NZ"/>
              </w:rPr>
              <w:t xml:space="preserve"> fu</w:t>
            </w:r>
            <w:r w:rsidR="0021734E" w:rsidRPr="0091450A">
              <w:rPr>
                <w:rFonts w:cs="Times New Roman"/>
                <w:szCs w:val="20"/>
                <w:lang w:eastAsia="en-NZ"/>
              </w:rPr>
              <w:t>n</w:t>
            </w:r>
            <w:r w:rsidRPr="0091450A">
              <w:rPr>
                <w:rFonts w:cs="Times New Roman"/>
                <w:szCs w:val="20"/>
                <w:lang w:eastAsia="en-NZ"/>
              </w:rPr>
              <w:t>d</w:t>
            </w:r>
            <w:r w:rsidR="00B42934" w:rsidRPr="0091450A">
              <w:rPr>
                <w:rFonts w:cs="Times New Roman"/>
                <w:szCs w:val="20"/>
                <w:lang w:eastAsia="en-NZ"/>
              </w:rPr>
              <w:t xml:space="preserve">ed by the MoH </w:t>
            </w:r>
            <w:r w:rsidR="00BB3355" w:rsidRPr="0091450A">
              <w:rPr>
                <w:rFonts w:cs="Times New Roman"/>
                <w:szCs w:val="20"/>
                <w:lang w:eastAsia="en-NZ"/>
              </w:rPr>
              <w:fldChar w:fldCharType="begin" w:fldLock="1"/>
            </w:r>
            <w:r w:rsidR="009C4029">
              <w:rPr>
                <w:rFonts w:cs="Times New Roman"/>
                <w:szCs w:val="20"/>
                <w:lang w:eastAsia="en-NZ"/>
              </w:rPr>
              <w:instrText>ADDIN CSL_CITATION {"citationItems":[{"id":"ITEM-1","itemData":{"URL":"https://www.heartfoundation.org.nz/professionals/food-industry-and-hospitality/hospitality-hub/","author":[{"dropping-particle":"","family":"Heart Foundation of New Zealand","given":"","non-dropping-particle":"","parse-names":false,"suffix":""}],"id":"ITEM-1","issue":"24/3/2017","issued":{"date-parts":[["2016"]]},"title":"Hospitality Hub","type":"webpage"},"uris":["http://www.mendeley.com/documents/?uuid=3ef7a3c9-c993-31a1-938c-1332e277df03","http://www.mendeley.com/documents/?uuid=49e9e438-7d31-46d2-9afa-983ab8931db1"]}],"mendeley":{"formattedCitation":"(130)","plainTextFormattedCitation":"(130)","previouslyFormattedCitation":"(130)"},"properties":{"noteIndex":0},"schema":"https://github.com/citation-style-language/schema/raw/master/csl-citation.json"}</w:instrText>
            </w:r>
            <w:r w:rsidR="00BB3355" w:rsidRPr="0091450A">
              <w:rPr>
                <w:rFonts w:cs="Times New Roman"/>
                <w:szCs w:val="20"/>
                <w:lang w:eastAsia="en-NZ"/>
              </w:rPr>
              <w:fldChar w:fldCharType="separate"/>
            </w:r>
            <w:r w:rsidR="004C06EB" w:rsidRPr="004C06EB">
              <w:rPr>
                <w:rFonts w:cs="Times New Roman"/>
                <w:noProof/>
                <w:szCs w:val="20"/>
                <w:lang w:eastAsia="en-NZ"/>
              </w:rPr>
              <w:t>(130)</w:t>
            </w:r>
            <w:r w:rsidR="00BB3355" w:rsidRPr="0091450A">
              <w:rPr>
                <w:rFonts w:cs="Times New Roman"/>
                <w:szCs w:val="20"/>
                <w:lang w:eastAsia="en-NZ"/>
              </w:rPr>
              <w:fldChar w:fldCharType="end"/>
            </w:r>
            <w:r w:rsidR="00BB3355" w:rsidRPr="0091450A">
              <w:rPr>
                <w:rFonts w:cs="Times New Roman"/>
                <w:szCs w:val="20"/>
                <w:lang w:eastAsia="en-NZ"/>
              </w:rPr>
              <w:t>.</w:t>
            </w:r>
            <w:r w:rsidR="00FC45FD" w:rsidRPr="0091450A">
              <w:rPr>
                <w:rFonts w:cs="Times New Roman"/>
                <w:szCs w:val="20"/>
                <w:lang w:eastAsia="en-NZ"/>
              </w:rPr>
              <w:t xml:space="preserve"> It has been reoriented to support </w:t>
            </w:r>
            <w:r w:rsidR="008254B9">
              <w:rPr>
                <w:rFonts w:cs="Times New Roman"/>
                <w:szCs w:val="20"/>
                <w:lang w:eastAsia="en-NZ"/>
              </w:rPr>
              <w:t xml:space="preserve">food </w:t>
            </w:r>
            <w:r w:rsidR="00714C2B">
              <w:rPr>
                <w:rFonts w:cs="Times New Roman"/>
                <w:szCs w:val="20"/>
                <w:lang w:eastAsia="en-NZ"/>
              </w:rPr>
              <w:t>an</w:t>
            </w:r>
            <w:r w:rsidR="008254B9">
              <w:rPr>
                <w:rFonts w:cs="Times New Roman"/>
                <w:szCs w:val="20"/>
                <w:lang w:eastAsia="en-NZ"/>
              </w:rPr>
              <w:t>d nutrition</w:t>
            </w:r>
            <w:r w:rsidR="00AF4212" w:rsidRPr="0091450A">
              <w:rPr>
                <w:rFonts w:cs="Times New Roman"/>
                <w:szCs w:val="20"/>
                <w:lang w:eastAsia="en-NZ"/>
              </w:rPr>
              <w:t xml:space="preserve"> services </w:t>
            </w:r>
            <w:r w:rsidR="002435E4" w:rsidRPr="0091450A">
              <w:rPr>
                <w:rFonts w:cs="Times New Roman"/>
                <w:szCs w:val="20"/>
                <w:lang w:eastAsia="en-NZ"/>
              </w:rPr>
              <w:t>by</w:t>
            </w:r>
            <w:r w:rsidR="00AF4212" w:rsidRPr="0091450A">
              <w:rPr>
                <w:rFonts w:cs="Times New Roman"/>
                <w:szCs w:val="20"/>
                <w:lang w:eastAsia="en-NZ"/>
              </w:rPr>
              <w:t xml:space="preserve"> the Heart </w:t>
            </w:r>
            <w:r w:rsidR="00066E2B">
              <w:rPr>
                <w:rFonts w:cs="Times New Roman"/>
                <w:szCs w:val="20"/>
                <w:lang w:eastAsia="en-NZ"/>
              </w:rPr>
              <w:t>F</w:t>
            </w:r>
            <w:r w:rsidR="00AF4212" w:rsidRPr="0091450A">
              <w:rPr>
                <w:rFonts w:cs="Times New Roman"/>
                <w:szCs w:val="20"/>
                <w:lang w:eastAsia="en-NZ"/>
              </w:rPr>
              <w:t>oundation</w:t>
            </w:r>
            <w:r w:rsidR="002435E4" w:rsidRPr="0091450A">
              <w:rPr>
                <w:rFonts w:cs="Times New Roman"/>
                <w:szCs w:val="20"/>
                <w:lang w:eastAsia="en-NZ"/>
              </w:rPr>
              <w:t>.</w:t>
            </w:r>
          </w:p>
          <w:p w14:paraId="5A63427B" w14:textId="04F34711" w:rsidR="007E3B6E" w:rsidRPr="0091450A" w:rsidRDefault="003320D8" w:rsidP="002D613F">
            <w:pPr>
              <w:pStyle w:val="ListParagraph"/>
              <w:numPr>
                <w:ilvl w:val="0"/>
                <w:numId w:val="9"/>
              </w:numPr>
              <w:spacing w:before="40" w:after="40"/>
              <w:contextualSpacing w:val="0"/>
              <w:rPr>
                <w:rFonts w:cs="Times New Roman"/>
                <w:szCs w:val="20"/>
                <w:lang w:eastAsia="en-NZ"/>
              </w:rPr>
            </w:pPr>
            <w:r w:rsidRPr="0091450A">
              <w:rPr>
                <w:rFonts w:cs="Times New Roman"/>
                <w:szCs w:val="20"/>
                <w:lang w:eastAsia="en-NZ"/>
              </w:rPr>
              <w:t xml:space="preserve">The </w:t>
            </w:r>
            <w:r w:rsidR="007E3B6E" w:rsidRPr="0091450A">
              <w:rPr>
                <w:rFonts w:cs="Times New Roman"/>
                <w:szCs w:val="20"/>
                <w:lang w:eastAsia="en-NZ"/>
              </w:rPr>
              <w:t>ANA website</w:t>
            </w:r>
            <w:r w:rsidRPr="0091450A">
              <w:rPr>
                <w:rFonts w:cs="Times New Roman"/>
                <w:szCs w:val="20"/>
                <w:lang w:eastAsia="en-NZ"/>
              </w:rPr>
              <w:t xml:space="preserve"> has a number of Workplace Health guides produced by District Health Boards </w:t>
            </w:r>
            <w:r w:rsidR="00436C2C" w:rsidRPr="0091450A">
              <w:rPr>
                <w:rFonts w:cs="Times New Roman"/>
                <w:szCs w:val="20"/>
                <w:lang w:eastAsia="en-NZ"/>
              </w:rPr>
              <w:fldChar w:fldCharType="begin" w:fldLock="1"/>
            </w:r>
            <w:r w:rsidR="009C4029">
              <w:rPr>
                <w:rFonts w:cs="Times New Roman"/>
                <w:szCs w:val="20"/>
                <w:lang w:eastAsia="en-NZ"/>
              </w:rPr>
              <w:instrText>ADDIN CSL_CITATION {"citationItems":[{"id":"ITEM-1","itemData":{"URL":"http://ana.org.nz/resource-category/workplace-wellness/","author":[{"dropping-particle":"","family":"Activity &amp; Nutrition Aotearoa","given":"","non-dropping-particle":"","parse-names":false,"suffix":""}],"id":"ITEM-1","issue":"24/3/2017","issued":{"date-parts":[["2017"]]},"title":"Workplace Wellness","type":"webpage","volume":"2017"},"uris":["http://www.mendeley.com/documents/?uuid=6b0f6222-f501-3fed-ab28-31f21305ab55","http://www.mendeley.com/documents/?uuid=519b3f81-e815-44fc-9497-2f3b1da4d016"]}],"mendeley":{"formattedCitation":"(131)","plainTextFormattedCitation":"(131)","previouslyFormattedCitation":"(131)"},"properties":{"noteIndex":0},"schema":"https://github.com/citation-style-language/schema/raw/master/csl-citation.json"}</w:instrText>
            </w:r>
            <w:r w:rsidR="00436C2C" w:rsidRPr="0091450A">
              <w:rPr>
                <w:rFonts w:cs="Times New Roman"/>
                <w:szCs w:val="20"/>
                <w:lang w:eastAsia="en-NZ"/>
              </w:rPr>
              <w:fldChar w:fldCharType="separate"/>
            </w:r>
            <w:r w:rsidR="004C06EB" w:rsidRPr="004C06EB">
              <w:rPr>
                <w:rFonts w:cs="Times New Roman"/>
                <w:noProof/>
                <w:szCs w:val="20"/>
                <w:lang w:eastAsia="en-NZ"/>
              </w:rPr>
              <w:t>(131)</w:t>
            </w:r>
            <w:r w:rsidR="00436C2C" w:rsidRPr="0091450A">
              <w:rPr>
                <w:rFonts w:cs="Times New Roman"/>
                <w:szCs w:val="20"/>
                <w:lang w:eastAsia="en-NZ"/>
              </w:rPr>
              <w:fldChar w:fldCharType="end"/>
            </w:r>
            <w:r w:rsidR="00436C2C" w:rsidRPr="0091450A">
              <w:rPr>
                <w:rFonts w:cs="Times New Roman"/>
                <w:szCs w:val="20"/>
                <w:lang w:eastAsia="en-NZ"/>
              </w:rPr>
              <w:t xml:space="preserve">. </w:t>
            </w:r>
            <w:r w:rsidR="007E3B6E" w:rsidRPr="0091450A">
              <w:rPr>
                <w:rFonts w:cs="Times New Roman"/>
                <w:szCs w:val="20"/>
                <w:lang w:eastAsia="en-NZ"/>
              </w:rPr>
              <w:t xml:space="preserve">Sport Northland </w:t>
            </w:r>
            <w:r w:rsidR="00473CC5" w:rsidRPr="0091450A">
              <w:rPr>
                <w:rFonts w:cs="Times New Roman"/>
                <w:szCs w:val="20"/>
                <w:lang w:eastAsia="en-NZ"/>
              </w:rPr>
              <w:t>has Active Workplace programme which supports workplaces to create healthier environments</w:t>
            </w:r>
            <w:r w:rsidR="009C4029">
              <w:rPr>
                <w:rFonts w:cs="Times New Roman"/>
                <w:szCs w:val="20"/>
                <w:lang w:eastAsia="en-NZ"/>
              </w:rPr>
              <w:t xml:space="preserve"> </w:t>
            </w:r>
            <w:r w:rsidR="009C4029">
              <w:rPr>
                <w:rFonts w:cs="Times New Roman"/>
                <w:szCs w:val="20"/>
                <w:lang w:eastAsia="en-NZ"/>
              </w:rPr>
              <w:fldChar w:fldCharType="begin" w:fldLock="1"/>
            </w:r>
            <w:r w:rsidR="00EC12A7">
              <w:rPr>
                <w:rFonts w:cs="Times New Roman"/>
                <w:szCs w:val="20"/>
                <w:lang w:eastAsia="en-NZ"/>
              </w:rPr>
              <w:instrText>ADDIN CSL_CITATION {"citationItems":[{"id":"ITEM-1","itemData":{"URL":"https://www.sportnorthland.co.nz/get-active/active-workplaces","accessed":{"date-parts":[["2020","2","13"]]},"author":[{"dropping-particle":"","family":"Sport Northland","given":"","non-dropping-particle":"","parse-names":false,"suffix":""}],"id":"ITEM-1","issued":{"date-parts":[["2018"]]},"title":"Active Workplace Programme","type":"webpage"},"uris":["http://www.mendeley.com/documents/?uuid=715bd279-73c8-33c4-af2e-becaf43327e9"]}],"mendeley":{"formattedCitation":"(132)","plainTextFormattedCitation":"(132)","previouslyFormattedCitation":"(132)"},"properties":{"noteIndex":0},"schema":"https://github.com/citation-style-language/schema/raw/master/csl-citation.json"}</w:instrText>
            </w:r>
            <w:r w:rsidR="009C4029">
              <w:rPr>
                <w:rFonts w:cs="Times New Roman"/>
                <w:szCs w:val="20"/>
                <w:lang w:eastAsia="en-NZ"/>
              </w:rPr>
              <w:fldChar w:fldCharType="separate"/>
            </w:r>
            <w:r w:rsidR="009C4029" w:rsidRPr="009C4029">
              <w:rPr>
                <w:rFonts w:cs="Times New Roman"/>
                <w:noProof/>
                <w:szCs w:val="20"/>
                <w:lang w:eastAsia="en-NZ"/>
              </w:rPr>
              <w:t>(132)</w:t>
            </w:r>
            <w:r w:rsidR="009C4029">
              <w:rPr>
                <w:rFonts w:cs="Times New Roman"/>
                <w:szCs w:val="20"/>
                <w:lang w:eastAsia="en-NZ"/>
              </w:rPr>
              <w:fldChar w:fldCharType="end"/>
            </w:r>
            <w:r w:rsidR="00473CC5" w:rsidRPr="0091450A">
              <w:rPr>
                <w:rFonts w:cs="Times New Roman"/>
                <w:szCs w:val="20"/>
                <w:lang w:eastAsia="en-NZ"/>
              </w:rPr>
              <w:t>. The focus is on activity and workplaces can choose additional key focus areas like nutrition.</w:t>
            </w:r>
          </w:p>
          <w:p w14:paraId="79B28ECC" w14:textId="5341D8CC" w:rsidR="00BE1ADE" w:rsidRDefault="00B51604" w:rsidP="002D613F">
            <w:pPr>
              <w:pStyle w:val="ListParagraph"/>
              <w:numPr>
                <w:ilvl w:val="0"/>
                <w:numId w:val="9"/>
              </w:numPr>
              <w:spacing w:before="40" w:after="40"/>
              <w:contextualSpacing w:val="0"/>
              <w:rPr>
                <w:rFonts w:cs="Times New Roman"/>
                <w:szCs w:val="20"/>
                <w:lang w:eastAsia="en-NZ"/>
              </w:rPr>
            </w:pPr>
            <w:r w:rsidRPr="0091450A">
              <w:rPr>
                <w:rFonts w:cs="Times New Roman"/>
                <w:szCs w:val="20"/>
                <w:lang w:eastAsia="en-NZ"/>
              </w:rPr>
              <w:t>Pacific Heartbeat offer</w:t>
            </w:r>
            <w:r w:rsidR="00066E2B">
              <w:rPr>
                <w:rFonts w:cs="Times New Roman"/>
                <w:szCs w:val="20"/>
                <w:lang w:eastAsia="en-NZ"/>
              </w:rPr>
              <w:t>s</w:t>
            </w:r>
            <w:r w:rsidRPr="0091450A">
              <w:rPr>
                <w:rFonts w:cs="Times New Roman"/>
                <w:szCs w:val="20"/>
                <w:lang w:eastAsia="en-NZ"/>
              </w:rPr>
              <w:t xml:space="preserve"> a variety of nutrition courses which caterers could attend. The Pacific community nutrition course is a short course that teaches participants to plan cheap and tasty meals. The Pacific workforce nutrition course is for health professionals and those that support Pacific communities to learn about the benefits of good nutrition. The AUT Certificate in Proficiency in Pacific Nutrition focuses on the relationship between the types of food consumed and the health impact</w:t>
            </w:r>
            <w:r w:rsidR="00065A42">
              <w:rPr>
                <w:rFonts w:cs="Times New Roman"/>
                <w:szCs w:val="20"/>
                <w:lang w:eastAsia="en-NZ"/>
              </w:rPr>
              <w:t xml:space="preserve"> </w:t>
            </w:r>
            <w:r w:rsidR="00065A42">
              <w:rPr>
                <w:rFonts w:cs="Times New Roman"/>
                <w:szCs w:val="20"/>
                <w:lang w:eastAsia="en-NZ"/>
              </w:rPr>
              <w:fldChar w:fldCharType="begin" w:fldLock="1"/>
            </w:r>
            <w:r w:rsidR="00EC12A7">
              <w:rPr>
                <w:rFonts w:cs="Times New Roman"/>
                <w:szCs w:val="20"/>
                <w:lang w:eastAsia="en-NZ"/>
              </w:rPr>
              <w:instrText>ADDIN CSL_CITATION {"citationItems":[{"id":"ITEM-1","itemData":{"URL":"https://www.heartfoundation.org.nz/your-heart/pacific-heartbeat/nutrition-courses","accessed":{"date-parts":[["2020","2","5"]]},"author":[{"dropping-particle":"","family":"Heart Foundation","given":"","non-dropping-particle":"","parse-names":false,"suffix":""}],"id":"ITEM-1","issued":{"date-parts":[["2019"]]},"title":"Pacific nutrition courses - Heart Foundation","type":"webpage"},"uris":["http://www.mendeley.com/documents/?uuid=b68aa028-5214-3c7d-9e72-f940cf1d20db"]}],"mendeley":{"formattedCitation":"(133)","plainTextFormattedCitation":"(133)","previouslyFormattedCitation":"(133)"},"properties":{"noteIndex":0},"schema":"https://github.com/citation-style-language/schema/raw/master/csl-citation.json"}</w:instrText>
            </w:r>
            <w:r w:rsidR="00065A42">
              <w:rPr>
                <w:rFonts w:cs="Times New Roman"/>
                <w:szCs w:val="20"/>
                <w:lang w:eastAsia="en-NZ"/>
              </w:rPr>
              <w:fldChar w:fldCharType="separate"/>
            </w:r>
            <w:r w:rsidR="009C4029" w:rsidRPr="009C4029">
              <w:rPr>
                <w:rFonts w:cs="Times New Roman"/>
                <w:noProof/>
                <w:szCs w:val="20"/>
                <w:lang w:eastAsia="en-NZ"/>
              </w:rPr>
              <w:t>(133)</w:t>
            </w:r>
            <w:r w:rsidR="00065A42">
              <w:rPr>
                <w:rFonts w:cs="Times New Roman"/>
                <w:szCs w:val="20"/>
                <w:lang w:eastAsia="en-NZ"/>
              </w:rPr>
              <w:fldChar w:fldCharType="end"/>
            </w:r>
            <w:r w:rsidRPr="0091450A">
              <w:rPr>
                <w:rFonts w:cs="Times New Roman"/>
                <w:szCs w:val="20"/>
                <w:lang w:eastAsia="en-NZ"/>
              </w:rPr>
              <w:t xml:space="preserve">. </w:t>
            </w:r>
          </w:p>
          <w:p w14:paraId="75891AAE" w14:textId="77777777" w:rsidR="00471C3A" w:rsidRDefault="004765C2" w:rsidP="00471C3A">
            <w:pPr>
              <w:pStyle w:val="ListParagraph"/>
              <w:numPr>
                <w:ilvl w:val="0"/>
                <w:numId w:val="9"/>
              </w:numPr>
              <w:shd w:val="clear" w:color="auto" w:fill="FFFFFF"/>
              <w:rPr>
                <w:rFonts w:cs="Times New Roman"/>
                <w:szCs w:val="20"/>
                <w:lang w:eastAsia="en-NZ"/>
              </w:rPr>
            </w:pPr>
            <w:proofErr w:type="spellStart"/>
            <w:r w:rsidRPr="00A62702">
              <w:rPr>
                <w:rFonts w:cs="Times New Roman"/>
                <w:szCs w:val="20"/>
                <w:lang w:eastAsia="en-NZ"/>
              </w:rPr>
              <w:t>Tairawhiti</w:t>
            </w:r>
            <w:proofErr w:type="spellEnd"/>
            <w:r w:rsidRPr="00A62702">
              <w:rPr>
                <w:rFonts w:cs="Times New Roman"/>
                <w:szCs w:val="20"/>
                <w:lang w:eastAsia="en-NZ"/>
              </w:rPr>
              <w:t xml:space="preserve"> DHB - </w:t>
            </w:r>
            <w:r w:rsidR="00A62702" w:rsidRPr="007159FF">
              <w:rPr>
                <w:rFonts w:cs="Times New Roman"/>
                <w:szCs w:val="20"/>
                <w:lang w:eastAsia="en-NZ"/>
              </w:rPr>
              <w:t>c</w:t>
            </w:r>
            <w:r w:rsidRPr="007159FF">
              <w:rPr>
                <w:rFonts w:cs="Times New Roman"/>
                <w:szCs w:val="20"/>
                <w:lang w:eastAsia="en-NZ"/>
              </w:rPr>
              <w:t>ontribut</w:t>
            </w:r>
            <w:r w:rsidR="00A62702" w:rsidRPr="007159FF">
              <w:rPr>
                <w:rFonts w:cs="Times New Roman"/>
                <w:szCs w:val="20"/>
                <w:lang w:eastAsia="en-NZ"/>
              </w:rPr>
              <w:t>es</w:t>
            </w:r>
            <w:r w:rsidRPr="007159FF">
              <w:rPr>
                <w:rFonts w:cs="Times New Roman"/>
                <w:szCs w:val="20"/>
                <w:lang w:eastAsia="en-NZ"/>
              </w:rPr>
              <w:t xml:space="preserve"> toward</w:t>
            </w:r>
            <w:r w:rsidR="00A62702" w:rsidRPr="007159FF">
              <w:rPr>
                <w:rFonts w:cs="Times New Roman"/>
                <w:szCs w:val="20"/>
                <w:lang w:eastAsia="en-NZ"/>
              </w:rPr>
              <w:t>s</w:t>
            </w:r>
            <w:r w:rsidRPr="007159FF">
              <w:rPr>
                <w:rFonts w:cs="Times New Roman"/>
                <w:szCs w:val="20"/>
                <w:lang w:eastAsia="en-NZ"/>
              </w:rPr>
              <w:t xml:space="preserve"> a Midland School/Kura Milk and Water only policy survey and assist</w:t>
            </w:r>
            <w:r w:rsidR="00454494">
              <w:rPr>
                <w:rFonts w:cs="Times New Roman"/>
                <w:szCs w:val="20"/>
                <w:lang w:eastAsia="en-NZ"/>
              </w:rPr>
              <w:t>s</w:t>
            </w:r>
            <w:r w:rsidRPr="007159FF">
              <w:rPr>
                <w:rFonts w:cs="Times New Roman"/>
                <w:szCs w:val="20"/>
                <w:lang w:eastAsia="en-NZ"/>
              </w:rPr>
              <w:t xml:space="preserve"> Schools/Kura with policy development</w:t>
            </w:r>
            <w:r w:rsidR="00A62702" w:rsidRPr="007159FF">
              <w:rPr>
                <w:rFonts w:cs="Times New Roman"/>
                <w:szCs w:val="20"/>
                <w:lang w:eastAsia="en-NZ"/>
              </w:rPr>
              <w:t>; p</w:t>
            </w:r>
            <w:r w:rsidRPr="007159FF">
              <w:rPr>
                <w:rFonts w:cs="Times New Roman"/>
                <w:szCs w:val="20"/>
                <w:lang w:eastAsia="en-NZ"/>
              </w:rPr>
              <w:t>rovid</w:t>
            </w:r>
            <w:r w:rsidR="00A62702" w:rsidRPr="007159FF">
              <w:rPr>
                <w:rFonts w:cs="Times New Roman"/>
                <w:szCs w:val="20"/>
                <w:lang w:eastAsia="en-NZ"/>
              </w:rPr>
              <w:t>es</w:t>
            </w:r>
            <w:r w:rsidRPr="007159FF">
              <w:rPr>
                <w:rFonts w:cs="Times New Roman"/>
                <w:szCs w:val="20"/>
                <w:lang w:eastAsia="en-NZ"/>
              </w:rPr>
              <w:t xml:space="preserve"> support to Maori Women’s Welfare League to promote ‘ </w:t>
            </w:r>
            <w:proofErr w:type="spellStart"/>
            <w:r w:rsidRPr="007159FF">
              <w:rPr>
                <w:rFonts w:cs="Times New Roman"/>
                <w:szCs w:val="20"/>
                <w:lang w:eastAsia="en-NZ"/>
              </w:rPr>
              <w:t>Kapata</w:t>
            </w:r>
            <w:proofErr w:type="spellEnd"/>
            <w:r w:rsidRPr="007159FF">
              <w:rPr>
                <w:rFonts w:cs="Times New Roman"/>
                <w:szCs w:val="20"/>
                <w:lang w:eastAsia="en-NZ"/>
              </w:rPr>
              <w:t xml:space="preserve"> Kai’ ( Healthy Kai in the homes )</w:t>
            </w:r>
            <w:r w:rsidR="00A62702" w:rsidRPr="007159FF">
              <w:rPr>
                <w:rFonts w:cs="Times New Roman"/>
                <w:szCs w:val="20"/>
                <w:lang w:eastAsia="en-NZ"/>
              </w:rPr>
              <w:t xml:space="preserve">; </w:t>
            </w:r>
            <w:r w:rsidRPr="007159FF">
              <w:rPr>
                <w:rFonts w:cs="Times New Roman"/>
                <w:szCs w:val="20"/>
                <w:lang w:eastAsia="en-NZ"/>
              </w:rPr>
              <w:t>Promot</w:t>
            </w:r>
            <w:r w:rsidR="00A62702" w:rsidRPr="007159FF">
              <w:rPr>
                <w:rFonts w:cs="Times New Roman"/>
                <w:szCs w:val="20"/>
                <w:lang w:eastAsia="en-NZ"/>
              </w:rPr>
              <w:t>es</w:t>
            </w:r>
            <w:r w:rsidRPr="007159FF">
              <w:rPr>
                <w:rFonts w:cs="Times New Roman"/>
                <w:szCs w:val="20"/>
                <w:lang w:eastAsia="en-NZ"/>
              </w:rPr>
              <w:t xml:space="preserve"> ‘ Ae to </w:t>
            </w:r>
            <w:proofErr w:type="spellStart"/>
            <w:r w:rsidRPr="007159FF">
              <w:rPr>
                <w:rFonts w:cs="Times New Roman"/>
                <w:szCs w:val="20"/>
                <w:lang w:eastAsia="en-NZ"/>
              </w:rPr>
              <w:t>wai</w:t>
            </w:r>
            <w:proofErr w:type="spellEnd"/>
            <w:r w:rsidRPr="007159FF">
              <w:rPr>
                <w:rFonts w:cs="Times New Roman"/>
                <w:szCs w:val="20"/>
                <w:lang w:eastAsia="en-NZ"/>
              </w:rPr>
              <w:t xml:space="preserve"> ‘ water only and Healthy Kai at our  annual ‘Pa Wars’</w:t>
            </w:r>
            <w:r w:rsidR="00A62702" w:rsidRPr="007159FF">
              <w:rPr>
                <w:rFonts w:cs="Times New Roman"/>
                <w:szCs w:val="20"/>
                <w:lang w:eastAsia="en-NZ"/>
              </w:rPr>
              <w:t>; w</w:t>
            </w:r>
            <w:r w:rsidRPr="007159FF">
              <w:rPr>
                <w:rFonts w:cs="Times New Roman"/>
                <w:szCs w:val="20"/>
                <w:lang w:eastAsia="en-NZ"/>
              </w:rPr>
              <w:t>ork</w:t>
            </w:r>
            <w:r w:rsidR="00A62702" w:rsidRPr="007159FF">
              <w:rPr>
                <w:rFonts w:cs="Times New Roman"/>
                <w:szCs w:val="20"/>
                <w:lang w:eastAsia="en-NZ"/>
              </w:rPr>
              <w:t>s</w:t>
            </w:r>
            <w:r w:rsidRPr="007159FF">
              <w:rPr>
                <w:rFonts w:cs="Times New Roman"/>
                <w:szCs w:val="20"/>
                <w:lang w:eastAsia="en-NZ"/>
              </w:rPr>
              <w:t xml:space="preserve"> in collaboration with Toi </w:t>
            </w:r>
            <w:proofErr w:type="spellStart"/>
            <w:r w:rsidRPr="007159FF">
              <w:rPr>
                <w:rFonts w:cs="Times New Roman"/>
                <w:szCs w:val="20"/>
                <w:lang w:eastAsia="en-NZ"/>
              </w:rPr>
              <w:t>Tangata</w:t>
            </w:r>
            <w:proofErr w:type="spellEnd"/>
            <w:r w:rsidRPr="007159FF">
              <w:rPr>
                <w:rFonts w:cs="Times New Roman"/>
                <w:szCs w:val="20"/>
                <w:lang w:eastAsia="en-NZ"/>
              </w:rPr>
              <w:t xml:space="preserve"> to promote  ‘He Pi </w:t>
            </w:r>
            <w:proofErr w:type="spellStart"/>
            <w:r w:rsidRPr="007159FF">
              <w:rPr>
                <w:rFonts w:cs="Times New Roman"/>
                <w:szCs w:val="20"/>
                <w:lang w:eastAsia="en-NZ"/>
              </w:rPr>
              <w:t>Karere</w:t>
            </w:r>
            <w:proofErr w:type="spellEnd"/>
            <w:r w:rsidRPr="007159FF">
              <w:rPr>
                <w:rFonts w:cs="Times New Roman"/>
                <w:szCs w:val="20"/>
                <w:lang w:eastAsia="en-NZ"/>
              </w:rPr>
              <w:t xml:space="preserve"> ‘ (Healthy Eating) in </w:t>
            </w:r>
            <w:proofErr w:type="spellStart"/>
            <w:r w:rsidRPr="007159FF">
              <w:rPr>
                <w:rFonts w:cs="Times New Roman"/>
                <w:szCs w:val="20"/>
                <w:lang w:eastAsia="en-NZ"/>
              </w:rPr>
              <w:t>Kohanga</w:t>
            </w:r>
            <w:proofErr w:type="spellEnd"/>
            <w:r w:rsidRPr="007159FF">
              <w:rPr>
                <w:rFonts w:cs="Times New Roman"/>
                <w:szCs w:val="20"/>
                <w:lang w:eastAsia="en-NZ"/>
              </w:rPr>
              <w:t xml:space="preserve"> </w:t>
            </w:r>
            <w:proofErr w:type="spellStart"/>
            <w:r w:rsidRPr="007159FF">
              <w:rPr>
                <w:rFonts w:cs="Times New Roman"/>
                <w:szCs w:val="20"/>
                <w:lang w:eastAsia="en-NZ"/>
              </w:rPr>
              <w:t>reo</w:t>
            </w:r>
            <w:proofErr w:type="spellEnd"/>
            <w:r w:rsidR="00A62702" w:rsidRPr="007159FF">
              <w:rPr>
                <w:rFonts w:cs="Times New Roman"/>
                <w:szCs w:val="20"/>
                <w:lang w:eastAsia="en-NZ"/>
              </w:rPr>
              <w:t>; and p</w:t>
            </w:r>
            <w:r w:rsidRPr="007159FF">
              <w:rPr>
                <w:rFonts w:cs="Times New Roman"/>
                <w:szCs w:val="20"/>
                <w:lang w:eastAsia="en-NZ"/>
              </w:rPr>
              <w:t>romot</w:t>
            </w:r>
            <w:r w:rsidR="00A62702" w:rsidRPr="007159FF">
              <w:rPr>
                <w:rFonts w:cs="Times New Roman"/>
                <w:szCs w:val="20"/>
                <w:lang w:eastAsia="en-NZ"/>
              </w:rPr>
              <w:t>es</w:t>
            </w:r>
            <w:r w:rsidRPr="007159FF">
              <w:rPr>
                <w:rFonts w:cs="Times New Roman"/>
                <w:szCs w:val="20"/>
                <w:lang w:eastAsia="en-NZ"/>
              </w:rPr>
              <w:t xml:space="preserve"> community and whanau ‘</w:t>
            </w:r>
            <w:proofErr w:type="spellStart"/>
            <w:r w:rsidRPr="007159FF">
              <w:rPr>
                <w:rFonts w:cs="Times New Roman"/>
                <w:szCs w:val="20"/>
                <w:lang w:eastAsia="en-NZ"/>
              </w:rPr>
              <w:t>maara</w:t>
            </w:r>
            <w:proofErr w:type="spellEnd"/>
            <w:r w:rsidRPr="007159FF">
              <w:rPr>
                <w:rFonts w:cs="Times New Roman"/>
                <w:szCs w:val="20"/>
                <w:lang w:eastAsia="en-NZ"/>
              </w:rPr>
              <w:t xml:space="preserve"> Kai ‘( vegetable gardens)  among rural coastal communities and schools/</w:t>
            </w:r>
            <w:proofErr w:type="spellStart"/>
            <w:r w:rsidRPr="007159FF">
              <w:rPr>
                <w:rFonts w:cs="Times New Roman"/>
                <w:szCs w:val="20"/>
                <w:lang w:eastAsia="en-NZ"/>
              </w:rPr>
              <w:t>kura</w:t>
            </w:r>
            <w:proofErr w:type="spellEnd"/>
            <w:r w:rsidRPr="007159FF">
              <w:rPr>
                <w:rFonts w:cs="Times New Roman"/>
                <w:szCs w:val="20"/>
                <w:lang w:eastAsia="en-NZ"/>
              </w:rPr>
              <w:t>.   </w:t>
            </w:r>
          </w:p>
          <w:p w14:paraId="7F0934E6" w14:textId="2568FE82" w:rsidR="004765C2" w:rsidRPr="007159FF" w:rsidRDefault="00AE321C" w:rsidP="007159FF">
            <w:pPr>
              <w:pStyle w:val="ListParagraph"/>
              <w:numPr>
                <w:ilvl w:val="0"/>
                <w:numId w:val="9"/>
              </w:numPr>
              <w:shd w:val="clear" w:color="auto" w:fill="FFFFFF"/>
              <w:rPr>
                <w:rFonts w:cs="Times New Roman"/>
                <w:szCs w:val="20"/>
                <w:lang w:eastAsia="en-NZ"/>
              </w:rPr>
            </w:pPr>
            <w:r>
              <w:rPr>
                <w:rFonts w:cs="Times New Roman"/>
                <w:szCs w:val="20"/>
                <w:lang w:eastAsia="en-NZ"/>
              </w:rPr>
              <w:t xml:space="preserve">Southern Canterbury District Health Board: </w:t>
            </w:r>
            <w:r w:rsidR="00471C3A" w:rsidRPr="007159FF">
              <w:rPr>
                <w:rFonts w:cs="Times New Roman"/>
                <w:szCs w:val="20"/>
                <w:lang w:eastAsia="en-NZ"/>
              </w:rPr>
              <w:t>The WAVE (Wellbeing and Vitality in Education) team enabled ECE, schools and tertiary settings who identified nutrition as a health priority to work in areas such as policy development, promotion of water-only events and policy, ECE and school gardens, ECE and school lunch ideas and curriculum links. The WAVE magazine produced and distributed to all South Canterbury ECE, schools and tertiary providers x4/year included nutrition information amongst other health issues.</w:t>
            </w:r>
          </w:p>
          <w:p w14:paraId="51C5BB9A" w14:textId="77777777" w:rsidR="00FC5781" w:rsidRPr="0091450A" w:rsidRDefault="00FC5781" w:rsidP="002D613F">
            <w:pPr>
              <w:rPr>
                <w:rFonts w:cs="Times New Roman"/>
                <w:b/>
                <w:color w:val="1F497D" w:themeColor="text2"/>
                <w:szCs w:val="20"/>
                <w:lang w:eastAsia="en-NZ"/>
              </w:rPr>
            </w:pPr>
          </w:p>
          <w:p w14:paraId="0D7D9234" w14:textId="147A62FE"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030AAB8C" w14:textId="22DB475E" w:rsidR="007063E4" w:rsidRPr="0091450A" w:rsidRDefault="007063E4" w:rsidP="007159FF">
            <w:pPr>
              <w:pStyle w:val="ListParagraph"/>
              <w:keepNext/>
              <w:numPr>
                <w:ilvl w:val="0"/>
                <w:numId w:val="24"/>
              </w:numPr>
              <w:shd w:val="clear" w:color="auto" w:fill="FFFFFF" w:themeFill="background1"/>
              <w:spacing w:before="40" w:after="40"/>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xml:space="preserve">: The Healthy Eating Advisory Service supports settings such as childcare centres, schools, workplaces, health services, food outlets, parks and sporting centres to provide healthy foods and drinks </w:t>
            </w:r>
            <w:r w:rsidRPr="0091450A">
              <w:rPr>
                <w:rFonts w:eastAsia="Times New Roman" w:cs="Times New Roman"/>
                <w:szCs w:val="20"/>
                <w:lang w:eastAsia="en-NZ"/>
              </w:rPr>
              <w:lastRenderedPageBreak/>
              <w:t>to the public in line with Victorian Government policies and guidelines.</w:t>
            </w:r>
            <w:r w:rsidRPr="0091450A">
              <w:rPr>
                <w:szCs w:val="20"/>
              </w:rPr>
              <w:t xml:space="preserve"> </w:t>
            </w:r>
            <w:r w:rsidRPr="0091450A">
              <w:rPr>
                <w:rFonts w:eastAsia="Times New Roman" w:cs="Times New Roman"/>
                <w:szCs w:val="20"/>
                <w:lang w:eastAsia="en-NZ"/>
              </w:rPr>
              <w:t>The Healthy Eating Advisory Service is delivered by experienced nutritionists and dieticians at Nutrition Australia Victorian Division. The support includes training cooks, chefs, foods service and other key staff, discovering healthier recipes, food ideas and other helpful resources to provide healthier menus and products</w:t>
            </w:r>
            <w:r w:rsidR="004745E3" w:rsidRPr="0091450A">
              <w:rPr>
                <w:rFonts w:eastAsia="Times New Roman" w:cs="Times New Roman"/>
                <w:szCs w:val="20"/>
                <w:lang w:eastAsia="en-NZ"/>
              </w:rPr>
              <w:t xml:space="preserve"> </w:t>
            </w:r>
            <w:r w:rsidR="00A72BCA"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id":"ITEM-1","issued":{"date-parts":[["2017"]]},"title":"Healthy Eating Advisory Service. Improving wellbeing through healthy eating.","type":"article-journal"},"uris":["http://www.mendeley.com/documents/?uuid=ca9aab4a-cd7d-3ee5-9268-fe24434b1226","http://www.mendeley.com/documents/?uuid=5a9d7806-0d1b-40fe-8531-d5b0e07dd505"]}],"mendeley":{"formattedCitation":"(134)","plainTextFormattedCitation":"(134)","previouslyFormattedCitation":"(134)"},"properties":{"noteIndex":0},"schema":"https://github.com/citation-style-language/schema/raw/master/csl-citation.json"}</w:instrText>
            </w:r>
            <w:r w:rsidR="00A72BCA"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34)</w:t>
            </w:r>
            <w:r w:rsidR="00A72BCA" w:rsidRPr="0091450A">
              <w:rPr>
                <w:rFonts w:eastAsia="Times New Roman" w:cs="Times New Roman"/>
                <w:szCs w:val="20"/>
                <w:lang w:eastAsia="en-NZ"/>
              </w:rPr>
              <w:fldChar w:fldCharType="end"/>
            </w:r>
            <w:r w:rsidR="00A72BCA" w:rsidRPr="0091450A">
              <w:rPr>
                <w:rFonts w:eastAsia="Times New Roman" w:cs="Times New Roman"/>
                <w:szCs w:val="20"/>
                <w:lang w:eastAsia="en-NZ"/>
              </w:rPr>
              <w:t>.</w:t>
            </w:r>
          </w:p>
          <w:p w14:paraId="353D2EA1" w14:textId="7E5F50AE" w:rsidR="007063E4" w:rsidRPr="0091450A" w:rsidRDefault="007063E4" w:rsidP="007159FF">
            <w:pPr>
              <w:pStyle w:val="ListParagraph"/>
              <w:keepNext/>
              <w:numPr>
                <w:ilvl w:val="0"/>
                <w:numId w:val="24"/>
              </w:numPr>
              <w:shd w:val="clear" w:color="auto" w:fill="FFFFFF" w:themeFill="background1"/>
              <w:spacing w:before="40" w:after="40"/>
              <w:contextualSpacing w:val="0"/>
              <w:rPr>
                <w:rFonts w:eastAsia="Times New Roman" w:cs="Times New Roman"/>
                <w:lang w:eastAsia="en-NZ"/>
              </w:rPr>
            </w:pPr>
            <w:r w:rsidRPr="0091450A">
              <w:rPr>
                <w:rFonts w:eastAsia="Times New Roman" w:cs="Times New Roman"/>
                <w:b/>
                <w:bCs/>
                <w:lang w:eastAsia="en-NZ"/>
              </w:rPr>
              <w:t>Japan</w:t>
            </w:r>
            <w:r w:rsidRPr="0091450A">
              <w:rPr>
                <w:rFonts w:eastAsia="Times New Roman" w:cs="Times New Roman"/>
                <w:lang w:eastAsia="en-NZ"/>
              </w:rPr>
              <w:t xml:space="preserve">: In 2005, Basic Law on </w:t>
            </w:r>
            <w:proofErr w:type="spellStart"/>
            <w:r w:rsidRPr="0091450A">
              <w:rPr>
                <w:rFonts w:eastAsia="Times New Roman" w:cs="Times New Roman"/>
                <w:lang w:eastAsia="en-NZ"/>
              </w:rPr>
              <w:t>Shokuiku</w:t>
            </w:r>
            <w:proofErr w:type="spellEnd"/>
            <w:r w:rsidRPr="0091450A">
              <w:rPr>
                <w:rFonts w:eastAsia="Times New Roman" w:cs="Times New Roman"/>
                <w:lang w:eastAsia="en-NZ"/>
              </w:rPr>
              <w:t xml:space="preserve"> </w:t>
            </w:r>
            <w:r w:rsidR="00CC1376" w:rsidRPr="0091450A">
              <w:rPr>
                <w:rFonts w:eastAsia="Times New Roman" w:cs="Times New Roman"/>
                <w:lang w:eastAsia="en-NZ"/>
              </w:rPr>
              <w:t>(‘</w:t>
            </w:r>
            <w:proofErr w:type="spellStart"/>
            <w:r w:rsidR="00CC1376" w:rsidRPr="0091450A">
              <w:rPr>
                <w:rFonts w:eastAsia="Times New Roman" w:cs="Times New Roman"/>
                <w:lang w:eastAsia="en-NZ"/>
              </w:rPr>
              <w:t>Shoku</w:t>
            </w:r>
            <w:proofErr w:type="spellEnd"/>
            <w:r w:rsidR="00CC1376" w:rsidRPr="0091450A">
              <w:rPr>
                <w:rFonts w:eastAsia="Times New Roman" w:cs="Times New Roman"/>
                <w:lang w:eastAsia="en-NZ"/>
              </w:rPr>
              <w:t>’ means diet, ‘</w:t>
            </w:r>
            <w:proofErr w:type="spellStart"/>
            <w:r w:rsidR="00CC1376" w:rsidRPr="0091450A">
              <w:rPr>
                <w:rFonts w:eastAsia="Times New Roman" w:cs="Times New Roman"/>
                <w:lang w:eastAsia="en-NZ"/>
              </w:rPr>
              <w:t>iku</w:t>
            </w:r>
            <w:proofErr w:type="spellEnd"/>
            <w:r w:rsidR="00CC1376" w:rsidRPr="0091450A">
              <w:rPr>
                <w:rFonts w:eastAsia="Times New Roman" w:cs="Times New Roman"/>
                <w:lang w:eastAsia="en-NZ"/>
              </w:rPr>
              <w:t xml:space="preserve">’ means growth and education) </w:t>
            </w:r>
            <w:r w:rsidRPr="0091450A">
              <w:rPr>
                <w:rFonts w:eastAsia="Times New Roman" w:cs="Times New Roman"/>
                <w:lang w:eastAsia="en-NZ"/>
              </w:rPr>
              <w:t xml:space="preserve">was enacted and it was the first law that regulates one’s diets and eating habits. It involved Cabinet Office as the leading office to plan, formulate and coordinate </w:t>
            </w:r>
            <w:proofErr w:type="spellStart"/>
            <w:r w:rsidRPr="0091450A">
              <w:rPr>
                <w:rFonts w:eastAsia="Times New Roman" w:cs="Times New Roman"/>
                <w:lang w:eastAsia="en-NZ"/>
              </w:rPr>
              <w:t>Shokuiku</w:t>
            </w:r>
            <w:proofErr w:type="spellEnd"/>
            <w:r w:rsidRPr="0091450A">
              <w:rPr>
                <w:rFonts w:eastAsia="Times New Roman" w:cs="Times New Roman"/>
                <w:lang w:eastAsia="en-NZ"/>
              </w:rPr>
              <w:t xml:space="preserve"> policy and strategy, in collaboration with </w:t>
            </w:r>
            <w:r w:rsidR="002E2BDF" w:rsidRPr="0091450A">
              <w:rPr>
                <w:rFonts w:eastAsia="Times New Roman" w:cs="Times New Roman"/>
                <w:lang w:eastAsia="en-NZ"/>
              </w:rPr>
              <w:t>other Ministries</w:t>
            </w:r>
            <w:r w:rsidRPr="0091450A">
              <w:rPr>
                <w:rFonts w:eastAsia="Times New Roman" w:cs="Times New Roman"/>
                <w:lang w:eastAsia="en-NZ"/>
              </w:rPr>
              <w:t xml:space="preserve">. The laws included several concepts, which are </w:t>
            </w:r>
            <w:r w:rsidR="00066E2B">
              <w:rPr>
                <w:rFonts w:eastAsia="Times New Roman" w:cs="Times New Roman"/>
                <w:lang w:eastAsia="en-NZ"/>
              </w:rPr>
              <w:t xml:space="preserve">the </w:t>
            </w:r>
            <w:r w:rsidRPr="0091450A">
              <w:rPr>
                <w:rFonts w:eastAsia="Times New Roman" w:cs="Times New Roman"/>
                <w:lang w:eastAsia="en-NZ"/>
              </w:rPr>
              <w:t xml:space="preserve">promotion of </w:t>
            </w:r>
            <w:proofErr w:type="spellStart"/>
            <w:r w:rsidRPr="0091450A">
              <w:rPr>
                <w:rFonts w:eastAsia="Times New Roman" w:cs="Times New Roman"/>
                <w:lang w:eastAsia="en-NZ"/>
              </w:rPr>
              <w:t>Shokuiku</w:t>
            </w:r>
            <w:proofErr w:type="spellEnd"/>
            <w:r w:rsidRPr="0091450A">
              <w:rPr>
                <w:rFonts w:eastAsia="Times New Roman" w:cs="Times New Roman"/>
                <w:lang w:eastAsia="en-NZ"/>
              </w:rPr>
              <w:t xml:space="preserve"> at home, schools or nursery schools and promotion of interaction between farm producers and consumers</w:t>
            </w:r>
            <w:r w:rsidR="004745E3" w:rsidRPr="0091450A">
              <w:rPr>
                <w:rFonts w:eastAsia="Times New Roman" w:cs="Times New Roman"/>
                <w:lang w:eastAsia="en-NZ"/>
              </w:rPr>
              <w:t xml:space="preserve"> </w:t>
            </w:r>
            <w:r w:rsidRPr="0091450A">
              <w:rPr>
                <w:rFonts w:eastAsia="Times New Roman" w:cs="Times New Roman"/>
                <w:lang w:eastAsia="en-NZ"/>
              </w:rPr>
              <w:fldChar w:fldCharType="begin" w:fldLock="1"/>
            </w:r>
            <w:r w:rsidR="00EC12A7">
              <w:rPr>
                <w:rFonts w:eastAsia="Times New Roman" w:cs="Times New Roman"/>
                <w:lang w:eastAsia="en-NZ"/>
              </w:rPr>
              <w:instrText>ADDIN CSL_CITATION {"citationItems":[{"id":"ITEM-1","itemData":{"ISBN":"0964-7058 (Print)\r0964-7058 (Linking)","PMID":"22374574","author":[{"dropping-particle":"","family":"Miyoshi","given":"M","non-dropping-particle":"","parse-names":false,"suffix":""},{"dropping-particle":"","family":"Tsuboyama-Kasaoka","given":"N","non-dropping-particle":"","parse-names":false,"suffix":""},{"dropping-particle":"","family":"Nishi","given":"N","non-dropping-particle":"","parse-names":false,"suffix":""}],"container-title":"Asia Pac J Clin Nutr","id":"ITEM-1","issue":"1","issued":{"date-parts":[["2012"]]},"page":"159-162","title":"School-based \"Shokuiku\" program in Japan: application to nutrition education in Asian countries","type":"article-journal","volume":"21"},"uris":["http://www.mendeley.com/documents/?uuid=3e5fbe52-eeba-35cb-a9b7-38407a7b7478","http://www.mendeley.com/documents/?uuid=9058d47d-c16b-4785-9894-3c66833d5939"]}],"mendeley":{"formattedCitation":"(135)","plainTextFormattedCitation":"(135)","previouslyFormattedCitation":"(135)"},"properties":{"noteIndex":0},"schema":"https://github.com/citation-style-language/schema/raw/master/csl-citation.json"}</w:instrText>
            </w:r>
            <w:r w:rsidRPr="0091450A">
              <w:rPr>
                <w:rFonts w:eastAsia="Times New Roman" w:cs="Times New Roman"/>
                <w:lang w:eastAsia="en-NZ"/>
              </w:rPr>
              <w:fldChar w:fldCharType="separate"/>
            </w:r>
            <w:r w:rsidR="009C4029" w:rsidRPr="009C4029">
              <w:rPr>
                <w:rFonts w:eastAsia="Times New Roman" w:cs="Times New Roman"/>
                <w:noProof/>
                <w:lang w:eastAsia="en-NZ"/>
              </w:rPr>
              <w:t>(135)</w:t>
            </w:r>
            <w:r w:rsidRPr="0091450A">
              <w:rPr>
                <w:rFonts w:eastAsia="Times New Roman" w:cs="Times New Roman"/>
                <w:lang w:eastAsia="en-NZ"/>
              </w:rPr>
              <w:fldChar w:fldCharType="end"/>
            </w:r>
            <w:r w:rsidR="5AC0CDEF" w:rsidRPr="0091450A">
              <w:rPr>
                <w:rFonts w:eastAsia="Times New Roman" w:cs="Times New Roman"/>
                <w:lang w:eastAsia="en-NZ"/>
              </w:rPr>
              <w:t>.</w:t>
            </w:r>
            <w:r w:rsidRPr="0091450A">
              <w:rPr>
                <w:rFonts w:eastAsia="Times New Roman" w:cs="Times New Roman"/>
                <w:lang w:eastAsia="en-NZ"/>
              </w:rPr>
              <w:t xml:space="preserve"> Dietitian</w:t>
            </w:r>
            <w:r w:rsidR="00CC1376" w:rsidRPr="0091450A">
              <w:rPr>
                <w:rFonts w:eastAsia="Times New Roman" w:cs="Times New Roman"/>
                <w:lang w:eastAsia="en-NZ"/>
              </w:rPr>
              <w:t>s</w:t>
            </w:r>
            <w:r w:rsidRPr="0091450A">
              <w:rPr>
                <w:rFonts w:eastAsia="Times New Roman" w:cs="Times New Roman"/>
                <w:lang w:eastAsia="en-NZ"/>
              </w:rPr>
              <w:t xml:space="preserve"> </w:t>
            </w:r>
            <w:r w:rsidR="002E2BDF" w:rsidRPr="0091450A">
              <w:rPr>
                <w:rFonts w:eastAsia="Times New Roman" w:cs="Times New Roman"/>
                <w:lang w:eastAsia="en-NZ"/>
              </w:rPr>
              <w:t>play</w:t>
            </w:r>
            <w:r w:rsidR="00CC1376" w:rsidRPr="0091450A">
              <w:rPr>
                <w:rFonts w:eastAsia="Times New Roman" w:cs="Times New Roman"/>
                <w:lang w:eastAsia="en-NZ"/>
              </w:rPr>
              <w:t xml:space="preserve"> </w:t>
            </w:r>
            <w:r w:rsidR="00BD5651" w:rsidRPr="0091450A">
              <w:rPr>
                <w:rFonts w:eastAsia="Times New Roman" w:cs="Times New Roman"/>
                <w:lang w:eastAsia="en-NZ"/>
              </w:rPr>
              <w:t>an important role</w:t>
            </w:r>
            <w:r w:rsidRPr="0091450A">
              <w:rPr>
                <w:rFonts w:eastAsia="Times New Roman" w:cs="Times New Roman"/>
                <w:lang w:eastAsia="en-NZ"/>
              </w:rPr>
              <w:t xml:space="preserve"> to implement </w:t>
            </w:r>
            <w:proofErr w:type="spellStart"/>
            <w:r w:rsidRPr="0091450A">
              <w:rPr>
                <w:rFonts w:eastAsia="Times New Roman" w:cs="Times New Roman"/>
                <w:lang w:eastAsia="en-NZ"/>
              </w:rPr>
              <w:t>Shokuiku</w:t>
            </w:r>
            <w:proofErr w:type="spellEnd"/>
            <w:r w:rsidRPr="0091450A">
              <w:rPr>
                <w:rFonts w:eastAsia="Times New Roman" w:cs="Times New Roman"/>
                <w:lang w:eastAsia="en-NZ"/>
              </w:rPr>
              <w:t xml:space="preserve"> programs by providing guidance in various setting</w:t>
            </w:r>
            <w:r w:rsidR="00CC1376" w:rsidRPr="0091450A">
              <w:rPr>
                <w:rFonts w:eastAsia="Times New Roman" w:cs="Times New Roman"/>
                <w:lang w:eastAsia="en-NZ"/>
              </w:rPr>
              <w:t>s</w:t>
            </w:r>
            <w:r w:rsidRPr="0091450A">
              <w:rPr>
                <w:rFonts w:eastAsia="Times New Roman" w:cs="Times New Roman"/>
                <w:lang w:eastAsia="en-NZ"/>
              </w:rPr>
              <w:t>. In Japan, dietitian</w:t>
            </w:r>
            <w:r w:rsidR="002E2BDF" w:rsidRPr="0091450A">
              <w:rPr>
                <w:rFonts w:eastAsia="Times New Roman" w:cs="Times New Roman"/>
                <w:lang w:eastAsia="en-NZ"/>
              </w:rPr>
              <w:t>s</w:t>
            </w:r>
            <w:r w:rsidRPr="0091450A">
              <w:rPr>
                <w:rFonts w:eastAsia="Times New Roman" w:cs="Times New Roman"/>
                <w:lang w:eastAsia="en-NZ"/>
              </w:rPr>
              <w:t xml:space="preserve"> </w:t>
            </w:r>
            <w:r w:rsidR="002E2BDF" w:rsidRPr="0091450A">
              <w:rPr>
                <w:rFonts w:eastAsia="Times New Roman" w:cs="Times New Roman"/>
                <w:lang w:eastAsia="en-NZ"/>
              </w:rPr>
              <w:t>are</w:t>
            </w:r>
            <w:r w:rsidRPr="0091450A">
              <w:rPr>
                <w:rFonts w:eastAsia="Times New Roman" w:cs="Times New Roman"/>
                <w:lang w:eastAsia="en-NZ"/>
              </w:rPr>
              <w:t xml:space="preserve"> assigned </w:t>
            </w:r>
            <w:r w:rsidR="002E2BDF" w:rsidRPr="0091450A">
              <w:rPr>
                <w:rFonts w:eastAsia="Times New Roman" w:cs="Times New Roman"/>
                <w:lang w:eastAsia="en-NZ"/>
              </w:rPr>
              <w:t>to</w:t>
            </w:r>
            <w:r w:rsidRPr="0091450A">
              <w:rPr>
                <w:rFonts w:eastAsia="Times New Roman" w:cs="Times New Roman"/>
                <w:lang w:eastAsia="en-NZ"/>
              </w:rPr>
              <w:t xml:space="preserve"> facilit</w:t>
            </w:r>
            <w:r w:rsidR="002E2BDF" w:rsidRPr="0091450A">
              <w:rPr>
                <w:rFonts w:eastAsia="Times New Roman" w:cs="Times New Roman"/>
                <w:lang w:eastAsia="en-NZ"/>
              </w:rPr>
              <w:t>ies</w:t>
            </w:r>
            <w:r w:rsidRPr="0091450A">
              <w:rPr>
                <w:rFonts w:eastAsia="Times New Roman" w:cs="Times New Roman"/>
                <w:lang w:eastAsia="en-NZ"/>
              </w:rPr>
              <w:t xml:space="preserve"> with mass food service</w:t>
            </w:r>
            <w:r w:rsidR="002E2BDF" w:rsidRPr="0091450A">
              <w:rPr>
                <w:rFonts w:eastAsia="Times New Roman" w:cs="Times New Roman"/>
                <w:lang w:eastAsia="en-NZ"/>
              </w:rPr>
              <w:t xml:space="preserve">. </w:t>
            </w:r>
            <w:r w:rsidRPr="0091450A">
              <w:rPr>
                <w:rFonts w:eastAsia="Times New Roman" w:cs="Times New Roman"/>
                <w:lang w:eastAsia="en-NZ"/>
              </w:rPr>
              <w:t xml:space="preserve">In </w:t>
            </w:r>
            <w:r w:rsidR="002E2BDF" w:rsidRPr="0091450A">
              <w:rPr>
                <w:rFonts w:eastAsia="Times New Roman" w:cs="Times New Roman"/>
                <w:lang w:eastAsia="en-NZ"/>
              </w:rPr>
              <w:t xml:space="preserve">a </w:t>
            </w:r>
            <w:r w:rsidRPr="0091450A">
              <w:rPr>
                <w:rFonts w:eastAsia="Times New Roman" w:cs="Times New Roman"/>
                <w:lang w:eastAsia="en-NZ"/>
              </w:rPr>
              <w:t>specific setting</w:t>
            </w:r>
            <w:r w:rsidR="002E2BDF" w:rsidRPr="0091450A">
              <w:rPr>
                <w:rFonts w:eastAsia="Times New Roman" w:cs="Times New Roman"/>
                <w:lang w:eastAsia="en-NZ"/>
              </w:rPr>
              <w:t>,</w:t>
            </w:r>
            <w:r w:rsidRPr="0091450A">
              <w:rPr>
                <w:rFonts w:eastAsia="Times New Roman" w:cs="Times New Roman"/>
                <w:lang w:eastAsia="en-NZ"/>
              </w:rPr>
              <w:t xml:space="preserve"> such as </w:t>
            </w:r>
            <w:r w:rsidR="002E2BDF" w:rsidRPr="0091450A">
              <w:rPr>
                <w:rFonts w:eastAsia="Times New Roman" w:cs="Times New Roman"/>
                <w:lang w:eastAsia="en-NZ"/>
              </w:rPr>
              <w:t xml:space="preserve">a </w:t>
            </w:r>
            <w:r w:rsidRPr="0091450A">
              <w:rPr>
                <w:rFonts w:eastAsia="Times New Roman" w:cs="Times New Roman"/>
                <w:lang w:eastAsia="en-NZ"/>
              </w:rPr>
              <w:t xml:space="preserve">school, </w:t>
            </w:r>
            <w:r w:rsidR="002E2BDF" w:rsidRPr="0091450A">
              <w:rPr>
                <w:rFonts w:eastAsia="Times New Roman" w:cs="Times New Roman"/>
                <w:lang w:eastAsia="en-NZ"/>
              </w:rPr>
              <w:t>a</w:t>
            </w:r>
            <w:r w:rsidRPr="0091450A">
              <w:rPr>
                <w:rFonts w:eastAsia="Times New Roman" w:cs="Times New Roman"/>
                <w:lang w:eastAsia="en-NZ"/>
              </w:rPr>
              <w:t xml:space="preserve"> Diet and Nutrition Teacher Sys</w:t>
            </w:r>
            <w:r w:rsidR="00CC1376" w:rsidRPr="0091450A">
              <w:rPr>
                <w:rFonts w:eastAsia="Times New Roman" w:cs="Times New Roman"/>
                <w:lang w:eastAsia="en-NZ"/>
              </w:rPr>
              <w:t xml:space="preserve">tem </w:t>
            </w:r>
            <w:r w:rsidR="002E2BDF" w:rsidRPr="0091450A">
              <w:rPr>
                <w:rFonts w:eastAsia="Times New Roman" w:cs="Times New Roman"/>
                <w:lang w:eastAsia="en-NZ"/>
              </w:rPr>
              <w:t xml:space="preserve">was established </w:t>
            </w:r>
            <w:r w:rsidR="00CC1376" w:rsidRPr="0091450A">
              <w:rPr>
                <w:rFonts w:eastAsia="Times New Roman" w:cs="Times New Roman"/>
                <w:lang w:eastAsia="en-NZ"/>
              </w:rPr>
              <w:t>in 2007. The t</w:t>
            </w:r>
            <w:r w:rsidRPr="0091450A">
              <w:rPr>
                <w:rFonts w:eastAsia="Times New Roman" w:cs="Times New Roman"/>
                <w:lang w:eastAsia="en-NZ"/>
              </w:rPr>
              <w:t>eachers are responsible to supervise school lunch programs, formulate menus and ensure hygiene standards in public elementary schools and junior high schools in accordance with the needs of local communities. They also deal with dietary education issues in collaboration with nutrition experts such as registered dietitian</w:t>
            </w:r>
            <w:r w:rsidR="00CC1376" w:rsidRPr="0091450A">
              <w:rPr>
                <w:rFonts w:eastAsia="Times New Roman" w:cs="Times New Roman"/>
                <w:lang w:eastAsia="en-NZ"/>
              </w:rPr>
              <w:t>s</w:t>
            </w:r>
            <w:r w:rsidRPr="0091450A">
              <w:rPr>
                <w:rFonts w:eastAsia="Times New Roman" w:cs="Times New Roman"/>
                <w:lang w:eastAsia="en-NZ"/>
              </w:rPr>
              <w:t xml:space="preserve"> </w:t>
            </w:r>
            <w:r w:rsidRPr="0091450A">
              <w:rPr>
                <w:rFonts w:eastAsia="Times New Roman" w:cs="Times New Roman"/>
                <w:lang w:eastAsia="en-NZ"/>
              </w:rPr>
              <w:fldChar w:fldCharType="begin" w:fldLock="1"/>
            </w:r>
            <w:r w:rsidR="00EC12A7">
              <w:rPr>
                <w:rFonts w:eastAsia="Times New Roman" w:cs="Times New Roman"/>
                <w:lang w:eastAsia="en-NZ"/>
              </w:rPr>
              <w:instrText>ADDIN CSL_CITATION {"citationItems":[{"id":"ITEM-1","itemData":{"ISBN":"0964-7058 (Print)\r0964-7058 (Linking)","PMID":"22374573","author":[{"dropping-particle":"","family":"Tanaka","given":"N","non-dropping-particle":"","parse-names":false,"suffix":""},{"dropping-particle":"","family":"Miyoshi","given":"M","non-dropping-particle":"","parse-names":false,"suffix":""}],"container-title":"Asia Pac J Clin Nutr","id":"ITEM-1","issue":"1","issued":{"date-parts":[["2012"]]},"page":"155-158","title":"School lunch program for health promotion among children in Japan","type":"article-journal","volume":"21"},"uris":["http://www.mendeley.com/documents/?uuid=376b29b4-100b-35fe-8d02-6035789381e1","http://www.mendeley.com/documents/?uuid=e96700d7-a1fb-4a30-bb10-b5d4d9f9c240"]}],"mendeley":{"formattedCitation":"(136)","plainTextFormattedCitation":"(136)","previouslyFormattedCitation":"(136)"},"properties":{"noteIndex":0},"schema":"https://github.com/citation-style-language/schema/raw/master/csl-citation.json"}</w:instrText>
            </w:r>
            <w:r w:rsidRPr="0091450A">
              <w:rPr>
                <w:rFonts w:eastAsia="Times New Roman" w:cs="Times New Roman"/>
                <w:lang w:eastAsia="en-NZ"/>
              </w:rPr>
              <w:fldChar w:fldCharType="separate"/>
            </w:r>
            <w:r w:rsidR="009C4029" w:rsidRPr="009C4029">
              <w:rPr>
                <w:rFonts w:eastAsia="Times New Roman" w:cs="Times New Roman"/>
                <w:noProof/>
                <w:lang w:eastAsia="en-NZ"/>
              </w:rPr>
              <w:t>(136)</w:t>
            </w:r>
            <w:r w:rsidRPr="0091450A">
              <w:rPr>
                <w:rFonts w:eastAsia="Times New Roman" w:cs="Times New Roman"/>
                <w:lang w:eastAsia="en-NZ"/>
              </w:rPr>
              <w:fldChar w:fldCharType="end"/>
            </w:r>
            <w:r w:rsidR="5AC0CDEF" w:rsidRPr="0091450A">
              <w:rPr>
                <w:rFonts w:eastAsia="Times New Roman" w:cs="Times New Roman"/>
                <w:lang w:eastAsia="en-NZ"/>
              </w:rPr>
              <w:t>.</w:t>
            </w:r>
            <w:r w:rsidRPr="0091450A">
              <w:rPr>
                <w:rFonts w:eastAsia="Times New Roman" w:cs="Times New Roman"/>
                <w:lang w:eastAsia="en-NZ"/>
              </w:rPr>
              <w:t xml:space="preserve"> </w:t>
            </w:r>
            <w:r w:rsidR="002E2BDF" w:rsidRPr="0091450A">
              <w:rPr>
                <w:rFonts w:eastAsia="Times New Roman" w:cs="Times New Roman"/>
                <w:lang w:eastAsia="en-NZ"/>
              </w:rPr>
              <w:t>T</w:t>
            </w:r>
            <w:r w:rsidRPr="0091450A">
              <w:rPr>
                <w:rFonts w:eastAsia="Times New Roman" w:cs="Times New Roman"/>
                <w:lang w:eastAsia="en-NZ"/>
              </w:rPr>
              <w:t xml:space="preserve">he revised School Lunch Act 2008, included </w:t>
            </w:r>
            <w:r w:rsidR="002E2BDF" w:rsidRPr="0091450A">
              <w:rPr>
                <w:rFonts w:eastAsia="Times New Roman" w:cs="Times New Roman"/>
                <w:lang w:eastAsia="en-NZ"/>
              </w:rPr>
              <w:t xml:space="preserve">a </w:t>
            </w:r>
            <w:r w:rsidRPr="0091450A">
              <w:rPr>
                <w:rFonts w:eastAsia="Times New Roman" w:cs="Times New Roman"/>
                <w:lang w:eastAsia="en-NZ"/>
              </w:rPr>
              <w:t xml:space="preserve">School Lunch Practice Standard which including reference intake values of energy and </w:t>
            </w:r>
            <w:r w:rsidR="002E2BDF" w:rsidRPr="0091450A">
              <w:rPr>
                <w:rFonts w:eastAsia="Times New Roman" w:cs="Times New Roman"/>
                <w:lang w:eastAsia="en-NZ"/>
              </w:rPr>
              <w:t>nutrients</w:t>
            </w:r>
            <w:r w:rsidRPr="0091450A">
              <w:rPr>
                <w:rFonts w:eastAsia="Times New Roman" w:cs="Times New Roman"/>
                <w:lang w:eastAsia="en-NZ"/>
              </w:rPr>
              <w:t xml:space="preserve"> </w:t>
            </w:r>
            <w:r w:rsidRPr="0091450A">
              <w:rPr>
                <w:rFonts w:eastAsia="Times New Roman" w:cs="Times New Roman"/>
                <w:lang w:eastAsia="en-NZ"/>
              </w:rPr>
              <w:fldChar w:fldCharType="begin" w:fldLock="1"/>
            </w:r>
            <w:r w:rsidR="00EC12A7">
              <w:rPr>
                <w:rFonts w:eastAsia="Times New Roman" w:cs="Times New Roman"/>
                <w:lang w:eastAsia="en-NZ"/>
              </w:rPr>
              <w:instrText>ADDIN CSL_CITATION {"citationItems":[{"id":"ITEM-1","itemData":{"author":[{"dropping-particle":"","family":"Ministry of Education Culture Sports Science and Technology","given":"","non-dropping-particle":"","parse-names":false,"suffix":""}],"id":"ITEM-1","issued":{"date-parts":[["2009"]]},"publisher":"Ministry of Education, Culture, Sports, Science and Technology.","title":"Reference Intake Values for School Lunch. ","type":"report"},"uris":["http://www.mendeley.com/documents/?uuid=8bc4de9e-0c4e-310e-96cd-8094ead3a497","http://www.mendeley.com/documents/?uuid=485d3b33-76df-4ce1-a93c-0008f1a6c01a"]}],"mendeley":{"formattedCitation":"(137)","plainTextFormattedCitation":"(137)","previouslyFormattedCitation":"(137)"},"properties":{"noteIndex":0},"schema":"https://github.com/citation-style-language/schema/raw/master/csl-citation.json"}</w:instrText>
            </w:r>
            <w:r w:rsidRPr="0091450A">
              <w:rPr>
                <w:rFonts w:eastAsia="Times New Roman" w:cs="Times New Roman"/>
                <w:lang w:eastAsia="en-NZ"/>
              </w:rPr>
              <w:fldChar w:fldCharType="separate"/>
            </w:r>
            <w:r w:rsidR="009C4029" w:rsidRPr="009C4029">
              <w:rPr>
                <w:rFonts w:eastAsia="Times New Roman" w:cs="Times New Roman"/>
                <w:noProof/>
                <w:lang w:eastAsia="en-NZ"/>
              </w:rPr>
              <w:t>(137)</w:t>
            </w:r>
            <w:r w:rsidRPr="0091450A">
              <w:rPr>
                <w:rFonts w:eastAsia="Times New Roman" w:cs="Times New Roman"/>
                <w:lang w:eastAsia="en-NZ"/>
              </w:rPr>
              <w:fldChar w:fldCharType="end"/>
            </w:r>
            <w:r w:rsidR="5AC0CDEF" w:rsidRPr="0091450A">
              <w:rPr>
                <w:rFonts w:eastAsia="Times New Roman" w:cs="Times New Roman"/>
                <w:lang w:eastAsia="en-NZ"/>
              </w:rPr>
              <w:t>.</w:t>
            </w:r>
            <w:r w:rsidRPr="0091450A">
              <w:rPr>
                <w:rFonts w:eastAsia="Times New Roman" w:cs="Times New Roman"/>
                <w:lang w:eastAsia="en-NZ"/>
              </w:rPr>
              <w:t xml:space="preserve"> Moreover, it outlined </w:t>
            </w:r>
            <w:r w:rsidR="00066E2B">
              <w:rPr>
                <w:rFonts w:eastAsia="Times New Roman" w:cs="Times New Roman"/>
                <w:lang w:eastAsia="en-NZ"/>
              </w:rPr>
              <w:t xml:space="preserve">the </w:t>
            </w:r>
            <w:r w:rsidRPr="0091450A">
              <w:rPr>
                <w:rFonts w:eastAsia="Times New Roman" w:cs="Times New Roman"/>
                <w:lang w:eastAsia="en-NZ"/>
              </w:rPr>
              <w:t>cost</w:t>
            </w:r>
            <w:r w:rsidR="00046833" w:rsidRPr="0091450A">
              <w:rPr>
                <w:rFonts w:eastAsia="Times New Roman" w:cs="Times New Roman"/>
                <w:lang w:eastAsia="en-NZ"/>
              </w:rPr>
              <w:t>s of facilities and manpower (</w:t>
            </w:r>
            <w:r w:rsidR="001A37CC" w:rsidRPr="0091450A">
              <w:rPr>
                <w:rFonts w:eastAsia="Times New Roman" w:cs="Times New Roman"/>
                <w:lang w:eastAsia="en-NZ"/>
              </w:rPr>
              <w:t>e.g.</w:t>
            </w:r>
            <w:r w:rsidRPr="0091450A">
              <w:rPr>
                <w:rFonts w:eastAsia="Times New Roman" w:cs="Times New Roman"/>
                <w:lang w:eastAsia="en-NZ"/>
              </w:rPr>
              <w:t xml:space="preserve"> cooks) to be covered by municipalities </w:t>
            </w:r>
            <w:r w:rsidR="0017280F" w:rsidRPr="0091450A">
              <w:rPr>
                <w:rFonts w:eastAsia="Times New Roman" w:cs="Times New Roman"/>
                <w:lang w:eastAsia="en-NZ"/>
              </w:rPr>
              <w:t>so</w:t>
            </w:r>
            <w:r w:rsidRPr="0091450A">
              <w:rPr>
                <w:rFonts w:eastAsia="Times New Roman" w:cs="Times New Roman"/>
                <w:lang w:eastAsia="en-NZ"/>
              </w:rPr>
              <w:t xml:space="preserve"> guardians only cover the cost of ingredients </w:t>
            </w:r>
            <w:r w:rsidRPr="0091450A">
              <w:rPr>
                <w:rFonts w:eastAsia="Times New Roman" w:cs="Times New Roman"/>
                <w:lang w:eastAsia="en-NZ"/>
              </w:rPr>
              <w:fldChar w:fldCharType="begin" w:fldLock="1"/>
            </w:r>
            <w:r w:rsidR="00EC12A7">
              <w:rPr>
                <w:rFonts w:eastAsia="Times New Roman" w:cs="Times New Roman"/>
                <w:lang w:eastAsia="en-NZ"/>
              </w:rPr>
              <w:instrText>ADDIN CSL_CITATION {"citationItems":[{"id":"ITEM-1","itemData":{"author":[{"dropping-particle":"","family":"Ministry of Education Culture Sports Science and Technology","given":"","non-dropping-particle":"","parse-names":false,"suffix":""}],"id":"ITEM-1","issued":{"date-parts":[["2009"]]},"publisher":"Ministry of Education, Culture, Sports, Science and Technology. ","title":"A Study on the Implementation Status of School Lunch Program 2008. ","type":"report"},"uris":["http://www.mendeley.com/documents/?uuid=396e190a-e6ee-3f74-8ff3-fc6d3cf038d4","http://www.mendeley.com/documents/?uuid=cb967fde-8fa8-4bcc-bdd4-cd6fc5e04031"]}],"mendeley":{"formattedCitation":"(138)","plainTextFormattedCitation":"(138)","previouslyFormattedCitation":"(138)"},"properties":{"noteIndex":0},"schema":"https://github.com/citation-style-language/schema/raw/master/csl-citation.json"}</w:instrText>
            </w:r>
            <w:r w:rsidRPr="0091450A">
              <w:rPr>
                <w:rFonts w:eastAsia="Times New Roman" w:cs="Times New Roman"/>
                <w:lang w:eastAsia="en-NZ"/>
              </w:rPr>
              <w:fldChar w:fldCharType="separate"/>
            </w:r>
            <w:r w:rsidR="009C4029" w:rsidRPr="009C4029">
              <w:rPr>
                <w:rFonts w:eastAsia="Times New Roman" w:cs="Times New Roman"/>
                <w:noProof/>
                <w:lang w:eastAsia="en-NZ"/>
              </w:rPr>
              <w:t>(138)</w:t>
            </w:r>
            <w:r w:rsidRPr="0091450A">
              <w:rPr>
                <w:rFonts w:eastAsia="Times New Roman" w:cs="Times New Roman"/>
                <w:lang w:eastAsia="en-NZ"/>
              </w:rPr>
              <w:fldChar w:fldCharType="end"/>
            </w:r>
            <w:r w:rsidR="5AC0CDEF" w:rsidRPr="0091450A">
              <w:rPr>
                <w:rFonts w:eastAsia="Times New Roman" w:cs="Times New Roman"/>
                <w:lang w:eastAsia="en-NZ"/>
              </w:rPr>
              <w:t>.</w:t>
            </w:r>
          </w:p>
          <w:p w14:paraId="0DBC1A07" w14:textId="7771BFDD" w:rsidR="004B0AC3" w:rsidRPr="0091450A" w:rsidRDefault="004B0AC3" w:rsidP="002D613F">
            <w:pPr>
              <w:pStyle w:val="NoSpacing"/>
              <w:jc w:val="both"/>
              <w:rPr>
                <w:highlight w:val="magenta"/>
                <w:lang w:val="en-NZ"/>
              </w:rPr>
            </w:pPr>
            <w:r w:rsidRPr="0091450A">
              <w:rPr>
                <w:highlight w:val="magenta"/>
                <w:lang w:val="en-NZ"/>
              </w:rPr>
              <w:t xml:space="preserve"> </w:t>
            </w:r>
          </w:p>
        </w:tc>
      </w:tr>
    </w:tbl>
    <w:p w14:paraId="06830619" w14:textId="05B837D9" w:rsidR="00AD764E" w:rsidRPr="0091450A" w:rsidRDefault="00AD764E" w:rsidP="002D613F">
      <w:pPr>
        <w:spacing w:after="0" w:line="240" w:lineRule="auto"/>
      </w:pPr>
    </w:p>
    <w:tbl>
      <w:tblPr>
        <w:tblStyle w:val="TableGrid"/>
        <w:tblW w:w="9209" w:type="dxa"/>
        <w:tblLook w:val="04A0" w:firstRow="1" w:lastRow="0" w:firstColumn="1" w:lastColumn="0" w:noHBand="0" w:noVBand="1"/>
      </w:tblPr>
      <w:tblGrid>
        <w:gridCol w:w="9209"/>
      </w:tblGrid>
      <w:tr w:rsidR="00AE3D68" w:rsidRPr="0091450A" w14:paraId="322A6D12" w14:textId="77777777" w:rsidTr="00A41587">
        <w:tc>
          <w:tcPr>
            <w:tcW w:w="9209" w:type="dxa"/>
          </w:tcPr>
          <w:p w14:paraId="6B8D98C3" w14:textId="38F2C891" w:rsidR="00AE3D68"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5 </w:t>
            </w:r>
            <w:r w:rsidR="00AE3D68" w:rsidRPr="0091450A">
              <w:rPr>
                <w:rFonts w:cs="Times New Roman"/>
                <w:b/>
                <w:color w:val="1F497D" w:themeColor="text2"/>
                <w:sz w:val="28"/>
                <w:szCs w:val="28"/>
              </w:rPr>
              <w:t xml:space="preserve">FOOD PROVISION: </w:t>
            </w:r>
            <w:r w:rsidR="00775085" w:rsidRPr="0091450A">
              <w:rPr>
                <w:rFonts w:cs="Times New Roman"/>
                <w:bCs/>
                <w:szCs w:val="20"/>
              </w:rPr>
              <w:t>The government ensures that there are healthy food service policies implemented in government-funded settings to ensure that food provision encourages healthy food choices, and the government actively encourages and supports private companies to implement similar policies</w:t>
            </w:r>
          </w:p>
        </w:tc>
      </w:tr>
      <w:tr w:rsidR="00AE3D68" w:rsidRPr="0091450A" w14:paraId="4843410C" w14:textId="77777777" w:rsidTr="00A41587">
        <w:tc>
          <w:tcPr>
            <w:tcW w:w="9209" w:type="dxa"/>
          </w:tcPr>
          <w:p w14:paraId="20A72BAD" w14:textId="6E89AA39" w:rsidR="00AE3D68" w:rsidRPr="0091450A" w:rsidRDefault="001B59F5" w:rsidP="002D613F">
            <w:pPr>
              <w:shd w:val="clear" w:color="auto" w:fill="FFFFFF" w:themeFill="background1"/>
              <w:spacing w:before="40" w:after="40"/>
              <w:rPr>
                <w:rFonts w:cs="Times New Roman"/>
                <w:color w:val="000000"/>
                <w:lang w:eastAsia="en-NZ"/>
              </w:rPr>
            </w:pPr>
            <w:bookmarkStart w:id="36" w:name="_Toc31623734"/>
            <w:r w:rsidRPr="0091450A">
              <w:rPr>
                <w:rStyle w:val="Heading3Char"/>
              </w:rPr>
              <w:t>PROV4</w:t>
            </w:r>
            <w:bookmarkEnd w:id="36"/>
            <w:r w:rsidR="00AE3D68" w:rsidRPr="0091450A">
              <w:rPr>
                <w:rFonts w:cs="Times New Roman"/>
                <w:b/>
                <w:color w:val="1F497D" w:themeColor="text2"/>
                <w:sz w:val="28"/>
                <w:szCs w:val="28"/>
              </w:rPr>
              <w:t xml:space="preserve">: </w:t>
            </w:r>
            <w:r w:rsidR="000D1C6C" w:rsidRPr="0091450A">
              <w:rPr>
                <w:rFonts w:cs="Times New Roman"/>
                <w:b/>
                <w:color w:val="000000"/>
                <w:lang w:eastAsia="en-NZ"/>
              </w:rPr>
              <w:t>Government actively encourages and supports private companies to provide and promote healthy foods and meals in their workplaces</w:t>
            </w:r>
          </w:p>
        </w:tc>
      </w:tr>
      <w:tr w:rsidR="00AE3D68" w:rsidRPr="0091450A" w14:paraId="65981C57" w14:textId="77777777" w:rsidTr="00A41587">
        <w:trPr>
          <w:trHeight w:val="1266"/>
        </w:trPr>
        <w:tc>
          <w:tcPr>
            <w:tcW w:w="9209" w:type="dxa"/>
          </w:tcPr>
          <w:p w14:paraId="7589485E" w14:textId="36EFEC54"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EA20F86" w14:textId="3771E752" w:rsidR="003E594E" w:rsidRPr="0091450A" w:rsidRDefault="004E7542" w:rsidP="002D613F">
            <w:pPr>
              <w:pStyle w:val="ListParagraph"/>
              <w:numPr>
                <w:ilvl w:val="0"/>
                <w:numId w:val="27"/>
              </w:numPr>
              <w:shd w:val="clear" w:color="auto" w:fill="FFFFFF" w:themeFill="background1"/>
              <w:spacing w:before="40" w:after="40"/>
              <w:contextualSpacing w:val="0"/>
              <w:rPr>
                <w:szCs w:val="20"/>
              </w:rPr>
            </w:pPr>
            <w:r w:rsidRPr="0091450A">
              <w:rPr>
                <w:rFonts w:cs="Times New Roman"/>
                <w:color w:val="000000"/>
                <w:szCs w:val="20"/>
                <w:lang w:eastAsia="en-NZ"/>
              </w:rPr>
              <w:t>The Health Promotion Agency</w:t>
            </w:r>
            <w:r w:rsidR="003E594E" w:rsidRPr="0091450A">
              <w:rPr>
                <w:rFonts w:cs="Times New Roman"/>
                <w:color w:val="000000"/>
                <w:szCs w:val="20"/>
                <w:lang w:eastAsia="en-NZ"/>
              </w:rPr>
              <w:t xml:space="preserve"> (HPA)</w:t>
            </w:r>
            <w:r w:rsidRPr="0091450A">
              <w:rPr>
                <w:rFonts w:cs="Times New Roman"/>
                <w:color w:val="000000"/>
                <w:szCs w:val="20"/>
                <w:lang w:eastAsia="en-NZ"/>
              </w:rPr>
              <w:t xml:space="preserve"> guide to providing healthier beverage options for workplaces</w:t>
            </w:r>
            <w:r w:rsidR="008F40EC" w:rsidRPr="0091450A">
              <w:rPr>
                <w:rFonts w:cs="Times New Roman"/>
                <w:color w:val="000000"/>
                <w:szCs w:val="20"/>
                <w:lang w:eastAsia="en-NZ"/>
              </w:rPr>
              <w:t xml:space="preserve"> </w:t>
            </w:r>
            <w:r w:rsidR="008F40EC" w:rsidRPr="0091450A">
              <w:rPr>
                <w:rFonts w:cs="Times New Roman"/>
                <w:color w:val="000000"/>
                <w:szCs w:val="20"/>
                <w:lang w:eastAsia="en-NZ"/>
              </w:rPr>
              <w:fldChar w:fldCharType="begin" w:fldLock="1"/>
            </w:r>
            <w:r w:rsidR="00EC12A7">
              <w:rPr>
                <w:rFonts w:cs="Times New Roman"/>
                <w:color w:val="000000"/>
                <w:szCs w:val="20"/>
                <w:lang w:eastAsia="en-NZ"/>
              </w:rPr>
              <w:instrText>ADDIN CSL_CITATION {"citationItems":[{"id":"ITEM-1","itemData":{"author":[{"dropping-particle":"","family":"Health Promotion Agency","given":"","non-dropping-particle":"","parse-names":false,"suffix":""}],"id":"ITEM-1","issued":{"date-parts":[["2013"]]},"publisher":"Health Promotion Agency","publisher-place":"Wellington","title":"Providing healthier beverage options in your workplace","type":"report"},"uris":["http://www.mendeley.com/documents/?uuid=c040adfa-5f20-36ad-a80b-6f23942933d4","http://www.mendeley.com/documents/?uuid=e2626c7d-67ca-4857-887c-a75b4a9dd46b"]}],"mendeley":{"formattedCitation":"(139)","plainTextFormattedCitation":"(139)","previouslyFormattedCitation":"(139)"},"properties":{"noteIndex":0},"schema":"https://github.com/citation-style-language/schema/raw/master/csl-citation.json"}</w:instrText>
            </w:r>
            <w:r w:rsidR="008F40EC" w:rsidRPr="0091450A">
              <w:rPr>
                <w:rFonts w:cs="Times New Roman"/>
                <w:color w:val="000000"/>
                <w:szCs w:val="20"/>
                <w:lang w:eastAsia="en-NZ"/>
              </w:rPr>
              <w:fldChar w:fldCharType="separate"/>
            </w:r>
            <w:r w:rsidR="009C4029" w:rsidRPr="009C4029">
              <w:rPr>
                <w:rFonts w:cs="Times New Roman"/>
                <w:noProof/>
                <w:color w:val="000000"/>
                <w:szCs w:val="20"/>
                <w:lang w:eastAsia="en-NZ"/>
              </w:rPr>
              <w:t>(139)</w:t>
            </w:r>
            <w:r w:rsidR="008F40EC" w:rsidRPr="0091450A">
              <w:rPr>
                <w:rFonts w:cs="Times New Roman"/>
                <w:color w:val="000000"/>
                <w:szCs w:val="20"/>
                <w:lang w:eastAsia="en-NZ"/>
              </w:rPr>
              <w:fldChar w:fldCharType="end"/>
            </w:r>
            <w:r w:rsidR="00361C03" w:rsidRPr="0091450A">
              <w:rPr>
                <w:rFonts w:cs="Times New Roman"/>
                <w:color w:val="000000"/>
                <w:szCs w:val="20"/>
                <w:lang w:eastAsia="en-NZ"/>
              </w:rPr>
              <w:t xml:space="preserve"> </w:t>
            </w:r>
            <w:r w:rsidRPr="0091450A">
              <w:rPr>
                <w:rFonts w:cs="Times New Roman"/>
                <w:color w:val="000000"/>
                <w:szCs w:val="20"/>
                <w:lang w:eastAsia="en-NZ"/>
              </w:rPr>
              <w:t>explain</w:t>
            </w:r>
            <w:r w:rsidR="005B63D3">
              <w:rPr>
                <w:rFonts w:cs="Times New Roman"/>
                <w:color w:val="000000"/>
                <w:szCs w:val="20"/>
                <w:lang w:eastAsia="en-NZ"/>
              </w:rPr>
              <w:t>ed</w:t>
            </w:r>
            <w:r w:rsidRPr="0091450A">
              <w:rPr>
                <w:rFonts w:cs="Times New Roman"/>
                <w:color w:val="000000"/>
                <w:szCs w:val="20"/>
                <w:lang w:eastAsia="en-NZ"/>
              </w:rPr>
              <w:t xml:space="preserve"> how to improve the </w:t>
            </w:r>
            <w:r w:rsidR="00B81C6B" w:rsidRPr="0091450A">
              <w:rPr>
                <w:rFonts w:cs="Times New Roman"/>
                <w:color w:val="000000"/>
                <w:szCs w:val="20"/>
                <w:lang w:eastAsia="en-NZ"/>
              </w:rPr>
              <w:t xml:space="preserve">range </w:t>
            </w:r>
            <w:r w:rsidRPr="0091450A">
              <w:rPr>
                <w:rFonts w:cs="Times New Roman"/>
                <w:color w:val="000000"/>
                <w:szCs w:val="20"/>
                <w:lang w:eastAsia="en-NZ"/>
              </w:rPr>
              <w:t xml:space="preserve">of beverages </w:t>
            </w:r>
            <w:r w:rsidR="00860CD2" w:rsidRPr="0091450A">
              <w:rPr>
                <w:rFonts w:cs="Times New Roman"/>
                <w:color w:val="000000"/>
                <w:szCs w:val="20"/>
                <w:lang w:eastAsia="en-NZ"/>
              </w:rPr>
              <w:t xml:space="preserve">supplied in vending machines, cafeterias and at staff functions </w:t>
            </w:r>
            <w:r w:rsidRPr="0091450A">
              <w:rPr>
                <w:rFonts w:cs="Times New Roman"/>
                <w:color w:val="000000"/>
                <w:szCs w:val="20"/>
                <w:lang w:eastAsia="en-NZ"/>
              </w:rPr>
              <w:t>in workplaces. They are designed to help gain the support of management and staff to improve the quality of available beverages as part of workplace health, safety and wellness responsibilities.</w:t>
            </w:r>
            <w:r w:rsidRPr="0091450A">
              <w:rPr>
                <w:szCs w:val="20"/>
              </w:rPr>
              <w:t xml:space="preserve"> </w:t>
            </w:r>
            <w:r w:rsidR="005B63D3">
              <w:rPr>
                <w:szCs w:val="20"/>
              </w:rPr>
              <w:t>This is not currently available but will be updated in the near future.</w:t>
            </w:r>
          </w:p>
          <w:p w14:paraId="52749C9A" w14:textId="117126E2" w:rsidR="00860CD2" w:rsidRPr="0091450A" w:rsidRDefault="00ED48EA" w:rsidP="002D613F">
            <w:pPr>
              <w:pStyle w:val="ListParagraph"/>
              <w:numPr>
                <w:ilvl w:val="0"/>
                <w:numId w:val="27"/>
              </w:numPr>
              <w:rPr>
                <w:rFonts w:cs="Times New Roman"/>
                <w:szCs w:val="20"/>
              </w:rPr>
            </w:pPr>
            <w:r w:rsidRPr="0091450A">
              <w:rPr>
                <w:szCs w:val="20"/>
              </w:rPr>
              <w:t>The Ministry of Health developed a ‘Healthy Food and Drink Policy for Organisations’ for use by non</w:t>
            </w:r>
            <w:r w:rsidR="00066E2B">
              <w:rPr>
                <w:szCs w:val="20"/>
              </w:rPr>
              <w:t>-</w:t>
            </w:r>
            <w:r w:rsidRPr="0091450A">
              <w:rPr>
                <w:szCs w:val="20"/>
              </w:rPr>
              <w:t xml:space="preserve">DHB, non-health </w:t>
            </w:r>
            <w:r w:rsidR="00370AC7" w:rsidRPr="0091450A">
              <w:rPr>
                <w:szCs w:val="20"/>
              </w:rPr>
              <w:t>sector organisations</w:t>
            </w:r>
            <w:r w:rsidRPr="0091450A">
              <w:rPr>
                <w:szCs w:val="20"/>
              </w:rPr>
              <w:t xml:space="preserve"> which aligns with the National Healthy Food and Drink Policy for DHBs (DHB Healthy Food and Drink Network). The Policy has recently been updated and will be published in 2020 along with a toolkit of supporting resources to help with implementation (personal communication, </w:t>
            </w:r>
            <w:r w:rsidR="0017280F" w:rsidRPr="0091450A">
              <w:rPr>
                <w:szCs w:val="20"/>
              </w:rPr>
              <w:t xml:space="preserve">MoH, </w:t>
            </w:r>
            <w:r w:rsidRPr="0091450A">
              <w:rPr>
                <w:szCs w:val="20"/>
              </w:rPr>
              <w:t>2020)</w:t>
            </w:r>
            <w:r w:rsidR="00C443E1" w:rsidRPr="0091450A">
              <w:rPr>
                <w:rFonts w:cs="Times New Roman"/>
                <w:szCs w:val="20"/>
              </w:rPr>
              <w:t xml:space="preserve"> </w:t>
            </w:r>
            <w:r w:rsidR="009725D4" w:rsidRPr="0091450A">
              <w:rPr>
                <w:rFonts w:cs="Times New Roman"/>
                <w:szCs w:val="20"/>
              </w:rPr>
              <w:fldChar w:fldCharType="begin" w:fldLock="1"/>
            </w:r>
            <w:r w:rsidR="009C4029">
              <w:rPr>
                <w:rFonts w:cs="Times New Roman"/>
                <w:szCs w:val="20"/>
              </w:rPr>
              <w:instrText>ADDIN CSL_CITATION {"citationItems":[{"id":"ITEM-1","itemData":{"URL":"http://www.health.govt.nz/system/files/documents/publications/healthy-food-and-drink-policy-for-organisations-sept20-16.pdf","author":[{"dropping-particle":"","family":"Ministry of Health","given":"","non-dropping-particle":"","parse-names":false,"suffix":""}],"id":"ITEM-1","issue":"4/12/2016","issued":{"date-parts":[["2016"]]},"title":"Healthy Food and Drink Policy for Organisations ","type":"webpage"},"uris":["http://www.mendeley.com/documents/?uuid=e44ea4cf-6b70-4104-a5f6-5daa3b047c4a","http://www.mendeley.com/documents/?uuid=4b25ddd2-126d-37f3-b071-a46d6fad57d7"]}],"mendeley":{"formattedCitation":"(105)","plainTextFormattedCitation":"(105)","previouslyFormattedCitation":"(105)"},"properties":{"noteIndex":0},"schema":"https://github.com/citation-style-language/schema/raw/master/csl-citation.json"}</w:instrText>
            </w:r>
            <w:r w:rsidR="009725D4" w:rsidRPr="0091450A">
              <w:rPr>
                <w:rFonts w:cs="Times New Roman"/>
                <w:szCs w:val="20"/>
              </w:rPr>
              <w:fldChar w:fldCharType="separate"/>
            </w:r>
            <w:r w:rsidR="004C06EB" w:rsidRPr="004C06EB">
              <w:rPr>
                <w:rFonts w:cs="Times New Roman"/>
                <w:noProof/>
                <w:szCs w:val="20"/>
              </w:rPr>
              <w:t>(105)</w:t>
            </w:r>
            <w:r w:rsidR="009725D4" w:rsidRPr="0091450A">
              <w:rPr>
                <w:rFonts w:cs="Times New Roman"/>
                <w:szCs w:val="20"/>
              </w:rPr>
              <w:fldChar w:fldCharType="end"/>
            </w:r>
            <w:r w:rsidR="00DB72AF" w:rsidRPr="0091450A">
              <w:rPr>
                <w:rFonts w:cs="Times New Roman"/>
                <w:szCs w:val="20"/>
              </w:rPr>
              <w:t>.</w:t>
            </w:r>
            <w:r w:rsidR="00860CD2" w:rsidRPr="0091450A">
              <w:rPr>
                <w:rFonts w:cs="Times New Roman"/>
                <w:szCs w:val="20"/>
              </w:rPr>
              <w:t xml:space="preserve"> </w:t>
            </w:r>
          </w:p>
          <w:p w14:paraId="5126AE60" w14:textId="5EAEBE56" w:rsidR="006438EB" w:rsidRDefault="004E7542" w:rsidP="002D613F">
            <w:pPr>
              <w:pStyle w:val="ListParagraph"/>
              <w:numPr>
                <w:ilvl w:val="0"/>
                <w:numId w:val="27"/>
              </w:numPr>
              <w:shd w:val="clear" w:color="auto" w:fill="FFFFFF" w:themeFill="background1"/>
              <w:spacing w:before="40" w:after="40"/>
              <w:contextualSpacing w:val="0"/>
              <w:rPr>
                <w:b/>
                <w:color w:val="1F497D" w:themeColor="text2"/>
              </w:rPr>
            </w:pPr>
            <w:r w:rsidRPr="0091450A">
              <w:rPr>
                <w:rFonts w:cs="Times New Roman"/>
                <w:color w:val="000000"/>
                <w:szCs w:val="20"/>
                <w:lang w:eastAsia="en-NZ"/>
              </w:rPr>
              <w:t>I</w:t>
            </w:r>
            <w:r w:rsidR="00172337" w:rsidRPr="0091450A">
              <w:rPr>
                <w:rFonts w:cs="Times New Roman"/>
                <w:color w:val="000000"/>
                <w:szCs w:val="20"/>
                <w:lang w:eastAsia="en-NZ"/>
              </w:rPr>
              <w:t>n New Zealand</w:t>
            </w:r>
            <w:r w:rsidR="00066E2B">
              <w:rPr>
                <w:rFonts w:cs="Times New Roman"/>
                <w:color w:val="000000"/>
                <w:szCs w:val="20"/>
                <w:lang w:eastAsia="en-NZ"/>
              </w:rPr>
              <w:t>,</w:t>
            </w:r>
            <w:r w:rsidR="00B549E8">
              <w:rPr>
                <w:rFonts w:cs="Times New Roman"/>
                <w:color w:val="000000"/>
                <w:szCs w:val="20"/>
                <w:lang w:eastAsia="en-NZ"/>
              </w:rPr>
              <w:t xml:space="preserve"> some</w:t>
            </w:r>
            <w:r w:rsidR="00172337" w:rsidRPr="0091450A">
              <w:rPr>
                <w:rFonts w:cs="Times New Roman"/>
                <w:color w:val="000000"/>
                <w:szCs w:val="20"/>
                <w:lang w:eastAsia="en-NZ"/>
              </w:rPr>
              <w:t xml:space="preserve"> local public health service units </w:t>
            </w:r>
            <w:r w:rsidR="00B549E8">
              <w:rPr>
                <w:rFonts w:cs="Times New Roman"/>
                <w:color w:val="000000"/>
                <w:szCs w:val="20"/>
                <w:lang w:eastAsia="en-NZ"/>
              </w:rPr>
              <w:t>promote the workplace health</w:t>
            </w:r>
            <w:r w:rsidR="00172337" w:rsidRPr="0091450A">
              <w:rPr>
                <w:rFonts w:cs="Times New Roman"/>
                <w:color w:val="000000"/>
                <w:szCs w:val="20"/>
                <w:lang w:eastAsia="en-NZ"/>
              </w:rPr>
              <w:t xml:space="preserve"> </w:t>
            </w:r>
            <w:r w:rsidR="00B549E8">
              <w:rPr>
                <w:rFonts w:cs="Times New Roman"/>
                <w:color w:val="000000"/>
                <w:szCs w:val="20"/>
                <w:lang w:eastAsia="en-NZ"/>
              </w:rPr>
              <w:t>programmes described in PROV3</w:t>
            </w:r>
            <w:r w:rsidR="00485B33">
              <w:rPr>
                <w:rFonts w:cs="Times New Roman"/>
                <w:color w:val="000000"/>
                <w:szCs w:val="20"/>
                <w:lang w:eastAsia="en-NZ"/>
              </w:rPr>
              <w:t xml:space="preserve">: </w:t>
            </w:r>
            <w:proofErr w:type="spellStart"/>
            <w:r w:rsidR="00485B33">
              <w:rPr>
                <w:rFonts w:cstheme="minorHAnsi"/>
                <w:szCs w:val="20"/>
              </w:rPr>
              <w:t>WorkWell</w:t>
            </w:r>
            <w:proofErr w:type="spellEnd"/>
            <w:r w:rsidR="00485B33">
              <w:rPr>
                <w:rFonts w:cstheme="minorHAnsi"/>
                <w:szCs w:val="20"/>
              </w:rPr>
              <w:t>, Good4work and Wellplace.nz</w:t>
            </w:r>
            <w:r w:rsidR="00B549E8">
              <w:rPr>
                <w:rFonts w:cs="Times New Roman"/>
                <w:color w:val="000000"/>
                <w:szCs w:val="20"/>
                <w:lang w:eastAsia="en-NZ"/>
              </w:rPr>
              <w:t xml:space="preserve">. </w:t>
            </w:r>
          </w:p>
          <w:p w14:paraId="14B2796B" w14:textId="34E54314" w:rsidR="0098194D" w:rsidRPr="00B549E8" w:rsidRDefault="006F76D2" w:rsidP="002D613F">
            <w:pPr>
              <w:pStyle w:val="ListParagraph"/>
              <w:numPr>
                <w:ilvl w:val="0"/>
                <w:numId w:val="27"/>
              </w:numPr>
              <w:shd w:val="clear" w:color="auto" w:fill="FFFFFF" w:themeFill="background1"/>
              <w:spacing w:before="40" w:after="40"/>
              <w:contextualSpacing w:val="0"/>
              <w:rPr>
                <w:b/>
              </w:rPr>
            </w:pPr>
            <w:r w:rsidRPr="00B549E8">
              <w:rPr>
                <w:bCs/>
              </w:rPr>
              <w:t>The Taranaki District Health Board</w:t>
            </w:r>
            <w:r w:rsidR="0098194D" w:rsidRPr="00B549E8">
              <w:rPr>
                <w:rFonts w:ascii="Calibri" w:hAnsi="Calibri" w:cs="Calibri"/>
                <w:shd w:val="clear" w:color="auto" w:fill="FFFFFF"/>
              </w:rPr>
              <w:t xml:space="preserve"> provide</w:t>
            </w:r>
            <w:r w:rsidRPr="00B549E8">
              <w:rPr>
                <w:rFonts w:ascii="Calibri" w:hAnsi="Calibri" w:cs="Calibri"/>
                <w:shd w:val="clear" w:color="auto" w:fill="FFFFFF"/>
              </w:rPr>
              <w:t>s</w:t>
            </w:r>
            <w:r w:rsidR="00B71855" w:rsidRPr="00B549E8">
              <w:rPr>
                <w:rFonts w:ascii="Calibri" w:hAnsi="Calibri" w:cs="Calibri"/>
                <w:shd w:val="clear" w:color="auto" w:fill="FFFFFF"/>
              </w:rPr>
              <w:t xml:space="preserve"> support</w:t>
            </w:r>
            <w:r w:rsidR="0098194D" w:rsidRPr="00B549E8">
              <w:rPr>
                <w:rFonts w:ascii="Calibri" w:hAnsi="Calibri" w:cs="Calibri"/>
                <w:shd w:val="clear" w:color="auto" w:fill="FFFFFF"/>
              </w:rPr>
              <w:t xml:space="preserve"> to organisations with DHB contracts to implement the National Healthy Food &amp; Drink Policy through the development of a toolkit, workshops and ongoing support in policy development (when requested from the organisations).</w:t>
            </w:r>
          </w:p>
          <w:p w14:paraId="2F841A15" w14:textId="77777777" w:rsidR="006D0763" w:rsidRPr="0091450A" w:rsidRDefault="006D0763" w:rsidP="002D613F">
            <w:pPr>
              <w:shd w:val="clear" w:color="auto" w:fill="FFFFFF" w:themeFill="background1"/>
              <w:spacing w:before="40" w:after="40"/>
              <w:rPr>
                <w:b/>
                <w:color w:val="1F497D" w:themeColor="text2"/>
              </w:rPr>
            </w:pPr>
          </w:p>
          <w:p w14:paraId="2D4A2FBA" w14:textId="3CD5F745"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3C3B2A93" w14:textId="5185CD23" w:rsidR="008E1954" w:rsidRPr="0091450A" w:rsidRDefault="008E1954" w:rsidP="002D613F">
            <w:pPr>
              <w:pStyle w:val="ListParagraph"/>
              <w:keepNext/>
              <w:numPr>
                <w:ilvl w:val="0"/>
                <w:numId w:val="27"/>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Victoria (Australia</w:t>
            </w:r>
            <w:r w:rsidRPr="0091450A">
              <w:rPr>
                <w:rFonts w:eastAsia="Times New Roman" w:cs="Times New Roman"/>
                <w:szCs w:val="20"/>
                <w:lang w:eastAsia="en-NZ"/>
              </w:rPr>
              <w:t>): ‘Healthy choices: healthy eating policy and catering guide for workplaces’ is a guideline for workplaces to support them in providing and promoting healthier foods options to their staff. The guideline is supported by the Healthy Eating Advisory Service that helps private</w:t>
            </w:r>
            <w:r w:rsidR="009602EB">
              <w:rPr>
                <w:rFonts w:eastAsia="Times New Roman" w:cs="Times New Roman"/>
                <w:szCs w:val="20"/>
                <w:lang w:eastAsia="en-NZ"/>
              </w:rPr>
              <w:t>-</w:t>
            </w:r>
            <w:r w:rsidRPr="0091450A">
              <w:rPr>
                <w:rFonts w:eastAsia="Times New Roman" w:cs="Times New Roman"/>
                <w:szCs w:val="20"/>
                <w:lang w:eastAsia="en-NZ"/>
              </w:rPr>
              <w:t>sector settings to implement such policies. Menu assessments and cook/caterer training are available free of charge to some eligible workplaces</w:t>
            </w:r>
            <w:r w:rsidR="004745E3" w:rsidRPr="0091450A">
              <w:rPr>
                <w:rFonts w:eastAsia="Times New Roman" w:cs="Times New Roman"/>
                <w:szCs w:val="20"/>
                <w:lang w:eastAsia="en-NZ"/>
              </w:rPr>
              <w:t xml:space="preserve"> </w:t>
            </w:r>
            <w:r w:rsidR="00290602"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s://www2.health.vic.gov.au/getfile//?sc_itemid=%7BD5628D86-B37D-42F7-8B9A-687F4A3E85FB%7D","author":[{"dropping-particle":"","family":"Victoria State Government","given":"","non-dropping-particle":"","parse-names":false,"suffix":""}],"id":"ITEM-1","issue":"16/03/2017","issued":{"date-parts":[["2017"]]},"title":"Healthy Eating Policy and Catering Guide for Workplaces","type":"webpage"},"uris":["http://www.mendeley.com/documents/?uuid=314a7f05-4926-31f5-be03-ffe2f3b6398b","http://www.mendeley.com/documents/?uuid=2c0b62c6-f69e-4839-81f5-3fa7d87ce42c"]}],"mendeley":{"formattedCitation":"(140)","plainTextFormattedCitation":"(140)","previouslyFormattedCitation":"(140)"},"properties":{"noteIndex":0},"schema":"https://github.com/citation-style-language/schema/raw/master/csl-citation.json"}</w:instrText>
            </w:r>
            <w:r w:rsidR="00290602"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40)</w:t>
            </w:r>
            <w:r w:rsidR="00290602" w:rsidRPr="0091450A">
              <w:rPr>
                <w:rFonts w:eastAsia="Times New Roman" w:cs="Times New Roman"/>
                <w:szCs w:val="20"/>
                <w:lang w:eastAsia="en-NZ"/>
              </w:rPr>
              <w:fldChar w:fldCharType="end"/>
            </w:r>
            <w:r w:rsidR="00290602" w:rsidRPr="0091450A">
              <w:rPr>
                <w:rFonts w:eastAsia="Times New Roman" w:cs="Times New Roman"/>
                <w:szCs w:val="20"/>
                <w:lang w:eastAsia="en-NZ"/>
              </w:rPr>
              <w:t>.</w:t>
            </w:r>
          </w:p>
          <w:p w14:paraId="3E33D5A6" w14:textId="039B2F34" w:rsidR="006D0763" w:rsidRPr="0091450A" w:rsidRDefault="006D0763" w:rsidP="002D613F">
            <w:pPr>
              <w:pStyle w:val="ListParagraph"/>
              <w:keepNext/>
              <w:numPr>
                <w:ilvl w:val="0"/>
                <w:numId w:val="27"/>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Singapore</w:t>
            </w:r>
            <w:r w:rsidRPr="0091450A">
              <w:rPr>
                <w:rFonts w:eastAsia="Times New Roman" w:cs="Times New Roman"/>
                <w:szCs w:val="20"/>
                <w:lang w:eastAsia="en-NZ"/>
              </w:rPr>
              <w:t xml:space="preserve">: The National Workplace Health Promotion Programme, launched in Singapore in 2000, is run by the Health Promotion Board. Both private and public institutions are encouraged to improve the w0rkplace environment by providing tools and grants. Grants are awarded to help companies start and sustain health promotion programmes. Tools include a sample Healthy Workplace Nutrition Policy, a </w:t>
            </w:r>
            <w:r w:rsidRPr="0091450A">
              <w:rPr>
                <w:rFonts w:eastAsia="Times New Roman" w:cs="Times New Roman"/>
                <w:szCs w:val="20"/>
                <w:lang w:eastAsia="en-NZ"/>
              </w:rPr>
              <w:lastRenderedPageBreak/>
              <w:t>sample Healthy Workplace Catering Policy, and a detailed Essential Guide to Workplace Health, setting out ways to transform the workplace into a health-supporting work environment</w:t>
            </w:r>
            <w:r w:rsidR="004745E3" w:rsidRPr="0091450A">
              <w:rPr>
                <w:rFonts w:eastAsia="Times New Roman" w:cs="Times New Roman"/>
                <w:szCs w:val="20"/>
                <w:lang w:eastAsia="en-NZ"/>
              </w:rPr>
              <w:t xml:space="preserve"> </w:t>
            </w:r>
            <w:r w:rsidR="00290602" w:rsidRPr="0091450A">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www.wcrf.org/int/policy/nourishing-framework/offer-healthy-foods","author":[{"dropping-particle":"","family":"World Cancer Research Fund","given":"","non-dropping-particle":"","parse-names":false,"suffix":""}],"id":"ITEM-1","issue":"22/02/2016","issued":{"date-parts":[["2016"]]},"title":"NOURISHING Framework - Offer healthy foods","type":"webpage"},"uris":["http://www.mendeley.com/documents/?uuid=ceeab7e8-6a86-40d5-bd69-1d1489b772ad","http://www.mendeley.com/documents/?uuid=b5e39f7e-b5a8-36b6-991a-016c88f289be"]}],"mendeley":{"formattedCitation":"(101)","plainTextFormattedCitation":"(101)","previouslyFormattedCitation":"(101)"},"properties":{"noteIndex":0},"schema":"https://github.com/citation-style-language/schema/raw/master/csl-citation.json"}</w:instrText>
            </w:r>
            <w:r w:rsidR="00290602" w:rsidRPr="0091450A">
              <w:rPr>
                <w:rFonts w:eastAsia="Times New Roman" w:cs="Times New Roman"/>
                <w:szCs w:val="20"/>
                <w:lang w:eastAsia="en-NZ"/>
              </w:rPr>
              <w:fldChar w:fldCharType="separate"/>
            </w:r>
            <w:r w:rsidR="004C06EB" w:rsidRPr="004C06EB">
              <w:rPr>
                <w:rFonts w:eastAsia="Times New Roman" w:cs="Times New Roman"/>
                <w:noProof/>
                <w:szCs w:val="20"/>
                <w:lang w:eastAsia="en-NZ"/>
              </w:rPr>
              <w:t>(101)</w:t>
            </w:r>
            <w:r w:rsidR="00290602" w:rsidRPr="0091450A">
              <w:rPr>
                <w:rFonts w:eastAsia="Times New Roman" w:cs="Times New Roman"/>
                <w:szCs w:val="20"/>
                <w:lang w:eastAsia="en-NZ"/>
              </w:rPr>
              <w:fldChar w:fldCharType="end"/>
            </w:r>
            <w:r w:rsidR="00290602" w:rsidRPr="0091450A">
              <w:rPr>
                <w:rFonts w:eastAsia="Times New Roman" w:cs="Times New Roman"/>
                <w:szCs w:val="20"/>
                <w:lang w:eastAsia="en-NZ"/>
              </w:rPr>
              <w:t>.</w:t>
            </w:r>
          </w:p>
        </w:tc>
      </w:tr>
    </w:tbl>
    <w:p w14:paraId="140BD49F" w14:textId="7009549B" w:rsidR="00BD5651" w:rsidRDefault="00BD5651" w:rsidP="002D613F">
      <w:pPr>
        <w:spacing w:after="0" w:line="240" w:lineRule="auto"/>
      </w:pPr>
    </w:p>
    <w:p w14:paraId="30FF9F31" w14:textId="77777777" w:rsidR="00817CF7" w:rsidRPr="0091450A" w:rsidRDefault="00817CF7" w:rsidP="002D613F">
      <w:pPr>
        <w:spacing w:after="0" w:line="240" w:lineRule="auto"/>
      </w:pPr>
    </w:p>
    <w:tbl>
      <w:tblPr>
        <w:tblStyle w:val="TableGrid"/>
        <w:tblW w:w="9209" w:type="dxa"/>
        <w:tblLook w:val="04A0" w:firstRow="1" w:lastRow="0" w:firstColumn="1" w:lastColumn="0" w:noHBand="0" w:noVBand="1"/>
      </w:tblPr>
      <w:tblGrid>
        <w:gridCol w:w="9209"/>
      </w:tblGrid>
      <w:tr w:rsidR="00AE3D68" w:rsidRPr="0091450A" w14:paraId="7543A133" w14:textId="77777777" w:rsidTr="00CA16E1">
        <w:tc>
          <w:tcPr>
            <w:tcW w:w="9209" w:type="dxa"/>
          </w:tcPr>
          <w:p w14:paraId="7DA670D5" w14:textId="317DDD02" w:rsidR="00AE3D68" w:rsidRPr="0091450A" w:rsidRDefault="008C0F53" w:rsidP="002D613F">
            <w:pPr>
              <w:shd w:val="clear" w:color="auto" w:fill="FFFFFF" w:themeFill="background1"/>
              <w:spacing w:before="40" w:after="40"/>
              <w:rPr>
                <w:rFonts w:cs="Times New Roman"/>
                <w:bCs/>
                <w:szCs w:val="20"/>
              </w:rPr>
            </w:pPr>
            <w:bookmarkStart w:id="37" w:name="_Toc31623735"/>
            <w:r w:rsidRPr="0091450A">
              <w:rPr>
                <w:rStyle w:val="Heading2Char"/>
              </w:rPr>
              <w:t xml:space="preserve">6 </w:t>
            </w:r>
            <w:r w:rsidR="00AE3D68" w:rsidRPr="0091450A">
              <w:rPr>
                <w:rStyle w:val="Heading2Char"/>
              </w:rPr>
              <w:t>FOOD RETAIL</w:t>
            </w:r>
            <w:bookmarkEnd w:id="37"/>
            <w:r w:rsidR="00AE3D68" w:rsidRPr="0091450A">
              <w:rPr>
                <w:rFonts w:cs="Times New Roman"/>
                <w:b/>
                <w:color w:val="1F497D" w:themeColor="text2"/>
                <w:sz w:val="28"/>
                <w:szCs w:val="28"/>
              </w:rPr>
              <w:t xml:space="preserve">: </w:t>
            </w:r>
            <w:r w:rsidR="000D1C6C" w:rsidRPr="0091450A">
              <w:rPr>
                <w:rFonts w:cs="Times New Roman"/>
                <w:bCs/>
                <w:szCs w:val="20"/>
              </w:rPr>
              <w:t>The government has the power to implement policies and programs to support the availability of healthy foods and limit the availability of unhealthy foods in communities (outlet density and locations) and in-store (product placement)</w:t>
            </w:r>
          </w:p>
        </w:tc>
      </w:tr>
      <w:tr w:rsidR="00AE3D68" w:rsidRPr="0091450A" w14:paraId="1D987B7B" w14:textId="77777777" w:rsidTr="00CA16E1">
        <w:tc>
          <w:tcPr>
            <w:tcW w:w="9209" w:type="dxa"/>
          </w:tcPr>
          <w:p w14:paraId="3E8C0B40" w14:textId="4645B01A" w:rsidR="00AE3D68" w:rsidRPr="0091450A" w:rsidRDefault="006F4DF6" w:rsidP="002D613F">
            <w:pPr>
              <w:shd w:val="clear" w:color="auto" w:fill="FFFFFF" w:themeFill="background1"/>
              <w:spacing w:before="40" w:after="40"/>
              <w:rPr>
                <w:rFonts w:cs="Times New Roman"/>
                <w:color w:val="000000"/>
                <w:lang w:eastAsia="en-NZ"/>
              </w:rPr>
            </w:pPr>
            <w:bookmarkStart w:id="38" w:name="_Toc31623736"/>
            <w:r w:rsidRPr="0091450A">
              <w:rPr>
                <w:rStyle w:val="Heading3Char"/>
              </w:rPr>
              <w:t>RETAIL1</w:t>
            </w:r>
            <w:bookmarkEnd w:id="38"/>
            <w:r w:rsidR="00AE3D68" w:rsidRPr="0091450A">
              <w:rPr>
                <w:rFonts w:cs="Times New Roman"/>
                <w:b/>
                <w:color w:val="1F497D" w:themeColor="text2"/>
                <w:sz w:val="28"/>
                <w:szCs w:val="28"/>
              </w:rPr>
              <w:t xml:space="preserve">: </w:t>
            </w:r>
            <w:r w:rsidR="00A20146" w:rsidRPr="0091450A">
              <w:rPr>
                <w:rFonts w:cs="Times New Roman"/>
                <w:b/>
                <w:color w:val="000000"/>
                <w:lang w:eastAsia="en-NZ"/>
              </w:rPr>
              <w:t xml:space="preserve">Zoning laws and policies are robust enough and used, where needed, by local governments to place limits on the density or placement </w:t>
            </w:r>
            <w:r w:rsidR="004909A6" w:rsidRPr="0091450A">
              <w:rPr>
                <w:rFonts w:cs="Times New Roman"/>
                <w:b/>
                <w:color w:val="000000"/>
                <w:lang w:eastAsia="en-NZ"/>
              </w:rPr>
              <w:t>of quick</w:t>
            </w:r>
            <w:r w:rsidR="009602EB">
              <w:rPr>
                <w:rFonts w:cs="Times New Roman"/>
                <w:b/>
                <w:color w:val="000000"/>
                <w:lang w:eastAsia="en-NZ"/>
              </w:rPr>
              <w:t>-</w:t>
            </w:r>
            <w:r w:rsidR="00A20146" w:rsidRPr="0091450A">
              <w:rPr>
                <w:rFonts w:cs="Times New Roman"/>
                <w:b/>
                <w:color w:val="000000"/>
                <w:lang w:eastAsia="en-NZ"/>
              </w:rPr>
              <w:t>serve restaurants or other outlets selling mainly unhealthy foods in communities</w:t>
            </w:r>
          </w:p>
        </w:tc>
      </w:tr>
      <w:tr w:rsidR="00AE3D68" w:rsidRPr="0091450A" w14:paraId="0A9B50E7" w14:textId="77777777" w:rsidTr="00CA16E1">
        <w:tc>
          <w:tcPr>
            <w:tcW w:w="9209" w:type="dxa"/>
          </w:tcPr>
          <w:p w14:paraId="2EAA2540" w14:textId="69162C67"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5A294CC0" w14:textId="77777777" w:rsidR="001D2983" w:rsidRDefault="004A3826" w:rsidP="001D2983">
            <w:pPr>
              <w:pStyle w:val="ListParagraph"/>
              <w:numPr>
                <w:ilvl w:val="0"/>
                <w:numId w:val="10"/>
              </w:numPr>
              <w:shd w:val="clear" w:color="auto" w:fill="FFFFFF" w:themeFill="background1"/>
              <w:spacing w:before="40" w:after="40"/>
              <w:ind w:left="284" w:hanging="284"/>
              <w:contextualSpacing w:val="0"/>
              <w:rPr>
                <w:rFonts w:cs="Times New Roman"/>
                <w:color w:val="000000"/>
                <w:szCs w:val="20"/>
                <w:lang w:eastAsia="en-NZ"/>
              </w:rPr>
            </w:pPr>
            <w:r w:rsidRPr="0091450A">
              <w:rPr>
                <w:rFonts w:cs="Times New Roman"/>
                <w:color w:val="000000"/>
                <w:szCs w:val="20"/>
                <w:lang w:eastAsia="en-NZ"/>
              </w:rPr>
              <w:t>Permitted activities for each zone are set by the District Council through the District plans. Council does</w:t>
            </w:r>
            <w:r w:rsidR="002D08D7" w:rsidRPr="0091450A">
              <w:rPr>
                <w:rFonts w:cs="Times New Roman"/>
                <w:color w:val="000000"/>
                <w:szCs w:val="20"/>
                <w:lang w:eastAsia="en-NZ"/>
              </w:rPr>
              <w:t xml:space="preserve"> </w:t>
            </w:r>
            <w:r w:rsidRPr="0091450A">
              <w:rPr>
                <w:rFonts w:cs="Times New Roman"/>
                <w:color w:val="000000"/>
                <w:szCs w:val="20"/>
                <w:lang w:eastAsia="en-NZ"/>
              </w:rPr>
              <w:t>not regulate the type of commercial activity unless it is impacted by other regulations such as the</w:t>
            </w:r>
            <w:r w:rsidR="002D08D7" w:rsidRPr="0091450A">
              <w:rPr>
                <w:rFonts w:cs="Times New Roman"/>
                <w:color w:val="000000"/>
                <w:szCs w:val="20"/>
                <w:lang w:eastAsia="en-NZ"/>
              </w:rPr>
              <w:t xml:space="preserve"> </w:t>
            </w:r>
            <w:r w:rsidRPr="0091450A">
              <w:rPr>
                <w:rFonts w:cs="Times New Roman"/>
                <w:color w:val="000000"/>
                <w:szCs w:val="20"/>
                <w:lang w:eastAsia="en-NZ"/>
              </w:rPr>
              <w:t>Hazardous Substances legislation. Council does have the ability to regulate other activities using bylaws/policies such as the Trading in Public Places Bylaw. This is primarily to regulate temporary mobile</w:t>
            </w:r>
            <w:r w:rsidR="0039529A" w:rsidRPr="0091450A">
              <w:rPr>
                <w:rFonts w:cs="Times New Roman"/>
                <w:color w:val="000000"/>
                <w:szCs w:val="20"/>
                <w:lang w:eastAsia="en-NZ"/>
              </w:rPr>
              <w:t xml:space="preserve"> </w:t>
            </w:r>
            <w:r w:rsidRPr="0091450A">
              <w:rPr>
                <w:rFonts w:cs="Times New Roman"/>
                <w:color w:val="000000"/>
                <w:szCs w:val="20"/>
                <w:lang w:eastAsia="en-NZ"/>
              </w:rPr>
              <w:t>vendors. Historically, the public health role of the Councils focused on sanitation and food safety and</w:t>
            </w:r>
            <w:r w:rsidR="0039529A" w:rsidRPr="0091450A">
              <w:rPr>
                <w:rFonts w:cs="Times New Roman"/>
                <w:color w:val="000000"/>
                <w:szCs w:val="20"/>
                <w:lang w:eastAsia="en-NZ"/>
              </w:rPr>
              <w:t xml:space="preserve"> </w:t>
            </w:r>
            <w:r w:rsidRPr="0091450A">
              <w:rPr>
                <w:rFonts w:cs="Times New Roman"/>
                <w:color w:val="000000"/>
                <w:szCs w:val="20"/>
                <w:lang w:eastAsia="en-NZ"/>
              </w:rPr>
              <w:t>the control of infectious diseases by having a healthy physical environment. However, the Health Act</w:t>
            </w:r>
            <w:r w:rsidR="0039529A" w:rsidRPr="0091450A">
              <w:rPr>
                <w:rFonts w:cs="Times New Roman"/>
                <w:color w:val="000000"/>
                <w:szCs w:val="20"/>
                <w:lang w:eastAsia="en-NZ"/>
              </w:rPr>
              <w:t xml:space="preserve"> </w:t>
            </w:r>
            <w:r w:rsidRPr="0091450A">
              <w:rPr>
                <w:rFonts w:cs="Times New Roman"/>
                <w:color w:val="000000"/>
                <w:szCs w:val="20"/>
                <w:lang w:eastAsia="en-NZ"/>
              </w:rPr>
              <w:t>1956 imposes on Councils a general duty to improve, promote and protect public health. Councils’ bylaw</w:t>
            </w:r>
            <w:r w:rsidR="0039529A" w:rsidRPr="0091450A">
              <w:rPr>
                <w:rFonts w:cs="Times New Roman"/>
                <w:color w:val="000000"/>
                <w:szCs w:val="20"/>
                <w:lang w:eastAsia="en-NZ"/>
              </w:rPr>
              <w:t xml:space="preserve"> </w:t>
            </w:r>
            <w:r w:rsidRPr="0091450A">
              <w:rPr>
                <w:rFonts w:cs="Times New Roman"/>
                <w:color w:val="000000"/>
                <w:szCs w:val="20"/>
                <w:lang w:eastAsia="en-NZ"/>
              </w:rPr>
              <w:t>making power is covered in the Local Government Act 2002. A territorial authority may make bylaws for</w:t>
            </w:r>
            <w:r w:rsidR="0039529A" w:rsidRPr="0091450A">
              <w:rPr>
                <w:rFonts w:cs="Times New Roman"/>
                <w:color w:val="000000"/>
                <w:szCs w:val="20"/>
                <w:lang w:eastAsia="en-NZ"/>
              </w:rPr>
              <w:t xml:space="preserve"> </w:t>
            </w:r>
            <w:r w:rsidRPr="0091450A">
              <w:rPr>
                <w:rFonts w:cs="Times New Roman"/>
                <w:color w:val="000000"/>
                <w:szCs w:val="20"/>
                <w:lang w:eastAsia="en-NZ"/>
              </w:rPr>
              <w:t>its district for 1 or more of the following purposes: (b) protecting, promoting, and maintaining public</w:t>
            </w:r>
            <w:r w:rsidR="0039529A" w:rsidRPr="0091450A">
              <w:rPr>
                <w:rFonts w:cs="Times New Roman"/>
                <w:color w:val="000000"/>
                <w:szCs w:val="20"/>
                <w:lang w:eastAsia="en-NZ"/>
              </w:rPr>
              <w:t xml:space="preserve"> </w:t>
            </w:r>
            <w:r w:rsidRPr="0091450A">
              <w:rPr>
                <w:rFonts w:cs="Times New Roman"/>
                <w:color w:val="000000"/>
                <w:szCs w:val="20"/>
                <w:lang w:eastAsia="en-NZ"/>
              </w:rPr>
              <w:t>health and safety.</w:t>
            </w:r>
            <w:r w:rsidR="0039529A" w:rsidRPr="0091450A">
              <w:rPr>
                <w:rFonts w:cs="Times New Roman"/>
                <w:color w:val="000000"/>
                <w:szCs w:val="20"/>
                <w:lang w:eastAsia="en-NZ"/>
              </w:rPr>
              <w:t xml:space="preserve"> </w:t>
            </w:r>
          </w:p>
          <w:p w14:paraId="03DDA18F" w14:textId="13D12947" w:rsidR="00A27FA5" w:rsidRPr="001D2983" w:rsidRDefault="00BA7C46" w:rsidP="001D2983">
            <w:pPr>
              <w:pStyle w:val="ListParagraph"/>
              <w:numPr>
                <w:ilvl w:val="0"/>
                <w:numId w:val="10"/>
              </w:numPr>
              <w:shd w:val="clear" w:color="auto" w:fill="FFFFFF" w:themeFill="background1"/>
              <w:spacing w:before="40" w:after="40"/>
              <w:ind w:left="284" w:hanging="284"/>
              <w:contextualSpacing w:val="0"/>
              <w:rPr>
                <w:rFonts w:cs="Times New Roman"/>
                <w:color w:val="000000"/>
                <w:szCs w:val="20"/>
                <w:lang w:eastAsia="en-NZ"/>
              </w:rPr>
            </w:pPr>
            <w:r w:rsidRPr="001D2983">
              <w:rPr>
                <w:rFonts w:cs="Times New Roman"/>
                <w:color w:val="000000"/>
                <w:szCs w:val="20"/>
                <w:lang w:eastAsia="en-NZ"/>
              </w:rPr>
              <w:t xml:space="preserve">No NZ Council has specific rules for regulating the number and location of food outlets. If a Council was to develop a policy on this, it would need to undertake a process using the Special Consultative Procedure under the Local Government Act 2002. Alternatively, there could be new ‘takeaway’ rules developed to be given effect through the District Plan which would require a Plan Change Process under the Resource Management Act 1991. Both involve considerable research and consultation. The real difference between the 2 processes is that </w:t>
            </w:r>
            <w:r w:rsidR="009602EB" w:rsidRPr="001D2983">
              <w:rPr>
                <w:rFonts w:cs="Times New Roman"/>
                <w:color w:val="000000"/>
                <w:szCs w:val="20"/>
                <w:lang w:eastAsia="en-NZ"/>
              </w:rPr>
              <w:t xml:space="preserve">the </w:t>
            </w:r>
            <w:r w:rsidRPr="001D2983">
              <w:rPr>
                <w:rFonts w:cs="Times New Roman"/>
                <w:color w:val="000000"/>
                <w:szCs w:val="20"/>
                <w:lang w:eastAsia="en-NZ"/>
              </w:rPr>
              <w:t>Council’s decisions on Plan Changes can be appealed to the Environment Court which can drag the process out considerably. Policy decisions developed under the Local Government Act can’t be appealed but the process can be challenged to a Judicial Review to see if</w:t>
            </w:r>
            <w:r w:rsidR="00A27FA5" w:rsidRPr="001D2983">
              <w:rPr>
                <w:rFonts w:cs="Times New Roman"/>
                <w:color w:val="000000"/>
                <w:szCs w:val="20"/>
                <w:lang w:eastAsia="en-NZ"/>
              </w:rPr>
              <w:t xml:space="preserve"> </w:t>
            </w:r>
            <w:r w:rsidRPr="001D2983">
              <w:rPr>
                <w:rFonts w:cs="Times New Roman"/>
                <w:color w:val="000000"/>
                <w:szCs w:val="20"/>
                <w:lang w:eastAsia="en-NZ"/>
              </w:rPr>
              <w:t>the process followed was sufficiently robust.</w:t>
            </w:r>
          </w:p>
          <w:p w14:paraId="657AD178" w14:textId="2CF887EC" w:rsidR="006B5D4B" w:rsidRPr="0091450A" w:rsidRDefault="00B32016" w:rsidP="002D613F">
            <w:pPr>
              <w:pStyle w:val="ListParagraph"/>
              <w:numPr>
                <w:ilvl w:val="0"/>
                <w:numId w:val="10"/>
              </w:numPr>
              <w:shd w:val="clear" w:color="auto" w:fill="FFFFFF" w:themeFill="background1"/>
              <w:spacing w:before="40" w:after="40"/>
              <w:ind w:left="284" w:hanging="284"/>
              <w:contextualSpacing w:val="0"/>
              <w:rPr>
                <w:rFonts w:cs="Times New Roman"/>
                <w:bCs/>
                <w:szCs w:val="20"/>
                <w:lang w:eastAsia="en-NZ"/>
              </w:rPr>
            </w:pPr>
            <w:r w:rsidRPr="0091450A">
              <w:rPr>
                <w:rFonts w:cs="Times New Roman"/>
                <w:bCs/>
                <w:szCs w:val="20"/>
                <w:lang w:eastAsia="en-NZ"/>
              </w:rPr>
              <w:t xml:space="preserve">An ANA Evidence Snapshot ‘Promoting Healthy Eating at the Local Government Level’ was published in March 2016 </w:t>
            </w:r>
            <w:r w:rsidR="00A45C87" w:rsidRPr="0091450A">
              <w:rPr>
                <w:rFonts w:cs="Times New Roman"/>
                <w:bCs/>
                <w:szCs w:val="20"/>
                <w:lang w:eastAsia="en-NZ"/>
              </w:rPr>
              <w:fldChar w:fldCharType="begin" w:fldLock="1"/>
            </w:r>
            <w:r w:rsidR="00EC12A7">
              <w:rPr>
                <w:rFonts w:cs="Times New Roman"/>
                <w:bCs/>
                <w:szCs w:val="20"/>
                <w:lang w:eastAsia="en-NZ"/>
              </w:rPr>
              <w:instrText>ADDIN CSL_CITATION {"citationItems":[{"id":"ITEM-1","itemData":{"author":[{"dropping-particle":"","family":"Agencies for Nutrition Action","given":"","non-dropping-particle":"","parse-names":false,"suffix":""}],"id":"ITEM-1","issued":{"date-parts":[["2016"]]},"publisher":"Agencies for Nutrition Action","title":"Promoting healthy eating at the local government level","type":"report"},"uris":["http://www.mendeley.com/documents/?uuid=a90b8323-5502-3dbd-b1ba-a87207bd8f41","http://www.mendeley.com/documents/?uuid=a39770d1-8d6a-491c-b07b-f332331d2ac8"]}],"mendeley":{"formattedCitation":"(141)","plainTextFormattedCitation":"(141)","previouslyFormattedCitation":"(141)"},"properties":{"noteIndex":0},"schema":"https://github.com/citation-style-language/schema/raw/master/csl-citation.json"}</w:instrText>
            </w:r>
            <w:r w:rsidR="00A45C87" w:rsidRPr="0091450A">
              <w:rPr>
                <w:rFonts w:cs="Times New Roman"/>
                <w:bCs/>
                <w:szCs w:val="20"/>
                <w:lang w:eastAsia="en-NZ"/>
              </w:rPr>
              <w:fldChar w:fldCharType="separate"/>
            </w:r>
            <w:r w:rsidR="009C4029" w:rsidRPr="009C4029">
              <w:rPr>
                <w:rFonts w:cs="Times New Roman"/>
                <w:bCs/>
                <w:noProof/>
                <w:szCs w:val="20"/>
                <w:lang w:eastAsia="en-NZ"/>
              </w:rPr>
              <w:t>(141)</w:t>
            </w:r>
            <w:r w:rsidR="00A45C87" w:rsidRPr="0091450A">
              <w:rPr>
                <w:rFonts w:cs="Times New Roman"/>
                <w:bCs/>
                <w:szCs w:val="20"/>
                <w:lang w:eastAsia="en-NZ"/>
              </w:rPr>
              <w:fldChar w:fldCharType="end"/>
            </w:r>
            <w:r w:rsidR="00A45C87" w:rsidRPr="0091450A">
              <w:rPr>
                <w:rFonts w:cs="Times New Roman"/>
                <w:bCs/>
                <w:szCs w:val="20"/>
                <w:lang w:eastAsia="en-NZ"/>
              </w:rPr>
              <w:t>.</w:t>
            </w:r>
            <w:r w:rsidRPr="0091450A">
              <w:rPr>
                <w:rFonts w:cs="Times New Roman"/>
                <w:bCs/>
                <w:szCs w:val="20"/>
                <w:lang w:eastAsia="en-NZ"/>
              </w:rPr>
              <w:t xml:space="preserve"> </w:t>
            </w:r>
          </w:p>
          <w:p w14:paraId="0C0678FC" w14:textId="77777777" w:rsidR="001E4D45" w:rsidRPr="0091450A" w:rsidRDefault="001E4D45" w:rsidP="002D613F">
            <w:pPr>
              <w:spacing w:before="40" w:after="40"/>
              <w:rPr>
                <w:b/>
                <w:color w:val="1F497D"/>
              </w:rPr>
            </w:pPr>
          </w:p>
          <w:p w14:paraId="12B24A81" w14:textId="3620C4EB"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4249EE40" w14:textId="79896ABA" w:rsidR="001E4D45" w:rsidRPr="0091450A" w:rsidRDefault="001E4D45" w:rsidP="002D613F">
            <w:pPr>
              <w:pStyle w:val="ListParagraph"/>
              <w:keepNext/>
              <w:numPr>
                <w:ilvl w:val="0"/>
                <w:numId w:val="93"/>
              </w:numPr>
              <w:spacing w:before="40" w:after="40"/>
              <w:ind w:left="284" w:hanging="284"/>
              <w:rPr>
                <w:rFonts w:eastAsia="Times New Roman" w:cs="Times New Roman"/>
                <w:szCs w:val="20"/>
                <w:lang w:eastAsia="en-NZ"/>
              </w:rPr>
            </w:pPr>
            <w:r w:rsidRPr="0091450A">
              <w:rPr>
                <w:rFonts w:eastAsia="Times New Roman" w:cs="Times New Roman"/>
                <w:b/>
                <w:szCs w:val="20"/>
                <w:lang w:eastAsia="en-NZ"/>
              </w:rPr>
              <w:t>South Korea</w:t>
            </w:r>
            <w:r w:rsidRPr="0091450A">
              <w:rPr>
                <w:rFonts w:eastAsia="Times New Roman" w:cs="Times New Roman"/>
                <w:szCs w:val="20"/>
                <w:lang w:eastAsia="en-NZ"/>
              </w:rPr>
              <w:t xml:space="preserve">: In 2010 the Special Act on Children’s Dietary Life Safety </w:t>
            </w:r>
            <w:r w:rsidR="009441FE" w:rsidRPr="0091450A">
              <w:rPr>
                <w:rFonts w:eastAsia="Times New Roman" w:cs="Times New Roman"/>
                <w:szCs w:val="20"/>
                <w:lang w:eastAsia="en-NZ"/>
              </w:rPr>
              <w:t>Management established</w:t>
            </w:r>
            <w:r w:rsidRPr="0091450A">
              <w:rPr>
                <w:rFonts w:eastAsia="Times New Roman" w:cs="Times New Roman"/>
                <w:szCs w:val="20"/>
                <w:lang w:eastAsia="en-NZ"/>
              </w:rPr>
              <w:t xml:space="preserve"> the creation of ‘Green Food Zones’ around schools, banning the sale of foods (fast food and soda) deemed unhealthy by the Food and Drug Administration of Korea within 200 metres of schools </w:t>
            </w:r>
            <w:r w:rsidR="009441FE"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s://www.mfds.go.kr/eng/index.do?nMenuCode=66","author":[{"dropping-particle":"","family":"Ministry of Food and Drug Safety","given":"","non-dropping-particle":"","parse-names":false,"suffix":""}],"id":"ITEM-1","issue":"13/03/2017","issued":{"date-parts":[["2017"]]},"title":"The Special Act on the Safety Management of Children's Dietary Life","type":"webpage"},"uris":["http://www.mendeley.com/documents/?uuid=5b1e1c96-015d-3ed4-bf68-2e35aae72724","http://www.mendeley.com/documents/?uuid=68ca0778-d8e0-4d2a-9959-fc4e6ba68f34"]},{"id":"ITEM-2","itemData":{"DOI":"10.3961/jpmph.2012.45.1.47","ISBN":"2233-4521 (Electronic)\r1975-8375 (Linking)","PMID":"22389758","author":[{"dropping-particle":"","family":"Bae","given":"S G","non-dropping-particle":"","parse-names":false,"suffix":""},{"dropping-particle":"","family":"Kim","given":"J Y","non-dropping-particle":"","parse-names":false,"suffix":""},{"dropping-particle":"","family":"Kim","given":"K Y","non-dropping-particle":"","parse-names":false,"suffix":""},{"dropping-particle":"","family":"Park","given":"S W","non-dropping-particle":"","parse-names":false,"suffix":""},{"dropping-particle":"","family":"Bae","given":"J","non-dropping-particle":"","parse-names":false,"suffix":""},{"dropping-particle":"","family":"Lee","given":"W K","non-dropping-particle":"","parse-names":false,"suffix":""}],"container-title":"J Prev Med Public Health","id":"ITEM-2","issue":"1","issued":{"date-parts":[["2012"]]},"page":"47-59","title":"Changes in dietary behavior among adolescents and their association with government nutrition policies in Korea, 2005-2009","type":"article-journal","volume":"45"},"uris":["http://www.mendeley.com/documents/?uuid=557610d1-77a5-3b5f-8e11-1cdd32ab7f97","http://www.mendeley.com/documents/?uuid=cd3c8390-1a51-4f07-9fdb-e141e226d8c3"]}],"mendeley":{"formattedCitation":"(142,143)","plainTextFormattedCitation":"(142,143)","previouslyFormattedCitation":"(142,143)"},"properties":{"noteIndex":0},"schema":"https://github.com/citation-style-language/schema/raw/master/csl-citation.json"}</w:instrText>
            </w:r>
            <w:r w:rsidR="009441FE"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42,143)</w:t>
            </w:r>
            <w:r w:rsidR="009441FE" w:rsidRPr="0091450A">
              <w:rPr>
                <w:rFonts w:eastAsia="Times New Roman" w:cs="Times New Roman"/>
                <w:szCs w:val="20"/>
                <w:lang w:eastAsia="en-NZ"/>
              </w:rPr>
              <w:fldChar w:fldCharType="end"/>
            </w:r>
            <w:r w:rsidR="009441FE" w:rsidRPr="0091450A">
              <w:rPr>
                <w:rFonts w:eastAsia="Times New Roman" w:cs="Times New Roman"/>
                <w:szCs w:val="20"/>
                <w:lang w:eastAsia="en-NZ"/>
              </w:rPr>
              <w:t xml:space="preserve"> </w:t>
            </w:r>
            <w:r w:rsidRPr="0091450A">
              <w:rPr>
                <w:rFonts w:eastAsia="Times New Roman" w:cs="Times New Roman"/>
                <w:szCs w:val="20"/>
                <w:lang w:eastAsia="en-NZ"/>
              </w:rPr>
              <w:t xml:space="preserve">In 2016, Green Food Zones existed at over 10000 schools. </w:t>
            </w:r>
          </w:p>
          <w:p w14:paraId="78FBB7D1" w14:textId="4909466D" w:rsidR="001E4D45" w:rsidRPr="0091450A" w:rsidRDefault="001E4D45" w:rsidP="002D613F">
            <w:pPr>
              <w:pStyle w:val="ListParagraph"/>
              <w:keepNext/>
              <w:numPr>
                <w:ilvl w:val="0"/>
                <w:numId w:val="93"/>
              </w:numPr>
              <w:spacing w:before="40" w:after="40"/>
              <w:ind w:left="284" w:hanging="284"/>
              <w:rPr>
                <w:rFonts w:eastAsia="Times New Roman" w:cs="Times New Roman"/>
                <w:szCs w:val="20"/>
                <w:lang w:eastAsia="en-NZ"/>
              </w:rPr>
            </w:pPr>
            <w:r w:rsidRPr="0091450A">
              <w:rPr>
                <w:rFonts w:eastAsia="Times New Roman" w:cs="Times New Roman"/>
                <w:b/>
                <w:szCs w:val="20"/>
                <w:lang w:eastAsia="en-NZ"/>
              </w:rPr>
              <w:t>Dublin (Ireland):</w:t>
            </w:r>
            <w:r w:rsidRPr="0091450A">
              <w:rPr>
                <w:rFonts w:eastAsia="Times New Roman" w:cs="Times New Roman"/>
                <w:szCs w:val="20"/>
                <w:lang w:eastAsia="en-NZ"/>
              </w:rPr>
              <w:t xml:space="preserve">  Fast-food takeaways will be banned from opening within 250 metres of schools, Dublin city councillors have ruled.</w:t>
            </w:r>
            <w:r w:rsidR="0017280F" w:rsidRPr="0091450A">
              <w:rPr>
                <w:rFonts w:eastAsia="Times New Roman" w:cs="Times New Roman"/>
                <w:szCs w:val="20"/>
                <w:lang w:eastAsia="en-NZ"/>
              </w:rPr>
              <w:t xml:space="preserve"> </w:t>
            </w:r>
            <w:r w:rsidRPr="0091450A">
              <w:rPr>
                <w:rFonts w:eastAsia="Times New Roman" w:cs="Times New Roman"/>
                <w:szCs w:val="20"/>
                <w:lang w:eastAsia="en-NZ"/>
              </w:rPr>
              <w:t xml:space="preserve">The measure to enforce </w:t>
            </w:r>
            <w:r w:rsidR="000E462E" w:rsidRPr="0091450A">
              <w:rPr>
                <w:rFonts w:eastAsia="Times New Roman" w:cs="Times New Roman"/>
                <w:szCs w:val="20"/>
                <w:lang w:eastAsia="en-NZ"/>
              </w:rPr>
              <w:t>‘</w:t>
            </w:r>
            <w:r w:rsidRPr="0091450A">
              <w:rPr>
                <w:rFonts w:eastAsia="Times New Roman" w:cs="Times New Roman"/>
                <w:szCs w:val="20"/>
                <w:lang w:eastAsia="en-NZ"/>
              </w:rPr>
              <w:t>no-fry zones</w:t>
            </w:r>
            <w:r w:rsidR="000E462E" w:rsidRPr="0091450A">
              <w:rPr>
                <w:rFonts w:eastAsia="Times New Roman" w:cs="Times New Roman"/>
                <w:szCs w:val="20"/>
                <w:lang w:eastAsia="en-NZ"/>
              </w:rPr>
              <w:t>’</w:t>
            </w:r>
            <w:r w:rsidRPr="0091450A">
              <w:rPr>
                <w:rFonts w:eastAsia="Times New Roman" w:cs="Times New Roman"/>
                <w:szCs w:val="20"/>
                <w:lang w:eastAsia="en-NZ"/>
              </w:rPr>
              <w:t xml:space="preserve"> will be included in a draft version of the council’s six-year development plan. City planners will be obliged to refuse planning permission to fast food businesses if the move is formally adopted after public consultation</w:t>
            </w:r>
            <w:r w:rsidR="004745E3" w:rsidRPr="0091450A">
              <w:rPr>
                <w:rFonts w:eastAsia="Times New Roman" w:cs="Times New Roman"/>
                <w:szCs w:val="20"/>
                <w:lang w:eastAsia="en-NZ"/>
              </w:rPr>
              <w:t xml:space="preserve"> </w:t>
            </w:r>
            <w:r w:rsidR="00682C45"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www.thetimes.co.uk/article/ban-on-fast-food-near-schools-approved-prm823vpp","author":[{"dropping-particle":"","family":"The Times","given":"","non-dropping-particle":"","parse-names":false,"suffix":""}],"id":"ITEM-1","issue":"16/06/2016","issued":{"date-parts":[["2016"]]},"title":"Ban on fast food near schools approved","type":"webpage"},"uris":["http://www.mendeley.com/documents/?uuid=52f2739a-0caf-3c7f-8c7c-e9965857249d","http://www.mendeley.com/documents/?uuid=ca325bb6-f8c1-4773-bb85-99b8e5ca8d29"]}],"mendeley":{"formattedCitation":"(144)","plainTextFormattedCitation":"(144)","previouslyFormattedCitation":"(144)"},"properties":{"noteIndex":0},"schema":"https://github.com/citation-style-language/schema/raw/master/csl-citation.json"}</w:instrText>
            </w:r>
            <w:r w:rsidR="00682C45"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44)</w:t>
            </w:r>
            <w:r w:rsidR="00682C45" w:rsidRPr="0091450A">
              <w:rPr>
                <w:rFonts w:eastAsia="Times New Roman" w:cs="Times New Roman"/>
                <w:szCs w:val="20"/>
                <w:lang w:eastAsia="en-NZ"/>
              </w:rPr>
              <w:fldChar w:fldCharType="end"/>
            </w:r>
            <w:r w:rsidR="00682C45" w:rsidRPr="0091450A">
              <w:rPr>
                <w:rFonts w:eastAsia="Times New Roman" w:cs="Times New Roman"/>
                <w:szCs w:val="20"/>
                <w:lang w:eastAsia="en-NZ"/>
              </w:rPr>
              <w:t>.</w:t>
            </w:r>
          </w:p>
          <w:p w14:paraId="0F5D713F" w14:textId="12F8525B" w:rsidR="001E4D45" w:rsidRPr="0091450A" w:rsidRDefault="001E4D45" w:rsidP="002D613F">
            <w:pPr>
              <w:pStyle w:val="ListParagraph"/>
              <w:keepNext/>
              <w:numPr>
                <w:ilvl w:val="0"/>
                <w:numId w:val="93"/>
              </w:numPr>
              <w:spacing w:before="40" w:after="40"/>
              <w:ind w:left="284" w:hanging="284"/>
              <w:rPr>
                <w:rFonts w:eastAsia="Times New Roman" w:cs="Times New Roman"/>
                <w:szCs w:val="20"/>
                <w:lang w:eastAsia="en-NZ"/>
              </w:rPr>
            </w:pPr>
            <w:r w:rsidRPr="0091450A">
              <w:rPr>
                <w:rFonts w:eastAsia="Times New Roman" w:cs="Times New Roman"/>
                <w:b/>
                <w:szCs w:val="20"/>
                <w:lang w:eastAsia="en-NZ"/>
              </w:rPr>
              <w:t>US</w:t>
            </w:r>
            <w:r w:rsidRPr="0091450A">
              <w:rPr>
                <w:rFonts w:eastAsia="Times New Roman" w:cs="Times New Roman"/>
                <w:szCs w:val="20"/>
                <w:lang w:eastAsia="en-NZ"/>
              </w:rPr>
              <w:t>: In Detroit, the zoning code prohibits the building of fast</w:t>
            </w:r>
            <w:r w:rsidR="009602EB">
              <w:rPr>
                <w:rFonts w:eastAsia="Times New Roman" w:cs="Times New Roman"/>
                <w:szCs w:val="20"/>
                <w:lang w:eastAsia="en-NZ"/>
              </w:rPr>
              <w:t>-</w:t>
            </w:r>
            <w:r w:rsidRPr="0091450A">
              <w:rPr>
                <w:rFonts w:eastAsia="Times New Roman" w:cs="Times New Roman"/>
                <w:szCs w:val="20"/>
                <w:lang w:eastAsia="en-NZ"/>
              </w:rPr>
              <w:t>food restaurants within 500 ft. of all elementary, junior and senior high schools</w:t>
            </w:r>
            <w:r w:rsidR="004745E3" w:rsidRPr="0091450A">
              <w:rPr>
                <w:rFonts w:eastAsia="Times New Roman" w:cs="Times New Roman"/>
                <w:szCs w:val="20"/>
                <w:lang w:eastAsia="en-NZ"/>
              </w:rPr>
              <w:t xml:space="preserve"> </w:t>
            </w:r>
            <w:r w:rsidR="00627FDD"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56c53307-9251-3c82-966d-30d7aa96cbe1"]}],"mendeley":{"formattedCitation":"(67)","plainTextFormattedCitation":"(67)","previouslyFormattedCitation":"(67)"},"properties":{"noteIndex":0},"schema":"https://github.com/citation-style-language/schema/raw/master/csl-citation.json"}</w:instrText>
            </w:r>
            <w:r w:rsidR="00627FDD"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7)</w:t>
            </w:r>
            <w:r w:rsidR="00627FDD" w:rsidRPr="0091450A">
              <w:rPr>
                <w:rFonts w:eastAsia="Times New Roman" w:cs="Times New Roman"/>
                <w:szCs w:val="20"/>
                <w:lang w:eastAsia="en-NZ"/>
              </w:rPr>
              <w:fldChar w:fldCharType="end"/>
            </w:r>
            <w:r w:rsidR="00627FDD" w:rsidRPr="0091450A">
              <w:rPr>
                <w:rFonts w:eastAsia="Times New Roman" w:cs="Times New Roman"/>
                <w:szCs w:val="20"/>
                <w:lang w:eastAsia="en-NZ"/>
              </w:rPr>
              <w:t>.</w:t>
            </w:r>
          </w:p>
          <w:p w14:paraId="65BC79D8" w14:textId="72539856" w:rsidR="00D92488" w:rsidRPr="0091450A" w:rsidRDefault="001E4D45" w:rsidP="002D613F">
            <w:pPr>
              <w:pStyle w:val="ListParagraph"/>
              <w:keepNext/>
              <w:numPr>
                <w:ilvl w:val="0"/>
                <w:numId w:val="93"/>
              </w:numPr>
              <w:spacing w:before="40" w:after="40"/>
              <w:ind w:left="284" w:hanging="284"/>
              <w:rPr>
                <w:rFonts w:eastAsia="Times New Roman" w:cs="Times New Roman"/>
                <w:szCs w:val="20"/>
                <w:lang w:eastAsia="en-NZ"/>
              </w:rPr>
            </w:pPr>
            <w:r w:rsidRPr="0091450A">
              <w:rPr>
                <w:rFonts w:eastAsia="Times New Roman" w:cs="Times New Roman"/>
                <w:b/>
                <w:szCs w:val="20"/>
                <w:lang w:eastAsia="en-NZ"/>
              </w:rPr>
              <w:t>UK</w:t>
            </w:r>
            <w:r w:rsidRPr="0091450A">
              <w:rPr>
                <w:rFonts w:eastAsia="Times New Roman" w:cs="Times New Roman"/>
                <w:szCs w:val="20"/>
                <w:lang w:eastAsia="en-NZ"/>
              </w:rPr>
              <w:t>: Around 15 loc</w:t>
            </w:r>
            <w:r w:rsidR="000E462E" w:rsidRPr="0091450A">
              <w:rPr>
                <w:rFonts w:eastAsia="Times New Roman" w:cs="Times New Roman"/>
                <w:szCs w:val="20"/>
                <w:lang w:eastAsia="en-NZ"/>
              </w:rPr>
              <w:t>al authorities have developed ‘</w:t>
            </w:r>
            <w:r w:rsidRPr="0091450A">
              <w:rPr>
                <w:rFonts w:eastAsia="Times New Roman" w:cs="Times New Roman"/>
                <w:szCs w:val="20"/>
                <w:lang w:eastAsia="en-NZ"/>
              </w:rPr>
              <w:t>s</w:t>
            </w:r>
            <w:r w:rsidR="000E462E" w:rsidRPr="0091450A">
              <w:rPr>
                <w:rFonts w:eastAsia="Times New Roman" w:cs="Times New Roman"/>
                <w:szCs w:val="20"/>
                <w:lang w:eastAsia="en-NZ"/>
              </w:rPr>
              <w:t>upplementary planning documents’</w:t>
            </w:r>
            <w:r w:rsidRPr="0091450A">
              <w:rPr>
                <w:rFonts w:eastAsia="Times New Roman" w:cs="Times New Roman"/>
                <w:szCs w:val="20"/>
                <w:lang w:eastAsia="en-NZ"/>
              </w:rPr>
              <w:t xml:space="preserve"> on the development of hot food takeaways. The policies typically exclude hot food takeaways from a 400m zon</w:t>
            </w:r>
            <w:r w:rsidR="00046833" w:rsidRPr="0091450A">
              <w:rPr>
                <w:rFonts w:eastAsia="Times New Roman" w:cs="Times New Roman"/>
                <w:szCs w:val="20"/>
                <w:lang w:eastAsia="en-NZ"/>
              </w:rPr>
              <w:t>e around the target location (</w:t>
            </w:r>
            <w:r w:rsidR="001A37CC" w:rsidRPr="0091450A">
              <w:rPr>
                <w:rFonts w:eastAsia="Times New Roman" w:cs="Times New Roman"/>
                <w:szCs w:val="20"/>
                <w:lang w:eastAsia="en-NZ"/>
              </w:rPr>
              <w:t>e.g.</w:t>
            </w:r>
            <w:r w:rsidRPr="0091450A">
              <w:rPr>
                <w:rFonts w:eastAsia="Times New Roman" w:cs="Times New Roman"/>
                <w:szCs w:val="20"/>
                <w:lang w:eastAsia="en-NZ"/>
              </w:rPr>
              <w:t xml:space="preserve"> primary schools). For example, Barking and Dagenham’s Local Borough Council, London, adopted a policy in 2010 restricting the clustering of hot food takeaways and banning them entirely from 400m exclusion zones around schools. In 2009, the Local Borough Council of Waltham Forest, London developed a planning policy in 2009 restricting the development of hot food takeaways in local </w:t>
            </w:r>
            <w:r w:rsidR="00F67453" w:rsidRPr="0091450A">
              <w:rPr>
                <w:rFonts w:eastAsia="Times New Roman" w:cs="Times New Roman"/>
                <w:szCs w:val="20"/>
                <w:lang w:eastAsia="en-NZ"/>
              </w:rPr>
              <w:lastRenderedPageBreak/>
              <w:t>centres and</w:t>
            </w:r>
            <w:r w:rsidRPr="0091450A">
              <w:rPr>
                <w:rFonts w:eastAsia="Times New Roman" w:cs="Times New Roman"/>
                <w:szCs w:val="20"/>
                <w:lang w:eastAsia="en-NZ"/>
              </w:rPr>
              <w:t xml:space="preserve"> excluding them completely from areas within 10min walks from schools, parks or other youth centres. St Helens Council adopted a planning document in 2011 and Halton in 2012 </w:t>
            </w:r>
            <w:r w:rsidR="009D55CF"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56c53307-9251-3c82-966d-30d7aa96cbe1"]}],"mendeley":{"formattedCitation":"(67)","plainTextFormattedCitation":"(67)","previouslyFormattedCitation":"(67)"},"properties":{"noteIndex":0},"schema":"https://github.com/citation-style-language/schema/raw/master/csl-citation.json"}</w:instrText>
            </w:r>
            <w:r w:rsidR="009D55CF"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7)</w:t>
            </w:r>
            <w:r w:rsidR="009D55CF" w:rsidRPr="0091450A">
              <w:rPr>
                <w:rFonts w:eastAsia="Times New Roman" w:cs="Times New Roman"/>
                <w:szCs w:val="20"/>
                <w:lang w:eastAsia="en-NZ"/>
              </w:rPr>
              <w:fldChar w:fldCharType="end"/>
            </w:r>
            <w:r w:rsidR="009D55CF" w:rsidRPr="0091450A">
              <w:rPr>
                <w:rFonts w:eastAsia="Times New Roman" w:cs="Times New Roman"/>
                <w:szCs w:val="20"/>
                <w:lang w:eastAsia="en-NZ"/>
              </w:rPr>
              <w:t>.</w:t>
            </w:r>
          </w:p>
        </w:tc>
      </w:tr>
    </w:tbl>
    <w:p w14:paraId="037B63F2" w14:textId="598AEF65" w:rsidR="00A55A5D" w:rsidRDefault="00A55A5D" w:rsidP="002D613F">
      <w:pPr>
        <w:spacing w:after="0" w:line="240" w:lineRule="auto"/>
      </w:pPr>
    </w:p>
    <w:p w14:paraId="420ED24E" w14:textId="77777777" w:rsidR="00817CF7" w:rsidRPr="0091450A" w:rsidRDefault="00817CF7" w:rsidP="002D613F">
      <w:pPr>
        <w:spacing w:after="0" w:line="240" w:lineRule="auto"/>
      </w:pPr>
    </w:p>
    <w:tbl>
      <w:tblPr>
        <w:tblStyle w:val="TableGrid"/>
        <w:tblW w:w="9209" w:type="dxa"/>
        <w:tblLook w:val="04A0" w:firstRow="1" w:lastRow="0" w:firstColumn="1" w:lastColumn="0" w:noHBand="0" w:noVBand="1"/>
      </w:tblPr>
      <w:tblGrid>
        <w:gridCol w:w="9209"/>
      </w:tblGrid>
      <w:tr w:rsidR="004434B6" w:rsidRPr="0091450A" w14:paraId="7150A674" w14:textId="77777777" w:rsidTr="00CA16E1">
        <w:tc>
          <w:tcPr>
            <w:tcW w:w="9209" w:type="dxa"/>
          </w:tcPr>
          <w:p w14:paraId="2FB5ECF8" w14:textId="78199DB7" w:rsidR="004434B6" w:rsidRPr="0091450A" w:rsidRDefault="004434B6"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6 FOOD RETAIL: </w:t>
            </w:r>
            <w:r w:rsidRPr="0091450A">
              <w:rPr>
                <w:rFonts w:cs="Times New Roman"/>
                <w:bCs/>
                <w:szCs w:val="20"/>
              </w:rPr>
              <w:t>The government has the power to implement policies and programs to support the availability of healthy foods and limit the availability of unhealthy foods in communities (outlet density and locations) and in-store (product placement)</w:t>
            </w:r>
            <w:r w:rsidR="00B84E85" w:rsidRPr="0091450A">
              <w:rPr>
                <w:rFonts w:cs="Times New Roman"/>
                <w:bCs/>
                <w:szCs w:val="20"/>
              </w:rPr>
              <w:t>.</w:t>
            </w:r>
          </w:p>
        </w:tc>
      </w:tr>
      <w:tr w:rsidR="00C83AD3" w:rsidRPr="0091450A" w14:paraId="41131364" w14:textId="77777777" w:rsidTr="00CA16E1">
        <w:tc>
          <w:tcPr>
            <w:tcW w:w="9209" w:type="dxa"/>
          </w:tcPr>
          <w:p w14:paraId="57570978" w14:textId="68659F64" w:rsidR="00C83AD3" w:rsidRPr="0091450A" w:rsidRDefault="00C83AD3" w:rsidP="002D613F">
            <w:pPr>
              <w:shd w:val="clear" w:color="auto" w:fill="FFFFFF" w:themeFill="background1"/>
              <w:spacing w:before="40" w:after="40"/>
              <w:rPr>
                <w:rFonts w:cs="Times New Roman"/>
                <w:b/>
                <w:color w:val="1F497D" w:themeColor="text2"/>
                <w:sz w:val="28"/>
                <w:szCs w:val="28"/>
              </w:rPr>
            </w:pPr>
            <w:bookmarkStart w:id="39" w:name="_Toc31623737"/>
            <w:r w:rsidRPr="0091450A">
              <w:rPr>
                <w:rStyle w:val="Heading3Char"/>
              </w:rPr>
              <w:t>RETAIL2</w:t>
            </w:r>
            <w:bookmarkEnd w:id="39"/>
            <w:r w:rsidRPr="0091450A">
              <w:rPr>
                <w:rFonts w:cs="Times New Roman"/>
                <w:b/>
                <w:color w:val="1F497D" w:themeColor="text2"/>
                <w:sz w:val="28"/>
                <w:szCs w:val="28"/>
              </w:rPr>
              <w:t xml:space="preserve">: </w:t>
            </w:r>
            <w:r w:rsidR="0033317E" w:rsidRPr="0091450A">
              <w:rPr>
                <w:rFonts w:eastAsia="Times New Roman" w:cs="Times New Roman"/>
                <w:b/>
                <w:bCs/>
                <w:szCs w:val="20"/>
                <w:lang w:eastAsia="en-NZ"/>
              </w:rPr>
              <w:t>Zoning laws and policies are robust enough and are being used, where needed, by local governments to encourage the availability of outlets selling fresh fruit and vegetables</w:t>
            </w:r>
            <w:r w:rsidR="00B84E85" w:rsidRPr="0091450A">
              <w:rPr>
                <w:rFonts w:eastAsia="Times New Roman" w:cs="Times New Roman"/>
                <w:b/>
                <w:bCs/>
                <w:szCs w:val="20"/>
                <w:lang w:eastAsia="en-NZ"/>
              </w:rPr>
              <w:t>.</w:t>
            </w:r>
          </w:p>
        </w:tc>
      </w:tr>
      <w:tr w:rsidR="00C83AD3" w:rsidRPr="0091450A" w14:paraId="7AFF24F6" w14:textId="77777777" w:rsidTr="00CA16E1">
        <w:tc>
          <w:tcPr>
            <w:tcW w:w="9209" w:type="dxa"/>
          </w:tcPr>
          <w:p w14:paraId="0B87CF6F" w14:textId="3E6D9C0A"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572C2BD" w14:textId="72118E84" w:rsidR="00C83AD3" w:rsidRPr="0091450A" w:rsidRDefault="0017280F" w:rsidP="002D613F">
            <w:pPr>
              <w:pStyle w:val="ListParagraph"/>
              <w:numPr>
                <w:ilvl w:val="0"/>
                <w:numId w:val="42"/>
              </w:numPr>
              <w:shd w:val="clear" w:color="auto" w:fill="FFFFFF" w:themeFill="background1"/>
              <w:spacing w:before="40" w:after="40"/>
              <w:ind w:left="284" w:hanging="284"/>
              <w:contextualSpacing w:val="0"/>
              <w:rPr>
                <w:rFonts w:cs="Times New Roman"/>
                <w:bCs/>
                <w:szCs w:val="20"/>
              </w:rPr>
            </w:pPr>
            <w:r w:rsidRPr="0091450A">
              <w:rPr>
                <w:rFonts w:cs="Times New Roman"/>
                <w:bCs/>
                <w:szCs w:val="20"/>
              </w:rPr>
              <w:t>There are n</w:t>
            </w:r>
            <w:r w:rsidR="00C83AD3" w:rsidRPr="0091450A">
              <w:rPr>
                <w:rFonts w:cs="Times New Roman"/>
                <w:bCs/>
                <w:szCs w:val="20"/>
              </w:rPr>
              <w:t xml:space="preserve">o zoning laws </w:t>
            </w:r>
            <w:r w:rsidR="00A635D3" w:rsidRPr="0091450A">
              <w:rPr>
                <w:rFonts w:cs="Times New Roman"/>
                <w:bCs/>
                <w:szCs w:val="20"/>
              </w:rPr>
              <w:t>in existence to encourage the availability of outlets selling fresh fruit and vegetables in NZ.</w:t>
            </w:r>
            <w:r w:rsidR="00C83AD3" w:rsidRPr="0091450A">
              <w:rPr>
                <w:rFonts w:cs="Times New Roman"/>
                <w:bCs/>
                <w:szCs w:val="20"/>
              </w:rPr>
              <w:t xml:space="preserve"> </w:t>
            </w:r>
          </w:p>
          <w:p w14:paraId="5E23955F" w14:textId="77777777" w:rsidR="00C56AB7" w:rsidRPr="0091450A" w:rsidRDefault="00C56AB7" w:rsidP="002D613F">
            <w:pPr>
              <w:shd w:val="clear" w:color="auto" w:fill="FFFFFF" w:themeFill="background1"/>
              <w:rPr>
                <w:rFonts w:cs="Times New Roman"/>
                <w:bCs/>
                <w:szCs w:val="20"/>
              </w:rPr>
            </w:pPr>
          </w:p>
          <w:p w14:paraId="1F388271" w14:textId="23D3ECFA"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084D3443" w14:textId="744359E3" w:rsidR="00C56AB7" w:rsidRPr="0091450A" w:rsidRDefault="00C56AB7" w:rsidP="002D613F">
            <w:pPr>
              <w:pStyle w:val="ListParagraph"/>
              <w:keepNext/>
              <w:numPr>
                <w:ilvl w:val="0"/>
                <w:numId w:val="65"/>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S</w:t>
            </w:r>
            <w:r w:rsidRPr="0091450A">
              <w:rPr>
                <w:rFonts w:eastAsia="Times New Roman" w:cs="Times New Roman"/>
                <w:szCs w:val="20"/>
                <w:lang w:eastAsia="en-NZ"/>
              </w:rPr>
              <w:t xml:space="preserve">: In February 2014 the US Congress formally established the Healthy Food Financing Initiative (following a </w:t>
            </w:r>
            <w:r w:rsidR="00F67453" w:rsidRPr="0091450A">
              <w:rPr>
                <w:rFonts w:eastAsia="Times New Roman" w:cs="Times New Roman"/>
                <w:szCs w:val="20"/>
                <w:lang w:eastAsia="en-NZ"/>
              </w:rPr>
              <w:t>three-year</w:t>
            </w:r>
            <w:r w:rsidRPr="0091450A">
              <w:rPr>
                <w:rFonts w:eastAsia="Times New Roman" w:cs="Times New Roman"/>
                <w:szCs w:val="20"/>
                <w:lang w:eastAsia="en-NZ"/>
              </w:rPr>
              <w:t xml:space="preserve"> pilot) which provides grants to states to provide financial and/or other types of assistance to attract healthier retail outlets to underserved areas. The pilot distributed over 140 million USD in grants to states to provide financial and other types of assistance to attract healthier retail outlets in underserved areas. To date, 23 US states have implemented financing initiatives </w:t>
            </w:r>
            <w:r w:rsidR="00BF14E7"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56c53307-9251-3c82-966d-30d7aa96cbe1"]}],"mendeley":{"formattedCitation":"(67)","plainTextFormattedCitation":"(67)","previouslyFormattedCitation":"(67)"},"properties":{"noteIndex":0},"schema":"https://github.com/citation-style-language/schema/raw/master/csl-citation.json"}</w:instrText>
            </w:r>
            <w:r w:rsidR="00BF14E7"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7)</w:t>
            </w:r>
            <w:r w:rsidR="00BF14E7" w:rsidRPr="0091450A">
              <w:rPr>
                <w:rFonts w:eastAsia="Times New Roman" w:cs="Times New Roman"/>
                <w:szCs w:val="20"/>
                <w:lang w:eastAsia="en-NZ"/>
              </w:rPr>
              <w:fldChar w:fldCharType="end"/>
            </w:r>
            <w:r w:rsidRPr="0091450A">
              <w:rPr>
                <w:rFonts w:eastAsia="Times New Roman" w:cs="Times New Roman"/>
                <w:szCs w:val="20"/>
                <w:lang w:eastAsia="en-NZ"/>
              </w:rPr>
              <w:t>. For example, the New Jersey Food Access Initiative provides affordable loans and grants for costs associated with building new supermarkets, expanding existing facilities, and purchasing and installing new equipment for supermarkets offering a full selection of unprepared, unprocessed, healthy foods in under-served areas; the initiative targets both for-profit and not-for-profit organisations and food cooperatives.</w:t>
            </w:r>
          </w:p>
          <w:p w14:paraId="2A70B351" w14:textId="554131B9" w:rsidR="00C56AB7" w:rsidRPr="0091450A" w:rsidRDefault="00C56AB7" w:rsidP="002D613F">
            <w:pPr>
              <w:pStyle w:val="ListParagraph"/>
              <w:keepNext/>
              <w:numPr>
                <w:ilvl w:val="0"/>
                <w:numId w:val="65"/>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New York</w:t>
            </w:r>
            <w:r w:rsidRPr="0091450A">
              <w:rPr>
                <w:rFonts w:eastAsia="Times New Roman" w:cs="Times New Roman"/>
                <w:szCs w:val="20"/>
                <w:lang w:eastAsia="en-NZ"/>
              </w:rPr>
              <w:t>: The ‘Green Cart Permit’ was developed with reduced restrictions on zoning requirements to increase the availability of fresh fruits and vegetables in designated, underserved neighbourhoods</w:t>
            </w:r>
            <w:r w:rsidR="00CD3382" w:rsidRPr="0091450A">
              <w:rPr>
                <w:rFonts w:eastAsia="Times New Roman" w:cs="Times New Roman"/>
                <w:szCs w:val="20"/>
                <w:lang w:eastAsia="en-NZ"/>
              </w:rPr>
              <w:t xml:space="preserve"> </w:t>
            </w:r>
            <w:r w:rsidR="00CD3382"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56c53307-9251-3c82-966d-30d7aa96cbe1"]}],"mendeley":{"formattedCitation":"(67)","plainTextFormattedCitation":"(67)","previouslyFormattedCitation":"(67)"},"properties":{"noteIndex":0},"schema":"https://github.com/citation-style-language/schema/raw/master/csl-citation.json"}</w:instrText>
            </w:r>
            <w:r w:rsidR="00CD3382"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7)</w:t>
            </w:r>
            <w:r w:rsidR="00CD3382" w:rsidRPr="0091450A">
              <w:rPr>
                <w:rFonts w:eastAsia="Times New Roman" w:cs="Times New Roman"/>
                <w:szCs w:val="20"/>
                <w:lang w:eastAsia="en-NZ"/>
              </w:rPr>
              <w:fldChar w:fldCharType="end"/>
            </w:r>
            <w:r w:rsidRPr="0091450A">
              <w:rPr>
                <w:rFonts w:eastAsia="Times New Roman" w:cs="Times New Roman"/>
                <w:szCs w:val="20"/>
                <w:lang w:eastAsia="en-NZ"/>
              </w:rPr>
              <w:t>. In 2008 New York City made 1000 licences for green carts available to street vendors who exclusively sell fresh fruit and vegetables in neighbourhoods with limited access to healthy foods</w:t>
            </w:r>
            <w:r w:rsidR="004745E3" w:rsidRPr="0091450A">
              <w:rPr>
                <w:rFonts w:eastAsia="Times New Roman" w:cs="Times New Roman"/>
                <w:szCs w:val="20"/>
                <w:lang w:eastAsia="en-NZ"/>
              </w:rPr>
              <w:t xml:space="preserve"> </w:t>
            </w:r>
            <w:r w:rsidR="00CD3382"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56c53307-9251-3c82-966d-30d7aa96cbe1"]}],"mendeley":{"formattedCitation":"(67)","plainTextFormattedCitation":"(67)","previouslyFormattedCitation":"(67)"},"properties":{"noteIndex":0},"schema":"https://github.com/citation-style-language/schema/raw/master/csl-citation.json"}</w:instrText>
            </w:r>
            <w:r w:rsidR="00CD3382"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7)</w:t>
            </w:r>
            <w:r w:rsidR="00CD3382" w:rsidRPr="0091450A">
              <w:rPr>
                <w:rFonts w:eastAsia="Times New Roman" w:cs="Times New Roman"/>
                <w:szCs w:val="20"/>
                <w:lang w:eastAsia="en-NZ"/>
              </w:rPr>
              <w:fldChar w:fldCharType="end"/>
            </w:r>
            <w:r w:rsidRPr="0091450A">
              <w:rPr>
                <w:rFonts w:eastAsia="Times New Roman" w:cs="Times New Roman"/>
                <w:szCs w:val="20"/>
                <w:lang w:eastAsia="en-NZ"/>
              </w:rPr>
              <w:t xml:space="preserve">. In addition, in 2009, New York City established the food retail expansion to support health program of New York City (FRESH). Under the programme, financial and zoning incentives are offered to promote neighbourhood grocery stores offering fresh meat, fruit and vegetables in under-served communities. The financial benefits </w:t>
            </w:r>
            <w:r w:rsidR="00651244" w:rsidRPr="0091450A">
              <w:rPr>
                <w:rFonts w:eastAsia="Times New Roman" w:cs="Times New Roman"/>
                <w:szCs w:val="20"/>
                <w:lang w:eastAsia="en-NZ"/>
              </w:rPr>
              <w:t>consist</w:t>
            </w:r>
            <w:r w:rsidRPr="0091450A">
              <w:rPr>
                <w:rFonts w:eastAsia="Times New Roman" w:cs="Times New Roman"/>
                <w:szCs w:val="20"/>
                <w:lang w:eastAsia="en-NZ"/>
              </w:rPr>
              <w:t xml:space="preserve"> of an exemption or reduction of certain taxes. The zoning incentives consist of providing additional floor area in mixed buildings, reducing the amount of required parking, and permitting larger grocery stores in light manufacturing districts</w:t>
            </w:r>
            <w:r w:rsidR="004745E3" w:rsidRPr="0091450A">
              <w:rPr>
                <w:rFonts w:eastAsia="Times New Roman" w:cs="Times New Roman"/>
                <w:szCs w:val="20"/>
                <w:lang w:eastAsia="en-NZ"/>
              </w:rPr>
              <w:t xml:space="preserve"> </w:t>
            </w:r>
          </w:p>
          <w:p w14:paraId="04F30B24" w14:textId="3FCDA9D2" w:rsidR="00C56AB7" w:rsidRPr="0091450A" w:rsidRDefault="00C56AB7" w:rsidP="002D613F">
            <w:pPr>
              <w:pStyle w:val="ListParagraph"/>
              <w:keepNext/>
              <w:numPr>
                <w:ilvl w:val="0"/>
                <w:numId w:val="65"/>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Scotland</w:t>
            </w:r>
            <w:r w:rsidRPr="0091450A">
              <w:rPr>
                <w:rFonts w:eastAsia="Times New Roman" w:cs="Times New Roman"/>
                <w:szCs w:val="20"/>
                <w:lang w:eastAsia="en-NZ"/>
              </w:rPr>
              <w:t xml:space="preserve">: In 2004, a small group of suppliers and retailers in Scotland established a pilot project called Healthy Living Neighbourhood Shops to increase the availability of healthier food options throughout Scotland, in both deprived and affluent areas, where little or no option existed to buy. The programme received funding from the Scottish Executive and worked closely with the Scottish Grocers’ Federation, which represents convenience stores throughout Scotland. Through </w:t>
            </w:r>
            <w:r w:rsidR="00F879D3" w:rsidRPr="0091450A">
              <w:rPr>
                <w:rFonts w:eastAsia="Times New Roman" w:cs="Times New Roman"/>
                <w:szCs w:val="20"/>
                <w:lang w:eastAsia="en-NZ"/>
              </w:rPr>
              <w:t>several</w:t>
            </w:r>
            <w:r w:rsidRPr="0091450A">
              <w:rPr>
                <w:rFonts w:eastAsia="Times New Roman" w:cs="Times New Roman"/>
                <w:szCs w:val="20"/>
                <w:lang w:eastAsia="en-NZ"/>
              </w:rPr>
              <w:t xml:space="preserve"> different trials, the programme established clear criteria for increasing sales </w:t>
            </w:r>
            <w:r w:rsidR="00F879D3" w:rsidRPr="0091450A">
              <w:rPr>
                <w:rFonts w:eastAsia="Times New Roman" w:cs="Times New Roman"/>
                <w:szCs w:val="20"/>
                <w:lang w:eastAsia="en-NZ"/>
              </w:rPr>
              <w:t>and</w:t>
            </w:r>
            <w:r w:rsidRPr="0091450A">
              <w:rPr>
                <w:rFonts w:eastAsia="Times New Roman" w:cs="Times New Roman"/>
                <w:szCs w:val="20"/>
                <w:lang w:eastAsia="en-NZ"/>
              </w:rPr>
              <w:t xml:space="preserve"> developed bespoke equipment/point of sale (POS) materials which were given to participating retailers free of charge. This has led to around 600 convenience stores across Scotland improving their range, quality and stock of fresh fruit and vegetables and other healthier eating products</w:t>
            </w:r>
            <w:r w:rsidR="004745E3" w:rsidRPr="0091450A">
              <w:rPr>
                <w:rFonts w:eastAsia="Times New Roman" w:cs="Times New Roman"/>
                <w:szCs w:val="20"/>
                <w:lang w:eastAsia="en-NZ"/>
              </w:rPr>
              <w:t xml:space="preserve"> </w:t>
            </w:r>
            <w:r w:rsidR="00854EE9"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s://www.gov.uk/government/uploads/system/uploads/attachment_data/file/215984/dh_120801.pdf","author":[{"dropping-particle":"","family":"Department of Health","given":"","non-dropping-particle":"","parse-names":false,"suffix":""}],"id":"ITEM-1","issue":"27/03/2016","issued":{"date-parts":[["0"]]},"title":"Change4Life Convenience Stores Evaluation Report ","type":"webpage"},"uris":["http://www.mendeley.com/documents/?uuid=4f9d09e1-5a71-3a0e-8e11-9faec3e67338","http://www.mendeley.com/documents/?uuid=8fd3089a-6d51-4bdc-9cfa-608270e5dc3f"]}],"mendeley":{"formattedCitation":"(145)","plainTextFormattedCitation":"(145)","previouslyFormattedCitation":"(145)"},"properties":{"noteIndex":0},"schema":"https://github.com/citation-style-language/schema/raw/master/csl-citation.json"}</w:instrText>
            </w:r>
            <w:r w:rsidR="00854EE9"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45)</w:t>
            </w:r>
            <w:r w:rsidR="00854EE9" w:rsidRPr="0091450A">
              <w:rPr>
                <w:rFonts w:eastAsia="Times New Roman" w:cs="Times New Roman"/>
                <w:szCs w:val="20"/>
                <w:lang w:eastAsia="en-NZ"/>
              </w:rPr>
              <w:fldChar w:fldCharType="end"/>
            </w:r>
            <w:r w:rsidR="00854EE9" w:rsidRPr="0091450A">
              <w:rPr>
                <w:rFonts w:eastAsia="Times New Roman" w:cs="Times New Roman"/>
                <w:szCs w:val="20"/>
                <w:lang w:eastAsia="en-NZ"/>
              </w:rPr>
              <w:t>.</w:t>
            </w:r>
          </w:p>
        </w:tc>
      </w:tr>
    </w:tbl>
    <w:p w14:paraId="272E76FC" w14:textId="77777777" w:rsidR="00FC5AB1" w:rsidRPr="0091450A" w:rsidRDefault="00FC5AB1" w:rsidP="002D613F">
      <w:pPr>
        <w:spacing w:after="0" w:line="240" w:lineRule="auto"/>
      </w:pPr>
    </w:p>
    <w:tbl>
      <w:tblPr>
        <w:tblStyle w:val="TableGrid"/>
        <w:tblW w:w="9209" w:type="dxa"/>
        <w:tblLook w:val="04A0" w:firstRow="1" w:lastRow="0" w:firstColumn="1" w:lastColumn="0" w:noHBand="0" w:noVBand="1"/>
      </w:tblPr>
      <w:tblGrid>
        <w:gridCol w:w="9209"/>
      </w:tblGrid>
      <w:tr w:rsidR="00FC5AB1" w:rsidRPr="0091450A" w14:paraId="2DC6EAD5" w14:textId="77777777" w:rsidTr="00CA16E1">
        <w:tc>
          <w:tcPr>
            <w:tcW w:w="9209" w:type="dxa"/>
          </w:tcPr>
          <w:p w14:paraId="77CA7A68" w14:textId="3D6907E8" w:rsidR="00FC5AB1" w:rsidRPr="0091450A" w:rsidRDefault="00FC5AB1"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6 FOOD RETAIL: </w:t>
            </w:r>
            <w:r w:rsidRPr="0091450A">
              <w:rPr>
                <w:rFonts w:cs="Times New Roman"/>
                <w:bCs/>
                <w:szCs w:val="20"/>
              </w:rPr>
              <w:t>The government has the power to implement policies and programs to support the availability of healthy foods and limit the availability of unhealthy foods in communities (outlet density and locations) and in-store (product placement)</w:t>
            </w:r>
          </w:p>
        </w:tc>
      </w:tr>
      <w:tr w:rsidR="004434B6" w:rsidRPr="0091450A" w14:paraId="54BB0FDA" w14:textId="77777777" w:rsidTr="00CA16E1">
        <w:tc>
          <w:tcPr>
            <w:tcW w:w="9209" w:type="dxa"/>
          </w:tcPr>
          <w:p w14:paraId="3E0EB178" w14:textId="4824ECFD" w:rsidR="004434B6" w:rsidRPr="0091450A" w:rsidRDefault="004434B6" w:rsidP="002D613F">
            <w:pPr>
              <w:shd w:val="clear" w:color="auto" w:fill="FFFFFF" w:themeFill="background1"/>
              <w:spacing w:before="40" w:after="40"/>
              <w:rPr>
                <w:rFonts w:cs="Times New Roman"/>
                <w:color w:val="000000"/>
                <w:lang w:eastAsia="en-NZ"/>
              </w:rPr>
            </w:pPr>
            <w:bookmarkStart w:id="40" w:name="_Toc31623738"/>
            <w:r w:rsidRPr="0091450A">
              <w:rPr>
                <w:rStyle w:val="Heading3Char"/>
              </w:rPr>
              <w:t>RETAIL</w:t>
            </w:r>
            <w:r w:rsidR="00C83AD3" w:rsidRPr="0091450A">
              <w:rPr>
                <w:rStyle w:val="Heading3Char"/>
              </w:rPr>
              <w:t>3</w:t>
            </w:r>
            <w:bookmarkEnd w:id="40"/>
            <w:r w:rsidRPr="0091450A">
              <w:rPr>
                <w:rFonts w:cs="Times New Roman"/>
                <w:b/>
                <w:color w:val="1F497D" w:themeColor="text2"/>
                <w:sz w:val="28"/>
                <w:szCs w:val="28"/>
              </w:rPr>
              <w:t xml:space="preserve">: </w:t>
            </w:r>
            <w:r w:rsidR="00C83AD3" w:rsidRPr="0091450A">
              <w:rPr>
                <w:rFonts w:eastAsia="Times New Roman" w:cs="Times New Roman"/>
                <w:b/>
                <w:bCs/>
                <w:szCs w:val="20"/>
                <w:lang w:eastAsia="en-NZ"/>
              </w:rPr>
              <w:t>The Government ensures existing support systems are in place to encourage food stores to promote the in-store availability of healthy foods and to limit the in-store availability of unhealthy foods</w:t>
            </w:r>
          </w:p>
        </w:tc>
      </w:tr>
      <w:tr w:rsidR="004434B6" w:rsidRPr="0091450A" w14:paraId="247D1388" w14:textId="77777777" w:rsidTr="00CA16E1">
        <w:tc>
          <w:tcPr>
            <w:tcW w:w="9209" w:type="dxa"/>
          </w:tcPr>
          <w:p w14:paraId="5063DFB1" w14:textId="66F74B69"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19A46EC8" w14:textId="398D59C9" w:rsidR="004434B6" w:rsidRDefault="0007685E" w:rsidP="002D613F">
            <w:pPr>
              <w:pStyle w:val="ListParagraph"/>
              <w:numPr>
                <w:ilvl w:val="0"/>
                <w:numId w:val="11"/>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lang w:eastAsia="en-NZ"/>
              </w:rPr>
              <w:lastRenderedPageBreak/>
              <w:t>ANA Evidence snapshot case studies March 2016</w:t>
            </w:r>
            <w:r w:rsidR="00C53901" w:rsidRPr="0091450A">
              <w:rPr>
                <w:rFonts w:cs="Times New Roman"/>
                <w:szCs w:val="20"/>
                <w:lang w:eastAsia="en-NZ"/>
              </w:rPr>
              <w:t xml:space="preserve"> </w:t>
            </w:r>
            <w:r w:rsidR="00304098" w:rsidRPr="0091450A">
              <w:rPr>
                <w:rFonts w:cs="Times New Roman"/>
                <w:szCs w:val="20"/>
                <w:lang w:eastAsia="en-NZ"/>
              </w:rPr>
              <w:fldChar w:fldCharType="begin" w:fldLock="1"/>
            </w:r>
            <w:r w:rsidR="00EC12A7">
              <w:rPr>
                <w:rFonts w:cs="Times New Roman"/>
                <w:szCs w:val="20"/>
                <w:lang w:eastAsia="en-NZ"/>
              </w:rPr>
              <w:instrText>ADDIN CSL_CITATION {"citationItems":[{"id":"ITEM-1","itemData":{"author":[{"dropping-particle":"","family":"Agencies for Nutrition Action","given":"","non-dropping-particle":"","parse-names":false,"suffix":""}],"id":"ITEM-1","issued":{"date-parts":[["2016"]]},"publisher":"Agencies for Nutrition Action","title":"Promoting healthy eating at the local government level","type":"report"},"uris":["http://www.mendeley.com/documents/?uuid=a39770d1-8d6a-491c-b07b-f332331d2ac8","http://www.mendeley.com/documents/?uuid=a90b8323-5502-3dbd-b1ba-a87207bd8f41"]}],"mendeley":{"formattedCitation":"(141)","plainTextFormattedCitation":"(141)","previouslyFormattedCitation":"(141)"},"properties":{"noteIndex":0},"schema":"https://github.com/citation-style-language/schema/raw/master/csl-citation.json"}</w:instrText>
            </w:r>
            <w:r w:rsidR="00304098" w:rsidRPr="0091450A">
              <w:rPr>
                <w:rFonts w:cs="Times New Roman"/>
                <w:szCs w:val="20"/>
                <w:lang w:eastAsia="en-NZ"/>
              </w:rPr>
              <w:fldChar w:fldCharType="separate"/>
            </w:r>
            <w:r w:rsidR="009C4029" w:rsidRPr="009C4029">
              <w:rPr>
                <w:rFonts w:cs="Times New Roman"/>
                <w:noProof/>
                <w:szCs w:val="20"/>
                <w:lang w:eastAsia="en-NZ"/>
              </w:rPr>
              <w:t>(141)</w:t>
            </w:r>
            <w:r w:rsidR="00304098" w:rsidRPr="0091450A">
              <w:rPr>
                <w:rFonts w:cs="Times New Roman"/>
                <w:szCs w:val="20"/>
                <w:lang w:eastAsia="en-NZ"/>
              </w:rPr>
              <w:fldChar w:fldCharType="end"/>
            </w:r>
            <w:r w:rsidRPr="0091450A">
              <w:rPr>
                <w:rFonts w:cs="Times New Roman"/>
                <w:szCs w:val="20"/>
                <w:lang w:eastAsia="en-NZ"/>
              </w:rPr>
              <w:t>: Establishing a food policy council, Toi Te Ora, Nelson CC sugar</w:t>
            </w:r>
            <w:r w:rsidR="009602EB">
              <w:rPr>
                <w:rFonts w:cs="Times New Roman"/>
                <w:szCs w:val="20"/>
                <w:lang w:eastAsia="en-NZ"/>
              </w:rPr>
              <w:t>-</w:t>
            </w:r>
            <w:r w:rsidRPr="0091450A">
              <w:rPr>
                <w:rFonts w:cs="Times New Roman"/>
                <w:szCs w:val="20"/>
                <w:lang w:eastAsia="en-NZ"/>
              </w:rPr>
              <w:t>sweetened beverage policy</w:t>
            </w:r>
            <w:r w:rsidR="004745E3" w:rsidRPr="0091450A">
              <w:rPr>
                <w:rFonts w:cs="Times New Roman"/>
                <w:szCs w:val="20"/>
                <w:lang w:eastAsia="en-NZ"/>
              </w:rPr>
              <w:t>.</w:t>
            </w:r>
            <w:r w:rsidR="00817CF7">
              <w:rPr>
                <w:rFonts w:cs="Times New Roman"/>
                <w:szCs w:val="20"/>
                <w:lang w:eastAsia="en-NZ"/>
              </w:rPr>
              <w:t xml:space="preserve"> Some public health units support sport and recreation centres to reduce the availability of unhealthy food and beverages as described in PROV2.</w:t>
            </w:r>
          </w:p>
          <w:p w14:paraId="44B9AF56" w14:textId="77777777" w:rsidR="00C04080" w:rsidRPr="0091450A" w:rsidRDefault="00C04080" w:rsidP="00FD6DC4">
            <w:pPr>
              <w:rPr>
                <w:lang w:eastAsia="en-NZ"/>
              </w:rPr>
            </w:pPr>
          </w:p>
          <w:p w14:paraId="13B93F2F" w14:textId="1AD17067" w:rsidR="00C04080" w:rsidRPr="0091450A" w:rsidRDefault="00C04080" w:rsidP="002D613F">
            <w:pPr>
              <w:spacing w:before="40" w:after="40"/>
              <w:rPr>
                <w:b/>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14668ADA" w14:textId="66D4339A" w:rsidR="00682F0F" w:rsidRPr="00682F0F" w:rsidRDefault="00C56AB7" w:rsidP="00682F0F">
            <w:pPr>
              <w:pStyle w:val="ListParagraph"/>
              <w:numPr>
                <w:ilvl w:val="0"/>
                <w:numId w:val="66"/>
              </w:numPr>
              <w:shd w:val="clear" w:color="auto" w:fill="FFFFFF" w:themeFill="background1"/>
              <w:spacing w:before="40" w:after="40"/>
              <w:ind w:left="284" w:hanging="284"/>
              <w:contextualSpacing w:val="0"/>
              <w:rPr>
                <w:rFonts w:cs="Times New Roman"/>
                <w:color w:val="0000FF"/>
                <w:szCs w:val="20"/>
                <w:lang w:eastAsia="en-NZ"/>
              </w:rPr>
            </w:pPr>
            <w:r w:rsidRPr="0091450A">
              <w:rPr>
                <w:rFonts w:eastAsia="Times New Roman" w:cs="Times New Roman"/>
                <w:b/>
                <w:szCs w:val="20"/>
                <w:lang w:eastAsia="en-NZ"/>
              </w:rPr>
              <w:t xml:space="preserve">US: </w:t>
            </w:r>
            <w:r w:rsidRPr="0091450A">
              <w:rPr>
                <w:rFonts w:eastAsia="Times New Roman" w:cs="Times New Roman"/>
                <w:szCs w:val="20"/>
                <w:lang w:eastAsia="en-NZ"/>
              </w:rPr>
              <w:t>The Special Supplemental Nutrition Program for Women, Infants, and Children (WIC) require WIC authorised stores to stoc</w:t>
            </w:r>
            <w:r w:rsidR="00046833" w:rsidRPr="0091450A">
              <w:rPr>
                <w:rFonts w:eastAsia="Times New Roman" w:cs="Times New Roman"/>
                <w:szCs w:val="20"/>
                <w:lang w:eastAsia="en-NZ"/>
              </w:rPr>
              <w:t>k certain healthier products (</w:t>
            </w:r>
            <w:r w:rsidR="001A37CC" w:rsidRPr="0091450A">
              <w:rPr>
                <w:rFonts w:eastAsia="Times New Roman" w:cs="Times New Roman"/>
                <w:szCs w:val="20"/>
                <w:lang w:eastAsia="en-NZ"/>
              </w:rPr>
              <w:t>e.g.</w:t>
            </w:r>
            <w:r w:rsidRPr="0091450A">
              <w:rPr>
                <w:rFonts w:eastAsia="Times New Roman" w:cs="Times New Roman"/>
                <w:szCs w:val="20"/>
                <w:lang w:eastAsia="en-NZ"/>
              </w:rPr>
              <w:t xml:space="preserve"> wholegrain bread)</w:t>
            </w:r>
            <w:r w:rsidR="004745E3" w:rsidRPr="0091450A">
              <w:rPr>
                <w:rFonts w:eastAsia="Times New Roman" w:cs="Times New Roman"/>
                <w:szCs w:val="20"/>
                <w:lang w:eastAsia="en-NZ"/>
              </w:rPr>
              <w:t xml:space="preserve"> </w:t>
            </w:r>
            <w:r w:rsidR="007313E2"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use-economic-tools","author":[{"dropping-particle":"","family":"World Cancer Research Fund","given":"","non-dropping-particle":"","parse-names":false,"suffix":""}],"id":"ITEM-1","issue":"22/02/2016","issued":{"date-parts":[["2016"]]},"title":"NOURISHING Framework - Use economic tools","type":"webpage"},"uris":["http://www.mendeley.com/documents/?uuid=3bff0db1-87b2-4706-95c5-a529c6224f78","http://www.mendeley.com/documents/?uuid=d45fcb80-f971-3087-8f08-e58e11e88e0a"]}],"mendeley":{"formattedCitation":"(76)","plainTextFormattedCitation":"(76)","previouslyFormattedCitation":"(76)"},"properties":{"noteIndex":0},"schema":"https://github.com/citation-style-language/schema/raw/master/csl-citation.json"}</w:instrText>
            </w:r>
            <w:r w:rsidR="007313E2"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6)</w:t>
            </w:r>
            <w:r w:rsidR="007313E2" w:rsidRPr="0091450A">
              <w:rPr>
                <w:rFonts w:eastAsia="Times New Roman" w:cs="Times New Roman"/>
                <w:szCs w:val="20"/>
                <w:lang w:eastAsia="en-NZ"/>
              </w:rPr>
              <w:fldChar w:fldCharType="end"/>
            </w:r>
            <w:r w:rsidR="007313E2" w:rsidRPr="0091450A">
              <w:rPr>
                <w:rFonts w:eastAsia="Times New Roman" w:cs="Times New Roman"/>
                <w:szCs w:val="20"/>
                <w:lang w:eastAsia="en-NZ"/>
              </w:rPr>
              <w:t>.</w:t>
            </w:r>
          </w:p>
          <w:p w14:paraId="103D8DFE" w14:textId="5E483D5A" w:rsidR="008E0C1D" w:rsidRPr="00682F0F" w:rsidRDefault="008E0C1D" w:rsidP="00682F0F">
            <w:pPr>
              <w:pStyle w:val="ListParagraph"/>
              <w:numPr>
                <w:ilvl w:val="0"/>
                <w:numId w:val="66"/>
              </w:numPr>
              <w:shd w:val="clear" w:color="auto" w:fill="FFFFFF" w:themeFill="background1"/>
              <w:spacing w:before="40" w:after="40"/>
              <w:ind w:left="284" w:hanging="284"/>
              <w:contextualSpacing w:val="0"/>
              <w:rPr>
                <w:rFonts w:cs="Times New Roman"/>
                <w:color w:val="0000FF"/>
                <w:szCs w:val="20"/>
                <w:lang w:eastAsia="en-NZ"/>
              </w:rPr>
            </w:pPr>
            <w:r w:rsidRPr="00682F0F">
              <w:rPr>
                <w:rFonts w:cstheme="majorHAnsi"/>
                <w:b/>
              </w:rPr>
              <w:t>The Netherlands:</w:t>
            </w:r>
            <w:r w:rsidRPr="00682F0F">
              <w:rPr>
                <w:rFonts w:cstheme="majorHAnsi"/>
              </w:rPr>
              <w:t xml:space="preserve"> The </w:t>
            </w:r>
            <w:r w:rsidRPr="00682F0F">
              <w:rPr>
                <w:rFonts w:eastAsia="Times New Roman" w:cs="Open Sans"/>
                <w:lang w:eastAsia="nl-NL"/>
              </w:rPr>
              <w:t xml:space="preserve">National Action plan for vegetables and Fruit is a cooperation of government, industry and civil society organisations. The </w:t>
            </w:r>
            <w:r w:rsidR="009602EB" w:rsidRPr="00682F0F">
              <w:rPr>
                <w:rFonts w:eastAsia="Times New Roman" w:cs="Open Sans"/>
                <w:lang w:eastAsia="nl-NL"/>
              </w:rPr>
              <w:t>g</w:t>
            </w:r>
            <w:r w:rsidRPr="00682F0F">
              <w:rPr>
                <w:rFonts w:eastAsia="Times New Roman" w:cs="Open Sans"/>
                <w:lang w:eastAsia="nl-NL"/>
              </w:rPr>
              <w:t>oal is to increase the consumption of vegetables and fruits in 3 years (2018-2020) by linking and strengthening existing initiatives</w:t>
            </w:r>
            <w:r w:rsidRPr="00682F0F">
              <w:rPr>
                <w:rFonts w:eastAsia="Times New Roman" w:cs="Open Sans"/>
                <w:b/>
                <w:lang w:eastAsia="nl-NL"/>
              </w:rPr>
              <w:t xml:space="preserve">. </w:t>
            </w:r>
            <w:r w:rsidRPr="00682F0F">
              <w:rPr>
                <w:color w:val="201F1E"/>
                <w:bdr w:val="none" w:sz="0" w:space="0" w:color="auto" w:frame="1"/>
                <w:shd w:val="clear" w:color="auto" w:fill="FFFFFF"/>
              </w:rPr>
              <w:t>The National Action Plan vegetables and fruit stimulates consumers to eat more vegetables and fruit using the motto ‘Go for Colour’. As part of ‘Go for Colour</w:t>
            </w:r>
            <w:r w:rsidR="00682F0F" w:rsidRPr="00682F0F">
              <w:rPr>
                <w:color w:val="201F1E"/>
                <w:bdr w:val="none" w:sz="0" w:space="0" w:color="auto" w:frame="1"/>
                <w:shd w:val="clear" w:color="auto" w:fill="FFFFFF"/>
              </w:rPr>
              <w:t>,</w:t>
            </w:r>
            <w:r w:rsidRPr="00682F0F">
              <w:rPr>
                <w:color w:val="201F1E"/>
                <w:bdr w:val="none" w:sz="0" w:space="0" w:color="auto" w:frame="1"/>
                <w:shd w:val="clear" w:color="auto" w:fill="FFFFFF"/>
              </w:rPr>
              <w:t>’ an in-store experiment has taken place promoting the in-store availability of vegetables and fruit.  </w:t>
            </w:r>
          </w:p>
        </w:tc>
      </w:tr>
    </w:tbl>
    <w:p w14:paraId="23BA5FBC" w14:textId="77777777" w:rsidR="00FC5AB1" w:rsidRPr="0091450A" w:rsidRDefault="00FC5AB1" w:rsidP="002D613F">
      <w:pPr>
        <w:spacing w:after="0" w:line="240" w:lineRule="auto"/>
      </w:pPr>
    </w:p>
    <w:tbl>
      <w:tblPr>
        <w:tblStyle w:val="TableGrid"/>
        <w:tblW w:w="9209" w:type="dxa"/>
        <w:tblLook w:val="04A0" w:firstRow="1" w:lastRow="0" w:firstColumn="1" w:lastColumn="0" w:noHBand="0" w:noVBand="1"/>
      </w:tblPr>
      <w:tblGrid>
        <w:gridCol w:w="9209"/>
      </w:tblGrid>
      <w:tr w:rsidR="00FC5AB1" w:rsidRPr="0091450A" w14:paraId="6632BD91" w14:textId="77777777" w:rsidTr="00CA16E1">
        <w:tc>
          <w:tcPr>
            <w:tcW w:w="9209" w:type="dxa"/>
          </w:tcPr>
          <w:p w14:paraId="25F5EA85" w14:textId="38C00FCE" w:rsidR="00FC5AB1" w:rsidRPr="0091450A" w:rsidRDefault="00FC5AB1"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6 FOOD RETAIL: </w:t>
            </w:r>
            <w:r w:rsidRPr="0091450A">
              <w:rPr>
                <w:rFonts w:cs="Times New Roman"/>
                <w:bCs/>
                <w:szCs w:val="20"/>
              </w:rPr>
              <w:t>The government has the power to implement policies and programs to support the availability of healthy foods and limit the availability of unhealthy foods in communities (outlet density and locations) and in-store (product placement)</w:t>
            </w:r>
          </w:p>
        </w:tc>
      </w:tr>
      <w:tr w:rsidR="00C83AD3" w:rsidRPr="0091450A" w14:paraId="4C495E08" w14:textId="77777777" w:rsidTr="00CA16E1">
        <w:tc>
          <w:tcPr>
            <w:tcW w:w="9209" w:type="dxa"/>
          </w:tcPr>
          <w:p w14:paraId="7CD68215" w14:textId="7220DE94" w:rsidR="00C83AD3" w:rsidRPr="0091450A" w:rsidRDefault="0033317E" w:rsidP="002D613F">
            <w:pPr>
              <w:shd w:val="clear" w:color="auto" w:fill="FFFFFF" w:themeFill="background1"/>
              <w:spacing w:before="40" w:after="40"/>
              <w:jc w:val="both"/>
              <w:rPr>
                <w:rFonts w:cs="Times New Roman"/>
                <w:b/>
                <w:sz w:val="28"/>
                <w:szCs w:val="28"/>
              </w:rPr>
            </w:pPr>
            <w:bookmarkStart w:id="41" w:name="_Toc31623739"/>
            <w:r w:rsidRPr="0091450A">
              <w:rPr>
                <w:rStyle w:val="Heading3Char"/>
              </w:rPr>
              <w:t>RETAIL4</w:t>
            </w:r>
            <w:bookmarkEnd w:id="41"/>
            <w:r w:rsidRPr="0091450A">
              <w:rPr>
                <w:rFonts w:cs="Times New Roman"/>
                <w:b/>
                <w:color w:val="1F497D" w:themeColor="text2"/>
                <w:sz w:val="28"/>
                <w:szCs w:val="28"/>
              </w:rPr>
              <w:t xml:space="preserve">: </w:t>
            </w:r>
            <w:r w:rsidR="00C83AD3" w:rsidRPr="0091450A">
              <w:rPr>
                <w:rFonts w:cs="Times New Roman"/>
                <w:b/>
              </w:rPr>
              <w:t>T</w:t>
            </w:r>
            <w:r w:rsidR="00C83AD3" w:rsidRPr="0091450A">
              <w:rPr>
                <w:rFonts w:eastAsia="Times New Roman" w:cs="Times New Roman"/>
                <w:b/>
                <w:bCs/>
                <w:szCs w:val="20"/>
                <w:lang w:eastAsia="en-NZ"/>
              </w:rPr>
              <w:t>he government ensures existing support systems are in place to encourage food service outlets to increase the promotion and availability of healthy foods and to decrease the promotion and availability of unhealthy foods</w:t>
            </w:r>
          </w:p>
        </w:tc>
      </w:tr>
      <w:tr w:rsidR="00C83AD3" w:rsidRPr="0091450A" w14:paraId="3E2867C9" w14:textId="77777777" w:rsidTr="00CA16E1">
        <w:tc>
          <w:tcPr>
            <w:tcW w:w="9209" w:type="dxa"/>
          </w:tcPr>
          <w:p w14:paraId="2289622B" w14:textId="1277F682"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0A413B4" w14:textId="2DF86717" w:rsidR="00B569B5" w:rsidRPr="00817CF7" w:rsidRDefault="00877725" w:rsidP="00B569B5">
            <w:pPr>
              <w:pStyle w:val="ListParagraph"/>
              <w:numPr>
                <w:ilvl w:val="0"/>
                <w:numId w:val="38"/>
              </w:numPr>
              <w:shd w:val="clear" w:color="auto" w:fill="FFFFFF"/>
              <w:spacing w:before="40" w:after="40"/>
              <w:ind w:left="284" w:hanging="284"/>
              <w:contextualSpacing w:val="0"/>
              <w:rPr>
                <w:rFonts w:cs="Times New Roman"/>
                <w:szCs w:val="20"/>
              </w:rPr>
            </w:pPr>
            <w:r w:rsidRPr="007159FF">
              <w:rPr>
                <w:rFonts w:cs="Times New Roman"/>
                <w:szCs w:val="20"/>
              </w:rPr>
              <w:t xml:space="preserve">The Heart Foundation </w:t>
            </w:r>
            <w:r w:rsidR="00B66C3B" w:rsidRPr="007159FF">
              <w:rPr>
                <w:rFonts w:cs="Times New Roman"/>
                <w:szCs w:val="20"/>
              </w:rPr>
              <w:t>Hospitality</w:t>
            </w:r>
            <w:r w:rsidR="00F879D3" w:rsidRPr="007159FF">
              <w:rPr>
                <w:rFonts w:cs="Times New Roman"/>
                <w:szCs w:val="20"/>
              </w:rPr>
              <w:t xml:space="preserve"> </w:t>
            </w:r>
            <w:r w:rsidRPr="007159FF">
              <w:rPr>
                <w:rFonts w:cs="Times New Roman"/>
                <w:szCs w:val="20"/>
              </w:rPr>
              <w:t xml:space="preserve">initiatives </w:t>
            </w:r>
            <w:r w:rsidR="003F0368">
              <w:rPr>
                <w:rFonts w:cs="Times New Roman"/>
                <w:szCs w:val="20"/>
              </w:rPr>
              <w:t>were</w:t>
            </w:r>
            <w:r w:rsidRPr="007159FF">
              <w:rPr>
                <w:rFonts w:cs="Times New Roman"/>
                <w:szCs w:val="20"/>
              </w:rPr>
              <w:t xml:space="preserve"> supported through funding by the Ministry of Health</w:t>
            </w:r>
            <w:r w:rsidR="003F0368">
              <w:rPr>
                <w:rFonts w:cs="Times New Roman"/>
                <w:szCs w:val="20"/>
              </w:rPr>
              <w:t xml:space="preserve"> </w:t>
            </w:r>
            <w:r w:rsidR="003F0368">
              <w:rPr>
                <w:rFonts w:cs="Times New Roman"/>
                <w:bCs/>
                <w:szCs w:val="20"/>
              </w:rPr>
              <w:t xml:space="preserve">and </w:t>
            </w:r>
            <w:r w:rsidR="00FC5AB1" w:rsidRPr="007159FF">
              <w:rPr>
                <w:rFonts w:cs="Times New Roman"/>
                <w:bCs/>
                <w:szCs w:val="20"/>
              </w:rPr>
              <w:t>p</w:t>
            </w:r>
            <w:r w:rsidR="003F0368">
              <w:rPr>
                <w:rFonts w:cs="Times New Roman"/>
                <w:bCs/>
                <w:szCs w:val="20"/>
              </w:rPr>
              <w:t>rovided</w:t>
            </w:r>
            <w:r w:rsidR="00C83AD3" w:rsidRPr="007159FF">
              <w:rPr>
                <w:rFonts w:cs="Times New Roman"/>
                <w:bCs/>
                <w:szCs w:val="20"/>
              </w:rPr>
              <w:t xml:space="preserve"> information for food preparers: creating healthy recipes, writing a healthy menu</w:t>
            </w:r>
            <w:r w:rsidR="00FC5AB1" w:rsidRPr="007159FF">
              <w:rPr>
                <w:rFonts w:cs="Times New Roman"/>
                <w:bCs/>
                <w:szCs w:val="20"/>
              </w:rPr>
              <w:t xml:space="preserve"> </w:t>
            </w:r>
            <w:r w:rsidR="00CC3DA5" w:rsidRPr="007159FF">
              <w:rPr>
                <w:rFonts w:cs="Times New Roman"/>
                <w:bCs/>
                <w:szCs w:val="20"/>
              </w:rPr>
              <w:fldChar w:fldCharType="begin" w:fldLock="1"/>
            </w:r>
            <w:r w:rsidR="009C4029">
              <w:rPr>
                <w:rFonts w:cs="Times New Roman"/>
                <w:bCs/>
                <w:szCs w:val="20"/>
              </w:rPr>
              <w:instrText>ADDIN CSL_CITATION {"citationItems":[{"id":"ITEM-1","itemData":{"URL":"https://www.heartfoundation.org.nz/professionals/food-industry-and-hospitality/hospitality-hub/","author":[{"dropping-particle":"","family":"Heart Foundation of New Zealand","given":"","non-dropping-particle":"","parse-names":false,"suffix":""}],"id":"ITEM-1","issue":"24/3/2017","issued":{"date-parts":[["2016"]]},"title":"Hospitality Hub","type":"webpage"},"uris":["http://www.mendeley.com/documents/?uuid=49e9e438-7d31-46d2-9afa-983ab8931db1","http://www.mendeley.com/documents/?uuid=3ef7a3c9-c993-31a1-938c-1332e277df03"]}],"mendeley":{"formattedCitation":"(130)","plainTextFormattedCitation":"(130)","previouslyFormattedCitation":"(130)"},"properties":{"noteIndex":0},"schema":"https://github.com/citation-style-language/schema/raw/master/csl-citation.json"}</w:instrText>
            </w:r>
            <w:r w:rsidR="00CC3DA5" w:rsidRPr="007159FF">
              <w:rPr>
                <w:rFonts w:cs="Times New Roman"/>
                <w:bCs/>
                <w:szCs w:val="20"/>
              </w:rPr>
              <w:fldChar w:fldCharType="separate"/>
            </w:r>
            <w:r w:rsidR="004C06EB" w:rsidRPr="004C06EB">
              <w:rPr>
                <w:rFonts w:cs="Times New Roman"/>
                <w:bCs/>
                <w:noProof/>
                <w:szCs w:val="20"/>
              </w:rPr>
              <w:t>(130)</w:t>
            </w:r>
            <w:r w:rsidR="00CC3DA5" w:rsidRPr="007159FF">
              <w:rPr>
                <w:rFonts w:cs="Times New Roman"/>
                <w:bCs/>
                <w:szCs w:val="20"/>
              </w:rPr>
              <w:fldChar w:fldCharType="end"/>
            </w:r>
            <w:r w:rsidR="00CC3DA5" w:rsidRPr="007159FF">
              <w:rPr>
                <w:rFonts w:cs="Times New Roman"/>
                <w:bCs/>
                <w:szCs w:val="20"/>
              </w:rPr>
              <w:t>.</w:t>
            </w:r>
            <w:r w:rsidRPr="007159FF">
              <w:rPr>
                <w:rFonts w:cs="Times New Roman"/>
                <w:bCs/>
                <w:szCs w:val="20"/>
              </w:rPr>
              <w:t xml:space="preserve"> </w:t>
            </w:r>
            <w:r w:rsidR="003A6F0A" w:rsidRPr="007159FF">
              <w:rPr>
                <w:rFonts w:cs="Times New Roman"/>
                <w:bCs/>
                <w:szCs w:val="20"/>
              </w:rPr>
              <w:t xml:space="preserve">This </w:t>
            </w:r>
            <w:r w:rsidR="003A6F0A" w:rsidRPr="00817CF7">
              <w:rPr>
                <w:rFonts w:cs="Times New Roman"/>
                <w:bCs/>
                <w:szCs w:val="20"/>
              </w:rPr>
              <w:t xml:space="preserve">initiative is now reoriented to focus on </w:t>
            </w:r>
            <w:r w:rsidR="008254B9" w:rsidRPr="00817CF7">
              <w:rPr>
                <w:rFonts w:cs="Times New Roman"/>
                <w:bCs/>
                <w:szCs w:val="20"/>
              </w:rPr>
              <w:t>food and nutrition</w:t>
            </w:r>
            <w:r w:rsidR="003A6F0A" w:rsidRPr="00817CF7">
              <w:rPr>
                <w:rFonts w:cs="Times New Roman"/>
                <w:bCs/>
                <w:szCs w:val="20"/>
              </w:rPr>
              <w:t xml:space="preserve"> </w:t>
            </w:r>
            <w:r w:rsidR="0091450A" w:rsidRPr="00817CF7">
              <w:rPr>
                <w:rFonts w:cs="Times New Roman"/>
                <w:bCs/>
                <w:szCs w:val="20"/>
              </w:rPr>
              <w:t>Heart Foundation</w:t>
            </w:r>
            <w:r w:rsidR="003A6F0A" w:rsidRPr="00817CF7">
              <w:rPr>
                <w:rFonts w:cs="Times New Roman"/>
                <w:bCs/>
                <w:szCs w:val="20"/>
              </w:rPr>
              <w:t xml:space="preserve"> services introduced.</w:t>
            </w:r>
          </w:p>
          <w:p w14:paraId="15ED5694" w14:textId="2A3A12C1" w:rsidR="00B569B5" w:rsidRPr="00817CF7" w:rsidRDefault="00B569B5" w:rsidP="003F0368">
            <w:pPr>
              <w:pStyle w:val="ListParagraph"/>
              <w:numPr>
                <w:ilvl w:val="0"/>
                <w:numId w:val="38"/>
              </w:numPr>
              <w:shd w:val="clear" w:color="auto" w:fill="FFFFFF"/>
              <w:spacing w:before="40" w:after="40"/>
              <w:ind w:left="284" w:hanging="284"/>
              <w:contextualSpacing w:val="0"/>
              <w:rPr>
                <w:rFonts w:cs="Times New Roman"/>
                <w:szCs w:val="20"/>
              </w:rPr>
            </w:pPr>
            <w:r w:rsidRPr="00817CF7">
              <w:rPr>
                <w:rFonts w:eastAsia="Times New Roman" w:cs="Times New Roman"/>
                <w:szCs w:val="20"/>
                <w:lang w:eastAsia="en-NZ"/>
              </w:rPr>
              <w:t xml:space="preserve">The Government response to the Food Industry Taskforce on addressing factors contributing to obesity noted that the Government wishes to progress focused action in creating healthier retail environments, (e.g. limiting product placement and price promotions of energy-dense, nutrient-poor food and beverages in supermarkets) </w:t>
            </w:r>
            <w:r w:rsidRPr="00817CF7">
              <w:rPr>
                <w:rFonts w:eastAsia="Times New Roman" w:cs="Times New Roman"/>
                <w:szCs w:val="20"/>
                <w:lang w:eastAsia="en-NZ"/>
              </w:rPr>
              <w:fldChar w:fldCharType="begin" w:fldLock="1"/>
            </w:r>
            <w:r w:rsidR="002B6CB8" w:rsidRPr="00817CF7">
              <w:rPr>
                <w:rFonts w:eastAsia="Times New Roman" w:cs="Times New Roman"/>
                <w:szCs w:val="20"/>
                <w:lang w:eastAsia="en-NZ"/>
              </w:rPr>
              <w:instrText>ADDIN CSL_CITATION {"citationItems":[{"id":"ITEM-1","itemData":{"author":[{"dropping-particle":"","family":"Clark","given":"David Hon Dr.","non-dropping-particle":"","parse-names":false,"suffix":""},{"dropping-particle":"","family":"O'Connor","given":"Damien Hon Dr.","non-dropping-particle":"","parse-names":false,"suffix":""}],"id":"ITEM-1","issued":{"date-parts":[["2018"]]},"publisher-place":"Wellington","title":"Government response to the Food Industry Taskforce's Report ","type":"report"},"uris":["http://www.mendeley.com/documents/?uuid=9b109c6f-0d98-3e1b-8d64-988917887f1f"]}],"mendeley":{"formattedCitation":"(28)","plainTextFormattedCitation":"(28)","previouslyFormattedCitation":"(28)"},"properties":{"noteIndex":0},"schema":"https://github.com/citation-style-language/schema/raw/master/csl-citation.json"}</w:instrText>
            </w:r>
            <w:r w:rsidRPr="00817CF7">
              <w:rPr>
                <w:rFonts w:eastAsia="Times New Roman" w:cs="Times New Roman"/>
                <w:szCs w:val="20"/>
                <w:lang w:eastAsia="en-NZ"/>
              </w:rPr>
              <w:fldChar w:fldCharType="separate"/>
            </w:r>
            <w:r w:rsidR="00A90C92" w:rsidRPr="00817CF7">
              <w:rPr>
                <w:rFonts w:eastAsia="Times New Roman" w:cs="Times New Roman"/>
                <w:noProof/>
                <w:szCs w:val="20"/>
                <w:lang w:eastAsia="en-NZ"/>
              </w:rPr>
              <w:t>(28)</w:t>
            </w:r>
            <w:r w:rsidRPr="00817CF7">
              <w:rPr>
                <w:rFonts w:eastAsia="Times New Roman" w:cs="Times New Roman"/>
                <w:szCs w:val="20"/>
                <w:lang w:eastAsia="en-NZ"/>
              </w:rPr>
              <w:fldChar w:fldCharType="end"/>
            </w:r>
            <w:r w:rsidRPr="00817CF7">
              <w:rPr>
                <w:rFonts w:eastAsia="Times New Roman" w:cs="Times New Roman"/>
                <w:szCs w:val="20"/>
                <w:lang w:eastAsia="en-NZ"/>
              </w:rPr>
              <w:t>.</w:t>
            </w:r>
          </w:p>
          <w:p w14:paraId="5C06BAD1" w14:textId="32C5D0BC" w:rsidR="00B569B5" w:rsidRPr="007159FF" w:rsidRDefault="00B569B5" w:rsidP="00B569B5">
            <w:pPr>
              <w:shd w:val="clear" w:color="auto" w:fill="FFFFFF"/>
              <w:spacing w:before="40" w:after="40"/>
              <w:rPr>
                <w:rFonts w:cs="Times New Roman"/>
                <w:szCs w:val="20"/>
              </w:rPr>
            </w:pPr>
          </w:p>
          <w:p w14:paraId="55F0D8C7" w14:textId="279EDC38"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15219969" w14:textId="7BD19543" w:rsidR="00C56AB7" w:rsidRPr="0091450A" w:rsidRDefault="00C56AB7" w:rsidP="002D613F">
            <w:pPr>
              <w:pStyle w:val="ListParagraph"/>
              <w:keepNext/>
              <w:numPr>
                <w:ilvl w:val="0"/>
                <w:numId w:val="3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Singapore</w:t>
            </w:r>
            <w:r w:rsidRPr="0091450A">
              <w:rPr>
                <w:rFonts w:eastAsia="Times New Roman" w:cs="Times New Roman"/>
                <w:szCs w:val="20"/>
                <w:lang w:eastAsia="en-NZ"/>
              </w:rPr>
              <w:t xml:space="preserve">: </w:t>
            </w:r>
            <w:r w:rsidR="0017280F" w:rsidRPr="0091450A">
              <w:rPr>
                <w:rFonts w:eastAsia="Times New Roman" w:cs="Times New Roman"/>
                <w:szCs w:val="20"/>
                <w:lang w:eastAsia="en-NZ"/>
              </w:rPr>
              <w:t xml:space="preserve">The Healthier Dining Programme (formally the </w:t>
            </w:r>
            <w:r w:rsidRPr="0091450A">
              <w:rPr>
                <w:rFonts w:eastAsia="Times New Roman" w:cs="Times New Roman"/>
                <w:szCs w:val="20"/>
                <w:lang w:eastAsia="en-NZ"/>
              </w:rPr>
              <w:t>‘Healthier Hawker’ program</w:t>
            </w:r>
            <w:r w:rsidR="0017280F" w:rsidRPr="0091450A">
              <w:rPr>
                <w:rFonts w:eastAsia="Times New Roman" w:cs="Times New Roman"/>
                <w:szCs w:val="20"/>
                <w:lang w:eastAsia="en-NZ"/>
              </w:rPr>
              <w:t>)</w:t>
            </w:r>
            <w:r w:rsidRPr="0091450A">
              <w:rPr>
                <w:rFonts w:eastAsia="Times New Roman" w:cs="Times New Roman"/>
                <w:szCs w:val="20"/>
                <w:lang w:eastAsia="en-NZ"/>
              </w:rPr>
              <w:t xml:space="preserve"> involved the government working in partnership with the Hawker’s Association to support food vendors to offer healthier options such as reduced saturated fat cooking oil and wholegrain noodles and rice, reduced salt soy sauce and increased vegetable content</w:t>
            </w:r>
            <w:r w:rsidR="0017280F" w:rsidRPr="0091450A">
              <w:rPr>
                <w:rFonts w:eastAsia="Times New Roman" w:cs="Times New Roman"/>
                <w:szCs w:val="20"/>
                <w:lang w:eastAsia="en-NZ"/>
              </w:rPr>
              <w:t xml:space="preserve"> </w:t>
            </w:r>
            <w:r w:rsidRPr="0091450A">
              <w:rPr>
                <w:rFonts w:eastAsia="Times New Roman" w:cs="Times New Roman"/>
                <w:szCs w:val="20"/>
                <w:lang w:eastAsia="en-NZ"/>
              </w:rPr>
              <w:t xml:space="preserve">without compromising taste and accessibility. To participate, food and beverage companies must complete an application form and implement nutrition guidelines set by the Health Promotion Board (HPB) in all outlets for a period of two years. Following HPB’s approval the </w:t>
            </w:r>
            <w:r w:rsidR="000E462E" w:rsidRPr="0091450A">
              <w:rPr>
                <w:rFonts w:eastAsia="Times New Roman" w:cs="Times New Roman"/>
                <w:szCs w:val="20"/>
                <w:lang w:eastAsia="en-NZ"/>
              </w:rPr>
              <w:t>‘</w:t>
            </w:r>
            <w:r w:rsidRPr="0091450A">
              <w:rPr>
                <w:rFonts w:eastAsia="Times New Roman" w:cs="Times New Roman"/>
                <w:szCs w:val="20"/>
                <w:lang w:eastAsia="en-NZ"/>
              </w:rPr>
              <w:t>Healthier Choice Symbol Identifiers</w:t>
            </w:r>
            <w:r w:rsidR="000E462E" w:rsidRPr="0091450A">
              <w:rPr>
                <w:rFonts w:eastAsia="Times New Roman" w:cs="Times New Roman"/>
                <w:szCs w:val="20"/>
                <w:lang w:eastAsia="en-NZ"/>
              </w:rPr>
              <w:t>’</w:t>
            </w:r>
            <w:r w:rsidRPr="0091450A">
              <w:rPr>
                <w:rFonts w:eastAsia="Times New Roman" w:cs="Times New Roman"/>
                <w:szCs w:val="20"/>
                <w:lang w:eastAsia="en-NZ"/>
              </w:rPr>
              <w:t xml:space="preserve"> can be used next to the healthier dishes in all menu and marketing materials (</w:t>
            </w:r>
            <w:r w:rsidR="001A37CC" w:rsidRPr="0091450A">
              <w:rPr>
                <w:rFonts w:eastAsia="Times New Roman" w:cs="Times New Roman"/>
                <w:szCs w:val="20"/>
                <w:lang w:eastAsia="en-NZ"/>
              </w:rPr>
              <w:t>e.g.</w:t>
            </w:r>
            <w:r w:rsidR="000E462E" w:rsidRPr="0091450A">
              <w:rPr>
                <w:rFonts w:eastAsia="Times New Roman" w:cs="Times New Roman"/>
                <w:szCs w:val="20"/>
                <w:lang w:eastAsia="en-NZ"/>
              </w:rPr>
              <w:t xml:space="preserve"> ‘</w:t>
            </w:r>
            <w:r w:rsidRPr="0091450A">
              <w:rPr>
                <w:rFonts w:eastAsia="Times New Roman" w:cs="Times New Roman"/>
                <w:szCs w:val="20"/>
                <w:lang w:eastAsia="en-NZ"/>
              </w:rPr>
              <w:t>We</w:t>
            </w:r>
            <w:r w:rsidR="000E462E" w:rsidRPr="0091450A">
              <w:rPr>
                <w:rFonts w:eastAsia="Times New Roman" w:cs="Times New Roman"/>
                <w:szCs w:val="20"/>
                <w:lang w:eastAsia="en-NZ"/>
              </w:rPr>
              <w:t xml:space="preserve"> serve lower-calorie options’, ‘</w:t>
            </w:r>
            <w:r w:rsidRPr="0091450A">
              <w:rPr>
                <w:rFonts w:eastAsia="Times New Roman" w:cs="Times New Roman"/>
                <w:szCs w:val="20"/>
                <w:lang w:eastAsia="en-NZ"/>
              </w:rPr>
              <w:t>We use healthier oil</w:t>
            </w:r>
            <w:r w:rsidR="000E462E" w:rsidRPr="0091450A">
              <w:rPr>
                <w:rFonts w:eastAsia="Times New Roman" w:cs="Times New Roman"/>
                <w:szCs w:val="20"/>
                <w:lang w:eastAsia="en-NZ"/>
              </w:rPr>
              <w:t>’</w:t>
            </w:r>
            <w:r w:rsidRPr="0091450A">
              <w:rPr>
                <w:rFonts w:eastAsia="Times New Roman" w:cs="Times New Roman"/>
                <w:szCs w:val="20"/>
                <w:lang w:eastAsia="en-NZ"/>
              </w:rPr>
              <w:t>). To date, the HPB has partnered with 45 widely known food service providers (food courts, coffee shops, restaurants) to offer lower</w:t>
            </w:r>
            <w:r w:rsidR="00682F0F">
              <w:rPr>
                <w:rFonts w:eastAsia="Times New Roman" w:cs="Times New Roman"/>
                <w:szCs w:val="20"/>
                <w:lang w:eastAsia="en-NZ"/>
              </w:rPr>
              <w:t>-</w:t>
            </w:r>
            <w:r w:rsidRPr="0091450A">
              <w:rPr>
                <w:rFonts w:eastAsia="Times New Roman" w:cs="Times New Roman"/>
                <w:szCs w:val="20"/>
                <w:lang w:eastAsia="en-NZ"/>
              </w:rPr>
              <w:t xml:space="preserve">calorie and healthier meals across 1500 outlets and stalls. Between the launch of the programme and September 2015, the number of healthier meals sold more than doubled, from 525000 in June 2014 to 1.1 million in September 2015. </w:t>
            </w:r>
          </w:p>
          <w:p w14:paraId="3E4B5C63" w14:textId="2D979747" w:rsidR="00C56AB7" w:rsidRPr="0091450A" w:rsidRDefault="00C56AB7" w:rsidP="002D613F">
            <w:pPr>
              <w:pStyle w:val="ListParagraph"/>
              <w:keepNext/>
              <w:numPr>
                <w:ilvl w:val="0"/>
                <w:numId w:val="3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S</w:t>
            </w:r>
            <w:r w:rsidRPr="0091450A">
              <w:rPr>
                <w:rFonts w:eastAsia="Times New Roman" w:cs="Times New Roman"/>
                <w:szCs w:val="20"/>
                <w:lang w:eastAsia="en-NZ"/>
              </w:rPr>
              <w:t xml:space="preserve">: In December 2011, San Francisco implemented the Health Food Incentives Ordinance which bans restaurants, including takeaway restaurants, to give away toys and other free incentive items with children’s meals unless the meals meet nutritional standards as set out in the Ordinance: meals must not contain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600 calories, 640mg sodium, 0.5g </w:t>
            </w:r>
            <w:r w:rsidR="00F67453" w:rsidRPr="0091450A">
              <w:rPr>
                <w:rFonts w:eastAsia="Times New Roman" w:cs="Times New Roman"/>
                <w:i/>
                <w:szCs w:val="20"/>
                <w:lang w:eastAsia="en-NZ"/>
              </w:rPr>
              <w:t>trans</w:t>
            </w:r>
            <w:r w:rsidR="00F67453" w:rsidRPr="0091450A">
              <w:rPr>
                <w:rFonts w:eastAsia="Times New Roman" w:cs="Times New Roman"/>
                <w:szCs w:val="20"/>
                <w:lang w:eastAsia="en-NZ"/>
              </w:rPr>
              <w:t>-fat</w:t>
            </w:r>
            <w:r w:rsidRPr="0091450A">
              <w:rPr>
                <w:rFonts w:eastAsia="Times New Roman" w:cs="Times New Roman"/>
                <w:szCs w:val="20"/>
                <w:lang w:eastAsia="en-NZ"/>
              </w:rPr>
              <w:t>, 35% total calories from fat and 10% calories from saturated fat and include a min</w:t>
            </w:r>
            <w:r w:rsidR="0017280F" w:rsidRPr="0091450A">
              <w:rPr>
                <w:rFonts w:eastAsia="Times New Roman" w:cs="Times New Roman"/>
                <w:szCs w:val="20"/>
                <w:lang w:eastAsia="en-NZ"/>
              </w:rPr>
              <w:t>imum</w:t>
            </w:r>
            <w:r w:rsidRPr="0091450A">
              <w:rPr>
                <w:rFonts w:eastAsia="Times New Roman" w:cs="Times New Roman"/>
                <w:szCs w:val="20"/>
                <w:lang w:eastAsia="en-NZ"/>
              </w:rPr>
              <w:t xml:space="preserve"> amount of fruits and vegetables, while single food items and beverages must have &lt;35% total calories from fat and &lt;10% of calories from added caloric sweeteners. Incentives are defined as physical and digital items that appeal to children and teenagers as well as coupons, vouchers or similar which allow access to these items.  In 2010 Santa Clara </w:t>
            </w:r>
            <w:r w:rsidR="00682F0F">
              <w:rPr>
                <w:rFonts w:eastAsia="Times New Roman" w:cs="Times New Roman"/>
                <w:szCs w:val="20"/>
                <w:lang w:eastAsia="en-NZ"/>
              </w:rPr>
              <w:t>C</w:t>
            </w:r>
            <w:r w:rsidRPr="0091450A">
              <w:rPr>
                <w:rFonts w:eastAsia="Times New Roman" w:cs="Times New Roman"/>
                <w:szCs w:val="20"/>
                <w:lang w:eastAsia="en-NZ"/>
              </w:rPr>
              <w:t xml:space="preserve">ounty, California banned restaurants from providing </w:t>
            </w:r>
            <w:r w:rsidR="00A635D3" w:rsidRPr="0091450A">
              <w:rPr>
                <w:rFonts w:eastAsia="Times New Roman" w:cs="Times New Roman"/>
                <w:szCs w:val="20"/>
                <w:lang w:eastAsia="en-NZ"/>
              </w:rPr>
              <w:t xml:space="preserve">toys or other incentives with </w:t>
            </w:r>
            <w:r w:rsidRPr="0091450A">
              <w:rPr>
                <w:rFonts w:eastAsia="Times New Roman" w:cs="Times New Roman"/>
                <w:szCs w:val="20"/>
                <w:lang w:eastAsia="en-NZ"/>
              </w:rPr>
              <w:t>menu item</w:t>
            </w:r>
            <w:r w:rsidR="00A635D3" w:rsidRPr="0091450A">
              <w:rPr>
                <w:rFonts w:eastAsia="Times New Roman" w:cs="Times New Roman"/>
                <w:szCs w:val="20"/>
                <w:lang w:eastAsia="en-NZ"/>
              </w:rPr>
              <w:t>s high in calories, sodium, fat</w:t>
            </w:r>
            <w:r w:rsidRPr="0091450A">
              <w:rPr>
                <w:rFonts w:eastAsia="Times New Roman" w:cs="Times New Roman"/>
                <w:szCs w:val="20"/>
                <w:lang w:eastAsia="en-NZ"/>
              </w:rPr>
              <w:t xml:space="preserve"> </w:t>
            </w:r>
            <w:r w:rsidRPr="0091450A">
              <w:rPr>
                <w:rFonts w:eastAsia="Times New Roman" w:cs="Times New Roman"/>
                <w:szCs w:val="20"/>
                <w:lang w:eastAsia="en-NZ"/>
              </w:rPr>
              <w:lastRenderedPageBreak/>
              <w:t>or sugars. The law (Ordinance No NS300-820) sets nutrition standards prohibiting restaurants from linking toys or other incentives with single food items or meals with excessive calories (more than 200 for single food items and more than 485 calories for meals), excessive sodium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480mg for single food item and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600mg for a meal), excessive fat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35% for total fat), excessive saturated fat (&gt;10%) and sugar (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10% total calories from caloric sweeteners) or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0.5g of </w:t>
            </w:r>
            <w:r w:rsidRPr="0091450A">
              <w:rPr>
                <w:rFonts w:eastAsia="Times New Roman" w:cs="Times New Roman"/>
                <w:i/>
                <w:szCs w:val="20"/>
                <w:lang w:eastAsia="en-NZ"/>
              </w:rPr>
              <w:t xml:space="preserve">trans </w:t>
            </w:r>
            <w:r w:rsidRPr="0091450A">
              <w:rPr>
                <w:rFonts w:eastAsia="Times New Roman" w:cs="Times New Roman"/>
                <w:szCs w:val="20"/>
                <w:lang w:eastAsia="en-NZ"/>
              </w:rPr>
              <w:t>fats. It also applies to drinks with excessive calories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120 calories)</w:t>
            </w:r>
            <w:r w:rsidR="006B4B0E">
              <w:rPr>
                <w:rFonts w:eastAsia="Times New Roman" w:cs="Times New Roman"/>
                <w:szCs w:val="20"/>
                <w:lang w:eastAsia="en-NZ"/>
              </w:rPr>
              <w:t>,</w:t>
            </w:r>
            <w:r w:rsidRPr="0091450A">
              <w:rPr>
                <w:rFonts w:eastAsia="Times New Roman" w:cs="Times New Roman"/>
                <w:szCs w:val="20"/>
                <w:lang w:eastAsia="en-NZ"/>
              </w:rPr>
              <w:t xml:space="preserve"> fat (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35% from fat) and excessive sugars (</w:t>
            </w:r>
            <w:r w:rsidR="00C66820" w:rsidRPr="0091450A">
              <w:rPr>
                <w:rFonts w:eastAsia="Times New Roman" w:cs="Times New Roman"/>
                <w:szCs w:val="20"/>
                <w:lang w:eastAsia="en-NZ"/>
              </w:rPr>
              <w:t>&gt;</w:t>
            </w:r>
            <w:r w:rsidRPr="0091450A">
              <w:rPr>
                <w:rFonts w:eastAsia="Times New Roman" w:cs="Times New Roman"/>
                <w:szCs w:val="20"/>
                <w:lang w:eastAsia="en-NZ"/>
              </w:rPr>
              <w:t xml:space="preserve"> 10% from caloric sweeteners) </w:t>
            </w:r>
            <w:r w:rsidR="00FC46BE">
              <w:rPr>
                <w:rFonts w:eastAsia="Times New Roman" w:cs="Times New Roman"/>
                <w:szCs w:val="20"/>
                <w:lang w:eastAsia="en-NZ"/>
              </w:rPr>
              <w:t xml:space="preserve">involving </w:t>
            </w:r>
            <w:r w:rsidRPr="0091450A">
              <w:rPr>
                <w:rFonts w:eastAsia="Times New Roman" w:cs="Times New Roman"/>
                <w:szCs w:val="20"/>
                <w:lang w:eastAsia="en-NZ"/>
              </w:rPr>
              <w:t>added non-nutritive sweeteners or caffeine</w:t>
            </w:r>
            <w:r w:rsidR="004745E3" w:rsidRPr="0091450A">
              <w:rPr>
                <w:rFonts w:eastAsia="Times New Roman" w:cs="Times New Roman"/>
                <w:szCs w:val="20"/>
                <w:lang w:eastAsia="en-NZ"/>
              </w:rPr>
              <w:t xml:space="preserve"> </w:t>
            </w:r>
            <w:r w:rsidR="00454E2D"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restrict-food-marketing","author":[{"dropping-particle":"","family":"World Cancer Research Fund","given":"","non-dropping-particle":"","parse-names":false,"suffix":""}],"id":"ITEM-1","issue":"22/02/2016","issued":{"date-parts":[["2016"]]},"title":"NOURISHING Framework - Restrict food marketing","type":"webpage"},"uris":["http://www.mendeley.com/documents/?uuid=e3898d1b-d356-4deb-982f-a2636ba4a0dc","http://www.mendeley.com/documents/?uuid=1e107377-3e14-3809-ae40-bfab3ac500e1"]}],"mendeley":{"formattedCitation":"(74)","plainTextFormattedCitation":"(74)","previouslyFormattedCitation":"(74)"},"properties":{"noteIndex":0},"schema":"https://github.com/citation-style-language/schema/raw/master/csl-citation.json"}</w:instrText>
            </w:r>
            <w:r w:rsidR="00454E2D"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74)</w:t>
            </w:r>
            <w:r w:rsidR="00454E2D" w:rsidRPr="0091450A">
              <w:rPr>
                <w:rFonts w:eastAsia="Times New Roman" w:cs="Times New Roman"/>
                <w:szCs w:val="20"/>
                <w:lang w:eastAsia="en-NZ"/>
              </w:rPr>
              <w:fldChar w:fldCharType="end"/>
            </w:r>
            <w:r w:rsidRPr="0091450A">
              <w:rPr>
                <w:rFonts w:eastAsia="Times New Roman" w:cs="Times New Roman"/>
                <w:szCs w:val="20"/>
                <w:lang w:eastAsia="en-NZ"/>
              </w:rPr>
              <w:t>.</w:t>
            </w:r>
          </w:p>
          <w:p w14:paraId="3984FE9C" w14:textId="5E371778" w:rsidR="00C56AB7" w:rsidRPr="0091450A" w:rsidRDefault="00C56AB7" w:rsidP="002D613F">
            <w:pPr>
              <w:pStyle w:val="ListParagraph"/>
              <w:keepNext/>
              <w:numPr>
                <w:ilvl w:val="0"/>
                <w:numId w:val="3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France</w:t>
            </w:r>
            <w:r w:rsidRPr="0091450A">
              <w:rPr>
                <w:rFonts w:eastAsia="Times New Roman" w:cs="Times New Roman"/>
                <w:szCs w:val="20"/>
                <w:lang w:eastAsia="en-NZ"/>
              </w:rPr>
              <w:t>: Since January 2017 France has banned unlimited offers of sweetened beverages for free or at a fixed price in public restaurants and other facilities accommodating or receiving children under the age of 18. Sweetened beverages are defined as any drink sweetened with sugar or artificial (caloric and non-caloric ) sweeteners, including flavoured carbonated and still beverages, fruit syrups, sport and energy drinks, fruit and vegetable nectars, fruit- and vegetable-based drinks, as well as water- milk- or cereal-based beverages</w:t>
            </w:r>
            <w:r w:rsidR="004745E3" w:rsidRPr="0091450A">
              <w:rPr>
                <w:rFonts w:eastAsia="Times New Roman" w:cs="Times New Roman"/>
                <w:szCs w:val="20"/>
                <w:lang w:eastAsia="en-NZ"/>
              </w:rPr>
              <w:t xml:space="preserve"> </w:t>
            </w:r>
            <w:r w:rsidR="00454E2D" w:rsidRPr="0091450A">
              <w:rPr>
                <w:rFonts w:eastAsia="Times New Roman" w:cs="Times New Roman"/>
                <w:szCs w:val="20"/>
                <w:lang w:eastAsia="en-NZ"/>
              </w:rPr>
              <w:fldChar w:fldCharType="begin" w:fldLock="1"/>
            </w:r>
            <w:r w:rsidR="002B6CB8">
              <w:rPr>
                <w:rFonts w:eastAsia="Times New Roman" w:cs="Times New Roman"/>
                <w:szCs w:val="20"/>
                <w:lang w:eastAsia="en-NZ"/>
              </w:rPr>
              <w:instrText>ADDIN CSL_CITATION {"citationItems":[{"id":"ITEM-1","itemData":{"URL":"http://www.wcrf.org/int/policy/nourishing-framework/set-retail-environment-incentives","author":[{"dropping-particle":"","family":"World Cancer Research Fund","given":"","non-dropping-particle":"","parse-names":false,"suffix":""}],"id":"ITEM-1","issue":"22/02/2016","issued":{"date-parts":[["2016"]]},"title":"NOURISHING Framework - Set retail environment incentives","type":"webpage"},"uris":["http://www.mendeley.com/documents/?uuid=f5f2cbf8-479c-421f-b41c-60b41087d286","http://www.mendeley.com/documents/?uuid=56c53307-9251-3c82-966d-30d7aa96cbe1"]}],"mendeley":{"formattedCitation":"(67)","plainTextFormattedCitation":"(67)","previouslyFormattedCitation":"(67)"},"properties":{"noteIndex":0},"schema":"https://github.com/citation-style-language/schema/raw/master/csl-citation.json"}</w:instrText>
            </w:r>
            <w:r w:rsidR="00454E2D" w:rsidRPr="0091450A">
              <w:rPr>
                <w:rFonts w:eastAsia="Times New Roman" w:cs="Times New Roman"/>
                <w:szCs w:val="20"/>
                <w:lang w:eastAsia="en-NZ"/>
              </w:rPr>
              <w:fldChar w:fldCharType="separate"/>
            </w:r>
            <w:r w:rsidR="00A90C92" w:rsidRPr="00A90C92">
              <w:rPr>
                <w:rFonts w:eastAsia="Times New Roman" w:cs="Times New Roman"/>
                <w:noProof/>
                <w:szCs w:val="20"/>
                <w:lang w:eastAsia="en-NZ"/>
              </w:rPr>
              <w:t>(67)</w:t>
            </w:r>
            <w:r w:rsidR="00454E2D" w:rsidRPr="0091450A">
              <w:rPr>
                <w:rFonts w:eastAsia="Times New Roman" w:cs="Times New Roman"/>
                <w:szCs w:val="20"/>
                <w:lang w:eastAsia="en-NZ"/>
              </w:rPr>
              <w:fldChar w:fldCharType="end"/>
            </w:r>
            <w:r w:rsidR="00454E2D" w:rsidRPr="0091450A">
              <w:rPr>
                <w:rFonts w:eastAsia="Times New Roman" w:cs="Times New Roman"/>
                <w:szCs w:val="20"/>
                <w:lang w:eastAsia="en-NZ"/>
              </w:rPr>
              <w:t>.</w:t>
            </w:r>
          </w:p>
        </w:tc>
      </w:tr>
    </w:tbl>
    <w:p w14:paraId="096E7E64" w14:textId="4D4A7249" w:rsidR="002406C7" w:rsidRPr="0091450A" w:rsidRDefault="002406C7" w:rsidP="002D613F">
      <w:pPr>
        <w:spacing w:after="0" w:line="240" w:lineRule="auto"/>
        <w:rPr>
          <w:rFonts w:eastAsiaTheme="majorEastAsia" w:cstheme="majorBidi"/>
          <w:color w:val="365F91" w:themeColor="accent1" w:themeShade="BF"/>
          <w:sz w:val="28"/>
          <w:szCs w:val="28"/>
        </w:rPr>
      </w:pPr>
    </w:p>
    <w:tbl>
      <w:tblPr>
        <w:tblStyle w:val="TableGrid"/>
        <w:tblW w:w="9209" w:type="dxa"/>
        <w:tblLook w:val="04A0" w:firstRow="1" w:lastRow="0" w:firstColumn="1" w:lastColumn="0" w:noHBand="0" w:noVBand="1"/>
      </w:tblPr>
      <w:tblGrid>
        <w:gridCol w:w="9209"/>
      </w:tblGrid>
      <w:tr w:rsidR="00AE3D68" w:rsidRPr="0091450A" w14:paraId="60E4D034" w14:textId="77777777" w:rsidTr="00CA16E1">
        <w:tc>
          <w:tcPr>
            <w:tcW w:w="9209" w:type="dxa"/>
          </w:tcPr>
          <w:p w14:paraId="0B12877F" w14:textId="4FCC8650" w:rsidR="00AE3D68" w:rsidRPr="0091450A" w:rsidRDefault="008C0F53" w:rsidP="002D613F">
            <w:pPr>
              <w:shd w:val="clear" w:color="auto" w:fill="FFFFFF" w:themeFill="background1"/>
              <w:spacing w:before="40" w:after="40"/>
              <w:rPr>
                <w:rFonts w:cs="Times New Roman"/>
                <w:bCs/>
                <w:szCs w:val="20"/>
              </w:rPr>
            </w:pPr>
            <w:bookmarkStart w:id="42" w:name="_Toc31623740"/>
            <w:r w:rsidRPr="0091450A">
              <w:rPr>
                <w:rStyle w:val="Heading2Char"/>
              </w:rPr>
              <w:t xml:space="preserve">7 </w:t>
            </w:r>
            <w:r w:rsidR="00AE3D68" w:rsidRPr="0091450A">
              <w:rPr>
                <w:rStyle w:val="Heading2Char"/>
              </w:rPr>
              <w:t>FOOD TRADE</w:t>
            </w:r>
            <w:r w:rsidRPr="0091450A">
              <w:rPr>
                <w:rStyle w:val="Heading2Char"/>
              </w:rPr>
              <w:t xml:space="preserve"> AND INVESTMENT</w:t>
            </w:r>
            <w:bookmarkEnd w:id="42"/>
            <w:r w:rsidR="00AE3D68" w:rsidRPr="0091450A">
              <w:rPr>
                <w:rFonts w:cs="Times New Roman"/>
                <w:b/>
                <w:color w:val="1F497D" w:themeColor="text2"/>
                <w:sz w:val="28"/>
                <w:szCs w:val="28"/>
              </w:rPr>
              <w:t xml:space="preserve">: </w:t>
            </w:r>
            <w:r w:rsidR="000D1C6C" w:rsidRPr="0091450A">
              <w:rPr>
                <w:rFonts w:cs="Times New Roman"/>
                <w:szCs w:val="20"/>
              </w:rPr>
              <w:t>The government ensures that trade and investment agreements protect food sovereignty, favour healthy food environments, are linked with domestic health and agricultural policies in ways that are consistent with health objectives, and do not promote unhealthy food environments</w:t>
            </w:r>
            <w:r w:rsidR="00B84E85" w:rsidRPr="0091450A">
              <w:rPr>
                <w:rFonts w:cs="Times New Roman"/>
                <w:szCs w:val="20"/>
              </w:rPr>
              <w:t>.</w:t>
            </w:r>
          </w:p>
        </w:tc>
      </w:tr>
      <w:tr w:rsidR="00AE3D68" w:rsidRPr="0091450A" w14:paraId="336E5926" w14:textId="77777777" w:rsidTr="00CA16E1">
        <w:tc>
          <w:tcPr>
            <w:tcW w:w="9209" w:type="dxa"/>
          </w:tcPr>
          <w:p w14:paraId="45143627" w14:textId="1519479F" w:rsidR="00AE3D68" w:rsidRPr="0091450A" w:rsidRDefault="007D7A42" w:rsidP="002D613F">
            <w:pPr>
              <w:shd w:val="clear" w:color="auto" w:fill="FFFFFF" w:themeFill="background1"/>
              <w:spacing w:before="40" w:after="40"/>
              <w:rPr>
                <w:rFonts w:cs="Times New Roman"/>
                <w:color w:val="000000"/>
                <w:szCs w:val="20"/>
                <w:lang w:eastAsia="en-NZ"/>
              </w:rPr>
            </w:pPr>
            <w:bookmarkStart w:id="43" w:name="_Toc31623741"/>
            <w:r w:rsidRPr="0091450A">
              <w:rPr>
                <w:rStyle w:val="Heading3Char"/>
              </w:rPr>
              <w:t>TRADE1</w:t>
            </w:r>
            <w:bookmarkEnd w:id="43"/>
            <w:r w:rsidR="00AE3D68" w:rsidRPr="0091450A">
              <w:rPr>
                <w:rFonts w:cs="Times New Roman"/>
                <w:b/>
                <w:color w:val="1F497D" w:themeColor="text2"/>
                <w:sz w:val="28"/>
                <w:szCs w:val="28"/>
              </w:rPr>
              <w:t xml:space="preserve">: </w:t>
            </w:r>
            <w:r w:rsidR="000D1C6C" w:rsidRPr="0091450A">
              <w:rPr>
                <w:rFonts w:cs="Times New Roman"/>
                <w:b/>
                <w:color w:val="000000"/>
                <w:szCs w:val="20"/>
                <w:lang w:eastAsia="en-NZ"/>
              </w:rPr>
              <w:t>The direct and indirect impacts of international trade and investment agreements on food environments and population nutrition and health are assessed and considered</w:t>
            </w:r>
          </w:p>
        </w:tc>
      </w:tr>
      <w:tr w:rsidR="00AE3D68" w:rsidRPr="0091450A" w14:paraId="1225F7C2" w14:textId="77777777" w:rsidTr="00CA16E1">
        <w:tc>
          <w:tcPr>
            <w:tcW w:w="9209" w:type="dxa"/>
          </w:tcPr>
          <w:p w14:paraId="742D978F" w14:textId="63A89976"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18F4F1A" w14:textId="296C2EBA" w:rsidR="004865CF" w:rsidRPr="0091450A" w:rsidRDefault="00AE3D68" w:rsidP="002D613F">
            <w:pPr>
              <w:pStyle w:val="ListParagraph"/>
              <w:numPr>
                <w:ilvl w:val="0"/>
                <w:numId w:val="28"/>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lang w:eastAsia="en-NZ"/>
              </w:rPr>
              <w:t xml:space="preserve">A list of all New Zealand’s trade agreements (both in force and under negotiation) can be found online </w:t>
            </w:r>
            <w:r w:rsidR="007F66D0" w:rsidRPr="0091450A">
              <w:rPr>
                <w:rFonts w:cs="Times New Roman"/>
                <w:szCs w:val="20"/>
                <w:lang w:eastAsia="en-NZ"/>
              </w:rPr>
              <w:fldChar w:fldCharType="begin" w:fldLock="1"/>
            </w:r>
            <w:r w:rsidR="00EC12A7">
              <w:rPr>
                <w:rFonts w:cs="Times New Roman"/>
                <w:szCs w:val="20"/>
                <w:lang w:eastAsia="en-NZ"/>
              </w:rPr>
              <w:instrText>ADDIN CSL_CITATION {"citationItems":[{"id":"ITEM-1","itemData":{"URL":"http://www.mfat.govt.nz/Trade-and-Economic-Relations/2-Trade-Relationships-and-Agreements/index.php#force","author":[{"dropping-particle":"","family":"New Zealand Ministry of Foreign Affairs and Trade","given":"","non-dropping-particle":"","parse-names":false,"suffix":""}],"id":"ITEM-1","issued":{"date-parts":[["0"]]},"title":"Trade Relationships and Agreements","type":"webpage"},"uris":["http://www.mendeley.com/documents/?uuid=1ed7acd4-4901-39ee-844e-6578296685b6","http://www.mendeley.com/documents/?uuid=67de5109-431c-48f5-a6fa-7ae5249bb183"]}],"mendeley":{"formattedCitation":"(146)","plainTextFormattedCitation":"(146)","previouslyFormattedCitation":"(146)"},"properties":{"noteIndex":0},"schema":"https://github.com/citation-style-language/schema/raw/master/csl-citation.json"}</w:instrText>
            </w:r>
            <w:r w:rsidR="007F66D0" w:rsidRPr="0091450A">
              <w:rPr>
                <w:rFonts w:cs="Times New Roman"/>
                <w:szCs w:val="20"/>
                <w:lang w:eastAsia="en-NZ"/>
              </w:rPr>
              <w:fldChar w:fldCharType="separate"/>
            </w:r>
            <w:r w:rsidR="009C4029" w:rsidRPr="009C4029">
              <w:rPr>
                <w:rFonts w:cs="Times New Roman"/>
                <w:noProof/>
                <w:szCs w:val="20"/>
                <w:lang w:eastAsia="en-NZ"/>
              </w:rPr>
              <w:t>(146)</w:t>
            </w:r>
            <w:r w:rsidR="007F66D0" w:rsidRPr="0091450A">
              <w:rPr>
                <w:rFonts w:cs="Times New Roman"/>
                <w:szCs w:val="20"/>
                <w:lang w:eastAsia="en-NZ"/>
              </w:rPr>
              <w:fldChar w:fldCharType="end"/>
            </w:r>
            <w:r w:rsidR="007F66D0" w:rsidRPr="0091450A">
              <w:rPr>
                <w:rFonts w:cs="Times New Roman"/>
                <w:szCs w:val="20"/>
                <w:lang w:eastAsia="en-NZ"/>
              </w:rPr>
              <w:t>.</w:t>
            </w:r>
            <w:r w:rsidRPr="0091450A">
              <w:rPr>
                <w:rFonts w:cs="Times New Roman"/>
                <w:szCs w:val="20"/>
                <w:lang w:eastAsia="en-NZ"/>
              </w:rPr>
              <w:t xml:space="preserve"> Trade agreements between two or more countries can be known as either a Free Trade Agreement (FTA), Closer Economic Partnership (CEP), or Strategic Economic Partnership (SEP). International trade accounts for around two-thirds of New Zealand’s total economic activity. The site includes useful information on each of the agreements, including </w:t>
            </w:r>
            <w:r w:rsidR="00682F0F">
              <w:rPr>
                <w:rFonts w:cs="Times New Roman"/>
                <w:szCs w:val="20"/>
                <w:lang w:eastAsia="en-NZ"/>
              </w:rPr>
              <w:t xml:space="preserve">a </w:t>
            </w:r>
            <w:r w:rsidRPr="0091450A">
              <w:rPr>
                <w:rFonts w:cs="Times New Roman"/>
                <w:szCs w:val="20"/>
                <w:lang w:eastAsia="en-NZ"/>
              </w:rPr>
              <w:t xml:space="preserve">form of the agreement, countries involved and time since entry into force. Trade agreements often cover Trade in Goods (Market Access, Rules of Origin, Customs Procedures, Chapters on institutional and legal matters, Trade Remedies, Sanitary and Phytosanitary Measures, Technical Barriers to Trade), Trade in Services (Market Access, Movement of Natural Persons), Investment, Intellectual Property, Government Procurement, Competition and Consumer Policy, Cooperation, </w:t>
            </w:r>
            <w:hyperlink r:id="rId21" w:history="1">
              <w:r w:rsidRPr="0091450A">
                <w:rPr>
                  <w:rStyle w:val="Hyperlink"/>
                  <w:rFonts w:cs="Times New Roman"/>
                  <w:color w:val="auto"/>
                  <w:szCs w:val="20"/>
                  <w:u w:val="none"/>
                  <w:lang w:eastAsia="en-NZ"/>
                </w:rPr>
                <w:t>Trade and Labour</w:t>
              </w:r>
            </w:hyperlink>
            <w:r w:rsidRPr="0091450A">
              <w:rPr>
                <w:rFonts w:cs="Times New Roman"/>
                <w:szCs w:val="20"/>
                <w:lang w:eastAsia="en-NZ"/>
              </w:rPr>
              <w:t xml:space="preserve"> and </w:t>
            </w:r>
            <w:hyperlink r:id="rId22" w:history="1">
              <w:r w:rsidRPr="0091450A">
                <w:rPr>
                  <w:rStyle w:val="Hyperlink"/>
                  <w:rFonts w:cs="Times New Roman"/>
                  <w:color w:val="auto"/>
                  <w:szCs w:val="20"/>
                  <w:u w:val="none"/>
                  <w:lang w:eastAsia="en-NZ"/>
                </w:rPr>
                <w:t>Trade and Environment</w:t>
              </w:r>
            </w:hyperlink>
            <w:r w:rsidRPr="0091450A">
              <w:rPr>
                <w:rFonts w:cs="Times New Roman"/>
                <w:szCs w:val="20"/>
                <w:lang w:eastAsia="en-NZ"/>
              </w:rPr>
              <w:t>. On the site</w:t>
            </w:r>
            <w:r w:rsidR="00682F0F">
              <w:rPr>
                <w:rFonts w:cs="Times New Roman"/>
                <w:szCs w:val="20"/>
                <w:lang w:eastAsia="en-NZ"/>
              </w:rPr>
              <w:t>,</w:t>
            </w:r>
            <w:r w:rsidRPr="0091450A">
              <w:rPr>
                <w:rFonts w:cs="Times New Roman"/>
                <w:szCs w:val="20"/>
                <w:lang w:eastAsia="en-NZ"/>
              </w:rPr>
              <w:t xml:space="preserve"> the full text of each concluded agreement can be found, as well as the National Interest Analysis for each agreement</w:t>
            </w:r>
            <w:r w:rsidR="0018117D" w:rsidRPr="0091450A">
              <w:rPr>
                <w:rFonts w:cs="Times New Roman"/>
                <w:szCs w:val="20"/>
                <w:lang w:eastAsia="en-NZ"/>
              </w:rPr>
              <w:t xml:space="preserve"> </w:t>
            </w:r>
            <w:r w:rsidR="0018117D" w:rsidRPr="0091450A">
              <w:rPr>
                <w:rFonts w:cs="Times New Roman"/>
                <w:szCs w:val="20"/>
                <w:lang w:eastAsia="en-NZ"/>
              </w:rPr>
              <w:fldChar w:fldCharType="begin" w:fldLock="1"/>
            </w:r>
            <w:r w:rsidR="00EC12A7">
              <w:rPr>
                <w:rFonts w:cs="Times New Roman"/>
                <w:szCs w:val="20"/>
                <w:lang w:eastAsia="en-NZ"/>
              </w:rPr>
              <w:instrText>ADDIN CSL_CITATION {"citationItems":[{"id":"ITEM-1","itemData":{"URL":"http://www.mfat.govt.nz/Trade-and-Economic-Relations/2-Trade-Relationships-and-Agreements/index.php#force","author":[{"dropping-particle":"","family":"New Zealand Ministry of Foreign Affairs and Trade","given":"","non-dropping-particle":"","parse-names":false,"suffix":""}],"id":"ITEM-1","issued":{"date-parts":[["0"]]},"title":"Trade Relationships and Agreements","type":"webpage"},"uris":["http://www.mendeley.com/documents/?uuid=67de5109-431c-48f5-a6fa-7ae5249bb183","http://www.mendeley.com/documents/?uuid=1ed7acd4-4901-39ee-844e-6578296685b6"]}],"mendeley":{"formattedCitation":"(146)","plainTextFormattedCitation":"(146)","previouslyFormattedCitation":"(146)"},"properties":{"noteIndex":0},"schema":"https://github.com/citation-style-language/schema/raw/master/csl-citation.json"}</w:instrText>
            </w:r>
            <w:r w:rsidR="0018117D" w:rsidRPr="0091450A">
              <w:rPr>
                <w:rFonts w:cs="Times New Roman"/>
                <w:szCs w:val="20"/>
                <w:lang w:eastAsia="en-NZ"/>
              </w:rPr>
              <w:fldChar w:fldCharType="separate"/>
            </w:r>
            <w:r w:rsidR="009C4029" w:rsidRPr="009C4029">
              <w:rPr>
                <w:rFonts w:cs="Times New Roman"/>
                <w:noProof/>
                <w:szCs w:val="20"/>
                <w:lang w:eastAsia="en-NZ"/>
              </w:rPr>
              <w:t>(146)</w:t>
            </w:r>
            <w:r w:rsidR="0018117D" w:rsidRPr="0091450A">
              <w:rPr>
                <w:rFonts w:cs="Times New Roman"/>
                <w:szCs w:val="20"/>
                <w:lang w:eastAsia="en-NZ"/>
              </w:rPr>
              <w:fldChar w:fldCharType="end"/>
            </w:r>
            <w:r w:rsidRPr="0091450A">
              <w:rPr>
                <w:rFonts w:cs="Times New Roman"/>
                <w:szCs w:val="20"/>
                <w:lang w:eastAsia="en-NZ"/>
              </w:rPr>
              <w:t xml:space="preserve">. Both </w:t>
            </w:r>
            <w:r w:rsidRPr="00817CF7">
              <w:rPr>
                <w:rFonts w:cs="Times New Roman"/>
                <w:szCs w:val="20"/>
                <w:lang w:eastAsia="en-NZ"/>
              </w:rPr>
              <w:t xml:space="preserve">the </w:t>
            </w:r>
            <w:r w:rsidR="00CF0166" w:rsidRPr="00817CF7">
              <w:rPr>
                <w:rFonts w:cs="Times New Roman"/>
                <w:szCs w:val="20"/>
                <w:lang w:eastAsia="en-NZ"/>
              </w:rPr>
              <w:t>strategic</w:t>
            </w:r>
            <w:r w:rsidRPr="00817CF7">
              <w:rPr>
                <w:rFonts w:cs="Times New Roman"/>
                <w:szCs w:val="20"/>
                <w:lang w:eastAsia="en-NZ"/>
              </w:rPr>
              <w:t xml:space="preserve"> intent</w:t>
            </w:r>
            <w:r w:rsidR="00CF0166" w:rsidRPr="00817CF7">
              <w:rPr>
                <w:rFonts w:cs="Times New Roman"/>
                <w:szCs w:val="20"/>
                <w:lang w:eastAsia="en-NZ"/>
              </w:rPr>
              <w:t>ions</w:t>
            </w:r>
            <w:r w:rsidRPr="00817CF7">
              <w:rPr>
                <w:rFonts w:cs="Times New Roman"/>
                <w:szCs w:val="20"/>
                <w:lang w:eastAsia="en-NZ"/>
              </w:rPr>
              <w:t xml:space="preserve"> 201</w:t>
            </w:r>
            <w:r w:rsidR="00CF0166" w:rsidRPr="00817CF7">
              <w:rPr>
                <w:rFonts w:cs="Times New Roman"/>
                <w:szCs w:val="20"/>
                <w:lang w:eastAsia="en-NZ"/>
              </w:rPr>
              <w:t>8</w:t>
            </w:r>
            <w:r w:rsidRPr="00817CF7">
              <w:rPr>
                <w:rFonts w:cs="Times New Roman"/>
                <w:szCs w:val="20"/>
                <w:lang w:eastAsia="en-NZ"/>
              </w:rPr>
              <w:t>-201</w:t>
            </w:r>
            <w:r w:rsidR="00FC6D8A" w:rsidRPr="00817CF7">
              <w:rPr>
                <w:rFonts w:cs="Times New Roman"/>
                <w:szCs w:val="20"/>
                <w:lang w:eastAsia="en-NZ"/>
              </w:rPr>
              <w:t>9</w:t>
            </w:r>
            <w:r w:rsidR="004745E3" w:rsidRPr="00817CF7">
              <w:rPr>
                <w:rFonts w:cs="Times New Roman"/>
                <w:szCs w:val="20"/>
                <w:lang w:eastAsia="en-NZ"/>
              </w:rPr>
              <w:t xml:space="preserve"> </w:t>
            </w:r>
            <w:r w:rsidR="004427B5" w:rsidRPr="00817CF7">
              <w:rPr>
                <w:rFonts w:cs="Times New Roman"/>
                <w:szCs w:val="20"/>
                <w:lang w:eastAsia="en-NZ"/>
              </w:rPr>
              <w:fldChar w:fldCharType="begin" w:fldLock="1"/>
            </w:r>
            <w:r w:rsidR="00EC12A7" w:rsidRPr="00817CF7">
              <w:rPr>
                <w:rFonts w:cs="Times New Roman"/>
                <w:szCs w:val="20"/>
                <w:lang w:eastAsia="en-NZ"/>
              </w:rPr>
              <w:instrText>ADDIN CSL_CITATION {"citationItems":[{"id":"ITEM-1","itemData":{"DOI":"10.7748/nop.8.10.7.s6","ISSN":"17590418","author":[{"dropping-particle":"","family":"New Zealand Ministry of Foreign Affairs and Trade","given":"","non-dropping-particle":"","parse-names":false,"suffix":""}],"container-title":"Twist","id":"ITEM-1","issue":"58","issued":{"date-parts":[["2019"]]},"publisher":"Health Promotion Agency","publisher-place":"Wellington","title":"MFAT Strategic Intentions 2019-2023","type":"report"},"uris":["http://www.mendeley.com/documents/?uuid=42e5a915-8b11-30aa-9984-30f48e06c490","http://www.mendeley.com/documents/?uuid=dca542dd-8c73-4406-932d-573679128591"]}],"mendeley":{"formattedCitation":"(147)","plainTextFormattedCitation":"(147)","previouslyFormattedCitation":"(147)"},"properties":{"noteIndex":0},"schema":"https://github.com/citation-style-language/schema/raw/master/csl-citation.json"}</w:instrText>
            </w:r>
            <w:r w:rsidR="004427B5" w:rsidRPr="00817CF7">
              <w:rPr>
                <w:rFonts w:cs="Times New Roman"/>
                <w:szCs w:val="20"/>
                <w:lang w:eastAsia="en-NZ"/>
              </w:rPr>
              <w:fldChar w:fldCharType="separate"/>
            </w:r>
            <w:r w:rsidR="009C4029" w:rsidRPr="00817CF7">
              <w:rPr>
                <w:rFonts w:cs="Times New Roman"/>
                <w:noProof/>
                <w:szCs w:val="20"/>
                <w:lang w:eastAsia="en-NZ"/>
              </w:rPr>
              <w:t>(147)</w:t>
            </w:r>
            <w:r w:rsidR="004427B5" w:rsidRPr="00817CF7">
              <w:rPr>
                <w:rFonts w:cs="Times New Roman"/>
                <w:szCs w:val="20"/>
                <w:lang w:eastAsia="en-NZ"/>
              </w:rPr>
              <w:fldChar w:fldCharType="end"/>
            </w:r>
            <w:r w:rsidR="00552B68" w:rsidRPr="00817CF7">
              <w:rPr>
                <w:rFonts w:cs="Times New Roman"/>
                <w:szCs w:val="20"/>
                <w:lang w:eastAsia="en-NZ"/>
              </w:rPr>
              <w:t xml:space="preserve"> </w:t>
            </w:r>
            <w:r w:rsidRPr="00817CF7">
              <w:rPr>
                <w:rFonts w:cs="Times New Roman"/>
                <w:szCs w:val="20"/>
                <w:lang w:eastAsia="en-NZ"/>
              </w:rPr>
              <w:t>and the annual report</w:t>
            </w:r>
            <w:r w:rsidR="00DC1EDC" w:rsidRPr="00817CF7">
              <w:rPr>
                <w:rFonts w:cs="Times New Roman"/>
                <w:szCs w:val="20"/>
                <w:lang w:eastAsia="en-NZ"/>
              </w:rPr>
              <w:t xml:space="preserve"> </w:t>
            </w:r>
            <w:r w:rsidR="00E94963" w:rsidRPr="00817CF7">
              <w:rPr>
                <w:rFonts w:cs="Times New Roman"/>
                <w:szCs w:val="20"/>
                <w:lang w:eastAsia="en-NZ"/>
              </w:rPr>
              <w:fldChar w:fldCharType="begin" w:fldLock="1"/>
            </w:r>
            <w:r w:rsidR="00EC12A7" w:rsidRPr="00817CF7">
              <w:rPr>
                <w:rFonts w:cs="Times New Roman"/>
                <w:szCs w:val="20"/>
                <w:lang w:eastAsia="en-NZ"/>
              </w:rPr>
              <w:instrText>ADDIN CSL_CITATION {"citationItems":[{"id":"ITEM-1","itemData":{"author":[{"dropping-particle":"","family":"Ministry of Foreign Affairs and Trade","given":"","non-dropping-particle":"","parse-names":false,"suffix":""}],"id":"ITEM-1","issued":{"date-parts":[["2018"]]},"publisher":"Ministry of Trade and Foreign Affairs","publisher-place":"Wellington","title":"Annual report 2018/2019","type":"report"},"uris":["http://www.mendeley.com/documents/?uuid=7bdbc726-cd70-3415-9fee-fd2789bbec50","http://www.mendeley.com/documents/?uuid=222f1280-c42e-4672-875a-cb14b8854478"]}],"mendeley":{"formattedCitation":"(148)","plainTextFormattedCitation":"(148)","previouslyFormattedCitation":"(148)"},"properties":{"noteIndex":0},"schema":"https://github.com/citation-style-language/schema/raw/master/csl-citation.json"}</w:instrText>
            </w:r>
            <w:r w:rsidR="00E94963" w:rsidRPr="00817CF7">
              <w:rPr>
                <w:rFonts w:cs="Times New Roman"/>
                <w:szCs w:val="20"/>
                <w:lang w:eastAsia="en-NZ"/>
              </w:rPr>
              <w:fldChar w:fldCharType="separate"/>
            </w:r>
            <w:r w:rsidR="009C4029" w:rsidRPr="00817CF7">
              <w:rPr>
                <w:rFonts w:cs="Times New Roman"/>
                <w:noProof/>
                <w:szCs w:val="20"/>
                <w:lang w:eastAsia="en-NZ"/>
              </w:rPr>
              <w:t>(148)</w:t>
            </w:r>
            <w:r w:rsidR="00E94963" w:rsidRPr="00817CF7">
              <w:rPr>
                <w:rFonts w:cs="Times New Roman"/>
                <w:szCs w:val="20"/>
                <w:lang w:eastAsia="en-NZ"/>
              </w:rPr>
              <w:fldChar w:fldCharType="end"/>
            </w:r>
            <w:r w:rsidRPr="00817CF7">
              <w:rPr>
                <w:rFonts w:cs="Times New Roman"/>
                <w:szCs w:val="20"/>
                <w:lang w:eastAsia="en-NZ"/>
              </w:rPr>
              <w:t xml:space="preserve"> of the</w:t>
            </w:r>
            <w:r w:rsidRPr="0091450A">
              <w:rPr>
                <w:rFonts w:cs="Times New Roman"/>
                <w:szCs w:val="20"/>
                <w:lang w:eastAsia="en-NZ"/>
              </w:rPr>
              <w:t xml:space="preserve"> Ministry of Trade and Foreign Affairs do not include any assessment of the impact of trade agreements on food environments, population nutrition or national nutrition and health policies. For the trade agreements in force, a search for the keywords ‘nutrition’, and ‘</w:t>
            </w:r>
            <w:r w:rsidR="00E41424" w:rsidRPr="0091450A">
              <w:rPr>
                <w:rFonts w:cs="Times New Roman"/>
                <w:szCs w:val="20"/>
                <w:lang w:eastAsia="en-NZ"/>
              </w:rPr>
              <w:t>food</w:t>
            </w:r>
            <w:r w:rsidRPr="0091450A">
              <w:rPr>
                <w:rFonts w:cs="Times New Roman"/>
                <w:szCs w:val="20"/>
                <w:lang w:eastAsia="en-NZ"/>
              </w:rPr>
              <w:t xml:space="preserve">’ in the text of the agreement </w:t>
            </w:r>
            <w:r w:rsidR="004865CF" w:rsidRPr="0091450A">
              <w:rPr>
                <w:rFonts w:cs="Times New Roman"/>
                <w:szCs w:val="20"/>
                <w:lang w:eastAsia="en-NZ"/>
              </w:rPr>
              <w:t>as well as any</w:t>
            </w:r>
            <w:r w:rsidRPr="0091450A">
              <w:rPr>
                <w:rFonts w:cs="Times New Roman"/>
                <w:szCs w:val="20"/>
                <w:lang w:eastAsia="en-NZ"/>
              </w:rPr>
              <w:t xml:space="preserve"> national interest analysis</w:t>
            </w:r>
            <w:r w:rsidR="004865CF" w:rsidRPr="0091450A">
              <w:rPr>
                <w:rFonts w:cs="Times New Roman"/>
                <w:szCs w:val="20"/>
                <w:lang w:eastAsia="en-NZ"/>
              </w:rPr>
              <w:t xml:space="preserve"> for the agreement</w:t>
            </w:r>
            <w:r w:rsidRPr="0091450A">
              <w:rPr>
                <w:rFonts w:cs="Times New Roman"/>
                <w:szCs w:val="20"/>
                <w:lang w:eastAsia="en-NZ"/>
              </w:rPr>
              <w:t xml:space="preserve"> did n</w:t>
            </w:r>
            <w:r w:rsidR="004865CF" w:rsidRPr="0091450A">
              <w:rPr>
                <w:rFonts w:cs="Times New Roman"/>
                <w:szCs w:val="20"/>
                <w:lang w:eastAsia="en-NZ"/>
              </w:rPr>
              <w:t xml:space="preserve">ot deliver any relevant results. We found no evidence available from public sources from </w:t>
            </w:r>
            <w:r w:rsidR="00856C5E" w:rsidRPr="0091450A">
              <w:rPr>
                <w:rFonts w:cs="Times New Roman"/>
                <w:szCs w:val="20"/>
                <w:lang w:eastAsia="en-NZ"/>
              </w:rPr>
              <w:t>the Ministr</w:t>
            </w:r>
            <w:r w:rsidR="005444DB" w:rsidRPr="0091450A">
              <w:rPr>
                <w:rFonts w:cs="Times New Roman"/>
                <w:szCs w:val="20"/>
                <w:lang w:eastAsia="en-NZ"/>
              </w:rPr>
              <w:t xml:space="preserve">y of Foreign Affairs and Trade </w:t>
            </w:r>
            <w:r w:rsidR="004865CF" w:rsidRPr="0091450A">
              <w:rPr>
                <w:rFonts w:cs="Times New Roman"/>
                <w:szCs w:val="20"/>
                <w:lang w:eastAsia="en-NZ"/>
              </w:rPr>
              <w:t xml:space="preserve">or MoH or MPI, </w:t>
            </w:r>
            <w:r w:rsidR="00856C5E" w:rsidRPr="0091450A">
              <w:rPr>
                <w:rFonts w:cs="Times New Roman"/>
                <w:szCs w:val="20"/>
                <w:lang w:eastAsia="en-NZ"/>
              </w:rPr>
              <w:t>the Ministry of Business, Innovation and Employment (</w:t>
            </w:r>
            <w:r w:rsidR="004865CF" w:rsidRPr="0091450A">
              <w:rPr>
                <w:rFonts w:cs="Times New Roman"/>
                <w:szCs w:val="20"/>
                <w:lang w:eastAsia="en-NZ"/>
              </w:rPr>
              <w:t>MBIE</w:t>
            </w:r>
            <w:r w:rsidR="00856C5E" w:rsidRPr="0091450A">
              <w:rPr>
                <w:rFonts w:cs="Times New Roman"/>
                <w:szCs w:val="20"/>
                <w:lang w:eastAsia="en-NZ"/>
              </w:rPr>
              <w:t>)</w:t>
            </w:r>
            <w:r w:rsidR="004865CF" w:rsidRPr="0091450A">
              <w:rPr>
                <w:rFonts w:cs="Times New Roman"/>
                <w:szCs w:val="20"/>
                <w:lang w:eastAsia="en-NZ"/>
              </w:rPr>
              <w:t>, treasury or other relevant government agencies that potential impacts on nutrition and health are assessed in the negotiation of agreements (other than relying on the standard WTO clauses which have a very high bar for evidence of negative impacts on health).</w:t>
            </w:r>
          </w:p>
          <w:p w14:paraId="21DA9461" w14:textId="613437E7" w:rsidR="003C1CC2" w:rsidRPr="0091450A" w:rsidRDefault="004865CF" w:rsidP="002D613F">
            <w:pPr>
              <w:pStyle w:val="ListParagraph"/>
              <w:numPr>
                <w:ilvl w:val="0"/>
                <w:numId w:val="28"/>
              </w:numPr>
              <w:shd w:val="clear" w:color="auto" w:fill="FFFFFF" w:themeFill="background1"/>
              <w:spacing w:before="40" w:after="40"/>
              <w:ind w:left="284" w:hanging="284"/>
              <w:contextualSpacing w:val="0"/>
              <w:rPr>
                <w:rFonts w:cs="Times New Roman"/>
                <w:szCs w:val="20"/>
              </w:rPr>
            </w:pPr>
            <w:r w:rsidRPr="002D4664">
              <w:rPr>
                <w:rFonts w:cs="Times New Roman"/>
                <w:szCs w:val="20"/>
              </w:rPr>
              <w:t>Information on stated purposes of legislative proposals relating to food was sought from examining the Food Bill, introduced</w:t>
            </w:r>
            <w:r w:rsidRPr="0091450A">
              <w:rPr>
                <w:rFonts w:cs="Times New Roman"/>
                <w:szCs w:val="20"/>
              </w:rPr>
              <w:t xml:space="preserve"> in 2010. This states among other things that the purpose of the act is to achieve the safety and suitability of food for sale and provide for risk-based measures that minimise and manage risks to public health; and protect and promote public health’</w:t>
            </w:r>
            <w:r w:rsidR="000E462E" w:rsidRPr="0091450A">
              <w:rPr>
                <w:rFonts w:cs="Times New Roman"/>
                <w:szCs w:val="20"/>
              </w:rPr>
              <w:t>s (</w:t>
            </w:r>
            <w:r w:rsidRPr="0091450A">
              <w:rPr>
                <w:rFonts w:cs="Times New Roman"/>
                <w:szCs w:val="20"/>
              </w:rPr>
              <w:t>cl</w:t>
            </w:r>
            <w:r w:rsidR="00877725" w:rsidRPr="0091450A">
              <w:rPr>
                <w:rFonts w:cs="Times New Roman"/>
                <w:szCs w:val="20"/>
              </w:rPr>
              <w:t>ause</w:t>
            </w:r>
            <w:r w:rsidRPr="0091450A">
              <w:rPr>
                <w:rFonts w:cs="Times New Roman"/>
                <w:szCs w:val="20"/>
              </w:rPr>
              <w:t xml:space="preserve"> 4). While a reference to protecting and promoting public health is positive, there is little in the act that would implement this aspect of the Act’s purpose in a broad way going beyond traditional food safety concerns. For instance, the Bill states the primary duty of persons who trade in food is to ‘ensure that it is safe and suitable’. Concepts of safe and suitable are defined in the Bill but in rather limite</w:t>
            </w:r>
            <w:r w:rsidR="007012F5" w:rsidRPr="0091450A">
              <w:rPr>
                <w:rFonts w:cs="Times New Roman"/>
                <w:szCs w:val="20"/>
              </w:rPr>
              <w:t>d ways</w:t>
            </w:r>
            <w:r w:rsidRPr="0091450A">
              <w:rPr>
                <w:rFonts w:cs="Times New Roman"/>
                <w:szCs w:val="20"/>
              </w:rPr>
              <w:t xml:space="preserve">. </w:t>
            </w:r>
            <w:r w:rsidR="00936B10" w:rsidRPr="0091450A">
              <w:rPr>
                <w:rFonts w:cs="Times New Roman"/>
                <w:szCs w:val="20"/>
              </w:rPr>
              <w:t xml:space="preserve">There was </w:t>
            </w:r>
            <w:r w:rsidR="00570708" w:rsidRPr="0091450A">
              <w:rPr>
                <w:rFonts w:cs="Times New Roman"/>
                <w:szCs w:val="20"/>
              </w:rPr>
              <w:t>a report on submissions to the Food Bill in May 2014</w:t>
            </w:r>
            <w:r w:rsidRPr="0091450A">
              <w:rPr>
                <w:rFonts w:cs="Times New Roman"/>
                <w:szCs w:val="20"/>
              </w:rPr>
              <w:t xml:space="preserve"> </w:t>
            </w:r>
            <w:r w:rsidR="00926B3C" w:rsidRPr="0091450A">
              <w:rPr>
                <w:rFonts w:cs="Times New Roman"/>
                <w:szCs w:val="20"/>
              </w:rPr>
              <w:fldChar w:fldCharType="begin" w:fldLock="1"/>
            </w:r>
            <w:r w:rsidR="00EC12A7">
              <w:rPr>
                <w:rFonts w:cs="Times New Roman"/>
                <w:szCs w:val="20"/>
              </w:rPr>
              <w:instrText>ADDIN CSL_CITATION {"citationItems":[{"id":"ITEM-1","itemData":{"URL":"http://www.parliament.nz/en-nz/pb/legislation/bills/00DBHOH_BILL9974_1/food-bill","author":[{"dropping-particle":"","family":"New Zealand Parliament","given":"","non-dropping-particle":"","parse-names":false,"suffix":""}],"id":"ITEM-1","issue":"31/01/2014","issued":{"date-parts":[["2010"]]},"title":"the Food Bill","type":"webpage"},"uris":["http://www.mendeley.com/documents/?uuid=8e43dc9e-c62f-33e2-849e-c735dbd4b7f1","http://www.mendeley.com/documents/?uuid=2c8f7bbc-de9d-4fe7-9b26-e84590cf7de5"]}],"mendeley":{"formattedCitation":"(149)","plainTextFormattedCitation":"(149)","previouslyFormattedCitation":"(149)"},"properties":{"noteIndex":0},"schema":"https://github.com/citation-style-language/schema/raw/master/csl-citation.json"}</w:instrText>
            </w:r>
            <w:r w:rsidR="00926B3C" w:rsidRPr="0091450A">
              <w:rPr>
                <w:rFonts w:cs="Times New Roman"/>
                <w:szCs w:val="20"/>
              </w:rPr>
              <w:fldChar w:fldCharType="separate"/>
            </w:r>
            <w:r w:rsidR="009C4029" w:rsidRPr="009C4029">
              <w:rPr>
                <w:rFonts w:cs="Times New Roman"/>
                <w:noProof/>
                <w:szCs w:val="20"/>
              </w:rPr>
              <w:t>(149)</w:t>
            </w:r>
            <w:r w:rsidR="00926B3C" w:rsidRPr="0091450A">
              <w:rPr>
                <w:rFonts w:cs="Times New Roman"/>
                <w:szCs w:val="20"/>
              </w:rPr>
              <w:fldChar w:fldCharType="end"/>
            </w:r>
            <w:r w:rsidRPr="0091450A">
              <w:rPr>
                <w:rFonts w:cs="Times New Roman"/>
                <w:szCs w:val="20"/>
              </w:rPr>
              <w:t>.</w:t>
            </w:r>
          </w:p>
          <w:p w14:paraId="533787A2" w14:textId="77777777" w:rsidR="003C1CC2" w:rsidRPr="0091450A" w:rsidRDefault="003C1CC2" w:rsidP="002D613F">
            <w:pPr>
              <w:shd w:val="clear" w:color="auto" w:fill="FFFFFF" w:themeFill="background1"/>
              <w:spacing w:before="40" w:after="40"/>
              <w:rPr>
                <w:rFonts w:cs="Times New Roman"/>
                <w:b/>
                <w:color w:val="1F497D" w:themeColor="text2"/>
                <w:szCs w:val="20"/>
              </w:rPr>
            </w:pPr>
          </w:p>
          <w:p w14:paraId="561430A9" w14:textId="2606AD14"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3BBE6498" w14:textId="78609FD7" w:rsidR="00C56AB7" w:rsidRPr="0091450A" w:rsidRDefault="00C5347E" w:rsidP="002D613F">
            <w:pPr>
              <w:pStyle w:val="ListParagraph"/>
              <w:keepNext/>
              <w:numPr>
                <w:ilvl w:val="0"/>
                <w:numId w:val="67"/>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lastRenderedPageBreak/>
              <w:t>US/EU</w:t>
            </w:r>
            <w:r w:rsidRPr="0091450A">
              <w:rPr>
                <w:rFonts w:eastAsia="Times New Roman" w:cs="Times New Roman"/>
                <w:szCs w:val="20"/>
                <w:lang w:eastAsia="en-NZ"/>
              </w:rPr>
              <w:t xml:space="preserve">: It is mandatory in the US and countries of the EU to undertake Environmental Impact Assessments for all new trade agreements. These assessments sometimes incorporate Health Impact Assessments </w:t>
            </w:r>
            <w:r w:rsidR="00022EAF"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DOI":"10.1111/obr.12081","ISBN":"1467-789X (Electronic)\r1467-7881 (Linking)","PMID":"24074216","abstract":"The liberalization of international trade and foreign direct investment through multilateral, regional and bilateral agreements has had profound implications for the structure and nature of food systems, and therefore, for the availability, nutritional quality, accessibility, price and promotion of foods in different locations. Public health attention has only relatively recently turned to the links between trade and investment agreements, diets and health, and there is currently no systematic monitoring of this area. This paper reviews the available evidence on the links between trade agreements, food environments and diets from an obesity and non-communicable disease (NCD) perspective. Based on the key issues identified through the review, the paper outlines an approach for monitoring the potential impact of trade agreements on food environments and obesity/NCD risks. The proposed monitoring approach encompasses a set of guiding principles, recommended procedures for data collection and analysis, and quantifiable 'minimal', 'expanded' and 'optimal' measurement indicators to be tailored to national priorities, capacity and resources. Formal risk assessment processes of existing and evolving trade and investment agreements, which focus on their impacts on food environments will help inform the development of healthy trade policy, strengthen domestic nutrition and health policy space and ultimately protect population nutrition.","author":[{"dropping-particle":"","family":"Friel","given":"S","non-dropping-particle":"","parse-names":false,"suffix":""},{"dropping-particle":"","family":"Hattersley","given":"L","non-dropping-particle":"","parse-names":false,"suffix":""},{"dropping-particle":"","family":"Snowdon","given":"W","non-dropping-particle":"","parse-names":false,"suffix":""},{"dropping-particle":"","family":"Thow","given":"A M","non-dropping-particle":"","parse-names":false,"suffix":""},{"dropping-particle":"","family":"Lobstein","given":"T","non-dropping-particle":"","parse-names":false,"suffix":""},{"dropping-particle":"","family":"Sanders","given":"D","non-dropping-particle":"","parse-names":false,"suffix":""},{"dropping-particle":"","family":"Barquera","given":"S","non-dropping-particle":"","parse-names":false,"suffix":""},{"dropping-particle":"","family":"Mohan","given":"S","non-dropping-particle":"","parse-names":false,"suffix":""},{"dropping-particle":"","family":"Hawkes","given":"C","non-dropping-particle":"","parse-names":false,"suffix":""},{"dropping-particle":"","family":"Kelly","given":"B","non-dropping-particle":"","parse-names":false,"suffix":""},{"dropping-particle":"","family":"Kumanyika","given":"S","non-dropping-particle":"","parse-names":false,"suffix":""},{"dropping-particle":"","family":"L'Abbe","given":"M","non-dropping-particle":"","parse-names":false,"suffix":""},{"dropping-particle":"","family":"Lee","given":"A","non-dropping-particle":"","parse-names":false,"suffix":""},{"dropping-particle":"","family":"Ma","given":"J","non-dropping-particle":"","parse-names":false,"suffix":""},{"dropping-particle":"","family":"Macmullan","given":"J","non-dropping-particle":"","parse-names":false,"suffix":""},{"dropping-particle":"","family":"Monteiro","given":"C","non-dropping-particle":"","parse-names":false,"suffix":""},{"dropping-particle":"","family":"Neal","given":"B","non-dropping-particle":"","parse-names":false,"suffix":""},{"dropping-particle":"","family":"Rayner","given":"M","non-dropping-particle":"","parse-names":false,"suffix":""},{"dropping-particle":"","family":"Sacks","given":"G","non-dropping-particle":"","parse-names":false,"suffix":""},{"dropping-particle":"","family":"Swinburn","given":"B","non-dropping-particle":"","parse-names":false,"suffix":""},{"dropping-particle":"","family":"Vandevijvere","given":"S","non-dropping-particle":"","parse-names":false,"suffix":""},{"dropping-particle":"","family":"Walker","given":"C","non-dropping-particle":"","parse-names":false,"suffix":""},{"dropping-particle":"","family":"Informas","given":"","non-dropping-particle":"","parse-names":false,"suffix":""}],"container-title":"Obes Rev","id":"ITEM-1","issued":{"date-parts":[["2013"]]},"note":"Friel, S\nHattersley, L\nSnowdon, W\nThow, A-M\nLobstein, T\nSanders, D\nBarquera, S\nMohan, S\nHawkes, C\nKelly, B\nKumanyika, S\nL'Abbe, M\nLee, A\nMa, J\nMacmullan, J\nMonteiro, C\nNeal, B\nRayner, M\nSacks, G\nSwinburn, B\nVandevijvere, S\nWalker, C\neng\nResearch Support, Non-U.S. Gov't\nEngland\n2013/10/23 06:00\nObes Rev. 2013 Oct;14 Suppl 1:120-34. doi: 10.1111/obr.12081.","page":"120-134","title":"Monitoring the impacts of trade agreements on food environments","type":"article-journal","volume":"14 Suppl 1"},"uris":["http://www.mendeley.com/documents/?uuid=6831b65e-0861-34de-b47a-6994a358b92f","http://www.mendeley.com/documents/?uuid=58f04640-68eb-4f9e-add6-adb3275534d9"]}],"mendeley":{"formattedCitation":"(150)","plainTextFormattedCitation":"(150)","previouslyFormattedCitation":"(150)"},"properties":{"noteIndex":0},"schema":"https://github.com/citation-style-language/schema/raw/master/csl-citation.json"}</w:instrText>
            </w:r>
            <w:r w:rsidR="00022EAF"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50)</w:t>
            </w:r>
            <w:r w:rsidR="00022EAF" w:rsidRPr="0091450A">
              <w:rPr>
                <w:rFonts w:eastAsia="Times New Roman" w:cs="Times New Roman"/>
                <w:szCs w:val="20"/>
                <w:lang w:eastAsia="en-NZ"/>
              </w:rPr>
              <w:fldChar w:fldCharType="end"/>
            </w:r>
            <w:r w:rsidR="00022EAF" w:rsidRPr="0091450A">
              <w:rPr>
                <w:rFonts w:eastAsia="Times New Roman" w:cs="Times New Roman"/>
                <w:szCs w:val="20"/>
                <w:lang w:eastAsia="en-NZ"/>
              </w:rPr>
              <w:t>.</w:t>
            </w:r>
          </w:p>
        </w:tc>
      </w:tr>
    </w:tbl>
    <w:p w14:paraId="6D24D487" w14:textId="35541BD8" w:rsidR="0065525B" w:rsidRPr="0091450A" w:rsidRDefault="0065525B" w:rsidP="002D613F">
      <w:pPr>
        <w:spacing w:line="240" w:lineRule="auto"/>
        <w:rPr>
          <w:rFonts w:cs="Times New Roman"/>
          <w:b/>
          <w:color w:val="1F497D" w:themeColor="text2"/>
          <w:sz w:val="24"/>
          <w:szCs w:val="24"/>
        </w:rPr>
      </w:pPr>
    </w:p>
    <w:tbl>
      <w:tblPr>
        <w:tblStyle w:val="TableGrid"/>
        <w:tblW w:w="9209" w:type="dxa"/>
        <w:tblLook w:val="04A0" w:firstRow="1" w:lastRow="0" w:firstColumn="1" w:lastColumn="0" w:noHBand="0" w:noVBand="1"/>
      </w:tblPr>
      <w:tblGrid>
        <w:gridCol w:w="9209"/>
      </w:tblGrid>
      <w:tr w:rsidR="00AE3D68" w:rsidRPr="0091450A" w14:paraId="64864C4B" w14:textId="77777777" w:rsidTr="00CA16E1">
        <w:tc>
          <w:tcPr>
            <w:tcW w:w="9209" w:type="dxa"/>
          </w:tcPr>
          <w:p w14:paraId="40B1152E" w14:textId="48B41438" w:rsidR="00AE3D68"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7 </w:t>
            </w:r>
            <w:r w:rsidR="00AE3D68" w:rsidRPr="0091450A">
              <w:rPr>
                <w:rFonts w:cs="Times New Roman"/>
                <w:b/>
                <w:color w:val="1F497D" w:themeColor="text2"/>
                <w:sz w:val="28"/>
                <w:szCs w:val="28"/>
              </w:rPr>
              <w:t>FOOD TRADE</w:t>
            </w:r>
            <w:r w:rsidRPr="0091450A">
              <w:rPr>
                <w:rFonts w:cs="Times New Roman"/>
                <w:b/>
                <w:color w:val="1F497D" w:themeColor="text2"/>
                <w:sz w:val="28"/>
                <w:szCs w:val="28"/>
              </w:rPr>
              <w:t xml:space="preserve"> AND INVESTMENT</w:t>
            </w:r>
            <w:r w:rsidR="00AE3D68" w:rsidRPr="0091450A">
              <w:rPr>
                <w:rFonts w:cs="Times New Roman"/>
                <w:b/>
                <w:color w:val="1F497D" w:themeColor="text2"/>
                <w:sz w:val="28"/>
                <w:szCs w:val="28"/>
              </w:rPr>
              <w:t xml:space="preserve">: </w:t>
            </w:r>
            <w:r w:rsidR="000D1C6C" w:rsidRPr="0091450A">
              <w:rPr>
                <w:rFonts w:cs="Times New Roman"/>
                <w:szCs w:val="20"/>
              </w:rPr>
              <w:t>The government ensures that trade and investment agreements protect food sovereignty, favour healthy food environments, are linked with domestic health and agricultural policies in ways that are consistent with health objectives, and do not promote unhealthy food environments</w:t>
            </w:r>
          </w:p>
        </w:tc>
      </w:tr>
      <w:tr w:rsidR="00AE3D68" w:rsidRPr="0091450A" w14:paraId="4E635DAE" w14:textId="77777777" w:rsidTr="00CA16E1">
        <w:tc>
          <w:tcPr>
            <w:tcW w:w="9209" w:type="dxa"/>
          </w:tcPr>
          <w:p w14:paraId="0F29B722" w14:textId="7A623A2A" w:rsidR="00AE3D68" w:rsidRPr="0091450A" w:rsidRDefault="007D7A42" w:rsidP="002D613F">
            <w:pPr>
              <w:shd w:val="clear" w:color="auto" w:fill="FFFFFF" w:themeFill="background1"/>
              <w:spacing w:before="40" w:after="40"/>
              <w:rPr>
                <w:rFonts w:cs="Times New Roman"/>
                <w:color w:val="000000"/>
                <w:szCs w:val="20"/>
                <w:lang w:eastAsia="en-NZ"/>
              </w:rPr>
            </w:pPr>
            <w:bookmarkStart w:id="44" w:name="_Toc31623742"/>
            <w:r w:rsidRPr="0091450A">
              <w:rPr>
                <w:rStyle w:val="Heading3Char"/>
              </w:rPr>
              <w:t>TRADE2</w:t>
            </w:r>
            <w:bookmarkEnd w:id="44"/>
            <w:r w:rsidR="00AE3D68" w:rsidRPr="0091450A">
              <w:rPr>
                <w:rFonts w:cs="Times New Roman"/>
                <w:b/>
                <w:color w:val="1F497D" w:themeColor="text2"/>
                <w:sz w:val="28"/>
                <w:szCs w:val="28"/>
              </w:rPr>
              <w:t xml:space="preserve">: </w:t>
            </w:r>
            <w:r w:rsidR="000D1C6C" w:rsidRPr="0091450A">
              <w:rPr>
                <w:rFonts w:cs="Times New Roman"/>
                <w:b/>
                <w:color w:val="000000"/>
                <w:szCs w:val="20"/>
                <w:lang w:eastAsia="en-NZ"/>
              </w:rPr>
              <w:t xml:space="preserve">The government </w:t>
            </w:r>
            <w:r w:rsidR="00C80F98" w:rsidRPr="0091450A">
              <w:rPr>
                <w:rFonts w:cs="Times New Roman"/>
                <w:b/>
                <w:color w:val="000000"/>
                <w:szCs w:val="20"/>
                <w:lang w:eastAsia="en-NZ"/>
              </w:rPr>
              <w:t>adopts measures</w:t>
            </w:r>
            <w:r w:rsidR="000D1C6C" w:rsidRPr="0091450A">
              <w:rPr>
                <w:rFonts w:cs="Times New Roman"/>
                <w:b/>
                <w:color w:val="000000"/>
                <w:szCs w:val="20"/>
                <w:lang w:eastAsia="en-NZ"/>
              </w:rPr>
              <w:t xml:space="preserve"> to manage investment and protect their regulatory capacity with res</w:t>
            </w:r>
            <w:r w:rsidR="00A635D3" w:rsidRPr="0091450A">
              <w:rPr>
                <w:rFonts w:cs="Times New Roman"/>
                <w:b/>
                <w:color w:val="000000"/>
                <w:szCs w:val="20"/>
                <w:lang w:eastAsia="en-NZ"/>
              </w:rPr>
              <w:t>pect to public health nutrition</w:t>
            </w:r>
          </w:p>
        </w:tc>
      </w:tr>
      <w:tr w:rsidR="00AE3D68" w:rsidRPr="0091450A" w14:paraId="369D6E58" w14:textId="77777777" w:rsidTr="00CA16E1">
        <w:tc>
          <w:tcPr>
            <w:tcW w:w="9209" w:type="dxa"/>
          </w:tcPr>
          <w:p w14:paraId="141C38AC" w14:textId="74302752"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0B21D5FC" w14:textId="3F980DDD" w:rsidR="0042307D" w:rsidRPr="0091450A" w:rsidRDefault="00B631C4" w:rsidP="002D613F">
            <w:pPr>
              <w:pStyle w:val="ListParagraph"/>
              <w:numPr>
                <w:ilvl w:val="0"/>
                <w:numId w:val="29"/>
              </w:numPr>
              <w:shd w:val="clear" w:color="auto" w:fill="FFFFFF" w:themeFill="background1"/>
              <w:spacing w:before="40" w:after="40"/>
              <w:ind w:left="284" w:hanging="284"/>
              <w:contextualSpacing w:val="0"/>
              <w:rPr>
                <w:rFonts w:cs="Times New Roman"/>
                <w:color w:val="000000"/>
                <w:szCs w:val="20"/>
                <w:lang w:eastAsia="en-NZ"/>
              </w:rPr>
            </w:pPr>
            <w:r w:rsidRPr="0091450A">
              <w:rPr>
                <w:rFonts w:cs="Times New Roman"/>
                <w:color w:val="000000"/>
                <w:szCs w:val="20"/>
                <w:lang w:eastAsia="en-NZ"/>
              </w:rPr>
              <w:t>International investment agreements have the potential to restrict a country’s regulatory capacity with respect to public health nutrition. A range of proactive measures ha</w:t>
            </w:r>
            <w:r w:rsidR="004E047D">
              <w:rPr>
                <w:rFonts w:cs="Times New Roman"/>
                <w:color w:val="000000"/>
                <w:szCs w:val="20"/>
                <w:lang w:eastAsia="en-NZ"/>
              </w:rPr>
              <w:t>s</w:t>
            </w:r>
            <w:r w:rsidRPr="0091450A">
              <w:rPr>
                <w:rFonts w:cs="Times New Roman"/>
                <w:color w:val="000000"/>
                <w:szCs w:val="20"/>
                <w:lang w:eastAsia="en-NZ"/>
              </w:rPr>
              <w:t xml:space="preserve"> been proposed </w:t>
            </w:r>
            <w:r w:rsidR="001A127F" w:rsidRPr="0091450A">
              <w:rPr>
                <w:rFonts w:cs="Times New Roman"/>
                <w:color w:val="000000"/>
                <w:szCs w:val="20"/>
                <w:lang w:eastAsia="en-NZ"/>
              </w:rPr>
              <w:t xml:space="preserve">to manage investment and protect public health nutrition regulatory capacity.  For </w:t>
            </w:r>
            <w:r w:rsidR="00F223F3" w:rsidRPr="0091450A">
              <w:rPr>
                <w:rFonts w:cs="Times New Roman"/>
                <w:color w:val="000000"/>
                <w:szCs w:val="20"/>
                <w:lang w:eastAsia="en-NZ"/>
              </w:rPr>
              <w:t>NZ</w:t>
            </w:r>
            <w:r w:rsidR="001A127F" w:rsidRPr="0091450A">
              <w:rPr>
                <w:rFonts w:cs="Times New Roman"/>
                <w:color w:val="000000"/>
                <w:szCs w:val="20"/>
                <w:lang w:eastAsia="en-NZ"/>
              </w:rPr>
              <w:t xml:space="preserve"> it is uncertain whether trade negotiations include </w:t>
            </w:r>
            <w:r w:rsidR="00AE3D68" w:rsidRPr="0091450A">
              <w:rPr>
                <w:rFonts w:cs="Times New Roman"/>
                <w:color w:val="000000"/>
                <w:szCs w:val="20"/>
                <w:lang w:eastAsia="en-NZ"/>
              </w:rPr>
              <w:t xml:space="preserve">evaluation on whether granting incentives that lower production costs may jeopardize public health by making unhealthy products more affordable, no </w:t>
            </w:r>
            <w:r w:rsidR="00807D84" w:rsidRPr="0091450A">
              <w:rPr>
                <w:rFonts w:cs="Times New Roman"/>
                <w:color w:val="000000"/>
                <w:szCs w:val="20"/>
                <w:lang w:eastAsia="en-NZ"/>
              </w:rPr>
              <w:t>assurance</w:t>
            </w:r>
            <w:r w:rsidR="00AE3D68" w:rsidRPr="0091450A">
              <w:rPr>
                <w:rFonts w:cs="Times New Roman"/>
                <w:color w:val="000000"/>
                <w:szCs w:val="20"/>
                <w:lang w:eastAsia="en-NZ"/>
              </w:rPr>
              <w:t xml:space="preserve"> that investment contracts do not tie the hands of regulators in ways likely to undermine </w:t>
            </w:r>
            <w:r w:rsidR="00FC46BE" w:rsidRPr="0091450A">
              <w:rPr>
                <w:rFonts w:cs="Times New Roman"/>
                <w:color w:val="000000"/>
                <w:szCs w:val="20"/>
                <w:lang w:eastAsia="en-NZ"/>
              </w:rPr>
              <w:t>health</w:t>
            </w:r>
            <w:r w:rsidR="00FC46BE">
              <w:rPr>
                <w:rFonts w:cs="Times New Roman"/>
                <w:color w:val="000000"/>
                <w:szCs w:val="20"/>
                <w:lang w:eastAsia="en-NZ"/>
              </w:rPr>
              <w:t>. Also there is</w:t>
            </w:r>
            <w:r w:rsidR="00AE3D68" w:rsidRPr="0091450A">
              <w:rPr>
                <w:rFonts w:cs="Times New Roman"/>
                <w:color w:val="000000"/>
                <w:szCs w:val="20"/>
                <w:lang w:eastAsia="en-NZ"/>
              </w:rPr>
              <w:t xml:space="preserve"> no clarification that a foreign investor cannot legitimately expect the host country not to issue nutrition measures and </w:t>
            </w:r>
            <w:r w:rsidR="00FC46BE">
              <w:rPr>
                <w:rFonts w:cs="Times New Roman"/>
                <w:color w:val="000000"/>
                <w:szCs w:val="20"/>
                <w:lang w:eastAsia="en-NZ"/>
              </w:rPr>
              <w:t>the</w:t>
            </w:r>
            <w:r w:rsidR="00AE3D68" w:rsidRPr="0091450A">
              <w:rPr>
                <w:rFonts w:cs="Times New Roman"/>
                <w:color w:val="000000"/>
                <w:szCs w:val="20"/>
                <w:lang w:eastAsia="en-NZ"/>
              </w:rPr>
              <w:t xml:space="preserve"> terms</w:t>
            </w:r>
            <w:r w:rsidR="00FC46BE">
              <w:rPr>
                <w:rFonts w:cs="Times New Roman"/>
                <w:color w:val="000000"/>
                <w:szCs w:val="20"/>
                <w:lang w:eastAsia="en-NZ"/>
              </w:rPr>
              <w:t>,</w:t>
            </w:r>
            <w:r w:rsidR="00AE3D68" w:rsidRPr="0091450A">
              <w:rPr>
                <w:rFonts w:cs="Times New Roman"/>
                <w:color w:val="000000"/>
                <w:szCs w:val="20"/>
                <w:lang w:eastAsia="en-NZ"/>
              </w:rPr>
              <w:t xml:space="preserve"> general exceptions</w:t>
            </w:r>
            <w:r w:rsidR="00FC46BE">
              <w:rPr>
                <w:rFonts w:cs="Times New Roman"/>
                <w:color w:val="000000"/>
                <w:szCs w:val="20"/>
                <w:lang w:eastAsia="en-NZ"/>
              </w:rPr>
              <w:t>,</w:t>
            </w:r>
            <w:r w:rsidR="00AE3D68" w:rsidRPr="0091450A">
              <w:rPr>
                <w:rFonts w:cs="Times New Roman"/>
                <w:color w:val="000000"/>
                <w:szCs w:val="20"/>
                <w:lang w:eastAsia="en-NZ"/>
              </w:rPr>
              <w:t xml:space="preserve"> and the meaning of indirect expropriation and of fair and equitable treatment.</w:t>
            </w:r>
          </w:p>
          <w:p w14:paraId="7D0B3FE9" w14:textId="77777777" w:rsidR="00C5347E" w:rsidRPr="0091450A" w:rsidRDefault="00C5347E" w:rsidP="002D613F">
            <w:pPr>
              <w:shd w:val="clear" w:color="auto" w:fill="FFFFFF" w:themeFill="background1"/>
              <w:rPr>
                <w:rFonts w:cs="Times New Roman"/>
                <w:szCs w:val="20"/>
              </w:rPr>
            </w:pPr>
          </w:p>
          <w:p w14:paraId="76617B6F" w14:textId="2458FA7E"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1A37CC" w:rsidRPr="0091450A">
              <w:rPr>
                <w:b/>
                <w:color w:val="1F497D"/>
                <w:sz w:val="28"/>
                <w:szCs w:val="28"/>
              </w:rPr>
              <w:t>examples</w:t>
            </w:r>
            <w:r w:rsidRPr="0091450A">
              <w:rPr>
                <w:b/>
                <w:color w:val="1F497D"/>
                <w:sz w:val="28"/>
                <w:szCs w:val="28"/>
              </w:rPr>
              <w:t xml:space="preserve"> (benchmarks)</w:t>
            </w:r>
          </w:p>
          <w:p w14:paraId="5D41DD2A" w14:textId="404542A9" w:rsidR="00C5347E" w:rsidRPr="0091450A" w:rsidRDefault="00C5347E" w:rsidP="002D613F">
            <w:pPr>
              <w:pStyle w:val="ListParagraph"/>
              <w:keepNext/>
              <w:numPr>
                <w:ilvl w:val="0"/>
                <w:numId w:val="6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Many countries</w:t>
            </w:r>
            <w:r w:rsidRPr="0091450A">
              <w:rPr>
                <w:rFonts w:eastAsia="Times New Roman" w:cs="Times New Roman"/>
                <w:szCs w:val="20"/>
                <w:lang w:eastAsia="en-NZ"/>
              </w:rPr>
              <w:t xml:space="preserve">: Sanitary and phytosanitary (SPS) clauses in </w:t>
            </w:r>
            <w:r w:rsidR="004E047D">
              <w:rPr>
                <w:rFonts w:eastAsia="Times New Roman" w:cs="Times New Roman"/>
                <w:szCs w:val="20"/>
                <w:lang w:eastAsia="en-NZ"/>
              </w:rPr>
              <w:t xml:space="preserve">the </w:t>
            </w:r>
            <w:r w:rsidRPr="0091450A">
              <w:rPr>
                <w:rFonts w:eastAsia="Times New Roman" w:cs="Times New Roman"/>
                <w:szCs w:val="20"/>
                <w:lang w:eastAsia="en-NZ"/>
              </w:rPr>
              <w:t>World Trade Organization (WTO) agreements. However, this usually does not apply to public health nutrition.</w:t>
            </w:r>
          </w:p>
          <w:p w14:paraId="5CEE220F" w14:textId="22731AE0" w:rsidR="00C5347E" w:rsidRPr="0091450A" w:rsidRDefault="00C5347E" w:rsidP="002D613F">
            <w:pPr>
              <w:pStyle w:val="ListParagraph"/>
              <w:keepNext/>
              <w:numPr>
                <w:ilvl w:val="0"/>
                <w:numId w:val="68"/>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Ghana</w:t>
            </w:r>
            <w:r w:rsidRPr="0091450A">
              <w:rPr>
                <w:rFonts w:eastAsia="Times New Roman" w:cs="Times New Roman"/>
                <w:szCs w:val="20"/>
                <w:lang w:eastAsia="en-NZ"/>
              </w:rPr>
              <w:t xml:space="preserve">: Ghana has set standards to limit the level of fats in beef, pork, mutton and poultry in response to rising imports of </w:t>
            </w:r>
            <w:r w:rsidR="00F67453" w:rsidRPr="0091450A">
              <w:rPr>
                <w:rFonts w:eastAsia="Times New Roman" w:cs="Times New Roman"/>
                <w:szCs w:val="20"/>
                <w:lang w:eastAsia="en-NZ"/>
              </w:rPr>
              <w:t>low-quality</w:t>
            </w:r>
            <w:r w:rsidRPr="0091450A">
              <w:rPr>
                <w:rFonts w:eastAsia="Times New Roman" w:cs="Times New Roman"/>
                <w:szCs w:val="20"/>
                <w:lang w:eastAsia="en-NZ"/>
              </w:rPr>
              <w:t xml:space="preserve"> meat following </w:t>
            </w:r>
            <w:r w:rsidR="004E047D">
              <w:rPr>
                <w:rFonts w:eastAsia="Times New Roman" w:cs="Times New Roman"/>
                <w:szCs w:val="20"/>
                <w:lang w:eastAsia="en-NZ"/>
              </w:rPr>
              <w:t xml:space="preserve">the </w:t>
            </w:r>
            <w:r w:rsidRPr="0091450A">
              <w:rPr>
                <w:rFonts w:eastAsia="Times New Roman" w:cs="Times New Roman"/>
                <w:szCs w:val="20"/>
                <w:lang w:eastAsia="en-NZ"/>
              </w:rPr>
              <w:t>liberalization of trade. The relevant standards establish maximum percentage fat content for de-boned carcasses/cuts for beef (&lt;25%), pork (&lt;25%) and mutton (&lt;25% or &lt;30% where back fat is not removed), and maximum percentage fat content for dressed poultry and/or poultry parts (&lt;15%)</w:t>
            </w:r>
            <w:r w:rsidR="004745E3" w:rsidRPr="0091450A">
              <w:rPr>
                <w:rFonts w:eastAsia="Times New Roman" w:cs="Times New Roman"/>
                <w:szCs w:val="20"/>
                <w:lang w:eastAsia="en-NZ"/>
              </w:rPr>
              <w:t xml:space="preserve"> </w:t>
            </w:r>
            <w:r w:rsidR="002A1106"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DOI":"10.1186/1471-2458-14-249","ISBN":"1471-2458 (Electronic)\r1471-2458 (Linking)","PMID":"24625217","author":[{"dropping-particle":"","family":"Thow","given":"A M","non-dropping-particle":"","parse-names":false,"suffix":""},{"dropping-particle":"","family":"Annan","given":"R","non-dropping-particle":"","parse-names":false,"suffix":""},{"dropping-particle":"","family":"Mensah","given":"L","non-dropping-particle":"","parse-names":false,"suffix":""},{"dropping-particle":"","family":"Chowdhury","given":"S N","non-dropping-particle":"","parse-names":false,"suffix":""}],"container-title":"BMC Public Health","id":"ITEM-1","issued":{"date-parts":[["2014"]]},"page":"249","title":"Development, implementation and outcome of standards to restrict fatty meat in the food supply and prevent NCDs: learning from an innovative trade/food policy in Ghana","type":"article-journal","volume":"14"},"uris":["http://www.mendeley.com/documents/?uuid=b27697e3-750a-3fe2-9ca6-8c2e8c64f63b","http://www.mendeley.com/documents/?uuid=f4ef3784-abb4-44c7-b08a-b3c3b10375be"]}],"mendeley":{"formattedCitation":"(151)","plainTextFormattedCitation":"(151)","previouslyFormattedCitation":"(151)"},"properties":{"noteIndex":0},"schema":"https://github.com/citation-style-language/schema/raw/master/csl-citation.json"}</w:instrText>
            </w:r>
            <w:r w:rsidR="002A1106"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51)</w:t>
            </w:r>
            <w:r w:rsidR="002A1106" w:rsidRPr="0091450A">
              <w:rPr>
                <w:rFonts w:eastAsia="Times New Roman" w:cs="Times New Roman"/>
                <w:szCs w:val="20"/>
                <w:lang w:eastAsia="en-NZ"/>
              </w:rPr>
              <w:fldChar w:fldCharType="end"/>
            </w:r>
            <w:r w:rsidR="002A1106" w:rsidRPr="0091450A">
              <w:rPr>
                <w:rFonts w:eastAsia="Times New Roman" w:cs="Times New Roman"/>
                <w:szCs w:val="20"/>
                <w:lang w:eastAsia="en-NZ"/>
              </w:rPr>
              <w:t>.</w:t>
            </w:r>
          </w:p>
        </w:tc>
      </w:tr>
    </w:tbl>
    <w:p w14:paraId="23613701" w14:textId="77777777" w:rsidR="001301F6" w:rsidRPr="0091450A" w:rsidRDefault="001301F6" w:rsidP="002D613F">
      <w:pPr>
        <w:pStyle w:val="Heading1"/>
        <w:spacing w:line="240" w:lineRule="auto"/>
      </w:pPr>
    </w:p>
    <w:p w14:paraId="70F97FDD" w14:textId="77777777" w:rsidR="001301F6" w:rsidRPr="0091450A" w:rsidRDefault="001301F6" w:rsidP="002D613F">
      <w:pPr>
        <w:spacing w:line="240" w:lineRule="auto"/>
        <w:rPr>
          <w:rFonts w:eastAsiaTheme="majorEastAsia" w:cstheme="majorBidi"/>
          <w:b/>
          <w:bCs/>
          <w:color w:val="548DD4" w:themeColor="text2" w:themeTint="99"/>
          <w:sz w:val="32"/>
          <w:szCs w:val="28"/>
        </w:rPr>
      </w:pPr>
      <w:r w:rsidRPr="0091450A">
        <w:br w:type="page"/>
      </w:r>
    </w:p>
    <w:p w14:paraId="705F260B" w14:textId="6387EF70" w:rsidR="002406C7" w:rsidRPr="0091450A" w:rsidRDefault="00156C98" w:rsidP="002D613F">
      <w:pPr>
        <w:pStyle w:val="Heading1"/>
        <w:spacing w:line="240" w:lineRule="auto"/>
      </w:pPr>
      <w:bookmarkStart w:id="45" w:name="_Toc31623743"/>
      <w:r w:rsidRPr="0091450A">
        <w:lastRenderedPageBreak/>
        <w:t xml:space="preserve">Food </w:t>
      </w:r>
      <w:r w:rsidR="001A37CC" w:rsidRPr="0091450A">
        <w:t>Environment</w:t>
      </w:r>
      <w:r w:rsidRPr="0091450A">
        <w:t xml:space="preserve"> Policy Index: INFRASTRUCTURE SUPPORT</w:t>
      </w:r>
      <w:r w:rsidR="003163AD" w:rsidRPr="0091450A">
        <w:t xml:space="preserve"> domains</w:t>
      </w:r>
      <w:bookmarkEnd w:id="45"/>
    </w:p>
    <w:p w14:paraId="40430010" w14:textId="44569B30" w:rsidR="00B84E85" w:rsidRPr="0091450A" w:rsidRDefault="00B84E85" w:rsidP="002D613F">
      <w:pPr>
        <w:spacing w:after="0" w:line="240" w:lineRule="auto"/>
      </w:pPr>
    </w:p>
    <w:tbl>
      <w:tblPr>
        <w:tblStyle w:val="TableGrid"/>
        <w:tblW w:w="9209" w:type="dxa"/>
        <w:tblLook w:val="04A0" w:firstRow="1" w:lastRow="0" w:firstColumn="1" w:lastColumn="0" w:noHBand="0" w:noVBand="1"/>
      </w:tblPr>
      <w:tblGrid>
        <w:gridCol w:w="9209"/>
      </w:tblGrid>
      <w:tr w:rsidR="00AE3D68" w:rsidRPr="0091450A" w14:paraId="6C83603D" w14:textId="77777777" w:rsidTr="00CA16E1">
        <w:tc>
          <w:tcPr>
            <w:tcW w:w="9209" w:type="dxa"/>
          </w:tcPr>
          <w:p w14:paraId="0D435E3F" w14:textId="21A2DD49" w:rsidR="00AE3D68" w:rsidRPr="0091450A" w:rsidRDefault="008C0F53" w:rsidP="002D613F">
            <w:pPr>
              <w:shd w:val="clear" w:color="auto" w:fill="FFFFFF" w:themeFill="background1"/>
              <w:spacing w:before="40" w:after="40"/>
              <w:rPr>
                <w:rFonts w:cs="Times New Roman"/>
                <w:bCs/>
                <w:szCs w:val="20"/>
              </w:rPr>
            </w:pPr>
            <w:bookmarkStart w:id="46" w:name="_Toc31623744"/>
            <w:r w:rsidRPr="0091450A">
              <w:rPr>
                <w:rStyle w:val="Heading2Char"/>
              </w:rPr>
              <w:t xml:space="preserve">8 </w:t>
            </w:r>
            <w:r w:rsidR="00AE3D68" w:rsidRPr="0091450A">
              <w:rPr>
                <w:rStyle w:val="Heading2Char"/>
              </w:rPr>
              <w:t>LEADERSHIP</w:t>
            </w:r>
            <w:bookmarkEnd w:id="46"/>
            <w:r w:rsidR="00AE3D68" w:rsidRPr="0091450A">
              <w:rPr>
                <w:rFonts w:cs="Times New Roman"/>
                <w:b/>
                <w:color w:val="1F497D" w:themeColor="text2"/>
                <w:sz w:val="28"/>
                <w:szCs w:val="28"/>
              </w:rPr>
              <w:t xml:space="preserve">: </w:t>
            </w:r>
            <w:r w:rsidR="00A7005C" w:rsidRPr="0091450A">
              <w:rPr>
                <w:rFonts w:cs="Times New Roman"/>
                <w:szCs w:val="20"/>
              </w:rPr>
              <w:t>The political leadership ensures that there is strong support for the vision, planning, communication, implementation and evaluation of policies and actions to create healthy food environments, improve population nutrition, and reduce diet-related inequalities</w:t>
            </w:r>
          </w:p>
        </w:tc>
      </w:tr>
      <w:tr w:rsidR="00AE3D68" w:rsidRPr="0091450A" w14:paraId="0B84611F" w14:textId="77777777" w:rsidTr="00CA16E1">
        <w:tc>
          <w:tcPr>
            <w:tcW w:w="9209" w:type="dxa"/>
          </w:tcPr>
          <w:p w14:paraId="070FFDB3" w14:textId="4FD9105B" w:rsidR="00AE3D68" w:rsidRPr="0091450A" w:rsidRDefault="007D7A42" w:rsidP="002D613F">
            <w:pPr>
              <w:shd w:val="clear" w:color="auto" w:fill="FFFFFF" w:themeFill="background1"/>
              <w:spacing w:before="40" w:after="40"/>
              <w:rPr>
                <w:rFonts w:cs="Times New Roman"/>
                <w:color w:val="000000"/>
                <w:szCs w:val="20"/>
                <w:lang w:eastAsia="en-NZ"/>
              </w:rPr>
            </w:pPr>
            <w:bookmarkStart w:id="47" w:name="_Toc31623745"/>
            <w:r w:rsidRPr="0091450A">
              <w:rPr>
                <w:rStyle w:val="Heading3Char"/>
              </w:rPr>
              <w:t>LEAD1</w:t>
            </w:r>
            <w:bookmarkEnd w:id="47"/>
            <w:r w:rsidR="00AE3D68" w:rsidRPr="0091450A">
              <w:rPr>
                <w:rFonts w:cs="Times New Roman"/>
                <w:b/>
                <w:color w:val="1F497D" w:themeColor="text2"/>
                <w:sz w:val="28"/>
                <w:szCs w:val="28"/>
              </w:rPr>
              <w:t xml:space="preserve">: </w:t>
            </w:r>
            <w:r w:rsidR="00A7005C" w:rsidRPr="0091450A">
              <w:rPr>
                <w:rFonts w:cs="Times New Roman"/>
                <w:b/>
                <w:szCs w:val="20"/>
              </w:rPr>
              <w:t>There is strong, visible, political support (at the Head of State / Cabinet</w:t>
            </w:r>
            <w:r w:rsidR="004E047D">
              <w:rPr>
                <w:rFonts w:cs="Times New Roman"/>
                <w:b/>
                <w:szCs w:val="20"/>
              </w:rPr>
              <w:t>-</w:t>
            </w:r>
            <w:r w:rsidR="00A7005C" w:rsidRPr="0091450A">
              <w:rPr>
                <w:rFonts w:cs="Times New Roman"/>
                <w:b/>
                <w:szCs w:val="20"/>
              </w:rPr>
              <w:t xml:space="preserve">level) for improving food environments, population nutrition, </w:t>
            </w:r>
            <w:r w:rsidR="00F67453" w:rsidRPr="0091450A">
              <w:rPr>
                <w:rFonts w:cs="Times New Roman"/>
                <w:b/>
                <w:szCs w:val="20"/>
              </w:rPr>
              <w:t>diet</w:t>
            </w:r>
            <w:r w:rsidR="004E047D">
              <w:rPr>
                <w:rFonts w:cs="Times New Roman"/>
                <w:b/>
                <w:szCs w:val="20"/>
              </w:rPr>
              <w:t>-</w:t>
            </w:r>
            <w:r w:rsidR="00F67453" w:rsidRPr="0091450A">
              <w:rPr>
                <w:rFonts w:cs="Times New Roman"/>
                <w:b/>
                <w:szCs w:val="20"/>
              </w:rPr>
              <w:t>related</w:t>
            </w:r>
            <w:r w:rsidR="00A7005C" w:rsidRPr="0091450A">
              <w:rPr>
                <w:rFonts w:cs="Times New Roman"/>
                <w:b/>
                <w:szCs w:val="20"/>
              </w:rPr>
              <w:t xml:space="preserve"> NCDs and </w:t>
            </w:r>
            <w:r w:rsidR="00AE20D3" w:rsidRPr="0091450A">
              <w:rPr>
                <w:rFonts w:cs="Times New Roman"/>
                <w:b/>
                <w:szCs w:val="20"/>
              </w:rPr>
              <w:t>their related</w:t>
            </w:r>
            <w:r w:rsidR="00A7005C" w:rsidRPr="0091450A">
              <w:rPr>
                <w:rFonts w:cs="Times New Roman"/>
                <w:b/>
                <w:szCs w:val="20"/>
              </w:rPr>
              <w:t xml:space="preserve"> inequalities</w:t>
            </w:r>
          </w:p>
        </w:tc>
      </w:tr>
      <w:tr w:rsidR="00AE3D68" w:rsidRPr="0091450A" w14:paraId="1697AF8B" w14:textId="77777777" w:rsidTr="00CA16E1">
        <w:tc>
          <w:tcPr>
            <w:tcW w:w="9209" w:type="dxa"/>
          </w:tcPr>
          <w:p w14:paraId="19B6CB5E" w14:textId="06E560DA"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382CFD81" w14:textId="05094DAA" w:rsidR="00AA0AED" w:rsidRPr="0091450A" w:rsidRDefault="00AA0AED" w:rsidP="002D613F">
            <w:pPr>
              <w:pStyle w:val="ListParagraph"/>
              <w:numPr>
                <w:ilvl w:val="0"/>
                <w:numId w:val="12"/>
              </w:numPr>
              <w:shd w:val="clear" w:color="auto" w:fill="FFFFFF" w:themeFill="background1"/>
              <w:spacing w:before="40" w:after="40"/>
              <w:rPr>
                <w:rFonts w:cs="Times New Roman"/>
                <w:sz w:val="24"/>
                <w:szCs w:val="24"/>
                <w:u w:val="single"/>
              </w:rPr>
            </w:pPr>
            <w:r w:rsidRPr="0091450A">
              <w:rPr>
                <w:rFonts w:cs="Times New Roman"/>
                <w:szCs w:val="20"/>
              </w:rPr>
              <w:t>The New Zealand government adopted the voluntary global NCD action plan from the World Health Organization</w:t>
            </w:r>
            <w:r w:rsidR="005B6DEF" w:rsidRPr="0091450A">
              <w:rPr>
                <w:rFonts w:cs="Times New Roman"/>
                <w:szCs w:val="20"/>
              </w:rPr>
              <w:t xml:space="preserve"> </w:t>
            </w:r>
            <w:r w:rsidR="005B6DEF" w:rsidRPr="0091450A">
              <w:rPr>
                <w:rFonts w:cs="Times New Roman"/>
                <w:szCs w:val="20"/>
              </w:rPr>
              <w:fldChar w:fldCharType="begin" w:fldLock="1"/>
            </w:r>
            <w:r w:rsidR="00EC12A7">
              <w:rPr>
                <w:rFonts w:cs="Times New Roman"/>
                <w:szCs w:val="20"/>
              </w:rPr>
              <w:instrText>ADDIN CSL_CITATION {"citationItems":[{"id":"ITEM-1","itemData":{"ISBN":"9789241506236","author":[{"dropping-particle":"","family":"World Health Organization","given":"","non-dropping-particle":"","parse-names":false,"suffix":""}],"id":"ITEM-1","issued":{"date-parts":[["2013"]]},"title":"Global Action Plan for the Prevention and Control of Non-Communicable Diseases 2013-2020","type":"book"},"uris":["http://www.mendeley.com/documents/?uuid=fa414a8c-b503-3fb4-9294-f117097d8932","http://www.mendeley.com/documents/?uuid=c236df49-8a04-434b-ae7c-76100645ea52"]}],"mendeley":{"formattedCitation":"(152)","plainTextFormattedCitation":"(152)","previouslyFormattedCitation":"(152)"},"properties":{"noteIndex":0},"schema":"https://github.com/citation-style-language/schema/raw/master/csl-citation.json"}</w:instrText>
            </w:r>
            <w:r w:rsidR="005B6DEF" w:rsidRPr="0091450A">
              <w:rPr>
                <w:rFonts w:cs="Times New Roman"/>
                <w:szCs w:val="20"/>
              </w:rPr>
              <w:fldChar w:fldCharType="separate"/>
            </w:r>
            <w:r w:rsidR="009C4029" w:rsidRPr="009C4029">
              <w:rPr>
                <w:rFonts w:cs="Times New Roman"/>
                <w:noProof/>
                <w:szCs w:val="20"/>
              </w:rPr>
              <w:t>(152)</w:t>
            </w:r>
            <w:r w:rsidR="005B6DEF" w:rsidRPr="0091450A">
              <w:rPr>
                <w:rFonts w:cs="Times New Roman"/>
                <w:szCs w:val="20"/>
              </w:rPr>
              <w:fldChar w:fldCharType="end"/>
            </w:r>
            <w:r w:rsidRPr="0091450A">
              <w:rPr>
                <w:rFonts w:cs="Times New Roman"/>
                <w:szCs w:val="20"/>
              </w:rPr>
              <w:t>, including 9 targets and 25 indicators for reducing premature mortality due to non-communicable diseases by 25% by 2025 (</w:t>
            </w:r>
            <w:r w:rsidRPr="007159FF">
              <w:rPr>
                <w:rFonts w:cs="Times New Roman"/>
                <w:szCs w:val="20"/>
              </w:rPr>
              <w:t>personal communication</w:t>
            </w:r>
            <w:r w:rsidRPr="0091450A">
              <w:rPr>
                <w:rFonts w:cs="Times New Roman"/>
                <w:szCs w:val="20"/>
              </w:rPr>
              <w:t xml:space="preserve">, Ministry of Health, 2017). </w:t>
            </w:r>
          </w:p>
          <w:p w14:paraId="014BBDDB" w14:textId="77777777" w:rsidR="001A4710" w:rsidRPr="0091450A" w:rsidRDefault="001A4710" w:rsidP="002D613F"/>
          <w:p w14:paraId="455EBE06" w14:textId="212C6AE3" w:rsidR="00877725" w:rsidRPr="0091450A" w:rsidRDefault="00AA0AED" w:rsidP="002D613F">
            <w:pPr>
              <w:pStyle w:val="Subtitle"/>
            </w:pPr>
            <w:r w:rsidRPr="0091450A">
              <w:t>Strategic Plans,</w:t>
            </w:r>
            <w:r w:rsidR="00877725" w:rsidRPr="0091450A">
              <w:t xml:space="preserve"> Ministry of Health</w:t>
            </w:r>
          </w:p>
          <w:p w14:paraId="002CDF9E" w14:textId="5C1CF8F4" w:rsidR="00706304" w:rsidRPr="0091450A" w:rsidRDefault="00AE3D68" w:rsidP="002D613F">
            <w:pPr>
              <w:pStyle w:val="ListParagraph"/>
              <w:numPr>
                <w:ilvl w:val="0"/>
                <w:numId w:val="12"/>
              </w:numPr>
              <w:shd w:val="clear" w:color="auto" w:fill="FFFFFF" w:themeFill="background1"/>
              <w:spacing w:before="40" w:after="40"/>
              <w:contextualSpacing w:val="0"/>
              <w:rPr>
                <w:rFonts w:cs="Times New Roman"/>
                <w:szCs w:val="20"/>
              </w:rPr>
            </w:pPr>
            <w:r w:rsidRPr="0091450A">
              <w:rPr>
                <w:rFonts w:cs="Times New Roman"/>
                <w:szCs w:val="20"/>
              </w:rPr>
              <w:t xml:space="preserve">The </w:t>
            </w:r>
            <w:r w:rsidR="0059466A" w:rsidRPr="0091450A">
              <w:rPr>
                <w:rFonts w:cs="Times New Roman"/>
                <w:szCs w:val="20"/>
              </w:rPr>
              <w:t>Statements of I</w:t>
            </w:r>
            <w:r w:rsidRPr="0091450A">
              <w:rPr>
                <w:rFonts w:cs="Times New Roman"/>
                <w:szCs w:val="20"/>
              </w:rPr>
              <w:t xml:space="preserve">ntent of the Ministry of Health are available online and provided on a yearly </w:t>
            </w:r>
            <w:r w:rsidR="003E7513" w:rsidRPr="0091450A">
              <w:rPr>
                <w:rFonts w:cs="Times New Roman"/>
                <w:szCs w:val="20"/>
              </w:rPr>
              <w:t>basis</w:t>
            </w:r>
            <w:r w:rsidRPr="0091450A">
              <w:rPr>
                <w:rFonts w:cs="Times New Roman"/>
                <w:szCs w:val="20"/>
              </w:rPr>
              <w:t xml:space="preserve">. </w:t>
            </w:r>
            <w:r w:rsidR="00877725" w:rsidRPr="0091450A">
              <w:rPr>
                <w:rFonts w:cs="Times New Roman"/>
                <w:szCs w:val="20"/>
              </w:rPr>
              <w:t>In the publications between</w:t>
            </w:r>
            <w:r w:rsidR="00761A13" w:rsidRPr="0091450A">
              <w:rPr>
                <w:rFonts w:cs="Times New Roman"/>
                <w:szCs w:val="20"/>
              </w:rPr>
              <w:t xml:space="preserve"> 201</w:t>
            </w:r>
            <w:r w:rsidR="004A3ECC" w:rsidRPr="0091450A">
              <w:rPr>
                <w:rFonts w:cs="Times New Roman"/>
                <w:szCs w:val="20"/>
              </w:rPr>
              <w:t>7</w:t>
            </w:r>
            <w:r w:rsidR="00761A13" w:rsidRPr="0091450A">
              <w:rPr>
                <w:rFonts w:cs="Times New Roman"/>
                <w:szCs w:val="20"/>
              </w:rPr>
              <w:t xml:space="preserve"> and 20</w:t>
            </w:r>
            <w:r w:rsidR="004A3ECC" w:rsidRPr="0091450A">
              <w:rPr>
                <w:rFonts w:cs="Times New Roman"/>
                <w:szCs w:val="20"/>
              </w:rPr>
              <w:t>21</w:t>
            </w:r>
            <w:r w:rsidR="00CC199D">
              <w:rPr>
                <w:rFonts w:cs="Times New Roman"/>
                <w:szCs w:val="20"/>
              </w:rPr>
              <w:t>,</w:t>
            </w:r>
            <w:r w:rsidR="003E7513" w:rsidRPr="0091450A">
              <w:rPr>
                <w:rFonts w:cs="Times New Roman"/>
                <w:szCs w:val="20"/>
              </w:rPr>
              <w:t xml:space="preserve"> n</w:t>
            </w:r>
            <w:r w:rsidRPr="0091450A">
              <w:rPr>
                <w:rFonts w:cs="Times New Roman"/>
                <w:szCs w:val="20"/>
              </w:rPr>
              <w:t xml:space="preserve">utrition </w:t>
            </w:r>
            <w:r w:rsidR="0059466A" w:rsidRPr="0091450A">
              <w:rPr>
                <w:rFonts w:cs="Times New Roman"/>
                <w:szCs w:val="20"/>
              </w:rPr>
              <w:t>was not mentioned</w:t>
            </w:r>
            <w:r w:rsidRPr="0091450A">
              <w:rPr>
                <w:rFonts w:cs="Times New Roman"/>
                <w:szCs w:val="20"/>
              </w:rPr>
              <w:t xml:space="preserve"> </w:t>
            </w:r>
            <w:r w:rsidR="00D31D93" w:rsidRPr="0091450A">
              <w:rPr>
                <w:rFonts w:cs="Times New Roman"/>
                <w:szCs w:val="20"/>
              </w:rPr>
              <w:fldChar w:fldCharType="begin" w:fldLock="1"/>
            </w:r>
            <w:r w:rsidR="00EC12A7">
              <w:rPr>
                <w:rFonts w:cs="Times New Roman"/>
                <w:szCs w:val="20"/>
              </w:rPr>
              <w:instrText>ADDIN CSL_CITATION {"citationItems":[{"id":"ITEM-1","itemData":{"ISSN":"2357-9682","author":[{"dropping-particle":"","family":"of Health","given":"Ministry","non-dropping-particle":"","parse-names":false,"suffix":""}],"id":"ITEM-1","issued":{"date-parts":[["2017"]]},"title":"Statement of Strategic Intentions 2017 to 2021","type":"article-journal"},"uris":["http://www.mendeley.com/documents/?uuid=f07f92fa-a471-37bf-b5e9-c65c099e5e68","http://www.mendeley.com/documents/?uuid=819b2e17-3298-4dbf-b370-893799955533"]}],"mendeley":{"formattedCitation":"(153)","plainTextFormattedCitation":"(153)","previouslyFormattedCitation":"(153)"},"properties":{"noteIndex":0},"schema":"https://github.com/citation-style-language/schema/raw/master/csl-citation.json"}</w:instrText>
            </w:r>
            <w:r w:rsidR="00D31D93" w:rsidRPr="0091450A">
              <w:rPr>
                <w:rFonts w:cs="Times New Roman"/>
                <w:szCs w:val="20"/>
              </w:rPr>
              <w:fldChar w:fldCharType="separate"/>
            </w:r>
            <w:r w:rsidR="009C4029" w:rsidRPr="009C4029">
              <w:rPr>
                <w:rFonts w:cs="Times New Roman"/>
                <w:noProof/>
                <w:szCs w:val="20"/>
              </w:rPr>
              <w:t>(153)</w:t>
            </w:r>
            <w:r w:rsidR="00D31D93" w:rsidRPr="0091450A">
              <w:rPr>
                <w:rFonts w:cs="Times New Roman"/>
                <w:szCs w:val="20"/>
              </w:rPr>
              <w:fldChar w:fldCharType="end"/>
            </w:r>
            <w:r w:rsidRPr="0091450A">
              <w:rPr>
                <w:rFonts w:cs="Times New Roman"/>
                <w:szCs w:val="20"/>
              </w:rPr>
              <w:t xml:space="preserve"> and </w:t>
            </w:r>
            <w:r w:rsidR="00A635D3" w:rsidRPr="007159FF">
              <w:rPr>
                <w:rFonts w:cs="Times New Roman"/>
                <w:szCs w:val="20"/>
              </w:rPr>
              <w:t>nutrition/obesity</w:t>
            </w:r>
            <w:r w:rsidR="00A635D3" w:rsidRPr="0091450A">
              <w:rPr>
                <w:rFonts w:cs="Times New Roman"/>
                <w:szCs w:val="20"/>
              </w:rPr>
              <w:t xml:space="preserve"> </w:t>
            </w:r>
            <w:r w:rsidR="003E7513" w:rsidRPr="0091450A">
              <w:rPr>
                <w:rFonts w:cs="Times New Roman"/>
                <w:szCs w:val="20"/>
              </w:rPr>
              <w:t>was</w:t>
            </w:r>
            <w:r w:rsidRPr="0091450A">
              <w:rPr>
                <w:rFonts w:cs="Times New Roman"/>
                <w:szCs w:val="20"/>
              </w:rPr>
              <w:t xml:space="preserve"> not part of the</w:t>
            </w:r>
            <w:r w:rsidR="00125278" w:rsidRPr="0091450A">
              <w:rPr>
                <w:rFonts w:cs="Times New Roman"/>
                <w:szCs w:val="20"/>
              </w:rPr>
              <w:t xml:space="preserve"> 201</w:t>
            </w:r>
            <w:r w:rsidR="00D2192D" w:rsidRPr="0091450A">
              <w:rPr>
                <w:rFonts w:cs="Times New Roman"/>
                <w:szCs w:val="20"/>
              </w:rPr>
              <w:t>7</w:t>
            </w:r>
            <w:r w:rsidR="00125278" w:rsidRPr="0091450A">
              <w:rPr>
                <w:rFonts w:cs="Times New Roman"/>
                <w:szCs w:val="20"/>
              </w:rPr>
              <w:t>/201</w:t>
            </w:r>
            <w:r w:rsidR="00D2192D" w:rsidRPr="0091450A">
              <w:rPr>
                <w:rFonts w:cs="Times New Roman"/>
                <w:szCs w:val="20"/>
              </w:rPr>
              <w:t>8</w:t>
            </w:r>
            <w:r w:rsidRPr="0091450A">
              <w:rPr>
                <w:rFonts w:cs="Times New Roman"/>
                <w:szCs w:val="20"/>
              </w:rPr>
              <w:t xml:space="preserve"> </w:t>
            </w:r>
            <w:r w:rsidR="003E7513" w:rsidRPr="0091450A">
              <w:rPr>
                <w:rFonts w:cs="Times New Roman"/>
                <w:szCs w:val="20"/>
              </w:rPr>
              <w:t xml:space="preserve">health targets </w:t>
            </w:r>
            <w:r w:rsidR="00EB10E5" w:rsidRPr="0091450A">
              <w:rPr>
                <w:rFonts w:cs="Times New Roman"/>
                <w:szCs w:val="20"/>
              </w:rPr>
              <w:fldChar w:fldCharType="begin" w:fldLock="1"/>
            </w:r>
            <w:r w:rsidR="00EC12A7">
              <w:rPr>
                <w:rFonts w:cs="Times New Roman"/>
                <w:szCs w:val="20"/>
              </w:rPr>
              <w:instrText>ADDIN CSL_CITATION {"citationItems":[{"id":"ITEM-1","itemData":{"URL":"http://www.health.govt.nz/new-zealand-health-system/health-targets/2012-13-health-targets","author":[{"dropping-particle":"","family":"Ministry of Health","given":"","non-dropping-particle":"","parse-names":false,"suffix":""}],"id":"ITEM-1","issue":"21/06/2013","issued":{"date-parts":[["2012"]]},"title":"The 2012/13 Health Targets","type":"webpage"},"uris":["http://www.mendeley.com/documents/?uuid=36dfd516-42f6-364a-a76d-095e0dc91a99","http://www.mendeley.com/documents/?uuid=cae83b9c-6e9e-4eb5-a571-e2d945c1d9bd"]}],"mendeley":{"formattedCitation":"(154)","plainTextFormattedCitation":"(154)","previouslyFormattedCitation":"(154)"},"properties":{"noteIndex":0},"schema":"https://github.com/citation-style-language/schema/raw/master/csl-citation.json"}</w:instrText>
            </w:r>
            <w:r w:rsidR="00EB10E5" w:rsidRPr="0091450A">
              <w:rPr>
                <w:rFonts w:cs="Times New Roman"/>
                <w:szCs w:val="20"/>
              </w:rPr>
              <w:fldChar w:fldCharType="separate"/>
            </w:r>
            <w:r w:rsidR="009C4029" w:rsidRPr="009C4029">
              <w:rPr>
                <w:rFonts w:cs="Times New Roman"/>
                <w:noProof/>
                <w:szCs w:val="20"/>
              </w:rPr>
              <w:t>(154)</w:t>
            </w:r>
            <w:r w:rsidR="00EB10E5" w:rsidRPr="0091450A">
              <w:rPr>
                <w:rFonts w:cs="Times New Roman"/>
                <w:szCs w:val="20"/>
              </w:rPr>
              <w:fldChar w:fldCharType="end"/>
            </w:r>
            <w:r w:rsidR="00EB10E5" w:rsidRPr="0091450A">
              <w:rPr>
                <w:rFonts w:cs="Times New Roman"/>
                <w:szCs w:val="20"/>
              </w:rPr>
              <w:t>.</w:t>
            </w:r>
            <w:r w:rsidR="00125278" w:rsidRPr="0091450A">
              <w:rPr>
                <w:rFonts w:cs="Times New Roman"/>
                <w:szCs w:val="20"/>
              </w:rPr>
              <w:t xml:space="preserve"> </w:t>
            </w:r>
            <w:r w:rsidRPr="0091450A">
              <w:rPr>
                <w:rFonts w:cs="Times New Roman"/>
                <w:szCs w:val="20"/>
              </w:rPr>
              <w:t xml:space="preserve">In the </w:t>
            </w:r>
            <w:r w:rsidR="00E767A7" w:rsidRPr="0091450A">
              <w:rPr>
                <w:rFonts w:cs="Times New Roman"/>
                <w:szCs w:val="20"/>
              </w:rPr>
              <w:t>2017-2021</w:t>
            </w:r>
            <w:r w:rsidRPr="0091450A">
              <w:rPr>
                <w:rFonts w:cs="Times New Roman"/>
                <w:szCs w:val="20"/>
              </w:rPr>
              <w:t xml:space="preserve"> </w:t>
            </w:r>
            <w:r w:rsidR="0059466A" w:rsidRPr="0091450A">
              <w:rPr>
                <w:rFonts w:cs="Times New Roman"/>
                <w:szCs w:val="20"/>
              </w:rPr>
              <w:t>S</w:t>
            </w:r>
            <w:r w:rsidRPr="0091450A">
              <w:rPr>
                <w:rFonts w:cs="Times New Roman"/>
                <w:szCs w:val="20"/>
              </w:rPr>
              <w:t xml:space="preserve">tatement of </w:t>
            </w:r>
            <w:r w:rsidR="0059466A" w:rsidRPr="0091450A">
              <w:rPr>
                <w:rFonts w:cs="Times New Roman"/>
                <w:szCs w:val="20"/>
              </w:rPr>
              <w:t>I</w:t>
            </w:r>
            <w:r w:rsidRPr="0091450A">
              <w:rPr>
                <w:rFonts w:cs="Times New Roman"/>
                <w:szCs w:val="20"/>
              </w:rPr>
              <w:t xml:space="preserve">ntent, the only item mentioned </w:t>
            </w:r>
            <w:r w:rsidR="0059466A" w:rsidRPr="0091450A">
              <w:rPr>
                <w:rFonts w:cs="Times New Roman"/>
                <w:szCs w:val="20"/>
              </w:rPr>
              <w:t xml:space="preserve">is </w:t>
            </w:r>
            <w:r w:rsidRPr="0091450A">
              <w:rPr>
                <w:rFonts w:cs="Times New Roman"/>
                <w:szCs w:val="20"/>
              </w:rPr>
              <w:t xml:space="preserve">under </w:t>
            </w:r>
            <w:r w:rsidR="00932F70" w:rsidRPr="0091450A">
              <w:rPr>
                <w:rFonts w:cs="Times New Roman"/>
                <w:szCs w:val="20"/>
              </w:rPr>
              <w:t xml:space="preserve">the third strategic priority </w:t>
            </w:r>
            <w:r w:rsidR="00855CFE" w:rsidRPr="0091450A">
              <w:rPr>
                <w:rFonts w:cs="Times New Roman"/>
                <w:szCs w:val="20"/>
              </w:rPr>
              <w:t>‘</w:t>
            </w:r>
            <w:r w:rsidR="006E33DB" w:rsidRPr="007159FF">
              <w:rPr>
                <w:szCs w:val="20"/>
              </w:rPr>
              <w:t>Improve outcomes for New Zealanders with long-term conditions, with a focus on obesity and diabetes</w:t>
            </w:r>
            <w:r w:rsidR="00855CFE" w:rsidRPr="007159FF">
              <w:rPr>
                <w:szCs w:val="20"/>
              </w:rPr>
              <w:t>’</w:t>
            </w:r>
            <w:r w:rsidR="00932F70" w:rsidRPr="0091450A">
              <w:rPr>
                <w:rFonts w:cs="Times New Roman"/>
                <w:sz w:val="18"/>
                <w:szCs w:val="18"/>
              </w:rPr>
              <w:t xml:space="preserve"> </w:t>
            </w:r>
            <w:r w:rsidR="00131D84" w:rsidRPr="0091450A">
              <w:rPr>
                <w:rFonts w:cs="Times New Roman"/>
                <w:szCs w:val="20"/>
              </w:rPr>
              <w:t xml:space="preserve">however there is no mention of nutrition throughout the </w:t>
            </w:r>
            <w:r w:rsidR="00932194" w:rsidRPr="0091450A">
              <w:rPr>
                <w:rFonts w:cs="Times New Roman"/>
                <w:szCs w:val="20"/>
              </w:rPr>
              <w:t>publication</w:t>
            </w:r>
            <w:r w:rsidR="00855CFE" w:rsidRPr="0091450A">
              <w:rPr>
                <w:rFonts w:cs="Times New Roman"/>
                <w:szCs w:val="20"/>
              </w:rPr>
              <w:t xml:space="preserve"> </w:t>
            </w:r>
            <w:r w:rsidR="00855CFE" w:rsidRPr="0091450A">
              <w:rPr>
                <w:rFonts w:cs="Times New Roman"/>
                <w:szCs w:val="20"/>
              </w:rPr>
              <w:fldChar w:fldCharType="begin" w:fldLock="1"/>
            </w:r>
            <w:r w:rsidR="00EC12A7">
              <w:rPr>
                <w:rFonts w:cs="Times New Roman"/>
                <w:szCs w:val="20"/>
              </w:rPr>
              <w:instrText>ADDIN CSL_CITATION {"citationItems":[{"id":"ITEM-1","itemData":{"ISSN":"2357-9682","author":[{"dropping-particle":"","family":"of Health","given":"Ministry","non-dropping-particle":"","parse-names":false,"suffix":""}],"id":"ITEM-1","issued":{"date-parts":[["2017"]]},"title":"Statement of Strategic Intentions 2017 to 2021","type":"article-journal"},"uris":["http://www.mendeley.com/documents/?uuid=819b2e17-3298-4dbf-b370-893799955533","http://www.mendeley.com/documents/?uuid=f07f92fa-a471-37bf-b5e9-c65c099e5e68"]}],"mendeley":{"formattedCitation":"(153)","plainTextFormattedCitation":"(153)","previouslyFormattedCitation":"(153)"},"properties":{"noteIndex":0},"schema":"https://github.com/citation-style-language/schema/raw/master/csl-citation.json"}</w:instrText>
            </w:r>
            <w:r w:rsidR="00855CFE" w:rsidRPr="0091450A">
              <w:rPr>
                <w:rFonts w:cs="Times New Roman"/>
                <w:szCs w:val="20"/>
              </w:rPr>
              <w:fldChar w:fldCharType="separate"/>
            </w:r>
            <w:r w:rsidR="009C4029" w:rsidRPr="009C4029">
              <w:rPr>
                <w:rFonts w:cs="Times New Roman"/>
                <w:noProof/>
                <w:szCs w:val="20"/>
              </w:rPr>
              <w:t>(153)</w:t>
            </w:r>
            <w:r w:rsidR="00855CFE" w:rsidRPr="0091450A">
              <w:rPr>
                <w:rFonts w:cs="Times New Roman"/>
                <w:szCs w:val="20"/>
              </w:rPr>
              <w:fldChar w:fldCharType="end"/>
            </w:r>
            <w:r w:rsidR="00932194" w:rsidRPr="0091450A">
              <w:rPr>
                <w:rFonts w:cs="Times New Roman"/>
                <w:szCs w:val="20"/>
              </w:rPr>
              <w:t>.</w:t>
            </w:r>
            <w:r w:rsidRPr="0091450A">
              <w:rPr>
                <w:rFonts w:cs="Times New Roman"/>
                <w:szCs w:val="20"/>
              </w:rPr>
              <w:t xml:space="preserve">  </w:t>
            </w:r>
          </w:p>
          <w:p w14:paraId="5D7D1293" w14:textId="2BD28834" w:rsidR="00761A13" w:rsidRPr="0091450A" w:rsidRDefault="00986302" w:rsidP="002D613F">
            <w:pPr>
              <w:pStyle w:val="ListParagraph"/>
              <w:numPr>
                <w:ilvl w:val="0"/>
                <w:numId w:val="12"/>
              </w:numPr>
              <w:shd w:val="clear" w:color="auto" w:fill="FFFFFF" w:themeFill="background1"/>
              <w:spacing w:before="40" w:after="40"/>
              <w:contextualSpacing w:val="0"/>
              <w:rPr>
                <w:strike/>
              </w:rPr>
            </w:pPr>
            <w:r w:rsidRPr="0091450A">
              <w:rPr>
                <w:rFonts w:cs="Times New Roman"/>
                <w:szCs w:val="20"/>
              </w:rPr>
              <w:t>T</w:t>
            </w:r>
            <w:r w:rsidR="00761A13" w:rsidRPr="0091450A">
              <w:rPr>
                <w:rFonts w:cs="Times New Roman"/>
                <w:szCs w:val="20"/>
              </w:rPr>
              <w:t>he Health and Independence Report</w:t>
            </w:r>
            <w:r w:rsidRPr="0091450A">
              <w:rPr>
                <w:rFonts w:cs="Times New Roman"/>
                <w:szCs w:val="20"/>
              </w:rPr>
              <w:t xml:space="preserve"> </w:t>
            </w:r>
            <w:r w:rsidR="00761A13" w:rsidRPr="0091450A">
              <w:rPr>
                <w:rFonts w:cs="Times New Roman"/>
                <w:szCs w:val="20"/>
              </w:rPr>
              <w:t xml:space="preserve">(the Director-General of Health’s Annual Report on the State of Public Health) provides an overview of the current state of public health in three main sections: health status, factors that influence New Zealanders' health and health system performance. </w:t>
            </w:r>
            <w:r w:rsidRPr="0091450A">
              <w:rPr>
                <w:rFonts w:cs="Times New Roman"/>
                <w:szCs w:val="20"/>
              </w:rPr>
              <w:t xml:space="preserve">The </w:t>
            </w:r>
            <w:r w:rsidR="00761A13" w:rsidRPr="0091450A">
              <w:rPr>
                <w:rFonts w:cs="Times New Roman"/>
                <w:szCs w:val="20"/>
              </w:rPr>
              <w:t>201</w:t>
            </w:r>
            <w:r w:rsidR="000B24BA" w:rsidRPr="0091450A">
              <w:rPr>
                <w:rFonts w:cs="Times New Roman"/>
                <w:szCs w:val="20"/>
              </w:rPr>
              <w:t>7</w:t>
            </w:r>
            <w:r w:rsidR="00761A13" w:rsidRPr="0091450A">
              <w:rPr>
                <w:rFonts w:cs="Times New Roman"/>
                <w:szCs w:val="20"/>
              </w:rPr>
              <w:t xml:space="preserve"> Health and Independence Report</w:t>
            </w:r>
            <w:r w:rsidR="00095FC4" w:rsidRPr="0091450A">
              <w:rPr>
                <w:rFonts w:cs="Times New Roman"/>
                <w:szCs w:val="20"/>
              </w:rPr>
              <w:t xml:space="preserve"> </w:t>
            </w:r>
            <w:r w:rsidR="00F358E6" w:rsidRPr="0091450A">
              <w:rPr>
                <w:rFonts w:cs="Times New Roman"/>
                <w:szCs w:val="20"/>
              </w:rPr>
              <w:fldChar w:fldCharType="begin" w:fldLock="1"/>
            </w:r>
            <w:r w:rsidR="00EC12A7">
              <w:rPr>
                <w:rFonts w:cs="Times New Roman"/>
                <w:szCs w:val="20"/>
              </w:rPr>
              <w:instrText>ADDIN CSL_CITATION {"citationItems":[{"id":"ITEM-1","itemData":{"ISBN":"9781988539669","abstract":"ISBN 978-1-98-853966-9 (print) ISBN 978-1-98-853967-6 (online) HP 6870 This document is available at health.govt.nz This work is licensed under the Creative Commons Attribution 4.0 International licence. In essence, you are free to: share ie, copy and redistribute the material in any medium or format; adapt ie, remix, transform and build upon the material. You must give appropriate credit, provide a link to the licence and indicate if changes were made.","author":[{"dropping-particle":"","family":"Ministry of Health","given":"","non-dropping-particle":"","parse-names":false,"suffix":""}],"id":"ITEM-1","issued":{"date-parts":[["2018"]]},"number-of-pages":"133","publisher-place":"Wellington","title":"Health and Independence Report 2017 : The Director-General of Health’s Annual Report on the State of Public Health.","type":"report"},"uris":["http://www.mendeley.com/documents/?uuid=f52e154d-7483-3d4e-924e-69958b5f0786"]}],"mendeley":{"formattedCitation":"(155)","plainTextFormattedCitation":"(155)","previouslyFormattedCitation":"(155)"},"properties":{"noteIndex":0},"schema":"https://github.com/citation-style-language/schema/raw/master/csl-citation.json"}</w:instrText>
            </w:r>
            <w:r w:rsidR="00F358E6" w:rsidRPr="0091450A">
              <w:rPr>
                <w:rFonts w:cs="Times New Roman"/>
                <w:szCs w:val="20"/>
              </w:rPr>
              <w:fldChar w:fldCharType="separate"/>
            </w:r>
            <w:r w:rsidR="009C4029" w:rsidRPr="009C4029">
              <w:rPr>
                <w:rFonts w:cs="Times New Roman"/>
                <w:noProof/>
                <w:szCs w:val="20"/>
              </w:rPr>
              <w:t>(155)</w:t>
            </w:r>
            <w:r w:rsidR="00F358E6" w:rsidRPr="0091450A">
              <w:rPr>
                <w:rFonts w:cs="Times New Roman"/>
                <w:szCs w:val="20"/>
              </w:rPr>
              <w:fldChar w:fldCharType="end"/>
            </w:r>
            <w:r w:rsidR="00761A13" w:rsidRPr="0091450A">
              <w:rPr>
                <w:rFonts w:cs="Times New Roman"/>
                <w:szCs w:val="20"/>
              </w:rPr>
              <w:t xml:space="preserve"> recognised that</w:t>
            </w:r>
            <w:r w:rsidR="00D05A13" w:rsidRPr="0091450A">
              <w:rPr>
                <w:rFonts w:cs="Times New Roman"/>
                <w:szCs w:val="20"/>
              </w:rPr>
              <w:t xml:space="preserve"> work such as</w:t>
            </w:r>
            <w:r w:rsidR="00761A13" w:rsidRPr="0091450A">
              <w:rPr>
                <w:rFonts w:cs="Times New Roman"/>
                <w:szCs w:val="20"/>
              </w:rPr>
              <w:t xml:space="preserve"> </w:t>
            </w:r>
            <w:r w:rsidR="00C37746" w:rsidRPr="0091450A">
              <w:rPr>
                <w:rFonts w:cs="Times New Roman"/>
                <w:szCs w:val="20"/>
              </w:rPr>
              <w:t>green prescriptions</w:t>
            </w:r>
            <w:r w:rsidR="00873EB2" w:rsidRPr="0091450A">
              <w:rPr>
                <w:rFonts w:cs="Times New Roman"/>
                <w:szCs w:val="20"/>
              </w:rPr>
              <w:t>, health</w:t>
            </w:r>
            <w:r w:rsidR="004E047D">
              <w:rPr>
                <w:rFonts w:cs="Times New Roman"/>
                <w:szCs w:val="20"/>
              </w:rPr>
              <w:t>-</w:t>
            </w:r>
            <w:r w:rsidR="00873EB2" w:rsidRPr="0091450A">
              <w:rPr>
                <w:rFonts w:cs="Times New Roman"/>
                <w:szCs w:val="20"/>
              </w:rPr>
              <w:t xml:space="preserve">promoting schools and </w:t>
            </w:r>
            <w:r w:rsidR="002D48FE" w:rsidRPr="0091450A">
              <w:rPr>
                <w:rFonts w:cs="Times New Roman"/>
                <w:szCs w:val="20"/>
              </w:rPr>
              <w:t xml:space="preserve">active families </w:t>
            </w:r>
            <w:r w:rsidR="00D05A13" w:rsidRPr="0091450A">
              <w:rPr>
                <w:rFonts w:cs="Times New Roman"/>
                <w:szCs w:val="20"/>
              </w:rPr>
              <w:t xml:space="preserve">greatly </w:t>
            </w:r>
            <w:r w:rsidR="002D48FE" w:rsidRPr="0091450A">
              <w:rPr>
                <w:rFonts w:cs="Times New Roman"/>
                <w:szCs w:val="20"/>
              </w:rPr>
              <w:t>support</w:t>
            </w:r>
            <w:r w:rsidR="007C3A28">
              <w:rPr>
                <w:rFonts w:cs="Times New Roman"/>
                <w:szCs w:val="20"/>
              </w:rPr>
              <w:t>s</w:t>
            </w:r>
            <w:r w:rsidR="002D48FE" w:rsidRPr="0091450A">
              <w:rPr>
                <w:rFonts w:cs="Times New Roman"/>
                <w:szCs w:val="20"/>
              </w:rPr>
              <w:t xml:space="preserve"> nutrition and reduce</w:t>
            </w:r>
            <w:r w:rsidR="007C3A28">
              <w:rPr>
                <w:rFonts w:cs="Times New Roman"/>
                <w:szCs w:val="20"/>
              </w:rPr>
              <w:t>s</w:t>
            </w:r>
            <w:r w:rsidR="002D48FE" w:rsidRPr="0091450A">
              <w:rPr>
                <w:rFonts w:cs="Times New Roman"/>
                <w:szCs w:val="20"/>
              </w:rPr>
              <w:t xml:space="preserve"> obesity</w:t>
            </w:r>
            <w:r w:rsidR="00095FC4" w:rsidRPr="0091450A">
              <w:rPr>
                <w:rFonts w:cs="Times New Roman"/>
                <w:szCs w:val="20"/>
              </w:rPr>
              <w:t xml:space="preserve">. The </w:t>
            </w:r>
            <w:r w:rsidR="00217D2C" w:rsidRPr="0091450A">
              <w:rPr>
                <w:rFonts w:cs="Times New Roman"/>
                <w:szCs w:val="20"/>
              </w:rPr>
              <w:t xml:space="preserve">association </w:t>
            </w:r>
            <w:r w:rsidR="00720CF4" w:rsidRPr="0091450A">
              <w:rPr>
                <w:rFonts w:cs="Times New Roman"/>
                <w:szCs w:val="20"/>
              </w:rPr>
              <w:t>of poor</w:t>
            </w:r>
            <w:r w:rsidR="00873EB2" w:rsidRPr="0091450A">
              <w:rPr>
                <w:rFonts w:cs="Times New Roman"/>
                <w:szCs w:val="20"/>
              </w:rPr>
              <w:t xml:space="preserve"> </w:t>
            </w:r>
            <w:r w:rsidR="00B262A7" w:rsidRPr="0091450A">
              <w:rPr>
                <w:rFonts w:cs="Times New Roman"/>
                <w:szCs w:val="20"/>
              </w:rPr>
              <w:t>nutrition</w:t>
            </w:r>
            <w:r w:rsidR="00873EB2" w:rsidRPr="0091450A">
              <w:rPr>
                <w:rFonts w:cs="Times New Roman"/>
                <w:szCs w:val="20"/>
              </w:rPr>
              <w:t xml:space="preserve"> with ne</w:t>
            </w:r>
            <w:r w:rsidR="00B262A7" w:rsidRPr="0091450A">
              <w:rPr>
                <w:rFonts w:cs="Times New Roman"/>
                <w:szCs w:val="20"/>
              </w:rPr>
              <w:t>gative mental health conditions</w:t>
            </w:r>
            <w:r w:rsidR="00217D2C" w:rsidRPr="0091450A">
              <w:rPr>
                <w:rFonts w:cs="Times New Roman"/>
                <w:szCs w:val="20"/>
              </w:rPr>
              <w:t xml:space="preserve"> was identified</w:t>
            </w:r>
            <w:r w:rsidR="00B262A7" w:rsidRPr="0091450A">
              <w:rPr>
                <w:rFonts w:cs="Times New Roman"/>
                <w:szCs w:val="20"/>
              </w:rPr>
              <w:t>.</w:t>
            </w:r>
          </w:p>
          <w:p w14:paraId="223E7C54" w14:textId="2FBADAB2" w:rsidR="00761A13" w:rsidRPr="0091450A" w:rsidRDefault="001E5FF0" w:rsidP="002D613F">
            <w:pPr>
              <w:widowControl w:val="0"/>
              <w:numPr>
                <w:ilvl w:val="0"/>
                <w:numId w:val="12"/>
              </w:numPr>
              <w:tabs>
                <w:tab w:val="left" w:pos="426"/>
                <w:tab w:val="left" w:pos="720"/>
              </w:tabs>
              <w:autoSpaceDE w:val="0"/>
              <w:autoSpaceDN w:val="0"/>
              <w:adjustRightInd w:val="0"/>
              <w:spacing w:before="40" w:after="40"/>
            </w:pPr>
            <w:r w:rsidRPr="0091450A">
              <w:rPr>
                <w:rFonts w:cs="Times New Roman"/>
                <w:szCs w:val="20"/>
              </w:rPr>
              <w:t xml:space="preserve">One of the </w:t>
            </w:r>
            <w:r w:rsidR="00D2418A" w:rsidRPr="0091450A">
              <w:rPr>
                <w:rFonts w:cs="Times New Roman"/>
                <w:szCs w:val="20"/>
              </w:rPr>
              <w:t>actions</w:t>
            </w:r>
            <w:r w:rsidRPr="0091450A">
              <w:rPr>
                <w:rFonts w:cs="Times New Roman"/>
                <w:szCs w:val="20"/>
              </w:rPr>
              <w:t xml:space="preserve"> in the </w:t>
            </w:r>
            <w:r w:rsidR="00761A13" w:rsidRPr="0091450A">
              <w:rPr>
                <w:rFonts w:cs="Times New Roman"/>
                <w:szCs w:val="20"/>
              </w:rPr>
              <w:t>NZ Health Strategy Roadmap</w:t>
            </w:r>
            <w:r w:rsidR="00C20683">
              <w:rPr>
                <w:rFonts w:cs="Times New Roman"/>
                <w:szCs w:val="20"/>
              </w:rPr>
              <w:t xml:space="preserve"> 2016</w:t>
            </w:r>
            <w:r w:rsidR="003F0368">
              <w:rPr>
                <w:rFonts w:cs="Times New Roman"/>
                <w:szCs w:val="20"/>
              </w:rPr>
              <w:t>-2021</w:t>
            </w:r>
            <w:r w:rsidR="00761A13" w:rsidRPr="0091450A">
              <w:rPr>
                <w:rFonts w:cs="Times New Roman"/>
                <w:szCs w:val="20"/>
              </w:rPr>
              <w:t xml:space="preserve"> </w:t>
            </w:r>
            <w:r w:rsidR="00F93145" w:rsidRPr="0091450A">
              <w:rPr>
                <w:rFonts w:cs="Times New Roman"/>
                <w:szCs w:val="20"/>
              </w:rPr>
              <w:fldChar w:fldCharType="begin" w:fldLock="1"/>
            </w:r>
            <w:r w:rsidR="00EC12A7">
              <w:rPr>
                <w:rFonts w:cs="Times New Roman"/>
                <w:szCs w:val="20"/>
              </w:rPr>
              <w:instrText>ADDIN CSL_CITATION {"citationItems":[{"id":"ITEM-1","itemData":{"author":[{"dropping-particle":"","family":"Minister of Health","given":"","non-dropping-particle":"","parse-names":false,"suffix":""}],"id":"ITEM-1","issued":{"date-parts":[["2016"]]},"publisher":"Ministry of Health","publisher-place":"Wellington","title":"New Zealand Health Strategy: Roadmap of actions 2016","type":"report"},"uris":["http://www.mendeley.com/documents/?uuid=e9572178-3bb5-3977-9472-d38f37df094e","http://www.mendeley.com/documents/?uuid=f028ee03-f416-4bf1-9e88-743f8d53f476"]}],"mendeley":{"formattedCitation":"(156)","plainTextFormattedCitation":"(156)","previouslyFormattedCitation":"(156)"},"properties":{"noteIndex":0},"schema":"https://github.com/citation-style-language/schema/raw/master/csl-citation.json"}</w:instrText>
            </w:r>
            <w:r w:rsidR="00F93145" w:rsidRPr="0091450A">
              <w:rPr>
                <w:rFonts w:cs="Times New Roman"/>
                <w:szCs w:val="20"/>
              </w:rPr>
              <w:fldChar w:fldCharType="separate"/>
            </w:r>
            <w:r w:rsidR="009C4029" w:rsidRPr="009C4029">
              <w:rPr>
                <w:rFonts w:cs="Times New Roman"/>
                <w:noProof/>
                <w:szCs w:val="20"/>
              </w:rPr>
              <w:t>(156)</w:t>
            </w:r>
            <w:r w:rsidR="00F93145" w:rsidRPr="0091450A">
              <w:rPr>
                <w:rFonts w:cs="Times New Roman"/>
                <w:szCs w:val="20"/>
              </w:rPr>
              <w:fldChar w:fldCharType="end"/>
            </w:r>
            <w:r w:rsidR="001C25AC" w:rsidRPr="0091450A">
              <w:rPr>
                <w:rFonts w:cs="Times New Roman"/>
                <w:szCs w:val="20"/>
              </w:rPr>
              <w:t xml:space="preserve"> under ‘T</w:t>
            </w:r>
            <w:r w:rsidRPr="0091450A">
              <w:rPr>
                <w:rFonts w:cs="Times New Roman"/>
                <w:szCs w:val="20"/>
              </w:rPr>
              <w:t xml:space="preserve">ackle </w:t>
            </w:r>
            <w:r w:rsidR="00761A13" w:rsidRPr="0091450A">
              <w:rPr>
                <w:rFonts w:cs="Times New Roman"/>
                <w:szCs w:val="20"/>
              </w:rPr>
              <w:t>long-term conditions and obesity</w:t>
            </w:r>
            <w:r w:rsidRPr="0091450A">
              <w:rPr>
                <w:rFonts w:cs="Times New Roman"/>
                <w:szCs w:val="20"/>
              </w:rPr>
              <w:t>’ is related</w:t>
            </w:r>
            <w:r w:rsidR="00761A13" w:rsidRPr="0091450A">
              <w:rPr>
                <w:rFonts w:cs="Times New Roman"/>
                <w:szCs w:val="20"/>
              </w:rPr>
              <w:t xml:space="preserve"> to prevention </w:t>
            </w:r>
            <w:r w:rsidRPr="0091450A">
              <w:rPr>
                <w:rFonts w:cs="Times New Roman"/>
                <w:szCs w:val="20"/>
              </w:rPr>
              <w:t>‘I</w:t>
            </w:r>
            <w:r w:rsidR="00761A13" w:rsidRPr="0091450A">
              <w:t>mplement and monitor a package of initiatives to prevent and manage obesity in children and young people up to 18 years of age</w:t>
            </w:r>
            <w:r w:rsidRPr="0091450A">
              <w:t>’</w:t>
            </w:r>
            <w:r w:rsidR="00761A13" w:rsidRPr="0091450A">
              <w:t xml:space="preserve">. </w:t>
            </w:r>
            <w:r w:rsidR="00761A13" w:rsidRPr="0091450A">
              <w:rPr>
                <w:rFonts w:ascii="MS Gothic" w:hAnsi="MS Gothic"/>
              </w:rPr>
              <w:t> </w:t>
            </w:r>
            <w:r w:rsidRPr="0091450A">
              <w:t xml:space="preserve">Another </w:t>
            </w:r>
            <w:r w:rsidR="001C25AC" w:rsidRPr="0091450A">
              <w:t xml:space="preserve">related </w:t>
            </w:r>
            <w:r w:rsidRPr="0091450A">
              <w:t xml:space="preserve">action </w:t>
            </w:r>
            <w:r w:rsidR="001C25AC" w:rsidRPr="0091450A">
              <w:t>under ‘</w:t>
            </w:r>
            <w:r w:rsidR="00761A13" w:rsidRPr="0091450A">
              <w:t>A great start for children, families and whanau</w:t>
            </w:r>
            <w:r w:rsidR="001C25AC" w:rsidRPr="0091450A">
              <w:t>’ is ‘</w:t>
            </w:r>
            <w:r w:rsidR="00761A13" w:rsidRPr="0091450A">
              <w:t>Promote healthy nutrition and activity for pregnant women and children to reduce the prevalence of childhood and adult obesity</w:t>
            </w:r>
            <w:r w:rsidR="001C25AC" w:rsidRPr="0091450A">
              <w:t>’</w:t>
            </w:r>
            <w:r w:rsidR="00761A13" w:rsidRPr="0091450A">
              <w:t xml:space="preserve">. </w:t>
            </w:r>
          </w:p>
          <w:p w14:paraId="52345DB5" w14:textId="05AA377F" w:rsidR="00761A13" w:rsidRPr="0091450A" w:rsidRDefault="001C25AC" w:rsidP="002D613F">
            <w:pPr>
              <w:widowControl w:val="0"/>
              <w:numPr>
                <w:ilvl w:val="0"/>
                <w:numId w:val="12"/>
              </w:numPr>
              <w:tabs>
                <w:tab w:val="left" w:pos="426"/>
                <w:tab w:val="left" w:pos="720"/>
              </w:tabs>
              <w:autoSpaceDE w:val="0"/>
              <w:autoSpaceDN w:val="0"/>
              <w:adjustRightInd w:val="0"/>
              <w:spacing w:before="40" w:after="40"/>
            </w:pPr>
            <w:r w:rsidRPr="0091450A">
              <w:t xml:space="preserve">The </w:t>
            </w:r>
            <w:r w:rsidR="00761A13" w:rsidRPr="0091450A">
              <w:t xml:space="preserve">NZ Health Strategy </w:t>
            </w:r>
            <w:r w:rsidR="00761A13" w:rsidRPr="0091450A">
              <w:rPr>
                <w:rFonts w:cs="Times New Roman"/>
                <w:szCs w:val="20"/>
              </w:rPr>
              <w:t xml:space="preserve">2016 </w:t>
            </w:r>
            <w:r w:rsidR="00F93145" w:rsidRPr="0091450A">
              <w:rPr>
                <w:rFonts w:cs="Times New Roman"/>
                <w:szCs w:val="20"/>
              </w:rPr>
              <w:fldChar w:fldCharType="begin" w:fldLock="1"/>
            </w:r>
            <w:r w:rsidR="00EC12A7">
              <w:rPr>
                <w:rFonts w:cs="Times New Roman"/>
                <w:szCs w:val="20"/>
              </w:rPr>
              <w:instrText>ADDIN CSL_CITATION {"citationItems":[{"id":"ITEM-1","itemData":{"author":[{"dropping-particle":"","family":"Minister of Health","given":"","non-dropping-particle":"","parse-names":false,"suffix":""}],"id":"ITEM-1","issued":{"date-parts":[["2016"]]},"publisher":"Ministry of Health","publisher-place":"Wellington","title":"New Zealand Health Strategy: Future direction.","type":"article"},"uris":["http://www.mendeley.com/documents/?uuid=5add4949-e7d4-367b-aee7-e25b85cf3002","http://www.mendeley.com/documents/?uuid=50c86e0d-7430-402b-8be3-02ad6529bf69"]}],"mendeley":{"formattedCitation":"(157)","plainTextFormattedCitation":"(157)","previouslyFormattedCitation":"(157)"},"properties":{"noteIndex":0},"schema":"https://github.com/citation-style-language/schema/raw/master/csl-citation.json"}</w:instrText>
            </w:r>
            <w:r w:rsidR="00F93145" w:rsidRPr="0091450A">
              <w:rPr>
                <w:rFonts w:cs="Times New Roman"/>
                <w:szCs w:val="20"/>
              </w:rPr>
              <w:fldChar w:fldCharType="separate"/>
            </w:r>
            <w:r w:rsidR="009C4029" w:rsidRPr="009C4029">
              <w:rPr>
                <w:rFonts w:cs="Times New Roman"/>
                <w:noProof/>
                <w:szCs w:val="20"/>
              </w:rPr>
              <w:t>(157)</w:t>
            </w:r>
            <w:r w:rsidR="00F93145" w:rsidRPr="0091450A">
              <w:rPr>
                <w:rFonts w:cs="Times New Roman"/>
                <w:szCs w:val="20"/>
              </w:rPr>
              <w:fldChar w:fldCharType="end"/>
            </w:r>
            <w:r w:rsidRPr="0091450A">
              <w:rPr>
                <w:rFonts w:cs="Times New Roman"/>
                <w:szCs w:val="20"/>
              </w:rPr>
              <w:t xml:space="preserve"> has five-year signposts including</w:t>
            </w:r>
            <w:r w:rsidR="00761A13" w:rsidRPr="0091450A">
              <w:rPr>
                <w:rFonts w:cs="Times New Roman"/>
                <w:szCs w:val="20"/>
              </w:rPr>
              <w:t xml:space="preserve"> </w:t>
            </w:r>
            <w:r w:rsidRPr="0091450A">
              <w:rPr>
                <w:rFonts w:cs="Times New Roman"/>
                <w:szCs w:val="20"/>
              </w:rPr>
              <w:t>‘</w:t>
            </w:r>
            <w:r w:rsidR="00761A13" w:rsidRPr="0091450A">
              <w:rPr>
                <w:rFonts w:cs="Times New Roman"/>
                <w:szCs w:val="20"/>
              </w:rPr>
              <w:t>8h Obesity reduction initiative</w:t>
            </w:r>
            <w:r w:rsidRPr="0091450A">
              <w:rPr>
                <w:rFonts w:cs="Times New Roman"/>
                <w:szCs w:val="20"/>
              </w:rPr>
              <w:t>’</w:t>
            </w:r>
            <w:r w:rsidR="00761A13" w:rsidRPr="0091450A">
              <w:rPr>
                <w:rFonts w:cs="Times New Roman"/>
                <w:szCs w:val="20"/>
              </w:rPr>
              <w:t>.</w:t>
            </w:r>
          </w:p>
          <w:p w14:paraId="182E21D7" w14:textId="04E213F7" w:rsidR="00726B6E" w:rsidRPr="0091450A" w:rsidRDefault="001C25AC" w:rsidP="002D613F">
            <w:pPr>
              <w:widowControl w:val="0"/>
              <w:numPr>
                <w:ilvl w:val="0"/>
                <w:numId w:val="12"/>
              </w:numPr>
              <w:tabs>
                <w:tab w:val="left" w:pos="426"/>
                <w:tab w:val="left" w:pos="720"/>
              </w:tabs>
              <w:autoSpaceDE w:val="0"/>
              <w:autoSpaceDN w:val="0"/>
              <w:adjustRightInd w:val="0"/>
              <w:spacing w:before="40" w:after="40"/>
              <w:rPr>
                <w:rFonts w:cs="Times New Roman"/>
                <w:szCs w:val="20"/>
              </w:rPr>
            </w:pPr>
            <w:r w:rsidRPr="0091450A">
              <w:t xml:space="preserve">The </w:t>
            </w:r>
            <w:r w:rsidR="00761A13" w:rsidRPr="007159FF">
              <w:t>NZ Healthy Ageing Strategy 2016</w:t>
            </w:r>
            <w:r w:rsidR="00761A13" w:rsidRPr="0091450A">
              <w:t xml:space="preserve"> </w:t>
            </w:r>
            <w:r w:rsidR="00F93145" w:rsidRPr="0091450A">
              <w:rPr>
                <w:rFonts w:cs="Times New Roman"/>
                <w:szCs w:val="20"/>
              </w:rPr>
              <w:fldChar w:fldCharType="begin" w:fldLock="1"/>
            </w:r>
            <w:r w:rsidR="00EC12A7">
              <w:rPr>
                <w:rFonts w:cs="Times New Roman"/>
                <w:szCs w:val="20"/>
              </w:rPr>
              <w:instrText>ADDIN CSL_CITATION {"citationItems":[{"id":"ITEM-1","itemData":{"author":[{"dropping-particle":"","family":"Associate Minister of Health","given":"","non-dropping-particle":"","parse-names":false,"suffix":""},{"dropping-particle":"","family":"Health","given":"Ministry of","non-dropping-particle":"","parse-names":false,"suffix":""}],"id":"ITEM-1","issued":{"date-parts":[["2016"]]},"publisher":"Ministry of Health","publisher-place":"Wellington","title":"Healthy Ageing Strategy","type":"report"},"uris":["http://www.mendeley.com/documents/?uuid=4364320b-68e3-3f1b-83f6-9a06aca099a6","http://www.mendeley.com/documents/?uuid=e6be0c98-5d85-4ee3-b8b5-a17aa76c18ef"]}],"mendeley":{"formattedCitation":"(158)","plainTextFormattedCitation":"(158)","previouslyFormattedCitation":"(158)"},"properties":{"noteIndex":0},"schema":"https://github.com/citation-style-language/schema/raw/master/csl-citation.json"}</w:instrText>
            </w:r>
            <w:r w:rsidR="00F93145" w:rsidRPr="0091450A">
              <w:rPr>
                <w:rFonts w:cs="Times New Roman"/>
                <w:szCs w:val="20"/>
              </w:rPr>
              <w:fldChar w:fldCharType="separate"/>
            </w:r>
            <w:r w:rsidR="009C4029" w:rsidRPr="009C4029">
              <w:rPr>
                <w:rFonts w:cs="Times New Roman"/>
                <w:noProof/>
                <w:szCs w:val="20"/>
              </w:rPr>
              <w:t>(158)</w:t>
            </w:r>
            <w:r w:rsidR="00F93145" w:rsidRPr="0091450A">
              <w:rPr>
                <w:rFonts w:cs="Times New Roman"/>
                <w:szCs w:val="20"/>
              </w:rPr>
              <w:fldChar w:fldCharType="end"/>
            </w:r>
            <w:r w:rsidRPr="0091450A">
              <w:rPr>
                <w:rFonts w:cs="Times New Roman"/>
                <w:szCs w:val="20"/>
              </w:rPr>
              <w:t xml:space="preserve"> has tw</w:t>
            </w:r>
            <w:r w:rsidR="00761A13" w:rsidRPr="0091450A">
              <w:rPr>
                <w:rFonts w:cs="Times New Roman"/>
                <w:szCs w:val="20"/>
              </w:rPr>
              <w:t xml:space="preserve">o priorities </w:t>
            </w:r>
            <w:r w:rsidRPr="0091450A">
              <w:rPr>
                <w:rFonts w:cs="Times New Roman"/>
                <w:szCs w:val="20"/>
              </w:rPr>
              <w:t xml:space="preserve">that </w:t>
            </w:r>
            <w:r w:rsidR="00761A13" w:rsidRPr="0091450A">
              <w:rPr>
                <w:rFonts w:cs="Times New Roman"/>
                <w:szCs w:val="20"/>
              </w:rPr>
              <w:t>focus on prevention and NCDs.</w:t>
            </w:r>
            <w:r w:rsidR="00761A13" w:rsidRPr="0091450A">
              <w:t xml:space="preserve"> </w:t>
            </w:r>
            <w:r w:rsidRPr="0091450A">
              <w:t>Under the priority ‘</w:t>
            </w:r>
            <w:r w:rsidR="00761A13" w:rsidRPr="0091450A">
              <w:t>Ageing well</w:t>
            </w:r>
            <w:r w:rsidRPr="0091450A">
              <w:t>’: ‘O</w:t>
            </w:r>
            <w:r w:rsidR="00761A13" w:rsidRPr="0091450A">
              <w:t>lder people are physically, mentally and socially active, have healthy lifestyles and greater resilience with good nutrition provided as an example of healthy behaviours</w:t>
            </w:r>
            <w:r w:rsidRPr="0091450A">
              <w:t>’</w:t>
            </w:r>
            <w:r w:rsidR="00761A13" w:rsidRPr="0091450A">
              <w:t>. One of the actions is to encourage services and providers to promote healthy eating, physical activity and healthy lifestyles which is to be implemented in the first two years of the strategy</w:t>
            </w:r>
            <w:r w:rsidR="007C3A28">
              <w:t>.</w:t>
            </w:r>
            <w:r w:rsidR="00761A13" w:rsidRPr="0091450A">
              <w:t xml:space="preserve"> </w:t>
            </w:r>
            <w:r w:rsidR="007C3A28">
              <w:t>L</w:t>
            </w:r>
            <w:r w:rsidR="00761A13" w:rsidRPr="0091450A">
              <w:t>ead partners</w:t>
            </w:r>
            <w:r w:rsidR="00D2418A" w:rsidRPr="0091450A">
              <w:t xml:space="preserve"> listed </w:t>
            </w:r>
            <w:r w:rsidR="007C3A28">
              <w:t>included</w:t>
            </w:r>
            <w:r w:rsidR="007C3A28" w:rsidRPr="0091450A">
              <w:t xml:space="preserve"> </w:t>
            </w:r>
            <w:r w:rsidR="00761A13" w:rsidRPr="0091450A">
              <w:t xml:space="preserve">DHBs, health organisations, NGOs, </w:t>
            </w:r>
            <w:r w:rsidR="007C3A28">
              <w:t xml:space="preserve">and the </w:t>
            </w:r>
            <w:r w:rsidR="00761A13" w:rsidRPr="0091450A">
              <w:t xml:space="preserve">Nutrition Foundation. </w:t>
            </w:r>
            <w:r w:rsidRPr="0091450A">
              <w:t>Under the priority ‘</w:t>
            </w:r>
            <w:r w:rsidR="00761A13" w:rsidRPr="0091450A">
              <w:t>Living</w:t>
            </w:r>
            <w:r w:rsidRPr="0091450A">
              <w:t xml:space="preserve"> well with long-term conditions’</w:t>
            </w:r>
            <w:r w:rsidR="00761A13" w:rsidRPr="0091450A">
              <w:t xml:space="preserve"> (diabetes, obesity, CVD </w:t>
            </w:r>
            <w:r w:rsidR="00AE20D3" w:rsidRPr="0091450A">
              <w:t>etc.</w:t>
            </w:r>
            <w:r w:rsidR="00761A13" w:rsidRPr="0091450A">
              <w:t>)</w:t>
            </w:r>
            <w:r w:rsidRPr="0091450A">
              <w:t xml:space="preserve"> there is a need </w:t>
            </w:r>
            <w:r w:rsidR="00761A13" w:rsidRPr="0091450A">
              <w:t xml:space="preserve">to provide information on the importance of healthy </w:t>
            </w:r>
            <w:r w:rsidR="00B8651E" w:rsidRPr="00FC43C2">
              <w:t>lifestyles</w:t>
            </w:r>
            <w:r w:rsidR="00761A13" w:rsidRPr="00FC43C2">
              <w:t>.</w:t>
            </w:r>
            <w:r w:rsidR="005E7287" w:rsidRPr="00FC43C2">
              <w:t xml:space="preserve"> </w:t>
            </w:r>
            <w:r w:rsidR="0094484C" w:rsidRPr="00FC43C2">
              <w:t>A</w:t>
            </w:r>
            <w:r w:rsidR="00F40EF6" w:rsidRPr="00FC43C2">
              <w:t xml:space="preserve">fter reviewing </w:t>
            </w:r>
            <w:r w:rsidR="004E047D" w:rsidRPr="00FC43C2">
              <w:t xml:space="preserve">the </w:t>
            </w:r>
            <w:r w:rsidR="00F40EF6" w:rsidRPr="00FC43C2">
              <w:t xml:space="preserve">progress of the </w:t>
            </w:r>
            <w:r w:rsidR="0094484C" w:rsidRPr="00FC43C2">
              <w:t>2016 H</w:t>
            </w:r>
            <w:r w:rsidR="00F40EF6" w:rsidRPr="00FC43C2">
              <w:t>ealthy Ageing strategy</w:t>
            </w:r>
            <w:r w:rsidR="0094484C" w:rsidRPr="00FC43C2">
              <w:t xml:space="preserve"> in 2018,</w:t>
            </w:r>
            <w:r w:rsidR="00F40EF6" w:rsidRPr="00FC43C2">
              <w:t xml:space="preserve"> new </w:t>
            </w:r>
            <w:r w:rsidR="002E2C0C" w:rsidRPr="00FC43C2">
              <w:t xml:space="preserve">priority actions </w:t>
            </w:r>
            <w:r w:rsidR="00F40EF6" w:rsidRPr="00FC43C2">
              <w:t>wer</w:t>
            </w:r>
            <w:r w:rsidR="0094484C" w:rsidRPr="00FC43C2">
              <w:t xml:space="preserve">e determined </w:t>
            </w:r>
            <w:r w:rsidR="002E2C0C" w:rsidRPr="00FC43C2">
              <w:t>for 2019-2022</w:t>
            </w:r>
            <w:r w:rsidR="0094484C" w:rsidRPr="00FC43C2">
              <w:t xml:space="preserve"> with</w:t>
            </w:r>
            <w:r w:rsidR="00217D2C" w:rsidRPr="00FC43C2">
              <w:t xml:space="preserve"> </w:t>
            </w:r>
            <w:r w:rsidR="002E2C0C" w:rsidRPr="00FC43C2">
              <w:t>only one</w:t>
            </w:r>
            <w:r w:rsidR="00217D2C" w:rsidRPr="00FC43C2">
              <w:t xml:space="preserve"> </w:t>
            </w:r>
            <w:r w:rsidR="003F0368" w:rsidRPr="00FC43C2">
              <w:t xml:space="preserve">possibly </w:t>
            </w:r>
            <w:r w:rsidR="002E2C0C" w:rsidRPr="00FC43C2">
              <w:t xml:space="preserve">relevant to </w:t>
            </w:r>
            <w:r w:rsidR="00726B6E" w:rsidRPr="00FC43C2">
              <w:t>nutrition</w:t>
            </w:r>
            <w:r w:rsidR="002E2C0C" w:rsidRPr="00FC43C2">
              <w:t>;</w:t>
            </w:r>
            <w:r w:rsidR="00726B6E" w:rsidRPr="00FC43C2">
              <w:t xml:space="preserve"> </w:t>
            </w:r>
            <w:r w:rsidR="00726B6E" w:rsidRPr="00FC43C2">
              <w:rPr>
                <w:lang w:eastAsia="en-NZ"/>
              </w:rPr>
              <w:t>‘Maintain and enhance older people's capacity through supportive environments, health promotion and disease minimisation and prevention’</w:t>
            </w:r>
            <w:r w:rsidR="00486944" w:rsidRPr="00FC43C2">
              <w:rPr>
                <w:lang w:eastAsia="en-NZ"/>
              </w:rPr>
              <w:t xml:space="preserve"> </w:t>
            </w:r>
            <w:r w:rsidR="001F6837" w:rsidRPr="00FC43C2">
              <w:rPr>
                <w:lang w:eastAsia="en-NZ"/>
              </w:rPr>
              <w:fldChar w:fldCharType="begin" w:fldLock="1"/>
            </w:r>
            <w:r w:rsidR="00EC12A7" w:rsidRPr="00FC43C2">
              <w:rPr>
                <w:lang w:eastAsia="en-NZ"/>
              </w:rPr>
              <w:instrText>ADDIN CSL_CITATION {"citationItems":[{"id":"ITEM-1","itemData":{"URL":"https://www.health.govt.nz/our-work/life-stages/health-older-people/healthy-ageing-strategy-update","accessed":{"date-parts":[["2020","1","31"]]},"author":[{"dropping-particle":"","family":"Ministry of Health NZ","given":"","non-dropping-particle":"","parse-names":false,"suffix":""}],"id":"ITEM-1","issued":{"date-parts":[["2019"]]},"title":"Healthy Ageing Strategy: update","type":"webpage"},"uris":["http://www.mendeley.com/documents/?uuid=7ecdf14d-ae78-31e4-897e-42155b1d502f"]}],"mendeley":{"formattedCitation":"(159)","plainTextFormattedCitation":"(159)","previouslyFormattedCitation":"(159)"},"properties":{"noteIndex":0},"schema":"https://github.com/citation-style-language/schema/raw/master/csl-citation.json"}</w:instrText>
            </w:r>
            <w:r w:rsidR="001F6837" w:rsidRPr="00FC43C2">
              <w:rPr>
                <w:lang w:eastAsia="en-NZ"/>
              </w:rPr>
              <w:fldChar w:fldCharType="separate"/>
            </w:r>
            <w:r w:rsidR="009C4029" w:rsidRPr="00FC43C2">
              <w:rPr>
                <w:noProof/>
                <w:lang w:eastAsia="en-NZ"/>
              </w:rPr>
              <w:t>(159)</w:t>
            </w:r>
            <w:r w:rsidR="001F6837" w:rsidRPr="00FC43C2">
              <w:rPr>
                <w:lang w:eastAsia="en-NZ"/>
              </w:rPr>
              <w:fldChar w:fldCharType="end"/>
            </w:r>
            <w:r w:rsidR="00BD5D81" w:rsidRPr="00FC43C2">
              <w:rPr>
                <w:lang w:eastAsia="en-NZ"/>
              </w:rPr>
              <w:t>.</w:t>
            </w:r>
          </w:p>
          <w:p w14:paraId="401B8BF0" w14:textId="77777777" w:rsidR="00296124" w:rsidRPr="0091450A" w:rsidRDefault="00296124" w:rsidP="002D613F">
            <w:pPr>
              <w:widowControl w:val="0"/>
              <w:tabs>
                <w:tab w:val="left" w:pos="426"/>
                <w:tab w:val="left" w:pos="720"/>
              </w:tabs>
              <w:autoSpaceDE w:val="0"/>
              <w:autoSpaceDN w:val="0"/>
              <w:adjustRightInd w:val="0"/>
              <w:spacing w:before="40"/>
              <w:ind w:left="284"/>
            </w:pPr>
          </w:p>
          <w:p w14:paraId="52D7152A" w14:textId="570ACD24" w:rsidR="00AA0AED" w:rsidRPr="0091450A" w:rsidRDefault="00AA0AED" w:rsidP="002D613F">
            <w:pPr>
              <w:pStyle w:val="Subtitle"/>
            </w:pPr>
            <w:r w:rsidRPr="0091450A">
              <w:t>Strategic Plans, Health Promotion Agency</w:t>
            </w:r>
          </w:p>
          <w:p w14:paraId="70DF1FAD" w14:textId="1C54D018" w:rsidR="00D7738B" w:rsidRPr="0091450A" w:rsidRDefault="00E76A2D" w:rsidP="002D613F">
            <w:pPr>
              <w:pStyle w:val="ListParagraph"/>
              <w:numPr>
                <w:ilvl w:val="0"/>
                <w:numId w:val="12"/>
              </w:numPr>
              <w:spacing w:before="40" w:after="40"/>
              <w:contextualSpacing w:val="0"/>
              <w:rPr>
                <w:rFonts w:cs="Times New Roman"/>
                <w:szCs w:val="20"/>
              </w:rPr>
            </w:pPr>
            <w:r w:rsidRPr="0091450A">
              <w:rPr>
                <w:rFonts w:cs="Times New Roman"/>
                <w:szCs w:val="20"/>
              </w:rPr>
              <w:t>The Health Promotion Agency (HPA) has an overall function to l</w:t>
            </w:r>
            <w:r w:rsidR="007D7A42" w:rsidRPr="0091450A">
              <w:rPr>
                <w:rFonts w:cs="Times New Roman"/>
                <w:szCs w:val="20"/>
              </w:rPr>
              <w:t xml:space="preserve">ead and support activities to: </w:t>
            </w:r>
            <w:r w:rsidRPr="0091450A">
              <w:rPr>
                <w:rFonts w:cs="Times New Roman"/>
                <w:szCs w:val="20"/>
              </w:rPr>
              <w:t>promote health and wellbeing and</w:t>
            </w:r>
            <w:r w:rsidR="007D7A42" w:rsidRPr="0091450A">
              <w:rPr>
                <w:rFonts w:cs="Times New Roman"/>
                <w:szCs w:val="20"/>
              </w:rPr>
              <w:t xml:space="preserve"> encourage healthy lifestyles, </w:t>
            </w:r>
            <w:r w:rsidRPr="0091450A">
              <w:rPr>
                <w:rFonts w:cs="Times New Roman"/>
                <w:szCs w:val="20"/>
              </w:rPr>
              <w:t>preven</w:t>
            </w:r>
            <w:r w:rsidR="007D7A42" w:rsidRPr="0091450A">
              <w:rPr>
                <w:rFonts w:cs="Times New Roman"/>
                <w:szCs w:val="20"/>
              </w:rPr>
              <w:t xml:space="preserve">t disease, illness and injury, </w:t>
            </w:r>
            <w:r w:rsidRPr="0091450A">
              <w:rPr>
                <w:rFonts w:cs="Times New Roman"/>
                <w:szCs w:val="20"/>
              </w:rPr>
              <w:t>enable environments which support health, wellbeing an</w:t>
            </w:r>
            <w:r w:rsidR="007D7A42" w:rsidRPr="0091450A">
              <w:rPr>
                <w:rFonts w:cs="Times New Roman"/>
                <w:szCs w:val="20"/>
              </w:rPr>
              <w:t xml:space="preserve">d healthy lifestyles, and </w:t>
            </w:r>
            <w:r w:rsidRPr="0091450A">
              <w:rPr>
                <w:rFonts w:cs="Times New Roman"/>
                <w:szCs w:val="20"/>
              </w:rPr>
              <w:t>reduce personal, social and economic harm.</w:t>
            </w:r>
            <w:r w:rsidR="008F1002" w:rsidRPr="0091450A">
              <w:rPr>
                <w:rFonts w:cs="Times New Roman"/>
                <w:szCs w:val="20"/>
              </w:rPr>
              <w:t xml:space="preserve"> The HPA undertakes work on a wide range of health issues, including alcohol, gambling harm, health education, immunisation, mental health, nutrition and physical activity, sun safety and </w:t>
            </w:r>
            <w:r w:rsidR="008F1002" w:rsidRPr="0091450A">
              <w:rPr>
                <w:rFonts w:cs="Times New Roman"/>
                <w:szCs w:val="20"/>
              </w:rPr>
              <w:lastRenderedPageBreak/>
              <w:t>tobacco</w:t>
            </w:r>
            <w:r w:rsidR="004745E3" w:rsidRPr="0091450A">
              <w:rPr>
                <w:rFonts w:cs="Times New Roman"/>
                <w:szCs w:val="20"/>
              </w:rPr>
              <w:t xml:space="preserve"> </w:t>
            </w:r>
            <w:r w:rsidR="00F93145" w:rsidRPr="0091450A">
              <w:rPr>
                <w:rFonts w:cs="Times New Roman"/>
                <w:szCs w:val="20"/>
              </w:rPr>
              <w:fldChar w:fldCharType="begin" w:fldLock="1"/>
            </w:r>
            <w:r w:rsidR="00EC12A7">
              <w:rPr>
                <w:rFonts w:cs="Times New Roman"/>
                <w:szCs w:val="20"/>
              </w:rPr>
              <w:instrText>ADDIN CSL_CITATION {"citationItems":[{"id":"ITEM-1","itemData":{"DOI":"10.7748/nop.8.10.7.s6","ISSN":"17590418","author":[{"dropping-particle":"","family":"New Zealand Ministry of Foreign Affairs and Trade","given":"","non-dropping-particle":"","parse-names":false,"suffix":""}],"container-title":"Twist","id":"ITEM-1","issue":"58","issued":{"date-parts":[["2019"]]},"publisher":"Health Promotion Agency","publisher-place":"Wellington","title":"MFAT Strategic Intentions 2019-2023","type":"report"},"uris":["http://www.mendeley.com/documents/?uuid=dca542dd-8c73-4406-932d-573679128591","http://www.mendeley.com/documents/?uuid=42e5a915-8b11-30aa-9984-30f48e06c490"]}],"mendeley":{"formattedCitation":"(147)","plainTextFormattedCitation":"(147)","previouslyFormattedCitation":"(147)"},"properties":{"noteIndex":0},"schema":"https://github.com/citation-style-language/schema/raw/master/csl-citation.json"}</w:instrText>
            </w:r>
            <w:r w:rsidR="00F93145" w:rsidRPr="0091450A">
              <w:rPr>
                <w:rFonts w:cs="Times New Roman"/>
                <w:szCs w:val="20"/>
              </w:rPr>
              <w:fldChar w:fldCharType="separate"/>
            </w:r>
            <w:r w:rsidR="009C4029" w:rsidRPr="009C4029">
              <w:rPr>
                <w:rFonts w:cs="Times New Roman"/>
                <w:noProof/>
                <w:szCs w:val="20"/>
              </w:rPr>
              <w:t>(147)</w:t>
            </w:r>
            <w:r w:rsidR="00F93145" w:rsidRPr="0091450A">
              <w:rPr>
                <w:rFonts w:cs="Times New Roman"/>
                <w:szCs w:val="20"/>
              </w:rPr>
              <w:fldChar w:fldCharType="end"/>
            </w:r>
            <w:r w:rsidR="008F1002" w:rsidRPr="0091450A">
              <w:rPr>
                <w:rFonts w:cs="Times New Roman"/>
                <w:szCs w:val="20"/>
              </w:rPr>
              <w:t>.</w:t>
            </w:r>
            <w:r w:rsidR="00D2418A" w:rsidRPr="0091450A">
              <w:rPr>
                <w:rFonts w:cs="Times New Roman"/>
                <w:szCs w:val="20"/>
              </w:rPr>
              <w:t xml:space="preserve"> </w:t>
            </w:r>
            <w:r w:rsidR="00635679" w:rsidRPr="0091450A">
              <w:rPr>
                <w:rFonts w:cs="Times New Roman"/>
                <w:szCs w:val="20"/>
              </w:rPr>
              <w:t xml:space="preserve">In the </w:t>
            </w:r>
            <w:r w:rsidR="00D2418A" w:rsidRPr="0091450A">
              <w:rPr>
                <w:rFonts w:cs="Times New Roman"/>
                <w:szCs w:val="20"/>
              </w:rPr>
              <w:t>S</w:t>
            </w:r>
            <w:r w:rsidR="00635679" w:rsidRPr="0091450A">
              <w:rPr>
                <w:rFonts w:cs="Times New Roman"/>
                <w:szCs w:val="20"/>
              </w:rPr>
              <w:t xml:space="preserve">tatement of </w:t>
            </w:r>
            <w:r w:rsidR="00D2418A" w:rsidRPr="0091450A">
              <w:rPr>
                <w:rFonts w:cs="Times New Roman"/>
                <w:szCs w:val="20"/>
              </w:rPr>
              <w:t>I</w:t>
            </w:r>
            <w:r w:rsidR="00635679" w:rsidRPr="0091450A">
              <w:rPr>
                <w:rFonts w:cs="Times New Roman"/>
                <w:szCs w:val="20"/>
              </w:rPr>
              <w:t>ntent for</w:t>
            </w:r>
            <w:r w:rsidR="00F338F6" w:rsidRPr="0091450A">
              <w:rPr>
                <w:rFonts w:cs="Times New Roman"/>
                <w:szCs w:val="20"/>
              </w:rPr>
              <w:t xml:space="preserve"> </w:t>
            </w:r>
            <w:r w:rsidR="00F53641" w:rsidRPr="0091450A">
              <w:rPr>
                <w:rFonts w:cs="Times New Roman"/>
                <w:szCs w:val="20"/>
              </w:rPr>
              <w:t>2017-2021 ‘nutrition and physical activity’ is considered as one of the</w:t>
            </w:r>
            <w:r w:rsidR="000E79F0" w:rsidRPr="0091450A">
              <w:rPr>
                <w:rFonts w:cs="Times New Roman"/>
                <w:szCs w:val="20"/>
              </w:rPr>
              <w:t xml:space="preserve"> seven</w:t>
            </w:r>
            <w:r w:rsidR="00F53641" w:rsidRPr="0091450A">
              <w:rPr>
                <w:rFonts w:cs="Times New Roman"/>
                <w:szCs w:val="20"/>
              </w:rPr>
              <w:t xml:space="preserve"> core areas</w:t>
            </w:r>
            <w:r w:rsidR="000E79F0" w:rsidRPr="0091450A">
              <w:rPr>
                <w:rFonts w:cs="Times New Roman"/>
                <w:szCs w:val="20"/>
              </w:rPr>
              <w:t xml:space="preserve"> of focus</w:t>
            </w:r>
            <w:r w:rsidR="00D7738B" w:rsidRPr="0091450A">
              <w:rPr>
                <w:rFonts w:cs="Times New Roman"/>
                <w:szCs w:val="20"/>
              </w:rPr>
              <w:t xml:space="preserve"> </w:t>
            </w:r>
            <w:r w:rsidR="000C6CEF" w:rsidRPr="0091450A">
              <w:rPr>
                <w:rFonts w:cs="Times New Roman"/>
                <w:szCs w:val="20"/>
              </w:rPr>
              <w:fldChar w:fldCharType="begin" w:fldLock="1"/>
            </w:r>
            <w:r w:rsidR="00EC12A7">
              <w:rPr>
                <w:rFonts w:cs="Times New Roman"/>
                <w:szCs w:val="20"/>
              </w:rPr>
              <w:instrText>ADDIN CSL_CITATION {"citationItems":[{"id":"ITEM-1","itemData":{"ISSN":"2017-2021","author":[{"dropping-particle":"","family":"Health Promotion Agency","given":"","non-dropping-particle":"","parse-names":false,"suffix":""}],"id":"ITEM-1","issued":{"date-parts":[["2017"]]},"number-of-pages":"20","publisher-place":"Wellington","title":"Statement of Intent 2017-2021","type":"report"},"uris":["http://www.mendeley.com/documents/?uuid=3eafebc0-e5a9-3354-8e01-bb91f1cf5595"]}],"mendeley":{"formattedCitation":"(160)","plainTextFormattedCitation":"(160)","previouslyFormattedCitation":"(160)"},"properties":{"noteIndex":0},"schema":"https://github.com/citation-style-language/schema/raw/master/csl-citation.json"}</w:instrText>
            </w:r>
            <w:r w:rsidR="000C6CEF" w:rsidRPr="0091450A">
              <w:rPr>
                <w:rFonts w:cs="Times New Roman"/>
                <w:szCs w:val="20"/>
              </w:rPr>
              <w:fldChar w:fldCharType="separate"/>
            </w:r>
            <w:r w:rsidR="009C4029" w:rsidRPr="009C4029">
              <w:rPr>
                <w:rFonts w:cs="Times New Roman"/>
                <w:noProof/>
                <w:szCs w:val="20"/>
              </w:rPr>
              <w:t>(160)</w:t>
            </w:r>
            <w:r w:rsidR="000C6CEF" w:rsidRPr="0091450A">
              <w:rPr>
                <w:rFonts w:cs="Times New Roman"/>
                <w:szCs w:val="20"/>
              </w:rPr>
              <w:fldChar w:fldCharType="end"/>
            </w:r>
            <w:r w:rsidR="00217D2C" w:rsidRPr="0091450A">
              <w:rPr>
                <w:rFonts w:cs="Times New Roman"/>
                <w:szCs w:val="20"/>
              </w:rPr>
              <w:t xml:space="preserve"> with </w:t>
            </w:r>
            <w:r w:rsidR="00D7738B" w:rsidRPr="0091450A">
              <w:rPr>
                <w:rFonts w:cs="Times New Roman"/>
                <w:szCs w:val="20"/>
              </w:rPr>
              <w:t xml:space="preserve">outcomes </w:t>
            </w:r>
            <w:r w:rsidR="00217D2C" w:rsidRPr="0091450A">
              <w:rPr>
                <w:rFonts w:cs="Times New Roman"/>
                <w:szCs w:val="20"/>
              </w:rPr>
              <w:t>for</w:t>
            </w:r>
            <w:r w:rsidR="00D7738B" w:rsidRPr="0091450A">
              <w:rPr>
                <w:rFonts w:cs="Times New Roman"/>
                <w:szCs w:val="20"/>
              </w:rPr>
              <w:t xml:space="preserve"> 2021 </w:t>
            </w:r>
            <w:r w:rsidR="00217D2C" w:rsidRPr="0091450A">
              <w:rPr>
                <w:rFonts w:cs="Times New Roman"/>
                <w:szCs w:val="20"/>
              </w:rPr>
              <w:t>to</w:t>
            </w:r>
            <w:r w:rsidR="00D7738B" w:rsidRPr="0091450A">
              <w:rPr>
                <w:rFonts w:cs="Times New Roman"/>
                <w:szCs w:val="20"/>
              </w:rPr>
              <w:t xml:space="preserve"> m</w:t>
            </w:r>
            <w:r w:rsidR="00D7738B" w:rsidRPr="0091450A">
              <w:t>otivate and support communities to eat well, move more, and sit less as well as support the nutrition and physical activity sector with quality advice, evidence and resources to support New Zealanders to eat healthy foods and be active.</w:t>
            </w:r>
          </w:p>
          <w:p w14:paraId="109E51CD" w14:textId="001BF020" w:rsidR="0024506F" w:rsidRPr="00FC43C2" w:rsidRDefault="00635679" w:rsidP="002D613F">
            <w:pPr>
              <w:pStyle w:val="ListParagraph"/>
              <w:numPr>
                <w:ilvl w:val="0"/>
                <w:numId w:val="12"/>
              </w:numPr>
              <w:spacing w:before="40"/>
              <w:contextualSpacing w:val="0"/>
              <w:rPr>
                <w:rFonts w:cs="Times New Roman"/>
                <w:szCs w:val="20"/>
              </w:rPr>
            </w:pPr>
            <w:r w:rsidRPr="0091450A">
              <w:rPr>
                <w:rFonts w:cs="Times New Roman"/>
                <w:szCs w:val="20"/>
              </w:rPr>
              <w:t>I</w:t>
            </w:r>
            <w:r w:rsidR="00D2418A" w:rsidRPr="0091450A">
              <w:rPr>
                <w:rFonts w:cs="Times New Roman"/>
                <w:szCs w:val="20"/>
              </w:rPr>
              <w:t>n</w:t>
            </w:r>
            <w:r w:rsidRPr="0091450A">
              <w:rPr>
                <w:rFonts w:cs="Times New Roman"/>
                <w:szCs w:val="20"/>
              </w:rPr>
              <w:t xml:space="preserve"> the </w:t>
            </w:r>
            <w:r w:rsidR="0024506F" w:rsidRPr="0091450A">
              <w:rPr>
                <w:rFonts w:cs="Times New Roman"/>
                <w:szCs w:val="20"/>
              </w:rPr>
              <w:t xml:space="preserve">HPA </w:t>
            </w:r>
            <w:r w:rsidR="00D2418A" w:rsidRPr="0091450A">
              <w:rPr>
                <w:rFonts w:cs="Times New Roman"/>
                <w:szCs w:val="20"/>
              </w:rPr>
              <w:t>S</w:t>
            </w:r>
            <w:r w:rsidR="0024506F" w:rsidRPr="0091450A">
              <w:rPr>
                <w:rFonts w:cs="Times New Roman"/>
                <w:szCs w:val="20"/>
              </w:rPr>
              <w:t>t</w:t>
            </w:r>
            <w:r w:rsidR="00FC7D96" w:rsidRPr="0091450A">
              <w:rPr>
                <w:rFonts w:cs="Times New Roman"/>
                <w:szCs w:val="20"/>
              </w:rPr>
              <w:t xml:space="preserve">atement of </w:t>
            </w:r>
            <w:r w:rsidR="00D2418A" w:rsidRPr="0091450A">
              <w:rPr>
                <w:rFonts w:cs="Times New Roman"/>
                <w:szCs w:val="20"/>
              </w:rPr>
              <w:t>P</w:t>
            </w:r>
            <w:r w:rsidR="00FC7D96" w:rsidRPr="0091450A">
              <w:rPr>
                <w:rFonts w:cs="Times New Roman"/>
                <w:szCs w:val="20"/>
              </w:rPr>
              <w:t xml:space="preserve">erformance </w:t>
            </w:r>
            <w:r w:rsidR="00D2418A" w:rsidRPr="0091450A">
              <w:rPr>
                <w:rFonts w:cs="Times New Roman"/>
                <w:szCs w:val="20"/>
              </w:rPr>
              <w:t>E</w:t>
            </w:r>
            <w:r w:rsidR="00FC7D96" w:rsidRPr="0091450A">
              <w:rPr>
                <w:rFonts w:cs="Times New Roman"/>
                <w:szCs w:val="20"/>
              </w:rPr>
              <w:t xml:space="preserve">xpectations </w:t>
            </w:r>
            <w:r w:rsidR="00813059" w:rsidRPr="00FC43C2">
              <w:rPr>
                <w:rFonts w:cs="Times New Roman"/>
                <w:szCs w:val="20"/>
              </w:rPr>
              <w:t xml:space="preserve">2018/19 </w:t>
            </w:r>
            <w:r w:rsidR="00761F77" w:rsidRPr="00FC43C2">
              <w:rPr>
                <w:rFonts w:cs="Times New Roman"/>
                <w:szCs w:val="20"/>
              </w:rPr>
              <w:fldChar w:fldCharType="begin" w:fldLock="1"/>
            </w:r>
            <w:r w:rsidR="00E56949" w:rsidRPr="00FC43C2">
              <w:rPr>
                <w:rFonts w:cs="Times New Roman"/>
                <w:szCs w:val="20"/>
              </w:rPr>
              <w:instrText>ADDIN CSL_CITATION {"citationItems":[{"id":"ITEM-1","itemData":{"author":[{"dropping-particle":"","family":"Health Promotion Agency","given":"","non-dropping-particle":"","parse-names":false,"suffix":""}],"id":"ITEM-1","issued":{"date-parts":[["2018"]]},"title":"Statement of Performance Expectations 2018/19 Health Promotion Agency E26 2: HPA Statement of Performance Expectations","type":"report"},"uris":["http://www.mendeley.com/documents/?uuid=c2c366cf-9fc1-39c8-af43-cd2cb216503e"]}],"mendeley":{"formattedCitation":"(161)","plainTextFormattedCitation":"(161)","previouslyFormattedCitation":"(161)"},"properties":{"noteIndex":0},"schema":"https://github.com/citation-style-language/schema/raw/master/csl-citation.json"}</w:instrText>
            </w:r>
            <w:r w:rsidR="00761F77" w:rsidRPr="00FC43C2">
              <w:rPr>
                <w:rFonts w:cs="Times New Roman"/>
                <w:szCs w:val="20"/>
              </w:rPr>
              <w:fldChar w:fldCharType="separate"/>
            </w:r>
            <w:r w:rsidR="009C4029" w:rsidRPr="00FC43C2">
              <w:rPr>
                <w:rFonts w:cs="Times New Roman"/>
                <w:noProof/>
                <w:szCs w:val="20"/>
              </w:rPr>
              <w:t>(161)</w:t>
            </w:r>
            <w:r w:rsidR="00761F77" w:rsidRPr="00FC43C2">
              <w:rPr>
                <w:rFonts w:cs="Times New Roman"/>
                <w:szCs w:val="20"/>
              </w:rPr>
              <w:fldChar w:fldCharType="end"/>
            </w:r>
            <w:r w:rsidR="001E67F6" w:rsidRPr="00FC43C2">
              <w:rPr>
                <w:rFonts w:cs="Times New Roman"/>
                <w:szCs w:val="20"/>
              </w:rPr>
              <w:t xml:space="preserve"> </w:t>
            </w:r>
            <w:r w:rsidRPr="00FC43C2">
              <w:rPr>
                <w:rFonts w:cs="Times New Roman"/>
                <w:szCs w:val="20"/>
              </w:rPr>
              <w:t>n</w:t>
            </w:r>
            <w:r w:rsidR="00FC7D96" w:rsidRPr="00FC43C2">
              <w:rPr>
                <w:rFonts w:cs="Times New Roman"/>
                <w:szCs w:val="20"/>
              </w:rPr>
              <w:t>utrition</w:t>
            </w:r>
            <w:r w:rsidR="001E67F6" w:rsidRPr="00FC43C2">
              <w:rPr>
                <w:rFonts w:cs="Times New Roman"/>
                <w:szCs w:val="20"/>
              </w:rPr>
              <w:t xml:space="preserve"> and physical activity</w:t>
            </w:r>
            <w:r w:rsidR="00FC7D96" w:rsidRPr="00FC43C2">
              <w:rPr>
                <w:rFonts w:cs="Times New Roman"/>
                <w:szCs w:val="20"/>
              </w:rPr>
              <w:t xml:space="preserve"> </w:t>
            </w:r>
            <w:r w:rsidR="00630CD7" w:rsidRPr="00FC43C2">
              <w:rPr>
                <w:rFonts w:cs="Times New Roman"/>
                <w:szCs w:val="20"/>
              </w:rPr>
              <w:t xml:space="preserve">is </w:t>
            </w:r>
            <w:r w:rsidR="00FC7D96" w:rsidRPr="00FC43C2">
              <w:rPr>
                <w:rFonts w:cs="Times New Roman"/>
                <w:szCs w:val="20"/>
              </w:rPr>
              <w:t xml:space="preserve">a major </w:t>
            </w:r>
            <w:r w:rsidR="00E93AB4" w:rsidRPr="00FC43C2">
              <w:rPr>
                <w:rFonts w:cs="Times New Roman"/>
                <w:szCs w:val="20"/>
              </w:rPr>
              <w:t>work domain for the HPA</w:t>
            </w:r>
            <w:r w:rsidRPr="00FC43C2">
              <w:rPr>
                <w:rFonts w:cs="Times New Roman"/>
                <w:szCs w:val="20"/>
              </w:rPr>
              <w:t>. Activities include:</w:t>
            </w:r>
            <w:r w:rsidR="00FC7D96" w:rsidRPr="00FC43C2">
              <w:rPr>
                <w:rFonts w:cs="Times New Roman"/>
                <w:szCs w:val="20"/>
              </w:rPr>
              <w:t xml:space="preserve"> </w:t>
            </w:r>
            <w:r w:rsidRPr="00FC43C2">
              <w:rPr>
                <w:rFonts w:cs="Times New Roman"/>
                <w:szCs w:val="20"/>
              </w:rPr>
              <w:t xml:space="preserve">HPA </w:t>
            </w:r>
            <w:r w:rsidR="00FC7D96" w:rsidRPr="00FC43C2">
              <w:rPr>
                <w:rFonts w:cs="Times New Roman"/>
                <w:szCs w:val="20"/>
              </w:rPr>
              <w:t xml:space="preserve">supports </w:t>
            </w:r>
            <w:r w:rsidR="005A79C7" w:rsidRPr="00FC43C2">
              <w:rPr>
                <w:rFonts w:cs="Times New Roman"/>
                <w:szCs w:val="20"/>
              </w:rPr>
              <w:t>Sit Less, Move More, Sleep Well guidelines and the Sport New Zealand Play principles launched in 2017</w:t>
            </w:r>
            <w:r w:rsidR="00BF69A1" w:rsidRPr="00FC43C2">
              <w:rPr>
                <w:rFonts w:cs="Times New Roman"/>
                <w:szCs w:val="20"/>
              </w:rPr>
              <w:t xml:space="preserve"> as guiders for nutrition and activity. </w:t>
            </w:r>
            <w:r w:rsidR="007208B4" w:rsidRPr="00FC43C2">
              <w:rPr>
                <w:rFonts w:cs="Times New Roman"/>
                <w:szCs w:val="20"/>
              </w:rPr>
              <w:t>Also, through the use of the</w:t>
            </w:r>
            <w:r w:rsidR="00F13CEC" w:rsidRPr="00FC43C2">
              <w:rPr>
                <w:rFonts w:cs="Times New Roman"/>
                <w:szCs w:val="20"/>
              </w:rPr>
              <w:t xml:space="preserve"> Healthy Kids we</w:t>
            </w:r>
            <w:r w:rsidR="007208B4" w:rsidRPr="00FC43C2">
              <w:rPr>
                <w:rFonts w:cs="Times New Roman"/>
                <w:szCs w:val="20"/>
              </w:rPr>
              <w:t>bsite and Facebook page</w:t>
            </w:r>
            <w:r w:rsidR="00310E36" w:rsidRPr="00FC43C2">
              <w:rPr>
                <w:rFonts w:cs="Times New Roman"/>
                <w:szCs w:val="20"/>
              </w:rPr>
              <w:t xml:space="preserve"> </w:t>
            </w:r>
            <w:r w:rsidR="00310E36" w:rsidRPr="00FC43C2">
              <w:rPr>
                <w:rFonts w:cs="Times New Roman"/>
                <w:szCs w:val="20"/>
              </w:rPr>
              <w:fldChar w:fldCharType="begin" w:fldLock="1"/>
            </w:r>
            <w:r w:rsidR="00EC12A7" w:rsidRPr="00FC43C2">
              <w:rPr>
                <w:rFonts w:cs="Times New Roman"/>
                <w:szCs w:val="20"/>
              </w:rPr>
              <w:instrText>ADDIN CSL_CITATION {"citationItems":[{"id":"ITEM-1","itemData":{"URL":"https://www.healthykids.org.nz/","accessed":{"date-parts":[["2020","1","31"]]},"author":[{"dropping-particle":"","family":"Health Promotion Agency","given":"","non-dropping-particle":"","parse-names":false,"suffix":""}],"id":"ITEM-1","issued":{"date-parts":[["2020"]]},"title":"Healthy Kids","type":"webpage"},"uris":["http://www.mendeley.com/documents/?uuid=e4b3ce35-b406-3472-b4e3-184784450c4c"]}],"mendeley":{"formattedCitation":"(162)","plainTextFormattedCitation":"(162)","previouslyFormattedCitation":"(162)"},"properties":{"noteIndex":0},"schema":"https://github.com/citation-style-language/schema/raw/master/csl-citation.json"}</w:instrText>
            </w:r>
            <w:r w:rsidR="00310E36" w:rsidRPr="00FC43C2">
              <w:rPr>
                <w:rFonts w:cs="Times New Roman"/>
                <w:szCs w:val="20"/>
              </w:rPr>
              <w:fldChar w:fldCharType="separate"/>
            </w:r>
            <w:r w:rsidR="009C4029" w:rsidRPr="00FC43C2">
              <w:rPr>
                <w:rFonts w:cs="Times New Roman"/>
                <w:noProof/>
                <w:szCs w:val="20"/>
              </w:rPr>
              <w:t>(162)</w:t>
            </w:r>
            <w:r w:rsidR="00310E36" w:rsidRPr="00FC43C2">
              <w:rPr>
                <w:rFonts w:cs="Times New Roman"/>
                <w:szCs w:val="20"/>
              </w:rPr>
              <w:fldChar w:fldCharType="end"/>
            </w:r>
            <w:r w:rsidR="007208B4" w:rsidRPr="00FC43C2">
              <w:rPr>
                <w:rFonts w:cs="Times New Roman"/>
                <w:szCs w:val="20"/>
              </w:rPr>
              <w:t>, HPA encourages healthy meal preparation and activity especially targeted at low income, M</w:t>
            </w:r>
            <w:r w:rsidR="00F516BB" w:rsidRPr="00FC43C2">
              <w:rPr>
                <w:rFonts w:cs="Times New Roman"/>
                <w:szCs w:val="20"/>
              </w:rPr>
              <w:t>ā</w:t>
            </w:r>
            <w:r w:rsidR="007208B4" w:rsidRPr="00FC43C2">
              <w:rPr>
                <w:rFonts w:cs="Times New Roman"/>
                <w:szCs w:val="20"/>
              </w:rPr>
              <w:t xml:space="preserve">ori and Pacific families. </w:t>
            </w:r>
            <w:r w:rsidR="00FC7D96" w:rsidRPr="00FC43C2">
              <w:rPr>
                <w:rFonts w:cs="Times New Roman"/>
                <w:szCs w:val="20"/>
              </w:rPr>
              <w:t>HPA promote</w:t>
            </w:r>
            <w:r w:rsidR="004E047D" w:rsidRPr="00FC43C2">
              <w:rPr>
                <w:rFonts w:cs="Times New Roman"/>
                <w:szCs w:val="20"/>
              </w:rPr>
              <w:t>s</w:t>
            </w:r>
            <w:r w:rsidR="00FC7D96" w:rsidRPr="00FC43C2">
              <w:rPr>
                <w:rFonts w:cs="Times New Roman"/>
                <w:szCs w:val="20"/>
              </w:rPr>
              <w:t xml:space="preserve"> the </w:t>
            </w:r>
            <w:r w:rsidR="00A301A0" w:rsidRPr="00FC43C2">
              <w:rPr>
                <w:rFonts w:cs="Times New Roman"/>
                <w:szCs w:val="20"/>
              </w:rPr>
              <w:t>MOH 2018 updated</w:t>
            </w:r>
            <w:r w:rsidR="00FC7D96" w:rsidRPr="00FC43C2">
              <w:rPr>
                <w:rFonts w:cs="Times New Roman"/>
                <w:szCs w:val="20"/>
              </w:rPr>
              <w:t xml:space="preserve"> Eating and Activity Guidelines to the public and health professionals. Performance indicators </w:t>
            </w:r>
            <w:r w:rsidR="00D2418A" w:rsidRPr="00FC43C2">
              <w:rPr>
                <w:rFonts w:cs="Times New Roman"/>
                <w:szCs w:val="20"/>
              </w:rPr>
              <w:t xml:space="preserve">are </w:t>
            </w:r>
            <w:r w:rsidR="00FC7D96" w:rsidRPr="00FC43C2">
              <w:rPr>
                <w:rFonts w:cs="Times New Roman"/>
                <w:szCs w:val="20"/>
              </w:rPr>
              <w:t xml:space="preserve">related to supporting </w:t>
            </w:r>
            <w:r w:rsidR="004E047D" w:rsidRPr="00FC43C2">
              <w:rPr>
                <w:rFonts w:cs="Times New Roman"/>
                <w:szCs w:val="20"/>
              </w:rPr>
              <w:t xml:space="preserve">the </w:t>
            </w:r>
            <w:r w:rsidR="00FC7D96" w:rsidRPr="00FC43C2">
              <w:rPr>
                <w:rFonts w:cs="Times New Roman"/>
                <w:szCs w:val="20"/>
              </w:rPr>
              <w:t>dissemination of guidelines and aligning with government priorities including prevention of childhood obesity and Healthy Families NZ.</w:t>
            </w:r>
          </w:p>
          <w:p w14:paraId="51BF384C" w14:textId="77777777" w:rsidR="001A4710" w:rsidRPr="0091450A" w:rsidRDefault="001A4710" w:rsidP="002D613F">
            <w:pPr>
              <w:pStyle w:val="ListParagraph"/>
              <w:spacing w:before="40"/>
              <w:ind w:left="284"/>
              <w:contextualSpacing w:val="0"/>
              <w:rPr>
                <w:rFonts w:cs="Times New Roman"/>
                <w:szCs w:val="20"/>
              </w:rPr>
            </w:pPr>
          </w:p>
          <w:p w14:paraId="546CB13D" w14:textId="255D6D5D" w:rsidR="00AA0AED" w:rsidRPr="0091450A" w:rsidRDefault="00AA0AED" w:rsidP="002D613F">
            <w:pPr>
              <w:pStyle w:val="Subtitle"/>
            </w:pPr>
            <w:r w:rsidRPr="00FC43C2">
              <w:t>Media releases</w:t>
            </w:r>
          </w:p>
          <w:p w14:paraId="2F98B241" w14:textId="1A11C77B" w:rsidR="00AB10F6" w:rsidRPr="0091450A" w:rsidRDefault="56DF8240" w:rsidP="00373A0D">
            <w:pPr>
              <w:pStyle w:val="ListParagraph"/>
              <w:numPr>
                <w:ilvl w:val="0"/>
                <w:numId w:val="12"/>
              </w:numPr>
              <w:shd w:val="clear" w:color="auto" w:fill="FFFFFF" w:themeFill="background1"/>
              <w:spacing w:before="40"/>
              <w:contextualSpacing w:val="0"/>
              <w:rPr>
                <w:rFonts w:cs="Times New Roman"/>
              </w:rPr>
            </w:pPr>
            <w:r w:rsidRPr="0091450A">
              <w:rPr>
                <w:rFonts w:cs="Times New Roman"/>
              </w:rPr>
              <w:t xml:space="preserve">Media releases </w:t>
            </w:r>
            <w:r w:rsidR="00B07869" w:rsidRPr="0091450A">
              <w:rPr>
                <w:rFonts w:cs="Times New Roman"/>
              </w:rPr>
              <w:fldChar w:fldCharType="begin" w:fldLock="1"/>
            </w:r>
            <w:r w:rsidR="00EC12A7">
              <w:rPr>
                <w:rFonts w:cs="Times New Roman"/>
              </w:rPr>
              <w:instrText>ADDIN CSL_CITATION {"citationItems":[{"id":"ITEM-1","itemData":{"URL":"https://www.health.govt.nz/news-media/media-releases","accessed":{"date-parts":[["2020","1","29"]]},"author":[{"dropping-particle":"","family":"Ministry of Health NZ","given":"","non-dropping-particle":"","parse-names":false,"suffix":""}],"id":"ITEM-1","issued":{"date-parts":[["2020"]]},"title":"Media releases | Ministry of Health NZ","type":"webpage"},"uris":["http://www.mendeley.com/documents/?uuid=e2b42ae2-5a56-32e9-ba30-f614ce67be28"]}],"mendeley":{"formattedCitation":"(163)","plainTextFormattedCitation":"(163)","previouslyFormattedCitation":"(163)"},"properties":{"noteIndex":0},"schema":"https://github.com/citation-style-language/schema/raw/master/csl-citation.json"}</w:instrText>
            </w:r>
            <w:r w:rsidR="00B07869" w:rsidRPr="0091450A">
              <w:rPr>
                <w:rFonts w:cs="Times New Roman"/>
              </w:rPr>
              <w:fldChar w:fldCharType="separate"/>
            </w:r>
            <w:r w:rsidR="009C4029" w:rsidRPr="009C4029">
              <w:rPr>
                <w:rFonts w:cs="Times New Roman"/>
                <w:noProof/>
              </w:rPr>
              <w:t>(163)</w:t>
            </w:r>
            <w:r w:rsidR="00B07869" w:rsidRPr="0091450A">
              <w:rPr>
                <w:rFonts w:cs="Times New Roman"/>
              </w:rPr>
              <w:fldChar w:fldCharType="end"/>
            </w:r>
            <w:r w:rsidRPr="0091450A">
              <w:rPr>
                <w:rFonts w:cs="Times New Roman"/>
              </w:rPr>
              <w:t xml:space="preserve"> and news items from the MoH were investigated between 2017 to 2019. Of the many media releases from the MoH during this time </w:t>
            </w:r>
            <w:r w:rsidR="00806AEE" w:rsidRPr="0091450A">
              <w:rPr>
                <w:rFonts w:cs="Times New Roman"/>
              </w:rPr>
              <w:t>there was a total of 10 relevant media releases to nutrition, healthy eating, and non-communicable diseases. The</w:t>
            </w:r>
            <w:r w:rsidRPr="0091450A">
              <w:rPr>
                <w:rFonts w:cs="Times New Roman"/>
              </w:rPr>
              <w:t xml:space="preserve"> </w:t>
            </w:r>
            <w:r w:rsidR="00806AEE" w:rsidRPr="0091450A">
              <w:rPr>
                <w:rFonts w:cs="Times New Roman"/>
              </w:rPr>
              <w:t xml:space="preserve">common </w:t>
            </w:r>
            <w:r w:rsidRPr="0091450A">
              <w:rPr>
                <w:rFonts w:cs="Times New Roman"/>
              </w:rPr>
              <w:t xml:space="preserve">topics </w:t>
            </w:r>
            <w:r w:rsidR="00806AEE" w:rsidRPr="0091450A">
              <w:rPr>
                <w:rFonts w:cs="Times New Roman"/>
              </w:rPr>
              <w:t xml:space="preserve">were </w:t>
            </w:r>
            <w:r w:rsidRPr="0091450A">
              <w:rPr>
                <w:rFonts w:cs="Times New Roman"/>
              </w:rPr>
              <w:t xml:space="preserve">the Health survey and its results regarding obesity and food insecurity and the childhood obesity plan. Also discussed </w:t>
            </w:r>
            <w:r w:rsidR="00114B58" w:rsidRPr="0091450A">
              <w:rPr>
                <w:rFonts w:cs="Times New Roman"/>
              </w:rPr>
              <w:t>were</w:t>
            </w:r>
            <w:r w:rsidRPr="0091450A">
              <w:rPr>
                <w:rFonts w:cs="Times New Roman"/>
              </w:rPr>
              <w:t xml:space="preserve"> the National food and drink policy and healthy food and drink guidance, </w:t>
            </w:r>
            <w:r w:rsidR="00806AEE" w:rsidRPr="0091450A">
              <w:rPr>
                <w:rFonts w:cs="Times New Roman"/>
              </w:rPr>
              <w:t xml:space="preserve">the </w:t>
            </w:r>
            <w:r w:rsidRPr="0091450A">
              <w:rPr>
                <w:rFonts w:cs="Times New Roman"/>
              </w:rPr>
              <w:t xml:space="preserve">Food Industry Taskforce Report </w:t>
            </w:r>
            <w:r w:rsidR="00806AEE" w:rsidRPr="0091450A">
              <w:rPr>
                <w:rFonts w:cs="Times New Roman"/>
              </w:rPr>
              <w:t>and</w:t>
            </w:r>
            <w:r w:rsidRPr="0091450A">
              <w:rPr>
                <w:rFonts w:cs="Times New Roman"/>
              </w:rPr>
              <w:t xml:space="preserve"> Healthy Families. This was through a search of keywords including ‘food’ and ‘obesity’ and all releases dated 2017-2019. </w:t>
            </w:r>
          </w:p>
          <w:p w14:paraId="5F936CBB" w14:textId="33D95D33" w:rsidR="001A4710" w:rsidRPr="0091450A" w:rsidRDefault="56DF8240" w:rsidP="002D613F">
            <w:pPr>
              <w:pStyle w:val="ListParagraph"/>
              <w:numPr>
                <w:ilvl w:val="0"/>
                <w:numId w:val="12"/>
              </w:numPr>
              <w:shd w:val="clear" w:color="auto" w:fill="FFFFFF" w:themeFill="background1"/>
              <w:spacing w:before="40" w:after="40"/>
              <w:contextualSpacing w:val="0"/>
              <w:rPr>
                <w:rFonts w:cs="Times New Roman"/>
              </w:rPr>
            </w:pPr>
            <w:r w:rsidRPr="0091450A">
              <w:rPr>
                <w:rFonts w:cs="Times New Roman"/>
              </w:rPr>
              <w:t xml:space="preserve">On the government website </w:t>
            </w:r>
            <w:hyperlink r:id="rId23">
              <w:r w:rsidRPr="0091450A">
                <w:rPr>
                  <w:rStyle w:val="Hyperlink"/>
                  <w:rFonts w:cs="Times New Roman"/>
                </w:rPr>
                <w:t>www.beehive.govt.nz</w:t>
              </w:r>
            </w:hyperlink>
            <w:r w:rsidRPr="0091450A">
              <w:rPr>
                <w:rStyle w:val="Hyperlink"/>
                <w:rFonts w:cs="Times New Roman"/>
                <w:color w:val="auto"/>
              </w:rPr>
              <w:t xml:space="preserve">, </w:t>
            </w:r>
            <w:r w:rsidRPr="0091450A">
              <w:rPr>
                <w:rStyle w:val="Hyperlink"/>
                <w:rFonts w:cs="Times New Roman"/>
                <w:color w:val="auto"/>
                <w:u w:val="none"/>
              </w:rPr>
              <w:t xml:space="preserve">a search for the media releases between 2017-2020 keyword ‘nutrition’ had 14 items with 4 relevant from 2017-2020 relating to the wellbeing budget, improving child well-being, grants for nutrition-related research and </w:t>
            </w:r>
            <w:r w:rsidR="00114B58" w:rsidRPr="0091450A">
              <w:rPr>
                <w:rStyle w:val="Hyperlink"/>
                <w:rFonts w:cs="Times New Roman"/>
                <w:color w:val="auto"/>
                <w:u w:val="none"/>
              </w:rPr>
              <w:t>A</w:t>
            </w:r>
            <w:r w:rsidRPr="0091450A">
              <w:rPr>
                <w:rStyle w:val="Hyperlink"/>
                <w:rFonts w:cs="Times New Roman"/>
                <w:color w:val="auto"/>
                <w:u w:val="none"/>
              </w:rPr>
              <w:t xml:space="preserve">ctive </w:t>
            </w:r>
            <w:r w:rsidR="00114B58" w:rsidRPr="0091450A">
              <w:rPr>
                <w:rStyle w:val="Hyperlink"/>
                <w:rFonts w:cs="Times New Roman"/>
                <w:color w:val="auto"/>
                <w:u w:val="none"/>
              </w:rPr>
              <w:t>F</w:t>
            </w:r>
            <w:r w:rsidRPr="0091450A">
              <w:rPr>
                <w:rStyle w:val="Hyperlink"/>
                <w:rFonts w:cs="Times New Roman"/>
                <w:color w:val="auto"/>
                <w:u w:val="none"/>
              </w:rPr>
              <w:t>amilies programme. A search for the keyword ‘obesity</w:t>
            </w:r>
            <w:r w:rsidRPr="0091450A">
              <w:rPr>
                <w:rFonts w:cs="Times New Roman"/>
              </w:rPr>
              <w:t>’ had 10 items with 2 relevant relating to health benefits of reducing our carbon footprint and one on improving child well-being. The final search was using the keyword ‘food’ which gave 263 results with 6 potentially relevant including food rescue expansion in Northland, regional economic development awards for healthy food produce, school lunch programmes, child poverty results and improving child well-being in New Zealand.</w:t>
            </w:r>
          </w:p>
          <w:p w14:paraId="2CED3393" w14:textId="696D5202" w:rsidR="00B07869" w:rsidRPr="0091450A" w:rsidRDefault="56DF8240" w:rsidP="002D613F">
            <w:pPr>
              <w:pStyle w:val="ListParagraph"/>
              <w:numPr>
                <w:ilvl w:val="0"/>
                <w:numId w:val="12"/>
              </w:numPr>
              <w:shd w:val="clear" w:color="auto" w:fill="FFFFFF" w:themeFill="background1"/>
              <w:spacing w:before="40" w:after="40"/>
              <w:contextualSpacing w:val="0"/>
              <w:rPr>
                <w:rFonts w:cs="Times New Roman"/>
                <w:szCs w:val="20"/>
              </w:rPr>
            </w:pPr>
            <w:r w:rsidRPr="0091450A">
              <w:rPr>
                <w:rFonts w:cs="Times New Roman"/>
              </w:rPr>
              <w:t xml:space="preserve">On the website of Health Minister Hon Dr David Clark </w:t>
            </w:r>
            <w:r w:rsidR="00B07869" w:rsidRPr="0091450A">
              <w:rPr>
                <w:rFonts w:cs="Times New Roman"/>
              </w:rPr>
              <w:fldChar w:fldCharType="begin" w:fldLock="1"/>
            </w:r>
            <w:r w:rsidR="00EC12A7">
              <w:rPr>
                <w:rFonts w:cs="Times New Roman"/>
              </w:rPr>
              <w:instrText>ADDIN CSL_CITATION {"citationItems":[{"id":"ITEM-1","itemData":{"URL":"https://www.beehive.govt.nz/search?query=obesity","accessed":{"date-parts":[["2020","1","29"]]},"author":[{"dropping-particle":"","family":"Beehive","given":"","non-dropping-particle":"","parse-names":false,"suffix":""}],"id":"ITEM-1","issued":{"date-parts":[["2020"]]},"title":"Search Hon Dr David Clark | Beehive.govt.nz","type":"webpage"},"uris":["http://www.mendeley.com/documents/?uuid=dab04776-d09a-3a85-89ce-892aaa98518b"]}],"mendeley":{"formattedCitation":"(164)","plainTextFormattedCitation":"(164)","previouslyFormattedCitation":"(164)"},"properties":{"noteIndex":0},"schema":"https://github.com/citation-style-language/schema/raw/master/csl-citation.json"}</w:instrText>
            </w:r>
            <w:r w:rsidR="00B07869" w:rsidRPr="0091450A">
              <w:rPr>
                <w:rFonts w:cs="Times New Roman"/>
              </w:rPr>
              <w:fldChar w:fldCharType="separate"/>
            </w:r>
            <w:r w:rsidR="009C4029" w:rsidRPr="009C4029">
              <w:rPr>
                <w:rFonts w:cs="Times New Roman"/>
                <w:noProof/>
              </w:rPr>
              <w:t>(164)</w:t>
            </w:r>
            <w:r w:rsidR="00B07869" w:rsidRPr="0091450A">
              <w:rPr>
                <w:rFonts w:cs="Times New Roman"/>
              </w:rPr>
              <w:fldChar w:fldCharType="end"/>
            </w:r>
            <w:r w:rsidR="00B07869" w:rsidRPr="0091450A">
              <w:rPr>
                <w:rFonts w:cs="Times New Roman"/>
              </w:rPr>
              <w:t xml:space="preserve"> </w:t>
            </w:r>
            <w:r w:rsidRPr="0091450A">
              <w:rPr>
                <w:rFonts w:cs="Times New Roman"/>
              </w:rPr>
              <w:t xml:space="preserve">speeches, releases, features and newsletters were searched for the </w:t>
            </w:r>
            <w:r w:rsidR="00B07869" w:rsidRPr="0091450A">
              <w:rPr>
                <w:rFonts w:cs="Times New Roman"/>
              </w:rPr>
              <w:t>Labour-led Government time between 2017-2020</w:t>
            </w:r>
            <w:r w:rsidR="00114B58" w:rsidRPr="0091450A">
              <w:rPr>
                <w:rFonts w:cs="Times New Roman"/>
              </w:rPr>
              <w:t>.</w:t>
            </w:r>
            <w:r w:rsidR="00B07869" w:rsidRPr="0091450A">
              <w:rPr>
                <w:rFonts w:cs="Times New Roman"/>
              </w:rPr>
              <w:t xml:space="preserve"> </w:t>
            </w:r>
            <w:r w:rsidR="00114B58" w:rsidRPr="0091450A">
              <w:rPr>
                <w:rFonts w:cs="Times New Roman"/>
              </w:rPr>
              <w:t>T</w:t>
            </w:r>
            <w:r w:rsidRPr="0091450A">
              <w:rPr>
                <w:rFonts w:cs="Times New Roman"/>
              </w:rPr>
              <w:t xml:space="preserve">here were </w:t>
            </w:r>
            <w:r w:rsidR="00FE0368" w:rsidRPr="0091450A">
              <w:rPr>
                <w:rFonts w:cs="Times New Roman"/>
              </w:rPr>
              <w:t>31</w:t>
            </w:r>
            <w:r w:rsidRPr="0091450A">
              <w:rPr>
                <w:rFonts w:cs="Times New Roman"/>
              </w:rPr>
              <w:t xml:space="preserve"> items </w:t>
            </w:r>
            <w:r w:rsidR="00B07869" w:rsidRPr="0091450A">
              <w:rPr>
                <w:rFonts w:cs="Times New Roman"/>
              </w:rPr>
              <w:t>for ‘obesity’</w:t>
            </w:r>
            <w:r w:rsidR="00FE0368" w:rsidRPr="0091450A">
              <w:rPr>
                <w:rFonts w:cs="Times New Roman"/>
              </w:rPr>
              <w:t xml:space="preserve"> ‘food’</w:t>
            </w:r>
            <w:r w:rsidR="00B07869" w:rsidRPr="0091450A">
              <w:rPr>
                <w:rFonts w:cs="Times New Roman"/>
              </w:rPr>
              <w:t xml:space="preserve"> and ‘nutrition’ </w:t>
            </w:r>
            <w:r w:rsidRPr="0091450A">
              <w:rPr>
                <w:rFonts w:cs="Times New Roman"/>
              </w:rPr>
              <w:t>with</w:t>
            </w:r>
            <w:r w:rsidR="00B07869" w:rsidRPr="0091450A">
              <w:rPr>
                <w:rFonts w:cs="Times New Roman"/>
              </w:rPr>
              <w:t xml:space="preserve"> 5</w:t>
            </w:r>
            <w:r w:rsidRPr="0091450A">
              <w:rPr>
                <w:rFonts w:cs="Times New Roman"/>
              </w:rPr>
              <w:t xml:space="preserve"> relevant: </w:t>
            </w:r>
            <w:r w:rsidR="00B07869" w:rsidRPr="0091450A">
              <w:rPr>
                <w:rFonts w:cs="Times New Roman"/>
              </w:rPr>
              <w:t xml:space="preserve">food industry being asked to step up </w:t>
            </w:r>
            <w:r w:rsidR="0028119B">
              <w:rPr>
                <w:rFonts w:cs="Times New Roman"/>
              </w:rPr>
              <w:t xml:space="preserve">the </w:t>
            </w:r>
            <w:r w:rsidR="00B07869" w:rsidRPr="0091450A">
              <w:rPr>
                <w:rFonts w:cs="Times New Roman"/>
              </w:rPr>
              <w:t xml:space="preserve">fight against obesity, improving child well-being, a commitment to reducing carbon footprint, grants for children and families research and the </w:t>
            </w:r>
            <w:r w:rsidR="00114B58" w:rsidRPr="0091450A">
              <w:rPr>
                <w:rFonts w:cs="Times New Roman"/>
              </w:rPr>
              <w:t>A</w:t>
            </w:r>
            <w:r w:rsidR="00B07869" w:rsidRPr="0091450A">
              <w:rPr>
                <w:rFonts w:cs="Times New Roman"/>
              </w:rPr>
              <w:t xml:space="preserve">ctive </w:t>
            </w:r>
            <w:r w:rsidR="00114B58" w:rsidRPr="0091450A">
              <w:rPr>
                <w:rFonts w:cs="Times New Roman"/>
              </w:rPr>
              <w:t>F</w:t>
            </w:r>
            <w:r w:rsidR="00B07869" w:rsidRPr="0091450A">
              <w:rPr>
                <w:rFonts w:cs="Times New Roman"/>
              </w:rPr>
              <w:t>amilies programme.</w:t>
            </w:r>
          </w:p>
          <w:p w14:paraId="1E69C491" w14:textId="77777777" w:rsidR="00C5347E" w:rsidRPr="0091450A" w:rsidRDefault="00C5347E" w:rsidP="002D613F">
            <w:pPr>
              <w:shd w:val="clear" w:color="auto" w:fill="FFFFFF" w:themeFill="background1"/>
              <w:autoSpaceDE w:val="0"/>
              <w:autoSpaceDN w:val="0"/>
              <w:adjustRightInd w:val="0"/>
              <w:spacing w:before="40"/>
              <w:rPr>
                <w:rFonts w:cs="Times New Roman"/>
                <w:b/>
                <w:color w:val="1F497D" w:themeColor="text2"/>
                <w:szCs w:val="20"/>
              </w:rPr>
            </w:pPr>
          </w:p>
          <w:p w14:paraId="28C12FC3" w14:textId="210D56A3"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2E20568F" w14:textId="29347901" w:rsidR="00C5347E" w:rsidRPr="0091450A" w:rsidRDefault="00C5347E" w:rsidP="002D613F">
            <w:pPr>
              <w:pStyle w:val="ListParagraph"/>
              <w:keepNext/>
              <w:numPr>
                <w:ilvl w:val="0"/>
                <w:numId w:val="12"/>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New York</w:t>
            </w:r>
            <w:r w:rsidRPr="0091450A">
              <w:rPr>
                <w:rFonts w:eastAsia="Times New Roman" w:cs="Times New Roman"/>
                <w:szCs w:val="20"/>
                <w:lang w:eastAsia="en-NZ"/>
              </w:rPr>
              <w:t xml:space="preserve">: As Mayor of New York City, Michael Bloomberg prioritised food policy and introduced </w:t>
            </w:r>
            <w:r w:rsidR="00373D47" w:rsidRPr="0091450A">
              <w:rPr>
                <w:rFonts w:eastAsia="Times New Roman" w:cs="Times New Roman"/>
                <w:szCs w:val="20"/>
                <w:lang w:eastAsia="en-NZ"/>
              </w:rPr>
              <w:t>several</w:t>
            </w:r>
            <w:r w:rsidRPr="0091450A">
              <w:rPr>
                <w:rFonts w:eastAsia="Times New Roman" w:cs="Times New Roman"/>
                <w:szCs w:val="20"/>
                <w:lang w:eastAsia="en-NZ"/>
              </w:rPr>
              <w:t xml:space="preserve"> </w:t>
            </w:r>
            <w:r w:rsidR="00FE4FCD" w:rsidRPr="0091450A">
              <w:rPr>
                <w:rFonts w:eastAsia="Times New Roman" w:cs="Times New Roman"/>
                <w:szCs w:val="20"/>
                <w:lang w:eastAsia="en-NZ"/>
              </w:rPr>
              <w:t>ground-breaking</w:t>
            </w:r>
            <w:r w:rsidRPr="0091450A">
              <w:rPr>
                <w:rFonts w:eastAsia="Times New Roman" w:cs="Times New Roman"/>
                <w:szCs w:val="20"/>
                <w:lang w:eastAsia="en-NZ"/>
              </w:rPr>
              <w:t xml:space="preserve"> policy initiatives including ‘Health Bucks’, a restriction on </w:t>
            </w:r>
            <w:r w:rsidRPr="0091450A">
              <w:rPr>
                <w:rFonts w:eastAsia="Times New Roman" w:cs="Times New Roman"/>
                <w:i/>
                <w:szCs w:val="20"/>
                <w:lang w:eastAsia="en-NZ"/>
              </w:rPr>
              <w:t>trans</w:t>
            </w:r>
            <w:r w:rsidRPr="0091450A">
              <w:rPr>
                <w:rFonts w:eastAsia="Times New Roman" w:cs="Times New Roman"/>
                <w:szCs w:val="20"/>
                <w:lang w:eastAsia="en-NZ"/>
              </w:rPr>
              <w:t xml:space="preserve"> fats, </w:t>
            </w:r>
            <w:r w:rsidR="0028119B">
              <w:rPr>
                <w:rFonts w:eastAsia="Times New Roman" w:cs="Times New Roman"/>
                <w:szCs w:val="20"/>
                <w:lang w:eastAsia="en-NZ"/>
              </w:rPr>
              <w:t xml:space="preserve">the </w:t>
            </w:r>
            <w:r w:rsidRPr="0091450A">
              <w:rPr>
                <w:rFonts w:eastAsia="Times New Roman" w:cs="Times New Roman"/>
                <w:szCs w:val="20"/>
                <w:lang w:eastAsia="en-NZ"/>
              </w:rPr>
              <w:t>establishment of an obesity taskforce, a portion size restriction on sugar-sweetened beverages, public awareness campaigns, etc. He showed strong and consistent leadership and a commitment to innovative approaches and cross-</w:t>
            </w:r>
            <w:r w:rsidR="00AE20D3" w:rsidRPr="0091450A">
              <w:rPr>
                <w:rFonts w:eastAsia="Times New Roman" w:cs="Times New Roman"/>
                <w:szCs w:val="20"/>
                <w:lang w:eastAsia="en-NZ"/>
              </w:rPr>
              <w:t>sectorial</w:t>
            </w:r>
            <w:r w:rsidRPr="0091450A">
              <w:rPr>
                <w:rFonts w:eastAsia="Times New Roman" w:cs="Times New Roman"/>
                <w:szCs w:val="20"/>
                <w:lang w:eastAsia="en-NZ"/>
              </w:rPr>
              <w:t xml:space="preserve"> collaboration</w:t>
            </w:r>
            <w:r w:rsidR="004745E3" w:rsidRPr="0091450A">
              <w:rPr>
                <w:rFonts w:eastAsia="Times New Roman" w:cs="Times New Roman"/>
                <w:szCs w:val="20"/>
                <w:lang w:eastAsia="en-NZ"/>
              </w:rPr>
              <w:t xml:space="preserve"> </w:t>
            </w:r>
            <w:r w:rsidR="002921D3"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DOI":"10.3389/fpubh.2016.00060","ISBN":"2296-2565 (Electronic)\r2296-2565 (Linking)","PMID":"27064755","author":[{"dropping-particle":"","family":"Kelly","given":"P M","non-dropping-particle":"","parse-names":false,"suffix":""},{"dropping-particle":"","family":"Davies","given":"A","non-dropping-particle":"","parse-names":false,"suffix":""},{"dropping-particle":"","family":"Greig","given":"A J","non-dropping-particle":"","parse-names":false,"suffix":""},{"dropping-particle":"","family":"Lee","given":"K K","non-dropping-particle":"","parse-names":false,"suffix":""}],"container-title":"Front Public Health","id":"ITEM-1","issued":{"date-parts":[["2016"]]},"page":"60","title":"Obesity Prevention in a City State: Lessons from New York City during the Bloomberg Administration","type":"article-journal","volume":"4"},"uris":["http://www.mendeley.com/documents/?uuid=ec2cb8e6-d533-35cf-8179-55ad90586478","http://www.mendeley.com/documents/?uuid=3b467a07-b678-4483-a7d6-9ea2253e481a"]}],"mendeley":{"formattedCitation":"(165)","plainTextFormattedCitation":"(165)","previouslyFormattedCitation":"(165)"},"properties":{"noteIndex":0},"schema":"https://github.com/citation-style-language/schema/raw/master/csl-citation.json"}</w:instrText>
            </w:r>
            <w:r w:rsidR="002921D3"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65)</w:t>
            </w:r>
            <w:r w:rsidR="002921D3" w:rsidRPr="0091450A">
              <w:rPr>
                <w:rFonts w:eastAsia="Times New Roman" w:cs="Times New Roman"/>
                <w:szCs w:val="20"/>
                <w:lang w:eastAsia="en-NZ"/>
              </w:rPr>
              <w:fldChar w:fldCharType="end"/>
            </w:r>
            <w:r w:rsidR="002921D3" w:rsidRPr="0091450A">
              <w:rPr>
                <w:rFonts w:eastAsia="Times New Roman" w:cs="Times New Roman"/>
                <w:szCs w:val="20"/>
                <w:lang w:eastAsia="en-NZ"/>
              </w:rPr>
              <w:t>.</w:t>
            </w:r>
            <w:r w:rsidRPr="0091450A">
              <w:rPr>
                <w:rFonts w:eastAsia="Times New Roman" w:cs="Times New Roman"/>
                <w:szCs w:val="20"/>
                <w:lang w:eastAsia="en-NZ"/>
              </w:rPr>
              <w:t xml:space="preserve"> </w:t>
            </w:r>
          </w:p>
          <w:p w14:paraId="014F13CD" w14:textId="03AB7261" w:rsidR="00C5347E" w:rsidRPr="0091450A" w:rsidRDefault="00C5347E" w:rsidP="002D613F">
            <w:pPr>
              <w:pStyle w:val="ListParagraph"/>
              <w:keepNext/>
              <w:numPr>
                <w:ilvl w:val="0"/>
                <w:numId w:val="12"/>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Brazil</w:t>
            </w:r>
            <w:r w:rsidRPr="0091450A">
              <w:rPr>
                <w:rFonts w:eastAsia="Times New Roman" w:cs="Times New Roman"/>
                <w:szCs w:val="20"/>
                <w:lang w:eastAsia="en-NZ"/>
              </w:rPr>
              <w:t xml:space="preserve">: The Minister of Health showed leadership in developing new dietary guidelines that are drastically different from the majority of dietary guidelines created by any nation to date, and align with some of the most commonly cited recommendations for healthy eating </w:t>
            </w:r>
            <w:r w:rsidR="002921D3"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wphna.org/wp-content/uploads/2015/01/WN-2014-05-12-1050-1051-Update-Guia.pdf","author":[{"dropping-particle":"","family":"World Public Health Nutrition Association Update team","given":"","non-dropping-particle":"","parse-names":false,"suffix":""}],"id":"ITEM-1","issued":{"date-parts":[["2014"]]},"publisher":"World Nutrition","title":"Brazilian dietary guidelines. At last! Guidelines based on food and meals! ","type":"webpage"},"uris":["http://www.mendeley.com/documents/?uuid=a2a8016b-78c1-38bd-abeb-5ac4adc332cd","http://www.mendeley.com/documents/?uuid=eb5bc56c-df3b-4862-9928-5934e387bd1c"]}],"mendeley":{"formattedCitation":"(166)","plainTextFormattedCitation":"(166)","previouslyFormattedCitation":"(166)"},"properties":{"noteIndex":0},"schema":"https://github.com/citation-style-language/schema/raw/master/csl-citation.json"}</w:instrText>
            </w:r>
            <w:r w:rsidR="002921D3"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66)</w:t>
            </w:r>
            <w:r w:rsidR="002921D3" w:rsidRPr="0091450A">
              <w:rPr>
                <w:rFonts w:eastAsia="Times New Roman" w:cs="Times New Roman"/>
                <w:szCs w:val="20"/>
                <w:lang w:eastAsia="en-NZ"/>
              </w:rPr>
              <w:fldChar w:fldCharType="end"/>
            </w:r>
            <w:r w:rsidR="002921D3" w:rsidRPr="0091450A">
              <w:rPr>
                <w:rFonts w:eastAsia="Times New Roman" w:cs="Times New Roman"/>
                <w:szCs w:val="20"/>
                <w:lang w:eastAsia="en-NZ"/>
              </w:rPr>
              <w:t>.</w:t>
            </w:r>
          </w:p>
          <w:p w14:paraId="1631FBDB" w14:textId="3A54E96A" w:rsidR="00C5347E" w:rsidRPr="0091450A" w:rsidRDefault="00706304" w:rsidP="002D613F">
            <w:pPr>
              <w:pStyle w:val="ListParagraph"/>
              <w:keepNext/>
              <w:numPr>
                <w:ilvl w:val="0"/>
                <w:numId w:val="12"/>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CARICOM</w:t>
            </w:r>
            <w:r w:rsidR="00C5347E" w:rsidRPr="0091450A">
              <w:rPr>
                <w:rFonts w:eastAsia="Times New Roman" w:cs="Times New Roman"/>
                <w:b/>
                <w:szCs w:val="20"/>
                <w:lang w:eastAsia="en-NZ"/>
              </w:rPr>
              <w:t xml:space="preserve"> Countries</w:t>
            </w:r>
            <w:r w:rsidR="00C5347E" w:rsidRPr="0091450A">
              <w:rPr>
                <w:rFonts w:eastAsia="Times New Roman" w:cs="Times New Roman"/>
                <w:szCs w:val="20"/>
                <w:lang w:eastAsia="en-NZ"/>
              </w:rPr>
              <w:t>: Active NCD commissions exist in six of the 20 CARICOM member states (Bahamas, Barbados, Bermuda, British Virgin Islands, Dominica, Grenada) which are all housed in their Ministries of Health, with members recommended by the Minister of Health and appointed by the Cabinet of Government for a fixed duration; all include government agencies and to a varying degree, civil society and the private sector.</w:t>
            </w:r>
          </w:p>
        </w:tc>
      </w:tr>
    </w:tbl>
    <w:p w14:paraId="2EE7E479" w14:textId="6F847D80" w:rsidR="00BD5651" w:rsidRPr="0091450A" w:rsidRDefault="00BD5651" w:rsidP="002D613F">
      <w:pPr>
        <w:spacing w:line="240" w:lineRule="auto"/>
        <w:rPr>
          <w:rFonts w:eastAsiaTheme="majorEastAsia" w:cstheme="majorBidi"/>
          <w:b/>
          <w:bCs/>
          <w:color w:val="1F497D" w:themeColor="text2"/>
          <w:sz w:val="28"/>
          <w:szCs w:val="26"/>
        </w:rPr>
      </w:pPr>
    </w:p>
    <w:tbl>
      <w:tblPr>
        <w:tblStyle w:val="TableGrid"/>
        <w:tblW w:w="9209" w:type="dxa"/>
        <w:tblLook w:val="04A0" w:firstRow="1" w:lastRow="0" w:firstColumn="1" w:lastColumn="0" w:noHBand="0" w:noVBand="1"/>
      </w:tblPr>
      <w:tblGrid>
        <w:gridCol w:w="9209"/>
      </w:tblGrid>
      <w:tr w:rsidR="00A7005C" w:rsidRPr="0091450A" w14:paraId="748B79DC" w14:textId="77777777" w:rsidTr="00CA16E1">
        <w:tc>
          <w:tcPr>
            <w:tcW w:w="9209" w:type="dxa"/>
          </w:tcPr>
          <w:p w14:paraId="3BCAF7A6" w14:textId="067536B1" w:rsidR="00A7005C" w:rsidRPr="0091450A" w:rsidRDefault="00A7005C"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lastRenderedPageBreak/>
              <w:t xml:space="preserve">8 LEADERSHIP: </w:t>
            </w:r>
            <w:r w:rsidRPr="0091450A">
              <w:rPr>
                <w:rFonts w:cs="Times New Roman"/>
                <w:szCs w:val="20"/>
              </w:rPr>
              <w:t>The political leadership ensures that there is strong support for the vision, planning, communication, implementation and evaluation of policies and actions to create healthy food environments, improve population nutrition, and reduce diet-related inequalities</w:t>
            </w:r>
            <w:r w:rsidR="00B84E85" w:rsidRPr="0091450A">
              <w:rPr>
                <w:rFonts w:cs="Times New Roman"/>
                <w:szCs w:val="20"/>
              </w:rPr>
              <w:t>.</w:t>
            </w:r>
          </w:p>
        </w:tc>
      </w:tr>
      <w:tr w:rsidR="00A7005C" w:rsidRPr="0091450A" w14:paraId="0FBEE71D" w14:textId="77777777" w:rsidTr="00CA16E1">
        <w:tc>
          <w:tcPr>
            <w:tcW w:w="9209" w:type="dxa"/>
          </w:tcPr>
          <w:p w14:paraId="25CEF5F8" w14:textId="66F9DB6C" w:rsidR="00A7005C" w:rsidRPr="0091450A" w:rsidRDefault="006A1285" w:rsidP="002D613F">
            <w:pPr>
              <w:shd w:val="clear" w:color="auto" w:fill="FFFFFF" w:themeFill="background1"/>
              <w:spacing w:before="40" w:after="40"/>
              <w:rPr>
                <w:rFonts w:cs="Times New Roman"/>
                <w:color w:val="000000"/>
                <w:szCs w:val="20"/>
                <w:lang w:eastAsia="en-NZ"/>
              </w:rPr>
            </w:pPr>
            <w:bookmarkStart w:id="48" w:name="_Toc31623746"/>
            <w:r w:rsidRPr="0091450A">
              <w:rPr>
                <w:rStyle w:val="Heading3Char"/>
              </w:rPr>
              <w:t>LEAD2</w:t>
            </w:r>
            <w:bookmarkEnd w:id="48"/>
            <w:r w:rsidR="00A7005C" w:rsidRPr="0091450A">
              <w:rPr>
                <w:rFonts w:cs="Times New Roman"/>
                <w:b/>
                <w:color w:val="1F497D" w:themeColor="text2"/>
                <w:sz w:val="28"/>
                <w:szCs w:val="28"/>
              </w:rPr>
              <w:t xml:space="preserve">: </w:t>
            </w:r>
            <w:r w:rsidR="00A7005C" w:rsidRPr="0091450A">
              <w:rPr>
                <w:rFonts w:cs="Times New Roman"/>
                <w:b/>
                <w:szCs w:val="20"/>
              </w:rPr>
              <w:t>Clear population intake targets have been established by the government for the nutrients of concern to meet WHO and national recommended dietary intake levels</w:t>
            </w:r>
            <w:r w:rsidR="00B84E85" w:rsidRPr="0091450A">
              <w:rPr>
                <w:rFonts w:cs="Times New Roman"/>
                <w:b/>
                <w:szCs w:val="20"/>
              </w:rPr>
              <w:t>.</w:t>
            </w:r>
          </w:p>
        </w:tc>
      </w:tr>
      <w:tr w:rsidR="00A7005C" w:rsidRPr="0091450A" w14:paraId="5E962D34" w14:textId="77777777" w:rsidTr="00CA16E1">
        <w:tc>
          <w:tcPr>
            <w:tcW w:w="9209" w:type="dxa"/>
          </w:tcPr>
          <w:p w14:paraId="14A4A76C" w14:textId="666B6DAD"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214C3F0B" w14:textId="231A52EA" w:rsidR="0095063E" w:rsidRPr="0091450A" w:rsidRDefault="0095063E" w:rsidP="002D613F">
            <w:pPr>
              <w:pStyle w:val="ListParagraph"/>
              <w:numPr>
                <w:ilvl w:val="0"/>
                <w:numId w:val="1"/>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lang w:eastAsia="en-NZ"/>
              </w:rPr>
              <w:t>There are no intake targets specified by the Ministry of Health (MoH) or the Ministry for Primary Indu</w:t>
            </w:r>
            <w:r w:rsidR="00005199" w:rsidRPr="0091450A">
              <w:rPr>
                <w:rFonts w:cs="Times New Roman"/>
                <w:szCs w:val="20"/>
                <w:lang w:eastAsia="en-NZ"/>
              </w:rPr>
              <w:t>stries (MPI) for the</w:t>
            </w:r>
            <w:r w:rsidRPr="0091450A">
              <w:rPr>
                <w:rFonts w:cs="Times New Roman"/>
                <w:szCs w:val="20"/>
                <w:lang w:eastAsia="en-NZ"/>
              </w:rPr>
              <w:t xml:space="preserve"> nutrients of concern. </w:t>
            </w:r>
          </w:p>
          <w:p w14:paraId="54B5B178" w14:textId="117DF3B9" w:rsidR="008D1899" w:rsidRDefault="00CD2610" w:rsidP="008D1899">
            <w:pPr>
              <w:pStyle w:val="ListParagraph"/>
              <w:numPr>
                <w:ilvl w:val="0"/>
                <w:numId w:val="1"/>
              </w:numPr>
              <w:shd w:val="clear" w:color="auto" w:fill="FFFFFF" w:themeFill="background1"/>
              <w:spacing w:before="40" w:after="40"/>
              <w:ind w:left="284" w:hanging="284"/>
              <w:contextualSpacing w:val="0"/>
              <w:rPr>
                <w:rFonts w:cs="Times New Roman"/>
                <w:szCs w:val="20"/>
                <w:lang w:eastAsia="en-NZ"/>
              </w:rPr>
            </w:pPr>
            <w:r w:rsidRPr="0091450A">
              <w:rPr>
                <w:rFonts w:cs="Times New Roman"/>
                <w:szCs w:val="20"/>
                <w:lang w:eastAsia="en-NZ"/>
              </w:rPr>
              <w:t xml:space="preserve">New Zealand adopted the voluntary non-communicable diseases (NCD) action plan and global monitoring framework of the World Health Organisation in May 2013, including a target to reduce population salt intake to 5 g of salt per person per day. </w:t>
            </w:r>
            <w:r w:rsidR="0016468A" w:rsidRPr="0091450A">
              <w:rPr>
                <w:rFonts w:eastAsia="MS Mincho" w:cs="Times New Roman"/>
                <w:color w:val="000000"/>
                <w:szCs w:val="20"/>
              </w:rPr>
              <w:t xml:space="preserve">The Ministry of Health is progressing actions supporting the NCD resolution. The Ministry has been reporting to the WHO </w:t>
            </w:r>
            <w:r w:rsidR="004909A6" w:rsidRPr="0091450A">
              <w:rPr>
                <w:rFonts w:eastAsia="MS Mincho" w:cs="Times New Roman"/>
                <w:color w:val="000000"/>
                <w:szCs w:val="20"/>
              </w:rPr>
              <w:t>in</w:t>
            </w:r>
            <w:r w:rsidR="0016468A" w:rsidRPr="0091450A">
              <w:rPr>
                <w:rFonts w:eastAsia="MS Mincho" w:cs="Times New Roman"/>
                <w:color w:val="000000"/>
                <w:szCs w:val="20"/>
              </w:rPr>
              <w:t xml:space="preserve"> 2016. The Ministry continue</w:t>
            </w:r>
            <w:r w:rsidR="00FC43C2">
              <w:rPr>
                <w:rFonts w:eastAsia="MS Mincho" w:cs="Times New Roman"/>
                <w:color w:val="000000"/>
                <w:szCs w:val="20"/>
              </w:rPr>
              <w:t>s</w:t>
            </w:r>
            <w:r w:rsidR="0016468A" w:rsidRPr="0091450A">
              <w:rPr>
                <w:rFonts w:eastAsia="MS Mincho" w:cs="Times New Roman"/>
                <w:color w:val="000000"/>
                <w:szCs w:val="20"/>
              </w:rPr>
              <w:t xml:space="preserve"> to work with key stakeholders and </w:t>
            </w:r>
            <w:r w:rsidR="00F67453" w:rsidRPr="0091450A">
              <w:rPr>
                <w:rFonts w:eastAsia="MS Mincho" w:cs="Times New Roman"/>
                <w:color w:val="000000"/>
                <w:szCs w:val="20"/>
              </w:rPr>
              <w:t>partners and</w:t>
            </w:r>
            <w:r w:rsidR="0016468A" w:rsidRPr="0091450A">
              <w:rPr>
                <w:rFonts w:eastAsia="MS Mincho" w:cs="Times New Roman"/>
                <w:color w:val="000000"/>
                <w:szCs w:val="20"/>
              </w:rPr>
              <w:t xml:space="preserve"> support effective strategies and actions to address th</w:t>
            </w:r>
            <w:r w:rsidR="00255302" w:rsidRPr="0091450A">
              <w:rPr>
                <w:rFonts w:eastAsia="MS Mincho" w:cs="Times New Roman"/>
                <w:color w:val="000000"/>
                <w:szCs w:val="20"/>
              </w:rPr>
              <w:t>e burden of NCDs in New Zealand</w:t>
            </w:r>
            <w:r w:rsidR="00F13BCF" w:rsidRPr="0091450A">
              <w:rPr>
                <w:rFonts w:cs="Times New Roman"/>
                <w:szCs w:val="20"/>
                <w:lang w:eastAsia="en-NZ"/>
              </w:rPr>
              <w:t xml:space="preserve"> </w:t>
            </w:r>
            <w:r w:rsidR="00B30652" w:rsidRPr="0091450A">
              <w:rPr>
                <w:rFonts w:cs="Times New Roman"/>
                <w:szCs w:val="20"/>
                <w:lang w:eastAsia="en-NZ"/>
              </w:rPr>
              <w:t>(</w:t>
            </w:r>
            <w:r w:rsidR="0016468A" w:rsidRPr="0091450A">
              <w:rPr>
                <w:rFonts w:cs="Times New Roman"/>
                <w:szCs w:val="20"/>
                <w:lang w:eastAsia="en-NZ"/>
              </w:rPr>
              <w:t>personal communication</w:t>
            </w:r>
            <w:r w:rsidR="00B42934" w:rsidRPr="0091450A">
              <w:rPr>
                <w:rFonts w:cs="Times New Roman"/>
                <w:szCs w:val="20"/>
                <w:lang w:eastAsia="en-NZ"/>
              </w:rPr>
              <w:t>,</w:t>
            </w:r>
            <w:r w:rsidR="0016468A" w:rsidRPr="0091450A">
              <w:rPr>
                <w:rFonts w:cs="Times New Roman"/>
                <w:szCs w:val="20"/>
                <w:lang w:eastAsia="en-NZ"/>
              </w:rPr>
              <w:t xml:space="preserve"> MoH</w:t>
            </w:r>
            <w:r w:rsidR="00611934" w:rsidRPr="0091450A">
              <w:rPr>
                <w:rFonts w:cs="Times New Roman"/>
                <w:szCs w:val="20"/>
                <w:lang w:eastAsia="en-NZ"/>
              </w:rPr>
              <w:t>, 2017</w:t>
            </w:r>
            <w:r w:rsidR="00B30652" w:rsidRPr="0091450A">
              <w:rPr>
                <w:rFonts w:cs="Times New Roman"/>
                <w:szCs w:val="20"/>
                <w:lang w:eastAsia="en-NZ"/>
              </w:rPr>
              <w:t>)</w:t>
            </w:r>
            <w:r w:rsidR="00F13BCF" w:rsidRPr="0091450A">
              <w:rPr>
                <w:rFonts w:cs="Times New Roman"/>
                <w:szCs w:val="20"/>
                <w:lang w:eastAsia="en-NZ"/>
              </w:rPr>
              <w:t>.</w:t>
            </w:r>
          </w:p>
          <w:p w14:paraId="311A35E1" w14:textId="26771702" w:rsidR="00275996" w:rsidRPr="008D1899" w:rsidRDefault="00114B58" w:rsidP="008D1899">
            <w:pPr>
              <w:pStyle w:val="ListParagraph"/>
              <w:numPr>
                <w:ilvl w:val="0"/>
                <w:numId w:val="1"/>
              </w:numPr>
              <w:shd w:val="clear" w:color="auto" w:fill="FFFFFF" w:themeFill="background1"/>
              <w:spacing w:before="40" w:after="40"/>
              <w:ind w:left="284" w:hanging="284"/>
              <w:contextualSpacing w:val="0"/>
              <w:rPr>
                <w:rFonts w:cs="Times New Roman"/>
                <w:szCs w:val="20"/>
                <w:lang w:eastAsia="en-NZ"/>
              </w:rPr>
            </w:pPr>
            <w:r w:rsidRPr="008D1899">
              <w:rPr>
                <w:rFonts w:cs="Times New Roman"/>
                <w:szCs w:val="20"/>
              </w:rPr>
              <w:t xml:space="preserve">The Nutrient Reference Values </w:t>
            </w:r>
            <w:r w:rsidR="00E427DE" w:rsidRPr="008D1899">
              <w:rPr>
                <w:rFonts w:cs="Times New Roman"/>
                <w:szCs w:val="20"/>
              </w:rPr>
              <w:t xml:space="preserve">(NRVs) </w:t>
            </w:r>
            <w:r w:rsidRPr="008D1899">
              <w:rPr>
                <w:rFonts w:cs="Times New Roman"/>
                <w:szCs w:val="20"/>
              </w:rPr>
              <w:t>are a set of recommendations for nutritional intake based on currently available scientific knowledge</w:t>
            </w:r>
            <w:r w:rsidR="00C31773" w:rsidRPr="008D1899">
              <w:rPr>
                <w:rFonts w:cs="Times New Roman"/>
                <w:szCs w:val="20"/>
              </w:rPr>
              <w:t xml:space="preserve"> </w:t>
            </w:r>
            <w:r w:rsidR="00C31773" w:rsidRPr="008D1899">
              <w:rPr>
                <w:rFonts w:cs="Times New Roman"/>
                <w:szCs w:val="20"/>
              </w:rPr>
              <w:fldChar w:fldCharType="begin" w:fldLock="1"/>
            </w:r>
            <w:r w:rsidR="00EC12A7">
              <w:rPr>
                <w:rFonts w:cs="Times New Roman"/>
                <w:szCs w:val="20"/>
              </w:rPr>
              <w:instrText>ADDIN CSL_CITATION {"citationItems":[{"id":"ITEM-1","itemData":{"URL":"https://www.nrv.gov.au/","author":[{"dropping-particle":"","family":"Ministry of Health","given":"","non-dropping-particle":"","parse-names":false,"suffix":""}],"container-title":"Australian Government","id":"ITEM-1","issued":{"date-parts":[["2020"]]},"title":"Nutrient Reference Values","type":"webpage"},"uris":["http://www.mendeley.com/documents/?uuid=30e55197-9628-4195-8937-fc8fbc3471fb"]}],"mendeley":{"formattedCitation":"(167)","plainTextFormattedCitation":"(167)","previouslyFormattedCitation":"(167)"},"properties":{"noteIndex":0},"schema":"https://github.com/citation-style-language/schema/raw/master/csl-citation.json"}</w:instrText>
            </w:r>
            <w:r w:rsidR="00C31773" w:rsidRPr="008D1899">
              <w:rPr>
                <w:rFonts w:cs="Times New Roman"/>
                <w:szCs w:val="20"/>
              </w:rPr>
              <w:fldChar w:fldCharType="separate"/>
            </w:r>
            <w:r w:rsidR="009C4029" w:rsidRPr="009C4029">
              <w:rPr>
                <w:rFonts w:cs="Times New Roman"/>
                <w:noProof/>
                <w:szCs w:val="20"/>
              </w:rPr>
              <w:t>(167)</w:t>
            </w:r>
            <w:r w:rsidR="00C31773" w:rsidRPr="008D1899">
              <w:rPr>
                <w:rFonts w:cs="Times New Roman"/>
                <w:szCs w:val="20"/>
              </w:rPr>
              <w:fldChar w:fldCharType="end"/>
            </w:r>
            <w:r w:rsidRPr="008D1899">
              <w:rPr>
                <w:rFonts w:cs="Times New Roman"/>
                <w:szCs w:val="20"/>
              </w:rPr>
              <w:t>.</w:t>
            </w:r>
            <w:r w:rsidR="00FD3E4A" w:rsidRPr="008D1899">
              <w:rPr>
                <w:rFonts w:cs="Times New Roman"/>
                <w:szCs w:val="20"/>
                <w:lang w:eastAsia="en-NZ"/>
              </w:rPr>
              <w:t xml:space="preserve"> </w:t>
            </w:r>
            <w:r w:rsidRPr="008D1899">
              <w:rPr>
                <w:rFonts w:cs="Times New Roman"/>
                <w:szCs w:val="20"/>
                <w:lang w:eastAsia="en-NZ"/>
              </w:rPr>
              <w:t>Acceptable daily macronutrients ranges are given with an upper limit of 10% of energy from</w:t>
            </w:r>
            <w:r w:rsidRPr="008D1899">
              <w:rPr>
                <w:rFonts w:cs="Times New Roman"/>
                <w:color w:val="000000"/>
                <w:szCs w:val="20"/>
                <w:lang w:eastAsia="en-NZ"/>
              </w:rPr>
              <w:t xml:space="preserve"> saturated and </w:t>
            </w:r>
            <w:r w:rsidRPr="008D1899">
              <w:rPr>
                <w:rFonts w:cs="Times New Roman"/>
                <w:i/>
                <w:color w:val="000000"/>
                <w:szCs w:val="20"/>
                <w:lang w:eastAsia="en-NZ"/>
              </w:rPr>
              <w:t>trans</w:t>
            </w:r>
            <w:r w:rsidRPr="008D1899">
              <w:rPr>
                <w:rFonts w:cs="Times New Roman"/>
                <w:color w:val="000000"/>
                <w:szCs w:val="20"/>
                <w:lang w:eastAsia="en-NZ"/>
              </w:rPr>
              <w:t xml:space="preserve">-fat, and upper level of intake for added sugars and </w:t>
            </w:r>
            <w:r w:rsidRPr="008D1899">
              <w:rPr>
                <w:rFonts w:cs="Times New Roman"/>
                <w:szCs w:val="20"/>
              </w:rPr>
              <w:t>an upper limit of sodium of 2000mg per day for those aged 9 years and over, 1000mg 1-3-year olds, 1400 4-8 years</w:t>
            </w:r>
            <w:r w:rsidRPr="008D1899">
              <w:rPr>
                <w:rFonts w:cs="Times New Roman"/>
                <w:color w:val="000000"/>
                <w:szCs w:val="20"/>
                <w:lang w:eastAsia="en-NZ"/>
              </w:rPr>
              <w:t>.</w:t>
            </w:r>
            <w:r w:rsidR="00FD3E4A" w:rsidRPr="008D1899">
              <w:rPr>
                <w:rFonts w:cs="Times New Roman"/>
                <w:color w:val="000000"/>
                <w:szCs w:val="20"/>
                <w:lang w:eastAsia="en-NZ"/>
              </w:rPr>
              <w:t xml:space="preserve"> </w:t>
            </w:r>
            <w:r w:rsidRPr="008D1899">
              <w:rPr>
                <w:rFonts w:cs="Times New Roman"/>
                <w:color w:val="000000"/>
                <w:szCs w:val="20"/>
                <w:lang w:eastAsia="en-NZ"/>
              </w:rPr>
              <w:t xml:space="preserve">Reviews of nutrients take a phased approach by </w:t>
            </w:r>
            <w:r w:rsidR="00FD3E4A" w:rsidRPr="008D1899">
              <w:rPr>
                <w:rFonts w:cs="Times New Roman"/>
                <w:szCs w:val="20"/>
                <w:lang w:eastAsia="en-NZ"/>
              </w:rPr>
              <w:t xml:space="preserve">the Australian Department of Health and NZ Ministry of Health overseen by a steering </w:t>
            </w:r>
            <w:r w:rsidR="00254501" w:rsidRPr="008D1899">
              <w:rPr>
                <w:rFonts w:cs="Times New Roman"/>
                <w:szCs w:val="20"/>
                <w:lang w:eastAsia="en-NZ"/>
              </w:rPr>
              <w:t xml:space="preserve">and advisory </w:t>
            </w:r>
            <w:r w:rsidR="00FD3E4A" w:rsidRPr="008D1899">
              <w:rPr>
                <w:rFonts w:cs="Times New Roman"/>
                <w:szCs w:val="20"/>
                <w:lang w:eastAsia="en-NZ"/>
              </w:rPr>
              <w:t>group. A scoping study was conducted in 2011 and a methodological framework dev</w:t>
            </w:r>
            <w:r w:rsidR="0097004D" w:rsidRPr="008D1899">
              <w:rPr>
                <w:rFonts w:cs="Times New Roman"/>
                <w:szCs w:val="20"/>
                <w:lang w:eastAsia="en-NZ"/>
              </w:rPr>
              <w:t>el</w:t>
            </w:r>
            <w:r w:rsidR="00FD3E4A" w:rsidRPr="008D1899">
              <w:rPr>
                <w:rFonts w:cs="Times New Roman"/>
                <w:szCs w:val="20"/>
                <w:lang w:eastAsia="en-NZ"/>
              </w:rPr>
              <w:t>oped</w:t>
            </w:r>
            <w:r w:rsidR="0097004D" w:rsidRPr="008D1899">
              <w:rPr>
                <w:rFonts w:cs="Times New Roman"/>
                <w:szCs w:val="20"/>
                <w:lang w:eastAsia="en-NZ"/>
              </w:rPr>
              <w:t xml:space="preserve"> with public consultation undertaken in 2015</w:t>
            </w:r>
            <w:r w:rsidR="00FD3E4A" w:rsidRPr="008D1899">
              <w:rPr>
                <w:rFonts w:cs="Times New Roman"/>
                <w:szCs w:val="20"/>
                <w:lang w:eastAsia="en-NZ"/>
              </w:rPr>
              <w:t xml:space="preserve">. </w:t>
            </w:r>
            <w:r w:rsidRPr="008D1899">
              <w:rPr>
                <w:rFonts w:cs="Times New Roman"/>
                <w:szCs w:val="20"/>
                <w:lang w:eastAsia="en-NZ"/>
              </w:rPr>
              <w:t>The review of fluoride for infants and young children is complete</w:t>
            </w:r>
            <w:r w:rsidR="002B0DB3" w:rsidRPr="008D1899">
              <w:rPr>
                <w:rFonts w:cs="Times New Roman"/>
                <w:szCs w:val="20"/>
                <w:lang w:eastAsia="en-NZ"/>
              </w:rPr>
              <w:t xml:space="preserve"> and was published in 2017</w:t>
            </w:r>
            <w:r w:rsidRPr="008D1899">
              <w:rPr>
                <w:rFonts w:cs="Times New Roman"/>
                <w:szCs w:val="20"/>
                <w:lang w:eastAsia="en-NZ"/>
              </w:rPr>
              <w:t xml:space="preserve">. The review of the sodium upper limit and </w:t>
            </w:r>
            <w:r w:rsidR="00E427DE" w:rsidRPr="008D1899">
              <w:rPr>
                <w:rFonts w:cs="Times New Roman"/>
                <w:szCs w:val="20"/>
                <w:lang w:eastAsia="en-NZ"/>
              </w:rPr>
              <w:t xml:space="preserve">suggested dietary target for adults was published in September 2017. </w:t>
            </w:r>
            <w:r w:rsidR="00EF7856" w:rsidRPr="008D1899">
              <w:rPr>
                <w:rFonts w:cs="Times New Roman"/>
                <w:szCs w:val="20"/>
                <w:lang w:eastAsia="en-NZ"/>
              </w:rPr>
              <w:t>Th</w:t>
            </w:r>
            <w:r w:rsidR="00E427DE" w:rsidRPr="008D1899">
              <w:rPr>
                <w:rFonts w:cs="Times New Roman"/>
                <w:szCs w:val="20"/>
                <w:lang w:eastAsia="en-NZ"/>
              </w:rPr>
              <w:t xml:space="preserve">e remaining fluoride and sodium and all iodine NRVs </w:t>
            </w:r>
            <w:r w:rsidR="00FC43C2">
              <w:rPr>
                <w:rFonts w:cs="Times New Roman"/>
                <w:szCs w:val="20"/>
                <w:lang w:eastAsia="en-NZ"/>
              </w:rPr>
              <w:t>will be</w:t>
            </w:r>
            <w:r w:rsidR="00EF7856" w:rsidRPr="008D1899">
              <w:rPr>
                <w:rFonts w:cs="Times New Roman"/>
                <w:szCs w:val="20"/>
                <w:lang w:eastAsia="en-NZ"/>
              </w:rPr>
              <w:t xml:space="preserve"> reviewed o</w:t>
            </w:r>
            <w:r w:rsidR="00E9423B" w:rsidRPr="008D1899">
              <w:rPr>
                <w:rFonts w:cs="Times New Roman"/>
                <w:szCs w:val="20"/>
                <w:lang w:eastAsia="en-NZ"/>
              </w:rPr>
              <w:t>ver three years</w:t>
            </w:r>
            <w:r w:rsidR="00275996" w:rsidRPr="008D1899">
              <w:rPr>
                <w:rFonts w:cs="Times New Roman"/>
                <w:szCs w:val="20"/>
                <w:lang w:eastAsia="en-NZ"/>
              </w:rPr>
              <w:t xml:space="preserve"> </w:t>
            </w:r>
            <w:r w:rsidR="00EF7856" w:rsidRPr="008D1899">
              <w:rPr>
                <w:rFonts w:cs="Times New Roman"/>
                <w:szCs w:val="20"/>
                <w:lang w:eastAsia="en-NZ"/>
              </w:rPr>
              <w:t xml:space="preserve">beginning in 2018 </w:t>
            </w:r>
            <w:r w:rsidR="00D034E5" w:rsidRPr="008D1899">
              <w:rPr>
                <w:rFonts w:cs="Times New Roman"/>
                <w:szCs w:val="20"/>
                <w:lang w:eastAsia="en-NZ"/>
              </w:rPr>
              <w:fldChar w:fldCharType="begin" w:fldLock="1"/>
            </w:r>
            <w:r w:rsidR="00EC12A7">
              <w:rPr>
                <w:rFonts w:cs="Times New Roman"/>
                <w:szCs w:val="20"/>
                <w:lang w:eastAsia="en-NZ"/>
              </w:rPr>
              <w:instrText>ADDIN CSL_CITATION {"citationItems":[{"id":"ITEM-1","itemData":{"URL":"http://www.health.gov.au/internet/main/publishing.nsf/Content/nutrient-ref-values","author":[{"dropping-particle":"","family":"Australian Government Department of Health","given":"","non-dropping-particle":"","parse-names":false,"suffix":""}],"id":"ITEM-1","issue":"8/12/2016","issued":{"date-parts":[["2015"]]},"title":"Nutrient Reference Values","type":"webpage"},"uris":["http://www.mendeley.com/documents/?uuid=1b553426-7f50-3f1a-9f89-363fbd6928ac"]}],"mendeley":{"formattedCitation":"(168)","plainTextFormattedCitation":"(168)","previouslyFormattedCitation":"(168)"},"properties":{"noteIndex":0},"schema":"https://github.com/citation-style-language/schema/raw/master/csl-citation.json"}</w:instrText>
            </w:r>
            <w:r w:rsidR="00D034E5" w:rsidRPr="008D1899">
              <w:rPr>
                <w:rFonts w:cs="Times New Roman"/>
                <w:szCs w:val="20"/>
                <w:lang w:eastAsia="en-NZ"/>
              </w:rPr>
              <w:fldChar w:fldCharType="separate"/>
            </w:r>
            <w:r w:rsidR="009C4029" w:rsidRPr="009C4029">
              <w:rPr>
                <w:rFonts w:cs="Times New Roman"/>
                <w:noProof/>
                <w:szCs w:val="20"/>
                <w:lang w:eastAsia="en-NZ"/>
              </w:rPr>
              <w:t>(168)</w:t>
            </w:r>
            <w:r w:rsidR="00D034E5" w:rsidRPr="008D1899">
              <w:rPr>
                <w:rFonts w:cs="Times New Roman"/>
                <w:szCs w:val="20"/>
                <w:lang w:eastAsia="en-NZ"/>
              </w:rPr>
              <w:fldChar w:fldCharType="end"/>
            </w:r>
            <w:r w:rsidR="00E427DE" w:rsidRPr="008D1899">
              <w:rPr>
                <w:rFonts w:cs="Times New Roman"/>
                <w:szCs w:val="20"/>
                <w:lang w:eastAsia="en-NZ"/>
              </w:rPr>
              <w:t>.</w:t>
            </w:r>
          </w:p>
          <w:p w14:paraId="20C7E38E" w14:textId="77777777" w:rsidR="00275996" w:rsidRPr="00275996" w:rsidRDefault="00275996" w:rsidP="00275996"/>
          <w:p w14:paraId="425B7C9C" w14:textId="77777777" w:rsidR="00C04080" w:rsidRPr="00275996" w:rsidRDefault="00C04080" w:rsidP="00275996">
            <w:pPr>
              <w:shd w:val="clear" w:color="auto" w:fill="FFFFFF" w:themeFill="background1"/>
              <w:spacing w:before="40" w:after="40"/>
              <w:rPr>
                <w:b/>
                <w:color w:val="1F497D"/>
                <w:sz w:val="28"/>
                <w:szCs w:val="28"/>
              </w:rPr>
            </w:pPr>
            <w:r w:rsidRPr="00275996">
              <w:rPr>
                <w:b/>
                <w:color w:val="1F497D"/>
                <w:sz w:val="28"/>
                <w:szCs w:val="28"/>
              </w:rPr>
              <w:t xml:space="preserve">International best practice </w:t>
            </w:r>
            <w:r w:rsidR="00AE20D3" w:rsidRPr="00275996">
              <w:rPr>
                <w:b/>
                <w:color w:val="1F497D"/>
                <w:sz w:val="28"/>
                <w:szCs w:val="28"/>
              </w:rPr>
              <w:t>examples</w:t>
            </w:r>
            <w:r w:rsidRPr="00275996">
              <w:rPr>
                <w:b/>
                <w:color w:val="1F497D"/>
                <w:sz w:val="28"/>
                <w:szCs w:val="28"/>
              </w:rPr>
              <w:t xml:space="preserve"> (benchmarks)</w:t>
            </w:r>
          </w:p>
          <w:p w14:paraId="3195BDF0" w14:textId="615ED7DA" w:rsidR="00C5347E" w:rsidRPr="0091450A" w:rsidRDefault="00C5347E" w:rsidP="002D613F">
            <w:pPr>
              <w:pStyle w:val="ListParagraph"/>
              <w:keepNext/>
              <w:numPr>
                <w:ilvl w:val="0"/>
                <w:numId w:val="69"/>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Brazil</w:t>
            </w:r>
            <w:r w:rsidR="000E462E" w:rsidRPr="0091450A">
              <w:rPr>
                <w:rFonts w:eastAsia="Times New Roman" w:cs="Times New Roman"/>
                <w:szCs w:val="20"/>
                <w:lang w:eastAsia="en-NZ"/>
              </w:rPr>
              <w:t xml:space="preserve">: The </w:t>
            </w:r>
            <w:r w:rsidRPr="0091450A">
              <w:rPr>
                <w:rFonts w:eastAsia="Times New Roman" w:cs="Times New Roman"/>
                <w:szCs w:val="20"/>
                <w:lang w:eastAsia="en-NZ"/>
              </w:rPr>
              <w:t>Strategic Action Plan for Confronting NCDs in Brazil, 2011-2022 specifies a target of increasing adequate consumption of fruits and vegetables, from 18.2% to 24.3 % between 2010 and 2022 and reduction of the average salt intake of 12 g to 5 g, between 2010 and 2022</w:t>
            </w:r>
            <w:r w:rsidR="00E8311C" w:rsidRPr="0091450A">
              <w:rPr>
                <w:rFonts w:eastAsia="Times New Roman" w:cs="Times New Roman"/>
                <w:szCs w:val="20"/>
                <w:lang w:eastAsia="en-NZ"/>
              </w:rPr>
              <w:t xml:space="preserve"> </w:t>
            </w:r>
            <w:r w:rsidR="002E0186"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author":[{"dropping-particle":"","family":"Ministry of Health Brazil","given":"","non-dropping-particle":"","parse-names":false,"suffix":""}],"id":"ITEM-1","issued":{"date-parts":[["2011"]]},"publisher":"Ministry of Health","publisher-place":"Brazil","title":"Health Surveillance Secretariat: Health situation analysis department. Strategic action plan to tackle noncommunicable diseases in Brazil 2011-2022","type":"report"},"uris":["http://www.mendeley.com/documents/?uuid=d78859af-6e0c-3aa1-bf62-382e982d9eaf","http://www.mendeley.com/documents/?uuid=ca8da348-a353-4f2b-b0e5-d2482b22c630"]}],"mendeley":{"formattedCitation":"(169)","plainTextFormattedCitation":"(169)","previouslyFormattedCitation":"(169)"},"properties":{"noteIndex":0},"schema":"https://github.com/citation-style-language/schema/raw/master/csl-citation.json"}</w:instrText>
            </w:r>
            <w:r w:rsidR="002E0186"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69)</w:t>
            </w:r>
            <w:r w:rsidR="002E0186" w:rsidRPr="0091450A">
              <w:rPr>
                <w:rFonts w:eastAsia="Times New Roman" w:cs="Times New Roman"/>
                <w:szCs w:val="20"/>
                <w:lang w:eastAsia="en-NZ"/>
              </w:rPr>
              <w:fldChar w:fldCharType="end"/>
            </w:r>
            <w:r w:rsidR="002E0186" w:rsidRPr="0091450A">
              <w:rPr>
                <w:rFonts w:eastAsia="Times New Roman" w:cs="Times New Roman"/>
                <w:szCs w:val="20"/>
                <w:lang w:eastAsia="en-NZ"/>
              </w:rPr>
              <w:t>.</w:t>
            </w:r>
          </w:p>
          <w:p w14:paraId="46837803" w14:textId="1C6A7562" w:rsidR="00C5347E" w:rsidRPr="0091450A" w:rsidRDefault="00C5347E" w:rsidP="002D613F">
            <w:pPr>
              <w:pStyle w:val="ListParagraph"/>
              <w:keepNext/>
              <w:numPr>
                <w:ilvl w:val="0"/>
                <w:numId w:val="69"/>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South Africa</w:t>
            </w:r>
            <w:r w:rsidRPr="0091450A">
              <w:rPr>
                <w:rFonts w:eastAsia="Times New Roman" w:cs="Times New Roman"/>
                <w:szCs w:val="20"/>
                <w:lang w:eastAsia="en-NZ"/>
              </w:rPr>
              <w:t xml:space="preserve">: The South African plan for the prevention and control of non-communicable diseases includes a target on reducing mean population intake of salt to &lt;5 grams per day by 2020 </w:t>
            </w:r>
            <w:r w:rsidR="002E0186"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www.hsrc.ac.za/uploads/pageContent/3893/NCDs STRAT PLAN  CONTENT 8 april proof.pdf","author":[{"dropping-particle":"","family":"Ministry of Health South Africa","given":"","non-dropping-particle":"","parse-names":false,"suffix":""}],"id":"ITEM-1","issue":"22/02/2016","issued":{"date-parts":[["2013"]]},"title":"Strategic Plan for the Prevention and Control of Non-Communicable Diseases 2013-17","type":"webpage"},"uris":["http://www.mendeley.com/documents/?uuid=73ebfdd0-5a40-3b31-b6d4-e1769990d3fa","http://www.mendeley.com/documents/?uuid=0c804f38-22f4-45dc-a856-3ac6f38b45be"]}],"mendeley":{"formattedCitation":"(170)","plainTextFormattedCitation":"(170)","previouslyFormattedCitation":"(170)"},"properties":{"noteIndex":0},"schema":"https://github.com/citation-style-language/schema/raw/master/csl-citation.json"}</w:instrText>
            </w:r>
            <w:r w:rsidR="002E0186"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70)</w:t>
            </w:r>
            <w:r w:rsidR="002E0186" w:rsidRPr="0091450A">
              <w:rPr>
                <w:rFonts w:eastAsia="Times New Roman" w:cs="Times New Roman"/>
                <w:szCs w:val="20"/>
                <w:lang w:eastAsia="en-NZ"/>
              </w:rPr>
              <w:fldChar w:fldCharType="end"/>
            </w:r>
            <w:r w:rsidR="002E0186" w:rsidRPr="0091450A">
              <w:rPr>
                <w:rFonts w:eastAsia="Times New Roman" w:cs="Times New Roman"/>
                <w:szCs w:val="20"/>
                <w:lang w:eastAsia="en-NZ"/>
              </w:rPr>
              <w:t>.</w:t>
            </w:r>
          </w:p>
          <w:p w14:paraId="4ADB6A9F" w14:textId="350C8B49" w:rsidR="00C5347E" w:rsidRPr="0091450A" w:rsidRDefault="00C5347E" w:rsidP="002D613F">
            <w:pPr>
              <w:pStyle w:val="ListParagraph"/>
              <w:keepNext/>
              <w:numPr>
                <w:ilvl w:val="0"/>
                <w:numId w:val="69"/>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K</w:t>
            </w:r>
            <w:r w:rsidRPr="0091450A">
              <w:rPr>
                <w:rFonts w:eastAsia="Times New Roman" w:cs="Times New Roman"/>
                <w:szCs w:val="20"/>
                <w:lang w:eastAsia="en-NZ"/>
              </w:rPr>
              <w:t xml:space="preserve">: In July 2015, the government adopted as official dietary advice the recommendation of the Advisory Committee on Nutrition that sugar should make up no more than 5% of daily calorie intake (30g or 7 cubes of sugar per day). Current sugar intake makes up 12 to 15% of energy. An evidence review by Public Health England outlines a number of strategies and interventions </w:t>
            </w:r>
            <w:r w:rsidR="002E0186"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author":[{"dropping-particle":"","family":"Public Health England","given":"","non-dropping-particle":"","parse-names":false,"suffix":""}],"id":"ITEM-1","issued":{"date-parts":[["2015"]]},"publisher":"Public Health England","publisher-place":"London","title":"Sugar reduction: From evidence to action","type":"report"},"uris":["http://www.mendeley.com/documents/?uuid=4d0362ee-a57b-3d80-aa3e-fb7753c3246c","http://www.mendeley.com/documents/?uuid=6a29d11a-4f21-4b34-ba22-1b8b788a92b0"]}],"mendeley":{"formattedCitation":"(171)","plainTextFormattedCitation":"(171)","previouslyFormattedCitation":"(171)"},"properties":{"noteIndex":0},"schema":"https://github.com/citation-style-language/schema/raw/master/csl-citation.json"}</w:instrText>
            </w:r>
            <w:r w:rsidR="002E0186"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71)</w:t>
            </w:r>
            <w:r w:rsidR="002E0186" w:rsidRPr="0091450A">
              <w:rPr>
                <w:rFonts w:eastAsia="Times New Roman" w:cs="Times New Roman"/>
                <w:szCs w:val="20"/>
                <w:lang w:eastAsia="en-NZ"/>
              </w:rPr>
              <w:fldChar w:fldCharType="end"/>
            </w:r>
            <w:r w:rsidR="002E0186" w:rsidRPr="0091450A">
              <w:rPr>
                <w:rFonts w:eastAsia="Times New Roman" w:cs="Times New Roman"/>
                <w:szCs w:val="20"/>
                <w:lang w:eastAsia="en-NZ"/>
              </w:rPr>
              <w:t>.</w:t>
            </w:r>
          </w:p>
        </w:tc>
      </w:tr>
    </w:tbl>
    <w:p w14:paraId="5F7ED4AF" w14:textId="7D6D09A7" w:rsidR="00BD5651" w:rsidRPr="0091450A" w:rsidRDefault="00BD5651" w:rsidP="002D613F">
      <w:pPr>
        <w:spacing w:line="240" w:lineRule="auto"/>
        <w:rPr>
          <w:rFonts w:eastAsiaTheme="majorEastAsia" w:cstheme="majorBidi"/>
          <w:b/>
          <w:bCs/>
          <w:color w:val="1F497D" w:themeColor="text2"/>
          <w:sz w:val="28"/>
          <w:szCs w:val="26"/>
        </w:rPr>
      </w:pPr>
    </w:p>
    <w:tbl>
      <w:tblPr>
        <w:tblStyle w:val="TableGrid"/>
        <w:tblW w:w="9209" w:type="dxa"/>
        <w:tblLook w:val="04A0" w:firstRow="1" w:lastRow="0" w:firstColumn="1" w:lastColumn="0" w:noHBand="0" w:noVBand="1"/>
      </w:tblPr>
      <w:tblGrid>
        <w:gridCol w:w="9209"/>
      </w:tblGrid>
      <w:tr w:rsidR="00A7005C" w:rsidRPr="0091450A" w14:paraId="0EB0731F" w14:textId="77777777" w:rsidTr="00CA16E1">
        <w:tc>
          <w:tcPr>
            <w:tcW w:w="9209" w:type="dxa"/>
          </w:tcPr>
          <w:p w14:paraId="37FD624A" w14:textId="2DC0563F" w:rsidR="00A7005C" w:rsidRPr="0091450A" w:rsidRDefault="00A7005C"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8 LEADERSHIP: </w:t>
            </w:r>
            <w:r w:rsidRPr="0091450A">
              <w:rPr>
                <w:rFonts w:cs="Times New Roman"/>
                <w:szCs w:val="20"/>
              </w:rPr>
              <w:t>The political leadership ensures that there is strong support for the vision, planning, communication, implementation and evaluation of policies and actions to create healthy food environments, improve population nutrition, and reduce diet-related inequalities</w:t>
            </w:r>
            <w:r w:rsidR="00B84E85" w:rsidRPr="0091450A">
              <w:rPr>
                <w:rFonts w:cs="Times New Roman"/>
                <w:szCs w:val="20"/>
              </w:rPr>
              <w:t>.</w:t>
            </w:r>
          </w:p>
        </w:tc>
      </w:tr>
      <w:tr w:rsidR="00A7005C" w:rsidRPr="0091450A" w14:paraId="213EC192" w14:textId="77777777" w:rsidTr="00CA16E1">
        <w:tc>
          <w:tcPr>
            <w:tcW w:w="9209" w:type="dxa"/>
          </w:tcPr>
          <w:p w14:paraId="223D359E" w14:textId="3C8B7168" w:rsidR="00A7005C" w:rsidRPr="0091450A" w:rsidRDefault="006A1285" w:rsidP="002D613F">
            <w:pPr>
              <w:shd w:val="clear" w:color="auto" w:fill="FFFFFF" w:themeFill="background1"/>
              <w:spacing w:before="40" w:after="40"/>
              <w:rPr>
                <w:rFonts w:cs="Times New Roman"/>
                <w:color w:val="000000"/>
                <w:szCs w:val="20"/>
                <w:lang w:eastAsia="en-NZ"/>
              </w:rPr>
            </w:pPr>
            <w:bookmarkStart w:id="49" w:name="_Toc31623747"/>
            <w:r w:rsidRPr="0091450A">
              <w:rPr>
                <w:rStyle w:val="Heading3Char"/>
              </w:rPr>
              <w:t>LEAD3</w:t>
            </w:r>
            <w:bookmarkEnd w:id="49"/>
            <w:r w:rsidR="00A7005C" w:rsidRPr="0091450A">
              <w:rPr>
                <w:rFonts w:cs="Times New Roman"/>
                <w:b/>
                <w:color w:val="1F497D" w:themeColor="text2"/>
                <w:sz w:val="28"/>
                <w:szCs w:val="28"/>
              </w:rPr>
              <w:t xml:space="preserve">: </w:t>
            </w:r>
            <w:r w:rsidR="00A7005C" w:rsidRPr="0091450A">
              <w:rPr>
                <w:rFonts w:cs="Times New Roman"/>
                <w:b/>
                <w:szCs w:val="20"/>
              </w:rPr>
              <w:t>Clear, interpretive, evidence-informed food-based dietary guidelines have been established and implemented</w:t>
            </w:r>
            <w:r w:rsidR="00B84E85" w:rsidRPr="0091450A">
              <w:rPr>
                <w:rFonts w:cs="Times New Roman"/>
                <w:b/>
                <w:szCs w:val="20"/>
              </w:rPr>
              <w:t>.</w:t>
            </w:r>
          </w:p>
        </w:tc>
      </w:tr>
      <w:tr w:rsidR="00A7005C" w:rsidRPr="0091450A" w14:paraId="169F3C27" w14:textId="77777777" w:rsidTr="00CA16E1">
        <w:tc>
          <w:tcPr>
            <w:tcW w:w="9209" w:type="dxa"/>
          </w:tcPr>
          <w:p w14:paraId="0BB79EA6" w14:textId="5CF1F9D1"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436196ED" w14:textId="5B4E116C" w:rsidR="00870834" w:rsidRPr="0091450A" w:rsidRDefault="00C55280" w:rsidP="002D613F">
            <w:pPr>
              <w:pStyle w:val="ListParagraph"/>
              <w:numPr>
                <w:ilvl w:val="0"/>
                <w:numId w:val="1"/>
              </w:numPr>
              <w:shd w:val="clear" w:color="auto" w:fill="FFFFFF" w:themeFill="background1"/>
              <w:spacing w:before="40" w:after="40"/>
              <w:ind w:left="284" w:hanging="284"/>
              <w:contextualSpacing w:val="0"/>
              <w:rPr>
                <w:rFonts w:cs="Times New Roman"/>
                <w:szCs w:val="20"/>
                <w:lang w:eastAsia="en-NZ"/>
              </w:rPr>
            </w:pPr>
            <w:r w:rsidRPr="008D1899">
              <w:rPr>
                <w:rFonts w:cs="Times New Roman"/>
                <w:szCs w:val="20"/>
              </w:rPr>
              <w:t>The 2015 Eating and</w:t>
            </w:r>
            <w:r w:rsidRPr="0091450A">
              <w:rPr>
                <w:rFonts w:cs="Times New Roman"/>
                <w:szCs w:val="20"/>
              </w:rPr>
              <w:t xml:space="preserve"> Activity Guidelines </w:t>
            </w:r>
            <w:r w:rsidR="00870834" w:rsidRPr="0091450A">
              <w:rPr>
                <w:rFonts w:cs="Times New Roman"/>
                <w:szCs w:val="20"/>
              </w:rPr>
              <w:t>for adults</w:t>
            </w:r>
            <w:r w:rsidR="003C0DA1" w:rsidRPr="0091450A">
              <w:rPr>
                <w:rFonts w:cs="Times New Roman"/>
                <w:szCs w:val="20"/>
              </w:rPr>
              <w:t xml:space="preserve"> </w:t>
            </w:r>
            <w:r w:rsidR="006A2D6E" w:rsidRPr="0091450A">
              <w:rPr>
                <w:rFonts w:cs="Times New Roman"/>
                <w:szCs w:val="20"/>
              </w:rPr>
              <w:fldChar w:fldCharType="begin" w:fldLock="1"/>
            </w:r>
            <w:r w:rsidR="00EC12A7">
              <w:rPr>
                <w:rFonts w:cs="Times New Roman"/>
                <w:szCs w:val="20"/>
              </w:rPr>
              <w:instrText>ADDIN CSL_CITATION {"citationItems":[{"id":"ITEM-1","itemData":{"URL":"http://www.health.govt.nz/our-work/eating-and-activity-guidelines","author":[{"dropping-particle":"","family":"Ministry of Health","given":"","non-dropping-particle":"","parse-names":false,"suffix":""}],"id":"ITEM-1","issue":"16/12/2017","issued":{"date-parts":[["2015"]]},"publisher":"Ministry of Health","publisher-place":"Wellington","title":"Eating and Activity Guidelines","type":"webpage"},"uris":["http://www.mendeley.com/documents/?uuid=9613d578-fc04-4927-abdd-d61b7ef7285d","http://www.mendeley.com/documents/?uuid=84a91dcc-5af2-3189-89a4-d93284e3f5a6"]}],"mendeley":{"formattedCitation":"(172)","plainTextFormattedCitation":"(172)","previouslyFormattedCitation":"(172)"},"properties":{"noteIndex":0},"schema":"https://github.com/citation-style-language/schema/raw/master/csl-citation.json"}</w:instrText>
            </w:r>
            <w:r w:rsidR="006A2D6E" w:rsidRPr="0091450A">
              <w:rPr>
                <w:rFonts w:cs="Times New Roman"/>
                <w:szCs w:val="20"/>
              </w:rPr>
              <w:fldChar w:fldCharType="separate"/>
            </w:r>
            <w:r w:rsidR="009C4029" w:rsidRPr="009C4029">
              <w:rPr>
                <w:rFonts w:cs="Times New Roman"/>
                <w:noProof/>
                <w:szCs w:val="20"/>
              </w:rPr>
              <w:t>(172)</w:t>
            </w:r>
            <w:r w:rsidR="006A2D6E" w:rsidRPr="0091450A">
              <w:rPr>
                <w:rFonts w:cs="Times New Roman"/>
                <w:szCs w:val="20"/>
              </w:rPr>
              <w:fldChar w:fldCharType="end"/>
            </w:r>
            <w:r w:rsidR="00870834" w:rsidRPr="0091450A">
              <w:rPr>
                <w:rFonts w:cs="Times New Roman"/>
                <w:szCs w:val="20"/>
              </w:rPr>
              <w:t xml:space="preserve"> </w:t>
            </w:r>
            <w:r w:rsidRPr="0091450A">
              <w:rPr>
                <w:rFonts w:cs="Times New Roman"/>
                <w:szCs w:val="20"/>
              </w:rPr>
              <w:t>is the first</w:t>
            </w:r>
            <w:r w:rsidR="00662C2E" w:rsidRPr="0091450A">
              <w:rPr>
                <w:rFonts w:cs="Times New Roman"/>
                <w:szCs w:val="20"/>
              </w:rPr>
              <w:t xml:space="preserve"> publication using </w:t>
            </w:r>
            <w:r w:rsidRPr="0091450A">
              <w:rPr>
                <w:rFonts w:cs="Times New Roman"/>
                <w:szCs w:val="20"/>
              </w:rPr>
              <w:t xml:space="preserve">a new </w:t>
            </w:r>
            <w:r w:rsidR="00662C2E" w:rsidRPr="0091450A">
              <w:rPr>
                <w:rFonts w:cs="Times New Roman"/>
                <w:szCs w:val="20"/>
              </w:rPr>
              <w:t>model</w:t>
            </w:r>
            <w:r w:rsidRPr="0091450A">
              <w:rPr>
                <w:rFonts w:cs="Times New Roman"/>
                <w:szCs w:val="20"/>
              </w:rPr>
              <w:t xml:space="preserve"> to provide comprehensive advice on nutrition, physical activity and obesity prevention. </w:t>
            </w:r>
            <w:r w:rsidR="00751621" w:rsidRPr="0091450A">
              <w:rPr>
                <w:rFonts w:cs="Times New Roman"/>
                <w:szCs w:val="20"/>
              </w:rPr>
              <w:t xml:space="preserve">There is a </w:t>
            </w:r>
            <w:r w:rsidR="00662C2E" w:rsidRPr="0091450A">
              <w:rPr>
                <w:rFonts w:cs="Times New Roman"/>
                <w:szCs w:val="20"/>
              </w:rPr>
              <w:t xml:space="preserve">central guidelines document with eating and activity advice for all population groups accompanied by issues-based papers with in-depth </w:t>
            </w:r>
            <w:r w:rsidR="004909A6" w:rsidRPr="0091450A">
              <w:rPr>
                <w:rFonts w:cs="Times New Roman"/>
                <w:szCs w:val="20"/>
              </w:rPr>
              <w:t>information</w:t>
            </w:r>
            <w:r w:rsidR="00662C2E" w:rsidRPr="0091450A">
              <w:rPr>
                <w:rFonts w:cs="Times New Roman"/>
                <w:szCs w:val="20"/>
              </w:rPr>
              <w:t xml:space="preserve"> links to evidence and health education resources for the </w:t>
            </w:r>
            <w:r w:rsidR="00D247F2" w:rsidRPr="0091450A">
              <w:rPr>
                <w:rFonts w:cs="Times New Roman"/>
                <w:szCs w:val="20"/>
              </w:rPr>
              <w:t>public.</w:t>
            </w:r>
            <w:r w:rsidR="00662C2E" w:rsidRPr="0091450A">
              <w:rPr>
                <w:rFonts w:cs="Times New Roman"/>
                <w:szCs w:val="20"/>
              </w:rPr>
              <w:t xml:space="preserve"> </w:t>
            </w:r>
            <w:r w:rsidR="00870834" w:rsidRPr="0091450A">
              <w:rPr>
                <w:rFonts w:cs="Times New Roman"/>
                <w:szCs w:val="20"/>
              </w:rPr>
              <w:t>The publication</w:t>
            </w:r>
            <w:r w:rsidR="00870834" w:rsidRPr="0091450A">
              <w:rPr>
                <w:rFonts w:cs="Times New Roman"/>
                <w:szCs w:val="20"/>
                <w:lang w:eastAsia="en-NZ"/>
              </w:rPr>
              <w:t xml:space="preserve"> recommends decreasing sodium intake but do</w:t>
            </w:r>
            <w:r w:rsidR="0028119B">
              <w:rPr>
                <w:rFonts w:cs="Times New Roman"/>
                <w:szCs w:val="20"/>
                <w:lang w:eastAsia="en-NZ"/>
              </w:rPr>
              <w:t>es</w:t>
            </w:r>
            <w:r w:rsidR="00870834" w:rsidRPr="0091450A">
              <w:rPr>
                <w:rFonts w:cs="Times New Roman"/>
                <w:szCs w:val="20"/>
                <w:lang w:eastAsia="en-NZ"/>
              </w:rPr>
              <w:t xml:space="preserve"> not have a target level. The guidelines recommend decreasing free sugar intake, while there is no target for free sugars, the WHO recommendation of &lt;10% of total energy from free sugars and preferably &lt;5% is in the section on choosing </w:t>
            </w:r>
            <w:r w:rsidR="00870834" w:rsidRPr="0091450A">
              <w:rPr>
                <w:rFonts w:cs="Times New Roman"/>
                <w:szCs w:val="20"/>
                <w:lang w:eastAsia="en-NZ"/>
              </w:rPr>
              <w:lastRenderedPageBreak/>
              <w:t xml:space="preserve">foods with little or no added sugar. The recommended intake for saturated fat and </w:t>
            </w:r>
            <w:r w:rsidR="00870834" w:rsidRPr="0091450A">
              <w:rPr>
                <w:rFonts w:cs="Times New Roman"/>
                <w:i/>
                <w:szCs w:val="20"/>
                <w:lang w:eastAsia="en-NZ"/>
              </w:rPr>
              <w:t>trans</w:t>
            </w:r>
            <w:r w:rsidR="00870834" w:rsidRPr="0091450A">
              <w:rPr>
                <w:rFonts w:cs="Times New Roman"/>
                <w:szCs w:val="20"/>
                <w:lang w:eastAsia="en-NZ"/>
              </w:rPr>
              <w:t xml:space="preserve"> fats combined is &lt;10% energy.</w:t>
            </w:r>
            <w:r w:rsidR="00611934" w:rsidRPr="0091450A">
              <w:rPr>
                <w:rFonts w:cs="Times New Roman"/>
                <w:szCs w:val="20"/>
              </w:rPr>
              <w:t xml:space="preserve"> </w:t>
            </w:r>
          </w:p>
          <w:p w14:paraId="098229B6" w14:textId="68CD471C" w:rsidR="00751621" w:rsidRPr="00FC43C2" w:rsidRDefault="00751621" w:rsidP="002D613F">
            <w:pPr>
              <w:pStyle w:val="ListParagraph"/>
              <w:numPr>
                <w:ilvl w:val="0"/>
                <w:numId w:val="1"/>
              </w:numPr>
              <w:shd w:val="clear" w:color="auto" w:fill="FFFFFF" w:themeFill="background1"/>
              <w:spacing w:before="40" w:after="40"/>
              <w:ind w:left="284" w:hanging="284"/>
              <w:contextualSpacing w:val="0"/>
              <w:rPr>
                <w:rFonts w:cs="Times New Roman"/>
                <w:szCs w:val="20"/>
                <w:lang w:eastAsia="en-NZ"/>
              </w:rPr>
            </w:pPr>
            <w:r w:rsidRPr="00FC43C2">
              <w:rPr>
                <w:rFonts w:cs="Times New Roman"/>
                <w:szCs w:val="20"/>
              </w:rPr>
              <w:t>Future editions will include key advice for other ages and pregnant and breastfeeding women, and in-depth information on topical issues. The guidelines for pregnant and breastfeeding women, infants and toddlers w</w:t>
            </w:r>
            <w:r w:rsidR="00DB557F" w:rsidRPr="00FC43C2">
              <w:rPr>
                <w:rFonts w:cs="Times New Roman"/>
                <w:szCs w:val="20"/>
              </w:rPr>
              <w:t>ere</w:t>
            </w:r>
            <w:r w:rsidRPr="00FC43C2">
              <w:rPr>
                <w:rFonts w:cs="Times New Roman"/>
                <w:szCs w:val="20"/>
              </w:rPr>
              <w:t xml:space="preserve"> reviewed in 2019 overseen by a Technical Advisory Group. The guidelines will be released in 2020 (personal communication, University of Auckland, 2020).</w:t>
            </w:r>
          </w:p>
          <w:p w14:paraId="5C5802EE" w14:textId="6DF825BA" w:rsidR="003C0DA1" w:rsidRPr="00FC43C2" w:rsidRDefault="003C0DA1" w:rsidP="002D613F">
            <w:pPr>
              <w:pStyle w:val="ListParagraph"/>
              <w:numPr>
                <w:ilvl w:val="0"/>
                <w:numId w:val="1"/>
              </w:numPr>
              <w:shd w:val="clear" w:color="auto" w:fill="FFFFFF" w:themeFill="background1"/>
              <w:spacing w:before="40" w:after="40"/>
              <w:ind w:left="284" w:hanging="284"/>
              <w:contextualSpacing w:val="0"/>
              <w:rPr>
                <w:rFonts w:cs="Times New Roman"/>
                <w:szCs w:val="20"/>
              </w:rPr>
            </w:pPr>
            <w:r w:rsidRPr="00FC43C2">
              <w:rPr>
                <w:rFonts w:cs="Times New Roman"/>
                <w:szCs w:val="20"/>
              </w:rPr>
              <w:t xml:space="preserve">The contracts with the Ministry of Health include a clause that all messages </w:t>
            </w:r>
            <w:r w:rsidR="00373D47" w:rsidRPr="00FC43C2">
              <w:rPr>
                <w:rFonts w:cs="Times New Roman"/>
                <w:szCs w:val="20"/>
              </w:rPr>
              <w:t>must</w:t>
            </w:r>
            <w:r w:rsidRPr="00FC43C2">
              <w:rPr>
                <w:rFonts w:cs="Times New Roman"/>
                <w:szCs w:val="20"/>
              </w:rPr>
              <w:t xml:space="preserve"> be in line with the food and nutrition guidelines of the MoH current (personal communication</w:t>
            </w:r>
            <w:r w:rsidR="00255302" w:rsidRPr="00FC43C2">
              <w:rPr>
                <w:rFonts w:cs="Times New Roman"/>
                <w:szCs w:val="20"/>
              </w:rPr>
              <w:t>,</w:t>
            </w:r>
            <w:r w:rsidRPr="00FC43C2">
              <w:rPr>
                <w:rFonts w:cs="Times New Roman"/>
                <w:szCs w:val="20"/>
              </w:rPr>
              <w:t xml:space="preserve"> MoH</w:t>
            </w:r>
            <w:r w:rsidR="00255302" w:rsidRPr="00FC43C2">
              <w:rPr>
                <w:rFonts w:cs="Times New Roman"/>
                <w:szCs w:val="20"/>
              </w:rPr>
              <w:t>, 20</w:t>
            </w:r>
            <w:r w:rsidR="00945AE4" w:rsidRPr="00FC43C2">
              <w:rPr>
                <w:rFonts w:cs="Times New Roman"/>
                <w:szCs w:val="20"/>
              </w:rPr>
              <w:t>20</w:t>
            </w:r>
            <w:r w:rsidRPr="00FC43C2">
              <w:rPr>
                <w:rFonts w:cs="Times New Roman"/>
                <w:szCs w:val="20"/>
              </w:rPr>
              <w:t>)</w:t>
            </w:r>
            <w:r w:rsidR="00255302" w:rsidRPr="00FC43C2">
              <w:rPr>
                <w:rFonts w:cs="Times New Roman"/>
                <w:szCs w:val="20"/>
              </w:rPr>
              <w:t>.</w:t>
            </w:r>
          </w:p>
          <w:p w14:paraId="7DC03630" w14:textId="27C3F7C7" w:rsidR="004F6742" w:rsidRDefault="003C0DA1" w:rsidP="002D613F">
            <w:pPr>
              <w:pStyle w:val="ListParagraph"/>
              <w:numPr>
                <w:ilvl w:val="0"/>
                <w:numId w:val="1"/>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The </w:t>
            </w:r>
            <w:r w:rsidR="004F6742" w:rsidRPr="0091450A">
              <w:rPr>
                <w:rFonts w:cs="Times New Roman"/>
                <w:szCs w:val="20"/>
              </w:rPr>
              <w:t>201</w:t>
            </w:r>
            <w:r w:rsidR="00CE424A" w:rsidRPr="0091450A">
              <w:rPr>
                <w:rFonts w:cs="Times New Roman"/>
                <w:szCs w:val="20"/>
              </w:rPr>
              <w:t>8</w:t>
            </w:r>
            <w:r w:rsidR="004F6742" w:rsidRPr="0091450A">
              <w:rPr>
                <w:rFonts w:cs="Times New Roman"/>
                <w:szCs w:val="20"/>
              </w:rPr>
              <w:t xml:space="preserve"> HPA annual report</w:t>
            </w:r>
            <w:r w:rsidR="009E62BE" w:rsidRPr="0091450A">
              <w:rPr>
                <w:rFonts w:cs="Times New Roman"/>
                <w:szCs w:val="20"/>
              </w:rPr>
              <w:t xml:space="preserve"> </w:t>
            </w:r>
            <w:r w:rsidR="00B93598" w:rsidRPr="0091450A">
              <w:rPr>
                <w:rFonts w:cs="Times New Roman"/>
                <w:szCs w:val="20"/>
              </w:rPr>
              <w:fldChar w:fldCharType="begin" w:fldLock="1"/>
            </w:r>
            <w:r w:rsidR="00EC12A7">
              <w:rPr>
                <w:rFonts w:cs="Times New Roman"/>
                <w:szCs w:val="20"/>
              </w:rPr>
              <w:instrText>ADDIN CSL_CITATION {"citationItems":[{"id":"ITEM-1","itemData":{"ISBN":"9429041905333","author":[{"dropping-particle":"","family":"Promotion Agency","given":"Health","non-dropping-particle":"","parse-names":false,"suffix":""}],"id":"ITEM-1","issued":{"date-parts":[["2018"]]},"title":"HPA Annual Report 2018 - Presented to the House of Representatives pursuant to Section 150(3) of the Crown Entities Act 2004 Annual Report","type":"report"},"uris":["http://www.mendeley.com/documents/?uuid=6beba551-57a7-3f9b-9a92-ab93c20b90d1","http://www.mendeley.com/documents/?uuid=f8c685c0-c3ff-47f3-8867-5299d7be9bad"]}],"mendeley":{"formattedCitation":"(173)","plainTextFormattedCitation":"(173)","previouslyFormattedCitation":"(173)"},"properties":{"noteIndex":0},"schema":"https://github.com/citation-style-language/schema/raw/master/csl-citation.json"}</w:instrText>
            </w:r>
            <w:r w:rsidR="00B93598" w:rsidRPr="0091450A">
              <w:rPr>
                <w:rFonts w:cs="Times New Roman"/>
                <w:szCs w:val="20"/>
              </w:rPr>
              <w:fldChar w:fldCharType="separate"/>
            </w:r>
            <w:r w:rsidR="009C4029" w:rsidRPr="009C4029">
              <w:rPr>
                <w:rFonts w:cs="Times New Roman"/>
                <w:noProof/>
                <w:szCs w:val="20"/>
              </w:rPr>
              <w:t>(173)</w:t>
            </w:r>
            <w:r w:rsidR="00B93598" w:rsidRPr="0091450A">
              <w:rPr>
                <w:rFonts w:cs="Times New Roman"/>
                <w:szCs w:val="20"/>
              </w:rPr>
              <w:fldChar w:fldCharType="end"/>
            </w:r>
            <w:r w:rsidR="00F920FB" w:rsidRPr="0091450A">
              <w:rPr>
                <w:rFonts w:cs="Times New Roman"/>
                <w:szCs w:val="20"/>
              </w:rPr>
              <w:t xml:space="preserve"> </w:t>
            </w:r>
            <w:r w:rsidR="000152F0" w:rsidRPr="0091450A">
              <w:rPr>
                <w:rFonts w:cs="Times New Roman"/>
                <w:szCs w:val="20"/>
              </w:rPr>
              <w:t>s</w:t>
            </w:r>
            <w:r w:rsidR="00483885" w:rsidRPr="0091450A">
              <w:rPr>
                <w:rFonts w:cs="Times New Roman"/>
                <w:szCs w:val="20"/>
              </w:rPr>
              <w:t>tates a focus on “g</w:t>
            </w:r>
            <w:r w:rsidR="00483885" w:rsidRPr="0091450A">
              <w:rPr>
                <w:szCs w:val="20"/>
              </w:rPr>
              <w:t xml:space="preserve">ood nutrition, regular physical activity, adequate sleep and healthy body size are important for maintaining health and wellbeing both now and in the future”. </w:t>
            </w:r>
            <w:r w:rsidRPr="0091450A">
              <w:rPr>
                <w:rFonts w:cs="Times New Roman"/>
                <w:szCs w:val="20"/>
              </w:rPr>
              <w:t>HPA ha</w:t>
            </w:r>
            <w:r w:rsidR="00DB557F">
              <w:rPr>
                <w:rFonts w:cs="Times New Roman"/>
                <w:szCs w:val="20"/>
              </w:rPr>
              <w:t>s</w:t>
            </w:r>
            <w:r w:rsidR="00F920FB" w:rsidRPr="0091450A">
              <w:rPr>
                <w:rFonts w:cs="Times New Roman"/>
                <w:szCs w:val="20"/>
              </w:rPr>
              <w:t xml:space="preserve"> also</w:t>
            </w:r>
            <w:r w:rsidRPr="0091450A">
              <w:rPr>
                <w:rFonts w:cs="Times New Roman"/>
                <w:szCs w:val="20"/>
              </w:rPr>
              <w:t xml:space="preserve"> c</w:t>
            </w:r>
            <w:r w:rsidR="004F6742" w:rsidRPr="0091450A">
              <w:rPr>
                <w:rFonts w:cs="Times New Roman"/>
                <w:szCs w:val="20"/>
              </w:rPr>
              <w:t xml:space="preserve">ompleted </w:t>
            </w:r>
            <w:r w:rsidR="001D5B31" w:rsidRPr="0091450A">
              <w:rPr>
                <w:rFonts w:cs="Times New Roman"/>
                <w:szCs w:val="20"/>
              </w:rPr>
              <w:t>providing health promoters and others with resources to support their work</w:t>
            </w:r>
            <w:r w:rsidR="00D96A7B" w:rsidRPr="0091450A">
              <w:rPr>
                <w:rFonts w:cs="Times New Roman"/>
                <w:szCs w:val="20"/>
              </w:rPr>
              <w:t xml:space="preserve"> including two new recipe pads. </w:t>
            </w:r>
          </w:p>
          <w:p w14:paraId="70AC8455" w14:textId="4865C1EC" w:rsidR="005B63D3" w:rsidRPr="005B63D3" w:rsidRDefault="005B63D3" w:rsidP="00F371A9">
            <w:pPr>
              <w:pStyle w:val="ListParagraph"/>
              <w:numPr>
                <w:ilvl w:val="0"/>
                <w:numId w:val="1"/>
              </w:numPr>
              <w:shd w:val="clear" w:color="auto" w:fill="FFFFFF" w:themeFill="background1"/>
              <w:spacing w:before="40" w:after="40"/>
              <w:rPr>
                <w:rFonts w:cs="Times New Roman"/>
                <w:szCs w:val="20"/>
              </w:rPr>
            </w:pPr>
            <w:r w:rsidRPr="00DC1C59">
              <w:t xml:space="preserve">Through the </w:t>
            </w:r>
            <w:r>
              <w:t>h</w:t>
            </w:r>
            <w:r w:rsidRPr="00DC1C59">
              <w:t xml:space="preserve">ealthy </w:t>
            </w:r>
            <w:r>
              <w:t>k</w:t>
            </w:r>
            <w:r w:rsidRPr="00DC1C59">
              <w:t>ids</w:t>
            </w:r>
            <w:r>
              <w:t xml:space="preserve"> website</w:t>
            </w:r>
            <w:r w:rsidRPr="00DC1C59">
              <w:t xml:space="preserve"> </w:t>
            </w:r>
            <w:r>
              <w:t>(healthykids.org.nz)</w:t>
            </w:r>
            <w:r w:rsidRPr="00DC1C59">
              <w:t xml:space="preserve">, </w:t>
            </w:r>
            <w:r w:rsidRPr="005B63D3">
              <w:rPr>
                <w:i/>
              </w:rPr>
              <w:t>Quick Bites</w:t>
            </w:r>
            <w:r w:rsidRPr="00DC1C59">
              <w:t xml:space="preserve"> newsletter and Facebook page, HPA encourages families to prepare healthier meals, be active together and sleep well. Food ideas and suggested activities are designed to provide solutions for low-income, Māori and Pac</w:t>
            </w:r>
            <w:r>
              <w:t>i</w:t>
            </w:r>
            <w:r w:rsidRPr="00DC1C59">
              <w:t>f</w:t>
            </w:r>
            <w:r>
              <w:t>i</w:t>
            </w:r>
            <w:r w:rsidRPr="00DC1C59">
              <w:t xml:space="preserve">c families with young children. </w:t>
            </w:r>
            <w:r w:rsidRPr="001478B3">
              <w:t xml:space="preserve"> </w:t>
            </w:r>
            <w:r w:rsidRPr="005B63D3">
              <w:rPr>
                <w:rFonts w:cs="Times New Roman"/>
              </w:rPr>
              <w:t>Through the Nutrition and Activity Hub (</w:t>
            </w:r>
            <w:hyperlink r:id="rId24" w:history="1">
              <w:r w:rsidRPr="005B63D3">
                <w:rPr>
                  <w:rStyle w:val="Hyperlink"/>
                  <w:rFonts w:cs="Times New Roman"/>
                </w:rPr>
                <w:t>www.nutritionandactivity.govt.nz</w:t>
              </w:r>
            </w:hyperlink>
            <w:r w:rsidRPr="005B63D3">
              <w:rPr>
                <w:rFonts w:cs="Times New Roman"/>
              </w:rPr>
              <w:t>) HPA provides health promoters and others working in the nutrition and physical activity sector with resources, tools and information to support their work</w:t>
            </w:r>
            <w:r w:rsidRPr="005B63D3">
              <w:rPr>
                <w:rFonts w:cs="Times New Roman"/>
                <w:szCs w:val="20"/>
              </w:rPr>
              <w:t xml:space="preserve">. A number of HPA resources are also available on </w:t>
            </w:r>
            <w:hyperlink r:id="rId25" w:history="1">
              <w:r w:rsidRPr="005B63D3">
                <w:rPr>
                  <w:rStyle w:val="Hyperlink"/>
                  <w:rFonts w:cs="Times New Roman"/>
                  <w:szCs w:val="20"/>
                </w:rPr>
                <w:t>www.healthed.govt.nz</w:t>
              </w:r>
            </w:hyperlink>
            <w:r w:rsidRPr="005B63D3">
              <w:rPr>
                <w:rStyle w:val="Hyperlink"/>
                <w:rFonts w:cs="Times New Roman"/>
                <w:szCs w:val="20"/>
              </w:rPr>
              <w:t>,</w:t>
            </w:r>
            <w:r w:rsidRPr="005B63D3">
              <w:rPr>
                <w:rFonts w:cs="Times New Roman"/>
                <w:szCs w:val="20"/>
              </w:rPr>
              <w:t xml:space="preserve"> such as how much sugar do you drink posters and behind the hype fact sheets. </w:t>
            </w:r>
          </w:p>
          <w:p w14:paraId="5C1B0ABC" w14:textId="77777777" w:rsidR="00C5347E" w:rsidRPr="0091450A" w:rsidRDefault="00C5347E" w:rsidP="002D613F">
            <w:pPr>
              <w:pStyle w:val="ListParagraph"/>
              <w:shd w:val="clear" w:color="auto" w:fill="FFFFFF" w:themeFill="background1"/>
              <w:spacing w:before="40" w:after="40"/>
              <w:ind w:left="360"/>
              <w:contextualSpacing w:val="0"/>
              <w:rPr>
                <w:rFonts w:cs="Times New Roman"/>
                <w:szCs w:val="20"/>
              </w:rPr>
            </w:pPr>
          </w:p>
          <w:p w14:paraId="4AC842B0" w14:textId="15BE1EBA"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576346C8" w14:textId="0EFD5316" w:rsidR="00A04132" w:rsidRPr="0091450A" w:rsidRDefault="00C5347E" w:rsidP="002D613F">
            <w:pPr>
              <w:pStyle w:val="ListParagraph"/>
              <w:numPr>
                <w:ilvl w:val="0"/>
                <w:numId w:val="71"/>
              </w:numPr>
              <w:shd w:val="clear" w:color="auto" w:fill="FFFFFF" w:themeFill="background1"/>
              <w:spacing w:before="40" w:after="40"/>
              <w:ind w:left="284" w:hanging="284"/>
              <w:contextualSpacing w:val="0"/>
              <w:rPr>
                <w:rFonts w:cs="Times New Roman"/>
                <w:b/>
                <w:color w:val="002060"/>
                <w:szCs w:val="20"/>
              </w:rPr>
            </w:pPr>
            <w:r w:rsidRPr="0091450A">
              <w:rPr>
                <w:rFonts w:eastAsia="Times New Roman" w:cs="Times New Roman"/>
                <w:b/>
                <w:szCs w:val="20"/>
                <w:lang w:eastAsia="en-NZ"/>
              </w:rPr>
              <w:t>Brazil</w:t>
            </w:r>
            <w:r w:rsidRPr="0091450A">
              <w:rPr>
                <w:rFonts w:eastAsia="Times New Roman" w:cs="Times New Roman"/>
                <w:szCs w:val="20"/>
                <w:lang w:eastAsia="en-NZ"/>
              </w:rPr>
              <w:t xml:space="preserve">: The national dietary guidelines of Brazil address healthy eating from a cultural, ethical and environmental perspective, rather than based on </w:t>
            </w:r>
            <w:r w:rsidR="00DB557F">
              <w:rPr>
                <w:rFonts w:eastAsia="Times New Roman" w:cs="Times New Roman"/>
                <w:szCs w:val="20"/>
                <w:lang w:eastAsia="en-NZ"/>
              </w:rPr>
              <w:t xml:space="preserve">the </w:t>
            </w:r>
            <w:r w:rsidRPr="0091450A">
              <w:rPr>
                <w:rFonts w:eastAsia="Times New Roman" w:cs="Times New Roman"/>
                <w:szCs w:val="20"/>
                <w:lang w:eastAsia="en-NZ"/>
              </w:rPr>
              <w:t xml:space="preserve">number of servings per food group. The main recommendations are: ‘Make natural or minimally processed foods the basis of your diet’; ‘use oils, fats, salt, and sugar in small amounts for seasoning and cooking foods’; ‘use processed foods in small amounts’; ‘avoid ultra-processed foods’. They also provide advice on planning, shopping and sharing meals, as well as warning people to be wary of food marketing and advertising </w:t>
            </w:r>
            <w:r w:rsidR="00606C9E"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DOI":"10.1017/S1368980015002165","ISBN":"1475-2727 (Electronic)\r1368-9800 (Linking)","PMID":"26205679","author":[{"dropping-particle":"","family":"Monteiro","given":"C A","non-dropping-particle":"","parse-names":false,"suffix":""},{"dropping-particle":"","family":"Cannon","given":"G","non-dropping-particle":"","parse-names":false,"suffix":""},{"dropping-particle":"","family":"Moubarac","given":"J C","non-dropping-particle":"","parse-names":false,"suffix":""},{"dropping-particle":"","family":"Martins","given":"A P","non-dropping-particle":"","parse-names":false,"suffix":""},{"dropping-particle":"","family":"Martins","given":"C A","non-dropping-particle":"","parse-names":false,"suffix":""},{"dropping-particle":"","family":"Garzillo","given":"J","non-dropping-particle":"","parse-names":false,"suffix":""},{"dropping-particle":"","family":"Canella","given":"D S","non-dropping-particle":"","parse-names":false,"suffix":""},{"dropping-particle":"","family":"Baraldi","given":"L G","non-dropping-particle":"","parse-names":false,"suffix":""},{"dropping-particle":"","family":"Barciotte","given":"M","non-dropping-particle":"","parse-names":false,"suffix":""},{"dropping-particle":"","family":"Louzada","given":"M L","non-dropping-particle":"","parse-names":false,"suffix":""},{"dropping-particle":"","family":"Levy","given":"R B","non-dropping-particle":"","parse-names":false,"suffix":""},{"dropping-particle":"","family":"Claro","given":"R M","non-dropping-particle":"","parse-names":false,"suffix":""},{"dropping-particle":"","family":"Jaime","given":"P C","non-dropping-particle":"","parse-names":false,"suffix":""}],"container-title":"Public Health Nutr","id":"ITEM-1","issue":"13","issued":{"date-parts":[["2015"]]},"page":"2311-2322","title":"Dietary guidelines to nourish humanity and the planet in the twenty-first century. A blueprint from Brazil","type":"article-journal","volume":"18"},"uris":["http://www.mendeley.com/documents/?uuid=fc49bf32-d062-3702-8c63-60a199f33291","http://www.mendeley.com/documents/?uuid=883767b2-951f-4746-9196-e191900c0518"]},{"id":"ITEM-2","itemData":{"URL":"http://www.foodpolitics.com/wp-content/uploads/Brazilian-Dietary-Guidelines-2014.pdf","author":[{"dropping-particle":"","family":"Ministry of Health Brazil","given":"","non-dropping-particle":"","parse-names":false,"suffix":""}],"id":"ITEM-2","issue":"22/02/2016","issued":{"date-parts":[["2014"]]},"title":"Dietary guidelines for the Brazilian population","type":"webpage"},"uris":["http://www.mendeley.com/documents/?uuid=3ecfe263-8087-3b45-ae73-0feaeaf9f119","http://www.mendeley.com/documents/?uuid=0f48c832-69b9-4b7c-8244-9e9eb07dc48b"]}],"mendeley":{"formattedCitation":"(174,175)","plainTextFormattedCitation":"(174,175)","previouslyFormattedCitation":"(174,175)"},"properties":{"noteIndex":0},"schema":"https://github.com/citation-style-language/schema/raw/master/csl-citation.json"}</w:instrText>
            </w:r>
            <w:r w:rsidR="00606C9E"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74,175)</w:t>
            </w:r>
            <w:r w:rsidR="00606C9E" w:rsidRPr="0091450A">
              <w:rPr>
                <w:rFonts w:eastAsia="Times New Roman" w:cs="Times New Roman"/>
                <w:szCs w:val="20"/>
                <w:lang w:eastAsia="en-NZ"/>
              </w:rPr>
              <w:fldChar w:fldCharType="end"/>
            </w:r>
            <w:r w:rsidR="00606C9E" w:rsidRPr="0091450A">
              <w:rPr>
                <w:rFonts w:eastAsia="Times New Roman" w:cs="Times New Roman"/>
                <w:szCs w:val="20"/>
                <w:lang w:eastAsia="en-NZ"/>
              </w:rPr>
              <w:t>.</w:t>
            </w:r>
          </w:p>
        </w:tc>
      </w:tr>
    </w:tbl>
    <w:p w14:paraId="4948F5EE" w14:textId="7D49BCA9" w:rsidR="004E04F5" w:rsidRPr="0091450A" w:rsidRDefault="004E04F5" w:rsidP="002D613F">
      <w:pPr>
        <w:spacing w:after="0" w:line="240" w:lineRule="auto"/>
      </w:pPr>
    </w:p>
    <w:tbl>
      <w:tblPr>
        <w:tblStyle w:val="TableGrid"/>
        <w:tblW w:w="9209" w:type="dxa"/>
        <w:tblLook w:val="04A0" w:firstRow="1" w:lastRow="0" w:firstColumn="1" w:lastColumn="0" w:noHBand="0" w:noVBand="1"/>
      </w:tblPr>
      <w:tblGrid>
        <w:gridCol w:w="9209"/>
      </w:tblGrid>
      <w:tr w:rsidR="00AE3D68" w:rsidRPr="0091450A" w14:paraId="623D23D9" w14:textId="77777777" w:rsidTr="00CA16E1">
        <w:tc>
          <w:tcPr>
            <w:tcW w:w="9209" w:type="dxa"/>
          </w:tcPr>
          <w:p w14:paraId="0F0F8A66" w14:textId="4175E8E4" w:rsidR="00AE3D68"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8 </w:t>
            </w:r>
            <w:r w:rsidR="00AE3D68" w:rsidRPr="0091450A">
              <w:rPr>
                <w:rFonts w:cs="Times New Roman"/>
                <w:b/>
                <w:color w:val="1F497D" w:themeColor="text2"/>
                <w:sz w:val="28"/>
                <w:szCs w:val="28"/>
              </w:rPr>
              <w:t xml:space="preserve">LEADERSHIP: </w:t>
            </w:r>
            <w:r w:rsidR="00A7005C" w:rsidRPr="0091450A">
              <w:rPr>
                <w:rFonts w:cs="Times New Roman"/>
                <w:szCs w:val="20"/>
              </w:rPr>
              <w:t>The political leadership ensures that there is strong support for the vision, planning, communication, implementation and evaluation of policies and actions to create healthy food environments, improve population nutrition, and reduce diet-related inequalities</w:t>
            </w:r>
          </w:p>
        </w:tc>
      </w:tr>
      <w:tr w:rsidR="00AE3D68" w:rsidRPr="0091450A" w14:paraId="1C5B4BE5" w14:textId="77777777" w:rsidTr="00CA16E1">
        <w:tc>
          <w:tcPr>
            <w:tcW w:w="9209" w:type="dxa"/>
          </w:tcPr>
          <w:p w14:paraId="5E952FE5" w14:textId="6C93F5DC" w:rsidR="00AE3D68" w:rsidRPr="0091450A" w:rsidRDefault="00D677B8" w:rsidP="002D613F">
            <w:pPr>
              <w:shd w:val="clear" w:color="auto" w:fill="FFFFFF" w:themeFill="background1"/>
              <w:spacing w:before="40" w:after="40"/>
              <w:rPr>
                <w:rFonts w:cs="Times New Roman"/>
                <w:color w:val="000000"/>
                <w:szCs w:val="20"/>
                <w:lang w:eastAsia="en-NZ"/>
              </w:rPr>
            </w:pPr>
            <w:bookmarkStart w:id="50" w:name="_Toc31623748"/>
            <w:r w:rsidRPr="0091450A">
              <w:rPr>
                <w:rStyle w:val="Heading3Char"/>
              </w:rPr>
              <w:t>LEAD4</w:t>
            </w:r>
            <w:bookmarkEnd w:id="50"/>
            <w:r w:rsidR="00AE3D68" w:rsidRPr="0091450A">
              <w:rPr>
                <w:rFonts w:cs="Times New Roman"/>
                <w:b/>
                <w:color w:val="1F497D" w:themeColor="text2"/>
                <w:sz w:val="28"/>
                <w:szCs w:val="28"/>
              </w:rPr>
              <w:t xml:space="preserve">: </w:t>
            </w:r>
            <w:r w:rsidR="00A7005C" w:rsidRPr="0091450A">
              <w:rPr>
                <w:rFonts w:cs="Times New Roman"/>
                <w:b/>
                <w:szCs w:val="20"/>
              </w:rPr>
              <w:t xml:space="preserve">There is a comprehensive, </w:t>
            </w:r>
            <w:r w:rsidR="00BF5551" w:rsidRPr="0091450A">
              <w:rPr>
                <w:rFonts w:cs="Times New Roman"/>
                <w:b/>
                <w:szCs w:val="20"/>
              </w:rPr>
              <w:t xml:space="preserve">transparent, </w:t>
            </w:r>
            <w:r w:rsidR="00A7005C" w:rsidRPr="0091450A">
              <w:rPr>
                <w:rFonts w:cs="Times New Roman"/>
                <w:b/>
                <w:szCs w:val="20"/>
              </w:rPr>
              <w:t>up-to-date</w:t>
            </w:r>
            <w:r w:rsidR="00BF5551" w:rsidRPr="0091450A">
              <w:rPr>
                <w:rFonts w:cs="Times New Roman"/>
                <w:b/>
                <w:szCs w:val="20"/>
              </w:rPr>
              <w:t xml:space="preserve"> implementation </w:t>
            </w:r>
            <w:r w:rsidR="00A7005C" w:rsidRPr="0091450A">
              <w:rPr>
                <w:rFonts w:cs="Times New Roman"/>
                <w:b/>
                <w:szCs w:val="20"/>
              </w:rPr>
              <w:t>plan (including priority policy and program strategies</w:t>
            </w:r>
            <w:r w:rsidR="001432BB" w:rsidRPr="0091450A">
              <w:rPr>
                <w:rFonts w:cs="Times New Roman"/>
                <w:b/>
                <w:szCs w:val="20"/>
              </w:rPr>
              <w:t xml:space="preserve">, </w:t>
            </w:r>
            <w:r w:rsidR="00BF5551" w:rsidRPr="0091450A">
              <w:rPr>
                <w:rFonts w:cs="Times New Roman"/>
                <w:b/>
                <w:szCs w:val="20"/>
              </w:rPr>
              <w:t>social marketing for public awareness</w:t>
            </w:r>
            <w:r w:rsidR="001432BB" w:rsidRPr="0091450A">
              <w:rPr>
                <w:rFonts w:cs="Times New Roman"/>
                <w:b/>
                <w:szCs w:val="20"/>
              </w:rPr>
              <w:t xml:space="preserve"> and threat of legislation for voluntary approaches</w:t>
            </w:r>
            <w:r w:rsidR="00A7005C" w:rsidRPr="0091450A">
              <w:rPr>
                <w:rFonts w:cs="Times New Roman"/>
                <w:b/>
                <w:szCs w:val="20"/>
              </w:rPr>
              <w:t>) linked to national needs and priorities, to improve food environments, reduce the intake of the nutrients of concern to meet WHO and national recommended dietary intake levels, and reduce diet-related NCDs</w:t>
            </w:r>
          </w:p>
        </w:tc>
      </w:tr>
      <w:tr w:rsidR="00AE3D68" w:rsidRPr="0091450A" w14:paraId="747A1DDD" w14:textId="77777777" w:rsidTr="00CA16E1">
        <w:tc>
          <w:tcPr>
            <w:tcW w:w="9209" w:type="dxa"/>
          </w:tcPr>
          <w:p w14:paraId="1E4DF390" w14:textId="70381C0D"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1FB22C65" w14:textId="5E66EEB5" w:rsidR="00BD5651" w:rsidRPr="0091450A" w:rsidRDefault="003316AA" w:rsidP="002D613F">
            <w:pPr>
              <w:pStyle w:val="ListParagraph"/>
              <w:widowControl w:val="0"/>
              <w:numPr>
                <w:ilvl w:val="0"/>
                <w:numId w:val="40"/>
              </w:numPr>
              <w:shd w:val="clear" w:color="auto" w:fill="FFFFFF" w:themeFill="background1"/>
              <w:autoSpaceDE w:val="0"/>
              <w:autoSpaceDN w:val="0"/>
              <w:adjustRightInd w:val="0"/>
              <w:spacing w:before="40" w:after="40"/>
              <w:ind w:left="284" w:hanging="284"/>
              <w:contextualSpacing w:val="0"/>
              <w:rPr>
                <w:rFonts w:cs="Times New Roman"/>
                <w:szCs w:val="20"/>
              </w:rPr>
            </w:pPr>
            <w:r w:rsidRPr="0091450A">
              <w:rPr>
                <w:rFonts w:cs="Times New Roman"/>
                <w:szCs w:val="20"/>
              </w:rPr>
              <w:t xml:space="preserve">The </w:t>
            </w:r>
            <w:r w:rsidR="00EA4AD4" w:rsidRPr="0091450A">
              <w:rPr>
                <w:rFonts w:cs="Times New Roman"/>
                <w:szCs w:val="20"/>
              </w:rPr>
              <w:t xml:space="preserve">Childhood Obesity Plan </w:t>
            </w:r>
            <w:r w:rsidRPr="0091450A">
              <w:rPr>
                <w:rFonts w:cs="Times New Roman"/>
                <w:szCs w:val="20"/>
              </w:rPr>
              <w:t>was introduced in October 2015</w:t>
            </w:r>
            <w:r w:rsidR="009E62BE" w:rsidRPr="0091450A">
              <w:rPr>
                <w:rFonts w:cs="Times New Roman"/>
                <w:szCs w:val="20"/>
              </w:rPr>
              <w:t xml:space="preserve"> </w:t>
            </w:r>
            <w:r w:rsidR="005E132C" w:rsidRPr="0091450A">
              <w:rPr>
                <w:rFonts w:cs="Times New Roman"/>
                <w:szCs w:val="20"/>
              </w:rPr>
              <w:fldChar w:fldCharType="begin" w:fldLock="1"/>
            </w:r>
            <w:r w:rsidR="00EC12A7">
              <w:rPr>
                <w:rFonts w:cs="Times New Roman"/>
                <w:szCs w:val="20"/>
              </w:rPr>
              <w:instrText>ADDIN CSL_CITATION {"citationItems":[{"id":"ITEM-1","itemData":{"URL":"https://www.health.govt.nz/our-work/diseases-and-conditions/obesity/childhood-obesity-plan","author":[{"dropping-particle":"","family":"Ministry of Health","given":"","non-dropping-particle":"","parse-names":false,"suffix":""}],"id":"ITEM-1","issue":"12/12/2016","issued":{"date-parts":[["2016"]]},"title":"Childhood obesity plan","type":"webpage"},"uris":["http://www.mendeley.com/documents/?uuid=1fff5286-50e7-48b3-925a-58988e227dbc","http://www.mendeley.com/documents/?uuid=b5a8989e-025f-352e-9e63-285d113b3f0e"]}],"mendeley":{"formattedCitation":"(176)","plainTextFormattedCitation":"(176)","previouslyFormattedCitation":"(176)"},"properties":{"noteIndex":0},"schema":"https://github.com/citation-style-language/schema/raw/master/csl-citation.json"}</w:instrText>
            </w:r>
            <w:r w:rsidR="005E132C" w:rsidRPr="0091450A">
              <w:rPr>
                <w:rFonts w:cs="Times New Roman"/>
                <w:szCs w:val="20"/>
              </w:rPr>
              <w:fldChar w:fldCharType="separate"/>
            </w:r>
            <w:r w:rsidR="009C4029" w:rsidRPr="009C4029">
              <w:rPr>
                <w:rFonts w:cs="Times New Roman"/>
                <w:noProof/>
                <w:szCs w:val="20"/>
              </w:rPr>
              <w:t>(176)</w:t>
            </w:r>
            <w:r w:rsidR="005E132C" w:rsidRPr="0091450A">
              <w:rPr>
                <w:rFonts w:cs="Times New Roman"/>
                <w:szCs w:val="20"/>
              </w:rPr>
              <w:fldChar w:fldCharType="end"/>
            </w:r>
            <w:r w:rsidRPr="0091450A">
              <w:rPr>
                <w:rFonts w:cs="Times New Roman"/>
                <w:szCs w:val="20"/>
              </w:rPr>
              <w:t xml:space="preserve"> by t</w:t>
            </w:r>
            <w:r w:rsidR="00AF1945" w:rsidRPr="0091450A">
              <w:rPr>
                <w:rFonts w:cs="Times New Roman"/>
                <w:szCs w:val="20"/>
              </w:rPr>
              <w:t>he Ministry of Health</w:t>
            </w:r>
            <w:r w:rsidRPr="0091450A">
              <w:rPr>
                <w:rFonts w:cs="Times New Roman"/>
                <w:szCs w:val="20"/>
              </w:rPr>
              <w:t xml:space="preserve">. </w:t>
            </w:r>
            <w:r w:rsidR="00283022" w:rsidRPr="0091450A">
              <w:rPr>
                <w:rFonts w:cs="Times New Roman"/>
                <w:szCs w:val="20"/>
              </w:rPr>
              <w:t xml:space="preserve">The </w:t>
            </w:r>
            <w:r w:rsidR="00EA4AD4" w:rsidRPr="0091450A">
              <w:rPr>
                <w:rFonts w:cs="Times New Roman"/>
                <w:szCs w:val="20"/>
              </w:rPr>
              <w:t>Childhood Obesity Plan</w:t>
            </w:r>
            <w:r w:rsidR="00283022" w:rsidRPr="0091450A">
              <w:rPr>
                <w:rFonts w:cs="Times New Roman"/>
                <w:szCs w:val="20"/>
              </w:rPr>
              <w:t xml:space="preserve"> is a package of initiatives to prevent and manage obesity in children and young people up to 18 years. </w:t>
            </w:r>
            <w:r w:rsidRPr="0091450A">
              <w:rPr>
                <w:rFonts w:cs="Times New Roman"/>
                <w:szCs w:val="20"/>
              </w:rPr>
              <w:t xml:space="preserve">There </w:t>
            </w:r>
            <w:r w:rsidR="00390BDE" w:rsidRPr="0091450A">
              <w:rPr>
                <w:rFonts w:cs="Times New Roman"/>
                <w:szCs w:val="20"/>
              </w:rPr>
              <w:t>we</w:t>
            </w:r>
            <w:r w:rsidRPr="0091450A">
              <w:rPr>
                <w:rFonts w:cs="Times New Roman"/>
                <w:szCs w:val="20"/>
              </w:rPr>
              <w:t>re</w:t>
            </w:r>
            <w:r w:rsidR="00283022" w:rsidRPr="0091450A">
              <w:rPr>
                <w:rFonts w:cs="Times New Roman"/>
                <w:szCs w:val="20"/>
              </w:rPr>
              <w:t xml:space="preserve"> three focus areas </w:t>
            </w:r>
            <w:r w:rsidRPr="0091450A">
              <w:rPr>
                <w:rFonts w:cs="Times New Roman"/>
                <w:szCs w:val="20"/>
              </w:rPr>
              <w:t>with</w:t>
            </w:r>
            <w:r w:rsidR="00283022" w:rsidRPr="0091450A">
              <w:rPr>
                <w:rFonts w:cs="Times New Roman"/>
                <w:szCs w:val="20"/>
              </w:rPr>
              <w:t xml:space="preserve"> 22 initiatives: 1. Targeted interv</w:t>
            </w:r>
            <w:r w:rsidR="00AB087B" w:rsidRPr="0091450A">
              <w:rPr>
                <w:rFonts w:cs="Times New Roman"/>
                <w:szCs w:val="20"/>
              </w:rPr>
              <w:t>entions for those who are obese.</w:t>
            </w:r>
            <w:r w:rsidR="00283022" w:rsidRPr="0091450A">
              <w:rPr>
                <w:rFonts w:cs="Times New Roman"/>
                <w:szCs w:val="20"/>
              </w:rPr>
              <w:t xml:space="preserve"> 2. Increased support for those at risk of becoming obese. 3. Broad approaches to make healthier choices easier for all New Zealanders. </w:t>
            </w:r>
          </w:p>
          <w:p w14:paraId="14F736E4" w14:textId="07EB688A" w:rsidR="00283022" w:rsidRPr="0091450A" w:rsidRDefault="00283022" w:rsidP="002D613F">
            <w:pPr>
              <w:pStyle w:val="ListParagraph"/>
              <w:widowControl w:val="0"/>
              <w:shd w:val="clear" w:color="auto" w:fill="FFFFFF" w:themeFill="background1"/>
              <w:autoSpaceDE w:val="0"/>
              <w:autoSpaceDN w:val="0"/>
              <w:adjustRightInd w:val="0"/>
              <w:spacing w:before="40" w:after="40"/>
              <w:ind w:left="284"/>
              <w:contextualSpacing w:val="0"/>
              <w:rPr>
                <w:rFonts w:cs="Times New Roman"/>
                <w:szCs w:val="20"/>
              </w:rPr>
            </w:pPr>
            <w:r w:rsidRPr="0091450A">
              <w:rPr>
                <w:rFonts w:cs="Times New Roman"/>
                <w:szCs w:val="20"/>
              </w:rPr>
              <w:t xml:space="preserve">The package </w:t>
            </w:r>
            <w:r w:rsidR="00234E1E" w:rsidRPr="0091450A">
              <w:rPr>
                <w:rFonts w:cs="Times New Roman"/>
                <w:szCs w:val="20"/>
              </w:rPr>
              <w:t xml:space="preserve">brought </w:t>
            </w:r>
            <w:r w:rsidRPr="0091450A">
              <w:rPr>
                <w:rFonts w:cs="Times New Roman"/>
                <w:szCs w:val="20"/>
              </w:rPr>
              <w:t xml:space="preserve">together </w:t>
            </w:r>
            <w:r w:rsidR="00611934" w:rsidRPr="0091450A">
              <w:rPr>
                <w:rFonts w:cs="Times New Roman"/>
                <w:szCs w:val="20"/>
              </w:rPr>
              <w:t xml:space="preserve">existing and new </w:t>
            </w:r>
            <w:r w:rsidRPr="0091450A">
              <w:rPr>
                <w:rFonts w:cs="Times New Roman"/>
                <w:szCs w:val="20"/>
              </w:rPr>
              <w:t xml:space="preserve">initiatives across government agencies, the private sector, communities, schools, families and whanau. </w:t>
            </w:r>
            <w:r w:rsidR="00DF6CBB" w:rsidRPr="0091450A">
              <w:rPr>
                <w:rFonts w:cs="Times New Roman"/>
                <w:szCs w:val="20"/>
              </w:rPr>
              <w:t>Five of the actions focus on improving the healthiness of environments (DHB healthy food policies, marketing and advertising to children</w:t>
            </w:r>
            <w:r w:rsidR="001F57DC" w:rsidRPr="0091450A">
              <w:rPr>
                <w:rFonts w:cs="Times New Roman"/>
                <w:szCs w:val="20"/>
              </w:rPr>
              <w:t>, food i</w:t>
            </w:r>
            <w:r w:rsidR="00DF6CBB" w:rsidRPr="0091450A">
              <w:rPr>
                <w:rFonts w:cs="Times New Roman"/>
                <w:szCs w:val="20"/>
              </w:rPr>
              <w:t>ndustry pledge</w:t>
            </w:r>
            <w:r w:rsidR="001F57DC" w:rsidRPr="0091450A">
              <w:rPr>
                <w:rFonts w:cs="Times New Roman"/>
                <w:szCs w:val="20"/>
              </w:rPr>
              <w:t>s, h</w:t>
            </w:r>
            <w:r w:rsidR="00DF6CBB" w:rsidRPr="0091450A">
              <w:rPr>
                <w:rFonts w:cs="Times New Roman"/>
                <w:szCs w:val="20"/>
              </w:rPr>
              <w:t>ealth</w:t>
            </w:r>
            <w:r w:rsidR="00DB557F">
              <w:rPr>
                <w:rFonts w:cs="Times New Roman"/>
                <w:szCs w:val="20"/>
              </w:rPr>
              <w:t>-</w:t>
            </w:r>
            <w:r w:rsidR="00DF6CBB" w:rsidRPr="0091450A">
              <w:rPr>
                <w:rFonts w:cs="Times New Roman"/>
                <w:szCs w:val="20"/>
              </w:rPr>
              <w:t>promoting schools</w:t>
            </w:r>
            <w:r w:rsidR="00EA4AD4" w:rsidRPr="0091450A">
              <w:rPr>
                <w:rFonts w:cs="Times New Roman"/>
                <w:szCs w:val="20"/>
              </w:rPr>
              <w:t>, Healthy F</w:t>
            </w:r>
            <w:r w:rsidR="00DF6CBB" w:rsidRPr="0091450A">
              <w:rPr>
                <w:rFonts w:cs="Times New Roman"/>
                <w:szCs w:val="20"/>
              </w:rPr>
              <w:t>amilies</w:t>
            </w:r>
            <w:r w:rsidR="00EA4AD4" w:rsidRPr="0091450A">
              <w:rPr>
                <w:rFonts w:cs="Times New Roman"/>
                <w:szCs w:val="20"/>
              </w:rPr>
              <w:t xml:space="preserve"> NZ</w:t>
            </w:r>
            <w:r w:rsidR="001F57DC" w:rsidRPr="0091450A">
              <w:rPr>
                <w:rFonts w:cs="Times New Roman"/>
                <w:szCs w:val="20"/>
              </w:rPr>
              <w:t>).</w:t>
            </w:r>
            <w:r w:rsidR="00DF6CBB" w:rsidRPr="0091450A">
              <w:rPr>
                <w:rFonts w:cs="Times New Roman"/>
                <w:szCs w:val="20"/>
              </w:rPr>
              <w:t xml:space="preserve"> </w:t>
            </w:r>
            <w:r w:rsidRPr="0091450A">
              <w:rPr>
                <w:rFonts w:cs="Times New Roman"/>
                <w:szCs w:val="20"/>
              </w:rPr>
              <w:t xml:space="preserve">A technical advisory committee provided advice and a forum was held with members of the processed food and beverage industries, and relevant government agencies (Sport NZ, </w:t>
            </w:r>
            <w:proofErr w:type="spellStart"/>
            <w:r w:rsidRPr="0091450A">
              <w:rPr>
                <w:rFonts w:cs="Times New Roman"/>
                <w:szCs w:val="20"/>
              </w:rPr>
              <w:t>MoE</w:t>
            </w:r>
            <w:proofErr w:type="spellEnd"/>
            <w:r w:rsidRPr="0091450A">
              <w:rPr>
                <w:rFonts w:cs="Times New Roman"/>
                <w:szCs w:val="20"/>
              </w:rPr>
              <w:t xml:space="preserve">, ERO, HPA, MPI). All the </w:t>
            </w:r>
            <w:r w:rsidR="008965FB" w:rsidRPr="0091450A">
              <w:rPr>
                <w:rFonts w:cs="Times New Roman"/>
                <w:szCs w:val="20"/>
              </w:rPr>
              <w:t xml:space="preserve">cabinet papers, </w:t>
            </w:r>
            <w:r w:rsidRPr="0091450A">
              <w:rPr>
                <w:rFonts w:cs="Times New Roman"/>
                <w:szCs w:val="20"/>
              </w:rPr>
              <w:t xml:space="preserve">health reports, forum notes and technical advisory group meeting agenda and minutes are </w:t>
            </w:r>
            <w:r w:rsidR="00E1300D" w:rsidRPr="0091450A">
              <w:rPr>
                <w:rFonts w:cs="Times New Roman"/>
                <w:szCs w:val="20"/>
              </w:rPr>
              <w:t>publicly</w:t>
            </w:r>
            <w:r w:rsidRPr="0091450A">
              <w:rPr>
                <w:rFonts w:cs="Times New Roman"/>
                <w:szCs w:val="20"/>
              </w:rPr>
              <w:t xml:space="preserve"> available on </w:t>
            </w:r>
            <w:r w:rsidR="00DB557F">
              <w:rPr>
                <w:rFonts w:cs="Times New Roman"/>
                <w:szCs w:val="20"/>
              </w:rPr>
              <w:t xml:space="preserve">the </w:t>
            </w:r>
            <w:r w:rsidRPr="0091450A">
              <w:rPr>
                <w:rFonts w:cs="Times New Roman"/>
                <w:szCs w:val="20"/>
              </w:rPr>
              <w:t>MoH website.</w:t>
            </w:r>
          </w:p>
          <w:p w14:paraId="751C59FC" w14:textId="5D3EBD17" w:rsidR="00A32EE6" w:rsidRPr="0091450A" w:rsidRDefault="00A32EE6" w:rsidP="002D613F">
            <w:pPr>
              <w:pStyle w:val="ListParagraph"/>
              <w:numPr>
                <w:ilvl w:val="0"/>
                <w:numId w:val="40"/>
              </w:numPr>
              <w:shd w:val="clear" w:color="auto" w:fill="FFFFFF" w:themeFill="background1"/>
              <w:spacing w:before="40" w:after="40"/>
              <w:ind w:left="284" w:hanging="284"/>
              <w:contextualSpacing w:val="0"/>
              <w:rPr>
                <w:rFonts w:cs="Times New Roman"/>
                <w:szCs w:val="20"/>
              </w:rPr>
            </w:pPr>
            <w:r w:rsidRPr="0091450A">
              <w:rPr>
                <w:rFonts w:cs="Times New Roman"/>
                <w:szCs w:val="20"/>
              </w:rPr>
              <w:t>Background documents</w:t>
            </w:r>
            <w:r w:rsidR="009E62BE" w:rsidRPr="0091450A">
              <w:rPr>
                <w:rFonts w:cs="Times New Roman"/>
                <w:szCs w:val="20"/>
              </w:rPr>
              <w:t xml:space="preserve"> </w:t>
            </w:r>
            <w:r w:rsidR="00006116" w:rsidRPr="0091450A">
              <w:rPr>
                <w:rFonts w:cs="Times New Roman"/>
                <w:szCs w:val="20"/>
              </w:rPr>
              <w:fldChar w:fldCharType="begin" w:fldLock="1"/>
            </w:r>
            <w:r w:rsidR="00EC12A7">
              <w:rPr>
                <w:rFonts w:cs="Times New Roman"/>
                <w:szCs w:val="20"/>
              </w:rPr>
              <w:instrText>ADDIN CSL_CITATION {"citationItems":[{"id":"ITEM-1","itemData":{"URL":"https://www.health.govt.nz/our-work/diseases-and-conditions/obesity/childhood-obesity-plan/childhood-obesity-plan-background-information","author":[{"dropping-particle":"","family":"Ministry of Health","given":"","non-dropping-particle":"","parse-names":false,"suffix":""}],"id":"ITEM-1","issue":"4/12/2016","issued":{"date-parts":[["2016"]]},"title":"Childhood obesity plan: background information ","type":"webpage"},"uris":["http://www.mendeley.com/documents/?uuid=4787275d-14e7-4d2a-bc27-eb2d346411ce","http://www.mendeley.com/documents/?uuid=c0d07df9-1f57-37a4-b6e6-9889fc63d527"]}],"mendeley":{"formattedCitation":"(177)","plainTextFormattedCitation":"(177)","previouslyFormattedCitation":"(177)"},"properties":{"noteIndex":0},"schema":"https://github.com/citation-style-language/schema/raw/master/csl-citation.json"}</w:instrText>
            </w:r>
            <w:r w:rsidR="00006116" w:rsidRPr="0091450A">
              <w:rPr>
                <w:rFonts w:cs="Times New Roman"/>
                <w:szCs w:val="20"/>
              </w:rPr>
              <w:fldChar w:fldCharType="separate"/>
            </w:r>
            <w:r w:rsidR="009C4029" w:rsidRPr="009C4029">
              <w:rPr>
                <w:rFonts w:cs="Times New Roman"/>
                <w:noProof/>
                <w:szCs w:val="20"/>
              </w:rPr>
              <w:t>(177)</w:t>
            </w:r>
            <w:r w:rsidR="00006116" w:rsidRPr="0091450A">
              <w:rPr>
                <w:rFonts w:cs="Times New Roman"/>
                <w:szCs w:val="20"/>
              </w:rPr>
              <w:fldChar w:fldCharType="end"/>
            </w:r>
            <w:r w:rsidR="003316AA" w:rsidRPr="0091450A">
              <w:rPr>
                <w:rFonts w:cs="Times New Roman"/>
                <w:szCs w:val="20"/>
              </w:rPr>
              <w:t xml:space="preserve"> provided i</w:t>
            </w:r>
            <w:r w:rsidRPr="0091450A">
              <w:rPr>
                <w:rFonts w:cs="Times New Roman"/>
                <w:szCs w:val="20"/>
              </w:rPr>
              <w:t xml:space="preserve">nitial advice on setting a childhood obesity target (2015) and further advice (2015) recommended setting an initial healthy weight target for children at the age of four before starting school. </w:t>
            </w:r>
            <w:r w:rsidR="008965FB" w:rsidRPr="0091450A">
              <w:rPr>
                <w:rFonts w:cs="Times New Roman"/>
                <w:szCs w:val="20"/>
              </w:rPr>
              <w:t>It was suggested that th</w:t>
            </w:r>
            <w:r w:rsidRPr="0091450A">
              <w:rPr>
                <w:rFonts w:cs="Times New Roman"/>
                <w:szCs w:val="20"/>
              </w:rPr>
              <w:t xml:space="preserve">e target </w:t>
            </w:r>
            <w:r w:rsidR="008965FB" w:rsidRPr="0091450A">
              <w:rPr>
                <w:rFonts w:cs="Times New Roman"/>
                <w:szCs w:val="20"/>
              </w:rPr>
              <w:t>was</w:t>
            </w:r>
            <w:r w:rsidRPr="0091450A">
              <w:rPr>
                <w:rFonts w:cs="Times New Roman"/>
                <w:szCs w:val="20"/>
              </w:rPr>
              <w:t xml:space="preserve"> a Better Public Health Services Target as health </w:t>
            </w:r>
            <w:r w:rsidRPr="0091450A">
              <w:rPr>
                <w:rFonts w:cs="Times New Roman"/>
                <w:szCs w:val="20"/>
              </w:rPr>
              <w:lastRenderedPageBreak/>
              <w:t xml:space="preserve">alone </w:t>
            </w:r>
            <w:r w:rsidR="00651244" w:rsidRPr="0091450A">
              <w:rPr>
                <w:rFonts w:cs="Times New Roman"/>
                <w:szCs w:val="20"/>
              </w:rPr>
              <w:t>cannot</w:t>
            </w:r>
            <w:r w:rsidRPr="0091450A">
              <w:rPr>
                <w:rFonts w:cs="Times New Roman"/>
                <w:szCs w:val="20"/>
              </w:rPr>
              <w:t xml:space="preserve"> achieve the target. </w:t>
            </w:r>
            <w:r w:rsidR="00AB2565" w:rsidRPr="0091450A">
              <w:rPr>
                <w:rFonts w:cs="Times New Roman"/>
                <w:szCs w:val="20"/>
              </w:rPr>
              <w:t>A Cabinet Stra</w:t>
            </w:r>
            <w:r w:rsidR="00AB087B" w:rsidRPr="0091450A">
              <w:rPr>
                <w:rFonts w:cs="Times New Roman"/>
                <w:szCs w:val="20"/>
              </w:rPr>
              <w:t>t</w:t>
            </w:r>
            <w:r w:rsidR="00AB2565" w:rsidRPr="0091450A">
              <w:rPr>
                <w:rFonts w:cs="Times New Roman"/>
                <w:szCs w:val="20"/>
              </w:rPr>
              <w:t>e</w:t>
            </w:r>
            <w:r w:rsidR="00AB087B" w:rsidRPr="0091450A">
              <w:rPr>
                <w:rFonts w:cs="Times New Roman"/>
                <w:szCs w:val="20"/>
              </w:rPr>
              <w:t>g</w:t>
            </w:r>
            <w:r w:rsidR="00AB2565" w:rsidRPr="0091450A">
              <w:rPr>
                <w:rFonts w:cs="Times New Roman"/>
                <w:szCs w:val="20"/>
              </w:rPr>
              <w:t xml:space="preserve">y Committee did not support this approach (15 June 2015) </w:t>
            </w:r>
            <w:r w:rsidR="007567FF" w:rsidRPr="0091450A">
              <w:rPr>
                <w:rFonts w:cs="Times New Roman"/>
                <w:szCs w:val="20"/>
              </w:rPr>
              <w:t>A new health target was implemented from 1 July 2016 ‘</w:t>
            </w:r>
            <w:r w:rsidR="007567FF" w:rsidRPr="00EF2FFE">
              <w:rPr>
                <w:rFonts w:cs="Times New Roman"/>
                <w:szCs w:val="20"/>
              </w:rPr>
              <w:t xml:space="preserve">By December 2017, 95% of obese children </w:t>
            </w:r>
            <w:r w:rsidR="00651244" w:rsidRPr="00EF2FFE">
              <w:rPr>
                <w:rFonts w:cs="Times New Roman"/>
                <w:szCs w:val="20"/>
              </w:rPr>
              <w:t>identified</w:t>
            </w:r>
            <w:r w:rsidR="007567FF" w:rsidRPr="00EF2FFE">
              <w:t xml:space="preserve"> in the Before School Check (B4SC) programme will be offered a referral to a health professional for clinical assessment and family</w:t>
            </w:r>
            <w:r w:rsidR="00A929BE" w:rsidRPr="00EF2FFE">
              <w:rPr>
                <w:rFonts w:cs="Times New Roman"/>
                <w:szCs w:val="20"/>
              </w:rPr>
              <w:t>-</w:t>
            </w:r>
            <w:r w:rsidR="007567FF" w:rsidRPr="00EF2FFE">
              <w:t>based nutrition, activity and lifestyle interventions.</w:t>
            </w:r>
            <w:r w:rsidR="007567FF" w:rsidRPr="00FC43C2">
              <w:t xml:space="preserve">’ </w:t>
            </w:r>
            <w:r w:rsidR="00DE5F11" w:rsidRPr="00FC43C2">
              <w:t xml:space="preserve">By quarter one 2019/20 17 out of 22 DHBs had met the target </w:t>
            </w:r>
            <w:r w:rsidR="00F35CD2" w:rsidRPr="00FC43C2">
              <w:fldChar w:fldCharType="begin" w:fldLock="1"/>
            </w:r>
            <w:r w:rsidR="00EC12A7" w:rsidRPr="00FC43C2">
              <w:instrText>ADDIN CSL_CITATION {"citationItems":[{"id":"ITEM-1","itemData":{"URL":"https://www.health.govt.nz/new-zealand-health-system/health-targets/how-my-dhb-performing-2017-18","accessed":{"date-parts":[["2020","1","31"]]},"author":[{"dropping-particle":"","family":"Ministry of Health NZ","given":"","non-dropping-particle":"","parse-names":false,"suffix":""}],"id":"ITEM-1","issued":{"date-parts":[["2019"]]},"title":"How is my DHB performing?","type":"webpage"},"uris":["http://www.mendeley.com/documents/?uuid=35f70dcb-60e4-3f85-914c-9390a447e5e3"]}],"mendeley":{"formattedCitation":"(178)","plainTextFormattedCitation":"(178)","previouslyFormattedCitation":"(178)"},"properties":{"noteIndex":0},"schema":"https://github.com/citation-style-language/schema/raw/master/csl-citation.json"}</w:instrText>
            </w:r>
            <w:r w:rsidR="00F35CD2" w:rsidRPr="00FC43C2">
              <w:fldChar w:fldCharType="separate"/>
            </w:r>
            <w:r w:rsidR="009C4029" w:rsidRPr="00FC43C2">
              <w:rPr>
                <w:noProof/>
              </w:rPr>
              <w:t>(178)</w:t>
            </w:r>
            <w:r w:rsidR="00F35CD2" w:rsidRPr="00FC43C2">
              <w:fldChar w:fldCharType="end"/>
            </w:r>
            <w:r w:rsidR="00DE5F11" w:rsidRPr="00FC43C2">
              <w:t>.</w:t>
            </w:r>
            <w:r w:rsidR="00DB557F" w:rsidRPr="00FC43C2">
              <w:t xml:space="preserve"> </w:t>
            </w:r>
            <w:r w:rsidR="007567FF" w:rsidRPr="00FC43C2">
              <w:t>The target was selected as the B4SC focuses on</w:t>
            </w:r>
            <w:r w:rsidR="007567FF" w:rsidRPr="0091450A">
              <w:t xml:space="preserve"> early intervention to ensure positive, sustained effects on health. </w:t>
            </w:r>
            <w:r w:rsidR="00AB2565" w:rsidRPr="0091450A">
              <w:rPr>
                <w:rFonts w:cs="Times New Roman"/>
                <w:szCs w:val="20"/>
              </w:rPr>
              <w:t xml:space="preserve">The coverage of services such as Active Families needed to be expanded and the age of eligibility lowered from five to four years at an indicative cost of $3.8 M per annum to be reprioritised from funding identified in the obesity stocktake. </w:t>
            </w:r>
          </w:p>
          <w:p w14:paraId="6D90AD7A" w14:textId="15605264" w:rsidR="00855A9C" w:rsidRPr="0091450A" w:rsidRDefault="0016468A" w:rsidP="002D613F">
            <w:pPr>
              <w:pStyle w:val="ListParagraph"/>
              <w:numPr>
                <w:ilvl w:val="0"/>
                <w:numId w:val="40"/>
              </w:numPr>
              <w:autoSpaceDE w:val="0"/>
              <w:autoSpaceDN w:val="0"/>
              <w:adjustRightInd w:val="0"/>
              <w:spacing w:before="40" w:after="40"/>
              <w:ind w:left="284" w:hanging="284"/>
              <w:contextualSpacing w:val="0"/>
              <w:rPr>
                <w:rFonts w:eastAsia="MS Mincho" w:cs="Times New Roman"/>
                <w:szCs w:val="20"/>
              </w:rPr>
            </w:pPr>
            <w:r w:rsidRPr="0091450A">
              <w:rPr>
                <w:rFonts w:eastAsia="MS Mincho" w:cs="Times New Roman"/>
                <w:szCs w:val="20"/>
              </w:rPr>
              <w:t xml:space="preserve">A reducing childhood obesity </w:t>
            </w:r>
            <w:r w:rsidRPr="00EF2FFE">
              <w:rPr>
                <w:rFonts w:eastAsia="MS Mincho" w:cs="Times New Roman"/>
                <w:szCs w:val="20"/>
              </w:rPr>
              <w:t>intervention logic model aligns with the direction of the Childhood Obesity Plan and recommendations of the World Health Organization</w:t>
            </w:r>
            <w:r w:rsidRPr="0091450A">
              <w:rPr>
                <w:rFonts w:eastAsia="MS Mincho" w:cs="Times New Roman"/>
                <w:szCs w:val="20"/>
              </w:rPr>
              <w:t xml:space="preserve"> Commission on Ending Childhood Obesity. The model sets out </w:t>
            </w:r>
            <w:r w:rsidR="00373D47" w:rsidRPr="0091450A">
              <w:rPr>
                <w:rFonts w:eastAsia="MS Mincho" w:cs="Times New Roman"/>
                <w:szCs w:val="20"/>
              </w:rPr>
              <w:t>several</w:t>
            </w:r>
            <w:r w:rsidRPr="0091450A">
              <w:rPr>
                <w:rFonts w:eastAsia="MS Mincho" w:cs="Times New Roman"/>
                <w:szCs w:val="20"/>
              </w:rPr>
              <w:t xml:space="preserve"> shared goals, outcomes and indicators for the New Zealand Childhood Obesity Programme</w:t>
            </w:r>
            <w:r w:rsidR="00816B0F">
              <w:rPr>
                <w:rFonts w:eastAsia="MS Mincho" w:cs="Times New Roman"/>
                <w:szCs w:val="20"/>
              </w:rPr>
              <w:t xml:space="preserve"> </w:t>
            </w:r>
            <w:r w:rsidR="00C641E3">
              <w:rPr>
                <w:rFonts w:eastAsia="MS Mincho" w:cs="Times New Roman"/>
                <w:szCs w:val="20"/>
              </w:rPr>
              <w:fldChar w:fldCharType="begin" w:fldLock="1"/>
            </w:r>
            <w:r w:rsidR="00EC12A7">
              <w:rPr>
                <w:rFonts w:eastAsia="MS Mincho" w:cs="Times New Roman"/>
                <w:szCs w:val="20"/>
              </w:rPr>
              <w:instrText>ADDIN CSL_CITATION {"citationItems":[{"id":"ITEM-1","itemData":{"author":[{"dropping-particle":"","family":"Ministry of Health","given":"","non-dropping-particle":"","parse-names":false,"suffix":""}],"id":"ITEM-1","issued":{"date-parts":[["2017"]]},"publisher-place":"Wellington","title":"Children and Young People Living Well and Staying Well: New Zealand Childhood Obesity Programme Baseline Report 2016/17","type":"report"},"uris":["http://www.mendeley.com/documents/?uuid=807c8d70-1748-4ad9-88eb-221d40716e5f"]}],"mendeley":{"formattedCitation":"(179)","plainTextFormattedCitation":"(179)","previouslyFormattedCitation":"(179)"},"properties":{"noteIndex":0},"schema":"https://github.com/citation-style-language/schema/raw/master/csl-citation.json"}</w:instrText>
            </w:r>
            <w:r w:rsidR="00C641E3">
              <w:rPr>
                <w:rFonts w:eastAsia="MS Mincho" w:cs="Times New Roman"/>
                <w:szCs w:val="20"/>
              </w:rPr>
              <w:fldChar w:fldCharType="separate"/>
            </w:r>
            <w:r w:rsidR="009C4029" w:rsidRPr="009C4029">
              <w:rPr>
                <w:rFonts w:eastAsia="MS Mincho" w:cs="Times New Roman"/>
                <w:noProof/>
                <w:szCs w:val="20"/>
              </w:rPr>
              <w:t>(179)</w:t>
            </w:r>
            <w:r w:rsidR="00C641E3">
              <w:rPr>
                <w:rFonts w:eastAsia="MS Mincho" w:cs="Times New Roman"/>
                <w:szCs w:val="20"/>
              </w:rPr>
              <w:fldChar w:fldCharType="end"/>
            </w:r>
            <w:r w:rsidRPr="0091450A">
              <w:rPr>
                <w:rFonts w:eastAsia="MS Mincho" w:cs="Times New Roman"/>
                <w:szCs w:val="20"/>
              </w:rPr>
              <w:t>.</w:t>
            </w:r>
            <w:r w:rsidR="00D856DA" w:rsidRPr="0091450A">
              <w:rPr>
                <w:rFonts w:eastAsia="MS Mincho" w:cs="Times New Roman"/>
                <w:szCs w:val="20"/>
              </w:rPr>
              <w:t xml:space="preserve"> However</w:t>
            </w:r>
            <w:r w:rsidR="00DB557F">
              <w:rPr>
                <w:rFonts w:eastAsia="MS Mincho" w:cs="Times New Roman"/>
                <w:szCs w:val="20"/>
              </w:rPr>
              <w:t>,</w:t>
            </w:r>
            <w:r w:rsidR="00D856DA" w:rsidRPr="0091450A">
              <w:rPr>
                <w:rFonts w:eastAsia="MS Mincho" w:cs="Times New Roman"/>
                <w:szCs w:val="20"/>
              </w:rPr>
              <w:t xml:space="preserve"> there have been no regular progress reports on the outcomes of the plan.</w:t>
            </w:r>
            <w:r w:rsidRPr="0091450A">
              <w:rPr>
                <w:rFonts w:eastAsia="MS Mincho" w:cs="Times New Roman"/>
                <w:szCs w:val="20"/>
              </w:rPr>
              <w:t xml:space="preserve"> </w:t>
            </w:r>
          </w:p>
          <w:p w14:paraId="5930C542" w14:textId="6E038A30" w:rsidR="00C5347E" w:rsidRPr="00FC43C2" w:rsidRDefault="00855A9C" w:rsidP="007159FF">
            <w:pPr>
              <w:pStyle w:val="ListParagraph"/>
              <w:numPr>
                <w:ilvl w:val="0"/>
                <w:numId w:val="40"/>
              </w:numPr>
              <w:autoSpaceDE w:val="0"/>
              <w:autoSpaceDN w:val="0"/>
              <w:adjustRightInd w:val="0"/>
              <w:spacing w:before="40" w:after="40"/>
              <w:ind w:left="284" w:hanging="284"/>
              <w:contextualSpacing w:val="0"/>
              <w:rPr>
                <w:b/>
                <w:color w:val="1F497D"/>
              </w:rPr>
            </w:pPr>
            <w:r w:rsidRPr="00FC43C2">
              <w:t xml:space="preserve">Many nutrition-related projects and areas of work are carried out within MPI to support </w:t>
            </w:r>
            <w:r w:rsidR="00DB557F" w:rsidRPr="00FC43C2">
              <w:t xml:space="preserve">the </w:t>
            </w:r>
            <w:r w:rsidRPr="00FC43C2">
              <w:t xml:space="preserve">development of fit for purpose food regulations. These include monitoring and implementation of the New Zealand and Australian front of pack labelling (the Health Star Rating system), monitoring voluntary folic acid fortification and the New Zealand Total Diet Study (which includes measurement of fluoride, iodine, selenium and sodium) and significant input into global food regulations that are related to nutrition especially the Codex Committee on Nutrition of Foods for Special Dietary Uses and the Codex Committee for Food Labelling. </w:t>
            </w:r>
            <w:r w:rsidR="0095233C" w:rsidRPr="00FC43C2">
              <w:t>MPI is currently reviewing the approach to folic acid fortification in New Zealand</w:t>
            </w:r>
            <w:r w:rsidR="006330C6" w:rsidRPr="00FC43C2">
              <w:t xml:space="preserve"> </w:t>
            </w:r>
            <w:r w:rsidR="006330C6" w:rsidRPr="00FC43C2">
              <w:fldChar w:fldCharType="begin" w:fldLock="1"/>
            </w:r>
            <w:r w:rsidR="00EC12A7" w:rsidRPr="00FC43C2">
              <w:instrText>ADDIN CSL_CITATION {"citationItems":[{"id":"ITEM-1","itemData":{"URL":"https://www.mpi.govt.nz/news-and-resources/consultations/review-of-folic-acid-fortification-of-food/","accessed":{"date-parts":[["2020","1","31"]]},"author":[{"dropping-particle":"","family":"Ministry of Primary Industries","given":"","non-dropping-particle":"","parse-names":false,"suffix":""}],"id":"ITEM-1","issued":{"date-parts":[["2019"]]},"title":"Review of folic acid fortification of food | NZ Food Safety | NZ Government","type":"webpage"},"uris":["http://www.mendeley.com/documents/?uuid=c62beb44-029b-3e95-a4fd-f777179f97cc"]}],"mendeley":{"formattedCitation":"(180)","plainTextFormattedCitation":"(180)","previouslyFormattedCitation":"(180)"},"properties":{"noteIndex":0},"schema":"https://github.com/citation-style-language/schema/raw/master/csl-citation.json"}</w:instrText>
            </w:r>
            <w:r w:rsidR="006330C6" w:rsidRPr="00FC43C2">
              <w:fldChar w:fldCharType="separate"/>
            </w:r>
            <w:r w:rsidR="009C4029" w:rsidRPr="00FC43C2">
              <w:rPr>
                <w:noProof/>
              </w:rPr>
              <w:t>(180)</w:t>
            </w:r>
            <w:r w:rsidR="006330C6" w:rsidRPr="00FC43C2">
              <w:fldChar w:fldCharType="end"/>
            </w:r>
            <w:r w:rsidR="0095233C" w:rsidRPr="00FC43C2">
              <w:t xml:space="preserve">. </w:t>
            </w:r>
            <w:r w:rsidR="00DB557F" w:rsidRPr="00FC43C2">
              <w:t>P</w:t>
            </w:r>
            <w:r w:rsidR="0095233C" w:rsidRPr="00FC43C2">
              <w:t xml:space="preserve">ublic consultation on options for strengthening folic acid fortification in New Zealand closed in November 2019. MPI </w:t>
            </w:r>
            <w:r w:rsidR="00DB557F" w:rsidRPr="00FC43C2">
              <w:t>is</w:t>
            </w:r>
            <w:r w:rsidR="0095233C" w:rsidRPr="00FC43C2">
              <w:t xml:space="preserve"> currently analysing the submissions. </w:t>
            </w:r>
            <w:r w:rsidRPr="00FC43C2">
              <w:t>MPI is also responsible for New Zealand input into the Food Standards Code: the trans-Tasman food regulations that include aspects of nutrition in the composition and labelling requirements (personal communication, MPI, 20</w:t>
            </w:r>
            <w:r w:rsidR="006330C6" w:rsidRPr="00FC43C2">
              <w:t>20</w:t>
            </w:r>
            <w:r w:rsidRPr="00FC43C2">
              <w:t>).</w:t>
            </w:r>
          </w:p>
          <w:p w14:paraId="7FB347DB" w14:textId="293D84B2"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6D266192" w14:textId="51FBCE9D" w:rsidR="00BF5551" w:rsidRPr="0091450A" w:rsidRDefault="00C5347E" w:rsidP="002D613F">
            <w:pPr>
              <w:pStyle w:val="ListParagraph"/>
              <w:numPr>
                <w:ilvl w:val="0"/>
                <w:numId w:val="72"/>
              </w:numPr>
              <w:shd w:val="clear" w:color="auto" w:fill="FFFFFF" w:themeFill="background1"/>
              <w:spacing w:before="40" w:after="40"/>
              <w:ind w:left="284" w:hanging="284"/>
              <w:contextualSpacing w:val="0"/>
              <w:rPr>
                <w:rFonts w:cs="Times New Roman"/>
                <w:b/>
                <w:color w:val="002060"/>
                <w:szCs w:val="20"/>
              </w:rPr>
            </w:pPr>
            <w:r w:rsidRPr="0091450A">
              <w:rPr>
                <w:rFonts w:eastAsia="Times New Roman" w:cs="Times New Roman"/>
                <w:b/>
                <w:szCs w:val="20"/>
                <w:lang w:eastAsia="en-NZ"/>
              </w:rPr>
              <w:t>EU</w:t>
            </w:r>
            <w:r w:rsidRPr="0091450A">
              <w:rPr>
                <w:rFonts w:eastAsia="Times New Roman" w:cs="Times New Roman"/>
                <w:szCs w:val="20"/>
                <w:lang w:eastAsia="en-NZ"/>
              </w:rPr>
              <w:t>: The European Food and Nutrition Action Plan 2015-20 outlines clear strategic goals, guiding principles, objectives, priorities and tools. The Plan aligns with the WHO Global Action Plan and under ‘Objective 1 – Create healthy food and drink environments’ there are clear policy and program actions identified</w:t>
            </w:r>
            <w:r w:rsidR="00E8311C" w:rsidRPr="0091450A">
              <w:rPr>
                <w:rFonts w:eastAsia="Times New Roman" w:cs="Times New Roman"/>
                <w:szCs w:val="20"/>
                <w:lang w:eastAsia="en-NZ"/>
              </w:rPr>
              <w:t xml:space="preserve"> </w:t>
            </w:r>
            <w:r w:rsidR="00035AAC"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author":[{"dropping-particle":"","family":"World Health Organization Europe","given":"","non-dropping-particle":"","parse-names":false,"suffix":""}],"id":"ITEM-1","issued":{"date-parts":[["2015"]]},"publisher":"WHO Europe","publisher-place":"Copenhagen","title":"European Food and Nutrition Action Plan 2015–2020","type":"report"},"uris":["http://www.mendeley.com/documents/?uuid=e56ba4fb-7ae3-38a7-8ddd-aba51c42b4e4","http://www.mendeley.com/documents/?uuid=ad97f975-54d2-44ca-8eb2-4e89152b2333"]}],"mendeley":{"formattedCitation":"(181)","plainTextFormattedCitation":"(181)","previouslyFormattedCitation":"(181)"},"properties":{"noteIndex":0},"schema":"https://github.com/citation-style-language/schema/raw/master/csl-citation.json"}</w:instrText>
            </w:r>
            <w:r w:rsidR="00035AAC"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181)</w:t>
            </w:r>
            <w:r w:rsidR="00035AAC" w:rsidRPr="0091450A">
              <w:rPr>
                <w:rFonts w:eastAsia="Times New Roman" w:cs="Times New Roman"/>
                <w:szCs w:val="20"/>
                <w:lang w:eastAsia="en-NZ"/>
              </w:rPr>
              <w:fldChar w:fldCharType="end"/>
            </w:r>
            <w:r w:rsidR="00E97F71" w:rsidRPr="0091450A">
              <w:rPr>
                <w:rFonts w:eastAsia="Times New Roman" w:cs="Times New Roman"/>
                <w:szCs w:val="20"/>
                <w:lang w:eastAsia="en-NZ"/>
              </w:rPr>
              <w:t>.</w:t>
            </w:r>
          </w:p>
        </w:tc>
      </w:tr>
    </w:tbl>
    <w:p w14:paraId="0252A805" w14:textId="2D5E2CDC" w:rsidR="00BD5651" w:rsidRPr="0091450A" w:rsidRDefault="00BD5651" w:rsidP="002D613F">
      <w:pPr>
        <w:spacing w:line="240" w:lineRule="auto"/>
        <w:rPr>
          <w:rFonts w:eastAsiaTheme="majorEastAsia" w:cstheme="majorBidi"/>
          <w:b/>
          <w:bCs/>
          <w:color w:val="1F497D" w:themeColor="text2"/>
          <w:sz w:val="28"/>
          <w:szCs w:val="26"/>
        </w:rPr>
      </w:pPr>
    </w:p>
    <w:tbl>
      <w:tblPr>
        <w:tblStyle w:val="TableGrid"/>
        <w:tblW w:w="9209" w:type="dxa"/>
        <w:tblLook w:val="04A0" w:firstRow="1" w:lastRow="0" w:firstColumn="1" w:lastColumn="0" w:noHBand="0" w:noVBand="1"/>
      </w:tblPr>
      <w:tblGrid>
        <w:gridCol w:w="9209"/>
      </w:tblGrid>
      <w:tr w:rsidR="007A5E04" w:rsidRPr="0091450A" w14:paraId="255C6574" w14:textId="77777777" w:rsidTr="00CA16E1">
        <w:tc>
          <w:tcPr>
            <w:tcW w:w="9209" w:type="dxa"/>
          </w:tcPr>
          <w:p w14:paraId="10F1BFEB" w14:textId="248EA101" w:rsidR="007A5E04" w:rsidRPr="0091450A" w:rsidRDefault="007A5E04"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8 LEADERSHIP: </w:t>
            </w:r>
            <w:r w:rsidRPr="0091450A">
              <w:rPr>
                <w:rFonts w:cs="Times New Roman"/>
                <w:szCs w:val="20"/>
              </w:rPr>
              <w:t>The political leadership ensures that there is strong support for the vision, planning, communication, implementation and evaluation of policies and actions to create healthy food environments, improve population nutrition, and reduce diet-related inequalities</w:t>
            </w:r>
            <w:r w:rsidR="00B84E85" w:rsidRPr="0091450A">
              <w:rPr>
                <w:rFonts w:cs="Times New Roman"/>
                <w:szCs w:val="20"/>
              </w:rPr>
              <w:t>.</w:t>
            </w:r>
          </w:p>
        </w:tc>
      </w:tr>
      <w:tr w:rsidR="007A5E04" w:rsidRPr="0091450A" w14:paraId="53522CD0" w14:textId="77777777" w:rsidTr="00CA16E1">
        <w:tc>
          <w:tcPr>
            <w:tcW w:w="9209" w:type="dxa"/>
          </w:tcPr>
          <w:p w14:paraId="64ACC6C4" w14:textId="416843C8" w:rsidR="007A5E04" w:rsidRPr="0091450A" w:rsidRDefault="00B72DFC" w:rsidP="002D613F">
            <w:pPr>
              <w:shd w:val="clear" w:color="auto" w:fill="FFFFFF" w:themeFill="background1"/>
              <w:spacing w:before="40" w:after="40"/>
              <w:rPr>
                <w:rFonts w:cs="Times New Roman"/>
                <w:szCs w:val="20"/>
              </w:rPr>
            </w:pPr>
            <w:bookmarkStart w:id="51" w:name="_Toc31623749"/>
            <w:r w:rsidRPr="0091450A">
              <w:rPr>
                <w:rStyle w:val="Heading3Char"/>
              </w:rPr>
              <w:t>L</w:t>
            </w:r>
            <w:r w:rsidR="007A5E04" w:rsidRPr="0091450A">
              <w:rPr>
                <w:rStyle w:val="Heading3Char"/>
              </w:rPr>
              <w:t>EAD5</w:t>
            </w:r>
            <w:bookmarkEnd w:id="51"/>
            <w:r w:rsidR="007A5E04" w:rsidRPr="0091450A">
              <w:rPr>
                <w:rFonts w:cs="Times New Roman"/>
                <w:b/>
                <w:color w:val="1F497D" w:themeColor="text2"/>
                <w:sz w:val="28"/>
                <w:szCs w:val="28"/>
              </w:rPr>
              <w:t xml:space="preserve">: </w:t>
            </w:r>
            <w:r w:rsidR="00C22AFF" w:rsidRPr="0091450A">
              <w:rPr>
                <w:rFonts w:cs="Times New Roman"/>
                <w:b/>
                <w:szCs w:val="20"/>
              </w:rPr>
              <w:t>Government priorities have been established to reduce inequalities in relation to diet</w:t>
            </w:r>
            <w:r w:rsidR="00B84E85" w:rsidRPr="0091450A">
              <w:rPr>
                <w:rFonts w:cs="Times New Roman"/>
                <w:b/>
                <w:szCs w:val="20"/>
              </w:rPr>
              <w:t>, nutrition, obesity and NCDs.</w:t>
            </w:r>
          </w:p>
        </w:tc>
      </w:tr>
      <w:tr w:rsidR="007A5E04" w:rsidRPr="0091450A" w14:paraId="66BADE7A" w14:textId="77777777" w:rsidTr="00CA16E1">
        <w:tc>
          <w:tcPr>
            <w:tcW w:w="9209" w:type="dxa"/>
          </w:tcPr>
          <w:p w14:paraId="2F85AA10" w14:textId="1280F014"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Evidence of impleme</w:t>
            </w:r>
            <w:r w:rsidR="00C04080" w:rsidRPr="0091450A">
              <w:rPr>
                <w:rFonts w:cs="Times New Roman"/>
                <w:b/>
                <w:color w:val="1F497D" w:themeColor="text2"/>
                <w:sz w:val="28"/>
                <w:szCs w:val="28"/>
              </w:rPr>
              <w:t>ntation</w:t>
            </w:r>
          </w:p>
          <w:p w14:paraId="6B8B2D17" w14:textId="786AB8F5" w:rsidR="007A5E04" w:rsidRPr="0091450A" w:rsidRDefault="007A5E04" w:rsidP="002D613F">
            <w:pPr>
              <w:pStyle w:val="ListParagraph"/>
              <w:numPr>
                <w:ilvl w:val="0"/>
                <w:numId w:val="13"/>
              </w:numPr>
              <w:shd w:val="clear" w:color="auto" w:fill="FFFFFF" w:themeFill="background1"/>
              <w:spacing w:before="40" w:after="40"/>
              <w:contextualSpacing w:val="0"/>
              <w:rPr>
                <w:rFonts w:cs="Times New Roman"/>
                <w:color w:val="000000"/>
                <w:szCs w:val="20"/>
              </w:rPr>
            </w:pPr>
            <w:r w:rsidRPr="0091450A">
              <w:rPr>
                <w:rFonts w:cs="Times New Roman"/>
                <w:color w:val="000000"/>
                <w:szCs w:val="20"/>
              </w:rPr>
              <w:t>The New Zealand Public Health and Disability Act 2000, which the statement of intent refers to</w:t>
            </w:r>
            <w:r w:rsidR="003316AA" w:rsidRPr="0091450A">
              <w:rPr>
                <w:rFonts w:cs="Times New Roman"/>
                <w:color w:val="000000"/>
                <w:szCs w:val="20"/>
              </w:rPr>
              <w:t xml:space="preserve"> </w:t>
            </w:r>
            <w:r w:rsidR="00E97F71" w:rsidRPr="0091450A">
              <w:rPr>
                <w:rFonts w:cs="Times New Roman"/>
                <w:color w:val="000000"/>
                <w:szCs w:val="20"/>
              </w:rPr>
              <w:fldChar w:fldCharType="begin" w:fldLock="1"/>
            </w:r>
            <w:r w:rsidR="00EC12A7">
              <w:rPr>
                <w:rFonts w:cs="Times New Roman"/>
                <w:color w:val="000000"/>
                <w:szCs w:val="20"/>
              </w:rPr>
              <w:instrText>ADDIN CSL_CITATION {"citationItems":[{"id":"ITEM-1","itemData":{"author":[{"dropping-particle":"","family":"Ministry of Health","given":"","non-dropping-particle":"","parse-names":false,"suffix":""}],"id":"ITEM-1","issued":{"date-parts":[["2012"]]},"publisher":"Ministry of Health","publisher-place":"Wellington","title":"Statement of Intent 2012/13 to 2014/15","type":"report"},"uris":["http://www.mendeley.com/documents/?uuid=4c367a9c-3532-3b29-84fc-1a85658a5d7b","http://www.mendeley.com/documents/?uuid=07291bb9-046d-42fd-93b5-833528659b86"]}],"mendeley":{"formattedCitation":"(182)","plainTextFormattedCitation":"(182)","previouslyFormattedCitation":"(182)"},"properties":{"noteIndex":0},"schema":"https://github.com/citation-style-language/schema/raw/master/csl-citation.json"}</w:instrText>
            </w:r>
            <w:r w:rsidR="00E97F71" w:rsidRPr="0091450A">
              <w:rPr>
                <w:rFonts w:cs="Times New Roman"/>
                <w:color w:val="000000"/>
                <w:szCs w:val="20"/>
              </w:rPr>
              <w:fldChar w:fldCharType="separate"/>
            </w:r>
            <w:r w:rsidR="009C4029" w:rsidRPr="009C4029">
              <w:rPr>
                <w:rFonts w:cs="Times New Roman"/>
                <w:noProof/>
                <w:color w:val="000000"/>
                <w:szCs w:val="20"/>
              </w:rPr>
              <w:t>(182)</w:t>
            </w:r>
            <w:r w:rsidR="00E97F71" w:rsidRPr="0091450A">
              <w:rPr>
                <w:rFonts w:cs="Times New Roman"/>
                <w:color w:val="000000"/>
                <w:szCs w:val="20"/>
              </w:rPr>
              <w:fldChar w:fldCharType="end"/>
            </w:r>
            <w:r w:rsidRPr="0091450A">
              <w:rPr>
                <w:rFonts w:cs="Times New Roman"/>
                <w:color w:val="000000"/>
                <w:szCs w:val="20"/>
              </w:rPr>
              <w:t xml:space="preserve"> sets the strategic direction and goals for health and disability services in New Zealand, including improving the </w:t>
            </w:r>
            <w:r w:rsidRPr="007159FF">
              <w:rPr>
                <w:rFonts w:cs="Times New Roman"/>
                <w:color w:val="000000"/>
                <w:szCs w:val="20"/>
              </w:rPr>
              <w:t>health</w:t>
            </w:r>
            <w:r w:rsidRPr="0091450A">
              <w:rPr>
                <w:rFonts w:cs="Times New Roman"/>
                <w:color w:val="000000"/>
                <w:szCs w:val="20"/>
              </w:rPr>
              <w:t xml:space="preserve"> of Māori and other specific population groups.</w:t>
            </w:r>
          </w:p>
          <w:p w14:paraId="1D1A2B8C" w14:textId="2AA44127" w:rsidR="00734C18" w:rsidRPr="0091450A" w:rsidRDefault="003316AA" w:rsidP="002D613F">
            <w:pPr>
              <w:pStyle w:val="ListParagraph"/>
              <w:numPr>
                <w:ilvl w:val="0"/>
                <w:numId w:val="13"/>
              </w:numPr>
              <w:shd w:val="clear" w:color="auto" w:fill="FFFFFF" w:themeFill="background1"/>
              <w:spacing w:before="40" w:after="40"/>
              <w:contextualSpacing w:val="0"/>
              <w:rPr>
                <w:rFonts w:cs="Times New Roman"/>
                <w:szCs w:val="20"/>
              </w:rPr>
            </w:pPr>
            <w:r w:rsidRPr="0091450A">
              <w:rPr>
                <w:rFonts w:cs="Times New Roman"/>
                <w:szCs w:val="20"/>
              </w:rPr>
              <w:t xml:space="preserve">Relevant items in the Ministry of Health </w:t>
            </w:r>
            <w:r w:rsidR="00734C18" w:rsidRPr="0091450A">
              <w:rPr>
                <w:rFonts w:cs="Times New Roman"/>
                <w:szCs w:val="20"/>
              </w:rPr>
              <w:t xml:space="preserve">Statement of Intent </w:t>
            </w:r>
            <w:r w:rsidR="00734C18" w:rsidRPr="007159FF">
              <w:rPr>
                <w:rFonts w:cs="Times New Roman"/>
                <w:szCs w:val="20"/>
              </w:rPr>
              <w:t>201</w:t>
            </w:r>
            <w:r w:rsidR="006330C6" w:rsidRPr="007159FF">
              <w:rPr>
                <w:rFonts w:cs="Times New Roman"/>
                <w:szCs w:val="20"/>
              </w:rPr>
              <w:t>7</w:t>
            </w:r>
            <w:r w:rsidR="00734C18" w:rsidRPr="007159FF">
              <w:rPr>
                <w:rFonts w:cs="Times New Roman"/>
                <w:szCs w:val="20"/>
              </w:rPr>
              <w:t>-</w:t>
            </w:r>
            <w:r w:rsidR="006330C6" w:rsidRPr="007159FF">
              <w:rPr>
                <w:rFonts w:cs="Times New Roman"/>
                <w:szCs w:val="20"/>
              </w:rPr>
              <w:t>21</w:t>
            </w:r>
            <w:r w:rsidR="009E62BE" w:rsidRPr="0091450A">
              <w:rPr>
                <w:rFonts w:cs="Times New Roman"/>
                <w:szCs w:val="20"/>
              </w:rPr>
              <w:t xml:space="preserve"> </w:t>
            </w:r>
            <w:r w:rsidR="00650578" w:rsidRPr="0091450A">
              <w:rPr>
                <w:rFonts w:cs="Times New Roman"/>
                <w:szCs w:val="20"/>
              </w:rPr>
              <w:fldChar w:fldCharType="begin" w:fldLock="1"/>
            </w:r>
            <w:r w:rsidR="00EC12A7">
              <w:rPr>
                <w:rFonts w:cs="Times New Roman"/>
                <w:szCs w:val="20"/>
              </w:rPr>
              <w:instrText>ADDIN CSL_CITATION {"citationItems":[{"id":"ITEM-1","itemData":{"ISSN":"2357-9682","author":[{"dropping-particle":"","family":"of Health","given":"Ministry","non-dropping-particle":"","parse-names":false,"suffix":""}],"id":"ITEM-1","issued":{"date-parts":[["2017"]]},"title":"Statement of Strategic Intentions 2017 to 2021","type":"article-journal"},"uris":["http://www.mendeley.com/documents/?uuid=524fe614-bf3e-3755-beaa-a740c6bad381"]}],"mendeley":{"formattedCitation":"(153)","plainTextFormattedCitation":"(153)","previouslyFormattedCitation":"(153)"},"properties":{"noteIndex":0},"schema":"https://github.com/citation-style-language/schema/raw/master/csl-citation.json"}</w:instrText>
            </w:r>
            <w:r w:rsidR="00650578" w:rsidRPr="0091450A">
              <w:rPr>
                <w:rFonts w:cs="Times New Roman"/>
                <w:szCs w:val="20"/>
              </w:rPr>
              <w:fldChar w:fldCharType="separate"/>
            </w:r>
            <w:r w:rsidR="009C4029" w:rsidRPr="009C4029">
              <w:rPr>
                <w:rFonts w:cs="Times New Roman"/>
                <w:noProof/>
                <w:szCs w:val="20"/>
              </w:rPr>
              <w:t>(153)</w:t>
            </w:r>
            <w:r w:rsidR="00650578" w:rsidRPr="0091450A">
              <w:rPr>
                <w:rFonts w:cs="Times New Roman"/>
                <w:szCs w:val="20"/>
              </w:rPr>
              <w:fldChar w:fldCharType="end"/>
            </w:r>
            <w:r w:rsidRPr="0091450A">
              <w:rPr>
                <w:rFonts w:cs="Times New Roman"/>
                <w:szCs w:val="20"/>
              </w:rPr>
              <w:t xml:space="preserve"> are that the</w:t>
            </w:r>
            <w:r w:rsidR="00734C18" w:rsidRPr="0091450A">
              <w:rPr>
                <w:rFonts w:cs="Times New Roman"/>
                <w:szCs w:val="20"/>
              </w:rPr>
              <w:t xml:space="preserve"> Government’s cross-sector priorities in the health and social sector include supporting vulnerable </w:t>
            </w:r>
            <w:r w:rsidR="00091B76" w:rsidRPr="0091450A">
              <w:rPr>
                <w:rFonts w:cs="Times New Roman"/>
                <w:szCs w:val="20"/>
              </w:rPr>
              <w:t xml:space="preserve">mothers, </w:t>
            </w:r>
            <w:r w:rsidR="00734C18" w:rsidRPr="0091450A">
              <w:rPr>
                <w:rFonts w:cs="Times New Roman"/>
                <w:szCs w:val="20"/>
              </w:rPr>
              <w:t>children</w:t>
            </w:r>
            <w:r w:rsidR="00091B76" w:rsidRPr="0091450A">
              <w:rPr>
                <w:rFonts w:cs="Times New Roman"/>
                <w:szCs w:val="20"/>
              </w:rPr>
              <w:t xml:space="preserve"> and babies</w:t>
            </w:r>
            <w:r w:rsidRPr="0091450A">
              <w:rPr>
                <w:rFonts w:cs="Times New Roman"/>
                <w:szCs w:val="20"/>
              </w:rPr>
              <w:t>, and under h</w:t>
            </w:r>
            <w:r w:rsidR="00734C18" w:rsidRPr="0091450A">
              <w:rPr>
                <w:rFonts w:cs="Times New Roman"/>
                <w:szCs w:val="20"/>
              </w:rPr>
              <w:t>ealth system outcomes, improving outcomes for particular groups such as M</w:t>
            </w:r>
            <w:r w:rsidR="00C60141">
              <w:rPr>
                <w:rFonts w:cs="Times New Roman"/>
                <w:szCs w:val="20"/>
              </w:rPr>
              <w:t>ā</w:t>
            </w:r>
            <w:r w:rsidR="00734C18" w:rsidRPr="0091450A">
              <w:rPr>
                <w:rFonts w:cs="Times New Roman"/>
                <w:szCs w:val="20"/>
              </w:rPr>
              <w:t>ori, Pacific, older people and children.</w:t>
            </w:r>
          </w:p>
          <w:p w14:paraId="29514133" w14:textId="62C0EECE" w:rsidR="009A197B" w:rsidRPr="0091450A" w:rsidRDefault="009A197B" w:rsidP="002D613F">
            <w:pPr>
              <w:pStyle w:val="ListParagraph"/>
              <w:numPr>
                <w:ilvl w:val="0"/>
                <w:numId w:val="13"/>
              </w:numPr>
              <w:shd w:val="clear" w:color="auto" w:fill="FFFFFF" w:themeFill="background1"/>
              <w:spacing w:before="40" w:after="40"/>
              <w:contextualSpacing w:val="0"/>
              <w:rPr>
                <w:rFonts w:cs="Times New Roman"/>
                <w:szCs w:val="20"/>
              </w:rPr>
            </w:pPr>
            <w:r w:rsidRPr="0091450A">
              <w:rPr>
                <w:rFonts w:cs="Times New Roman"/>
                <w:szCs w:val="20"/>
              </w:rPr>
              <w:t xml:space="preserve">‘Ala </w:t>
            </w:r>
            <w:proofErr w:type="spellStart"/>
            <w:r w:rsidRPr="0091450A">
              <w:rPr>
                <w:rFonts w:cs="Times New Roman"/>
                <w:szCs w:val="20"/>
              </w:rPr>
              <w:t>Mo’ui</w:t>
            </w:r>
            <w:proofErr w:type="spellEnd"/>
            <w:r w:rsidRPr="0091450A">
              <w:rPr>
                <w:rFonts w:cs="Times New Roman"/>
                <w:szCs w:val="20"/>
              </w:rPr>
              <w:t>: Pathways to Pacific Health and Wellbeing 2014-2018</w:t>
            </w:r>
            <w:r w:rsidR="0034663D" w:rsidRPr="0091450A">
              <w:rPr>
                <w:rFonts w:cs="Times New Roman"/>
                <w:szCs w:val="20"/>
              </w:rPr>
              <w:t xml:space="preserve"> </w:t>
            </w:r>
            <w:r w:rsidR="00777ECD" w:rsidRPr="0091450A">
              <w:rPr>
                <w:rFonts w:cs="Times New Roman"/>
                <w:szCs w:val="20"/>
              </w:rPr>
              <w:fldChar w:fldCharType="begin" w:fldLock="1"/>
            </w:r>
            <w:r w:rsidR="00EC12A7">
              <w:rPr>
                <w:rFonts w:cs="Times New Roman"/>
                <w:szCs w:val="20"/>
              </w:rPr>
              <w:instrText>ADDIN CSL_CITATION {"citationItems":[{"id":"ITEM-1","itemData":{"author":[{"dropping-particle":"","family":"Minister of Health","given":"","non-dropping-particle":"","parse-names":false,"suffix":""},{"dropping-particle":"","family":"Minister of Pacific Island Affairs","given":"","non-dropping-particle":"","parse-names":false,"suffix":""}],"id":"ITEM-1","issued":{"date-parts":[["2014"]]},"publisher":"Ministry of Health","publisher-place":"Wellington","title":"’Ala Mo’ui: Pathways to Pacific Health and Wellbeing 2014–2018","type":"report"},"uris":["http://www.mendeley.com/documents/?uuid=a61bfd47-f49a-36ca-900e-185b04c93fe1","http://www.mendeley.com/documents/?uuid=5b17027b-f532-4a0f-a855-48dce4a2e445"]}],"mendeley":{"formattedCitation":"(183)","plainTextFormattedCitation":"(183)","previouslyFormattedCitation":"(183)"},"properties":{"noteIndex":0},"schema":"https://github.com/citation-style-language/schema/raw/master/csl-citation.json"}</w:instrText>
            </w:r>
            <w:r w:rsidR="00777ECD" w:rsidRPr="0091450A">
              <w:rPr>
                <w:rFonts w:cs="Times New Roman"/>
                <w:szCs w:val="20"/>
              </w:rPr>
              <w:fldChar w:fldCharType="separate"/>
            </w:r>
            <w:r w:rsidR="009C4029" w:rsidRPr="009C4029">
              <w:rPr>
                <w:rFonts w:cs="Times New Roman"/>
                <w:noProof/>
                <w:szCs w:val="20"/>
              </w:rPr>
              <w:t>(183)</w:t>
            </w:r>
            <w:r w:rsidR="00777ECD" w:rsidRPr="0091450A">
              <w:rPr>
                <w:rFonts w:cs="Times New Roman"/>
                <w:szCs w:val="20"/>
              </w:rPr>
              <w:fldChar w:fldCharType="end"/>
            </w:r>
            <w:r w:rsidR="003316AA" w:rsidRPr="0091450A">
              <w:rPr>
                <w:rFonts w:cs="Times New Roman"/>
                <w:szCs w:val="20"/>
              </w:rPr>
              <w:t xml:space="preserve"> is a p</w:t>
            </w:r>
            <w:r w:rsidRPr="0091450A">
              <w:rPr>
                <w:rFonts w:cs="Times New Roman"/>
                <w:szCs w:val="20"/>
              </w:rPr>
              <w:t>lan for improving healt</w:t>
            </w:r>
            <w:r w:rsidR="003316AA" w:rsidRPr="0091450A">
              <w:rPr>
                <w:rFonts w:cs="Times New Roman"/>
                <w:szCs w:val="20"/>
              </w:rPr>
              <w:t>h outcomes for Pacific peoples with a v</w:t>
            </w:r>
            <w:r w:rsidRPr="0091450A">
              <w:rPr>
                <w:rFonts w:cs="Times New Roman"/>
                <w:szCs w:val="20"/>
              </w:rPr>
              <w:t>ision of achieving health equity for all Pacific peoples in NZ. The plan is guided by Pacific principles including supporting Pacific people and communities to be healthy and to experience improved broader determinants of health. The plan has indicators related to the number of Pacific children aged 2-14 years who are obese.</w:t>
            </w:r>
            <w:r w:rsidR="003316AA" w:rsidRPr="0091450A">
              <w:rPr>
                <w:rFonts w:cs="Times New Roman"/>
                <w:szCs w:val="20"/>
              </w:rPr>
              <w:t xml:space="preserve"> All parts of the health and disability sector are responsible for improving Pacific health outcomes and reducing inequalities. </w:t>
            </w:r>
            <w:r w:rsidR="009E5384" w:rsidRPr="00FC43C2">
              <w:rPr>
                <w:rFonts w:cs="Times New Roman"/>
                <w:szCs w:val="20"/>
              </w:rPr>
              <w:t>The 2018 Progress Report has no mention of food, nutrition or obesity</w:t>
            </w:r>
            <w:r w:rsidR="001C108D" w:rsidRPr="00FC43C2">
              <w:rPr>
                <w:rFonts w:cs="Times New Roman"/>
                <w:szCs w:val="20"/>
              </w:rPr>
              <w:t xml:space="preserve"> </w:t>
            </w:r>
            <w:r w:rsidR="00E8362C" w:rsidRPr="00FC43C2">
              <w:rPr>
                <w:rFonts w:cs="Times New Roman"/>
                <w:szCs w:val="20"/>
              </w:rPr>
              <w:fldChar w:fldCharType="begin" w:fldLock="1"/>
            </w:r>
            <w:r w:rsidR="001E0551" w:rsidRPr="00FC43C2">
              <w:rPr>
                <w:rFonts w:cs="Times New Roman"/>
                <w:szCs w:val="20"/>
              </w:rPr>
              <w:instrText>ADDIN CSL_CITATION {"citationItems":[{"id":"ITEM-1","itemData":{"ISBN":"9781988539447","author":[{"dropping-particle":"","family":"Ministry of Health","given":"","non-dropping-particle":"","parse-names":false,"suffix":""}],"id":"ITEM-1","issued":{"date-parts":[["2018"]]},"title":"ʹAla Moʹui Progress Report Pacific Health Care Utilisation","type":"book"},"uris":["http://www.mendeley.com/documents/?uuid=9509727d-fe0e-3022-861c-c72b22f32b41","http://www.mendeley.com/documents/?uuid=77e792d7-413c-4ea6-b126-e1e1d9d48690"]}],"mendeley":{"formattedCitation":"(184)","plainTextFormattedCitation":"(184)","previouslyFormattedCitation":"(184)"},"properties":{"noteIndex":0},"schema":"https://github.com/citation-style-language/schema/raw/master/csl-citation.json"}</w:instrText>
            </w:r>
            <w:r w:rsidR="00E8362C" w:rsidRPr="00FC43C2">
              <w:rPr>
                <w:rFonts w:cs="Times New Roman"/>
                <w:szCs w:val="20"/>
              </w:rPr>
              <w:fldChar w:fldCharType="separate"/>
            </w:r>
            <w:r w:rsidR="009C4029" w:rsidRPr="00FC43C2">
              <w:rPr>
                <w:rFonts w:cs="Times New Roman"/>
                <w:noProof/>
                <w:szCs w:val="20"/>
              </w:rPr>
              <w:t>(184)</w:t>
            </w:r>
            <w:r w:rsidR="00E8362C" w:rsidRPr="00FC43C2">
              <w:rPr>
                <w:rFonts w:cs="Times New Roman"/>
                <w:szCs w:val="20"/>
              </w:rPr>
              <w:fldChar w:fldCharType="end"/>
            </w:r>
            <w:r w:rsidR="001C108D" w:rsidRPr="00FC43C2">
              <w:rPr>
                <w:rFonts w:cs="Times New Roman"/>
                <w:szCs w:val="20"/>
              </w:rPr>
              <w:t>.</w:t>
            </w:r>
            <w:r w:rsidR="001C108D" w:rsidRPr="0091450A">
              <w:rPr>
                <w:rFonts w:cs="Times New Roman"/>
                <w:szCs w:val="20"/>
              </w:rPr>
              <w:t xml:space="preserve"> </w:t>
            </w:r>
            <w:r w:rsidR="003316AA" w:rsidRPr="0091450A">
              <w:rPr>
                <w:rFonts w:cs="Times New Roman"/>
                <w:szCs w:val="20"/>
              </w:rPr>
              <w:t>In the MoH, all business units and teams retain responsibility for Pacific health outcomes as part of their work programmes and operational activities. DHBs take responsibility with District Strategic Plans and District Annual Plans of DHBs describing plans for improving Pacific health and reducing inequalities</w:t>
            </w:r>
            <w:r w:rsidR="0034663D" w:rsidRPr="0091450A">
              <w:rPr>
                <w:rFonts w:cs="Times New Roman"/>
                <w:szCs w:val="20"/>
              </w:rPr>
              <w:t xml:space="preserve"> </w:t>
            </w:r>
            <w:r w:rsidR="00966A53" w:rsidRPr="0091450A">
              <w:rPr>
                <w:rFonts w:cs="Times New Roman"/>
                <w:szCs w:val="20"/>
              </w:rPr>
              <w:fldChar w:fldCharType="begin" w:fldLock="1"/>
            </w:r>
            <w:r w:rsidR="00EC12A7">
              <w:rPr>
                <w:rFonts w:cs="Times New Roman"/>
                <w:szCs w:val="20"/>
              </w:rPr>
              <w:instrText>ADDIN CSL_CITATION {"citationItems":[{"id":"ITEM-1","itemData":{"URL":"https://www.health.govt.nz/our-work/populations/pacific-health/responsibility-pacific-health-outcomes","author":[{"dropping-particle":"","family":"Ministry of Health","given":"","non-dropping-particle":"","parse-names":false,"suffix":""}],"id":"ITEM-1","issue":"12/12/2016","issued":{"date-parts":[["2014"]]},"title":"Responsibility for Pacific health outcomes","type":"webpage"},"uris":["http://www.mendeley.com/documents/?uuid=f6d8e319-66b0-3aaa-b54b-61b389b17bed","http://www.mendeley.com/documents/?uuid=6e78e2f3-52d3-4640-bae6-12a13c675df4"]}],"mendeley":{"formattedCitation":"(185)","plainTextFormattedCitation":"(185)","previouslyFormattedCitation":"(185)"},"properties":{"noteIndex":0},"schema":"https://github.com/citation-style-language/schema/raw/master/csl-citation.json"}</w:instrText>
            </w:r>
            <w:r w:rsidR="00966A53" w:rsidRPr="0091450A">
              <w:rPr>
                <w:rFonts w:cs="Times New Roman"/>
                <w:szCs w:val="20"/>
              </w:rPr>
              <w:fldChar w:fldCharType="separate"/>
            </w:r>
            <w:r w:rsidR="009C4029" w:rsidRPr="009C4029">
              <w:rPr>
                <w:rFonts w:cs="Times New Roman"/>
                <w:noProof/>
                <w:szCs w:val="20"/>
              </w:rPr>
              <w:t>(185)</w:t>
            </w:r>
            <w:r w:rsidR="00966A53" w:rsidRPr="0091450A">
              <w:rPr>
                <w:rFonts w:cs="Times New Roman"/>
                <w:szCs w:val="20"/>
              </w:rPr>
              <w:fldChar w:fldCharType="end"/>
            </w:r>
            <w:r w:rsidR="00966A53" w:rsidRPr="0091450A">
              <w:rPr>
                <w:rFonts w:cs="Times New Roman"/>
                <w:szCs w:val="20"/>
              </w:rPr>
              <w:t>.</w:t>
            </w:r>
          </w:p>
          <w:p w14:paraId="034A5667" w14:textId="37901509" w:rsidR="00095968" w:rsidRPr="0091450A" w:rsidRDefault="00095968" w:rsidP="002D613F">
            <w:pPr>
              <w:pStyle w:val="ListParagraph"/>
              <w:numPr>
                <w:ilvl w:val="0"/>
                <w:numId w:val="13"/>
              </w:numPr>
              <w:shd w:val="clear" w:color="auto" w:fill="FFFFFF" w:themeFill="background1"/>
              <w:spacing w:before="40" w:after="40"/>
              <w:contextualSpacing w:val="0"/>
              <w:rPr>
                <w:rFonts w:cs="Times New Roman"/>
                <w:szCs w:val="20"/>
              </w:rPr>
            </w:pPr>
            <w:r w:rsidRPr="0091450A">
              <w:rPr>
                <w:rFonts w:cs="Times New Roman"/>
                <w:szCs w:val="20"/>
              </w:rPr>
              <w:lastRenderedPageBreak/>
              <w:t xml:space="preserve">He Korowai </w:t>
            </w:r>
            <w:proofErr w:type="spellStart"/>
            <w:r w:rsidRPr="0091450A">
              <w:rPr>
                <w:rFonts w:cs="Times New Roman"/>
                <w:szCs w:val="20"/>
              </w:rPr>
              <w:t>Oranga</w:t>
            </w:r>
            <w:proofErr w:type="spellEnd"/>
            <w:r w:rsidR="0034663D" w:rsidRPr="0091450A">
              <w:rPr>
                <w:rFonts w:cs="Times New Roman"/>
                <w:szCs w:val="20"/>
              </w:rPr>
              <w:t xml:space="preserve"> </w:t>
            </w:r>
            <w:r w:rsidR="00966A53" w:rsidRPr="0091450A">
              <w:rPr>
                <w:rFonts w:cs="Times New Roman"/>
                <w:szCs w:val="20"/>
              </w:rPr>
              <w:fldChar w:fldCharType="begin" w:fldLock="1"/>
            </w:r>
            <w:r w:rsidR="00EC12A7">
              <w:rPr>
                <w:rFonts w:cs="Times New Roman"/>
                <w:szCs w:val="20"/>
              </w:rPr>
              <w:instrText>ADDIN CSL_CITATION {"citationItems":[{"id":"ITEM-1","itemData":{"URL":"http://www.health.govt.nz/our-work/populations/maori-health/he-korowai-oranga","author":[{"dropping-particle":"","family":"Ministry of Health","given":"","non-dropping-particle":"","parse-names":false,"suffix":""}],"id":"ITEM-1","issue":"8/12/2016","issued":{"date-parts":[["2015"]]},"publisher":"Ministry of Health","publisher-place":"Wellington","title":"He Korowai Oranga","type":"webpage"},"uris":["http://www.mendeley.com/documents/?uuid=d67cdcfd-424a-3ec4-80ee-7f88c0cee042","http://www.mendeley.com/documents/?uuid=0d7ea10c-81f2-4ecd-8cae-a064642ec25e"]}],"mendeley":{"formattedCitation":"(186)","plainTextFormattedCitation":"(186)","previouslyFormattedCitation":"(186)"},"properties":{"noteIndex":0},"schema":"https://github.com/citation-style-language/schema/raw/master/csl-citation.json"}</w:instrText>
            </w:r>
            <w:r w:rsidR="00966A53" w:rsidRPr="0091450A">
              <w:rPr>
                <w:rFonts w:cs="Times New Roman"/>
                <w:szCs w:val="20"/>
              </w:rPr>
              <w:fldChar w:fldCharType="separate"/>
            </w:r>
            <w:r w:rsidR="009C4029" w:rsidRPr="009C4029">
              <w:rPr>
                <w:rFonts w:cs="Times New Roman"/>
                <w:noProof/>
                <w:szCs w:val="20"/>
              </w:rPr>
              <w:t>(186)</w:t>
            </w:r>
            <w:r w:rsidR="00966A53" w:rsidRPr="0091450A">
              <w:rPr>
                <w:rFonts w:cs="Times New Roman"/>
                <w:szCs w:val="20"/>
              </w:rPr>
              <w:fldChar w:fldCharType="end"/>
            </w:r>
            <w:r w:rsidR="003316AA" w:rsidRPr="0091450A">
              <w:rPr>
                <w:rFonts w:cs="Times New Roman"/>
                <w:szCs w:val="20"/>
              </w:rPr>
              <w:t xml:space="preserve"> is</w:t>
            </w:r>
            <w:r w:rsidRPr="0091450A">
              <w:rPr>
                <w:rFonts w:cs="Times New Roman"/>
                <w:szCs w:val="20"/>
              </w:rPr>
              <w:t xml:space="preserve"> NZ’s Māori Health Strategy</w:t>
            </w:r>
            <w:r w:rsidR="003316AA" w:rsidRPr="0091450A">
              <w:rPr>
                <w:rFonts w:cs="Times New Roman"/>
                <w:szCs w:val="20"/>
              </w:rPr>
              <w:t xml:space="preserve"> that</w:t>
            </w:r>
            <w:r w:rsidRPr="0091450A">
              <w:rPr>
                <w:rFonts w:cs="Times New Roman"/>
                <w:szCs w:val="20"/>
              </w:rPr>
              <w:t xml:space="preserve"> sets the overarching framework that guides the Government and the health and disability sector to achieve the best health outcomes for Maori. </w:t>
            </w:r>
            <w:proofErr w:type="spellStart"/>
            <w:r w:rsidR="003B02D6" w:rsidRPr="0091450A">
              <w:rPr>
                <w:rFonts w:cs="Times New Roman"/>
                <w:szCs w:val="20"/>
              </w:rPr>
              <w:t>Pae</w:t>
            </w:r>
            <w:proofErr w:type="spellEnd"/>
            <w:r w:rsidR="003B02D6" w:rsidRPr="0091450A">
              <w:rPr>
                <w:rFonts w:cs="Times New Roman"/>
                <w:szCs w:val="20"/>
              </w:rPr>
              <w:t xml:space="preserve"> Ora (Healthy Futures) is the Government’s vision and aim for the refreshed strategy. It builds on the initial foundation of Whanau Ora to include Mauri Ora (healthy in</w:t>
            </w:r>
            <w:r w:rsidR="00651244" w:rsidRPr="0091450A">
              <w:rPr>
                <w:rFonts w:cs="Times New Roman"/>
                <w:szCs w:val="20"/>
              </w:rPr>
              <w:t>di</w:t>
            </w:r>
            <w:r w:rsidR="003B02D6" w:rsidRPr="0091450A">
              <w:rPr>
                <w:rFonts w:cs="Times New Roman"/>
                <w:szCs w:val="20"/>
              </w:rPr>
              <w:t>viduals) and Wai Ora (healthy environments). It is a living web-based strategy. It supports the MoH and DHBs to improve M</w:t>
            </w:r>
            <w:r w:rsidR="00EA3AE1">
              <w:rPr>
                <w:rFonts w:cs="Times New Roman"/>
                <w:szCs w:val="20"/>
              </w:rPr>
              <w:t>ā</w:t>
            </w:r>
            <w:r w:rsidR="003B02D6" w:rsidRPr="0091450A">
              <w:rPr>
                <w:rFonts w:cs="Times New Roman"/>
                <w:szCs w:val="20"/>
              </w:rPr>
              <w:t xml:space="preserve">ori health by addressing the: NZ Health Strategy, NZ Disability Strategy and the NZ Public Health and Disability Act 2000. Wai </w:t>
            </w:r>
            <w:proofErr w:type="spellStart"/>
            <w:r w:rsidR="003B02D6" w:rsidRPr="0091450A">
              <w:rPr>
                <w:rFonts w:cs="Times New Roman"/>
                <w:szCs w:val="20"/>
              </w:rPr>
              <w:t>ora</w:t>
            </w:r>
            <w:proofErr w:type="spellEnd"/>
            <w:r w:rsidR="003B02D6" w:rsidRPr="0091450A">
              <w:rPr>
                <w:rFonts w:cs="Times New Roman"/>
                <w:szCs w:val="20"/>
              </w:rPr>
              <w:t xml:space="preserve"> includes access to healthy food. Pathway 3 includes focusing on reducing risk and strengthening prevention. </w:t>
            </w:r>
          </w:p>
          <w:p w14:paraId="354FD176" w14:textId="74E54A8E" w:rsidR="009D26EA" w:rsidRPr="0091450A" w:rsidRDefault="00267E31" w:rsidP="002D613F">
            <w:pPr>
              <w:pStyle w:val="ListParagraph"/>
              <w:numPr>
                <w:ilvl w:val="0"/>
                <w:numId w:val="13"/>
              </w:numPr>
              <w:shd w:val="clear" w:color="auto" w:fill="FFFFFF" w:themeFill="background1"/>
              <w:spacing w:before="40" w:after="40"/>
              <w:contextualSpacing w:val="0"/>
              <w:rPr>
                <w:rFonts w:cs="Times New Roman"/>
                <w:szCs w:val="20"/>
              </w:rPr>
            </w:pPr>
            <w:r w:rsidRPr="0091450A">
              <w:rPr>
                <w:rFonts w:cs="Times New Roman"/>
                <w:szCs w:val="20"/>
              </w:rPr>
              <w:t>The Ministry continues to administer and monitor the Māori Provider Development Scheme to develop more accessible and effective Māori health and disability service providers</w:t>
            </w:r>
            <w:r w:rsidR="00EA3AE1">
              <w:rPr>
                <w:rFonts w:cs="Times New Roman"/>
                <w:szCs w:val="20"/>
              </w:rPr>
              <w:t>,</w:t>
            </w:r>
            <w:r w:rsidRPr="0091450A">
              <w:rPr>
                <w:rFonts w:cs="Times New Roman"/>
                <w:szCs w:val="20"/>
              </w:rPr>
              <w:t xml:space="preserve"> and the Māori Health Innovation Fund (</w:t>
            </w:r>
            <w:proofErr w:type="spellStart"/>
            <w:r w:rsidRPr="0091450A">
              <w:rPr>
                <w:rFonts w:cs="Times New Roman"/>
                <w:szCs w:val="20"/>
              </w:rPr>
              <w:t>Te</w:t>
            </w:r>
            <w:proofErr w:type="spellEnd"/>
            <w:r w:rsidRPr="0091450A">
              <w:rPr>
                <w:rFonts w:cs="Times New Roman"/>
                <w:szCs w:val="20"/>
              </w:rPr>
              <w:t xml:space="preserve"> </w:t>
            </w:r>
            <w:proofErr w:type="spellStart"/>
            <w:r w:rsidRPr="0091450A">
              <w:rPr>
                <w:rFonts w:cs="Times New Roman"/>
                <w:szCs w:val="20"/>
              </w:rPr>
              <w:t>Ao</w:t>
            </w:r>
            <w:proofErr w:type="spellEnd"/>
            <w:r w:rsidRPr="0091450A">
              <w:rPr>
                <w:rFonts w:cs="Times New Roman"/>
                <w:szCs w:val="20"/>
              </w:rPr>
              <w:t xml:space="preserve"> </w:t>
            </w:r>
            <w:proofErr w:type="spellStart"/>
            <w:r w:rsidRPr="0091450A">
              <w:rPr>
                <w:rFonts w:cs="Times New Roman"/>
                <w:szCs w:val="20"/>
              </w:rPr>
              <w:t>Auahatanga</w:t>
            </w:r>
            <w:proofErr w:type="spellEnd"/>
            <w:r w:rsidRPr="0091450A">
              <w:rPr>
                <w:rFonts w:cs="Times New Roman"/>
                <w:szCs w:val="20"/>
              </w:rPr>
              <w:t xml:space="preserve"> Hauora Māori) to support innovation in health services for Māori </w:t>
            </w:r>
            <w:r w:rsidR="00235898" w:rsidRPr="0091450A">
              <w:rPr>
                <w:rFonts w:cs="Times New Roman"/>
                <w:szCs w:val="20"/>
              </w:rPr>
              <w:fldChar w:fldCharType="begin" w:fldLock="1"/>
            </w:r>
            <w:r w:rsidR="00EC12A7">
              <w:rPr>
                <w:rFonts w:cs="Times New Roman"/>
                <w:szCs w:val="20"/>
              </w:rPr>
              <w:instrText>ADDIN CSL_CITATION {"citationItems":[{"id":"ITEM-1","itemData":{"URL":"http://www.health.govt.nz/our-work/populations/maori-health/maori-health-providers/te-ao-auahatanga-hauora-maori-maori-health-innovation-fund-2013-2017","author":[{"dropping-particle":"","family":"Ministry of Health","given":"","non-dropping-particle":"","parse-names":false,"suffix":""}],"id":"ITEM-1","issue":"14/12/2016","issued":{"date-parts":[["2014"]]},"title":"Te Ao Auahatanga Hauora Māori: the Māori Health Innovation Fund 2013–2017","type":"webpage"},"uris":["http://www.mendeley.com/documents/?uuid=48aab4c3-3efa-365f-9940-be979f0ce821","http://www.mendeley.com/documents/?uuid=4649c3ed-a143-48bf-b9e4-ab7efbba3524"]}],"mendeley":{"formattedCitation":"(187)","plainTextFormattedCitation":"(187)","previouslyFormattedCitation":"(187)"},"properties":{"noteIndex":0},"schema":"https://github.com/citation-style-language/schema/raw/master/csl-citation.json"}</w:instrText>
            </w:r>
            <w:r w:rsidR="00235898" w:rsidRPr="0091450A">
              <w:rPr>
                <w:rFonts w:cs="Times New Roman"/>
                <w:szCs w:val="20"/>
              </w:rPr>
              <w:fldChar w:fldCharType="separate"/>
            </w:r>
            <w:r w:rsidR="009C4029" w:rsidRPr="009C4029">
              <w:rPr>
                <w:rFonts w:cs="Times New Roman"/>
                <w:noProof/>
                <w:szCs w:val="20"/>
              </w:rPr>
              <w:t>(187)</w:t>
            </w:r>
            <w:r w:rsidR="00235898" w:rsidRPr="0091450A">
              <w:rPr>
                <w:rFonts w:cs="Times New Roman"/>
                <w:szCs w:val="20"/>
              </w:rPr>
              <w:fldChar w:fldCharType="end"/>
            </w:r>
            <w:r w:rsidR="009D26EA" w:rsidRPr="0091450A">
              <w:rPr>
                <w:rFonts w:cs="Times New Roman"/>
                <w:szCs w:val="20"/>
              </w:rPr>
              <w:t xml:space="preserve">. </w:t>
            </w:r>
            <w:r w:rsidRPr="0091450A">
              <w:rPr>
                <w:rFonts w:cs="Times New Roman"/>
                <w:szCs w:val="20"/>
              </w:rPr>
              <w:t>A k</w:t>
            </w:r>
            <w:r w:rsidR="009D26EA" w:rsidRPr="0091450A">
              <w:rPr>
                <w:rFonts w:cs="Times New Roman"/>
                <w:szCs w:val="20"/>
              </w:rPr>
              <w:t xml:space="preserve">ey priority for </w:t>
            </w:r>
            <w:r w:rsidRPr="0091450A">
              <w:rPr>
                <w:rFonts w:cs="Times New Roman"/>
                <w:szCs w:val="20"/>
              </w:rPr>
              <w:t>the current</w:t>
            </w:r>
            <w:r w:rsidR="009D26EA" w:rsidRPr="0091450A">
              <w:rPr>
                <w:rFonts w:cs="Times New Roman"/>
                <w:szCs w:val="20"/>
              </w:rPr>
              <w:t xml:space="preserve"> funding round is improving the health and wellbeing of </w:t>
            </w:r>
            <w:proofErr w:type="spellStart"/>
            <w:r w:rsidR="009D26EA" w:rsidRPr="0091450A">
              <w:rPr>
                <w:rFonts w:cs="Times New Roman"/>
                <w:szCs w:val="20"/>
              </w:rPr>
              <w:t>whānau</w:t>
            </w:r>
            <w:proofErr w:type="spellEnd"/>
            <w:r w:rsidR="009D26EA" w:rsidRPr="0091450A">
              <w:rPr>
                <w:rFonts w:cs="Times New Roman"/>
                <w:szCs w:val="20"/>
              </w:rPr>
              <w:t xml:space="preserve"> and children.</w:t>
            </w:r>
          </w:p>
          <w:p w14:paraId="791C77AB" w14:textId="34645966" w:rsidR="00B62A83" w:rsidRPr="0091450A" w:rsidRDefault="009D26EA" w:rsidP="002D613F">
            <w:pPr>
              <w:pStyle w:val="ListParagraph"/>
              <w:numPr>
                <w:ilvl w:val="0"/>
                <w:numId w:val="13"/>
              </w:numPr>
              <w:shd w:val="clear" w:color="auto" w:fill="FFFFFF" w:themeFill="background1"/>
              <w:spacing w:before="40" w:after="40"/>
              <w:contextualSpacing w:val="0"/>
              <w:rPr>
                <w:rFonts w:cs="Times New Roman"/>
                <w:szCs w:val="20"/>
              </w:rPr>
            </w:pPr>
            <w:r w:rsidRPr="0091450A">
              <w:rPr>
                <w:rFonts w:cs="Times New Roman"/>
                <w:szCs w:val="20"/>
              </w:rPr>
              <w:t>DHBs are the primary funders of M</w:t>
            </w:r>
            <w:r w:rsidR="00EA3AE1">
              <w:rPr>
                <w:rFonts w:cs="Times New Roman"/>
                <w:szCs w:val="20"/>
              </w:rPr>
              <w:t>ā</w:t>
            </w:r>
            <w:r w:rsidRPr="0091450A">
              <w:rPr>
                <w:rFonts w:cs="Times New Roman"/>
                <w:szCs w:val="20"/>
              </w:rPr>
              <w:t>ori health providers. Under legislation the NZ Public Health Act 2000, DHBs have a responsibility to support M</w:t>
            </w:r>
            <w:r w:rsidR="00EA3AE1">
              <w:rPr>
                <w:rFonts w:cs="Times New Roman"/>
                <w:szCs w:val="20"/>
              </w:rPr>
              <w:t>ā</w:t>
            </w:r>
            <w:r w:rsidRPr="0091450A">
              <w:rPr>
                <w:rFonts w:cs="Times New Roman"/>
                <w:szCs w:val="20"/>
              </w:rPr>
              <w:t>ori involvem</w:t>
            </w:r>
            <w:r w:rsidR="00B62A83" w:rsidRPr="0091450A">
              <w:rPr>
                <w:rFonts w:cs="Times New Roman"/>
                <w:szCs w:val="20"/>
              </w:rPr>
              <w:t xml:space="preserve">ent in service delivery. </w:t>
            </w:r>
            <w:r w:rsidR="00593F77" w:rsidRPr="0091450A">
              <w:rPr>
                <w:rFonts w:cs="Times New Roman"/>
                <w:szCs w:val="20"/>
              </w:rPr>
              <w:t>Each DHB has a M</w:t>
            </w:r>
            <w:r w:rsidR="00EA3AE1">
              <w:rPr>
                <w:rFonts w:cs="Times New Roman"/>
                <w:szCs w:val="20"/>
              </w:rPr>
              <w:t>ā</w:t>
            </w:r>
            <w:r w:rsidR="00593F77" w:rsidRPr="0091450A">
              <w:rPr>
                <w:rFonts w:cs="Times New Roman"/>
                <w:szCs w:val="20"/>
              </w:rPr>
              <w:t>ori Health plan</w:t>
            </w:r>
            <w:r w:rsidR="00235898" w:rsidRPr="0091450A">
              <w:rPr>
                <w:rFonts w:cs="Times New Roman"/>
                <w:szCs w:val="20"/>
              </w:rPr>
              <w:t xml:space="preserve"> </w:t>
            </w:r>
            <w:r w:rsidR="00235898" w:rsidRPr="0091450A">
              <w:rPr>
                <w:rFonts w:cs="Times New Roman"/>
                <w:szCs w:val="20"/>
              </w:rPr>
              <w:fldChar w:fldCharType="begin" w:fldLock="1"/>
            </w:r>
            <w:r w:rsidR="00EC12A7">
              <w:rPr>
                <w:rFonts w:cs="Times New Roman"/>
                <w:szCs w:val="20"/>
              </w:rPr>
              <w:instrText>ADDIN CSL_CITATION {"citationItems":[{"id":"ITEM-1","itemData":{"URL":"http://www.health.govt.nz/our-work/populations/maori-health/dhb-maori-health-plans-profiles-and-summaries","author":[{"dropping-particle":"","family":"Ministry of Health","given":"","non-dropping-particle":"","parse-names":false,"suffix":""}],"id":"ITEM-1","issue":"15/12/2016","issued":{"date-parts":[["2016"]]},"title":"DHB Māori health plans, profiles and summaries","type":"webpage"},"uris":["http://www.mendeley.com/documents/?uuid=36ba8483-499d-3d44-867b-94413214a8b1","http://www.mendeley.com/documents/?uuid=b2215077-a06c-46ca-b043-ec064796c3ba"]}],"mendeley":{"formattedCitation":"(188)","plainTextFormattedCitation":"(188)","previouslyFormattedCitation":"(188)"},"properties":{"noteIndex":0},"schema":"https://github.com/citation-style-language/schema/raw/master/csl-citation.json"}</w:instrText>
            </w:r>
            <w:r w:rsidR="00235898" w:rsidRPr="0091450A">
              <w:rPr>
                <w:rFonts w:cs="Times New Roman"/>
                <w:szCs w:val="20"/>
              </w:rPr>
              <w:fldChar w:fldCharType="separate"/>
            </w:r>
            <w:r w:rsidR="009C4029" w:rsidRPr="009C4029">
              <w:rPr>
                <w:rFonts w:cs="Times New Roman"/>
                <w:noProof/>
                <w:szCs w:val="20"/>
              </w:rPr>
              <w:t>(188)</w:t>
            </w:r>
            <w:r w:rsidR="00235898" w:rsidRPr="0091450A">
              <w:rPr>
                <w:rFonts w:cs="Times New Roman"/>
                <w:szCs w:val="20"/>
              </w:rPr>
              <w:fldChar w:fldCharType="end"/>
            </w:r>
            <w:r w:rsidR="00593F77" w:rsidRPr="0091450A">
              <w:rPr>
                <w:rFonts w:cs="Times New Roman"/>
                <w:szCs w:val="20"/>
              </w:rPr>
              <w:t>.</w:t>
            </w:r>
            <w:r w:rsidR="00267E31" w:rsidRPr="0091450A">
              <w:rPr>
                <w:rFonts w:cs="Times New Roman"/>
                <w:szCs w:val="20"/>
              </w:rPr>
              <w:t xml:space="preserve"> DHBs are required to improve the health of M</w:t>
            </w:r>
            <w:r w:rsidR="00EA3AE1">
              <w:rPr>
                <w:rFonts w:cs="Times New Roman"/>
                <w:szCs w:val="20"/>
              </w:rPr>
              <w:t>ā</w:t>
            </w:r>
            <w:r w:rsidR="00267E31" w:rsidRPr="0091450A">
              <w:rPr>
                <w:rFonts w:cs="Times New Roman"/>
                <w:szCs w:val="20"/>
              </w:rPr>
              <w:t>ori and reduce health disparities for M</w:t>
            </w:r>
            <w:r w:rsidR="00EA3AE1">
              <w:rPr>
                <w:rFonts w:cs="Times New Roman"/>
                <w:szCs w:val="20"/>
              </w:rPr>
              <w:t>ā</w:t>
            </w:r>
            <w:r w:rsidR="00267E31" w:rsidRPr="0091450A">
              <w:rPr>
                <w:rFonts w:cs="Times New Roman"/>
                <w:szCs w:val="20"/>
              </w:rPr>
              <w:t>ori compared to other population groups in NZ. DHB M</w:t>
            </w:r>
            <w:r w:rsidR="00EA3AE1">
              <w:rPr>
                <w:rFonts w:cs="Times New Roman"/>
                <w:szCs w:val="20"/>
              </w:rPr>
              <w:t>ā</w:t>
            </w:r>
            <w:r w:rsidR="00267E31" w:rsidRPr="0091450A">
              <w:rPr>
                <w:rFonts w:cs="Times New Roman"/>
                <w:szCs w:val="20"/>
              </w:rPr>
              <w:t>ori health plans are fundamental planning, reporting and monitoring documents. DHB M</w:t>
            </w:r>
            <w:r w:rsidR="00EA3AE1">
              <w:rPr>
                <w:rFonts w:cs="Times New Roman"/>
                <w:szCs w:val="20"/>
              </w:rPr>
              <w:t>ā</w:t>
            </w:r>
            <w:r w:rsidR="00267E31" w:rsidRPr="0091450A">
              <w:rPr>
                <w:rFonts w:cs="Times New Roman"/>
                <w:szCs w:val="20"/>
              </w:rPr>
              <w:t>ori health profiles present a snapshot of M</w:t>
            </w:r>
            <w:r w:rsidR="00EA3AE1">
              <w:rPr>
                <w:rFonts w:cs="Times New Roman"/>
                <w:szCs w:val="20"/>
              </w:rPr>
              <w:t>ā</w:t>
            </w:r>
            <w:r w:rsidR="00267E31" w:rsidRPr="0091450A">
              <w:rPr>
                <w:rFonts w:cs="Times New Roman"/>
                <w:szCs w:val="20"/>
              </w:rPr>
              <w:t>ori health compared with non-M</w:t>
            </w:r>
            <w:r w:rsidR="00EA3AE1">
              <w:rPr>
                <w:rFonts w:cs="Times New Roman"/>
                <w:szCs w:val="20"/>
              </w:rPr>
              <w:t>ā</w:t>
            </w:r>
            <w:r w:rsidR="00267E31" w:rsidRPr="0091450A">
              <w:rPr>
                <w:rFonts w:cs="Times New Roman"/>
                <w:szCs w:val="20"/>
              </w:rPr>
              <w:t>ori across a range of health and disability</w:t>
            </w:r>
            <w:r w:rsidR="00DB557F">
              <w:rPr>
                <w:rFonts w:cs="Times New Roman"/>
                <w:szCs w:val="20"/>
              </w:rPr>
              <w:t>-</w:t>
            </w:r>
            <w:r w:rsidR="00267E31" w:rsidRPr="0091450A">
              <w:rPr>
                <w:rFonts w:cs="Times New Roman"/>
                <w:szCs w:val="20"/>
              </w:rPr>
              <w:t>related indicators</w:t>
            </w:r>
            <w:r w:rsidR="00593F77" w:rsidRPr="0091450A">
              <w:rPr>
                <w:rFonts w:cs="Times New Roman"/>
                <w:szCs w:val="20"/>
              </w:rPr>
              <w:t xml:space="preserve"> </w:t>
            </w:r>
            <w:r w:rsidR="005A4BD9" w:rsidRPr="0091450A">
              <w:rPr>
                <w:rFonts w:cs="Times New Roman"/>
                <w:szCs w:val="20"/>
              </w:rPr>
              <w:fldChar w:fldCharType="begin" w:fldLock="1"/>
            </w:r>
            <w:r w:rsidR="00EC12A7">
              <w:rPr>
                <w:rFonts w:cs="Times New Roman"/>
                <w:szCs w:val="20"/>
              </w:rPr>
              <w:instrText>ADDIN CSL_CITATION {"citationItems":[{"id":"ITEM-1","itemData":{"URL":"http://www.health.govt.nz/our-work/populations/maori-health/tatau-kahukura-maori-health-statistics","author":[{"dropping-particle":"","family":"Ministry of Health","given":"","non-dropping-particle":"","parse-names":false,"suffix":""}],"id":"ITEM-1","issue":"15/12/2016","issued":{"date-parts":[["2016"]]},"title":"Tatau Kahukura: Māori health statistics","type":"webpage"},"uris":["http://www.mendeley.com/documents/?uuid=56534ca0-6233-3370-977b-b18d2e656318","http://www.mendeley.com/documents/?uuid=2eb732f0-c230-4956-bf1b-48456f514150"]}],"mendeley":{"formattedCitation":"(189)","plainTextFormattedCitation":"(189)","previouslyFormattedCitation":"(189)"},"properties":{"noteIndex":0},"schema":"https://github.com/citation-style-language/schema/raw/master/csl-citation.json"}</w:instrText>
            </w:r>
            <w:r w:rsidR="005A4BD9" w:rsidRPr="0091450A">
              <w:rPr>
                <w:rFonts w:cs="Times New Roman"/>
                <w:szCs w:val="20"/>
              </w:rPr>
              <w:fldChar w:fldCharType="separate"/>
            </w:r>
            <w:r w:rsidR="009C4029" w:rsidRPr="009C4029">
              <w:rPr>
                <w:rFonts w:cs="Times New Roman"/>
                <w:noProof/>
                <w:szCs w:val="20"/>
              </w:rPr>
              <w:t>(189)</w:t>
            </w:r>
            <w:r w:rsidR="005A4BD9" w:rsidRPr="0091450A">
              <w:rPr>
                <w:rFonts w:cs="Times New Roman"/>
                <w:szCs w:val="20"/>
              </w:rPr>
              <w:fldChar w:fldCharType="end"/>
            </w:r>
            <w:r w:rsidR="005A4BD9" w:rsidRPr="0091450A">
              <w:rPr>
                <w:rFonts w:cs="Times New Roman"/>
                <w:szCs w:val="20"/>
              </w:rPr>
              <w:t>.</w:t>
            </w:r>
          </w:p>
          <w:p w14:paraId="3329383E" w14:textId="0C5135CD" w:rsidR="00BD7309" w:rsidRPr="0091450A" w:rsidRDefault="007A5E04" w:rsidP="002D613F">
            <w:pPr>
              <w:pStyle w:val="ListParagraph"/>
              <w:numPr>
                <w:ilvl w:val="0"/>
                <w:numId w:val="13"/>
              </w:numPr>
              <w:shd w:val="clear" w:color="auto" w:fill="FFFFFF" w:themeFill="background1"/>
              <w:spacing w:before="40" w:after="40"/>
              <w:contextualSpacing w:val="0"/>
              <w:rPr>
                <w:rFonts w:cs="Times New Roman"/>
                <w:szCs w:val="20"/>
              </w:rPr>
            </w:pPr>
            <w:r w:rsidRPr="0091450A">
              <w:rPr>
                <w:rFonts w:cs="Times New Roman"/>
                <w:szCs w:val="20"/>
              </w:rPr>
              <w:t xml:space="preserve">The MoH </w:t>
            </w:r>
            <w:r w:rsidR="00267E31" w:rsidRPr="0091450A">
              <w:rPr>
                <w:rFonts w:cs="Times New Roman"/>
                <w:szCs w:val="20"/>
              </w:rPr>
              <w:t xml:space="preserve">continues to </w:t>
            </w:r>
            <w:r w:rsidRPr="0091450A">
              <w:rPr>
                <w:rFonts w:cs="Times New Roman"/>
                <w:szCs w:val="20"/>
              </w:rPr>
              <w:t xml:space="preserve">report the estimates derived from health surveys and nutrition surveys by four subpopulation groups including age group, gender, ethnic group and an area level deprivation index </w:t>
            </w:r>
            <w:r w:rsidR="00217126" w:rsidRPr="0091450A">
              <w:rPr>
                <w:rFonts w:cs="Times New Roman"/>
                <w:szCs w:val="20"/>
              </w:rPr>
              <w:fldChar w:fldCharType="begin" w:fldLock="1"/>
            </w:r>
            <w:r w:rsidR="00EC12A7">
              <w:rPr>
                <w:rFonts w:cs="Times New Roman"/>
                <w:szCs w:val="20"/>
              </w:rPr>
              <w:instrText>ADDIN CSL_CITATION {"citationItems":[{"id":"ITEM-1","itemData":{"author":[{"dropping-particle":"","family":"Ministry of Health","given":"","non-dropping-particle":"","parse-names":false,"suffix":""}],"id":"ITEM-1","issued":{"date-parts":[["2012"]]},"publisher":"Ministry of Health","publisher-place":"Wellington","title":"A Focus on Māori Nutrition: Findings from the 2008/09 New Zealand Adult Nutrition Survey","type":"report"},"uris":["http://www.mendeley.com/documents/?uuid=94d1bfe6-8010-3ad6-9753-5f1018880280","http://www.mendeley.com/documents/?uuid=a45741f9-be99-4125-b4f0-ac89027c1297"]},{"id":"ITEM-2","itemData":{"author":[{"dropping-particle":"","family":"Ministry of Health","given":"","non-dropping-particle":"","parse-names":false,"suffix":""}],"id":"ITEM-2","issued":{"date-parts":[["2012"]]},"publisher":"Ministry of Health","publisher-place":"Wellington","title":"A Focus on Pacific Nutrition. Findings from the 2008/09 New Zealand Adult Nutrition Survey.","type":"report"},"uris":["http://www.mendeley.com/documents/?uuid=19f26af5-5409-4d9f-92be-2305ec3cd63b","http://www.mendeley.com/documents/?uuid=f91c7704-c6ec-3325-9d58-c74b87feaebb"]}],"mendeley":{"formattedCitation":"(190,191)","manualFormatting":"(15, 190)","plainTextFormattedCitation":"(190,191)","previouslyFormattedCitation":"(190,191)"},"properties":{"noteIndex":0},"schema":"https://github.com/citation-style-language/schema/raw/master/csl-citation.json"}</w:instrText>
            </w:r>
            <w:r w:rsidR="00217126" w:rsidRPr="0091450A">
              <w:rPr>
                <w:rFonts w:cs="Times New Roman"/>
                <w:szCs w:val="20"/>
              </w:rPr>
              <w:fldChar w:fldCharType="separate"/>
            </w:r>
            <w:r w:rsidR="00217126" w:rsidRPr="0091450A">
              <w:rPr>
                <w:rFonts w:cs="Times New Roman"/>
                <w:noProof/>
                <w:szCs w:val="20"/>
              </w:rPr>
              <w:t>(15, 190)</w:t>
            </w:r>
            <w:r w:rsidR="00217126" w:rsidRPr="0091450A">
              <w:rPr>
                <w:rFonts w:cs="Times New Roman"/>
                <w:szCs w:val="20"/>
              </w:rPr>
              <w:fldChar w:fldCharType="end"/>
            </w:r>
            <w:r w:rsidRPr="0091450A">
              <w:rPr>
                <w:rFonts w:cs="Times New Roman"/>
                <w:szCs w:val="20"/>
              </w:rPr>
              <w:t>.  Similarly, estimates d</w:t>
            </w:r>
            <w:r w:rsidR="00046833" w:rsidRPr="0091450A">
              <w:rPr>
                <w:rFonts w:cs="Times New Roman"/>
                <w:szCs w:val="20"/>
              </w:rPr>
              <w:t>erived from other data types (</w:t>
            </w:r>
            <w:r w:rsidR="00AE20D3" w:rsidRPr="0091450A">
              <w:rPr>
                <w:rFonts w:cs="Times New Roman"/>
                <w:szCs w:val="20"/>
              </w:rPr>
              <w:t>e.g.</w:t>
            </w:r>
            <w:r w:rsidRPr="0091450A">
              <w:rPr>
                <w:rFonts w:cs="Times New Roman"/>
                <w:szCs w:val="20"/>
              </w:rPr>
              <w:t xml:space="preserve"> mortality) are presented by these subpopulation groups. </w:t>
            </w:r>
            <w:r w:rsidR="00267E31" w:rsidRPr="0091450A">
              <w:rPr>
                <w:rFonts w:cs="Times New Roman"/>
                <w:szCs w:val="20"/>
              </w:rPr>
              <w:t>A M</w:t>
            </w:r>
            <w:r w:rsidR="00EA3AE1">
              <w:rPr>
                <w:rFonts w:cs="Times New Roman"/>
                <w:szCs w:val="20"/>
              </w:rPr>
              <w:t>ā</w:t>
            </w:r>
            <w:r w:rsidR="00267E31" w:rsidRPr="0091450A">
              <w:rPr>
                <w:rFonts w:cs="Times New Roman"/>
                <w:szCs w:val="20"/>
              </w:rPr>
              <w:t>ori health statistics page presents a range of statistics including socioeconomic determinants of health and there are statistics for M</w:t>
            </w:r>
            <w:r w:rsidR="00EA3AE1">
              <w:rPr>
                <w:rFonts w:cs="Times New Roman"/>
                <w:szCs w:val="20"/>
              </w:rPr>
              <w:t>ā</w:t>
            </w:r>
            <w:r w:rsidR="00267E31" w:rsidRPr="0091450A">
              <w:rPr>
                <w:rFonts w:cs="Times New Roman"/>
                <w:szCs w:val="20"/>
              </w:rPr>
              <w:t>ori from the NZ Health Survey presented in this sectio</w:t>
            </w:r>
            <w:r w:rsidR="00217126" w:rsidRPr="0091450A">
              <w:rPr>
                <w:rFonts w:cs="Times New Roman"/>
                <w:szCs w:val="20"/>
              </w:rPr>
              <w:t xml:space="preserve">n </w:t>
            </w:r>
            <w:r w:rsidR="00217126" w:rsidRPr="0091450A">
              <w:rPr>
                <w:rFonts w:cs="Times New Roman"/>
                <w:szCs w:val="20"/>
              </w:rPr>
              <w:fldChar w:fldCharType="begin" w:fldLock="1"/>
            </w:r>
            <w:r w:rsidR="00EC12A7">
              <w:rPr>
                <w:rFonts w:cs="Times New Roman"/>
                <w:szCs w:val="20"/>
              </w:rPr>
              <w:instrText>ADDIN CSL_CITATION {"citationItems":[{"id":"ITEM-1","itemData":{"URL":"http://www.health.govt.nz/our-work/populations/maori-health/tatau-kahukura-maori-health-statistics","author":[{"dropping-particle":"","family":"Ministry of Health","given":"","non-dropping-particle":"","parse-names":false,"suffix":""}],"id":"ITEM-1","issue":"15/12/2016","issued":{"date-parts":[["2016"]]},"title":"Tatau Kahukura: Māori health statistics","type":"webpage"},"uris":["http://www.mendeley.com/documents/?uuid=2eb732f0-c230-4956-bf1b-48456f514150","http://www.mendeley.com/documents/?uuid=56534ca0-6233-3370-977b-b18d2e656318"]}],"mendeley":{"formattedCitation":"(189)","plainTextFormattedCitation":"(189)","previouslyFormattedCitation":"(189)"},"properties":{"noteIndex":0},"schema":"https://github.com/citation-style-language/schema/raw/master/csl-citation.json"}</w:instrText>
            </w:r>
            <w:r w:rsidR="00217126" w:rsidRPr="0091450A">
              <w:rPr>
                <w:rFonts w:cs="Times New Roman"/>
                <w:szCs w:val="20"/>
              </w:rPr>
              <w:fldChar w:fldCharType="separate"/>
            </w:r>
            <w:r w:rsidR="009C4029" w:rsidRPr="009C4029">
              <w:rPr>
                <w:rFonts w:cs="Times New Roman"/>
                <w:noProof/>
                <w:szCs w:val="20"/>
              </w:rPr>
              <w:t>(189)</w:t>
            </w:r>
            <w:r w:rsidR="00217126" w:rsidRPr="0091450A">
              <w:rPr>
                <w:rFonts w:cs="Times New Roman"/>
                <w:szCs w:val="20"/>
              </w:rPr>
              <w:fldChar w:fldCharType="end"/>
            </w:r>
            <w:r w:rsidR="00217126" w:rsidRPr="0091450A">
              <w:rPr>
                <w:rFonts w:cs="Times New Roman"/>
                <w:szCs w:val="20"/>
              </w:rPr>
              <w:t>.</w:t>
            </w:r>
          </w:p>
          <w:p w14:paraId="200F56AC" w14:textId="035F5640" w:rsidR="00041588" w:rsidRPr="0091450A" w:rsidRDefault="007A5E04" w:rsidP="002D613F">
            <w:pPr>
              <w:pStyle w:val="ListParagraph"/>
              <w:numPr>
                <w:ilvl w:val="0"/>
                <w:numId w:val="13"/>
              </w:numPr>
              <w:shd w:val="clear" w:color="auto" w:fill="FFFFFF" w:themeFill="background1"/>
              <w:spacing w:before="40" w:after="40"/>
              <w:contextualSpacing w:val="0"/>
              <w:rPr>
                <w:rFonts w:cs="Times New Roman"/>
                <w:strike/>
                <w:szCs w:val="20"/>
              </w:rPr>
            </w:pPr>
            <w:r w:rsidRPr="00C538D6">
              <w:rPr>
                <w:rFonts w:cs="Times New Roman"/>
                <w:szCs w:val="20"/>
              </w:rPr>
              <w:t xml:space="preserve">The </w:t>
            </w:r>
            <w:r w:rsidRPr="007159FF">
              <w:rPr>
                <w:rFonts w:cs="Times New Roman"/>
                <w:szCs w:val="20"/>
              </w:rPr>
              <w:t>contracts</w:t>
            </w:r>
            <w:r w:rsidRPr="00C538D6">
              <w:rPr>
                <w:rFonts w:cs="Times New Roman"/>
                <w:szCs w:val="20"/>
              </w:rPr>
              <w:t xml:space="preserve"> </w:t>
            </w:r>
            <w:r w:rsidRPr="00FB5269">
              <w:rPr>
                <w:rFonts w:cs="Times New Roman"/>
                <w:szCs w:val="20"/>
              </w:rPr>
              <w:t>between</w:t>
            </w:r>
            <w:r w:rsidRPr="00047C75">
              <w:rPr>
                <w:rFonts w:cs="Times New Roman"/>
                <w:szCs w:val="20"/>
              </w:rPr>
              <w:t xml:space="preserve"> </w:t>
            </w:r>
            <w:r w:rsidRPr="007159FF">
              <w:rPr>
                <w:rFonts w:cs="Times New Roman"/>
                <w:szCs w:val="20"/>
              </w:rPr>
              <w:t>MoH and NGOs</w:t>
            </w:r>
            <w:r w:rsidRPr="00C538D6">
              <w:rPr>
                <w:rFonts w:cs="Times New Roman"/>
                <w:szCs w:val="20"/>
              </w:rPr>
              <w:t xml:space="preserve"> or other institutions </w:t>
            </w:r>
            <w:r w:rsidR="00267E31" w:rsidRPr="00FB5269">
              <w:rPr>
                <w:rFonts w:cs="Times New Roman"/>
                <w:szCs w:val="20"/>
              </w:rPr>
              <w:t xml:space="preserve">continue to </w:t>
            </w:r>
            <w:r w:rsidRPr="00047C75">
              <w:rPr>
                <w:rFonts w:cs="Times New Roman"/>
                <w:szCs w:val="20"/>
              </w:rPr>
              <w:t>include a section on M</w:t>
            </w:r>
            <w:r w:rsidR="00EA3AE1">
              <w:rPr>
                <w:rFonts w:cs="Times New Roman"/>
                <w:szCs w:val="20"/>
              </w:rPr>
              <w:t>ā</w:t>
            </w:r>
            <w:r w:rsidRPr="00047C75">
              <w:rPr>
                <w:rFonts w:cs="Times New Roman"/>
                <w:szCs w:val="20"/>
              </w:rPr>
              <w:t xml:space="preserve">ori Health and state: “An </w:t>
            </w:r>
            <w:r w:rsidRPr="007B4B44">
              <w:rPr>
                <w:rFonts w:cs="Times New Roman"/>
                <w:szCs w:val="20"/>
              </w:rPr>
              <w:t>overarching aim of the health</w:t>
            </w:r>
            <w:r w:rsidRPr="0091450A">
              <w:rPr>
                <w:rFonts w:cs="Times New Roman"/>
                <w:szCs w:val="20"/>
              </w:rPr>
              <w:t xml:space="preserve"> and disability sector is the improvement of M</w:t>
            </w:r>
            <w:r w:rsidR="00EA3AE1">
              <w:rPr>
                <w:rFonts w:cs="Times New Roman"/>
                <w:szCs w:val="20"/>
              </w:rPr>
              <w:t>ā</w:t>
            </w:r>
            <w:r w:rsidRPr="0091450A">
              <w:rPr>
                <w:rFonts w:cs="Times New Roman"/>
                <w:szCs w:val="20"/>
              </w:rPr>
              <w:t>ori health outcomes and the reduction of M</w:t>
            </w:r>
            <w:r w:rsidR="00EA3AE1">
              <w:rPr>
                <w:rFonts w:cs="Times New Roman"/>
                <w:szCs w:val="20"/>
              </w:rPr>
              <w:t>ā</w:t>
            </w:r>
            <w:r w:rsidRPr="0091450A">
              <w:rPr>
                <w:rFonts w:cs="Times New Roman"/>
                <w:szCs w:val="20"/>
              </w:rPr>
              <w:t>ori health inequalities. You must comply with any: a) M</w:t>
            </w:r>
            <w:r w:rsidR="00EA3AE1">
              <w:rPr>
                <w:rFonts w:cs="Times New Roman"/>
                <w:szCs w:val="20"/>
              </w:rPr>
              <w:t>ā</w:t>
            </w:r>
            <w:r w:rsidRPr="0091450A">
              <w:rPr>
                <w:rFonts w:cs="Times New Roman"/>
                <w:szCs w:val="20"/>
              </w:rPr>
              <w:t>ori specific service requirements, b) M</w:t>
            </w:r>
            <w:r w:rsidR="00EA3AE1">
              <w:rPr>
                <w:rFonts w:cs="Times New Roman"/>
                <w:szCs w:val="20"/>
              </w:rPr>
              <w:t>ā</w:t>
            </w:r>
            <w:r w:rsidRPr="0091450A">
              <w:rPr>
                <w:rFonts w:cs="Times New Roman"/>
                <w:szCs w:val="20"/>
              </w:rPr>
              <w:t>ori specific quality requirements and c) M</w:t>
            </w:r>
            <w:r w:rsidR="00EA3AE1">
              <w:rPr>
                <w:rFonts w:cs="Times New Roman"/>
                <w:szCs w:val="20"/>
              </w:rPr>
              <w:t>ā</w:t>
            </w:r>
            <w:r w:rsidRPr="0091450A">
              <w:rPr>
                <w:rFonts w:cs="Times New Roman"/>
                <w:szCs w:val="20"/>
              </w:rPr>
              <w:t>ori specific monitoring requirements”. In addition, the provider quality specifications for public health services include specific requirements for M</w:t>
            </w:r>
            <w:r w:rsidR="00EA3AE1">
              <w:rPr>
                <w:rFonts w:cs="Times New Roman"/>
                <w:szCs w:val="20"/>
              </w:rPr>
              <w:t>ā</w:t>
            </w:r>
            <w:r w:rsidRPr="0091450A">
              <w:rPr>
                <w:rFonts w:cs="Times New Roman"/>
                <w:szCs w:val="20"/>
              </w:rPr>
              <w:t>ori:” C1 Services meet needs of M</w:t>
            </w:r>
            <w:r w:rsidR="00EA3AE1">
              <w:rPr>
                <w:rFonts w:cs="Times New Roman"/>
                <w:szCs w:val="20"/>
              </w:rPr>
              <w:t>ā</w:t>
            </w:r>
            <w:r w:rsidRPr="0091450A">
              <w:rPr>
                <w:rFonts w:cs="Times New Roman"/>
                <w:szCs w:val="20"/>
              </w:rPr>
              <w:t>ori, C2 M</w:t>
            </w:r>
            <w:r w:rsidR="00EA3AE1">
              <w:rPr>
                <w:rFonts w:cs="Times New Roman"/>
                <w:szCs w:val="20"/>
              </w:rPr>
              <w:t>ā</w:t>
            </w:r>
            <w:r w:rsidRPr="0091450A">
              <w:rPr>
                <w:rFonts w:cs="Times New Roman"/>
                <w:szCs w:val="20"/>
              </w:rPr>
              <w:t xml:space="preserve">ori participation at all levels of strategic and service planning, development and implementation within </w:t>
            </w:r>
            <w:r w:rsidR="00DB557F">
              <w:rPr>
                <w:rFonts w:cs="Times New Roman"/>
                <w:szCs w:val="20"/>
              </w:rPr>
              <w:t xml:space="preserve">the </w:t>
            </w:r>
            <w:r w:rsidRPr="0091450A">
              <w:rPr>
                <w:rFonts w:cs="Times New Roman"/>
                <w:szCs w:val="20"/>
              </w:rPr>
              <w:t>organisation at governance, management and service delivery levels, C3: support for M</w:t>
            </w:r>
            <w:r w:rsidR="00EA3AE1">
              <w:rPr>
                <w:rFonts w:cs="Times New Roman"/>
                <w:szCs w:val="20"/>
              </w:rPr>
              <w:t>ā</w:t>
            </w:r>
            <w:r w:rsidRPr="0091450A">
              <w:rPr>
                <w:rFonts w:cs="Times New Roman"/>
                <w:szCs w:val="20"/>
              </w:rPr>
              <w:t>ori accessing services”.</w:t>
            </w:r>
            <w:r w:rsidRPr="0091450A">
              <w:rPr>
                <w:rFonts w:cs="Times New Roman"/>
                <w:color w:val="000000"/>
                <w:szCs w:val="20"/>
              </w:rPr>
              <w:t xml:space="preserve"> </w:t>
            </w:r>
          </w:p>
          <w:p w14:paraId="7EDA2719" w14:textId="1755E46A" w:rsidR="00A769BB" w:rsidRPr="0091450A" w:rsidRDefault="007A5E04" w:rsidP="002D613F">
            <w:pPr>
              <w:pStyle w:val="ListParagraph"/>
              <w:numPr>
                <w:ilvl w:val="0"/>
                <w:numId w:val="13"/>
              </w:numPr>
              <w:shd w:val="clear" w:color="auto" w:fill="FFFFFF" w:themeFill="background1"/>
              <w:spacing w:before="40" w:after="40"/>
              <w:contextualSpacing w:val="0"/>
              <w:rPr>
                <w:rFonts w:cs="Times New Roman"/>
                <w:szCs w:val="20"/>
              </w:rPr>
            </w:pPr>
            <w:r w:rsidRPr="007159FF">
              <w:rPr>
                <w:rFonts w:cs="Times New Roman"/>
                <w:szCs w:val="20"/>
              </w:rPr>
              <w:t xml:space="preserve">Healthy Families NZ </w:t>
            </w:r>
            <w:r w:rsidR="007D4FC1" w:rsidRPr="00C538D6">
              <w:rPr>
                <w:rFonts w:cs="Times New Roman"/>
                <w:szCs w:val="20"/>
              </w:rPr>
              <w:t xml:space="preserve">was launched in </w:t>
            </w:r>
            <w:r w:rsidR="0080367A" w:rsidRPr="00FB5269">
              <w:rPr>
                <w:rFonts w:cs="Times New Roman"/>
                <w:szCs w:val="20"/>
              </w:rPr>
              <w:t>2014 a</w:t>
            </w:r>
            <w:r w:rsidR="007D4FC1" w:rsidRPr="00047C75">
              <w:rPr>
                <w:rFonts w:cs="Times New Roman"/>
                <w:szCs w:val="20"/>
              </w:rPr>
              <w:t>nd is</w:t>
            </w:r>
            <w:r w:rsidRPr="007B4B44">
              <w:rPr>
                <w:rFonts w:cs="Times New Roman"/>
                <w:szCs w:val="20"/>
              </w:rPr>
              <w:t xml:space="preserve"> carried out specifically in lower</w:t>
            </w:r>
            <w:r w:rsidR="00DB557F">
              <w:rPr>
                <w:rFonts w:cs="Times New Roman"/>
                <w:szCs w:val="20"/>
              </w:rPr>
              <w:t>-</w:t>
            </w:r>
            <w:r w:rsidRPr="007B4B44">
              <w:rPr>
                <w:rFonts w:cs="Times New Roman"/>
                <w:szCs w:val="20"/>
              </w:rPr>
              <w:t>income communiti</w:t>
            </w:r>
            <w:r w:rsidRPr="0091450A">
              <w:rPr>
                <w:rFonts w:cs="Times New Roman"/>
                <w:szCs w:val="20"/>
              </w:rPr>
              <w:t xml:space="preserve">es: </w:t>
            </w:r>
            <w:r w:rsidR="00041588" w:rsidRPr="0091450A">
              <w:rPr>
                <w:lang w:eastAsia="en-NZ"/>
              </w:rPr>
              <w:t xml:space="preserve">The Far North district, Waitakere, South Auckland, Rotorua, East Cape, Whanganui-Rangitikei-Ruapehu, Lower Hutt, Christchurch and Invercargill. This has changed to remove Manukau and Manurewa-Papakura ward and </w:t>
            </w:r>
            <w:proofErr w:type="spellStart"/>
            <w:r w:rsidR="00041588" w:rsidRPr="0091450A">
              <w:rPr>
                <w:lang w:eastAsia="en-NZ"/>
              </w:rPr>
              <w:t>Spreydon</w:t>
            </w:r>
            <w:proofErr w:type="spellEnd"/>
            <w:r w:rsidR="00041588" w:rsidRPr="0091450A">
              <w:rPr>
                <w:lang w:eastAsia="en-NZ"/>
              </w:rPr>
              <w:t>-Heathcote Ward to more generalised location settings</w:t>
            </w:r>
            <w:r w:rsidR="00561CA8" w:rsidRPr="0091450A">
              <w:rPr>
                <w:lang w:eastAsia="en-NZ"/>
              </w:rPr>
              <w:t xml:space="preserve"> </w:t>
            </w:r>
            <w:r w:rsidR="006E3117" w:rsidRPr="0091450A">
              <w:rPr>
                <w:lang w:eastAsia="en-NZ"/>
              </w:rPr>
              <w:fldChar w:fldCharType="begin" w:fldLock="1"/>
            </w:r>
            <w:r w:rsidR="00EC12A7">
              <w:rPr>
                <w:lang w:eastAsia="en-NZ"/>
              </w:rPr>
              <w:instrText>ADDIN CSL_CITATION {"citationItems":[{"id":"ITEM-1","itemData":{"URL":"https://www.healthyfamilies.govt.nz/who-is-involved","accessed":{"date-parts":[["2020","1","31"]]},"author":[{"dropping-particle":"","family":"Ministry of Health","given":"","non-dropping-particle":"","parse-names":false,"suffix":""}],"id":"ITEM-1","issued":{"date-parts":[["2019"]]},"title":"Who is involved? | Healthy Families","type":"webpage"},"uris":["http://www.mendeley.com/documents/?uuid=008cb219-c511-3b5d-b873-8192ff42aeac"]}],"mendeley":{"formattedCitation":"(192)","plainTextFormattedCitation":"(192)","previouslyFormattedCitation":"(192)"},"properties":{"noteIndex":0},"schema":"https://github.com/citation-style-language/schema/raw/master/csl-citation.json"}</w:instrText>
            </w:r>
            <w:r w:rsidR="006E3117" w:rsidRPr="0091450A">
              <w:rPr>
                <w:lang w:eastAsia="en-NZ"/>
              </w:rPr>
              <w:fldChar w:fldCharType="separate"/>
            </w:r>
            <w:r w:rsidR="009C4029" w:rsidRPr="009C4029">
              <w:rPr>
                <w:noProof/>
                <w:lang w:eastAsia="en-NZ"/>
              </w:rPr>
              <w:t>(192)</w:t>
            </w:r>
            <w:r w:rsidR="006E3117" w:rsidRPr="0091450A">
              <w:rPr>
                <w:lang w:eastAsia="en-NZ"/>
              </w:rPr>
              <w:fldChar w:fldCharType="end"/>
            </w:r>
            <w:r w:rsidR="00041588" w:rsidRPr="0091450A">
              <w:rPr>
                <w:lang w:eastAsia="en-NZ"/>
              </w:rPr>
              <w:t>.</w:t>
            </w:r>
            <w:r w:rsidRPr="0091450A">
              <w:rPr>
                <w:rFonts w:cs="Times New Roman"/>
                <w:szCs w:val="20"/>
              </w:rPr>
              <w:t xml:space="preserve"> The 10 communities come from areas with higher-than-average rates of preventable chronic diseases (such as diabetes), higher-than-average rates of risk factors for these diseases (such as smoking), and/or high levels of deprivation. The 10 communities are geographically spread and are a mixture of</w:t>
            </w:r>
            <w:r w:rsidR="00406370" w:rsidRPr="0091450A">
              <w:rPr>
                <w:rFonts w:cs="Times New Roman"/>
                <w:szCs w:val="20"/>
              </w:rPr>
              <w:t xml:space="preserve"> urban and rural areas, so the Healthy F</w:t>
            </w:r>
            <w:r w:rsidRPr="0091450A">
              <w:rPr>
                <w:rFonts w:cs="Times New Roman"/>
                <w:szCs w:val="20"/>
              </w:rPr>
              <w:t xml:space="preserve">amilies NZ </w:t>
            </w:r>
            <w:r w:rsidR="007D4FC1" w:rsidRPr="0091450A">
              <w:rPr>
                <w:rFonts w:cs="Times New Roman"/>
                <w:szCs w:val="20"/>
              </w:rPr>
              <w:t>can</w:t>
            </w:r>
            <w:r w:rsidRPr="0091450A">
              <w:rPr>
                <w:rFonts w:cs="Times New Roman"/>
                <w:szCs w:val="20"/>
              </w:rPr>
              <w:t xml:space="preserve"> provide valuable evidence on what works</w:t>
            </w:r>
            <w:r w:rsidR="00406370" w:rsidRPr="0091450A">
              <w:rPr>
                <w:rFonts w:cs="Times New Roman"/>
                <w:szCs w:val="20"/>
              </w:rPr>
              <w:t xml:space="preserve"> (and what doesn’t) </w:t>
            </w:r>
            <w:r w:rsidRPr="0091450A">
              <w:rPr>
                <w:rFonts w:cs="Times New Roman"/>
                <w:szCs w:val="20"/>
              </w:rPr>
              <w:t xml:space="preserve"> for a diverse range of communities</w:t>
            </w:r>
            <w:r w:rsidR="00255302" w:rsidRPr="0091450A">
              <w:rPr>
                <w:rFonts w:cs="Times New Roman"/>
                <w:szCs w:val="20"/>
              </w:rPr>
              <w:t xml:space="preserve"> </w:t>
            </w:r>
            <w:r w:rsidR="0005304E" w:rsidRPr="0091450A">
              <w:rPr>
                <w:rFonts w:cs="Times New Roman"/>
                <w:szCs w:val="20"/>
              </w:rPr>
              <w:fldChar w:fldCharType="begin" w:fldLock="1"/>
            </w:r>
            <w:r w:rsidR="00EC12A7">
              <w:rPr>
                <w:rFonts w:cs="Times New Roman"/>
                <w:szCs w:val="20"/>
              </w:rPr>
              <w:instrText>ADDIN CSL_CITATION {"citationItems":[{"id":"ITEM-1","itemData":{"URL":"http://www.health.govt.nz/our-work/preventative-health-wellness/healthy-families-nz","accessed":{"date-parts":[["2014","4","2"]]},"author":[{"dropping-particle":"","family":"Ministry of Health","given":"","non-dropping-particle":"","parse-names":false,"suffix":""}],"id":"ITEM-1","issued":{"date-parts":[["2014"]]},"title":"Healthy Families NZ","type":"webpage"},"uris":["http://www.mendeley.com/documents/?uuid=90e9e83d-581a-41d5-848b-69e59b564387","http://www.mendeley.com/documents/?uuid=e8f890f4-5150-483c-84d3-0225e81ba74c"]}],"mendeley":{"formattedCitation":"(193)","plainTextFormattedCitation":"(193)","previouslyFormattedCitation":"(193)"},"properties":{"noteIndex":0},"schema":"https://github.com/citation-style-language/schema/raw/master/csl-citation.json"}</w:instrText>
            </w:r>
            <w:r w:rsidR="0005304E" w:rsidRPr="0091450A">
              <w:rPr>
                <w:rFonts w:cs="Times New Roman"/>
                <w:szCs w:val="20"/>
              </w:rPr>
              <w:fldChar w:fldCharType="separate"/>
            </w:r>
            <w:r w:rsidR="009C4029" w:rsidRPr="009C4029">
              <w:rPr>
                <w:rFonts w:cs="Times New Roman"/>
                <w:noProof/>
                <w:szCs w:val="20"/>
              </w:rPr>
              <w:t>(193)</w:t>
            </w:r>
            <w:r w:rsidR="0005304E" w:rsidRPr="0091450A">
              <w:rPr>
                <w:rFonts w:cs="Times New Roman"/>
                <w:szCs w:val="20"/>
              </w:rPr>
              <w:fldChar w:fldCharType="end"/>
            </w:r>
            <w:r w:rsidR="0080367A" w:rsidRPr="0091450A">
              <w:rPr>
                <w:rFonts w:cs="Times New Roman"/>
                <w:szCs w:val="20"/>
              </w:rPr>
              <w:t xml:space="preserve"> (See</w:t>
            </w:r>
            <w:r w:rsidR="00A769BB" w:rsidRPr="0091450A">
              <w:rPr>
                <w:rFonts w:cs="Times New Roman"/>
                <w:szCs w:val="20"/>
              </w:rPr>
              <w:t xml:space="preserve"> platforms for interaction 4</w:t>
            </w:r>
            <w:r w:rsidR="0080367A" w:rsidRPr="0091450A">
              <w:rPr>
                <w:rFonts w:cs="Times New Roman"/>
                <w:szCs w:val="20"/>
              </w:rPr>
              <w:t>).</w:t>
            </w:r>
          </w:p>
          <w:p w14:paraId="5497B171" w14:textId="77777777" w:rsidR="00A7654F" w:rsidRPr="0091450A" w:rsidRDefault="00313BF6" w:rsidP="002D613F">
            <w:pPr>
              <w:pStyle w:val="ListParagraph"/>
              <w:numPr>
                <w:ilvl w:val="0"/>
                <w:numId w:val="13"/>
              </w:numPr>
              <w:shd w:val="clear" w:color="auto" w:fill="FFFFFF" w:themeFill="background1"/>
              <w:spacing w:before="40" w:after="40"/>
              <w:contextualSpacing w:val="0"/>
              <w:rPr>
                <w:rFonts w:cs="Times New Roman"/>
                <w:szCs w:val="20"/>
              </w:rPr>
            </w:pPr>
            <w:r w:rsidRPr="0091450A">
              <w:rPr>
                <w:rFonts w:cs="Times New Roman"/>
                <w:szCs w:val="20"/>
              </w:rPr>
              <w:t xml:space="preserve">Some </w:t>
            </w:r>
            <w:r w:rsidRPr="00C538D6">
              <w:rPr>
                <w:rFonts w:cs="Times New Roman"/>
                <w:szCs w:val="20"/>
              </w:rPr>
              <w:t>of the</w:t>
            </w:r>
            <w:r w:rsidR="00DE738F" w:rsidRPr="00FB5269">
              <w:rPr>
                <w:rFonts w:cs="Times New Roman"/>
                <w:szCs w:val="20"/>
              </w:rPr>
              <w:t xml:space="preserve"> </w:t>
            </w:r>
            <w:r w:rsidR="00DE738F" w:rsidRPr="007159FF">
              <w:rPr>
                <w:rFonts w:cs="Times New Roman"/>
                <w:szCs w:val="20"/>
              </w:rPr>
              <w:t xml:space="preserve">Science Challenges </w:t>
            </w:r>
            <w:r w:rsidR="00DE738F" w:rsidRPr="00C538D6">
              <w:rPr>
                <w:rFonts w:cs="Times New Roman"/>
                <w:szCs w:val="20"/>
              </w:rPr>
              <w:t>have</w:t>
            </w:r>
            <w:r w:rsidR="00DE738F" w:rsidRPr="0091450A">
              <w:rPr>
                <w:rFonts w:cs="Times New Roman"/>
                <w:szCs w:val="20"/>
              </w:rPr>
              <w:t xml:space="preserve"> a strong focus</w:t>
            </w:r>
            <w:r w:rsidRPr="0091450A">
              <w:rPr>
                <w:rFonts w:cs="Times New Roman"/>
                <w:szCs w:val="20"/>
              </w:rPr>
              <w:t xml:space="preserve"> on reducing health inequalities (see Funding 2 for details).</w:t>
            </w:r>
          </w:p>
          <w:p w14:paraId="5F42B577" w14:textId="493E19F1" w:rsidR="00714C2B" w:rsidRPr="00FC43C2" w:rsidRDefault="00A7654F" w:rsidP="00714C2B">
            <w:pPr>
              <w:pStyle w:val="ListParagraph"/>
              <w:numPr>
                <w:ilvl w:val="0"/>
                <w:numId w:val="13"/>
              </w:numPr>
              <w:shd w:val="clear" w:color="auto" w:fill="FFFFFF" w:themeFill="background1"/>
              <w:spacing w:before="40" w:after="40"/>
              <w:contextualSpacing w:val="0"/>
              <w:rPr>
                <w:rFonts w:cs="Times New Roman"/>
                <w:szCs w:val="20"/>
              </w:rPr>
            </w:pPr>
            <w:r w:rsidRPr="00FC43C2">
              <w:rPr>
                <w:rFonts w:cs="Times New Roman"/>
                <w:szCs w:val="20"/>
                <w:lang w:eastAsia="en-NZ"/>
              </w:rPr>
              <w:t xml:space="preserve">In 2019, </w:t>
            </w:r>
            <w:proofErr w:type="spellStart"/>
            <w:r w:rsidRPr="00FC43C2">
              <w:rPr>
                <w:rFonts w:cs="Times New Roman"/>
                <w:szCs w:val="20"/>
                <w:lang w:eastAsia="en-NZ"/>
              </w:rPr>
              <w:t>KidsCan</w:t>
            </w:r>
            <w:proofErr w:type="spellEnd"/>
            <w:r w:rsidRPr="00FC43C2">
              <w:rPr>
                <w:rFonts w:cs="Times New Roman"/>
                <w:szCs w:val="20"/>
                <w:lang w:eastAsia="en-NZ"/>
              </w:rPr>
              <w:t xml:space="preserve"> charitable trust delivered a pilot programme </w:t>
            </w:r>
            <w:r w:rsidR="00CC4A21" w:rsidRPr="00FC43C2">
              <w:rPr>
                <w:rFonts w:cs="Times New Roman"/>
                <w:szCs w:val="20"/>
                <w:lang w:eastAsia="en-NZ"/>
              </w:rPr>
              <w:t>with</w:t>
            </w:r>
            <w:r w:rsidRPr="00FC43C2">
              <w:rPr>
                <w:rFonts w:cs="Times New Roman"/>
                <w:szCs w:val="20"/>
                <w:lang w:eastAsia="en-NZ"/>
              </w:rPr>
              <w:t xml:space="preserve"> 26 early learning services in Auckland, Northland and Hawkes Bay. The pilot provides the centres with jackets, boots, nit treatment and food. The Heart Foundation has supported the initial pilot with menu advice and hands</w:t>
            </w:r>
            <w:r w:rsidR="00DB557F" w:rsidRPr="00FC43C2">
              <w:rPr>
                <w:rFonts w:cs="Times New Roman"/>
                <w:szCs w:val="20"/>
                <w:lang w:eastAsia="en-NZ"/>
              </w:rPr>
              <w:t>-</w:t>
            </w:r>
            <w:r w:rsidRPr="00FC43C2">
              <w:rPr>
                <w:rFonts w:cs="Times New Roman"/>
                <w:szCs w:val="20"/>
                <w:lang w:eastAsia="en-NZ"/>
              </w:rPr>
              <w:t>on support for the participating centres. The programme is being extended to an additional 37 centres in 2020</w:t>
            </w:r>
            <w:r w:rsidR="00CC4A21" w:rsidRPr="00FC43C2">
              <w:rPr>
                <w:rFonts w:cs="Times New Roman"/>
                <w:szCs w:val="20"/>
                <w:lang w:eastAsia="en-NZ"/>
              </w:rPr>
              <w:t xml:space="preserve"> (personal communication, </w:t>
            </w:r>
            <w:r w:rsidR="0091450A" w:rsidRPr="00FC43C2">
              <w:rPr>
                <w:rFonts w:cs="Times New Roman"/>
                <w:szCs w:val="20"/>
                <w:lang w:eastAsia="en-NZ"/>
              </w:rPr>
              <w:t>Heart Foundation</w:t>
            </w:r>
            <w:r w:rsidR="00CC4A21" w:rsidRPr="00FC43C2">
              <w:rPr>
                <w:rFonts w:cs="Times New Roman"/>
                <w:szCs w:val="20"/>
                <w:lang w:eastAsia="en-NZ"/>
              </w:rPr>
              <w:t xml:space="preserve"> 2020)</w:t>
            </w:r>
            <w:r w:rsidRPr="00FC43C2">
              <w:rPr>
                <w:rFonts w:cs="Times New Roman"/>
                <w:szCs w:val="20"/>
                <w:lang w:eastAsia="en-NZ"/>
              </w:rPr>
              <w:t xml:space="preserve">. </w:t>
            </w:r>
          </w:p>
          <w:p w14:paraId="46671FA1" w14:textId="42CE9E1A" w:rsidR="00714C2B" w:rsidRPr="00FC43C2" w:rsidRDefault="00714C2B" w:rsidP="003F0368">
            <w:pPr>
              <w:pStyle w:val="ListParagraph"/>
              <w:numPr>
                <w:ilvl w:val="0"/>
                <w:numId w:val="13"/>
              </w:numPr>
              <w:shd w:val="clear" w:color="auto" w:fill="FFFFFF" w:themeFill="background1"/>
              <w:spacing w:before="40" w:after="40"/>
              <w:contextualSpacing w:val="0"/>
              <w:rPr>
                <w:rFonts w:cs="Times New Roman"/>
                <w:szCs w:val="20"/>
              </w:rPr>
            </w:pPr>
            <w:r w:rsidRPr="00FC43C2">
              <w:t>The Heart Foundation partners with the HPA and Vegetables.co.nz to support families to improve their food skills and increase their consumption of vegetables. Currently</w:t>
            </w:r>
            <w:r w:rsidR="00DB557F" w:rsidRPr="00FC43C2">
              <w:t>,</w:t>
            </w:r>
            <w:r w:rsidRPr="00FC43C2">
              <w:t xml:space="preserve"> 25 food skill cards and over 120 recipe videos have been developed and promoted. Over the past year</w:t>
            </w:r>
            <w:r w:rsidR="00DB557F" w:rsidRPr="00FC43C2">
              <w:t>,</w:t>
            </w:r>
            <w:r w:rsidRPr="00FC43C2">
              <w:t xml:space="preserve"> this work has been adapted to support The Pacific team with resources and the National support agency for budgeting services</w:t>
            </w:r>
            <w:r w:rsidR="003F0368" w:rsidRPr="00FC43C2">
              <w:t xml:space="preserve"> with videos to use regarding budgeting </w:t>
            </w:r>
            <w:r w:rsidR="003F0368" w:rsidRPr="00FC43C2">
              <w:rPr>
                <w:rFonts w:cs="Times New Roman"/>
                <w:szCs w:val="20"/>
                <w:lang w:eastAsia="en-NZ"/>
              </w:rPr>
              <w:t>(personal communication, Heart Foundation 2020)</w:t>
            </w:r>
            <w:r w:rsidR="003F0368" w:rsidRPr="00FC43C2">
              <w:t>.</w:t>
            </w:r>
          </w:p>
          <w:p w14:paraId="182578BE" w14:textId="77777777" w:rsidR="00C5347E" w:rsidRPr="0091450A" w:rsidRDefault="00C5347E" w:rsidP="002D613F">
            <w:pPr>
              <w:shd w:val="clear" w:color="auto" w:fill="FFFFFF" w:themeFill="background1"/>
              <w:spacing w:before="40" w:after="40"/>
              <w:rPr>
                <w:rFonts w:cs="Times New Roman"/>
                <w:szCs w:val="20"/>
                <w:highlight w:val="yellow"/>
              </w:rPr>
            </w:pPr>
          </w:p>
          <w:p w14:paraId="7786DD1E" w14:textId="67BC9BFD" w:rsidR="00C04080" w:rsidRPr="0091450A" w:rsidRDefault="00C04080" w:rsidP="002D613F">
            <w:pPr>
              <w:spacing w:before="40" w:after="40"/>
              <w:rPr>
                <w:b/>
                <w:color w:val="1F497D"/>
                <w:sz w:val="28"/>
                <w:szCs w:val="28"/>
              </w:rPr>
            </w:pPr>
            <w:r w:rsidRPr="0091450A">
              <w:rPr>
                <w:b/>
                <w:color w:val="1F497D"/>
                <w:sz w:val="28"/>
                <w:szCs w:val="28"/>
              </w:rPr>
              <w:lastRenderedPageBreak/>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202AF56F" w14:textId="47220D3C" w:rsidR="00D856DA" w:rsidRPr="0091450A" w:rsidRDefault="00C5347E" w:rsidP="002D613F">
            <w:pPr>
              <w:pStyle w:val="ListParagraph"/>
              <w:numPr>
                <w:ilvl w:val="0"/>
                <w:numId w:val="13"/>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New Zealand</w:t>
            </w:r>
            <w:r w:rsidRPr="0091450A">
              <w:rPr>
                <w:rFonts w:eastAsia="Times New Roman" w:cs="Times New Roman"/>
                <w:szCs w:val="20"/>
                <w:lang w:eastAsia="en-NZ"/>
              </w:rPr>
              <w:t>: The Ministry of Health reports the estimates derived from health surveys and nutrition surveys by four subpopulation groups including age group, gender, ethnic group and an area level deprivation index.  Similarly, estimates d</w:t>
            </w:r>
            <w:r w:rsidR="00046833" w:rsidRPr="0091450A">
              <w:rPr>
                <w:rFonts w:eastAsia="Times New Roman" w:cs="Times New Roman"/>
                <w:szCs w:val="20"/>
                <w:lang w:eastAsia="en-NZ"/>
              </w:rPr>
              <w:t>erived from other data types (</w:t>
            </w:r>
            <w:r w:rsidR="00AE20D3" w:rsidRPr="0091450A">
              <w:rPr>
                <w:rFonts w:eastAsia="Times New Roman" w:cs="Times New Roman"/>
                <w:szCs w:val="20"/>
                <w:lang w:eastAsia="en-NZ"/>
              </w:rPr>
              <w:t>e.g.</w:t>
            </w:r>
            <w:r w:rsidRPr="0091450A">
              <w:rPr>
                <w:rFonts w:eastAsia="Times New Roman" w:cs="Times New Roman"/>
                <w:szCs w:val="20"/>
                <w:lang w:eastAsia="en-NZ"/>
              </w:rPr>
              <w:t xml:space="preserve"> mortality) are presented by these subpopulation groups. The contracts between MoH and NGOs or other institutions include a section on M</w:t>
            </w:r>
            <w:r w:rsidR="00EA3AE1">
              <w:rPr>
                <w:rFonts w:eastAsia="Times New Roman" w:cs="Times New Roman"/>
                <w:szCs w:val="20"/>
                <w:lang w:eastAsia="en-NZ"/>
              </w:rPr>
              <w:t>ā</w:t>
            </w:r>
            <w:r w:rsidRPr="0091450A">
              <w:rPr>
                <w:rFonts w:eastAsia="Times New Roman" w:cs="Times New Roman"/>
                <w:szCs w:val="20"/>
                <w:lang w:eastAsia="en-NZ"/>
              </w:rPr>
              <w:t>ori Health and state: “An overarching aim of the health and disability sector is the improvement of M</w:t>
            </w:r>
            <w:r w:rsidR="00EA3AE1">
              <w:rPr>
                <w:rFonts w:eastAsia="Times New Roman" w:cs="Times New Roman"/>
                <w:szCs w:val="20"/>
                <w:lang w:eastAsia="en-NZ"/>
              </w:rPr>
              <w:t>ā</w:t>
            </w:r>
            <w:r w:rsidRPr="0091450A">
              <w:rPr>
                <w:rFonts w:eastAsia="Times New Roman" w:cs="Times New Roman"/>
                <w:szCs w:val="20"/>
                <w:lang w:eastAsia="en-NZ"/>
              </w:rPr>
              <w:t>ori health outcomes and the reduction of M</w:t>
            </w:r>
            <w:r w:rsidR="00EA3AE1">
              <w:rPr>
                <w:rFonts w:eastAsia="Times New Roman" w:cs="Times New Roman"/>
                <w:szCs w:val="20"/>
                <w:lang w:eastAsia="en-NZ"/>
              </w:rPr>
              <w:t>ā</w:t>
            </w:r>
            <w:r w:rsidRPr="0091450A">
              <w:rPr>
                <w:rFonts w:eastAsia="Times New Roman" w:cs="Times New Roman"/>
                <w:szCs w:val="20"/>
                <w:lang w:eastAsia="en-NZ"/>
              </w:rPr>
              <w:t>ori health inequalities. You must comply with any: a) M</w:t>
            </w:r>
            <w:r w:rsidR="00EA3AE1">
              <w:rPr>
                <w:rFonts w:eastAsia="Times New Roman" w:cs="Times New Roman"/>
                <w:szCs w:val="20"/>
                <w:lang w:eastAsia="en-NZ"/>
              </w:rPr>
              <w:t>ā</w:t>
            </w:r>
            <w:r w:rsidRPr="0091450A">
              <w:rPr>
                <w:rFonts w:eastAsia="Times New Roman" w:cs="Times New Roman"/>
                <w:szCs w:val="20"/>
                <w:lang w:eastAsia="en-NZ"/>
              </w:rPr>
              <w:t>ori specific service requirements, b) Maori specific quality requirements and c) M</w:t>
            </w:r>
            <w:r w:rsidR="00EA3AE1">
              <w:rPr>
                <w:rFonts w:eastAsia="Times New Roman" w:cs="Times New Roman"/>
                <w:szCs w:val="20"/>
                <w:lang w:eastAsia="en-NZ"/>
              </w:rPr>
              <w:t>ā</w:t>
            </w:r>
            <w:r w:rsidRPr="0091450A">
              <w:rPr>
                <w:rFonts w:eastAsia="Times New Roman" w:cs="Times New Roman"/>
                <w:szCs w:val="20"/>
                <w:lang w:eastAsia="en-NZ"/>
              </w:rPr>
              <w:t>ori specific monitoring requirements”. In addition, the provider quality specifications for public health services include specific requirements for M</w:t>
            </w:r>
            <w:r w:rsidR="00EA3AE1">
              <w:rPr>
                <w:rFonts w:eastAsia="Times New Roman" w:cs="Times New Roman"/>
                <w:szCs w:val="20"/>
                <w:lang w:eastAsia="en-NZ"/>
              </w:rPr>
              <w:t>ā</w:t>
            </w:r>
            <w:r w:rsidRPr="0091450A">
              <w:rPr>
                <w:rFonts w:eastAsia="Times New Roman" w:cs="Times New Roman"/>
                <w:szCs w:val="20"/>
                <w:lang w:eastAsia="en-NZ"/>
              </w:rPr>
              <w:t>ori:” C1 Services meet needs of M</w:t>
            </w:r>
            <w:r w:rsidR="00EA3AE1">
              <w:rPr>
                <w:rFonts w:eastAsia="Times New Roman" w:cs="Times New Roman"/>
                <w:szCs w:val="20"/>
                <w:lang w:eastAsia="en-NZ"/>
              </w:rPr>
              <w:t>ā</w:t>
            </w:r>
            <w:r w:rsidRPr="0091450A">
              <w:rPr>
                <w:rFonts w:eastAsia="Times New Roman" w:cs="Times New Roman"/>
                <w:szCs w:val="20"/>
                <w:lang w:eastAsia="en-NZ"/>
              </w:rPr>
              <w:t>ori, C2 M</w:t>
            </w:r>
            <w:r w:rsidR="00EA3AE1">
              <w:rPr>
                <w:rFonts w:eastAsia="Times New Roman" w:cs="Times New Roman"/>
                <w:szCs w:val="20"/>
                <w:lang w:eastAsia="en-NZ"/>
              </w:rPr>
              <w:t>ā</w:t>
            </w:r>
            <w:r w:rsidRPr="0091450A">
              <w:rPr>
                <w:rFonts w:eastAsia="Times New Roman" w:cs="Times New Roman"/>
                <w:szCs w:val="20"/>
                <w:lang w:eastAsia="en-NZ"/>
              </w:rPr>
              <w:t xml:space="preserve">ori participation at all levels of strategic and service planning, development and implementation within </w:t>
            </w:r>
            <w:r w:rsidR="00DB557F">
              <w:rPr>
                <w:rFonts w:eastAsia="Times New Roman" w:cs="Times New Roman"/>
                <w:szCs w:val="20"/>
                <w:lang w:eastAsia="en-NZ"/>
              </w:rPr>
              <w:t xml:space="preserve">the </w:t>
            </w:r>
            <w:r w:rsidRPr="0091450A">
              <w:rPr>
                <w:rFonts w:eastAsia="Times New Roman" w:cs="Times New Roman"/>
                <w:szCs w:val="20"/>
                <w:lang w:eastAsia="en-NZ"/>
              </w:rPr>
              <w:t>organisation at governance, management and service delivery levels, C3: support for M</w:t>
            </w:r>
            <w:r w:rsidR="00EA3AE1">
              <w:rPr>
                <w:rFonts w:eastAsia="Times New Roman" w:cs="Times New Roman"/>
                <w:szCs w:val="20"/>
                <w:lang w:eastAsia="en-NZ"/>
              </w:rPr>
              <w:t>ā</w:t>
            </w:r>
            <w:r w:rsidRPr="0091450A">
              <w:rPr>
                <w:rFonts w:eastAsia="Times New Roman" w:cs="Times New Roman"/>
                <w:szCs w:val="20"/>
                <w:lang w:eastAsia="en-NZ"/>
              </w:rPr>
              <w:t xml:space="preserve">ori accessing services”. </w:t>
            </w:r>
          </w:p>
          <w:p w14:paraId="380D0663" w14:textId="2BA3EBC3" w:rsidR="00C5347E" w:rsidRPr="0091450A" w:rsidRDefault="00C5347E" w:rsidP="002D613F">
            <w:pPr>
              <w:pStyle w:val="ListParagraph"/>
              <w:numPr>
                <w:ilvl w:val="0"/>
                <w:numId w:val="13"/>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The National Indigenous Reform Agreement (Closing the Gap) is an agreement between the Commonwealth of Australia and the States and Territories. The objective of this agreement is to work together with Indigenous Australians to Close the Gap in Indigenous disadvantage. The targets agreed to by C</w:t>
            </w:r>
            <w:r w:rsidR="00DD30C1">
              <w:rPr>
                <w:rFonts w:eastAsia="Times New Roman" w:cs="Times New Roman"/>
                <w:szCs w:val="20"/>
                <w:lang w:eastAsia="en-NZ"/>
              </w:rPr>
              <w:t>ouncil of Australian Governments</w:t>
            </w:r>
            <w:r w:rsidRPr="0091450A">
              <w:rPr>
                <w:rFonts w:eastAsia="Times New Roman" w:cs="Times New Roman"/>
                <w:szCs w:val="20"/>
                <w:lang w:eastAsia="en-NZ"/>
              </w:rPr>
              <w:t xml:space="preserve"> relate to health or social determinants of health. For the target ‘Closing the life expectancy gap within a generation (by 2031)’, one of the performance indicators is the prevalence of overweight and obesity.</w:t>
            </w:r>
          </w:p>
        </w:tc>
      </w:tr>
    </w:tbl>
    <w:p w14:paraId="0EC5A26C" w14:textId="68C20B5C" w:rsidR="004304C1" w:rsidRPr="0091450A" w:rsidRDefault="004304C1" w:rsidP="002D613F">
      <w:pPr>
        <w:spacing w:line="240" w:lineRule="auto"/>
        <w:rPr>
          <w:rFonts w:eastAsiaTheme="majorEastAsia" w:cstheme="majorBidi"/>
          <w:b/>
          <w:bCs/>
          <w:color w:val="365F91" w:themeColor="accent1" w:themeShade="BF"/>
          <w:sz w:val="28"/>
          <w:szCs w:val="28"/>
        </w:rPr>
      </w:pPr>
    </w:p>
    <w:tbl>
      <w:tblPr>
        <w:tblStyle w:val="TableGrid2"/>
        <w:tblW w:w="9209" w:type="dxa"/>
        <w:tblLook w:val="04A0" w:firstRow="1" w:lastRow="0" w:firstColumn="1" w:lastColumn="0" w:noHBand="0" w:noVBand="1"/>
      </w:tblPr>
      <w:tblGrid>
        <w:gridCol w:w="9209"/>
      </w:tblGrid>
      <w:tr w:rsidR="007A5E04" w:rsidRPr="0091450A" w14:paraId="7A44059C" w14:textId="77777777" w:rsidTr="00CA16E1">
        <w:tc>
          <w:tcPr>
            <w:tcW w:w="9209" w:type="dxa"/>
          </w:tcPr>
          <w:p w14:paraId="400AD2C1" w14:textId="77788FC4" w:rsidR="007A5E04" w:rsidRPr="0091450A" w:rsidRDefault="007A5E04" w:rsidP="002D613F">
            <w:pPr>
              <w:shd w:val="clear" w:color="auto" w:fill="FFFFFF" w:themeFill="background1"/>
              <w:spacing w:before="40" w:after="40"/>
              <w:contextualSpacing/>
              <w:rPr>
                <w:rFonts w:cs="Times New Roman"/>
                <w:bCs/>
                <w:szCs w:val="20"/>
              </w:rPr>
            </w:pPr>
            <w:bookmarkStart w:id="52" w:name="_Toc31623750"/>
            <w:r w:rsidRPr="0091450A">
              <w:rPr>
                <w:rStyle w:val="Heading2Char"/>
              </w:rPr>
              <w:t>9 GOVERNANCE</w:t>
            </w:r>
            <w:bookmarkEnd w:id="52"/>
            <w:r w:rsidRPr="0091450A">
              <w:rPr>
                <w:rFonts w:cs="Times New Roman"/>
                <w:b/>
                <w:color w:val="1F497D" w:themeColor="text2"/>
                <w:sz w:val="28"/>
                <w:szCs w:val="28"/>
              </w:rPr>
              <w:t xml:space="preserve">: </w:t>
            </w:r>
            <w:r w:rsidRPr="0091450A">
              <w:rPr>
                <w:rFonts w:cs="Times New Roman"/>
                <w:szCs w:val="20"/>
              </w:rPr>
              <w:t xml:space="preserve">Governments have structures in place to ensure transparency and </w:t>
            </w:r>
            <w:r w:rsidR="00C76DA0" w:rsidRPr="0091450A">
              <w:rPr>
                <w:rFonts w:cs="Times New Roman"/>
                <w:szCs w:val="20"/>
              </w:rPr>
              <w:t>accountability and</w:t>
            </w:r>
            <w:r w:rsidRPr="0091450A">
              <w:rPr>
                <w:rFonts w:cs="Times New Roman"/>
                <w:szCs w:val="20"/>
              </w:rPr>
              <w:t xml:space="preserve"> encourage broad community participation and inclusion when formulating and implementing policies and actions to create healthy food environments, improve population nutrition, and reduce diet-related inequalities</w:t>
            </w:r>
            <w:r w:rsidR="00B84E85" w:rsidRPr="0091450A">
              <w:rPr>
                <w:rFonts w:cs="Times New Roman"/>
                <w:szCs w:val="20"/>
              </w:rPr>
              <w:t>.</w:t>
            </w:r>
          </w:p>
        </w:tc>
      </w:tr>
      <w:tr w:rsidR="007A5E04" w:rsidRPr="0091450A" w14:paraId="4E23228A" w14:textId="77777777" w:rsidTr="00CA16E1">
        <w:tc>
          <w:tcPr>
            <w:tcW w:w="9209" w:type="dxa"/>
          </w:tcPr>
          <w:p w14:paraId="1E982729" w14:textId="0733F3C6" w:rsidR="007A5E04" w:rsidRPr="0091450A" w:rsidRDefault="007A5E04" w:rsidP="002D613F">
            <w:pPr>
              <w:shd w:val="clear" w:color="auto" w:fill="FFFFFF" w:themeFill="background1"/>
              <w:spacing w:before="40" w:after="40"/>
              <w:rPr>
                <w:rFonts w:cs="Times New Roman"/>
                <w:szCs w:val="20"/>
              </w:rPr>
            </w:pPr>
            <w:bookmarkStart w:id="53" w:name="_Toc31623751"/>
            <w:r w:rsidRPr="0091450A">
              <w:rPr>
                <w:rStyle w:val="Heading3Char"/>
              </w:rPr>
              <w:t>GOVER1</w:t>
            </w:r>
            <w:bookmarkEnd w:id="53"/>
            <w:r w:rsidRPr="0091450A">
              <w:rPr>
                <w:rFonts w:cs="Times New Roman"/>
                <w:b/>
                <w:color w:val="1F497D" w:themeColor="text2"/>
                <w:sz w:val="28"/>
                <w:szCs w:val="28"/>
              </w:rPr>
              <w:t xml:space="preserve">: </w:t>
            </w:r>
            <w:r w:rsidRPr="0091450A">
              <w:rPr>
                <w:rFonts w:cs="Times New Roman"/>
                <w:b/>
                <w:szCs w:val="20"/>
              </w:rPr>
              <w:t>There are robust procedures to restrict commercial influences on the development of policies related to food environments where they have conflicts of interest with improving population nutrition</w:t>
            </w:r>
            <w:r w:rsidR="00B84E85" w:rsidRPr="0091450A">
              <w:rPr>
                <w:rFonts w:cs="Times New Roman"/>
                <w:b/>
                <w:szCs w:val="20"/>
              </w:rPr>
              <w:t>.</w:t>
            </w:r>
          </w:p>
        </w:tc>
      </w:tr>
      <w:tr w:rsidR="007A5E04" w:rsidRPr="0091450A" w14:paraId="544F686F" w14:textId="77777777" w:rsidTr="00CA16E1">
        <w:tc>
          <w:tcPr>
            <w:tcW w:w="9209" w:type="dxa"/>
          </w:tcPr>
          <w:p w14:paraId="35D9FDFB" w14:textId="5743D454"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4ECDD8CE" w14:textId="0534708F" w:rsidR="007A5E04" w:rsidRPr="0091450A" w:rsidRDefault="007A5E04" w:rsidP="002D613F">
            <w:pPr>
              <w:numPr>
                <w:ilvl w:val="0"/>
                <w:numId w:val="74"/>
              </w:numPr>
              <w:shd w:val="clear" w:color="auto" w:fill="FFFFFF" w:themeFill="background1"/>
              <w:spacing w:before="40" w:after="40"/>
              <w:contextualSpacing/>
              <w:rPr>
                <w:rFonts w:cs="Times New Roman"/>
                <w:szCs w:val="20"/>
              </w:rPr>
            </w:pPr>
            <w:r w:rsidRPr="0091450A">
              <w:rPr>
                <w:rFonts w:cs="Times New Roman"/>
                <w:szCs w:val="20"/>
              </w:rPr>
              <w:t>There are legal expectations with regard to lobbying and commercial influences, contained in legislation including the Crimes Act</w:t>
            </w:r>
            <w:r w:rsidR="00ED7C36" w:rsidRPr="0091450A">
              <w:rPr>
                <w:rFonts w:cs="Times New Roman"/>
                <w:szCs w:val="20"/>
              </w:rPr>
              <w:t xml:space="preserve"> </w:t>
            </w:r>
            <w:r w:rsidR="00ED7C36" w:rsidRPr="0091450A">
              <w:rPr>
                <w:rFonts w:cs="Times New Roman"/>
                <w:szCs w:val="20"/>
              </w:rPr>
              <w:fldChar w:fldCharType="begin" w:fldLock="1"/>
            </w:r>
            <w:r w:rsidR="00EC12A7">
              <w:rPr>
                <w:rFonts w:cs="Times New Roman"/>
                <w:szCs w:val="20"/>
              </w:rPr>
              <w:instrText>ADDIN CSL_CITATION {"citationItems":[{"id":"ITEM-1","itemData":{"URL":"http://www.legislation.govt.nz/act/public/1961/0043/latest/DLM327382.html","author":[{"dropping-particle":"","family":"New Zealand Government","given":"","non-dropping-particle":"","parse-names":false,"suffix":""}],"id":"ITEM-1","issue":"31/07/2013","issued":{"date-parts":[["2013"]]},"title":"Crimes Act 1961","type":"webpage"},"uris":["http://www.mendeley.com/documents/?uuid=fa098c28-a6c4-3902-82d6-2098bbbce8de","http://www.mendeley.com/documents/?uuid=49190209-8768-4a84-8b77-2dc3ade25bb4"]}],"mendeley":{"formattedCitation":"(194)","plainTextFormattedCitation":"(194)","previouslyFormattedCitation":"(194)"},"properties":{"noteIndex":0},"schema":"https://github.com/citation-style-language/schema/raw/master/csl-citation.json"}</w:instrText>
            </w:r>
            <w:r w:rsidR="00ED7C36" w:rsidRPr="0091450A">
              <w:rPr>
                <w:rFonts w:cs="Times New Roman"/>
                <w:szCs w:val="20"/>
              </w:rPr>
              <w:fldChar w:fldCharType="separate"/>
            </w:r>
            <w:r w:rsidR="009C4029" w:rsidRPr="009C4029">
              <w:rPr>
                <w:rFonts w:cs="Times New Roman"/>
                <w:noProof/>
                <w:szCs w:val="20"/>
              </w:rPr>
              <w:t>(194)</w:t>
            </w:r>
            <w:r w:rsidR="00ED7C36" w:rsidRPr="0091450A">
              <w:rPr>
                <w:rFonts w:cs="Times New Roman"/>
                <w:szCs w:val="20"/>
              </w:rPr>
              <w:fldChar w:fldCharType="end"/>
            </w:r>
            <w:r w:rsidRPr="0091450A">
              <w:rPr>
                <w:rFonts w:cs="Times New Roman"/>
                <w:szCs w:val="20"/>
              </w:rPr>
              <w:t>, Electoral Act</w:t>
            </w:r>
            <w:r w:rsidR="00ED7C36" w:rsidRPr="0091450A">
              <w:rPr>
                <w:rFonts w:cs="Times New Roman"/>
                <w:szCs w:val="20"/>
              </w:rPr>
              <w:t xml:space="preserve"> </w:t>
            </w:r>
            <w:r w:rsidR="00ED7C36" w:rsidRPr="0091450A">
              <w:rPr>
                <w:rFonts w:cs="Times New Roman"/>
                <w:szCs w:val="20"/>
              </w:rPr>
              <w:fldChar w:fldCharType="begin" w:fldLock="1"/>
            </w:r>
            <w:r w:rsidR="00EC12A7">
              <w:rPr>
                <w:rFonts w:cs="Times New Roman"/>
                <w:szCs w:val="20"/>
              </w:rPr>
              <w:instrText>ADDIN CSL_CITATION {"citationItems":[{"id":"ITEM-1","itemData":{"URL":"http://www.legislation.govt.nz/act/public/1993/0087/latest/DLM307519.html","author":[{"dropping-particle":"","family":"New Zealand Government","given":"","non-dropping-particle":"","parse-names":false,"suffix":""}],"id":"ITEM-1","issue":"31/07/2013","issued":{"date-parts":[["2013"]]},"title":"Electoral Act 1993","type":"webpage"},"uris":["http://www.mendeley.com/documents/?uuid=3155b9d0-e7b2-3d18-b410-09d3f58a54a3","http://www.mendeley.com/documents/?uuid=d355a047-1f33-4177-9cff-5c52e1f8e467"]}],"mendeley":{"formattedCitation":"(195)","plainTextFormattedCitation":"(195)","previouslyFormattedCitation":"(195)"},"properties":{"noteIndex":0},"schema":"https://github.com/citation-style-language/schema/raw/master/csl-citation.json"}</w:instrText>
            </w:r>
            <w:r w:rsidR="00ED7C36" w:rsidRPr="0091450A">
              <w:rPr>
                <w:rFonts w:cs="Times New Roman"/>
                <w:szCs w:val="20"/>
              </w:rPr>
              <w:fldChar w:fldCharType="separate"/>
            </w:r>
            <w:r w:rsidR="009C4029" w:rsidRPr="009C4029">
              <w:rPr>
                <w:rFonts w:cs="Times New Roman"/>
                <w:noProof/>
                <w:szCs w:val="20"/>
              </w:rPr>
              <w:t>(195)</w:t>
            </w:r>
            <w:r w:rsidR="00ED7C36" w:rsidRPr="0091450A">
              <w:rPr>
                <w:rFonts w:cs="Times New Roman"/>
                <w:szCs w:val="20"/>
              </w:rPr>
              <w:fldChar w:fldCharType="end"/>
            </w:r>
            <w:r w:rsidRPr="0091450A">
              <w:rPr>
                <w:rFonts w:cs="Times New Roman"/>
                <w:szCs w:val="20"/>
              </w:rPr>
              <w:t>, Secret Commissions Act</w:t>
            </w:r>
            <w:r w:rsidR="00ED7C36" w:rsidRPr="0091450A">
              <w:rPr>
                <w:rFonts w:cs="Times New Roman"/>
                <w:szCs w:val="20"/>
              </w:rPr>
              <w:t xml:space="preserve"> </w:t>
            </w:r>
            <w:r w:rsidR="00ED7C36" w:rsidRPr="0091450A">
              <w:rPr>
                <w:rFonts w:cs="Times New Roman"/>
                <w:szCs w:val="20"/>
              </w:rPr>
              <w:fldChar w:fldCharType="begin" w:fldLock="1"/>
            </w:r>
            <w:r w:rsidR="00EC12A7">
              <w:rPr>
                <w:rFonts w:cs="Times New Roman"/>
                <w:szCs w:val="20"/>
              </w:rPr>
              <w:instrText>ADDIN CSL_CITATION {"citationItems":[{"id":"ITEM-1","itemData":{"URL":"http://www.legislation.govt.nz/act/public/1910/0040/latest/DLM177643.html","author":[{"dropping-particle":"","family":"New Zealand Government","given":"","non-dropping-particle":"","parse-names":false,"suffix":""}],"id":"ITEM-1","issue":"31/07/2013","issued":{"date-parts":[["2013"]]},"title":"Secret Commissions Act 1910","type":"webpage"},"uris":["http://www.mendeley.com/documents/?uuid=ad1c0773-db9a-363e-9dd2-5bf458b5b2c8","http://www.mendeley.com/documents/?uuid=e277bd85-5074-4ce8-bdfa-edef4ecf0993"]}],"mendeley":{"formattedCitation":"(196)","plainTextFormattedCitation":"(196)","previouslyFormattedCitation":"(196)"},"properties":{"noteIndex":0},"schema":"https://github.com/citation-style-language/schema/raw/master/csl-citation.json"}</w:instrText>
            </w:r>
            <w:r w:rsidR="00ED7C36" w:rsidRPr="0091450A">
              <w:rPr>
                <w:rFonts w:cs="Times New Roman"/>
                <w:szCs w:val="20"/>
              </w:rPr>
              <w:fldChar w:fldCharType="separate"/>
            </w:r>
            <w:r w:rsidR="009C4029" w:rsidRPr="009C4029">
              <w:rPr>
                <w:rFonts w:cs="Times New Roman"/>
                <w:noProof/>
                <w:szCs w:val="20"/>
              </w:rPr>
              <w:t>(196)</w:t>
            </w:r>
            <w:r w:rsidR="00ED7C36" w:rsidRPr="0091450A">
              <w:rPr>
                <w:rFonts w:cs="Times New Roman"/>
                <w:szCs w:val="20"/>
              </w:rPr>
              <w:fldChar w:fldCharType="end"/>
            </w:r>
            <w:r w:rsidR="00ED7C36" w:rsidRPr="0091450A">
              <w:rPr>
                <w:rFonts w:cs="Times New Roman"/>
                <w:szCs w:val="20"/>
              </w:rPr>
              <w:t xml:space="preserve"> </w:t>
            </w:r>
            <w:r w:rsidRPr="0091450A">
              <w:rPr>
                <w:rFonts w:cs="Times New Roman"/>
                <w:szCs w:val="20"/>
              </w:rPr>
              <w:t>and others (communication</w:t>
            </w:r>
            <w:r w:rsidR="00D856DA" w:rsidRPr="0091450A">
              <w:rPr>
                <w:rFonts w:cs="Times New Roman"/>
                <w:szCs w:val="20"/>
              </w:rPr>
              <w:t xml:space="preserve">, </w:t>
            </w:r>
            <w:r w:rsidRPr="0091450A">
              <w:rPr>
                <w:rFonts w:cs="Times New Roman"/>
                <w:szCs w:val="20"/>
              </w:rPr>
              <w:t xml:space="preserve">State Services Commission </w:t>
            </w:r>
            <w:r w:rsidR="006E5A52" w:rsidRPr="0091450A">
              <w:rPr>
                <w:rFonts w:cs="Times New Roman"/>
                <w:szCs w:val="20"/>
              </w:rPr>
              <w:t>2014</w:t>
            </w:r>
            <w:r w:rsidRPr="0091450A">
              <w:rPr>
                <w:rFonts w:cs="Times New Roman"/>
                <w:szCs w:val="20"/>
              </w:rPr>
              <w:t>). New Zealand does not have a legislated lobbying regime. There are no lobbying registers available in New Zealand. Before Parliament was the Lobbying Disclosure Bill which seeks to regulate lobbying in New Zealand. The following link contains information on the Bill including submissions made to Select Committee</w:t>
            </w:r>
            <w:r w:rsidR="00ED7C36" w:rsidRPr="0091450A">
              <w:rPr>
                <w:rFonts w:cs="Times New Roman"/>
                <w:szCs w:val="20"/>
              </w:rPr>
              <w:t xml:space="preserve"> </w:t>
            </w:r>
            <w:r w:rsidR="00ED7C36" w:rsidRPr="0091450A">
              <w:rPr>
                <w:rFonts w:cs="Times New Roman"/>
                <w:szCs w:val="20"/>
              </w:rPr>
              <w:fldChar w:fldCharType="begin" w:fldLock="1"/>
            </w:r>
            <w:r w:rsidR="00EC12A7">
              <w:rPr>
                <w:rFonts w:cs="Times New Roman"/>
                <w:szCs w:val="20"/>
              </w:rPr>
              <w:instrText>ADDIN CSL_CITATION {"citationItems":[{"id":"ITEM-1","itemData":{"URL":"http://www.parliament.nz/en-nz/pb/legislation/bills/00DBHOH_BILL11278_1/lobbying-disclosure-bill","author":[{"dropping-particle":"","family":"New Zealand Parliament","given":"","non-dropping-particle":"","parse-names":false,"suffix":""}],"id":"ITEM-1","issue":"31/07/2013","issued":{"date-parts":[["2013"]]},"title":"Lobbying Disclosure Bill","type":"webpage"},"uris":["http://www.mendeley.com/documents/?uuid=1e3ac70c-559e-3934-86de-7b611bb61e6a","http://www.mendeley.com/documents/?uuid=f2465e10-2b5f-40ed-8419-3d4fb9679929"]}],"mendeley":{"formattedCitation":"(197)","plainTextFormattedCitation":"(197)","previouslyFormattedCitation":"(197)"},"properties":{"noteIndex":0},"schema":"https://github.com/citation-style-language/schema/raw/master/csl-citation.json"}</w:instrText>
            </w:r>
            <w:r w:rsidR="00ED7C36" w:rsidRPr="0091450A">
              <w:rPr>
                <w:rFonts w:cs="Times New Roman"/>
                <w:szCs w:val="20"/>
              </w:rPr>
              <w:fldChar w:fldCharType="separate"/>
            </w:r>
            <w:r w:rsidR="009C4029" w:rsidRPr="009C4029">
              <w:rPr>
                <w:rFonts w:cs="Times New Roman"/>
                <w:noProof/>
                <w:szCs w:val="20"/>
              </w:rPr>
              <w:t>(197)</w:t>
            </w:r>
            <w:r w:rsidR="00ED7C36" w:rsidRPr="0091450A">
              <w:rPr>
                <w:rFonts w:cs="Times New Roman"/>
                <w:szCs w:val="20"/>
              </w:rPr>
              <w:fldChar w:fldCharType="end"/>
            </w:r>
            <w:r w:rsidR="00ED7C36" w:rsidRPr="0091450A">
              <w:rPr>
                <w:rFonts w:cs="Times New Roman"/>
                <w:szCs w:val="20"/>
              </w:rPr>
              <w:t>.</w:t>
            </w:r>
            <w:r w:rsidRPr="0091450A">
              <w:rPr>
                <w:rFonts w:cs="Times New Roman"/>
                <w:szCs w:val="20"/>
              </w:rPr>
              <w:t xml:space="preserve"> This has been rejected. </w:t>
            </w:r>
          </w:p>
          <w:p w14:paraId="4A0341C2" w14:textId="178ED92D" w:rsidR="007A5E04" w:rsidRPr="0091450A" w:rsidRDefault="007A5E04" w:rsidP="002D613F">
            <w:pPr>
              <w:numPr>
                <w:ilvl w:val="0"/>
                <w:numId w:val="74"/>
              </w:numPr>
              <w:shd w:val="clear" w:color="auto" w:fill="FFFFFF" w:themeFill="background1"/>
              <w:spacing w:before="40" w:after="40"/>
              <w:contextualSpacing/>
              <w:rPr>
                <w:rFonts w:cs="Times New Roman"/>
                <w:szCs w:val="20"/>
              </w:rPr>
            </w:pPr>
            <w:r w:rsidRPr="0091450A">
              <w:rPr>
                <w:rFonts w:cs="Times New Roman"/>
                <w:szCs w:val="20"/>
              </w:rPr>
              <w:t xml:space="preserve">Submissions from stakeholders to policy documents are generally </w:t>
            </w:r>
            <w:r w:rsidR="00E1300D" w:rsidRPr="0091450A">
              <w:rPr>
                <w:rFonts w:cs="Times New Roman"/>
                <w:szCs w:val="20"/>
              </w:rPr>
              <w:t>publicly</w:t>
            </w:r>
            <w:r w:rsidRPr="0091450A">
              <w:rPr>
                <w:rFonts w:cs="Times New Roman"/>
                <w:szCs w:val="20"/>
              </w:rPr>
              <w:t xml:space="preserve"> disclosed in New Zealand.</w:t>
            </w:r>
          </w:p>
          <w:p w14:paraId="79FE9108" w14:textId="1A1291DC" w:rsidR="006543FC" w:rsidRPr="0091450A" w:rsidRDefault="007A5E04" w:rsidP="002D613F">
            <w:pPr>
              <w:numPr>
                <w:ilvl w:val="0"/>
                <w:numId w:val="74"/>
              </w:numPr>
              <w:shd w:val="clear" w:color="auto" w:fill="FFFFFF" w:themeFill="background1"/>
              <w:spacing w:before="40" w:after="40"/>
              <w:contextualSpacing/>
              <w:rPr>
                <w:rFonts w:cs="Times New Roman"/>
                <w:szCs w:val="20"/>
              </w:rPr>
            </w:pPr>
            <w:r w:rsidRPr="0091450A">
              <w:rPr>
                <w:rFonts w:cs="Times New Roman"/>
                <w:szCs w:val="20"/>
              </w:rPr>
              <w:t xml:space="preserve">The State Services Commission (SSC) in New Zealand has published Best Practice Guidelines for Departments Responsible for Regulatory Processes with Significant Commercial Implications </w:t>
            </w:r>
            <w:r w:rsidR="00ED7C36" w:rsidRPr="0091450A">
              <w:rPr>
                <w:rFonts w:cs="Times New Roman"/>
                <w:szCs w:val="20"/>
              </w:rPr>
              <w:fldChar w:fldCharType="begin" w:fldLock="1"/>
            </w:r>
            <w:r w:rsidR="00EC12A7">
              <w:rPr>
                <w:rFonts w:cs="Times New Roman"/>
                <w:szCs w:val="20"/>
              </w:rPr>
              <w:instrText>ADDIN CSL_CITATION {"citationItems":[{"id":"ITEM-1","itemData":{"URL":"http://www.ssc.govt.nz/resources/2814/all-pages","author":[{"dropping-particle":"","family":"State Services Commission","given":"","non-dropping-particle":"","parse-names":false,"suffix":""}],"id":"ITEM-1","issue":"18/06/2013","issued":{"date-parts":[["0"]]},"title":"Best Practice Guidelines for Departments Responsible for Regulatory Processes with Significant Commercial Implications","type":"webpage"},"uris":["http://www.mendeley.com/documents/?uuid=06543fd3-d6e8-3e3d-b575-4eb3cfe53f42","http://www.mendeley.com/documents/?uuid=f4c3f8c1-dbae-434d-85a3-1a3d2f5a3973"]}],"mendeley":{"formattedCitation":"(198)","plainTextFormattedCitation":"(198)","previouslyFormattedCitation":"(198)"},"properties":{"noteIndex":0},"schema":"https://github.com/citation-style-language/schema/raw/master/csl-citation.json"}</w:instrText>
            </w:r>
            <w:r w:rsidR="00ED7C36" w:rsidRPr="0091450A">
              <w:rPr>
                <w:rFonts w:cs="Times New Roman"/>
                <w:szCs w:val="20"/>
              </w:rPr>
              <w:fldChar w:fldCharType="separate"/>
            </w:r>
            <w:r w:rsidR="009C4029" w:rsidRPr="009C4029">
              <w:rPr>
                <w:rFonts w:cs="Times New Roman"/>
                <w:noProof/>
                <w:szCs w:val="20"/>
              </w:rPr>
              <w:t>(198)</w:t>
            </w:r>
            <w:r w:rsidR="00ED7C36" w:rsidRPr="0091450A">
              <w:rPr>
                <w:rFonts w:cs="Times New Roman"/>
                <w:szCs w:val="20"/>
              </w:rPr>
              <w:fldChar w:fldCharType="end"/>
            </w:r>
            <w:r w:rsidRPr="0091450A">
              <w:rPr>
                <w:rFonts w:cs="Times New Roman"/>
                <w:szCs w:val="20"/>
              </w:rPr>
              <w:t xml:space="preserve">. They cover the development and operation of a regulatory process. They also include specific references to principles around stakeholder relationship management and departmental dealings with former staff who may be employed by, or from, stakeholders. </w:t>
            </w:r>
            <w:r w:rsidR="006E5A52" w:rsidRPr="0091450A">
              <w:rPr>
                <w:rFonts w:cs="Times New Roman"/>
                <w:szCs w:val="20"/>
              </w:rPr>
              <w:t>SSC</w:t>
            </w:r>
            <w:r w:rsidRPr="0091450A">
              <w:rPr>
                <w:rFonts w:cs="Times New Roman"/>
                <w:szCs w:val="20"/>
              </w:rPr>
              <w:t xml:space="preserve"> has the power to set minimum standards of conduct for many of the agencies which make up the State Services and to apply those standards by way of a code or codes of conduct. </w:t>
            </w:r>
          </w:p>
          <w:p w14:paraId="70D2C548" w14:textId="551BC1D9" w:rsidR="007A5E04" w:rsidRPr="0091450A" w:rsidRDefault="001F57DC" w:rsidP="008D1899">
            <w:pPr>
              <w:numPr>
                <w:ilvl w:val="0"/>
                <w:numId w:val="74"/>
              </w:numPr>
              <w:shd w:val="clear" w:color="auto" w:fill="FFFFFF" w:themeFill="background1"/>
              <w:spacing w:before="40" w:after="40"/>
              <w:contextualSpacing/>
              <w:rPr>
                <w:rFonts w:cs="Times New Roman"/>
                <w:szCs w:val="20"/>
              </w:rPr>
            </w:pPr>
            <w:r w:rsidRPr="0091450A">
              <w:rPr>
                <w:rFonts w:cs="Times New Roman"/>
                <w:szCs w:val="20"/>
              </w:rPr>
              <w:t xml:space="preserve">The current Health Star Rating Group is a mix of industry, academics and public health nutritionists </w:t>
            </w:r>
            <w:r w:rsidR="00ED7C36" w:rsidRPr="0091450A">
              <w:rPr>
                <w:rFonts w:cs="Times New Roman"/>
                <w:szCs w:val="20"/>
              </w:rPr>
              <w:fldChar w:fldCharType="begin" w:fldLock="1"/>
            </w:r>
            <w:r w:rsidR="002B6CB8">
              <w:rPr>
                <w:rFonts w:cs="Times New Roman"/>
                <w:szCs w:val="20"/>
              </w:rPr>
              <w:instrText>ADDIN CSL_CITATION {"citationItems":[{"id":"ITEM-1","itemData":{"URL":"http://www.foodsafety.govt.nz/industry/general/labelling-composition/health-star-rating/governance.htm","author":[{"dropping-particle":"","family":"Ministry for Primary Industries","given":"","non-dropping-particle":"","parse-names":false,"suffix":""}],"id":"ITEM-1","issue":"1/12/2016","issued":{"date-parts":[["2016"]]},"title":"Health Star Rating system: Governance","type":"webpage"},"uris":["http://www.mendeley.com/documents/?uuid=e2a58e09-6e95-42ed-9529-0a6d84ad5f4a","http://www.mendeley.com/documents/?uuid=738b430f-d7c5-384e-9449-ba7e8ff00aac"]}],"mendeley":{"formattedCitation":"(45)","plainTextFormattedCitation":"(45)","previouslyFormattedCitation":"(45)"},"properties":{"noteIndex":0},"schema":"https://github.com/citation-style-language/schema/raw/master/csl-citation.json"}</w:instrText>
            </w:r>
            <w:r w:rsidR="00ED7C36" w:rsidRPr="0091450A">
              <w:rPr>
                <w:rFonts w:cs="Times New Roman"/>
                <w:szCs w:val="20"/>
              </w:rPr>
              <w:fldChar w:fldCharType="separate"/>
            </w:r>
            <w:r w:rsidR="00A90C92" w:rsidRPr="00A90C92">
              <w:rPr>
                <w:rFonts w:cs="Times New Roman"/>
                <w:noProof/>
                <w:szCs w:val="20"/>
              </w:rPr>
              <w:t>(45)</w:t>
            </w:r>
            <w:r w:rsidR="00ED7C36" w:rsidRPr="0091450A">
              <w:rPr>
                <w:rFonts w:cs="Times New Roman"/>
                <w:szCs w:val="20"/>
              </w:rPr>
              <w:fldChar w:fldCharType="end"/>
            </w:r>
            <w:r w:rsidRPr="0091450A">
              <w:rPr>
                <w:rFonts w:cs="Times New Roman"/>
                <w:szCs w:val="20"/>
              </w:rPr>
              <w:t>.</w:t>
            </w:r>
            <w:r w:rsidR="007A5E04" w:rsidRPr="0091450A">
              <w:rPr>
                <w:rFonts w:cs="Times New Roman"/>
                <w:szCs w:val="20"/>
              </w:rPr>
              <w:t xml:space="preserve"> Appointments of members to sit on working groups, committees, advisory groups and standing committees are made in accordance with any relevant legislation, the body’s terms of reference and the State Services Commission’s Board Appointment and Induction Guidelines. </w:t>
            </w:r>
          </w:p>
          <w:p w14:paraId="417E9700" w14:textId="4D5C0F70" w:rsidR="002D6489" w:rsidRPr="0091450A" w:rsidRDefault="002D6489" w:rsidP="002D613F">
            <w:pPr>
              <w:numPr>
                <w:ilvl w:val="0"/>
                <w:numId w:val="74"/>
              </w:numPr>
              <w:shd w:val="clear" w:color="auto" w:fill="FFFFFF" w:themeFill="background1"/>
              <w:spacing w:before="40" w:after="40"/>
              <w:contextualSpacing/>
              <w:rPr>
                <w:rFonts w:cs="Times New Roman"/>
                <w:szCs w:val="20"/>
              </w:rPr>
            </w:pPr>
            <w:r w:rsidRPr="0091450A">
              <w:rPr>
                <w:rFonts w:cs="Times New Roman"/>
                <w:szCs w:val="20"/>
              </w:rPr>
              <w:t xml:space="preserve">The State Services Commission have codes of conduct for State Services (standards of integrity and conduct) </w:t>
            </w:r>
            <w:r w:rsidR="00ED7C36" w:rsidRPr="0091450A">
              <w:rPr>
                <w:rFonts w:cs="Times New Roman"/>
                <w:szCs w:val="20"/>
              </w:rPr>
              <w:fldChar w:fldCharType="begin" w:fldLock="1"/>
            </w:r>
            <w:r w:rsidR="00EC12A7">
              <w:rPr>
                <w:rFonts w:cs="Times New Roman"/>
                <w:szCs w:val="20"/>
              </w:rPr>
              <w:instrText>ADDIN CSL_CITATION {"citationItems":[{"id":"ITEM-1","itemData":{"URL":"http://www.ssc.govt.nz/integrityandconduct","author":[{"dropping-particle":"","family":"State Services Commission","given":"","non-dropping-particle":"","parse-names":false,"suffix":""}],"id":"ITEM-1","issue":"22/2/2017","issued":{"date-parts":[["2017"]]},"publisher":"State Services Commission","title":"Integrity and conduct","type":"webpage"},"uris":["http://www.mendeley.com/documents/?uuid=db54adf3-08ff-36c4-b188-f6b691af4b8c","http://www.mendeley.com/documents/?uuid=eb9dfe82-a522-443c-8703-39f8cc03a813"]}],"mendeley":{"formattedCitation":"(199)","plainTextFormattedCitation":"(199)","previouslyFormattedCitation":"(199)"},"properties":{"noteIndex":0},"schema":"https://github.com/citation-style-language/schema/raw/master/csl-citation.json"}</w:instrText>
            </w:r>
            <w:r w:rsidR="00ED7C36" w:rsidRPr="0091450A">
              <w:rPr>
                <w:rFonts w:cs="Times New Roman"/>
                <w:szCs w:val="20"/>
              </w:rPr>
              <w:fldChar w:fldCharType="separate"/>
            </w:r>
            <w:r w:rsidR="009C4029" w:rsidRPr="009C4029">
              <w:rPr>
                <w:rFonts w:cs="Times New Roman"/>
                <w:noProof/>
                <w:szCs w:val="20"/>
              </w:rPr>
              <w:t>(199)</w:t>
            </w:r>
            <w:r w:rsidR="00ED7C36" w:rsidRPr="0091450A">
              <w:rPr>
                <w:rFonts w:cs="Times New Roman"/>
                <w:szCs w:val="20"/>
              </w:rPr>
              <w:fldChar w:fldCharType="end"/>
            </w:r>
            <w:r w:rsidRPr="0091450A">
              <w:rPr>
                <w:rFonts w:cs="Times New Roman"/>
                <w:szCs w:val="20"/>
              </w:rPr>
              <w:t xml:space="preserve"> Advice and guidance is provided on understanding and implementing the guide. There are guidelines for board appointments and induction guidelines </w:t>
            </w:r>
            <w:r w:rsidR="007F4B29" w:rsidRPr="0091450A">
              <w:rPr>
                <w:rFonts w:cs="Times New Roman"/>
                <w:szCs w:val="20"/>
              </w:rPr>
              <w:fldChar w:fldCharType="begin" w:fldLock="1"/>
            </w:r>
            <w:r w:rsidR="00EC12A7">
              <w:rPr>
                <w:rFonts w:cs="Times New Roman"/>
                <w:szCs w:val="20"/>
              </w:rPr>
              <w:instrText>ADDIN CSL_CITATION {"citationItems":[{"id":"ITEM-1","itemData":{"URL":"http://www.ssc.govt.nz/board-appointment-guidelines","author":[{"dropping-particle":"","family":"State Services Commission","given":"","non-dropping-particle":"","parse-names":false,"suffix":""}],"id":"ITEM-1","issue":"22/2/2017","issued":{"date-parts":[["2015"]]},"title":"Board appointment and induction guidelines","type":"webpage"},"uris":["http://www.mendeley.com/documents/?uuid=9ca57b8e-b10b-3aef-823a-118b3e481d85","http://www.mendeley.com/documents/?uuid=28f32865-4b9e-4181-b029-594797b274d2"]}],"mendeley":{"formattedCitation":"(200)","plainTextFormattedCitation":"(200)","previouslyFormattedCitation":"(200)"},"properties":{"noteIndex":0},"schema":"https://github.com/citation-style-language/schema/raw/master/csl-citation.json"}</w:instrText>
            </w:r>
            <w:r w:rsidR="007F4B29" w:rsidRPr="0091450A">
              <w:rPr>
                <w:rFonts w:cs="Times New Roman"/>
                <w:szCs w:val="20"/>
              </w:rPr>
              <w:fldChar w:fldCharType="separate"/>
            </w:r>
            <w:r w:rsidR="009C4029" w:rsidRPr="009C4029">
              <w:rPr>
                <w:rFonts w:cs="Times New Roman"/>
                <w:noProof/>
                <w:szCs w:val="20"/>
              </w:rPr>
              <w:t>(200)</w:t>
            </w:r>
            <w:r w:rsidR="007F4B29" w:rsidRPr="0091450A">
              <w:rPr>
                <w:rFonts w:cs="Times New Roman"/>
                <w:szCs w:val="20"/>
              </w:rPr>
              <w:fldChar w:fldCharType="end"/>
            </w:r>
            <w:r w:rsidRPr="0091450A">
              <w:rPr>
                <w:rFonts w:cs="Times New Roman"/>
                <w:szCs w:val="20"/>
              </w:rPr>
              <w:t xml:space="preserve"> and for managing conflicts of interest for public entities </w:t>
            </w:r>
            <w:r w:rsidR="001A2423" w:rsidRPr="0091450A">
              <w:rPr>
                <w:rFonts w:cs="Times New Roman"/>
                <w:szCs w:val="20"/>
              </w:rPr>
              <w:fldChar w:fldCharType="begin" w:fldLock="1"/>
            </w:r>
            <w:r w:rsidR="00EC12A7">
              <w:rPr>
                <w:rFonts w:cs="Times New Roman"/>
                <w:szCs w:val="20"/>
              </w:rPr>
              <w:instrText>ADDIN CSL_CITATION {"citationItems":[{"id":"ITEM-1","itemData":{"URL":"http://www.oag.govt.nz/2007/conflicts-public-entities","author":[{"dropping-particle":"","family":"State Services Commission","given":"","non-dropping-particle":"","parse-names":false,"suffix":""}],"id":"ITEM-1","issue":"31/07/2013","issued":{"date-parts":[["2007"]]},"title":"Managing conflicts of interest: Guidance for public entities","type":"webpage"},"uris":["http://www.mendeley.com/documents/?uuid=7522493e-e1cf-38b7-8d10-b949e8b426e4","http://www.mendeley.com/documents/?uuid=ec860ea7-37e3-4b32-a89d-5c7199667dc4"]}],"mendeley":{"formattedCitation":"(201)","plainTextFormattedCitation":"(201)","previouslyFormattedCitation":"(201)"},"properties":{"noteIndex":0},"schema":"https://github.com/citation-style-language/schema/raw/master/csl-citation.json"}</w:instrText>
            </w:r>
            <w:r w:rsidR="001A2423" w:rsidRPr="0091450A">
              <w:rPr>
                <w:rFonts w:cs="Times New Roman"/>
                <w:szCs w:val="20"/>
              </w:rPr>
              <w:fldChar w:fldCharType="separate"/>
            </w:r>
            <w:r w:rsidR="009C4029" w:rsidRPr="009C4029">
              <w:rPr>
                <w:rFonts w:cs="Times New Roman"/>
                <w:noProof/>
                <w:szCs w:val="20"/>
              </w:rPr>
              <w:t>(201)</w:t>
            </w:r>
            <w:r w:rsidR="001A2423" w:rsidRPr="0091450A">
              <w:rPr>
                <w:rFonts w:cs="Times New Roman"/>
                <w:szCs w:val="20"/>
              </w:rPr>
              <w:fldChar w:fldCharType="end"/>
            </w:r>
            <w:r w:rsidR="001A2423" w:rsidRPr="0091450A">
              <w:rPr>
                <w:rFonts w:cs="Times New Roman"/>
                <w:szCs w:val="20"/>
              </w:rPr>
              <w:t>.</w:t>
            </w:r>
            <w:r w:rsidRPr="0091450A">
              <w:rPr>
                <w:rFonts w:cs="Times New Roman"/>
                <w:szCs w:val="20"/>
              </w:rPr>
              <w:t xml:space="preserve"> The SSC conducts regular integrity and conduct surveys. </w:t>
            </w:r>
          </w:p>
          <w:p w14:paraId="51B013DF" w14:textId="77777777" w:rsidR="00A778A6" w:rsidRPr="0091450A" w:rsidRDefault="00A778A6" w:rsidP="002D613F">
            <w:pPr>
              <w:shd w:val="clear" w:color="auto" w:fill="FFFFFF" w:themeFill="background1"/>
              <w:spacing w:before="40" w:after="40"/>
              <w:contextualSpacing/>
              <w:rPr>
                <w:rFonts w:cs="Times New Roman"/>
                <w:szCs w:val="20"/>
              </w:rPr>
            </w:pPr>
          </w:p>
          <w:p w14:paraId="3C3A1D20" w14:textId="52085117"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5FA066CF" w14:textId="15ACB908" w:rsidR="00012F98" w:rsidRPr="0091450A" w:rsidRDefault="00012F98" w:rsidP="002D613F">
            <w:pPr>
              <w:pStyle w:val="ListParagraph"/>
              <w:keepNext/>
              <w:numPr>
                <w:ilvl w:val="0"/>
                <w:numId w:val="74"/>
              </w:numPr>
              <w:spacing w:before="40" w:after="40"/>
              <w:rPr>
                <w:rFonts w:eastAsia="Times New Roman" w:cs="Times New Roman"/>
                <w:szCs w:val="20"/>
                <w:lang w:eastAsia="en-NZ"/>
              </w:rPr>
            </w:pPr>
            <w:r w:rsidRPr="0091450A">
              <w:rPr>
                <w:rFonts w:eastAsia="Times New Roman" w:cs="Times New Roman"/>
                <w:b/>
                <w:szCs w:val="20"/>
                <w:lang w:eastAsia="en-NZ"/>
              </w:rPr>
              <w:lastRenderedPageBreak/>
              <w:t>Australia</w:t>
            </w:r>
            <w:r w:rsidRPr="0091450A">
              <w:rPr>
                <w:rFonts w:eastAsia="Times New Roman" w:cs="Times New Roman"/>
                <w:szCs w:val="20"/>
                <w:lang w:eastAsia="en-NZ"/>
              </w:rPr>
              <w:t xml:space="preserve">: The Australian Public Service Commission’s Values and Code of Conduct includes </w:t>
            </w:r>
            <w:r w:rsidR="00373D47" w:rsidRPr="0091450A">
              <w:rPr>
                <w:rFonts w:eastAsia="Times New Roman" w:cs="Times New Roman"/>
                <w:szCs w:val="20"/>
                <w:lang w:eastAsia="en-NZ"/>
              </w:rPr>
              <w:t>several</w:t>
            </w:r>
            <w:r w:rsidRPr="0091450A">
              <w:rPr>
                <w:rFonts w:eastAsia="Times New Roman" w:cs="Times New Roman"/>
                <w:szCs w:val="20"/>
                <w:lang w:eastAsia="en-NZ"/>
              </w:rPr>
              <w:t xml:space="preserve"> relevant sections such as the Conflict of Interest, Working with the Private Sector and other Stakeholders and the Lobbying Code of Conduct.</w:t>
            </w:r>
          </w:p>
          <w:p w14:paraId="4557CC8F" w14:textId="082C985B" w:rsidR="007A5E04" w:rsidRPr="0091450A" w:rsidRDefault="00EE4521" w:rsidP="002D613F">
            <w:pPr>
              <w:pStyle w:val="ListParagraph"/>
              <w:keepNext/>
              <w:numPr>
                <w:ilvl w:val="0"/>
                <w:numId w:val="74"/>
              </w:numPr>
              <w:spacing w:before="40" w:after="40"/>
              <w:rPr>
                <w:rFonts w:eastAsia="Times New Roman" w:cs="Times New Roman"/>
                <w:szCs w:val="20"/>
                <w:lang w:eastAsia="en-NZ"/>
              </w:rPr>
            </w:pPr>
            <w:r w:rsidRPr="0091450A">
              <w:rPr>
                <w:rFonts w:eastAsia="Times New Roman" w:cs="Times New Roman"/>
                <w:b/>
                <w:szCs w:val="20"/>
                <w:lang w:eastAsia="en-NZ"/>
              </w:rPr>
              <w:t>US:</w:t>
            </w:r>
            <w:r w:rsidRPr="0091450A">
              <w:rPr>
                <w:rFonts w:eastAsia="Times New Roman" w:cs="Times New Roman"/>
                <w:szCs w:val="20"/>
                <w:lang w:eastAsia="en-NZ"/>
              </w:rPr>
              <w:t xml:space="preserve"> Mandatory and publicly accessible lobby registers exist at the federal level, as well as in nearly every state. Financial information must be disclosed, and the register is enforced through significant sanctions. </w:t>
            </w:r>
            <w:r w:rsidR="0091450A" w:rsidRPr="0091450A">
              <w:rPr>
                <w:rFonts w:eastAsia="Times New Roman" w:cs="Times New Roman"/>
                <w:szCs w:val="20"/>
                <w:lang w:eastAsia="en-NZ"/>
              </w:rPr>
              <w:t>Several</w:t>
            </w:r>
            <w:r w:rsidRPr="0091450A">
              <w:rPr>
                <w:rFonts w:eastAsia="Times New Roman" w:cs="Times New Roman"/>
                <w:szCs w:val="20"/>
                <w:lang w:eastAsia="en-NZ"/>
              </w:rPr>
              <w:t xml:space="preserve"> pieces of legislation uphold compliance with the register including Lobbying Disclosure Act of 1995 and the Honest Leadership and Open Government Act 2007.</w:t>
            </w:r>
          </w:p>
        </w:tc>
      </w:tr>
    </w:tbl>
    <w:p w14:paraId="0566460A" w14:textId="744FBDA0" w:rsidR="007A5E04" w:rsidRPr="0091450A" w:rsidRDefault="007A5E04" w:rsidP="002D613F">
      <w:pPr>
        <w:spacing w:after="0" w:line="240" w:lineRule="auto"/>
      </w:pPr>
    </w:p>
    <w:tbl>
      <w:tblPr>
        <w:tblStyle w:val="TableGrid"/>
        <w:tblW w:w="9209" w:type="dxa"/>
        <w:tblLook w:val="04A0" w:firstRow="1" w:lastRow="0" w:firstColumn="1" w:lastColumn="0" w:noHBand="0" w:noVBand="1"/>
      </w:tblPr>
      <w:tblGrid>
        <w:gridCol w:w="9209"/>
      </w:tblGrid>
      <w:tr w:rsidR="00AE3D68" w:rsidRPr="0091450A" w14:paraId="05A96B1F" w14:textId="77777777" w:rsidTr="00CA16E1">
        <w:tc>
          <w:tcPr>
            <w:tcW w:w="9209" w:type="dxa"/>
          </w:tcPr>
          <w:p w14:paraId="3F99ADB2" w14:textId="1E433682" w:rsidR="00AE3D68"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9 </w:t>
            </w:r>
            <w:r w:rsidR="00AE3D68" w:rsidRPr="0091450A">
              <w:rPr>
                <w:rFonts w:cs="Times New Roman"/>
                <w:b/>
                <w:color w:val="1F497D" w:themeColor="text2"/>
                <w:sz w:val="28"/>
                <w:szCs w:val="28"/>
              </w:rPr>
              <w:t xml:space="preserve">GOVERNANCE: </w:t>
            </w:r>
            <w:r w:rsidR="005F7C9E" w:rsidRPr="0091450A">
              <w:rPr>
                <w:rFonts w:cs="Times New Roman"/>
                <w:szCs w:val="20"/>
              </w:rPr>
              <w:t xml:space="preserve">Governments have structures in place to ensure transparency and </w:t>
            </w:r>
            <w:r w:rsidR="00C76DA0" w:rsidRPr="0091450A">
              <w:rPr>
                <w:rFonts w:cs="Times New Roman"/>
                <w:szCs w:val="20"/>
              </w:rPr>
              <w:t>accountability and</w:t>
            </w:r>
            <w:r w:rsidR="005F7C9E" w:rsidRPr="0091450A">
              <w:rPr>
                <w:rFonts w:cs="Times New Roman"/>
                <w:szCs w:val="20"/>
              </w:rPr>
              <w:t xml:space="preserve"> encourage broad community participation and inclusion when formulating and implementing policies and actions to create healthy food environments, improve population nutrition, and reduce diet-related inequalities</w:t>
            </w:r>
            <w:r w:rsidR="00B84E85" w:rsidRPr="0091450A">
              <w:rPr>
                <w:rFonts w:cs="Times New Roman"/>
                <w:szCs w:val="20"/>
              </w:rPr>
              <w:t>.</w:t>
            </w:r>
          </w:p>
        </w:tc>
      </w:tr>
      <w:tr w:rsidR="00AE3D68" w:rsidRPr="0091450A" w14:paraId="5E33E336" w14:textId="77777777" w:rsidTr="00CA16E1">
        <w:tc>
          <w:tcPr>
            <w:tcW w:w="9209" w:type="dxa"/>
          </w:tcPr>
          <w:p w14:paraId="4F7F357D" w14:textId="055E3E3E" w:rsidR="00AE3D68" w:rsidRPr="0091450A" w:rsidRDefault="005E2947" w:rsidP="002D613F">
            <w:pPr>
              <w:shd w:val="clear" w:color="auto" w:fill="FFFFFF" w:themeFill="background1"/>
              <w:spacing w:before="40" w:after="40"/>
              <w:rPr>
                <w:rFonts w:cs="Times New Roman"/>
                <w:szCs w:val="20"/>
              </w:rPr>
            </w:pPr>
            <w:bookmarkStart w:id="54" w:name="_Toc31623752"/>
            <w:r w:rsidRPr="0091450A">
              <w:rPr>
                <w:rStyle w:val="Heading3Char"/>
              </w:rPr>
              <w:t>GOVER2</w:t>
            </w:r>
            <w:bookmarkEnd w:id="54"/>
            <w:r w:rsidR="00AE3D68" w:rsidRPr="0091450A">
              <w:rPr>
                <w:rFonts w:cs="Times New Roman"/>
                <w:b/>
                <w:color w:val="1F497D" w:themeColor="text2"/>
                <w:sz w:val="28"/>
                <w:szCs w:val="28"/>
              </w:rPr>
              <w:t xml:space="preserve">: </w:t>
            </w:r>
            <w:r w:rsidR="00B84363" w:rsidRPr="0091450A">
              <w:rPr>
                <w:rFonts w:cs="Times New Roman"/>
                <w:b/>
                <w:szCs w:val="20"/>
              </w:rPr>
              <w:t>Policies and procedures are implemented for using evidence in the development of food policies</w:t>
            </w:r>
            <w:r w:rsidR="00B84E85" w:rsidRPr="0091450A">
              <w:rPr>
                <w:rFonts w:cs="Times New Roman"/>
                <w:b/>
                <w:szCs w:val="20"/>
              </w:rPr>
              <w:t>.</w:t>
            </w:r>
          </w:p>
        </w:tc>
      </w:tr>
      <w:tr w:rsidR="00AE3D68" w:rsidRPr="0091450A" w14:paraId="1C778D84" w14:textId="77777777" w:rsidTr="00CA16E1">
        <w:tc>
          <w:tcPr>
            <w:tcW w:w="9209" w:type="dxa"/>
          </w:tcPr>
          <w:p w14:paraId="06F15BAE" w14:textId="7B19641E"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6083A1A4" w14:textId="0BF54B7F" w:rsidR="00732F13" w:rsidRPr="008A7CD5" w:rsidRDefault="00AE3D68" w:rsidP="002D613F">
            <w:pPr>
              <w:pStyle w:val="ListParagraph"/>
              <w:numPr>
                <w:ilvl w:val="0"/>
                <w:numId w:val="14"/>
              </w:numPr>
              <w:spacing w:before="40" w:after="40"/>
              <w:ind w:left="284" w:hanging="284"/>
              <w:contextualSpacing w:val="0"/>
              <w:rPr>
                <w:rFonts w:cs="Times New Roman"/>
                <w:szCs w:val="20"/>
              </w:rPr>
            </w:pPr>
            <w:r w:rsidRPr="0091450A">
              <w:rPr>
                <w:rFonts w:cs="Times New Roman"/>
                <w:szCs w:val="20"/>
              </w:rPr>
              <w:t xml:space="preserve">A </w:t>
            </w:r>
            <w:r w:rsidR="000778F0" w:rsidRPr="006123F8">
              <w:rPr>
                <w:rFonts w:cs="Times New Roman"/>
                <w:szCs w:val="20"/>
              </w:rPr>
              <w:t>2013</w:t>
            </w:r>
            <w:r w:rsidRPr="006123F8">
              <w:rPr>
                <w:rFonts w:cs="Times New Roman"/>
                <w:szCs w:val="20"/>
              </w:rPr>
              <w:t xml:space="preserve"> report by Sir</w:t>
            </w:r>
            <w:r w:rsidRPr="0091450A">
              <w:rPr>
                <w:rFonts w:cs="Times New Roman"/>
                <w:szCs w:val="20"/>
              </w:rPr>
              <w:t xml:space="preserve"> Peter </w:t>
            </w:r>
            <w:proofErr w:type="spellStart"/>
            <w:r w:rsidRPr="0091450A">
              <w:rPr>
                <w:rFonts w:cs="Times New Roman"/>
                <w:szCs w:val="20"/>
              </w:rPr>
              <w:t>Gluckman</w:t>
            </w:r>
            <w:proofErr w:type="spellEnd"/>
            <w:r w:rsidR="0025398B" w:rsidRPr="0091450A">
              <w:rPr>
                <w:rFonts w:cs="Times New Roman"/>
                <w:szCs w:val="20"/>
              </w:rPr>
              <w:t>, Chief Science Advisor</w:t>
            </w:r>
            <w:r w:rsidR="0060515A" w:rsidRPr="0091450A">
              <w:rPr>
                <w:rFonts w:cs="Times New Roman"/>
                <w:szCs w:val="20"/>
              </w:rPr>
              <w:t xml:space="preserve"> </w:t>
            </w:r>
            <w:r w:rsidR="001E0F4C" w:rsidRPr="0091450A">
              <w:rPr>
                <w:rFonts w:cs="Times New Roman"/>
                <w:szCs w:val="20"/>
              </w:rPr>
              <w:fldChar w:fldCharType="begin" w:fldLock="1"/>
            </w:r>
            <w:r w:rsidR="00EC12A7">
              <w:rPr>
                <w:rFonts w:cs="Times New Roman"/>
                <w:szCs w:val="20"/>
              </w:rPr>
              <w:instrText>ADDIN CSL_CITATION {"citationItems":[{"id":"ITEM-1","itemData":{"author":[{"dropping-particle":"","family":"Gluckman","given":"P","non-dropping-particle":"","parse-names":false,"suffix":""}],"id":"ITEM-1","issued":{"date-parts":[["2013"]]},"publisher":"Office of the Prime Minister's Science Advisory Committee","publisher-place":"Wellington","title":"The role of evidence in policy formation and implementation. A report from the Prime Minister's Chief Science Advisor","type":"report"},"uris":["http://www.mendeley.com/documents/?uuid=ffe963fd-2e24-3f50-a63f-9de0111cd62b","http://www.mendeley.com/documents/?uuid=a66365f0-20e0-40f5-8d65-b124333c00c2"]}],"mendeley":{"formattedCitation":"(202)","plainTextFormattedCitation":"(202)","previouslyFormattedCitation":"(202)"},"properties":{"noteIndex":0},"schema":"https://github.com/citation-style-language/schema/raw/master/csl-citation.json"}</w:instrText>
            </w:r>
            <w:r w:rsidR="001E0F4C" w:rsidRPr="0091450A">
              <w:rPr>
                <w:rFonts w:cs="Times New Roman"/>
                <w:szCs w:val="20"/>
              </w:rPr>
              <w:fldChar w:fldCharType="separate"/>
            </w:r>
            <w:r w:rsidR="009C4029" w:rsidRPr="009C4029">
              <w:rPr>
                <w:rFonts w:cs="Times New Roman"/>
                <w:noProof/>
                <w:szCs w:val="20"/>
              </w:rPr>
              <w:t>(202)</w:t>
            </w:r>
            <w:r w:rsidR="001E0F4C" w:rsidRPr="0091450A">
              <w:rPr>
                <w:rFonts w:cs="Times New Roman"/>
                <w:szCs w:val="20"/>
              </w:rPr>
              <w:fldChar w:fldCharType="end"/>
            </w:r>
            <w:r w:rsidR="004E04F5" w:rsidRPr="0091450A">
              <w:rPr>
                <w:rFonts w:cs="Times New Roman"/>
                <w:szCs w:val="20"/>
              </w:rPr>
              <w:t xml:space="preserve">, requested by </w:t>
            </w:r>
            <w:r w:rsidR="0046533C">
              <w:rPr>
                <w:rFonts w:cs="Times New Roman"/>
                <w:szCs w:val="20"/>
              </w:rPr>
              <w:t xml:space="preserve">the </w:t>
            </w:r>
            <w:r w:rsidR="004E04F5" w:rsidRPr="0091450A">
              <w:rPr>
                <w:rFonts w:cs="Times New Roman"/>
                <w:szCs w:val="20"/>
              </w:rPr>
              <w:t>government to improve decision-making,</w:t>
            </w:r>
            <w:r w:rsidRPr="0091450A">
              <w:rPr>
                <w:rFonts w:cs="Times New Roman"/>
                <w:szCs w:val="20"/>
              </w:rPr>
              <w:t xml:space="preserve"> found that there is a wide and rather inconsistent range of practices and attitudes with respect to understanding and application of robust evidence for policy formation and the evaluation of policy implementation across government agencies. </w:t>
            </w:r>
            <w:r w:rsidR="00D856DA" w:rsidRPr="0091450A">
              <w:rPr>
                <w:rFonts w:cs="Times New Roman"/>
                <w:szCs w:val="20"/>
              </w:rPr>
              <w:t>To</w:t>
            </w:r>
            <w:r w:rsidR="00657040" w:rsidRPr="0091450A">
              <w:rPr>
                <w:rFonts w:cs="Times New Roman"/>
                <w:szCs w:val="20"/>
              </w:rPr>
              <w:t xml:space="preserve"> </w:t>
            </w:r>
            <w:r w:rsidR="00032603" w:rsidRPr="0091450A">
              <w:rPr>
                <w:rFonts w:cs="Times New Roman"/>
                <w:szCs w:val="20"/>
              </w:rPr>
              <w:t>encourag</w:t>
            </w:r>
            <w:r w:rsidR="00D856DA" w:rsidRPr="0091450A">
              <w:rPr>
                <w:rFonts w:cs="Times New Roman"/>
                <w:szCs w:val="20"/>
              </w:rPr>
              <w:t>e</w:t>
            </w:r>
            <w:r w:rsidR="00032603" w:rsidRPr="0091450A">
              <w:rPr>
                <w:rFonts w:cs="Times New Roman"/>
                <w:szCs w:val="20"/>
              </w:rPr>
              <w:t xml:space="preserve"> development improvement at the interface of science and New Zealand public policy</w:t>
            </w:r>
            <w:r w:rsidR="00D856DA" w:rsidRPr="0091450A">
              <w:rPr>
                <w:rFonts w:cs="Times New Roman"/>
                <w:szCs w:val="20"/>
              </w:rPr>
              <w:t xml:space="preserve">, </w:t>
            </w:r>
            <w:r w:rsidR="00C75F66" w:rsidRPr="0091450A">
              <w:rPr>
                <w:rFonts w:cs="Times New Roman"/>
                <w:szCs w:val="20"/>
              </w:rPr>
              <w:t xml:space="preserve">ten new departmental science advisors </w:t>
            </w:r>
            <w:r w:rsidR="00D856DA" w:rsidRPr="0091450A">
              <w:rPr>
                <w:rFonts w:cs="Times New Roman"/>
                <w:szCs w:val="20"/>
              </w:rPr>
              <w:t xml:space="preserve">were </w:t>
            </w:r>
            <w:r w:rsidR="00C75F66" w:rsidRPr="0091450A">
              <w:rPr>
                <w:rFonts w:cs="Times New Roman"/>
                <w:szCs w:val="20"/>
              </w:rPr>
              <w:t>appointed</w:t>
            </w:r>
            <w:r w:rsidR="00B7670D" w:rsidRPr="0091450A">
              <w:rPr>
                <w:rFonts w:cs="Times New Roman"/>
                <w:szCs w:val="20"/>
              </w:rPr>
              <w:t xml:space="preserve">, </w:t>
            </w:r>
            <w:r w:rsidR="00D856DA" w:rsidRPr="0091450A">
              <w:rPr>
                <w:rFonts w:cs="Times New Roman"/>
                <w:szCs w:val="20"/>
              </w:rPr>
              <w:t xml:space="preserve">and </w:t>
            </w:r>
            <w:r w:rsidR="00B7670D" w:rsidRPr="0091450A">
              <w:rPr>
                <w:rFonts w:cs="Times New Roman"/>
                <w:szCs w:val="20"/>
              </w:rPr>
              <w:t>a Committee of Science Advisors (</w:t>
            </w:r>
            <w:proofErr w:type="spellStart"/>
            <w:r w:rsidR="00B7670D" w:rsidRPr="0091450A">
              <w:rPr>
                <w:rFonts w:cs="Times New Roman"/>
                <w:szCs w:val="20"/>
              </w:rPr>
              <w:t>CoSA</w:t>
            </w:r>
            <w:proofErr w:type="spellEnd"/>
            <w:r w:rsidR="00B7670D" w:rsidRPr="0091450A">
              <w:rPr>
                <w:rFonts w:cs="Times New Roman"/>
                <w:szCs w:val="20"/>
              </w:rPr>
              <w:t>)</w:t>
            </w:r>
            <w:r w:rsidR="00D856DA" w:rsidRPr="0091450A">
              <w:rPr>
                <w:rFonts w:cs="Times New Roman"/>
                <w:szCs w:val="20"/>
              </w:rPr>
              <w:t xml:space="preserve"> </w:t>
            </w:r>
            <w:r w:rsidR="008A7CD5">
              <w:rPr>
                <w:rFonts w:cs="Times New Roman"/>
                <w:szCs w:val="20"/>
              </w:rPr>
              <w:t xml:space="preserve">from across government </w:t>
            </w:r>
            <w:r w:rsidR="00D856DA" w:rsidRPr="0091450A">
              <w:rPr>
                <w:rFonts w:cs="Times New Roman"/>
                <w:szCs w:val="20"/>
              </w:rPr>
              <w:t xml:space="preserve">established </w:t>
            </w:r>
            <w:r w:rsidR="005E4B57" w:rsidRPr="008A7CD5">
              <w:rPr>
                <w:rFonts w:cs="Times New Roman"/>
                <w:szCs w:val="20"/>
              </w:rPr>
              <w:fldChar w:fldCharType="begin" w:fldLock="1"/>
            </w:r>
            <w:r w:rsidR="00EC12A7" w:rsidRPr="008A7CD5">
              <w:rPr>
                <w:rFonts w:cs="Times New Roman"/>
                <w:szCs w:val="20"/>
              </w:rPr>
              <w:instrText>ADDIN CSL_CITATION {"citationItems":[{"id":"ITEM-1","itemData":{"author":[{"dropping-particle":"","family":"Professor Sir Peter Gluckman","given":"","non-dropping-particle":"","parse-names":false,"suffix":""}],"id":"ITEM-1","issued":{"date-parts":[["2017"]]},"title":"Enhancing evidence-informed policy making: A report by the Prime Minister’s Chief Science Advisor","type":"report"},"uris":["http://www.mendeley.com/documents/?uuid=8d74e49f-c2e3-361d-aaa0-eb6e60b930ac","http://www.mendeley.com/documents/?uuid=4544745b-81db-4700-98f7-2fee97ba9a73"]}],"mendeley":{"formattedCitation":"(203)","plainTextFormattedCitation":"(203)","previouslyFormattedCitation":"(203)"},"properties":{"noteIndex":0},"schema":"https://github.com/citation-style-language/schema/raw/master/csl-citation.json"}</w:instrText>
            </w:r>
            <w:r w:rsidR="005E4B57" w:rsidRPr="008A7CD5">
              <w:rPr>
                <w:rFonts w:cs="Times New Roman"/>
                <w:szCs w:val="20"/>
              </w:rPr>
              <w:fldChar w:fldCharType="separate"/>
            </w:r>
            <w:r w:rsidR="009C4029" w:rsidRPr="008A7CD5">
              <w:rPr>
                <w:rFonts w:cs="Times New Roman"/>
                <w:noProof/>
                <w:szCs w:val="20"/>
              </w:rPr>
              <w:t>(203)</w:t>
            </w:r>
            <w:r w:rsidR="005E4B57" w:rsidRPr="008A7CD5">
              <w:rPr>
                <w:rFonts w:cs="Times New Roman"/>
                <w:szCs w:val="20"/>
              </w:rPr>
              <w:fldChar w:fldCharType="end"/>
            </w:r>
            <w:r w:rsidR="008A7CD5" w:rsidRPr="008A7CD5">
              <w:rPr>
                <w:rFonts w:cs="Times New Roman"/>
                <w:szCs w:val="20"/>
              </w:rPr>
              <w:t xml:space="preserve"> </w:t>
            </w:r>
            <w:r w:rsidR="008A7CD5" w:rsidRPr="008A7CD5">
              <w:rPr>
                <w:shd w:val="clear" w:color="auto" w:fill="FFFFFF"/>
              </w:rPr>
              <w:t>convened by the Chief Science Advisor. There is additional support from co-opted members to ensure that the forum can provide a full range of advice, and an extensive range of contacts as needed. There are currently 18 members including the Chief Science Advisor</w:t>
            </w:r>
            <w:r w:rsidR="00A221ED" w:rsidRPr="008A7CD5">
              <w:rPr>
                <w:rFonts w:cs="Times New Roman"/>
                <w:szCs w:val="20"/>
              </w:rPr>
              <w:t xml:space="preserve"> </w:t>
            </w:r>
            <w:r w:rsidR="006123F8" w:rsidRPr="008A7CD5">
              <w:rPr>
                <w:rFonts w:cs="Times New Roman"/>
                <w:szCs w:val="20"/>
              </w:rPr>
              <w:fldChar w:fldCharType="begin" w:fldLock="1"/>
            </w:r>
            <w:r w:rsidR="00EC12A7" w:rsidRPr="008A7CD5">
              <w:rPr>
                <w:rFonts w:cs="Times New Roman"/>
                <w:szCs w:val="20"/>
              </w:rPr>
              <w:instrText>ADDIN CSL_CITATION {"citationItems":[{"id":"ITEM-1","itemData":{"URL":"https://www.pmcsa.ac.nz/our-community/departmental-science-advisors/","accessed":{"date-parts":[["2020","2","5"]]},"author":[{"dropping-particle":"","family":"Prime Minister's Chief Science Advisor","given":"","non-dropping-particle":"","parse-names":false,"suffix":""}],"id":"ITEM-1","issued":{"date-parts":[["2019"]]},"title":"Departmental Science Advisors - He Rauhinga Tohu Putaiao","type":"webpage"},"uris":["http://www.mendeley.com/documents/?uuid=e3dc1082-65c1-3846-ae1a-5319c019b7b2"]}],"mendeley":{"formattedCitation":"(204)","plainTextFormattedCitation":"(204)","previouslyFormattedCitation":"(204)"},"properties":{"noteIndex":0},"schema":"https://github.com/citation-style-language/schema/raw/master/csl-citation.json"}</w:instrText>
            </w:r>
            <w:r w:rsidR="006123F8" w:rsidRPr="008A7CD5">
              <w:rPr>
                <w:rFonts w:cs="Times New Roman"/>
                <w:szCs w:val="20"/>
              </w:rPr>
              <w:fldChar w:fldCharType="separate"/>
            </w:r>
            <w:r w:rsidR="009C4029" w:rsidRPr="008A7CD5">
              <w:rPr>
                <w:rFonts w:cs="Times New Roman"/>
                <w:noProof/>
                <w:szCs w:val="20"/>
              </w:rPr>
              <w:t>(204)</w:t>
            </w:r>
            <w:r w:rsidR="006123F8" w:rsidRPr="008A7CD5">
              <w:rPr>
                <w:rFonts w:cs="Times New Roman"/>
                <w:szCs w:val="20"/>
              </w:rPr>
              <w:fldChar w:fldCharType="end"/>
            </w:r>
            <w:r w:rsidR="00A221ED" w:rsidRPr="008A7CD5">
              <w:rPr>
                <w:rFonts w:cs="Times New Roman"/>
                <w:szCs w:val="20"/>
              </w:rPr>
              <w:t xml:space="preserve">. </w:t>
            </w:r>
            <w:r w:rsidR="001A1B37" w:rsidRPr="008A7CD5">
              <w:rPr>
                <w:rFonts w:cs="Times New Roman"/>
                <w:szCs w:val="20"/>
              </w:rPr>
              <w:t>National Science Challenges have</w:t>
            </w:r>
            <w:r w:rsidR="0046533C" w:rsidRPr="008A7CD5">
              <w:rPr>
                <w:rFonts w:cs="Times New Roman"/>
                <w:szCs w:val="20"/>
              </w:rPr>
              <w:t xml:space="preserve"> a </w:t>
            </w:r>
            <w:r w:rsidR="001A1B37" w:rsidRPr="008A7CD5">
              <w:rPr>
                <w:rFonts w:cs="Times New Roman"/>
                <w:szCs w:val="20"/>
              </w:rPr>
              <w:t xml:space="preserve">societal or environmental impact as a fundamental pillar in their framing and a focus of the Health Research </w:t>
            </w:r>
            <w:r w:rsidR="00651244" w:rsidRPr="008A7CD5">
              <w:rPr>
                <w:rFonts w:cs="Times New Roman"/>
                <w:szCs w:val="20"/>
              </w:rPr>
              <w:t>Council</w:t>
            </w:r>
            <w:r w:rsidR="001A1B37" w:rsidRPr="008A7CD5">
              <w:rPr>
                <w:rFonts w:cs="Times New Roman"/>
                <w:szCs w:val="20"/>
              </w:rPr>
              <w:t xml:space="preserve"> </w:t>
            </w:r>
            <w:r w:rsidR="00651244" w:rsidRPr="008A7CD5">
              <w:rPr>
                <w:rFonts w:cs="Times New Roman"/>
                <w:szCs w:val="20"/>
              </w:rPr>
              <w:t>is</w:t>
            </w:r>
            <w:r w:rsidR="001A1B37" w:rsidRPr="008A7CD5">
              <w:rPr>
                <w:rFonts w:cs="Times New Roman"/>
                <w:szCs w:val="20"/>
              </w:rPr>
              <w:t xml:space="preserve"> to support policy</w:t>
            </w:r>
            <w:r w:rsidR="0046533C" w:rsidRPr="008A7CD5">
              <w:rPr>
                <w:rFonts w:cs="Times New Roman"/>
                <w:szCs w:val="20"/>
              </w:rPr>
              <w:t>-</w:t>
            </w:r>
            <w:r w:rsidR="001A1B37" w:rsidRPr="008A7CD5">
              <w:rPr>
                <w:rFonts w:cs="Times New Roman"/>
                <w:szCs w:val="20"/>
              </w:rPr>
              <w:t>relevant research. There is more microdata available to researchers.  To support novel data science, catalyst projects are underway to encourage more use by the academic community. In 2016 the Department of the Prime Minister and Cabinet and the State Services Commission launched the Policy Project (</w:t>
            </w:r>
            <w:hyperlink r:id="rId26" w:history="1">
              <w:r w:rsidR="001A1B37" w:rsidRPr="008A7CD5">
                <w:rPr>
                  <w:rStyle w:val="Hyperlink"/>
                  <w:rFonts w:cs="Times New Roman"/>
                  <w:color w:val="auto"/>
                  <w:szCs w:val="20"/>
                </w:rPr>
                <w:t>http://www.dpmc.govt.nz/policyproject</w:t>
              </w:r>
            </w:hyperlink>
            <w:r w:rsidR="001A1B37" w:rsidRPr="008A7CD5">
              <w:rPr>
                <w:rFonts w:cs="Times New Roman"/>
                <w:szCs w:val="20"/>
              </w:rPr>
              <w:t xml:space="preserve">) to advance the training and culture within the civil service to support a more evidence focused policy practice. </w:t>
            </w:r>
            <w:r w:rsidR="00D856DA" w:rsidRPr="008A7CD5">
              <w:rPr>
                <w:rFonts w:cs="Times New Roman"/>
                <w:szCs w:val="20"/>
              </w:rPr>
              <w:t xml:space="preserve">The Crown entity, </w:t>
            </w:r>
            <w:r w:rsidR="001A1B37" w:rsidRPr="008A7CD5">
              <w:rPr>
                <w:rFonts w:cs="Times New Roman"/>
                <w:szCs w:val="20"/>
              </w:rPr>
              <w:t xml:space="preserve">SUPERU </w:t>
            </w:r>
            <w:r w:rsidR="00D856DA" w:rsidRPr="008A7CD5">
              <w:rPr>
                <w:rFonts w:cs="Times New Roman"/>
                <w:szCs w:val="20"/>
              </w:rPr>
              <w:t xml:space="preserve">(Social Policy Research and Evaluation Unit) </w:t>
            </w:r>
            <w:r w:rsidR="001A1B37" w:rsidRPr="008A7CD5">
              <w:rPr>
                <w:rFonts w:cs="Times New Roman"/>
                <w:szCs w:val="20"/>
              </w:rPr>
              <w:t>provide</w:t>
            </w:r>
            <w:r w:rsidR="00D856DA" w:rsidRPr="008A7CD5">
              <w:rPr>
                <w:rFonts w:cs="Times New Roman"/>
                <w:szCs w:val="20"/>
              </w:rPr>
              <w:t>d</w:t>
            </w:r>
            <w:r w:rsidR="001A1B37" w:rsidRPr="008A7CD5">
              <w:rPr>
                <w:rFonts w:cs="Times New Roman"/>
                <w:szCs w:val="20"/>
              </w:rPr>
              <w:t xml:space="preserve"> </w:t>
            </w:r>
            <w:r w:rsidR="00D856DA" w:rsidRPr="008A7CD5">
              <w:rPr>
                <w:rFonts w:cs="Times New Roman"/>
                <w:szCs w:val="20"/>
              </w:rPr>
              <w:t>a</w:t>
            </w:r>
            <w:r w:rsidR="001A1B37" w:rsidRPr="008A7CD5">
              <w:rPr>
                <w:rFonts w:cs="Times New Roman"/>
                <w:szCs w:val="20"/>
              </w:rPr>
              <w:t xml:space="preserve"> component of promoting evidence</w:t>
            </w:r>
            <w:r w:rsidR="0046533C" w:rsidRPr="008A7CD5">
              <w:rPr>
                <w:rFonts w:cs="Times New Roman"/>
                <w:szCs w:val="20"/>
              </w:rPr>
              <w:t>-</w:t>
            </w:r>
            <w:r w:rsidR="001A1B37" w:rsidRPr="008A7CD5">
              <w:rPr>
                <w:rFonts w:cs="Times New Roman"/>
                <w:szCs w:val="20"/>
              </w:rPr>
              <w:t>informed policy</w:t>
            </w:r>
            <w:r w:rsidR="00D856DA" w:rsidRPr="008A7CD5">
              <w:rPr>
                <w:rFonts w:cs="Times New Roman"/>
                <w:szCs w:val="20"/>
              </w:rPr>
              <w:t xml:space="preserve"> but closed in 2018</w:t>
            </w:r>
            <w:r w:rsidR="000A759D" w:rsidRPr="008A7CD5">
              <w:rPr>
                <w:rFonts w:cs="Times New Roman"/>
                <w:szCs w:val="20"/>
              </w:rPr>
              <w:t xml:space="preserve"> </w:t>
            </w:r>
            <w:r w:rsidR="000A759D" w:rsidRPr="008A7CD5">
              <w:rPr>
                <w:rFonts w:cs="Times New Roman"/>
                <w:szCs w:val="20"/>
              </w:rPr>
              <w:fldChar w:fldCharType="begin" w:fldLock="1"/>
            </w:r>
            <w:r w:rsidR="00EC12A7" w:rsidRPr="008A7CD5">
              <w:rPr>
                <w:rFonts w:cs="Times New Roman"/>
                <w:szCs w:val="20"/>
              </w:rPr>
              <w:instrText>ADDIN CSL_CITATION {"citationItems":[{"id":"ITEM-1","itemData":{"abstract":"Superu was disestablished in June 2018. The Families Commission Act Repeal Act 2018, which disestablished Superu, requires the Chief Executive of the Ministry of Social Development to do anything the Chair of the Superu Board would otherwise have been required to do after 30 June 2018. This includes publishing Superu’s Annual Report.","author":[{"dropping-particle":"","family":"MSD","given":"","non-dropping-particle":"","parse-names":false,"suffix":""}],"id":"ITEM-1","issued":{"date-parts":[["2018"]]},"publisher":"MSD","title":"Families Commission / Superu Annual Report 2017-2018 - Ministry of Social Development","type":"article-journal"},"uris":["http://www.mendeley.com/documents/?uuid=5fc530a0-b592-3277-a12b-22e9e782191e"]}],"mendeley":{"formattedCitation":"(205)","plainTextFormattedCitation":"(205)","previouslyFormattedCitation":"(205)"},"properties":{"noteIndex":0},"schema":"https://github.com/citation-style-language/schema/raw/master/csl-citation.json"}</w:instrText>
            </w:r>
            <w:r w:rsidR="000A759D" w:rsidRPr="008A7CD5">
              <w:rPr>
                <w:rFonts w:cs="Times New Roman"/>
                <w:szCs w:val="20"/>
              </w:rPr>
              <w:fldChar w:fldCharType="separate"/>
            </w:r>
            <w:r w:rsidR="009C4029" w:rsidRPr="008A7CD5">
              <w:rPr>
                <w:rFonts w:cs="Times New Roman"/>
                <w:noProof/>
                <w:szCs w:val="20"/>
              </w:rPr>
              <w:t>(205)</w:t>
            </w:r>
            <w:r w:rsidR="000A759D" w:rsidRPr="008A7CD5">
              <w:rPr>
                <w:rFonts w:cs="Times New Roman"/>
                <w:szCs w:val="20"/>
              </w:rPr>
              <w:fldChar w:fldCharType="end"/>
            </w:r>
            <w:r w:rsidR="001A1B37" w:rsidRPr="008A7CD5">
              <w:rPr>
                <w:rFonts w:cs="Times New Roman"/>
                <w:szCs w:val="20"/>
              </w:rPr>
              <w:t>.</w:t>
            </w:r>
          </w:p>
          <w:p w14:paraId="6C24D5C9" w14:textId="11011BF9" w:rsidR="00D60191" w:rsidRPr="008A7CD5" w:rsidRDefault="00D60191" w:rsidP="002D613F">
            <w:pPr>
              <w:pStyle w:val="ListParagraph"/>
              <w:numPr>
                <w:ilvl w:val="0"/>
                <w:numId w:val="14"/>
              </w:numPr>
              <w:ind w:left="284"/>
              <w:rPr>
                <w:szCs w:val="20"/>
              </w:rPr>
            </w:pPr>
            <w:r w:rsidRPr="008A7CD5">
              <w:rPr>
                <w:szCs w:val="20"/>
              </w:rPr>
              <w:t xml:space="preserve">The first Chief Education Health and Nutrition Advisor in April 2017 </w:t>
            </w:r>
            <w:r w:rsidR="00FF1F3F" w:rsidRPr="008A7CD5">
              <w:rPr>
                <w:szCs w:val="20"/>
              </w:rPr>
              <w:t>was</w:t>
            </w:r>
            <w:r w:rsidRPr="008A7CD5">
              <w:rPr>
                <w:szCs w:val="20"/>
              </w:rPr>
              <w:t xml:space="preserve"> appointed to work across Government agencies to help NZ learners achieve their potential through the use of international and national health and nutrition research </w:t>
            </w:r>
            <w:r w:rsidR="001E0F4C" w:rsidRPr="008A7CD5">
              <w:rPr>
                <w:szCs w:val="20"/>
              </w:rPr>
              <w:fldChar w:fldCharType="begin" w:fldLock="1"/>
            </w:r>
            <w:r w:rsidR="00EC12A7" w:rsidRPr="008A7CD5">
              <w:rPr>
                <w:szCs w:val="20"/>
              </w:rPr>
              <w:instrText>ADDIN CSL_CITATION {"citationItems":[{"id":"ITEM-1","itemData":{"author":[{"dropping-particle":"","family":"Ministry of Education","given":"","non-dropping-particle":"","parse-names":false,"suffix":""}],"id":"ITEM-1","issued":{"date-parts":[["2017"]]},"title":"Anti-obesity and wellbeing expert takes up new role with the Ministry of Education ","type":"article"},"uris":["http://www.mendeley.com/documents/?uuid=8190bb5d-3aca-349a-9ce8-8f7a670d575e","http://www.mendeley.com/documents/?uuid=02555ca8-3647-4169-8bea-a94a18217a4c"]},{"id":"ITEM-2","itemData":{"author":[{"dropping-particle":"","family":"Coleman  H.","given":"J Perata","non-dropping-particle":"","parse-names":false,"suffix":""}],"id":"ITEM-2","issued":{"date-parts":[["2017"]]},"title":"New appointment to support physical activity and nutrition in schools","type":"article"},"uris":["http://www.mendeley.com/documents/?uuid=7db2d489-5ddd-39d2-a328-2525f611715f","http://www.mendeley.com/documents/?uuid=b3019be0-fd72-441a-b013-8a6b5cdaba9a"]}],"mendeley":{"formattedCitation":"(206,207)","plainTextFormattedCitation":"(206,207)","previouslyFormattedCitation":"(206,207)"},"properties":{"noteIndex":0},"schema":"https://github.com/citation-style-language/schema/raw/master/csl-citation.json"}</w:instrText>
            </w:r>
            <w:r w:rsidR="001E0F4C" w:rsidRPr="008A7CD5">
              <w:rPr>
                <w:szCs w:val="20"/>
              </w:rPr>
              <w:fldChar w:fldCharType="separate"/>
            </w:r>
            <w:r w:rsidR="009C4029" w:rsidRPr="008A7CD5">
              <w:rPr>
                <w:noProof/>
                <w:szCs w:val="20"/>
              </w:rPr>
              <w:t>(206,207)</w:t>
            </w:r>
            <w:r w:rsidR="001E0F4C" w:rsidRPr="008A7CD5">
              <w:rPr>
                <w:szCs w:val="20"/>
              </w:rPr>
              <w:fldChar w:fldCharType="end"/>
            </w:r>
            <w:r w:rsidR="00E51ADE" w:rsidRPr="008A7CD5">
              <w:rPr>
                <w:szCs w:val="20"/>
              </w:rPr>
              <w:t>.</w:t>
            </w:r>
            <w:r w:rsidRPr="008A7CD5">
              <w:rPr>
                <w:szCs w:val="20"/>
              </w:rPr>
              <w:t xml:space="preserve"> The</w:t>
            </w:r>
            <w:r w:rsidR="002A010F" w:rsidRPr="008A7CD5">
              <w:rPr>
                <w:szCs w:val="20"/>
              </w:rPr>
              <w:t xml:space="preserve"> role was to</w:t>
            </w:r>
            <w:r w:rsidRPr="008A7CD5">
              <w:rPr>
                <w:szCs w:val="20"/>
              </w:rPr>
              <w:t xml:space="preserve"> lift the quality of public debate around health and nutrition education and bring together analytical, research and policy experts to assist the Ministry of Education. The role provide</w:t>
            </w:r>
            <w:r w:rsidR="002A010F" w:rsidRPr="008A7CD5">
              <w:rPr>
                <w:szCs w:val="20"/>
              </w:rPr>
              <w:t>d</w:t>
            </w:r>
            <w:r w:rsidRPr="008A7CD5">
              <w:rPr>
                <w:szCs w:val="20"/>
              </w:rPr>
              <w:t xml:space="preserve"> advice around the design, integration and implementation of the curriculum to strengthen the Food and Nutrition and Physical activity learning areas</w:t>
            </w:r>
            <w:r w:rsidR="002A010F" w:rsidRPr="008A7CD5">
              <w:rPr>
                <w:szCs w:val="20"/>
              </w:rPr>
              <w:t xml:space="preserve"> aimed to</w:t>
            </w:r>
            <w:r w:rsidRPr="008A7CD5">
              <w:rPr>
                <w:szCs w:val="20"/>
              </w:rPr>
              <w:t xml:space="preserve"> foster good practice within the </w:t>
            </w:r>
            <w:r w:rsidR="00C76DA0" w:rsidRPr="008A7CD5">
              <w:rPr>
                <w:szCs w:val="20"/>
              </w:rPr>
              <w:t>Ministry and</w:t>
            </w:r>
            <w:r w:rsidRPr="008A7CD5">
              <w:rPr>
                <w:szCs w:val="20"/>
              </w:rPr>
              <w:t xml:space="preserve"> build bridges to academia and the profession.</w:t>
            </w:r>
            <w:r w:rsidR="005D010F" w:rsidRPr="008A7CD5">
              <w:rPr>
                <w:szCs w:val="20"/>
              </w:rPr>
              <w:t xml:space="preserve"> At the end of 2018</w:t>
            </w:r>
            <w:r w:rsidR="00204C46" w:rsidRPr="008A7CD5">
              <w:rPr>
                <w:szCs w:val="20"/>
              </w:rPr>
              <w:t>,</w:t>
            </w:r>
            <w:r w:rsidR="005D010F" w:rsidRPr="008A7CD5">
              <w:rPr>
                <w:szCs w:val="20"/>
              </w:rPr>
              <w:t xml:space="preserve"> </w:t>
            </w:r>
            <w:r w:rsidR="002A010F" w:rsidRPr="008A7CD5">
              <w:rPr>
                <w:szCs w:val="20"/>
              </w:rPr>
              <w:t>the Advisor</w:t>
            </w:r>
            <w:r w:rsidR="00BB351F" w:rsidRPr="008A7CD5">
              <w:rPr>
                <w:szCs w:val="20"/>
              </w:rPr>
              <w:t xml:space="preserve"> resigned from the role</w:t>
            </w:r>
            <w:r w:rsidR="0047196B" w:rsidRPr="008A7CD5">
              <w:rPr>
                <w:szCs w:val="20"/>
              </w:rPr>
              <w:t xml:space="preserve"> and has not been replaced</w:t>
            </w:r>
            <w:r w:rsidR="00463083" w:rsidRPr="008A7CD5">
              <w:rPr>
                <w:szCs w:val="20"/>
              </w:rPr>
              <w:t>.</w:t>
            </w:r>
          </w:p>
          <w:p w14:paraId="02E88077" w14:textId="583431F6" w:rsidR="00D91E89" w:rsidRPr="008A7CD5" w:rsidRDefault="008A7CD5" w:rsidP="002D613F">
            <w:pPr>
              <w:pStyle w:val="ListParagraph"/>
              <w:numPr>
                <w:ilvl w:val="0"/>
                <w:numId w:val="14"/>
              </w:numPr>
              <w:ind w:left="284"/>
              <w:rPr>
                <w:szCs w:val="20"/>
              </w:rPr>
            </w:pPr>
            <w:r w:rsidRPr="008A7CD5">
              <w:rPr>
                <w:shd w:val="clear" w:color="auto" w:fill="FFFFFF"/>
              </w:rPr>
              <w:t xml:space="preserve">There is a Chief Science Advisor </w:t>
            </w:r>
            <w:r w:rsidR="00D91E89" w:rsidRPr="008A7CD5">
              <w:rPr>
                <w:shd w:val="clear" w:color="auto" w:fill="FFFFFF"/>
              </w:rPr>
              <w:t>to the Ministry of Health</w:t>
            </w:r>
            <w:r w:rsidR="00D91E89" w:rsidRPr="008A7CD5">
              <w:rPr>
                <w:szCs w:val="20"/>
              </w:rPr>
              <w:t xml:space="preserve"> </w:t>
            </w:r>
            <w:r w:rsidR="00D91E89" w:rsidRPr="008A7CD5">
              <w:rPr>
                <w:szCs w:val="20"/>
              </w:rPr>
              <w:fldChar w:fldCharType="begin" w:fldLock="1"/>
            </w:r>
            <w:r w:rsidR="00EC12A7" w:rsidRPr="008A7CD5">
              <w:rPr>
                <w:szCs w:val="20"/>
              </w:rPr>
              <w:instrText>ADDIN CSL_CITATION {"citationItems":[{"id":"ITEM-1","itemData":{"URL":"https://www.health.govt.nz/about-ministry/leadership-ministry/chief-science-advisor","accessed":{"date-parts":[["2020","1","17"]]},"author":[{"dropping-particle":"","family":"Ministry of Health","given":"","non-dropping-particle":"","parse-names":false,"suffix":""}],"id":"ITEM-1","issued":{"date-parts":[["2019"]]},"title":"Chief Science Advisor | Ministry of Health NZ","type":"webpage"},"uris":["http://www.mendeley.com/documents/?uuid=63de29e5-abc2-3329-af1f-c6f53b88a14d","http://www.mendeley.com/documents/?uuid=b1f44347-3088-4c72-8403-58afb897bd5f"]}],"mendeley":{"formattedCitation":"(208)","plainTextFormattedCitation":"(208)","previouslyFormattedCitation":"(208)"},"properties":{"noteIndex":0},"schema":"https://github.com/citation-style-language/schema/raw/master/csl-citation.json"}</w:instrText>
            </w:r>
            <w:r w:rsidR="00D91E89" w:rsidRPr="008A7CD5">
              <w:rPr>
                <w:szCs w:val="20"/>
              </w:rPr>
              <w:fldChar w:fldCharType="separate"/>
            </w:r>
            <w:r w:rsidR="009C4029" w:rsidRPr="008A7CD5">
              <w:rPr>
                <w:noProof/>
                <w:szCs w:val="20"/>
              </w:rPr>
              <w:t>(208)</w:t>
            </w:r>
            <w:r w:rsidR="00D91E89" w:rsidRPr="008A7CD5">
              <w:rPr>
                <w:szCs w:val="20"/>
              </w:rPr>
              <w:fldChar w:fldCharType="end"/>
            </w:r>
            <w:r w:rsidRPr="008A7CD5">
              <w:rPr>
                <w:szCs w:val="20"/>
              </w:rPr>
              <w:t xml:space="preserve">, </w:t>
            </w:r>
            <w:r w:rsidR="002A010F" w:rsidRPr="008A7CD5">
              <w:rPr>
                <w:szCs w:val="20"/>
              </w:rPr>
              <w:t xml:space="preserve"> the </w:t>
            </w:r>
            <w:r w:rsidR="009A7026" w:rsidRPr="008A7CD5">
              <w:rPr>
                <w:szCs w:val="20"/>
              </w:rPr>
              <w:t>Ministry for Primary Industries</w:t>
            </w:r>
            <w:r w:rsidR="002A010F" w:rsidRPr="008A7CD5">
              <w:rPr>
                <w:szCs w:val="20"/>
              </w:rPr>
              <w:t xml:space="preserve"> and the Ministry of Education.</w:t>
            </w:r>
          </w:p>
          <w:p w14:paraId="3B244FE2" w14:textId="6603CD6E" w:rsidR="00CC0C48" w:rsidRPr="0091450A" w:rsidRDefault="004A1D43" w:rsidP="002D613F">
            <w:pPr>
              <w:pStyle w:val="ListParagraph"/>
              <w:numPr>
                <w:ilvl w:val="0"/>
                <w:numId w:val="14"/>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The SSC produced advice for central government agencies on the basis of this review which included advice about the use of accurate information/evidence and steps to ensure its availability when needed </w:t>
            </w:r>
            <w:r w:rsidR="00E51ADE" w:rsidRPr="0091450A">
              <w:rPr>
                <w:rFonts w:cs="Times New Roman"/>
                <w:szCs w:val="20"/>
              </w:rPr>
              <w:fldChar w:fldCharType="begin" w:fldLock="1"/>
            </w:r>
            <w:r w:rsidR="00EC12A7">
              <w:rPr>
                <w:rFonts w:cs="Times New Roman"/>
                <w:szCs w:val="20"/>
              </w:rPr>
              <w:instrText>ADDIN CSL_CITATION {"citationItems":[{"id":"ITEM-1","itemData":{"URL":"https://www.ssc.govt.nz/resources/2698/all-pages","author":[{"dropping-particle":"","family":"State Services Commission","given":"","non-dropping-particle":"","parse-names":false,"suffix":""}],"id":"ITEM-1","issue":"02/04/2014","issued":{"date-parts":[["1995"]]},"title":"The Policy Advice Initiative: Opportunities for Management","type":"webpage"},"uris":["http://www.mendeley.com/documents/?uuid=00925948-e74a-39be-8262-5bc108dc91a0","http://www.mendeley.com/documents/?uuid=32edcda3-b54b-4906-8361-aa2661adaa21"]}],"mendeley":{"formattedCitation":"(209)","plainTextFormattedCitation":"(209)","previouslyFormattedCitation":"(209)"},"properties":{"noteIndex":0},"schema":"https://github.com/citation-style-language/schema/raw/master/csl-citation.json"}</w:instrText>
            </w:r>
            <w:r w:rsidR="00E51ADE" w:rsidRPr="0091450A">
              <w:rPr>
                <w:rFonts w:cs="Times New Roman"/>
                <w:szCs w:val="20"/>
              </w:rPr>
              <w:fldChar w:fldCharType="separate"/>
            </w:r>
            <w:r w:rsidR="009C4029" w:rsidRPr="009C4029">
              <w:rPr>
                <w:rFonts w:cs="Times New Roman"/>
                <w:noProof/>
                <w:szCs w:val="20"/>
              </w:rPr>
              <w:t>(209)</w:t>
            </w:r>
            <w:r w:rsidR="00E51ADE" w:rsidRPr="0091450A">
              <w:rPr>
                <w:rFonts w:cs="Times New Roman"/>
                <w:szCs w:val="20"/>
              </w:rPr>
              <w:fldChar w:fldCharType="end"/>
            </w:r>
            <w:r w:rsidR="00DC3E3B" w:rsidRPr="0091450A">
              <w:rPr>
                <w:rFonts w:cs="Times New Roman"/>
                <w:szCs w:val="20"/>
              </w:rPr>
              <w:t>.</w:t>
            </w:r>
            <w:r w:rsidR="00725AD3" w:rsidRPr="0091450A">
              <w:rPr>
                <w:rFonts w:cs="Times New Roman"/>
                <w:szCs w:val="20"/>
              </w:rPr>
              <w:t xml:space="preserve"> A</w:t>
            </w:r>
            <w:r w:rsidR="0013775B" w:rsidRPr="0091450A">
              <w:rPr>
                <w:rFonts w:cs="Times New Roman"/>
                <w:szCs w:val="20"/>
              </w:rPr>
              <w:t>n updated</w:t>
            </w:r>
            <w:r w:rsidR="00725AD3" w:rsidRPr="0091450A">
              <w:rPr>
                <w:rFonts w:cs="Times New Roman"/>
                <w:szCs w:val="20"/>
              </w:rPr>
              <w:t xml:space="preserve"> guidance series was released on </w:t>
            </w:r>
            <w:r w:rsidR="0013272B" w:rsidRPr="0091450A">
              <w:rPr>
                <w:rFonts w:cs="Times New Roman"/>
                <w:szCs w:val="20"/>
              </w:rPr>
              <w:t>the 30</w:t>
            </w:r>
            <w:r w:rsidR="0013272B" w:rsidRPr="007159FF">
              <w:rPr>
                <w:rFonts w:cs="Times New Roman"/>
                <w:szCs w:val="20"/>
                <w:vertAlign w:val="superscript"/>
              </w:rPr>
              <w:t>th</w:t>
            </w:r>
            <w:r w:rsidR="0013272B" w:rsidRPr="0091450A">
              <w:rPr>
                <w:rFonts w:cs="Times New Roman"/>
                <w:szCs w:val="20"/>
              </w:rPr>
              <w:t xml:space="preserve"> August</w:t>
            </w:r>
            <w:r w:rsidR="00502EDA" w:rsidRPr="0091450A">
              <w:rPr>
                <w:rFonts w:cs="Times New Roman"/>
                <w:szCs w:val="20"/>
              </w:rPr>
              <w:t xml:space="preserve"> 2018</w:t>
            </w:r>
            <w:r w:rsidR="00725AD3" w:rsidRPr="0091450A">
              <w:rPr>
                <w:rFonts w:cs="Times New Roman"/>
                <w:szCs w:val="20"/>
              </w:rPr>
              <w:t>. It reflects developments in the suite of Performance Improvement Framework products and services</w:t>
            </w:r>
            <w:r w:rsidR="00E40F4C" w:rsidRPr="0091450A">
              <w:rPr>
                <w:rFonts w:cs="Times New Roman"/>
                <w:szCs w:val="20"/>
              </w:rPr>
              <w:t xml:space="preserve"> </w:t>
            </w:r>
            <w:r w:rsidR="00F503FA" w:rsidRPr="0091450A">
              <w:rPr>
                <w:rFonts w:cs="Times New Roman"/>
                <w:szCs w:val="20"/>
              </w:rPr>
              <w:fldChar w:fldCharType="begin" w:fldLock="1"/>
            </w:r>
            <w:r w:rsidR="00EC12A7">
              <w:rPr>
                <w:rFonts w:cs="Times New Roman"/>
                <w:szCs w:val="20"/>
              </w:rPr>
              <w:instrText>ADDIN CSL_CITATION {"citationItems":[{"id":"ITEM-1","itemData":{"URL":"https://ssc.govt.nz/our-work/performance-improvement-framework/","accessed":{"date-parts":[["2020","2","2"]]},"author":[{"dropping-particle":"","family":"State Services Commission","given":"","non-dropping-particle":"","parse-names":false,"suffix":""}],"id":"ITEM-1","issued":{"date-parts":[["2018"]]},"title":"Performance Improvement Framework ","type":"webpage"},"uris":["http://www.mendeley.com/documents/?uuid=72cb5bcd-b616-3257-9571-31cc59b9fdf0"]}],"mendeley":{"formattedCitation":"(210)","plainTextFormattedCitation":"(210)","previouslyFormattedCitation":"(210)"},"properties":{"noteIndex":0},"schema":"https://github.com/citation-style-language/schema/raw/master/csl-citation.json"}</w:instrText>
            </w:r>
            <w:r w:rsidR="00F503FA" w:rsidRPr="0091450A">
              <w:rPr>
                <w:rFonts w:cs="Times New Roman"/>
                <w:szCs w:val="20"/>
              </w:rPr>
              <w:fldChar w:fldCharType="separate"/>
            </w:r>
            <w:r w:rsidR="009C4029" w:rsidRPr="009C4029">
              <w:rPr>
                <w:rFonts w:cs="Times New Roman"/>
                <w:noProof/>
                <w:szCs w:val="20"/>
              </w:rPr>
              <w:t>(210)</w:t>
            </w:r>
            <w:r w:rsidR="00F503FA" w:rsidRPr="0091450A">
              <w:rPr>
                <w:rFonts w:cs="Times New Roman"/>
                <w:szCs w:val="20"/>
              </w:rPr>
              <w:fldChar w:fldCharType="end"/>
            </w:r>
            <w:r w:rsidR="00F02377" w:rsidRPr="0091450A">
              <w:rPr>
                <w:rFonts w:cs="Times New Roman"/>
                <w:szCs w:val="20"/>
              </w:rPr>
              <w:t>.</w:t>
            </w:r>
          </w:p>
          <w:p w14:paraId="468B83C9" w14:textId="0093FE58" w:rsidR="00C702CE" w:rsidRPr="0091450A" w:rsidRDefault="005C6B8C" w:rsidP="002D613F">
            <w:pPr>
              <w:pStyle w:val="ListParagraph"/>
              <w:numPr>
                <w:ilvl w:val="0"/>
                <w:numId w:val="14"/>
              </w:numPr>
              <w:shd w:val="clear" w:color="auto" w:fill="FFFFFF" w:themeFill="background1"/>
              <w:spacing w:before="40" w:after="40"/>
              <w:ind w:left="284" w:hanging="284"/>
              <w:contextualSpacing w:val="0"/>
              <w:rPr>
                <w:rFonts w:cs="Times New Roman"/>
                <w:szCs w:val="20"/>
              </w:rPr>
            </w:pPr>
            <w:r w:rsidRPr="0091450A">
              <w:rPr>
                <w:rFonts w:cs="Times New Roman"/>
                <w:szCs w:val="20"/>
              </w:rPr>
              <w:t>The policy advice produced by a number of government agencies including the MoH is regularly reviewed by The NZ Institute of Economic Research</w:t>
            </w:r>
            <w:r w:rsidR="00B42934" w:rsidRPr="0091450A">
              <w:rPr>
                <w:rFonts w:cs="Times New Roman"/>
                <w:szCs w:val="20"/>
              </w:rPr>
              <w:t xml:space="preserve"> </w:t>
            </w:r>
            <w:r w:rsidR="00F02377" w:rsidRPr="0091450A">
              <w:rPr>
                <w:rFonts w:cs="Times New Roman"/>
                <w:szCs w:val="20"/>
              </w:rPr>
              <w:fldChar w:fldCharType="begin" w:fldLock="1"/>
            </w:r>
            <w:r w:rsidR="00EC12A7">
              <w:rPr>
                <w:rFonts w:cs="Times New Roman"/>
                <w:szCs w:val="20"/>
              </w:rPr>
              <w:instrText>ADDIN CSL_CITATION {"citationItems":[{"id":"ITEM-1","itemData":{"URL":"http://www.treasury.govt.nz/statesector/policyexpenditurereview/report-repa-dec10.pdf","author":[{"dropping-particle":"","family":"Treasury NZ","given":"","non-dropping-particle":"","parse-names":false,"suffix":""}],"id":"ITEM-1","issued":{"date-parts":[["2010"]]},"title":"Review of expenditure on policy advice. Improving the quality and value of policy advice","type":"webpage"},"uris":["http://www.mendeley.com/documents/?uuid=771f3481-86df-3efe-b75d-54854e4d72ea","http://www.mendeley.com/documents/?uuid=6fedef68-09ed-4ec4-82ad-798ea99a2b90"]}],"mendeley":{"formattedCitation":"(211)","plainTextFormattedCitation":"(211)","previouslyFormattedCitation":"(211)"},"properties":{"noteIndex":0},"schema":"https://github.com/citation-style-language/schema/raw/master/csl-citation.json"}</w:instrText>
            </w:r>
            <w:r w:rsidR="00F02377" w:rsidRPr="0091450A">
              <w:rPr>
                <w:rFonts w:cs="Times New Roman"/>
                <w:szCs w:val="20"/>
              </w:rPr>
              <w:fldChar w:fldCharType="separate"/>
            </w:r>
            <w:r w:rsidR="009C4029" w:rsidRPr="009C4029">
              <w:rPr>
                <w:rFonts w:cs="Times New Roman"/>
                <w:noProof/>
                <w:szCs w:val="20"/>
              </w:rPr>
              <w:t>(211)</w:t>
            </w:r>
            <w:r w:rsidR="00F02377" w:rsidRPr="0091450A">
              <w:rPr>
                <w:rFonts w:cs="Times New Roman"/>
                <w:szCs w:val="20"/>
              </w:rPr>
              <w:fldChar w:fldCharType="end"/>
            </w:r>
            <w:r w:rsidR="00F02377" w:rsidRPr="0091450A">
              <w:rPr>
                <w:rFonts w:cs="Times New Roman"/>
                <w:szCs w:val="20"/>
              </w:rPr>
              <w:t>.</w:t>
            </w:r>
            <w:r w:rsidR="00777610" w:rsidRPr="0091450A">
              <w:rPr>
                <w:rFonts w:cs="Times New Roman"/>
                <w:szCs w:val="20"/>
              </w:rPr>
              <w:t xml:space="preserve"> </w:t>
            </w:r>
          </w:p>
          <w:p w14:paraId="5CD5132A" w14:textId="266806B2" w:rsidR="00725AD3" w:rsidRPr="0091450A" w:rsidRDefault="006E5A52" w:rsidP="002D613F">
            <w:pPr>
              <w:pStyle w:val="ListParagraph"/>
              <w:numPr>
                <w:ilvl w:val="0"/>
                <w:numId w:val="35"/>
              </w:numPr>
              <w:shd w:val="clear" w:color="auto" w:fill="FFFFFF" w:themeFill="background1"/>
              <w:spacing w:before="40" w:after="40"/>
              <w:ind w:left="284" w:hanging="284"/>
              <w:contextualSpacing w:val="0"/>
              <w:rPr>
                <w:rFonts w:cs="Times New Roman"/>
                <w:szCs w:val="20"/>
              </w:rPr>
            </w:pPr>
            <w:r w:rsidRPr="0091450A">
              <w:rPr>
                <w:rFonts w:cs="Times New Roman"/>
                <w:szCs w:val="20"/>
              </w:rPr>
              <w:t>The l</w:t>
            </w:r>
            <w:r w:rsidR="00725AD3" w:rsidRPr="0091450A">
              <w:rPr>
                <w:rFonts w:cs="Times New Roman"/>
                <w:szCs w:val="20"/>
              </w:rPr>
              <w:t>atest report on per</w:t>
            </w:r>
            <w:r w:rsidR="006B3E8A" w:rsidRPr="0091450A">
              <w:rPr>
                <w:rFonts w:cs="Times New Roman"/>
                <w:szCs w:val="20"/>
              </w:rPr>
              <w:t>formance improvement framework website</w:t>
            </w:r>
            <w:r w:rsidR="00E40F4C" w:rsidRPr="0091450A">
              <w:rPr>
                <w:rFonts w:cs="Times New Roman"/>
                <w:szCs w:val="20"/>
              </w:rPr>
              <w:t xml:space="preserve"> for MoH</w:t>
            </w:r>
            <w:r w:rsidR="006B3E8A" w:rsidRPr="0091450A">
              <w:rPr>
                <w:rFonts w:cs="Times New Roman"/>
                <w:szCs w:val="20"/>
              </w:rPr>
              <w:t xml:space="preserve"> </w:t>
            </w:r>
            <w:r w:rsidR="00725AD3" w:rsidRPr="0091450A">
              <w:rPr>
                <w:rFonts w:cs="Times New Roman"/>
                <w:szCs w:val="20"/>
              </w:rPr>
              <w:t xml:space="preserve">was </w:t>
            </w:r>
            <w:r w:rsidR="008839DA" w:rsidRPr="0091450A">
              <w:rPr>
                <w:rFonts w:cs="Times New Roman"/>
                <w:szCs w:val="20"/>
              </w:rPr>
              <w:t>2017</w:t>
            </w:r>
            <w:r w:rsidR="00725AD3" w:rsidRPr="0091450A">
              <w:rPr>
                <w:rFonts w:cs="Times New Roman"/>
                <w:szCs w:val="20"/>
              </w:rPr>
              <w:t xml:space="preserve"> report: </w:t>
            </w:r>
            <w:r w:rsidR="00D958D1" w:rsidRPr="0091450A">
              <w:rPr>
                <w:rFonts w:cs="Times New Roman"/>
                <w:szCs w:val="20"/>
              </w:rPr>
              <w:t xml:space="preserve">State Services </w:t>
            </w:r>
            <w:r w:rsidR="00D958D1" w:rsidRPr="000A759D">
              <w:rPr>
                <w:rFonts w:cs="Times New Roman"/>
                <w:szCs w:val="20"/>
              </w:rPr>
              <w:t>Commission (SSC)</w:t>
            </w:r>
            <w:r w:rsidR="003838EF" w:rsidRPr="000A759D">
              <w:rPr>
                <w:rFonts w:cs="Times New Roman"/>
                <w:szCs w:val="20"/>
              </w:rPr>
              <w:t xml:space="preserve"> Performance Improvement Framework (PIF) Review </w:t>
            </w:r>
            <w:r w:rsidR="000273D5" w:rsidRPr="000A759D">
              <w:rPr>
                <w:rFonts w:cs="Times New Roman"/>
                <w:szCs w:val="20"/>
              </w:rPr>
              <w:t xml:space="preserve">for </w:t>
            </w:r>
            <w:proofErr w:type="spellStart"/>
            <w:r w:rsidR="0033300E" w:rsidRPr="000A759D">
              <w:t>Manatū</w:t>
            </w:r>
            <w:proofErr w:type="spellEnd"/>
            <w:r w:rsidR="0033300E" w:rsidRPr="000A759D">
              <w:rPr>
                <w:rFonts w:cs="Times New Roman"/>
                <w:szCs w:val="20"/>
              </w:rPr>
              <w:t xml:space="preserve"> </w:t>
            </w:r>
            <w:r w:rsidR="000273D5" w:rsidRPr="000A759D">
              <w:rPr>
                <w:rFonts w:cs="Times New Roman"/>
                <w:szCs w:val="20"/>
              </w:rPr>
              <w:t>Hauora</w:t>
            </w:r>
            <w:r w:rsidR="0033300E" w:rsidRPr="000A759D">
              <w:rPr>
                <w:rFonts w:cs="Times New Roman"/>
                <w:szCs w:val="20"/>
              </w:rPr>
              <w:t xml:space="preserve">, the </w:t>
            </w:r>
            <w:r w:rsidR="003838EF" w:rsidRPr="000A759D">
              <w:rPr>
                <w:rFonts w:cs="Times New Roman"/>
                <w:szCs w:val="20"/>
              </w:rPr>
              <w:t>Ministry of Health</w:t>
            </w:r>
            <w:r w:rsidR="008A6AAE" w:rsidRPr="000A759D">
              <w:rPr>
                <w:rFonts w:cs="Times New Roman"/>
                <w:szCs w:val="20"/>
              </w:rPr>
              <w:t xml:space="preserve"> </w:t>
            </w:r>
            <w:r w:rsidR="008A6AAE" w:rsidRPr="000A759D">
              <w:rPr>
                <w:rFonts w:cs="Times New Roman"/>
                <w:szCs w:val="20"/>
              </w:rPr>
              <w:fldChar w:fldCharType="begin" w:fldLock="1"/>
            </w:r>
            <w:r w:rsidR="00EC12A7">
              <w:rPr>
                <w:rFonts w:cs="Times New Roman"/>
                <w:szCs w:val="20"/>
              </w:rPr>
              <w:instrText>ADDIN CSL_CITATION {"citationItems":[{"id":"ITEM-1","itemData":{"ISBN":"978-0-478-43485-9","abstract":"We undertook this PIF Review for the Ministry of Health in two phases. In 2016 we developed a draft Four-year Excellence Horizon for use by the new Executive Leadership Team at the Ministry as it embarked on significant organisational change and implementation of the New Zealand Health Strategy. We conducted the full PIF Review in 2017 when we also updated and confirmed the Four-year Excellence Horizon. For both phases we interviewed Ministers, many Ministry staff, central agency officials, officials from other social sector agencies, stakeholders and representatives of health professionals and of customers of the New Zealand Health and Disability System. We thank them for sharing their insights about good work that is occurring, challenges facing the health system and the Ministry, and opportunities for the Ministry to improve its performance. We were impressed with the passion and commitment of staff and stakeholders to ensure all New Zealanders achieve excellent health and wellbeing. We acknowledge the support of Helen Moody from State Services Commission and thank Ministry staff who provided logistical support for the many interviews and meetings. Potential conflicts of interest were managed appropriately.","author":[{"dropping-particle":"","family":"Services Commission","given":"State","non-dropping-particle":"","parse-names":false,"suffix":""}],"id":"ITEM-1","issued":{"date-parts":[["2017"]]},"title":"PERFORMANCE IMPROVEMENT FRAMEWORK Review for Manatū Hauora, the Ministry of Health Lead Reviewers' Acknowledgement","type":"book"},"uris":["http://www.mendeley.com/documents/?uuid=fd4a35a6-1026-3ce2-bf03-fa7cbdeb6bb7","http://www.mendeley.com/documents/?uuid=8f13842d-992f-4d56-8eeb-b9adb7a07819"]}],"mendeley":{"formattedCitation":"(212)","plainTextFormattedCitation":"(212)","previouslyFormattedCitation":"(212)"},"properties":{"noteIndex":0},"schema":"https://github.com/citation-style-language/schema/raw/master/csl-citation.json"}</w:instrText>
            </w:r>
            <w:r w:rsidR="008A6AAE" w:rsidRPr="000A759D">
              <w:rPr>
                <w:rFonts w:cs="Times New Roman"/>
                <w:szCs w:val="20"/>
              </w:rPr>
              <w:fldChar w:fldCharType="separate"/>
            </w:r>
            <w:r w:rsidR="009C4029" w:rsidRPr="009C4029">
              <w:rPr>
                <w:rFonts w:cs="Times New Roman"/>
                <w:noProof/>
                <w:szCs w:val="20"/>
              </w:rPr>
              <w:t>(212)</w:t>
            </w:r>
            <w:r w:rsidR="008A6AAE" w:rsidRPr="000A759D">
              <w:rPr>
                <w:rFonts w:cs="Times New Roman"/>
                <w:szCs w:val="20"/>
              </w:rPr>
              <w:fldChar w:fldCharType="end"/>
            </w:r>
            <w:r w:rsidR="003838EF" w:rsidRPr="000A759D">
              <w:rPr>
                <w:rFonts w:cs="Times New Roman"/>
                <w:szCs w:val="20"/>
              </w:rPr>
              <w:t>.</w:t>
            </w:r>
            <w:r w:rsidR="008A6AAE" w:rsidRPr="0091450A">
              <w:rPr>
                <w:rFonts w:cs="Times New Roman"/>
                <w:szCs w:val="20"/>
              </w:rPr>
              <w:t xml:space="preserve"> </w:t>
            </w:r>
          </w:p>
          <w:p w14:paraId="03433421" w14:textId="03EEB7E6" w:rsidR="00725AD3" w:rsidRPr="0091450A" w:rsidRDefault="00123F60" w:rsidP="002D613F">
            <w:pPr>
              <w:pStyle w:val="ListParagraph"/>
              <w:numPr>
                <w:ilvl w:val="0"/>
                <w:numId w:val="35"/>
              </w:numPr>
              <w:shd w:val="clear" w:color="auto" w:fill="FFFFFF" w:themeFill="background1"/>
              <w:spacing w:before="40" w:after="40"/>
              <w:ind w:left="284" w:hanging="284"/>
              <w:contextualSpacing w:val="0"/>
              <w:rPr>
                <w:rFonts w:cs="Times New Roman"/>
                <w:szCs w:val="20"/>
              </w:rPr>
            </w:pPr>
            <w:r w:rsidRPr="0091450A">
              <w:rPr>
                <w:rFonts w:cs="Times New Roman"/>
                <w:szCs w:val="20"/>
              </w:rPr>
              <w:t>FSANZ includes evidence in their regulatory impact assessments</w:t>
            </w:r>
            <w:r w:rsidR="00FD6A1F">
              <w:rPr>
                <w:rFonts w:cs="Times New Roman"/>
                <w:szCs w:val="20"/>
              </w:rPr>
              <w:t xml:space="preserve"> (personal communication, FS</w:t>
            </w:r>
            <w:r w:rsidR="00FD6A1F" w:rsidRPr="008A7CD5">
              <w:rPr>
                <w:rFonts w:cs="Times New Roman"/>
                <w:szCs w:val="20"/>
              </w:rPr>
              <w:t>ANZ, 2020)</w:t>
            </w:r>
            <w:r w:rsidR="00B42934" w:rsidRPr="008A7CD5">
              <w:rPr>
                <w:rFonts w:cs="Times New Roman"/>
                <w:szCs w:val="20"/>
              </w:rPr>
              <w:t>.</w:t>
            </w:r>
            <w:r w:rsidR="00777610" w:rsidRPr="0091450A">
              <w:rPr>
                <w:rFonts w:cs="Times New Roman"/>
                <w:szCs w:val="20"/>
              </w:rPr>
              <w:t xml:space="preserve"> </w:t>
            </w:r>
          </w:p>
          <w:p w14:paraId="008B9722" w14:textId="77777777" w:rsidR="00D25895" w:rsidRPr="0091450A" w:rsidRDefault="00D25895" w:rsidP="002D613F">
            <w:pPr>
              <w:shd w:val="clear" w:color="auto" w:fill="FFFFFF" w:themeFill="background1"/>
              <w:spacing w:before="40" w:after="40"/>
              <w:rPr>
                <w:rFonts w:cs="Times New Roman"/>
                <w:szCs w:val="20"/>
                <w:highlight w:val="yellow"/>
              </w:rPr>
            </w:pPr>
          </w:p>
          <w:p w14:paraId="1C7C1896" w14:textId="567A0663" w:rsidR="00C04080" w:rsidRPr="0091450A" w:rsidRDefault="00C04080" w:rsidP="002D613F">
            <w:pPr>
              <w:spacing w:before="40" w:after="40"/>
              <w:rPr>
                <w:b/>
                <w:color w:val="1F497D"/>
                <w:sz w:val="28"/>
                <w:szCs w:val="28"/>
              </w:rPr>
            </w:pPr>
            <w:r w:rsidRPr="0091450A">
              <w:rPr>
                <w:b/>
                <w:color w:val="1F497D"/>
                <w:sz w:val="28"/>
                <w:szCs w:val="28"/>
              </w:rPr>
              <w:lastRenderedPageBreak/>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2CE65C81" w14:textId="2602184A" w:rsidR="00D25895" w:rsidRPr="0091450A" w:rsidRDefault="00D25895" w:rsidP="002D613F">
            <w:pPr>
              <w:pStyle w:val="ListParagraph"/>
              <w:numPr>
                <w:ilvl w:val="0"/>
                <w:numId w:val="75"/>
              </w:numPr>
              <w:shd w:val="clear" w:color="auto" w:fill="FFFFFF" w:themeFill="background1"/>
              <w:spacing w:before="40" w:after="40"/>
              <w:ind w:left="284" w:hanging="284"/>
              <w:contextualSpacing w:val="0"/>
              <w:rPr>
                <w:rFonts w:cs="Times New Roman"/>
                <w:szCs w:val="20"/>
              </w:rPr>
            </w:pPr>
            <w:r w:rsidRPr="0091450A">
              <w:rPr>
                <w:rFonts w:eastAsia="Times New Roman" w:cs="Times New Roman"/>
                <w:b/>
                <w:szCs w:val="20"/>
                <w:lang w:eastAsia="en-NZ"/>
              </w:rPr>
              <w:t>Australia:</w:t>
            </w:r>
            <w:r w:rsidRPr="0091450A">
              <w:rPr>
                <w:rFonts w:eastAsia="Times New Roman" w:cs="Times New Roman"/>
                <w:szCs w:val="20"/>
                <w:lang w:eastAsia="en-NZ"/>
              </w:rPr>
              <w:t xml:space="preserve"> The National Health and Medical Research Council Act 1992 (NHMRC Act) requires NHMRC to develop evidence-based guidelines. These national guidelines are developed by teams of specialists following a rigorous nine-step development process </w:t>
            </w:r>
            <w:r w:rsidR="008952A8"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s://www.legislation.gov.au/Details/C2006C00354","author":[{"dropping-particle":"","family":"Australian Government Federal Register of Legislation","given":"","non-dropping-particle":"","parse-names":false,"suffix":""}],"id":"ITEM-1","issued":{"date-parts":[["0"]]},"title":"National Health and Medical Research Council Act 1992","type":"webpage","volume":"16/06/2016"},"uris":["http://www.mendeley.com/documents/?uuid=50c98e31-6c0b-38d9-a2ad-22eba63de533","http://www.mendeley.com/documents/?uuid=e580cd19-b34d-4424-ba25-a148f3d517f9"]}],"mendeley":{"formattedCitation":"(213)","plainTextFormattedCitation":"(213)","previouslyFormattedCitation":"(213)"},"properties":{"noteIndex":0},"schema":"https://github.com/citation-style-language/schema/raw/master/csl-citation.json"}</w:instrText>
            </w:r>
            <w:r w:rsidR="008952A8"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13)</w:t>
            </w:r>
            <w:r w:rsidR="008952A8" w:rsidRPr="0091450A">
              <w:rPr>
                <w:rFonts w:eastAsia="Times New Roman" w:cs="Times New Roman"/>
                <w:szCs w:val="20"/>
                <w:lang w:eastAsia="en-NZ"/>
              </w:rPr>
              <w:fldChar w:fldCharType="end"/>
            </w:r>
            <w:r w:rsidR="008952A8" w:rsidRPr="0091450A">
              <w:rPr>
                <w:rFonts w:eastAsia="Times New Roman" w:cs="Times New Roman"/>
                <w:szCs w:val="20"/>
                <w:lang w:eastAsia="en-NZ"/>
              </w:rPr>
              <w:t>.</w:t>
            </w:r>
          </w:p>
        </w:tc>
      </w:tr>
    </w:tbl>
    <w:p w14:paraId="317CD3D3" w14:textId="0C51B95B" w:rsidR="00D323FF" w:rsidRPr="0091450A" w:rsidRDefault="00D323FF" w:rsidP="002D613F">
      <w:pPr>
        <w:spacing w:after="0" w:line="240" w:lineRule="auto"/>
      </w:pPr>
    </w:p>
    <w:tbl>
      <w:tblPr>
        <w:tblStyle w:val="TableGrid"/>
        <w:tblW w:w="9209" w:type="dxa"/>
        <w:tblLook w:val="04A0" w:firstRow="1" w:lastRow="0" w:firstColumn="1" w:lastColumn="0" w:noHBand="0" w:noVBand="1"/>
      </w:tblPr>
      <w:tblGrid>
        <w:gridCol w:w="9209"/>
      </w:tblGrid>
      <w:tr w:rsidR="00B84363" w:rsidRPr="0091450A" w14:paraId="0344BD6F" w14:textId="77777777" w:rsidTr="005551B6">
        <w:tc>
          <w:tcPr>
            <w:tcW w:w="9209" w:type="dxa"/>
          </w:tcPr>
          <w:p w14:paraId="1CD71B73" w14:textId="582F3BE0" w:rsidR="00B84363" w:rsidRPr="0091450A" w:rsidRDefault="00B84363" w:rsidP="002D613F">
            <w:pPr>
              <w:shd w:val="clear" w:color="auto" w:fill="FFFFFF" w:themeFill="background1"/>
              <w:spacing w:before="30" w:after="30"/>
              <w:rPr>
                <w:rFonts w:cs="Times New Roman"/>
                <w:bCs/>
                <w:szCs w:val="20"/>
              </w:rPr>
            </w:pPr>
            <w:r w:rsidRPr="0091450A">
              <w:rPr>
                <w:rFonts w:cs="Times New Roman"/>
                <w:b/>
                <w:color w:val="1F497D" w:themeColor="text2"/>
                <w:sz w:val="28"/>
                <w:szCs w:val="28"/>
              </w:rPr>
              <w:t xml:space="preserve">9 GOVERNANCE: </w:t>
            </w:r>
            <w:r w:rsidRPr="0091450A">
              <w:rPr>
                <w:rFonts w:cs="Times New Roman"/>
                <w:szCs w:val="20"/>
              </w:rPr>
              <w:t xml:space="preserve">Governments have structures in place to ensure transparency and </w:t>
            </w:r>
            <w:r w:rsidR="00C76DA0" w:rsidRPr="0091450A">
              <w:rPr>
                <w:rFonts w:cs="Times New Roman"/>
                <w:szCs w:val="20"/>
              </w:rPr>
              <w:t>accountability and</w:t>
            </w:r>
            <w:r w:rsidRPr="0091450A">
              <w:rPr>
                <w:rFonts w:cs="Times New Roman"/>
                <w:szCs w:val="20"/>
              </w:rPr>
              <w:t xml:space="preserve"> encourage broad community participation and inclusion when formulating and implementing policies and actions to create healthy food environments, improve population nutrition, and reduce diet-related inequalities</w:t>
            </w:r>
            <w:r w:rsidR="00B84E85" w:rsidRPr="0091450A">
              <w:rPr>
                <w:rFonts w:cs="Times New Roman"/>
                <w:szCs w:val="20"/>
              </w:rPr>
              <w:t>.</w:t>
            </w:r>
          </w:p>
        </w:tc>
      </w:tr>
      <w:tr w:rsidR="00B84363" w:rsidRPr="0091450A" w14:paraId="21BC5E1E" w14:textId="77777777" w:rsidTr="005551B6">
        <w:tc>
          <w:tcPr>
            <w:tcW w:w="9209" w:type="dxa"/>
          </w:tcPr>
          <w:p w14:paraId="7F23F6B4" w14:textId="1908AC86" w:rsidR="00B84363" w:rsidRPr="0091450A" w:rsidRDefault="005E2947" w:rsidP="002D613F">
            <w:pPr>
              <w:shd w:val="clear" w:color="auto" w:fill="FFFFFF" w:themeFill="background1"/>
              <w:spacing w:before="30" w:after="30"/>
              <w:rPr>
                <w:rFonts w:cs="Times New Roman"/>
                <w:szCs w:val="20"/>
              </w:rPr>
            </w:pPr>
            <w:bookmarkStart w:id="55" w:name="_Toc31623753"/>
            <w:r w:rsidRPr="0091450A">
              <w:rPr>
                <w:rStyle w:val="Heading3Char"/>
              </w:rPr>
              <w:t>GOVER3</w:t>
            </w:r>
            <w:bookmarkEnd w:id="55"/>
            <w:r w:rsidR="00B84363" w:rsidRPr="0091450A">
              <w:rPr>
                <w:rFonts w:cs="Times New Roman"/>
                <w:b/>
                <w:color w:val="1F497D" w:themeColor="text2"/>
                <w:sz w:val="28"/>
                <w:szCs w:val="28"/>
              </w:rPr>
              <w:t xml:space="preserve">: </w:t>
            </w:r>
            <w:r w:rsidR="00B84363" w:rsidRPr="0091450A">
              <w:rPr>
                <w:rFonts w:cs="Times New Roman"/>
                <w:b/>
                <w:szCs w:val="20"/>
              </w:rPr>
              <w:t>Policies and procedures are implemented for ensuring transparency in the development of food policies</w:t>
            </w:r>
          </w:p>
        </w:tc>
      </w:tr>
      <w:tr w:rsidR="00B84363" w:rsidRPr="0091450A" w14:paraId="0F70E2B7" w14:textId="77777777" w:rsidTr="005551B6">
        <w:tc>
          <w:tcPr>
            <w:tcW w:w="9209" w:type="dxa"/>
          </w:tcPr>
          <w:p w14:paraId="43C361ED" w14:textId="7B52771A" w:rsidR="0020485F" w:rsidRPr="0091450A" w:rsidRDefault="0020485F" w:rsidP="002D613F">
            <w:pPr>
              <w:spacing w:before="30" w:after="3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E0205D0" w14:textId="450808AF" w:rsidR="009436F5" w:rsidRPr="0091450A" w:rsidRDefault="006D253E" w:rsidP="002D613F">
            <w:pPr>
              <w:pStyle w:val="ListParagraph"/>
              <w:numPr>
                <w:ilvl w:val="0"/>
                <w:numId w:val="15"/>
              </w:numPr>
              <w:shd w:val="clear" w:color="auto" w:fill="FFFFFF" w:themeFill="background1"/>
              <w:spacing w:before="30" w:after="30"/>
              <w:ind w:left="284" w:hanging="284"/>
              <w:contextualSpacing w:val="0"/>
              <w:rPr>
                <w:rFonts w:cs="Times New Roman"/>
                <w:szCs w:val="20"/>
              </w:rPr>
            </w:pPr>
            <w:r w:rsidRPr="0091450A">
              <w:rPr>
                <w:rFonts w:cs="Times New Roman"/>
                <w:szCs w:val="20"/>
              </w:rPr>
              <w:t>The State Services Commission (SSC) reviews each government department each year on performance and these reports are available online through the SSC website. The latest review report for the MoH and for MPI can be found online</w:t>
            </w:r>
            <w:r w:rsidR="008C7D43" w:rsidRPr="0091450A">
              <w:rPr>
                <w:rFonts w:cs="Times New Roman"/>
                <w:szCs w:val="20"/>
              </w:rPr>
              <w:t xml:space="preserve"> </w:t>
            </w:r>
            <w:r w:rsidR="008C7D43" w:rsidRPr="0091450A">
              <w:rPr>
                <w:rFonts w:cs="Times New Roman"/>
                <w:szCs w:val="20"/>
              </w:rPr>
              <w:fldChar w:fldCharType="begin" w:fldLock="1"/>
            </w:r>
            <w:r w:rsidR="00EC12A7">
              <w:rPr>
                <w:rFonts w:cs="Times New Roman"/>
                <w:szCs w:val="20"/>
              </w:rPr>
              <w:instrText>ADDIN CSL_CITATION {"citationItems":[{"id":"ITEM-1","itemData":{"URL":"http://www.ssc.govt.nz/pif-reports-announcements","author":[{"dropping-particle":"","family":"State Services Commission","given":"","non-dropping-particle":"","parse-names":false,"suffix":""}],"id":"ITEM-1","issue":"22/2/2017","issued":{"date-parts":[["2016"]]},"title":"Performance Improvement Framework Reports and Related Announcements","type":"webpage"},"uris":["http://www.mendeley.com/documents/?uuid=696252cd-ccc8-3e7b-8691-d3f4fa353e69","http://www.mendeley.com/documents/?uuid=41e0c429-36c7-421c-87bb-d10526e8c854"]}],"mendeley":{"formattedCitation":"(214)","plainTextFormattedCitation":"(214)","previouslyFormattedCitation":"(214)"},"properties":{"noteIndex":0},"schema":"https://github.com/citation-style-language/schema/raw/master/csl-citation.json"}</w:instrText>
            </w:r>
            <w:r w:rsidR="008C7D43" w:rsidRPr="0091450A">
              <w:rPr>
                <w:rFonts w:cs="Times New Roman"/>
                <w:szCs w:val="20"/>
              </w:rPr>
              <w:fldChar w:fldCharType="separate"/>
            </w:r>
            <w:r w:rsidR="009C4029" w:rsidRPr="009C4029">
              <w:rPr>
                <w:rFonts w:cs="Times New Roman"/>
                <w:noProof/>
                <w:szCs w:val="20"/>
              </w:rPr>
              <w:t>(214)</w:t>
            </w:r>
            <w:r w:rsidR="008C7D43" w:rsidRPr="0091450A">
              <w:rPr>
                <w:rFonts w:cs="Times New Roman"/>
                <w:szCs w:val="20"/>
              </w:rPr>
              <w:fldChar w:fldCharType="end"/>
            </w:r>
            <w:r w:rsidRPr="0091450A">
              <w:rPr>
                <w:rFonts w:cs="Times New Roman"/>
                <w:szCs w:val="20"/>
              </w:rPr>
              <w:t xml:space="preserve">. FSANZ publishes all material related to processes and outcomes online. Public consultation on standards is possible </w:t>
            </w:r>
            <w:r w:rsidR="00204C46">
              <w:rPr>
                <w:rFonts w:cs="Times New Roman"/>
                <w:szCs w:val="20"/>
              </w:rPr>
              <w:t>on</w:t>
            </w:r>
            <w:r w:rsidRPr="0091450A">
              <w:rPr>
                <w:rFonts w:cs="Times New Roman"/>
                <w:szCs w:val="20"/>
              </w:rPr>
              <w:t xml:space="preserve"> several occasions. Submissions from stakeholders are </w:t>
            </w:r>
            <w:r w:rsidR="00BE7356" w:rsidRPr="0091450A">
              <w:rPr>
                <w:rFonts w:cs="Times New Roman"/>
                <w:szCs w:val="20"/>
              </w:rPr>
              <w:t>publicly</w:t>
            </w:r>
            <w:r w:rsidRPr="0091450A">
              <w:rPr>
                <w:rFonts w:cs="Times New Roman"/>
                <w:szCs w:val="20"/>
              </w:rPr>
              <w:t xml:space="preserve"> disclosed.</w:t>
            </w:r>
            <w:r w:rsidR="000778F0" w:rsidRPr="0091450A">
              <w:rPr>
                <w:rFonts w:cs="Times New Roman"/>
                <w:szCs w:val="20"/>
              </w:rPr>
              <w:t xml:space="preserve"> NZ was ranked first in the Open Budget Index rankings in 20</w:t>
            </w:r>
            <w:r w:rsidR="006533B7" w:rsidRPr="0091450A">
              <w:rPr>
                <w:rFonts w:cs="Times New Roman"/>
                <w:szCs w:val="20"/>
              </w:rPr>
              <w:t>17</w:t>
            </w:r>
            <w:r w:rsidR="004D27A4" w:rsidRPr="0091450A">
              <w:rPr>
                <w:rFonts w:cs="Times New Roman"/>
                <w:szCs w:val="20"/>
              </w:rPr>
              <w:t xml:space="preserve"> scoring 89/100</w:t>
            </w:r>
            <w:r w:rsidR="000778F0" w:rsidRPr="0091450A">
              <w:rPr>
                <w:rFonts w:cs="Times New Roman"/>
                <w:szCs w:val="20"/>
              </w:rPr>
              <w:t xml:space="preserve"> </w:t>
            </w:r>
            <w:r w:rsidR="00C756CC" w:rsidRPr="0091450A">
              <w:rPr>
                <w:rFonts w:cs="Times New Roman"/>
                <w:szCs w:val="20"/>
              </w:rPr>
              <w:fldChar w:fldCharType="begin" w:fldLock="1"/>
            </w:r>
            <w:r w:rsidR="00EC12A7">
              <w:rPr>
                <w:rFonts w:cs="Times New Roman"/>
                <w:szCs w:val="20"/>
              </w:rPr>
              <w:instrText>ADDIN CSL_CITATION {"citationItems":[{"id":"ITEM-1","itemData":{"URL":"http://www.internationalbudget.org/opening-budgets/open-budget-initiative/open-budget-survey/publications-2/rankings-key-findings/rankings/","author":[{"dropping-particle":"","family":"International Budget Partnership","given":"","non-dropping-particle":"","parse-names":false,"suffix":""}],"id":"ITEM-1","issue":"22/2/2017","issued":{"date-parts":[["2017"]]},"title":"Open Budget Index Rankings","type":"webpage"},"uris":["http://www.mendeley.com/documents/?uuid=4ad02a64-29cf-38c1-94db-6413b0fcb64b","http://www.mendeley.com/documents/?uuid=82320efb-353a-4556-8465-4d2b12a04c49"]}],"mendeley":{"formattedCitation":"(215)","plainTextFormattedCitation":"(215)","previouslyFormattedCitation":"(215)"},"properties":{"noteIndex":0},"schema":"https://github.com/citation-style-language/schema/raw/master/csl-citation.json"}</w:instrText>
            </w:r>
            <w:r w:rsidR="00C756CC" w:rsidRPr="0091450A">
              <w:rPr>
                <w:rFonts w:cs="Times New Roman"/>
                <w:szCs w:val="20"/>
              </w:rPr>
              <w:fldChar w:fldCharType="separate"/>
            </w:r>
            <w:r w:rsidR="009C4029" w:rsidRPr="009C4029">
              <w:rPr>
                <w:rFonts w:cs="Times New Roman"/>
                <w:noProof/>
                <w:szCs w:val="20"/>
              </w:rPr>
              <w:t>(215)</w:t>
            </w:r>
            <w:r w:rsidR="00C756CC" w:rsidRPr="0091450A">
              <w:rPr>
                <w:rFonts w:cs="Times New Roman"/>
                <w:szCs w:val="20"/>
              </w:rPr>
              <w:fldChar w:fldCharType="end"/>
            </w:r>
            <w:r w:rsidR="003453A3" w:rsidRPr="0091450A">
              <w:rPr>
                <w:rFonts w:cs="Times New Roman"/>
                <w:szCs w:val="20"/>
              </w:rPr>
              <w:t xml:space="preserve"> indicating a high level of fiscal transparency</w:t>
            </w:r>
            <w:r w:rsidR="007A053B" w:rsidRPr="0091450A">
              <w:rPr>
                <w:rFonts w:cs="Times New Roman"/>
                <w:szCs w:val="20"/>
              </w:rPr>
              <w:t xml:space="preserve"> with extensive information available</w:t>
            </w:r>
            <w:r w:rsidR="0060515A" w:rsidRPr="0091450A">
              <w:rPr>
                <w:rFonts w:cs="Times New Roman"/>
                <w:szCs w:val="20"/>
              </w:rPr>
              <w:t>.</w:t>
            </w:r>
          </w:p>
          <w:p w14:paraId="57F37945" w14:textId="441A1653" w:rsidR="008004F4" w:rsidRPr="0091450A" w:rsidRDefault="00FE0C25" w:rsidP="002D613F">
            <w:pPr>
              <w:pStyle w:val="ListParagraph"/>
              <w:numPr>
                <w:ilvl w:val="0"/>
                <w:numId w:val="15"/>
              </w:numPr>
              <w:shd w:val="clear" w:color="auto" w:fill="FFFFFF" w:themeFill="background1"/>
              <w:spacing w:before="30" w:after="30"/>
              <w:ind w:left="284" w:hanging="284"/>
              <w:contextualSpacing w:val="0"/>
            </w:pPr>
            <w:r w:rsidRPr="0091450A">
              <w:rPr>
                <w:rFonts w:cs="Times New Roman"/>
                <w:szCs w:val="20"/>
              </w:rPr>
              <w:t xml:space="preserve">New Zealand </w:t>
            </w:r>
            <w:r w:rsidR="003453A3" w:rsidRPr="0091450A">
              <w:rPr>
                <w:rFonts w:cs="Times New Roman"/>
                <w:szCs w:val="20"/>
              </w:rPr>
              <w:t>was</w:t>
            </w:r>
            <w:r w:rsidRPr="0091450A">
              <w:rPr>
                <w:rFonts w:cs="Times New Roman"/>
                <w:szCs w:val="20"/>
              </w:rPr>
              <w:t xml:space="preserve"> </w:t>
            </w:r>
            <w:r w:rsidR="003453A3" w:rsidRPr="0091450A">
              <w:rPr>
                <w:rFonts w:cs="Times New Roman"/>
                <w:szCs w:val="20"/>
              </w:rPr>
              <w:t>ranked</w:t>
            </w:r>
            <w:r w:rsidRPr="0091450A">
              <w:rPr>
                <w:rFonts w:cs="Times New Roman"/>
                <w:szCs w:val="20"/>
              </w:rPr>
              <w:t xml:space="preserve"> </w:t>
            </w:r>
            <w:r w:rsidR="003C42C8" w:rsidRPr="000A759D">
              <w:rPr>
                <w:rFonts w:cs="Times New Roman"/>
                <w:szCs w:val="20"/>
              </w:rPr>
              <w:t xml:space="preserve">second </w:t>
            </w:r>
            <w:r w:rsidRPr="000A759D">
              <w:rPr>
                <w:rFonts w:cs="Times New Roman"/>
                <w:szCs w:val="20"/>
              </w:rPr>
              <w:t>in Transparency International’s Corruption Perceptions Index 201</w:t>
            </w:r>
            <w:r w:rsidR="007A538D" w:rsidRPr="000A759D">
              <w:rPr>
                <w:rFonts w:cs="Times New Roman"/>
                <w:szCs w:val="20"/>
              </w:rPr>
              <w:t>8</w:t>
            </w:r>
            <w:r w:rsidRPr="0091450A">
              <w:rPr>
                <w:rFonts w:cs="Times New Roman"/>
                <w:szCs w:val="20"/>
              </w:rPr>
              <w:t xml:space="preserve">, </w:t>
            </w:r>
            <w:r w:rsidR="007A538D" w:rsidRPr="0091450A">
              <w:rPr>
                <w:rFonts w:cs="Times New Roman"/>
                <w:szCs w:val="20"/>
              </w:rPr>
              <w:t>behind</w:t>
            </w:r>
            <w:r w:rsidRPr="0091450A">
              <w:rPr>
                <w:rFonts w:cs="Times New Roman"/>
                <w:szCs w:val="20"/>
              </w:rPr>
              <w:t xml:space="preserve"> Denmark, obtaining a score of </w:t>
            </w:r>
            <w:r w:rsidR="007A538D" w:rsidRPr="0091450A">
              <w:rPr>
                <w:rFonts w:cs="Times New Roman"/>
                <w:szCs w:val="20"/>
              </w:rPr>
              <w:t>88</w:t>
            </w:r>
            <w:r w:rsidRPr="0091450A">
              <w:rPr>
                <w:rFonts w:cs="Times New Roman"/>
                <w:szCs w:val="20"/>
              </w:rPr>
              <w:t>% on a total of 17</w:t>
            </w:r>
            <w:r w:rsidR="007A538D" w:rsidRPr="0091450A">
              <w:rPr>
                <w:rFonts w:cs="Times New Roman"/>
                <w:szCs w:val="20"/>
              </w:rPr>
              <w:t>80</w:t>
            </w:r>
            <w:r w:rsidRPr="0091450A">
              <w:rPr>
                <w:rFonts w:cs="Times New Roman"/>
                <w:szCs w:val="20"/>
              </w:rPr>
              <w:t xml:space="preserve"> countries </w:t>
            </w:r>
            <w:r w:rsidR="00310130" w:rsidRPr="0091450A">
              <w:rPr>
                <w:rFonts w:cs="Times New Roman"/>
                <w:szCs w:val="20"/>
              </w:rPr>
              <w:fldChar w:fldCharType="begin" w:fldLock="1"/>
            </w:r>
            <w:r w:rsidR="00EC12A7">
              <w:rPr>
                <w:rFonts w:cs="Times New Roman"/>
                <w:szCs w:val="20"/>
              </w:rPr>
              <w:instrText>ADDIN CSL_CITATION {"citationItems":[{"id":"ITEM-1","itemData":{"author":[{"dropping-particle":"","family":"Transparency International","given":"","non-dropping-particle":"","parse-names":false,"suffix":""}],"id":"ITEM-1","issued":{"date-parts":[["2017"]]},"publisher":"Transparency International","publisher-place":"Wellington","title":"New Zealand public sector ranked number one as the least corrupt on the planet","type":"article"},"uris":["http://www.mendeley.com/documents/?uuid=b6b50b69-68f1-3132-bfe9-1709a9bc5fd7","http://www.mendeley.com/documents/?uuid=36412ef2-33ad-437e-b05d-5ee71df07432"]}],"mendeley":{"formattedCitation":"(216)","plainTextFormattedCitation":"(216)","previouslyFormattedCitation":"(216)"},"properties":{"noteIndex":0},"schema":"https://github.com/citation-style-language/schema/raw/master/csl-citation.json"}</w:instrText>
            </w:r>
            <w:r w:rsidR="00310130" w:rsidRPr="0091450A">
              <w:rPr>
                <w:rFonts w:cs="Times New Roman"/>
                <w:szCs w:val="20"/>
              </w:rPr>
              <w:fldChar w:fldCharType="separate"/>
            </w:r>
            <w:r w:rsidR="009C4029" w:rsidRPr="009C4029">
              <w:rPr>
                <w:rFonts w:cs="Times New Roman"/>
                <w:noProof/>
                <w:szCs w:val="20"/>
              </w:rPr>
              <w:t>(216)</w:t>
            </w:r>
            <w:r w:rsidR="00310130" w:rsidRPr="0091450A">
              <w:rPr>
                <w:rFonts w:cs="Times New Roman"/>
                <w:szCs w:val="20"/>
              </w:rPr>
              <w:fldChar w:fldCharType="end"/>
            </w:r>
            <w:r w:rsidRPr="0091450A">
              <w:rPr>
                <w:rFonts w:cs="Times New Roman"/>
                <w:szCs w:val="20"/>
              </w:rPr>
              <w:t xml:space="preserve"> with high levels of press freedom, access to budget information, high levels of integrity among people in power, </w:t>
            </w:r>
            <w:r w:rsidR="0068711F">
              <w:rPr>
                <w:rFonts w:cs="Times New Roman"/>
                <w:szCs w:val="20"/>
              </w:rPr>
              <w:t xml:space="preserve">and </w:t>
            </w:r>
            <w:r w:rsidRPr="0091450A">
              <w:rPr>
                <w:rFonts w:cs="Times New Roman"/>
                <w:szCs w:val="20"/>
              </w:rPr>
              <w:t>fair access to independent judiciaries. Areas</w:t>
            </w:r>
            <w:r w:rsidR="00204C46">
              <w:rPr>
                <w:rFonts w:cs="Times New Roman"/>
                <w:szCs w:val="20"/>
              </w:rPr>
              <w:t xml:space="preserve"> where NZ can monitor its scores and improve,</w:t>
            </w:r>
            <w:r w:rsidRPr="0091450A">
              <w:rPr>
                <w:rFonts w:cs="Times New Roman"/>
                <w:szCs w:val="20"/>
              </w:rPr>
              <w:t xml:space="preserve"> include: access to information, order and security, fundamental rights and civil justice, lack of constraints on government powers and criminal justice, absence of corruption, regulato</w:t>
            </w:r>
            <w:r w:rsidR="0060515A" w:rsidRPr="0091450A">
              <w:rPr>
                <w:rFonts w:cs="Times New Roman"/>
                <w:szCs w:val="20"/>
              </w:rPr>
              <w:t>ry enforcement, open governmen</w:t>
            </w:r>
            <w:r w:rsidR="009436F5" w:rsidRPr="0091450A">
              <w:rPr>
                <w:rFonts w:cs="Times New Roman"/>
                <w:szCs w:val="20"/>
              </w:rPr>
              <w:t xml:space="preserve">t. </w:t>
            </w:r>
          </w:p>
          <w:p w14:paraId="171B1B3D" w14:textId="08092726" w:rsidR="00C04080" w:rsidRPr="0091450A" w:rsidRDefault="00C04080" w:rsidP="002D613F">
            <w:pPr>
              <w:spacing w:before="30" w:after="3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1EA0873D" w14:textId="1D2C6FB3" w:rsidR="00815B0D" w:rsidRPr="0091450A" w:rsidRDefault="00D25895" w:rsidP="002D613F">
            <w:pPr>
              <w:pStyle w:val="ListParagraph"/>
              <w:numPr>
                <w:ilvl w:val="0"/>
                <w:numId w:val="76"/>
              </w:numPr>
              <w:shd w:val="clear" w:color="auto" w:fill="FFFFFF" w:themeFill="background1"/>
              <w:spacing w:before="30" w:after="30"/>
              <w:ind w:left="284" w:hanging="284"/>
              <w:contextualSpacing w:val="0"/>
              <w:rPr>
                <w:rFonts w:cs="Times New Roman"/>
                <w:szCs w:val="20"/>
              </w:rPr>
            </w:pPr>
            <w:r w:rsidRPr="0091450A">
              <w:rPr>
                <w:rFonts w:eastAsia="Times New Roman" w:cs="Times New Roman"/>
                <w:b/>
                <w:szCs w:val="20"/>
                <w:lang w:eastAsia="en-NZ"/>
              </w:rPr>
              <w:t>Australia/</w:t>
            </w:r>
            <w:r w:rsidR="00860A7B" w:rsidRPr="0091450A">
              <w:rPr>
                <w:rFonts w:eastAsia="Times New Roman" w:cs="Times New Roman"/>
                <w:b/>
                <w:szCs w:val="20"/>
                <w:lang w:eastAsia="en-NZ"/>
              </w:rPr>
              <w:t>NZ</w:t>
            </w:r>
            <w:r w:rsidRPr="0091450A">
              <w:rPr>
                <w:rFonts w:eastAsia="Times New Roman" w:cs="Times New Roman"/>
                <w:szCs w:val="20"/>
                <w:lang w:eastAsia="en-NZ"/>
              </w:rPr>
              <w:t xml:space="preserve">: </w:t>
            </w:r>
            <w:r w:rsidR="00860A7B" w:rsidRPr="0091450A">
              <w:rPr>
                <w:rFonts w:eastAsia="Times New Roman" w:cs="Times New Roman"/>
                <w:szCs w:val="20"/>
                <w:lang w:eastAsia="en-NZ"/>
              </w:rPr>
              <w:t>FSANZ</w:t>
            </w:r>
            <w:r w:rsidRPr="0091450A">
              <w:rPr>
                <w:rFonts w:eastAsia="Times New Roman" w:cs="Times New Roman"/>
                <w:szCs w:val="20"/>
                <w:lang w:eastAsia="en-NZ"/>
              </w:rPr>
              <w:t xml:space="preserve"> is required by the Food Standards Australia </w:t>
            </w:r>
            <w:r w:rsidR="00860A7B" w:rsidRPr="0091450A">
              <w:rPr>
                <w:rFonts w:eastAsia="Times New Roman" w:cs="Times New Roman"/>
                <w:szCs w:val="20"/>
                <w:lang w:eastAsia="en-NZ"/>
              </w:rPr>
              <w:t>NZ</w:t>
            </w:r>
            <w:r w:rsidRPr="0091450A">
              <w:rPr>
                <w:rFonts w:eastAsia="Times New Roman" w:cs="Times New Roman"/>
                <w:szCs w:val="20"/>
                <w:lang w:eastAsia="en-NZ"/>
              </w:rPr>
              <w:t xml:space="preserve"> Act 1991 to engage stakeholders in the development of new standards. This process is open to everyone in the community including consumers, public health professionals, and industry and government representatives. FSANZ has developed a Stakeholder Engagement Strategy 2013-16 that outlines the scope and processes for engagement.</w:t>
            </w:r>
            <w:r w:rsidRPr="0091450A">
              <w:rPr>
                <w:szCs w:val="20"/>
              </w:rPr>
              <w:t xml:space="preserve"> </w:t>
            </w:r>
            <w:r w:rsidR="00860A7B" w:rsidRPr="0091450A">
              <w:rPr>
                <w:rFonts w:eastAsia="Times New Roman" w:cs="Times New Roman"/>
                <w:szCs w:val="20"/>
                <w:lang w:eastAsia="en-NZ"/>
              </w:rPr>
              <w:t>One of the first p</w:t>
            </w:r>
            <w:r w:rsidRPr="0091450A">
              <w:rPr>
                <w:rFonts w:eastAsia="Times New Roman" w:cs="Times New Roman"/>
                <w:szCs w:val="20"/>
                <w:lang w:eastAsia="en-NZ"/>
              </w:rPr>
              <w:t xml:space="preserve">riorities </w:t>
            </w:r>
            <w:r w:rsidR="00860A7B" w:rsidRPr="0091450A">
              <w:rPr>
                <w:rFonts w:eastAsia="Times New Roman" w:cs="Times New Roman"/>
                <w:szCs w:val="20"/>
                <w:lang w:eastAsia="en-NZ"/>
              </w:rPr>
              <w:t>outlined was ‘</w:t>
            </w:r>
            <w:r w:rsidRPr="0091450A">
              <w:rPr>
                <w:rFonts w:eastAsia="Times New Roman" w:cs="Times New Roman"/>
                <w:szCs w:val="20"/>
                <w:lang w:eastAsia="en-NZ"/>
              </w:rPr>
              <w:t>maintain our open and transparent approach</w:t>
            </w:r>
            <w:r w:rsidR="00860A7B" w:rsidRPr="0091450A">
              <w:rPr>
                <w:rFonts w:eastAsia="Times New Roman" w:cs="Times New Roman"/>
                <w:szCs w:val="20"/>
                <w:lang w:eastAsia="en-NZ"/>
              </w:rPr>
              <w:t>’</w:t>
            </w:r>
            <w:r w:rsidRPr="0091450A">
              <w:rPr>
                <w:rFonts w:eastAsia="Times New Roman" w:cs="Times New Roman"/>
                <w:szCs w:val="20"/>
                <w:lang w:eastAsia="en-NZ"/>
              </w:rPr>
              <w:t xml:space="preserve"> </w:t>
            </w:r>
            <w:r w:rsidR="00C756CC"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author":[{"dropping-particle":"","family":"Food Standards Australia New Zealand","given":"","non-dropping-particle":"","parse-names":false,"suffix":""}],"id":"ITEM-1","issued":{"date-parts":[["2013"]]},"publisher":"FSANZ New Zealand.","publisher-place":"Wellington","title":"Stakeholder Engagement Strategy 2013-2016. ","type":"report"},"uris":["http://www.mendeley.com/documents/?uuid=b4de4a8c-e65d-3b2c-a5d1-49bb8f7a78d2","http://www.mendeley.com/documents/?uuid=d11d982a-7344-438d-ba1a-a8d9a3abad97"]}],"mendeley":{"formattedCitation":"(217)","plainTextFormattedCitation":"(217)","previouslyFormattedCitation":"(217)"},"properties":{"noteIndex":0},"schema":"https://github.com/citation-style-language/schema/raw/master/csl-citation.json"}</w:instrText>
            </w:r>
            <w:r w:rsidR="00C756CC"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17)</w:t>
            </w:r>
            <w:r w:rsidR="00C756CC" w:rsidRPr="0091450A">
              <w:rPr>
                <w:rFonts w:eastAsia="Times New Roman" w:cs="Times New Roman"/>
                <w:szCs w:val="20"/>
                <w:lang w:eastAsia="en-NZ"/>
              </w:rPr>
              <w:fldChar w:fldCharType="end"/>
            </w:r>
            <w:r w:rsidR="00C756CC" w:rsidRPr="0091450A">
              <w:rPr>
                <w:rFonts w:eastAsia="Times New Roman" w:cs="Times New Roman"/>
                <w:szCs w:val="20"/>
                <w:lang w:eastAsia="en-NZ"/>
              </w:rPr>
              <w:t>.</w:t>
            </w:r>
          </w:p>
        </w:tc>
      </w:tr>
    </w:tbl>
    <w:p w14:paraId="78B638C1" w14:textId="1B19F8A4" w:rsidR="00906BEF" w:rsidRPr="0091450A" w:rsidRDefault="00906BEF" w:rsidP="002D613F">
      <w:pPr>
        <w:spacing w:after="0" w:line="240" w:lineRule="auto"/>
      </w:pPr>
    </w:p>
    <w:tbl>
      <w:tblPr>
        <w:tblStyle w:val="TableGrid"/>
        <w:tblW w:w="9209" w:type="dxa"/>
        <w:tblLook w:val="04A0" w:firstRow="1" w:lastRow="0" w:firstColumn="1" w:lastColumn="0" w:noHBand="0" w:noVBand="1"/>
      </w:tblPr>
      <w:tblGrid>
        <w:gridCol w:w="9209"/>
      </w:tblGrid>
      <w:tr w:rsidR="00AE3D68" w:rsidRPr="0091450A" w14:paraId="48165123" w14:textId="77777777" w:rsidTr="005551B6">
        <w:tc>
          <w:tcPr>
            <w:tcW w:w="9209" w:type="dxa"/>
          </w:tcPr>
          <w:p w14:paraId="01AC3FC0" w14:textId="65E819A1" w:rsidR="00AE3D68"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9 </w:t>
            </w:r>
            <w:r w:rsidR="00AE3D68" w:rsidRPr="0091450A">
              <w:rPr>
                <w:rFonts w:cs="Times New Roman"/>
                <w:b/>
                <w:color w:val="1F497D" w:themeColor="text2"/>
                <w:sz w:val="28"/>
                <w:szCs w:val="28"/>
              </w:rPr>
              <w:t xml:space="preserve">GOVERNANCE: </w:t>
            </w:r>
            <w:r w:rsidR="005F7C9E" w:rsidRPr="0091450A">
              <w:rPr>
                <w:rFonts w:cs="Times New Roman"/>
                <w:szCs w:val="20"/>
              </w:rPr>
              <w:t xml:space="preserve">Governments have structures in place to ensure transparency and </w:t>
            </w:r>
            <w:r w:rsidR="00C76DA0" w:rsidRPr="0091450A">
              <w:rPr>
                <w:rFonts w:cs="Times New Roman"/>
                <w:szCs w:val="20"/>
              </w:rPr>
              <w:t>accountability and</w:t>
            </w:r>
            <w:r w:rsidR="005F7C9E" w:rsidRPr="0091450A">
              <w:rPr>
                <w:rFonts w:cs="Times New Roman"/>
                <w:szCs w:val="20"/>
              </w:rPr>
              <w:t xml:space="preserve"> encourage broad community participation and inclusion when formulating and implementing policies and actions to create healthy food environments, improve population nutrition, and reduce diet-related inequalities</w:t>
            </w:r>
            <w:r w:rsidR="00B84E85" w:rsidRPr="0091450A">
              <w:rPr>
                <w:rFonts w:cs="Times New Roman"/>
                <w:szCs w:val="20"/>
              </w:rPr>
              <w:t>.</w:t>
            </w:r>
          </w:p>
        </w:tc>
      </w:tr>
      <w:tr w:rsidR="00AE3D68" w:rsidRPr="0091450A" w14:paraId="220AA79A" w14:textId="77777777" w:rsidTr="005551B6">
        <w:tc>
          <w:tcPr>
            <w:tcW w:w="9209" w:type="dxa"/>
          </w:tcPr>
          <w:p w14:paraId="1B3381E3" w14:textId="6D4C15AB" w:rsidR="00AE3D68" w:rsidRPr="0091450A" w:rsidRDefault="005E2947" w:rsidP="002D613F">
            <w:pPr>
              <w:shd w:val="clear" w:color="auto" w:fill="FFFFFF" w:themeFill="background1"/>
              <w:spacing w:before="40" w:after="40"/>
              <w:rPr>
                <w:rFonts w:cs="Times New Roman"/>
                <w:color w:val="000000"/>
                <w:szCs w:val="20"/>
                <w:lang w:eastAsia="en-NZ"/>
              </w:rPr>
            </w:pPr>
            <w:bookmarkStart w:id="56" w:name="_Toc31623754"/>
            <w:r w:rsidRPr="0091450A">
              <w:rPr>
                <w:rStyle w:val="Heading3Char"/>
              </w:rPr>
              <w:t>GOVER4</w:t>
            </w:r>
            <w:bookmarkEnd w:id="56"/>
            <w:r w:rsidR="00AE3D68" w:rsidRPr="0091450A">
              <w:rPr>
                <w:rFonts w:cs="Times New Roman"/>
                <w:b/>
                <w:color w:val="1F497D" w:themeColor="text2"/>
                <w:sz w:val="28"/>
                <w:szCs w:val="28"/>
              </w:rPr>
              <w:t xml:space="preserve">: </w:t>
            </w:r>
            <w:r w:rsidR="00B84363" w:rsidRPr="0091450A">
              <w:rPr>
                <w:rFonts w:cs="Times New Roman"/>
                <w:b/>
                <w:szCs w:val="20"/>
              </w:rPr>
              <w:t>The government ensures access to comprehensive nutrition i</w:t>
            </w:r>
            <w:r w:rsidR="00046833" w:rsidRPr="0091450A">
              <w:rPr>
                <w:rFonts w:cs="Times New Roman"/>
                <w:b/>
                <w:szCs w:val="20"/>
              </w:rPr>
              <w:t>nformation and key documents (</w:t>
            </w:r>
            <w:r w:rsidR="00AE20D3" w:rsidRPr="0091450A">
              <w:rPr>
                <w:rFonts w:cs="Times New Roman"/>
                <w:b/>
                <w:szCs w:val="20"/>
              </w:rPr>
              <w:t>e.g.</w:t>
            </w:r>
            <w:r w:rsidR="00B84363" w:rsidRPr="0091450A">
              <w:rPr>
                <w:rFonts w:cs="Times New Roman"/>
                <w:b/>
                <w:szCs w:val="20"/>
              </w:rPr>
              <w:t xml:space="preserve"> budget documents, annual performance reviews and health indicators) for the public</w:t>
            </w:r>
            <w:r w:rsidR="00B84E85" w:rsidRPr="0091450A">
              <w:rPr>
                <w:rFonts w:cs="Times New Roman"/>
                <w:b/>
                <w:szCs w:val="20"/>
              </w:rPr>
              <w:t>.</w:t>
            </w:r>
          </w:p>
        </w:tc>
      </w:tr>
      <w:tr w:rsidR="00AE3D68" w:rsidRPr="0091450A" w14:paraId="742602E3" w14:textId="77777777" w:rsidTr="005551B6">
        <w:tc>
          <w:tcPr>
            <w:tcW w:w="9209" w:type="dxa"/>
          </w:tcPr>
          <w:p w14:paraId="0DCC7306" w14:textId="42FF71F6" w:rsidR="0061424D" w:rsidRPr="0091450A" w:rsidRDefault="00C04080" w:rsidP="002D613F">
            <w:pPr>
              <w:shd w:val="clear" w:color="auto" w:fill="FFFFFF" w:themeFill="background1"/>
              <w:spacing w:before="40" w:after="40"/>
              <w:jc w:val="both"/>
              <w:rPr>
                <w:rFonts w:cs="Times New Roman"/>
                <w:b/>
                <w:color w:val="1F497D" w:themeColor="text2"/>
                <w:sz w:val="28"/>
                <w:szCs w:val="28"/>
              </w:rPr>
            </w:pPr>
            <w:r w:rsidRPr="0091450A">
              <w:rPr>
                <w:rFonts w:cs="Times New Roman"/>
                <w:b/>
                <w:color w:val="1F497D" w:themeColor="text2"/>
                <w:sz w:val="28"/>
                <w:szCs w:val="28"/>
              </w:rPr>
              <w:t>Evidence of implementation</w:t>
            </w:r>
          </w:p>
          <w:p w14:paraId="776569DE" w14:textId="142C177F" w:rsidR="00AE3D68" w:rsidRPr="0091450A" w:rsidRDefault="00046833" w:rsidP="002D613F">
            <w:pPr>
              <w:pStyle w:val="ListParagraph"/>
              <w:numPr>
                <w:ilvl w:val="0"/>
                <w:numId w:val="15"/>
              </w:numPr>
              <w:shd w:val="clear" w:color="auto" w:fill="FFFFFF" w:themeFill="background1"/>
              <w:spacing w:before="40" w:after="40"/>
              <w:ind w:left="284" w:hanging="284"/>
              <w:contextualSpacing w:val="0"/>
              <w:rPr>
                <w:rFonts w:cs="Times New Roman"/>
                <w:szCs w:val="20"/>
              </w:rPr>
            </w:pPr>
            <w:r w:rsidRPr="0091450A">
              <w:rPr>
                <w:rFonts w:cs="Times New Roman"/>
                <w:szCs w:val="20"/>
              </w:rPr>
              <w:t>Key budget documents (</w:t>
            </w:r>
            <w:r w:rsidR="00AE20D3" w:rsidRPr="0091450A">
              <w:rPr>
                <w:rFonts w:cs="Times New Roman"/>
                <w:szCs w:val="20"/>
              </w:rPr>
              <w:t>e.g.</w:t>
            </w:r>
            <w:r w:rsidR="00AE3D68" w:rsidRPr="0091450A">
              <w:rPr>
                <w:rFonts w:cs="Times New Roman"/>
                <w:szCs w:val="20"/>
              </w:rPr>
              <w:t xml:space="preserve"> Vote Health), annual performance reviews of the different government departments and reports on nutrition guidelines and survey results are available for download online through the library of the MoH. In </w:t>
            </w:r>
            <w:r w:rsidR="00C76DA0" w:rsidRPr="0091450A">
              <w:rPr>
                <w:rFonts w:cs="Times New Roman"/>
                <w:szCs w:val="20"/>
              </w:rPr>
              <w:t>addition,</w:t>
            </w:r>
            <w:r w:rsidR="00AE3D68" w:rsidRPr="0091450A">
              <w:rPr>
                <w:rFonts w:cs="Times New Roman"/>
                <w:szCs w:val="20"/>
              </w:rPr>
              <w:t xml:space="preserve"> in NZ the public can request specific information through the Official Information Act.</w:t>
            </w:r>
            <w:r w:rsidR="00DB55C1" w:rsidRPr="0091450A">
              <w:rPr>
                <w:rFonts w:cs="Times New Roman"/>
                <w:szCs w:val="20"/>
              </w:rPr>
              <w:t xml:space="preserve"> </w:t>
            </w:r>
          </w:p>
          <w:p w14:paraId="089B6ECD" w14:textId="77777777" w:rsidR="00923311" w:rsidRPr="0091450A" w:rsidRDefault="00923311" w:rsidP="002D613F">
            <w:pPr>
              <w:pStyle w:val="ListParagraph"/>
              <w:numPr>
                <w:ilvl w:val="0"/>
                <w:numId w:val="15"/>
              </w:numPr>
              <w:shd w:val="clear" w:color="auto" w:fill="FFFFFF" w:themeFill="background1"/>
              <w:spacing w:before="40" w:after="40"/>
              <w:ind w:left="284" w:hanging="284"/>
              <w:contextualSpacing w:val="0"/>
              <w:rPr>
                <w:rFonts w:cs="Times New Roman"/>
                <w:szCs w:val="20"/>
              </w:rPr>
            </w:pPr>
            <w:r w:rsidRPr="0091450A">
              <w:rPr>
                <w:rFonts w:cs="Times New Roman"/>
                <w:bCs/>
                <w:szCs w:val="20"/>
              </w:rPr>
              <w:t>Through the official information act 1982, information on budgets spent on population nutrition promotion by MoH, MPI, the Health Promotion Agency and DHBs and PHUs were easily obtained.</w:t>
            </w:r>
            <w:r w:rsidRPr="0091450A">
              <w:rPr>
                <w:rFonts w:cs="Times New Roman"/>
                <w:szCs w:val="20"/>
              </w:rPr>
              <w:t xml:space="preserve"> </w:t>
            </w:r>
          </w:p>
          <w:p w14:paraId="4DF65968" w14:textId="7A8E2D16" w:rsidR="005E2947" w:rsidRPr="0091450A" w:rsidRDefault="00E6730C" w:rsidP="002D613F">
            <w:pPr>
              <w:pStyle w:val="ListParagraph"/>
              <w:numPr>
                <w:ilvl w:val="0"/>
                <w:numId w:val="15"/>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The general approach is that information formally generated by the MoH is published on the web. Decisions about work programmes and funded priorities are published through the Ministry’s statement of intent and output plan, both of which are on the web. </w:t>
            </w:r>
            <w:r w:rsidR="00E970A9" w:rsidRPr="0091450A">
              <w:rPr>
                <w:rFonts w:cs="Times New Roman"/>
                <w:szCs w:val="20"/>
              </w:rPr>
              <w:t xml:space="preserve">Decisions about </w:t>
            </w:r>
            <w:r w:rsidR="00DF50FD">
              <w:rPr>
                <w:rFonts w:cs="Times New Roman"/>
                <w:szCs w:val="20"/>
              </w:rPr>
              <w:t xml:space="preserve">the </w:t>
            </w:r>
            <w:r w:rsidR="00E970A9" w:rsidRPr="0091450A">
              <w:rPr>
                <w:rFonts w:cs="Times New Roman"/>
                <w:szCs w:val="20"/>
              </w:rPr>
              <w:t>publication of material on the web or through publications are</w:t>
            </w:r>
            <w:r w:rsidRPr="0091450A">
              <w:rPr>
                <w:rFonts w:cs="Times New Roman"/>
                <w:szCs w:val="20"/>
              </w:rPr>
              <w:t xml:space="preserve"> usually made by business unit producing that information, but there are no formal policies covering what is published (information obtained</w:t>
            </w:r>
            <w:r w:rsidR="005E2947" w:rsidRPr="0091450A">
              <w:rPr>
                <w:rFonts w:cs="Times New Roman"/>
                <w:szCs w:val="20"/>
              </w:rPr>
              <w:t xml:space="preserve"> from MoH</w:t>
            </w:r>
            <w:r w:rsidRPr="0091450A">
              <w:rPr>
                <w:rFonts w:cs="Times New Roman"/>
                <w:szCs w:val="20"/>
              </w:rPr>
              <w:t xml:space="preserve"> through official information </w:t>
            </w:r>
            <w:r w:rsidRPr="0091450A">
              <w:rPr>
                <w:rFonts w:cs="Times New Roman"/>
                <w:szCs w:val="20"/>
              </w:rPr>
              <w:lastRenderedPageBreak/>
              <w:t>request).</w:t>
            </w:r>
            <w:r w:rsidR="006543FC" w:rsidRPr="0091450A">
              <w:rPr>
                <w:rFonts w:cs="Times New Roman"/>
                <w:szCs w:val="20"/>
              </w:rPr>
              <w:t xml:space="preserve"> </w:t>
            </w:r>
            <w:r w:rsidR="005E2947" w:rsidRPr="0091450A">
              <w:rPr>
                <w:rFonts w:cs="Times New Roman"/>
                <w:szCs w:val="20"/>
              </w:rPr>
              <w:t>MPI publishes most reports on its website. In cases where reports are withheld from publication, it is because of commercial or other sensitivities.</w:t>
            </w:r>
          </w:p>
          <w:p w14:paraId="14869668" w14:textId="45897F39" w:rsidR="00DB55C1" w:rsidRPr="0091450A" w:rsidRDefault="006B3E8A" w:rsidP="002D613F">
            <w:pPr>
              <w:pStyle w:val="ListParagraph"/>
              <w:numPr>
                <w:ilvl w:val="0"/>
                <w:numId w:val="15"/>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Background documents for </w:t>
            </w:r>
            <w:r w:rsidR="00EA4AD4" w:rsidRPr="0091450A">
              <w:rPr>
                <w:rFonts w:cs="Times New Roman"/>
                <w:szCs w:val="20"/>
              </w:rPr>
              <w:t xml:space="preserve">Childhood Obesity Plan </w:t>
            </w:r>
            <w:r w:rsidR="00DB55C1" w:rsidRPr="0091450A">
              <w:rPr>
                <w:rFonts w:cs="Times New Roman"/>
                <w:szCs w:val="20"/>
              </w:rPr>
              <w:t>published including Health Reports to the Minister,  minutes of the technical advisory group meetings and a food and beverage industry forum</w:t>
            </w:r>
            <w:r w:rsidR="00695929" w:rsidRPr="0091450A">
              <w:rPr>
                <w:rFonts w:cs="Times New Roman"/>
                <w:szCs w:val="20"/>
              </w:rPr>
              <w:t xml:space="preserve"> </w:t>
            </w:r>
            <w:r w:rsidR="009E3F2E" w:rsidRPr="0091450A">
              <w:rPr>
                <w:rFonts w:cs="Times New Roman"/>
                <w:szCs w:val="20"/>
              </w:rPr>
              <w:fldChar w:fldCharType="begin" w:fldLock="1"/>
            </w:r>
            <w:r w:rsidR="00EC12A7">
              <w:rPr>
                <w:rFonts w:cs="Times New Roman"/>
                <w:szCs w:val="20"/>
              </w:rPr>
              <w:instrText>ADDIN CSL_CITATION {"citationItems":[{"id":"ITEM-1","itemData":{"URL":"https://www.health.govt.nz/our-work/diseases-and-conditions/obesity/childhood-obesity-plan/childhood-obesity-plan-background-information","author":[{"dropping-particle":"","family":"Ministry of Health","given":"","non-dropping-particle":"","parse-names":false,"suffix":""}],"id":"ITEM-1","issue":"4/12/2016","issued":{"date-parts":[["2016"]]},"title":"Childhood obesity plan: background information ","type":"webpage"},"uris":["http://www.mendeley.com/documents/?uuid=4787275d-14e7-4d2a-bc27-eb2d346411ce","http://www.mendeley.com/documents/?uuid=c0d07df9-1f57-37a4-b6e6-9889fc63d527"]}],"mendeley":{"formattedCitation":"(177)","plainTextFormattedCitation":"(177)","previouslyFormattedCitation":"(177)"},"properties":{"noteIndex":0},"schema":"https://github.com/citation-style-language/schema/raw/master/csl-citation.json"}</w:instrText>
            </w:r>
            <w:r w:rsidR="009E3F2E" w:rsidRPr="0091450A">
              <w:rPr>
                <w:rFonts w:cs="Times New Roman"/>
                <w:szCs w:val="20"/>
              </w:rPr>
              <w:fldChar w:fldCharType="separate"/>
            </w:r>
            <w:r w:rsidR="009C4029" w:rsidRPr="009C4029">
              <w:rPr>
                <w:rFonts w:cs="Times New Roman"/>
                <w:noProof/>
                <w:szCs w:val="20"/>
              </w:rPr>
              <w:t>(177)</w:t>
            </w:r>
            <w:r w:rsidR="009E3F2E" w:rsidRPr="0091450A">
              <w:rPr>
                <w:rFonts w:cs="Times New Roman"/>
                <w:szCs w:val="20"/>
              </w:rPr>
              <w:fldChar w:fldCharType="end"/>
            </w:r>
            <w:r w:rsidR="009E3F2E" w:rsidRPr="0091450A">
              <w:rPr>
                <w:rFonts w:cs="Times New Roman"/>
                <w:szCs w:val="20"/>
              </w:rPr>
              <w:t>.</w:t>
            </w:r>
          </w:p>
          <w:p w14:paraId="458311BD" w14:textId="5178743E" w:rsidR="00815B0D" w:rsidRPr="0091450A" w:rsidRDefault="00695929" w:rsidP="002D613F">
            <w:pPr>
              <w:numPr>
                <w:ilvl w:val="0"/>
                <w:numId w:val="15"/>
              </w:numPr>
              <w:shd w:val="clear" w:color="auto" w:fill="FFFFFF" w:themeFill="background1"/>
              <w:spacing w:before="40" w:after="40"/>
              <w:ind w:left="284" w:hanging="284"/>
              <w:rPr>
                <w:rFonts w:cs="Times New Roman"/>
                <w:b/>
                <w:color w:val="17365D" w:themeColor="text2" w:themeShade="BF"/>
                <w:szCs w:val="20"/>
              </w:rPr>
            </w:pPr>
            <w:r w:rsidRPr="0091450A">
              <w:rPr>
                <w:rFonts w:cs="Times New Roman"/>
                <w:szCs w:val="20"/>
              </w:rPr>
              <w:t xml:space="preserve">NZ was ranked </w:t>
            </w:r>
            <w:r w:rsidR="00E1357B" w:rsidRPr="0091450A">
              <w:rPr>
                <w:rFonts w:cs="Times New Roman"/>
                <w:szCs w:val="20"/>
              </w:rPr>
              <w:t>7</w:t>
            </w:r>
            <w:r w:rsidR="00480978" w:rsidRPr="0091450A">
              <w:rPr>
                <w:rFonts w:cs="Times New Roman"/>
                <w:szCs w:val="20"/>
              </w:rPr>
              <w:t>th</w:t>
            </w:r>
            <w:r w:rsidR="00D11B65" w:rsidRPr="0091450A">
              <w:rPr>
                <w:rFonts w:cs="Times New Roman"/>
                <w:szCs w:val="20"/>
              </w:rPr>
              <w:t xml:space="preserve"> </w:t>
            </w:r>
            <w:r w:rsidRPr="0091450A">
              <w:rPr>
                <w:rFonts w:cs="Times New Roman"/>
                <w:szCs w:val="20"/>
              </w:rPr>
              <w:t>in the Open Data barometer in 20</w:t>
            </w:r>
            <w:r w:rsidR="00D11B65" w:rsidRPr="0091450A">
              <w:rPr>
                <w:rFonts w:cs="Times New Roman"/>
                <w:szCs w:val="20"/>
              </w:rPr>
              <w:t>17</w:t>
            </w:r>
            <w:r w:rsidR="00E1357B" w:rsidRPr="0091450A">
              <w:rPr>
                <w:rFonts w:cs="Times New Roman"/>
                <w:szCs w:val="20"/>
              </w:rPr>
              <w:t xml:space="preserve"> scoring </w:t>
            </w:r>
            <w:r w:rsidR="005623CB" w:rsidRPr="0091450A">
              <w:rPr>
                <w:rFonts w:cs="Times New Roman"/>
                <w:szCs w:val="20"/>
              </w:rPr>
              <w:t>79/100</w:t>
            </w:r>
            <w:r w:rsidR="00073911">
              <w:rPr>
                <w:rFonts w:cs="Times New Roman"/>
                <w:szCs w:val="20"/>
              </w:rPr>
              <w:t xml:space="preserve"> </w:t>
            </w:r>
            <w:r w:rsidR="00073911">
              <w:rPr>
                <w:rFonts w:cs="Times New Roman"/>
                <w:szCs w:val="20"/>
              </w:rPr>
              <w:fldChar w:fldCharType="begin" w:fldLock="1"/>
            </w:r>
            <w:r w:rsidR="00EC12A7">
              <w:rPr>
                <w:rFonts w:cs="Times New Roman"/>
                <w:szCs w:val="20"/>
              </w:rPr>
              <w:instrText>ADDIN CSL_CITATION {"citationItems":[{"id":"ITEM-1","itemData":{"author":[{"dropping-particle":"","family":"The World Wide Web Foundation","given":"","non-dropping-particle":"","parse-names":false,"suffix":""}],"id":"ITEM-1","issued":{"date-parts":[["2017"]]},"title":"Open Data Barometer Global Report - Fourth Edition","type":"report"},"uris":["http://www.mendeley.com/documents/?uuid=f89be621-b46b-3e49-828d-cd737e93d970"]}],"mendeley":{"formattedCitation":"(218)","plainTextFormattedCitation":"(218)","previouslyFormattedCitation":"(218)"},"properties":{"noteIndex":0},"schema":"https://github.com/citation-style-language/schema/raw/master/csl-citation.json"}</w:instrText>
            </w:r>
            <w:r w:rsidR="00073911">
              <w:rPr>
                <w:rFonts w:cs="Times New Roman"/>
                <w:szCs w:val="20"/>
              </w:rPr>
              <w:fldChar w:fldCharType="separate"/>
            </w:r>
            <w:r w:rsidR="009C4029" w:rsidRPr="009C4029">
              <w:rPr>
                <w:rFonts w:cs="Times New Roman"/>
                <w:noProof/>
                <w:szCs w:val="20"/>
              </w:rPr>
              <w:t>(218)</w:t>
            </w:r>
            <w:r w:rsidR="00073911">
              <w:rPr>
                <w:rFonts w:cs="Times New Roman"/>
                <w:szCs w:val="20"/>
              </w:rPr>
              <w:fldChar w:fldCharType="end"/>
            </w:r>
            <w:r w:rsidR="00956C49" w:rsidRPr="0091450A">
              <w:rPr>
                <w:rFonts w:cs="Times New Roman"/>
                <w:szCs w:val="20"/>
              </w:rPr>
              <w:t>.</w:t>
            </w:r>
            <w:r w:rsidR="00930D3E">
              <w:rPr>
                <w:rFonts w:cs="Times New Roman"/>
                <w:szCs w:val="20"/>
              </w:rPr>
              <w:t xml:space="preserve"> NZ was ranked 6</w:t>
            </w:r>
            <w:r w:rsidR="00930D3E" w:rsidRPr="00930D3E">
              <w:rPr>
                <w:rFonts w:cs="Times New Roman"/>
                <w:szCs w:val="20"/>
                <w:vertAlign w:val="superscript"/>
              </w:rPr>
              <w:t>th</w:t>
            </w:r>
            <w:r w:rsidR="00930D3E">
              <w:rPr>
                <w:rFonts w:cs="Times New Roman"/>
                <w:szCs w:val="20"/>
              </w:rPr>
              <w:t xml:space="preserve"> in 2015.</w:t>
            </w:r>
          </w:p>
          <w:p w14:paraId="5FC802AA" w14:textId="1F7A5A35"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7FD0464D" w14:textId="7ED78FAA" w:rsidR="00D25895" w:rsidRPr="0091450A" w:rsidRDefault="00D25895" w:rsidP="002D613F">
            <w:pPr>
              <w:pStyle w:val="ListParagraph"/>
              <w:keepNext/>
              <w:numPr>
                <w:ilvl w:val="0"/>
                <w:numId w:val="77"/>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Australia/New Zealand</w:t>
            </w:r>
            <w:r w:rsidRPr="0091450A">
              <w:rPr>
                <w:rFonts w:eastAsia="Times New Roman" w:cs="Times New Roman"/>
                <w:szCs w:val="20"/>
                <w:lang w:eastAsia="en-NZ"/>
              </w:rPr>
              <w:t>: The Freedom of Information Act provides a legally enforceable right of the public to access documents of government departments and most agencies.</w:t>
            </w:r>
          </w:p>
        </w:tc>
      </w:tr>
    </w:tbl>
    <w:p w14:paraId="77061D7F" w14:textId="672BD8AE" w:rsidR="000C5673" w:rsidRPr="0091450A" w:rsidRDefault="000C5673" w:rsidP="002D613F">
      <w:pPr>
        <w:spacing w:after="0" w:line="240" w:lineRule="auto"/>
      </w:pPr>
    </w:p>
    <w:tbl>
      <w:tblPr>
        <w:tblStyle w:val="TableGrid"/>
        <w:tblW w:w="9209" w:type="dxa"/>
        <w:tblLook w:val="04A0" w:firstRow="1" w:lastRow="0" w:firstColumn="1" w:lastColumn="0" w:noHBand="0" w:noVBand="1"/>
      </w:tblPr>
      <w:tblGrid>
        <w:gridCol w:w="9209"/>
      </w:tblGrid>
      <w:tr w:rsidR="00E61848" w:rsidRPr="0091450A" w14:paraId="0A999387" w14:textId="77777777" w:rsidTr="005551B6">
        <w:tc>
          <w:tcPr>
            <w:tcW w:w="9209" w:type="dxa"/>
          </w:tcPr>
          <w:p w14:paraId="34786A7A" w14:textId="18246880" w:rsidR="00E61848" w:rsidRPr="0091450A" w:rsidRDefault="007A5E04" w:rsidP="002D613F">
            <w:pPr>
              <w:spacing w:before="40" w:after="40"/>
              <w:rPr>
                <w:rFonts w:cs="Times New Roman"/>
                <w:b/>
                <w:color w:val="1F497D" w:themeColor="text2"/>
                <w:sz w:val="28"/>
                <w:szCs w:val="28"/>
              </w:rPr>
            </w:pPr>
            <w:bookmarkStart w:id="57" w:name="_Toc31623755"/>
            <w:r w:rsidRPr="0091450A">
              <w:rPr>
                <w:rStyle w:val="Heading2Char"/>
              </w:rPr>
              <w:t>10 MONITORING AND INTELLIGENCE</w:t>
            </w:r>
            <w:bookmarkEnd w:id="57"/>
            <w:r w:rsidRPr="0091450A">
              <w:rPr>
                <w:rFonts w:cs="Times New Roman"/>
                <w:b/>
                <w:color w:val="1F497D" w:themeColor="text2"/>
                <w:sz w:val="28"/>
                <w:szCs w:val="28"/>
              </w:rPr>
              <w:t xml:space="preserve">: </w:t>
            </w:r>
            <w:r w:rsidRPr="0091450A">
              <w:rPr>
                <w:rFonts w:cs="Times New Roman"/>
                <w:szCs w:val="20"/>
              </w:rPr>
              <w:t xml:space="preserve">The government’s monitoring and intelligence systems (surveillance, evaluation, research and reporting) are comprehensive and regular enough to assess the status of food environments, population nutrition and </w:t>
            </w:r>
            <w:r w:rsidR="00C76DA0" w:rsidRPr="0091450A">
              <w:rPr>
                <w:rFonts w:cs="Times New Roman"/>
                <w:szCs w:val="20"/>
              </w:rPr>
              <w:t>diet</w:t>
            </w:r>
            <w:r w:rsidR="005C4790">
              <w:rPr>
                <w:rFonts w:cs="Times New Roman"/>
                <w:szCs w:val="20"/>
              </w:rPr>
              <w:t>-</w:t>
            </w:r>
            <w:r w:rsidR="00C76DA0" w:rsidRPr="0091450A">
              <w:rPr>
                <w:rFonts w:cs="Times New Roman"/>
                <w:szCs w:val="20"/>
              </w:rPr>
              <w:t>related</w:t>
            </w:r>
            <w:r w:rsidRPr="0091450A">
              <w:rPr>
                <w:rFonts w:cs="Times New Roman"/>
                <w:szCs w:val="20"/>
              </w:rPr>
              <w:t xml:space="preserve"> NCDs and their inequalities, and to measure progress on achieving the goals of nutrition and health plans</w:t>
            </w:r>
            <w:r w:rsidR="00B84E85" w:rsidRPr="0091450A">
              <w:rPr>
                <w:rFonts w:cs="Times New Roman"/>
                <w:szCs w:val="20"/>
              </w:rPr>
              <w:t>.</w:t>
            </w:r>
          </w:p>
        </w:tc>
      </w:tr>
      <w:tr w:rsidR="00E61848" w:rsidRPr="0091450A" w14:paraId="3D2FE257" w14:textId="77777777" w:rsidTr="005551B6">
        <w:tc>
          <w:tcPr>
            <w:tcW w:w="9209" w:type="dxa"/>
          </w:tcPr>
          <w:p w14:paraId="40BD6747" w14:textId="15DF325A" w:rsidR="00E61848" w:rsidRPr="0091450A" w:rsidRDefault="007A5E04" w:rsidP="002D613F">
            <w:pPr>
              <w:spacing w:before="40" w:after="40"/>
              <w:rPr>
                <w:rFonts w:cs="Times New Roman"/>
                <w:b/>
                <w:color w:val="1F497D" w:themeColor="text2"/>
                <w:sz w:val="28"/>
                <w:szCs w:val="28"/>
              </w:rPr>
            </w:pPr>
            <w:bookmarkStart w:id="58" w:name="_Toc31623756"/>
            <w:r w:rsidRPr="0091450A">
              <w:rPr>
                <w:rStyle w:val="Heading3Char"/>
              </w:rPr>
              <w:t>MONIT1</w:t>
            </w:r>
            <w:bookmarkEnd w:id="58"/>
            <w:r w:rsidR="00E61848" w:rsidRPr="0091450A">
              <w:rPr>
                <w:rFonts w:cs="Times New Roman"/>
                <w:b/>
                <w:color w:val="1F497D" w:themeColor="text2"/>
                <w:sz w:val="28"/>
                <w:szCs w:val="28"/>
              </w:rPr>
              <w:t xml:space="preserve">: </w:t>
            </w:r>
            <w:r w:rsidR="00E61848" w:rsidRPr="0091450A">
              <w:rPr>
                <w:rFonts w:cs="Times New Roman"/>
                <w:b/>
                <w:color w:val="000000"/>
                <w:szCs w:val="20"/>
                <w:lang w:eastAsia="en-NZ"/>
              </w:rPr>
              <w:t xml:space="preserve">Monitoring systems, implemented by the government, are in place to regularly </w:t>
            </w:r>
            <w:r w:rsidRPr="0091450A">
              <w:rPr>
                <w:rFonts w:cs="Times New Roman"/>
                <w:b/>
                <w:color w:val="000000"/>
                <w:szCs w:val="20"/>
                <w:lang w:eastAsia="en-NZ"/>
              </w:rPr>
              <w:t xml:space="preserve">monitor food environments </w:t>
            </w:r>
            <w:r w:rsidR="001B3206" w:rsidRPr="0091450A">
              <w:rPr>
                <w:rFonts w:cs="Times New Roman"/>
                <w:b/>
              </w:rPr>
              <w:t>(especially for food composition for nutrients of concern, food promotion to children, and nutritional quality of food in schools and other public sector settings)</w:t>
            </w:r>
            <w:r w:rsidRPr="0091450A">
              <w:rPr>
                <w:rFonts w:cs="Times New Roman"/>
                <w:b/>
                <w:color w:val="000000"/>
                <w:szCs w:val="20"/>
                <w:lang w:eastAsia="en-NZ"/>
              </w:rPr>
              <w:t xml:space="preserve">, </w:t>
            </w:r>
            <w:r w:rsidR="004A7CD3" w:rsidRPr="0091450A">
              <w:rPr>
                <w:rFonts w:cs="Times New Roman"/>
                <w:b/>
                <w:color w:val="000000"/>
                <w:szCs w:val="20"/>
                <w:lang w:eastAsia="en-NZ"/>
              </w:rPr>
              <w:t>against codes/</w:t>
            </w:r>
            <w:r w:rsidR="00E61848" w:rsidRPr="0091450A">
              <w:rPr>
                <w:rFonts w:cs="Times New Roman"/>
                <w:b/>
                <w:color w:val="000000"/>
                <w:szCs w:val="20"/>
                <w:lang w:eastAsia="en-NZ"/>
              </w:rPr>
              <w:t>guidelines/standards/targets.</w:t>
            </w:r>
          </w:p>
        </w:tc>
      </w:tr>
      <w:tr w:rsidR="00E61848" w:rsidRPr="0091450A" w14:paraId="2EAE025F" w14:textId="77777777" w:rsidTr="005551B6">
        <w:tc>
          <w:tcPr>
            <w:tcW w:w="9209" w:type="dxa"/>
          </w:tcPr>
          <w:p w14:paraId="7456DF59" w14:textId="5DFD2EE8"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4AF50F41" w14:textId="77777777" w:rsidR="00A27C87" w:rsidRPr="0091450A" w:rsidRDefault="00A27C87" w:rsidP="002D613F">
            <w:pPr>
              <w:pStyle w:val="Subtitle"/>
            </w:pPr>
            <w:r w:rsidRPr="0091450A">
              <w:t>Food composition</w:t>
            </w:r>
          </w:p>
          <w:p w14:paraId="01C45059" w14:textId="57EEFFBB" w:rsidR="006D253E" w:rsidRPr="008A7CD5" w:rsidRDefault="006E5A52" w:rsidP="0099332A">
            <w:pPr>
              <w:pStyle w:val="ListParagraph"/>
              <w:numPr>
                <w:ilvl w:val="0"/>
                <w:numId w:val="77"/>
              </w:numPr>
              <w:shd w:val="clear" w:color="auto" w:fill="FFFFFF" w:themeFill="background1"/>
              <w:spacing w:before="40" w:after="40"/>
              <w:rPr>
                <w:rFonts w:cs="Times New Roman"/>
                <w:szCs w:val="20"/>
              </w:rPr>
            </w:pPr>
            <w:r w:rsidRPr="008A7CD5">
              <w:rPr>
                <w:rFonts w:cs="Times New Roman"/>
                <w:szCs w:val="20"/>
              </w:rPr>
              <w:t xml:space="preserve">The NZ Total Diet Survey is conducted approximately every </w:t>
            </w:r>
            <w:r w:rsidRPr="008A7CD5">
              <w:rPr>
                <w:rFonts w:cs="Times New Roman"/>
                <w:color w:val="000000"/>
                <w:szCs w:val="20"/>
                <w:lang w:eastAsia="en-NZ"/>
              </w:rPr>
              <w:t>five years and</w:t>
            </w:r>
            <w:r w:rsidRPr="008A7CD5">
              <w:rPr>
                <w:rFonts w:cs="Times New Roman"/>
                <w:color w:val="1F497D"/>
                <w:szCs w:val="20"/>
              </w:rPr>
              <w:t xml:space="preserve"> </w:t>
            </w:r>
            <w:r w:rsidRPr="008A7CD5">
              <w:rPr>
                <w:rFonts w:cs="Times New Roman"/>
                <w:color w:val="000000"/>
                <w:szCs w:val="20"/>
                <w:lang w:eastAsia="en-NZ"/>
              </w:rPr>
              <w:t xml:space="preserve">monitors concentration levels in foods and dietary intake of contaminants and some key elements (including sodium) from a simulated NZ diet for key population groups. </w:t>
            </w:r>
            <w:r w:rsidR="00866BEC" w:rsidRPr="008A7CD5">
              <w:rPr>
                <w:rFonts w:cs="Times New Roman"/>
                <w:szCs w:val="20"/>
              </w:rPr>
              <w:t>MPI undert</w:t>
            </w:r>
            <w:r w:rsidR="002F2B23" w:rsidRPr="008A7CD5">
              <w:rPr>
                <w:rFonts w:cs="Times New Roman"/>
                <w:szCs w:val="20"/>
              </w:rPr>
              <w:t>ook</w:t>
            </w:r>
            <w:r w:rsidR="00866BEC" w:rsidRPr="008A7CD5">
              <w:rPr>
                <w:rFonts w:cs="Times New Roman"/>
                <w:szCs w:val="20"/>
              </w:rPr>
              <w:t xml:space="preserve"> a New Zealand Total Diet Study (NZTDS) in 201</w:t>
            </w:r>
            <w:r w:rsidR="002223C4" w:rsidRPr="008A7CD5">
              <w:rPr>
                <w:rFonts w:cs="Times New Roman"/>
                <w:szCs w:val="20"/>
              </w:rPr>
              <w:t xml:space="preserve">6 with the final reports released in May 2018 </w:t>
            </w:r>
            <w:r w:rsidR="007A4362" w:rsidRPr="008A7CD5">
              <w:rPr>
                <w:rFonts w:cs="Times New Roman"/>
                <w:szCs w:val="20"/>
              </w:rPr>
              <w:fldChar w:fldCharType="begin" w:fldLock="1"/>
            </w:r>
            <w:r w:rsidR="00EC12A7" w:rsidRPr="008A7CD5">
              <w:rPr>
                <w:rFonts w:cs="Times New Roman"/>
                <w:szCs w:val="20"/>
              </w:rPr>
              <w:instrText>ADDIN CSL_CITATION {"citationItems":[{"id":"ITEM-1","itemData":{"URL":"https://www.mpi.govt.nz/food-safety/food-monitoring-and-surveillance/new-zealand-total-diet-study/","accessed":{"date-parts":[["2020","1","17"]]},"author":[{"dropping-particle":"","family":"New Zealand Food Safety","given":"","non-dropping-particle":"","parse-names":false,"suffix":""}],"id":"ITEM-1","issued":{"date-parts":[["2019"]]},"title":"New Zealand Total Diet Study | NZ Food Safety | NZ Government","type":"webpage"},"uris":["http://www.mendeley.com/documents/?uuid=659d76ff-a638-3f98-a53b-1ccff79d6070","http://www.mendeley.com/documents/?uuid=ce3bf3e9-a463-428e-a914-fc5d190254f3"]}],"mendeley":{"formattedCitation":"(219)","plainTextFormattedCitation":"(219)","previouslyFormattedCitation":"(219)"},"properties":{"noteIndex":0},"schema":"https://github.com/citation-style-language/schema/raw/master/csl-citation.json"}</w:instrText>
            </w:r>
            <w:r w:rsidR="007A4362" w:rsidRPr="008A7CD5">
              <w:rPr>
                <w:rFonts w:cs="Times New Roman"/>
                <w:szCs w:val="20"/>
              </w:rPr>
              <w:fldChar w:fldCharType="separate"/>
            </w:r>
            <w:r w:rsidR="009C4029" w:rsidRPr="008A7CD5">
              <w:rPr>
                <w:rFonts w:cs="Times New Roman"/>
                <w:noProof/>
                <w:szCs w:val="20"/>
              </w:rPr>
              <w:t>(219)</w:t>
            </w:r>
            <w:r w:rsidR="007A4362" w:rsidRPr="008A7CD5">
              <w:rPr>
                <w:rFonts w:cs="Times New Roman"/>
                <w:szCs w:val="20"/>
              </w:rPr>
              <w:fldChar w:fldCharType="end"/>
            </w:r>
            <w:r w:rsidR="00FD3D06" w:rsidRPr="008A7CD5">
              <w:rPr>
                <w:rFonts w:cs="Times New Roman"/>
                <w:szCs w:val="20"/>
              </w:rPr>
              <w:t>.</w:t>
            </w:r>
            <w:r w:rsidR="00866BEC" w:rsidRPr="008A7CD5">
              <w:rPr>
                <w:rFonts w:cs="Times New Roman"/>
                <w:szCs w:val="20"/>
              </w:rPr>
              <w:t xml:space="preserve"> </w:t>
            </w:r>
            <w:r w:rsidR="00DE7F5A" w:rsidRPr="008A7CD5">
              <w:rPr>
                <w:rFonts w:cs="Times New Roman"/>
                <w:szCs w:val="20"/>
                <w:lang w:eastAsia="en-NZ"/>
              </w:rPr>
              <w:t xml:space="preserve">The </w:t>
            </w:r>
            <w:r w:rsidR="00905153" w:rsidRPr="008A7CD5">
              <w:rPr>
                <w:rFonts w:cs="Times New Roman"/>
                <w:szCs w:val="20"/>
                <w:lang w:eastAsia="en-NZ"/>
              </w:rPr>
              <w:t>2016 NZTDS</w:t>
            </w:r>
            <w:r w:rsidR="00DE7F5A" w:rsidRPr="008A7CD5">
              <w:rPr>
                <w:rFonts w:cs="Times New Roman"/>
                <w:szCs w:val="20"/>
                <w:lang w:eastAsia="en-NZ"/>
              </w:rPr>
              <w:t xml:space="preserve"> was undertaken with a </w:t>
            </w:r>
            <w:r w:rsidR="00905153" w:rsidRPr="008A7CD5">
              <w:rPr>
                <w:rFonts w:cs="Times New Roman"/>
                <w:szCs w:val="20"/>
                <w:lang w:eastAsia="en-NZ"/>
              </w:rPr>
              <w:t>proposal consultation paper r</w:t>
            </w:r>
            <w:r w:rsidR="00DE7F5A" w:rsidRPr="008A7CD5">
              <w:rPr>
                <w:rFonts w:cs="Times New Roman"/>
                <w:szCs w:val="20"/>
                <w:lang w:eastAsia="en-NZ"/>
              </w:rPr>
              <w:t>eleased for public consultation</w:t>
            </w:r>
            <w:r w:rsidR="00905153" w:rsidRPr="008A7CD5">
              <w:rPr>
                <w:rFonts w:cs="Times New Roman"/>
                <w:szCs w:val="20"/>
                <w:lang w:eastAsia="en-NZ"/>
              </w:rPr>
              <w:t xml:space="preserve">. </w:t>
            </w:r>
            <w:r w:rsidRPr="008A7CD5">
              <w:rPr>
                <w:rFonts w:cs="Times New Roman"/>
                <w:szCs w:val="20"/>
                <w:lang w:eastAsia="en-NZ"/>
              </w:rPr>
              <w:t>F</w:t>
            </w:r>
            <w:r w:rsidR="00905153" w:rsidRPr="008A7CD5">
              <w:rPr>
                <w:rFonts w:cs="Times New Roman"/>
                <w:szCs w:val="20"/>
                <w:lang w:eastAsia="en-NZ"/>
              </w:rPr>
              <w:t xml:space="preserve">eedback </w:t>
            </w:r>
            <w:r w:rsidRPr="008A7CD5">
              <w:rPr>
                <w:rFonts w:cs="Times New Roman"/>
                <w:szCs w:val="20"/>
                <w:lang w:eastAsia="en-NZ"/>
              </w:rPr>
              <w:t xml:space="preserve">was sought </w:t>
            </w:r>
            <w:r w:rsidR="00905153" w:rsidRPr="008A7CD5">
              <w:rPr>
                <w:rFonts w:cs="Times New Roman"/>
                <w:szCs w:val="20"/>
                <w:lang w:eastAsia="en-NZ"/>
              </w:rPr>
              <w:t>on whether</w:t>
            </w:r>
            <w:r w:rsidRPr="008A7CD5">
              <w:rPr>
                <w:rFonts w:cs="Times New Roman"/>
                <w:szCs w:val="20"/>
                <w:lang w:eastAsia="en-NZ"/>
              </w:rPr>
              <w:t xml:space="preserve"> the</w:t>
            </w:r>
            <w:r w:rsidR="00905153" w:rsidRPr="008A7CD5">
              <w:rPr>
                <w:rFonts w:cs="Times New Roman"/>
                <w:szCs w:val="20"/>
                <w:lang w:eastAsia="en-NZ"/>
              </w:rPr>
              <w:t xml:space="preserve"> list of chemicals proposed is </w:t>
            </w:r>
            <w:r w:rsidR="00C1628D" w:rsidRPr="008A7CD5">
              <w:rPr>
                <w:rFonts w:cs="Times New Roman"/>
                <w:szCs w:val="20"/>
                <w:lang w:eastAsia="en-NZ"/>
              </w:rPr>
              <w:t>enough</w:t>
            </w:r>
            <w:r w:rsidR="00905153" w:rsidRPr="008A7CD5">
              <w:rPr>
                <w:rFonts w:cs="Times New Roman"/>
                <w:szCs w:val="20"/>
                <w:lang w:eastAsia="en-NZ"/>
              </w:rPr>
              <w:t xml:space="preserve">, changes to the key foods list, any population groups missing, </w:t>
            </w:r>
            <w:r w:rsidR="0078796B" w:rsidRPr="008A7CD5">
              <w:rPr>
                <w:rFonts w:cs="Times New Roman"/>
                <w:szCs w:val="20"/>
                <w:lang w:eastAsia="en-NZ"/>
              </w:rPr>
              <w:t>and any</w:t>
            </w:r>
            <w:r w:rsidR="00905153" w:rsidRPr="008A7CD5">
              <w:rPr>
                <w:rFonts w:cs="Times New Roman"/>
                <w:szCs w:val="20"/>
                <w:lang w:eastAsia="en-NZ"/>
              </w:rPr>
              <w:t xml:space="preserve"> new data on NZ infants, children and adolescents</w:t>
            </w:r>
            <w:r w:rsidR="006B3E8A" w:rsidRPr="008A7CD5">
              <w:rPr>
                <w:rFonts w:cs="Times New Roman"/>
                <w:szCs w:val="20"/>
                <w:lang w:eastAsia="en-NZ"/>
              </w:rPr>
              <w:t xml:space="preserve">. </w:t>
            </w:r>
            <w:r w:rsidR="00A53001" w:rsidRPr="008A7CD5">
              <w:rPr>
                <w:rFonts w:cs="Times New Roman"/>
                <w:szCs w:val="20"/>
                <w:lang w:eastAsia="en-NZ"/>
              </w:rPr>
              <w:t>Because of</w:t>
            </w:r>
            <w:r w:rsidR="00905153" w:rsidRPr="008A7CD5">
              <w:rPr>
                <w:rFonts w:cs="Times New Roman"/>
                <w:szCs w:val="20"/>
                <w:lang w:eastAsia="en-NZ"/>
              </w:rPr>
              <w:t xml:space="preserve"> the submissions, a simulated diet for Pacific people </w:t>
            </w:r>
            <w:r w:rsidR="00C704FE" w:rsidRPr="008A7CD5">
              <w:rPr>
                <w:rFonts w:cs="Times New Roman"/>
                <w:szCs w:val="20"/>
                <w:lang w:eastAsia="en-NZ"/>
              </w:rPr>
              <w:t>was</w:t>
            </w:r>
            <w:r w:rsidR="00905153" w:rsidRPr="008A7CD5">
              <w:rPr>
                <w:rFonts w:cs="Times New Roman"/>
                <w:szCs w:val="20"/>
                <w:lang w:eastAsia="en-NZ"/>
              </w:rPr>
              <w:t xml:space="preserve"> included.</w:t>
            </w:r>
            <w:r w:rsidR="00DE7F5A" w:rsidRPr="008A7CD5">
              <w:rPr>
                <w:rFonts w:cs="Times New Roman"/>
                <w:szCs w:val="20"/>
                <w:lang w:eastAsia="en-NZ"/>
              </w:rPr>
              <w:t xml:space="preserve"> </w:t>
            </w:r>
            <w:r w:rsidR="005C4790" w:rsidRPr="008A7CD5">
              <w:rPr>
                <w:rFonts w:cs="Times New Roman"/>
                <w:szCs w:val="20"/>
                <w:lang w:eastAsia="en-NZ"/>
              </w:rPr>
              <w:t>A s</w:t>
            </w:r>
            <w:r w:rsidR="00866BEC" w:rsidRPr="008A7CD5">
              <w:rPr>
                <w:rFonts w:cs="Times New Roman"/>
                <w:szCs w:val="20"/>
              </w:rPr>
              <w:t xml:space="preserve">ampling of 132 key foods over four quarters was undertaken throughout 2016, and laboratory results are available on the MPI website. </w:t>
            </w:r>
            <w:r w:rsidR="003453A3" w:rsidRPr="008A7CD5">
              <w:rPr>
                <w:rFonts w:cs="Times New Roman"/>
                <w:szCs w:val="20"/>
              </w:rPr>
              <w:t xml:space="preserve">This includes sampling 132 foods for sodium content and conducting a dietary exposure assessment of sodium for </w:t>
            </w:r>
            <w:r w:rsidR="00A53001" w:rsidRPr="008A7CD5">
              <w:rPr>
                <w:rFonts w:cs="Times New Roman"/>
                <w:szCs w:val="20"/>
              </w:rPr>
              <w:t>several</w:t>
            </w:r>
            <w:r w:rsidR="00255302" w:rsidRPr="008A7CD5">
              <w:rPr>
                <w:rFonts w:cs="Times New Roman"/>
                <w:szCs w:val="20"/>
              </w:rPr>
              <w:t xml:space="preserve"> population sub-groups</w:t>
            </w:r>
            <w:r w:rsidR="00855A9C" w:rsidRPr="008A7CD5">
              <w:rPr>
                <w:rFonts w:cs="Times New Roman"/>
                <w:szCs w:val="20"/>
              </w:rPr>
              <w:t xml:space="preserve">. </w:t>
            </w:r>
            <w:r w:rsidR="008A7CD5" w:rsidRPr="008A7CD5">
              <w:rPr>
                <w:rFonts w:cs="Times New Roman"/>
                <w:szCs w:val="20"/>
              </w:rPr>
              <w:t>The modelled s</w:t>
            </w:r>
            <w:r w:rsidR="00855A9C" w:rsidRPr="008A7CD5">
              <w:rPr>
                <w:rFonts w:cs="Times New Roman"/>
                <w:szCs w:val="20"/>
              </w:rPr>
              <w:t xml:space="preserve">odium intake in diets has not changed since the 2009 </w:t>
            </w:r>
            <w:r w:rsidR="008A7CD5" w:rsidRPr="008A7CD5">
              <w:rPr>
                <w:rFonts w:cs="Times New Roman"/>
                <w:szCs w:val="20"/>
              </w:rPr>
              <w:t>NZTDS</w:t>
            </w:r>
            <w:r w:rsidR="00855A9C" w:rsidRPr="008A7CD5">
              <w:rPr>
                <w:rFonts w:cs="Times New Roman"/>
                <w:szCs w:val="20"/>
              </w:rPr>
              <w:t xml:space="preserve">. The food supply has sufficient iodine since the fortification of bread with iodised salt. </w:t>
            </w:r>
            <w:r w:rsidR="00855A9C" w:rsidRPr="008A7CD5">
              <w:rPr>
                <w:rFonts w:cs="Times New Roman"/>
                <w:szCs w:val="20"/>
                <w:lang w:eastAsia="en-NZ"/>
              </w:rPr>
              <w:t xml:space="preserve">The 2016 NZTDS found a high level of safety </w:t>
            </w:r>
            <w:r w:rsidR="0091450A" w:rsidRPr="008A7CD5">
              <w:rPr>
                <w:rFonts w:cs="Times New Roman"/>
                <w:szCs w:val="20"/>
                <w:lang w:eastAsia="en-NZ"/>
              </w:rPr>
              <w:t>regarding</w:t>
            </w:r>
            <w:r w:rsidR="00855A9C" w:rsidRPr="008A7CD5">
              <w:rPr>
                <w:rFonts w:cs="Times New Roman"/>
                <w:szCs w:val="20"/>
                <w:lang w:eastAsia="en-NZ"/>
              </w:rPr>
              <w:t xml:space="preserve"> chemical hazards that may be present in the food supply and exposure to agricultural chemicals and contaminants from food remains low</w:t>
            </w:r>
            <w:r w:rsidR="003453A3" w:rsidRPr="008A7CD5">
              <w:rPr>
                <w:rFonts w:cs="Times New Roman"/>
                <w:szCs w:val="20"/>
              </w:rPr>
              <w:t xml:space="preserve"> (personal </w:t>
            </w:r>
            <w:r w:rsidR="00D80166" w:rsidRPr="008A7CD5">
              <w:rPr>
                <w:rFonts w:cs="Times New Roman"/>
                <w:szCs w:val="20"/>
              </w:rPr>
              <w:t xml:space="preserve">communication, MPI, </w:t>
            </w:r>
            <w:r w:rsidR="003453A3" w:rsidRPr="008A7CD5">
              <w:rPr>
                <w:rFonts w:cs="Times New Roman"/>
                <w:szCs w:val="20"/>
              </w:rPr>
              <w:t>2</w:t>
            </w:r>
            <w:r w:rsidR="00855A9C" w:rsidRPr="008A7CD5">
              <w:rPr>
                <w:rFonts w:cs="Times New Roman"/>
                <w:szCs w:val="20"/>
              </w:rPr>
              <w:t>020</w:t>
            </w:r>
            <w:r w:rsidR="003453A3" w:rsidRPr="008A7CD5">
              <w:rPr>
                <w:rFonts w:cs="Times New Roman"/>
                <w:szCs w:val="20"/>
              </w:rPr>
              <w:t xml:space="preserve">). </w:t>
            </w:r>
          </w:p>
          <w:p w14:paraId="3697997E" w14:textId="06D58D91" w:rsidR="0099332A" w:rsidRPr="008A7CD5" w:rsidRDefault="0099332A" w:rsidP="002D613F">
            <w:pPr>
              <w:pStyle w:val="ListParagraph"/>
              <w:numPr>
                <w:ilvl w:val="0"/>
                <w:numId w:val="2"/>
              </w:numPr>
              <w:shd w:val="clear" w:color="auto" w:fill="FFFFFF" w:themeFill="background1"/>
              <w:spacing w:before="40" w:after="40"/>
              <w:ind w:left="284" w:hanging="284"/>
              <w:contextualSpacing w:val="0"/>
              <w:rPr>
                <w:rFonts w:cs="Times New Roman"/>
                <w:szCs w:val="20"/>
              </w:rPr>
            </w:pPr>
            <w:r w:rsidRPr="008A7CD5">
              <w:rPr>
                <w:rFonts w:cs="Times New Roman"/>
                <w:color w:val="000000"/>
                <w:szCs w:val="20"/>
                <w:lang w:eastAsia="en-NZ"/>
              </w:rPr>
              <w:t xml:space="preserve">In 2017 FSANZ and the Ministry for Primary Industries completed an evaluation of </w:t>
            </w:r>
            <w:r w:rsidRPr="008A7CD5">
              <w:rPr>
                <w:rFonts w:cs="Times New Roman"/>
                <w:i/>
                <w:color w:val="000000"/>
                <w:szCs w:val="20"/>
                <w:lang w:eastAsia="en-NZ"/>
              </w:rPr>
              <w:t>trans</w:t>
            </w:r>
            <w:r w:rsidRPr="008A7CD5">
              <w:rPr>
                <w:rFonts w:cs="Times New Roman"/>
                <w:color w:val="000000"/>
                <w:szCs w:val="20"/>
                <w:lang w:eastAsia="en-NZ"/>
              </w:rPr>
              <w:t xml:space="preserve">-fats in imported oils. It was found there has been a significant decline in the importation of vegetable fats and oils that could potentially include </w:t>
            </w:r>
            <w:r w:rsidRPr="008A7CD5">
              <w:rPr>
                <w:rFonts w:cs="Times New Roman"/>
                <w:i/>
                <w:color w:val="000000"/>
                <w:szCs w:val="20"/>
                <w:lang w:eastAsia="en-NZ"/>
              </w:rPr>
              <w:t>trans</w:t>
            </w:r>
            <w:r w:rsidRPr="008A7CD5">
              <w:rPr>
                <w:rFonts w:cs="Times New Roman"/>
                <w:color w:val="000000"/>
                <w:szCs w:val="20"/>
                <w:lang w:eastAsia="en-NZ"/>
              </w:rPr>
              <w:t>-fats</w:t>
            </w:r>
            <w:r w:rsidR="00D52517" w:rsidRPr="008A7CD5">
              <w:rPr>
                <w:rFonts w:cs="Times New Roman"/>
                <w:color w:val="000000"/>
                <w:szCs w:val="20"/>
                <w:lang w:eastAsia="en-NZ"/>
              </w:rPr>
              <w:t xml:space="preserve"> </w:t>
            </w:r>
            <w:r w:rsidR="00D52517" w:rsidRPr="008A7CD5">
              <w:rPr>
                <w:rFonts w:cs="Times New Roman"/>
                <w:color w:val="000000"/>
                <w:szCs w:val="20"/>
                <w:lang w:eastAsia="en-NZ"/>
              </w:rPr>
              <w:fldChar w:fldCharType="begin" w:fldLock="1"/>
            </w:r>
            <w:r w:rsidR="00EC12A7" w:rsidRPr="008A7CD5">
              <w:rPr>
                <w:rFonts w:cs="Times New Roman"/>
                <w:color w:val="000000"/>
                <w:szCs w:val="20"/>
                <w:lang w:eastAsia="en-NZ"/>
              </w:rPr>
              <w:instrText>ADDIN CSL_CITATION {"citationItems":[{"id":"ITEM-1","itemData":{"URL":"https://www.foodstandards.gov.au/science/monitoringnutrients/Pages/Monitoring-of-trans-fatty-acids.aspx","accessed":{"date-parts":[["2020","2","7"]]},"author":[{"dropping-particle":"","family":"Food Standards Australia New Zealand","given":"","non-dropping-particle":"","parse-names":false,"suffix":""}],"id":"ITEM-1","issued":{"date-parts":[["2017"]]},"title":"Monitoring of trans fatty acids","type":"webpage"},"uris":["http://www.mendeley.com/documents/?uuid=7347fa85-7bb5-3871-89d7-34e5450a3f88"]}],"mendeley":{"formattedCitation":"(220)","plainTextFormattedCitation":"(220)","previouslyFormattedCitation":"(220)"},"properties":{"noteIndex":0},"schema":"https://github.com/citation-style-language/schema/raw/master/csl-citation.json"}</w:instrText>
            </w:r>
            <w:r w:rsidR="00D52517" w:rsidRPr="008A7CD5">
              <w:rPr>
                <w:rFonts w:cs="Times New Roman"/>
                <w:color w:val="000000"/>
                <w:szCs w:val="20"/>
                <w:lang w:eastAsia="en-NZ"/>
              </w:rPr>
              <w:fldChar w:fldCharType="separate"/>
            </w:r>
            <w:r w:rsidR="009C4029" w:rsidRPr="008A7CD5">
              <w:rPr>
                <w:rFonts w:cs="Times New Roman"/>
                <w:noProof/>
                <w:color w:val="000000"/>
                <w:szCs w:val="20"/>
                <w:lang w:eastAsia="en-NZ"/>
              </w:rPr>
              <w:t>(220)</w:t>
            </w:r>
            <w:r w:rsidR="00D52517" w:rsidRPr="008A7CD5">
              <w:rPr>
                <w:rFonts w:cs="Times New Roman"/>
                <w:color w:val="000000"/>
                <w:szCs w:val="20"/>
                <w:lang w:eastAsia="en-NZ"/>
              </w:rPr>
              <w:fldChar w:fldCharType="end"/>
            </w:r>
            <w:r w:rsidRPr="008A7CD5">
              <w:rPr>
                <w:rFonts w:cs="Times New Roman"/>
                <w:color w:val="000000"/>
                <w:szCs w:val="20"/>
                <w:lang w:eastAsia="en-NZ"/>
              </w:rPr>
              <w:t xml:space="preserve">. Reported levels of </w:t>
            </w:r>
            <w:r w:rsidRPr="008A7CD5">
              <w:rPr>
                <w:rFonts w:cs="Times New Roman"/>
                <w:i/>
                <w:color w:val="000000"/>
                <w:szCs w:val="20"/>
                <w:lang w:eastAsia="en-NZ"/>
              </w:rPr>
              <w:t>trans</w:t>
            </w:r>
            <w:r w:rsidRPr="008A7CD5">
              <w:rPr>
                <w:rFonts w:cs="Times New Roman"/>
                <w:color w:val="000000"/>
                <w:szCs w:val="20"/>
                <w:lang w:eastAsia="en-NZ"/>
              </w:rPr>
              <w:t xml:space="preserve">-fats from product labels and industry product specifications indicated that the levels were consistent with results from previous analytical surveys undertaken from 2006-13. The 2017 evaluation and the earlier surveys indicate that dietary intakes of </w:t>
            </w:r>
            <w:r w:rsidRPr="008A7CD5">
              <w:rPr>
                <w:rFonts w:cs="Times New Roman"/>
                <w:i/>
                <w:color w:val="000000"/>
                <w:szCs w:val="20"/>
                <w:lang w:eastAsia="en-NZ"/>
              </w:rPr>
              <w:t>trans</w:t>
            </w:r>
            <w:r w:rsidRPr="008A7CD5">
              <w:rPr>
                <w:rFonts w:cs="Times New Roman"/>
                <w:color w:val="000000"/>
                <w:szCs w:val="20"/>
                <w:lang w:eastAsia="en-NZ"/>
              </w:rPr>
              <w:t xml:space="preserve">-fats have continued to reduce overtime </w:t>
            </w:r>
            <w:r w:rsidRPr="008A7CD5">
              <w:rPr>
                <w:rFonts w:cs="Times New Roman"/>
                <w:color w:val="000000"/>
                <w:szCs w:val="20"/>
                <w:lang w:eastAsia="en-NZ"/>
              </w:rPr>
              <w:fldChar w:fldCharType="begin" w:fldLock="1"/>
            </w:r>
            <w:r w:rsidR="00EC12A7" w:rsidRPr="008A7CD5">
              <w:rPr>
                <w:rFonts w:cs="Times New Roman"/>
                <w:color w:val="000000"/>
                <w:szCs w:val="20"/>
                <w:lang w:eastAsia="en-NZ"/>
              </w:rPr>
              <w:instrText>ADDIN CSL_CITATION {"citationItems":[{"id":"ITEM-1","itemData":{"author":[{"dropping-particle":"","family":"Food Standards Australia New Zealand","given":"","non-dropping-particle":"","parse-names":false,"suffix":""}],"id":"ITEM-1","issued":{"date-parts":[["2017"]]},"title":"Assessment of Trans Fatty Acids in Imported Oils","type":"report"},"uris":["http://www.mendeley.com/documents/?uuid=c431478c-c334-34f7-be79-d4d74cb0432e","http://www.mendeley.com/documents/?uuid=4c2a2537-e54a-46bc-a975-7211e501b41c"]}],"mendeley":{"formattedCitation":"(221)","plainTextFormattedCitation":"(221)","previouslyFormattedCitation":"(221)"},"properties":{"noteIndex":0},"schema":"https://github.com/citation-style-language/schema/raw/master/csl-citation.json"}</w:instrText>
            </w:r>
            <w:r w:rsidRPr="008A7CD5">
              <w:rPr>
                <w:rFonts w:cs="Times New Roman"/>
                <w:color w:val="000000"/>
                <w:szCs w:val="20"/>
                <w:lang w:eastAsia="en-NZ"/>
              </w:rPr>
              <w:fldChar w:fldCharType="separate"/>
            </w:r>
            <w:r w:rsidR="009C4029" w:rsidRPr="008A7CD5">
              <w:rPr>
                <w:rFonts w:cs="Times New Roman"/>
                <w:noProof/>
                <w:color w:val="000000"/>
                <w:szCs w:val="20"/>
                <w:lang w:eastAsia="en-NZ"/>
              </w:rPr>
              <w:t>(221)</w:t>
            </w:r>
            <w:r w:rsidRPr="008A7CD5">
              <w:rPr>
                <w:rFonts w:cs="Times New Roman"/>
                <w:color w:val="000000"/>
                <w:szCs w:val="20"/>
                <w:lang w:eastAsia="en-NZ"/>
              </w:rPr>
              <w:fldChar w:fldCharType="end"/>
            </w:r>
            <w:r w:rsidRPr="008A7CD5">
              <w:rPr>
                <w:rFonts w:cs="Times New Roman"/>
                <w:color w:val="000000"/>
                <w:szCs w:val="20"/>
                <w:lang w:eastAsia="en-NZ"/>
              </w:rPr>
              <w:t>.</w:t>
            </w:r>
          </w:p>
          <w:p w14:paraId="272BA34C" w14:textId="5A17FDF3" w:rsidR="00E61848" w:rsidRPr="0091450A" w:rsidRDefault="00E61848" w:rsidP="002D613F">
            <w:pPr>
              <w:pStyle w:val="ListParagraph"/>
              <w:numPr>
                <w:ilvl w:val="0"/>
                <w:numId w:val="2"/>
              </w:numPr>
              <w:shd w:val="clear" w:color="auto" w:fill="FFFFFF" w:themeFill="background1"/>
              <w:spacing w:before="40" w:after="40"/>
              <w:ind w:left="284" w:hanging="284"/>
              <w:contextualSpacing w:val="0"/>
              <w:rPr>
                <w:rFonts w:cs="Times New Roman"/>
                <w:szCs w:val="20"/>
              </w:rPr>
            </w:pPr>
            <w:r w:rsidRPr="0091450A">
              <w:rPr>
                <w:rFonts w:cs="Times New Roman"/>
                <w:color w:val="000000"/>
                <w:szCs w:val="20"/>
                <w:lang w:eastAsia="en-NZ"/>
              </w:rPr>
              <w:t>The New Zealand Institute for Plant &amp; Food Research Limited and the MoH jointly own the New Zealand Food Composition Database (NZFCD) which is a</w:t>
            </w:r>
            <w:r w:rsidRPr="0091450A">
              <w:rPr>
                <w:rFonts w:cs="Times New Roman"/>
                <w:szCs w:val="20"/>
                <w:lang w:eastAsia="en-NZ"/>
              </w:rPr>
              <w:t xml:space="preserve"> comprehensive collection of nutrient data in </w:t>
            </w:r>
            <w:r w:rsidR="00EE377E" w:rsidRPr="0091450A">
              <w:rPr>
                <w:rFonts w:cs="Times New Roman"/>
                <w:szCs w:val="20"/>
                <w:lang w:eastAsia="en-NZ"/>
              </w:rPr>
              <w:t>NZ</w:t>
            </w:r>
            <w:r w:rsidRPr="0091450A">
              <w:rPr>
                <w:rFonts w:cs="Times New Roman"/>
                <w:szCs w:val="20"/>
                <w:lang w:eastAsia="en-NZ"/>
              </w:rPr>
              <w:t xml:space="preserve">. It contains nutrient information on more than 2600 foods. The nutrients sodium, fat, saturated fat, </w:t>
            </w:r>
            <w:r w:rsidRPr="0091450A">
              <w:rPr>
                <w:rFonts w:cs="Times New Roman"/>
                <w:i/>
                <w:szCs w:val="20"/>
                <w:lang w:eastAsia="en-NZ"/>
              </w:rPr>
              <w:t>trans</w:t>
            </w:r>
            <w:r w:rsidR="005C4790">
              <w:rPr>
                <w:rFonts w:cs="Times New Roman"/>
                <w:szCs w:val="20"/>
                <w:lang w:eastAsia="en-NZ"/>
              </w:rPr>
              <w:t>-</w:t>
            </w:r>
            <w:r w:rsidRPr="0091450A">
              <w:rPr>
                <w:rFonts w:cs="Times New Roman"/>
                <w:szCs w:val="20"/>
                <w:lang w:eastAsia="en-NZ"/>
              </w:rPr>
              <w:t xml:space="preserve">fatty acids, sugars and total fibre are included. Accredited laboratories in New Zealand and Australia are used to analyse these nutrients in the foods. The output products of the NZFCD are </w:t>
            </w:r>
            <w:r w:rsidR="00EE377E" w:rsidRPr="0091450A">
              <w:rPr>
                <w:rFonts w:cs="Times New Roman"/>
                <w:szCs w:val="20"/>
                <w:lang w:eastAsia="en-NZ"/>
              </w:rPr>
              <w:t>NZ</w:t>
            </w:r>
            <w:r w:rsidRPr="0091450A">
              <w:rPr>
                <w:rFonts w:cs="Times New Roman"/>
                <w:szCs w:val="20"/>
                <w:lang w:eastAsia="en-NZ"/>
              </w:rPr>
              <w:t xml:space="preserve"> </w:t>
            </w:r>
            <w:proofErr w:type="spellStart"/>
            <w:r w:rsidR="00187A7C" w:rsidRPr="0091450A">
              <w:rPr>
                <w:rFonts w:cs="Times New Roman"/>
                <w:szCs w:val="20"/>
                <w:lang w:eastAsia="en-NZ"/>
              </w:rPr>
              <w:t>FOODfiles</w:t>
            </w:r>
            <w:proofErr w:type="spellEnd"/>
            <w:r w:rsidRPr="0091450A">
              <w:rPr>
                <w:rFonts w:cs="Times New Roman"/>
                <w:szCs w:val="20"/>
                <w:lang w:eastAsia="en-NZ"/>
              </w:rPr>
              <w:t xml:space="preserve">, the </w:t>
            </w:r>
            <w:r w:rsidR="00187A7C" w:rsidRPr="0091450A">
              <w:rPr>
                <w:rFonts w:cs="Times New Roman"/>
                <w:szCs w:val="20"/>
                <w:lang w:eastAsia="en-NZ"/>
              </w:rPr>
              <w:t>C</w:t>
            </w:r>
            <w:r w:rsidRPr="0091450A">
              <w:rPr>
                <w:rFonts w:cs="Times New Roman"/>
                <w:szCs w:val="20"/>
                <w:lang w:eastAsia="en-NZ"/>
              </w:rPr>
              <w:t xml:space="preserve">oncise </w:t>
            </w:r>
            <w:r w:rsidR="00EE377E" w:rsidRPr="0091450A">
              <w:rPr>
                <w:rFonts w:cs="Times New Roman"/>
                <w:szCs w:val="20"/>
                <w:lang w:eastAsia="en-NZ"/>
              </w:rPr>
              <w:t>NZ</w:t>
            </w:r>
            <w:r w:rsidRPr="0091450A">
              <w:rPr>
                <w:rFonts w:cs="Times New Roman"/>
                <w:szCs w:val="20"/>
                <w:lang w:eastAsia="en-NZ"/>
              </w:rPr>
              <w:t xml:space="preserve"> </w:t>
            </w:r>
            <w:r w:rsidR="00187A7C" w:rsidRPr="0091450A">
              <w:rPr>
                <w:rFonts w:cs="Times New Roman"/>
                <w:szCs w:val="20"/>
                <w:lang w:eastAsia="en-NZ"/>
              </w:rPr>
              <w:t>F</w:t>
            </w:r>
            <w:r w:rsidRPr="0091450A">
              <w:rPr>
                <w:rFonts w:cs="Times New Roman"/>
                <w:szCs w:val="20"/>
                <w:lang w:eastAsia="en-NZ"/>
              </w:rPr>
              <w:t xml:space="preserve">ood </w:t>
            </w:r>
            <w:r w:rsidR="00187A7C" w:rsidRPr="0091450A">
              <w:rPr>
                <w:rFonts w:cs="Times New Roman"/>
                <w:szCs w:val="20"/>
                <w:lang w:eastAsia="en-NZ"/>
              </w:rPr>
              <w:t>C</w:t>
            </w:r>
            <w:r w:rsidRPr="0091450A">
              <w:rPr>
                <w:rFonts w:cs="Times New Roman"/>
                <w:szCs w:val="20"/>
                <w:lang w:eastAsia="en-NZ"/>
              </w:rPr>
              <w:t xml:space="preserve">omposition </w:t>
            </w:r>
            <w:r w:rsidR="00187A7C" w:rsidRPr="0091450A">
              <w:rPr>
                <w:rFonts w:cs="Times New Roman"/>
                <w:szCs w:val="20"/>
                <w:lang w:eastAsia="en-NZ"/>
              </w:rPr>
              <w:t>T</w:t>
            </w:r>
            <w:r w:rsidRPr="0091450A">
              <w:rPr>
                <w:rFonts w:cs="Times New Roman"/>
                <w:szCs w:val="20"/>
                <w:lang w:eastAsia="en-NZ"/>
              </w:rPr>
              <w:t xml:space="preserve">ables and </w:t>
            </w:r>
            <w:r w:rsidR="00EE377E" w:rsidRPr="0091450A">
              <w:rPr>
                <w:rFonts w:cs="Times New Roman"/>
                <w:szCs w:val="20"/>
                <w:lang w:eastAsia="en-NZ"/>
              </w:rPr>
              <w:t>NZ</w:t>
            </w:r>
            <w:r w:rsidRPr="0091450A">
              <w:rPr>
                <w:rFonts w:cs="Times New Roman"/>
                <w:szCs w:val="20"/>
                <w:lang w:eastAsia="en-NZ"/>
              </w:rPr>
              <w:t xml:space="preserve"> food composition data for </w:t>
            </w:r>
            <w:r w:rsidR="00EE377E" w:rsidRPr="0091450A">
              <w:rPr>
                <w:rFonts w:cs="Times New Roman"/>
                <w:szCs w:val="20"/>
                <w:lang w:eastAsia="en-NZ"/>
              </w:rPr>
              <w:t>NIP</w:t>
            </w:r>
            <w:r w:rsidRPr="0091450A">
              <w:rPr>
                <w:rFonts w:cs="Times New Roman"/>
                <w:szCs w:val="20"/>
                <w:lang w:eastAsia="en-NZ"/>
              </w:rPr>
              <w:t xml:space="preserve">. An updated version of the </w:t>
            </w:r>
            <w:proofErr w:type="spellStart"/>
            <w:r w:rsidRPr="0091450A">
              <w:rPr>
                <w:rFonts w:cs="Times New Roman"/>
                <w:szCs w:val="20"/>
                <w:lang w:eastAsia="en-NZ"/>
              </w:rPr>
              <w:t>FOODfiles</w:t>
            </w:r>
            <w:proofErr w:type="spellEnd"/>
            <w:r w:rsidRPr="0091450A">
              <w:rPr>
                <w:rFonts w:cs="Times New Roman"/>
                <w:szCs w:val="20"/>
                <w:lang w:eastAsia="en-NZ"/>
              </w:rPr>
              <w:t xml:space="preserve"> </w:t>
            </w:r>
            <w:r w:rsidR="00187A7C" w:rsidRPr="0091450A">
              <w:rPr>
                <w:rFonts w:cs="Times New Roman"/>
                <w:szCs w:val="20"/>
                <w:lang w:eastAsia="en-NZ"/>
              </w:rPr>
              <w:t xml:space="preserve">and </w:t>
            </w:r>
            <w:r w:rsidRPr="0091450A">
              <w:rPr>
                <w:rFonts w:cs="Times New Roman"/>
                <w:szCs w:val="20"/>
                <w:lang w:eastAsia="en-NZ"/>
              </w:rPr>
              <w:t xml:space="preserve">Concise Tables is published every 2-3 years. </w:t>
            </w:r>
            <w:r w:rsidR="009523B4" w:rsidRPr="008A7CD5">
              <w:rPr>
                <w:rFonts w:cs="Times New Roman"/>
                <w:szCs w:val="20"/>
              </w:rPr>
              <w:t xml:space="preserve">The New Zealand </w:t>
            </w:r>
            <w:proofErr w:type="spellStart"/>
            <w:r w:rsidR="009523B4" w:rsidRPr="008A7CD5">
              <w:rPr>
                <w:rFonts w:cs="Times New Roman"/>
                <w:szCs w:val="20"/>
              </w:rPr>
              <w:t>FOODfiles</w:t>
            </w:r>
            <w:proofErr w:type="spellEnd"/>
            <w:r w:rsidR="009523B4" w:rsidRPr="008A7CD5">
              <w:rPr>
                <w:rFonts w:cs="Times New Roman"/>
                <w:szCs w:val="20"/>
              </w:rPr>
              <w:t xml:space="preserve"> 2018 version</w:t>
            </w:r>
            <w:r w:rsidR="009523B4" w:rsidRPr="0091450A">
              <w:rPr>
                <w:rFonts w:cs="Times New Roman"/>
                <w:szCs w:val="20"/>
              </w:rPr>
              <w:t xml:space="preserve"> was published in 2019 and presents 2,767 foods: 86 core </w:t>
            </w:r>
            <w:r w:rsidR="00577180" w:rsidRPr="0091450A">
              <w:rPr>
                <w:rFonts w:cs="Times New Roman"/>
                <w:szCs w:val="20"/>
              </w:rPr>
              <w:t>components</w:t>
            </w:r>
            <w:r w:rsidR="009523B4" w:rsidRPr="0091450A">
              <w:rPr>
                <w:rFonts w:cs="Times New Roman"/>
                <w:szCs w:val="20"/>
              </w:rPr>
              <w:t xml:space="preserve"> </w:t>
            </w:r>
            <w:r w:rsidR="005F6C0F" w:rsidRPr="0091450A">
              <w:rPr>
                <w:rFonts w:cs="Times New Roman"/>
                <w:szCs w:val="20"/>
              </w:rPr>
              <w:t xml:space="preserve">in the standard version and up to 363 </w:t>
            </w:r>
            <w:r w:rsidR="00577180" w:rsidRPr="0091450A">
              <w:rPr>
                <w:rFonts w:cs="Times New Roman"/>
                <w:szCs w:val="20"/>
              </w:rPr>
              <w:t>components</w:t>
            </w:r>
            <w:r w:rsidR="005F6C0F" w:rsidRPr="0091450A">
              <w:rPr>
                <w:rFonts w:cs="Times New Roman"/>
                <w:szCs w:val="20"/>
              </w:rPr>
              <w:t xml:space="preserve"> in the unabridged version</w:t>
            </w:r>
            <w:r w:rsidR="00577180" w:rsidRPr="0091450A">
              <w:rPr>
                <w:rFonts w:cs="Times New Roman"/>
                <w:szCs w:val="20"/>
              </w:rPr>
              <w:t xml:space="preserve"> </w:t>
            </w:r>
            <w:r w:rsidR="00577180" w:rsidRPr="0091450A">
              <w:rPr>
                <w:rFonts w:cs="Times New Roman"/>
                <w:szCs w:val="20"/>
              </w:rPr>
              <w:fldChar w:fldCharType="begin" w:fldLock="1"/>
            </w:r>
            <w:r w:rsidR="00EC12A7">
              <w:rPr>
                <w:rFonts w:cs="Times New Roman"/>
                <w:szCs w:val="20"/>
              </w:rPr>
              <w:instrText>ADDIN CSL_CITATION {"citationItems":[{"id":"ITEM-1","itemData":{"URL":"https://www.foodcomposition.co.nz/foodfiles/","accessed":{"date-parts":[["2020","1","17"]]},"author":[{"dropping-particle":"","family":"New Zealand Food Composition Database","given":"","non-dropping-particle":"","parse-names":false,"suffix":""}],"id":"ITEM-1","issued":{"date-parts":[["2019"]]},"title":"FOODfiles™ - New Zealand Food Composition Database","type":"webpage"},"uris":["http://www.mendeley.com/documents/?uuid=0364326b-e051-3e08-855b-f8925e2239c7","http://www.mendeley.com/documents/?uuid=d310253c-a83d-4a52-821e-40935fe9a51c"]}],"mendeley":{"formattedCitation":"(222)","plainTextFormattedCitation":"(222)","previouslyFormattedCitation":"(222)"},"properties":{"noteIndex":0},"schema":"https://github.com/citation-style-language/schema/raw/master/csl-citation.json"}</w:instrText>
            </w:r>
            <w:r w:rsidR="00577180" w:rsidRPr="0091450A">
              <w:rPr>
                <w:rFonts w:cs="Times New Roman"/>
                <w:szCs w:val="20"/>
              </w:rPr>
              <w:fldChar w:fldCharType="separate"/>
            </w:r>
            <w:r w:rsidR="009C4029" w:rsidRPr="009C4029">
              <w:rPr>
                <w:rFonts w:cs="Times New Roman"/>
                <w:noProof/>
                <w:szCs w:val="20"/>
              </w:rPr>
              <w:t>(222)</w:t>
            </w:r>
            <w:r w:rsidR="00577180" w:rsidRPr="0091450A">
              <w:rPr>
                <w:rFonts w:cs="Times New Roman"/>
                <w:szCs w:val="20"/>
              </w:rPr>
              <w:fldChar w:fldCharType="end"/>
            </w:r>
            <w:r w:rsidR="005363D4" w:rsidRPr="0091450A">
              <w:rPr>
                <w:rFonts w:cs="Times New Roman"/>
                <w:szCs w:val="20"/>
              </w:rPr>
              <w:t>.</w:t>
            </w:r>
          </w:p>
          <w:p w14:paraId="01C5EAF4" w14:textId="62E6B261" w:rsidR="00FD3E4A" w:rsidRPr="0091450A" w:rsidRDefault="00FD3E4A" w:rsidP="002D613F">
            <w:pPr>
              <w:pStyle w:val="ListParagraph"/>
              <w:numPr>
                <w:ilvl w:val="0"/>
                <w:numId w:val="2"/>
              </w:numPr>
              <w:spacing w:before="40" w:after="40"/>
              <w:ind w:left="284" w:hanging="284"/>
              <w:contextualSpacing w:val="0"/>
            </w:pPr>
            <w:r w:rsidRPr="0091450A">
              <w:t xml:space="preserve">Since 2011 researchers at The National Institute for Health Innovation have </w:t>
            </w:r>
            <w:r w:rsidRPr="008A7CD5">
              <w:t>been collecting data on packaged foods available for sale in supermarkets and fast</w:t>
            </w:r>
            <w:r w:rsidR="005C4790" w:rsidRPr="008A7CD5">
              <w:t>-</w:t>
            </w:r>
            <w:r w:rsidRPr="008A7CD5">
              <w:t>food restaurants</w:t>
            </w:r>
            <w:r w:rsidR="00F247B2" w:rsidRPr="008A7CD5">
              <w:t xml:space="preserve"> </w:t>
            </w:r>
            <w:r w:rsidR="00855A9C" w:rsidRPr="008A7CD5">
              <w:t>and was funded partially by the MPI until the end of 2018 (personal communication, MPI, 2020)</w:t>
            </w:r>
            <w:r w:rsidRPr="008A7CD5">
              <w:t xml:space="preserve">. In supermarkets, photographs are collected from all sides of the package of all packaged foods (displaying </w:t>
            </w:r>
            <w:r w:rsidR="00A53001" w:rsidRPr="008A7CD5">
              <w:t>a</w:t>
            </w:r>
            <w:r w:rsidRPr="008A7CD5">
              <w:t xml:space="preserve"> NIP).  Data are entered into an </w:t>
            </w:r>
            <w:r w:rsidRPr="008A7CD5">
              <w:lastRenderedPageBreak/>
              <w:t>online database (</w:t>
            </w:r>
            <w:proofErr w:type="spellStart"/>
            <w:r w:rsidRPr="008A7CD5">
              <w:t>Nutriweb</w:t>
            </w:r>
            <w:proofErr w:type="spellEnd"/>
            <w:r w:rsidRPr="008A7CD5">
              <w:t xml:space="preserve">).  Products are </w:t>
            </w:r>
            <w:r w:rsidR="00AE20D3" w:rsidRPr="008A7CD5">
              <w:t>categorized</w:t>
            </w:r>
            <w:r w:rsidRPr="008A7CD5">
              <w:t xml:space="preserve"> according to the categorisation system used by the Global Food Monitoring Group and INFORMAS</w:t>
            </w:r>
            <w:r w:rsidR="0091450A" w:rsidRPr="008A7CD5">
              <w:t>.</w:t>
            </w:r>
            <w:r w:rsidR="0088179C" w:rsidRPr="008A7CD5">
              <w:t xml:space="preserve"> In 2019 14,978 unique products (foods</w:t>
            </w:r>
            <w:r w:rsidR="0088179C" w:rsidRPr="0091450A">
              <w:t xml:space="preserve"> and beverages) were collected</w:t>
            </w:r>
            <w:r w:rsidRPr="0091450A">
              <w:t xml:space="preserve">.   Products are categorised into 16 main food groups and 41 smaller categories. </w:t>
            </w:r>
            <w:r w:rsidR="0088179C" w:rsidRPr="0091450A">
              <w:t>For fast</w:t>
            </w:r>
            <w:r w:rsidR="005C4790">
              <w:t>-</w:t>
            </w:r>
            <w:r w:rsidR="0088179C" w:rsidRPr="0091450A">
              <w:t>food restaurants data are collected online and in-store on all products available for sale at major fast</w:t>
            </w:r>
            <w:r w:rsidR="005C4790">
              <w:t>-</w:t>
            </w:r>
            <w:r w:rsidR="0088179C" w:rsidRPr="0091450A">
              <w:t>food chains (at least 20 stores nationwide).  Where available serving size and nutrition information per 100g and per serve is collected.</w:t>
            </w:r>
          </w:p>
          <w:p w14:paraId="4F0BDDDD" w14:textId="25FF93AE" w:rsidR="00855A9C" w:rsidRPr="008A7CD5" w:rsidRDefault="00855A9C" w:rsidP="002D613F">
            <w:pPr>
              <w:pStyle w:val="ListParagraph"/>
              <w:numPr>
                <w:ilvl w:val="0"/>
                <w:numId w:val="2"/>
              </w:numPr>
              <w:spacing w:before="40" w:after="40"/>
              <w:ind w:left="284" w:hanging="284"/>
              <w:contextualSpacing w:val="0"/>
            </w:pPr>
            <w:r w:rsidRPr="008A7CD5">
              <w:t xml:space="preserve">Since 2019 MPI have contracted access to a branded food product database collated by GS1 New Zealand. This searchable database contains images of over 36,000 New Zealand packaged food products across all food categories. Foods are categorised according to the GS1 Global Product Classification </w:t>
            </w:r>
            <w:r w:rsidRPr="008A7CD5">
              <w:fldChar w:fldCharType="begin" w:fldLock="1"/>
            </w:r>
            <w:r w:rsidR="00EC12A7" w:rsidRPr="008A7CD5">
              <w:instrText>ADDIN CSL_CITATION {"citationItems":[{"id":"ITEM-1","itemData":{"URL":"https://www.gs1nz.org/standards/","accessed":{"date-parts":[["2020","1","29"]]},"author":[{"dropping-particle":"","family":"GS1 New Zealand","given":"","non-dropping-particle":"","parse-names":false,"suffix":""}],"id":"ITEM-1","issued":{"date-parts":[["2019"]]},"title":"Standards » GS1 New Zealand","type":"webpage"},"uris":["http://www.mendeley.com/documents/?uuid=ab636b46-0950-3ded-b69f-ed69e673c023"]}],"mendeley":{"formattedCitation":"(223)","plainTextFormattedCitation":"(223)","previouslyFormattedCitation":"(223)"},"properties":{"noteIndex":0},"schema":"https://github.com/citation-style-language/schema/raw/master/csl-citation.json"}</w:instrText>
            </w:r>
            <w:r w:rsidRPr="008A7CD5">
              <w:fldChar w:fldCharType="separate"/>
            </w:r>
            <w:r w:rsidR="009C4029" w:rsidRPr="008A7CD5">
              <w:rPr>
                <w:noProof/>
              </w:rPr>
              <w:t>(223)</w:t>
            </w:r>
            <w:r w:rsidRPr="008A7CD5">
              <w:fldChar w:fldCharType="end"/>
            </w:r>
            <w:r w:rsidRPr="008A7CD5">
              <w:t>.</w:t>
            </w:r>
          </w:p>
          <w:p w14:paraId="42A8ABC2" w14:textId="77777777" w:rsidR="00706304" w:rsidRPr="0091450A" w:rsidRDefault="00706304" w:rsidP="002D613F">
            <w:pPr>
              <w:pStyle w:val="ListParagraph"/>
              <w:shd w:val="clear" w:color="auto" w:fill="FFFFFF" w:themeFill="background1"/>
              <w:spacing w:before="40" w:after="40"/>
              <w:ind w:left="284"/>
              <w:contextualSpacing w:val="0"/>
              <w:rPr>
                <w:rFonts w:cs="Times New Roman"/>
                <w:szCs w:val="20"/>
              </w:rPr>
            </w:pPr>
          </w:p>
          <w:p w14:paraId="536E8FE9" w14:textId="12C05D5D" w:rsidR="00703B12" w:rsidRPr="0091450A" w:rsidRDefault="00A27C87" w:rsidP="002D613F">
            <w:pPr>
              <w:pStyle w:val="Subtitle"/>
            </w:pPr>
            <w:r w:rsidRPr="0091450A">
              <w:t>Food promotion</w:t>
            </w:r>
          </w:p>
          <w:p w14:paraId="4787D174" w14:textId="34A07F3E" w:rsidR="00CC0C48" w:rsidRPr="0091450A" w:rsidRDefault="00703B12" w:rsidP="002D613F">
            <w:pPr>
              <w:pStyle w:val="ListParagraph"/>
              <w:numPr>
                <w:ilvl w:val="0"/>
                <w:numId w:val="2"/>
              </w:numPr>
              <w:shd w:val="clear" w:color="auto" w:fill="FFFFFF" w:themeFill="background1"/>
              <w:spacing w:before="40" w:after="40"/>
              <w:ind w:left="284" w:hanging="284"/>
              <w:contextualSpacing w:val="0"/>
              <w:jc w:val="both"/>
              <w:rPr>
                <w:rFonts w:cs="Times New Roman"/>
                <w:color w:val="000000"/>
                <w:szCs w:val="20"/>
                <w:lang w:eastAsia="en-NZ"/>
              </w:rPr>
            </w:pPr>
            <w:r w:rsidRPr="0091450A">
              <w:rPr>
                <w:rFonts w:cs="Times New Roman"/>
                <w:color w:val="000000"/>
                <w:szCs w:val="20"/>
                <w:lang w:eastAsia="en-NZ"/>
              </w:rPr>
              <w:t>No monitoring of food promotion in place in New Zealand. Some research has been done in the area, but not nation-wide and not across all types of media.</w:t>
            </w:r>
            <w:r w:rsidR="007B2F79" w:rsidRPr="0091450A">
              <w:rPr>
                <w:rFonts w:cs="Times New Roman"/>
                <w:color w:val="000000"/>
                <w:szCs w:val="20"/>
                <w:lang w:eastAsia="en-NZ"/>
              </w:rPr>
              <w:t xml:space="preserve"> </w:t>
            </w:r>
          </w:p>
          <w:p w14:paraId="0C3E45A5" w14:textId="77777777" w:rsidR="00706304" w:rsidRPr="0091450A" w:rsidRDefault="00706304" w:rsidP="002D613F">
            <w:pPr>
              <w:pStyle w:val="ListParagraph"/>
              <w:shd w:val="clear" w:color="auto" w:fill="FFFFFF" w:themeFill="background1"/>
              <w:spacing w:before="40" w:after="40"/>
              <w:ind w:left="284"/>
              <w:contextualSpacing w:val="0"/>
              <w:jc w:val="both"/>
              <w:rPr>
                <w:rFonts w:cs="Times New Roman"/>
                <w:color w:val="000000"/>
                <w:szCs w:val="20"/>
                <w:lang w:eastAsia="en-NZ"/>
              </w:rPr>
            </w:pPr>
          </w:p>
          <w:p w14:paraId="12A572B4" w14:textId="7942CD06" w:rsidR="00703B12" w:rsidRPr="0091450A" w:rsidRDefault="00A27C87" w:rsidP="002D613F">
            <w:pPr>
              <w:pStyle w:val="Subtitle"/>
            </w:pPr>
            <w:r w:rsidRPr="0091450A">
              <w:t>Food provision</w:t>
            </w:r>
          </w:p>
          <w:p w14:paraId="744419CE" w14:textId="689C57B1" w:rsidR="00F247B2" w:rsidRDefault="008D7396" w:rsidP="002D613F">
            <w:pPr>
              <w:pStyle w:val="ListParagraph"/>
              <w:numPr>
                <w:ilvl w:val="0"/>
                <w:numId w:val="2"/>
              </w:numPr>
              <w:spacing w:before="40" w:after="40"/>
              <w:ind w:left="284" w:hanging="284"/>
              <w:contextualSpacing w:val="0"/>
              <w:rPr>
                <w:rFonts w:cs="Times New Roman"/>
                <w:szCs w:val="20"/>
              </w:rPr>
            </w:pPr>
            <w:r w:rsidRPr="008D7396">
              <w:rPr>
                <w:rFonts w:cs="Times New Roman"/>
                <w:color w:val="000000"/>
                <w:szCs w:val="20"/>
                <w:lang w:eastAsia="en-NZ"/>
              </w:rPr>
              <w:t xml:space="preserve">In 2016 </w:t>
            </w:r>
            <w:r w:rsidR="00F247B2" w:rsidRPr="0091450A">
              <w:rPr>
                <w:rFonts w:cs="Times New Roman"/>
                <w:szCs w:val="20"/>
              </w:rPr>
              <w:t>ERO report</w:t>
            </w:r>
            <w:r>
              <w:rPr>
                <w:rFonts w:cs="Times New Roman"/>
                <w:szCs w:val="20"/>
              </w:rPr>
              <w:t>ed</w:t>
            </w:r>
            <w:r w:rsidR="00F247B2" w:rsidRPr="0091450A">
              <w:rPr>
                <w:rFonts w:cs="Times New Roman"/>
                <w:szCs w:val="20"/>
              </w:rPr>
              <w:t xml:space="preserve"> on the current status of food, nutrition and physical activity in schools and ECE</w:t>
            </w:r>
            <w:r w:rsidR="0088179C" w:rsidRPr="0091450A">
              <w:rPr>
                <w:rFonts w:cs="Times New Roman"/>
                <w:szCs w:val="20"/>
              </w:rPr>
              <w:t xml:space="preserve"> </w:t>
            </w:r>
            <w:r w:rsidR="00390F47" w:rsidRPr="0091450A">
              <w:rPr>
                <w:rFonts w:cs="Times New Roman"/>
                <w:szCs w:val="20"/>
              </w:rPr>
              <w:t xml:space="preserve"> </w:t>
            </w:r>
            <w:r w:rsidR="00A206C5" w:rsidRPr="0091450A">
              <w:rPr>
                <w:rFonts w:cs="Times New Roman"/>
                <w:szCs w:val="20"/>
              </w:rPr>
              <w:fldChar w:fldCharType="begin" w:fldLock="1"/>
            </w:r>
            <w:r w:rsidR="00EC12A7">
              <w:rPr>
                <w:rFonts w:cs="Times New Roman"/>
                <w:szCs w:val="20"/>
              </w:rPr>
              <w:instrText>ADDIN CSL_CITATION {"citationItems":[{"id":"ITEM-1","itemData":{"URL":"http://www.ero.govt.nz/publications/food-nutrition-and-physical-activity-in-nz-schools-and-early-learning-services/what-were-schools-and-services-that-were-very-good-at-promoting-positive-attitudes-to-food-nutrition-and-physical-activity-doing/","author":[{"dropping-particle":"","family":"Education Review Office","given":"","non-dropping-particle":"","parse-names":false,"suffix":""}],"id":"ITEM-1","issue":"20/4/2017","issued":{"date-parts":[["2017"]]},"publisher":"Education Review Office","publisher-place":"Wellington","title":"Food, Nutrition and Physical Activity in NZ Schools and Early Learning Services ","type":"webpage"},"uris":["http://www.mendeley.com/documents/?uuid=81fd2ce2-4b96-478f-bb25-c79399df724f","http://www.mendeley.com/documents/?uuid=8a877431-1d2e-3595-953b-7bfea28f376b"]}],"mendeley":{"formattedCitation":"(224)","plainTextFormattedCitation":"(224)","previouslyFormattedCitation":"(224)"},"properties":{"noteIndex":0},"schema":"https://github.com/citation-style-language/schema/raw/master/csl-citation.json"}</w:instrText>
            </w:r>
            <w:r w:rsidR="00A206C5" w:rsidRPr="0091450A">
              <w:rPr>
                <w:rFonts w:cs="Times New Roman"/>
                <w:szCs w:val="20"/>
              </w:rPr>
              <w:fldChar w:fldCharType="separate"/>
            </w:r>
            <w:r w:rsidR="009C4029" w:rsidRPr="009C4029">
              <w:rPr>
                <w:rFonts w:cs="Times New Roman"/>
                <w:noProof/>
                <w:szCs w:val="20"/>
              </w:rPr>
              <w:t>(224)</w:t>
            </w:r>
            <w:r w:rsidR="00A206C5" w:rsidRPr="0091450A">
              <w:rPr>
                <w:rFonts w:cs="Times New Roman"/>
                <w:szCs w:val="20"/>
              </w:rPr>
              <w:fldChar w:fldCharType="end"/>
            </w:r>
            <w:r w:rsidR="00A206C5" w:rsidRPr="0091450A">
              <w:rPr>
                <w:rFonts w:cs="Times New Roman"/>
                <w:szCs w:val="20"/>
              </w:rPr>
              <w:t>,</w:t>
            </w:r>
            <w:r w:rsidR="00F247B2" w:rsidRPr="0091450A">
              <w:rPr>
                <w:rFonts w:cs="Times New Roman"/>
                <w:szCs w:val="20"/>
              </w:rPr>
              <w:t xml:space="preserve"> though the focus was on education and the curriculum rather than the food environment.</w:t>
            </w:r>
            <w:r w:rsidR="00D54D05">
              <w:rPr>
                <w:rFonts w:cs="Times New Roman"/>
                <w:szCs w:val="20"/>
              </w:rPr>
              <w:t xml:space="preserve"> </w:t>
            </w:r>
            <w:r>
              <w:rPr>
                <w:rFonts w:cs="Times New Roman"/>
                <w:szCs w:val="20"/>
              </w:rPr>
              <w:t>It was gathered from 202 ECEs</w:t>
            </w:r>
            <w:r w:rsidR="0068702C">
              <w:rPr>
                <w:rFonts w:cs="Times New Roman"/>
                <w:szCs w:val="20"/>
              </w:rPr>
              <w:t xml:space="preserve">, 46 </w:t>
            </w:r>
            <w:r w:rsidR="000C1DB4">
              <w:rPr>
                <w:rFonts w:cs="Times New Roman"/>
                <w:szCs w:val="20"/>
              </w:rPr>
              <w:t>p</w:t>
            </w:r>
            <w:r w:rsidR="0068702C">
              <w:rPr>
                <w:rFonts w:cs="Times New Roman"/>
                <w:szCs w:val="20"/>
              </w:rPr>
              <w:t xml:space="preserve">rimary schools and 29 secondary </w:t>
            </w:r>
            <w:r w:rsidR="000C1DB4">
              <w:rPr>
                <w:rFonts w:cs="Times New Roman"/>
                <w:szCs w:val="20"/>
              </w:rPr>
              <w:t>schools</w:t>
            </w:r>
            <w:r w:rsidR="0068702C">
              <w:rPr>
                <w:rFonts w:cs="Times New Roman"/>
                <w:szCs w:val="20"/>
              </w:rPr>
              <w:t xml:space="preserve"> to assess </w:t>
            </w:r>
            <w:r w:rsidR="00EC2EEB">
              <w:rPr>
                <w:rFonts w:cs="Times New Roman"/>
                <w:szCs w:val="20"/>
              </w:rPr>
              <w:t xml:space="preserve">recommendations for </w:t>
            </w:r>
            <w:r w:rsidR="000C1DB4">
              <w:rPr>
                <w:rFonts w:cs="Times New Roman"/>
                <w:szCs w:val="20"/>
              </w:rPr>
              <w:t>childhood obesity</w:t>
            </w:r>
            <w:r w:rsidR="00EC2EEB">
              <w:rPr>
                <w:rFonts w:cs="Times New Roman"/>
                <w:szCs w:val="20"/>
              </w:rPr>
              <w:t xml:space="preserve"> initiatives </w:t>
            </w:r>
            <w:r w:rsidR="00CA0B59">
              <w:rPr>
                <w:rFonts w:cs="Times New Roman"/>
                <w:szCs w:val="20"/>
              </w:rPr>
              <w:fldChar w:fldCharType="begin" w:fldLock="1"/>
            </w:r>
            <w:r w:rsidR="00EC12A7">
              <w:rPr>
                <w:rFonts w:cs="Times New Roman"/>
                <w:szCs w:val="20"/>
              </w:rPr>
              <w:instrText>ADDIN CSL_CITATION {"citationItems":[{"id":"ITEM-1","itemData":{"URL":"https://www.ero.govt.nz/publications/food-nutrition-and-physical-activity-in-nz-schools-and-early-learning-services/overview/","accessed":{"date-parts":[["2020","2","5"]]},"author":[{"dropping-particle":"","family":"Education Review Office","given":"","non-dropping-particle":"","parse-names":false,"suffix":""}],"id":"ITEM-1","issued":{"date-parts":[["2016"]]},"title":"Overview | Food, Nutrition and Physical Activity in NZ Schools and Early Learning Services ","type":"webpage"},"uris":["http://www.mendeley.com/documents/?uuid=e9de40ab-ac81-30f9-89f7-935d5f9dcc15"]}],"mendeley":{"formattedCitation":"(225)","plainTextFormattedCitation":"(225)","previouslyFormattedCitation":"(225)"},"properties":{"noteIndex":0},"schema":"https://github.com/citation-style-language/schema/raw/master/csl-citation.json"}</w:instrText>
            </w:r>
            <w:r w:rsidR="00CA0B59">
              <w:rPr>
                <w:rFonts w:cs="Times New Roman"/>
                <w:szCs w:val="20"/>
              </w:rPr>
              <w:fldChar w:fldCharType="separate"/>
            </w:r>
            <w:r w:rsidR="009C4029" w:rsidRPr="009C4029">
              <w:rPr>
                <w:rFonts w:cs="Times New Roman"/>
                <w:noProof/>
                <w:szCs w:val="20"/>
              </w:rPr>
              <w:t>(225)</w:t>
            </w:r>
            <w:r w:rsidR="00CA0B59">
              <w:rPr>
                <w:rFonts w:cs="Times New Roman"/>
                <w:szCs w:val="20"/>
              </w:rPr>
              <w:fldChar w:fldCharType="end"/>
            </w:r>
            <w:r w:rsidR="000C1DB4">
              <w:rPr>
                <w:rFonts w:cs="Times New Roman"/>
                <w:szCs w:val="20"/>
              </w:rPr>
              <w:t>.</w:t>
            </w:r>
          </w:p>
          <w:p w14:paraId="29013122" w14:textId="2107B508" w:rsidR="000C1DB4" w:rsidRPr="0091450A" w:rsidRDefault="000C1DB4" w:rsidP="002D613F">
            <w:pPr>
              <w:pStyle w:val="ListParagraph"/>
              <w:numPr>
                <w:ilvl w:val="0"/>
                <w:numId w:val="2"/>
              </w:numPr>
              <w:spacing w:before="40" w:after="40"/>
              <w:ind w:left="284" w:hanging="284"/>
              <w:contextualSpacing w:val="0"/>
              <w:rPr>
                <w:rFonts w:cs="Times New Roman"/>
                <w:szCs w:val="20"/>
              </w:rPr>
            </w:pPr>
            <w:r w:rsidRPr="000C1DB4">
              <w:rPr>
                <w:rFonts w:cs="Times New Roman"/>
                <w:color w:val="000000"/>
                <w:szCs w:val="20"/>
                <w:lang w:eastAsia="en-NZ"/>
              </w:rPr>
              <w:t>No monitoring of food environments in other public sector settings by the NZ government</w:t>
            </w:r>
            <w:r w:rsidR="001B6DB9">
              <w:rPr>
                <w:rFonts w:cs="Times New Roman"/>
                <w:color w:val="000000"/>
                <w:szCs w:val="20"/>
                <w:lang w:eastAsia="en-NZ"/>
              </w:rPr>
              <w:t xml:space="preserve"> is currently conducted</w:t>
            </w:r>
            <w:r w:rsidRPr="000C1DB4">
              <w:rPr>
                <w:rFonts w:cs="Times New Roman"/>
                <w:color w:val="000000"/>
                <w:szCs w:val="20"/>
                <w:lang w:eastAsia="en-NZ"/>
              </w:rPr>
              <w:t xml:space="preserve">. </w:t>
            </w:r>
          </w:p>
          <w:p w14:paraId="2FE25CA5" w14:textId="77777777" w:rsidR="00D25895" w:rsidRPr="0091450A" w:rsidRDefault="00D25895" w:rsidP="007159FF">
            <w:pPr>
              <w:pStyle w:val="ListParagraph"/>
              <w:spacing w:before="40"/>
              <w:ind w:left="360"/>
              <w:rPr>
                <w:b/>
                <w:color w:val="1F497D"/>
              </w:rPr>
            </w:pPr>
          </w:p>
          <w:p w14:paraId="54FD60B5" w14:textId="0548C208"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50B06E5C" w14:textId="3874A216" w:rsidR="00D25895" w:rsidRPr="0091450A" w:rsidRDefault="00D25895" w:rsidP="002D613F">
            <w:pPr>
              <w:pStyle w:val="ListParagraph"/>
              <w:keepNext/>
              <w:numPr>
                <w:ilvl w:val="0"/>
                <w:numId w:val="2"/>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Many countries</w:t>
            </w:r>
            <w:r w:rsidRPr="0091450A">
              <w:rPr>
                <w:rFonts w:eastAsia="Times New Roman" w:cs="Times New Roman"/>
                <w:szCs w:val="20"/>
                <w:lang w:eastAsia="en-NZ"/>
              </w:rPr>
              <w:t>: Many countries do have food composition databases available. For example, the New Zealand Institute for Plant &amp; Food Research Limited and the Ministry of Health jointly own the New Zealand Food Composition Database (NZFCD) which is a comprehensive collection of nutrient data in New Zealand containing nutrient information on more than 2600 foods.</w:t>
            </w:r>
          </w:p>
          <w:p w14:paraId="07A060CB" w14:textId="001E92C6" w:rsidR="00703B12" w:rsidRPr="0091450A" w:rsidRDefault="00D25895" w:rsidP="002D613F">
            <w:pPr>
              <w:pStyle w:val="ListParagraph"/>
              <w:keepNext/>
              <w:numPr>
                <w:ilvl w:val="0"/>
                <w:numId w:val="2"/>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UK</w:t>
            </w:r>
            <w:r w:rsidRPr="0091450A">
              <w:rPr>
                <w:rFonts w:eastAsia="Times New Roman" w:cs="Times New Roman"/>
                <w:szCs w:val="20"/>
                <w:lang w:eastAsia="en-NZ"/>
              </w:rPr>
              <w:t xml:space="preserve">: in October 2005, the School Food Trust (‘the Trust’; now called the Children’s Food Trust) was established to provide independent support and advice to schools, caterers, manufacturers and others on improving the standard of school meals. They perform annual surveys, including the latest information on how many children are having school meals in England, how much they cost and how they’re being provided </w:t>
            </w:r>
            <w:r w:rsidR="00A206C5"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www.childrensfoodtrust.org.uk/childrens-food-trust/our-research/","author":[{"dropping-particle":"","family":"Children's Food Trust","given":"","non-dropping-particle":"","parse-names":false,"suffix":""}],"id":"ITEM-1","issue":"22/02/2016","issued":{"date-parts":[["2016"]]},"title":"Our research","type":"webpage"},"uris":["http://www.mendeley.com/documents/?uuid=88aa972e-68fe-3ab7-9c52-bc847966b1a9","http://www.mendeley.com/documents/?uuid=ebaaca21-b01e-48ce-aebe-acbd6ae8e972"]}],"mendeley":{"formattedCitation":"(226)","plainTextFormattedCitation":"(226)","previouslyFormattedCitation":"(226)"},"properties":{"noteIndex":0},"schema":"https://github.com/citation-style-language/schema/raw/master/csl-citation.json"}</w:instrText>
            </w:r>
            <w:r w:rsidR="00A206C5"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26)</w:t>
            </w:r>
            <w:r w:rsidR="00A206C5" w:rsidRPr="0091450A">
              <w:rPr>
                <w:rFonts w:eastAsia="Times New Roman" w:cs="Times New Roman"/>
                <w:szCs w:val="20"/>
                <w:lang w:eastAsia="en-NZ"/>
              </w:rPr>
              <w:fldChar w:fldCharType="end"/>
            </w:r>
            <w:r w:rsidR="00240588" w:rsidRPr="0091450A">
              <w:rPr>
                <w:rFonts w:eastAsia="Times New Roman" w:cs="Times New Roman"/>
                <w:szCs w:val="20"/>
                <w:lang w:eastAsia="en-NZ"/>
              </w:rPr>
              <w:t>.</w:t>
            </w:r>
          </w:p>
        </w:tc>
      </w:tr>
    </w:tbl>
    <w:p w14:paraId="649DB9F2" w14:textId="308965B1" w:rsidR="00E61848" w:rsidRPr="0091450A" w:rsidRDefault="00E61848" w:rsidP="002D613F">
      <w:pPr>
        <w:spacing w:after="0" w:line="240" w:lineRule="auto"/>
      </w:pPr>
    </w:p>
    <w:tbl>
      <w:tblPr>
        <w:tblStyle w:val="TableGrid"/>
        <w:tblW w:w="9209" w:type="dxa"/>
        <w:tblLook w:val="04A0" w:firstRow="1" w:lastRow="0" w:firstColumn="1" w:lastColumn="0" w:noHBand="0" w:noVBand="1"/>
      </w:tblPr>
      <w:tblGrid>
        <w:gridCol w:w="9209"/>
      </w:tblGrid>
      <w:tr w:rsidR="002C1960" w:rsidRPr="0091450A" w14:paraId="4177E83B" w14:textId="77777777" w:rsidTr="005551B6">
        <w:tc>
          <w:tcPr>
            <w:tcW w:w="9209" w:type="dxa"/>
          </w:tcPr>
          <w:p w14:paraId="11F3650A" w14:textId="673F45F0" w:rsidR="002C1960"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10 </w:t>
            </w:r>
            <w:r w:rsidR="002C1960" w:rsidRPr="0091450A">
              <w:rPr>
                <w:rFonts w:cs="Times New Roman"/>
                <w:b/>
                <w:color w:val="1F497D" w:themeColor="text2"/>
                <w:sz w:val="28"/>
                <w:szCs w:val="28"/>
              </w:rPr>
              <w:t>MONITORING</w:t>
            </w:r>
            <w:r w:rsidRPr="0091450A">
              <w:rPr>
                <w:rFonts w:cs="Times New Roman"/>
                <w:b/>
                <w:color w:val="1F497D" w:themeColor="text2"/>
                <w:sz w:val="28"/>
                <w:szCs w:val="28"/>
              </w:rPr>
              <w:t xml:space="preserve"> AND INTELLIGENCE</w:t>
            </w:r>
            <w:r w:rsidR="002C1960" w:rsidRPr="0091450A">
              <w:rPr>
                <w:rFonts w:cs="Times New Roman"/>
                <w:b/>
                <w:color w:val="1F497D" w:themeColor="text2"/>
                <w:sz w:val="28"/>
                <w:szCs w:val="28"/>
              </w:rPr>
              <w:t xml:space="preserve">: </w:t>
            </w:r>
            <w:r w:rsidR="00B84363" w:rsidRPr="0091450A">
              <w:rPr>
                <w:rFonts w:cs="Times New Roman"/>
                <w:szCs w:val="20"/>
              </w:rPr>
              <w:t xml:space="preserve">The government’s monitoring and intelligence systems (surveillance, evaluation, research and reporting) are comprehensive and regular enough to assess the status of food environments, population nutrition and </w:t>
            </w:r>
            <w:r w:rsidR="00C76DA0" w:rsidRPr="0091450A">
              <w:rPr>
                <w:rFonts w:cs="Times New Roman"/>
                <w:szCs w:val="20"/>
              </w:rPr>
              <w:t>diet</w:t>
            </w:r>
            <w:r w:rsidR="005C4790">
              <w:rPr>
                <w:rFonts w:cs="Times New Roman"/>
                <w:szCs w:val="20"/>
              </w:rPr>
              <w:t>-</w:t>
            </w:r>
            <w:r w:rsidR="00C76DA0" w:rsidRPr="0091450A">
              <w:rPr>
                <w:rFonts w:cs="Times New Roman"/>
                <w:szCs w:val="20"/>
              </w:rPr>
              <w:t>related</w:t>
            </w:r>
            <w:r w:rsidR="00B84363" w:rsidRPr="0091450A">
              <w:rPr>
                <w:rFonts w:cs="Times New Roman"/>
                <w:szCs w:val="20"/>
              </w:rPr>
              <w:t xml:space="preserve"> NCDs and their inequalities, and to measure progress on achieving the goals of nutrition and health plans</w:t>
            </w:r>
            <w:r w:rsidR="00B84E85" w:rsidRPr="0091450A">
              <w:rPr>
                <w:rFonts w:cs="Times New Roman"/>
                <w:szCs w:val="20"/>
              </w:rPr>
              <w:t>.</w:t>
            </w:r>
          </w:p>
        </w:tc>
      </w:tr>
      <w:tr w:rsidR="002C1960" w:rsidRPr="0091450A" w14:paraId="2E6412D9" w14:textId="77777777" w:rsidTr="005551B6">
        <w:tc>
          <w:tcPr>
            <w:tcW w:w="9209" w:type="dxa"/>
          </w:tcPr>
          <w:p w14:paraId="3014F0BB" w14:textId="6B797F24" w:rsidR="002C1960" w:rsidRPr="0091450A" w:rsidRDefault="00A27C87" w:rsidP="002D613F">
            <w:pPr>
              <w:shd w:val="clear" w:color="auto" w:fill="FFFFFF" w:themeFill="background1"/>
              <w:spacing w:before="40" w:after="40"/>
              <w:rPr>
                <w:rFonts w:cs="Times New Roman"/>
                <w:color w:val="000000"/>
                <w:szCs w:val="20"/>
                <w:lang w:eastAsia="en-NZ"/>
              </w:rPr>
            </w:pPr>
            <w:bookmarkStart w:id="59" w:name="_Toc31623757"/>
            <w:r w:rsidRPr="0091450A">
              <w:rPr>
                <w:rStyle w:val="Heading3Char"/>
              </w:rPr>
              <w:t>MONIT2</w:t>
            </w:r>
            <w:bookmarkEnd w:id="59"/>
            <w:r w:rsidR="002C1960" w:rsidRPr="0091450A">
              <w:rPr>
                <w:rFonts w:cs="Times New Roman"/>
                <w:b/>
                <w:color w:val="1F497D" w:themeColor="text2"/>
                <w:sz w:val="28"/>
                <w:szCs w:val="28"/>
              </w:rPr>
              <w:t xml:space="preserve">: </w:t>
            </w:r>
            <w:r w:rsidR="00B84363" w:rsidRPr="0091450A">
              <w:rPr>
                <w:rFonts w:cs="Times New Roman"/>
                <w:b/>
                <w:szCs w:val="20"/>
              </w:rPr>
              <w:t>There is regular monitoring of adult and childhood nutrition status and population intakes against specified intake targets or recommended daily intake levels</w:t>
            </w:r>
            <w:r w:rsidR="00B84E85" w:rsidRPr="0091450A">
              <w:rPr>
                <w:rFonts w:cs="Times New Roman"/>
                <w:b/>
                <w:szCs w:val="20"/>
              </w:rPr>
              <w:t>.</w:t>
            </w:r>
          </w:p>
        </w:tc>
      </w:tr>
      <w:tr w:rsidR="002C1960" w:rsidRPr="0091450A" w14:paraId="6B9F6506" w14:textId="77777777" w:rsidTr="007159FF">
        <w:trPr>
          <w:trHeight w:val="841"/>
        </w:trPr>
        <w:tc>
          <w:tcPr>
            <w:tcW w:w="9209" w:type="dxa"/>
          </w:tcPr>
          <w:p w14:paraId="3990A008" w14:textId="5C79BA45" w:rsidR="0020485F" w:rsidRPr="00A2227A" w:rsidRDefault="0020485F" w:rsidP="002D613F">
            <w:pPr>
              <w:spacing w:before="40" w:after="40"/>
              <w:rPr>
                <w:rFonts w:cs="Times New Roman"/>
                <w:b/>
                <w:color w:val="1F497D" w:themeColor="text2"/>
                <w:sz w:val="28"/>
                <w:szCs w:val="28"/>
              </w:rPr>
            </w:pPr>
            <w:r w:rsidRPr="00A2227A">
              <w:rPr>
                <w:rFonts w:cs="Times New Roman"/>
                <w:b/>
                <w:color w:val="1F497D" w:themeColor="text2"/>
                <w:sz w:val="28"/>
                <w:szCs w:val="28"/>
              </w:rPr>
              <w:t xml:space="preserve">Evidence </w:t>
            </w:r>
            <w:r w:rsidR="00C04080" w:rsidRPr="00A2227A">
              <w:rPr>
                <w:rFonts w:cs="Times New Roman"/>
                <w:b/>
                <w:color w:val="1F497D" w:themeColor="text2"/>
                <w:sz w:val="28"/>
                <w:szCs w:val="28"/>
              </w:rPr>
              <w:t>of implementation</w:t>
            </w:r>
          </w:p>
          <w:p w14:paraId="2E746E9D" w14:textId="28E1EBBA" w:rsidR="00E6664B" w:rsidRPr="00A2227A" w:rsidRDefault="00030AE3" w:rsidP="002D613F">
            <w:pPr>
              <w:pStyle w:val="NormalWeb"/>
              <w:numPr>
                <w:ilvl w:val="0"/>
                <w:numId w:val="30"/>
              </w:numPr>
              <w:shd w:val="clear" w:color="auto" w:fill="FFFFFF"/>
              <w:rPr>
                <w:rFonts w:asciiTheme="minorHAnsi" w:hAnsiTheme="minorHAnsi" w:cstheme="minorHAnsi"/>
                <w:color w:val="000000"/>
                <w:sz w:val="20"/>
                <w:szCs w:val="20"/>
              </w:rPr>
            </w:pPr>
            <w:r w:rsidRPr="00A2227A">
              <w:rPr>
                <w:rFonts w:asciiTheme="minorHAnsi" w:hAnsiTheme="minorHAnsi" w:cstheme="minorHAnsi"/>
                <w:color w:val="000000"/>
                <w:sz w:val="20"/>
                <w:szCs w:val="20"/>
              </w:rPr>
              <w:t>In 2011 all topic</w:t>
            </w:r>
            <w:r w:rsidR="005C4790" w:rsidRPr="00A2227A">
              <w:rPr>
                <w:rFonts w:asciiTheme="minorHAnsi" w:hAnsiTheme="minorHAnsi" w:cstheme="minorHAnsi"/>
                <w:color w:val="000000"/>
                <w:sz w:val="20"/>
                <w:szCs w:val="20"/>
              </w:rPr>
              <w:t>-</w:t>
            </w:r>
            <w:r w:rsidRPr="00A2227A">
              <w:rPr>
                <w:rFonts w:asciiTheme="minorHAnsi" w:hAnsiTheme="minorHAnsi" w:cstheme="minorHAnsi"/>
                <w:color w:val="000000"/>
                <w:sz w:val="20"/>
                <w:szCs w:val="20"/>
              </w:rPr>
              <w:t xml:space="preserve">specific surveys (including nutrition) were combined into a single continuous survey called the NZ Health Survey. Each year, the survey collects data from </w:t>
            </w:r>
            <w:r w:rsidR="00A121CE" w:rsidRPr="00A2227A">
              <w:rPr>
                <w:rFonts w:asciiTheme="minorHAnsi" w:hAnsiTheme="minorHAnsi" w:cstheme="minorHAnsi"/>
                <w:color w:val="000000"/>
                <w:sz w:val="20"/>
                <w:szCs w:val="20"/>
              </w:rPr>
              <w:t>approximately</w:t>
            </w:r>
            <w:r w:rsidRPr="00A2227A">
              <w:rPr>
                <w:rFonts w:asciiTheme="minorHAnsi" w:hAnsiTheme="minorHAnsi" w:cstheme="minorHAnsi"/>
                <w:color w:val="000000"/>
                <w:sz w:val="20"/>
                <w:szCs w:val="20"/>
              </w:rPr>
              <w:t xml:space="preserve"> 14,000 adults and 4500 children via a face-to-face interview in respondents’ homes. The survey includes core questions and measurements that are repeated each year, as well as a series of modules that collect more detailed data on a </w:t>
            </w:r>
            <w:r w:rsidR="0091450A" w:rsidRPr="00A2227A">
              <w:rPr>
                <w:rFonts w:asciiTheme="minorHAnsi" w:hAnsiTheme="minorHAnsi" w:cstheme="minorHAnsi"/>
                <w:color w:val="000000"/>
                <w:sz w:val="20"/>
                <w:szCs w:val="20"/>
              </w:rPr>
              <w:t>topic</w:t>
            </w:r>
            <w:r w:rsidRPr="00A2227A">
              <w:rPr>
                <w:rFonts w:asciiTheme="minorHAnsi" w:hAnsiTheme="minorHAnsi" w:cstheme="minorHAnsi"/>
                <w:color w:val="000000"/>
                <w:sz w:val="20"/>
                <w:szCs w:val="20"/>
              </w:rPr>
              <w:t xml:space="preserve">. A nutrition module was planned for 2017/18 but it did not go ahead </w:t>
            </w:r>
            <w:r w:rsidR="00583CE4" w:rsidRPr="00A2227A">
              <w:rPr>
                <w:rFonts w:asciiTheme="minorHAnsi" w:hAnsiTheme="minorHAnsi" w:cstheme="minorHAnsi"/>
                <w:color w:val="000000"/>
                <w:sz w:val="20"/>
                <w:szCs w:val="20"/>
              </w:rPr>
              <w:t>as</w:t>
            </w:r>
            <w:r w:rsidRPr="00A2227A">
              <w:rPr>
                <w:rFonts w:asciiTheme="minorHAnsi" w:hAnsiTheme="minorHAnsi" w:cstheme="minorHAnsi"/>
                <w:color w:val="000000"/>
                <w:sz w:val="20"/>
                <w:szCs w:val="20"/>
              </w:rPr>
              <w:t xml:space="preserve"> it did not fit the module format in terms of time and cost. The survey is currently being refreshed, which includes a review of core (annual) content and the future programme of modules. The refreshed survey will go into the field in 2021.</w:t>
            </w:r>
            <w:r w:rsidR="007B43C9" w:rsidRPr="00A2227A">
              <w:rPr>
                <w:rFonts w:asciiTheme="minorHAnsi" w:hAnsiTheme="minorHAnsi" w:cstheme="minorHAnsi"/>
                <w:color w:val="000000"/>
                <w:sz w:val="20"/>
                <w:szCs w:val="20"/>
              </w:rPr>
              <w:t xml:space="preserve"> </w:t>
            </w:r>
            <w:r w:rsidRPr="00A2227A">
              <w:rPr>
                <w:rFonts w:asciiTheme="minorHAnsi" w:hAnsiTheme="minorHAnsi" w:cstheme="minorHAnsi"/>
                <w:color w:val="000000"/>
                <w:sz w:val="20"/>
                <w:szCs w:val="20"/>
              </w:rPr>
              <w:t>The core survey collects the following data related to nutrition, obesity and NCD risk factors. Results from the core survey are reported annually.</w:t>
            </w:r>
          </w:p>
          <w:p w14:paraId="69B47490" w14:textId="77777777" w:rsidR="00756DA0" w:rsidRPr="00A2227A" w:rsidRDefault="00030AE3" w:rsidP="002D613F">
            <w:pPr>
              <w:pStyle w:val="NormalWeb"/>
              <w:numPr>
                <w:ilvl w:val="0"/>
                <w:numId w:val="130"/>
              </w:numPr>
              <w:shd w:val="clear" w:color="auto" w:fill="FFFFFF"/>
              <w:rPr>
                <w:rFonts w:asciiTheme="minorHAnsi" w:hAnsiTheme="minorHAnsi" w:cstheme="minorHAnsi"/>
                <w:color w:val="000000"/>
                <w:sz w:val="20"/>
                <w:szCs w:val="20"/>
              </w:rPr>
            </w:pPr>
            <w:r w:rsidRPr="00A2227A">
              <w:rPr>
                <w:rFonts w:asciiTheme="minorHAnsi" w:hAnsiTheme="minorHAnsi" w:cstheme="minorHAnsi"/>
                <w:i/>
                <w:color w:val="000000"/>
                <w:sz w:val="20"/>
                <w:szCs w:val="20"/>
              </w:rPr>
              <w:lastRenderedPageBreak/>
              <w:t>Nutrition</w:t>
            </w:r>
            <w:r w:rsidRPr="00A2227A">
              <w:rPr>
                <w:rFonts w:asciiTheme="minorHAnsi" w:hAnsiTheme="minorHAnsi" w:cstheme="minorHAnsi"/>
                <w:color w:val="000000"/>
                <w:sz w:val="20"/>
                <w:szCs w:val="20"/>
              </w:rPr>
              <w:t>: self-reported fruit and vegetable intake (adults); for children 2-14 years fruit and vegetable intake, breakfast consumption, fizzy drink consumption and fast food consumption; and for children under 5 years breastfeeding and solid foods.</w:t>
            </w:r>
          </w:p>
          <w:p w14:paraId="064B4813" w14:textId="40BD1CC0" w:rsidR="00756DA0" w:rsidRPr="00A2227A" w:rsidRDefault="00030AE3" w:rsidP="002D613F">
            <w:pPr>
              <w:pStyle w:val="NormalWeb"/>
              <w:numPr>
                <w:ilvl w:val="0"/>
                <w:numId w:val="130"/>
              </w:numPr>
              <w:shd w:val="clear" w:color="auto" w:fill="FFFFFF"/>
              <w:rPr>
                <w:rFonts w:asciiTheme="minorHAnsi" w:hAnsiTheme="minorHAnsi" w:cstheme="minorHAnsi"/>
                <w:color w:val="000000"/>
                <w:sz w:val="20"/>
                <w:szCs w:val="20"/>
              </w:rPr>
            </w:pPr>
            <w:r w:rsidRPr="00A2227A">
              <w:rPr>
                <w:rFonts w:asciiTheme="minorHAnsi" w:hAnsiTheme="minorHAnsi" w:cstheme="minorHAnsi"/>
                <w:i/>
                <w:color w:val="000000"/>
                <w:sz w:val="20"/>
                <w:szCs w:val="20"/>
              </w:rPr>
              <w:t>Overweight and obesity</w:t>
            </w:r>
            <w:r w:rsidR="00583CE4" w:rsidRPr="00A2227A">
              <w:rPr>
                <w:rFonts w:asciiTheme="minorHAnsi" w:hAnsiTheme="minorHAnsi" w:cstheme="minorHAnsi"/>
                <w:i/>
                <w:color w:val="000000"/>
                <w:sz w:val="20"/>
                <w:szCs w:val="20"/>
              </w:rPr>
              <w:t>:</w:t>
            </w:r>
            <w:r w:rsidRPr="00A2227A">
              <w:rPr>
                <w:rFonts w:asciiTheme="minorHAnsi" w:hAnsiTheme="minorHAnsi" w:cstheme="minorHAnsi"/>
                <w:color w:val="000000"/>
                <w:sz w:val="20"/>
                <w:szCs w:val="20"/>
              </w:rPr>
              <w:t xml:space="preserve"> measured height and weight (2+ years), waist circumference (5+ years).</w:t>
            </w:r>
          </w:p>
          <w:p w14:paraId="3E94B8E8" w14:textId="0628B48B" w:rsidR="00E6664B" w:rsidRPr="00A2227A" w:rsidRDefault="00030AE3" w:rsidP="002D613F">
            <w:pPr>
              <w:pStyle w:val="NormalWeb"/>
              <w:numPr>
                <w:ilvl w:val="0"/>
                <w:numId w:val="130"/>
              </w:numPr>
              <w:shd w:val="clear" w:color="auto" w:fill="FFFFFF"/>
              <w:rPr>
                <w:rFonts w:asciiTheme="minorHAnsi" w:hAnsiTheme="minorHAnsi" w:cstheme="minorHAnsi"/>
                <w:color w:val="000000"/>
                <w:sz w:val="20"/>
                <w:szCs w:val="20"/>
              </w:rPr>
            </w:pPr>
            <w:r w:rsidRPr="00A2227A">
              <w:rPr>
                <w:rFonts w:asciiTheme="minorHAnsi" w:hAnsiTheme="minorHAnsi" w:cstheme="minorHAnsi"/>
                <w:i/>
                <w:color w:val="000000"/>
                <w:sz w:val="20"/>
                <w:szCs w:val="20"/>
              </w:rPr>
              <w:t>NCDs and risk factors (15+ years)</w:t>
            </w:r>
            <w:r w:rsidR="00583CE4" w:rsidRPr="00A2227A">
              <w:rPr>
                <w:rFonts w:asciiTheme="minorHAnsi" w:hAnsiTheme="minorHAnsi" w:cstheme="minorHAnsi"/>
                <w:i/>
                <w:color w:val="000000"/>
                <w:sz w:val="20"/>
                <w:szCs w:val="20"/>
              </w:rPr>
              <w:t>:</w:t>
            </w:r>
            <w:r w:rsidRPr="00A2227A">
              <w:rPr>
                <w:rFonts w:asciiTheme="minorHAnsi" w:hAnsiTheme="minorHAnsi" w:cstheme="minorHAnsi"/>
                <w:color w:val="000000"/>
                <w:sz w:val="20"/>
                <w:szCs w:val="20"/>
              </w:rPr>
              <w:t xml:space="preserve"> measured blood pressure; self-reported high cholesterol, high blood pressure, heart disease, stroke, diabetes, arthritis, asthma, mental health conditions, chronic pain, physical activity, smoking, alcohol consumption, sleep (from 2017/18).</w:t>
            </w:r>
          </w:p>
          <w:p w14:paraId="3989919D" w14:textId="77777777" w:rsidR="00E6664B" w:rsidRPr="00A2227A" w:rsidRDefault="00030AE3" w:rsidP="002D613F">
            <w:pPr>
              <w:pStyle w:val="NormalWeb"/>
              <w:numPr>
                <w:ilvl w:val="0"/>
                <w:numId w:val="30"/>
              </w:numPr>
              <w:shd w:val="clear" w:color="auto" w:fill="FFFFFF"/>
              <w:rPr>
                <w:rFonts w:asciiTheme="minorHAnsi" w:hAnsiTheme="minorHAnsi" w:cstheme="minorHAnsi"/>
                <w:color w:val="000000"/>
                <w:sz w:val="20"/>
                <w:szCs w:val="20"/>
              </w:rPr>
            </w:pPr>
            <w:r w:rsidRPr="00A2227A">
              <w:rPr>
                <w:rFonts w:asciiTheme="minorHAnsi" w:hAnsiTheme="minorHAnsi" w:cstheme="minorHAnsi"/>
                <w:color w:val="000000"/>
                <w:sz w:val="20"/>
                <w:szCs w:val="20"/>
              </w:rPr>
              <w:t xml:space="preserve">Some modules have collected data related to nutrition and NCD risk factors. The 2014/15 survey included biomedical module, which involved collecting blood and urine samples from a subset of adult respondents (n=5027). Tests included biomarkers of cardiovascular disease (total and HDL cholesterol), diabetes (glycated haemoglobin), kidney and liver function; and nutrition intake/status (blood folate, urinary iodine, sodium and potassium). Biomedical results will be released in February 2020. </w:t>
            </w:r>
          </w:p>
          <w:p w14:paraId="045EEF3F" w14:textId="1BD02479" w:rsidR="00E6664B" w:rsidRPr="00A2227A" w:rsidRDefault="00030AE3" w:rsidP="002D613F">
            <w:pPr>
              <w:pStyle w:val="NormalWeb"/>
              <w:numPr>
                <w:ilvl w:val="0"/>
                <w:numId w:val="30"/>
              </w:numPr>
              <w:shd w:val="clear" w:color="auto" w:fill="FFFFFF"/>
              <w:rPr>
                <w:rFonts w:asciiTheme="minorHAnsi" w:hAnsiTheme="minorHAnsi" w:cstheme="minorHAnsi"/>
                <w:color w:val="000000"/>
                <w:sz w:val="20"/>
                <w:szCs w:val="20"/>
              </w:rPr>
            </w:pPr>
            <w:r w:rsidRPr="00A2227A">
              <w:rPr>
                <w:rFonts w:asciiTheme="minorHAnsi" w:hAnsiTheme="minorHAnsi" w:cstheme="minorHAnsi"/>
                <w:color w:val="000000"/>
                <w:sz w:val="20"/>
                <w:szCs w:val="20"/>
              </w:rPr>
              <w:t>The 2018/19 survey included a module on dietary habits for adults and children. The dietary habits module covers: frequency of intake (of processed meats, red meat, fish or other seafood, legumes, nuts or seeds, biscuits or cakes, lollies, fast food or takeaways, drinks made from cordial, concentrate or powder, fruit juice and soft drinks or energy drinks); quality of intake (type of bread, milk, butter or spread and cooking oils used most often); cooking practices (removing excess fat from red meat before cooking or eating it); food groups excluded from diet (</w:t>
            </w:r>
            <w:r w:rsidR="00A121CE" w:rsidRPr="00A2227A">
              <w:rPr>
                <w:rFonts w:asciiTheme="minorHAnsi" w:hAnsiTheme="minorHAnsi" w:cstheme="minorHAnsi"/>
                <w:color w:val="000000"/>
                <w:sz w:val="20"/>
                <w:szCs w:val="20"/>
              </w:rPr>
              <w:t>e.g.</w:t>
            </w:r>
            <w:r w:rsidRPr="00A2227A">
              <w:rPr>
                <w:rFonts w:asciiTheme="minorHAnsi" w:hAnsiTheme="minorHAnsi" w:cstheme="minorHAnsi"/>
                <w:color w:val="000000"/>
                <w:sz w:val="20"/>
                <w:szCs w:val="20"/>
              </w:rPr>
              <w:t xml:space="preserve"> red meat, dairy products etc); and weight perceptions and intentions. The module is being repeated for 2019/20 so results will not be published until 2021.</w:t>
            </w:r>
          </w:p>
          <w:p w14:paraId="5B3DE53C" w14:textId="77777777" w:rsidR="00E6664B" w:rsidRPr="00A2227A" w:rsidRDefault="00030AE3" w:rsidP="002D613F">
            <w:pPr>
              <w:pStyle w:val="NormalWeb"/>
              <w:numPr>
                <w:ilvl w:val="0"/>
                <w:numId w:val="30"/>
              </w:numPr>
              <w:shd w:val="clear" w:color="auto" w:fill="FFFFFF"/>
              <w:rPr>
                <w:rFonts w:asciiTheme="minorHAnsi" w:hAnsiTheme="minorHAnsi" w:cstheme="minorHAnsi"/>
                <w:color w:val="000000"/>
                <w:sz w:val="20"/>
                <w:szCs w:val="20"/>
              </w:rPr>
            </w:pPr>
            <w:r w:rsidRPr="00A2227A">
              <w:rPr>
                <w:rFonts w:asciiTheme="minorHAnsi" w:hAnsiTheme="minorHAnsi" w:cstheme="minorHAnsi"/>
                <w:color w:val="000000"/>
                <w:sz w:val="20"/>
                <w:szCs w:val="20"/>
              </w:rPr>
              <w:t xml:space="preserve">Household food (in)security for children was included in 2012/13, 2013/14 and 2015/16 and is currently in the field (2019/20). </w:t>
            </w:r>
          </w:p>
          <w:p w14:paraId="7A8CF22C" w14:textId="4C94AC1E" w:rsidR="00030AE3" w:rsidRPr="00A2227A" w:rsidRDefault="00030AE3" w:rsidP="002D613F">
            <w:pPr>
              <w:pStyle w:val="NormalWeb"/>
              <w:numPr>
                <w:ilvl w:val="0"/>
                <w:numId w:val="30"/>
              </w:numPr>
              <w:shd w:val="clear" w:color="auto" w:fill="FFFFFF"/>
              <w:rPr>
                <w:rFonts w:asciiTheme="minorHAnsi" w:hAnsiTheme="minorHAnsi" w:cstheme="minorHAnsi"/>
                <w:color w:val="000000"/>
                <w:sz w:val="20"/>
                <w:szCs w:val="20"/>
              </w:rPr>
            </w:pPr>
            <w:r w:rsidRPr="00A2227A">
              <w:rPr>
                <w:rFonts w:asciiTheme="minorHAnsi" w:hAnsiTheme="minorHAnsi" w:cstheme="minorHAnsi"/>
                <w:color w:val="000000"/>
                <w:sz w:val="20"/>
                <w:szCs w:val="20"/>
              </w:rPr>
              <w:t>The last nation-wide adult nutrition survey was carried out from October 2008-October 2009 (4721 adults aged 15+ years participated). Results were presented separately for Pacific people (n=757) and M</w:t>
            </w:r>
            <w:r w:rsidR="001B6DB9" w:rsidRPr="00A2227A">
              <w:rPr>
                <w:rFonts w:asciiTheme="minorHAnsi" w:hAnsiTheme="minorHAnsi" w:cstheme="minorHAnsi"/>
                <w:color w:val="000000"/>
                <w:sz w:val="20"/>
                <w:szCs w:val="20"/>
              </w:rPr>
              <w:t>ā</w:t>
            </w:r>
            <w:r w:rsidRPr="00A2227A">
              <w:rPr>
                <w:rFonts w:asciiTheme="minorHAnsi" w:hAnsiTheme="minorHAnsi" w:cstheme="minorHAnsi"/>
                <w:color w:val="000000"/>
                <w:sz w:val="20"/>
                <w:szCs w:val="20"/>
              </w:rPr>
              <w:t xml:space="preserve">ori people (n=1040). The results included information on energy and macronutrient intake, dietary habits, measured body mass index, measured waist circumference, blood pressure, cholesterol and diabetes (15). Subsequent publications include estimated sodium intake </w:t>
            </w:r>
            <w:r w:rsidR="000C3E0D" w:rsidRPr="00A2227A">
              <w:rPr>
                <w:rFonts w:asciiTheme="minorHAnsi" w:hAnsiTheme="minorHAnsi" w:cstheme="minorHAnsi"/>
                <w:color w:val="000000"/>
                <w:sz w:val="20"/>
                <w:szCs w:val="20"/>
              </w:rPr>
              <w:fldChar w:fldCharType="begin" w:fldLock="1"/>
            </w:r>
            <w:r w:rsidR="00EC12A7" w:rsidRPr="00A2227A">
              <w:rPr>
                <w:rFonts w:asciiTheme="minorHAnsi" w:hAnsiTheme="minorHAnsi" w:cstheme="minorHAnsi"/>
                <w:color w:val="000000"/>
                <w:sz w:val="20"/>
                <w:szCs w:val="20"/>
              </w:rPr>
              <w:instrText>ADDIN CSL_CITATION {"citationItems":[{"id":"ITEM-1","itemData":{"DOI":"10.1038/s41430-018-0176-0","ISSN":"1476-5640","abstract":"We aimed to test the difference between estimates of dietary sodium intake using 24-h diet recall and spot urine collection in a large sample of New Zealand adults.","author":[{"dropping-particle":"","family":"McLean","given":"Rachael M","non-dropping-particle":"","parse-names":false,"suffix":""},{"dropping-particle":"","family":"Williams","given":"Sheila M","non-dropping-particle":"","parse-names":false,"suffix":""},{"dropping-particle":"","family":"Morenga","given":"Lisa A","non-dropping-particle":"Te","parse-names":false,"suffix":""},{"dropping-particle":"","family":"Mann","given":"Jim I","non-dropping-particle":"","parse-names":false,"suffix":""}],"container-title":"European Journal of Clinical Nutrition","id":"ITEM-1","issue":"8","issued":{"date-parts":[["2018"]]},"page":"1120-1127","title":"Spot urine and 24-h diet recall estimates of dietary sodium intake from the 2008/09 New Zealand Adult Nutrition Survey: a comparison","type":"article-journal","volume":"72"},"uris":["http://www.mendeley.com/documents/?uuid=f24900c8-0704-4edc-98c9-f87142d97af5"]}],"mendeley":{"formattedCitation":"(227)","plainTextFormattedCitation":"(227)","previouslyFormattedCitation":"(227)"},"properties":{"noteIndex":0},"schema":"https://github.com/citation-style-language/schema/raw/master/csl-citation.json"}</w:instrText>
            </w:r>
            <w:r w:rsidR="000C3E0D" w:rsidRPr="00A2227A">
              <w:rPr>
                <w:rFonts w:asciiTheme="minorHAnsi" w:hAnsiTheme="minorHAnsi" w:cstheme="minorHAnsi"/>
                <w:color w:val="000000"/>
                <w:sz w:val="20"/>
                <w:szCs w:val="20"/>
              </w:rPr>
              <w:fldChar w:fldCharType="separate"/>
            </w:r>
            <w:r w:rsidR="009C4029" w:rsidRPr="00A2227A">
              <w:rPr>
                <w:rFonts w:asciiTheme="minorHAnsi" w:hAnsiTheme="minorHAnsi" w:cstheme="minorHAnsi"/>
                <w:noProof/>
                <w:color w:val="000000"/>
                <w:sz w:val="20"/>
                <w:szCs w:val="20"/>
              </w:rPr>
              <w:t>(227)</w:t>
            </w:r>
            <w:r w:rsidR="000C3E0D" w:rsidRPr="00A2227A">
              <w:rPr>
                <w:rFonts w:asciiTheme="minorHAnsi" w:hAnsiTheme="minorHAnsi" w:cstheme="minorHAnsi"/>
                <w:color w:val="000000"/>
                <w:sz w:val="20"/>
                <w:szCs w:val="20"/>
              </w:rPr>
              <w:fldChar w:fldCharType="end"/>
            </w:r>
            <w:r w:rsidRPr="00A2227A">
              <w:rPr>
                <w:rFonts w:asciiTheme="minorHAnsi" w:hAnsiTheme="minorHAnsi" w:cstheme="minorHAnsi"/>
                <w:color w:val="000000"/>
                <w:sz w:val="20"/>
                <w:szCs w:val="20"/>
              </w:rPr>
              <w:t xml:space="preserve"> and free and added sugars intake </w:t>
            </w:r>
            <w:r w:rsidR="001C2171" w:rsidRPr="00A2227A">
              <w:rPr>
                <w:rFonts w:asciiTheme="minorHAnsi" w:hAnsiTheme="minorHAnsi" w:cstheme="minorHAnsi"/>
                <w:color w:val="000000"/>
                <w:sz w:val="20"/>
                <w:szCs w:val="20"/>
              </w:rPr>
              <w:fldChar w:fldCharType="begin" w:fldLock="1"/>
            </w:r>
            <w:r w:rsidR="00EC12A7" w:rsidRPr="00A2227A">
              <w:rPr>
                <w:rFonts w:asciiTheme="minorHAnsi" w:hAnsiTheme="minorHAnsi" w:cstheme="minorHAnsi"/>
                <w:color w:val="000000"/>
                <w:sz w:val="20"/>
                <w:szCs w:val="20"/>
              </w:rPr>
              <w:instrText>ADDIN CSL_CITATION {"citationItems":[{"id":"ITEM-1","itemData":{"DOI":"10.3390/nu9121292","ISSN":"2072-6643","abstract":"The reduction of free or added sugar intake (sugars added to food and drinks as a sweetener) is almost universally recommended to reduce the risk of obesity-related diseases and dental caries. The World Health Organisation recommends intakes of free sugars of less than 10% of energy intake. However, estimating and monitoring intakes at the population level is challenging because free sugars cannot be analytically distinguished from naturally occurring sugars and most national food composition databases do not include data on free or added sugars. We developed free and added sugar estimates for the New Zealand (NZ) food composition database (FOODfiles 2010) by adapting a method developed for Australia. We reanalyzed the 24 h recall dietary data collected for 4721 adults aged 15 years and over participating in the nationally representative 2008/09 New Zealand Adult Nutrition Survey to estimate free and added sugar intakes. The median estimated intake of free and added sugars was 57 and 49 g/day respectively and 42% of adults consumed less than 10% of their energy intake from free sugars. This approach provides more direct estimates of the free and added sugar contents of New Zealand foods than previously available and will enable monitoring of adherence to free sugar intake guidelines in future.","author":[{"dropping-particle":"","family":"Kibblewhite","given":"Rachael","non-dropping-particle":"","parse-names":false,"suffix":""},{"dropping-particle":"","family":"Nettleton","given":"Alice","non-dropping-particle":"","parse-names":false,"suffix":""},{"dropping-particle":"","family":"McLean","given":"Rachael","non-dropping-particle":"","parse-names":false,"suffix":""},{"dropping-particle":"","family":"Haszard","given":"Jillian","non-dropping-particle":"","parse-names":false,"suffix":""},{"dropping-particle":"","family":"Fleming","given":"Elizabeth","non-dropping-particle":"","parse-names":false,"suffix":""},{"dropping-particle":"","family":"Kruimer","given":"Devonia","non-dropping-particle":"","parse-names":false,"suffix":""},{"dropping-particle":"","family":"Morenga","given":"Lisa","non-dropping-particle":"Te","parse-names":false,"suffix":""}],"container-title":"Nutrients","id":"ITEM-1","issue":"12","issued":{"date-parts":[["2017","11","27"]]},"page":"1292","publisher":"Multidisciplinary Digital Publishing Institute","title":"Estimating Free and Added Sugar Intakes in New Zealand","type":"article-journal","volume":"9"},"uris":["http://www.mendeley.com/documents/?uuid=11ffcf99-d937-31a9-b8cf-ee2d3ddea457"]}],"mendeley":{"formattedCitation":"(228)","plainTextFormattedCitation":"(228)","previouslyFormattedCitation":"(228)"},"properties":{"noteIndex":0},"schema":"https://github.com/citation-style-language/schema/raw/master/csl-citation.json"}</w:instrText>
            </w:r>
            <w:r w:rsidR="001C2171" w:rsidRPr="00A2227A">
              <w:rPr>
                <w:rFonts w:asciiTheme="minorHAnsi" w:hAnsiTheme="minorHAnsi" w:cstheme="minorHAnsi"/>
                <w:color w:val="000000"/>
                <w:sz w:val="20"/>
                <w:szCs w:val="20"/>
              </w:rPr>
              <w:fldChar w:fldCharType="separate"/>
            </w:r>
            <w:r w:rsidR="009C4029" w:rsidRPr="00A2227A">
              <w:rPr>
                <w:rFonts w:asciiTheme="minorHAnsi" w:hAnsiTheme="minorHAnsi" w:cstheme="minorHAnsi"/>
                <w:noProof/>
                <w:color w:val="000000"/>
                <w:sz w:val="20"/>
                <w:szCs w:val="20"/>
              </w:rPr>
              <w:t>(228)</w:t>
            </w:r>
            <w:r w:rsidR="001C2171" w:rsidRPr="00A2227A">
              <w:rPr>
                <w:rFonts w:asciiTheme="minorHAnsi" w:hAnsiTheme="minorHAnsi" w:cstheme="minorHAnsi"/>
                <w:color w:val="000000"/>
                <w:sz w:val="20"/>
                <w:szCs w:val="20"/>
              </w:rPr>
              <w:fldChar w:fldCharType="end"/>
            </w:r>
            <w:r w:rsidRPr="00A2227A">
              <w:rPr>
                <w:rFonts w:asciiTheme="minorHAnsi" w:hAnsiTheme="minorHAnsi" w:cstheme="minorHAnsi"/>
                <w:color w:val="000000"/>
                <w:sz w:val="20"/>
                <w:szCs w:val="20"/>
              </w:rPr>
              <w:t>. There were separate estimates for sucrose, fructose, lactose and total sugar intake, as well as for saturated and total fat intake but not intake of </w:t>
            </w:r>
            <w:r w:rsidRPr="00A2227A">
              <w:rPr>
                <w:rStyle w:val="Emphasis"/>
                <w:rFonts w:asciiTheme="minorHAnsi" w:hAnsiTheme="minorHAnsi" w:cstheme="minorHAnsi"/>
                <w:color w:val="000000"/>
                <w:sz w:val="20"/>
                <w:szCs w:val="20"/>
              </w:rPr>
              <w:t>trans </w:t>
            </w:r>
            <w:r w:rsidRPr="00A2227A">
              <w:rPr>
                <w:rFonts w:asciiTheme="minorHAnsi" w:hAnsiTheme="minorHAnsi" w:cstheme="minorHAnsi"/>
                <w:color w:val="000000"/>
                <w:sz w:val="20"/>
                <w:szCs w:val="20"/>
              </w:rPr>
              <w:t xml:space="preserve">fats. The latest nationwide survey on children was conducted in 2002. </w:t>
            </w:r>
            <w:r w:rsidR="0088179C" w:rsidRPr="00A2227A">
              <w:rPr>
                <w:rFonts w:asciiTheme="minorHAnsi" w:hAnsiTheme="minorHAnsi" w:cstheme="minorHAnsi"/>
                <w:sz w:val="20"/>
                <w:szCs w:val="20"/>
              </w:rPr>
              <w:t xml:space="preserve">Researchers can apply to access the micro-data </w:t>
            </w:r>
            <w:r w:rsidR="0088179C" w:rsidRPr="00A2227A">
              <w:rPr>
                <w:rFonts w:asciiTheme="minorHAnsi" w:hAnsiTheme="minorHAnsi" w:cstheme="minorHAnsi"/>
                <w:sz w:val="20"/>
                <w:szCs w:val="20"/>
              </w:rPr>
              <w:fldChar w:fldCharType="begin" w:fldLock="1"/>
            </w:r>
            <w:r w:rsidR="00EC12A7" w:rsidRPr="00A2227A">
              <w:rPr>
                <w:rFonts w:asciiTheme="minorHAnsi" w:hAnsiTheme="minorHAnsi" w:cstheme="minorHAnsi"/>
                <w:sz w:val="20"/>
                <w:szCs w:val="20"/>
              </w:rPr>
              <w:instrText>ADDIN CSL_CITATION {"citationItems":[{"id":"ITEM-1","itemData":{"URL":"http://www.health.govt.nz/nz-health-statistics/national-collections-and-surveys/surveys/current-recent-surveys/new-zealand-health-survey?mega=Health statistics&amp;title=NZ Health Survey#published","author":[{"dropping-particle":"","family":"Ministry of Health","given":"","non-dropping-particle":"","parse-names":false,"suffix":""}],"id":"ITEM-1","issue":"3/12/2016","issued":{"date-parts":[["2016"]]},"title":"New Zealand Health Survey  ","type":"webpage"},"uris":["http://www.mendeley.com/documents/?uuid=49070f80-ffe0-3172-b184-06a51354652e","http://www.mendeley.com/documents/?uuid=14b6ff52-d185-4640-9f3d-f2918ba2f002"]}],"mendeley":{"formattedCitation":"(229)","plainTextFormattedCitation":"(229)","previouslyFormattedCitation":"(229)"},"properties":{"noteIndex":0},"schema":"https://github.com/citation-style-language/schema/raw/master/csl-citation.json"}</w:instrText>
            </w:r>
            <w:r w:rsidR="0088179C" w:rsidRPr="00A2227A">
              <w:rPr>
                <w:rFonts w:asciiTheme="minorHAnsi" w:hAnsiTheme="minorHAnsi" w:cstheme="minorHAnsi"/>
                <w:sz w:val="20"/>
                <w:szCs w:val="20"/>
              </w:rPr>
              <w:fldChar w:fldCharType="separate"/>
            </w:r>
            <w:r w:rsidR="009C4029" w:rsidRPr="00A2227A">
              <w:rPr>
                <w:rFonts w:asciiTheme="minorHAnsi" w:hAnsiTheme="minorHAnsi" w:cstheme="minorHAnsi"/>
                <w:noProof/>
                <w:sz w:val="20"/>
                <w:szCs w:val="20"/>
              </w:rPr>
              <w:t>(229)</w:t>
            </w:r>
            <w:r w:rsidR="0088179C" w:rsidRPr="00A2227A">
              <w:rPr>
                <w:rFonts w:asciiTheme="minorHAnsi" w:hAnsiTheme="minorHAnsi" w:cstheme="minorHAnsi"/>
                <w:sz w:val="20"/>
                <w:szCs w:val="20"/>
              </w:rPr>
              <w:fldChar w:fldCharType="end"/>
            </w:r>
            <w:r w:rsidR="0088179C" w:rsidRPr="00A2227A">
              <w:rPr>
                <w:rFonts w:asciiTheme="minorHAnsi" w:hAnsiTheme="minorHAnsi" w:cstheme="minorHAnsi"/>
                <w:sz w:val="20"/>
                <w:szCs w:val="20"/>
              </w:rPr>
              <w:t>.</w:t>
            </w:r>
          </w:p>
          <w:p w14:paraId="712CD801" w14:textId="68685E1F" w:rsidR="00035BE0" w:rsidRPr="00A2227A" w:rsidRDefault="0024506F" w:rsidP="002D613F">
            <w:pPr>
              <w:pStyle w:val="ListParagraph"/>
              <w:numPr>
                <w:ilvl w:val="0"/>
                <w:numId w:val="30"/>
              </w:numPr>
              <w:shd w:val="clear" w:color="auto" w:fill="FFFFFF" w:themeFill="background1"/>
              <w:spacing w:before="40" w:after="40"/>
              <w:ind w:left="284" w:hanging="284"/>
              <w:contextualSpacing w:val="0"/>
              <w:rPr>
                <w:rFonts w:cs="Times New Roman"/>
                <w:szCs w:val="20"/>
              </w:rPr>
            </w:pPr>
            <w:r w:rsidRPr="00A2227A">
              <w:rPr>
                <w:rFonts w:cs="Times New Roman"/>
                <w:szCs w:val="20"/>
              </w:rPr>
              <w:t>HPA annual report 201</w:t>
            </w:r>
            <w:r w:rsidR="009927F4" w:rsidRPr="00A2227A">
              <w:rPr>
                <w:rFonts w:cs="Times New Roman"/>
                <w:szCs w:val="20"/>
              </w:rPr>
              <w:t>9</w:t>
            </w:r>
            <w:r w:rsidR="00AD4BF1" w:rsidRPr="00A2227A">
              <w:rPr>
                <w:rFonts w:cs="Times New Roman"/>
                <w:szCs w:val="20"/>
              </w:rPr>
              <w:t xml:space="preserve"> </w:t>
            </w:r>
            <w:r w:rsidR="004E4E6A" w:rsidRPr="00A2227A">
              <w:rPr>
                <w:rFonts w:cs="Times New Roman"/>
                <w:szCs w:val="20"/>
              </w:rPr>
              <w:fldChar w:fldCharType="begin" w:fldLock="1"/>
            </w:r>
            <w:r w:rsidR="00EC12A7" w:rsidRPr="00A2227A">
              <w:rPr>
                <w:rFonts w:cs="Times New Roman"/>
                <w:szCs w:val="20"/>
              </w:rPr>
              <w:instrText>ADDIN CSL_CITATION {"citationItems":[{"id":"ITEM-1","itemData":{"ISBN":"9429041905333","author":[{"dropping-particle":"","family":"Promotion Agency","given":"Health","non-dropping-particle":"","parse-names":false,"suffix":""}],"id":"ITEM-1","issued":{"date-parts":[["2019"]]},"title":"Health Promotion Agency Annual Report 2018/19","type":"report"},"uris":["http://www.mendeley.com/documents/?uuid=aa1866ad-8518-38c3-8a1d-98500b5985c0","http://www.mendeley.com/documents/?uuid=c689797f-07a0-45a4-86b5-842876029bd4"]}],"mendeley":{"formattedCitation":"(230)","plainTextFormattedCitation":"(230)","previouslyFormattedCitation":"(230)"},"properties":{"noteIndex":0},"schema":"https://github.com/citation-style-language/schema/raw/master/csl-citation.json"}</w:instrText>
            </w:r>
            <w:r w:rsidR="004E4E6A" w:rsidRPr="00A2227A">
              <w:rPr>
                <w:rFonts w:cs="Times New Roman"/>
                <w:szCs w:val="20"/>
              </w:rPr>
              <w:fldChar w:fldCharType="separate"/>
            </w:r>
            <w:r w:rsidR="009C4029" w:rsidRPr="00A2227A">
              <w:rPr>
                <w:rFonts w:cs="Times New Roman"/>
                <w:noProof/>
                <w:szCs w:val="20"/>
              </w:rPr>
              <w:t>(230)</w:t>
            </w:r>
            <w:r w:rsidR="004E4E6A" w:rsidRPr="00A2227A">
              <w:rPr>
                <w:rFonts w:cs="Times New Roman"/>
                <w:szCs w:val="20"/>
              </w:rPr>
              <w:fldChar w:fldCharType="end"/>
            </w:r>
            <w:r w:rsidRPr="00A2227A">
              <w:rPr>
                <w:rFonts w:cs="Times New Roman"/>
                <w:szCs w:val="20"/>
              </w:rPr>
              <w:t xml:space="preserve">: </w:t>
            </w:r>
            <w:r w:rsidR="0088179C" w:rsidRPr="00A2227A">
              <w:rPr>
                <w:rFonts w:cs="Times New Roman"/>
                <w:szCs w:val="20"/>
              </w:rPr>
              <w:t xml:space="preserve">The </w:t>
            </w:r>
            <w:r w:rsidR="005B63D3">
              <w:rPr>
                <w:rFonts w:cs="Times New Roman"/>
                <w:szCs w:val="20"/>
              </w:rPr>
              <w:t xml:space="preserve">national </w:t>
            </w:r>
            <w:r w:rsidRPr="00A2227A">
              <w:rPr>
                <w:rFonts w:cs="Times New Roman"/>
                <w:szCs w:val="20"/>
              </w:rPr>
              <w:t xml:space="preserve">Health and Lifestyles </w:t>
            </w:r>
            <w:r w:rsidR="005B63D3">
              <w:rPr>
                <w:rFonts w:cs="Times New Roman"/>
                <w:szCs w:val="20"/>
              </w:rPr>
              <w:t>S</w:t>
            </w:r>
            <w:r w:rsidRPr="00A2227A">
              <w:rPr>
                <w:rFonts w:cs="Times New Roman"/>
                <w:szCs w:val="20"/>
              </w:rPr>
              <w:t xml:space="preserve">urvey </w:t>
            </w:r>
            <w:r w:rsidR="005B63D3">
              <w:rPr>
                <w:rFonts w:cs="Times New Roman"/>
                <w:szCs w:val="20"/>
              </w:rPr>
              <w:t>measures trends in New Zealander’s behaviours, attitudes and knowledge on a range of health and lifestyle topics including food and drink. This is a biennial monitor and has been carried out since 2008.</w:t>
            </w:r>
          </w:p>
          <w:p w14:paraId="0E34B2A3" w14:textId="45E31EA7" w:rsidR="007D7D10" w:rsidRPr="00A2227A" w:rsidRDefault="008655E0" w:rsidP="002D613F">
            <w:pPr>
              <w:pStyle w:val="ListParagraph"/>
              <w:numPr>
                <w:ilvl w:val="0"/>
                <w:numId w:val="30"/>
              </w:numPr>
              <w:shd w:val="clear" w:color="auto" w:fill="FFFFFF" w:themeFill="background1"/>
              <w:spacing w:before="40" w:after="40"/>
              <w:ind w:left="284" w:hanging="284"/>
              <w:contextualSpacing w:val="0"/>
              <w:rPr>
                <w:rFonts w:cs="Times New Roman"/>
                <w:szCs w:val="20"/>
              </w:rPr>
            </w:pPr>
            <w:r w:rsidRPr="00A2227A">
              <w:rPr>
                <w:rFonts w:cs="Times New Roman"/>
                <w:szCs w:val="20"/>
              </w:rPr>
              <w:t>MP</w:t>
            </w:r>
            <w:r w:rsidR="00A028F8" w:rsidRPr="00A2227A">
              <w:rPr>
                <w:rFonts w:cs="Times New Roman"/>
                <w:szCs w:val="20"/>
              </w:rPr>
              <w:t xml:space="preserve">I had a request for a proposal </w:t>
            </w:r>
            <w:r w:rsidR="00BE1C19" w:rsidRPr="00A2227A">
              <w:rPr>
                <w:rFonts w:cs="Times New Roman"/>
                <w:szCs w:val="20"/>
              </w:rPr>
              <w:t xml:space="preserve">in November 2019 </w:t>
            </w:r>
            <w:r w:rsidR="00A028F8" w:rsidRPr="00A2227A">
              <w:rPr>
                <w:rFonts w:cs="Times New Roman"/>
                <w:szCs w:val="20"/>
              </w:rPr>
              <w:t>to complete a food and nutrient</w:t>
            </w:r>
            <w:r w:rsidR="00BE1C19" w:rsidRPr="00A2227A">
              <w:rPr>
                <w:rFonts w:cs="Times New Roman"/>
                <w:szCs w:val="20"/>
              </w:rPr>
              <w:t xml:space="preserve"> intake</w:t>
            </w:r>
            <w:r w:rsidR="00A028F8" w:rsidRPr="00A2227A">
              <w:rPr>
                <w:rFonts w:cs="Times New Roman"/>
                <w:szCs w:val="20"/>
              </w:rPr>
              <w:t xml:space="preserve"> survey of young children in New Zealand</w:t>
            </w:r>
            <w:r w:rsidR="00060F99" w:rsidRPr="00A2227A">
              <w:rPr>
                <w:rFonts w:cs="Times New Roman"/>
                <w:szCs w:val="20"/>
              </w:rPr>
              <w:t xml:space="preserve"> </w:t>
            </w:r>
            <w:r w:rsidR="00AE0E8E" w:rsidRPr="00A2227A">
              <w:rPr>
                <w:rFonts w:cs="Times New Roman"/>
                <w:szCs w:val="20"/>
              </w:rPr>
              <w:t>which</w:t>
            </w:r>
            <w:r w:rsidR="00060F99" w:rsidRPr="00A2227A">
              <w:rPr>
                <w:rFonts w:cs="Times New Roman"/>
                <w:szCs w:val="20"/>
              </w:rPr>
              <w:t xml:space="preserve"> was closed in December 2019</w:t>
            </w:r>
            <w:r w:rsidR="00A60078" w:rsidRPr="00A2227A">
              <w:rPr>
                <w:rFonts w:cs="Times New Roman"/>
                <w:szCs w:val="20"/>
              </w:rPr>
              <w:t xml:space="preserve"> </w:t>
            </w:r>
            <w:r w:rsidR="00A60078" w:rsidRPr="00A2227A">
              <w:rPr>
                <w:rFonts w:cs="Times New Roman"/>
                <w:szCs w:val="20"/>
              </w:rPr>
              <w:fldChar w:fldCharType="begin" w:fldLock="1"/>
            </w:r>
            <w:r w:rsidR="00EC12A7" w:rsidRPr="00A2227A">
              <w:rPr>
                <w:rFonts w:cs="Times New Roman"/>
                <w:szCs w:val="20"/>
              </w:rPr>
              <w:instrText>ADDIN CSL_CITATION {"citationItems":[{"id":"ITEM-1","itemData":{"URL":"https://www.gets.govt.nz/ExternalIndex.htm","accessed":{"date-parts":[["2020","2","5"]]},"author":[{"dropping-particle":"","family":"Gets.govt.nz","given":"","non-dropping-particle":"","parse-names":false,"suffix":""}],"container-title":"New Zealand Government","id":"ITEM-1","issued":{"date-parts":[["2020"]]},"title":"GETS - Government Electronic Tender Service | Current Tenders","type":"webpage"},"uris":["http://www.mendeley.com/documents/?uuid=b4d85c37-0707-3097-acb3-589d2e6dac9d"]}],"mendeley":{"formattedCitation":"(231)","plainTextFormattedCitation":"(231)","previouslyFormattedCitation":"(231)"},"properties":{"noteIndex":0},"schema":"https://github.com/citation-style-language/schema/raw/master/csl-citation.json"}</w:instrText>
            </w:r>
            <w:r w:rsidR="00A60078" w:rsidRPr="00A2227A">
              <w:rPr>
                <w:rFonts w:cs="Times New Roman"/>
                <w:szCs w:val="20"/>
              </w:rPr>
              <w:fldChar w:fldCharType="separate"/>
            </w:r>
            <w:r w:rsidR="009C4029" w:rsidRPr="00A2227A">
              <w:rPr>
                <w:rFonts w:cs="Times New Roman"/>
                <w:noProof/>
                <w:szCs w:val="20"/>
              </w:rPr>
              <w:t>(231)</w:t>
            </w:r>
            <w:r w:rsidR="00A60078" w:rsidRPr="00A2227A">
              <w:rPr>
                <w:rFonts w:cs="Times New Roman"/>
                <w:szCs w:val="20"/>
              </w:rPr>
              <w:fldChar w:fldCharType="end"/>
            </w:r>
            <w:r w:rsidR="00AE0E8E" w:rsidRPr="00A2227A">
              <w:rPr>
                <w:rFonts w:cs="Times New Roman"/>
                <w:szCs w:val="20"/>
              </w:rPr>
              <w:t>.</w:t>
            </w:r>
          </w:p>
          <w:p w14:paraId="41A6C9A1" w14:textId="77777777" w:rsidR="00D25895" w:rsidRPr="00A2227A" w:rsidRDefault="00D25895" w:rsidP="002D613F">
            <w:pPr>
              <w:shd w:val="clear" w:color="auto" w:fill="FFFFFF" w:themeFill="background1"/>
              <w:spacing w:before="40" w:after="40"/>
              <w:rPr>
                <w:rFonts w:cs="Times New Roman"/>
                <w:szCs w:val="20"/>
              </w:rPr>
            </w:pPr>
          </w:p>
          <w:p w14:paraId="1773E536" w14:textId="0CB58DE8" w:rsidR="00C04080" w:rsidRPr="00A2227A" w:rsidRDefault="00C04080" w:rsidP="002D613F">
            <w:pPr>
              <w:spacing w:before="40" w:after="40"/>
              <w:rPr>
                <w:b/>
                <w:color w:val="1F497D"/>
                <w:sz w:val="28"/>
                <w:szCs w:val="28"/>
              </w:rPr>
            </w:pPr>
            <w:r w:rsidRPr="00A2227A">
              <w:rPr>
                <w:b/>
                <w:color w:val="1F497D"/>
                <w:sz w:val="28"/>
                <w:szCs w:val="28"/>
              </w:rPr>
              <w:t xml:space="preserve">International best practice </w:t>
            </w:r>
            <w:r w:rsidR="00AE20D3" w:rsidRPr="00A2227A">
              <w:rPr>
                <w:b/>
                <w:color w:val="1F497D"/>
                <w:sz w:val="28"/>
                <w:szCs w:val="28"/>
              </w:rPr>
              <w:t>examples</w:t>
            </w:r>
            <w:r w:rsidRPr="00A2227A">
              <w:rPr>
                <w:b/>
                <w:color w:val="1F497D"/>
                <w:sz w:val="28"/>
                <w:szCs w:val="28"/>
              </w:rPr>
              <w:t xml:space="preserve"> (benchmarks)</w:t>
            </w:r>
          </w:p>
          <w:p w14:paraId="2AD294B3" w14:textId="18D27DCD" w:rsidR="00D25895" w:rsidRPr="00A2227A" w:rsidRDefault="00D25895" w:rsidP="002D613F">
            <w:pPr>
              <w:pStyle w:val="ListParagraph"/>
              <w:numPr>
                <w:ilvl w:val="0"/>
                <w:numId w:val="78"/>
              </w:numPr>
              <w:shd w:val="clear" w:color="auto" w:fill="FFFFFF" w:themeFill="background1"/>
              <w:spacing w:before="40" w:after="40"/>
              <w:ind w:left="284" w:hanging="284"/>
              <w:contextualSpacing w:val="0"/>
              <w:rPr>
                <w:rFonts w:cs="Times New Roman"/>
                <w:szCs w:val="20"/>
              </w:rPr>
            </w:pPr>
            <w:r w:rsidRPr="00A2227A">
              <w:rPr>
                <w:rFonts w:eastAsia="Times New Roman" w:cs="Times New Roman"/>
                <w:b/>
                <w:szCs w:val="20"/>
                <w:lang w:eastAsia="en-NZ"/>
              </w:rPr>
              <w:t>US</w:t>
            </w:r>
            <w:r w:rsidRPr="00A2227A">
              <w:rPr>
                <w:rFonts w:eastAsia="Times New Roman" w:cs="Times New Roman"/>
                <w:szCs w:val="20"/>
                <w:lang w:eastAsia="en-NZ"/>
              </w:rPr>
              <w:t>: The National Health and Nutrition Examination Survey (NHANES) is a program of studies designed to assess the health and nutritional status of adults and children in the United States. The survey is unique in that it combines interviews and physical examinations</w:t>
            </w:r>
            <w:r w:rsidR="0060515A" w:rsidRPr="00A2227A">
              <w:rPr>
                <w:rFonts w:eastAsia="Times New Roman" w:cs="Times New Roman"/>
                <w:szCs w:val="20"/>
                <w:lang w:eastAsia="en-NZ"/>
              </w:rPr>
              <w:t xml:space="preserve"> </w:t>
            </w:r>
            <w:r w:rsidR="00B2049C" w:rsidRPr="00A2227A">
              <w:rPr>
                <w:rFonts w:eastAsia="Times New Roman" w:cs="Times New Roman"/>
                <w:szCs w:val="20"/>
                <w:lang w:eastAsia="en-NZ"/>
              </w:rPr>
              <w:fldChar w:fldCharType="begin" w:fldLock="1"/>
            </w:r>
            <w:r w:rsidR="00EC12A7" w:rsidRPr="00A2227A">
              <w:rPr>
                <w:rFonts w:eastAsia="Times New Roman" w:cs="Times New Roman"/>
                <w:szCs w:val="20"/>
                <w:lang w:eastAsia="en-NZ"/>
              </w:rPr>
              <w:instrText>ADDIN CSL_CITATION {"citationItems":[{"id":"ITEM-1","itemData":{"URL":"http://www.cdc.gov/nchs/nhanes.htm","author":[{"dropping-particle":"","family":"Centres for Disease Control","given":"","non-dropping-particle":"","parse-names":false,"suffix":""}],"id":"ITEM-1","issue":"22/02/2016","issued":{"date-parts":[["2016"]]},"title":"National Health and Nutrition Examination Survey","type":"webpage"},"uris":["http://www.mendeley.com/documents/?uuid=1b52855f-b88a-30f9-a9bb-aaa4831abd9a","http://www.mendeley.com/documents/?uuid=80924cab-1d4c-42e5-a26e-b696a19b07e7"]}],"mendeley":{"formattedCitation":"(232)","plainTextFormattedCitation":"(232)","previouslyFormattedCitation":"(232)"},"properties":{"noteIndex":0},"schema":"https://github.com/citation-style-language/schema/raw/master/csl-citation.json"}</w:instrText>
            </w:r>
            <w:r w:rsidR="00B2049C" w:rsidRPr="00A2227A">
              <w:rPr>
                <w:rFonts w:eastAsia="Times New Roman" w:cs="Times New Roman"/>
                <w:szCs w:val="20"/>
                <w:lang w:eastAsia="en-NZ"/>
              </w:rPr>
              <w:fldChar w:fldCharType="separate"/>
            </w:r>
            <w:r w:rsidR="009C4029" w:rsidRPr="00A2227A">
              <w:rPr>
                <w:rFonts w:eastAsia="Times New Roman" w:cs="Times New Roman"/>
                <w:noProof/>
                <w:szCs w:val="20"/>
                <w:lang w:eastAsia="en-NZ"/>
              </w:rPr>
              <w:t>(232)</w:t>
            </w:r>
            <w:r w:rsidR="00B2049C" w:rsidRPr="00A2227A">
              <w:rPr>
                <w:rFonts w:eastAsia="Times New Roman" w:cs="Times New Roman"/>
                <w:szCs w:val="20"/>
                <w:lang w:eastAsia="en-NZ"/>
              </w:rPr>
              <w:fldChar w:fldCharType="end"/>
            </w:r>
            <w:r w:rsidRPr="00A2227A">
              <w:rPr>
                <w:rFonts w:eastAsia="Times New Roman" w:cs="Times New Roman"/>
                <w:szCs w:val="20"/>
                <w:lang w:eastAsia="en-NZ"/>
              </w:rPr>
              <w:t xml:space="preserve">. The NHANES program began in the early 1960s and has been conducted as a series of surveys focusing on different population groups or health topics. In 1999, the survey became a continuous program that has a changing focus on a variety of health and nutrition measurements to meet emerging needs. The survey examines a nationally representative sample of about 5,000 persons each year. These persons </w:t>
            </w:r>
            <w:r w:rsidR="00BE406F" w:rsidRPr="00A2227A">
              <w:rPr>
                <w:rFonts w:eastAsia="Times New Roman" w:cs="Times New Roman"/>
                <w:szCs w:val="20"/>
                <w:lang w:eastAsia="en-NZ"/>
              </w:rPr>
              <w:t>are in</w:t>
            </w:r>
            <w:r w:rsidRPr="00A2227A">
              <w:rPr>
                <w:rFonts w:eastAsia="Times New Roman" w:cs="Times New Roman"/>
                <w:szCs w:val="20"/>
                <w:lang w:eastAsia="en-NZ"/>
              </w:rPr>
              <w:t xml:space="preserve"> counties across the country, 15 of which are visited each year.</w:t>
            </w:r>
          </w:p>
        </w:tc>
      </w:tr>
    </w:tbl>
    <w:p w14:paraId="5CF39AC1" w14:textId="32A1F6D6" w:rsidR="00923311" w:rsidRPr="0091450A" w:rsidRDefault="00923311" w:rsidP="002D613F">
      <w:pPr>
        <w:spacing w:after="0" w:line="240" w:lineRule="auto"/>
      </w:pPr>
    </w:p>
    <w:tbl>
      <w:tblPr>
        <w:tblStyle w:val="TableGrid"/>
        <w:tblW w:w="9209" w:type="dxa"/>
        <w:tblLook w:val="04A0" w:firstRow="1" w:lastRow="0" w:firstColumn="1" w:lastColumn="0" w:noHBand="0" w:noVBand="1"/>
      </w:tblPr>
      <w:tblGrid>
        <w:gridCol w:w="9209"/>
      </w:tblGrid>
      <w:tr w:rsidR="002C1960" w:rsidRPr="0091450A" w14:paraId="66585FE6" w14:textId="77777777" w:rsidTr="005551B6">
        <w:tc>
          <w:tcPr>
            <w:tcW w:w="9209" w:type="dxa"/>
          </w:tcPr>
          <w:p w14:paraId="0884B675" w14:textId="50604B24" w:rsidR="002C1960" w:rsidRPr="0091450A" w:rsidRDefault="008C0F5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t xml:space="preserve">10 </w:t>
            </w:r>
            <w:r w:rsidR="002C1960" w:rsidRPr="0091450A">
              <w:rPr>
                <w:rFonts w:cs="Times New Roman"/>
                <w:b/>
                <w:color w:val="1F497D" w:themeColor="text2"/>
                <w:sz w:val="28"/>
                <w:szCs w:val="28"/>
              </w:rPr>
              <w:t>MONITORING</w:t>
            </w:r>
            <w:r w:rsidRPr="0091450A">
              <w:rPr>
                <w:rFonts w:cs="Times New Roman"/>
                <w:b/>
                <w:color w:val="1F497D" w:themeColor="text2"/>
                <w:sz w:val="28"/>
                <w:szCs w:val="28"/>
              </w:rPr>
              <w:t xml:space="preserve"> AND INTELLIGENCE</w:t>
            </w:r>
            <w:r w:rsidR="002C1960" w:rsidRPr="0091450A">
              <w:rPr>
                <w:rFonts w:cs="Times New Roman"/>
                <w:b/>
                <w:color w:val="1F497D" w:themeColor="text2"/>
                <w:sz w:val="28"/>
                <w:szCs w:val="28"/>
              </w:rPr>
              <w:t xml:space="preserve">: </w:t>
            </w:r>
            <w:r w:rsidR="00B84363" w:rsidRPr="0091450A">
              <w:rPr>
                <w:rFonts w:cs="Times New Roman"/>
                <w:szCs w:val="20"/>
              </w:rPr>
              <w:t xml:space="preserve">The government’s monitoring and intelligence systems (surveillance, evaluation, research and reporting) are comprehensive and regular enough to assess the status of food environments, population nutrition and </w:t>
            </w:r>
            <w:r w:rsidR="00C76DA0" w:rsidRPr="0091450A">
              <w:rPr>
                <w:rFonts w:cs="Times New Roman"/>
                <w:szCs w:val="20"/>
              </w:rPr>
              <w:t>diet</w:t>
            </w:r>
            <w:r w:rsidR="00202592">
              <w:rPr>
                <w:rFonts w:cs="Times New Roman"/>
                <w:szCs w:val="20"/>
              </w:rPr>
              <w:t>-</w:t>
            </w:r>
            <w:r w:rsidR="00C76DA0" w:rsidRPr="0091450A">
              <w:rPr>
                <w:rFonts w:cs="Times New Roman"/>
                <w:szCs w:val="20"/>
              </w:rPr>
              <w:t>related</w:t>
            </w:r>
            <w:r w:rsidR="00B84363" w:rsidRPr="0091450A">
              <w:rPr>
                <w:rFonts w:cs="Times New Roman"/>
                <w:szCs w:val="20"/>
              </w:rPr>
              <w:t xml:space="preserve"> NCDs and their inequalities, and to measure progress on achieving the goals of nutrition and health plans</w:t>
            </w:r>
            <w:r w:rsidR="00B84E85" w:rsidRPr="0091450A">
              <w:rPr>
                <w:rFonts w:cs="Times New Roman"/>
                <w:szCs w:val="20"/>
              </w:rPr>
              <w:t>.</w:t>
            </w:r>
          </w:p>
        </w:tc>
      </w:tr>
      <w:tr w:rsidR="002C1960" w:rsidRPr="0091450A" w14:paraId="7CA12F4F" w14:textId="77777777" w:rsidTr="005551B6">
        <w:tc>
          <w:tcPr>
            <w:tcW w:w="9209" w:type="dxa"/>
          </w:tcPr>
          <w:p w14:paraId="6763D9A3" w14:textId="0E4D4C59" w:rsidR="002C1960" w:rsidRPr="0091450A" w:rsidRDefault="00A27C87" w:rsidP="002D613F">
            <w:pPr>
              <w:shd w:val="clear" w:color="auto" w:fill="FFFFFF" w:themeFill="background1"/>
              <w:spacing w:before="40" w:after="40"/>
              <w:rPr>
                <w:rFonts w:cs="Times New Roman"/>
                <w:color w:val="000000"/>
                <w:szCs w:val="20"/>
                <w:lang w:eastAsia="en-NZ"/>
              </w:rPr>
            </w:pPr>
            <w:bookmarkStart w:id="60" w:name="_Toc31623758"/>
            <w:r w:rsidRPr="0091450A">
              <w:rPr>
                <w:rStyle w:val="Heading3Char"/>
              </w:rPr>
              <w:t>MONIT3</w:t>
            </w:r>
            <w:bookmarkEnd w:id="60"/>
            <w:r w:rsidR="002C1960" w:rsidRPr="0091450A">
              <w:rPr>
                <w:rFonts w:cs="Times New Roman"/>
                <w:b/>
                <w:color w:val="1F497D" w:themeColor="text2"/>
                <w:sz w:val="28"/>
                <w:szCs w:val="28"/>
              </w:rPr>
              <w:t xml:space="preserve">: </w:t>
            </w:r>
            <w:r w:rsidR="00B67572" w:rsidRPr="0091450A">
              <w:rPr>
                <w:rFonts w:cs="Times New Roman"/>
                <w:b/>
                <w:szCs w:val="20"/>
              </w:rPr>
              <w:t>There is regular monitoring of adult and childhood overweight and obesity prevalence using anthrop</w:t>
            </w:r>
            <w:r w:rsidR="006543FC" w:rsidRPr="0091450A">
              <w:rPr>
                <w:rFonts w:cs="Times New Roman"/>
                <w:b/>
                <w:szCs w:val="20"/>
              </w:rPr>
              <w:t>ometric</w:t>
            </w:r>
            <w:r w:rsidR="00B67572" w:rsidRPr="0091450A">
              <w:rPr>
                <w:rFonts w:cs="Times New Roman"/>
                <w:b/>
                <w:szCs w:val="20"/>
              </w:rPr>
              <w:t xml:space="preserve"> measurements</w:t>
            </w:r>
            <w:r w:rsidR="00B84E85" w:rsidRPr="0091450A">
              <w:rPr>
                <w:rFonts w:cs="Times New Roman"/>
                <w:b/>
                <w:szCs w:val="20"/>
              </w:rPr>
              <w:t>.</w:t>
            </w:r>
          </w:p>
        </w:tc>
      </w:tr>
      <w:tr w:rsidR="002C1960" w:rsidRPr="0091450A" w14:paraId="32F2A8B3" w14:textId="77777777" w:rsidTr="005551B6">
        <w:tc>
          <w:tcPr>
            <w:tcW w:w="9209" w:type="dxa"/>
          </w:tcPr>
          <w:p w14:paraId="7C583210" w14:textId="24D781FD"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4463AC6E" w14:textId="69007E92" w:rsidR="005B6019" w:rsidRPr="0091450A" w:rsidRDefault="00FD1026" w:rsidP="002D613F">
            <w:pPr>
              <w:pStyle w:val="ListParagraph"/>
              <w:numPr>
                <w:ilvl w:val="0"/>
                <w:numId w:val="31"/>
              </w:numPr>
              <w:shd w:val="clear" w:color="auto" w:fill="FFFFFF" w:themeFill="background1"/>
              <w:spacing w:before="40" w:after="40"/>
              <w:ind w:left="284" w:hanging="284"/>
              <w:contextualSpacing w:val="0"/>
              <w:rPr>
                <w:rFonts w:cs="Times New Roman"/>
                <w:szCs w:val="20"/>
              </w:rPr>
            </w:pPr>
            <w:r w:rsidRPr="0091450A">
              <w:rPr>
                <w:rFonts w:cs="Times New Roman"/>
                <w:szCs w:val="20"/>
              </w:rPr>
              <w:lastRenderedPageBreak/>
              <w:t xml:space="preserve">The </w:t>
            </w:r>
            <w:r w:rsidR="00341E0D" w:rsidRPr="0091450A">
              <w:rPr>
                <w:rFonts w:cs="Times New Roman"/>
                <w:szCs w:val="20"/>
              </w:rPr>
              <w:t>NZ h</w:t>
            </w:r>
            <w:r w:rsidR="005B6019" w:rsidRPr="0091450A">
              <w:rPr>
                <w:rFonts w:cs="Times New Roman"/>
                <w:szCs w:val="20"/>
              </w:rPr>
              <w:t xml:space="preserve">ealth </w:t>
            </w:r>
            <w:r w:rsidR="005B6019" w:rsidRPr="000B4F4B">
              <w:rPr>
                <w:rFonts w:cs="Times New Roman"/>
                <w:szCs w:val="20"/>
              </w:rPr>
              <w:t>survey continues to measure weight and height and publish the results annually</w:t>
            </w:r>
            <w:r w:rsidR="00665F40" w:rsidRPr="000B4F4B">
              <w:rPr>
                <w:rFonts w:cs="Times New Roman"/>
                <w:szCs w:val="20"/>
              </w:rPr>
              <w:t xml:space="preserve"> </w:t>
            </w:r>
            <w:r w:rsidR="000066BD" w:rsidRPr="000B4F4B">
              <w:rPr>
                <w:rFonts w:cs="Times New Roman"/>
                <w:szCs w:val="20"/>
              </w:rPr>
              <w:fldChar w:fldCharType="begin" w:fldLock="1"/>
            </w:r>
            <w:r w:rsidR="00EC12A7">
              <w:rPr>
                <w:rFonts w:cs="Times New Roman"/>
                <w:szCs w:val="20"/>
              </w:rPr>
              <w:instrText>ADDIN CSL_CITATION {"citationItems":[{"id":"ITEM-1","itemData":{"URL":"http://www.health.govt.nz/nz-health-statistics/national-collections-and-surveys/surveys/current-recent-surveys/new-zealand-health-survey?mega=Health statistics&amp;title=NZ Health Survey#published","author":[{"dropping-particle":"","family":"Ministry of Health","given":"","non-dropping-particle":"","parse-names":false,"suffix":""}],"id":"ITEM-1","issue":"3/12/2016","issued":{"date-parts":[["2016"]]},"title":"New Zealand Health Survey  ","type":"webpage"},"uris":["http://www.mendeley.com/documents/?uuid=14b6ff52-d185-4640-9f3d-f2918ba2f002","http://www.mendeley.com/documents/?uuid=49070f80-ffe0-3172-b184-06a51354652e"]}],"mendeley":{"formattedCitation":"(229)","plainTextFormattedCitation":"(229)","previouslyFormattedCitation":"(229)"},"properties":{"noteIndex":0},"schema":"https://github.com/citation-style-language/schema/raw/master/csl-citation.json"}</w:instrText>
            </w:r>
            <w:r w:rsidR="000066BD" w:rsidRPr="000B4F4B">
              <w:rPr>
                <w:rFonts w:cs="Times New Roman"/>
                <w:szCs w:val="20"/>
              </w:rPr>
              <w:fldChar w:fldCharType="separate"/>
            </w:r>
            <w:r w:rsidR="009C4029" w:rsidRPr="009C4029">
              <w:rPr>
                <w:rFonts w:cs="Times New Roman"/>
                <w:noProof/>
                <w:szCs w:val="20"/>
              </w:rPr>
              <w:t>(229)</w:t>
            </w:r>
            <w:r w:rsidR="000066BD" w:rsidRPr="000B4F4B">
              <w:rPr>
                <w:rFonts w:cs="Times New Roman"/>
                <w:szCs w:val="20"/>
              </w:rPr>
              <w:fldChar w:fldCharType="end"/>
            </w:r>
            <w:r w:rsidR="005B6019" w:rsidRPr="000B4F4B">
              <w:rPr>
                <w:rFonts w:cs="Times New Roman"/>
                <w:szCs w:val="20"/>
              </w:rPr>
              <w:t xml:space="preserve">. </w:t>
            </w:r>
            <w:r w:rsidR="00EE1291" w:rsidRPr="000B4F4B">
              <w:rPr>
                <w:rFonts w:cs="Times New Roman"/>
                <w:szCs w:val="20"/>
              </w:rPr>
              <w:t xml:space="preserve">The survey has over 13000 adults and </w:t>
            </w:r>
            <w:r w:rsidR="00B459BB" w:rsidRPr="000B4F4B">
              <w:rPr>
                <w:rFonts w:cs="Times New Roman"/>
                <w:szCs w:val="20"/>
              </w:rPr>
              <w:t>4000 ch</w:t>
            </w:r>
            <w:r w:rsidR="00341E0D" w:rsidRPr="000B4F4B">
              <w:rPr>
                <w:rFonts w:cs="Times New Roman"/>
                <w:szCs w:val="20"/>
              </w:rPr>
              <w:t>ildren participating annually. A p</w:t>
            </w:r>
            <w:r w:rsidR="00B459BB" w:rsidRPr="000B4F4B">
              <w:rPr>
                <w:rFonts w:cs="Times New Roman"/>
                <w:szCs w:val="20"/>
              </w:rPr>
              <w:t xml:space="preserve">ublication </w:t>
            </w:r>
            <w:r w:rsidR="00341E0D" w:rsidRPr="000B4F4B">
              <w:rPr>
                <w:rFonts w:cs="Times New Roman"/>
                <w:szCs w:val="20"/>
              </w:rPr>
              <w:t xml:space="preserve">on </w:t>
            </w:r>
            <w:r w:rsidR="00B459BB" w:rsidRPr="000B4F4B">
              <w:rPr>
                <w:rFonts w:cs="Times New Roman"/>
                <w:szCs w:val="20"/>
              </w:rPr>
              <w:t>16 April 2015 ‘Understanding excess body weight: New Zealand Health Survey</w:t>
            </w:r>
            <w:r w:rsidR="00341E0D" w:rsidRPr="000B4F4B">
              <w:rPr>
                <w:rFonts w:cs="Times New Roman"/>
                <w:szCs w:val="20"/>
              </w:rPr>
              <w:t>’</w:t>
            </w:r>
            <w:r w:rsidR="00B56722" w:rsidRPr="000B4F4B">
              <w:rPr>
                <w:rFonts w:cs="Times New Roman"/>
                <w:szCs w:val="20"/>
              </w:rPr>
              <w:t xml:space="preserve"> </w:t>
            </w:r>
            <w:r w:rsidR="000066BD" w:rsidRPr="000B4F4B">
              <w:rPr>
                <w:rFonts w:cs="Times New Roman"/>
                <w:szCs w:val="20"/>
              </w:rPr>
              <w:fldChar w:fldCharType="begin" w:fldLock="1"/>
            </w:r>
            <w:r w:rsidR="00EC12A7">
              <w:rPr>
                <w:rFonts w:cs="Times New Roman"/>
                <w:szCs w:val="20"/>
              </w:rPr>
              <w:instrText>ADDIN CSL_CITATION {"citationItems":[{"id":"ITEM-1","itemData":{"author":[{"dropping-particle":"","family":"Ministry of Health","given":"","non-dropping-particle":"","parse-names":false,"suffix":""}],"id":"ITEM-1","issued":{"date-parts":[["2015"]]},"publisher":"Ministry of Health","publisher-place":"Wellington","title":"Understanding excess body weight: New Zealand Health Survey","type":"report"},"uris":["http://www.mendeley.com/documents/?uuid=3320b2d7-f654-3009-b7cf-262e40b96a7b","http://www.mendeley.com/documents/?uuid=00871861-e468-436a-a11c-bb1d364ee2d4"]}],"mendeley":{"formattedCitation":"(233)","plainTextFormattedCitation":"(233)","previouslyFormattedCitation":"(233)"},"properties":{"noteIndex":0},"schema":"https://github.com/citation-style-language/schema/raw/master/csl-citation.json"}</w:instrText>
            </w:r>
            <w:r w:rsidR="000066BD" w:rsidRPr="000B4F4B">
              <w:rPr>
                <w:rFonts w:cs="Times New Roman"/>
                <w:szCs w:val="20"/>
              </w:rPr>
              <w:fldChar w:fldCharType="separate"/>
            </w:r>
            <w:r w:rsidR="009C4029" w:rsidRPr="009C4029">
              <w:rPr>
                <w:rFonts w:cs="Times New Roman"/>
                <w:noProof/>
                <w:szCs w:val="20"/>
              </w:rPr>
              <w:t>(233)</w:t>
            </w:r>
            <w:r w:rsidR="000066BD" w:rsidRPr="000B4F4B">
              <w:rPr>
                <w:rFonts w:cs="Times New Roman"/>
                <w:szCs w:val="20"/>
              </w:rPr>
              <w:fldChar w:fldCharType="end"/>
            </w:r>
            <w:r w:rsidR="00341E0D" w:rsidRPr="000B4F4B">
              <w:rPr>
                <w:rFonts w:cs="Times New Roman"/>
                <w:szCs w:val="20"/>
              </w:rPr>
              <w:t>,</w:t>
            </w:r>
            <w:r w:rsidR="00B459BB" w:rsidRPr="000B4F4B">
              <w:rPr>
                <w:rFonts w:cs="Times New Roman"/>
                <w:szCs w:val="20"/>
              </w:rPr>
              <w:t xml:space="preserve"> explores the increase in obesity over a 36-year period to 2013 and investigates</w:t>
            </w:r>
            <w:r w:rsidR="00B459BB" w:rsidRPr="0091450A">
              <w:rPr>
                <w:rFonts w:cs="Times New Roman"/>
                <w:szCs w:val="20"/>
              </w:rPr>
              <w:t xml:space="preserve"> the impact on different birth cohorts. It reviews the </w:t>
            </w:r>
            <w:r w:rsidR="005F6F26" w:rsidRPr="0091450A">
              <w:rPr>
                <w:rFonts w:cs="Times New Roman"/>
                <w:szCs w:val="20"/>
              </w:rPr>
              <w:t>status</w:t>
            </w:r>
            <w:r w:rsidR="00B459BB" w:rsidRPr="0091450A">
              <w:rPr>
                <w:rFonts w:cs="Times New Roman"/>
                <w:szCs w:val="20"/>
              </w:rPr>
              <w:t xml:space="preserve"> of adult and child obesity in NZ, looking at the population groups that are affected most. </w:t>
            </w:r>
            <w:r w:rsidRPr="0091450A">
              <w:rPr>
                <w:rFonts w:cs="Times New Roman"/>
                <w:szCs w:val="20"/>
              </w:rPr>
              <w:t>A questionnaire gathers information on key questions on nutrition, general health; anthropometry, NCDs. The health surveys also measure waist circumference among children and adults</w:t>
            </w:r>
            <w:r w:rsidR="0060515A" w:rsidRPr="0091450A">
              <w:rPr>
                <w:rFonts w:cs="Times New Roman"/>
                <w:szCs w:val="20"/>
              </w:rPr>
              <w:t>.</w:t>
            </w:r>
            <w:r w:rsidR="00662E8C">
              <w:rPr>
                <w:rFonts w:cs="Times New Roman"/>
                <w:szCs w:val="20"/>
              </w:rPr>
              <w:t xml:space="preserve"> The latest results are set to be released in 2020.</w:t>
            </w:r>
          </w:p>
          <w:p w14:paraId="3A671BDB" w14:textId="10F158A4" w:rsidR="00D359A0" w:rsidRPr="0091450A" w:rsidRDefault="00BC7B46" w:rsidP="002D613F">
            <w:pPr>
              <w:pStyle w:val="ListParagraph"/>
              <w:numPr>
                <w:ilvl w:val="0"/>
                <w:numId w:val="31"/>
              </w:numPr>
              <w:shd w:val="clear" w:color="auto" w:fill="FFFFFF" w:themeFill="background1"/>
              <w:spacing w:before="40" w:after="40"/>
              <w:ind w:left="284" w:hanging="284"/>
              <w:contextualSpacing w:val="0"/>
              <w:rPr>
                <w:rFonts w:cs="Times New Roman"/>
                <w:szCs w:val="20"/>
              </w:rPr>
            </w:pPr>
            <w:r w:rsidRPr="008D1899">
              <w:rPr>
                <w:rFonts w:cs="Times New Roman"/>
                <w:szCs w:val="20"/>
              </w:rPr>
              <w:t>The B4 School Check</w:t>
            </w:r>
            <w:r w:rsidR="00FD1026" w:rsidRPr="008D1899">
              <w:rPr>
                <w:rFonts w:cs="Times New Roman"/>
                <w:szCs w:val="20"/>
              </w:rPr>
              <w:t xml:space="preserve"> </w:t>
            </w:r>
            <w:r w:rsidR="000066BD" w:rsidRPr="008D1899">
              <w:rPr>
                <w:rFonts w:cs="Times New Roman"/>
                <w:szCs w:val="20"/>
              </w:rPr>
              <w:fldChar w:fldCharType="begin" w:fldLock="1"/>
            </w:r>
            <w:r w:rsidR="00EC12A7">
              <w:rPr>
                <w:rFonts w:cs="Times New Roman"/>
                <w:szCs w:val="20"/>
              </w:rPr>
              <w:instrText>ADDIN CSL_CITATION {"citationItems":[{"id":"ITEM-1","itemData":{"URL":"http://www.health.govt.nz/our-work/life-stages/child-health/b4-school-check","author":[{"dropping-particle":"","family":"Ministry of Health","given":"","non-dropping-particle":"","parse-names":false,"suffix":""}],"id":"ITEM-1","issue":"21/01/2014","issued":{"date-parts":[["0"]]},"title":"B4 School Check","type":"webpage"},"uris":["http://www.mendeley.com/documents/?uuid=6704c3ed-dc46-3398-9d14-d2148d93fd78","http://www.mendeley.com/documents/?uuid=a7ef01aa-efc5-4d80-8018-c1451b2dc743"]}],"mendeley":{"formattedCitation":"(234)","plainTextFormattedCitation":"(234)","previouslyFormattedCitation":"(234)"},"properties":{"noteIndex":0},"schema":"https://github.com/citation-style-language/schema/raw/master/csl-citation.json"}</w:instrText>
            </w:r>
            <w:r w:rsidR="000066BD" w:rsidRPr="008D1899">
              <w:rPr>
                <w:rFonts w:cs="Times New Roman"/>
                <w:szCs w:val="20"/>
              </w:rPr>
              <w:fldChar w:fldCharType="separate"/>
            </w:r>
            <w:r w:rsidR="009C4029" w:rsidRPr="009C4029">
              <w:rPr>
                <w:rFonts w:cs="Times New Roman"/>
                <w:noProof/>
                <w:szCs w:val="20"/>
              </w:rPr>
              <w:t>(234)</w:t>
            </w:r>
            <w:r w:rsidR="000066BD" w:rsidRPr="008D1899">
              <w:rPr>
                <w:rFonts w:cs="Times New Roman"/>
                <w:szCs w:val="20"/>
              </w:rPr>
              <w:fldChar w:fldCharType="end"/>
            </w:r>
            <w:r w:rsidR="001204B9" w:rsidRPr="008D1899">
              <w:rPr>
                <w:rFonts w:cs="Times New Roman"/>
                <w:szCs w:val="20"/>
              </w:rPr>
              <w:t xml:space="preserve"> </w:t>
            </w:r>
            <w:r w:rsidRPr="008D1899">
              <w:rPr>
                <w:rFonts w:cs="Times New Roman"/>
                <w:szCs w:val="20"/>
              </w:rPr>
              <w:t>is a</w:t>
            </w:r>
            <w:r w:rsidRPr="0091450A">
              <w:rPr>
                <w:rFonts w:cs="Times New Roman"/>
                <w:szCs w:val="20"/>
              </w:rPr>
              <w:t xml:space="preserve"> nationwide programme offering a free health and development check for four</w:t>
            </w:r>
            <w:r w:rsidR="00202592">
              <w:rPr>
                <w:rFonts w:cs="Times New Roman"/>
                <w:szCs w:val="20"/>
              </w:rPr>
              <w:t>-year-</w:t>
            </w:r>
            <w:r w:rsidRPr="0091450A">
              <w:rPr>
                <w:rFonts w:cs="Times New Roman"/>
                <w:szCs w:val="20"/>
              </w:rPr>
              <w:t xml:space="preserve">olds. B4 School Checks were rolled out nationwide in September 2008. </w:t>
            </w:r>
            <w:r w:rsidR="001B4CC4" w:rsidRPr="0091450A">
              <w:rPr>
                <w:rFonts w:cs="Times New Roman"/>
                <w:szCs w:val="20"/>
              </w:rPr>
              <w:t>The B4 School Check includes the measurement of height and weight for recording in the Well Child health book and B4 School Check database. The Ministry of Health prepared a document on the Access, Use and Disclosure Policy for B4 School Check Information System Users</w:t>
            </w:r>
            <w:r w:rsidR="001D7653" w:rsidRPr="0091450A">
              <w:rPr>
                <w:rFonts w:cs="Times New Roman"/>
                <w:szCs w:val="20"/>
              </w:rPr>
              <w:t xml:space="preserve"> </w:t>
            </w:r>
            <w:r w:rsidR="001D7653" w:rsidRPr="0091450A">
              <w:rPr>
                <w:rFonts w:cs="Times New Roman"/>
                <w:szCs w:val="20"/>
              </w:rPr>
              <w:fldChar w:fldCharType="begin" w:fldLock="1"/>
            </w:r>
            <w:r w:rsidR="00EC12A7">
              <w:rPr>
                <w:rFonts w:cs="Times New Roman"/>
                <w:szCs w:val="20"/>
              </w:rPr>
              <w:instrText>ADDIN CSL_CITATION {"citationItems":[{"id":"ITEM-1","itemData":{"author":[{"dropping-particle":"","family":"Ministry of Health","given":"","non-dropping-particle":"","parse-names":false,"suffix":""}],"id":"ITEM-1","issued":{"date-parts":[["2010"]]},"publisher":"Ministry of Health","publisher-place":"Wellington","title":"Access, Use and Disclosure Policy for B4 School Check Information System Users.","type":"report"},"uris":["http://www.mendeley.com/documents/?uuid=e00c7ba9-a5b8-3d50-bc7f-15f9a1534fc5","http://www.mendeley.com/documents/?uuid=e7caf504-2b17-4c8f-9ec6-ec2839a9899f"]}],"mendeley":{"formattedCitation":"(235)","plainTextFormattedCitation":"(235)","previouslyFormattedCitation":"(235)"},"properties":{"noteIndex":0},"schema":"https://github.com/citation-style-language/schema/raw/master/csl-citation.json"}</w:instrText>
            </w:r>
            <w:r w:rsidR="001D7653" w:rsidRPr="0091450A">
              <w:rPr>
                <w:rFonts w:cs="Times New Roman"/>
                <w:szCs w:val="20"/>
              </w:rPr>
              <w:fldChar w:fldCharType="separate"/>
            </w:r>
            <w:r w:rsidR="009C4029" w:rsidRPr="009C4029">
              <w:rPr>
                <w:rFonts w:cs="Times New Roman"/>
                <w:noProof/>
                <w:szCs w:val="20"/>
              </w:rPr>
              <w:t>(235)</w:t>
            </w:r>
            <w:r w:rsidR="001D7653" w:rsidRPr="0091450A">
              <w:rPr>
                <w:rFonts w:cs="Times New Roman"/>
                <w:szCs w:val="20"/>
              </w:rPr>
              <w:fldChar w:fldCharType="end"/>
            </w:r>
            <w:r w:rsidR="001B4CC4" w:rsidRPr="0091450A">
              <w:rPr>
                <w:rFonts w:cs="Times New Roman"/>
                <w:szCs w:val="20"/>
              </w:rPr>
              <w:t>.</w:t>
            </w:r>
            <w:r w:rsidR="00EE1291" w:rsidRPr="0091450A">
              <w:rPr>
                <w:rFonts w:cs="Times New Roman"/>
                <w:szCs w:val="20"/>
              </w:rPr>
              <w:t xml:space="preserve"> </w:t>
            </w:r>
          </w:p>
          <w:p w14:paraId="1B6026E2" w14:textId="5C7C3B6A" w:rsidR="00504108" w:rsidRPr="0091450A" w:rsidRDefault="00504108" w:rsidP="002D613F">
            <w:pPr>
              <w:pStyle w:val="ListParagraph"/>
              <w:numPr>
                <w:ilvl w:val="0"/>
                <w:numId w:val="31"/>
              </w:numPr>
              <w:spacing w:before="40" w:after="40"/>
              <w:ind w:left="284" w:hanging="284"/>
              <w:contextualSpacing w:val="0"/>
              <w:rPr>
                <w:rFonts w:cs="Times New Roman"/>
                <w:szCs w:val="20"/>
              </w:rPr>
            </w:pPr>
            <w:r w:rsidRPr="0091450A">
              <w:rPr>
                <w:rFonts w:eastAsia="MS Mincho" w:cs="Times New Roman"/>
                <w:szCs w:val="20"/>
              </w:rPr>
              <w:t>Acce</w:t>
            </w:r>
            <w:r w:rsidR="00FD1026" w:rsidRPr="0091450A">
              <w:rPr>
                <w:rFonts w:eastAsia="MS Mincho" w:cs="Times New Roman"/>
                <w:szCs w:val="20"/>
              </w:rPr>
              <w:t>s</w:t>
            </w:r>
            <w:r w:rsidRPr="0091450A">
              <w:rPr>
                <w:rFonts w:eastAsia="MS Mincho" w:cs="Times New Roman"/>
                <w:szCs w:val="20"/>
              </w:rPr>
              <w:t>s to the data can be requested. All requests for access to B4SC data that do not fit neatly into one of the purposes for originally collecting the information held on the B4 School Check system are considered by a Ministry governance bod</w:t>
            </w:r>
            <w:r w:rsidR="00255302" w:rsidRPr="0091450A">
              <w:rPr>
                <w:rFonts w:eastAsia="MS Mincho" w:cs="Times New Roman"/>
                <w:szCs w:val="20"/>
              </w:rPr>
              <w:t xml:space="preserve">y guided by </w:t>
            </w:r>
            <w:r w:rsidR="000A63B0">
              <w:rPr>
                <w:rFonts w:eastAsia="MS Mincho" w:cs="Times New Roman"/>
                <w:szCs w:val="20"/>
              </w:rPr>
              <w:t xml:space="preserve">an </w:t>
            </w:r>
            <w:r w:rsidR="00255302" w:rsidRPr="0091450A">
              <w:rPr>
                <w:rFonts w:eastAsia="MS Mincho" w:cs="Times New Roman"/>
                <w:szCs w:val="20"/>
              </w:rPr>
              <w:t>access policy. (</w:t>
            </w:r>
            <w:r w:rsidR="0078796B" w:rsidRPr="0091450A">
              <w:rPr>
                <w:rFonts w:eastAsia="MS Mincho" w:cs="Times New Roman"/>
                <w:szCs w:val="20"/>
              </w:rPr>
              <w:t>Personal</w:t>
            </w:r>
            <w:r w:rsidR="00BE406F" w:rsidRPr="0091450A">
              <w:rPr>
                <w:rFonts w:eastAsia="MS Mincho" w:cs="Times New Roman"/>
                <w:szCs w:val="20"/>
              </w:rPr>
              <w:t xml:space="preserve"> </w:t>
            </w:r>
            <w:r w:rsidR="00D80166" w:rsidRPr="0091450A">
              <w:rPr>
                <w:rFonts w:eastAsia="MS Mincho" w:cs="Times New Roman"/>
                <w:szCs w:val="20"/>
              </w:rPr>
              <w:t xml:space="preserve">communication, </w:t>
            </w:r>
            <w:r w:rsidR="00255302" w:rsidRPr="0091450A">
              <w:rPr>
                <w:rFonts w:eastAsia="MS Mincho" w:cs="Times New Roman"/>
                <w:szCs w:val="20"/>
              </w:rPr>
              <w:t>MoH</w:t>
            </w:r>
            <w:r w:rsidR="00D80166" w:rsidRPr="0091450A">
              <w:rPr>
                <w:rFonts w:eastAsia="MS Mincho" w:cs="Times New Roman"/>
                <w:szCs w:val="20"/>
              </w:rPr>
              <w:t>, 2017</w:t>
            </w:r>
            <w:r w:rsidRPr="0091450A">
              <w:rPr>
                <w:rFonts w:eastAsia="MS Mincho" w:cs="Times New Roman"/>
                <w:szCs w:val="20"/>
              </w:rPr>
              <w:t>)</w:t>
            </w:r>
            <w:r w:rsidR="0060515A" w:rsidRPr="0091450A">
              <w:rPr>
                <w:rFonts w:eastAsia="MS Mincho" w:cs="Times New Roman"/>
                <w:szCs w:val="20"/>
              </w:rPr>
              <w:t>.</w:t>
            </w:r>
          </w:p>
          <w:p w14:paraId="600654A6" w14:textId="09927B95" w:rsidR="008D73F3" w:rsidRPr="0091450A" w:rsidRDefault="008D73F3" w:rsidP="002D613F">
            <w:pPr>
              <w:pStyle w:val="ListParagraph"/>
              <w:numPr>
                <w:ilvl w:val="0"/>
                <w:numId w:val="31"/>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One of the NZ Maternity Clinical Indicators is </w:t>
            </w:r>
            <w:r w:rsidR="00D1291E" w:rsidRPr="0091450A">
              <w:rPr>
                <w:rFonts w:cs="Times New Roman"/>
                <w:szCs w:val="20"/>
              </w:rPr>
              <w:t>‘women with BMI over 35’</w:t>
            </w:r>
            <w:r w:rsidR="00EC043A" w:rsidRPr="0091450A">
              <w:rPr>
                <w:rFonts w:cs="Times New Roman"/>
                <w:szCs w:val="20"/>
              </w:rPr>
              <w:t xml:space="preserve"> </w:t>
            </w:r>
            <w:r w:rsidR="001D7653" w:rsidRPr="0091450A">
              <w:rPr>
                <w:rFonts w:cs="Times New Roman"/>
                <w:szCs w:val="20"/>
              </w:rPr>
              <w:fldChar w:fldCharType="begin" w:fldLock="1"/>
            </w:r>
            <w:r w:rsidR="00EC12A7">
              <w:rPr>
                <w:rFonts w:cs="Times New Roman"/>
                <w:szCs w:val="20"/>
              </w:rPr>
              <w:instrText>ADDIN CSL_CITATION {"citationItems":[{"id":"ITEM-1","itemData":{"URL":"http://www.health.govt.nz/publication/new-zealand-maternity-clinical-indicators-2015","author":[{"dropping-particle":"","family":"Ministry of Health","given":"","non-dropping-particle":"","parse-names":false,"suffix":""}],"id":"ITEM-1","issue":"22/2/2017","issued":{"date-parts":[["2016"]]},"title":"New Zealand Maternity Clinical Indicators 2015","type":"webpage"},"uris":["http://www.mendeley.com/documents/?uuid=5a17f3f4-def1-37f6-acfd-089a68e25bd5","http://www.mendeley.com/documents/?uuid=88dfebd6-641d-42e5-be64-6b8e39bce81a"]}],"mendeley":{"formattedCitation":"(236)","plainTextFormattedCitation":"(236)","previouslyFormattedCitation":"(236)"},"properties":{"noteIndex":0},"schema":"https://github.com/citation-style-language/schema/raw/master/csl-citation.json"}</w:instrText>
            </w:r>
            <w:r w:rsidR="001D7653" w:rsidRPr="0091450A">
              <w:rPr>
                <w:rFonts w:cs="Times New Roman"/>
                <w:szCs w:val="20"/>
              </w:rPr>
              <w:fldChar w:fldCharType="separate"/>
            </w:r>
            <w:r w:rsidR="009C4029" w:rsidRPr="009C4029">
              <w:rPr>
                <w:rFonts w:cs="Times New Roman"/>
                <w:noProof/>
                <w:szCs w:val="20"/>
              </w:rPr>
              <w:t>(236)</w:t>
            </w:r>
            <w:r w:rsidR="001D7653" w:rsidRPr="0091450A">
              <w:rPr>
                <w:rFonts w:cs="Times New Roman"/>
                <w:szCs w:val="20"/>
              </w:rPr>
              <w:fldChar w:fldCharType="end"/>
            </w:r>
            <w:r w:rsidR="00D1291E" w:rsidRPr="0091450A">
              <w:rPr>
                <w:rFonts w:cs="Times New Roman"/>
                <w:szCs w:val="20"/>
              </w:rPr>
              <w:t>. Th</w:t>
            </w:r>
            <w:r w:rsidR="00341E0D" w:rsidRPr="0091450A">
              <w:rPr>
                <w:rFonts w:cs="Times New Roman"/>
                <w:szCs w:val="20"/>
              </w:rPr>
              <w:t>is indicator is reported by DBH and</w:t>
            </w:r>
            <w:r w:rsidR="00D1291E" w:rsidRPr="0091450A">
              <w:rPr>
                <w:rFonts w:cs="Times New Roman"/>
                <w:szCs w:val="20"/>
              </w:rPr>
              <w:t xml:space="preserve"> ethnicity</w:t>
            </w:r>
            <w:r w:rsidR="00341E0D" w:rsidRPr="0091450A">
              <w:rPr>
                <w:rFonts w:cs="Times New Roman"/>
                <w:color w:val="0000FF"/>
                <w:szCs w:val="20"/>
              </w:rPr>
              <w:t>.</w:t>
            </w:r>
            <w:r w:rsidR="00B101F8" w:rsidRPr="0091450A">
              <w:rPr>
                <w:rFonts w:cs="Times New Roman"/>
                <w:color w:val="0000FF"/>
                <w:szCs w:val="20"/>
              </w:rPr>
              <w:t xml:space="preserve"> </w:t>
            </w:r>
            <w:r w:rsidR="00B101F8" w:rsidRPr="00A2227A">
              <w:rPr>
                <w:rFonts w:cs="Times New Roman"/>
                <w:szCs w:val="20"/>
              </w:rPr>
              <w:t xml:space="preserve">This indicator was recommended to be deleted due to </w:t>
            </w:r>
            <w:r w:rsidR="00B07003" w:rsidRPr="00A2227A">
              <w:rPr>
                <w:rFonts w:cs="Times New Roman"/>
                <w:szCs w:val="20"/>
              </w:rPr>
              <w:t>it not meeting the description of a clinical indicator</w:t>
            </w:r>
            <w:r w:rsidR="008B1969" w:rsidRPr="00A2227A">
              <w:rPr>
                <w:rFonts w:cs="Times New Roman"/>
                <w:szCs w:val="20"/>
              </w:rPr>
              <w:t xml:space="preserve"> and was removed in 2017</w:t>
            </w:r>
            <w:r w:rsidR="00B07003" w:rsidRPr="00A2227A">
              <w:rPr>
                <w:rFonts w:cs="Times New Roman"/>
                <w:szCs w:val="20"/>
              </w:rPr>
              <w:t>.</w:t>
            </w:r>
          </w:p>
          <w:p w14:paraId="18790942" w14:textId="77777777" w:rsidR="00D25895" w:rsidRPr="0091450A" w:rsidRDefault="00D25895" w:rsidP="002D613F">
            <w:pPr>
              <w:spacing w:before="40" w:after="40"/>
              <w:rPr>
                <w:b/>
                <w:color w:val="1F497D"/>
              </w:rPr>
            </w:pPr>
          </w:p>
          <w:p w14:paraId="7AA28938" w14:textId="3BFF07F0"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1015E4AE" w14:textId="520F5E48" w:rsidR="00A175A7" w:rsidRPr="0091450A" w:rsidRDefault="00D25895" w:rsidP="002D613F">
            <w:pPr>
              <w:pStyle w:val="ListParagraph"/>
              <w:numPr>
                <w:ilvl w:val="0"/>
                <w:numId w:val="79"/>
              </w:numPr>
              <w:shd w:val="clear" w:color="auto" w:fill="FFFFFF" w:themeFill="background1"/>
              <w:spacing w:before="40" w:after="40"/>
              <w:ind w:left="284" w:hanging="284"/>
              <w:contextualSpacing w:val="0"/>
              <w:rPr>
                <w:rFonts w:cs="Times New Roman"/>
                <w:b/>
                <w:color w:val="1F497D" w:themeColor="text2"/>
                <w:szCs w:val="20"/>
              </w:rPr>
            </w:pPr>
            <w:r w:rsidRPr="0091450A">
              <w:rPr>
                <w:rFonts w:eastAsia="Times New Roman" w:cs="Times New Roman"/>
                <w:b/>
                <w:szCs w:val="20"/>
                <w:lang w:eastAsia="en-NZ"/>
              </w:rPr>
              <w:t>UK</w:t>
            </w:r>
            <w:r w:rsidRPr="0091450A">
              <w:rPr>
                <w:rFonts w:eastAsia="Times New Roman" w:cs="Times New Roman"/>
                <w:szCs w:val="20"/>
                <w:lang w:eastAsia="en-NZ"/>
              </w:rPr>
              <w:t xml:space="preserve">: England’s National Child Measurement Programme was established in 2006 and aims to measure all children in England in the first (4-5 years) and last years (10-11 years) of primary school. In 2011-2012, 565,662 children at reception and 491,118 children 10-11 years were measured </w:t>
            </w:r>
            <w:r w:rsidR="001D7653"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www.hscic.gov.uk/ncmp","author":[{"dropping-particle":"","family":"Health and Social Care Information Centre","given":"","non-dropping-particle":"","parse-names":false,"suffix":""}],"id":"ITEM-1","issue":"22/02/2016","issued":{"date-parts":[["2016"]]},"title":"National Child Measurement Programme","type":"webpage"},"uris":["http://www.mendeley.com/documents/?uuid=81d99758-c433-3029-91eb-c525b404183a","http://www.mendeley.com/documents/?uuid=69ffb4d8-50f5-4a3e-9309-fe28675f1e87"]}],"mendeley":{"formattedCitation":"(237)","plainTextFormattedCitation":"(237)","previouslyFormattedCitation":"(237)"},"properties":{"noteIndex":0},"schema":"https://github.com/citation-style-language/schema/raw/master/csl-citation.json"}</w:instrText>
            </w:r>
            <w:r w:rsidR="001D7653"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37)</w:t>
            </w:r>
            <w:r w:rsidR="001D7653" w:rsidRPr="0091450A">
              <w:rPr>
                <w:rFonts w:eastAsia="Times New Roman" w:cs="Times New Roman"/>
                <w:szCs w:val="20"/>
                <w:lang w:eastAsia="en-NZ"/>
              </w:rPr>
              <w:fldChar w:fldCharType="end"/>
            </w:r>
            <w:r w:rsidR="001D7653" w:rsidRPr="0091450A">
              <w:rPr>
                <w:rFonts w:eastAsia="Times New Roman" w:cs="Times New Roman"/>
                <w:szCs w:val="20"/>
                <w:lang w:eastAsia="en-NZ"/>
              </w:rPr>
              <w:t>.</w:t>
            </w:r>
          </w:p>
        </w:tc>
      </w:tr>
    </w:tbl>
    <w:p w14:paraId="0E2E694F" w14:textId="77777777" w:rsidR="00605ED5" w:rsidRPr="0091450A" w:rsidRDefault="00605ED5" w:rsidP="002D613F">
      <w:pPr>
        <w:shd w:val="clear" w:color="auto" w:fill="FFFFFF" w:themeFill="background1"/>
        <w:spacing w:after="0" w:line="240" w:lineRule="auto"/>
        <w:contextualSpacing/>
        <w:rPr>
          <w:rFonts w:cs="Times New Roman"/>
          <w:szCs w:val="20"/>
        </w:rPr>
      </w:pPr>
    </w:p>
    <w:tbl>
      <w:tblPr>
        <w:tblStyle w:val="TableGrid"/>
        <w:tblW w:w="9209" w:type="dxa"/>
        <w:tblLook w:val="04A0" w:firstRow="1" w:lastRow="0" w:firstColumn="1" w:lastColumn="0" w:noHBand="0" w:noVBand="1"/>
      </w:tblPr>
      <w:tblGrid>
        <w:gridCol w:w="9209"/>
      </w:tblGrid>
      <w:tr w:rsidR="002C1960" w:rsidRPr="0091450A" w14:paraId="55FBD12C" w14:textId="77777777" w:rsidTr="00E83F10">
        <w:tc>
          <w:tcPr>
            <w:tcW w:w="9209" w:type="dxa"/>
          </w:tcPr>
          <w:p w14:paraId="258AB984" w14:textId="69A3B67D" w:rsidR="002C1960" w:rsidRPr="0091450A" w:rsidRDefault="008C0F53" w:rsidP="002D613F">
            <w:pPr>
              <w:shd w:val="clear" w:color="auto" w:fill="FFFFFF" w:themeFill="background1"/>
              <w:contextualSpacing/>
              <w:jc w:val="both"/>
              <w:rPr>
                <w:rFonts w:cs="Times New Roman"/>
                <w:bCs/>
                <w:szCs w:val="20"/>
              </w:rPr>
            </w:pPr>
            <w:r w:rsidRPr="0091450A">
              <w:rPr>
                <w:rFonts w:cs="Times New Roman"/>
                <w:b/>
                <w:color w:val="1F497D" w:themeColor="text2"/>
                <w:sz w:val="28"/>
                <w:szCs w:val="28"/>
              </w:rPr>
              <w:t xml:space="preserve">10 </w:t>
            </w:r>
            <w:r w:rsidR="002C1960" w:rsidRPr="0091450A">
              <w:rPr>
                <w:rFonts w:cs="Times New Roman"/>
                <w:b/>
                <w:color w:val="1F497D" w:themeColor="text2"/>
                <w:sz w:val="28"/>
                <w:szCs w:val="28"/>
              </w:rPr>
              <w:t>MONITORING</w:t>
            </w:r>
            <w:r w:rsidRPr="0091450A">
              <w:rPr>
                <w:rFonts w:cs="Times New Roman"/>
                <w:b/>
                <w:color w:val="1F497D" w:themeColor="text2"/>
                <w:sz w:val="28"/>
                <w:szCs w:val="28"/>
              </w:rPr>
              <w:t xml:space="preserve"> AND INTELLIGENCE</w:t>
            </w:r>
            <w:r w:rsidR="002C1960" w:rsidRPr="0091450A">
              <w:rPr>
                <w:rFonts w:cs="Times New Roman"/>
                <w:b/>
                <w:color w:val="1F497D" w:themeColor="text2"/>
                <w:sz w:val="28"/>
                <w:szCs w:val="28"/>
              </w:rPr>
              <w:t xml:space="preserve">: </w:t>
            </w:r>
            <w:r w:rsidR="00B84363" w:rsidRPr="0091450A">
              <w:rPr>
                <w:rFonts w:cs="Times New Roman"/>
                <w:szCs w:val="20"/>
              </w:rPr>
              <w:t xml:space="preserve">The government’s monitoring and intelligence systems (surveillance, evaluation, research and reporting) are comprehensive and regular enough to assess the status of food environments, population nutrition and </w:t>
            </w:r>
            <w:r w:rsidR="00C76DA0" w:rsidRPr="0091450A">
              <w:rPr>
                <w:rFonts w:cs="Times New Roman"/>
                <w:szCs w:val="20"/>
              </w:rPr>
              <w:t>diet</w:t>
            </w:r>
            <w:r w:rsidR="00202592">
              <w:rPr>
                <w:rFonts w:cs="Times New Roman"/>
                <w:szCs w:val="20"/>
              </w:rPr>
              <w:t>-</w:t>
            </w:r>
            <w:r w:rsidR="00C76DA0" w:rsidRPr="0091450A">
              <w:rPr>
                <w:rFonts w:cs="Times New Roman"/>
                <w:szCs w:val="20"/>
              </w:rPr>
              <w:t>related</w:t>
            </w:r>
            <w:r w:rsidR="00B84363" w:rsidRPr="0091450A">
              <w:rPr>
                <w:rFonts w:cs="Times New Roman"/>
                <w:szCs w:val="20"/>
              </w:rPr>
              <w:t xml:space="preserve"> NCDs and their inequalities, and to measure progress on achieving the goals of nutrition and health plans</w:t>
            </w:r>
          </w:p>
        </w:tc>
      </w:tr>
      <w:tr w:rsidR="002C1960" w:rsidRPr="0091450A" w14:paraId="2FF80B76" w14:textId="77777777" w:rsidTr="00E83F10">
        <w:tc>
          <w:tcPr>
            <w:tcW w:w="9209" w:type="dxa"/>
          </w:tcPr>
          <w:p w14:paraId="3894651E" w14:textId="5340573D" w:rsidR="002C1960" w:rsidRPr="0091450A" w:rsidRDefault="00A27C87" w:rsidP="002D613F">
            <w:pPr>
              <w:shd w:val="clear" w:color="auto" w:fill="FFFFFF" w:themeFill="background1"/>
              <w:jc w:val="both"/>
              <w:rPr>
                <w:rFonts w:cs="Times New Roman"/>
                <w:color w:val="000000"/>
                <w:szCs w:val="20"/>
                <w:lang w:eastAsia="en-NZ"/>
              </w:rPr>
            </w:pPr>
            <w:bookmarkStart w:id="61" w:name="_Toc31623759"/>
            <w:r w:rsidRPr="0091450A">
              <w:rPr>
                <w:rStyle w:val="Heading3Char"/>
              </w:rPr>
              <w:t>MONIT4</w:t>
            </w:r>
            <w:bookmarkEnd w:id="61"/>
            <w:r w:rsidR="002C1960" w:rsidRPr="0091450A">
              <w:rPr>
                <w:rFonts w:cs="Times New Roman"/>
                <w:b/>
                <w:color w:val="1F497D" w:themeColor="text2"/>
                <w:sz w:val="28"/>
                <w:szCs w:val="28"/>
              </w:rPr>
              <w:t xml:space="preserve">: </w:t>
            </w:r>
            <w:r w:rsidR="00B84363" w:rsidRPr="0091450A">
              <w:rPr>
                <w:rFonts w:cs="Times New Roman"/>
                <w:b/>
                <w:szCs w:val="20"/>
              </w:rPr>
              <w:t xml:space="preserve">There is regular monitoring of the prevalence of NCD risk </w:t>
            </w:r>
            <w:r w:rsidR="00046833" w:rsidRPr="0091450A">
              <w:rPr>
                <w:rFonts w:cs="Times New Roman"/>
                <w:b/>
                <w:szCs w:val="20"/>
              </w:rPr>
              <w:t>factors and occurrence rates (</w:t>
            </w:r>
            <w:r w:rsidR="00AE20D3" w:rsidRPr="0091450A">
              <w:rPr>
                <w:rFonts w:cs="Times New Roman"/>
                <w:b/>
                <w:szCs w:val="20"/>
              </w:rPr>
              <w:t>e.g.</w:t>
            </w:r>
            <w:r w:rsidR="00B84363" w:rsidRPr="0091450A">
              <w:rPr>
                <w:rFonts w:cs="Times New Roman"/>
                <w:b/>
                <w:szCs w:val="20"/>
              </w:rPr>
              <w:t xml:space="preserve"> prevalence, incidence, mortality) for the main </w:t>
            </w:r>
            <w:r w:rsidR="00C76DA0" w:rsidRPr="0091450A">
              <w:rPr>
                <w:rFonts w:cs="Times New Roman"/>
                <w:b/>
                <w:szCs w:val="20"/>
              </w:rPr>
              <w:t>diet</w:t>
            </w:r>
            <w:r w:rsidR="00202592">
              <w:rPr>
                <w:rFonts w:cs="Times New Roman"/>
                <w:b/>
                <w:szCs w:val="20"/>
              </w:rPr>
              <w:t>-</w:t>
            </w:r>
            <w:r w:rsidR="00C76DA0" w:rsidRPr="0091450A">
              <w:rPr>
                <w:rFonts w:cs="Times New Roman"/>
                <w:b/>
                <w:szCs w:val="20"/>
              </w:rPr>
              <w:t>related</w:t>
            </w:r>
            <w:r w:rsidR="00B84363" w:rsidRPr="0091450A">
              <w:rPr>
                <w:rFonts w:cs="Times New Roman"/>
                <w:b/>
                <w:szCs w:val="20"/>
              </w:rPr>
              <w:t xml:space="preserve"> NCDs </w:t>
            </w:r>
          </w:p>
        </w:tc>
      </w:tr>
      <w:tr w:rsidR="002C1960" w:rsidRPr="0091450A" w14:paraId="1D9FB3B4" w14:textId="77777777" w:rsidTr="00E83F10">
        <w:tc>
          <w:tcPr>
            <w:tcW w:w="9209" w:type="dxa"/>
          </w:tcPr>
          <w:p w14:paraId="43211027" w14:textId="0909B623" w:rsidR="0020485F" w:rsidRPr="0091450A" w:rsidRDefault="0020485F" w:rsidP="002D613F">
            <w:pPr>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C1B3EC0" w14:textId="501ACCF1" w:rsidR="002711BA" w:rsidRPr="0091450A" w:rsidRDefault="001204B9" w:rsidP="002D613F">
            <w:pPr>
              <w:pStyle w:val="ListParagraph"/>
              <w:numPr>
                <w:ilvl w:val="0"/>
                <w:numId w:val="23"/>
              </w:numPr>
              <w:shd w:val="clear" w:color="auto" w:fill="FFFFFF" w:themeFill="background1"/>
              <w:ind w:left="284" w:hanging="284"/>
              <w:rPr>
                <w:rFonts w:cs="Times New Roman"/>
                <w:szCs w:val="20"/>
              </w:rPr>
            </w:pPr>
            <w:r w:rsidRPr="0091450A">
              <w:rPr>
                <w:rFonts w:cs="Times New Roman"/>
                <w:szCs w:val="20"/>
              </w:rPr>
              <w:t>The c</w:t>
            </w:r>
            <w:r w:rsidR="00991DEC" w:rsidRPr="0091450A">
              <w:rPr>
                <w:rFonts w:cs="Times New Roman"/>
                <w:szCs w:val="20"/>
              </w:rPr>
              <w:t>urrent</w:t>
            </w:r>
            <w:r w:rsidR="00E14067" w:rsidRPr="0091450A">
              <w:rPr>
                <w:rFonts w:cs="Times New Roman"/>
                <w:szCs w:val="20"/>
              </w:rPr>
              <w:t xml:space="preserve"> </w:t>
            </w:r>
            <w:r w:rsidRPr="0091450A">
              <w:rPr>
                <w:rFonts w:cs="Times New Roman"/>
                <w:szCs w:val="20"/>
              </w:rPr>
              <w:t xml:space="preserve">health </w:t>
            </w:r>
            <w:r w:rsidR="00341E0D" w:rsidRPr="0091450A">
              <w:rPr>
                <w:rFonts w:cs="Times New Roman"/>
                <w:szCs w:val="20"/>
              </w:rPr>
              <w:t>survey reports</w:t>
            </w:r>
            <w:r w:rsidR="004918CE" w:rsidRPr="0091450A">
              <w:rPr>
                <w:rFonts w:cs="Times New Roman"/>
                <w:szCs w:val="20"/>
              </w:rPr>
              <w:t xml:space="preserve"> on health status, health behaviours and risk factors (smoking, alcohol consumption,  fruit and vegetable intake, self-reported </w:t>
            </w:r>
            <w:r w:rsidR="004918CE" w:rsidRPr="00662E8C">
              <w:rPr>
                <w:rFonts w:cs="Times New Roman"/>
                <w:szCs w:val="20"/>
              </w:rPr>
              <w:t>physical activity, body wei</w:t>
            </w:r>
            <w:r w:rsidR="00B4714E" w:rsidRPr="00662E8C">
              <w:rPr>
                <w:rFonts w:cs="Times New Roman"/>
                <w:szCs w:val="20"/>
              </w:rPr>
              <w:t xml:space="preserve">ght, health </w:t>
            </w:r>
            <w:r w:rsidR="00651244" w:rsidRPr="00662E8C">
              <w:rPr>
                <w:rFonts w:cs="Times New Roman"/>
                <w:szCs w:val="20"/>
              </w:rPr>
              <w:t>conditions</w:t>
            </w:r>
            <w:r w:rsidR="00B4714E" w:rsidRPr="00662E8C">
              <w:rPr>
                <w:rFonts w:cs="Times New Roman"/>
                <w:szCs w:val="20"/>
              </w:rPr>
              <w:t xml:space="preserve"> (blood pr</w:t>
            </w:r>
            <w:r w:rsidR="004918CE" w:rsidRPr="00662E8C">
              <w:rPr>
                <w:rFonts w:cs="Times New Roman"/>
                <w:szCs w:val="20"/>
              </w:rPr>
              <w:t>essure, high cholester</w:t>
            </w:r>
            <w:r w:rsidR="00341E0D" w:rsidRPr="00662E8C">
              <w:rPr>
                <w:rFonts w:cs="Times New Roman"/>
                <w:szCs w:val="20"/>
              </w:rPr>
              <w:t>o</w:t>
            </w:r>
            <w:r w:rsidR="004918CE" w:rsidRPr="00662E8C">
              <w:rPr>
                <w:rFonts w:cs="Times New Roman"/>
                <w:szCs w:val="20"/>
              </w:rPr>
              <w:t>l, IHD, str</w:t>
            </w:r>
            <w:r w:rsidR="00341E0D" w:rsidRPr="00662E8C">
              <w:rPr>
                <w:rFonts w:cs="Times New Roman"/>
                <w:szCs w:val="20"/>
              </w:rPr>
              <w:t>o</w:t>
            </w:r>
            <w:r w:rsidR="004918CE" w:rsidRPr="00662E8C">
              <w:rPr>
                <w:rFonts w:cs="Times New Roman"/>
                <w:szCs w:val="20"/>
              </w:rPr>
              <w:t>ke, diabetes)</w:t>
            </w:r>
            <w:r w:rsidR="0060515A" w:rsidRPr="00662E8C">
              <w:rPr>
                <w:rFonts w:cs="Times New Roman"/>
                <w:szCs w:val="20"/>
              </w:rPr>
              <w:t xml:space="preserve"> </w:t>
            </w:r>
            <w:r w:rsidR="009C1D40" w:rsidRPr="00662E8C">
              <w:rPr>
                <w:rFonts w:cs="Times New Roman"/>
                <w:szCs w:val="20"/>
              </w:rPr>
              <w:fldChar w:fldCharType="begin" w:fldLock="1"/>
            </w:r>
            <w:r w:rsidR="00EC12A7">
              <w:rPr>
                <w:rFonts w:cs="Times New Roman"/>
                <w:szCs w:val="20"/>
              </w:rPr>
              <w:instrText>ADDIN CSL_CITATION {"citationItems":[{"id":"ITEM-1","itemData":{"URL":"http://www.health.govt.nz/nz-health-statistics/national-collections-and-surveys/surveys/current-recent-surveys/new-zealand-health-survey?mega=Health statistics&amp;title=NZ Health Survey#published","author":[{"dropping-particle":"","family":"Ministry of Health","given":"","non-dropping-particle":"","parse-names":false,"suffix":""}],"id":"ITEM-1","issue":"3/12/2016","issued":{"date-parts":[["2016"]]},"title":"New Zealand Health Survey  ","type":"webpage"},"uris":["http://www.mendeley.com/documents/?uuid=14b6ff52-d185-4640-9f3d-f2918ba2f002","http://www.mendeley.com/documents/?uuid=49070f80-ffe0-3172-b184-06a51354652e"]}],"mendeley":{"formattedCitation":"(229)","plainTextFormattedCitation":"(229)","previouslyFormattedCitation":"(229)"},"properties":{"noteIndex":0},"schema":"https://github.com/citation-style-language/schema/raw/master/csl-citation.json"}</w:instrText>
            </w:r>
            <w:r w:rsidR="009C1D40" w:rsidRPr="00662E8C">
              <w:rPr>
                <w:rFonts w:cs="Times New Roman"/>
                <w:szCs w:val="20"/>
              </w:rPr>
              <w:fldChar w:fldCharType="separate"/>
            </w:r>
            <w:r w:rsidR="009C4029" w:rsidRPr="009C4029">
              <w:rPr>
                <w:rFonts w:cs="Times New Roman"/>
                <w:noProof/>
                <w:szCs w:val="20"/>
              </w:rPr>
              <w:t>(229)</w:t>
            </w:r>
            <w:r w:rsidR="009C1D40" w:rsidRPr="00662E8C">
              <w:rPr>
                <w:rFonts w:cs="Times New Roman"/>
                <w:szCs w:val="20"/>
              </w:rPr>
              <w:fldChar w:fldCharType="end"/>
            </w:r>
            <w:r w:rsidR="00341E0D" w:rsidRPr="00662E8C">
              <w:rPr>
                <w:rFonts w:cs="Times New Roman"/>
                <w:szCs w:val="20"/>
              </w:rPr>
              <w:t xml:space="preserve">. </w:t>
            </w:r>
            <w:r w:rsidR="00FD1026" w:rsidRPr="00662E8C">
              <w:rPr>
                <w:rFonts w:cs="Times New Roman"/>
                <w:szCs w:val="20"/>
              </w:rPr>
              <w:t xml:space="preserve">The </w:t>
            </w:r>
            <w:r w:rsidR="00B4714E" w:rsidRPr="00662E8C">
              <w:rPr>
                <w:rFonts w:cs="Times New Roman"/>
                <w:szCs w:val="20"/>
              </w:rPr>
              <w:t>2014/15 survey</w:t>
            </w:r>
            <w:r w:rsidR="00B4714E" w:rsidRPr="0091450A">
              <w:rPr>
                <w:rFonts w:cs="Times New Roman"/>
                <w:szCs w:val="20"/>
              </w:rPr>
              <w:t xml:space="preserve"> conducted biomedi</w:t>
            </w:r>
            <w:r w:rsidR="00341E0D" w:rsidRPr="0091450A">
              <w:rPr>
                <w:rFonts w:cs="Times New Roman"/>
                <w:szCs w:val="20"/>
              </w:rPr>
              <w:t>cal tests on a sub-sample (aim</w:t>
            </w:r>
            <w:r w:rsidR="00B4714E" w:rsidRPr="0091450A">
              <w:rPr>
                <w:rFonts w:cs="Times New Roman"/>
                <w:szCs w:val="20"/>
              </w:rPr>
              <w:t xml:space="preserve"> 5000) adult</w:t>
            </w:r>
            <w:r w:rsidR="00341E0D" w:rsidRPr="0091450A">
              <w:rPr>
                <w:rFonts w:cs="Times New Roman"/>
                <w:szCs w:val="20"/>
              </w:rPr>
              <w:t>s 15+ years, total, HDL cholest</w:t>
            </w:r>
            <w:r w:rsidR="00B4714E" w:rsidRPr="0091450A">
              <w:rPr>
                <w:rFonts w:cs="Times New Roman"/>
                <w:szCs w:val="20"/>
              </w:rPr>
              <w:t>er</w:t>
            </w:r>
            <w:r w:rsidR="00341E0D" w:rsidRPr="0091450A">
              <w:rPr>
                <w:rFonts w:cs="Times New Roman"/>
                <w:szCs w:val="20"/>
              </w:rPr>
              <w:t>o</w:t>
            </w:r>
            <w:r w:rsidR="00B4714E" w:rsidRPr="0091450A">
              <w:rPr>
                <w:rFonts w:cs="Times New Roman"/>
                <w:szCs w:val="20"/>
              </w:rPr>
              <w:t>l; glycated haemoglobin; indicators of kidney di</w:t>
            </w:r>
            <w:r w:rsidR="00341E0D" w:rsidRPr="0091450A">
              <w:rPr>
                <w:rFonts w:cs="Times New Roman"/>
                <w:szCs w:val="20"/>
              </w:rPr>
              <w:t>s</w:t>
            </w:r>
            <w:r w:rsidR="00B4714E" w:rsidRPr="0091450A">
              <w:rPr>
                <w:rFonts w:cs="Times New Roman"/>
                <w:szCs w:val="20"/>
              </w:rPr>
              <w:t>eases and liver function; folate (blood), iodine, sodium, potassium (urine) (</w:t>
            </w:r>
            <w:r w:rsidR="00341E0D" w:rsidRPr="0091450A">
              <w:rPr>
                <w:rFonts w:cs="Times New Roman"/>
                <w:szCs w:val="20"/>
              </w:rPr>
              <w:t xml:space="preserve">survey </w:t>
            </w:r>
            <w:r w:rsidR="00B4714E" w:rsidRPr="0091450A">
              <w:rPr>
                <w:rFonts w:cs="Times New Roman"/>
                <w:szCs w:val="20"/>
              </w:rPr>
              <w:t>content guide)</w:t>
            </w:r>
            <w:r w:rsidR="0060515A"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author":[{"dropping-particle":"","family":"Ministry of Health","given":"","non-dropping-particle":"","parse-names":false,"suffix":""}],"id":"ITEM-1","issued":{"date-parts":[["2015"]]},"publisher":"Ministry of Health","publisher-place":"Wellington","title":"Content Guide 2014/15: New Zealand Health Survey","type":"report"},"uris":["http://www.mendeley.com/documents/?uuid=309213ac-dece-3691-8c11-f68806b9072d","http://www.mendeley.com/documents/?uuid=4fa3d340-4f5d-46fb-b66f-4c916209cc18"]}],"mendeley":{"formattedCitation":"(238)","plainTextFormattedCitation":"(238)","previouslyFormattedCitation":"(238)"},"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38)</w:t>
            </w:r>
            <w:r w:rsidR="003C2ABF" w:rsidRPr="0091450A">
              <w:rPr>
                <w:rFonts w:cs="Times New Roman"/>
                <w:szCs w:val="20"/>
              </w:rPr>
              <w:fldChar w:fldCharType="end"/>
            </w:r>
            <w:r w:rsidR="003C2ABF" w:rsidRPr="0091450A">
              <w:rPr>
                <w:rFonts w:cs="Times New Roman"/>
                <w:szCs w:val="20"/>
              </w:rPr>
              <w:t>.</w:t>
            </w:r>
            <w:r w:rsidR="000E1942">
              <w:rPr>
                <w:rFonts w:cs="Times New Roman"/>
                <w:szCs w:val="20"/>
              </w:rPr>
              <w:t xml:space="preserve"> These results are set to be released in 2020.</w:t>
            </w:r>
          </w:p>
          <w:p w14:paraId="3C4348F5" w14:textId="7FD6575B" w:rsidR="00834F33" w:rsidRPr="0091450A" w:rsidRDefault="00834F33" w:rsidP="002D613F">
            <w:pPr>
              <w:pStyle w:val="ListParagraph"/>
              <w:numPr>
                <w:ilvl w:val="0"/>
                <w:numId w:val="23"/>
              </w:numPr>
              <w:shd w:val="clear" w:color="auto" w:fill="FFFFFF" w:themeFill="background1"/>
              <w:ind w:left="284" w:hanging="284"/>
              <w:rPr>
                <w:rFonts w:cs="Times New Roman"/>
                <w:szCs w:val="20"/>
              </w:rPr>
            </w:pPr>
            <w:r w:rsidRPr="0091450A">
              <w:rPr>
                <w:rFonts w:cs="Times New Roman"/>
                <w:szCs w:val="20"/>
              </w:rPr>
              <w:t>Blood pressure is measured among adults in NZ health surveys</w:t>
            </w:r>
            <w:r w:rsidR="0060515A"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URL":"http://www.health.govt.nz/nz-health-statistics/national-collections-and-surveys/surveys/current-recent-surveys/new-zealand-health-survey?mega=Health statistics&amp;title=NZ Health Survey#published","author":[{"dropping-particle":"","family":"Ministry of Health","given":"","non-dropping-particle":"","parse-names":false,"suffix":""}],"id":"ITEM-1","issue":"3/12/2016","issued":{"date-parts":[["2016"]]},"title":"New Zealand Health Survey  ","type":"webpage"},"uris":["http://www.mendeley.com/documents/?uuid=14b6ff52-d185-4640-9f3d-f2918ba2f002","http://www.mendeley.com/documents/?uuid=49070f80-ffe0-3172-b184-06a51354652e"]}],"mendeley":{"formattedCitation":"(229)","plainTextFormattedCitation":"(229)","previouslyFormattedCitation":"(229)"},"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29)</w:t>
            </w:r>
            <w:r w:rsidR="003C2ABF" w:rsidRPr="0091450A">
              <w:rPr>
                <w:rFonts w:cs="Times New Roman"/>
                <w:szCs w:val="20"/>
              </w:rPr>
              <w:fldChar w:fldCharType="end"/>
            </w:r>
            <w:r w:rsidRPr="0091450A">
              <w:rPr>
                <w:rFonts w:cs="Times New Roman"/>
                <w:szCs w:val="20"/>
              </w:rPr>
              <w:t xml:space="preserve">, </w:t>
            </w:r>
            <w:r w:rsidR="00342AED" w:rsidRPr="0091450A">
              <w:rPr>
                <w:rFonts w:cs="Times New Roman"/>
                <w:szCs w:val="20"/>
              </w:rPr>
              <w:t xml:space="preserve">‘Doctor-diagnosed’ </w:t>
            </w:r>
            <w:r w:rsidRPr="0091450A">
              <w:rPr>
                <w:rFonts w:cs="Times New Roman"/>
                <w:szCs w:val="20"/>
              </w:rPr>
              <w:t>Heart disease, stroke, diabetes, asthma, arthritis, mental health conditions, chronic pain, high blood pressure, high blood cholesterol are self-reported.</w:t>
            </w:r>
            <w:r w:rsidR="00991DEC" w:rsidRPr="0091450A">
              <w:rPr>
                <w:rFonts w:cs="Times New Roman"/>
                <w:szCs w:val="20"/>
              </w:rPr>
              <w:t xml:space="preserve"> </w:t>
            </w:r>
          </w:p>
          <w:p w14:paraId="7C52A68F" w14:textId="49B3D139" w:rsidR="002711BA" w:rsidRPr="0091450A" w:rsidRDefault="002C1960" w:rsidP="002D613F">
            <w:pPr>
              <w:pStyle w:val="ListParagraph"/>
              <w:numPr>
                <w:ilvl w:val="0"/>
                <w:numId w:val="23"/>
              </w:numPr>
              <w:shd w:val="clear" w:color="auto" w:fill="FFFFFF" w:themeFill="background1"/>
              <w:ind w:left="284" w:hanging="284"/>
              <w:rPr>
                <w:rFonts w:cs="Times New Roman"/>
                <w:szCs w:val="20"/>
              </w:rPr>
            </w:pPr>
            <w:r w:rsidRPr="0091450A">
              <w:rPr>
                <w:rFonts w:cs="Times New Roman"/>
                <w:szCs w:val="20"/>
              </w:rPr>
              <w:t>The Mortality Collection (MORT) classifies the underlying cause of death for all deaths registered in New Zealand, and all registerable stillbirths (foetal deaths), using the ICD-10-AM 6th Edition and the WHO Rules and Guidelines for Mortality Coding. Deaths registered in New Zealand from 1988 onwards are held in the Mortality database</w:t>
            </w:r>
            <w:r w:rsidR="003C2ABF"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URL":"http://www.health.govt.nz/nz-health-statistics/national-collections-and-surveys/collections/mortality-collection","author":[{"dropping-particle":"","family":"Ministry of Health","given":"","non-dropping-particle":"","parse-names":false,"suffix":""}],"id":"ITEM-1","issue":"18/06/2013","issued":{"date-parts":[["0"]]},"title":"Mortality Collection","type":"webpage"},"uris":["http://www.mendeley.com/documents/?uuid=3a7913d8-cfbd-38f1-8a4b-ee2b8a85afdf","http://www.mendeley.com/documents/?uuid=ea3a1f06-8068-4a53-9935-b5f0c19393bf"]}],"mendeley":{"formattedCitation":"(239)","plainTextFormattedCitation":"(239)","previouslyFormattedCitation":"(239)"},"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39)</w:t>
            </w:r>
            <w:r w:rsidR="003C2ABF" w:rsidRPr="0091450A">
              <w:rPr>
                <w:rFonts w:cs="Times New Roman"/>
                <w:szCs w:val="20"/>
              </w:rPr>
              <w:fldChar w:fldCharType="end"/>
            </w:r>
            <w:r w:rsidRPr="0091450A">
              <w:rPr>
                <w:rFonts w:cs="Times New Roman"/>
                <w:szCs w:val="20"/>
              </w:rPr>
              <w:t>. The National Minimum Dataset (NMDS) is a national collection of public and private hospital discharge information, including coded clinical data for inpatients and day patients</w:t>
            </w:r>
            <w:r w:rsidR="003954F7"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URL":"http://www.health.govt.nz/nz-health-statistics/national-collections-and-surveys/collections/national-minimum-dataset-hospital-events","author":[{"dropping-particle":"","family":"Ministry of Health","given":"","non-dropping-particle":"","parse-names":false,"suffix":""}],"id":"ITEM-1","issue":"18/06/2013","issued":{"date-parts":[["0"]]},"title":"National Minimum Dataset (hospital events)","type":"webpage"},"uris":["http://www.mendeley.com/documents/?uuid=e26a0de4-bed1-3dbb-895d-04cfe94dfd34","http://www.mendeley.com/documents/?uuid=1471b8e2-2c70-45d5-a483-b1a3283e0104"]}],"mendeley":{"formattedCitation":"(240)","plainTextFormattedCitation":"(240)","previouslyFormattedCitation":"(240)"},"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40)</w:t>
            </w:r>
            <w:r w:rsidR="003C2ABF" w:rsidRPr="0091450A">
              <w:rPr>
                <w:rFonts w:cs="Times New Roman"/>
                <w:szCs w:val="20"/>
              </w:rPr>
              <w:fldChar w:fldCharType="end"/>
            </w:r>
            <w:r w:rsidRPr="0091450A">
              <w:rPr>
                <w:rFonts w:cs="Times New Roman"/>
                <w:szCs w:val="20"/>
              </w:rPr>
              <w:t xml:space="preserve">. </w:t>
            </w:r>
            <w:r w:rsidR="00FD1026" w:rsidRPr="0091450A">
              <w:rPr>
                <w:rFonts w:cs="Times New Roman"/>
                <w:szCs w:val="20"/>
              </w:rPr>
              <w:t>It is updated annually and</w:t>
            </w:r>
            <w:r w:rsidR="004918CE" w:rsidRPr="0091450A">
              <w:rPr>
                <w:rFonts w:cs="Times New Roman"/>
                <w:szCs w:val="20"/>
              </w:rPr>
              <w:t xml:space="preserve"> includes leading causes of death, demographics and historical trends in mortality</w:t>
            </w:r>
            <w:r w:rsidR="00341E0D" w:rsidRPr="0091450A">
              <w:rPr>
                <w:rFonts w:cs="Times New Roman"/>
                <w:szCs w:val="20"/>
              </w:rPr>
              <w:t>.</w:t>
            </w:r>
          </w:p>
          <w:p w14:paraId="09CCA7B3" w14:textId="12D1AFE4" w:rsidR="002711BA" w:rsidRPr="0091450A" w:rsidRDefault="002C1960" w:rsidP="002D613F">
            <w:pPr>
              <w:pStyle w:val="ListParagraph"/>
              <w:numPr>
                <w:ilvl w:val="0"/>
                <w:numId w:val="23"/>
              </w:numPr>
              <w:shd w:val="clear" w:color="auto" w:fill="FFFFFF" w:themeFill="background1"/>
              <w:ind w:left="284" w:hanging="284"/>
              <w:rPr>
                <w:rFonts w:cs="Times New Roman"/>
                <w:szCs w:val="20"/>
              </w:rPr>
            </w:pPr>
            <w:r w:rsidRPr="0091450A">
              <w:rPr>
                <w:rFonts w:cs="Times New Roman"/>
                <w:szCs w:val="20"/>
              </w:rPr>
              <w:t>The New Zealand Cancer Registry (NZCR) is a population-based register of all primary malignant diseases diagnosed in New Zealand, excluding squamous and basal cell skin cancers</w:t>
            </w:r>
            <w:r w:rsidR="0060515A"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URL":"http://www.health.govt.nz/nz-health-statistics/national-collections-and-surveys/collections/new-zealand-cancer-registry-nzcr","author":[{"dropping-particle":"","family":"Ministry of Health","given":"","non-dropping-particle":"","parse-names":false,"suffix":""}],"id":"ITEM-1","issue":"18/06/2013","issued":{"date-parts":[["0"]]},"title":"New Zealand Cancer Registry (NZCR)","type":"webpage"},"uris":["http://www.mendeley.com/documents/?uuid=eb429afb-6b2c-30bb-acf6-dfbe6640b03e","http://www.mendeley.com/documents/?uuid=9dbacdb6-86d2-4a9b-a4f9-0ad5b077c268"]}],"mendeley":{"formattedCitation":"(241)","plainTextFormattedCitation":"(241)","previouslyFormattedCitation":"(241)"},"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41)</w:t>
            </w:r>
            <w:r w:rsidR="003C2ABF" w:rsidRPr="0091450A">
              <w:rPr>
                <w:rFonts w:cs="Times New Roman"/>
                <w:szCs w:val="20"/>
              </w:rPr>
              <w:fldChar w:fldCharType="end"/>
            </w:r>
            <w:r w:rsidRPr="0091450A">
              <w:rPr>
                <w:rFonts w:cs="Times New Roman"/>
                <w:szCs w:val="20"/>
              </w:rPr>
              <w:t xml:space="preserve">. </w:t>
            </w:r>
            <w:r w:rsidR="004918CE" w:rsidRPr="0091450A">
              <w:rPr>
                <w:rFonts w:cs="Times New Roman"/>
                <w:szCs w:val="20"/>
              </w:rPr>
              <w:t xml:space="preserve">Updated annually, </w:t>
            </w:r>
            <w:r w:rsidR="000A63B0">
              <w:rPr>
                <w:rFonts w:cs="Times New Roman"/>
                <w:szCs w:val="20"/>
              </w:rPr>
              <w:t xml:space="preserve">it </w:t>
            </w:r>
            <w:r w:rsidR="004918CE" w:rsidRPr="0091450A">
              <w:rPr>
                <w:rFonts w:cs="Times New Roman"/>
                <w:szCs w:val="20"/>
              </w:rPr>
              <w:t>includes cancer registrations, deaths from cancer, most common cancers, leading causes of death.</w:t>
            </w:r>
          </w:p>
          <w:p w14:paraId="0B4A394D" w14:textId="18D7E09D" w:rsidR="002C1960" w:rsidRPr="0091450A" w:rsidRDefault="002C1960" w:rsidP="002D613F">
            <w:pPr>
              <w:pStyle w:val="ListParagraph"/>
              <w:numPr>
                <w:ilvl w:val="0"/>
                <w:numId w:val="23"/>
              </w:numPr>
              <w:shd w:val="clear" w:color="auto" w:fill="FFFFFF" w:themeFill="background1"/>
              <w:ind w:left="284" w:hanging="284"/>
              <w:rPr>
                <w:rFonts w:cs="Times New Roman"/>
                <w:szCs w:val="20"/>
              </w:rPr>
            </w:pPr>
            <w:r w:rsidRPr="0091450A">
              <w:rPr>
                <w:rFonts w:cs="Times New Roman"/>
                <w:szCs w:val="20"/>
              </w:rPr>
              <w:t xml:space="preserve">The </w:t>
            </w:r>
            <w:hyperlink r:id="rId27" w:history="1">
              <w:r w:rsidRPr="0091450A">
                <w:rPr>
                  <w:rStyle w:val="Hyperlink"/>
                  <w:rFonts w:cs="Times New Roman"/>
                  <w:color w:val="auto"/>
                  <w:szCs w:val="20"/>
                  <w:u w:val="none"/>
                </w:rPr>
                <w:t>New Zealand Burden of Disease, Injury and Risk Study 2006-2016</w:t>
              </w:r>
            </w:hyperlink>
            <w:r w:rsidRPr="0091450A">
              <w:rPr>
                <w:rFonts w:cs="Times New Roman"/>
                <w:szCs w:val="20"/>
              </w:rPr>
              <w:t xml:space="preserve"> (NZBD)</w:t>
            </w:r>
            <w:r w:rsidR="0060515A"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author":[{"dropping-particle":"","family":"Ministry of Health","given":"","non-dropping-particle":"","parse-names":false,"suffix":""}],"id":"ITEM-1","issued":{"date-parts":[["2013"]]},"publisher":"Ministry of Health","publisher-place":"Wellington","title":"Health Loss in New Zealand: A report from the New Zealand Burden of Diseases, Injuries and Risk Factors Study 2006–2016","type":"report"},"uris":["http://www.mendeley.com/documents/?uuid=10131e43-1212-319b-90d2-a8dfe4b1a607","http://www.mendeley.com/documents/?uuid=c941a4a5-6ec0-4441-88ed-6f8b0dc6da42"]}],"mendeley":{"formattedCitation":"(242)","plainTextFormattedCitation":"(242)","previouslyFormattedCitation":"(242)"},"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42)</w:t>
            </w:r>
            <w:r w:rsidR="003C2ABF" w:rsidRPr="0091450A">
              <w:rPr>
                <w:rFonts w:cs="Times New Roman"/>
                <w:szCs w:val="20"/>
              </w:rPr>
              <w:fldChar w:fldCharType="end"/>
            </w:r>
            <w:r w:rsidRPr="0091450A">
              <w:rPr>
                <w:rFonts w:cs="Times New Roman"/>
                <w:szCs w:val="20"/>
              </w:rPr>
              <w:t xml:space="preserve"> </w:t>
            </w:r>
            <w:r w:rsidR="00320228" w:rsidRPr="0091450A">
              <w:rPr>
                <w:rFonts w:cs="Times New Roman"/>
                <w:szCs w:val="20"/>
              </w:rPr>
              <w:t>was</w:t>
            </w:r>
            <w:r w:rsidRPr="0091450A">
              <w:rPr>
                <w:rFonts w:cs="Times New Roman"/>
                <w:szCs w:val="20"/>
              </w:rPr>
              <w:t xml:space="preserve"> a systematic analysis of health loss by cause for New Zealanders of all ages, both sexes and both major ethnic groups. It includes estimates of fatal and nonfatal health losses from 217 diseases and injuries and 31 biological and </w:t>
            </w:r>
            <w:r w:rsidRPr="0091450A">
              <w:rPr>
                <w:rFonts w:cs="Times New Roman"/>
                <w:szCs w:val="20"/>
              </w:rPr>
              <w:lastRenderedPageBreak/>
              <w:t>behavioural risk factors. This information is intended to support health policy and planning.</w:t>
            </w:r>
            <w:r w:rsidR="00342AED" w:rsidRPr="0091450A">
              <w:rPr>
                <w:rFonts w:cs="Times New Roman"/>
                <w:szCs w:val="20"/>
              </w:rPr>
              <w:t xml:space="preserve"> It includes estimates of health loss due to diet and high BMI.</w:t>
            </w:r>
            <w:r w:rsidR="00991DEC" w:rsidRPr="0091450A">
              <w:rPr>
                <w:rFonts w:cs="Times New Roman"/>
                <w:szCs w:val="20"/>
              </w:rPr>
              <w:t xml:space="preserve"> </w:t>
            </w:r>
          </w:p>
          <w:p w14:paraId="3984E616" w14:textId="04DD349E" w:rsidR="004E04F5" w:rsidRPr="0091450A" w:rsidRDefault="004E04F5" w:rsidP="002D613F">
            <w:pPr>
              <w:pStyle w:val="ListParagraph"/>
              <w:numPr>
                <w:ilvl w:val="0"/>
                <w:numId w:val="23"/>
              </w:numPr>
              <w:shd w:val="clear" w:color="auto" w:fill="FFFFFF" w:themeFill="background1"/>
              <w:ind w:left="284" w:hanging="284"/>
              <w:rPr>
                <w:rFonts w:cs="Times New Roman"/>
                <w:szCs w:val="20"/>
              </w:rPr>
            </w:pPr>
            <w:r w:rsidRPr="0091450A">
              <w:rPr>
                <w:rFonts w:cs="Times New Roman"/>
                <w:szCs w:val="20"/>
              </w:rPr>
              <w:t>There is a virtual national diabetes register based on data from primary care.</w:t>
            </w:r>
            <w:r w:rsidR="00B4714E" w:rsidRPr="0091450A">
              <w:rPr>
                <w:rFonts w:cs="Times New Roman"/>
                <w:szCs w:val="20"/>
              </w:rPr>
              <w:t xml:space="preserve"> </w:t>
            </w:r>
            <w:r w:rsidR="00E14067" w:rsidRPr="0091450A">
              <w:rPr>
                <w:rFonts w:cs="Times New Roman"/>
                <w:szCs w:val="20"/>
              </w:rPr>
              <w:t>The diabetes register is colla</w:t>
            </w:r>
            <w:r w:rsidR="00B4714E" w:rsidRPr="0091450A">
              <w:rPr>
                <w:rFonts w:cs="Times New Roman"/>
                <w:szCs w:val="20"/>
              </w:rPr>
              <w:t xml:space="preserve">ted annually </w:t>
            </w:r>
            <w:r w:rsidR="00E14067" w:rsidRPr="0091450A">
              <w:rPr>
                <w:rFonts w:cs="Times New Roman"/>
                <w:szCs w:val="20"/>
              </w:rPr>
              <w:t xml:space="preserve">and is an estimate </w:t>
            </w:r>
            <w:r w:rsidR="00193D5E">
              <w:rPr>
                <w:rFonts w:cs="Times New Roman"/>
                <w:szCs w:val="20"/>
              </w:rPr>
              <w:t>of</w:t>
            </w:r>
            <w:r w:rsidR="00E14067" w:rsidRPr="0091450A">
              <w:rPr>
                <w:rFonts w:cs="Times New Roman"/>
                <w:szCs w:val="20"/>
              </w:rPr>
              <w:t xml:space="preserve"> 5 national collections</w:t>
            </w:r>
            <w:r w:rsidR="001312ED"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URL":"http://www.health.govt.nz/our-work/diseases-and-conditions/diabetes/about-diabetes/virtual-diabetes-register-vdr","author":[{"dropping-particle":"","family":"Ministry of Health","given":"","non-dropping-particle":"","parse-names":false,"suffix":""}],"id":"ITEM-1","issue":"03/12/2016","issued":{"date-parts":[["2016"]]},"title":"Virtual Diabetes Register (VDR) ","type":"webpage"},"uris":["http://www.mendeley.com/documents/?uuid=12025a6b-6ed8-321e-b096-11b094efaa7c","http://www.mendeley.com/documents/?uuid=1fde1d10-2908-4b80-aa26-fc2191c89092"]}],"mendeley":{"formattedCitation":"(243)","plainTextFormattedCitation":"(243)","previouslyFormattedCitation":"(243)"},"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43)</w:t>
            </w:r>
            <w:r w:rsidR="003C2ABF" w:rsidRPr="0091450A">
              <w:rPr>
                <w:rFonts w:cs="Times New Roman"/>
                <w:szCs w:val="20"/>
              </w:rPr>
              <w:fldChar w:fldCharType="end"/>
            </w:r>
            <w:r w:rsidR="00E14067" w:rsidRPr="0091450A">
              <w:rPr>
                <w:rFonts w:cs="Times New Roman"/>
                <w:szCs w:val="20"/>
              </w:rPr>
              <w:t xml:space="preserve">. </w:t>
            </w:r>
          </w:p>
          <w:p w14:paraId="617FA266" w14:textId="2DE9B648" w:rsidR="00991DEC" w:rsidRPr="0091450A" w:rsidRDefault="00991DEC" w:rsidP="002D613F">
            <w:pPr>
              <w:pStyle w:val="ListParagraph"/>
              <w:numPr>
                <w:ilvl w:val="0"/>
                <w:numId w:val="23"/>
              </w:numPr>
              <w:shd w:val="clear" w:color="auto" w:fill="FFFFFF" w:themeFill="background1"/>
              <w:ind w:left="284" w:hanging="284"/>
              <w:rPr>
                <w:rFonts w:cs="Times New Roman"/>
                <w:szCs w:val="20"/>
              </w:rPr>
            </w:pPr>
            <w:r w:rsidRPr="0091450A">
              <w:rPr>
                <w:rFonts w:cs="Times New Roman"/>
                <w:szCs w:val="20"/>
              </w:rPr>
              <w:t>Statistics NZ compiles life tables every five years with information on life expectancy including patterns of mortality, NZ life-period tables, births and deaths</w:t>
            </w:r>
            <w:r w:rsidR="001312ED" w:rsidRPr="0091450A">
              <w:rPr>
                <w:rFonts w:cs="Times New Roman"/>
                <w:szCs w:val="20"/>
              </w:rPr>
              <w:t xml:space="preserve"> </w:t>
            </w:r>
            <w:r w:rsidR="003C2ABF" w:rsidRPr="0091450A">
              <w:rPr>
                <w:rFonts w:cs="Times New Roman"/>
                <w:szCs w:val="20"/>
              </w:rPr>
              <w:fldChar w:fldCharType="begin" w:fldLock="1"/>
            </w:r>
            <w:r w:rsidR="00EC12A7">
              <w:rPr>
                <w:rFonts w:cs="Times New Roman"/>
                <w:szCs w:val="20"/>
              </w:rPr>
              <w:instrText>ADDIN CSL_CITATION {"citationItems":[{"id":"ITEM-1","itemData":{"URL":"http://www.stats.govt.nz/browse_for_stats/health/life_expectancy.aspx","author":[{"dropping-particle":"","family":"Statistics New Zealand","given":"","non-dropping-particle":"","parse-names":false,"suffix":""}],"id":"ITEM-1","issue":"22/2/2017","issued":{"date-parts":[["0"]]},"title":"Life expectancy","type":"webpage"},"uris":["http://www.mendeley.com/documents/?uuid=76b04a24-eb47-37ee-b6c7-0b4aa581553b","http://www.mendeley.com/documents/?uuid=7e675aa6-9976-4289-b370-3d9a1c0b7a87"]}],"mendeley":{"formattedCitation":"(244)","plainTextFormattedCitation":"(244)","previouslyFormattedCitation":"(244)"},"properties":{"noteIndex":0},"schema":"https://github.com/citation-style-language/schema/raw/master/csl-citation.json"}</w:instrText>
            </w:r>
            <w:r w:rsidR="003C2ABF" w:rsidRPr="0091450A">
              <w:rPr>
                <w:rFonts w:cs="Times New Roman"/>
                <w:szCs w:val="20"/>
              </w:rPr>
              <w:fldChar w:fldCharType="separate"/>
            </w:r>
            <w:r w:rsidR="009C4029" w:rsidRPr="009C4029">
              <w:rPr>
                <w:rFonts w:cs="Times New Roman"/>
                <w:noProof/>
                <w:szCs w:val="20"/>
              </w:rPr>
              <w:t>(244)</w:t>
            </w:r>
            <w:r w:rsidR="003C2ABF" w:rsidRPr="0091450A">
              <w:rPr>
                <w:rFonts w:cs="Times New Roman"/>
                <w:szCs w:val="20"/>
              </w:rPr>
              <w:fldChar w:fldCharType="end"/>
            </w:r>
            <w:r w:rsidRPr="0091450A">
              <w:rPr>
                <w:rFonts w:cs="Times New Roman"/>
                <w:szCs w:val="20"/>
              </w:rPr>
              <w:t>.</w:t>
            </w:r>
          </w:p>
          <w:p w14:paraId="3BD17B0B" w14:textId="77777777" w:rsidR="00706304" w:rsidRPr="0091450A" w:rsidRDefault="00706304" w:rsidP="002D613F">
            <w:pPr>
              <w:pStyle w:val="ListParagraph"/>
              <w:shd w:val="clear" w:color="auto" w:fill="FFFFFF" w:themeFill="background1"/>
              <w:ind w:left="284"/>
              <w:rPr>
                <w:rFonts w:cs="Times New Roman"/>
                <w:szCs w:val="20"/>
              </w:rPr>
            </w:pPr>
          </w:p>
          <w:p w14:paraId="48772008" w14:textId="368E13A3" w:rsidR="00C04080" w:rsidRPr="0091450A" w:rsidRDefault="00C04080" w:rsidP="002D613F">
            <w:pPr>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6BC91E63" w14:textId="00F6E081" w:rsidR="00D25895" w:rsidRPr="0091450A" w:rsidRDefault="00D25895" w:rsidP="002D613F">
            <w:pPr>
              <w:pStyle w:val="ListParagraph"/>
              <w:numPr>
                <w:ilvl w:val="0"/>
                <w:numId w:val="80"/>
              </w:numPr>
              <w:shd w:val="clear" w:color="auto" w:fill="FFFFFF" w:themeFill="background1"/>
              <w:ind w:left="284" w:hanging="284"/>
              <w:rPr>
                <w:rFonts w:cs="Times New Roman"/>
                <w:szCs w:val="20"/>
              </w:rPr>
            </w:pPr>
            <w:r w:rsidRPr="0091450A">
              <w:rPr>
                <w:rFonts w:eastAsia="Times New Roman" w:cs="Times New Roman"/>
                <w:b/>
                <w:szCs w:val="20"/>
                <w:lang w:eastAsia="en-NZ"/>
              </w:rPr>
              <w:t>OECD countries</w:t>
            </w:r>
            <w:r w:rsidRPr="0091450A">
              <w:rPr>
                <w:rFonts w:eastAsia="Times New Roman" w:cs="Times New Roman"/>
                <w:szCs w:val="20"/>
                <w:lang w:eastAsia="en-NZ"/>
              </w:rPr>
              <w:t>: Most OECD countries</w:t>
            </w:r>
            <w:r w:rsidR="000D6441" w:rsidRPr="0091450A">
              <w:rPr>
                <w:rFonts w:eastAsia="Times New Roman" w:cs="Times New Roman"/>
                <w:szCs w:val="20"/>
                <w:lang w:eastAsia="en-NZ"/>
              </w:rPr>
              <w:t>, including New Zealand,</w:t>
            </w:r>
            <w:r w:rsidRPr="0091450A">
              <w:rPr>
                <w:rFonts w:eastAsia="Times New Roman" w:cs="Times New Roman"/>
                <w:szCs w:val="20"/>
                <w:lang w:eastAsia="en-NZ"/>
              </w:rPr>
              <w:t xml:space="preserve"> have regular and robust prevalence, incidence and mortality data for the main </w:t>
            </w:r>
            <w:r w:rsidR="00C76DA0" w:rsidRPr="0091450A">
              <w:rPr>
                <w:rFonts w:eastAsia="Times New Roman" w:cs="Times New Roman"/>
                <w:szCs w:val="20"/>
                <w:lang w:eastAsia="en-NZ"/>
              </w:rPr>
              <w:t>diet</w:t>
            </w:r>
            <w:r w:rsidR="00193D5E">
              <w:rPr>
                <w:rFonts w:eastAsia="Times New Roman" w:cs="Times New Roman"/>
                <w:szCs w:val="20"/>
                <w:lang w:eastAsia="en-NZ"/>
              </w:rPr>
              <w:t>-</w:t>
            </w:r>
            <w:r w:rsidR="00C76DA0" w:rsidRPr="0091450A">
              <w:rPr>
                <w:rFonts w:eastAsia="Times New Roman" w:cs="Times New Roman"/>
                <w:szCs w:val="20"/>
                <w:lang w:eastAsia="en-NZ"/>
              </w:rPr>
              <w:t>related</w:t>
            </w:r>
            <w:r w:rsidRPr="0091450A">
              <w:rPr>
                <w:rFonts w:eastAsia="Times New Roman" w:cs="Times New Roman"/>
                <w:szCs w:val="20"/>
                <w:lang w:eastAsia="en-NZ"/>
              </w:rPr>
              <w:t xml:space="preserve"> NCDs and NCD risk factors.</w:t>
            </w:r>
          </w:p>
        </w:tc>
      </w:tr>
    </w:tbl>
    <w:p w14:paraId="5ADA7A55" w14:textId="77777777" w:rsidR="00B72DFC" w:rsidRPr="0091450A" w:rsidRDefault="00B72DFC" w:rsidP="002D613F">
      <w:pPr>
        <w:spacing w:line="240" w:lineRule="auto"/>
      </w:pPr>
    </w:p>
    <w:tbl>
      <w:tblPr>
        <w:tblStyle w:val="TableGrid"/>
        <w:tblW w:w="9209" w:type="dxa"/>
        <w:tblLook w:val="04A0" w:firstRow="1" w:lastRow="0" w:firstColumn="1" w:lastColumn="0" w:noHBand="0" w:noVBand="1"/>
      </w:tblPr>
      <w:tblGrid>
        <w:gridCol w:w="9209"/>
      </w:tblGrid>
      <w:tr w:rsidR="002C1960" w:rsidRPr="0091450A" w14:paraId="3290A703" w14:textId="77777777" w:rsidTr="00E83F10">
        <w:tc>
          <w:tcPr>
            <w:tcW w:w="9209" w:type="dxa"/>
          </w:tcPr>
          <w:p w14:paraId="245D83A9" w14:textId="50F76E55" w:rsidR="002C1960" w:rsidRPr="0091450A" w:rsidRDefault="008C0F53" w:rsidP="002D613F">
            <w:pPr>
              <w:shd w:val="clear" w:color="auto" w:fill="FFFFFF" w:themeFill="background1"/>
              <w:spacing w:before="30" w:after="30"/>
              <w:rPr>
                <w:rFonts w:cs="Times New Roman"/>
                <w:bCs/>
                <w:szCs w:val="20"/>
              </w:rPr>
            </w:pPr>
            <w:r w:rsidRPr="0091450A">
              <w:rPr>
                <w:rFonts w:cs="Times New Roman"/>
                <w:b/>
                <w:color w:val="1F497D" w:themeColor="text2"/>
                <w:sz w:val="28"/>
                <w:szCs w:val="28"/>
              </w:rPr>
              <w:t xml:space="preserve">10 </w:t>
            </w:r>
            <w:r w:rsidR="002C1960" w:rsidRPr="0091450A">
              <w:rPr>
                <w:rFonts w:cs="Times New Roman"/>
                <w:b/>
                <w:color w:val="1F497D" w:themeColor="text2"/>
                <w:sz w:val="28"/>
                <w:szCs w:val="28"/>
              </w:rPr>
              <w:t>MONITORING</w:t>
            </w:r>
            <w:r w:rsidRPr="0091450A">
              <w:rPr>
                <w:rFonts w:cs="Times New Roman"/>
                <w:b/>
                <w:color w:val="1F497D" w:themeColor="text2"/>
                <w:sz w:val="28"/>
                <w:szCs w:val="28"/>
              </w:rPr>
              <w:t xml:space="preserve"> AND INTELLIGENCE</w:t>
            </w:r>
            <w:r w:rsidR="002C1960" w:rsidRPr="0091450A">
              <w:rPr>
                <w:rFonts w:cs="Times New Roman"/>
                <w:b/>
                <w:color w:val="1F497D" w:themeColor="text2"/>
                <w:sz w:val="28"/>
                <w:szCs w:val="28"/>
              </w:rPr>
              <w:t xml:space="preserve">: </w:t>
            </w:r>
            <w:r w:rsidR="00B84363" w:rsidRPr="0091450A">
              <w:rPr>
                <w:rFonts w:cs="Times New Roman"/>
                <w:szCs w:val="20"/>
              </w:rPr>
              <w:t xml:space="preserve">The government’s monitoring and intelligence systems (surveillance, evaluation, research and reporting) are comprehensive and regular enough to assess the status of food environments, population nutrition and </w:t>
            </w:r>
            <w:r w:rsidR="00C76DA0" w:rsidRPr="0091450A">
              <w:rPr>
                <w:rFonts w:cs="Times New Roman"/>
                <w:szCs w:val="20"/>
              </w:rPr>
              <w:t>diet</w:t>
            </w:r>
            <w:r w:rsidR="00193D5E">
              <w:rPr>
                <w:rFonts w:cs="Times New Roman"/>
                <w:szCs w:val="20"/>
              </w:rPr>
              <w:t>-</w:t>
            </w:r>
            <w:r w:rsidR="00C76DA0" w:rsidRPr="0091450A">
              <w:rPr>
                <w:rFonts w:cs="Times New Roman"/>
                <w:szCs w:val="20"/>
              </w:rPr>
              <w:t>related</w:t>
            </w:r>
            <w:r w:rsidR="00B84363" w:rsidRPr="0091450A">
              <w:rPr>
                <w:rFonts w:cs="Times New Roman"/>
                <w:szCs w:val="20"/>
              </w:rPr>
              <w:t xml:space="preserve"> NCDs and their inequalities, and to measure progress on achieving the goals of nutrition and health plans</w:t>
            </w:r>
            <w:r w:rsidR="00B84E85" w:rsidRPr="0091450A">
              <w:rPr>
                <w:rFonts w:cs="Times New Roman"/>
                <w:szCs w:val="20"/>
              </w:rPr>
              <w:t>.</w:t>
            </w:r>
          </w:p>
        </w:tc>
      </w:tr>
      <w:tr w:rsidR="002C1960" w:rsidRPr="0091450A" w14:paraId="7FDD9A9F" w14:textId="77777777" w:rsidTr="00E83F10">
        <w:tc>
          <w:tcPr>
            <w:tcW w:w="9209" w:type="dxa"/>
          </w:tcPr>
          <w:p w14:paraId="7263F5E7" w14:textId="60836792" w:rsidR="002C1960" w:rsidRPr="0091450A" w:rsidRDefault="00A27C87" w:rsidP="002D613F">
            <w:pPr>
              <w:shd w:val="clear" w:color="auto" w:fill="FFFFFF" w:themeFill="background1"/>
              <w:spacing w:before="30" w:after="30"/>
              <w:rPr>
                <w:rFonts w:cs="Times New Roman"/>
                <w:color w:val="000000"/>
                <w:szCs w:val="20"/>
                <w:lang w:eastAsia="en-NZ"/>
              </w:rPr>
            </w:pPr>
            <w:bookmarkStart w:id="62" w:name="_Toc31623760"/>
            <w:r w:rsidRPr="0091450A">
              <w:rPr>
                <w:rStyle w:val="Heading3Char"/>
              </w:rPr>
              <w:t>MONIT5</w:t>
            </w:r>
            <w:bookmarkEnd w:id="62"/>
            <w:r w:rsidR="002C1960" w:rsidRPr="0091450A">
              <w:rPr>
                <w:rFonts w:cs="Times New Roman"/>
                <w:b/>
                <w:color w:val="1F497D" w:themeColor="text2"/>
                <w:sz w:val="28"/>
                <w:szCs w:val="28"/>
              </w:rPr>
              <w:t xml:space="preserve">: </w:t>
            </w:r>
            <w:r w:rsidR="00B84363" w:rsidRPr="0091450A">
              <w:rPr>
                <w:rFonts w:cs="Times New Roman"/>
                <w:b/>
                <w:szCs w:val="20"/>
              </w:rPr>
              <w:t xml:space="preserve">There is sufficient evaluation of major programs and policies to assess effectiveness and contribution to achieving the goals of </w:t>
            </w:r>
            <w:r w:rsidR="00B84E85" w:rsidRPr="0091450A">
              <w:rPr>
                <w:rFonts w:cs="Times New Roman"/>
                <w:b/>
                <w:szCs w:val="20"/>
              </w:rPr>
              <w:t>the nutrition and health plans.</w:t>
            </w:r>
          </w:p>
        </w:tc>
      </w:tr>
      <w:tr w:rsidR="002C1960" w:rsidRPr="0091450A" w14:paraId="742AFEDC" w14:textId="77777777" w:rsidTr="00E83F10">
        <w:tc>
          <w:tcPr>
            <w:tcW w:w="9209" w:type="dxa"/>
          </w:tcPr>
          <w:p w14:paraId="5E8583E0" w14:textId="3B95FFAF" w:rsidR="0020485F" w:rsidRPr="0091450A" w:rsidRDefault="0020485F" w:rsidP="002D613F">
            <w:pPr>
              <w:spacing w:before="30" w:after="3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6082F08C" w14:textId="228A6656" w:rsidR="00341E0D" w:rsidRPr="0091450A" w:rsidRDefault="001204B9" w:rsidP="002D613F">
            <w:pPr>
              <w:pStyle w:val="ListParagraph"/>
              <w:widowControl w:val="0"/>
              <w:numPr>
                <w:ilvl w:val="0"/>
                <w:numId w:val="32"/>
              </w:numPr>
              <w:shd w:val="clear" w:color="auto" w:fill="FFFFFF" w:themeFill="background1"/>
              <w:autoSpaceDE w:val="0"/>
              <w:autoSpaceDN w:val="0"/>
              <w:adjustRightInd w:val="0"/>
              <w:spacing w:before="30" w:after="30"/>
              <w:ind w:left="284" w:hanging="284"/>
              <w:contextualSpacing w:val="0"/>
            </w:pPr>
            <w:r w:rsidRPr="0091450A">
              <w:rPr>
                <w:rFonts w:cs="Times New Roman"/>
                <w:szCs w:val="20"/>
              </w:rPr>
              <w:t>There is n</w:t>
            </w:r>
            <w:r w:rsidR="00342AED" w:rsidRPr="0091450A">
              <w:rPr>
                <w:rFonts w:cs="Times New Roman"/>
                <w:szCs w:val="20"/>
              </w:rPr>
              <w:t xml:space="preserve">o comprehensive nutrition and health plan in </w:t>
            </w:r>
            <w:r w:rsidR="0060136D" w:rsidRPr="0091450A">
              <w:rPr>
                <w:rFonts w:cs="Times New Roman"/>
                <w:szCs w:val="20"/>
              </w:rPr>
              <w:t>NZ</w:t>
            </w:r>
            <w:r w:rsidR="00342AED" w:rsidRPr="0091450A">
              <w:rPr>
                <w:rFonts w:cs="Times New Roman"/>
                <w:szCs w:val="20"/>
              </w:rPr>
              <w:t xml:space="preserve">. </w:t>
            </w:r>
            <w:r w:rsidR="00FD04DC" w:rsidRPr="0091450A">
              <w:rPr>
                <w:rFonts w:cs="Times New Roman"/>
                <w:szCs w:val="20"/>
              </w:rPr>
              <w:t xml:space="preserve">The </w:t>
            </w:r>
            <w:r w:rsidR="00EA4AD4" w:rsidRPr="0091450A">
              <w:rPr>
                <w:rFonts w:cs="Times New Roman"/>
                <w:szCs w:val="20"/>
              </w:rPr>
              <w:t xml:space="preserve">Childhood Obesity Plan </w:t>
            </w:r>
            <w:r w:rsidR="00FD04DC" w:rsidRPr="0091450A">
              <w:rPr>
                <w:rFonts w:cs="Times New Roman"/>
                <w:szCs w:val="20"/>
              </w:rPr>
              <w:t>is a package of initiatives to prevent and manage obesity in children and you</w:t>
            </w:r>
            <w:r w:rsidR="0060136D" w:rsidRPr="0091450A">
              <w:rPr>
                <w:rFonts w:cs="Times New Roman"/>
                <w:szCs w:val="20"/>
              </w:rPr>
              <w:t>th</w:t>
            </w:r>
            <w:r w:rsidR="00FD04DC" w:rsidRPr="0091450A">
              <w:rPr>
                <w:rFonts w:cs="Times New Roman"/>
                <w:szCs w:val="20"/>
              </w:rPr>
              <w:t xml:space="preserve"> up to 18 years</w:t>
            </w:r>
            <w:r w:rsidR="00651244" w:rsidRPr="0091450A">
              <w:rPr>
                <w:rFonts w:cs="Times New Roman"/>
                <w:szCs w:val="20"/>
              </w:rPr>
              <w:t xml:space="preserve">. </w:t>
            </w:r>
            <w:r w:rsidR="00FD04DC" w:rsidRPr="0091450A">
              <w:rPr>
                <w:rFonts w:cs="Times New Roman"/>
                <w:szCs w:val="20"/>
              </w:rPr>
              <w:t>Much of the initiatives</w:t>
            </w:r>
            <w:r w:rsidR="000A63B0">
              <w:rPr>
                <w:rFonts w:cs="Times New Roman"/>
                <w:szCs w:val="20"/>
              </w:rPr>
              <w:t xml:space="preserve"> already existed</w:t>
            </w:r>
            <w:r w:rsidR="00F16817" w:rsidRPr="0091450A">
              <w:rPr>
                <w:rFonts w:cs="Times New Roman"/>
                <w:szCs w:val="20"/>
              </w:rPr>
              <w:t xml:space="preserve"> at the time</w:t>
            </w:r>
            <w:r w:rsidR="00FD04DC" w:rsidRPr="0091450A">
              <w:rPr>
                <w:rFonts w:cs="Times New Roman"/>
                <w:szCs w:val="20"/>
              </w:rPr>
              <w:t xml:space="preserve"> (</w:t>
            </w:r>
            <w:r w:rsidR="00AE20D3" w:rsidRPr="0091450A">
              <w:rPr>
                <w:rFonts w:cs="Times New Roman"/>
                <w:szCs w:val="20"/>
              </w:rPr>
              <w:t>e.g.</w:t>
            </w:r>
            <w:r w:rsidR="00FD04DC" w:rsidRPr="0091450A">
              <w:rPr>
                <w:rFonts w:cs="Times New Roman"/>
                <w:szCs w:val="20"/>
              </w:rPr>
              <w:t xml:space="preserve"> Eating and Activity Guidelines) with some </w:t>
            </w:r>
            <w:r w:rsidR="000A63B0">
              <w:rPr>
                <w:rFonts w:cs="Times New Roman"/>
                <w:szCs w:val="20"/>
              </w:rPr>
              <w:t xml:space="preserve">that were </w:t>
            </w:r>
            <w:r w:rsidR="00FD04DC" w:rsidRPr="007159FF">
              <w:rPr>
                <w:rFonts w:cs="Times New Roman"/>
                <w:szCs w:val="20"/>
              </w:rPr>
              <w:t>new</w:t>
            </w:r>
            <w:r w:rsidR="000A63B0" w:rsidRPr="0091450A">
              <w:rPr>
                <w:rFonts w:cs="Times New Roman"/>
                <w:szCs w:val="20"/>
              </w:rPr>
              <w:t xml:space="preserve"> </w:t>
            </w:r>
            <w:r w:rsidR="00FD04DC" w:rsidRPr="0091450A">
              <w:rPr>
                <w:rFonts w:cs="Times New Roman"/>
                <w:szCs w:val="20"/>
              </w:rPr>
              <w:t>(</w:t>
            </w:r>
            <w:r w:rsidR="00AE20D3" w:rsidRPr="0091450A">
              <w:rPr>
                <w:rFonts w:cs="Times New Roman"/>
                <w:szCs w:val="20"/>
              </w:rPr>
              <w:t>e.g.</w:t>
            </w:r>
            <w:r w:rsidR="00FD04DC" w:rsidRPr="0091450A">
              <w:rPr>
                <w:rFonts w:cs="Times New Roman"/>
                <w:szCs w:val="20"/>
              </w:rPr>
              <w:t xml:space="preserve"> DHB healthy food policies). </w:t>
            </w:r>
            <w:r w:rsidR="00F247B2" w:rsidRPr="0091450A">
              <w:t>The Cabinet Social Policy Committee did not provide clear actions for evaluation, only that obesity would be monitored using the NZ Health Survey data</w:t>
            </w:r>
            <w:r w:rsidR="001013BC" w:rsidRPr="0091450A">
              <w:t xml:space="preserve"> </w:t>
            </w:r>
            <w:r w:rsidR="009D5D61" w:rsidRPr="0091450A">
              <w:rPr>
                <w:rFonts w:cs="Times New Roman"/>
                <w:szCs w:val="20"/>
              </w:rPr>
              <w:fldChar w:fldCharType="begin" w:fldLock="1"/>
            </w:r>
            <w:r w:rsidR="00EC12A7">
              <w:rPr>
                <w:rFonts w:cs="Times New Roman"/>
                <w:szCs w:val="20"/>
              </w:rPr>
              <w:instrText>ADDIN CSL_CITATION {"citationItems":[{"id":"ITEM-1","itemData":{"URL":"https://www.health.govt.nz/our-work/diseases-and-conditions/obesity/childhood-obesity-plan/childhood-obesity-plan-background-information","author":[{"dropping-particle":"","family":"Ministry of Health","given":"","non-dropping-particle":"","parse-names":false,"suffix":""}],"id":"ITEM-1","issue":"4/12/2016","issued":{"date-parts":[["2016"]]},"title":"Childhood obesity plan: background information ","type":"webpage"},"uris":["http://www.mendeley.com/documents/?uuid=4787275d-14e7-4d2a-bc27-eb2d346411ce","http://www.mendeley.com/documents/?uuid=c0d07df9-1f57-37a4-b6e6-9889fc63d527"]}],"mendeley":{"formattedCitation":"(177)","plainTextFormattedCitation":"(177)","previouslyFormattedCitation":"(177)"},"properties":{"noteIndex":0},"schema":"https://github.com/citation-style-language/schema/raw/master/csl-citation.json"}</w:instrText>
            </w:r>
            <w:r w:rsidR="009D5D61" w:rsidRPr="0091450A">
              <w:rPr>
                <w:rFonts w:cs="Times New Roman"/>
                <w:szCs w:val="20"/>
              </w:rPr>
              <w:fldChar w:fldCharType="separate"/>
            </w:r>
            <w:r w:rsidR="009C4029" w:rsidRPr="009C4029">
              <w:rPr>
                <w:rFonts w:cs="Times New Roman"/>
                <w:noProof/>
                <w:szCs w:val="20"/>
              </w:rPr>
              <w:t>(177)</w:t>
            </w:r>
            <w:r w:rsidR="009D5D61" w:rsidRPr="0091450A">
              <w:rPr>
                <w:rFonts w:cs="Times New Roman"/>
                <w:szCs w:val="20"/>
              </w:rPr>
              <w:fldChar w:fldCharType="end"/>
            </w:r>
            <w:r w:rsidR="00F247B2" w:rsidRPr="0091450A">
              <w:rPr>
                <w:rFonts w:cs="Times New Roman"/>
                <w:szCs w:val="20"/>
              </w:rPr>
              <w:t>.</w:t>
            </w:r>
            <w:r w:rsidR="00F247B2" w:rsidRPr="0091450A">
              <w:t xml:space="preserve"> </w:t>
            </w:r>
            <w:r w:rsidR="00FD04DC" w:rsidRPr="0091450A">
              <w:rPr>
                <w:rFonts w:cs="Times New Roman"/>
                <w:szCs w:val="20"/>
              </w:rPr>
              <w:t xml:space="preserve">One of the </w:t>
            </w:r>
            <w:r w:rsidR="00FD04DC" w:rsidRPr="007159FF">
              <w:t>initiatives</w:t>
            </w:r>
            <w:r w:rsidR="00FD04DC" w:rsidRPr="0091450A">
              <w:rPr>
                <w:rFonts w:cs="Times New Roman"/>
                <w:szCs w:val="20"/>
              </w:rPr>
              <w:t xml:space="preserve"> has a health target ‘</w:t>
            </w:r>
            <w:r w:rsidR="00FD04DC" w:rsidRPr="0091450A">
              <w:t xml:space="preserve">95% of obese children identified in the Before School Check (B4SC) programme will be offered a referral to a health professional for clinical assessment and </w:t>
            </w:r>
            <w:r w:rsidR="00C76DA0" w:rsidRPr="0091450A">
              <w:rPr>
                <w:rFonts w:cs="Times New Roman"/>
                <w:szCs w:val="20"/>
              </w:rPr>
              <w:t>family</w:t>
            </w:r>
            <w:r w:rsidR="00C76DA0" w:rsidRPr="0091450A">
              <w:t>-based</w:t>
            </w:r>
            <w:r w:rsidR="00FD04DC" w:rsidRPr="0091450A">
              <w:t xml:space="preserve"> nutrition, activity and lifestyle interventions’.</w:t>
            </w:r>
            <w:r w:rsidR="00341E0D" w:rsidRPr="0091450A">
              <w:t xml:space="preserve"> </w:t>
            </w:r>
            <w:r w:rsidR="009906FF" w:rsidRPr="0091450A">
              <w:t>An u</w:t>
            </w:r>
            <w:r w:rsidR="009D2FCD" w:rsidRPr="0091450A">
              <w:t xml:space="preserve">pdate </w:t>
            </w:r>
            <w:r w:rsidR="009906FF" w:rsidRPr="0091450A">
              <w:t xml:space="preserve">on the </w:t>
            </w:r>
            <w:r w:rsidR="00EA4AD4" w:rsidRPr="0091450A">
              <w:rPr>
                <w:rFonts w:cs="Times New Roman"/>
                <w:szCs w:val="20"/>
              </w:rPr>
              <w:t>Childhood Obesity Plan</w:t>
            </w:r>
            <w:r w:rsidR="00EA4AD4" w:rsidRPr="0091450A">
              <w:t xml:space="preserve"> </w:t>
            </w:r>
            <w:r w:rsidR="009906FF" w:rsidRPr="0091450A">
              <w:t>(</w:t>
            </w:r>
            <w:r w:rsidR="009D2FCD" w:rsidRPr="0091450A">
              <w:t>Oct 2016</w:t>
            </w:r>
            <w:r w:rsidR="009906FF" w:rsidRPr="0091450A">
              <w:t>)</w:t>
            </w:r>
            <w:r w:rsidR="009D2FCD" w:rsidRPr="0091450A">
              <w:t xml:space="preserve"> report</w:t>
            </w:r>
            <w:r w:rsidR="00F16817" w:rsidRPr="0091450A">
              <w:t>ed</w:t>
            </w:r>
            <w:r w:rsidR="009D2FCD" w:rsidRPr="0091450A">
              <w:t xml:space="preserve"> progress made on 14 initiatives</w:t>
            </w:r>
            <w:r w:rsidRPr="0091450A">
              <w:t xml:space="preserve"> </w:t>
            </w:r>
            <w:r w:rsidR="009D5D61" w:rsidRPr="0091450A">
              <w:rPr>
                <w:rFonts w:cs="Times New Roman"/>
                <w:szCs w:val="20"/>
              </w:rPr>
              <w:fldChar w:fldCharType="begin" w:fldLock="1"/>
            </w:r>
            <w:r w:rsidR="00EC12A7">
              <w:rPr>
                <w:rFonts w:cs="Times New Roman"/>
                <w:szCs w:val="20"/>
              </w:rPr>
              <w:instrText>ADDIN CSL_CITATION {"citationItems":[{"id":"ITEM-1","itemData":{"URL":"https://www.health.govt.nz/news-media/news-items/food-and-beverage-industry-pledge-and-asa-review-update","author":[{"dropping-particle":"","family":"Ministry of Health","given":"","non-dropping-particle":"","parse-names":false,"suffix":""}],"id":"ITEM-1","issue":"22/2/2017","issued":{"date-parts":[["2016"]]},"title":"Childhood obesity plan achievements to date","type":"webpage"},"uris":["http://www.mendeley.com/documents/?uuid=3d68eb83-9c8a-3671-bce3-4d0fdcad4501","http://www.mendeley.com/documents/?uuid=5436f4b7-fd5e-4594-bf9e-0e6ad9c2e39d"]}],"mendeley":{"formattedCitation":"(245)","plainTextFormattedCitation":"(245)","previouslyFormattedCitation":"(245)"},"properties":{"noteIndex":0},"schema":"https://github.com/citation-style-language/schema/raw/master/csl-citation.json"}</w:instrText>
            </w:r>
            <w:r w:rsidR="009D5D61" w:rsidRPr="0091450A">
              <w:rPr>
                <w:rFonts w:cs="Times New Roman"/>
                <w:szCs w:val="20"/>
              </w:rPr>
              <w:fldChar w:fldCharType="separate"/>
            </w:r>
            <w:r w:rsidR="009C4029" w:rsidRPr="009C4029">
              <w:rPr>
                <w:rFonts w:cs="Times New Roman"/>
                <w:noProof/>
                <w:szCs w:val="20"/>
              </w:rPr>
              <w:t>(245)</w:t>
            </w:r>
            <w:r w:rsidR="009D5D61" w:rsidRPr="0091450A">
              <w:rPr>
                <w:rFonts w:cs="Times New Roman"/>
                <w:szCs w:val="20"/>
              </w:rPr>
              <w:fldChar w:fldCharType="end"/>
            </w:r>
            <w:r w:rsidR="00F16817" w:rsidRPr="0091450A">
              <w:rPr>
                <w:rFonts w:cs="Times New Roman"/>
                <w:szCs w:val="20"/>
              </w:rPr>
              <w:t xml:space="preserve"> but there have been no further reports since</w:t>
            </w:r>
            <w:r w:rsidR="009D5D61" w:rsidRPr="0091450A">
              <w:rPr>
                <w:rFonts w:cs="Times New Roman"/>
                <w:szCs w:val="20"/>
              </w:rPr>
              <w:t>.</w:t>
            </w:r>
          </w:p>
          <w:p w14:paraId="19AB4AF8" w14:textId="250812EA" w:rsidR="00C365E5" w:rsidRPr="00B67F4F" w:rsidRDefault="007D4FC1" w:rsidP="00D021AA">
            <w:pPr>
              <w:pStyle w:val="ListParagraph"/>
              <w:numPr>
                <w:ilvl w:val="0"/>
                <w:numId w:val="36"/>
              </w:numPr>
              <w:spacing w:before="30" w:after="30"/>
              <w:ind w:left="284" w:hanging="284"/>
              <w:contextualSpacing w:val="0"/>
              <w:rPr>
                <w:rFonts w:cs="Times New Roman"/>
                <w:szCs w:val="20"/>
              </w:rPr>
            </w:pPr>
            <w:r w:rsidRPr="0091450A">
              <w:t xml:space="preserve">A </w:t>
            </w:r>
            <w:r w:rsidR="00341E0D" w:rsidRPr="0091450A">
              <w:t>Healthy Families</w:t>
            </w:r>
            <w:r w:rsidR="00EA4AD4" w:rsidRPr="0091450A">
              <w:t xml:space="preserve"> </w:t>
            </w:r>
            <w:r w:rsidR="00881593" w:rsidRPr="0091450A">
              <w:t>summative evaluation report</w:t>
            </w:r>
            <w:r w:rsidRPr="0091450A">
              <w:t xml:space="preserve"> </w:t>
            </w:r>
            <w:r w:rsidR="00A21189" w:rsidRPr="0091450A">
              <w:t>was</w:t>
            </w:r>
            <w:r w:rsidRPr="0091450A">
              <w:t xml:space="preserve"> conducted by Massey University</w:t>
            </w:r>
            <w:r w:rsidR="00881593" w:rsidRPr="0091450A">
              <w:t xml:space="preserve"> in 2018 </w:t>
            </w:r>
            <w:r w:rsidR="005277BD" w:rsidRPr="0091450A">
              <w:fldChar w:fldCharType="begin" w:fldLock="1"/>
            </w:r>
            <w:r w:rsidR="00EC12A7">
              <w:instrText>ADDIN CSL_CITATION {"citationItems":[{"id":"ITEM-1","itemData":{"author":[{"dropping-particle":"","family":"Dr","given":"Gray, Rebecca","non-dropping-particle":"","parse-names":false,"suffix":""},{"dropping-particle":"","family":"Lindberg","given":"Kirstin","non-dropping-particle":"","parse-names":false,"suffix":""},{"dropping-particle":"","family":"Shanthakumar","given":"Mathangi","non-dropping-particle":"","parse-names":false,"suffix":""},{"dropping-particle":"","family":"Wehipeihana","given":"Nan","non-dropping-particle":"","parse-names":false,"suffix":""},{"dropping-particle":"","family":"Fisher","given":"Kathleen","non-dropping-particle":"","parse-names":false,"suffix":""},{"dropping-particle":"","family":"Spee","given":"Kellie","non-dropping-particle":"","parse-names":false,"suffix":""},{"dropping-particle":"","family":"Smith","given":"Roxanne","non-dropping-particle":"","parse-names":false,"suffix":""},{"dropping-particle":"","family":"Chilcott","given":"Nikki","non-dropping-particle":"","parse-names":false,"suffix":""},{"dropping-particle":"","family":"Walton","given":"Mat","non-dropping-particle":"","parse-names":false,"suffix":""}],"id":"ITEM-1","issued":{"date-parts":[["2018"]]},"title":"Healthy Families NZ Summative Evaluation Report of Healthy Families NZ","type":"report"},"uris":["http://www.mendeley.com/documents/?uuid=0a68a27d-0108-3d01-872f-a678ce9123e0","http://www.mendeley.com/documents/?uuid=a13fa9d0-b2be-40d1-90e6-d56099a94527"]}],"mendeley":{"formattedCitation":"(246)","plainTextFormattedCitation":"(246)","previouslyFormattedCitation":"(246)"},"properties":{"noteIndex":0},"schema":"https://github.com/citation-style-language/schema/raw/master/csl-citation.json"}</w:instrText>
            </w:r>
            <w:r w:rsidR="005277BD" w:rsidRPr="0091450A">
              <w:fldChar w:fldCharType="separate"/>
            </w:r>
            <w:r w:rsidR="009C4029" w:rsidRPr="009C4029">
              <w:rPr>
                <w:noProof/>
              </w:rPr>
              <w:t>(246)</w:t>
            </w:r>
            <w:r w:rsidR="005277BD" w:rsidRPr="0091450A">
              <w:fldChar w:fldCharType="end"/>
            </w:r>
            <w:r w:rsidRPr="0091450A">
              <w:t>. There is a national evaluation team that support</w:t>
            </w:r>
            <w:r w:rsidR="008E2A95">
              <w:t>ed</w:t>
            </w:r>
            <w:r w:rsidRPr="0091450A">
              <w:t xml:space="preserve"> each Healthy Families</w:t>
            </w:r>
            <w:r w:rsidR="00EA4AD4" w:rsidRPr="0091450A">
              <w:t xml:space="preserve"> NZ</w:t>
            </w:r>
            <w:r w:rsidRPr="0091450A">
              <w:t xml:space="preserve"> location to develop a local evaluation plan that will identif</w:t>
            </w:r>
            <w:r w:rsidR="00193D5E">
              <w:t>y</w:t>
            </w:r>
            <w:r w:rsidRPr="0091450A">
              <w:t xml:space="preserve"> </w:t>
            </w:r>
            <w:r w:rsidR="001204B9" w:rsidRPr="0091450A">
              <w:t xml:space="preserve">priorities for evaluation. </w:t>
            </w:r>
            <w:r w:rsidRPr="0091450A">
              <w:t>The local evaluation support</w:t>
            </w:r>
            <w:r w:rsidR="001B3292">
              <w:t>ed</w:t>
            </w:r>
            <w:r w:rsidRPr="0091450A">
              <w:t xml:space="preserve"> each location to evaluate, learn from and continuously adapt their </w:t>
            </w:r>
            <w:r w:rsidR="00B8651E" w:rsidRPr="0091450A">
              <w:t>activities. The</w:t>
            </w:r>
            <w:r w:rsidRPr="0091450A">
              <w:t xml:space="preserve"> local plans </w:t>
            </w:r>
            <w:r w:rsidR="00B8651E" w:rsidRPr="0091450A">
              <w:t>encourage</w:t>
            </w:r>
            <w:r w:rsidR="001B3292">
              <w:t>d</w:t>
            </w:r>
            <w:r w:rsidRPr="0091450A">
              <w:t xml:space="preserve"> regular review of data to provide rapid feedback.</w:t>
            </w:r>
            <w:r w:rsidR="009906FF" w:rsidRPr="0091450A">
              <w:t xml:space="preserve"> </w:t>
            </w:r>
            <w:r w:rsidRPr="0091450A">
              <w:t xml:space="preserve">The national evaluation </w:t>
            </w:r>
            <w:r w:rsidR="00BF0877">
              <w:t xml:space="preserve">found that Healthy Families continue </w:t>
            </w:r>
            <w:r w:rsidR="00152542">
              <w:t>to be strongly and successfully implemented across the 10 locations.</w:t>
            </w:r>
            <w:r w:rsidR="001116FA">
              <w:t xml:space="preserve"> Some highlights included that they noticed a shift towards organisations increasingly valuing and acting on prevention for better health outcomes</w:t>
            </w:r>
            <w:r w:rsidR="00B67F4F">
              <w:t>, leadership as a key focus of recent healthy family efforts and an increasing collaborative community approach</w:t>
            </w:r>
            <w:r w:rsidR="001116FA">
              <w:t>.</w:t>
            </w:r>
            <w:r w:rsidR="00152542">
              <w:t xml:space="preserve"> </w:t>
            </w:r>
            <w:r w:rsidR="00C365E5" w:rsidRPr="00B67F4F">
              <w:rPr>
                <w:rFonts w:cs="Times New Roman"/>
                <w:szCs w:val="20"/>
              </w:rPr>
              <w:t>As always in evaluation, there are limitations when expecting to see change in long-term health conditions</w:t>
            </w:r>
            <w:r w:rsidR="008E2A95">
              <w:rPr>
                <w:rFonts w:cs="Times New Roman"/>
                <w:szCs w:val="20"/>
              </w:rPr>
              <w:t xml:space="preserve"> and no change has yet been seen this early</w:t>
            </w:r>
            <w:r w:rsidR="00C365E5" w:rsidRPr="00B67F4F">
              <w:rPr>
                <w:rFonts w:cs="Times New Roman"/>
                <w:szCs w:val="20"/>
              </w:rPr>
              <w:t xml:space="preserve">. </w:t>
            </w:r>
            <w:r w:rsidR="001204B9" w:rsidRPr="00B67F4F">
              <w:rPr>
                <w:rFonts w:cs="Times New Roman"/>
                <w:szCs w:val="20"/>
              </w:rPr>
              <w:t xml:space="preserve">The </w:t>
            </w:r>
            <w:r w:rsidR="00651244" w:rsidRPr="00B67F4F">
              <w:rPr>
                <w:rFonts w:cs="Times New Roman"/>
                <w:szCs w:val="20"/>
              </w:rPr>
              <w:t>available</w:t>
            </w:r>
            <w:r w:rsidR="001204B9" w:rsidRPr="00B67F4F">
              <w:rPr>
                <w:rFonts w:cs="Times New Roman"/>
                <w:szCs w:val="20"/>
              </w:rPr>
              <w:t xml:space="preserve"> f</w:t>
            </w:r>
            <w:r w:rsidR="00C365E5" w:rsidRPr="00B67F4F">
              <w:rPr>
                <w:rFonts w:cs="Times New Roman"/>
                <w:szCs w:val="20"/>
              </w:rPr>
              <w:t xml:space="preserve">unding </w:t>
            </w:r>
            <w:r w:rsidR="00A2227A">
              <w:rPr>
                <w:rFonts w:cs="Times New Roman"/>
                <w:szCs w:val="20"/>
              </w:rPr>
              <w:t>is currently $9,403,000 per annum which was the same as the 2016/17 financial year</w:t>
            </w:r>
            <w:r w:rsidR="00403291">
              <w:rPr>
                <w:rFonts w:cs="Times New Roman"/>
                <w:szCs w:val="20"/>
              </w:rPr>
              <w:t xml:space="preserve"> (OIA request, MoH)</w:t>
            </w:r>
            <w:r w:rsidR="00C365E5" w:rsidRPr="00B67F4F">
              <w:rPr>
                <w:rFonts w:cs="Times New Roman"/>
                <w:szCs w:val="20"/>
              </w:rPr>
              <w:t xml:space="preserve">. </w:t>
            </w:r>
          </w:p>
          <w:p w14:paraId="69CEAB07" w14:textId="4D1218E6" w:rsidR="0065525B" w:rsidRPr="003943B6" w:rsidRDefault="00ED48EA" w:rsidP="00836DC3">
            <w:pPr>
              <w:pStyle w:val="ListParagraph"/>
              <w:numPr>
                <w:ilvl w:val="0"/>
                <w:numId w:val="36"/>
              </w:numPr>
              <w:spacing w:before="30" w:after="30"/>
              <w:ind w:left="284" w:hanging="284"/>
              <w:contextualSpacing w:val="0"/>
              <w:rPr>
                <w:rFonts w:cs="Times New Roman"/>
                <w:szCs w:val="20"/>
              </w:rPr>
            </w:pPr>
            <w:r w:rsidRPr="0091450A">
              <w:rPr>
                <w:szCs w:val="20"/>
              </w:rPr>
              <w:t>The ‘</w:t>
            </w:r>
            <w:r w:rsidRPr="003943B6">
              <w:rPr>
                <w:bCs/>
                <w:szCs w:val="20"/>
              </w:rPr>
              <w:t>National</w:t>
            </w:r>
            <w:r w:rsidRPr="0091450A">
              <w:rPr>
                <w:b/>
                <w:bCs/>
                <w:szCs w:val="20"/>
              </w:rPr>
              <w:t xml:space="preserve"> </w:t>
            </w:r>
            <w:r w:rsidRPr="0091450A">
              <w:rPr>
                <w:szCs w:val="20"/>
              </w:rPr>
              <w:t xml:space="preserve">Healthy Food and Drink Policy’ will be evaluated by the University of Auckland with funding from the Healthier Lives National Science Challenge. The aim of the research is to find out how well the </w:t>
            </w:r>
            <w:r w:rsidR="00193D5E">
              <w:rPr>
                <w:szCs w:val="20"/>
              </w:rPr>
              <w:t>p</w:t>
            </w:r>
            <w:r w:rsidRPr="0091450A">
              <w:rPr>
                <w:szCs w:val="20"/>
              </w:rPr>
              <w:t>olicy has been implemented, and its impact on food availability and purchases. It will explore resources required to support the further implementation of the policy and maximise its adoption by public sector institution</w:t>
            </w:r>
            <w:r w:rsidR="00836DC3">
              <w:rPr>
                <w:szCs w:val="20"/>
              </w:rPr>
              <w:t xml:space="preserve">s </w:t>
            </w:r>
            <w:r w:rsidR="00836DC3">
              <w:rPr>
                <w:szCs w:val="20"/>
              </w:rPr>
              <w:fldChar w:fldCharType="begin" w:fldLock="1"/>
            </w:r>
            <w:r w:rsidR="00EC12A7">
              <w:rPr>
                <w:szCs w:val="20"/>
              </w:rPr>
              <w:instrText>ADDIN CSL_CITATION {"citationItems":[{"id":"ITEM-1","itemData":{"URL":"https://healthierlives.co.nz/2019/12/16/new-research-on-national-healthy-food-and-drink-policy/","accessed":{"date-parts":[["2020","2","5"]]},"author":[{"dropping-particle":"","family":"National Science Challenges","given":"","non-dropping-particle":"","parse-names":false,"suffix":""}],"container-title":"Healthier Lives","id":"ITEM-1","issued":{"date-parts":[["2019"]]},"title":"New research on National Healthy Food and Drink Policy – Healthier Lives","type":"webpage"},"uris":["http://www.mendeley.com/documents/?uuid=9d24c88b-93d5-368d-a058-b10066a1f313"]}],"mendeley":{"formattedCitation":"(247)","plainTextFormattedCitation":"(247)","previouslyFormattedCitation":"(247)"},"properties":{"noteIndex":0},"schema":"https://github.com/citation-style-language/schema/raw/master/csl-citation.json"}</w:instrText>
            </w:r>
            <w:r w:rsidR="00836DC3">
              <w:rPr>
                <w:szCs w:val="20"/>
              </w:rPr>
              <w:fldChar w:fldCharType="separate"/>
            </w:r>
            <w:r w:rsidR="009C4029" w:rsidRPr="009C4029">
              <w:rPr>
                <w:noProof/>
                <w:szCs w:val="20"/>
              </w:rPr>
              <w:t>(247)</w:t>
            </w:r>
            <w:r w:rsidR="00836DC3">
              <w:rPr>
                <w:szCs w:val="20"/>
              </w:rPr>
              <w:fldChar w:fldCharType="end"/>
            </w:r>
            <w:r w:rsidR="003943B6">
              <w:rPr>
                <w:szCs w:val="20"/>
              </w:rPr>
              <w:t>.</w:t>
            </w:r>
          </w:p>
          <w:p w14:paraId="42358422" w14:textId="77777777" w:rsidR="003943B6" w:rsidRPr="003943B6" w:rsidRDefault="003943B6" w:rsidP="003943B6">
            <w:pPr>
              <w:spacing w:before="30" w:after="30"/>
              <w:rPr>
                <w:rFonts w:cs="Times New Roman"/>
                <w:szCs w:val="20"/>
              </w:rPr>
            </w:pPr>
          </w:p>
          <w:p w14:paraId="549D0A7F" w14:textId="2FBC1B38" w:rsidR="00C04080" w:rsidRPr="0091450A" w:rsidRDefault="00C04080" w:rsidP="002D613F">
            <w:pPr>
              <w:spacing w:before="30" w:after="3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12522390" w14:textId="53491E88" w:rsidR="00923311" w:rsidRPr="0091450A" w:rsidRDefault="00D25895" w:rsidP="002D613F">
            <w:pPr>
              <w:pStyle w:val="ListParagraph"/>
              <w:numPr>
                <w:ilvl w:val="0"/>
                <w:numId w:val="81"/>
              </w:numPr>
              <w:shd w:val="clear" w:color="auto" w:fill="FFFFFF" w:themeFill="background1"/>
              <w:spacing w:before="30" w:after="30"/>
              <w:ind w:left="284" w:hanging="284"/>
              <w:contextualSpacing w:val="0"/>
              <w:rPr>
                <w:rFonts w:cs="Times New Roman"/>
                <w:b/>
                <w:color w:val="1F497D" w:themeColor="text2"/>
                <w:szCs w:val="20"/>
              </w:rPr>
            </w:pPr>
            <w:r w:rsidRPr="0091450A">
              <w:rPr>
                <w:rFonts w:eastAsia="Times New Roman" w:cs="Times New Roman"/>
                <w:b/>
                <w:szCs w:val="20"/>
                <w:lang w:eastAsia="en-NZ"/>
              </w:rPr>
              <w:t>US</w:t>
            </w:r>
            <w:r w:rsidRPr="0091450A">
              <w:rPr>
                <w:rFonts w:eastAsia="Times New Roman" w:cs="Times New Roman"/>
                <w:szCs w:val="20"/>
                <w:lang w:eastAsia="en-NZ"/>
              </w:rPr>
              <w:t>: The National Institutes for Health provide funding for rapid assessments of natural experiments. The funding establishes an accelerated review/award process to support time-sensitive research to evaluate a new policy or program expected to influenc</w:t>
            </w:r>
            <w:r w:rsidR="00046833" w:rsidRPr="0091450A">
              <w:rPr>
                <w:rFonts w:eastAsia="Times New Roman" w:cs="Times New Roman"/>
                <w:szCs w:val="20"/>
                <w:lang w:eastAsia="en-NZ"/>
              </w:rPr>
              <w:t>e obesity</w:t>
            </w:r>
            <w:r w:rsidR="00193D5E">
              <w:rPr>
                <w:rFonts w:eastAsia="Times New Roman" w:cs="Times New Roman"/>
                <w:szCs w:val="20"/>
                <w:lang w:eastAsia="en-NZ"/>
              </w:rPr>
              <w:t>-</w:t>
            </w:r>
            <w:r w:rsidR="00046833" w:rsidRPr="0091450A">
              <w:rPr>
                <w:rFonts w:eastAsia="Times New Roman" w:cs="Times New Roman"/>
                <w:szCs w:val="20"/>
                <w:lang w:eastAsia="en-NZ"/>
              </w:rPr>
              <w:t>related behaviours (</w:t>
            </w:r>
            <w:r w:rsidR="00AE20D3" w:rsidRPr="0091450A">
              <w:rPr>
                <w:rFonts w:eastAsia="Times New Roman" w:cs="Times New Roman"/>
                <w:szCs w:val="20"/>
                <w:lang w:eastAsia="en-NZ"/>
              </w:rPr>
              <w:t>e.g.</w:t>
            </w:r>
            <w:r w:rsidRPr="0091450A">
              <w:rPr>
                <w:rFonts w:eastAsia="Times New Roman" w:cs="Times New Roman"/>
                <w:szCs w:val="20"/>
                <w:lang w:eastAsia="en-NZ"/>
              </w:rPr>
              <w:t>, dietary intake, physical activity, or sedentary behaviour) and/or weight outcomes in an effort to prevent or reduce obesity</w:t>
            </w:r>
            <w:r w:rsidR="0060515A" w:rsidRPr="0091450A">
              <w:rPr>
                <w:rFonts w:eastAsia="Times New Roman" w:cs="Times New Roman"/>
                <w:szCs w:val="20"/>
                <w:lang w:eastAsia="en-NZ"/>
              </w:rPr>
              <w:t xml:space="preserve"> </w:t>
            </w:r>
            <w:r w:rsidR="009D5D61"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grants.nih.gov/grants/guide/pa-files/PAR-12-257.html","author":[{"dropping-particle":"","family":"US National Institutes of Health","given":"","non-dropping-particle":"","parse-names":false,"suffix":""}],"id":"ITEM-1","issue":"22/02/2016","issued":{"date-parts":[["2016"]]},"title":"Time-Sensitive Obesity Policy and Program Evaluation (R01)","type":"webpage"},"uris":["http://www.mendeley.com/documents/?uuid=08ce19c4-7c88-3d6a-955b-12ecc2c1c56d","http://www.mendeley.com/documents/?uuid=eb09b241-3f91-4382-9f3b-853162425eb0"]}],"mendeley":{"formattedCitation":"(248)","plainTextFormattedCitation":"(248)","previouslyFormattedCitation":"(248)"},"properties":{"noteIndex":0},"schema":"https://github.com/citation-style-language/schema/raw/master/csl-citation.json"}</w:instrText>
            </w:r>
            <w:r w:rsidR="009D5D61"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48)</w:t>
            </w:r>
            <w:r w:rsidR="009D5D61" w:rsidRPr="0091450A">
              <w:rPr>
                <w:rFonts w:eastAsia="Times New Roman" w:cs="Times New Roman"/>
                <w:szCs w:val="20"/>
                <w:lang w:eastAsia="en-NZ"/>
              </w:rPr>
              <w:fldChar w:fldCharType="end"/>
            </w:r>
            <w:r w:rsidRPr="0091450A">
              <w:rPr>
                <w:rFonts w:eastAsia="Times New Roman" w:cs="Times New Roman"/>
                <w:szCs w:val="20"/>
                <w:lang w:eastAsia="en-NZ"/>
              </w:rPr>
              <w:t>.</w:t>
            </w:r>
          </w:p>
        </w:tc>
      </w:tr>
    </w:tbl>
    <w:p w14:paraId="2B5D298D" w14:textId="0FBF29A2" w:rsidR="00EE377E" w:rsidRPr="0091450A" w:rsidRDefault="00EE377E" w:rsidP="002D613F">
      <w:pPr>
        <w:spacing w:after="0" w:line="240" w:lineRule="auto"/>
      </w:pPr>
    </w:p>
    <w:tbl>
      <w:tblPr>
        <w:tblStyle w:val="TableGrid"/>
        <w:tblW w:w="9209" w:type="dxa"/>
        <w:tblLook w:val="04A0" w:firstRow="1" w:lastRow="0" w:firstColumn="1" w:lastColumn="0" w:noHBand="0" w:noVBand="1"/>
      </w:tblPr>
      <w:tblGrid>
        <w:gridCol w:w="9209"/>
      </w:tblGrid>
      <w:tr w:rsidR="00B84363" w:rsidRPr="0091450A" w14:paraId="6718D8DF" w14:textId="77777777" w:rsidTr="00E83F10">
        <w:tc>
          <w:tcPr>
            <w:tcW w:w="9209" w:type="dxa"/>
          </w:tcPr>
          <w:p w14:paraId="2DDF359F" w14:textId="33ACD789" w:rsidR="00B84363" w:rsidRPr="0091450A" w:rsidRDefault="00B84363" w:rsidP="002D613F">
            <w:pPr>
              <w:shd w:val="clear" w:color="auto" w:fill="FFFFFF" w:themeFill="background1"/>
              <w:spacing w:before="40" w:after="40"/>
              <w:rPr>
                <w:rFonts w:cs="Times New Roman"/>
                <w:bCs/>
                <w:szCs w:val="20"/>
              </w:rPr>
            </w:pPr>
            <w:r w:rsidRPr="0091450A">
              <w:rPr>
                <w:rFonts w:cs="Times New Roman"/>
                <w:b/>
                <w:color w:val="1F497D" w:themeColor="text2"/>
                <w:sz w:val="28"/>
                <w:szCs w:val="28"/>
              </w:rPr>
              <w:lastRenderedPageBreak/>
              <w:t xml:space="preserve">10 MONITORING AND INTELLIGENCE: </w:t>
            </w:r>
            <w:r w:rsidRPr="0091450A">
              <w:rPr>
                <w:rFonts w:cs="Times New Roman"/>
                <w:szCs w:val="20"/>
              </w:rPr>
              <w:t xml:space="preserve">The government’s monitoring and intelligence systems (surveillance, evaluation, research and reporting) are comprehensive and regular enough to assess the status of food environments, population nutrition and </w:t>
            </w:r>
            <w:r w:rsidR="00C76DA0" w:rsidRPr="0091450A">
              <w:rPr>
                <w:rFonts w:cs="Times New Roman"/>
                <w:szCs w:val="20"/>
              </w:rPr>
              <w:t>diet</w:t>
            </w:r>
            <w:r w:rsidR="00193D5E">
              <w:rPr>
                <w:rFonts w:cs="Times New Roman"/>
                <w:szCs w:val="20"/>
              </w:rPr>
              <w:t>-</w:t>
            </w:r>
            <w:r w:rsidR="00C76DA0" w:rsidRPr="0091450A">
              <w:rPr>
                <w:rFonts w:cs="Times New Roman"/>
                <w:szCs w:val="20"/>
              </w:rPr>
              <w:t>related</w:t>
            </w:r>
            <w:r w:rsidRPr="0091450A">
              <w:rPr>
                <w:rFonts w:cs="Times New Roman"/>
                <w:szCs w:val="20"/>
              </w:rPr>
              <w:t xml:space="preserve"> NCDs and their inequalities, and to measure progress on achieving the goals of nutrition and health plans</w:t>
            </w:r>
            <w:r w:rsidR="00B84E85" w:rsidRPr="0091450A">
              <w:rPr>
                <w:rFonts w:cs="Times New Roman"/>
                <w:szCs w:val="20"/>
              </w:rPr>
              <w:t>.</w:t>
            </w:r>
          </w:p>
        </w:tc>
      </w:tr>
      <w:tr w:rsidR="00B84363" w:rsidRPr="0091450A" w14:paraId="4BB1A17F" w14:textId="77777777" w:rsidTr="00E83F10">
        <w:tc>
          <w:tcPr>
            <w:tcW w:w="9209" w:type="dxa"/>
          </w:tcPr>
          <w:p w14:paraId="3F44C11F" w14:textId="10E1304C" w:rsidR="00B84363" w:rsidRPr="0091450A" w:rsidRDefault="00A27C87" w:rsidP="002D613F">
            <w:pPr>
              <w:shd w:val="clear" w:color="auto" w:fill="FFFFFF" w:themeFill="background1"/>
              <w:spacing w:before="40" w:after="40"/>
              <w:rPr>
                <w:rFonts w:cs="Times New Roman"/>
                <w:color w:val="000000"/>
                <w:szCs w:val="20"/>
                <w:lang w:eastAsia="en-NZ"/>
              </w:rPr>
            </w:pPr>
            <w:bookmarkStart w:id="63" w:name="_Toc31623761"/>
            <w:r w:rsidRPr="0091450A">
              <w:rPr>
                <w:rStyle w:val="Heading3Char"/>
              </w:rPr>
              <w:t>MONIT6</w:t>
            </w:r>
            <w:bookmarkEnd w:id="63"/>
            <w:r w:rsidR="00B84363" w:rsidRPr="0091450A">
              <w:rPr>
                <w:rFonts w:cs="Times New Roman"/>
                <w:b/>
                <w:color w:val="1F497D" w:themeColor="text2"/>
                <w:sz w:val="28"/>
                <w:szCs w:val="28"/>
              </w:rPr>
              <w:t xml:space="preserve">: </w:t>
            </w:r>
            <w:r w:rsidR="007D5C35" w:rsidRPr="0091450A">
              <w:rPr>
                <w:rFonts w:cs="Times New Roman"/>
                <w:b/>
                <w:szCs w:val="20"/>
              </w:rPr>
              <w:t>P</w:t>
            </w:r>
            <w:r w:rsidR="00B84363" w:rsidRPr="0091450A">
              <w:rPr>
                <w:rFonts w:cs="Times New Roman"/>
                <w:b/>
                <w:szCs w:val="20"/>
              </w:rPr>
              <w:t>rogress towards reducin</w:t>
            </w:r>
            <w:r w:rsidR="00035BE0" w:rsidRPr="0091450A">
              <w:rPr>
                <w:rFonts w:cs="Times New Roman"/>
                <w:b/>
                <w:szCs w:val="20"/>
              </w:rPr>
              <w:t>g health inequalities and societal and economic</w:t>
            </w:r>
            <w:r w:rsidR="00B84363" w:rsidRPr="0091450A">
              <w:rPr>
                <w:rFonts w:cs="Times New Roman"/>
                <w:b/>
                <w:szCs w:val="20"/>
              </w:rPr>
              <w:t xml:space="preserve"> determinants of health </w:t>
            </w:r>
            <w:r w:rsidR="00193D5E">
              <w:rPr>
                <w:rFonts w:cs="Times New Roman"/>
                <w:b/>
                <w:szCs w:val="20"/>
              </w:rPr>
              <w:t>is</w:t>
            </w:r>
            <w:r w:rsidR="00B84363" w:rsidRPr="0091450A">
              <w:rPr>
                <w:rFonts w:cs="Times New Roman"/>
                <w:b/>
                <w:szCs w:val="20"/>
              </w:rPr>
              <w:t xml:space="preserve"> regularly monitored</w:t>
            </w:r>
            <w:r w:rsidR="00B84E85" w:rsidRPr="0091450A">
              <w:rPr>
                <w:rFonts w:cs="Times New Roman"/>
                <w:b/>
                <w:szCs w:val="20"/>
              </w:rPr>
              <w:t>.</w:t>
            </w:r>
          </w:p>
        </w:tc>
      </w:tr>
      <w:tr w:rsidR="00B84363" w:rsidRPr="0091450A" w14:paraId="51A4C21C" w14:textId="77777777" w:rsidTr="00E83F10">
        <w:tc>
          <w:tcPr>
            <w:tcW w:w="9209" w:type="dxa"/>
          </w:tcPr>
          <w:p w14:paraId="66757198" w14:textId="06C200A9"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61BB176A" w14:textId="39757F99" w:rsidR="00342AED" w:rsidRPr="0091450A" w:rsidRDefault="00342AED" w:rsidP="002D613F">
            <w:pPr>
              <w:pStyle w:val="ListParagraph"/>
              <w:numPr>
                <w:ilvl w:val="0"/>
                <w:numId w:val="33"/>
              </w:numPr>
              <w:spacing w:before="40" w:after="40"/>
              <w:ind w:left="284" w:hanging="284"/>
              <w:contextualSpacing w:val="0"/>
              <w:rPr>
                <w:rFonts w:cs="Times New Roman"/>
                <w:szCs w:val="20"/>
              </w:rPr>
            </w:pPr>
            <w:r w:rsidRPr="0091450A">
              <w:rPr>
                <w:rFonts w:cs="Times New Roman"/>
                <w:szCs w:val="20"/>
              </w:rPr>
              <w:t>All Ministry of Health surveys (including the more recent nutrition and health surveys) report on estimates for different population groups particular</w:t>
            </w:r>
            <w:r w:rsidR="00947226" w:rsidRPr="0091450A">
              <w:rPr>
                <w:rFonts w:cs="Times New Roman"/>
                <w:szCs w:val="20"/>
              </w:rPr>
              <w:t xml:space="preserve">ly by </w:t>
            </w:r>
            <w:r w:rsidRPr="0091450A">
              <w:rPr>
                <w:rFonts w:cs="Times New Roman"/>
                <w:szCs w:val="20"/>
              </w:rPr>
              <w:t>ethnicity (</w:t>
            </w:r>
            <w:r w:rsidR="00947226" w:rsidRPr="0091450A">
              <w:rPr>
                <w:rFonts w:cs="Times New Roman"/>
                <w:szCs w:val="20"/>
              </w:rPr>
              <w:t>including Maori</w:t>
            </w:r>
            <w:r w:rsidRPr="0091450A">
              <w:rPr>
                <w:rFonts w:cs="Times New Roman"/>
                <w:szCs w:val="20"/>
              </w:rPr>
              <w:t xml:space="preserve"> and Pacific peoples), by age, by sex and by </w:t>
            </w:r>
            <w:proofErr w:type="spellStart"/>
            <w:r w:rsidRPr="0091450A">
              <w:rPr>
                <w:rFonts w:cs="Times New Roman"/>
                <w:szCs w:val="20"/>
              </w:rPr>
              <w:t>NZDep</w:t>
            </w:r>
            <w:proofErr w:type="spellEnd"/>
            <w:r w:rsidRPr="0091450A">
              <w:rPr>
                <w:rFonts w:cs="Times New Roman"/>
                <w:szCs w:val="20"/>
              </w:rPr>
              <w:t xml:space="preserve">). </w:t>
            </w:r>
            <w:r w:rsidR="009906FF" w:rsidRPr="0091450A">
              <w:rPr>
                <w:rFonts w:cs="Times New Roman"/>
                <w:szCs w:val="20"/>
              </w:rPr>
              <w:t>The</w:t>
            </w:r>
            <w:r w:rsidR="00FC3410" w:rsidRPr="0091450A">
              <w:rPr>
                <w:rFonts w:cs="Times New Roman"/>
                <w:szCs w:val="20"/>
              </w:rPr>
              <w:t xml:space="preserve"> NZ Health survey reports results for Asian people</w:t>
            </w:r>
            <w:r w:rsidR="00B65FD0" w:rsidRPr="0091450A">
              <w:rPr>
                <w:rFonts w:cs="Times New Roman"/>
                <w:szCs w:val="20"/>
              </w:rPr>
              <w:t xml:space="preserve"> </w:t>
            </w:r>
            <w:r w:rsidR="000276CA" w:rsidRPr="0091450A">
              <w:rPr>
                <w:rFonts w:cs="Times New Roman"/>
                <w:szCs w:val="20"/>
              </w:rPr>
              <w:fldChar w:fldCharType="begin" w:fldLock="1"/>
            </w:r>
            <w:r w:rsidR="00EC12A7">
              <w:rPr>
                <w:rFonts w:cs="Times New Roman"/>
                <w:szCs w:val="20"/>
              </w:rPr>
              <w:instrText>ADDIN CSL_CITATION {"citationItems":[{"id":"ITEM-1","itemData":{"URL":"http://www.health.govt.nz/nz-health-statistics/national-collections-and-surveys/surveys/current-recent-surveys/new-zealand-health-survey?mega=Health statistics&amp;title=NZ Health Survey#published","author":[{"dropping-particle":"","family":"Ministry of Health","given":"","non-dropping-particle":"","parse-names":false,"suffix":""}],"id":"ITEM-1","issue":"3/12/2016","issued":{"date-parts":[["2016"]]},"title":"New Zealand Health Survey  ","type":"webpage"},"uris":["http://www.mendeley.com/documents/?uuid=14b6ff52-d185-4640-9f3d-f2918ba2f002","http://www.mendeley.com/documents/?uuid=49070f80-ffe0-3172-b184-06a51354652e"]}],"mendeley":{"formattedCitation":"(229)","plainTextFormattedCitation":"(229)","previouslyFormattedCitation":"(229)"},"properties":{"noteIndex":0},"schema":"https://github.com/citation-style-language/schema/raw/master/csl-citation.json"}</w:instrText>
            </w:r>
            <w:r w:rsidR="000276CA" w:rsidRPr="0091450A">
              <w:rPr>
                <w:rFonts w:cs="Times New Roman"/>
                <w:szCs w:val="20"/>
              </w:rPr>
              <w:fldChar w:fldCharType="separate"/>
            </w:r>
            <w:r w:rsidR="009C4029" w:rsidRPr="009C4029">
              <w:rPr>
                <w:rFonts w:cs="Times New Roman"/>
                <w:noProof/>
                <w:szCs w:val="20"/>
              </w:rPr>
              <w:t>(229)</w:t>
            </w:r>
            <w:r w:rsidR="000276CA" w:rsidRPr="0091450A">
              <w:rPr>
                <w:rFonts w:cs="Times New Roman"/>
                <w:szCs w:val="20"/>
              </w:rPr>
              <w:fldChar w:fldCharType="end"/>
            </w:r>
            <w:r w:rsidR="000276CA" w:rsidRPr="0091450A">
              <w:rPr>
                <w:rFonts w:cs="Times New Roman"/>
                <w:szCs w:val="20"/>
              </w:rPr>
              <w:t>.</w:t>
            </w:r>
          </w:p>
          <w:p w14:paraId="617E26C8" w14:textId="31CEC362" w:rsidR="00EE1615" w:rsidRPr="0091450A" w:rsidRDefault="00EE1615" w:rsidP="002D613F">
            <w:pPr>
              <w:pStyle w:val="ListParagraph"/>
              <w:numPr>
                <w:ilvl w:val="0"/>
                <w:numId w:val="33"/>
              </w:numPr>
              <w:spacing w:before="40" w:after="40"/>
              <w:ind w:left="284" w:hanging="284"/>
              <w:contextualSpacing w:val="0"/>
              <w:rPr>
                <w:rFonts w:cs="Times New Roman"/>
                <w:szCs w:val="20"/>
              </w:rPr>
            </w:pPr>
            <w:r w:rsidRPr="0091450A">
              <w:rPr>
                <w:rFonts w:cs="Times New Roman"/>
                <w:szCs w:val="20"/>
              </w:rPr>
              <w:t>Ministry of Health contracts include</w:t>
            </w:r>
            <w:r w:rsidR="001D7CB6">
              <w:rPr>
                <w:rFonts w:cs="Times New Roman"/>
                <w:szCs w:val="20"/>
              </w:rPr>
              <w:t>s</w:t>
            </w:r>
            <w:r w:rsidRPr="0091450A">
              <w:rPr>
                <w:rFonts w:cs="Times New Roman"/>
                <w:szCs w:val="20"/>
              </w:rPr>
              <w:t xml:space="preserve"> a section on Maori Health and state: “An overarching aim of the health and disability sector is the improvement of Maori health outcomes and the reduction of Maori health inequalities. You must comply with any: a) Maori specific service requirements, b) Maori specific quality requirements and c) Maori s</w:t>
            </w:r>
            <w:r w:rsidR="0060515A" w:rsidRPr="0091450A">
              <w:rPr>
                <w:rFonts w:cs="Times New Roman"/>
                <w:szCs w:val="20"/>
              </w:rPr>
              <w:t>pecific monitoring requirements</w:t>
            </w:r>
            <w:r w:rsidR="0058209A" w:rsidRPr="0091450A">
              <w:rPr>
                <w:rFonts w:cs="Times New Roman"/>
                <w:szCs w:val="20"/>
              </w:rPr>
              <w:t>”</w:t>
            </w:r>
            <w:r w:rsidR="0060515A" w:rsidRPr="0091450A">
              <w:rPr>
                <w:rFonts w:cs="Times New Roman"/>
                <w:szCs w:val="20"/>
              </w:rPr>
              <w:t>.</w:t>
            </w:r>
            <w:r w:rsidR="00FC3410" w:rsidRPr="0091450A">
              <w:rPr>
                <w:rFonts w:cs="Times New Roman"/>
                <w:szCs w:val="20"/>
              </w:rPr>
              <w:t xml:space="preserve"> </w:t>
            </w:r>
          </w:p>
          <w:p w14:paraId="498986BD" w14:textId="77777777" w:rsidR="00B84363" w:rsidRPr="0091450A" w:rsidRDefault="00B84363" w:rsidP="002D613F">
            <w:pPr>
              <w:shd w:val="clear" w:color="auto" w:fill="FFFFFF" w:themeFill="background1"/>
              <w:spacing w:before="40" w:after="40"/>
              <w:jc w:val="both"/>
              <w:rPr>
                <w:rFonts w:cs="Times New Roman"/>
                <w:szCs w:val="20"/>
              </w:rPr>
            </w:pPr>
          </w:p>
          <w:p w14:paraId="5BA00525" w14:textId="767D9461"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5E21CC3A" w14:textId="4B632395" w:rsidR="00D25895" w:rsidRPr="0091450A" w:rsidRDefault="00D25895" w:rsidP="002D613F">
            <w:pPr>
              <w:pStyle w:val="ListParagraph"/>
              <w:numPr>
                <w:ilvl w:val="0"/>
                <w:numId w:val="82"/>
              </w:numPr>
              <w:shd w:val="clear" w:color="auto" w:fill="FFFFFF" w:themeFill="background1"/>
              <w:spacing w:before="40" w:after="40"/>
              <w:ind w:left="284" w:hanging="284"/>
              <w:contextualSpacing w:val="0"/>
              <w:jc w:val="both"/>
              <w:rPr>
                <w:rFonts w:cs="Times New Roman"/>
                <w:szCs w:val="20"/>
              </w:rPr>
            </w:pPr>
            <w:r w:rsidRPr="0091450A">
              <w:rPr>
                <w:rFonts w:eastAsia="Times New Roman" w:cs="Times New Roman"/>
                <w:b/>
                <w:szCs w:val="20"/>
                <w:lang w:eastAsia="en-NZ"/>
              </w:rPr>
              <w:t>New Zealand</w:t>
            </w:r>
            <w:r w:rsidRPr="0091450A">
              <w:rPr>
                <w:rFonts w:eastAsia="Times New Roman" w:cs="Times New Roman"/>
                <w:szCs w:val="20"/>
                <w:lang w:eastAsia="en-NZ"/>
              </w:rPr>
              <w:t xml:space="preserve">: All annual Ministry of Health Surveys report estimates by subpopulations </w:t>
            </w:r>
            <w:r w:rsidR="0091450A" w:rsidRPr="0091450A">
              <w:rPr>
                <w:rFonts w:eastAsia="Times New Roman" w:cs="Times New Roman"/>
                <w:szCs w:val="20"/>
                <w:lang w:eastAsia="en-NZ"/>
              </w:rPr>
              <w:t>by</w:t>
            </w:r>
            <w:r w:rsidRPr="0091450A">
              <w:rPr>
                <w:rFonts w:eastAsia="Times New Roman" w:cs="Times New Roman"/>
                <w:szCs w:val="20"/>
                <w:lang w:eastAsia="en-NZ"/>
              </w:rPr>
              <w:t xml:space="preserve"> ethnicity (including Maori and Pacific peoples), by age, by gender, and by New Zealand area deprivation.</w:t>
            </w:r>
          </w:p>
        </w:tc>
      </w:tr>
    </w:tbl>
    <w:p w14:paraId="496C1D92" w14:textId="39E5C829" w:rsidR="004304C1" w:rsidRPr="0091450A" w:rsidRDefault="004304C1" w:rsidP="002D613F">
      <w:pPr>
        <w:spacing w:after="0" w:line="240" w:lineRule="auto"/>
      </w:pPr>
    </w:p>
    <w:tbl>
      <w:tblPr>
        <w:tblStyle w:val="TableGrid"/>
        <w:tblW w:w="9209" w:type="dxa"/>
        <w:tblLook w:val="04A0" w:firstRow="1" w:lastRow="0" w:firstColumn="1" w:lastColumn="0" w:noHBand="0" w:noVBand="1"/>
      </w:tblPr>
      <w:tblGrid>
        <w:gridCol w:w="9209"/>
      </w:tblGrid>
      <w:tr w:rsidR="002C1960" w:rsidRPr="0091450A" w14:paraId="13FA48D0" w14:textId="77777777" w:rsidTr="00E83F10">
        <w:tc>
          <w:tcPr>
            <w:tcW w:w="9209" w:type="dxa"/>
          </w:tcPr>
          <w:p w14:paraId="444486F5" w14:textId="25184389" w:rsidR="002C1960" w:rsidRPr="0091450A" w:rsidRDefault="008C0F53" w:rsidP="002D613F">
            <w:pPr>
              <w:shd w:val="clear" w:color="auto" w:fill="FFFFFF" w:themeFill="background1"/>
              <w:spacing w:before="40" w:after="40"/>
              <w:rPr>
                <w:rFonts w:cs="Times New Roman"/>
                <w:szCs w:val="20"/>
              </w:rPr>
            </w:pPr>
            <w:bookmarkStart w:id="64" w:name="_Toc31623762"/>
            <w:r w:rsidRPr="0091450A">
              <w:rPr>
                <w:rStyle w:val="Heading2Char"/>
              </w:rPr>
              <w:t xml:space="preserve">11 </w:t>
            </w:r>
            <w:r w:rsidR="002C1960" w:rsidRPr="0091450A">
              <w:rPr>
                <w:rStyle w:val="Heading2Char"/>
              </w:rPr>
              <w:t>FUNDING</w:t>
            </w:r>
            <w:r w:rsidRPr="0091450A">
              <w:rPr>
                <w:rStyle w:val="Heading2Char"/>
              </w:rPr>
              <w:t xml:space="preserve"> AND RESOURCES</w:t>
            </w:r>
            <w:bookmarkEnd w:id="64"/>
            <w:r w:rsidR="002C1960" w:rsidRPr="0091450A">
              <w:rPr>
                <w:rFonts w:cs="Times New Roman"/>
                <w:b/>
                <w:color w:val="1F497D" w:themeColor="text2"/>
                <w:sz w:val="28"/>
                <w:szCs w:val="28"/>
              </w:rPr>
              <w:t xml:space="preserve">: </w:t>
            </w:r>
            <w:r w:rsidR="00B84363" w:rsidRPr="0091450A">
              <w:rPr>
                <w:rFonts w:cs="Times New Roman"/>
                <w:szCs w:val="20"/>
              </w:rPr>
              <w:t xml:space="preserve">Sufficient funding is invested in ‘Population Nutrition Promotion’ to create healthy food environments, improved population nutrition, reductions in obesity, </w:t>
            </w:r>
            <w:r w:rsidR="00C76DA0" w:rsidRPr="0091450A">
              <w:rPr>
                <w:rFonts w:cs="Times New Roman"/>
                <w:szCs w:val="20"/>
              </w:rPr>
              <w:t>diet</w:t>
            </w:r>
            <w:r w:rsidR="001D7CB6">
              <w:rPr>
                <w:rFonts w:cs="Times New Roman"/>
                <w:szCs w:val="20"/>
              </w:rPr>
              <w:t>-</w:t>
            </w:r>
            <w:r w:rsidR="00C76DA0" w:rsidRPr="0091450A">
              <w:rPr>
                <w:rFonts w:cs="Times New Roman"/>
                <w:szCs w:val="20"/>
              </w:rPr>
              <w:t>related</w:t>
            </w:r>
            <w:r w:rsidR="00B84363" w:rsidRPr="0091450A">
              <w:rPr>
                <w:rFonts w:cs="Times New Roman"/>
                <w:szCs w:val="20"/>
              </w:rPr>
              <w:t xml:space="preserve"> NCDs and their related inequalities</w:t>
            </w:r>
            <w:r w:rsidR="00B84E85" w:rsidRPr="0091450A">
              <w:rPr>
                <w:rFonts w:cs="Times New Roman"/>
                <w:szCs w:val="20"/>
              </w:rPr>
              <w:t>.</w:t>
            </w:r>
          </w:p>
        </w:tc>
      </w:tr>
      <w:tr w:rsidR="002C1960" w:rsidRPr="0091450A" w14:paraId="2B725FED" w14:textId="77777777" w:rsidTr="00E83F10">
        <w:tc>
          <w:tcPr>
            <w:tcW w:w="9209" w:type="dxa"/>
          </w:tcPr>
          <w:p w14:paraId="03C804F2" w14:textId="5FEF1ED4" w:rsidR="002C1960" w:rsidRPr="0091450A" w:rsidRDefault="00D921CC" w:rsidP="002D613F">
            <w:pPr>
              <w:shd w:val="clear" w:color="auto" w:fill="FFFFFF" w:themeFill="background1"/>
              <w:spacing w:before="40" w:after="40"/>
              <w:rPr>
                <w:rFonts w:cs="Times New Roman"/>
                <w:color w:val="000000"/>
                <w:szCs w:val="20"/>
                <w:lang w:eastAsia="en-NZ"/>
              </w:rPr>
            </w:pPr>
            <w:bookmarkStart w:id="65" w:name="_Toc31623763"/>
            <w:r w:rsidRPr="0091450A">
              <w:rPr>
                <w:rStyle w:val="Heading3Char"/>
              </w:rPr>
              <w:t>FUND1</w:t>
            </w:r>
            <w:bookmarkEnd w:id="65"/>
            <w:r w:rsidR="002C1960" w:rsidRPr="0091450A">
              <w:rPr>
                <w:rFonts w:cs="Times New Roman"/>
                <w:b/>
                <w:color w:val="1F497D" w:themeColor="text2"/>
                <w:sz w:val="28"/>
                <w:szCs w:val="28"/>
              </w:rPr>
              <w:t xml:space="preserve">: </w:t>
            </w:r>
            <w:r w:rsidR="00B84363" w:rsidRPr="0091450A">
              <w:rPr>
                <w:rFonts w:cs="Times New Roman"/>
                <w:b/>
                <w:szCs w:val="20"/>
              </w:rPr>
              <w:t>The ‘Population Nutrition Promotion’ budget, as a proportion of total health spending and/or in relation to the diet-related NCD burden</w:t>
            </w:r>
            <w:r w:rsidR="001D7CB6">
              <w:rPr>
                <w:rFonts w:cs="Times New Roman"/>
                <w:b/>
                <w:szCs w:val="20"/>
              </w:rPr>
              <w:t>,</w:t>
            </w:r>
            <w:r w:rsidR="00B84363" w:rsidRPr="0091450A">
              <w:rPr>
                <w:rFonts w:cs="Times New Roman"/>
                <w:b/>
                <w:szCs w:val="20"/>
              </w:rPr>
              <w:t xml:space="preserve"> is sufficient to reduce diet-related NCDs.</w:t>
            </w:r>
            <w:r w:rsidR="00001361" w:rsidRPr="0091450A">
              <w:rPr>
                <w:rFonts w:cs="Times New Roman"/>
                <w:b/>
                <w:szCs w:val="20"/>
              </w:rPr>
              <w:t xml:space="preserve"> Section to be updated after all OIAs received</w:t>
            </w:r>
            <w:r w:rsidR="00B84E85" w:rsidRPr="0091450A">
              <w:rPr>
                <w:rFonts w:cs="Times New Roman"/>
                <w:b/>
                <w:szCs w:val="20"/>
              </w:rPr>
              <w:t>.</w:t>
            </w:r>
          </w:p>
        </w:tc>
      </w:tr>
      <w:tr w:rsidR="002C1960" w:rsidRPr="0091450A" w14:paraId="1DEE3FAA" w14:textId="77777777" w:rsidTr="00AE27FF">
        <w:trPr>
          <w:trHeight w:val="4243"/>
        </w:trPr>
        <w:tc>
          <w:tcPr>
            <w:tcW w:w="9209" w:type="dxa"/>
          </w:tcPr>
          <w:p w14:paraId="4293D4B9" w14:textId="7E9A117A"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A643EE1" w14:textId="57BC3E3C" w:rsidR="001013BC" w:rsidRPr="00FA1E77" w:rsidRDefault="001013BC" w:rsidP="002D613F">
            <w:pPr>
              <w:pStyle w:val="ListParagraph"/>
              <w:numPr>
                <w:ilvl w:val="0"/>
                <w:numId w:val="16"/>
              </w:numPr>
              <w:shd w:val="clear" w:color="auto" w:fill="FFFFFF" w:themeFill="background1"/>
              <w:spacing w:before="40" w:after="40"/>
              <w:ind w:left="284" w:hanging="284"/>
              <w:contextualSpacing w:val="0"/>
              <w:rPr>
                <w:rFonts w:cs="Times New Roman"/>
                <w:bCs/>
                <w:szCs w:val="20"/>
              </w:rPr>
            </w:pPr>
            <w:r w:rsidRPr="0091450A">
              <w:rPr>
                <w:rFonts w:cs="Times New Roman"/>
                <w:bCs/>
                <w:szCs w:val="20"/>
              </w:rPr>
              <w:t xml:space="preserve">Through the </w:t>
            </w:r>
            <w:r w:rsidR="00C21981">
              <w:rPr>
                <w:rFonts w:cs="Times New Roman"/>
                <w:bCs/>
                <w:szCs w:val="20"/>
              </w:rPr>
              <w:t>O</w:t>
            </w:r>
            <w:r w:rsidRPr="0091450A">
              <w:rPr>
                <w:rFonts w:cs="Times New Roman"/>
                <w:bCs/>
                <w:szCs w:val="20"/>
              </w:rPr>
              <w:t xml:space="preserve">fficial </w:t>
            </w:r>
            <w:r w:rsidR="00C21981">
              <w:rPr>
                <w:rFonts w:cs="Times New Roman"/>
                <w:bCs/>
                <w:szCs w:val="20"/>
              </w:rPr>
              <w:t>I</w:t>
            </w:r>
            <w:r w:rsidRPr="0091450A">
              <w:rPr>
                <w:rFonts w:cs="Times New Roman"/>
                <w:bCs/>
                <w:szCs w:val="20"/>
              </w:rPr>
              <w:t xml:space="preserve">nformation </w:t>
            </w:r>
            <w:r w:rsidR="00C21981">
              <w:rPr>
                <w:rFonts w:cs="Times New Roman"/>
                <w:bCs/>
                <w:szCs w:val="20"/>
              </w:rPr>
              <w:t>A</w:t>
            </w:r>
            <w:r w:rsidRPr="0091450A">
              <w:rPr>
                <w:rFonts w:cs="Times New Roman"/>
                <w:bCs/>
                <w:szCs w:val="20"/>
              </w:rPr>
              <w:t>ct 1982, information on budgets spent on population nu</w:t>
            </w:r>
            <w:r w:rsidR="00DC2143" w:rsidRPr="0091450A">
              <w:rPr>
                <w:rFonts w:cs="Times New Roman"/>
                <w:bCs/>
                <w:szCs w:val="20"/>
              </w:rPr>
              <w:t xml:space="preserve">trition promotion by MoH </w:t>
            </w:r>
            <w:r w:rsidRPr="0091450A">
              <w:rPr>
                <w:rFonts w:cs="Times New Roman"/>
                <w:bCs/>
                <w:szCs w:val="20"/>
              </w:rPr>
              <w:t xml:space="preserve">and </w:t>
            </w:r>
            <w:r w:rsidR="00FB7571">
              <w:rPr>
                <w:rFonts w:cs="Times New Roman"/>
                <w:bCs/>
                <w:szCs w:val="20"/>
              </w:rPr>
              <w:t xml:space="preserve">most of the </w:t>
            </w:r>
            <w:r w:rsidR="00DC2143" w:rsidRPr="0091450A">
              <w:rPr>
                <w:rFonts w:cs="Times New Roman"/>
                <w:bCs/>
                <w:szCs w:val="20"/>
              </w:rPr>
              <w:t>Public Health Units of DHBs</w:t>
            </w:r>
            <w:r w:rsidRPr="0091450A">
              <w:rPr>
                <w:rFonts w:cs="Times New Roman"/>
                <w:bCs/>
                <w:szCs w:val="20"/>
              </w:rPr>
              <w:t xml:space="preserve"> </w:t>
            </w:r>
            <w:r w:rsidR="00C21981">
              <w:rPr>
                <w:rFonts w:cs="Times New Roman"/>
                <w:bCs/>
                <w:szCs w:val="20"/>
              </w:rPr>
              <w:t>was</w:t>
            </w:r>
            <w:r w:rsidRPr="0091450A">
              <w:rPr>
                <w:rFonts w:cs="Times New Roman"/>
                <w:bCs/>
                <w:szCs w:val="20"/>
              </w:rPr>
              <w:t xml:space="preserve"> obtained.</w:t>
            </w:r>
            <w:r w:rsidRPr="0091450A">
              <w:rPr>
                <w:rFonts w:cs="Times New Roman"/>
                <w:szCs w:val="20"/>
              </w:rPr>
              <w:t xml:space="preserve"> </w:t>
            </w:r>
            <w:r w:rsidR="00FB7571">
              <w:rPr>
                <w:rFonts w:cs="Times New Roman"/>
                <w:szCs w:val="20"/>
              </w:rPr>
              <w:t xml:space="preserve">Three DHBs requested an extension </w:t>
            </w:r>
            <w:r w:rsidR="00FA1E77">
              <w:rPr>
                <w:rFonts w:cs="Times New Roman"/>
                <w:szCs w:val="20"/>
              </w:rPr>
              <w:t xml:space="preserve">after the due date so is not included in the figures in this booklet. </w:t>
            </w:r>
            <w:r w:rsidR="005D5171" w:rsidRPr="0091450A">
              <w:rPr>
                <w:rFonts w:cs="Times New Roman"/>
                <w:color w:val="000000"/>
                <w:szCs w:val="20"/>
              </w:rPr>
              <w:t>The spending of the Ministry of Education on population nutrition promotion is difficult to retrieve so has not been included.</w:t>
            </w:r>
            <w:r w:rsidR="007051D2" w:rsidRPr="0091450A">
              <w:rPr>
                <w:rFonts w:cs="Times New Roman"/>
                <w:szCs w:val="20"/>
              </w:rPr>
              <w:t xml:space="preserve"> </w:t>
            </w:r>
          </w:p>
          <w:p w14:paraId="7AE014E1" w14:textId="4B846825" w:rsidR="00F507C7" w:rsidRDefault="00FA1E77" w:rsidP="00706F41">
            <w:pPr>
              <w:pStyle w:val="ListParagraph"/>
              <w:numPr>
                <w:ilvl w:val="0"/>
                <w:numId w:val="45"/>
              </w:numPr>
              <w:shd w:val="clear" w:color="auto" w:fill="FFFFFF" w:themeFill="background1"/>
              <w:spacing w:before="40" w:after="40"/>
              <w:ind w:left="284" w:hanging="284"/>
              <w:contextualSpacing w:val="0"/>
              <w:rPr>
                <w:rFonts w:cs="Times New Roman"/>
                <w:color w:val="000000"/>
                <w:szCs w:val="20"/>
              </w:rPr>
            </w:pPr>
            <w:r w:rsidRPr="00FA1E77">
              <w:rPr>
                <w:rFonts w:cs="Times New Roman"/>
                <w:bCs/>
                <w:szCs w:val="20"/>
              </w:rPr>
              <w:t xml:space="preserve">Many of </w:t>
            </w:r>
            <w:r w:rsidRPr="00FA1E77">
              <w:rPr>
                <w:lang w:val="en-AU"/>
              </w:rPr>
              <w:t xml:space="preserve">the OIA responses from DHBs indicated the difficulty in separating out nutrition funding, often population health nutrition included physical activity funding. For a few of the DHBs the figures included Raising Healthy Kids and breastfeeding promotion. Healthy Families was not included as this is directly funded by the Ministry of Health. </w:t>
            </w:r>
            <w:r>
              <w:rPr>
                <w:lang w:val="en-AU"/>
              </w:rPr>
              <w:t>Generally the funding included public health units, NGOs funded by the DHB but not Green Prescription</w:t>
            </w:r>
            <w:r w:rsidR="00C21981">
              <w:rPr>
                <w:lang w:val="en-AU"/>
              </w:rPr>
              <w:t xml:space="preserve"> (as focused on indiv</w:t>
            </w:r>
            <w:r w:rsidR="005125E7">
              <w:rPr>
                <w:lang w:val="en-AU"/>
              </w:rPr>
              <w:t>i</w:t>
            </w:r>
            <w:r w:rsidR="00C21981">
              <w:rPr>
                <w:lang w:val="en-AU"/>
              </w:rPr>
              <w:t>duals)</w:t>
            </w:r>
            <w:r>
              <w:rPr>
                <w:lang w:val="en-AU"/>
              </w:rPr>
              <w:t xml:space="preserve">. </w:t>
            </w:r>
            <w:r w:rsidRPr="00FA1E77">
              <w:rPr>
                <w:lang w:val="en-AU"/>
              </w:rPr>
              <w:t xml:space="preserve">Some DHBs estimated the nutrition component of contracts with external providers (for example, 25%). </w:t>
            </w:r>
            <w:r w:rsidR="005D5171" w:rsidRPr="00FA1E77">
              <w:rPr>
                <w:rFonts w:cs="Times New Roman"/>
                <w:color w:val="000000"/>
                <w:szCs w:val="20"/>
              </w:rPr>
              <w:t>The budget for</w:t>
            </w:r>
            <w:r w:rsidR="007051D2" w:rsidRPr="00FA1E77">
              <w:rPr>
                <w:rFonts w:cs="Times New Roman"/>
                <w:color w:val="000000"/>
                <w:szCs w:val="20"/>
              </w:rPr>
              <w:t xml:space="preserve"> DHBs</w:t>
            </w:r>
            <w:r w:rsidRPr="00FA1E77">
              <w:rPr>
                <w:rFonts w:cs="Times New Roman"/>
                <w:color w:val="000000"/>
                <w:szCs w:val="20"/>
              </w:rPr>
              <w:t xml:space="preserve"> (excluding the 3 DHBs who did not respond)</w:t>
            </w:r>
            <w:r w:rsidR="007051D2" w:rsidRPr="00FA1E77">
              <w:rPr>
                <w:rFonts w:cs="Times New Roman"/>
                <w:color w:val="000000"/>
                <w:szCs w:val="20"/>
              </w:rPr>
              <w:t xml:space="preserve"> </w:t>
            </w:r>
            <w:r w:rsidRPr="00FA1E77">
              <w:rPr>
                <w:rFonts w:cs="Times New Roman"/>
                <w:color w:val="000000"/>
                <w:szCs w:val="20"/>
              </w:rPr>
              <w:t xml:space="preserve">during 2017/18 to 2019/20 was $4 million per annum and during </w:t>
            </w:r>
            <w:r w:rsidR="007051D2" w:rsidRPr="00FA1E77">
              <w:rPr>
                <w:rFonts w:cs="Times New Roman"/>
                <w:color w:val="000000"/>
                <w:szCs w:val="20"/>
              </w:rPr>
              <w:t>2014/15-20</w:t>
            </w:r>
            <w:r w:rsidR="005D5171" w:rsidRPr="00FA1E77">
              <w:rPr>
                <w:rFonts w:cs="Times New Roman"/>
                <w:color w:val="000000"/>
                <w:szCs w:val="20"/>
              </w:rPr>
              <w:t>16/17</w:t>
            </w:r>
            <w:r w:rsidR="00DC2143" w:rsidRPr="00FA1E77">
              <w:rPr>
                <w:rFonts w:cs="Times New Roman"/>
                <w:color w:val="000000"/>
                <w:szCs w:val="20"/>
              </w:rPr>
              <w:t xml:space="preserve"> was</w:t>
            </w:r>
            <w:r w:rsidR="005D5171" w:rsidRPr="00FA1E77">
              <w:rPr>
                <w:rFonts w:cs="Times New Roman"/>
                <w:color w:val="000000"/>
                <w:szCs w:val="20"/>
              </w:rPr>
              <w:t xml:space="preserve"> </w:t>
            </w:r>
            <w:r w:rsidRPr="00FA1E77">
              <w:rPr>
                <w:rFonts w:cs="Times New Roman"/>
                <w:color w:val="000000"/>
                <w:szCs w:val="20"/>
              </w:rPr>
              <w:t xml:space="preserve">$4.8 million per annum </w:t>
            </w:r>
            <w:r w:rsidR="00B9313E" w:rsidRPr="00FA1E77">
              <w:rPr>
                <w:rFonts w:cs="Times New Roman"/>
                <w:color w:val="000000"/>
                <w:szCs w:val="20"/>
              </w:rPr>
              <w:t xml:space="preserve">$ </w:t>
            </w:r>
            <w:r w:rsidR="00442075" w:rsidRPr="00FA1E77">
              <w:rPr>
                <w:rFonts w:cs="Times New Roman"/>
                <w:color w:val="000000"/>
                <w:szCs w:val="20"/>
              </w:rPr>
              <w:t xml:space="preserve">(response to </w:t>
            </w:r>
            <w:r w:rsidR="00F507C7" w:rsidRPr="00FA1E77">
              <w:rPr>
                <w:rFonts w:cs="Times New Roman"/>
                <w:color w:val="000000"/>
                <w:szCs w:val="20"/>
              </w:rPr>
              <w:t>OIA</w:t>
            </w:r>
            <w:r w:rsidR="00442075" w:rsidRPr="00FA1E77">
              <w:rPr>
                <w:rFonts w:cs="Times New Roman"/>
                <w:color w:val="000000"/>
                <w:szCs w:val="20"/>
              </w:rPr>
              <w:t xml:space="preserve"> request</w:t>
            </w:r>
            <w:r w:rsidRPr="00FA1E77">
              <w:rPr>
                <w:rFonts w:cs="Times New Roman"/>
                <w:color w:val="000000"/>
                <w:szCs w:val="20"/>
              </w:rPr>
              <w:t>s</w:t>
            </w:r>
            <w:r w:rsidR="00F507C7" w:rsidRPr="00FA1E77">
              <w:rPr>
                <w:rFonts w:cs="Times New Roman"/>
                <w:color w:val="000000"/>
                <w:szCs w:val="20"/>
              </w:rPr>
              <w:t>).</w:t>
            </w:r>
            <w:r w:rsidR="00DC2143" w:rsidRPr="00FA1E77">
              <w:rPr>
                <w:rFonts w:cs="Times New Roman"/>
                <w:color w:val="000000"/>
                <w:szCs w:val="20"/>
              </w:rPr>
              <w:t xml:space="preserve"> </w:t>
            </w:r>
          </w:p>
          <w:p w14:paraId="3839778F" w14:textId="36E9B31B" w:rsidR="005B63D3" w:rsidRPr="00FA1E77" w:rsidRDefault="005B63D3" w:rsidP="00706F41">
            <w:pPr>
              <w:pStyle w:val="ListParagraph"/>
              <w:numPr>
                <w:ilvl w:val="0"/>
                <w:numId w:val="45"/>
              </w:numPr>
              <w:shd w:val="clear" w:color="auto" w:fill="FFFFFF" w:themeFill="background1"/>
              <w:spacing w:before="40" w:after="40"/>
              <w:ind w:left="284" w:hanging="284"/>
              <w:contextualSpacing w:val="0"/>
              <w:rPr>
                <w:rFonts w:cs="Times New Roman"/>
                <w:color w:val="000000"/>
                <w:szCs w:val="20"/>
              </w:rPr>
            </w:pPr>
            <w:r>
              <w:rPr>
                <w:rFonts w:cs="Times New Roman"/>
                <w:bCs/>
                <w:szCs w:val="20"/>
              </w:rPr>
              <w:t>HPA’s budget for the Nutrition and Physical Activity Programme is $1.022 Million (inclusive of overheads to deliver the programme). Given that e</w:t>
            </w:r>
            <w:r w:rsidRPr="00E53A38">
              <w:t xml:space="preserve">mpowering our </w:t>
            </w:r>
            <w:proofErr w:type="spellStart"/>
            <w:r w:rsidRPr="00E53A38">
              <w:t>whānau</w:t>
            </w:r>
            <w:proofErr w:type="spellEnd"/>
            <w:r w:rsidRPr="00E53A38">
              <w:t xml:space="preserve"> with young </w:t>
            </w:r>
            <w:proofErr w:type="spellStart"/>
            <w:r w:rsidRPr="00E53A38">
              <w:t>tamariki</w:t>
            </w:r>
            <w:proofErr w:type="spellEnd"/>
            <w:r w:rsidRPr="00E53A38">
              <w:t xml:space="preserve"> to</w:t>
            </w:r>
            <w:r>
              <w:t xml:space="preserve"> have</w:t>
            </w:r>
            <w:r w:rsidRPr="00E53A38">
              <w:t xml:space="preserve"> </w:t>
            </w:r>
            <w:r>
              <w:t xml:space="preserve">a </w:t>
            </w:r>
            <w:r w:rsidRPr="00E53A38">
              <w:t xml:space="preserve">healthy lifestyle is a </w:t>
            </w:r>
            <w:r>
              <w:t>key objective for HPA, nutrition and physical activity messages are also incorporated into other HPA programmes. For example in the mental health programmes, healthy food and exercise are promoted as a way of enhancing wellbeing. (personal communication, HPA, 2020)</w:t>
            </w:r>
          </w:p>
          <w:p w14:paraId="6F0204C3" w14:textId="402E3505" w:rsidR="00F507C7" w:rsidRPr="00403291" w:rsidRDefault="00FA1E77" w:rsidP="002D613F">
            <w:pPr>
              <w:pStyle w:val="ListParagraph"/>
              <w:numPr>
                <w:ilvl w:val="0"/>
                <w:numId w:val="45"/>
              </w:numPr>
              <w:spacing w:before="40" w:after="40"/>
              <w:ind w:left="284" w:hanging="284"/>
              <w:contextualSpacing w:val="0"/>
              <w:rPr>
                <w:rFonts w:cs="Times New Roman"/>
                <w:color w:val="000000"/>
                <w:szCs w:val="20"/>
              </w:rPr>
            </w:pPr>
            <w:r w:rsidRPr="00403291">
              <w:rPr>
                <w:rFonts w:cs="Times New Roman"/>
                <w:color w:val="000000"/>
                <w:szCs w:val="20"/>
              </w:rPr>
              <w:t>The total spending by the MoH on population nutrition promotion was $</w:t>
            </w:r>
            <w:r>
              <w:rPr>
                <w:rFonts w:cs="Times New Roman"/>
                <w:color w:val="000000"/>
                <w:szCs w:val="20"/>
              </w:rPr>
              <w:t>39</w:t>
            </w:r>
            <w:r w:rsidRPr="00403291">
              <w:rPr>
                <w:rFonts w:cs="Times New Roman"/>
                <w:color w:val="000000"/>
                <w:szCs w:val="20"/>
              </w:rPr>
              <w:t xml:space="preserve"> million in 201</w:t>
            </w:r>
            <w:r>
              <w:rPr>
                <w:rFonts w:cs="Times New Roman"/>
                <w:color w:val="000000"/>
                <w:szCs w:val="20"/>
              </w:rPr>
              <w:t>7</w:t>
            </w:r>
            <w:r w:rsidRPr="00403291">
              <w:rPr>
                <w:rFonts w:cs="Times New Roman"/>
                <w:color w:val="000000"/>
                <w:szCs w:val="20"/>
              </w:rPr>
              <w:t>/1</w:t>
            </w:r>
            <w:r>
              <w:rPr>
                <w:rFonts w:cs="Times New Roman"/>
                <w:color w:val="000000"/>
                <w:szCs w:val="20"/>
              </w:rPr>
              <w:t>8</w:t>
            </w:r>
            <w:r w:rsidRPr="00403291">
              <w:rPr>
                <w:rFonts w:cs="Times New Roman"/>
                <w:color w:val="000000"/>
                <w:szCs w:val="20"/>
              </w:rPr>
              <w:t>, $</w:t>
            </w:r>
            <w:r>
              <w:rPr>
                <w:rFonts w:cs="Times New Roman"/>
                <w:color w:val="000000"/>
                <w:szCs w:val="20"/>
              </w:rPr>
              <w:t>38.4</w:t>
            </w:r>
            <w:r w:rsidRPr="00403291">
              <w:rPr>
                <w:rFonts w:cs="Times New Roman"/>
                <w:color w:val="000000"/>
                <w:szCs w:val="20"/>
              </w:rPr>
              <w:t xml:space="preserve"> million in 201</w:t>
            </w:r>
            <w:r>
              <w:rPr>
                <w:rFonts w:cs="Times New Roman"/>
                <w:color w:val="000000"/>
                <w:szCs w:val="20"/>
              </w:rPr>
              <w:t>8</w:t>
            </w:r>
            <w:r w:rsidRPr="00403291">
              <w:rPr>
                <w:rFonts w:cs="Times New Roman"/>
                <w:color w:val="000000"/>
                <w:szCs w:val="20"/>
              </w:rPr>
              <w:t>/1</w:t>
            </w:r>
            <w:r>
              <w:rPr>
                <w:rFonts w:cs="Times New Roman"/>
                <w:color w:val="000000"/>
                <w:szCs w:val="20"/>
              </w:rPr>
              <w:t>9</w:t>
            </w:r>
            <w:r w:rsidRPr="00403291">
              <w:rPr>
                <w:rFonts w:cs="Times New Roman"/>
                <w:color w:val="000000"/>
                <w:szCs w:val="20"/>
              </w:rPr>
              <w:t xml:space="preserve"> and $</w:t>
            </w:r>
            <w:r>
              <w:rPr>
                <w:rFonts w:cs="Times New Roman"/>
                <w:color w:val="000000"/>
                <w:szCs w:val="20"/>
              </w:rPr>
              <w:t>38.4</w:t>
            </w:r>
            <w:r w:rsidRPr="00403291">
              <w:rPr>
                <w:rFonts w:cs="Times New Roman"/>
                <w:color w:val="000000"/>
                <w:szCs w:val="20"/>
              </w:rPr>
              <w:t xml:space="preserve"> million in 201</w:t>
            </w:r>
            <w:r>
              <w:rPr>
                <w:rFonts w:cs="Times New Roman"/>
                <w:color w:val="000000"/>
                <w:szCs w:val="20"/>
              </w:rPr>
              <w:t>9</w:t>
            </w:r>
            <w:r w:rsidRPr="00403291">
              <w:rPr>
                <w:rFonts w:cs="Times New Roman"/>
                <w:color w:val="000000"/>
                <w:szCs w:val="20"/>
              </w:rPr>
              <w:t>/</w:t>
            </w:r>
            <w:r>
              <w:rPr>
                <w:rFonts w:cs="Times New Roman"/>
                <w:color w:val="000000"/>
                <w:szCs w:val="20"/>
              </w:rPr>
              <w:t xml:space="preserve">20. </w:t>
            </w:r>
            <w:r w:rsidR="00AE27FF">
              <w:rPr>
                <w:rFonts w:cs="Times New Roman"/>
                <w:color w:val="000000"/>
                <w:szCs w:val="20"/>
              </w:rPr>
              <w:t xml:space="preserve">This was 1.2%, 1.1% and 1.0% of the total non-departmental expense funding (excluding capital and DHB baseline funding and MOH departmental funding). </w:t>
            </w:r>
            <w:r w:rsidR="005D5171" w:rsidRPr="00403291">
              <w:rPr>
                <w:rFonts w:cs="Times New Roman"/>
                <w:color w:val="000000"/>
                <w:szCs w:val="20"/>
              </w:rPr>
              <w:t xml:space="preserve">The total spending by the MoH on population nutrition promotion </w:t>
            </w:r>
            <w:r w:rsidR="00C21981">
              <w:rPr>
                <w:rFonts w:cs="Times New Roman"/>
                <w:color w:val="000000"/>
                <w:szCs w:val="20"/>
              </w:rPr>
              <w:t xml:space="preserve">was </w:t>
            </w:r>
            <w:r w:rsidR="005D5171" w:rsidRPr="00403291">
              <w:rPr>
                <w:rFonts w:cs="Times New Roman"/>
                <w:color w:val="000000"/>
                <w:szCs w:val="20"/>
              </w:rPr>
              <w:t>$40.</w:t>
            </w:r>
            <w:r w:rsidR="007051D2" w:rsidRPr="00403291">
              <w:rPr>
                <w:rFonts w:cs="Times New Roman"/>
                <w:color w:val="000000"/>
                <w:szCs w:val="20"/>
              </w:rPr>
              <w:t>2</w:t>
            </w:r>
            <w:r w:rsidR="005D5171" w:rsidRPr="00403291">
              <w:rPr>
                <w:rFonts w:cs="Times New Roman"/>
                <w:color w:val="000000"/>
                <w:szCs w:val="20"/>
              </w:rPr>
              <w:t xml:space="preserve"> million in 2016/17</w:t>
            </w:r>
            <w:r w:rsidR="00AE27FF">
              <w:rPr>
                <w:rFonts w:cs="Times New Roman"/>
                <w:color w:val="000000"/>
                <w:szCs w:val="20"/>
              </w:rPr>
              <w:t xml:space="preserve"> (</w:t>
            </w:r>
            <w:r w:rsidR="007051D2" w:rsidRPr="00403291">
              <w:rPr>
                <w:rFonts w:cs="Times New Roman"/>
                <w:color w:val="000000"/>
                <w:szCs w:val="20"/>
              </w:rPr>
              <w:t>1.38%</w:t>
            </w:r>
            <w:r w:rsidR="00AE27FF">
              <w:rPr>
                <w:rFonts w:cs="Times New Roman"/>
                <w:color w:val="000000"/>
                <w:szCs w:val="20"/>
              </w:rPr>
              <w:t>)</w:t>
            </w:r>
            <w:r w:rsidR="00F507C7" w:rsidRPr="00403291">
              <w:rPr>
                <w:rFonts w:cs="Times New Roman"/>
                <w:color w:val="000000"/>
                <w:szCs w:val="20"/>
              </w:rPr>
              <w:t xml:space="preserve">. </w:t>
            </w:r>
            <w:r w:rsidR="007051D2" w:rsidRPr="00403291">
              <w:rPr>
                <w:rFonts w:cs="Times New Roman"/>
                <w:color w:val="000000"/>
                <w:szCs w:val="20"/>
              </w:rPr>
              <w:t>The b</w:t>
            </w:r>
            <w:r w:rsidR="00F507C7" w:rsidRPr="00403291">
              <w:rPr>
                <w:rFonts w:cs="Times New Roman"/>
                <w:color w:val="000000"/>
                <w:szCs w:val="20"/>
              </w:rPr>
              <w:t xml:space="preserve">udget for physical activity is included as </w:t>
            </w:r>
            <w:r w:rsidR="00BD4DE6" w:rsidRPr="00403291">
              <w:rPr>
                <w:rFonts w:cs="Times New Roman"/>
                <w:color w:val="000000"/>
                <w:szCs w:val="20"/>
              </w:rPr>
              <w:t xml:space="preserve">it </w:t>
            </w:r>
            <w:r w:rsidR="00F507C7" w:rsidRPr="00403291">
              <w:rPr>
                <w:rFonts w:cs="Times New Roman"/>
                <w:color w:val="000000"/>
                <w:szCs w:val="20"/>
              </w:rPr>
              <w:t>could not be separated.</w:t>
            </w:r>
          </w:p>
          <w:p w14:paraId="571E4B26" w14:textId="4C53BCDD" w:rsidR="00FB7571" w:rsidRPr="00403291" w:rsidRDefault="00FB7571" w:rsidP="002D613F">
            <w:pPr>
              <w:pStyle w:val="ListParagraph"/>
              <w:numPr>
                <w:ilvl w:val="0"/>
                <w:numId w:val="45"/>
              </w:numPr>
              <w:spacing w:before="40" w:after="40"/>
              <w:ind w:left="284" w:hanging="284"/>
              <w:contextualSpacing w:val="0"/>
              <w:rPr>
                <w:rFonts w:cs="Times New Roman"/>
                <w:color w:val="000000"/>
                <w:szCs w:val="20"/>
              </w:rPr>
            </w:pPr>
            <w:r w:rsidRPr="0091450A">
              <w:rPr>
                <w:rFonts w:cs="Times New Roman"/>
                <w:szCs w:val="20"/>
              </w:rPr>
              <w:t xml:space="preserve">The </w:t>
            </w:r>
            <w:r w:rsidR="00AE27FF">
              <w:rPr>
                <w:rFonts w:cs="Times New Roman"/>
                <w:szCs w:val="20"/>
              </w:rPr>
              <w:t>Ministry of Health</w:t>
            </w:r>
            <w:r w:rsidRPr="0091450A">
              <w:rPr>
                <w:rFonts w:cs="Times New Roman"/>
                <w:szCs w:val="20"/>
              </w:rPr>
              <w:t xml:space="preserve"> budget</w:t>
            </w:r>
            <w:r w:rsidR="00AE27FF">
              <w:rPr>
                <w:rFonts w:cs="Times New Roman"/>
                <w:szCs w:val="20"/>
              </w:rPr>
              <w:t xml:space="preserve"> (below)</w:t>
            </w:r>
            <w:r w:rsidRPr="0091450A">
              <w:rPr>
                <w:rFonts w:cs="Times New Roman"/>
                <w:szCs w:val="20"/>
              </w:rPr>
              <w:t xml:space="preserve"> exclude</w:t>
            </w:r>
            <w:r w:rsidR="00AE27FF">
              <w:rPr>
                <w:rFonts w:cs="Times New Roman"/>
                <w:szCs w:val="20"/>
              </w:rPr>
              <w:t>s</w:t>
            </w:r>
            <w:r w:rsidRPr="0091450A">
              <w:rPr>
                <w:rFonts w:cs="Times New Roman"/>
                <w:szCs w:val="20"/>
              </w:rPr>
              <w:t xml:space="preserve"> all individual health promotion, primary care, B4 school checks, </w:t>
            </w:r>
            <w:proofErr w:type="spellStart"/>
            <w:r w:rsidRPr="0091450A">
              <w:rPr>
                <w:rFonts w:cs="Times New Roman"/>
                <w:szCs w:val="20"/>
              </w:rPr>
              <w:t>Wellchild</w:t>
            </w:r>
            <w:proofErr w:type="spellEnd"/>
            <w:r w:rsidRPr="0091450A">
              <w:rPr>
                <w:rFonts w:cs="Times New Roman"/>
                <w:szCs w:val="20"/>
              </w:rPr>
              <w:t xml:space="preserve">, </w:t>
            </w:r>
            <w:proofErr w:type="spellStart"/>
            <w:r w:rsidRPr="0091450A">
              <w:rPr>
                <w:rFonts w:cs="Times New Roman"/>
                <w:szCs w:val="20"/>
              </w:rPr>
              <w:t>Plunketline</w:t>
            </w:r>
            <w:proofErr w:type="spellEnd"/>
            <w:r w:rsidRPr="0091450A">
              <w:rPr>
                <w:rFonts w:cs="Times New Roman"/>
                <w:szCs w:val="20"/>
              </w:rPr>
              <w:t xml:space="preserve">, Telehealth, antenatal services, maternal and child nursing services, food </w:t>
            </w:r>
            <w:r w:rsidRPr="0091450A">
              <w:rPr>
                <w:rFonts w:cs="Times New Roman"/>
                <w:szCs w:val="20"/>
              </w:rPr>
              <w:lastRenderedPageBreak/>
              <w:t>safety, micronutrient deficiencies, breastfeeding promotion and under nutrition programmes. Note that some of the above may include other services outside nutrition when paid as part of other services, including nutrition as the primary service.</w:t>
            </w:r>
          </w:p>
          <w:p w14:paraId="0D78EB73" w14:textId="3011C778" w:rsidR="00403291" w:rsidRPr="00FB7571" w:rsidRDefault="00403291" w:rsidP="00403291">
            <w:pPr>
              <w:spacing w:before="40" w:after="40"/>
              <w:rPr>
                <w:rFonts w:cs="Times New Roman"/>
                <w:color w:val="000000"/>
                <w:szCs w:val="20"/>
              </w:rPr>
            </w:pPr>
          </w:p>
          <w:tbl>
            <w:tblPr>
              <w:tblStyle w:val="TableGrid"/>
              <w:tblW w:w="0" w:type="auto"/>
              <w:tblLook w:val="04A0" w:firstRow="1" w:lastRow="0" w:firstColumn="1" w:lastColumn="0" w:noHBand="0" w:noVBand="1"/>
            </w:tblPr>
            <w:tblGrid>
              <w:gridCol w:w="4553"/>
              <w:gridCol w:w="1418"/>
              <w:gridCol w:w="1559"/>
              <w:gridCol w:w="1453"/>
            </w:tblGrid>
            <w:tr w:rsidR="00403291" w14:paraId="6EDAE989" w14:textId="29A38C4E" w:rsidTr="00403291">
              <w:tc>
                <w:tcPr>
                  <w:tcW w:w="4553" w:type="dxa"/>
                </w:tcPr>
                <w:p w14:paraId="63326B0B" w14:textId="553DAFFE" w:rsidR="00403291" w:rsidRPr="00AE27FF" w:rsidRDefault="00FB7571" w:rsidP="00403291">
                  <w:pPr>
                    <w:spacing w:before="40" w:after="40"/>
                    <w:rPr>
                      <w:rFonts w:cs="Times New Roman"/>
                      <w:b/>
                      <w:bCs/>
                      <w:color w:val="000000"/>
                      <w:szCs w:val="20"/>
                    </w:rPr>
                  </w:pPr>
                  <w:r w:rsidRPr="00AE27FF">
                    <w:rPr>
                      <w:rFonts w:cs="Times New Roman"/>
                      <w:b/>
                      <w:bCs/>
                      <w:color w:val="000000"/>
                      <w:szCs w:val="20"/>
                    </w:rPr>
                    <w:t xml:space="preserve">Ministry of Health </w:t>
                  </w:r>
                  <w:r w:rsidR="00AE27FF" w:rsidRPr="00AE27FF">
                    <w:rPr>
                      <w:rFonts w:cs="Times New Roman"/>
                      <w:b/>
                      <w:bCs/>
                      <w:color w:val="000000"/>
                      <w:szCs w:val="20"/>
                    </w:rPr>
                    <w:t>nutrition budget</w:t>
                  </w:r>
                </w:p>
              </w:tc>
              <w:tc>
                <w:tcPr>
                  <w:tcW w:w="1418" w:type="dxa"/>
                </w:tcPr>
                <w:p w14:paraId="204179D0" w14:textId="67F9AC40" w:rsidR="00403291" w:rsidRPr="00AE27FF" w:rsidRDefault="00403291" w:rsidP="00403291">
                  <w:pPr>
                    <w:spacing w:before="40" w:after="40"/>
                    <w:rPr>
                      <w:rFonts w:cs="Times New Roman"/>
                      <w:b/>
                      <w:bCs/>
                      <w:color w:val="000000"/>
                      <w:szCs w:val="20"/>
                    </w:rPr>
                  </w:pPr>
                  <w:r w:rsidRPr="00AE27FF">
                    <w:rPr>
                      <w:rFonts w:cs="Times New Roman"/>
                      <w:b/>
                      <w:bCs/>
                      <w:color w:val="000000"/>
                      <w:szCs w:val="20"/>
                    </w:rPr>
                    <w:t>2017/18</w:t>
                  </w:r>
                </w:p>
              </w:tc>
              <w:tc>
                <w:tcPr>
                  <w:tcW w:w="1559" w:type="dxa"/>
                </w:tcPr>
                <w:p w14:paraId="0AEADADC" w14:textId="73389D52" w:rsidR="00403291" w:rsidRPr="00AE27FF" w:rsidRDefault="00403291" w:rsidP="00403291">
                  <w:pPr>
                    <w:spacing w:before="40" w:after="40"/>
                    <w:rPr>
                      <w:rFonts w:cs="Times New Roman"/>
                      <w:b/>
                      <w:bCs/>
                      <w:color w:val="000000"/>
                      <w:szCs w:val="20"/>
                    </w:rPr>
                  </w:pPr>
                  <w:r w:rsidRPr="00AE27FF">
                    <w:rPr>
                      <w:rFonts w:cs="Times New Roman"/>
                      <w:b/>
                      <w:bCs/>
                      <w:color w:val="000000"/>
                      <w:szCs w:val="20"/>
                    </w:rPr>
                    <w:t>2018/19</w:t>
                  </w:r>
                </w:p>
              </w:tc>
              <w:tc>
                <w:tcPr>
                  <w:tcW w:w="1453" w:type="dxa"/>
                </w:tcPr>
                <w:p w14:paraId="024A4775" w14:textId="697811BF" w:rsidR="00403291" w:rsidRPr="00AE27FF" w:rsidRDefault="00403291" w:rsidP="00403291">
                  <w:pPr>
                    <w:spacing w:before="40" w:after="40"/>
                    <w:rPr>
                      <w:rFonts w:cs="Times New Roman"/>
                      <w:b/>
                      <w:bCs/>
                      <w:color w:val="000000"/>
                      <w:szCs w:val="20"/>
                    </w:rPr>
                  </w:pPr>
                  <w:r w:rsidRPr="00AE27FF">
                    <w:rPr>
                      <w:rFonts w:cs="Times New Roman"/>
                      <w:b/>
                      <w:bCs/>
                      <w:color w:val="000000"/>
                      <w:szCs w:val="20"/>
                    </w:rPr>
                    <w:t>2019/20</w:t>
                  </w:r>
                </w:p>
              </w:tc>
            </w:tr>
            <w:tr w:rsidR="00403291" w14:paraId="519F62E6" w14:textId="76A4130A" w:rsidTr="00403291">
              <w:tc>
                <w:tcPr>
                  <w:tcW w:w="4553" w:type="dxa"/>
                </w:tcPr>
                <w:p w14:paraId="5F3E0EC6" w14:textId="5924B76A" w:rsidR="00403291" w:rsidRPr="00403291" w:rsidRDefault="00403291" w:rsidP="00403291">
                  <w:pPr>
                    <w:spacing w:before="40" w:after="40"/>
                    <w:rPr>
                      <w:rFonts w:cs="Times New Roman"/>
                      <w:color w:val="000000"/>
                      <w:szCs w:val="20"/>
                    </w:rPr>
                  </w:pPr>
                </w:p>
              </w:tc>
              <w:tc>
                <w:tcPr>
                  <w:tcW w:w="1418" w:type="dxa"/>
                </w:tcPr>
                <w:p w14:paraId="6AC9B23F" w14:textId="7C7284AF" w:rsidR="00403291" w:rsidRPr="00403291" w:rsidRDefault="00403291" w:rsidP="00403291">
                  <w:pPr>
                    <w:spacing w:before="40" w:after="40"/>
                    <w:jc w:val="right"/>
                    <w:rPr>
                      <w:rFonts w:cs="Times New Roman"/>
                      <w:color w:val="000000"/>
                      <w:szCs w:val="20"/>
                    </w:rPr>
                  </w:pPr>
                  <w:r>
                    <w:rPr>
                      <w:rFonts w:cs="Times New Roman"/>
                      <w:color w:val="000000"/>
                      <w:szCs w:val="20"/>
                    </w:rPr>
                    <w:t>$000</w:t>
                  </w:r>
                </w:p>
              </w:tc>
              <w:tc>
                <w:tcPr>
                  <w:tcW w:w="1559" w:type="dxa"/>
                </w:tcPr>
                <w:p w14:paraId="56C7FF70" w14:textId="08F5B97F" w:rsidR="00403291" w:rsidRPr="00403291" w:rsidRDefault="00403291" w:rsidP="00403291">
                  <w:pPr>
                    <w:spacing w:before="40" w:after="40"/>
                    <w:jc w:val="right"/>
                    <w:rPr>
                      <w:rFonts w:cs="Times New Roman"/>
                      <w:color w:val="000000"/>
                      <w:szCs w:val="20"/>
                    </w:rPr>
                  </w:pPr>
                  <w:r>
                    <w:rPr>
                      <w:rFonts w:cs="Times New Roman"/>
                      <w:color w:val="000000"/>
                      <w:szCs w:val="20"/>
                    </w:rPr>
                    <w:t>$000</w:t>
                  </w:r>
                </w:p>
              </w:tc>
              <w:tc>
                <w:tcPr>
                  <w:tcW w:w="1453" w:type="dxa"/>
                </w:tcPr>
                <w:p w14:paraId="0F7B680A" w14:textId="20F1191F" w:rsidR="00403291" w:rsidRPr="00403291" w:rsidRDefault="00403291" w:rsidP="00403291">
                  <w:pPr>
                    <w:spacing w:before="40" w:after="40"/>
                    <w:jc w:val="right"/>
                    <w:rPr>
                      <w:rFonts w:cs="Times New Roman"/>
                      <w:color w:val="000000"/>
                      <w:szCs w:val="20"/>
                    </w:rPr>
                  </w:pPr>
                  <w:r>
                    <w:rPr>
                      <w:rFonts w:cs="Times New Roman"/>
                      <w:color w:val="000000"/>
                      <w:szCs w:val="20"/>
                    </w:rPr>
                    <w:t>$000</w:t>
                  </w:r>
                </w:p>
              </w:tc>
            </w:tr>
            <w:tr w:rsidR="00403291" w14:paraId="1AFF2B90" w14:textId="0C53065A" w:rsidTr="00403291">
              <w:tc>
                <w:tcPr>
                  <w:tcW w:w="4553" w:type="dxa"/>
                </w:tcPr>
                <w:p w14:paraId="6AA1EB04" w14:textId="31CCD457" w:rsidR="00403291" w:rsidRPr="00403291" w:rsidRDefault="00403291" w:rsidP="00403291">
                  <w:pPr>
                    <w:spacing w:before="40" w:after="40"/>
                    <w:rPr>
                      <w:rFonts w:cs="Times New Roman"/>
                      <w:color w:val="000000"/>
                      <w:szCs w:val="20"/>
                    </w:rPr>
                  </w:pPr>
                  <w:r>
                    <w:rPr>
                      <w:rFonts w:cs="Times New Roman"/>
                      <w:color w:val="000000"/>
                      <w:szCs w:val="20"/>
                    </w:rPr>
                    <w:t>Education Setting</w:t>
                  </w:r>
                </w:p>
              </w:tc>
              <w:tc>
                <w:tcPr>
                  <w:tcW w:w="1418" w:type="dxa"/>
                </w:tcPr>
                <w:p w14:paraId="60C1F402" w14:textId="741333C1" w:rsidR="00403291" w:rsidRPr="00403291" w:rsidRDefault="00403291" w:rsidP="00403291">
                  <w:pPr>
                    <w:spacing w:before="40" w:after="40"/>
                    <w:jc w:val="right"/>
                    <w:rPr>
                      <w:rFonts w:cs="Times New Roman"/>
                      <w:color w:val="000000"/>
                      <w:szCs w:val="20"/>
                    </w:rPr>
                  </w:pPr>
                  <w:r>
                    <w:rPr>
                      <w:rFonts w:cs="Times New Roman"/>
                      <w:color w:val="000000"/>
                      <w:szCs w:val="20"/>
                    </w:rPr>
                    <w:t>1,498</w:t>
                  </w:r>
                </w:p>
              </w:tc>
              <w:tc>
                <w:tcPr>
                  <w:tcW w:w="1559" w:type="dxa"/>
                </w:tcPr>
                <w:p w14:paraId="0BBADEBA" w14:textId="2CB9EA5F" w:rsidR="00403291" w:rsidRPr="00403291" w:rsidRDefault="00403291" w:rsidP="00403291">
                  <w:pPr>
                    <w:spacing w:before="40" w:after="40"/>
                    <w:jc w:val="right"/>
                    <w:rPr>
                      <w:rFonts w:cs="Times New Roman"/>
                      <w:color w:val="000000"/>
                      <w:szCs w:val="20"/>
                    </w:rPr>
                  </w:pPr>
                  <w:r>
                    <w:rPr>
                      <w:rFonts w:cs="Times New Roman"/>
                      <w:color w:val="000000"/>
                      <w:szCs w:val="20"/>
                    </w:rPr>
                    <w:t>1,498</w:t>
                  </w:r>
                </w:p>
              </w:tc>
              <w:tc>
                <w:tcPr>
                  <w:tcW w:w="1453" w:type="dxa"/>
                </w:tcPr>
                <w:p w14:paraId="68275F71" w14:textId="4D358909" w:rsidR="00403291" w:rsidRPr="00403291" w:rsidRDefault="00403291" w:rsidP="00403291">
                  <w:pPr>
                    <w:spacing w:before="40" w:after="40"/>
                    <w:jc w:val="right"/>
                    <w:rPr>
                      <w:rFonts w:cs="Times New Roman"/>
                      <w:color w:val="000000"/>
                      <w:szCs w:val="20"/>
                    </w:rPr>
                  </w:pPr>
                  <w:r>
                    <w:rPr>
                      <w:rFonts w:cs="Times New Roman"/>
                      <w:color w:val="000000"/>
                      <w:szCs w:val="20"/>
                    </w:rPr>
                    <w:t>1,498</w:t>
                  </w:r>
                </w:p>
              </w:tc>
            </w:tr>
            <w:tr w:rsidR="00403291" w14:paraId="790E4713" w14:textId="49856D75" w:rsidTr="00403291">
              <w:tc>
                <w:tcPr>
                  <w:tcW w:w="4553" w:type="dxa"/>
                </w:tcPr>
                <w:p w14:paraId="4A36EA4F" w14:textId="45A237D8" w:rsidR="00403291" w:rsidRPr="00403291" w:rsidRDefault="00403291" w:rsidP="00403291">
                  <w:pPr>
                    <w:spacing w:before="40" w:after="40"/>
                    <w:rPr>
                      <w:rFonts w:cs="Times New Roman"/>
                      <w:color w:val="000000"/>
                      <w:szCs w:val="20"/>
                    </w:rPr>
                  </w:pPr>
                  <w:r>
                    <w:rPr>
                      <w:rFonts w:cs="Times New Roman"/>
                      <w:color w:val="000000"/>
                      <w:szCs w:val="20"/>
                    </w:rPr>
                    <w:t>Food Industry</w:t>
                  </w:r>
                </w:p>
              </w:tc>
              <w:tc>
                <w:tcPr>
                  <w:tcW w:w="1418" w:type="dxa"/>
                </w:tcPr>
                <w:p w14:paraId="37C7BEFA" w14:textId="5BE88E21" w:rsidR="00403291" w:rsidRPr="00403291" w:rsidRDefault="00403291" w:rsidP="00403291">
                  <w:pPr>
                    <w:spacing w:before="40" w:after="40"/>
                    <w:jc w:val="right"/>
                    <w:rPr>
                      <w:rFonts w:cs="Times New Roman"/>
                      <w:color w:val="000000"/>
                      <w:szCs w:val="20"/>
                    </w:rPr>
                  </w:pPr>
                  <w:r>
                    <w:rPr>
                      <w:rFonts w:cs="Times New Roman"/>
                      <w:color w:val="000000"/>
                      <w:szCs w:val="20"/>
                    </w:rPr>
                    <w:t>918</w:t>
                  </w:r>
                </w:p>
              </w:tc>
              <w:tc>
                <w:tcPr>
                  <w:tcW w:w="1559" w:type="dxa"/>
                </w:tcPr>
                <w:p w14:paraId="04F65457" w14:textId="7360FDD3" w:rsidR="00403291" w:rsidRPr="00403291" w:rsidRDefault="00403291" w:rsidP="00403291">
                  <w:pPr>
                    <w:spacing w:before="40" w:after="40"/>
                    <w:jc w:val="right"/>
                    <w:rPr>
                      <w:rFonts w:cs="Times New Roman"/>
                      <w:color w:val="000000"/>
                      <w:szCs w:val="20"/>
                    </w:rPr>
                  </w:pPr>
                  <w:r>
                    <w:rPr>
                      <w:rFonts w:cs="Times New Roman"/>
                      <w:color w:val="000000"/>
                      <w:szCs w:val="20"/>
                    </w:rPr>
                    <w:t>918</w:t>
                  </w:r>
                </w:p>
              </w:tc>
              <w:tc>
                <w:tcPr>
                  <w:tcW w:w="1453" w:type="dxa"/>
                </w:tcPr>
                <w:p w14:paraId="1EC50190" w14:textId="19D708BF" w:rsidR="00403291" w:rsidRPr="00403291" w:rsidRDefault="00403291" w:rsidP="00403291">
                  <w:pPr>
                    <w:spacing w:before="40" w:after="40"/>
                    <w:jc w:val="right"/>
                    <w:rPr>
                      <w:rFonts w:cs="Times New Roman"/>
                      <w:color w:val="000000"/>
                      <w:szCs w:val="20"/>
                    </w:rPr>
                  </w:pPr>
                  <w:r>
                    <w:rPr>
                      <w:rFonts w:cs="Times New Roman"/>
                      <w:color w:val="000000"/>
                      <w:szCs w:val="20"/>
                    </w:rPr>
                    <w:t>918</w:t>
                  </w:r>
                </w:p>
              </w:tc>
            </w:tr>
            <w:tr w:rsidR="00403291" w14:paraId="45170525" w14:textId="06D9C5E9" w:rsidTr="00403291">
              <w:tc>
                <w:tcPr>
                  <w:tcW w:w="4553" w:type="dxa"/>
                </w:tcPr>
                <w:p w14:paraId="33C989F5" w14:textId="051BFE38" w:rsidR="00403291" w:rsidRPr="00403291" w:rsidRDefault="00403291" w:rsidP="00403291">
                  <w:pPr>
                    <w:spacing w:before="40" w:after="40"/>
                    <w:rPr>
                      <w:rFonts w:cs="Times New Roman"/>
                      <w:color w:val="000000"/>
                      <w:szCs w:val="20"/>
                    </w:rPr>
                  </w:pPr>
                  <w:r>
                    <w:rPr>
                      <w:rFonts w:cs="Times New Roman"/>
                      <w:color w:val="000000"/>
                      <w:szCs w:val="20"/>
                    </w:rPr>
                    <w:t>Fruit in Schools</w:t>
                  </w:r>
                </w:p>
              </w:tc>
              <w:tc>
                <w:tcPr>
                  <w:tcW w:w="1418" w:type="dxa"/>
                </w:tcPr>
                <w:p w14:paraId="55BE3EC4" w14:textId="146581BE" w:rsidR="00403291" w:rsidRPr="00403291" w:rsidRDefault="00403291" w:rsidP="00403291">
                  <w:pPr>
                    <w:spacing w:before="40" w:after="40"/>
                    <w:jc w:val="right"/>
                    <w:rPr>
                      <w:rFonts w:cs="Times New Roman"/>
                      <w:color w:val="000000"/>
                      <w:szCs w:val="20"/>
                    </w:rPr>
                  </w:pPr>
                  <w:r>
                    <w:rPr>
                      <w:rFonts w:cs="Times New Roman"/>
                      <w:color w:val="000000"/>
                      <w:szCs w:val="20"/>
                    </w:rPr>
                    <w:t>8,125</w:t>
                  </w:r>
                </w:p>
              </w:tc>
              <w:tc>
                <w:tcPr>
                  <w:tcW w:w="1559" w:type="dxa"/>
                </w:tcPr>
                <w:p w14:paraId="7E7AB8F8" w14:textId="6AF67425" w:rsidR="00403291" w:rsidRPr="00403291" w:rsidRDefault="00403291" w:rsidP="00403291">
                  <w:pPr>
                    <w:spacing w:before="40" w:after="40"/>
                    <w:jc w:val="right"/>
                    <w:rPr>
                      <w:rFonts w:cs="Times New Roman"/>
                      <w:color w:val="000000"/>
                      <w:szCs w:val="20"/>
                    </w:rPr>
                  </w:pPr>
                  <w:r>
                    <w:rPr>
                      <w:rFonts w:cs="Times New Roman"/>
                      <w:color w:val="000000"/>
                      <w:szCs w:val="20"/>
                    </w:rPr>
                    <w:t>8,125</w:t>
                  </w:r>
                </w:p>
              </w:tc>
              <w:tc>
                <w:tcPr>
                  <w:tcW w:w="1453" w:type="dxa"/>
                </w:tcPr>
                <w:p w14:paraId="6B8A31E4" w14:textId="69773F22" w:rsidR="00403291" w:rsidRPr="00403291" w:rsidRDefault="00403291" w:rsidP="00403291">
                  <w:pPr>
                    <w:spacing w:before="40" w:after="40"/>
                    <w:jc w:val="right"/>
                    <w:rPr>
                      <w:rFonts w:cs="Times New Roman"/>
                      <w:color w:val="000000"/>
                      <w:szCs w:val="20"/>
                    </w:rPr>
                  </w:pPr>
                  <w:r>
                    <w:rPr>
                      <w:rFonts w:cs="Times New Roman"/>
                      <w:color w:val="000000"/>
                      <w:szCs w:val="20"/>
                    </w:rPr>
                    <w:t>8,125</w:t>
                  </w:r>
                </w:p>
              </w:tc>
            </w:tr>
            <w:tr w:rsidR="00403291" w14:paraId="58B60AF8" w14:textId="2FA8E526" w:rsidTr="00403291">
              <w:tc>
                <w:tcPr>
                  <w:tcW w:w="4553" w:type="dxa"/>
                </w:tcPr>
                <w:p w14:paraId="1F2D2A72" w14:textId="31F25C63" w:rsidR="00403291" w:rsidRPr="00403291" w:rsidRDefault="00403291" w:rsidP="00403291">
                  <w:pPr>
                    <w:spacing w:before="40" w:after="40"/>
                    <w:rPr>
                      <w:rFonts w:cs="Times New Roman"/>
                      <w:color w:val="000000"/>
                      <w:szCs w:val="20"/>
                    </w:rPr>
                  </w:pPr>
                  <w:r>
                    <w:rPr>
                      <w:rFonts w:cs="Times New Roman"/>
                      <w:color w:val="000000"/>
                      <w:szCs w:val="20"/>
                    </w:rPr>
                    <w:t>Health promotion and advertising</w:t>
                  </w:r>
                  <w:r w:rsidR="00315462">
                    <w:rPr>
                      <w:rFonts w:cs="Times New Roman"/>
                      <w:color w:val="000000"/>
                      <w:szCs w:val="20"/>
                    </w:rPr>
                    <w:t xml:space="preserve"> (Health Promotion Agency)</w:t>
                  </w:r>
                </w:p>
              </w:tc>
              <w:tc>
                <w:tcPr>
                  <w:tcW w:w="1418" w:type="dxa"/>
                </w:tcPr>
                <w:p w14:paraId="22C20E44" w14:textId="06D9E6EF" w:rsidR="00403291" w:rsidRPr="00403291" w:rsidRDefault="00403291" w:rsidP="00403291">
                  <w:pPr>
                    <w:spacing w:before="40" w:after="40"/>
                    <w:jc w:val="right"/>
                    <w:rPr>
                      <w:rFonts w:cs="Times New Roman"/>
                      <w:color w:val="000000"/>
                      <w:szCs w:val="20"/>
                    </w:rPr>
                  </w:pPr>
                  <w:r>
                    <w:rPr>
                      <w:rFonts w:cs="Times New Roman"/>
                      <w:color w:val="000000"/>
                      <w:szCs w:val="20"/>
                    </w:rPr>
                    <w:t>7,290</w:t>
                  </w:r>
                </w:p>
              </w:tc>
              <w:tc>
                <w:tcPr>
                  <w:tcW w:w="1559" w:type="dxa"/>
                </w:tcPr>
                <w:p w14:paraId="09A9F8AF" w14:textId="0BD2B03F" w:rsidR="00403291" w:rsidRPr="00403291" w:rsidRDefault="00403291" w:rsidP="00403291">
                  <w:pPr>
                    <w:spacing w:before="40" w:after="40"/>
                    <w:jc w:val="right"/>
                    <w:rPr>
                      <w:rFonts w:cs="Times New Roman"/>
                      <w:color w:val="000000"/>
                      <w:szCs w:val="20"/>
                    </w:rPr>
                  </w:pPr>
                  <w:r>
                    <w:rPr>
                      <w:rFonts w:cs="Times New Roman"/>
                      <w:color w:val="000000"/>
                      <w:szCs w:val="20"/>
                    </w:rPr>
                    <w:t>7,290</w:t>
                  </w:r>
                </w:p>
              </w:tc>
              <w:tc>
                <w:tcPr>
                  <w:tcW w:w="1453" w:type="dxa"/>
                </w:tcPr>
                <w:p w14:paraId="7D6BBD3D" w14:textId="1EBDDA96" w:rsidR="00403291" w:rsidRPr="00403291" w:rsidRDefault="00403291" w:rsidP="00403291">
                  <w:pPr>
                    <w:spacing w:before="40" w:after="40"/>
                    <w:jc w:val="right"/>
                    <w:rPr>
                      <w:rFonts w:cs="Times New Roman"/>
                      <w:color w:val="000000"/>
                      <w:szCs w:val="20"/>
                    </w:rPr>
                  </w:pPr>
                  <w:r>
                    <w:rPr>
                      <w:rFonts w:cs="Times New Roman"/>
                      <w:color w:val="000000"/>
                      <w:szCs w:val="20"/>
                    </w:rPr>
                    <w:t>7,290</w:t>
                  </w:r>
                </w:p>
              </w:tc>
            </w:tr>
            <w:tr w:rsidR="00403291" w14:paraId="34B91F8A" w14:textId="2947D695" w:rsidTr="00403291">
              <w:tc>
                <w:tcPr>
                  <w:tcW w:w="4553" w:type="dxa"/>
                </w:tcPr>
                <w:p w14:paraId="5ACFAB2D" w14:textId="7C9E00B7" w:rsidR="00403291" w:rsidRPr="00403291" w:rsidRDefault="00403291" w:rsidP="00403291">
                  <w:pPr>
                    <w:spacing w:before="40" w:after="40"/>
                    <w:rPr>
                      <w:rFonts w:cs="Times New Roman"/>
                      <w:color w:val="000000"/>
                      <w:szCs w:val="20"/>
                    </w:rPr>
                  </w:pPr>
                  <w:r>
                    <w:rPr>
                      <w:rFonts w:cs="Times New Roman"/>
                      <w:color w:val="000000"/>
                      <w:szCs w:val="20"/>
                    </w:rPr>
                    <w:t>Health Star Rating</w:t>
                  </w:r>
                </w:p>
              </w:tc>
              <w:tc>
                <w:tcPr>
                  <w:tcW w:w="1418" w:type="dxa"/>
                </w:tcPr>
                <w:p w14:paraId="6BE6CA71" w14:textId="07969A9B" w:rsidR="00403291" w:rsidRPr="00403291" w:rsidRDefault="00403291" w:rsidP="00403291">
                  <w:pPr>
                    <w:spacing w:before="40" w:after="40"/>
                    <w:jc w:val="right"/>
                    <w:rPr>
                      <w:rFonts w:cs="Times New Roman"/>
                      <w:color w:val="000000"/>
                      <w:szCs w:val="20"/>
                    </w:rPr>
                  </w:pPr>
                  <w:r>
                    <w:rPr>
                      <w:rFonts w:cs="Times New Roman"/>
                      <w:color w:val="000000"/>
                      <w:szCs w:val="20"/>
                    </w:rPr>
                    <w:t>667</w:t>
                  </w:r>
                </w:p>
              </w:tc>
              <w:tc>
                <w:tcPr>
                  <w:tcW w:w="1559" w:type="dxa"/>
                </w:tcPr>
                <w:p w14:paraId="0FF13CE0" w14:textId="1775F44D" w:rsidR="00403291" w:rsidRPr="00403291" w:rsidRDefault="00403291" w:rsidP="00403291">
                  <w:pPr>
                    <w:spacing w:before="40" w:after="40"/>
                    <w:jc w:val="right"/>
                    <w:rPr>
                      <w:rFonts w:cs="Times New Roman"/>
                      <w:color w:val="000000"/>
                      <w:szCs w:val="20"/>
                    </w:rPr>
                  </w:pPr>
                </w:p>
              </w:tc>
              <w:tc>
                <w:tcPr>
                  <w:tcW w:w="1453" w:type="dxa"/>
                </w:tcPr>
                <w:p w14:paraId="43FFCAB3" w14:textId="2329FB3A" w:rsidR="00403291" w:rsidRPr="00403291" w:rsidRDefault="00403291" w:rsidP="00403291">
                  <w:pPr>
                    <w:spacing w:before="40" w:after="40"/>
                    <w:jc w:val="right"/>
                    <w:rPr>
                      <w:rFonts w:cs="Times New Roman"/>
                      <w:color w:val="000000"/>
                      <w:szCs w:val="20"/>
                    </w:rPr>
                  </w:pPr>
                </w:p>
              </w:tc>
            </w:tr>
            <w:tr w:rsidR="00403291" w14:paraId="2C97AB00" w14:textId="47101430" w:rsidTr="00403291">
              <w:tc>
                <w:tcPr>
                  <w:tcW w:w="4553" w:type="dxa"/>
                </w:tcPr>
                <w:p w14:paraId="3CFBB385" w14:textId="4DF85655" w:rsidR="00403291" w:rsidRPr="00403291" w:rsidRDefault="00403291" w:rsidP="00403291">
                  <w:pPr>
                    <w:spacing w:before="40" w:after="40"/>
                    <w:rPr>
                      <w:rFonts w:cs="Times New Roman"/>
                      <w:color w:val="000000"/>
                      <w:szCs w:val="20"/>
                    </w:rPr>
                  </w:pPr>
                  <w:r>
                    <w:rPr>
                      <w:rFonts w:cs="Times New Roman"/>
                      <w:color w:val="000000"/>
                      <w:szCs w:val="20"/>
                    </w:rPr>
                    <w:t>Healthy Families NZ</w:t>
                  </w:r>
                </w:p>
              </w:tc>
              <w:tc>
                <w:tcPr>
                  <w:tcW w:w="1418" w:type="dxa"/>
                </w:tcPr>
                <w:p w14:paraId="1F22CC9C" w14:textId="4DB722D7" w:rsidR="00403291" w:rsidRPr="00403291" w:rsidRDefault="00403291" w:rsidP="00403291">
                  <w:pPr>
                    <w:spacing w:before="40" w:after="40"/>
                    <w:jc w:val="right"/>
                    <w:rPr>
                      <w:rFonts w:cs="Times New Roman"/>
                      <w:color w:val="000000"/>
                      <w:szCs w:val="20"/>
                    </w:rPr>
                  </w:pPr>
                  <w:r>
                    <w:rPr>
                      <w:rFonts w:cs="Times New Roman"/>
                      <w:color w:val="000000"/>
                      <w:szCs w:val="20"/>
                    </w:rPr>
                    <w:t>9,403</w:t>
                  </w:r>
                </w:p>
              </w:tc>
              <w:tc>
                <w:tcPr>
                  <w:tcW w:w="1559" w:type="dxa"/>
                </w:tcPr>
                <w:p w14:paraId="1510479A" w14:textId="613E756B" w:rsidR="00403291" w:rsidRPr="00403291" w:rsidRDefault="00403291" w:rsidP="00403291">
                  <w:pPr>
                    <w:spacing w:before="40" w:after="40"/>
                    <w:jc w:val="right"/>
                    <w:rPr>
                      <w:rFonts w:cs="Times New Roman"/>
                      <w:color w:val="000000"/>
                      <w:szCs w:val="20"/>
                    </w:rPr>
                  </w:pPr>
                  <w:r>
                    <w:rPr>
                      <w:rFonts w:cs="Times New Roman"/>
                      <w:color w:val="000000"/>
                      <w:szCs w:val="20"/>
                    </w:rPr>
                    <w:t>9,403</w:t>
                  </w:r>
                </w:p>
              </w:tc>
              <w:tc>
                <w:tcPr>
                  <w:tcW w:w="1453" w:type="dxa"/>
                </w:tcPr>
                <w:p w14:paraId="4EE34323" w14:textId="27A2E57A" w:rsidR="00403291" w:rsidRPr="00403291" w:rsidRDefault="00403291" w:rsidP="00403291">
                  <w:pPr>
                    <w:spacing w:before="40" w:after="40"/>
                    <w:jc w:val="right"/>
                    <w:rPr>
                      <w:rFonts w:cs="Times New Roman"/>
                      <w:color w:val="000000"/>
                      <w:szCs w:val="20"/>
                    </w:rPr>
                  </w:pPr>
                  <w:r>
                    <w:rPr>
                      <w:rFonts w:cs="Times New Roman"/>
                      <w:color w:val="000000"/>
                      <w:szCs w:val="20"/>
                    </w:rPr>
                    <w:t>9,403</w:t>
                  </w:r>
                </w:p>
              </w:tc>
            </w:tr>
            <w:tr w:rsidR="00403291" w14:paraId="319F0907" w14:textId="77777777" w:rsidTr="00403291">
              <w:tc>
                <w:tcPr>
                  <w:tcW w:w="4553" w:type="dxa"/>
                </w:tcPr>
                <w:p w14:paraId="43374A7A" w14:textId="63D1F94C" w:rsidR="00403291" w:rsidRDefault="00403291" w:rsidP="00403291">
                  <w:pPr>
                    <w:spacing w:before="40" w:after="40"/>
                    <w:rPr>
                      <w:rFonts w:cs="Times New Roman"/>
                      <w:color w:val="000000"/>
                      <w:szCs w:val="20"/>
                    </w:rPr>
                  </w:pPr>
                  <w:r>
                    <w:rPr>
                      <w:rFonts w:cs="Times New Roman"/>
                      <w:color w:val="000000"/>
                      <w:szCs w:val="20"/>
                    </w:rPr>
                    <w:t>Maternal and Child Nutrition</w:t>
                  </w:r>
                </w:p>
              </w:tc>
              <w:tc>
                <w:tcPr>
                  <w:tcW w:w="1418" w:type="dxa"/>
                </w:tcPr>
                <w:p w14:paraId="3B310A4E" w14:textId="6AFE02DA" w:rsidR="00403291" w:rsidRPr="00403291" w:rsidRDefault="00403291" w:rsidP="00403291">
                  <w:pPr>
                    <w:spacing w:before="40" w:after="40"/>
                    <w:jc w:val="right"/>
                    <w:rPr>
                      <w:rFonts w:cs="Times New Roman"/>
                      <w:color w:val="000000"/>
                      <w:szCs w:val="20"/>
                    </w:rPr>
                  </w:pPr>
                  <w:r>
                    <w:rPr>
                      <w:rFonts w:cs="Times New Roman"/>
                      <w:color w:val="000000"/>
                      <w:szCs w:val="20"/>
                    </w:rPr>
                    <w:t>3,347</w:t>
                  </w:r>
                </w:p>
              </w:tc>
              <w:tc>
                <w:tcPr>
                  <w:tcW w:w="1559" w:type="dxa"/>
                </w:tcPr>
                <w:p w14:paraId="63651FF6" w14:textId="342B7D56" w:rsidR="00403291" w:rsidRPr="00403291" w:rsidRDefault="00403291" w:rsidP="00403291">
                  <w:pPr>
                    <w:spacing w:before="40" w:after="40"/>
                    <w:jc w:val="right"/>
                    <w:rPr>
                      <w:rFonts w:cs="Times New Roman"/>
                      <w:color w:val="000000"/>
                      <w:szCs w:val="20"/>
                    </w:rPr>
                  </w:pPr>
                  <w:r>
                    <w:rPr>
                      <w:rFonts w:cs="Times New Roman"/>
                      <w:color w:val="000000"/>
                      <w:szCs w:val="20"/>
                    </w:rPr>
                    <w:t>3,347</w:t>
                  </w:r>
                </w:p>
              </w:tc>
              <w:tc>
                <w:tcPr>
                  <w:tcW w:w="1453" w:type="dxa"/>
                </w:tcPr>
                <w:p w14:paraId="3988011A" w14:textId="2F4A3C3C" w:rsidR="00403291" w:rsidRPr="00403291" w:rsidRDefault="00403291" w:rsidP="00403291">
                  <w:pPr>
                    <w:spacing w:before="40" w:after="40"/>
                    <w:jc w:val="right"/>
                    <w:rPr>
                      <w:rFonts w:cs="Times New Roman"/>
                      <w:color w:val="000000"/>
                      <w:szCs w:val="20"/>
                    </w:rPr>
                  </w:pPr>
                  <w:r>
                    <w:rPr>
                      <w:rFonts w:cs="Times New Roman"/>
                      <w:color w:val="000000"/>
                      <w:szCs w:val="20"/>
                    </w:rPr>
                    <w:t>3,347</w:t>
                  </w:r>
                </w:p>
              </w:tc>
            </w:tr>
            <w:tr w:rsidR="00403291" w14:paraId="3A6395A2" w14:textId="77777777" w:rsidTr="00403291">
              <w:tc>
                <w:tcPr>
                  <w:tcW w:w="4553" w:type="dxa"/>
                </w:tcPr>
                <w:p w14:paraId="3D2A2F6E" w14:textId="5D00F3EE" w:rsidR="00403291" w:rsidRDefault="00403291" w:rsidP="00403291">
                  <w:pPr>
                    <w:spacing w:before="40" w:after="40"/>
                    <w:rPr>
                      <w:rFonts w:cs="Times New Roman"/>
                      <w:color w:val="000000"/>
                      <w:szCs w:val="20"/>
                    </w:rPr>
                  </w:pPr>
                  <w:r>
                    <w:rPr>
                      <w:rFonts w:cs="Times New Roman"/>
                      <w:color w:val="000000"/>
                      <w:szCs w:val="20"/>
                    </w:rPr>
                    <w:t>Other nutrition activities</w:t>
                  </w:r>
                </w:p>
              </w:tc>
              <w:tc>
                <w:tcPr>
                  <w:tcW w:w="1418" w:type="dxa"/>
                </w:tcPr>
                <w:p w14:paraId="166A594B" w14:textId="50E9C157" w:rsidR="00403291" w:rsidRPr="00403291" w:rsidRDefault="00403291" w:rsidP="00403291">
                  <w:pPr>
                    <w:spacing w:before="40" w:after="40"/>
                    <w:jc w:val="right"/>
                    <w:rPr>
                      <w:rFonts w:cs="Times New Roman"/>
                      <w:color w:val="000000"/>
                      <w:szCs w:val="20"/>
                    </w:rPr>
                  </w:pPr>
                  <w:r>
                    <w:rPr>
                      <w:rFonts w:cs="Times New Roman"/>
                      <w:color w:val="000000"/>
                      <w:szCs w:val="20"/>
                    </w:rPr>
                    <w:t>284</w:t>
                  </w:r>
                </w:p>
              </w:tc>
              <w:tc>
                <w:tcPr>
                  <w:tcW w:w="1559" w:type="dxa"/>
                </w:tcPr>
                <w:p w14:paraId="08F04CEB" w14:textId="03742290" w:rsidR="00403291" w:rsidRPr="00403291" w:rsidRDefault="00403291" w:rsidP="00403291">
                  <w:pPr>
                    <w:spacing w:before="40" w:after="40"/>
                    <w:jc w:val="right"/>
                    <w:rPr>
                      <w:rFonts w:cs="Times New Roman"/>
                      <w:color w:val="000000"/>
                      <w:szCs w:val="20"/>
                    </w:rPr>
                  </w:pPr>
                  <w:r>
                    <w:rPr>
                      <w:rFonts w:cs="Times New Roman"/>
                      <w:color w:val="000000"/>
                      <w:szCs w:val="20"/>
                    </w:rPr>
                    <w:t>284</w:t>
                  </w:r>
                </w:p>
              </w:tc>
              <w:tc>
                <w:tcPr>
                  <w:tcW w:w="1453" w:type="dxa"/>
                </w:tcPr>
                <w:p w14:paraId="05C38F78" w14:textId="4DF58524" w:rsidR="00403291" w:rsidRPr="00403291" w:rsidRDefault="00403291" w:rsidP="00403291">
                  <w:pPr>
                    <w:spacing w:before="40" w:after="40"/>
                    <w:jc w:val="right"/>
                    <w:rPr>
                      <w:rFonts w:cs="Times New Roman"/>
                      <w:color w:val="000000"/>
                      <w:szCs w:val="20"/>
                    </w:rPr>
                  </w:pPr>
                  <w:r>
                    <w:rPr>
                      <w:rFonts w:cs="Times New Roman"/>
                      <w:color w:val="000000"/>
                      <w:szCs w:val="20"/>
                    </w:rPr>
                    <w:t>284</w:t>
                  </w:r>
                </w:p>
              </w:tc>
            </w:tr>
            <w:tr w:rsidR="00403291" w14:paraId="5E8AE0B3" w14:textId="77777777" w:rsidTr="00403291">
              <w:tc>
                <w:tcPr>
                  <w:tcW w:w="4553" w:type="dxa"/>
                </w:tcPr>
                <w:p w14:paraId="197033AF" w14:textId="59342495" w:rsidR="00403291" w:rsidRDefault="00403291" w:rsidP="00403291">
                  <w:pPr>
                    <w:spacing w:before="40" w:after="40"/>
                    <w:rPr>
                      <w:rFonts w:cs="Times New Roman"/>
                      <w:color w:val="000000"/>
                      <w:szCs w:val="20"/>
                    </w:rPr>
                  </w:pPr>
                  <w:r>
                    <w:rPr>
                      <w:rFonts w:cs="Times New Roman"/>
                      <w:color w:val="000000"/>
                      <w:szCs w:val="20"/>
                    </w:rPr>
                    <w:t>Pacific Heartbeat</w:t>
                  </w:r>
                </w:p>
              </w:tc>
              <w:tc>
                <w:tcPr>
                  <w:tcW w:w="1418" w:type="dxa"/>
                </w:tcPr>
                <w:p w14:paraId="007B6D29" w14:textId="299FBA4A" w:rsidR="00403291" w:rsidRPr="00403291" w:rsidRDefault="00403291" w:rsidP="00403291">
                  <w:pPr>
                    <w:spacing w:before="40" w:after="40"/>
                    <w:jc w:val="right"/>
                    <w:rPr>
                      <w:rFonts w:cs="Times New Roman"/>
                      <w:color w:val="000000"/>
                      <w:szCs w:val="20"/>
                    </w:rPr>
                  </w:pPr>
                  <w:r>
                    <w:rPr>
                      <w:rFonts w:cs="Times New Roman"/>
                      <w:color w:val="000000"/>
                      <w:szCs w:val="20"/>
                    </w:rPr>
                    <w:t>834</w:t>
                  </w:r>
                </w:p>
              </w:tc>
              <w:tc>
                <w:tcPr>
                  <w:tcW w:w="1559" w:type="dxa"/>
                </w:tcPr>
                <w:p w14:paraId="1A17744C" w14:textId="195EAB62" w:rsidR="00403291" w:rsidRPr="00403291" w:rsidRDefault="00403291" w:rsidP="00403291">
                  <w:pPr>
                    <w:spacing w:before="40" w:after="40"/>
                    <w:jc w:val="right"/>
                    <w:rPr>
                      <w:rFonts w:cs="Times New Roman"/>
                      <w:color w:val="000000"/>
                      <w:szCs w:val="20"/>
                    </w:rPr>
                  </w:pPr>
                  <w:r>
                    <w:rPr>
                      <w:rFonts w:cs="Times New Roman"/>
                      <w:color w:val="000000"/>
                      <w:szCs w:val="20"/>
                    </w:rPr>
                    <w:t>834</w:t>
                  </w:r>
                </w:p>
              </w:tc>
              <w:tc>
                <w:tcPr>
                  <w:tcW w:w="1453" w:type="dxa"/>
                </w:tcPr>
                <w:p w14:paraId="10D53625" w14:textId="5F018A85" w:rsidR="00403291" w:rsidRPr="00403291" w:rsidRDefault="00403291" w:rsidP="00403291">
                  <w:pPr>
                    <w:spacing w:before="40" w:after="40"/>
                    <w:jc w:val="right"/>
                    <w:rPr>
                      <w:rFonts w:cs="Times New Roman"/>
                      <w:color w:val="000000"/>
                      <w:szCs w:val="20"/>
                    </w:rPr>
                  </w:pPr>
                  <w:r>
                    <w:rPr>
                      <w:rFonts w:cs="Times New Roman"/>
                      <w:color w:val="000000"/>
                      <w:szCs w:val="20"/>
                    </w:rPr>
                    <w:t>834</w:t>
                  </w:r>
                </w:p>
              </w:tc>
            </w:tr>
            <w:tr w:rsidR="00403291" w14:paraId="3AB36971" w14:textId="77777777" w:rsidTr="00403291">
              <w:tc>
                <w:tcPr>
                  <w:tcW w:w="4553" w:type="dxa"/>
                </w:tcPr>
                <w:p w14:paraId="10DB1E84" w14:textId="1C2AEBA6" w:rsidR="00403291" w:rsidRDefault="00403291" w:rsidP="00403291">
                  <w:pPr>
                    <w:spacing w:before="40" w:after="40"/>
                    <w:rPr>
                      <w:rFonts w:cs="Times New Roman"/>
                      <w:color w:val="000000"/>
                      <w:szCs w:val="20"/>
                    </w:rPr>
                  </w:pPr>
                  <w:r>
                    <w:rPr>
                      <w:rFonts w:cs="Times New Roman"/>
                      <w:color w:val="000000"/>
                      <w:szCs w:val="20"/>
                    </w:rPr>
                    <w:t>Physical activity and nutrition</w:t>
                  </w:r>
                </w:p>
              </w:tc>
              <w:tc>
                <w:tcPr>
                  <w:tcW w:w="1418" w:type="dxa"/>
                </w:tcPr>
                <w:p w14:paraId="412E63E7" w14:textId="5B1254CD" w:rsidR="00403291" w:rsidRPr="00403291" w:rsidRDefault="00403291" w:rsidP="00403291">
                  <w:pPr>
                    <w:spacing w:before="40" w:after="40"/>
                    <w:jc w:val="right"/>
                    <w:rPr>
                      <w:rFonts w:cs="Times New Roman"/>
                      <w:color w:val="000000"/>
                      <w:szCs w:val="20"/>
                    </w:rPr>
                  </w:pPr>
                  <w:r>
                    <w:rPr>
                      <w:rFonts w:cs="Times New Roman"/>
                      <w:color w:val="000000"/>
                      <w:szCs w:val="20"/>
                    </w:rPr>
                    <w:t>5,730</w:t>
                  </w:r>
                </w:p>
              </w:tc>
              <w:tc>
                <w:tcPr>
                  <w:tcW w:w="1559" w:type="dxa"/>
                </w:tcPr>
                <w:p w14:paraId="2BBB665E" w14:textId="5FE18380" w:rsidR="00403291" w:rsidRPr="00403291" w:rsidRDefault="00403291" w:rsidP="00403291">
                  <w:pPr>
                    <w:spacing w:before="40" w:after="40"/>
                    <w:jc w:val="right"/>
                    <w:rPr>
                      <w:rFonts w:cs="Times New Roman"/>
                      <w:color w:val="000000"/>
                      <w:szCs w:val="20"/>
                    </w:rPr>
                  </w:pPr>
                  <w:r>
                    <w:rPr>
                      <w:rFonts w:cs="Times New Roman"/>
                      <w:color w:val="000000"/>
                      <w:szCs w:val="20"/>
                    </w:rPr>
                    <w:t>5,730</w:t>
                  </w:r>
                </w:p>
              </w:tc>
              <w:tc>
                <w:tcPr>
                  <w:tcW w:w="1453" w:type="dxa"/>
                </w:tcPr>
                <w:p w14:paraId="4F52E8A2" w14:textId="592C055A" w:rsidR="00403291" w:rsidRPr="00403291" w:rsidRDefault="00403291" w:rsidP="00403291">
                  <w:pPr>
                    <w:spacing w:before="40" w:after="40"/>
                    <w:jc w:val="right"/>
                    <w:rPr>
                      <w:rFonts w:cs="Times New Roman"/>
                      <w:color w:val="000000"/>
                      <w:szCs w:val="20"/>
                    </w:rPr>
                  </w:pPr>
                  <w:r>
                    <w:rPr>
                      <w:rFonts w:cs="Times New Roman"/>
                      <w:color w:val="000000"/>
                      <w:szCs w:val="20"/>
                    </w:rPr>
                    <w:t>5,730</w:t>
                  </w:r>
                </w:p>
              </w:tc>
            </w:tr>
            <w:tr w:rsidR="00403291" w14:paraId="63A279EE" w14:textId="77777777" w:rsidTr="00403291">
              <w:tc>
                <w:tcPr>
                  <w:tcW w:w="4553" w:type="dxa"/>
                </w:tcPr>
                <w:p w14:paraId="0FE0DEAF" w14:textId="7882FD2D" w:rsidR="00403291" w:rsidRDefault="00403291" w:rsidP="00403291">
                  <w:pPr>
                    <w:spacing w:before="40" w:after="40"/>
                    <w:rPr>
                      <w:rFonts w:cs="Times New Roman"/>
                      <w:color w:val="000000"/>
                      <w:szCs w:val="20"/>
                    </w:rPr>
                  </w:pPr>
                  <w:r>
                    <w:rPr>
                      <w:rFonts w:cs="Times New Roman"/>
                      <w:color w:val="000000"/>
                      <w:szCs w:val="20"/>
                    </w:rPr>
                    <w:t>Under 5 Energize</w:t>
                  </w:r>
                </w:p>
              </w:tc>
              <w:tc>
                <w:tcPr>
                  <w:tcW w:w="1418" w:type="dxa"/>
                </w:tcPr>
                <w:p w14:paraId="40CB8FC1" w14:textId="3B742C2B" w:rsidR="00403291" w:rsidRPr="00403291" w:rsidRDefault="00403291" w:rsidP="00403291">
                  <w:pPr>
                    <w:spacing w:before="40" w:after="40"/>
                    <w:jc w:val="right"/>
                    <w:rPr>
                      <w:rFonts w:cs="Times New Roman"/>
                      <w:color w:val="000000"/>
                      <w:szCs w:val="20"/>
                    </w:rPr>
                  </w:pPr>
                  <w:r>
                    <w:rPr>
                      <w:rFonts w:cs="Times New Roman"/>
                      <w:color w:val="000000"/>
                      <w:szCs w:val="20"/>
                    </w:rPr>
                    <w:t>500</w:t>
                  </w:r>
                </w:p>
              </w:tc>
              <w:tc>
                <w:tcPr>
                  <w:tcW w:w="1559" w:type="dxa"/>
                </w:tcPr>
                <w:p w14:paraId="5C56B115" w14:textId="697EA87A" w:rsidR="00403291" w:rsidRPr="00403291" w:rsidRDefault="00403291" w:rsidP="00403291">
                  <w:pPr>
                    <w:spacing w:before="40" w:after="40"/>
                    <w:jc w:val="right"/>
                    <w:rPr>
                      <w:rFonts w:cs="Times New Roman"/>
                      <w:color w:val="000000"/>
                      <w:szCs w:val="20"/>
                    </w:rPr>
                  </w:pPr>
                  <w:r>
                    <w:rPr>
                      <w:rFonts w:cs="Times New Roman"/>
                      <w:color w:val="000000"/>
                      <w:szCs w:val="20"/>
                    </w:rPr>
                    <w:t>500</w:t>
                  </w:r>
                </w:p>
              </w:tc>
              <w:tc>
                <w:tcPr>
                  <w:tcW w:w="1453" w:type="dxa"/>
                </w:tcPr>
                <w:p w14:paraId="04D467E5" w14:textId="08D64343" w:rsidR="00403291" w:rsidRPr="00403291" w:rsidRDefault="00403291" w:rsidP="00403291">
                  <w:pPr>
                    <w:spacing w:before="40" w:after="40"/>
                    <w:jc w:val="right"/>
                    <w:rPr>
                      <w:rFonts w:cs="Times New Roman"/>
                      <w:color w:val="000000"/>
                      <w:szCs w:val="20"/>
                    </w:rPr>
                  </w:pPr>
                  <w:r>
                    <w:rPr>
                      <w:rFonts w:cs="Times New Roman"/>
                      <w:color w:val="000000"/>
                      <w:szCs w:val="20"/>
                    </w:rPr>
                    <w:t>500</w:t>
                  </w:r>
                </w:p>
              </w:tc>
            </w:tr>
            <w:tr w:rsidR="00403291" w14:paraId="513F8C47" w14:textId="77777777" w:rsidTr="00403291">
              <w:tc>
                <w:tcPr>
                  <w:tcW w:w="4553" w:type="dxa"/>
                </w:tcPr>
                <w:p w14:paraId="6B2C9313" w14:textId="403B8ABF" w:rsidR="00403291" w:rsidRDefault="00403291" w:rsidP="00403291">
                  <w:pPr>
                    <w:spacing w:before="40" w:after="40"/>
                    <w:rPr>
                      <w:rFonts w:cs="Times New Roman"/>
                      <w:color w:val="000000"/>
                      <w:szCs w:val="20"/>
                    </w:rPr>
                  </w:pPr>
                  <w:r>
                    <w:rPr>
                      <w:rFonts w:cs="Times New Roman"/>
                      <w:color w:val="000000"/>
                      <w:szCs w:val="20"/>
                    </w:rPr>
                    <w:t>School health promotion</w:t>
                  </w:r>
                </w:p>
              </w:tc>
              <w:tc>
                <w:tcPr>
                  <w:tcW w:w="1418" w:type="dxa"/>
                </w:tcPr>
                <w:p w14:paraId="28132428" w14:textId="1B2EA60E" w:rsidR="00403291" w:rsidRPr="00403291" w:rsidRDefault="00403291" w:rsidP="00403291">
                  <w:pPr>
                    <w:spacing w:before="40" w:after="40"/>
                    <w:jc w:val="right"/>
                    <w:rPr>
                      <w:rFonts w:cs="Times New Roman"/>
                      <w:color w:val="000000"/>
                      <w:szCs w:val="20"/>
                    </w:rPr>
                  </w:pPr>
                  <w:r>
                    <w:rPr>
                      <w:rFonts w:cs="Times New Roman"/>
                      <w:color w:val="000000"/>
                      <w:szCs w:val="20"/>
                    </w:rPr>
                    <w:t>451</w:t>
                  </w:r>
                </w:p>
              </w:tc>
              <w:tc>
                <w:tcPr>
                  <w:tcW w:w="1559" w:type="dxa"/>
                </w:tcPr>
                <w:p w14:paraId="015EEDDF" w14:textId="3B124E80" w:rsidR="00403291" w:rsidRPr="00403291" w:rsidRDefault="00403291" w:rsidP="00403291">
                  <w:pPr>
                    <w:spacing w:before="40" w:after="40"/>
                    <w:jc w:val="right"/>
                    <w:rPr>
                      <w:rFonts w:cs="Times New Roman"/>
                      <w:color w:val="000000"/>
                      <w:szCs w:val="20"/>
                    </w:rPr>
                  </w:pPr>
                  <w:r>
                    <w:rPr>
                      <w:rFonts w:cs="Times New Roman"/>
                      <w:color w:val="000000"/>
                      <w:szCs w:val="20"/>
                    </w:rPr>
                    <w:t>451</w:t>
                  </w:r>
                </w:p>
              </w:tc>
              <w:tc>
                <w:tcPr>
                  <w:tcW w:w="1453" w:type="dxa"/>
                </w:tcPr>
                <w:p w14:paraId="31D84799" w14:textId="1EDF1498" w:rsidR="00403291" w:rsidRPr="00403291" w:rsidRDefault="00403291" w:rsidP="00403291">
                  <w:pPr>
                    <w:spacing w:before="40" w:after="40"/>
                    <w:jc w:val="right"/>
                    <w:rPr>
                      <w:rFonts w:cs="Times New Roman"/>
                      <w:color w:val="000000"/>
                      <w:szCs w:val="20"/>
                    </w:rPr>
                  </w:pPr>
                  <w:r>
                    <w:rPr>
                      <w:rFonts w:cs="Times New Roman"/>
                      <w:color w:val="000000"/>
                      <w:szCs w:val="20"/>
                    </w:rPr>
                    <w:t>451</w:t>
                  </w:r>
                </w:p>
              </w:tc>
            </w:tr>
            <w:tr w:rsidR="00403291" w14:paraId="3D2F5FB3" w14:textId="77777777" w:rsidTr="00403291">
              <w:tc>
                <w:tcPr>
                  <w:tcW w:w="4553" w:type="dxa"/>
                </w:tcPr>
                <w:p w14:paraId="0DF56104" w14:textId="46706ECA" w:rsidR="00403291" w:rsidRPr="00403291" w:rsidRDefault="00403291" w:rsidP="00403291">
                  <w:pPr>
                    <w:spacing w:before="40" w:after="40"/>
                    <w:rPr>
                      <w:rFonts w:cs="Times New Roman"/>
                      <w:b/>
                      <w:bCs/>
                      <w:color w:val="000000"/>
                      <w:szCs w:val="20"/>
                    </w:rPr>
                  </w:pPr>
                  <w:r w:rsidRPr="00403291">
                    <w:rPr>
                      <w:rFonts w:cs="Times New Roman"/>
                      <w:b/>
                      <w:bCs/>
                      <w:color w:val="000000"/>
                      <w:szCs w:val="20"/>
                    </w:rPr>
                    <w:t>Total</w:t>
                  </w:r>
                </w:p>
              </w:tc>
              <w:tc>
                <w:tcPr>
                  <w:tcW w:w="1418" w:type="dxa"/>
                </w:tcPr>
                <w:p w14:paraId="199790C0" w14:textId="160D1716" w:rsidR="00403291" w:rsidRPr="00403291" w:rsidRDefault="00403291" w:rsidP="00403291">
                  <w:pPr>
                    <w:spacing w:before="40" w:after="40"/>
                    <w:jc w:val="right"/>
                    <w:rPr>
                      <w:rFonts w:cs="Times New Roman"/>
                      <w:b/>
                      <w:bCs/>
                      <w:color w:val="000000"/>
                      <w:szCs w:val="20"/>
                    </w:rPr>
                  </w:pPr>
                  <w:r w:rsidRPr="00403291">
                    <w:rPr>
                      <w:rFonts w:cs="Times New Roman"/>
                      <w:b/>
                      <w:bCs/>
                      <w:color w:val="000000"/>
                      <w:szCs w:val="20"/>
                    </w:rPr>
                    <w:t>39,045</w:t>
                  </w:r>
                </w:p>
              </w:tc>
              <w:tc>
                <w:tcPr>
                  <w:tcW w:w="1559" w:type="dxa"/>
                </w:tcPr>
                <w:p w14:paraId="6698D55D" w14:textId="38E1A983" w:rsidR="00403291" w:rsidRPr="00403291" w:rsidRDefault="00403291" w:rsidP="00403291">
                  <w:pPr>
                    <w:spacing w:before="40" w:after="40"/>
                    <w:jc w:val="right"/>
                    <w:rPr>
                      <w:rFonts w:cs="Times New Roman"/>
                      <w:b/>
                      <w:bCs/>
                      <w:color w:val="000000"/>
                      <w:szCs w:val="20"/>
                    </w:rPr>
                  </w:pPr>
                  <w:r w:rsidRPr="00403291">
                    <w:rPr>
                      <w:rFonts w:cs="Times New Roman"/>
                      <w:b/>
                      <w:bCs/>
                      <w:color w:val="000000"/>
                      <w:szCs w:val="20"/>
                    </w:rPr>
                    <w:t>38,378</w:t>
                  </w:r>
                </w:p>
              </w:tc>
              <w:tc>
                <w:tcPr>
                  <w:tcW w:w="1453" w:type="dxa"/>
                </w:tcPr>
                <w:p w14:paraId="103E32CB" w14:textId="02C4A63B" w:rsidR="00403291" w:rsidRPr="00403291" w:rsidRDefault="00403291" w:rsidP="00403291">
                  <w:pPr>
                    <w:spacing w:before="40" w:after="40"/>
                    <w:jc w:val="right"/>
                    <w:rPr>
                      <w:rFonts w:cs="Times New Roman"/>
                      <w:b/>
                      <w:bCs/>
                      <w:color w:val="000000"/>
                      <w:szCs w:val="20"/>
                    </w:rPr>
                  </w:pPr>
                  <w:r w:rsidRPr="00403291">
                    <w:rPr>
                      <w:rFonts w:cs="Times New Roman"/>
                      <w:b/>
                      <w:bCs/>
                      <w:color w:val="000000"/>
                      <w:szCs w:val="20"/>
                    </w:rPr>
                    <w:t>38,378</w:t>
                  </w:r>
                </w:p>
              </w:tc>
            </w:tr>
            <w:tr w:rsidR="00403291" w14:paraId="065F385D" w14:textId="77777777" w:rsidTr="00403291">
              <w:tc>
                <w:tcPr>
                  <w:tcW w:w="4553" w:type="dxa"/>
                </w:tcPr>
                <w:p w14:paraId="44B895C4" w14:textId="05B6930A" w:rsidR="00403291" w:rsidRDefault="009B490C" w:rsidP="00403291">
                  <w:pPr>
                    <w:spacing w:before="40" w:after="40"/>
                    <w:rPr>
                      <w:rFonts w:cs="Times New Roman"/>
                      <w:color w:val="000000"/>
                      <w:szCs w:val="20"/>
                    </w:rPr>
                  </w:pPr>
                  <w:r>
                    <w:rPr>
                      <w:rFonts w:cs="Times New Roman"/>
                      <w:color w:val="000000"/>
                      <w:szCs w:val="20"/>
                    </w:rPr>
                    <w:t>% of total non-departmental expense funding (excluding capital and DHB baseline funding and MOH departmental funding)</w:t>
                  </w:r>
                </w:p>
              </w:tc>
              <w:tc>
                <w:tcPr>
                  <w:tcW w:w="1418" w:type="dxa"/>
                </w:tcPr>
                <w:p w14:paraId="78564F40" w14:textId="7D732740" w:rsidR="00403291" w:rsidRDefault="009B490C" w:rsidP="00403291">
                  <w:pPr>
                    <w:spacing w:before="40" w:after="40"/>
                    <w:jc w:val="right"/>
                    <w:rPr>
                      <w:rFonts w:cs="Times New Roman"/>
                      <w:color w:val="000000"/>
                      <w:szCs w:val="20"/>
                    </w:rPr>
                  </w:pPr>
                  <w:r>
                    <w:rPr>
                      <w:rFonts w:cs="Times New Roman"/>
                      <w:color w:val="000000"/>
                      <w:szCs w:val="20"/>
                    </w:rPr>
                    <w:t>1.2%</w:t>
                  </w:r>
                </w:p>
              </w:tc>
              <w:tc>
                <w:tcPr>
                  <w:tcW w:w="1559" w:type="dxa"/>
                </w:tcPr>
                <w:p w14:paraId="222B3C4B" w14:textId="274577C4" w:rsidR="00403291" w:rsidRDefault="009B490C" w:rsidP="00403291">
                  <w:pPr>
                    <w:spacing w:before="40" w:after="40"/>
                    <w:jc w:val="right"/>
                    <w:rPr>
                      <w:rFonts w:cs="Times New Roman"/>
                      <w:color w:val="000000"/>
                      <w:szCs w:val="20"/>
                    </w:rPr>
                  </w:pPr>
                  <w:r>
                    <w:rPr>
                      <w:rFonts w:cs="Times New Roman"/>
                      <w:color w:val="000000"/>
                      <w:szCs w:val="20"/>
                    </w:rPr>
                    <w:t>1.1%</w:t>
                  </w:r>
                </w:p>
              </w:tc>
              <w:tc>
                <w:tcPr>
                  <w:tcW w:w="1453" w:type="dxa"/>
                </w:tcPr>
                <w:p w14:paraId="6FB4CE67" w14:textId="166C7D12" w:rsidR="00403291" w:rsidRDefault="009B490C" w:rsidP="00403291">
                  <w:pPr>
                    <w:spacing w:before="40" w:after="40"/>
                    <w:jc w:val="right"/>
                    <w:rPr>
                      <w:rFonts w:cs="Times New Roman"/>
                      <w:color w:val="000000"/>
                      <w:szCs w:val="20"/>
                    </w:rPr>
                  </w:pPr>
                  <w:r>
                    <w:rPr>
                      <w:rFonts w:cs="Times New Roman"/>
                      <w:color w:val="000000"/>
                      <w:szCs w:val="20"/>
                    </w:rPr>
                    <w:t>1.0%</w:t>
                  </w:r>
                </w:p>
              </w:tc>
            </w:tr>
          </w:tbl>
          <w:p w14:paraId="7BFC6CFE" w14:textId="7AB4239D" w:rsidR="00D25895" w:rsidRPr="00FB7571" w:rsidRDefault="00D25895" w:rsidP="00FB7571">
            <w:pPr>
              <w:shd w:val="clear" w:color="auto" w:fill="FFFFFF" w:themeFill="background1"/>
              <w:spacing w:before="40" w:after="40"/>
              <w:rPr>
                <w:rFonts w:eastAsia="Times New Roman" w:cs="Times New Roman"/>
                <w:szCs w:val="20"/>
                <w:lang w:eastAsia="en-NZ"/>
              </w:rPr>
            </w:pPr>
          </w:p>
        </w:tc>
      </w:tr>
      <w:tr w:rsidR="00403291" w:rsidRPr="0091450A" w14:paraId="1AB576B4" w14:textId="77777777" w:rsidTr="00E83F10">
        <w:trPr>
          <w:trHeight w:val="2430"/>
        </w:trPr>
        <w:tc>
          <w:tcPr>
            <w:tcW w:w="9209" w:type="dxa"/>
          </w:tcPr>
          <w:p w14:paraId="7C4B8C1A" w14:textId="77777777" w:rsidR="00403291" w:rsidRDefault="00403291" w:rsidP="00403291">
            <w:pPr>
              <w:spacing w:before="40" w:after="40"/>
              <w:rPr>
                <w:rFonts w:cs="Times New Roman"/>
                <w:color w:val="000000"/>
                <w:szCs w:val="20"/>
                <w:highlight w:val="yellow"/>
              </w:rPr>
            </w:pPr>
          </w:p>
          <w:p w14:paraId="235E6D33" w14:textId="77777777" w:rsidR="00403291" w:rsidRPr="0091450A" w:rsidRDefault="00403291" w:rsidP="00403291">
            <w:pPr>
              <w:spacing w:before="40" w:after="40"/>
              <w:rPr>
                <w:b/>
                <w:color w:val="1F497D"/>
                <w:sz w:val="28"/>
                <w:szCs w:val="28"/>
              </w:rPr>
            </w:pPr>
            <w:r w:rsidRPr="0091450A">
              <w:rPr>
                <w:b/>
                <w:color w:val="1F497D"/>
                <w:sz w:val="28"/>
                <w:szCs w:val="28"/>
              </w:rPr>
              <w:t>International best practice examples (benchmarks)</w:t>
            </w:r>
          </w:p>
          <w:p w14:paraId="78900FB8" w14:textId="245DAC3E" w:rsidR="00403291" w:rsidRPr="009B490C" w:rsidRDefault="00403291" w:rsidP="00403291">
            <w:pPr>
              <w:pStyle w:val="ListParagraph"/>
              <w:keepNext/>
              <w:numPr>
                <w:ilvl w:val="0"/>
                <w:numId w:val="83"/>
              </w:numPr>
              <w:spacing w:before="40" w:after="40"/>
              <w:ind w:left="284" w:hanging="284"/>
              <w:contextualSpacing w:val="0"/>
            </w:pPr>
            <w:r w:rsidRPr="0091450A">
              <w:rPr>
                <w:rFonts w:eastAsia="Times New Roman" w:cs="Times New Roman"/>
                <w:b/>
                <w:szCs w:val="20"/>
                <w:lang w:eastAsia="en-NZ"/>
              </w:rPr>
              <w:t>New Zealand</w:t>
            </w:r>
            <w:r w:rsidRPr="0091450A">
              <w:rPr>
                <w:rFonts w:eastAsia="Times New Roman" w:cs="Times New Roman"/>
                <w:szCs w:val="20"/>
                <w:lang w:eastAsia="en-NZ"/>
              </w:rPr>
              <w:t>: The total funding for population nutrition was estimated at about $67 million or 0.6% of the health budget during 2008/09 Healthy Eating Healthy Action period. Dietary risk factors account for 11.4% of health loss in New Zealand.</w:t>
            </w:r>
          </w:p>
          <w:p w14:paraId="78421891" w14:textId="436C55BC" w:rsidR="00403291" w:rsidRPr="009B490C" w:rsidRDefault="009B490C" w:rsidP="009B490C">
            <w:pPr>
              <w:pStyle w:val="ListParagraph"/>
              <w:keepNext/>
              <w:numPr>
                <w:ilvl w:val="0"/>
                <w:numId w:val="83"/>
              </w:numPr>
              <w:spacing w:before="40" w:after="40"/>
              <w:ind w:left="284" w:hanging="284"/>
              <w:contextualSpacing w:val="0"/>
            </w:pPr>
            <w:r w:rsidRPr="0091450A">
              <w:rPr>
                <w:rFonts w:eastAsia="Times New Roman" w:cs="Times New Roman"/>
                <w:b/>
                <w:szCs w:val="20"/>
                <w:lang w:eastAsia="en-NZ"/>
              </w:rPr>
              <w:t>Thailand:</w:t>
            </w:r>
            <w:r w:rsidRPr="0091450A">
              <w:rPr>
                <w:rFonts w:eastAsia="Times New Roman" w:cs="Times New Roman"/>
                <w:szCs w:val="20"/>
                <w:lang w:eastAsia="en-NZ"/>
              </w:rPr>
              <w:t xml:space="preserve"> According to the most recent report on health expenditure in 2012 the government greatly increased budget spent on policies and actions related to nutrition (excluding food, hygiene and drinking water control). Total expenditure on health</w:t>
            </w:r>
            <w:r>
              <w:rPr>
                <w:rFonts w:eastAsia="Times New Roman" w:cs="Times New Roman"/>
                <w:szCs w:val="20"/>
                <w:lang w:eastAsia="en-NZ"/>
              </w:rPr>
              <w:t>-</w:t>
            </w:r>
            <w:r w:rsidRPr="0091450A">
              <w:rPr>
                <w:rFonts w:eastAsia="Times New Roman" w:cs="Times New Roman"/>
                <w:szCs w:val="20"/>
                <w:lang w:eastAsia="en-NZ"/>
              </w:rPr>
              <w:t>related to nutrition specifically from local governments was 29,434.5 million Baht (about 840 million USD) (7.57% of total health expenditure from public funding agencies), which was ten times over the budget spending on nutrition in 2011.</w:t>
            </w:r>
            <w:r w:rsidRPr="0091450A">
              <w:t xml:space="preserve"> </w:t>
            </w:r>
            <w:r w:rsidRPr="0091450A">
              <w:rPr>
                <w:rFonts w:eastAsia="Times New Roman" w:cs="Times New Roman"/>
                <w:szCs w:val="20"/>
                <w:lang w:eastAsia="en-NZ"/>
              </w:rPr>
              <w:t>Dietary risk factors account for about 10% of health loss in Thailand.</w:t>
            </w:r>
          </w:p>
        </w:tc>
      </w:tr>
    </w:tbl>
    <w:p w14:paraId="0C61EF5D" w14:textId="77777777" w:rsidR="00B84363" w:rsidRPr="0091450A" w:rsidRDefault="00B84363" w:rsidP="002D613F">
      <w:pPr>
        <w:spacing w:after="0" w:line="240" w:lineRule="auto"/>
      </w:pPr>
    </w:p>
    <w:tbl>
      <w:tblPr>
        <w:tblStyle w:val="TableGrid"/>
        <w:tblW w:w="9209" w:type="dxa"/>
        <w:tblLook w:val="04A0" w:firstRow="1" w:lastRow="0" w:firstColumn="1" w:lastColumn="0" w:noHBand="0" w:noVBand="1"/>
      </w:tblPr>
      <w:tblGrid>
        <w:gridCol w:w="9209"/>
      </w:tblGrid>
      <w:tr w:rsidR="00B84363" w:rsidRPr="0091450A" w14:paraId="3F75F834" w14:textId="77777777" w:rsidTr="00E83F10">
        <w:tc>
          <w:tcPr>
            <w:tcW w:w="9209" w:type="dxa"/>
          </w:tcPr>
          <w:p w14:paraId="24287750" w14:textId="39ED2B24" w:rsidR="00B84363" w:rsidRPr="0091450A" w:rsidRDefault="00B84363" w:rsidP="002D613F">
            <w:pPr>
              <w:shd w:val="clear" w:color="auto" w:fill="FFFFFF" w:themeFill="background1"/>
              <w:spacing w:before="40" w:after="40"/>
              <w:rPr>
                <w:rFonts w:cs="Times New Roman"/>
                <w:szCs w:val="20"/>
              </w:rPr>
            </w:pPr>
            <w:r w:rsidRPr="0091450A">
              <w:rPr>
                <w:rFonts w:cs="Times New Roman"/>
                <w:b/>
                <w:color w:val="1F497D" w:themeColor="text2"/>
                <w:sz w:val="28"/>
                <w:szCs w:val="28"/>
              </w:rPr>
              <w:t xml:space="preserve">11 FUNDING AND RESOURCES: </w:t>
            </w:r>
            <w:r w:rsidRPr="0091450A">
              <w:rPr>
                <w:rFonts w:cs="Times New Roman"/>
                <w:szCs w:val="20"/>
              </w:rPr>
              <w:t xml:space="preserve">Sufficient funding is invested in ‘Population Nutrition Promotion’ to create healthy food environments, improved population nutrition, reductions in obesity, </w:t>
            </w:r>
            <w:r w:rsidR="00C76DA0" w:rsidRPr="0091450A">
              <w:rPr>
                <w:rFonts w:cs="Times New Roman"/>
                <w:szCs w:val="20"/>
              </w:rPr>
              <w:t>diet</w:t>
            </w:r>
            <w:r w:rsidR="001D7CB6">
              <w:rPr>
                <w:rFonts w:cs="Times New Roman"/>
                <w:szCs w:val="20"/>
              </w:rPr>
              <w:t>-</w:t>
            </w:r>
            <w:r w:rsidR="00C76DA0" w:rsidRPr="0091450A">
              <w:rPr>
                <w:rFonts w:cs="Times New Roman"/>
                <w:szCs w:val="20"/>
              </w:rPr>
              <w:t>related</w:t>
            </w:r>
            <w:r w:rsidRPr="0091450A">
              <w:rPr>
                <w:rFonts w:cs="Times New Roman"/>
                <w:szCs w:val="20"/>
              </w:rPr>
              <w:t xml:space="preserve"> NCDs and their related inequalities</w:t>
            </w:r>
            <w:r w:rsidR="00B84E85" w:rsidRPr="0091450A">
              <w:rPr>
                <w:rFonts w:cs="Times New Roman"/>
                <w:szCs w:val="20"/>
              </w:rPr>
              <w:t>.</w:t>
            </w:r>
          </w:p>
        </w:tc>
      </w:tr>
      <w:tr w:rsidR="00B84363" w:rsidRPr="0091450A" w14:paraId="72C145BF" w14:textId="77777777" w:rsidTr="00E83F10">
        <w:tc>
          <w:tcPr>
            <w:tcW w:w="9209" w:type="dxa"/>
          </w:tcPr>
          <w:p w14:paraId="2BBFA8F3" w14:textId="7E43396B" w:rsidR="00B84363" w:rsidRPr="0091450A" w:rsidRDefault="00D921CC" w:rsidP="002D613F">
            <w:pPr>
              <w:shd w:val="clear" w:color="auto" w:fill="FFFFFF" w:themeFill="background1"/>
              <w:spacing w:before="40" w:after="40"/>
              <w:rPr>
                <w:rFonts w:cs="Times New Roman"/>
                <w:color w:val="000000"/>
                <w:szCs w:val="20"/>
                <w:lang w:eastAsia="en-NZ"/>
              </w:rPr>
            </w:pPr>
            <w:bookmarkStart w:id="66" w:name="_Toc31623764"/>
            <w:r w:rsidRPr="0091450A">
              <w:rPr>
                <w:rStyle w:val="Heading3Char"/>
              </w:rPr>
              <w:t>FUND2</w:t>
            </w:r>
            <w:bookmarkEnd w:id="66"/>
            <w:r w:rsidR="00B84363" w:rsidRPr="0091450A">
              <w:rPr>
                <w:rFonts w:cs="Times New Roman"/>
                <w:b/>
                <w:color w:val="1F497D" w:themeColor="text2"/>
                <w:sz w:val="28"/>
                <w:szCs w:val="28"/>
              </w:rPr>
              <w:t xml:space="preserve">: </w:t>
            </w:r>
            <w:r w:rsidR="00B84363" w:rsidRPr="0091450A">
              <w:rPr>
                <w:rFonts w:cs="Times New Roman"/>
                <w:b/>
                <w:szCs w:val="20"/>
              </w:rPr>
              <w:t>Government</w:t>
            </w:r>
            <w:r w:rsidR="001D7CB6">
              <w:rPr>
                <w:rFonts w:cs="Times New Roman"/>
                <w:b/>
                <w:szCs w:val="20"/>
              </w:rPr>
              <w:t>-</w:t>
            </w:r>
            <w:r w:rsidR="00B84363" w:rsidRPr="0091450A">
              <w:rPr>
                <w:rFonts w:cs="Times New Roman"/>
                <w:b/>
                <w:szCs w:val="20"/>
              </w:rPr>
              <w:t>funded research is targeted for improving food environments, reducing obesity, NCDs and their related inequalities</w:t>
            </w:r>
            <w:r w:rsidR="00B84E85" w:rsidRPr="0091450A">
              <w:rPr>
                <w:rFonts w:cs="Times New Roman"/>
                <w:b/>
                <w:szCs w:val="20"/>
              </w:rPr>
              <w:t>.</w:t>
            </w:r>
          </w:p>
        </w:tc>
      </w:tr>
      <w:tr w:rsidR="00B84363" w:rsidRPr="0091450A" w14:paraId="76E5A989" w14:textId="77777777" w:rsidTr="00E83F10">
        <w:tc>
          <w:tcPr>
            <w:tcW w:w="9209" w:type="dxa"/>
          </w:tcPr>
          <w:p w14:paraId="7B9D978F" w14:textId="19DC9F82" w:rsidR="00B84363"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67CC4DCC" w14:textId="7A3402DD" w:rsidR="00D37399" w:rsidRPr="0091450A" w:rsidRDefault="00D37399" w:rsidP="002D613F">
            <w:pPr>
              <w:pStyle w:val="ListParagraph"/>
              <w:numPr>
                <w:ilvl w:val="0"/>
                <w:numId w:val="34"/>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All funding recipients from the Marsden Fund and the Health Research Council </w:t>
            </w:r>
            <w:r w:rsidR="00EE377E" w:rsidRPr="0091450A">
              <w:rPr>
                <w:rFonts w:cs="Times New Roman"/>
                <w:szCs w:val="20"/>
              </w:rPr>
              <w:t>NZ</w:t>
            </w:r>
            <w:r w:rsidR="003737DF" w:rsidRPr="0091450A">
              <w:rPr>
                <w:rFonts w:cs="Times New Roman"/>
                <w:szCs w:val="20"/>
              </w:rPr>
              <w:t xml:space="preserve"> were evaluated. </w:t>
            </w:r>
          </w:p>
          <w:p w14:paraId="41B3D94F" w14:textId="21B92583" w:rsidR="00D37796" w:rsidRPr="009B490C" w:rsidRDefault="00D37796" w:rsidP="002D613F">
            <w:pPr>
              <w:pStyle w:val="ListParagraph"/>
              <w:numPr>
                <w:ilvl w:val="0"/>
                <w:numId w:val="34"/>
              </w:numPr>
              <w:shd w:val="clear" w:color="auto" w:fill="FFFFFF" w:themeFill="background1"/>
              <w:spacing w:before="40" w:after="40"/>
              <w:ind w:left="284" w:hanging="284"/>
              <w:contextualSpacing w:val="0"/>
              <w:rPr>
                <w:rFonts w:cs="Times New Roman"/>
                <w:szCs w:val="20"/>
              </w:rPr>
            </w:pPr>
            <w:r w:rsidRPr="009B490C">
              <w:rPr>
                <w:rFonts w:cs="Times New Roman"/>
                <w:szCs w:val="20"/>
              </w:rPr>
              <w:t>For Marsden</w:t>
            </w:r>
            <w:r w:rsidR="007C2427" w:rsidRPr="009B490C">
              <w:rPr>
                <w:rFonts w:cs="Times New Roman"/>
                <w:szCs w:val="20"/>
              </w:rPr>
              <w:t xml:space="preserve"> </w:t>
            </w:r>
            <w:r w:rsidR="007C2427" w:rsidRPr="009B490C">
              <w:rPr>
                <w:rFonts w:cs="Times New Roman"/>
                <w:szCs w:val="20"/>
              </w:rPr>
              <w:fldChar w:fldCharType="begin" w:fldLock="1"/>
            </w:r>
            <w:r w:rsidR="00EC12A7" w:rsidRPr="009B490C">
              <w:rPr>
                <w:rFonts w:cs="Times New Roman"/>
                <w:szCs w:val="20"/>
              </w:rPr>
              <w:instrText>ADDIN CSL_CITATION {"citationItems":[{"id":"ITEM-1","itemData":{"URL":"https://www.royalsociety.org.nz/what-we-do/funds-and-opportunities/marsden/awarded-grants/marsden-awards-2017/","accessed":{"date-parts":[["2020","1","28"]]},"author":[{"dropping-particle":"","family":"Royal Society of New Zealand Te Aparangi","given":"","non-dropping-particle":"","parse-names":false,"suffix":""}],"id":"ITEM-1","issued":{"date-parts":[["2017"]]},"title":"Marsden awards","type":"webpage"},"uris":["http://www.mendeley.com/documents/?uuid=29d0dffe-6086-3c31-9500-43bf8a023ac6"]}],"mendeley":{"formattedCitation":"(249)","plainTextFormattedCitation":"(249)","previouslyFormattedCitation":"(249)"},"properties":{"noteIndex":0},"schema":"https://github.com/citation-style-language/schema/raw/master/csl-citation.json"}</w:instrText>
            </w:r>
            <w:r w:rsidR="007C2427" w:rsidRPr="009B490C">
              <w:rPr>
                <w:rFonts w:cs="Times New Roman"/>
                <w:szCs w:val="20"/>
              </w:rPr>
              <w:fldChar w:fldCharType="separate"/>
            </w:r>
            <w:r w:rsidR="009C4029" w:rsidRPr="009B490C">
              <w:rPr>
                <w:rFonts w:cs="Times New Roman"/>
                <w:noProof/>
                <w:szCs w:val="20"/>
              </w:rPr>
              <w:t>(249)</w:t>
            </w:r>
            <w:r w:rsidR="007C2427" w:rsidRPr="009B490C">
              <w:rPr>
                <w:rFonts w:cs="Times New Roman"/>
                <w:szCs w:val="20"/>
              </w:rPr>
              <w:fldChar w:fldCharType="end"/>
            </w:r>
            <w:r w:rsidRPr="009B490C">
              <w:rPr>
                <w:rFonts w:cs="Times New Roman"/>
                <w:szCs w:val="20"/>
              </w:rPr>
              <w:t>, in 201</w:t>
            </w:r>
            <w:r w:rsidR="00C96CF3" w:rsidRPr="009B490C">
              <w:rPr>
                <w:rFonts w:cs="Times New Roman"/>
                <w:szCs w:val="20"/>
              </w:rPr>
              <w:t>7</w:t>
            </w:r>
            <w:r w:rsidR="00987664" w:rsidRPr="009B490C">
              <w:rPr>
                <w:rFonts w:cs="Times New Roman"/>
                <w:szCs w:val="20"/>
              </w:rPr>
              <w:t xml:space="preserve"> (total budget</w:t>
            </w:r>
            <w:r w:rsidR="00EC3382" w:rsidRPr="009B490C">
              <w:rPr>
                <w:rFonts w:cs="Times New Roman"/>
                <w:szCs w:val="20"/>
              </w:rPr>
              <w:t xml:space="preserve"> </w:t>
            </w:r>
            <w:r w:rsidR="00987664" w:rsidRPr="009B490C">
              <w:rPr>
                <w:rFonts w:cs="Times New Roman"/>
                <w:szCs w:val="20"/>
              </w:rPr>
              <w:t>$</w:t>
            </w:r>
            <w:r w:rsidR="00FD5E5B" w:rsidRPr="009B490C">
              <w:rPr>
                <w:rFonts w:cs="Times New Roman"/>
                <w:szCs w:val="20"/>
              </w:rPr>
              <w:t>84.6m</w:t>
            </w:r>
            <w:r w:rsidR="00987664" w:rsidRPr="009B490C">
              <w:rPr>
                <w:rFonts w:cs="Times New Roman"/>
                <w:szCs w:val="20"/>
              </w:rPr>
              <w:t>), 201</w:t>
            </w:r>
            <w:r w:rsidR="00C96CF3" w:rsidRPr="009B490C">
              <w:rPr>
                <w:rFonts w:cs="Times New Roman"/>
                <w:szCs w:val="20"/>
              </w:rPr>
              <w:t>8</w:t>
            </w:r>
            <w:r w:rsidR="00987664" w:rsidRPr="009B490C">
              <w:rPr>
                <w:rFonts w:cs="Times New Roman"/>
                <w:szCs w:val="20"/>
              </w:rPr>
              <w:t xml:space="preserve"> (total budget $</w:t>
            </w:r>
            <w:r w:rsidR="00EC420C" w:rsidRPr="009B490C">
              <w:rPr>
                <w:rFonts w:cs="Times New Roman"/>
                <w:szCs w:val="20"/>
              </w:rPr>
              <w:t>85.6m</w:t>
            </w:r>
            <w:r w:rsidR="00987664" w:rsidRPr="009B490C">
              <w:rPr>
                <w:rFonts w:cs="Times New Roman"/>
                <w:szCs w:val="20"/>
              </w:rPr>
              <w:t>) and 201</w:t>
            </w:r>
            <w:r w:rsidR="00C96CF3" w:rsidRPr="009B490C">
              <w:rPr>
                <w:rFonts w:cs="Times New Roman"/>
                <w:szCs w:val="20"/>
              </w:rPr>
              <w:t>9</w:t>
            </w:r>
            <w:r w:rsidR="00987664" w:rsidRPr="009B490C">
              <w:rPr>
                <w:rFonts w:cs="Times New Roman"/>
                <w:szCs w:val="20"/>
              </w:rPr>
              <w:t xml:space="preserve"> (total budget $</w:t>
            </w:r>
            <w:r w:rsidR="00C304DD" w:rsidRPr="009B490C">
              <w:rPr>
                <w:rFonts w:cs="Times New Roman"/>
                <w:szCs w:val="20"/>
              </w:rPr>
              <w:t>83.671m</w:t>
            </w:r>
            <w:r w:rsidR="00987664" w:rsidRPr="009B490C">
              <w:rPr>
                <w:rFonts w:cs="Times New Roman"/>
                <w:szCs w:val="20"/>
              </w:rPr>
              <w:t xml:space="preserve">) </w:t>
            </w:r>
            <w:r w:rsidR="00F55797" w:rsidRPr="009B490C">
              <w:rPr>
                <w:rFonts w:cs="Times New Roman"/>
                <w:szCs w:val="20"/>
              </w:rPr>
              <w:t>the</w:t>
            </w:r>
            <w:r w:rsidR="00987664" w:rsidRPr="009B490C">
              <w:rPr>
                <w:rFonts w:cs="Times New Roman"/>
                <w:szCs w:val="20"/>
              </w:rPr>
              <w:t xml:space="preserve"> </w:t>
            </w:r>
            <w:r w:rsidR="00F55797" w:rsidRPr="009B490C">
              <w:rPr>
                <w:rFonts w:cs="Times New Roman"/>
                <w:szCs w:val="20"/>
              </w:rPr>
              <w:t>only</w:t>
            </w:r>
            <w:r w:rsidR="00987664" w:rsidRPr="009B490C">
              <w:rPr>
                <w:rFonts w:cs="Times New Roman"/>
                <w:szCs w:val="20"/>
              </w:rPr>
              <w:t xml:space="preserve"> funding for projects related to population nutrition or prevention of obesity and non-communicable disease</w:t>
            </w:r>
            <w:r w:rsidR="00F55797" w:rsidRPr="009B490C">
              <w:rPr>
                <w:rFonts w:cs="Times New Roman"/>
                <w:szCs w:val="20"/>
              </w:rPr>
              <w:t xml:space="preserve"> was</w:t>
            </w:r>
            <w:r w:rsidR="004F6217" w:rsidRPr="009B490C">
              <w:rPr>
                <w:rFonts w:cs="Times New Roman"/>
                <w:szCs w:val="20"/>
              </w:rPr>
              <w:t xml:space="preserve"> approximately</w:t>
            </w:r>
            <w:r w:rsidR="00F55797" w:rsidRPr="009B490C">
              <w:rPr>
                <w:rFonts w:cs="Times New Roman"/>
                <w:szCs w:val="20"/>
              </w:rPr>
              <w:t xml:space="preserve"> $</w:t>
            </w:r>
            <w:r w:rsidR="00EC0659" w:rsidRPr="009B490C">
              <w:rPr>
                <w:rFonts w:cs="Times New Roman"/>
                <w:szCs w:val="20"/>
              </w:rPr>
              <w:t>5.24</w:t>
            </w:r>
            <w:r w:rsidR="004F6217" w:rsidRPr="009B490C">
              <w:rPr>
                <w:rFonts w:cs="Times New Roman"/>
                <w:szCs w:val="20"/>
              </w:rPr>
              <w:t>m</w:t>
            </w:r>
            <w:r w:rsidR="00F55797" w:rsidRPr="009B490C">
              <w:rPr>
                <w:rFonts w:cs="Times New Roman"/>
                <w:szCs w:val="20"/>
              </w:rPr>
              <w:t xml:space="preserve"> </w:t>
            </w:r>
            <w:r w:rsidR="00C96CF3" w:rsidRPr="009B490C">
              <w:rPr>
                <w:rFonts w:cs="Times New Roman"/>
                <w:szCs w:val="20"/>
              </w:rPr>
              <w:t>between 2017-19</w:t>
            </w:r>
            <w:r w:rsidR="00EC420C" w:rsidRPr="009B490C">
              <w:rPr>
                <w:rFonts w:cs="Times New Roman"/>
                <w:szCs w:val="20"/>
              </w:rPr>
              <w:t xml:space="preserve"> out of a potential </w:t>
            </w:r>
            <w:r w:rsidR="001A72C4" w:rsidRPr="009B490C">
              <w:rPr>
                <w:rFonts w:cs="Times New Roman"/>
                <w:szCs w:val="20"/>
              </w:rPr>
              <w:t>$253.871m</w:t>
            </w:r>
            <w:r w:rsidR="0006190E" w:rsidRPr="009B490C">
              <w:rPr>
                <w:rFonts w:cs="Times New Roman"/>
                <w:szCs w:val="20"/>
              </w:rPr>
              <w:t xml:space="preserve">. </w:t>
            </w:r>
            <w:r w:rsidR="009906FF" w:rsidRPr="009B490C">
              <w:rPr>
                <w:rFonts w:cs="Times New Roman"/>
                <w:szCs w:val="20"/>
              </w:rPr>
              <w:t xml:space="preserve">For Marsden, both in 2012 (total budget=$54,960,000) and 2013 (total budget=$58,965,214) there was no </w:t>
            </w:r>
            <w:r w:rsidR="009906FF" w:rsidRPr="009B490C">
              <w:rPr>
                <w:rFonts w:cs="Times New Roman"/>
                <w:szCs w:val="20"/>
              </w:rPr>
              <w:lastRenderedPageBreak/>
              <w:t>funding for projects related to population nutrition or prevention of obesity and non-communicable diseases</w:t>
            </w:r>
            <w:r w:rsidR="001D7CB6" w:rsidRPr="009B490C">
              <w:rPr>
                <w:rFonts w:cs="Times New Roman"/>
                <w:szCs w:val="20"/>
              </w:rPr>
              <w:t>, therefore,</w:t>
            </w:r>
            <w:r w:rsidR="004F6217" w:rsidRPr="009B490C">
              <w:rPr>
                <w:rFonts w:cs="Times New Roman"/>
                <w:szCs w:val="20"/>
              </w:rPr>
              <w:t xml:space="preserve"> </w:t>
            </w:r>
            <w:r w:rsidR="00F16817" w:rsidRPr="009B490C">
              <w:rPr>
                <w:rFonts w:cs="Times New Roman"/>
                <w:szCs w:val="20"/>
              </w:rPr>
              <w:t>funding</w:t>
            </w:r>
            <w:r w:rsidR="004F6217" w:rsidRPr="009B490C">
              <w:rPr>
                <w:rFonts w:cs="Times New Roman"/>
                <w:szCs w:val="20"/>
              </w:rPr>
              <w:t xml:space="preserve"> has increased.</w:t>
            </w:r>
          </w:p>
          <w:p w14:paraId="39EFE770" w14:textId="5748544A" w:rsidR="00001361" w:rsidRPr="0091450A" w:rsidRDefault="00F47853" w:rsidP="002D613F">
            <w:pPr>
              <w:pStyle w:val="ListParagraph"/>
              <w:numPr>
                <w:ilvl w:val="0"/>
                <w:numId w:val="34"/>
              </w:numPr>
              <w:shd w:val="clear" w:color="auto" w:fill="FFFFFF" w:themeFill="background1"/>
              <w:spacing w:before="40" w:after="40"/>
              <w:ind w:left="284" w:hanging="284"/>
              <w:contextualSpacing w:val="0"/>
              <w:rPr>
                <w:rFonts w:eastAsia="Times New Roman" w:cs="Times New Roman"/>
                <w:color w:val="000000"/>
                <w:szCs w:val="20"/>
              </w:rPr>
            </w:pPr>
            <w:r w:rsidRPr="0091450A">
              <w:rPr>
                <w:rFonts w:cs="Times New Roman"/>
                <w:szCs w:val="20"/>
              </w:rPr>
              <w:t xml:space="preserve">For </w:t>
            </w:r>
            <w:r w:rsidRPr="0037477A">
              <w:rPr>
                <w:rFonts w:cs="Times New Roman"/>
                <w:szCs w:val="20"/>
              </w:rPr>
              <w:t xml:space="preserve">the Health Research Council </w:t>
            </w:r>
            <w:r w:rsidRPr="0037477A">
              <w:rPr>
                <w:rFonts w:cs="Times New Roman"/>
                <w:szCs w:val="20"/>
              </w:rPr>
              <w:fldChar w:fldCharType="begin" w:fldLock="1"/>
            </w:r>
            <w:r w:rsidR="00EC12A7">
              <w:rPr>
                <w:rFonts w:cs="Times New Roman"/>
                <w:szCs w:val="20"/>
              </w:rPr>
              <w:instrText>ADDIN CSL_CITATION {"citationItems":[{"id":"ITEM-1","itemData":{"URL":"https://www.hrc.govt.nz/resources/research-repository?query=","accessed":{"date-parts":[["2020","1","28"]]},"author":[{"dropping-particle":"","family":"Health Research Council of New Zealand","given":"","non-dropping-particle":"","parse-names":false,"suffix":""}],"id":"ITEM-1","issued":{"date-parts":[["2021"]]},"title":"HRC Research Repository ","type":"webpage"},"uris":["http://www.mendeley.com/documents/?uuid=66aee1e7-88cc-343e-9e76-70848f5ac22f"]}],"mendeley":{"formattedCitation":"(250)","plainTextFormattedCitation":"(250)","previouslyFormattedCitation":"(250)"},"properties":{"noteIndex":0},"schema":"https://github.com/citation-style-language/schema/raw/master/csl-citation.json"}</w:instrText>
            </w:r>
            <w:r w:rsidRPr="0037477A">
              <w:rPr>
                <w:rFonts w:cs="Times New Roman"/>
                <w:szCs w:val="20"/>
              </w:rPr>
              <w:fldChar w:fldCharType="separate"/>
            </w:r>
            <w:r w:rsidR="009C4029" w:rsidRPr="009C4029">
              <w:rPr>
                <w:rFonts w:cs="Times New Roman"/>
                <w:noProof/>
                <w:szCs w:val="20"/>
              </w:rPr>
              <w:t>(250)</w:t>
            </w:r>
            <w:r w:rsidRPr="0037477A">
              <w:rPr>
                <w:rFonts w:cs="Times New Roman"/>
                <w:szCs w:val="20"/>
              </w:rPr>
              <w:fldChar w:fldCharType="end"/>
            </w:r>
            <w:r w:rsidRPr="0037477A">
              <w:rPr>
                <w:rFonts w:cs="Times New Roman"/>
                <w:szCs w:val="20"/>
              </w:rPr>
              <w:t xml:space="preserve"> the amount</w:t>
            </w:r>
            <w:r w:rsidRPr="0091450A">
              <w:rPr>
                <w:rFonts w:cs="Times New Roman"/>
                <w:szCs w:val="20"/>
              </w:rPr>
              <w:t xml:space="preserve"> of </w:t>
            </w:r>
            <w:r w:rsidRPr="009B490C">
              <w:rPr>
                <w:rFonts w:cs="Times New Roman"/>
                <w:szCs w:val="20"/>
              </w:rPr>
              <w:t>research budget spent on population nutrition and/or prevention of obesity and non-communicable diseases was: 12 research projects in 2017 totalling $4.296m (3.4%</w:t>
            </w:r>
            <w:r w:rsidR="009B490C" w:rsidRPr="009B490C">
              <w:rPr>
                <w:rFonts w:cs="Times New Roman"/>
                <w:szCs w:val="20"/>
              </w:rPr>
              <w:t xml:space="preserve"> of total funds</w:t>
            </w:r>
            <w:r w:rsidRPr="009B490C">
              <w:rPr>
                <w:rFonts w:cs="Times New Roman"/>
                <w:szCs w:val="20"/>
              </w:rPr>
              <w:t>), 6 research projects in 2018 totalling $8.16m (6.5%) and 4 research projects in 2019 totalling $1.695m (1.3%). This comes to a total of $14.151</w:t>
            </w:r>
            <w:r w:rsidRPr="0091450A">
              <w:rPr>
                <w:rFonts w:cs="Times New Roman"/>
                <w:szCs w:val="20"/>
              </w:rPr>
              <w:t>m spent by the Health Research Council between 2017-19 relevant to these health issues.</w:t>
            </w:r>
            <w:r w:rsidR="009B490C" w:rsidRPr="0091450A">
              <w:rPr>
                <w:rFonts w:cs="Times New Roman"/>
                <w:szCs w:val="20"/>
              </w:rPr>
              <w:t xml:space="preserve"> </w:t>
            </w:r>
            <w:r w:rsidR="009B490C">
              <w:rPr>
                <w:rFonts w:cs="Times New Roman"/>
                <w:szCs w:val="20"/>
              </w:rPr>
              <w:t>I</w:t>
            </w:r>
            <w:r w:rsidR="009B490C" w:rsidRPr="0091450A">
              <w:rPr>
                <w:rFonts w:cs="Times New Roman"/>
                <w:szCs w:val="20"/>
              </w:rPr>
              <w:t>n 2015 3.9% (total budget=$73,025,001) and 2016 7.2% (total budget=$119,100,991) was spent on population nutrition and/or prevention of obesity and non-communicable diseases</w:t>
            </w:r>
          </w:p>
          <w:p w14:paraId="219E262E" w14:textId="6B4F3B6C" w:rsidR="008C61FB" w:rsidRPr="0091450A" w:rsidRDefault="008C61FB" w:rsidP="002D613F">
            <w:pPr>
              <w:pStyle w:val="ListParagraph"/>
              <w:numPr>
                <w:ilvl w:val="0"/>
                <w:numId w:val="34"/>
              </w:numPr>
              <w:shd w:val="clear" w:color="auto" w:fill="FFFFFF" w:themeFill="background1"/>
              <w:spacing w:before="40" w:after="40"/>
              <w:ind w:left="284" w:hanging="284"/>
              <w:contextualSpacing w:val="0"/>
              <w:rPr>
                <w:rFonts w:eastAsia="Times New Roman" w:cs="Times New Roman"/>
                <w:color w:val="000000"/>
                <w:szCs w:val="20"/>
              </w:rPr>
            </w:pPr>
            <w:r w:rsidRPr="0091450A">
              <w:rPr>
                <w:rFonts w:cstheme="minorHAnsi"/>
                <w:szCs w:val="20"/>
              </w:rPr>
              <w:t xml:space="preserve">MPI policy and science functions contribute to some areas of nutrition work with unspecified budget allocation. Examples include health claims and monitoring surveys </w:t>
            </w:r>
            <w:r w:rsidRPr="0091450A">
              <w:rPr>
                <w:rFonts w:cs="Times New Roman"/>
                <w:szCs w:val="20"/>
              </w:rPr>
              <w:fldChar w:fldCharType="begin" w:fldLock="1"/>
            </w:r>
            <w:r w:rsidR="00EC12A7">
              <w:rPr>
                <w:rFonts w:cs="Times New Roman"/>
                <w:szCs w:val="20"/>
              </w:rPr>
              <w:instrText>ADDIN CSL_CITATION {"citationItems":[{"id":"ITEM-1","itemData":{"URL":"http://www.hrc.govt.nz/news-and-publications/news-media#major-push-to-tackle-diabetes-with-$5.7m-research-funding","author":[{"dropping-particle":"","family":"Health Research Council","given":"","non-dropping-particle":"","parse-names":false,"suffix":""}],"id":"ITEM-1","issue":"23/2/2017","issued":{"date-parts":[["2017"]]},"title":"Major push to tackle diabetes with $5.7m research funding","type":"webpage"},"uris":["http://www.mendeley.com/documents/?uuid=60a3482f-81d7-3ebf-9e6e-4dffe338f6a7","http://www.mendeley.com/documents/?uuid=77b152ae-dbf4-4024-9ccb-17521f76ef31"]}],"mendeley":{"formattedCitation":"(251)","plainTextFormattedCitation":"(251)","previouslyFormattedCitation":"(251)"},"properties":{"noteIndex":0},"schema":"https://github.com/citation-style-language/schema/raw/master/csl-citation.json"}</w:instrText>
            </w:r>
            <w:r w:rsidRPr="0091450A">
              <w:rPr>
                <w:rFonts w:cs="Times New Roman"/>
                <w:szCs w:val="20"/>
              </w:rPr>
              <w:fldChar w:fldCharType="separate"/>
            </w:r>
            <w:r w:rsidR="009C4029" w:rsidRPr="009C4029">
              <w:rPr>
                <w:rFonts w:cs="Times New Roman"/>
                <w:noProof/>
                <w:szCs w:val="20"/>
              </w:rPr>
              <w:t>(251)</w:t>
            </w:r>
            <w:r w:rsidRPr="0091450A">
              <w:rPr>
                <w:rFonts w:cs="Times New Roman"/>
                <w:szCs w:val="20"/>
              </w:rPr>
              <w:fldChar w:fldCharType="end"/>
            </w:r>
            <w:r w:rsidRPr="0091450A">
              <w:rPr>
                <w:rFonts w:cs="Times New Roman"/>
                <w:szCs w:val="20"/>
              </w:rPr>
              <w:t>.</w:t>
            </w:r>
          </w:p>
          <w:p w14:paraId="06DECCFD" w14:textId="77777777" w:rsidR="00662599" w:rsidRPr="0091450A" w:rsidRDefault="004002EF" w:rsidP="002D613F">
            <w:pPr>
              <w:pStyle w:val="ListParagraph"/>
              <w:numPr>
                <w:ilvl w:val="0"/>
                <w:numId w:val="34"/>
              </w:numPr>
              <w:shd w:val="clear" w:color="auto" w:fill="FFFFFF" w:themeFill="background1"/>
              <w:spacing w:before="40" w:after="40"/>
              <w:ind w:left="284" w:hanging="284"/>
              <w:contextualSpacing w:val="0"/>
              <w:rPr>
                <w:rFonts w:cs="Times New Roman"/>
                <w:szCs w:val="20"/>
              </w:rPr>
            </w:pPr>
            <w:r w:rsidRPr="0091450A">
              <w:rPr>
                <w:rFonts w:cs="Times New Roman"/>
                <w:szCs w:val="20"/>
              </w:rPr>
              <w:t>The funding programmes from MPI relate to Agriculture, Forestry, Environment and Natural Resources, Biosecurity and animal welfare</w:t>
            </w:r>
            <w:r w:rsidR="00E22D20" w:rsidRPr="0091450A">
              <w:rPr>
                <w:rFonts w:cs="Times New Roman"/>
                <w:szCs w:val="20"/>
              </w:rPr>
              <w:t xml:space="preserve"> and are not considered relevant</w:t>
            </w:r>
            <w:r w:rsidRPr="0091450A">
              <w:rPr>
                <w:rFonts w:cs="Times New Roman"/>
                <w:szCs w:val="20"/>
              </w:rPr>
              <w:t>.</w:t>
            </w:r>
          </w:p>
          <w:p w14:paraId="134A5D44" w14:textId="2B0620B9" w:rsidR="00795484" w:rsidRPr="0091450A" w:rsidRDefault="00B434E5" w:rsidP="002D613F">
            <w:pPr>
              <w:pStyle w:val="ListParagraph"/>
              <w:numPr>
                <w:ilvl w:val="0"/>
                <w:numId w:val="34"/>
              </w:numPr>
              <w:shd w:val="clear" w:color="auto" w:fill="FFFFFF" w:themeFill="background1"/>
              <w:spacing w:before="40" w:after="40"/>
              <w:ind w:left="284" w:hanging="284"/>
              <w:contextualSpacing w:val="0"/>
              <w:rPr>
                <w:rFonts w:cs="Times New Roman"/>
                <w:szCs w:val="20"/>
              </w:rPr>
            </w:pPr>
            <w:r w:rsidRPr="0091450A">
              <w:rPr>
                <w:rFonts w:cs="Times New Roman"/>
                <w:szCs w:val="20"/>
              </w:rPr>
              <w:t>The</w:t>
            </w:r>
            <w:r w:rsidR="00EC3382" w:rsidRPr="0091450A">
              <w:rPr>
                <w:rFonts w:cs="Times New Roman"/>
                <w:szCs w:val="20"/>
              </w:rPr>
              <w:t xml:space="preserve"> </w:t>
            </w:r>
            <w:r w:rsidR="00662599" w:rsidRPr="0091450A">
              <w:rPr>
                <w:rFonts w:cs="Times New Roman"/>
                <w:szCs w:val="20"/>
              </w:rPr>
              <w:t>High</w:t>
            </w:r>
            <w:r w:rsidR="001D7CB6">
              <w:rPr>
                <w:rFonts w:cs="Times New Roman"/>
                <w:szCs w:val="20"/>
              </w:rPr>
              <w:t>-</w:t>
            </w:r>
            <w:r w:rsidR="00662599" w:rsidRPr="0091450A">
              <w:rPr>
                <w:rFonts w:cs="Times New Roman"/>
                <w:szCs w:val="20"/>
              </w:rPr>
              <w:t>Va</w:t>
            </w:r>
            <w:r w:rsidR="00EC3382" w:rsidRPr="0091450A">
              <w:rPr>
                <w:rFonts w:cs="Times New Roman"/>
                <w:szCs w:val="20"/>
              </w:rPr>
              <w:t>lue Nutrition Science Challenge</w:t>
            </w:r>
            <w:r w:rsidRPr="0091450A">
              <w:rPr>
                <w:rFonts w:cs="Times New Roman"/>
                <w:szCs w:val="20"/>
              </w:rPr>
              <w:t xml:space="preserve"> is</w:t>
            </w:r>
            <w:r w:rsidR="00662599" w:rsidRPr="0091450A">
              <w:rPr>
                <w:rFonts w:cs="Times New Roman"/>
                <w:szCs w:val="20"/>
              </w:rPr>
              <w:t xml:space="preserve"> focused on increasing export revenues rather than population nutrition</w:t>
            </w:r>
            <w:r w:rsidR="00526FC2" w:rsidRPr="0091450A">
              <w:rPr>
                <w:rFonts w:cs="Times New Roman"/>
                <w:szCs w:val="20"/>
              </w:rPr>
              <w:t xml:space="preserve"> in New Zealand </w:t>
            </w:r>
            <w:r w:rsidR="00A9645C" w:rsidRPr="0091450A">
              <w:rPr>
                <w:rFonts w:cs="Times New Roman"/>
                <w:szCs w:val="20"/>
              </w:rPr>
              <w:fldChar w:fldCharType="begin" w:fldLock="1"/>
            </w:r>
            <w:r w:rsidR="00EC12A7">
              <w:rPr>
                <w:rFonts w:cs="Times New Roman"/>
                <w:szCs w:val="20"/>
              </w:rPr>
              <w:instrText>ADDIN CSL_CITATION {"citationItems":[{"id":"ITEM-1","itemData":{"URL":"https://www.highvaluenutrition.co.nz/about-us/vision-matauranga/","abstract":"High-Value Nutrition (HVN) is the National Science Challenge (NSC) with the mission to grow the science excellence and knowledge New Zealand needs to create and deliver food to the world that people choose to stay healthy and well. In delivering this mission, HVN seeks to give effect to the principles of Vision Mātauranga (VM), a government policy designed to give strategic direction to research of relevance to Māori.","accessed":{"date-parts":[["2020","1","20"]]},"author":[{"dropping-particle":"","family":"National Science Challenges","given":"","non-dropping-particle":"","parse-names":false,"suffix":""}],"id":"ITEM-1","issued":{"date-parts":[["2019"]]},"title":"Vision Mātauranga","type":"webpage"},"uris":["http://www.mendeley.com/documents/?uuid=53e263a0-4688-32e5-b8cc-ddd0d969d81c","http://www.mendeley.com/documents/?uuid=069d211e-4b9f-4af0-91eb-1c4c9ef7d792"]}],"mendeley":{"formattedCitation":"(252)","plainTextFormattedCitation":"(252)","previouslyFormattedCitation":"(252)"},"properties":{"noteIndex":0},"schema":"https://github.com/citation-style-language/schema/raw/master/csl-citation.json"}</w:instrText>
            </w:r>
            <w:r w:rsidR="00A9645C" w:rsidRPr="0091450A">
              <w:rPr>
                <w:rFonts w:cs="Times New Roman"/>
                <w:szCs w:val="20"/>
              </w:rPr>
              <w:fldChar w:fldCharType="separate"/>
            </w:r>
            <w:r w:rsidR="009C4029" w:rsidRPr="009C4029">
              <w:rPr>
                <w:rFonts w:cs="Times New Roman"/>
                <w:noProof/>
                <w:szCs w:val="20"/>
              </w:rPr>
              <w:t>(252)</w:t>
            </w:r>
            <w:r w:rsidR="00A9645C" w:rsidRPr="0091450A">
              <w:rPr>
                <w:rFonts w:cs="Times New Roman"/>
                <w:szCs w:val="20"/>
              </w:rPr>
              <w:fldChar w:fldCharType="end"/>
            </w:r>
            <w:r w:rsidR="00EC3382" w:rsidRPr="0091450A">
              <w:rPr>
                <w:rFonts w:cs="Times New Roman"/>
                <w:szCs w:val="20"/>
              </w:rPr>
              <w:t xml:space="preserve">. </w:t>
            </w:r>
          </w:p>
          <w:p w14:paraId="72613536" w14:textId="77777777" w:rsidR="00F26B3A" w:rsidRPr="0091450A" w:rsidRDefault="00B434E5" w:rsidP="002D613F">
            <w:pPr>
              <w:pStyle w:val="ListParagraph"/>
              <w:numPr>
                <w:ilvl w:val="0"/>
                <w:numId w:val="34"/>
              </w:numPr>
              <w:shd w:val="clear" w:color="auto" w:fill="FFFFFF" w:themeFill="background1"/>
              <w:spacing w:before="40" w:after="40"/>
              <w:ind w:left="284" w:hanging="284"/>
              <w:contextualSpacing w:val="0"/>
              <w:rPr>
                <w:rFonts w:cs="Times New Roman"/>
                <w:szCs w:val="20"/>
              </w:rPr>
            </w:pPr>
            <w:r w:rsidRPr="0091450A">
              <w:rPr>
                <w:rFonts w:cs="Times New Roman"/>
                <w:szCs w:val="20"/>
              </w:rPr>
              <w:t>T</w:t>
            </w:r>
            <w:r w:rsidRPr="0037477A">
              <w:rPr>
                <w:rFonts w:cs="Times New Roman"/>
                <w:szCs w:val="20"/>
              </w:rPr>
              <w:t xml:space="preserve">he National Science </w:t>
            </w:r>
            <w:r w:rsidR="00EC3382" w:rsidRPr="0037477A">
              <w:rPr>
                <w:rFonts w:cs="Times New Roman"/>
                <w:szCs w:val="20"/>
              </w:rPr>
              <w:t>Challenge:</w:t>
            </w:r>
          </w:p>
          <w:p w14:paraId="32FE071A" w14:textId="18821B44" w:rsidR="00662599" w:rsidRPr="0091450A" w:rsidRDefault="00662599" w:rsidP="002D613F">
            <w:pPr>
              <w:pStyle w:val="ListParagraph"/>
              <w:numPr>
                <w:ilvl w:val="0"/>
                <w:numId w:val="122"/>
              </w:numPr>
              <w:rPr>
                <w:rFonts w:cs="Times New Roman"/>
                <w:szCs w:val="20"/>
              </w:rPr>
            </w:pPr>
            <w:r w:rsidRPr="0091450A">
              <w:rPr>
                <w:rFonts w:cs="Times New Roman"/>
                <w:i/>
                <w:szCs w:val="20"/>
              </w:rPr>
              <w:t xml:space="preserve">‘A </w:t>
            </w:r>
            <w:r w:rsidR="0059584B" w:rsidRPr="0091450A">
              <w:rPr>
                <w:rFonts w:cs="Times New Roman"/>
                <w:i/>
                <w:szCs w:val="20"/>
              </w:rPr>
              <w:t>B</w:t>
            </w:r>
            <w:r w:rsidRPr="0091450A">
              <w:rPr>
                <w:rFonts w:cs="Times New Roman"/>
                <w:i/>
                <w:szCs w:val="20"/>
              </w:rPr>
              <w:t xml:space="preserve">etter </w:t>
            </w:r>
            <w:r w:rsidR="0059584B" w:rsidRPr="0091450A">
              <w:rPr>
                <w:rFonts w:cs="Times New Roman"/>
                <w:i/>
                <w:szCs w:val="20"/>
              </w:rPr>
              <w:t>S</w:t>
            </w:r>
            <w:r w:rsidRPr="0091450A">
              <w:rPr>
                <w:rFonts w:cs="Times New Roman"/>
                <w:i/>
                <w:szCs w:val="20"/>
              </w:rPr>
              <w:t>tart’</w:t>
            </w:r>
            <w:r w:rsidR="00EC3382" w:rsidRPr="0091450A">
              <w:rPr>
                <w:rFonts w:cs="Times New Roman"/>
                <w:szCs w:val="20"/>
              </w:rPr>
              <w:t xml:space="preserve"> </w:t>
            </w:r>
            <w:r w:rsidRPr="0091450A">
              <w:rPr>
                <w:rFonts w:cs="Times New Roman"/>
                <w:szCs w:val="20"/>
              </w:rPr>
              <w:t>is working to reduce obe</w:t>
            </w:r>
            <w:r w:rsidR="00EC3382" w:rsidRPr="0091450A">
              <w:rPr>
                <w:rFonts w:cs="Times New Roman"/>
                <w:szCs w:val="20"/>
              </w:rPr>
              <w:t>s</w:t>
            </w:r>
            <w:r w:rsidRPr="0091450A">
              <w:rPr>
                <w:rFonts w:cs="Times New Roman"/>
                <w:szCs w:val="20"/>
              </w:rPr>
              <w:t>ity and improve learning skills</w:t>
            </w:r>
            <w:r w:rsidR="00EC3382" w:rsidRPr="0091450A">
              <w:rPr>
                <w:rFonts w:cs="Times New Roman"/>
                <w:szCs w:val="20"/>
              </w:rPr>
              <w:t xml:space="preserve"> and mental he</w:t>
            </w:r>
            <w:r w:rsidRPr="0091450A">
              <w:rPr>
                <w:rFonts w:cs="Times New Roman"/>
                <w:szCs w:val="20"/>
              </w:rPr>
              <w:t>a</w:t>
            </w:r>
            <w:r w:rsidR="00EC3382" w:rsidRPr="0091450A">
              <w:rPr>
                <w:rFonts w:cs="Times New Roman"/>
                <w:szCs w:val="20"/>
              </w:rPr>
              <w:t>l</w:t>
            </w:r>
            <w:r w:rsidRPr="0091450A">
              <w:rPr>
                <w:rFonts w:cs="Times New Roman"/>
                <w:szCs w:val="20"/>
              </w:rPr>
              <w:t>th in NZ children</w:t>
            </w:r>
            <w:r w:rsidR="004D2E6C" w:rsidRPr="0091450A">
              <w:rPr>
                <w:rFonts w:cs="Times New Roman"/>
                <w:szCs w:val="20"/>
              </w:rPr>
              <w:t xml:space="preserve"> </w:t>
            </w:r>
            <w:r w:rsidR="00DB63FE" w:rsidRPr="0091450A">
              <w:rPr>
                <w:rFonts w:cs="Times New Roman"/>
                <w:szCs w:val="20"/>
              </w:rPr>
              <w:fldChar w:fldCharType="begin" w:fldLock="1"/>
            </w:r>
            <w:r w:rsidR="00EC12A7">
              <w:rPr>
                <w:rFonts w:cs="Times New Roman"/>
                <w:szCs w:val="20"/>
              </w:rPr>
              <w:instrText>ADDIN CSL_CITATION {"citationItems":[{"id":"ITEM-1","itemData":{"URL":"http://www.abetterstart.nz/en/our-challenge.html","author":[{"dropping-particle":"","family":"University of Auckland","given":"","non-dropping-particle":"","parse-names":false,"suffix":""}],"container-title":"Our Challenge: What is a better start?","id":"ITEM-1","issue":"2/12/2016","issued":{"date-parts":[["0"]]},"title":"No Title","type":"webpage"},"uris":["http://www.mendeley.com/documents/?uuid=37885e7f-095f-3ae1-af1f-4a1aa038595d","http://www.mendeley.com/documents/?uuid=befda01f-9b46-45c6-9651-ec99397a1807"]}],"mendeley":{"formattedCitation":"(253)","plainTextFormattedCitation":"(253)","previouslyFormattedCitation":"(253)"},"properties":{"noteIndex":0},"schema":"https://github.com/citation-style-language/schema/raw/master/csl-citation.json"}</w:instrText>
            </w:r>
            <w:r w:rsidR="00DB63FE" w:rsidRPr="0091450A">
              <w:rPr>
                <w:rFonts w:cs="Times New Roman"/>
                <w:szCs w:val="20"/>
              </w:rPr>
              <w:fldChar w:fldCharType="separate"/>
            </w:r>
            <w:r w:rsidR="009C4029" w:rsidRPr="009C4029">
              <w:rPr>
                <w:rFonts w:cs="Times New Roman"/>
                <w:noProof/>
                <w:szCs w:val="20"/>
              </w:rPr>
              <w:t>(253)</w:t>
            </w:r>
            <w:r w:rsidR="00DB63FE" w:rsidRPr="0091450A">
              <w:rPr>
                <w:rFonts w:cs="Times New Roman"/>
                <w:szCs w:val="20"/>
              </w:rPr>
              <w:fldChar w:fldCharType="end"/>
            </w:r>
            <w:r w:rsidRPr="0091450A">
              <w:rPr>
                <w:rFonts w:cs="Times New Roman"/>
                <w:szCs w:val="20"/>
              </w:rPr>
              <w:t xml:space="preserve">. </w:t>
            </w:r>
            <w:r w:rsidR="00B434E5" w:rsidRPr="0091450A">
              <w:rPr>
                <w:rFonts w:cs="Times New Roman"/>
                <w:szCs w:val="20"/>
              </w:rPr>
              <w:t>The m</w:t>
            </w:r>
            <w:r w:rsidRPr="0091450A">
              <w:rPr>
                <w:rFonts w:cs="Times New Roman"/>
                <w:szCs w:val="20"/>
              </w:rPr>
              <w:t>ission</w:t>
            </w:r>
            <w:r w:rsidR="00795484" w:rsidRPr="0091450A">
              <w:rPr>
                <w:rFonts w:cs="Times New Roman"/>
                <w:szCs w:val="20"/>
              </w:rPr>
              <w:t xml:space="preserve"> </w:t>
            </w:r>
            <w:r w:rsidR="00B434E5" w:rsidRPr="0091450A">
              <w:rPr>
                <w:rFonts w:cs="Times New Roman"/>
                <w:szCs w:val="20"/>
              </w:rPr>
              <w:t xml:space="preserve">is </w:t>
            </w:r>
            <w:r w:rsidR="00795484" w:rsidRPr="0091450A">
              <w:rPr>
                <w:rFonts w:cs="Times New Roman"/>
                <w:szCs w:val="20"/>
              </w:rPr>
              <w:t>to find better ways to predict</w:t>
            </w:r>
            <w:r w:rsidRPr="0091450A">
              <w:rPr>
                <w:rFonts w:cs="Times New Roman"/>
                <w:szCs w:val="20"/>
              </w:rPr>
              <w:t>, prevent and treat obesity, learning and men</w:t>
            </w:r>
            <w:r w:rsidR="00613A08" w:rsidRPr="0091450A">
              <w:rPr>
                <w:rFonts w:cs="Times New Roman"/>
                <w:szCs w:val="20"/>
              </w:rPr>
              <w:t>t</w:t>
            </w:r>
            <w:r w:rsidR="00795484" w:rsidRPr="0091450A">
              <w:rPr>
                <w:rFonts w:cs="Times New Roman"/>
                <w:szCs w:val="20"/>
              </w:rPr>
              <w:t>al he</w:t>
            </w:r>
            <w:r w:rsidRPr="0091450A">
              <w:rPr>
                <w:rFonts w:cs="Times New Roman"/>
                <w:szCs w:val="20"/>
              </w:rPr>
              <w:t>a</w:t>
            </w:r>
            <w:r w:rsidR="00795484" w:rsidRPr="0091450A">
              <w:rPr>
                <w:rFonts w:cs="Times New Roman"/>
                <w:szCs w:val="20"/>
              </w:rPr>
              <w:t>l</w:t>
            </w:r>
            <w:r w:rsidRPr="0091450A">
              <w:rPr>
                <w:rFonts w:cs="Times New Roman"/>
                <w:szCs w:val="20"/>
              </w:rPr>
              <w:t xml:space="preserve">th problems in NZ children and teenagers. </w:t>
            </w:r>
            <w:r w:rsidR="00B434E5" w:rsidRPr="0091450A">
              <w:rPr>
                <w:rFonts w:cs="Times New Roman"/>
                <w:szCs w:val="20"/>
              </w:rPr>
              <w:t>The work is a c</w:t>
            </w:r>
            <w:r w:rsidR="00613A08" w:rsidRPr="0091450A">
              <w:rPr>
                <w:rFonts w:cs="Times New Roman"/>
                <w:szCs w:val="20"/>
              </w:rPr>
              <w:t xml:space="preserve">ollaboration of experts and institutions. </w:t>
            </w:r>
            <w:r w:rsidR="00B434E5" w:rsidRPr="0091450A">
              <w:rPr>
                <w:rFonts w:cs="Times New Roman"/>
                <w:szCs w:val="20"/>
              </w:rPr>
              <w:t>The focus is c</w:t>
            </w:r>
            <w:r w:rsidR="00613A08" w:rsidRPr="0091450A">
              <w:rPr>
                <w:rFonts w:cs="Times New Roman"/>
                <w:szCs w:val="20"/>
              </w:rPr>
              <w:t>hildren early in life</w:t>
            </w:r>
            <w:r w:rsidR="00795484" w:rsidRPr="0091450A">
              <w:rPr>
                <w:rFonts w:cs="Times New Roman"/>
                <w:szCs w:val="20"/>
              </w:rPr>
              <w:t xml:space="preserve"> and</w:t>
            </w:r>
            <w:r w:rsidR="00613A08" w:rsidRPr="0091450A">
              <w:rPr>
                <w:rFonts w:cs="Times New Roman"/>
                <w:szCs w:val="20"/>
              </w:rPr>
              <w:t xml:space="preserve"> most in need (M</w:t>
            </w:r>
            <w:r w:rsidR="0084185A">
              <w:rPr>
                <w:rFonts w:cs="Times New Roman"/>
                <w:szCs w:val="20"/>
                <w:lang w:val="mi-NZ"/>
              </w:rPr>
              <w:t>ā</w:t>
            </w:r>
            <w:proofErr w:type="spellStart"/>
            <w:r w:rsidR="00613A08" w:rsidRPr="0091450A">
              <w:rPr>
                <w:rFonts w:cs="Times New Roman"/>
                <w:szCs w:val="20"/>
              </w:rPr>
              <w:t>ori</w:t>
            </w:r>
            <w:proofErr w:type="spellEnd"/>
            <w:r w:rsidR="00613A08" w:rsidRPr="0091450A">
              <w:rPr>
                <w:rFonts w:cs="Times New Roman"/>
                <w:szCs w:val="20"/>
              </w:rPr>
              <w:t xml:space="preserve">, Pacific, poorer children), </w:t>
            </w:r>
            <w:r w:rsidR="00B434E5" w:rsidRPr="0091450A">
              <w:rPr>
                <w:rFonts w:cs="Times New Roman"/>
                <w:szCs w:val="20"/>
              </w:rPr>
              <w:t>to engage families and communities and</w:t>
            </w:r>
            <w:r w:rsidR="00613A08" w:rsidRPr="0091450A">
              <w:rPr>
                <w:rFonts w:cs="Times New Roman"/>
                <w:szCs w:val="20"/>
              </w:rPr>
              <w:t xml:space="preserve"> take a holistic approach to obesity, learning and mental health difficulties.</w:t>
            </w:r>
            <w:r w:rsidR="00651244" w:rsidRPr="0091450A">
              <w:rPr>
                <w:rFonts w:cs="Times New Roman"/>
                <w:szCs w:val="20"/>
              </w:rPr>
              <w:t xml:space="preserve"> </w:t>
            </w:r>
            <w:r w:rsidR="00B434E5" w:rsidRPr="0091450A">
              <w:rPr>
                <w:rFonts w:cs="Times New Roman"/>
                <w:szCs w:val="20"/>
              </w:rPr>
              <w:t>Funding is</w:t>
            </w:r>
            <w:r w:rsidR="00613A08" w:rsidRPr="0091450A">
              <w:rPr>
                <w:rFonts w:cs="Times New Roman"/>
                <w:szCs w:val="20"/>
              </w:rPr>
              <w:t xml:space="preserve"> $34.7 million over ten years 2015-2024. </w:t>
            </w:r>
            <w:r w:rsidR="00B434E5" w:rsidRPr="0091450A">
              <w:rPr>
                <w:rFonts w:cs="Times New Roman"/>
                <w:szCs w:val="20"/>
              </w:rPr>
              <w:t>It is h</w:t>
            </w:r>
            <w:r w:rsidR="00613A08" w:rsidRPr="0091450A">
              <w:rPr>
                <w:rFonts w:cs="Times New Roman"/>
                <w:szCs w:val="20"/>
              </w:rPr>
              <w:t>ost</w:t>
            </w:r>
            <w:r w:rsidR="00987664" w:rsidRPr="0091450A">
              <w:rPr>
                <w:rFonts w:cs="Times New Roman"/>
                <w:szCs w:val="20"/>
              </w:rPr>
              <w:t>e</w:t>
            </w:r>
            <w:r w:rsidR="00613A08" w:rsidRPr="0091450A">
              <w:rPr>
                <w:rFonts w:cs="Times New Roman"/>
                <w:szCs w:val="20"/>
              </w:rPr>
              <w:t xml:space="preserve">d by </w:t>
            </w:r>
            <w:proofErr w:type="spellStart"/>
            <w:r w:rsidR="00613A08" w:rsidRPr="0091450A">
              <w:rPr>
                <w:rFonts w:cs="Times New Roman"/>
                <w:szCs w:val="20"/>
              </w:rPr>
              <w:t>Liggins</w:t>
            </w:r>
            <w:proofErr w:type="spellEnd"/>
            <w:r w:rsidR="00613A08" w:rsidRPr="0091450A">
              <w:rPr>
                <w:rFonts w:cs="Times New Roman"/>
                <w:szCs w:val="20"/>
              </w:rPr>
              <w:t xml:space="preserve"> Institute.</w:t>
            </w:r>
            <w:r w:rsidR="00F55797" w:rsidRPr="0091450A">
              <w:rPr>
                <w:rFonts w:cs="Times New Roman"/>
                <w:szCs w:val="20"/>
              </w:rPr>
              <w:t xml:space="preserve"> </w:t>
            </w:r>
            <w:r w:rsidR="003D0EA9" w:rsidRPr="0091450A">
              <w:rPr>
                <w:rFonts w:cs="Times New Roman"/>
                <w:szCs w:val="20"/>
              </w:rPr>
              <w:t>Themes have recently been re</w:t>
            </w:r>
            <w:r w:rsidR="00C80E3D" w:rsidRPr="0091450A">
              <w:rPr>
                <w:rFonts w:cs="Times New Roman"/>
                <w:szCs w:val="20"/>
              </w:rPr>
              <w:t xml:space="preserve">-titled in positive, non-deficit language with obesity now </w:t>
            </w:r>
            <w:r w:rsidR="005B0FDC" w:rsidRPr="0091450A">
              <w:rPr>
                <w:rFonts w:cs="Times New Roman"/>
                <w:szCs w:val="20"/>
              </w:rPr>
              <w:t>referred to as ‘healthy weight’</w:t>
            </w:r>
            <w:r w:rsidR="00F5368E" w:rsidRPr="0091450A">
              <w:rPr>
                <w:rFonts w:cs="Times New Roman"/>
                <w:szCs w:val="20"/>
              </w:rPr>
              <w:t xml:space="preserve"> </w:t>
            </w:r>
            <w:r w:rsidR="002D005D" w:rsidRPr="0091450A">
              <w:rPr>
                <w:rFonts w:cs="Times New Roman"/>
                <w:szCs w:val="20"/>
              </w:rPr>
              <w:fldChar w:fldCharType="begin" w:fldLock="1"/>
            </w:r>
            <w:r w:rsidR="00EC12A7">
              <w:rPr>
                <w:rFonts w:cs="Times New Roman"/>
                <w:szCs w:val="20"/>
              </w:rPr>
              <w:instrText>ADDIN CSL_CITATION {"citationItems":[{"id":"ITEM-1","itemData":{"author":[{"dropping-particle":"","family":"National Science Challenges","given":"","non-dropping-particle":"","parse-names":false,"suffix":""}],"id":"ITEM-1","issued":{"date-parts":[["2019"]]},"title":"A BETTER START Future Strategy 2019-2024","type":"report"},"uris":["http://www.mendeley.com/documents/?uuid=b4ca0563-73e3-33cb-a6e3-088e1f9b16e8","http://www.mendeley.com/documents/?uuid=864f496f-d955-4145-a981-c3a5a30a9868"]}],"mendeley":{"formattedCitation":"(254)","plainTextFormattedCitation":"(254)","previouslyFormattedCitation":"(254)"},"properties":{"noteIndex":0},"schema":"https://github.com/citation-style-language/schema/raw/master/csl-citation.json"}</w:instrText>
            </w:r>
            <w:r w:rsidR="002D005D" w:rsidRPr="0091450A">
              <w:rPr>
                <w:rFonts w:cs="Times New Roman"/>
                <w:szCs w:val="20"/>
              </w:rPr>
              <w:fldChar w:fldCharType="separate"/>
            </w:r>
            <w:r w:rsidR="009C4029" w:rsidRPr="009C4029">
              <w:rPr>
                <w:rFonts w:cs="Times New Roman"/>
                <w:noProof/>
                <w:szCs w:val="20"/>
              </w:rPr>
              <w:t>(254)</w:t>
            </w:r>
            <w:r w:rsidR="002D005D" w:rsidRPr="0091450A">
              <w:rPr>
                <w:rFonts w:cs="Times New Roman"/>
                <w:szCs w:val="20"/>
              </w:rPr>
              <w:fldChar w:fldCharType="end"/>
            </w:r>
            <w:r w:rsidR="002D005D" w:rsidRPr="0091450A">
              <w:rPr>
                <w:rFonts w:cs="Times New Roman"/>
                <w:szCs w:val="20"/>
              </w:rPr>
              <w:t>.</w:t>
            </w:r>
            <w:r w:rsidR="005B0FDC" w:rsidRPr="0091450A">
              <w:rPr>
                <w:rFonts w:cs="Times New Roman"/>
                <w:szCs w:val="20"/>
              </w:rPr>
              <w:t xml:space="preserve"> </w:t>
            </w:r>
            <w:r w:rsidR="00F55797" w:rsidRPr="0091450A">
              <w:rPr>
                <w:rFonts w:cs="Times New Roman"/>
                <w:szCs w:val="20"/>
              </w:rPr>
              <w:t xml:space="preserve">In 2017, ‘A Better Start’ and Cure Kids </w:t>
            </w:r>
            <w:r w:rsidR="003F31FA" w:rsidRPr="0091450A">
              <w:rPr>
                <w:rFonts w:cs="Times New Roman"/>
                <w:szCs w:val="20"/>
              </w:rPr>
              <w:t>launched</w:t>
            </w:r>
            <w:r w:rsidR="00F55797" w:rsidRPr="0091450A">
              <w:rPr>
                <w:rFonts w:cs="Times New Roman"/>
                <w:szCs w:val="20"/>
              </w:rPr>
              <w:t xml:space="preserve"> a $2.8million pool to fund research to find better ways to reduce childhood obesity along with literacy, mental </w:t>
            </w:r>
            <w:r w:rsidR="003F31FA" w:rsidRPr="0091450A">
              <w:rPr>
                <w:rFonts w:cs="Times New Roman"/>
                <w:szCs w:val="20"/>
              </w:rPr>
              <w:t>health</w:t>
            </w:r>
            <w:r w:rsidR="00F55797" w:rsidRPr="0091450A">
              <w:rPr>
                <w:rFonts w:cs="Times New Roman"/>
                <w:szCs w:val="20"/>
              </w:rPr>
              <w:t xml:space="preserve"> and </w:t>
            </w:r>
            <w:r w:rsidR="00976CDC" w:rsidRPr="0091450A">
              <w:rPr>
                <w:rFonts w:cs="Times New Roman"/>
                <w:szCs w:val="20"/>
              </w:rPr>
              <w:t>Autism</w:t>
            </w:r>
            <w:r w:rsidR="00F55797" w:rsidRPr="0091450A">
              <w:rPr>
                <w:rFonts w:cs="Times New Roman"/>
                <w:szCs w:val="20"/>
              </w:rPr>
              <w:t xml:space="preserve"> Spectrum Disorders </w:t>
            </w:r>
            <w:r w:rsidR="00DB63FE" w:rsidRPr="0091450A">
              <w:rPr>
                <w:rFonts w:cs="Times New Roman"/>
                <w:szCs w:val="20"/>
              </w:rPr>
              <w:fldChar w:fldCharType="begin" w:fldLock="1"/>
            </w:r>
            <w:r w:rsidR="00EC12A7">
              <w:rPr>
                <w:rFonts w:cs="Times New Roman"/>
                <w:szCs w:val="20"/>
              </w:rPr>
              <w:instrText>ADDIN CSL_CITATION {"citationItems":[{"id":"ITEM-1","itemData":{"URL":"http://curekids.org.nz/news/innovative-child-health-research-fund-launches/","author":[{"dropping-particle":"","family":"Cure Kids","given":"","non-dropping-particle":"","parse-names":false,"suffix":""}],"id":"ITEM-1","issue":"21/4/2017","issued":{"date-parts":[["2017"]]},"title":"Innovative child health research fund launches","type":"webpage"},"uris":["http://www.mendeley.com/documents/?uuid=53d74c0f-629e-3d6a-ae08-508e317c20ce","http://www.mendeley.com/documents/?uuid=0b4c6ce4-d990-41ba-9ffb-b0bfbf28882c"]}],"mendeley":{"formattedCitation":"(255)","plainTextFormattedCitation":"(255)","previouslyFormattedCitation":"(255)"},"properties":{"noteIndex":0},"schema":"https://github.com/citation-style-language/schema/raw/master/csl-citation.json"}</w:instrText>
            </w:r>
            <w:r w:rsidR="00DB63FE" w:rsidRPr="0091450A">
              <w:rPr>
                <w:rFonts w:cs="Times New Roman"/>
                <w:szCs w:val="20"/>
              </w:rPr>
              <w:fldChar w:fldCharType="separate"/>
            </w:r>
            <w:r w:rsidR="009C4029" w:rsidRPr="009C4029">
              <w:rPr>
                <w:rFonts w:cs="Times New Roman"/>
                <w:noProof/>
                <w:szCs w:val="20"/>
              </w:rPr>
              <w:t>(255)</w:t>
            </w:r>
            <w:r w:rsidR="00DB63FE" w:rsidRPr="0091450A">
              <w:rPr>
                <w:rFonts w:cs="Times New Roman"/>
                <w:szCs w:val="20"/>
              </w:rPr>
              <w:fldChar w:fldCharType="end"/>
            </w:r>
            <w:r w:rsidR="007D2186" w:rsidRPr="0091450A">
              <w:rPr>
                <w:rFonts w:cs="Times New Roman"/>
                <w:szCs w:val="20"/>
              </w:rPr>
              <w:t>.</w:t>
            </w:r>
            <w:r w:rsidR="00F55797" w:rsidRPr="0091450A">
              <w:rPr>
                <w:rFonts w:cs="Times New Roman"/>
                <w:szCs w:val="20"/>
              </w:rPr>
              <w:t xml:space="preserve"> </w:t>
            </w:r>
          </w:p>
          <w:p w14:paraId="41583DF6" w14:textId="4F8CCAE8" w:rsidR="00996A7E" w:rsidRPr="0091450A" w:rsidRDefault="00B434E5" w:rsidP="002D613F">
            <w:pPr>
              <w:pStyle w:val="ListParagraph"/>
              <w:numPr>
                <w:ilvl w:val="0"/>
                <w:numId w:val="122"/>
              </w:numPr>
            </w:pPr>
            <w:r w:rsidRPr="0091450A">
              <w:t xml:space="preserve">The </w:t>
            </w:r>
            <w:r w:rsidR="00613A08" w:rsidRPr="0091450A">
              <w:t>Healthier Lives challenge is undertaking innovative research aimed at reducing death and disease burden from NCDs (cancer, CVD, diabetes, obesity)</w:t>
            </w:r>
            <w:r w:rsidR="004D2E6C" w:rsidRPr="0091450A">
              <w:t xml:space="preserve"> </w:t>
            </w:r>
            <w:r w:rsidR="007D2186" w:rsidRPr="0091450A">
              <w:fldChar w:fldCharType="begin" w:fldLock="1"/>
            </w:r>
            <w:r w:rsidR="00EC12A7">
              <w:instrText>ADDIN CSL_CITATION {"citationItems":[{"id":"ITEM-1","itemData":{"URL":"http://www.mbie.govt.nz/info-services/science-innovation/national-science-challenges/healthier-lives","author":[{"dropping-particle":"","family":"Ministry of Business","given":"Innovation and Employment","non-dropping-particle":"","parse-names":false,"suffix":""}],"id":"ITEM-1","issue":"1/12/2016","issued":{"date-parts":[["2016"]]},"title":"Healthier Lives","type":"webpage"},"uris":["http://www.mendeley.com/documents/?uuid=4517c985-4800-3421-b10a-8cf888899f9f","http://www.mendeley.com/documents/?uuid=e209123f-bbf8-4fe3-83b1-e834f019dc6a"]}],"mendeley":{"formattedCitation":"(256)","plainTextFormattedCitation":"(256)","previouslyFormattedCitation":"(256)"},"properties":{"noteIndex":0},"schema":"https://github.com/citation-style-language/schema/raw/master/csl-citation.json"}</w:instrText>
            </w:r>
            <w:r w:rsidR="007D2186" w:rsidRPr="0091450A">
              <w:fldChar w:fldCharType="separate"/>
            </w:r>
            <w:r w:rsidR="009C4029" w:rsidRPr="009C4029">
              <w:rPr>
                <w:noProof/>
              </w:rPr>
              <w:t>(256)</w:t>
            </w:r>
            <w:r w:rsidR="007D2186" w:rsidRPr="0091450A">
              <w:fldChar w:fldCharType="end"/>
            </w:r>
            <w:r w:rsidR="00367800" w:rsidRPr="0091450A">
              <w:t xml:space="preserve"> pr</w:t>
            </w:r>
            <w:r w:rsidR="00613A08" w:rsidRPr="0091450A">
              <w:t xml:space="preserve">evention and treatment. </w:t>
            </w:r>
            <w:r w:rsidRPr="0091450A">
              <w:t xml:space="preserve">There is </w:t>
            </w:r>
            <w:r w:rsidR="00843455">
              <w:t xml:space="preserve">a </w:t>
            </w:r>
            <w:r w:rsidRPr="0091450A">
              <w:t>commitment to</w:t>
            </w:r>
            <w:r w:rsidR="00613A08" w:rsidRPr="0091450A">
              <w:t xml:space="preserve"> WHO goals of reducing </w:t>
            </w:r>
            <w:r w:rsidR="00843455">
              <w:t xml:space="preserve">the </w:t>
            </w:r>
            <w:r w:rsidR="00613A08" w:rsidRPr="0091450A">
              <w:t>burden of NCDs by 25% by 2025 and reducing health inequalities between populations by 25% by 2025</w:t>
            </w:r>
            <w:r w:rsidR="00B71967" w:rsidRPr="0091450A">
              <w:t xml:space="preserve">. </w:t>
            </w:r>
            <w:r w:rsidRPr="0091450A">
              <w:t>There is f</w:t>
            </w:r>
            <w:r w:rsidR="00B71967" w:rsidRPr="0091450A">
              <w:t>unding up to $31.3 million over 10 years</w:t>
            </w:r>
            <w:r w:rsidR="00003D37" w:rsidRPr="0091450A">
              <w:t xml:space="preserve"> </w:t>
            </w:r>
            <w:r w:rsidR="007D2186" w:rsidRPr="0091450A">
              <w:fldChar w:fldCharType="begin" w:fldLock="1"/>
            </w:r>
            <w:r w:rsidR="00EC12A7">
              <w:instrText>ADDIN CSL_CITATION {"citationItems":[{"id":"ITEM-1","itemData":{"URL":"http://www.mbie.govt.nz/info-services/science-innovation/national-science-challenges/healthier-lives","author":[{"dropping-particle":"","family":"Ministry of Business","given":"Innovation and Employment","non-dropping-particle":"","parse-names":false,"suffix":""}],"id":"ITEM-1","issue":"1/12/2016","issued":{"date-parts":[["2016"]]},"title":"Healthier Lives","type":"webpage"},"uris":["http://www.mendeley.com/documents/?uuid=e209123f-bbf8-4fe3-83b1-e834f019dc6a","http://www.mendeley.com/documents/?uuid=4517c985-4800-3421-b10a-8cf888899f9f"]}],"mendeley":{"formattedCitation":"(256)","plainTextFormattedCitation":"(256)","previouslyFormattedCitation":"(256)"},"properties":{"noteIndex":0},"schema":"https://github.com/citation-style-language/schema/raw/master/csl-citation.json"}</w:instrText>
            </w:r>
            <w:r w:rsidR="007D2186" w:rsidRPr="0091450A">
              <w:fldChar w:fldCharType="separate"/>
            </w:r>
            <w:r w:rsidR="009C4029" w:rsidRPr="009C4029">
              <w:rPr>
                <w:noProof/>
              </w:rPr>
              <w:t>(256)</w:t>
            </w:r>
            <w:r w:rsidR="007D2186" w:rsidRPr="0091450A">
              <w:fldChar w:fldCharType="end"/>
            </w:r>
            <w:r w:rsidR="007D2186" w:rsidRPr="0091450A">
              <w:t>.</w:t>
            </w:r>
            <w:r w:rsidR="00001361" w:rsidRPr="0091450A">
              <w:t xml:space="preserve"> </w:t>
            </w:r>
          </w:p>
          <w:p w14:paraId="52486574" w14:textId="17F522A3" w:rsidR="007B0817" w:rsidRPr="0091450A" w:rsidRDefault="00153B6A" w:rsidP="002D613F">
            <w:pPr>
              <w:pStyle w:val="ListParagraph"/>
              <w:numPr>
                <w:ilvl w:val="0"/>
                <w:numId w:val="122"/>
              </w:numPr>
            </w:pPr>
            <w:r w:rsidRPr="00F50A2C">
              <w:rPr>
                <w:rFonts w:cs="Times New Roman"/>
                <w:i/>
                <w:szCs w:val="20"/>
              </w:rPr>
              <w:t xml:space="preserve">Ageing </w:t>
            </w:r>
            <w:r w:rsidR="0059584B" w:rsidRPr="00F50A2C">
              <w:rPr>
                <w:rFonts w:cs="Times New Roman"/>
                <w:i/>
                <w:szCs w:val="20"/>
              </w:rPr>
              <w:t>W</w:t>
            </w:r>
            <w:r w:rsidRPr="00F50A2C">
              <w:rPr>
                <w:rFonts w:cs="Times New Roman"/>
                <w:i/>
                <w:szCs w:val="20"/>
              </w:rPr>
              <w:t>ell</w:t>
            </w:r>
            <w:r w:rsidR="009E50EC" w:rsidRPr="00F50A2C">
              <w:rPr>
                <w:rFonts w:cs="Times New Roman"/>
                <w:szCs w:val="20"/>
              </w:rPr>
              <w:t xml:space="preserve"> </w:t>
            </w:r>
            <w:r w:rsidR="00390157" w:rsidRPr="00F50A2C">
              <w:rPr>
                <w:rFonts w:cs="Times New Roman"/>
                <w:szCs w:val="20"/>
              </w:rPr>
              <w:t>has a</w:t>
            </w:r>
            <w:r w:rsidR="00390157" w:rsidRPr="0091450A">
              <w:rPr>
                <w:rFonts w:cs="Times New Roman"/>
                <w:szCs w:val="20"/>
              </w:rPr>
              <w:t xml:space="preserve"> research stream </w:t>
            </w:r>
            <w:r w:rsidR="00996A7E" w:rsidRPr="0091450A">
              <w:rPr>
                <w:rFonts w:cs="Times New Roman"/>
                <w:szCs w:val="20"/>
              </w:rPr>
              <w:t>‘</w:t>
            </w:r>
            <w:r w:rsidR="009E50EC" w:rsidRPr="0091450A">
              <w:t xml:space="preserve">Staying </w:t>
            </w:r>
            <w:proofErr w:type="spellStart"/>
            <w:r w:rsidR="009E50EC" w:rsidRPr="0091450A">
              <w:t>UPright</w:t>
            </w:r>
            <w:proofErr w:type="spellEnd"/>
            <w:r w:rsidR="009E50EC" w:rsidRPr="0091450A">
              <w:t xml:space="preserve"> and Eating well</w:t>
            </w:r>
            <w:r w:rsidR="00390157" w:rsidRPr="0091450A">
              <w:t xml:space="preserve">’ </w:t>
            </w:r>
            <w:r w:rsidR="009E50EC" w:rsidRPr="0091450A">
              <w:t>(SUPER), aim</w:t>
            </w:r>
            <w:r w:rsidR="00996A7E" w:rsidRPr="0091450A">
              <w:t>ing</w:t>
            </w:r>
            <w:r w:rsidR="009E50EC" w:rsidRPr="0091450A">
              <w:t xml:space="preserve"> to test the impact and cost-effectiveness of physical activity and/or nutrition, and social group attendance, to reduce frailty and falls of older people</w:t>
            </w:r>
            <w:r w:rsidR="00B25915" w:rsidRPr="0091450A">
              <w:t xml:space="preserve"> </w:t>
            </w:r>
            <w:r w:rsidR="0054396D" w:rsidRPr="0091450A">
              <w:fldChar w:fldCharType="begin" w:fldLock="1"/>
            </w:r>
            <w:r w:rsidR="00EC12A7">
              <w:instrText>ADDIN CSL_CITATION {"citationItems":[{"id":"ITEM-1","itemData":{"URL":"https://www.ageingwellchallenge.co.nz/research/staying-upright-and-eating-well/","accessed":{"date-parts":[["2020","1","20"]]},"author":[{"dropping-particle":"","family":"National Science Challenge","given":"","non-dropping-particle":"","parse-names":false,"suffix":""}],"id":"ITEM-1","issued":{"date-parts":[["2019"]]},"title":"Staying Upright and Eating Well – Ageing Well ","type":"webpage"},"uris":["http://www.mendeley.com/documents/?uuid=0e31da90-e0e4-3023-aec6-f8c0b6e73cdb","http://www.mendeley.com/documents/?uuid=651211ee-78ea-4763-a172-2120a62740cf"]}],"mendeley":{"formattedCitation":"(257)","plainTextFormattedCitation":"(257)","previouslyFormattedCitation":"(257)"},"properties":{"noteIndex":0},"schema":"https://github.com/citation-style-language/schema/raw/master/csl-citation.json"}</w:instrText>
            </w:r>
            <w:r w:rsidR="0054396D" w:rsidRPr="0091450A">
              <w:fldChar w:fldCharType="separate"/>
            </w:r>
            <w:r w:rsidR="009C4029" w:rsidRPr="009C4029">
              <w:rPr>
                <w:noProof/>
              </w:rPr>
              <w:t>(257)</w:t>
            </w:r>
            <w:r w:rsidR="0054396D" w:rsidRPr="0091450A">
              <w:fldChar w:fldCharType="end"/>
            </w:r>
            <w:r w:rsidR="009E50EC" w:rsidRPr="0091450A">
              <w:t>.</w:t>
            </w:r>
          </w:p>
          <w:p w14:paraId="3ED1AE09" w14:textId="37FA535F" w:rsidR="00891561" w:rsidRPr="0091450A" w:rsidRDefault="0059584B" w:rsidP="002D613F">
            <w:pPr>
              <w:pStyle w:val="ListParagraph"/>
              <w:numPr>
                <w:ilvl w:val="0"/>
                <w:numId w:val="122"/>
              </w:numPr>
              <w:rPr>
                <w:rFonts w:cs="Times New Roman"/>
                <w:szCs w:val="20"/>
              </w:rPr>
            </w:pPr>
            <w:r w:rsidRPr="0091450A">
              <w:rPr>
                <w:iCs/>
              </w:rPr>
              <w:t xml:space="preserve">The </w:t>
            </w:r>
            <w:r w:rsidR="007C6B22" w:rsidRPr="0091450A">
              <w:rPr>
                <w:i/>
              </w:rPr>
              <w:t>Life Course Project</w:t>
            </w:r>
            <w:r w:rsidR="007C6B22" w:rsidRPr="0091450A">
              <w:t xml:space="preserve"> is a collaborati</w:t>
            </w:r>
            <w:r w:rsidRPr="0091450A">
              <w:t>on</w:t>
            </w:r>
            <w:r w:rsidR="007C6B22" w:rsidRPr="0091450A">
              <w:t xml:space="preserve"> with the two health and well-being National Science Challenges, Healthier Lives and Ageing Well. This initiative focuses on a life course perspective on health and well-being throughout the life span to intervene and reduce the impact of illness through early detection and prevention. The work will capture synergies across the three Challenges to form an approach to achieve a long, healthy, well-adjusted and productive life by examining early risk factors and associations for later disease, together with </w:t>
            </w:r>
            <w:r w:rsidR="00843455">
              <w:t xml:space="preserve">the </w:t>
            </w:r>
            <w:r w:rsidR="007C6B22" w:rsidRPr="0091450A">
              <w:t xml:space="preserve">prevention of major illnesses and methods to quantify the health and economic benefits of avoidance of non-communicable disease </w:t>
            </w:r>
            <w:r w:rsidR="007C6B22" w:rsidRPr="0091450A">
              <w:rPr>
                <w:rFonts w:cs="Times New Roman"/>
                <w:szCs w:val="20"/>
              </w:rPr>
              <w:fldChar w:fldCharType="begin" w:fldLock="1"/>
            </w:r>
            <w:r w:rsidR="00EC12A7">
              <w:rPr>
                <w:rFonts w:cs="Times New Roman"/>
                <w:szCs w:val="20"/>
              </w:rPr>
              <w:instrText>ADDIN CSL_CITATION {"citationItems":[{"id":"ITEM-1","itemData":{"URL":"http://www.mbie.govt.nz/info-services/science-innovation/national-science-challenges/healthier-lives","author":[{"dropping-particle":"","family":"Ministry of Business","given":"Innovation and Employment","non-dropping-particle":"","parse-names":false,"suffix":""}],"id":"ITEM-1","issue":"1/12/2016","issued":{"date-parts":[["2016"]]},"title":"Healthier Lives","type":"webpage"},"uris":["http://www.mendeley.com/documents/?uuid=e209123f-bbf8-4fe3-83b1-e834f019dc6a","http://www.mendeley.com/documents/?uuid=4517c985-4800-3421-b10a-8cf888899f9f"]}],"mendeley":{"formattedCitation":"(256)","plainTextFormattedCitation":"(256)","previouslyFormattedCitation":"(256)"},"properties":{"noteIndex":0},"schema":"https://github.com/citation-style-language/schema/raw/master/csl-citation.json"}</w:instrText>
            </w:r>
            <w:r w:rsidR="007C6B22" w:rsidRPr="0091450A">
              <w:rPr>
                <w:rFonts w:cs="Times New Roman"/>
                <w:szCs w:val="20"/>
              </w:rPr>
              <w:fldChar w:fldCharType="separate"/>
            </w:r>
            <w:r w:rsidR="009C4029" w:rsidRPr="009C4029">
              <w:rPr>
                <w:rFonts w:cs="Times New Roman"/>
                <w:noProof/>
                <w:szCs w:val="20"/>
              </w:rPr>
              <w:t>(256)</w:t>
            </w:r>
            <w:r w:rsidR="007C6B22" w:rsidRPr="0091450A">
              <w:rPr>
                <w:rFonts w:cs="Times New Roman"/>
                <w:szCs w:val="20"/>
              </w:rPr>
              <w:fldChar w:fldCharType="end"/>
            </w:r>
            <w:r w:rsidR="007C6B22" w:rsidRPr="0091450A">
              <w:rPr>
                <w:rFonts w:cs="Times New Roman"/>
                <w:szCs w:val="20"/>
              </w:rPr>
              <w:t>.</w:t>
            </w:r>
          </w:p>
          <w:p w14:paraId="0A87B782" w14:textId="2A604CEB" w:rsidR="00891561" w:rsidRPr="0091450A" w:rsidRDefault="00B434E5" w:rsidP="002D613F">
            <w:pPr>
              <w:pStyle w:val="ListParagraph"/>
              <w:numPr>
                <w:ilvl w:val="0"/>
                <w:numId w:val="34"/>
              </w:numPr>
              <w:shd w:val="clear" w:color="auto" w:fill="FFFFFF" w:themeFill="background1"/>
              <w:spacing w:before="40" w:after="40"/>
              <w:ind w:left="284" w:hanging="284"/>
              <w:contextualSpacing w:val="0"/>
              <w:rPr>
                <w:b/>
                <w:color w:val="1F497D" w:themeColor="text2"/>
              </w:rPr>
            </w:pPr>
            <w:r w:rsidRPr="0091450A">
              <w:rPr>
                <w:rFonts w:cs="Times New Roman"/>
                <w:szCs w:val="20"/>
              </w:rPr>
              <w:t xml:space="preserve">The </w:t>
            </w:r>
            <w:r w:rsidR="00EE377E" w:rsidRPr="0091450A">
              <w:rPr>
                <w:rFonts w:cs="Times New Roman"/>
                <w:szCs w:val="20"/>
              </w:rPr>
              <w:t>MoH</w:t>
            </w:r>
            <w:r w:rsidRPr="0091450A">
              <w:rPr>
                <w:rFonts w:cs="Times New Roman"/>
                <w:szCs w:val="20"/>
              </w:rPr>
              <w:t xml:space="preserve"> has a </w:t>
            </w:r>
            <w:r w:rsidR="00795484" w:rsidRPr="0091450A">
              <w:rPr>
                <w:rFonts w:cs="Times New Roman"/>
                <w:szCs w:val="20"/>
              </w:rPr>
              <w:t>Pacific Innovations Fund</w:t>
            </w:r>
            <w:r w:rsidRPr="0091450A">
              <w:rPr>
                <w:rFonts w:cs="Times New Roman"/>
                <w:szCs w:val="20"/>
              </w:rPr>
              <w:t>. In</w:t>
            </w:r>
            <w:r w:rsidR="00795484" w:rsidRPr="0091450A">
              <w:rPr>
                <w:rFonts w:cs="Times New Roman"/>
                <w:szCs w:val="20"/>
              </w:rPr>
              <w:t xml:space="preserve"> </w:t>
            </w:r>
            <w:r w:rsidR="00D1291E" w:rsidRPr="0091450A">
              <w:rPr>
                <w:rFonts w:cs="Times New Roman"/>
                <w:szCs w:val="20"/>
              </w:rPr>
              <w:t>Dec</w:t>
            </w:r>
            <w:r w:rsidR="00F50A2C">
              <w:rPr>
                <w:rFonts w:cs="Times New Roman"/>
                <w:szCs w:val="20"/>
              </w:rPr>
              <w:t>ember</w:t>
            </w:r>
            <w:r w:rsidR="00D1291E" w:rsidRPr="0091450A">
              <w:rPr>
                <w:rFonts w:cs="Times New Roman"/>
                <w:szCs w:val="20"/>
              </w:rPr>
              <w:t xml:space="preserve"> 20</w:t>
            </w:r>
            <w:r w:rsidR="00DE7561" w:rsidRPr="0091450A">
              <w:rPr>
                <w:rFonts w:cs="Times New Roman"/>
                <w:szCs w:val="20"/>
              </w:rPr>
              <w:t>19</w:t>
            </w:r>
            <w:r w:rsidR="00FD224D" w:rsidRPr="0091450A">
              <w:rPr>
                <w:rFonts w:cs="Times New Roman"/>
                <w:szCs w:val="20"/>
              </w:rPr>
              <w:t xml:space="preserve"> </w:t>
            </w:r>
            <w:r w:rsidR="00FD224D" w:rsidRPr="009B490C">
              <w:rPr>
                <w:rFonts w:cs="Times New Roman"/>
                <w:szCs w:val="20"/>
              </w:rPr>
              <w:t>almost $10</w:t>
            </w:r>
            <w:r w:rsidR="004865F6" w:rsidRPr="009B490C">
              <w:rPr>
                <w:rFonts w:cs="Times New Roman"/>
                <w:szCs w:val="20"/>
              </w:rPr>
              <w:t xml:space="preserve"> </w:t>
            </w:r>
            <w:r w:rsidR="00FD224D" w:rsidRPr="009B490C">
              <w:rPr>
                <w:rFonts w:cs="Times New Roman"/>
                <w:szCs w:val="20"/>
              </w:rPr>
              <w:t>million in</w:t>
            </w:r>
            <w:r w:rsidRPr="009B490C">
              <w:rPr>
                <w:rFonts w:cs="Times New Roman"/>
                <w:szCs w:val="20"/>
              </w:rPr>
              <w:t xml:space="preserve"> </w:t>
            </w:r>
            <w:r w:rsidR="00247CB7" w:rsidRPr="009B490C">
              <w:rPr>
                <w:rFonts w:cs="Times New Roman"/>
                <w:szCs w:val="20"/>
              </w:rPr>
              <w:t>funding</w:t>
            </w:r>
            <w:r w:rsidRPr="0091450A">
              <w:rPr>
                <w:rFonts w:cs="Times New Roman"/>
                <w:szCs w:val="20"/>
              </w:rPr>
              <w:t xml:space="preserve"> was </w:t>
            </w:r>
            <w:r w:rsidR="00FD224D" w:rsidRPr="0091450A">
              <w:rPr>
                <w:rFonts w:cs="Times New Roman"/>
                <w:szCs w:val="20"/>
              </w:rPr>
              <w:t>invested</w:t>
            </w:r>
            <w:r w:rsidR="00891561" w:rsidRPr="0091450A">
              <w:rPr>
                <w:rFonts w:cs="Times New Roman"/>
                <w:szCs w:val="20"/>
              </w:rPr>
              <w:t xml:space="preserve"> </w:t>
            </w:r>
            <w:r w:rsidR="00891561" w:rsidRPr="0091450A">
              <w:rPr>
                <w:rFonts w:cstheme="minorHAnsi"/>
                <w:szCs w:val="20"/>
                <w:shd w:val="clear" w:color="auto" w:fill="FFFFFF"/>
              </w:rPr>
              <w:t xml:space="preserve">to better resource, drive and assess innovative community health projects that improve Pacific peoples’ health and wellbeing </w:t>
            </w:r>
            <w:r w:rsidR="004865F6" w:rsidRPr="0091450A">
              <w:rPr>
                <w:rFonts w:cstheme="minorHAnsi"/>
                <w:szCs w:val="20"/>
                <w:shd w:val="clear" w:color="auto" w:fill="FFFFFF"/>
              </w:rPr>
              <w:fldChar w:fldCharType="begin" w:fldLock="1"/>
            </w:r>
            <w:r w:rsidR="00EC12A7">
              <w:rPr>
                <w:rFonts w:cstheme="minorHAnsi"/>
                <w:szCs w:val="20"/>
                <w:shd w:val="clear" w:color="auto" w:fill="FFFFFF"/>
              </w:rPr>
              <w:instrText>ADDIN CSL_CITATION {"citationItems":[{"id":"ITEM-1","itemData":{"URL":"https://www.health.govt.nz/nz-health-statistics/national-collections-and-surveys/surveys/new-zealand-health-survey/improving-health-new-zealanders","accessed":{"date-parts":[["2020","1","17"]]},"author":[{"dropping-particle":"","family":"Ministry of Health","given":"","non-dropping-particle":"","parse-names":false,"suffix":""}],"id":"ITEM-1","issued":{"date-parts":[["2019"]]},"title":"Improving the health of New Zealanders | Ministry of Health NZ","type":"webpage"},"uris":["http://www.mendeley.com/documents/?uuid=5f5988e3-a6dd-379a-b084-b447d0dfab22","http://www.mendeley.com/documents/?uuid=3f50efac-c3f4-4dae-b2cd-2741a92ef4e0"]}],"mendeley":{"formattedCitation":"(258)","plainTextFormattedCitation":"(258)","previouslyFormattedCitation":"(258)"},"properties":{"noteIndex":0},"schema":"https://github.com/citation-style-language/schema/raw/master/csl-citation.json"}</w:instrText>
            </w:r>
            <w:r w:rsidR="004865F6" w:rsidRPr="0091450A">
              <w:rPr>
                <w:rFonts w:cstheme="minorHAnsi"/>
                <w:szCs w:val="20"/>
                <w:shd w:val="clear" w:color="auto" w:fill="FFFFFF"/>
              </w:rPr>
              <w:fldChar w:fldCharType="separate"/>
            </w:r>
            <w:r w:rsidR="009C4029" w:rsidRPr="009C4029">
              <w:rPr>
                <w:rFonts w:cstheme="minorHAnsi"/>
                <w:noProof/>
                <w:szCs w:val="20"/>
                <w:shd w:val="clear" w:color="auto" w:fill="FFFFFF"/>
              </w:rPr>
              <w:t>(258)</w:t>
            </w:r>
            <w:r w:rsidR="004865F6" w:rsidRPr="0091450A">
              <w:rPr>
                <w:rFonts w:cstheme="minorHAnsi"/>
                <w:szCs w:val="20"/>
                <w:shd w:val="clear" w:color="auto" w:fill="FFFFFF"/>
              </w:rPr>
              <w:fldChar w:fldCharType="end"/>
            </w:r>
            <w:r w:rsidR="00D1291E" w:rsidRPr="0091450A">
              <w:rPr>
                <w:rFonts w:cs="Times New Roman"/>
                <w:szCs w:val="20"/>
              </w:rPr>
              <w:t xml:space="preserve">. </w:t>
            </w:r>
          </w:p>
          <w:p w14:paraId="6BAA4A58" w14:textId="5FEF7023" w:rsidR="00C04080" w:rsidRPr="0091450A" w:rsidRDefault="00C04080" w:rsidP="002D613F">
            <w:pPr>
              <w:shd w:val="clear" w:color="auto" w:fill="FFFFFF" w:themeFill="background1"/>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3E2E77B4" w14:textId="6C23A771" w:rsidR="00D25895" w:rsidRPr="0091450A" w:rsidRDefault="00D25895" w:rsidP="002D613F">
            <w:pPr>
              <w:pStyle w:val="ListParagraph"/>
              <w:keepNext/>
              <w:numPr>
                <w:ilvl w:val="0"/>
                <w:numId w:val="84"/>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xml:space="preserve">: The National Health and Medical Research Council (NHMRC) Act requires the CEO to identify major national health issues likely to arise. The National Health Priority Areas (NHPAs) articulate priorities for research and investment </w:t>
            </w:r>
            <w:r w:rsidR="007F5838">
              <w:rPr>
                <w:rFonts w:eastAsia="Times New Roman" w:cs="Times New Roman"/>
                <w:szCs w:val="20"/>
                <w:lang w:eastAsia="en-NZ"/>
              </w:rPr>
              <w:t>that</w:t>
            </w:r>
            <w:r w:rsidR="007F5838" w:rsidRPr="0091450A">
              <w:rPr>
                <w:rFonts w:eastAsia="Times New Roman" w:cs="Times New Roman"/>
                <w:szCs w:val="20"/>
                <w:lang w:eastAsia="en-NZ"/>
              </w:rPr>
              <w:t xml:space="preserve"> </w:t>
            </w:r>
            <w:r w:rsidRPr="0091450A">
              <w:rPr>
                <w:rFonts w:eastAsia="Times New Roman" w:cs="Times New Roman"/>
                <w:szCs w:val="20"/>
                <w:lang w:eastAsia="en-NZ"/>
              </w:rPr>
              <w:t xml:space="preserve">have been designated by Australian governments as key targets because of their contribution to the burden of disease in Australia. For the 2015-16 Corporate Plan, obesity, diabetes and cardiovascular health are three of these NHPAs. </w:t>
            </w:r>
          </w:p>
          <w:p w14:paraId="2A1B5DAE" w14:textId="11B72A42" w:rsidR="00D25895" w:rsidRPr="0091450A" w:rsidRDefault="00D25895" w:rsidP="002D613F">
            <w:pPr>
              <w:pStyle w:val="ListParagraph"/>
              <w:keepNext/>
              <w:numPr>
                <w:ilvl w:val="0"/>
                <w:numId w:val="84"/>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Thailand</w:t>
            </w:r>
            <w:r w:rsidRPr="0091450A">
              <w:rPr>
                <w:rFonts w:eastAsia="Times New Roman" w:cs="Times New Roman"/>
                <w:szCs w:val="20"/>
                <w:lang w:eastAsia="en-NZ"/>
              </w:rPr>
              <w:t xml:space="preserve">: The National Research Council funded more research projects on obesity and diet-related chronic diseases (such as diabetes, cardiovascular diseases and hypertension) in 2014, accountable for </w:t>
            </w:r>
            <w:r w:rsidRPr="0091450A">
              <w:rPr>
                <w:rFonts w:eastAsia="Times New Roman" w:cs="Times New Roman"/>
                <w:szCs w:val="20"/>
                <w:lang w:eastAsia="en-NZ"/>
              </w:rPr>
              <w:lastRenderedPageBreak/>
              <w:t>almost six times over the research funding in 2013 (from 6,875,028 Baht in 2013 to 37,872,416 baht in 2014).</w:t>
            </w:r>
          </w:p>
        </w:tc>
      </w:tr>
    </w:tbl>
    <w:p w14:paraId="5C09B3A9" w14:textId="77777777" w:rsidR="0033317E" w:rsidRPr="0091450A" w:rsidRDefault="0033317E" w:rsidP="002D613F">
      <w:pPr>
        <w:spacing w:line="240" w:lineRule="auto"/>
      </w:pPr>
    </w:p>
    <w:tbl>
      <w:tblPr>
        <w:tblStyle w:val="TableGrid"/>
        <w:tblW w:w="9209" w:type="dxa"/>
        <w:tblLook w:val="04A0" w:firstRow="1" w:lastRow="0" w:firstColumn="1" w:lastColumn="0" w:noHBand="0" w:noVBand="1"/>
      </w:tblPr>
      <w:tblGrid>
        <w:gridCol w:w="9209"/>
      </w:tblGrid>
      <w:tr w:rsidR="0033317E" w:rsidRPr="0091450A" w14:paraId="18AD33D9" w14:textId="77777777" w:rsidTr="00E83F10">
        <w:tc>
          <w:tcPr>
            <w:tcW w:w="9209" w:type="dxa"/>
          </w:tcPr>
          <w:p w14:paraId="2DCFD1B7" w14:textId="2EDB7B62" w:rsidR="0033317E" w:rsidRPr="0091450A" w:rsidRDefault="0033317E" w:rsidP="002D613F">
            <w:pPr>
              <w:shd w:val="clear" w:color="auto" w:fill="FFFFFF" w:themeFill="background1"/>
              <w:spacing w:before="40" w:after="40"/>
              <w:rPr>
                <w:rFonts w:cs="Times New Roman"/>
                <w:szCs w:val="20"/>
              </w:rPr>
            </w:pPr>
            <w:r w:rsidRPr="0091450A">
              <w:rPr>
                <w:rFonts w:cs="Times New Roman"/>
                <w:b/>
                <w:color w:val="1F497D" w:themeColor="text2"/>
                <w:sz w:val="28"/>
                <w:szCs w:val="28"/>
              </w:rPr>
              <w:t xml:space="preserve">11 FUNDING AND RESOURCES: </w:t>
            </w:r>
            <w:r w:rsidRPr="0091450A">
              <w:rPr>
                <w:rFonts w:cs="Times New Roman"/>
                <w:szCs w:val="20"/>
              </w:rPr>
              <w:t xml:space="preserve">Sufficient funding is invested in ‘Population Nutrition Promotion’ to create healthy food environments, improved population nutrition, reductions in obesity, </w:t>
            </w:r>
            <w:r w:rsidR="00C76DA0" w:rsidRPr="0091450A">
              <w:rPr>
                <w:rFonts w:cs="Times New Roman"/>
                <w:szCs w:val="20"/>
              </w:rPr>
              <w:t>diet</w:t>
            </w:r>
            <w:r w:rsidR="00843455">
              <w:rPr>
                <w:rFonts w:cs="Times New Roman"/>
                <w:szCs w:val="20"/>
              </w:rPr>
              <w:t>-</w:t>
            </w:r>
            <w:r w:rsidR="00C76DA0" w:rsidRPr="0091450A">
              <w:rPr>
                <w:rFonts w:cs="Times New Roman"/>
                <w:szCs w:val="20"/>
              </w:rPr>
              <w:t>related</w:t>
            </w:r>
            <w:r w:rsidRPr="0091450A">
              <w:rPr>
                <w:rFonts w:cs="Times New Roman"/>
                <w:szCs w:val="20"/>
              </w:rPr>
              <w:t xml:space="preserve"> NCDs and their related inequalities</w:t>
            </w:r>
            <w:r w:rsidR="00B84E85" w:rsidRPr="0091450A">
              <w:rPr>
                <w:rFonts w:cs="Times New Roman"/>
                <w:szCs w:val="20"/>
              </w:rPr>
              <w:t>.</w:t>
            </w:r>
          </w:p>
        </w:tc>
      </w:tr>
      <w:tr w:rsidR="00EE29BC" w:rsidRPr="0091450A" w14:paraId="225BCF93" w14:textId="77777777" w:rsidTr="00E83F10">
        <w:tc>
          <w:tcPr>
            <w:tcW w:w="9209" w:type="dxa"/>
            <w:vAlign w:val="center"/>
          </w:tcPr>
          <w:p w14:paraId="633C7B87" w14:textId="2754713A" w:rsidR="00EE29BC" w:rsidRPr="0091450A" w:rsidRDefault="0033317E" w:rsidP="002D613F">
            <w:pPr>
              <w:shd w:val="clear" w:color="auto" w:fill="FFFFFF" w:themeFill="background1"/>
              <w:tabs>
                <w:tab w:val="left" w:pos="1725"/>
              </w:tabs>
              <w:spacing w:before="40" w:after="40"/>
              <w:jc w:val="both"/>
              <w:rPr>
                <w:rFonts w:cs="Times New Roman"/>
                <w:b/>
                <w:color w:val="1F497D" w:themeColor="text2"/>
                <w:sz w:val="28"/>
                <w:szCs w:val="28"/>
              </w:rPr>
            </w:pPr>
            <w:bookmarkStart w:id="67" w:name="_Toc31623765"/>
            <w:r w:rsidRPr="0091450A">
              <w:rPr>
                <w:rStyle w:val="Heading3Char"/>
              </w:rPr>
              <w:t>FUND3</w:t>
            </w:r>
            <w:bookmarkEnd w:id="67"/>
            <w:r w:rsidRPr="0091450A">
              <w:rPr>
                <w:rFonts w:cs="Times New Roman"/>
                <w:b/>
                <w:color w:val="1F497D" w:themeColor="text2"/>
                <w:sz w:val="28"/>
                <w:szCs w:val="28"/>
              </w:rPr>
              <w:t xml:space="preserve">: </w:t>
            </w:r>
            <w:r w:rsidR="00EE29BC" w:rsidRPr="0091450A">
              <w:rPr>
                <w:rFonts w:eastAsia="Times New Roman" w:cs="Times New Roman"/>
                <w:b/>
                <w:bCs/>
                <w:szCs w:val="20"/>
                <w:lang w:eastAsia="en-NZ"/>
              </w:rPr>
              <w:t>There is a statutory health promotion agency in place that includes an objective to improve population nutrition, with a secure funding stream</w:t>
            </w:r>
            <w:r w:rsidR="00B84E85" w:rsidRPr="0091450A">
              <w:rPr>
                <w:rFonts w:eastAsia="Times New Roman" w:cs="Times New Roman"/>
                <w:b/>
                <w:bCs/>
                <w:szCs w:val="20"/>
                <w:lang w:eastAsia="en-NZ"/>
              </w:rPr>
              <w:t>.</w:t>
            </w:r>
          </w:p>
        </w:tc>
      </w:tr>
      <w:tr w:rsidR="00EE29BC" w:rsidRPr="0091450A" w14:paraId="40C77EA5" w14:textId="77777777" w:rsidTr="00E83F10">
        <w:tc>
          <w:tcPr>
            <w:tcW w:w="9209" w:type="dxa"/>
          </w:tcPr>
          <w:p w14:paraId="533A0285" w14:textId="11058D00"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3821C754" w14:textId="0CD6751A" w:rsidR="00D25895" w:rsidRPr="009B490C" w:rsidRDefault="00EE29BC" w:rsidP="002D613F">
            <w:pPr>
              <w:pStyle w:val="ListParagraph"/>
              <w:numPr>
                <w:ilvl w:val="0"/>
                <w:numId w:val="37"/>
              </w:numPr>
              <w:shd w:val="clear" w:color="auto" w:fill="FFFFFF" w:themeFill="background1"/>
              <w:spacing w:before="40" w:after="40"/>
              <w:ind w:left="284" w:hanging="284"/>
              <w:contextualSpacing w:val="0"/>
              <w:rPr>
                <w:rFonts w:cs="Times New Roman"/>
                <w:b/>
                <w:color w:val="1F497D" w:themeColor="text2"/>
                <w:szCs w:val="20"/>
              </w:rPr>
            </w:pPr>
            <w:r w:rsidRPr="0091450A">
              <w:rPr>
                <w:rFonts w:cs="Times New Roman"/>
                <w:szCs w:val="20"/>
              </w:rPr>
              <w:t xml:space="preserve">The Health Promotion Agency is a Crown entity established by the NZ Public Health and </w:t>
            </w:r>
            <w:r w:rsidR="00651244" w:rsidRPr="0091450A">
              <w:rPr>
                <w:rFonts w:cs="Times New Roman"/>
                <w:szCs w:val="20"/>
              </w:rPr>
              <w:t>Disability</w:t>
            </w:r>
            <w:r w:rsidRPr="0091450A">
              <w:rPr>
                <w:rFonts w:cs="Times New Roman"/>
                <w:szCs w:val="20"/>
              </w:rPr>
              <w:t xml:space="preserve"> Act 200</w:t>
            </w:r>
            <w:r w:rsidR="00AE04FE" w:rsidRPr="0091450A">
              <w:rPr>
                <w:rFonts w:cs="Times New Roman"/>
                <w:szCs w:val="20"/>
              </w:rPr>
              <w:t xml:space="preserve">0 </w:t>
            </w:r>
            <w:r w:rsidR="004642D6" w:rsidRPr="0091450A">
              <w:rPr>
                <w:rFonts w:cs="Times New Roman"/>
                <w:szCs w:val="20"/>
              </w:rPr>
              <w:fldChar w:fldCharType="begin" w:fldLock="1"/>
            </w:r>
            <w:r w:rsidR="002B6CB8">
              <w:rPr>
                <w:rFonts w:cs="Times New Roman"/>
                <w:szCs w:val="20"/>
              </w:rPr>
              <w:instrText>ADDIN CSL_CITATION {"citationItems":[{"id":"ITEM-1","itemData":{"author":[{"dropping-particle":"","family":"Health Promotion Agency","given":"","non-dropping-particle":"","parse-names":false,"suffix":""}],"id":"ITEM-1","issued":{"date-parts":[["2016"]]},"publisher":"Health Promotion Agency","publisher-place":"Wellington","title":"2015/2016 Annual Report","type":"report"},"uris":["http://www.mendeley.com/documents/?uuid=1c7dc6a1-2075-4c9c-9c93-aa11b90b57bf","http://www.mendeley.com/documents/?uuid=1f19b474-c18a-336e-b785-dc46c066514c"]}],"mendeley":{"formattedCitation":"(51)","plainTextFormattedCitation":"(51)","previouslyFormattedCitation":"(51)"},"properties":{"noteIndex":0},"schema":"https://github.com/citation-style-language/schema/raw/master/csl-citation.json"}</w:instrText>
            </w:r>
            <w:r w:rsidR="004642D6" w:rsidRPr="0091450A">
              <w:rPr>
                <w:rFonts w:cs="Times New Roman"/>
                <w:szCs w:val="20"/>
              </w:rPr>
              <w:fldChar w:fldCharType="separate"/>
            </w:r>
            <w:r w:rsidR="00A90C92" w:rsidRPr="00A90C92">
              <w:rPr>
                <w:rFonts w:cs="Times New Roman"/>
                <w:noProof/>
                <w:szCs w:val="20"/>
              </w:rPr>
              <w:t>(51)</w:t>
            </w:r>
            <w:r w:rsidR="004642D6" w:rsidRPr="0091450A">
              <w:rPr>
                <w:rFonts w:cs="Times New Roman"/>
                <w:szCs w:val="20"/>
              </w:rPr>
              <w:fldChar w:fldCharType="end"/>
            </w:r>
            <w:r w:rsidRPr="0091450A">
              <w:rPr>
                <w:rFonts w:cs="Times New Roman"/>
                <w:szCs w:val="20"/>
              </w:rPr>
              <w:t>. HPA ha</w:t>
            </w:r>
            <w:r w:rsidR="006D0C3A" w:rsidRPr="0091450A">
              <w:rPr>
                <w:rFonts w:cs="Times New Roman"/>
                <w:szCs w:val="20"/>
              </w:rPr>
              <w:t>s</w:t>
            </w:r>
            <w:r w:rsidRPr="0091450A">
              <w:rPr>
                <w:rFonts w:cs="Times New Roman"/>
                <w:szCs w:val="20"/>
              </w:rPr>
              <w:t xml:space="preserve"> an overall func</w:t>
            </w:r>
            <w:r w:rsidR="006D0C3A" w:rsidRPr="0091450A">
              <w:rPr>
                <w:rFonts w:cs="Times New Roman"/>
                <w:szCs w:val="20"/>
              </w:rPr>
              <w:t>tion to lead and support activi</w:t>
            </w:r>
            <w:r w:rsidRPr="0091450A">
              <w:rPr>
                <w:rFonts w:cs="Times New Roman"/>
                <w:szCs w:val="20"/>
              </w:rPr>
              <w:t>t</w:t>
            </w:r>
            <w:r w:rsidR="006D0C3A" w:rsidRPr="0091450A">
              <w:rPr>
                <w:rFonts w:cs="Times New Roman"/>
                <w:szCs w:val="20"/>
              </w:rPr>
              <w:t>i</w:t>
            </w:r>
            <w:r w:rsidRPr="0091450A">
              <w:rPr>
                <w:rFonts w:cs="Times New Roman"/>
                <w:szCs w:val="20"/>
              </w:rPr>
              <w:t xml:space="preserve">es to promote health and wellbeing and </w:t>
            </w:r>
            <w:r w:rsidR="00651244" w:rsidRPr="0091450A">
              <w:rPr>
                <w:rFonts w:cs="Times New Roman"/>
                <w:szCs w:val="20"/>
              </w:rPr>
              <w:t>encourage</w:t>
            </w:r>
            <w:r w:rsidRPr="0091450A">
              <w:rPr>
                <w:rFonts w:cs="Times New Roman"/>
                <w:szCs w:val="20"/>
              </w:rPr>
              <w:t xml:space="preserve"> healthy lifestyles, prevent disease, illness and injury; enable environments which support health, wellbeing and healthy lifestyles; reduce personal, social and economic harm. HPA is requir</w:t>
            </w:r>
            <w:r w:rsidR="006D0C3A" w:rsidRPr="0091450A">
              <w:rPr>
                <w:rFonts w:cs="Times New Roman"/>
                <w:szCs w:val="20"/>
              </w:rPr>
              <w:t>e</w:t>
            </w:r>
            <w:r w:rsidRPr="0091450A">
              <w:rPr>
                <w:rFonts w:cs="Times New Roman"/>
                <w:szCs w:val="20"/>
              </w:rPr>
              <w:t>d to give effect to Government policy when directed by the responsible Minister. HPA has a central role as the Government’s expert on health promotion.</w:t>
            </w:r>
            <w:r w:rsidR="00667F10" w:rsidRPr="0091450A">
              <w:rPr>
                <w:rFonts w:cs="Times New Roman"/>
                <w:szCs w:val="20"/>
              </w:rPr>
              <w:t xml:space="preserve"> </w:t>
            </w:r>
            <w:r w:rsidR="00667F10" w:rsidRPr="009B490C">
              <w:rPr>
                <w:rFonts w:cs="Times New Roman"/>
                <w:szCs w:val="20"/>
              </w:rPr>
              <w:t xml:space="preserve">Within the HPA’s </w:t>
            </w:r>
            <w:r w:rsidR="008837DB" w:rsidRPr="009B490C">
              <w:rPr>
                <w:rFonts w:cs="Times New Roman"/>
                <w:szCs w:val="20"/>
              </w:rPr>
              <w:t xml:space="preserve">2018-19 Statement of Performance Expectations </w:t>
            </w:r>
            <w:r w:rsidR="005C30F4" w:rsidRPr="009B490C">
              <w:rPr>
                <w:rFonts w:cs="Times New Roman"/>
                <w:szCs w:val="20"/>
              </w:rPr>
              <w:t>‘N</w:t>
            </w:r>
            <w:r w:rsidR="008837DB" w:rsidRPr="009B490C">
              <w:rPr>
                <w:rFonts w:cs="Times New Roman"/>
                <w:szCs w:val="20"/>
              </w:rPr>
              <w:t xml:space="preserve">utrition and </w:t>
            </w:r>
            <w:r w:rsidR="005C30F4" w:rsidRPr="009B490C">
              <w:rPr>
                <w:rFonts w:cs="Times New Roman"/>
                <w:szCs w:val="20"/>
              </w:rPr>
              <w:t>P</w:t>
            </w:r>
            <w:r w:rsidR="008837DB" w:rsidRPr="009B490C">
              <w:rPr>
                <w:rFonts w:cs="Times New Roman"/>
                <w:szCs w:val="20"/>
              </w:rPr>
              <w:t xml:space="preserve">hysical </w:t>
            </w:r>
            <w:r w:rsidR="005C30F4" w:rsidRPr="009B490C">
              <w:rPr>
                <w:rFonts w:cs="Times New Roman"/>
                <w:szCs w:val="20"/>
              </w:rPr>
              <w:t>A</w:t>
            </w:r>
            <w:r w:rsidR="008837DB" w:rsidRPr="009B490C">
              <w:rPr>
                <w:rFonts w:cs="Times New Roman"/>
                <w:szCs w:val="20"/>
              </w:rPr>
              <w:t>ctivity</w:t>
            </w:r>
            <w:r w:rsidR="005C30F4" w:rsidRPr="009B490C">
              <w:rPr>
                <w:rFonts w:cs="Times New Roman"/>
                <w:szCs w:val="20"/>
              </w:rPr>
              <w:t>’</w:t>
            </w:r>
            <w:r w:rsidR="008837DB" w:rsidRPr="009B490C">
              <w:rPr>
                <w:rFonts w:cs="Times New Roman"/>
                <w:szCs w:val="20"/>
              </w:rPr>
              <w:t xml:space="preserve"> are considered a major domain for the HPA</w:t>
            </w:r>
            <w:r w:rsidRPr="009B490C">
              <w:rPr>
                <w:rFonts w:cs="Times New Roman"/>
                <w:szCs w:val="20"/>
              </w:rPr>
              <w:t xml:space="preserve"> </w:t>
            </w:r>
            <w:r w:rsidR="008837DB" w:rsidRPr="009B490C">
              <w:rPr>
                <w:rFonts w:cs="Times New Roman"/>
                <w:szCs w:val="20"/>
              </w:rPr>
              <w:fldChar w:fldCharType="begin" w:fldLock="1"/>
            </w:r>
            <w:r w:rsidR="00E56949" w:rsidRPr="009B490C">
              <w:rPr>
                <w:rFonts w:cs="Times New Roman"/>
                <w:szCs w:val="20"/>
              </w:rPr>
              <w:instrText>ADDIN CSL_CITATION {"citationItems":[{"id":"ITEM-1","itemData":{"author":[{"dropping-particle":"","family":"Health Promotion Agency","given":"","non-dropping-particle":"","parse-names":false,"suffix":""}],"id":"ITEM-1","issued":{"date-parts":[["2018"]]},"title":"Statement of Performance Expectations 2018/19 Health Promotion Agency E26 2: HPA Statement of Performance Expectations","type":"report"},"uris":["http://www.mendeley.com/documents/?uuid=c2c366cf-9fc1-39c8-af43-cd2cb216503e"]}],"mendeley":{"formattedCitation":"(161)","plainTextFormattedCitation":"(161)","previouslyFormattedCitation":"(161)"},"properties":{"noteIndex":0},"schema":"https://github.com/citation-style-language/schema/raw/master/csl-citation.json"}</w:instrText>
            </w:r>
            <w:r w:rsidR="008837DB" w:rsidRPr="009B490C">
              <w:rPr>
                <w:rFonts w:cs="Times New Roman"/>
                <w:szCs w:val="20"/>
              </w:rPr>
              <w:fldChar w:fldCharType="separate"/>
            </w:r>
            <w:r w:rsidR="009C4029" w:rsidRPr="009B490C">
              <w:rPr>
                <w:rFonts w:cs="Times New Roman"/>
                <w:noProof/>
                <w:szCs w:val="20"/>
              </w:rPr>
              <w:t>(161)</w:t>
            </w:r>
            <w:r w:rsidR="008837DB" w:rsidRPr="009B490C">
              <w:rPr>
                <w:rFonts w:cs="Times New Roman"/>
                <w:szCs w:val="20"/>
              </w:rPr>
              <w:fldChar w:fldCharType="end"/>
            </w:r>
            <w:r w:rsidR="009B490C">
              <w:rPr>
                <w:rFonts w:cs="Times New Roman"/>
                <w:szCs w:val="20"/>
              </w:rPr>
              <w:t>.</w:t>
            </w:r>
          </w:p>
          <w:p w14:paraId="5CB1326D" w14:textId="77777777" w:rsidR="00706304" w:rsidRPr="0091450A" w:rsidRDefault="00706304" w:rsidP="002D613F">
            <w:pPr>
              <w:spacing w:before="40" w:after="40"/>
              <w:rPr>
                <w:b/>
                <w:color w:val="1F497D"/>
                <w:sz w:val="28"/>
                <w:szCs w:val="28"/>
              </w:rPr>
            </w:pPr>
            <w:r w:rsidRPr="0091450A">
              <w:rPr>
                <w:b/>
                <w:color w:val="1F497D"/>
                <w:sz w:val="28"/>
                <w:szCs w:val="28"/>
              </w:rPr>
              <w:t>International best practice examples (benchmarks)</w:t>
            </w:r>
          </w:p>
          <w:p w14:paraId="5205BA43" w14:textId="0C90CC68" w:rsidR="00D25895" w:rsidRPr="0091450A" w:rsidRDefault="00D25895" w:rsidP="002D613F">
            <w:pPr>
              <w:pStyle w:val="ListParagraph"/>
              <w:numPr>
                <w:ilvl w:val="0"/>
                <w:numId w:val="85"/>
              </w:numPr>
              <w:shd w:val="clear" w:color="auto" w:fill="FFFFFF" w:themeFill="background1"/>
              <w:spacing w:before="40" w:after="40"/>
              <w:ind w:left="284" w:hanging="284"/>
              <w:contextualSpacing w:val="0"/>
              <w:rPr>
                <w:rFonts w:cs="Times New Roman"/>
                <w:szCs w:val="20"/>
              </w:rPr>
            </w:pPr>
            <w:r w:rsidRPr="0091450A">
              <w:rPr>
                <w:rFonts w:eastAsia="Times New Roman" w:cs="Times New Roman"/>
                <w:b/>
                <w:szCs w:val="20"/>
                <w:lang w:eastAsia="en-NZ"/>
              </w:rPr>
              <w:t>Australia</w:t>
            </w:r>
            <w:r w:rsidRPr="0091450A">
              <w:rPr>
                <w:rFonts w:eastAsia="Times New Roman" w:cs="Times New Roman"/>
                <w:szCs w:val="20"/>
                <w:lang w:eastAsia="en-NZ"/>
              </w:rPr>
              <w:t>:  The Victorian Health Promotion Foundation (VicHealth) was the world’s first health promotion foundation, established by the Victorian Parliament as part of the Tobacco Act of 1987 (for the first 10 years through a hypothecated tobacco tax) through which the objectives of VicHealth are stipulated. VicHealth continues to maintain bipartisan support.</w:t>
            </w:r>
          </w:p>
        </w:tc>
      </w:tr>
    </w:tbl>
    <w:p w14:paraId="6C5C026A" w14:textId="7A186524" w:rsidR="002406C7" w:rsidRPr="0091450A" w:rsidRDefault="002406C7" w:rsidP="002D613F">
      <w:pPr>
        <w:spacing w:line="240" w:lineRule="auto"/>
      </w:pPr>
    </w:p>
    <w:tbl>
      <w:tblPr>
        <w:tblStyle w:val="TableGrid"/>
        <w:tblW w:w="9209" w:type="dxa"/>
        <w:tblLook w:val="04A0" w:firstRow="1" w:lastRow="0" w:firstColumn="1" w:lastColumn="0" w:noHBand="0" w:noVBand="1"/>
      </w:tblPr>
      <w:tblGrid>
        <w:gridCol w:w="9209"/>
      </w:tblGrid>
      <w:tr w:rsidR="002C1960" w:rsidRPr="0091450A" w14:paraId="47720A34" w14:textId="77777777" w:rsidTr="00E83F10">
        <w:tc>
          <w:tcPr>
            <w:tcW w:w="9209" w:type="dxa"/>
          </w:tcPr>
          <w:p w14:paraId="0761A134" w14:textId="338DDF3E" w:rsidR="002C1960" w:rsidRPr="0091450A" w:rsidRDefault="008C0F53" w:rsidP="002D613F">
            <w:pPr>
              <w:shd w:val="clear" w:color="auto" w:fill="FFFFFF" w:themeFill="background1"/>
              <w:spacing w:before="40" w:after="40"/>
              <w:rPr>
                <w:rFonts w:cs="Times New Roman"/>
                <w:szCs w:val="20"/>
              </w:rPr>
            </w:pPr>
            <w:bookmarkStart w:id="68" w:name="_Toc31623766"/>
            <w:r w:rsidRPr="0091450A">
              <w:rPr>
                <w:rStyle w:val="Heading2Char"/>
              </w:rPr>
              <w:t xml:space="preserve">12 </w:t>
            </w:r>
            <w:r w:rsidR="002C1960" w:rsidRPr="0091450A">
              <w:rPr>
                <w:rStyle w:val="Heading2Char"/>
              </w:rPr>
              <w:t>PLATFORMS FOR INTERACTION</w:t>
            </w:r>
            <w:bookmarkEnd w:id="68"/>
            <w:r w:rsidR="002C1960" w:rsidRPr="0091450A">
              <w:rPr>
                <w:rFonts w:cs="Times New Roman"/>
                <w:b/>
                <w:color w:val="1F497D" w:themeColor="text2"/>
                <w:sz w:val="28"/>
                <w:szCs w:val="28"/>
              </w:rPr>
              <w:t xml:space="preserve">: </w:t>
            </w:r>
            <w:r w:rsidR="00B84363" w:rsidRPr="0091450A">
              <w:rPr>
                <w:rFonts w:cs="Times New Roman"/>
                <w:szCs w:val="20"/>
              </w:rPr>
              <w:t>There are coordination platforms and opportunities for synergies across government departments, levels of government, and other sectors (NGOs, private sector, and academia) such that policies and actions in food and nutrition are coherent, efficient and effective in improving food environments, population nutrition, diet-related NCDs and their related inequalities</w:t>
            </w:r>
            <w:r w:rsidR="00B84E85" w:rsidRPr="0091450A">
              <w:rPr>
                <w:rFonts w:cs="Times New Roman"/>
                <w:szCs w:val="20"/>
              </w:rPr>
              <w:t>.</w:t>
            </w:r>
          </w:p>
        </w:tc>
      </w:tr>
      <w:tr w:rsidR="002C1960" w:rsidRPr="0091450A" w14:paraId="407F3608" w14:textId="77777777" w:rsidTr="00E83F10">
        <w:tc>
          <w:tcPr>
            <w:tcW w:w="9209" w:type="dxa"/>
          </w:tcPr>
          <w:p w14:paraId="7CFE3D36" w14:textId="14ED04AD" w:rsidR="002C1960" w:rsidRPr="0091450A" w:rsidRDefault="00D921CC" w:rsidP="002D613F">
            <w:pPr>
              <w:shd w:val="clear" w:color="auto" w:fill="FFFFFF" w:themeFill="background1"/>
              <w:spacing w:before="40" w:after="40"/>
              <w:rPr>
                <w:rFonts w:cs="Times New Roman"/>
                <w:color w:val="000000"/>
                <w:szCs w:val="20"/>
                <w:lang w:eastAsia="en-NZ"/>
              </w:rPr>
            </w:pPr>
            <w:bookmarkStart w:id="69" w:name="_Toc31623767"/>
            <w:r w:rsidRPr="0091450A">
              <w:rPr>
                <w:rStyle w:val="Heading3Char"/>
              </w:rPr>
              <w:t>PLATF1</w:t>
            </w:r>
            <w:bookmarkEnd w:id="69"/>
            <w:r w:rsidR="002C1960" w:rsidRPr="0091450A">
              <w:rPr>
                <w:rFonts w:cs="Times New Roman"/>
                <w:b/>
                <w:color w:val="1F497D" w:themeColor="text2"/>
                <w:sz w:val="28"/>
                <w:szCs w:val="28"/>
              </w:rPr>
              <w:t xml:space="preserve">: </w:t>
            </w:r>
            <w:r w:rsidR="00B84363" w:rsidRPr="0091450A">
              <w:rPr>
                <w:rFonts w:cs="Times New Roman"/>
                <w:b/>
                <w:szCs w:val="20"/>
              </w:rPr>
              <w:t>There are robust coordination mechanisms across departments and levels of government</w:t>
            </w:r>
            <w:r w:rsidR="003F768B" w:rsidRPr="0091450A">
              <w:rPr>
                <w:rFonts w:cs="Times New Roman"/>
                <w:b/>
                <w:szCs w:val="20"/>
              </w:rPr>
              <w:t xml:space="preserve"> (national and local)</w:t>
            </w:r>
            <w:r w:rsidR="00B84363" w:rsidRPr="0091450A">
              <w:rPr>
                <w:rFonts w:cs="Times New Roman"/>
                <w:b/>
                <w:szCs w:val="20"/>
              </w:rPr>
              <w:t xml:space="preserve">) to ensure policy coherence, alignment, and integration of food, obesity and </w:t>
            </w:r>
            <w:r w:rsidR="00C76DA0" w:rsidRPr="0091450A">
              <w:rPr>
                <w:rFonts w:cs="Times New Roman"/>
                <w:b/>
                <w:szCs w:val="20"/>
              </w:rPr>
              <w:t>diet</w:t>
            </w:r>
            <w:r w:rsidR="00843455">
              <w:rPr>
                <w:rFonts w:cs="Times New Roman"/>
                <w:b/>
                <w:szCs w:val="20"/>
              </w:rPr>
              <w:t>-</w:t>
            </w:r>
            <w:r w:rsidR="00C76DA0" w:rsidRPr="0091450A">
              <w:rPr>
                <w:rFonts w:cs="Times New Roman"/>
                <w:b/>
                <w:szCs w:val="20"/>
              </w:rPr>
              <w:t>related</w:t>
            </w:r>
            <w:r w:rsidR="00B84363" w:rsidRPr="0091450A">
              <w:rPr>
                <w:rFonts w:cs="Times New Roman"/>
                <w:b/>
                <w:szCs w:val="20"/>
              </w:rPr>
              <w:t xml:space="preserve"> NCD prevention policies across governments</w:t>
            </w:r>
            <w:r w:rsidR="00B84E85" w:rsidRPr="0091450A">
              <w:rPr>
                <w:rFonts w:cs="Times New Roman"/>
                <w:b/>
                <w:szCs w:val="20"/>
              </w:rPr>
              <w:t>.</w:t>
            </w:r>
          </w:p>
        </w:tc>
      </w:tr>
      <w:tr w:rsidR="002C1960" w:rsidRPr="0091450A" w14:paraId="3D5C4857" w14:textId="77777777" w:rsidTr="00E83F10">
        <w:tc>
          <w:tcPr>
            <w:tcW w:w="9209" w:type="dxa"/>
          </w:tcPr>
          <w:p w14:paraId="7F37F89C" w14:textId="7C01E7A2"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4C88D546" w14:textId="22782F07" w:rsidR="00B90DD9" w:rsidRPr="0091450A" w:rsidRDefault="006D0C3A" w:rsidP="002D613F">
            <w:pPr>
              <w:pStyle w:val="ListParagraph"/>
              <w:numPr>
                <w:ilvl w:val="0"/>
                <w:numId w:val="17"/>
              </w:numPr>
              <w:shd w:val="clear" w:color="auto" w:fill="FFFFFF" w:themeFill="background1"/>
              <w:spacing w:before="40" w:after="40"/>
              <w:contextualSpacing w:val="0"/>
              <w:rPr>
                <w:rFonts w:cs="Times New Roman"/>
                <w:szCs w:val="20"/>
              </w:rPr>
            </w:pPr>
            <w:r w:rsidRPr="0091450A">
              <w:rPr>
                <w:rFonts w:cs="Times New Roman"/>
                <w:szCs w:val="20"/>
              </w:rPr>
              <w:t>The requirement for co-ordinated action across Government continues to feature in the Ministry of Health Statements of Intent. The introduction of th</w:t>
            </w:r>
            <w:r w:rsidRPr="009B490C">
              <w:rPr>
                <w:rFonts w:cs="Times New Roman"/>
                <w:szCs w:val="20"/>
              </w:rPr>
              <w:t xml:space="preserve">e </w:t>
            </w:r>
            <w:r w:rsidR="00FB6231" w:rsidRPr="009B490C">
              <w:rPr>
                <w:rFonts w:cs="Times New Roman"/>
                <w:szCs w:val="20"/>
              </w:rPr>
              <w:t>201</w:t>
            </w:r>
            <w:r w:rsidR="001028B8" w:rsidRPr="009B490C">
              <w:rPr>
                <w:rFonts w:cs="Times New Roman"/>
                <w:szCs w:val="20"/>
              </w:rPr>
              <w:t>7</w:t>
            </w:r>
            <w:r w:rsidR="00FB6231" w:rsidRPr="009B490C">
              <w:rPr>
                <w:rFonts w:cs="Times New Roman"/>
                <w:szCs w:val="20"/>
              </w:rPr>
              <w:t>-</w:t>
            </w:r>
            <w:r w:rsidR="001028B8" w:rsidRPr="009B490C">
              <w:rPr>
                <w:rFonts w:cs="Times New Roman"/>
                <w:szCs w:val="20"/>
              </w:rPr>
              <w:t>21</w:t>
            </w:r>
            <w:r w:rsidR="00FB6231" w:rsidRPr="009B490C">
              <w:rPr>
                <w:rFonts w:cs="Times New Roman"/>
                <w:szCs w:val="20"/>
              </w:rPr>
              <w:t xml:space="preserve"> </w:t>
            </w:r>
            <w:r w:rsidR="00795484" w:rsidRPr="009B490C">
              <w:rPr>
                <w:rFonts w:cs="Times New Roman"/>
                <w:szCs w:val="20"/>
              </w:rPr>
              <w:t xml:space="preserve">MoH </w:t>
            </w:r>
            <w:r w:rsidR="00FB6231" w:rsidRPr="009B490C">
              <w:rPr>
                <w:rFonts w:cs="Times New Roman"/>
                <w:szCs w:val="20"/>
              </w:rPr>
              <w:t>S</w:t>
            </w:r>
            <w:r w:rsidR="00795484" w:rsidRPr="009B490C">
              <w:rPr>
                <w:rFonts w:cs="Times New Roman"/>
                <w:szCs w:val="20"/>
              </w:rPr>
              <w:t xml:space="preserve">tatement </w:t>
            </w:r>
            <w:r w:rsidR="00FB6231" w:rsidRPr="009B490C">
              <w:rPr>
                <w:rFonts w:cs="Times New Roman"/>
                <w:szCs w:val="20"/>
              </w:rPr>
              <w:t>o</w:t>
            </w:r>
            <w:r w:rsidR="00795484" w:rsidRPr="009B490C">
              <w:rPr>
                <w:rFonts w:cs="Times New Roman"/>
                <w:szCs w:val="20"/>
              </w:rPr>
              <w:t xml:space="preserve">f </w:t>
            </w:r>
            <w:r w:rsidR="00FB6231" w:rsidRPr="009B490C">
              <w:rPr>
                <w:rFonts w:cs="Times New Roman"/>
                <w:szCs w:val="20"/>
              </w:rPr>
              <w:t>I</w:t>
            </w:r>
            <w:r w:rsidR="00795484" w:rsidRPr="009B490C">
              <w:rPr>
                <w:rFonts w:cs="Times New Roman"/>
                <w:szCs w:val="20"/>
              </w:rPr>
              <w:t>ntent</w:t>
            </w:r>
            <w:r w:rsidR="00BF249E" w:rsidRPr="009B490C">
              <w:rPr>
                <w:rFonts w:cs="Times New Roman"/>
                <w:szCs w:val="20"/>
              </w:rPr>
              <w:t xml:space="preserve"> </w:t>
            </w:r>
            <w:r w:rsidR="0026219E" w:rsidRPr="009B490C">
              <w:rPr>
                <w:rFonts w:cs="Times New Roman"/>
                <w:szCs w:val="20"/>
              </w:rPr>
              <w:fldChar w:fldCharType="begin" w:fldLock="1"/>
            </w:r>
            <w:r w:rsidR="00EC12A7" w:rsidRPr="009B490C">
              <w:rPr>
                <w:rFonts w:cs="Times New Roman"/>
                <w:szCs w:val="20"/>
              </w:rPr>
              <w:instrText>ADDIN CSL_CITATION {"citationItems":[{"id":"ITEM-1","itemData":{"ISSN":"2357-9682","author":[{"dropping-particle":"","family":"of Health","given":"Ministry","non-dropping-particle":"","parse-names":false,"suffix":""}],"id":"ITEM-1","issued":{"date-parts":[["2017"]]},"title":"Statement of Strategic Intentions 2017 to 2021","type":"article-journal"},"uris":["http://www.mendeley.com/documents/?uuid=819b2e17-3298-4dbf-b370-893799955533","http://www.mendeley.com/documents/?uuid=f07f92fa-a471-37bf-b5e9-c65c099e5e68"]}],"mendeley":{"formattedCitation":"(153)","plainTextFormattedCitation":"(153)","previouslyFormattedCitation":"(153)"},"properties":{"noteIndex":0},"schema":"https://github.com/citation-style-language/schema/raw/master/csl-citation.json"}</w:instrText>
            </w:r>
            <w:r w:rsidR="0026219E" w:rsidRPr="009B490C">
              <w:rPr>
                <w:rFonts w:cs="Times New Roman"/>
                <w:szCs w:val="20"/>
              </w:rPr>
              <w:fldChar w:fldCharType="separate"/>
            </w:r>
            <w:r w:rsidR="009C4029" w:rsidRPr="009B490C">
              <w:rPr>
                <w:rFonts w:cs="Times New Roman"/>
                <w:noProof/>
                <w:szCs w:val="20"/>
              </w:rPr>
              <w:t>(153)</w:t>
            </w:r>
            <w:r w:rsidR="0026219E" w:rsidRPr="009B490C">
              <w:rPr>
                <w:rFonts w:cs="Times New Roman"/>
                <w:szCs w:val="20"/>
              </w:rPr>
              <w:fldChar w:fldCharType="end"/>
            </w:r>
            <w:r w:rsidR="00FB6231" w:rsidRPr="0091450A">
              <w:rPr>
                <w:rFonts w:cs="Times New Roman"/>
                <w:szCs w:val="20"/>
              </w:rPr>
              <w:t xml:space="preserve"> states the </w:t>
            </w:r>
            <w:r w:rsidR="00B90DD9" w:rsidRPr="0091450A">
              <w:rPr>
                <w:rFonts w:cs="Times New Roman"/>
                <w:szCs w:val="20"/>
              </w:rPr>
              <w:t>need for o</w:t>
            </w:r>
            <w:r w:rsidR="00B90DD9" w:rsidRPr="0091450A">
              <w:rPr>
                <w:szCs w:val="20"/>
              </w:rPr>
              <w:t xml:space="preserve">ur system </w:t>
            </w:r>
            <w:r w:rsidR="008064E8" w:rsidRPr="0091450A">
              <w:rPr>
                <w:szCs w:val="20"/>
              </w:rPr>
              <w:t xml:space="preserve">to </w:t>
            </w:r>
            <w:r w:rsidR="00B90DD9" w:rsidRPr="0091450A">
              <w:rPr>
                <w:szCs w:val="20"/>
              </w:rPr>
              <w:t>adapt to the changing needs of our diverse communities living in a rapidly advancing digital society with a burden of disease shifting to lifestyle and life-long chronic conditions.</w:t>
            </w:r>
            <w:r w:rsidR="00B90DD9" w:rsidRPr="0091450A" w:rsidDel="00B90DD9">
              <w:rPr>
                <w:rFonts w:cs="Times New Roman"/>
                <w:szCs w:val="20"/>
              </w:rPr>
              <w:t xml:space="preserve"> </w:t>
            </w:r>
            <w:r w:rsidR="0059584B" w:rsidRPr="0091450A">
              <w:rPr>
                <w:rFonts w:cs="Times New Roman"/>
                <w:szCs w:val="20"/>
              </w:rPr>
              <w:t>There is</w:t>
            </w:r>
            <w:r w:rsidR="00B90DD9" w:rsidRPr="0091450A">
              <w:rPr>
                <w:rFonts w:cs="Times New Roman"/>
                <w:szCs w:val="20"/>
              </w:rPr>
              <w:t xml:space="preserve"> a greater focus on </w:t>
            </w:r>
            <w:r w:rsidR="00B90DD9" w:rsidRPr="0091450A">
              <w:t xml:space="preserve">wanting to improve outcomes for people with long-term health conditions, especially those who are obese or who have diabetes </w:t>
            </w:r>
            <w:r w:rsidR="008064E8" w:rsidRPr="0091450A">
              <w:t>and discuss collaboration across multiple sectors to reach success.</w:t>
            </w:r>
          </w:p>
          <w:p w14:paraId="32C40131" w14:textId="72EB6785" w:rsidR="00DC37B6" w:rsidRPr="0091450A" w:rsidRDefault="000C5673" w:rsidP="002D613F">
            <w:pPr>
              <w:pStyle w:val="ListParagraph"/>
              <w:numPr>
                <w:ilvl w:val="0"/>
                <w:numId w:val="17"/>
              </w:numPr>
              <w:spacing w:before="40" w:after="40"/>
              <w:contextualSpacing w:val="0"/>
              <w:rPr>
                <w:rFonts w:cs="Times New Roman"/>
                <w:szCs w:val="20"/>
              </w:rPr>
            </w:pPr>
            <w:r w:rsidRPr="0091450A">
              <w:rPr>
                <w:rFonts w:cs="Times New Roman"/>
                <w:szCs w:val="20"/>
              </w:rPr>
              <w:t>The Healthy F</w:t>
            </w:r>
            <w:r w:rsidR="00DC37B6" w:rsidRPr="0091450A">
              <w:rPr>
                <w:rFonts w:cs="Times New Roman"/>
                <w:szCs w:val="20"/>
              </w:rPr>
              <w:t>amilies</w:t>
            </w:r>
            <w:r w:rsidRPr="0091450A">
              <w:rPr>
                <w:rFonts w:cs="Times New Roman"/>
                <w:szCs w:val="20"/>
              </w:rPr>
              <w:t xml:space="preserve"> NZ</w:t>
            </w:r>
            <w:r w:rsidR="00BA7585" w:rsidRPr="0091450A">
              <w:rPr>
                <w:rFonts w:cs="Times New Roman"/>
                <w:szCs w:val="20"/>
              </w:rPr>
              <w:t xml:space="preserve"> </w:t>
            </w:r>
            <w:r w:rsidR="00437032" w:rsidRPr="0091450A">
              <w:rPr>
                <w:rFonts w:cs="Times New Roman"/>
                <w:szCs w:val="20"/>
              </w:rPr>
              <w:fldChar w:fldCharType="begin" w:fldLock="1"/>
            </w:r>
            <w:r w:rsidR="00EC12A7">
              <w:rPr>
                <w:rFonts w:cs="Times New Roman"/>
                <w:szCs w:val="20"/>
              </w:rPr>
              <w:instrText>ADDIN CSL_CITATION {"citationItems":[{"id":"ITEM-1","itemData":{"URL":"http://www.health.govt.nz/our-work/preventative-health-wellness/healthy-families-nz","accessed":{"date-parts":[["2014","4","2"]]},"author":[{"dropping-particle":"","family":"Ministry of Health","given":"","non-dropping-particle":"","parse-names":false,"suffix":""}],"id":"ITEM-1","issued":{"date-parts":[["2014"]]},"title":"Healthy Families NZ","type":"webpage"},"uris":["http://www.mendeley.com/documents/?uuid=e8f890f4-5150-483c-84d3-0225e81ba74c","http://www.mendeley.com/documents/?uuid=90e9e83d-581a-41d5-848b-69e59b564387"]}],"mendeley":{"formattedCitation":"(193)","plainTextFormattedCitation":"(193)","previouslyFormattedCitation":"(193)"},"properties":{"noteIndex":0},"schema":"https://github.com/citation-style-language/schema/raw/master/csl-citation.json"}</w:instrText>
            </w:r>
            <w:r w:rsidR="00437032" w:rsidRPr="0091450A">
              <w:rPr>
                <w:rFonts w:cs="Times New Roman"/>
                <w:szCs w:val="20"/>
              </w:rPr>
              <w:fldChar w:fldCharType="separate"/>
            </w:r>
            <w:r w:rsidR="009C4029" w:rsidRPr="009C4029">
              <w:rPr>
                <w:rFonts w:cs="Times New Roman"/>
                <w:noProof/>
                <w:szCs w:val="20"/>
              </w:rPr>
              <w:t>(193)</w:t>
            </w:r>
            <w:r w:rsidR="00437032" w:rsidRPr="0091450A">
              <w:rPr>
                <w:rFonts w:cs="Times New Roman"/>
                <w:szCs w:val="20"/>
              </w:rPr>
              <w:fldChar w:fldCharType="end"/>
            </w:r>
            <w:r w:rsidR="00437032" w:rsidRPr="0091450A">
              <w:rPr>
                <w:rFonts w:cs="Times New Roman"/>
                <w:szCs w:val="20"/>
              </w:rPr>
              <w:t xml:space="preserve"> </w:t>
            </w:r>
            <w:r w:rsidRPr="0091450A">
              <w:rPr>
                <w:rFonts w:cs="Times New Roman"/>
                <w:szCs w:val="20"/>
              </w:rPr>
              <w:t>and C</w:t>
            </w:r>
            <w:r w:rsidR="00DC37B6" w:rsidRPr="0091450A">
              <w:rPr>
                <w:rFonts w:cs="Times New Roman"/>
                <w:szCs w:val="20"/>
              </w:rPr>
              <w:t xml:space="preserve">hildhood </w:t>
            </w:r>
            <w:r w:rsidRPr="0091450A">
              <w:rPr>
                <w:rFonts w:cs="Times New Roman"/>
                <w:szCs w:val="20"/>
              </w:rPr>
              <w:t>O</w:t>
            </w:r>
            <w:r w:rsidR="00DC37B6" w:rsidRPr="0091450A">
              <w:rPr>
                <w:rFonts w:cs="Times New Roman"/>
                <w:szCs w:val="20"/>
              </w:rPr>
              <w:t>be</w:t>
            </w:r>
            <w:r w:rsidRPr="0091450A">
              <w:rPr>
                <w:rFonts w:cs="Times New Roman"/>
                <w:szCs w:val="20"/>
              </w:rPr>
              <w:t>sity P</w:t>
            </w:r>
            <w:r w:rsidR="00DC37B6" w:rsidRPr="0091450A">
              <w:rPr>
                <w:rFonts w:cs="Times New Roman"/>
                <w:szCs w:val="20"/>
              </w:rPr>
              <w:t xml:space="preserve">lan </w:t>
            </w:r>
            <w:r w:rsidR="0065167A" w:rsidRPr="0091450A">
              <w:rPr>
                <w:rFonts w:cs="Times New Roman"/>
                <w:szCs w:val="20"/>
              </w:rPr>
              <w:fldChar w:fldCharType="begin" w:fldLock="1"/>
            </w:r>
            <w:r w:rsidR="00EC12A7">
              <w:rPr>
                <w:rFonts w:cs="Times New Roman"/>
                <w:szCs w:val="20"/>
              </w:rPr>
              <w:instrText>ADDIN CSL_CITATION {"citationItems":[{"id":"ITEM-1","itemData":{"URL":"https://www.health.govt.nz/our-work/diseases-and-conditions/obesity/childhood-obesity-plan","author":[{"dropping-particle":"","family":"Ministry of Health","given":"","non-dropping-particle":"","parse-names":false,"suffix":""}],"id":"ITEM-1","issue":"12/12/2016","issued":{"date-parts":[["2016"]]},"title":"Childhood obesity plan","type":"webpage"},"uris":["http://www.mendeley.com/documents/?uuid=1fff5286-50e7-48b3-925a-58988e227dbc","http://www.mendeley.com/documents/?uuid=b5a8989e-025f-352e-9e63-285d113b3f0e"]}],"mendeley":{"formattedCitation":"(176)","plainTextFormattedCitation":"(176)","previouslyFormattedCitation":"(176)"},"properties":{"noteIndex":0},"schema":"https://github.com/citation-style-language/schema/raw/master/csl-citation.json"}</w:instrText>
            </w:r>
            <w:r w:rsidR="0065167A" w:rsidRPr="0091450A">
              <w:rPr>
                <w:rFonts w:cs="Times New Roman"/>
                <w:szCs w:val="20"/>
              </w:rPr>
              <w:fldChar w:fldCharType="separate"/>
            </w:r>
            <w:r w:rsidR="009C4029" w:rsidRPr="009C4029">
              <w:rPr>
                <w:rFonts w:cs="Times New Roman"/>
                <w:noProof/>
                <w:szCs w:val="20"/>
              </w:rPr>
              <w:t>(176)</w:t>
            </w:r>
            <w:r w:rsidR="0065167A" w:rsidRPr="0091450A">
              <w:rPr>
                <w:rFonts w:cs="Times New Roman"/>
                <w:szCs w:val="20"/>
              </w:rPr>
              <w:fldChar w:fldCharType="end"/>
            </w:r>
            <w:r w:rsidR="00DC37B6" w:rsidRPr="0091450A">
              <w:rPr>
                <w:rFonts w:cs="Times New Roman"/>
                <w:szCs w:val="20"/>
              </w:rPr>
              <w:t xml:space="preserve"> encourages organisations to work across sectors.</w:t>
            </w:r>
          </w:p>
          <w:p w14:paraId="2C831DFD" w14:textId="63FEA0FF" w:rsidR="00593F18" w:rsidRPr="0091450A" w:rsidRDefault="006D0C3A" w:rsidP="002D613F">
            <w:pPr>
              <w:pStyle w:val="ListParagraph"/>
              <w:numPr>
                <w:ilvl w:val="0"/>
                <w:numId w:val="17"/>
              </w:numPr>
              <w:shd w:val="clear" w:color="auto" w:fill="FFFFFF" w:themeFill="background1"/>
              <w:rPr>
                <w:rFonts w:cs="Times New Roman"/>
                <w:szCs w:val="20"/>
              </w:rPr>
            </w:pPr>
            <w:r w:rsidRPr="0091450A">
              <w:rPr>
                <w:rFonts w:cs="Times New Roman"/>
                <w:szCs w:val="20"/>
              </w:rPr>
              <w:t>The C</w:t>
            </w:r>
            <w:r w:rsidR="00BF249E" w:rsidRPr="0091450A">
              <w:rPr>
                <w:rFonts w:cs="Times New Roman"/>
                <w:szCs w:val="20"/>
              </w:rPr>
              <w:t xml:space="preserve">hildhood </w:t>
            </w:r>
            <w:r w:rsidRPr="0091450A">
              <w:rPr>
                <w:rFonts w:cs="Times New Roman"/>
                <w:szCs w:val="20"/>
              </w:rPr>
              <w:t>O</w:t>
            </w:r>
            <w:r w:rsidR="00BF249E" w:rsidRPr="0091450A">
              <w:rPr>
                <w:rFonts w:cs="Times New Roman"/>
                <w:szCs w:val="20"/>
              </w:rPr>
              <w:t xml:space="preserve">besity </w:t>
            </w:r>
            <w:r w:rsidRPr="0091450A">
              <w:rPr>
                <w:rFonts w:cs="Times New Roman"/>
                <w:szCs w:val="20"/>
              </w:rPr>
              <w:t>P</w:t>
            </w:r>
            <w:r w:rsidR="00BF249E" w:rsidRPr="0091450A">
              <w:rPr>
                <w:rFonts w:cs="Times New Roman"/>
                <w:szCs w:val="20"/>
              </w:rPr>
              <w:t>lan</w:t>
            </w:r>
            <w:r w:rsidR="00E9190A" w:rsidRPr="0091450A">
              <w:rPr>
                <w:rFonts w:cs="Times New Roman"/>
                <w:szCs w:val="20"/>
              </w:rPr>
              <w:t xml:space="preserve"> includes sports and education sectors</w:t>
            </w:r>
            <w:r w:rsidR="00BF249E" w:rsidRPr="0091450A">
              <w:rPr>
                <w:rFonts w:cs="Times New Roman"/>
                <w:szCs w:val="20"/>
              </w:rPr>
              <w:t xml:space="preserve"> </w:t>
            </w:r>
            <w:r w:rsidR="0065167A" w:rsidRPr="0091450A">
              <w:rPr>
                <w:rFonts w:cs="Times New Roman"/>
                <w:szCs w:val="20"/>
              </w:rPr>
              <w:fldChar w:fldCharType="begin" w:fldLock="1"/>
            </w:r>
            <w:r w:rsidR="00EC12A7">
              <w:rPr>
                <w:rFonts w:cs="Times New Roman"/>
                <w:szCs w:val="20"/>
              </w:rPr>
              <w:instrText>ADDIN CSL_CITATION {"citationItems":[{"id":"ITEM-1","itemData":{"URL":"https://www.health.govt.nz/our-work/diseases-and-conditions/obesity/childhood-obesity-plan","author":[{"dropping-particle":"","family":"Ministry of Health","given":"","non-dropping-particle":"","parse-names":false,"suffix":""}],"id":"ITEM-1","issue":"12/12/2016","issued":{"date-parts":[["2016"]]},"title":"Childhood obesity plan","type":"webpage"},"uris":["http://www.mendeley.com/documents/?uuid=1fff5286-50e7-48b3-925a-58988e227dbc","http://www.mendeley.com/documents/?uuid=b5a8989e-025f-352e-9e63-285d113b3f0e"]}],"mendeley":{"formattedCitation":"(176)","plainTextFormattedCitation":"(176)","previouslyFormattedCitation":"(176)"},"properties":{"noteIndex":0},"schema":"https://github.com/citation-style-language/schema/raw/master/csl-citation.json"}</w:instrText>
            </w:r>
            <w:r w:rsidR="0065167A" w:rsidRPr="0091450A">
              <w:rPr>
                <w:rFonts w:cs="Times New Roman"/>
                <w:szCs w:val="20"/>
              </w:rPr>
              <w:fldChar w:fldCharType="separate"/>
            </w:r>
            <w:r w:rsidR="009C4029" w:rsidRPr="009C4029">
              <w:rPr>
                <w:rFonts w:cs="Times New Roman"/>
                <w:noProof/>
                <w:szCs w:val="20"/>
              </w:rPr>
              <w:t>(176)</w:t>
            </w:r>
            <w:r w:rsidR="0065167A" w:rsidRPr="0091450A">
              <w:rPr>
                <w:rFonts w:cs="Times New Roman"/>
                <w:szCs w:val="20"/>
              </w:rPr>
              <w:fldChar w:fldCharType="end"/>
            </w:r>
            <w:r w:rsidR="00E9190A" w:rsidRPr="0091450A">
              <w:rPr>
                <w:rFonts w:cs="Times New Roman"/>
                <w:szCs w:val="20"/>
              </w:rPr>
              <w:t xml:space="preserve">. </w:t>
            </w:r>
            <w:r w:rsidR="0059584B" w:rsidRPr="0091450A">
              <w:rPr>
                <w:rFonts w:cs="Times New Roman"/>
                <w:szCs w:val="20"/>
              </w:rPr>
              <w:t>Healthy Active Learning is a new initiative</w:t>
            </w:r>
            <w:r w:rsidR="00593F18" w:rsidRPr="0091450A">
              <w:rPr>
                <w:rFonts w:cs="Times New Roman"/>
                <w:szCs w:val="20"/>
              </w:rPr>
              <w:t xml:space="preserve"> from the 2019 Wellbeing budget</w:t>
            </w:r>
            <w:r w:rsidR="0059584B" w:rsidRPr="0091450A">
              <w:rPr>
                <w:rFonts w:cs="Times New Roman"/>
                <w:szCs w:val="20"/>
              </w:rPr>
              <w:t xml:space="preserve"> that is a collaboration between the Ministry of Health</w:t>
            </w:r>
            <w:r w:rsidR="00593F18" w:rsidRPr="0091450A">
              <w:rPr>
                <w:rFonts w:cs="Times New Roman"/>
                <w:szCs w:val="20"/>
              </w:rPr>
              <w:t xml:space="preserve"> a</w:t>
            </w:r>
            <w:r w:rsidR="0059584B" w:rsidRPr="0091450A">
              <w:rPr>
                <w:rFonts w:cs="Times New Roman"/>
                <w:szCs w:val="20"/>
              </w:rPr>
              <w:t>nd Sport N</w:t>
            </w:r>
            <w:r w:rsidR="00593F18" w:rsidRPr="0091450A">
              <w:rPr>
                <w:rFonts w:cs="Times New Roman"/>
                <w:szCs w:val="20"/>
              </w:rPr>
              <w:t xml:space="preserve">ew </w:t>
            </w:r>
            <w:r w:rsidR="0059584B" w:rsidRPr="0091450A">
              <w:rPr>
                <w:rFonts w:cs="Times New Roman"/>
                <w:szCs w:val="20"/>
              </w:rPr>
              <w:t>Z</w:t>
            </w:r>
            <w:r w:rsidR="00593F18" w:rsidRPr="0091450A">
              <w:rPr>
                <w:rFonts w:cs="Times New Roman"/>
                <w:szCs w:val="20"/>
              </w:rPr>
              <w:t>ealand</w:t>
            </w:r>
            <w:r w:rsidR="0059584B" w:rsidRPr="0091450A">
              <w:rPr>
                <w:rFonts w:cs="Times New Roman"/>
                <w:szCs w:val="20"/>
              </w:rPr>
              <w:t xml:space="preserve"> </w:t>
            </w:r>
            <w:r w:rsidR="00593F18" w:rsidRPr="0091450A">
              <w:rPr>
                <w:rFonts w:cstheme="minorHAnsi"/>
                <w:szCs w:val="20"/>
              </w:rPr>
              <w:fldChar w:fldCharType="begin" w:fldLock="1"/>
            </w:r>
            <w:r w:rsidR="009C4029">
              <w:rPr>
                <w:rFonts w:cstheme="minorHAnsi"/>
                <w:szCs w:val="20"/>
              </w:rPr>
              <w:instrText>ADDIN CSL_CITATION {"citationItems":[{"id":"ITEM-1","itemData":{"URL":"https://sportnz.org.nz/news-and-events/media-releases-and-updates/articles/healthy-active-learning-set-to-roll-out-in-early-2020","accessed":{"date-parts":[["2020","1","20"]]},"author":[{"dropping-particle":"","family":"Sport New Zealand","given":"","non-dropping-particle":"","parse-names":false,"suffix":""}],"id":"ITEM-1","issued":{"date-parts":[["2019"]]},"title":"Healthy Active Learning set to roll out in early 2020","type":"webpage"},"uris":["http://www.mendeley.com/documents/?uuid=5d075743-041b-315b-b701-159b0f142329","http://www.mendeley.com/documents/?uuid=fa09fa88-8393-44c4-bcb8-131780d3006b"]}],"mendeley":{"formattedCitation":"(123)","plainTextFormattedCitation":"(123)","previouslyFormattedCitation":"(123)"},"properties":{"noteIndex":0},"schema":"https://github.com/citation-style-language/schema/raw/master/csl-citation.json"}</w:instrText>
            </w:r>
            <w:r w:rsidR="00593F18" w:rsidRPr="0091450A">
              <w:rPr>
                <w:rFonts w:cstheme="minorHAnsi"/>
                <w:szCs w:val="20"/>
              </w:rPr>
              <w:fldChar w:fldCharType="separate"/>
            </w:r>
            <w:r w:rsidR="004C06EB" w:rsidRPr="004C06EB">
              <w:rPr>
                <w:rFonts w:cstheme="minorHAnsi"/>
                <w:noProof/>
                <w:szCs w:val="20"/>
              </w:rPr>
              <w:t>(123)</w:t>
            </w:r>
            <w:r w:rsidR="00593F18" w:rsidRPr="0091450A">
              <w:rPr>
                <w:rFonts w:cstheme="minorHAnsi"/>
                <w:szCs w:val="20"/>
              </w:rPr>
              <w:fldChar w:fldCharType="end"/>
            </w:r>
            <w:r w:rsidR="00593F18" w:rsidRPr="0091450A">
              <w:rPr>
                <w:rFonts w:cstheme="minorHAnsi"/>
                <w:szCs w:val="20"/>
              </w:rPr>
              <w:t xml:space="preserve">. </w:t>
            </w:r>
          </w:p>
          <w:p w14:paraId="69A7123B" w14:textId="25EFB536" w:rsidR="00D921CC" w:rsidRPr="0091450A" w:rsidRDefault="005244CC" w:rsidP="002D613F">
            <w:pPr>
              <w:pStyle w:val="ListParagraph"/>
              <w:numPr>
                <w:ilvl w:val="0"/>
                <w:numId w:val="17"/>
              </w:numPr>
              <w:spacing w:before="40" w:after="40"/>
              <w:contextualSpacing w:val="0"/>
              <w:rPr>
                <w:rFonts w:cs="Times New Roman"/>
                <w:szCs w:val="20"/>
              </w:rPr>
            </w:pPr>
            <w:proofErr w:type="spellStart"/>
            <w:r w:rsidRPr="0091450A">
              <w:rPr>
                <w:rFonts w:cs="Times New Roman"/>
                <w:szCs w:val="20"/>
              </w:rPr>
              <w:t>Whānau</w:t>
            </w:r>
            <w:proofErr w:type="spellEnd"/>
            <w:r w:rsidRPr="0091450A">
              <w:rPr>
                <w:rFonts w:cs="Times New Roman"/>
                <w:szCs w:val="20"/>
              </w:rPr>
              <w:t xml:space="preserve"> Ora is an inclusive interagency approach to providing health and social services to build the capacity of all New Zealand families in need.  It empowers </w:t>
            </w:r>
            <w:proofErr w:type="spellStart"/>
            <w:r w:rsidRPr="0091450A">
              <w:rPr>
                <w:rFonts w:cs="Times New Roman"/>
                <w:szCs w:val="20"/>
              </w:rPr>
              <w:t>whānau</w:t>
            </w:r>
            <w:proofErr w:type="spellEnd"/>
            <w:r w:rsidRPr="0091450A">
              <w:rPr>
                <w:rFonts w:cs="Times New Roman"/>
                <w:szCs w:val="20"/>
              </w:rPr>
              <w:t xml:space="preserve"> as a whole rather than focusing separately on individual family members and their problems</w:t>
            </w:r>
            <w:r w:rsidR="004E7607" w:rsidRPr="0091450A">
              <w:rPr>
                <w:rFonts w:cs="Times New Roman"/>
                <w:szCs w:val="20"/>
              </w:rPr>
              <w:t xml:space="preserve"> </w:t>
            </w:r>
            <w:r w:rsidR="004E7607" w:rsidRPr="0091450A">
              <w:rPr>
                <w:rFonts w:cs="Times New Roman"/>
                <w:szCs w:val="20"/>
              </w:rPr>
              <w:fldChar w:fldCharType="begin" w:fldLock="1"/>
            </w:r>
            <w:r w:rsidR="00EC12A7">
              <w:rPr>
                <w:rFonts w:cs="Times New Roman"/>
                <w:szCs w:val="20"/>
              </w:rPr>
              <w:instrText>ADDIN CSL_CITATION {"citationItems":[{"id":"ITEM-1","itemData":{"URL":"http://www.tpk.govt.nz/en/in-focus/whanau-ora/","author":[{"dropping-particle":"","family":"Puni Kokiri","given":"","non-dropping-particle":"Te","parse-names":false,"suffix":""}],"id":"ITEM-1","issue":"21/01/2014","issued":{"date-parts":[["0"]]},"title":"Whānau Ora","type":"webpage"},"uris":["http://www.mendeley.com/documents/?uuid=1ac7bb44-f1e7-3c3d-990d-d7848b875a2e","http://www.mendeley.com/documents/?uuid=582644ee-59c4-46ad-8c29-23f1342c0bf6"]}],"mendeley":{"formattedCitation":"(259)","plainTextFormattedCitation":"(259)","previouslyFormattedCitation":"(259)"},"properties":{"noteIndex":0},"schema":"https://github.com/citation-style-language/schema/raw/master/csl-citation.json"}</w:instrText>
            </w:r>
            <w:r w:rsidR="004E7607" w:rsidRPr="0091450A">
              <w:rPr>
                <w:rFonts w:cs="Times New Roman"/>
                <w:szCs w:val="20"/>
              </w:rPr>
              <w:fldChar w:fldCharType="separate"/>
            </w:r>
            <w:r w:rsidR="009C4029" w:rsidRPr="009C4029">
              <w:rPr>
                <w:rFonts w:cs="Times New Roman"/>
                <w:noProof/>
                <w:szCs w:val="20"/>
              </w:rPr>
              <w:t>(259)</w:t>
            </w:r>
            <w:r w:rsidR="004E7607" w:rsidRPr="0091450A">
              <w:rPr>
                <w:rFonts w:cs="Times New Roman"/>
                <w:szCs w:val="20"/>
              </w:rPr>
              <w:fldChar w:fldCharType="end"/>
            </w:r>
            <w:r w:rsidRPr="0091450A">
              <w:rPr>
                <w:rFonts w:cs="Times New Roman"/>
                <w:szCs w:val="20"/>
              </w:rPr>
              <w:t>.</w:t>
            </w:r>
            <w:r w:rsidR="00F56311" w:rsidRPr="0091450A">
              <w:rPr>
                <w:rFonts w:cs="Times New Roman"/>
                <w:szCs w:val="20"/>
              </w:rPr>
              <w:t xml:space="preserve"> </w:t>
            </w:r>
            <w:r w:rsidR="00C61D72" w:rsidRPr="0091450A">
              <w:rPr>
                <w:rFonts w:cs="Times New Roman"/>
                <w:szCs w:val="20"/>
              </w:rPr>
              <w:t>It is j</w:t>
            </w:r>
            <w:r w:rsidR="00F56311" w:rsidRPr="0091450A">
              <w:rPr>
                <w:rFonts w:cs="Times New Roman"/>
                <w:szCs w:val="20"/>
              </w:rPr>
              <w:t>ointly implemented by MoH, MSD and TPK.</w:t>
            </w:r>
          </w:p>
          <w:p w14:paraId="18C9D895" w14:textId="77777777" w:rsidR="009B490C" w:rsidRPr="0091450A" w:rsidRDefault="009B490C" w:rsidP="002D613F">
            <w:pPr>
              <w:pStyle w:val="ListParagraph"/>
              <w:spacing w:before="40" w:after="40"/>
              <w:ind w:left="360"/>
              <w:contextualSpacing w:val="0"/>
              <w:rPr>
                <w:rFonts w:cs="Times New Roman"/>
                <w:szCs w:val="20"/>
              </w:rPr>
            </w:pPr>
          </w:p>
          <w:p w14:paraId="7995D654" w14:textId="4B9FE27A"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0205E2CF" w14:textId="056AD52F" w:rsidR="00012F98" w:rsidRPr="0091450A" w:rsidRDefault="00012F98" w:rsidP="002D613F">
            <w:pPr>
              <w:pStyle w:val="ListParagraph"/>
              <w:keepNext/>
              <w:numPr>
                <w:ilvl w:val="0"/>
                <w:numId w:val="17"/>
              </w:numPr>
              <w:spacing w:before="40" w:after="40"/>
              <w:contextualSpacing w:val="0"/>
              <w:rPr>
                <w:rFonts w:eastAsia="Times New Roman" w:cs="Times New Roman"/>
                <w:szCs w:val="20"/>
                <w:lang w:eastAsia="en-NZ"/>
              </w:rPr>
            </w:pPr>
            <w:r w:rsidRPr="0091450A">
              <w:rPr>
                <w:b/>
                <w:szCs w:val="20"/>
              </w:rPr>
              <w:lastRenderedPageBreak/>
              <w:t>Australia</w:t>
            </w:r>
            <w:r w:rsidRPr="0091450A">
              <w:rPr>
                <w:szCs w:val="20"/>
              </w:rPr>
              <w:t xml:space="preserve">: There are several forums and committees </w:t>
            </w:r>
            <w:r w:rsidR="00947226" w:rsidRPr="0091450A">
              <w:rPr>
                <w:szCs w:val="20"/>
              </w:rPr>
              <w:t>for</w:t>
            </w:r>
            <w:r w:rsidRPr="0091450A">
              <w:rPr>
                <w:szCs w:val="20"/>
              </w:rPr>
              <w:t xml:space="preserve"> strengthening food regulation with representation from New Zealand and Health Ministers from Australian States and Territories, the Australian Government, as well as other Minis</w:t>
            </w:r>
            <w:r w:rsidR="00046833" w:rsidRPr="0091450A">
              <w:rPr>
                <w:szCs w:val="20"/>
              </w:rPr>
              <w:t>ters from related portfolios (</w:t>
            </w:r>
            <w:r w:rsidR="00AE20D3" w:rsidRPr="0091450A">
              <w:rPr>
                <w:szCs w:val="20"/>
              </w:rPr>
              <w:t>e.g.</w:t>
            </w:r>
            <w:r w:rsidRPr="0091450A">
              <w:rPr>
                <w:szCs w:val="20"/>
              </w:rPr>
              <w:t xml:space="preserve"> Primary Industries). Where relevant, there is also representation from the Australian Local Government Association.</w:t>
            </w:r>
          </w:p>
          <w:p w14:paraId="0E2E1492" w14:textId="6A9016CC" w:rsidR="00FE20A7" w:rsidRPr="0091450A" w:rsidRDefault="00FE20A7" w:rsidP="002D613F">
            <w:pPr>
              <w:pStyle w:val="ListParagraph"/>
              <w:keepNext/>
              <w:numPr>
                <w:ilvl w:val="0"/>
                <w:numId w:val="17"/>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Finland</w:t>
            </w:r>
            <w:r w:rsidRPr="0091450A">
              <w:rPr>
                <w:rFonts w:eastAsia="Times New Roman" w:cs="Times New Roman"/>
                <w:szCs w:val="20"/>
                <w:lang w:eastAsia="en-NZ"/>
              </w:rPr>
              <w:t xml:space="preserve">: The Finnish National Nutrition Council is an inter-governmental expert body under the Ministry of Agriculture and Forestry with advisory, coordinating and monitoring functions. It is composed of representatives elected for three-year terms from government authorities dealing with nutrition, food safety, health promotion, catering, food industry, trade and agriculture </w:t>
            </w:r>
            <w:r w:rsidR="007B48BC" w:rsidRPr="0091450A">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www.wcrf.org/int/policy/nourishing-framework/harness-food-supply-chain","author":[{"dropping-particle":"","family":"World Cancer Research Fund","given":"","non-dropping-particle":"","parse-names":false,"suffix":""}],"id":"ITEM-1","issue":"22/02/2016","issued":{"date-parts":[["2016"]]},"title":"NOURISHING Framework - Harness food supply chain","type":"webpage"},"uris":["http://www.mendeley.com/documents/?uuid=64e2c13c-26e1-4cbb-ba18-6d58223a206a","http://www.mendeley.com/documents/?uuid=07441826-c84f-356f-bc44-3a42b1b0e776"]}],"mendeley":{"formattedCitation":"(86)","plainTextFormattedCitation":"(86)","previouslyFormattedCitation":"(86)"},"properties":{"noteIndex":0},"schema":"https://github.com/citation-style-language/schema/raw/master/csl-citation.json"}</w:instrText>
            </w:r>
            <w:r w:rsidR="007B48BC" w:rsidRPr="0091450A">
              <w:rPr>
                <w:rFonts w:eastAsia="Times New Roman" w:cs="Times New Roman"/>
                <w:szCs w:val="20"/>
                <w:lang w:eastAsia="en-NZ"/>
              </w:rPr>
              <w:fldChar w:fldCharType="separate"/>
            </w:r>
            <w:r w:rsidR="004C06EB" w:rsidRPr="004C06EB">
              <w:rPr>
                <w:rFonts w:eastAsia="Times New Roman" w:cs="Times New Roman"/>
                <w:noProof/>
                <w:szCs w:val="20"/>
                <w:lang w:eastAsia="en-NZ"/>
              </w:rPr>
              <w:t>(86)</w:t>
            </w:r>
            <w:r w:rsidR="007B48BC" w:rsidRPr="0091450A">
              <w:rPr>
                <w:rFonts w:eastAsia="Times New Roman" w:cs="Times New Roman"/>
                <w:szCs w:val="20"/>
                <w:lang w:eastAsia="en-NZ"/>
              </w:rPr>
              <w:fldChar w:fldCharType="end"/>
            </w:r>
            <w:r w:rsidR="007B48BC" w:rsidRPr="0091450A">
              <w:rPr>
                <w:rFonts w:eastAsia="Times New Roman" w:cs="Times New Roman"/>
                <w:szCs w:val="20"/>
                <w:lang w:eastAsia="en-NZ"/>
              </w:rPr>
              <w:t>.</w:t>
            </w:r>
          </w:p>
          <w:p w14:paraId="3DDF5F6A" w14:textId="3B6E0BAC" w:rsidR="0092429F" w:rsidRPr="0091450A" w:rsidRDefault="00FE20A7" w:rsidP="002D613F">
            <w:pPr>
              <w:pStyle w:val="ListParagraph"/>
              <w:keepNext/>
              <w:numPr>
                <w:ilvl w:val="0"/>
                <w:numId w:val="17"/>
              </w:numPr>
              <w:spacing w:before="40" w:after="40"/>
              <w:contextualSpacing w:val="0"/>
            </w:pPr>
            <w:r w:rsidRPr="0091450A">
              <w:rPr>
                <w:rFonts w:eastAsia="Times New Roman" w:cs="Times New Roman"/>
                <w:b/>
                <w:szCs w:val="20"/>
                <w:lang w:eastAsia="en-NZ"/>
              </w:rPr>
              <w:t>Malta</w:t>
            </w:r>
            <w:r w:rsidRPr="0091450A">
              <w:rPr>
                <w:rFonts w:eastAsia="Times New Roman" w:cs="Times New Roman"/>
                <w:szCs w:val="20"/>
                <w:lang w:eastAsia="en-NZ"/>
              </w:rPr>
              <w:t xml:space="preserve">: Based on the Healthy Lifestyle Promotion and Care of NCDs Act (2016), Malta established an inter-ministerial Advisory Council on Healthy Lifestyles in August 2016 to advise the Minister of Health on any matter related to healthy lifestyles. </w:t>
            </w:r>
            <w:r w:rsidR="008B6FAC" w:rsidRPr="0091450A">
              <w:rPr>
                <w:rFonts w:eastAsia="Times New Roman" w:cs="Times New Roman"/>
                <w:szCs w:val="20"/>
                <w:lang w:eastAsia="en-NZ"/>
              </w:rPr>
              <w:t>The</w:t>
            </w:r>
            <w:r w:rsidRPr="0091450A">
              <w:rPr>
                <w:rFonts w:eastAsia="Times New Roman" w:cs="Times New Roman"/>
                <w:szCs w:val="20"/>
                <w:lang w:eastAsia="en-NZ"/>
              </w:rPr>
              <w:t xml:space="preserve"> Advisory Council advises on a life course approach to physical activity and nutrition, and on policies, action plans and regulations intended to reduce the occurrence of NCDs. The prime minister appoints the chair and the secretary of the Advisory Council, while the ministers of education, health, finance, social policy, sports, local government, and home affairs appoint one member each </w:t>
            </w:r>
            <w:r w:rsidR="007B48BC" w:rsidRPr="0091450A">
              <w:rPr>
                <w:rFonts w:eastAsia="Times New Roman" w:cs="Times New Roman"/>
                <w:szCs w:val="20"/>
                <w:lang w:eastAsia="en-NZ"/>
              </w:rPr>
              <w:fldChar w:fldCharType="begin" w:fldLock="1"/>
            </w:r>
            <w:r w:rsidR="009C4029">
              <w:rPr>
                <w:rFonts w:eastAsia="Times New Roman" w:cs="Times New Roman"/>
                <w:szCs w:val="20"/>
                <w:lang w:eastAsia="en-NZ"/>
              </w:rPr>
              <w:instrText>ADDIN CSL_CITATION {"citationItems":[{"id":"ITEM-1","itemData":{"URL":"http://www.wcrf.org/int/policy/nourishing-framework/harness-food-supply-chain","author":[{"dropping-particle":"","family":"World Cancer Research Fund","given":"","non-dropping-particle":"","parse-names":false,"suffix":""}],"id":"ITEM-1","issue":"22/02/2016","issued":{"date-parts":[["2016"]]},"title":"NOURISHING Framework - Harness food supply chain","type":"webpage"},"uris":["http://www.mendeley.com/documents/?uuid=64e2c13c-26e1-4cbb-ba18-6d58223a206a","http://www.mendeley.com/documents/?uuid=07441826-c84f-356f-bc44-3a42b1b0e776"]}],"mendeley":{"formattedCitation":"(86)","plainTextFormattedCitation":"(86)","previouslyFormattedCitation":"(86)"},"properties":{"noteIndex":0},"schema":"https://github.com/citation-style-language/schema/raw/master/csl-citation.json"}</w:instrText>
            </w:r>
            <w:r w:rsidR="007B48BC" w:rsidRPr="0091450A">
              <w:rPr>
                <w:rFonts w:eastAsia="Times New Roman" w:cs="Times New Roman"/>
                <w:szCs w:val="20"/>
                <w:lang w:eastAsia="en-NZ"/>
              </w:rPr>
              <w:fldChar w:fldCharType="separate"/>
            </w:r>
            <w:r w:rsidR="004C06EB" w:rsidRPr="004C06EB">
              <w:rPr>
                <w:rFonts w:eastAsia="Times New Roman" w:cs="Times New Roman"/>
                <w:noProof/>
                <w:szCs w:val="20"/>
                <w:lang w:eastAsia="en-NZ"/>
              </w:rPr>
              <w:t>(86)</w:t>
            </w:r>
            <w:r w:rsidR="007B48BC" w:rsidRPr="0091450A">
              <w:rPr>
                <w:rFonts w:eastAsia="Times New Roman" w:cs="Times New Roman"/>
                <w:szCs w:val="20"/>
                <w:lang w:eastAsia="en-NZ"/>
              </w:rPr>
              <w:fldChar w:fldCharType="end"/>
            </w:r>
            <w:r w:rsidR="007B48BC" w:rsidRPr="0091450A">
              <w:rPr>
                <w:rFonts w:eastAsia="Times New Roman" w:cs="Times New Roman"/>
                <w:szCs w:val="20"/>
                <w:lang w:eastAsia="en-NZ"/>
              </w:rPr>
              <w:t>.</w:t>
            </w:r>
          </w:p>
        </w:tc>
      </w:tr>
    </w:tbl>
    <w:p w14:paraId="184FFB7D" w14:textId="77777777" w:rsidR="002C1960" w:rsidRPr="0091450A" w:rsidRDefault="002C1960" w:rsidP="002D613F">
      <w:pPr>
        <w:spacing w:after="0" w:line="240" w:lineRule="auto"/>
      </w:pPr>
    </w:p>
    <w:tbl>
      <w:tblPr>
        <w:tblStyle w:val="TableGrid"/>
        <w:tblW w:w="9209" w:type="dxa"/>
        <w:tblLook w:val="04A0" w:firstRow="1" w:lastRow="0" w:firstColumn="1" w:lastColumn="0" w:noHBand="0" w:noVBand="1"/>
      </w:tblPr>
      <w:tblGrid>
        <w:gridCol w:w="9209"/>
      </w:tblGrid>
      <w:tr w:rsidR="002C1960" w:rsidRPr="0091450A" w14:paraId="01B5532D" w14:textId="77777777" w:rsidTr="00E83F10">
        <w:tc>
          <w:tcPr>
            <w:tcW w:w="9209" w:type="dxa"/>
          </w:tcPr>
          <w:p w14:paraId="6125C9A3" w14:textId="64BA1813" w:rsidR="002C1960" w:rsidRPr="0091450A" w:rsidRDefault="008C0F53" w:rsidP="002D613F">
            <w:pPr>
              <w:shd w:val="clear" w:color="auto" w:fill="FFFFFF" w:themeFill="background1"/>
              <w:spacing w:before="40" w:after="40"/>
              <w:rPr>
                <w:rFonts w:cs="Times New Roman"/>
                <w:szCs w:val="20"/>
              </w:rPr>
            </w:pPr>
            <w:r w:rsidRPr="0091450A">
              <w:rPr>
                <w:rFonts w:cs="Times New Roman"/>
                <w:b/>
                <w:color w:val="1F497D" w:themeColor="text2"/>
                <w:sz w:val="28"/>
                <w:szCs w:val="28"/>
              </w:rPr>
              <w:t xml:space="preserve">12 </w:t>
            </w:r>
            <w:r w:rsidR="002C1960" w:rsidRPr="0091450A">
              <w:rPr>
                <w:rFonts w:cs="Times New Roman"/>
                <w:b/>
                <w:color w:val="1F497D" w:themeColor="text2"/>
                <w:sz w:val="28"/>
                <w:szCs w:val="28"/>
              </w:rPr>
              <w:t xml:space="preserve">PLATFORMS FOR INTERACTION: </w:t>
            </w:r>
            <w:r w:rsidR="00B84363" w:rsidRPr="0091450A">
              <w:rPr>
                <w:rFonts w:cs="Times New Roman"/>
                <w:szCs w:val="20"/>
              </w:rPr>
              <w:t>There are coordination platforms and opportunities for synergies across government departments, levels of government, and other sectors (NGOs, private sector, and academia) such that policies and actions in food and nutrition are coherent, efficient and effective in improving food environments, population nutrition, diet-related NCDs and their related inequalities</w:t>
            </w:r>
            <w:r w:rsidR="00B84E85" w:rsidRPr="0091450A">
              <w:rPr>
                <w:rFonts w:cs="Times New Roman"/>
                <w:szCs w:val="20"/>
              </w:rPr>
              <w:t>.</w:t>
            </w:r>
          </w:p>
        </w:tc>
      </w:tr>
      <w:tr w:rsidR="002C1960" w:rsidRPr="0091450A" w14:paraId="76E6E57A" w14:textId="77777777" w:rsidTr="00E83F10">
        <w:tc>
          <w:tcPr>
            <w:tcW w:w="9209" w:type="dxa"/>
          </w:tcPr>
          <w:p w14:paraId="24449A79" w14:textId="553F20A5" w:rsidR="002C1960" w:rsidRPr="0091450A" w:rsidRDefault="00D921CC" w:rsidP="002D613F">
            <w:pPr>
              <w:shd w:val="clear" w:color="auto" w:fill="FFFFFF" w:themeFill="background1"/>
              <w:spacing w:before="40" w:after="40"/>
              <w:rPr>
                <w:rFonts w:cs="Times New Roman"/>
                <w:color w:val="000000"/>
                <w:szCs w:val="20"/>
                <w:lang w:eastAsia="en-NZ"/>
              </w:rPr>
            </w:pPr>
            <w:bookmarkStart w:id="70" w:name="_Toc31623768"/>
            <w:r w:rsidRPr="0091450A">
              <w:rPr>
                <w:rStyle w:val="Heading3Char"/>
              </w:rPr>
              <w:t>PLATF2</w:t>
            </w:r>
            <w:bookmarkEnd w:id="70"/>
            <w:r w:rsidR="002C1960" w:rsidRPr="0091450A">
              <w:rPr>
                <w:rFonts w:cs="Times New Roman"/>
                <w:b/>
                <w:color w:val="1F497D" w:themeColor="text2"/>
                <w:sz w:val="28"/>
                <w:szCs w:val="28"/>
              </w:rPr>
              <w:t xml:space="preserve">: </w:t>
            </w:r>
            <w:r w:rsidR="00B84363" w:rsidRPr="0091450A">
              <w:rPr>
                <w:rFonts w:cs="Times New Roman"/>
                <w:b/>
                <w:szCs w:val="20"/>
              </w:rPr>
              <w:t xml:space="preserve">There are formal platforms between </w:t>
            </w:r>
            <w:r w:rsidR="00843455">
              <w:rPr>
                <w:rFonts w:cs="Times New Roman"/>
                <w:b/>
                <w:szCs w:val="20"/>
              </w:rPr>
              <w:t xml:space="preserve">the </w:t>
            </w:r>
            <w:r w:rsidR="00B84363" w:rsidRPr="0091450A">
              <w:rPr>
                <w:rFonts w:cs="Times New Roman"/>
                <w:b/>
                <w:szCs w:val="20"/>
              </w:rPr>
              <w:t>government and the commercial food sector to implement healthy food policies</w:t>
            </w:r>
            <w:r w:rsidR="00B84E85" w:rsidRPr="0091450A">
              <w:rPr>
                <w:rFonts w:cs="Times New Roman"/>
                <w:b/>
                <w:szCs w:val="20"/>
              </w:rPr>
              <w:t>.</w:t>
            </w:r>
          </w:p>
        </w:tc>
      </w:tr>
      <w:tr w:rsidR="002C1960" w:rsidRPr="0091450A" w14:paraId="322D25C8" w14:textId="77777777" w:rsidTr="00E83F10">
        <w:tc>
          <w:tcPr>
            <w:tcW w:w="9209" w:type="dxa"/>
          </w:tcPr>
          <w:p w14:paraId="2149876A" w14:textId="1E8BF07E" w:rsidR="0020485F" w:rsidRPr="009B490C" w:rsidRDefault="0020485F" w:rsidP="002D613F">
            <w:pPr>
              <w:spacing w:before="40" w:after="40"/>
              <w:rPr>
                <w:rFonts w:cs="Times New Roman"/>
                <w:b/>
                <w:color w:val="1F497D" w:themeColor="text2"/>
                <w:sz w:val="28"/>
                <w:szCs w:val="28"/>
              </w:rPr>
            </w:pPr>
            <w:r w:rsidRPr="009B490C">
              <w:rPr>
                <w:rFonts w:cs="Times New Roman"/>
                <w:b/>
                <w:color w:val="1F497D" w:themeColor="text2"/>
                <w:sz w:val="28"/>
                <w:szCs w:val="28"/>
              </w:rPr>
              <w:t xml:space="preserve">Evidence </w:t>
            </w:r>
            <w:r w:rsidR="00C04080" w:rsidRPr="009B490C">
              <w:rPr>
                <w:rFonts w:cs="Times New Roman"/>
                <w:b/>
                <w:color w:val="1F497D" w:themeColor="text2"/>
                <w:sz w:val="28"/>
                <w:szCs w:val="28"/>
              </w:rPr>
              <w:t>of implementation</w:t>
            </w:r>
          </w:p>
          <w:p w14:paraId="6CF30327" w14:textId="07C28A1F" w:rsidR="00C50D67" w:rsidRPr="009B490C" w:rsidRDefault="007D7A4F" w:rsidP="002D613F">
            <w:pPr>
              <w:pStyle w:val="ListParagraph"/>
              <w:numPr>
                <w:ilvl w:val="0"/>
                <w:numId w:val="18"/>
              </w:numPr>
              <w:shd w:val="clear" w:color="auto" w:fill="FFFFFF" w:themeFill="background1"/>
              <w:spacing w:before="40" w:after="40"/>
              <w:contextualSpacing w:val="0"/>
              <w:rPr>
                <w:rFonts w:cs="Times New Roman"/>
                <w:bCs/>
                <w:szCs w:val="20"/>
              </w:rPr>
            </w:pPr>
            <w:r w:rsidRPr="009B490C">
              <w:rPr>
                <w:rFonts w:cs="Times New Roman"/>
                <w:bCs/>
                <w:szCs w:val="20"/>
              </w:rPr>
              <w:t>T</w:t>
            </w:r>
            <w:r w:rsidR="00155D9F" w:rsidRPr="009B490C">
              <w:rPr>
                <w:rFonts w:cs="Times New Roman"/>
                <w:bCs/>
                <w:szCs w:val="20"/>
              </w:rPr>
              <w:t>h</w:t>
            </w:r>
            <w:r w:rsidRPr="009B490C">
              <w:rPr>
                <w:rFonts w:cs="Times New Roman"/>
                <w:bCs/>
                <w:szCs w:val="20"/>
              </w:rPr>
              <w:t>e</w:t>
            </w:r>
            <w:r w:rsidR="00593111" w:rsidRPr="009B490C">
              <w:rPr>
                <w:rFonts w:cs="Times New Roman"/>
                <w:bCs/>
                <w:szCs w:val="20"/>
              </w:rPr>
              <w:t xml:space="preserve"> advisory groups related to HSR</w:t>
            </w:r>
            <w:r w:rsidR="008C4F77" w:rsidRPr="009B490C">
              <w:rPr>
                <w:rFonts w:cs="Times New Roman"/>
                <w:bCs/>
                <w:szCs w:val="20"/>
              </w:rPr>
              <w:t xml:space="preserve"> </w:t>
            </w:r>
            <w:r w:rsidR="00D645D9" w:rsidRPr="009B490C">
              <w:rPr>
                <w:rFonts w:cs="Times New Roman"/>
                <w:bCs/>
                <w:szCs w:val="20"/>
              </w:rPr>
              <w:fldChar w:fldCharType="begin" w:fldLock="1"/>
            </w:r>
            <w:r w:rsidR="002B6CB8" w:rsidRPr="009B490C">
              <w:rPr>
                <w:rFonts w:cs="Times New Roman"/>
                <w:bCs/>
                <w:szCs w:val="20"/>
              </w:rPr>
              <w:instrText>ADDIN CSL_CITATION {"citationItems":[{"id":"ITEM-1","itemData":{"URL":"http://www.foodsafety.govt.nz/industry/general/labelling-composition/health-star-rating/governance.htm","author":[{"dropping-particle":"","family":"Ministry for Primary Industries","given":"","non-dropping-particle":"","parse-names":false,"suffix":""}],"id":"ITEM-1","issue":"1/12/2016","issued":{"date-parts":[["2016"]]},"title":"Health Star Rating system: Governance","type":"webpage"},"uris":["http://www.mendeley.com/documents/?uuid=e2a58e09-6e95-42ed-9529-0a6d84ad5f4a","http://www.mendeley.com/documents/?uuid=ff6e879a-925a-31b4-8b39-56f8e6704632"]}],"mendeley":{"formattedCitation":"(45)","plainTextFormattedCitation":"(45)","previouslyFormattedCitation":"(45)"},"properties":{"noteIndex":0},"schema":"https://github.com/citation-style-language/schema/raw/master/csl-citation.json"}</w:instrText>
            </w:r>
            <w:r w:rsidR="00D645D9" w:rsidRPr="009B490C">
              <w:rPr>
                <w:rFonts w:cs="Times New Roman"/>
                <w:bCs/>
                <w:szCs w:val="20"/>
              </w:rPr>
              <w:fldChar w:fldCharType="separate"/>
            </w:r>
            <w:r w:rsidR="00A90C92" w:rsidRPr="009B490C">
              <w:rPr>
                <w:rFonts w:cs="Times New Roman"/>
                <w:bCs/>
                <w:noProof/>
                <w:szCs w:val="20"/>
              </w:rPr>
              <w:t>(45)</w:t>
            </w:r>
            <w:r w:rsidR="00D645D9" w:rsidRPr="009B490C">
              <w:rPr>
                <w:rFonts w:cs="Times New Roman"/>
                <w:bCs/>
                <w:szCs w:val="20"/>
              </w:rPr>
              <w:fldChar w:fldCharType="end"/>
            </w:r>
            <w:r w:rsidRPr="009B490C">
              <w:rPr>
                <w:rFonts w:cs="Times New Roman"/>
                <w:bCs/>
                <w:szCs w:val="20"/>
              </w:rPr>
              <w:t xml:space="preserve"> are the f</w:t>
            </w:r>
            <w:r w:rsidR="00593111" w:rsidRPr="009B490C">
              <w:rPr>
                <w:rFonts w:cs="Times New Roman"/>
                <w:bCs/>
                <w:szCs w:val="20"/>
              </w:rPr>
              <w:t xml:space="preserve">ront-of-pack labelling steering committee, </w:t>
            </w:r>
            <w:r w:rsidR="0023189B" w:rsidRPr="009B490C">
              <w:rPr>
                <w:rFonts w:cs="Times New Roman"/>
                <w:bCs/>
                <w:szCs w:val="20"/>
              </w:rPr>
              <w:t xml:space="preserve">trans-Tasman HSR advisory group (NZ holds one of 10 seats), NZ HSR advisory group. </w:t>
            </w:r>
            <w:r w:rsidRPr="009B490C">
              <w:rPr>
                <w:rFonts w:cs="Times New Roman"/>
                <w:szCs w:val="20"/>
              </w:rPr>
              <w:t xml:space="preserve">The NZ Health Star Ratings Advisory Group was established to provide advice on an approach to </w:t>
            </w:r>
            <w:r w:rsidR="00843455" w:rsidRPr="009B490C">
              <w:rPr>
                <w:rFonts w:cs="Times New Roman"/>
                <w:szCs w:val="20"/>
              </w:rPr>
              <w:t xml:space="preserve">the </w:t>
            </w:r>
            <w:r w:rsidRPr="009B490C">
              <w:rPr>
                <w:rFonts w:cs="Times New Roman"/>
                <w:szCs w:val="20"/>
              </w:rPr>
              <w:t>voluntary interpretive front of pack labelling in New Zealand.  This committee has wide representation and includes commercial food</w:t>
            </w:r>
            <w:r w:rsidRPr="009B490C">
              <w:rPr>
                <w:rFonts w:cs="Times New Roman"/>
                <w:bCs/>
                <w:szCs w:val="20"/>
              </w:rPr>
              <w:t>, academia and public health and is chaired by MPI.</w:t>
            </w:r>
          </w:p>
          <w:p w14:paraId="1C42094D" w14:textId="1C8D1F35" w:rsidR="003D43E4" w:rsidRPr="009B490C" w:rsidRDefault="003D43E4" w:rsidP="002D613F">
            <w:pPr>
              <w:pStyle w:val="ListParagraph"/>
              <w:numPr>
                <w:ilvl w:val="0"/>
                <w:numId w:val="18"/>
              </w:numPr>
              <w:shd w:val="clear" w:color="auto" w:fill="FFFFFF" w:themeFill="background1"/>
              <w:spacing w:before="40" w:after="40"/>
              <w:contextualSpacing w:val="0"/>
              <w:rPr>
                <w:rFonts w:cs="Times New Roman"/>
                <w:bCs/>
                <w:szCs w:val="20"/>
              </w:rPr>
            </w:pPr>
            <w:r w:rsidRPr="009B490C">
              <w:rPr>
                <w:rFonts w:cs="Arial"/>
                <w:color w:val="002639"/>
                <w:szCs w:val="20"/>
                <w:shd w:val="clear" w:color="auto" w:fill="FFFFFF"/>
              </w:rPr>
              <w:t xml:space="preserve">In June 2018 leading food and beverage industry members formed the Food Industry Taskforce on Addressing Factors Contributing to Obesity, at the request of the Ministers of Health and Food Safety. </w:t>
            </w:r>
          </w:p>
          <w:p w14:paraId="6DAC17C8" w14:textId="08D62328" w:rsidR="00C50D67" w:rsidRPr="009B490C" w:rsidRDefault="00FC12EA" w:rsidP="002D613F">
            <w:pPr>
              <w:pStyle w:val="ListParagraph"/>
              <w:numPr>
                <w:ilvl w:val="0"/>
                <w:numId w:val="18"/>
              </w:numPr>
              <w:shd w:val="clear" w:color="auto" w:fill="FFFFFF" w:themeFill="background1"/>
              <w:spacing w:before="40" w:after="40"/>
              <w:contextualSpacing w:val="0"/>
              <w:rPr>
                <w:rFonts w:cs="Times New Roman"/>
                <w:bCs/>
                <w:szCs w:val="20"/>
              </w:rPr>
            </w:pPr>
            <w:r w:rsidRPr="009B490C">
              <w:rPr>
                <w:rFonts w:cs="Times New Roman"/>
                <w:bCs/>
                <w:szCs w:val="20"/>
              </w:rPr>
              <w:t xml:space="preserve">The Food Industry Taskforce </w:t>
            </w:r>
            <w:r w:rsidR="002C408A" w:rsidRPr="009B490C">
              <w:t>is comprised of members from primary production and processing, manufacturing (food and beverage), quick service (including outlets in fuel stations), food service, hospitality, retail and representatives from several industry associations. In 2018</w:t>
            </w:r>
            <w:r w:rsidR="00527F42" w:rsidRPr="009B490C">
              <w:t xml:space="preserve"> </w:t>
            </w:r>
            <w:r w:rsidR="0059584B" w:rsidRPr="009B490C">
              <w:t xml:space="preserve">the </w:t>
            </w:r>
            <w:r w:rsidR="009B490C" w:rsidRPr="009B490C">
              <w:t>T</w:t>
            </w:r>
            <w:r w:rsidR="0059584B" w:rsidRPr="009B490C">
              <w:t>askforce</w:t>
            </w:r>
            <w:r w:rsidR="00527F42" w:rsidRPr="009B490C">
              <w:t xml:space="preserve"> conducted an industry survey</w:t>
            </w:r>
            <w:r w:rsidR="004B32B4" w:rsidRPr="009B490C">
              <w:t xml:space="preserve"> on information and suggestions from industry companies and associations on measure</w:t>
            </w:r>
            <w:r w:rsidR="00B7537D" w:rsidRPr="009B490C">
              <w:t>s</w:t>
            </w:r>
            <w:r w:rsidR="004B32B4" w:rsidRPr="009B490C">
              <w:t xml:space="preserve"> they could or have taken to reduce obesity.</w:t>
            </w:r>
            <w:r w:rsidR="00BC60D9" w:rsidRPr="009B490C">
              <w:t xml:space="preserve"> The three most important activities considered were; reformulation, health star rating and education </w:t>
            </w:r>
            <w:r w:rsidR="00BC60D9" w:rsidRPr="009B490C">
              <w:fldChar w:fldCharType="begin" w:fldLock="1"/>
            </w:r>
            <w:r w:rsidR="00CA5C37" w:rsidRPr="009B490C">
              <w:instrText>ADDIN CSL_CITATION {"citationItems":[{"id":"ITEM-1","itemData":{"author":[{"dropping-particle":"","family":"Food Industry Taskforce","given":"","non-dropping-particle":"","parse-names":false,"suffix":""}],"id":"ITEM-1","issued":{"date-parts":[["2018"]]},"title":"Food Industry Taskforce on Addressing Factors Contributing to Obesity Final Report to Ministers of Health and Food Safety","type":"report"},"uris":["http://www.mendeley.com/documents/?uuid=2d532748-78d7-37e8-9778-fd5c7a23b181","http://www.mendeley.com/documents/?uuid=52618bf7-257d-4277-9c13-01fa2fb54d2c"]}],"mendeley":{"formattedCitation":"(260)","plainTextFormattedCitation":"(260)","previouslyFormattedCitation":"(260)"},"properties":{"noteIndex":0},"schema":"https://github.com/citation-style-language/schema/raw/master/csl-citation.json"}</w:instrText>
            </w:r>
            <w:r w:rsidR="00BC60D9" w:rsidRPr="009B490C">
              <w:fldChar w:fldCharType="separate"/>
            </w:r>
            <w:r w:rsidR="009C4029" w:rsidRPr="009B490C">
              <w:rPr>
                <w:noProof/>
              </w:rPr>
              <w:t>(260)</w:t>
            </w:r>
            <w:r w:rsidR="00BC60D9" w:rsidRPr="009B490C">
              <w:fldChar w:fldCharType="end"/>
            </w:r>
            <w:r w:rsidR="00BC60D9" w:rsidRPr="009B490C">
              <w:t>.</w:t>
            </w:r>
            <w:r w:rsidR="003D43E4" w:rsidRPr="009B490C">
              <w:rPr>
                <w:rFonts w:cs="Arial"/>
                <w:color w:val="002639"/>
                <w:szCs w:val="20"/>
                <w:shd w:val="clear" w:color="auto" w:fill="FFFFFF"/>
              </w:rPr>
              <w:t xml:space="preserve"> On 20 December 2018</w:t>
            </w:r>
            <w:r w:rsidR="0021326D" w:rsidRPr="009B490C">
              <w:rPr>
                <w:rFonts w:cs="Arial"/>
                <w:color w:val="002639"/>
                <w:szCs w:val="20"/>
                <w:shd w:val="clear" w:color="auto" w:fill="FFFFFF"/>
              </w:rPr>
              <w:t>,</w:t>
            </w:r>
            <w:r w:rsidR="003D43E4" w:rsidRPr="009B490C">
              <w:rPr>
                <w:rFonts w:cs="Arial"/>
                <w:color w:val="002639"/>
                <w:szCs w:val="20"/>
                <w:shd w:val="clear" w:color="auto" w:fill="FFFFFF"/>
              </w:rPr>
              <w:t xml:space="preserve"> the Taskforce provided the ‘Final Report to Ministers of Health and Food Safety’ identifying actions that industry members could take to further address obesity. The Taskforce also sent a letter </w:t>
            </w:r>
            <w:r w:rsidR="009B490C" w:rsidRPr="009B490C">
              <w:rPr>
                <w:rFonts w:cs="Arial"/>
                <w:color w:val="002639"/>
                <w:szCs w:val="20"/>
                <w:shd w:val="clear" w:color="auto" w:fill="FFFFFF"/>
              </w:rPr>
              <w:t>dated</w:t>
            </w:r>
            <w:r w:rsidR="003D43E4" w:rsidRPr="009B490C">
              <w:rPr>
                <w:rFonts w:cs="Arial"/>
                <w:color w:val="002639"/>
                <w:szCs w:val="20"/>
                <w:shd w:val="clear" w:color="auto" w:fill="FFFFFF"/>
              </w:rPr>
              <w:t xml:space="preserve"> 13 September 2019 providing an update on progress towards the recommendations.</w:t>
            </w:r>
          </w:p>
          <w:p w14:paraId="79CCFE14" w14:textId="5472B830" w:rsidR="003D43E4" w:rsidRPr="009B490C" w:rsidRDefault="003D43E4" w:rsidP="000072A7">
            <w:pPr>
              <w:pStyle w:val="ListParagraph"/>
              <w:numPr>
                <w:ilvl w:val="0"/>
                <w:numId w:val="18"/>
              </w:numPr>
              <w:shd w:val="clear" w:color="auto" w:fill="FFFFFF" w:themeFill="background1"/>
              <w:spacing w:before="40" w:after="40"/>
              <w:contextualSpacing w:val="0"/>
              <w:rPr>
                <w:rFonts w:cs="Times New Roman"/>
                <w:bCs/>
                <w:szCs w:val="20"/>
              </w:rPr>
            </w:pPr>
            <w:r w:rsidRPr="009B490C">
              <w:rPr>
                <w:rFonts w:cs="Arial"/>
                <w:color w:val="002639"/>
                <w:szCs w:val="20"/>
                <w:shd w:val="clear" w:color="auto" w:fill="FFFFFF"/>
              </w:rPr>
              <w:t>The Minister</w:t>
            </w:r>
            <w:r w:rsidR="009B490C" w:rsidRPr="009B490C">
              <w:rPr>
                <w:rFonts w:cs="Arial"/>
                <w:color w:val="002639"/>
                <w:szCs w:val="20"/>
                <w:shd w:val="clear" w:color="auto" w:fill="FFFFFF"/>
              </w:rPr>
              <w:t xml:space="preserve"> for</w:t>
            </w:r>
            <w:r w:rsidRPr="009B490C">
              <w:rPr>
                <w:rFonts w:cs="Arial"/>
                <w:color w:val="002639"/>
                <w:szCs w:val="20"/>
                <w:shd w:val="clear" w:color="auto" w:fill="FFFFFF"/>
              </w:rPr>
              <w:t xml:space="preserve"> Health and Minister for Food Safety responded to </w:t>
            </w:r>
            <w:r w:rsidR="000072A7" w:rsidRPr="009B490C">
              <w:rPr>
                <w:rFonts w:cs="Arial"/>
                <w:color w:val="002639"/>
                <w:szCs w:val="20"/>
                <w:shd w:val="clear" w:color="auto" w:fill="FFFFFF"/>
              </w:rPr>
              <w:t xml:space="preserve">the taskforce one year later in </w:t>
            </w:r>
            <w:r w:rsidRPr="009B490C">
              <w:rPr>
                <w:rFonts w:cs="Arial"/>
                <w:color w:val="002639"/>
                <w:szCs w:val="20"/>
                <w:shd w:val="clear" w:color="auto" w:fill="FFFFFF"/>
              </w:rPr>
              <w:t>December 2019. The Minister</w:t>
            </w:r>
            <w:r w:rsidR="009B490C" w:rsidRPr="009B490C">
              <w:rPr>
                <w:rFonts w:cs="Arial"/>
                <w:color w:val="002639"/>
                <w:szCs w:val="20"/>
                <w:shd w:val="clear" w:color="auto" w:fill="FFFFFF"/>
              </w:rPr>
              <w:t>s</w:t>
            </w:r>
            <w:r w:rsidRPr="009B490C">
              <w:rPr>
                <w:rFonts w:cs="Arial"/>
                <w:color w:val="002639"/>
                <w:szCs w:val="20"/>
                <w:shd w:val="clear" w:color="auto" w:fill="FFFFFF"/>
              </w:rPr>
              <w:t xml:space="preserve"> encouraged the Taskforce to prioritise the following workstreams based on the WHO publication ‘Essential Nutrition Actions – mainstreaming nutrition through the life-course’. However, the </w:t>
            </w:r>
            <w:r w:rsidR="009B490C" w:rsidRPr="009B490C">
              <w:rPr>
                <w:rFonts w:cs="Arial"/>
                <w:color w:val="002639"/>
                <w:szCs w:val="20"/>
                <w:shd w:val="clear" w:color="auto" w:fill="FFFFFF"/>
              </w:rPr>
              <w:t>Ministers</w:t>
            </w:r>
            <w:r w:rsidRPr="009B490C">
              <w:rPr>
                <w:rFonts w:cs="Arial"/>
                <w:color w:val="002639"/>
                <w:szCs w:val="20"/>
                <w:shd w:val="clear" w:color="auto" w:fill="FFFFFF"/>
              </w:rPr>
              <w:t xml:space="preserve"> did not provide any information o</w:t>
            </w:r>
            <w:r w:rsidR="0021326D" w:rsidRPr="009B490C">
              <w:rPr>
                <w:rFonts w:cs="Arial"/>
                <w:color w:val="002639"/>
                <w:szCs w:val="20"/>
                <w:shd w:val="clear" w:color="auto" w:fill="FFFFFF"/>
              </w:rPr>
              <w:t>n</w:t>
            </w:r>
            <w:r w:rsidRPr="009B490C">
              <w:rPr>
                <w:rFonts w:cs="Arial"/>
                <w:color w:val="002639"/>
                <w:szCs w:val="20"/>
                <w:shd w:val="clear" w:color="auto" w:fill="FFFFFF"/>
              </w:rPr>
              <w:t xml:space="preserve"> how the government would contribute to progress on these recommendations. The Ministers propose formalising engagement between industry and government to identify common goals and establish a joint work programme.</w:t>
            </w:r>
          </w:p>
          <w:p w14:paraId="1E69EFEA" w14:textId="45D07E89" w:rsidR="00945AE4" w:rsidRPr="009B490C" w:rsidRDefault="00945AE4" w:rsidP="002D613F">
            <w:pPr>
              <w:pStyle w:val="ListParagraph"/>
              <w:numPr>
                <w:ilvl w:val="0"/>
                <w:numId w:val="18"/>
              </w:numPr>
              <w:shd w:val="clear" w:color="auto" w:fill="FFFFFF" w:themeFill="background1"/>
              <w:spacing w:before="40" w:after="40"/>
              <w:contextualSpacing w:val="0"/>
            </w:pPr>
            <w:r w:rsidRPr="009B490C">
              <w:t>The Government is taking a broad population approach to achiev</w:t>
            </w:r>
            <w:r w:rsidR="0021326D" w:rsidRPr="009B490C">
              <w:t>e</w:t>
            </w:r>
            <w:r w:rsidRPr="009B490C">
              <w:t xml:space="preserve"> </w:t>
            </w:r>
            <w:r w:rsidR="0021326D" w:rsidRPr="009B490C">
              <w:t xml:space="preserve">a </w:t>
            </w:r>
            <w:r w:rsidRPr="009B490C">
              <w:t>healthy weight with a focus on improved nutrition and increased physical activity. The approach is designed to help address the significant health losses associated with non-communicable diseases in New Zealand. Building on the Child Obesity Plan 2015, the Government is focussing on the following actions to create supportive environments:</w:t>
            </w:r>
          </w:p>
          <w:p w14:paraId="2000309A" w14:textId="2265C00D" w:rsidR="00945AE4" w:rsidRPr="009B490C" w:rsidRDefault="00945AE4" w:rsidP="002D613F">
            <w:pPr>
              <w:pStyle w:val="ListParagraph"/>
              <w:numPr>
                <w:ilvl w:val="3"/>
                <w:numId w:val="24"/>
              </w:numPr>
              <w:shd w:val="clear" w:color="auto" w:fill="FFFFFF" w:themeFill="background1"/>
              <w:spacing w:before="40" w:after="40"/>
            </w:pPr>
            <w:r w:rsidRPr="009B490C">
              <w:t>Healthy Active Learning</w:t>
            </w:r>
          </w:p>
          <w:p w14:paraId="42555372" w14:textId="62E9974F" w:rsidR="00945AE4" w:rsidRPr="009B490C" w:rsidRDefault="00945AE4" w:rsidP="002D613F">
            <w:pPr>
              <w:pStyle w:val="ListParagraph"/>
              <w:numPr>
                <w:ilvl w:val="3"/>
                <w:numId w:val="24"/>
              </w:numPr>
              <w:shd w:val="clear" w:color="auto" w:fill="FFFFFF" w:themeFill="background1"/>
              <w:spacing w:before="40" w:after="40"/>
            </w:pPr>
            <w:r w:rsidRPr="009B490C">
              <w:t>Working with DHBS to implement the National healthy Food and Drink Policy</w:t>
            </w:r>
          </w:p>
          <w:p w14:paraId="5E6F0B89" w14:textId="034F23C8" w:rsidR="00945AE4" w:rsidRPr="009B490C" w:rsidRDefault="00945AE4" w:rsidP="002D613F">
            <w:pPr>
              <w:pStyle w:val="ListParagraph"/>
              <w:numPr>
                <w:ilvl w:val="3"/>
                <w:numId w:val="24"/>
              </w:numPr>
              <w:shd w:val="clear" w:color="auto" w:fill="FFFFFF" w:themeFill="background1"/>
              <w:spacing w:before="40" w:after="40"/>
            </w:pPr>
            <w:r w:rsidRPr="009B490C">
              <w:t>Updating the Food and Nutrition Guidelines for pregnant women and children 0-2 years</w:t>
            </w:r>
          </w:p>
          <w:p w14:paraId="651A7FC7" w14:textId="5CC56F53" w:rsidR="00945AE4" w:rsidRPr="009B490C" w:rsidRDefault="00945AE4" w:rsidP="002D613F">
            <w:pPr>
              <w:pStyle w:val="ListParagraph"/>
              <w:numPr>
                <w:ilvl w:val="3"/>
                <w:numId w:val="24"/>
              </w:numPr>
              <w:shd w:val="clear" w:color="auto" w:fill="FFFFFF" w:themeFill="background1"/>
              <w:spacing w:before="40" w:after="40"/>
            </w:pPr>
            <w:r w:rsidRPr="009B490C">
              <w:lastRenderedPageBreak/>
              <w:t>Co-leading New Zealand’s response to the World Health Organization’s Global Action Plan on Physical Activity</w:t>
            </w:r>
          </w:p>
          <w:p w14:paraId="44A4DC8B" w14:textId="7003091A" w:rsidR="00945AE4" w:rsidRPr="009B490C" w:rsidRDefault="00945AE4" w:rsidP="002D613F">
            <w:pPr>
              <w:pStyle w:val="ListParagraph"/>
              <w:numPr>
                <w:ilvl w:val="3"/>
                <w:numId w:val="24"/>
              </w:numPr>
              <w:shd w:val="clear" w:color="auto" w:fill="FFFFFF" w:themeFill="background1"/>
              <w:spacing w:before="40" w:after="40"/>
            </w:pPr>
            <w:r w:rsidRPr="009B490C">
              <w:t>Supporting the implementation of the Clinical Guidelines for Weight Management in New Zealand Children and Young People</w:t>
            </w:r>
          </w:p>
          <w:p w14:paraId="78D574CF" w14:textId="5B0917ED" w:rsidR="00945AE4" w:rsidRPr="009B490C" w:rsidRDefault="00945AE4" w:rsidP="002D613F">
            <w:pPr>
              <w:pStyle w:val="ListParagraph"/>
              <w:numPr>
                <w:ilvl w:val="3"/>
                <w:numId w:val="24"/>
              </w:numPr>
              <w:shd w:val="clear" w:color="auto" w:fill="FFFFFF" w:themeFill="background1"/>
              <w:spacing w:before="40" w:after="40"/>
            </w:pPr>
            <w:r w:rsidRPr="009B490C">
              <w:t>Working with the food and beverage industry sector to identify actions to create healthier food environments</w:t>
            </w:r>
          </w:p>
          <w:p w14:paraId="1C89AF62" w14:textId="29AC8BFB" w:rsidR="000E4FB3" w:rsidRPr="009B490C" w:rsidRDefault="00975810" w:rsidP="002D613F">
            <w:pPr>
              <w:pStyle w:val="ListParagraph"/>
              <w:numPr>
                <w:ilvl w:val="0"/>
                <w:numId w:val="24"/>
              </w:numPr>
              <w:shd w:val="clear" w:color="auto" w:fill="FFFFFF" w:themeFill="background1"/>
              <w:spacing w:before="40" w:after="40"/>
              <w:contextualSpacing w:val="0"/>
              <w:rPr>
                <w:rFonts w:cs="Times New Roman"/>
                <w:bCs/>
                <w:szCs w:val="20"/>
              </w:rPr>
            </w:pPr>
            <w:r w:rsidRPr="009B490C">
              <w:rPr>
                <w:rFonts w:cs="Times New Roman"/>
                <w:bCs/>
                <w:szCs w:val="20"/>
              </w:rPr>
              <w:t>Some of</w:t>
            </w:r>
            <w:r w:rsidR="008C2947" w:rsidRPr="009B490C">
              <w:rPr>
                <w:rFonts w:cs="Times New Roman"/>
                <w:bCs/>
                <w:szCs w:val="20"/>
              </w:rPr>
              <w:t xml:space="preserve"> NZ’s largest supermarket retailers (Foodstuffs, </w:t>
            </w:r>
            <w:r w:rsidR="003674F1" w:rsidRPr="009B490C">
              <w:rPr>
                <w:rFonts w:cs="Times New Roman"/>
                <w:bCs/>
                <w:szCs w:val="20"/>
              </w:rPr>
              <w:t>Countdown</w:t>
            </w:r>
            <w:r w:rsidR="008C2947" w:rsidRPr="009B490C">
              <w:rPr>
                <w:rFonts w:cs="Times New Roman"/>
                <w:bCs/>
                <w:szCs w:val="20"/>
              </w:rPr>
              <w:t>, Moore Wilson, Bin Inn</w:t>
            </w:r>
            <w:r w:rsidR="00814C1F" w:rsidRPr="009B490C">
              <w:rPr>
                <w:rFonts w:cs="Times New Roman"/>
                <w:bCs/>
                <w:szCs w:val="20"/>
              </w:rPr>
              <w:t xml:space="preserve">, Four Square, New World, </w:t>
            </w:r>
            <w:proofErr w:type="spellStart"/>
            <w:r w:rsidR="00814C1F" w:rsidRPr="009B490C">
              <w:rPr>
                <w:rFonts w:cs="Times New Roman"/>
                <w:bCs/>
                <w:szCs w:val="20"/>
              </w:rPr>
              <w:t>P</w:t>
            </w:r>
            <w:r w:rsidR="0021326D" w:rsidRPr="009B490C">
              <w:rPr>
                <w:rFonts w:cs="Times New Roman"/>
                <w:bCs/>
                <w:szCs w:val="20"/>
              </w:rPr>
              <w:t>AK'nSAVE</w:t>
            </w:r>
            <w:proofErr w:type="spellEnd"/>
            <w:r w:rsidR="00814C1F" w:rsidRPr="009B490C">
              <w:rPr>
                <w:rFonts w:cs="Times New Roman"/>
                <w:bCs/>
                <w:szCs w:val="20"/>
              </w:rPr>
              <w:t xml:space="preserve">, </w:t>
            </w:r>
            <w:proofErr w:type="spellStart"/>
            <w:r w:rsidR="00814C1F" w:rsidRPr="009B490C">
              <w:rPr>
                <w:rFonts w:cs="Times New Roman"/>
                <w:bCs/>
                <w:szCs w:val="20"/>
              </w:rPr>
              <w:t>SuperValue</w:t>
            </w:r>
            <w:proofErr w:type="spellEnd"/>
            <w:r w:rsidR="00814C1F" w:rsidRPr="009B490C">
              <w:rPr>
                <w:rFonts w:cs="Times New Roman"/>
                <w:bCs/>
                <w:szCs w:val="20"/>
              </w:rPr>
              <w:t xml:space="preserve"> and </w:t>
            </w:r>
            <w:proofErr w:type="spellStart"/>
            <w:r w:rsidR="00814C1F" w:rsidRPr="009B490C">
              <w:rPr>
                <w:rFonts w:cs="Times New Roman"/>
                <w:bCs/>
                <w:szCs w:val="20"/>
              </w:rPr>
              <w:t>Fresh</w:t>
            </w:r>
            <w:r w:rsidR="0021326D" w:rsidRPr="009B490C">
              <w:rPr>
                <w:rFonts w:cs="Times New Roman"/>
                <w:bCs/>
                <w:szCs w:val="20"/>
              </w:rPr>
              <w:t>C</w:t>
            </w:r>
            <w:r w:rsidR="00814C1F" w:rsidRPr="009B490C">
              <w:rPr>
                <w:rFonts w:cs="Times New Roman"/>
                <w:bCs/>
                <w:szCs w:val="20"/>
              </w:rPr>
              <w:t>hoice</w:t>
            </w:r>
            <w:proofErr w:type="spellEnd"/>
            <w:r w:rsidR="008C2947" w:rsidRPr="009B490C">
              <w:rPr>
                <w:rFonts w:cs="Times New Roman"/>
                <w:bCs/>
                <w:szCs w:val="20"/>
              </w:rPr>
              <w:t>) pledged to support product reformulation, education, provision of healthy choices</w:t>
            </w:r>
            <w:r w:rsidR="00684C39" w:rsidRPr="009B490C">
              <w:rPr>
                <w:rFonts w:cs="Times New Roman"/>
                <w:bCs/>
                <w:szCs w:val="20"/>
              </w:rPr>
              <w:t xml:space="preserve">, </w:t>
            </w:r>
            <w:r w:rsidR="008C2947" w:rsidRPr="009B490C">
              <w:rPr>
                <w:rFonts w:cs="Times New Roman"/>
                <w:bCs/>
                <w:szCs w:val="20"/>
              </w:rPr>
              <w:t xml:space="preserve">use of HSR, ethical and responsible </w:t>
            </w:r>
            <w:r w:rsidR="00BA7585" w:rsidRPr="009B490C">
              <w:rPr>
                <w:rFonts w:cs="Times New Roman"/>
                <w:bCs/>
                <w:szCs w:val="20"/>
              </w:rPr>
              <w:t>advertising of food to children</w:t>
            </w:r>
            <w:r w:rsidR="00684C39" w:rsidRPr="009B490C">
              <w:rPr>
                <w:rFonts w:cs="Times New Roman"/>
                <w:bCs/>
                <w:szCs w:val="20"/>
              </w:rPr>
              <w:t xml:space="preserve"> and reporting activities</w:t>
            </w:r>
            <w:r w:rsidR="00BA7585" w:rsidRPr="009B490C">
              <w:rPr>
                <w:rFonts w:cs="Times New Roman"/>
                <w:bCs/>
                <w:szCs w:val="20"/>
              </w:rPr>
              <w:t xml:space="preserve"> </w:t>
            </w:r>
            <w:r w:rsidR="00C67467" w:rsidRPr="009B490C">
              <w:rPr>
                <w:rFonts w:cs="Times New Roman"/>
                <w:bCs/>
                <w:szCs w:val="20"/>
              </w:rPr>
              <w:fldChar w:fldCharType="begin" w:fldLock="1"/>
            </w:r>
            <w:r w:rsidR="00AD08A5" w:rsidRPr="009B490C">
              <w:rPr>
                <w:rFonts w:cs="Times New Roman"/>
                <w:bCs/>
                <w:szCs w:val="20"/>
              </w:rPr>
              <w:instrText>ADDIN CSL_CITATION {"citationItems":[{"id":"ITEM-1","itemData":{"URL":"http://www.retail.kiwi/advocacy/food-and-drink-issues/reducing-childhood-obesity-pledge","author":[{"dropping-particle":"","family":"Retail New Zealand","given":"","non-dropping-particle":"","parse-names":false,"suffix":""}],"id":"ITEM-1","issue":"18/12/2016","issued":{"date-parts":[["2016"]]},"title":"Reducing childhood obesity pledge","type":"webpage"},"uris":["http://www.mendeley.com/documents/?uuid=eb342375-bab8-4266-8bca-05e3c2c6c556","http://www.mendeley.com/documents/?uuid=e00b3582-bf95-3374-8159-96cc1ec5d138"]}],"mendeley":{"formattedCitation":"(3)","plainTextFormattedCitation":"(3)","previouslyFormattedCitation":"(3)"},"properties":{"noteIndex":0},"schema":"https://github.com/citation-style-language/schema/raw/master/csl-citation.json"}</w:instrText>
            </w:r>
            <w:r w:rsidR="00C67467" w:rsidRPr="009B490C">
              <w:rPr>
                <w:rFonts w:cs="Times New Roman"/>
                <w:bCs/>
                <w:szCs w:val="20"/>
              </w:rPr>
              <w:fldChar w:fldCharType="separate"/>
            </w:r>
            <w:r w:rsidR="00FE62C4" w:rsidRPr="009B490C">
              <w:rPr>
                <w:rFonts w:cs="Times New Roman"/>
                <w:bCs/>
                <w:noProof/>
                <w:szCs w:val="20"/>
              </w:rPr>
              <w:t>(3)</w:t>
            </w:r>
            <w:r w:rsidR="00C67467" w:rsidRPr="009B490C">
              <w:rPr>
                <w:rFonts w:cs="Times New Roman"/>
                <w:bCs/>
                <w:szCs w:val="20"/>
              </w:rPr>
              <w:fldChar w:fldCharType="end"/>
            </w:r>
            <w:r w:rsidR="00BA7585" w:rsidRPr="009B490C">
              <w:rPr>
                <w:rFonts w:cs="Times New Roman"/>
                <w:bCs/>
                <w:szCs w:val="20"/>
              </w:rPr>
              <w:t>.</w:t>
            </w:r>
            <w:r w:rsidR="00D43DDF" w:rsidRPr="009B490C">
              <w:rPr>
                <w:rFonts w:cs="Times New Roman"/>
                <w:bCs/>
                <w:szCs w:val="20"/>
              </w:rPr>
              <w:t xml:space="preserve"> </w:t>
            </w:r>
          </w:p>
          <w:p w14:paraId="4A725D9F" w14:textId="43A5A38A" w:rsidR="00656CFD" w:rsidRPr="009B490C" w:rsidRDefault="00656CFD" w:rsidP="00D021AA">
            <w:pPr>
              <w:pStyle w:val="ListParagraph"/>
              <w:numPr>
                <w:ilvl w:val="0"/>
                <w:numId w:val="24"/>
              </w:numPr>
              <w:shd w:val="clear" w:color="auto" w:fill="FFFFFF" w:themeFill="background1"/>
              <w:spacing w:before="40" w:after="40"/>
              <w:contextualSpacing w:val="0"/>
              <w:rPr>
                <w:rFonts w:cs="Times New Roman"/>
                <w:bCs/>
                <w:szCs w:val="20"/>
              </w:rPr>
            </w:pPr>
            <w:r w:rsidRPr="009B490C">
              <w:t xml:space="preserve">The Chip Group is run </w:t>
            </w:r>
            <w:r w:rsidR="00A7360B" w:rsidRPr="009B490C">
              <w:t xml:space="preserve">by </w:t>
            </w:r>
            <w:r w:rsidRPr="009B490C">
              <w:t xml:space="preserve">Potatoes New Zealand with a Training &amp; Education Manager, and </w:t>
            </w:r>
            <w:r w:rsidR="00AE20D3" w:rsidRPr="009B490C">
              <w:t>an</w:t>
            </w:r>
            <w:r w:rsidRPr="009B490C">
              <w:t xml:space="preserve"> Education &amp; Communications Manager with support from PNZ Staff and Board. </w:t>
            </w:r>
            <w:r w:rsidR="005D5171" w:rsidRPr="009B490C">
              <w:t>This is equally funded by Industry (Potatoes New Zealand) and the Ministry of Health. The MOH contribution is $85,000 NZD per annum</w:t>
            </w:r>
            <w:r w:rsidR="00945AE4" w:rsidRPr="009B490C">
              <w:t xml:space="preserve"> and is currently contracted until July 2020 (personal communication, MOH, 2020)</w:t>
            </w:r>
            <w:r w:rsidR="005D5171" w:rsidRPr="009B490C">
              <w:t xml:space="preserve">. </w:t>
            </w:r>
            <w:r w:rsidRPr="009B490C">
              <w:t xml:space="preserve">A Technical panel including industry representatives from </w:t>
            </w:r>
            <w:r w:rsidR="00BA30DB" w:rsidRPr="009B490C">
              <w:rPr>
                <w:rFonts w:cs="Calibri"/>
                <w:i/>
                <w:iCs/>
                <w:szCs w:val="20"/>
              </w:rPr>
              <w:t>McCain’s</w:t>
            </w:r>
            <w:r w:rsidRPr="009B490C">
              <w:t xml:space="preserve">, </w:t>
            </w:r>
            <w:r w:rsidRPr="009B490C">
              <w:rPr>
                <w:i/>
              </w:rPr>
              <w:t xml:space="preserve">Mr Chips </w:t>
            </w:r>
            <w:r w:rsidRPr="009B490C">
              <w:t xml:space="preserve">and </w:t>
            </w:r>
            <w:r w:rsidRPr="009B490C">
              <w:rPr>
                <w:i/>
              </w:rPr>
              <w:t xml:space="preserve">Talley’s </w:t>
            </w:r>
            <w:r w:rsidRPr="009B490C">
              <w:t xml:space="preserve">provides industry perspective and promotion of the Chip Group training to their food service clients </w:t>
            </w:r>
            <w:r w:rsidR="005D5171" w:rsidRPr="009B490C">
              <w:t xml:space="preserve">(personal Communication, The Chip Group, 2017). </w:t>
            </w:r>
          </w:p>
          <w:p w14:paraId="4D5D2651" w14:textId="15564BDD" w:rsidR="002622C5" w:rsidRPr="009B490C" w:rsidRDefault="00155D9F" w:rsidP="002D613F">
            <w:pPr>
              <w:pStyle w:val="ListParagraph"/>
              <w:numPr>
                <w:ilvl w:val="0"/>
                <w:numId w:val="24"/>
              </w:numPr>
              <w:shd w:val="clear" w:color="auto" w:fill="FFFFFF" w:themeFill="background1"/>
              <w:spacing w:before="40" w:after="40"/>
              <w:contextualSpacing w:val="0"/>
              <w:rPr>
                <w:rFonts w:cs="Times New Roman"/>
                <w:bCs/>
                <w:szCs w:val="20"/>
              </w:rPr>
            </w:pPr>
            <w:r w:rsidRPr="009B490C">
              <w:rPr>
                <w:rFonts w:cs="Times New Roman"/>
                <w:szCs w:val="20"/>
              </w:rPr>
              <w:t xml:space="preserve">Since 2007, the Heart Foundation has implemented a food reformulation programme focused primarily on reducing salt levels </w:t>
            </w:r>
            <w:r w:rsidR="0059584B" w:rsidRPr="009B490C">
              <w:rPr>
                <w:rFonts w:cs="Times New Roman"/>
                <w:szCs w:val="20"/>
              </w:rPr>
              <w:t xml:space="preserve">and also sugar levels </w:t>
            </w:r>
            <w:r w:rsidRPr="009B490C">
              <w:rPr>
                <w:rFonts w:cs="Times New Roman"/>
                <w:szCs w:val="20"/>
              </w:rPr>
              <w:t>across packaged</w:t>
            </w:r>
            <w:r w:rsidR="00131091" w:rsidRPr="009B490C">
              <w:rPr>
                <w:rFonts w:cs="Times New Roman"/>
                <w:szCs w:val="20"/>
              </w:rPr>
              <w:t xml:space="preserve"> </w:t>
            </w:r>
            <w:r w:rsidR="00131091" w:rsidRPr="009B490C">
              <w:rPr>
                <w:rFonts w:cs="Times New Roman"/>
                <w:szCs w:val="20"/>
              </w:rPr>
              <w:fldChar w:fldCharType="begin" w:fldLock="1"/>
            </w:r>
            <w:r w:rsidR="00C66C6C" w:rsidRPr="009B490C">
              <w:rPr>
                <w:rFonts w:cs="Times New Roman"/>
                <w:szCs w:val="20"/>
              </w:rPr>
              <w:instrText>ADDIN CSL_CITATION {"citationItems":[{"id":"ITEM-1","itemData":{"author":[{"dropping-particle":"","family":"Heart Foundation","given":"","non-dropping-particle":"","parse-names":false,"suffix":""}],"id":"ITEM-1","issued":{"date-parts":[["2018"]]},"title":"Heart Foundation Food Reformulation Targets","type":"report"},"uris":["http://www.mendeley.com/documents/?uuid=99e82200-9609-3846-9d22-caba6143f03e"]}],"mendeley":{"formattedCitation":"(6)","plainTextFormattedCitation":"(6)","previouslyFormattedCitation":"(6)"},"properties":{"noteIndex":0},"schema":"https://github.com/citation-style-language/schema/raw/master/csl-citation.json"}</w:instrText>
            </w:r>
            <w:r w:rsidR="00131091" w:rsidRPr="009B490C">
              <w:rPr>
                <w:rFonts w:cs="Times New Roman"/>
                <w:szCs w:val="20"/>
              </w:rPr>
              <w:fldChar w:fldCharType="separate"/>
            </w:r>
            <w:r w:rsidR="00131091" w:rsidRPr="009B490C">
              <w:rPr>
                <w:rFonts w:cs="Times New Roman"/>
                <w:noProof/>
                <w:szCs w:val="20"/>
              </w:rPr>
              <w:t>(6)</w:t>
            </w:r>
            <w:r w:rsidR="00131091" w:rsidRPr="009B490C">
              <w:rPr>
                <w:rFonts w:cs="Times New Roman"/>
                <w:szCs w:val="20"/>
              </w:rPr>
              <w:fldChar w:fldCharType="end"/>
            </w:r>
            <w:r w:rsidR="002622C5" w:rsidRPr="009B490C">
              <w:rPr>
                <w:rFonts w:cs="Times New Roman"/>
                <w:bCs/>
                <w:szCs w:val="20"/>
              </w:rPr>
              <w:t xml:space="preserve">. </w:t>
            </w:r>
            <w:r w:rsidRPr="009B490C">
              <w:rPr>
                <w:rFonts w:cs="Times New Roman"/>
                <w:bCs/>
                <w:szCs w:val="20"/>
              </w:rPr>
              <w:t>T</w:t>
            </w:r>
            <w:r w:rsidR="002D2EC4" w:rsidRPr="009B490C">
              <w:rPr>
                <w:rFonts w:cs="Times New Roman"/>
                <w:bCs/>
                <w:szCs w:val="20"/>
              </w:rPr>
              <w:t xml:space="preserve">his is a service delivery </w:t>
            </w:r>
            <w:r w:rsidRPr="009B490C">
              <w:rPr>
                <w:rFonts w:cs="Times New Roman"/>
                <w:bCs/>
                <w:szCs w:val="20"/>
              </w:rPr>
              <w:t>approach</w:t>
            </w:r>
            <w:r w:rsidR="002D2EC4" w:rsidRPr="009B490C">
              <w:rPr>
                <w:rFonts w:cs="Times New Roman"/>
                <w:bCs/>
                <w:szCs w:val="20"/>
              </w:rPr>
              <w:t xml:space="preserve"> rather than a direct engagement platform. </w:t>
            </w:r>
            <w:r w:rsidR="00E04535" w:rsidRPr="009B490C">
              <w:rPr>
                <w:rFonts w:cs="Times New Roman"/>
                <w:bCs/>
                <w:szCs w:val="20"/>
              </w:rPr>
              <w:t>See food composition target</w:t>
            </w:r>
            <w:r w:rsidR="00131091" w:rsidRPr="009B490C">
              <w:rPr>
                <w:rFonts w:cs="Times New Roman"/>
                <w:bCs/>
                <w:szCs w:val="20"/>
              </w:rPr>
              <w:t xml:space="preserve"> (Appendix A)</w:t>
            </w:r>
            <w:r w:rsidR="00803CE4" w:rsidRPr="009B490C">
              <w:rPr>
                <w:rFonts w:cs="Times New Roman"/>
                <w:bCs/>
                <w:szCs w:val="20"/>
              </w:rPr>
              <w:t>.</w:t>
            </w:r>
          </w:p>
          <w:p w14:paraId="0993CF04" w14:textId="064FD72D" w:rsidR="002C1960" w:rsidRPr="009B490C" w:rsidRDefault="002C1960" w:rsidP="00C75680">
            <w:pPr>
              <w:pStyle w:val="ListParagraph"/>
              <w:numPr>
                <w:ilvl w:val="0"/>
                <w:numId w:val="24"/>
              </w:numPr>
              <w:shd w:val="clear" w:color="auto" w:fill="FFFFFF" w:themeFill="background1"/>
              <w:contextualSpacing w:val="0"/>
              <w:rPr>
                <w:rFonts w:cs="Times New Roman"/>
                <w:szCs w:val="20"/>
              </w:rPr>
            </w:pPr>
            <w:r w:rsidRPr="009B490C">
              <w:rPr>
                <w:rFonts w:cs="Times New Roman"/>
                <w:szCs w:val="20"/>
              </w:rPr>
              <w:t>An important document in the conflicts of interest sphere is the Office of the Auditor-General’s ‘Managing conflicts of interest: Guidance for public entities</w:t>
            </w:r>
            <w:r w:rsidR="00087E5C" w:rsidRPr="009B490C">
              <w:rPr>
                <w:rFonts w:cs="Times New Roman"/>
                <w:szCs w:val="20"/>
              </w:rPr>
              <w:t>’</w:t>
            </w:r>
            <w:r w:rsidRPr="009B490C">
              <w:rPr>
                <w:rFonts w:cs="Times New Roman"/>
                <w:szCs w:val="20"/>
              </w:rPr>
              <w:t xml:space="preserve"> </w:t>
            </w:r>
            <w:r w:rsidR="002B4368" w:rsidRPr="009B490C">
              <w:rPr>
                <w:rFonts w:cs="Times New Roman"/>
                <w:szCs w:val="20"/>
              </w:rPr>
              <w:fldChar w:fldCharType="begin" w:fldLock="1"/>
            </w:r>
            <w:r w:rsidR="00EC12A7" w:rsidRPr="009B490C">
              <w:rPr>
                <w:rFonts w:cs="Times New Roman"/>
                <w:szCs w:val="20"/>
              </w:rPr>
              <w:instrText>ADDIN CSL_CITATION {"citationItems":[{"id":"ITEM-1","itemData":{"URL":"http://www.oag.govt.nz/2007/conflicts-public-entities","author":[{"dropping-particle":"","family":"State Services Commission","given":"","non-dropping-particle":"","parse-names":false,"suffix":""}],"id":"ITEM-1","issue":"31/07/2013","issued":{"date-parts":[["2007"]]},"title":"Managing conflicts of interest: Guidance for public entities","type":"webpage"},"uris":["http://www.mendeley.com/documents/?uuid=ec860ea7-37e3-4b32-a89d-5c7199667dc4","http://www.mendeley.com/documents/?uuid=7522493e-e1cf-38b7-8d10-b949e8b426e4"]}],"mendeley":{"formattedCitation":"(201)","plainTextFormattedCitation":"(201)","previouslyFormattedCitation":"(201)"},"properties":{"noteIndex":0},"schema":"https://github.com/citation-style-language/schema/raw/master/csl-citation.json"}</w:instrText>
            </w:r>
            <w:r w:rsidR="002B4368" w:rsidRPr="009B490C">
              <w:rPr>
                <w:rFonts w:cs="Times New Roman"/>
                <w:szCs w:val="20"/>
              </w:rPr>
              <w:fldChar w:fldCharType="separate"/>
            </w:r>
            <w:r w:rsidR="009C4029" w:rsidRPr="009B490C">
              <w:rPr>
                <w:rFonts w:cs="Times New Roman"/>
                <w:noProof/>
                <w:szCs w:val="20"/>
              </w:rPr>
              <w:t>(201)</w:t>
            </w:r>
            <w:r w:rsidR="002B4368" w:rsidRPr="009B490C">
              <w:rPr>
                <w:rFonts w:cs="Times New Roman"/>
                <w:szCs w:val="20"/>
              </w:rPr>
              <w:fldChar w:fldCharType="end"/>
            </w:r>
            <w:r w:rsidRPr="009B490C">
              <w:rPr>
                <w:rFonts w:cs="Times New Roman"/>
                <w:szCs w:val="20"/>
              </w:rPr>
              <w:t xml:space="preserve">. </w:t>
            </w:r>
            <w:r w:rsidR="00FF4255" w:rsidRPr="009B490C">
              <w:rPr>
                <w:rFonts w:cs="Times New Roman"/>
                <w:szCs w:val="20"/>
              </w:rPr>
              <w:t xml:space="preserve">Current </w:t>
            </w:r>
            <w:r w:rsidR="00064139" w:rsidRPr="009B490C">
              <w:rPr>
                <w:rFonts w:cs="Times New Roman"/>
                <w:szCs w:val="20"/>
              </w:rPr>
              <w:t>i</w:t>
            </w:r>
            <w:r w:rsidRPr="009B490C">
              <w:rPr>
                <w:rFonts w:cs="Times New Roman"/>
                <w:szCs w:val="20"/>
              </w:rPr>
              <w:t xml:space="preserve">n </w:t>
            </w:r>
            <w:r w:rsidR="00064139" w:rsidRPr="009B490C">
              <w:rPr>
                <w:rFonts w:cs="Times New Roman"/>
                <w:szCs w:val="20"/>
              </w:rPr>
              <w:t>relations to conflicts of interest, State Servants are</w:t>
            </w:r>
            <w:r w:rsidRPr="009B490C">
              <w:rPr>
                <w:rFonts w:cs="Times New Roman"/>
                <w:szCs w:val="20"/>
              </w:rPr>
              <w:t xml:space="preserve"> bound by the ‘Standards of Integrity and Conduct’ (‘The Code’) which sets out the standards expected of State servants.  The Code includes the statement ‘we must ensure our actions are not affected by our personal interests or relationships.’  A breach of this (or any aspect) of the Code may be grounds for disciplinary action</w:t>
            </w:r>
            <w:r w:rsidR="00BA7585" w:rsidRPr="009B490C">
              <w:rPr>
                <w:rFonts w:cs="Times New Roman"/>
                <w:szCs w:val="20"/>
              </w:rPr>
              <w:t xml:space="preserve"> </w:t>
            </w:r>
            <w:r w:rsidR="002B4368" w:rsidRPr="009B490C">
              <w:rPr>
                <w:rFonts w:cs="Times New Roman"/>
                <w:szCs w:val="20"/>
              </w:rPr>
              <w:fldChar w:fldCharType="begin" w:fldLock="1"/>
            </w:r>
            <w:r w:rsidR="00EC12A7" w:rsidRPr="009B490C">
              <w:rPr>
                <w:rFonts w:cs="Times New Roman"/>
                <w:szCs w:val="20"/>
              </w:rPr>
              <w:instrText>ADDIN CSL_CITATION {"citationItems":[{"id":"ITEM-1","itemData":{"URL":"http://www.ssc.govt.nz/code","author":[{"dropping-particle":"","family":"State Services Commission","given":"","non-dropping-particle":"","parse-names":false,"suffix":""}],"id":"ITEM-1","issue":"31/07/2013","issued":{"date-parts":[["2007"]]},"title":"Code of conduct for the State Services","type":"webpage"},"uris":["http://www.mendeley.com/documents/?uuid=d7a4c3b5-a18b-3bf8-a960-e3c1aff29d4b","http://www.mendeley.com/documents/?uuid=700ec788-ab6c-4a36-bd7b-1db43da5d286"]}],"mendeley":{"formattedCitation":"(261)","plainTextFormattedCitation":"(261)","previouslyFormattedCitation":"(261)"},"properties":{"noteIndex":0},"schema":"https://github.com/citation-style-language/schema/raw/master/csl-citation.json"}</w:instrText>
            </w:r>
            <w:r w:rsidR="002B4368" w:rsidRPr="009B490C">
              <w:rPr>
                <w:rFonts w:cs="Times New Roman"/>
                <w:szCs w:val="20"/>
              </w:rPr>
              <w:fldChar w:fldCharType="separate"/>
            </w:r>
            <w:r w:rsidR="009C4029" w:rsidRPr="009B490C">
              <w:rPr>
                <w:rFonts w:cs="Times New Roman"/>
                <w:noProof/>
                <w:szCs w:val="20"/>
              </w:rPr>
              <w:t>(261)</w:t>
            </w:r>
            <w:r w:rsidR="002B4368" w:rsidRPr="009B490C">
              <w:rPr>
                <w:rFonts w:cs="Times New Roman"/>
                <w:szCs w:val="20"/>
              </w:rPr>
              <w:fldChar w:fldCharType="end"/>
            </w:r>
            <w:r w:rsidR="00BA640D" w:rsidRPr="009B490C">
              <w:rPr>
                <w:rFonts w:cs="Times New Roman"/>
                <w:szCs w:val="20"/>
              </w:rPr>
              <w:t xml:space="preserve">. </w:t>
            </w:r>
          </w:p>
          <w:p w14:paraId="0485062E" w14:textId="5DD9CB3C" w:rsidR="00E04535" w:rsidRPr="009B490C" w:rsidRDefault="00146D62" w:rsidP="00C75680">
            <w:pPr>
              <w:pStyle w:val="ListParagraph"/>
              <w:numPr>
                <w:ilvl w:val="0"/>
                <w:numId w:val="24"/>
              </w:numPr>
              <w:shd w:val="clear" w:color="auto" w:fill="FFFFFF" w:themeFill="background1"/>
              <w:contextualSpacing w:val="0"/>
              <w:rPr>
                <w:rFonts w:cs="Times New Roman"/>
                <w:szCs w:val="20"/>
              </w:rPr>
            </w:pPr>
            <w:r w:rsidRPr="009B490C">
              <w:rPr>
                <w:rFonts w:cs="Times New Roman"/>
                <w:szCs w:val="20"/>
              </w:rPr>
              <w:t>Controller and Auditor General.</w:t>
            </w:r>
            <w:r w:rsidR="00E04535" w:rsidRPr="009B490C">
              <w:rPr>
                <w:rFonts w:cs="Times New Roman"/>
                <w:szCs w:val="20"/>
              </w:rPr>
              <w:t xml:space="preserve"> </w:t>
            </w:r>
            <w:r w:rsidRPr="009B490C">
              <w:rPr>
                <w:rFonts w:cs="Times New Roman"/>
                <w:szCs w:val="20"/>
              </w:rPr>
              <w:t>‘</w:t>
            </w:r>
            <w:r w:rsidR="00E04535" w:rsidRPr="009B490C">
              <w:rPr>
                <w:rFonts w:cs="Times New Roman"/>
                <w:szCs w:val="20"/>
              </w:rPr>
              <w:t xml:space="preserve">Reflections from our audits: </w:t>
            </w:r>
            <w:r w:rsidR="0021326D" w:rsidRPr="009B490C">
              <w:rPr>
                <w:rFonts w:cs="Times New Roman"/>
                <w:szCs w:val="20"/>
              </w:rPr>
              <w:t>G</w:t>
            </w:r>
            <w:r w:rsidR="00E27091" w:rsidRPr="009B490C">
              <w:rPr>
                <w:rFonts w:cs="Times New Roman"/>
                <w:szCs w:val="20"/>
              </w:rPr>
              <w:t>overnance</w:t>
            </w:r>
            <w:r w:rsidR="00E04535" w:rsidRPr="009B490C">
              <w:rPr>
                <w:rFonts w:cs="Times New Roman"/>
                <w:szCs w:val="20"/>
              </w:rPr>
              <w:t xml:space="preserve"> and accountability</w:t>
            </w:r>
            <w:r w:rsidRPr="009B490C">
              <w:rPr>
                <w:rFonts w:cs="Times New Roman"/>
                <w:szCs w:val="20"/>
              </w:rPr>
              <w:t>’</w:t>
            </w:r>
            <w:r w:rsidR="00E04535" w:rsidRPr="009B490C">
              <w:rPr>
                <w:rFonts w:cs="Times New Roman"/>
                <w:szCs w:val="20"/>
              </w:rPr>
              <w:t>, has a chapter ‘Managing conflicts of interest’ April 2016</w:t>
            </w:r>
            <w:r w:rsidR="008C4F77" w:rsidRPr="009B490C">
              <w:rPr>
                <w:rFonts w:cs="Times New Roman"/>
                <w:szCs w:val="20"/>
              </w:rPr>
              <w:t xml:space="preserve"> </w:t>
            </w:r>
            <w:r w:rsidR="002B4368" w:rsidRPr="009B490C">
              <w:rPr>
                <w:rFonts w:cs="Times New Roman"/>
                <w:szCs w:val="20"/>
              </w:rPr>
              <w:fldChar w:fldCharType="begin" w:fldLock="1"/>
            </w:r>
            <w:r w:rsidR="00EC12A7" w:rsidRPr="009B490C">
              <w:rPr>
                <w:rFonts w:cs="Times New Roman"/>
                <w:szCs w:val="20"/>
              </w:rPr>
              <w:instrText>ADDIN CSL_CITATION {"citationItems":[{"id":"ITEM-1","itemData":{"URL":"http://www.oag.govt.nz/media/2015/health-promotion-agency","author":[{"dropping-particle":"","family":"Office of the Auditor-General","given":"","non-dropping-particle":"","parse-names":false,"suffix":""}],"id":"ITEM-1","issue":"12/12/2016","issued":{"date-parts":[["2015"]]},"title":"Health promotion agency – Katherine Rich – possible conflicts of interest","type":"webpage"},"uris":["http://www.mendeley.com/documents/?uuid=ef9fe0c0-22d5-3c19-bdcc-b11b1f68d3a4","http://www.mendeley.com/documents/?uuid=565e1bab-9117-480c-acee-57b1ba4cbadd"]}],"mendeley":{"formattedCitation":"(262)","plainTextFormattedCitation":"(262)","previouslyFormattedCitation":"(262)"},"properties":{"noteIndex":0},"schema":"https://github.com/citation-style-language/schema/raw/master/csl-citation.json"}</w:instrText>
            </w:r>
            <w:r w:rsidR="002B4368" w:rsidRPr="009B490C">
              <w:rPr>
                <w:rFonts w:cs="Times New Roman"/>
                <w:szCs w:val="20"/>
              </w:rPr>
              <w:fldChar w:fldCharType="separate"/>
            </w:r>
            <w:r w:rsidR="009C4029" w:rsidRPr="009B490C">
              <w:rPr>
                <w:rFonts w:cs="Times New Roman"/>
                <w:noProof/>
                <w:szCs w:val="20"/>
              </w:rPr>
              <w:t>(262)</w:t>
            </w:r>
            <w:r w:rsidR="002B4368" w:rsidRPr="009B490C">
              <w:rPr>
                <w:rFonts w:cs="Times New Roman"/>
                <w:szCs w:val="20"/>
              </w:rPr>
              <w:fldChar w:fldCharType="end"/>
            </w:r>
            <w:r w:rsidR="00BA7585" w:rsidRPr="009B490C">
              <w:rPr>
                <w:rFonts w:cs="Times New Roman"/>
                <w:szCs w:val="20"/>
              </w:rPr>
              <w:t>.</w:t>
            </w:r>
          </w:p>
          <w:p w14:paraId="06797AEA" w14:textId="52249EE7" w:rsidR="002C1960" w:rsidRPr="009B490C" w:rsidRDefault="002C1960" w:rsidP="00C75680">
            <w:pPr>
              <w:pStyle w:val="ListParagraph"/>
              <w:numPr>
                <w:ilvl w:val="0"/>
                <w:numId w:val="24"/>
              </w:numPr>
              <w:shd w:val="clear" w:color="auto" w:fill="FFFFFF" w:themeFill="background1"/>
              <w:contextualSpacing w:val="0"/>
              <w:rPr>
                <w:rFonts w:cs="Times New Roman"/>
                <w:bCs/>
                <w:szCs w:val="20"/>
              </w:rPr>
            </w:pPr>
            <w:r w:rsidRPr="009B490C">
              <w:rPr>
                <w:rFonts w:cs="Times New Roman"/>
                <w:szCs w:val="20"/>
              </w:rPr>
              <w:t xml:space="preserve">The SSC in New Zealand has published Best Practice Guidelines for Departments Responsible for Regulatory Processes with Significant Commercial Implications </w:t>
            </w:r>
            <w:r w:rsidR="002B4368" w:rsidRPr="009B490C">
              <w:rPr>
                <w:rFonts w:cs="Times New Roman"/>
                <w:szCs w:val="20"/>
              </w:rPr>
              <w:fldChar w:fldCharType="begin" w:fldLock="1"/>
            </w:r>
            <w:r w:rsidR="00EC12A7" w:rsidRPr="009B490C">
              <w:rPr>
                <w:rFonts w:cs="Times New Roman"/>
                <w:szCs w:val="20"/>
              </w:rPr>
              <w:instrText>ADDIN CSL_CITATION {"citationItems":[{"id":"ITEM-1","itemData":{"URL":"http://www.ssc.govt.nz/resources/2814/all-pages","author":[{"dropping-particle":"","family":"State Services Commission","given":"","non-dropping-particle":"","parse-names":false,"suffix":""}],"id":"ITEM-1","issue":"18/06/2013","issued":{"date-parts":[["0"]]},"title":"Best Practice Guidelines for Departments Responsible for Regulatory Processes with Significant Commercial Implications","type":"webpage"},"uris":["http://www.mendeley.com/documents/?uuid=f4c3f8c1-dbae-434d-85a3-1a3d2f5a3973","http://www.mendeley.com/documents/?uuid=06543fd3-d6e8-3e3d-b575-4eb3cfe53f42"]}],"mendeley":{"formattedCitation":"(198)","plainTextFormattedCitation":"(198)","previouslyFormattedCitation":"(198)"},"properties":{"noteIndex":0},"schema":"https://github.com/citation-style-language/schema/raw/master/csl-citation.json"}</w:instrText>
            </w:r>
            <w:r w:rsidR="002B4368" w:rsidRPr="009B490C">
              <w:rPr>
                <w:rFonts w:cs="Times New Roman"/>
                <w:szCs w:val="20"/>
              </w:rPr>
              <w:fldChar w:fldCharType="separate"/>
            </w:r>
            <w:r w:rsidR="009C4029" w:rsidRPr="009B490C">
              <w:rPr>
                <w:rFonts w:cs="Times New Roman"/>
                <w:noProof/>
                <w:szCs w:val="20"/>
              </w:rPr>
              <w:t>(198)</w:t>
            </w:r>
            <w:r w:rsidR="002B4368" w:rsidRPr="009B490C">
              <w:rPr>
                <w:rFonts w:cs="Times New Roman"/>
                <w:szCs w:val="20"/>
              </w:rPr>
              <w:fldChar w:fldCharType="end"/>
            </w:r>
            <w:r w:rsidRPr="009B490C">
              <w:rPr>
                <w:rFonts w:cs="Times New Roman"/>
                <w:szCs w:val="20"/>
              </w:rPr>
              <w:t>. These guidelines cover a section on managing conflict of interest issues in different government departments as well. As a principle</w:t>
            </w:r>
            <w:r w:rsidR="0021326D" w:rsidRPr="009B490C">
              <w:rPr>
                <w:rFonts w:cs="Times New Roman"/>
                <w:szCs w:val="20"/>
              </w:rPr>
              <w:t>,</w:t>
            </w:r>
            <w:r w:rsidRPr="009B490C">
              <w:rPr>
                <w:rFonts w:cs="Times New Roman"/>
                <w:szCs w:val="20"/>
              </w:rPr>
              <w:t xml:space="preserve"> it is stated that </w:t>
            </w:r>
            <w:r w:rsidRPr="009B490C">
              <w:rPr>
                <w:rFonts w:cs="Times New Roman"/>
                <w:bCs/>
                <w:szCs w:val="20"/>
              </w:rPr>
              <w:t>Departments should have clear, effective and robust processes in place for identifying and addressing potential conflicts of interest</w:t>
            </w:r>
            <w:r w:rsidR="002B4368" w:rsidRPr="009B490C">
              <w:rPr>
                <w:rFonts w:cs="Times New Roman"/>
                <w:bCs/>
                <w:szCs w:val="20"/>
              </w:rPr>
              <w:t xml:space="preserve"> </w:t>
            </w:r>
            <w:r w:rsidR="002B4368" w:rsidRPr="009B490C">
              <w:rPr>
                <w:rFonts w:cs="Times New Roman"/>
                <w:szCs w:val="20"/>
              </w:rPr>
              <w:fldChar w:fldCharType="begin" w:fldLock="1"/>
            </w:r>
            <w:r w:rsidR="00EC12A7" w:rsidRPr="009B490C">
              <w:rPr>
                <w:rFonts w:cs="Times New Roman"/>
                <w:szCs w:val="20"/>
              </w:rPr>
              <w:instrText>ADDIN CSL_CITATION {"citationItems":[{"id":"ITEM-1","itemData":{"URL":"http://www.ssc.govt.nz/resources/2814/all-pages","author":[{"dropping-particle":"","family":"State Services Commission","given":"","non-dropping-particle":"","parse-names":false,"suffix":""}],"id":"ITEM-1","issue":"18/06/2013","issued":{"date-parts":[["0"]]},"title":"Best Practice Guidelines for Departments Responsible for Regulatory Processes with Significant Commercial Implications","type":"webpage"},"uris":["http://www.mendeley.com/documents/?uuid=f4c3f8c1-dbae-434d-85a3-1a3d2f5a3973","http://www.mendeley.com/documents/?uuid=06543fd3-d6e8-3e3d-b575-4eb3cfe53f42"]}],"mendeley":{"formattedCitation":"(198)","plainTextFormattedCitation":"(198)","previouslyFormattedCitation":"(198)"},"properties":{"noteIndex":0},"schema":"https://github.com/citation-style-language/schema/raw/master/csl-citation.json"}</w:instrText>
            </w:r>
            <w:r w:rsidR="002B4368" w:rsidRPr="009B490C">
              <w:rPr>
                <w:rFonts w:cs="Times New Roman"/>
                <w:szCs w:val="20"/>
              </w:rPr>
              <w:fldChar w:fldCharType="separate"/>
            </w:r>
            <w:r w:rsidR="009C4029" w:rsidRPr="009B490C">
              <w:rPr>
                <w:rFonts w:cs="Times New Roman"/>
                <w:noProof/>
                <w:szCs w:val="20"/>
              </w:rPr>
              <w:t>(198)</w:t>
            </w:r>
            <w:r w:rsidR="002B4368" w:rsidRPr="009B490C">
              <w:rPr>
                <w:rFonts w:cs="Times New Roman"/>
                <w:szCs w:val="20"/>
              </w:rPr>
              <w:fldChar w:fldCharType="end"/>
            </w:r>
            <w:r w:rsidRPr="009B490C">
              <w:rPr>
                <w:rFonts w:cs="Times New Roman"/>
                <w:bCs/>
                <w:szCs w:val="20"/>
              </w:rPr>
              <w:t xml:space="preserve">. </w:t>
            </w:r>
          </w:p>
          <w:p w14:paraId="7866EC8F" w14:textId="51BDC39A" w:rsidR="00404EA3" w:rsidRPr="009B490C" w:rsidRDefault="00155D9F" w:rsidP="00C75680">
            <w:pPr>
              <w:pStyle w:val="ListParagraph"/>
              <w:numPr>
                <w:ilvl w:val="0"/>
                <w:numId w:val="24"/>
              </w:numPr>
              <w:shd w:val="clear" w:color="auto" w:fill="FFFFFF" w:themeFill="background1"/>
              <w:contextualSpacing w:val="0"/>
              <w:rPr>
                <w:rFonts w:cs="Times New Roman"/>
                <w:szCs w:val="20"/>
              </w:rPr>
            </w:pPr>
            <w:r w:rsidRPr="009B490C">
              <w:rPr>
                <w:rFonts w:cs="Times New Roman"/>
                <w:szCs w:val="20"/>
              </w:rPr>
              <w:t xml:space="preserve">The </w:t>
            </w:r>
            <w:r w:rsidR="00404EA3" w:rsidRPr="009B490C">
              <w:rPr>
                <w:rFonts w:cs="Times New Roman"/>
                <w:szCs w:val="20"/>
              </w:rPr>
              <w:t>2013 Integrity and Conduct Survey</w:t>
            </w:r>
            <w:r w:rsidR="008C4F77" w:rsidRPr="009B490C">
              <w:rPr>
                <w:rFonts w:cs="Times New Roman"/>
                <w:szCs w:val="20"/>
              </w:rPr>
              <w:t xml:space="preserve"> </w:t>
            </w:r>
            <w:r w:rsidR="002B4368" w:rsidRPr="009B490C">
              <w:rPr>
                <w:rFonts w:cs="Times New Roman"/>
                <w:szCs w:val="20"/>
              </w:rPr>
              <w:fldChar w:fldCharType="begin" w:fldLock="1"/>
            </w:r>
            <w:r w:rsidR="00EC12A7" w:rsidRPr="009B490C">
              <w:rPr>
                <w:rFonts w:cs="Times New Roman"/>
                <w:szCs w:val="20"/>
              </w:rPr>
              <w:instrText>ADDIN CSL_CITATION {"citationItems":[{"id":"ITEM-1","itemData":{"URL":"http://www.ssc.govt.nz/integrity-and-conduct-survey-2013-report","author":[{"dropping-particle":"","family":"State Services Commission","given":"","non-dropping-particle":"","parse-names":false,"suffix":""}],"id":"ITEM-1","issue":"12/12/2016","issued":{"date-parts":[["2014"]]},"title":"Integrity and Conduct Survey 2013 ","type":"webpage"},"uris":["http://www.mendeley.com/documents/?uuid=3650fb0b-9bd1-3981-a3af-562a235ad2c2","http://www.mendeley.com/documents/?uuid=740fe82f-24db-45b9-a016-9cfa76318ef5"]}],"mendeley":{"formattedCitation":"(263)","plainTextFormattedCitation":"(263)","previouslyFormattedCitation":"(263)"},"properties":{"noteIndex":0},"schema":"https://github.com/citation-style-language/schema/raw/master/csl-citation.json"}</w:instrText>
            </w:r>
            <w:r w:rsidR="002B4368" w:rsidRPr="009B490C">
              <w:rPr>
                <w:rFonts w:cs="Times New Roman"/>
                <w:szCs w:val="20"/>
              </w:rPr>
              <w:fldChar w:fldCharType="separate"/>
            </w:r>
            <w:r w:rsidR="009C4029" w:rsidRPr="009B490C">
              <w:rPr>
                <w:rFonts w:cs="Times New Roman"/>
                <w:noProof/>
                <w:szCs w:val="20"/>
              </w:rPr>
              <w:t>(263)</w:t>
            </w:r>
            <w:r w:rsidR="002B4368" w:rsidRPr="009B490C">
              <w:rPr>
                <w:rFonts w:cs="Times New Roman"/>
                <w:szCs w:val="20"/>
              </w:rPr>
              <w:fldChar w:fldCharType="end"/>
            </w:r>
            <w:r w:rsidR="00404EA3" w:rsidRPr="009B490C">
              <w:rPr>
                <w:rFonts w:cs="Times New Roman"/>
                <w:szCs w:val="20"/>
              </w:rPr>
              <w:t xml:space="preserve"> </w:t>
            </w:r>
            <w:r w:rsidRPr="009B490C">
              <w:rPr>
                <w:rFonts w:cs="Times New Roman"/>
                <w:szCs w:val="20"/>
              </w:rPr>
              <w:t>by the State Services Commission was an</w:t>
            </w:r>
            <w:r w:rsidR="00404EA3" w:rsidRPr="009B490C">
              <w:rPr>
                <w:rFonts w:cs="Times New Roman"/>
                <w:szCs w:val="20"/>
              </w:rPr>
              <w:t xml:space="preserve"> overall assessment of integrity and conduct in the State Services covering 40 agencies</w:t>
            </w:r>
            <w:r w:rsidRPr="009B490C">
              <w:rPr>
                <w:rFonts w:cs="Times New Roman"/>
                <w:szCs w:val="20"/>
              </w:rPr>
              <w:t>.</w:t>
            </w:r>
          </w:p>
          <w:p w14:paraId="7D6D07CB" w14:textId="74865914" w:rsidR="00605ED5" w:rsidRPr="009B490C" w:rsidRDefault="002C1960" w:rsidP="00C75680">
            <w:pPr>
              <w:pStyle w:val="ListParagraph"/>
              <w:numPr>
                <w:ilvl w:val="0"/>
                <w:numId w:val="24"/>
              </w:numPr>
              <w:shd w:val="clear" w:color="auto" w:fill="FFFFFF" w:themeFill="background1"/>
              <w:contextualSpacing w:val="0"/>
              <w:rPr>
                <w:rFonts w:cs="Times New Roman"/>
                <w:bCs/>
                <w:szCs w:val="20"/>
              </w:rPr>
            </w:pPr>
            <w:r w:rsidRPr="009B490C">
              <w:rPr>
                <w:rFonts w:cs="Times New Roman"/>
                <w:bCs/>
                <w:szCs w:val="20"/>
              </w:rPr>
              <w:t xml:space="preserve">There </w:t>
            </w:r>
            <w:r w:rsidR="0021326D" w:rsidRPr="009B490C">
              <w:rPr>
                <w:rFonts w:cs="Times New Roman"/>
                <w:bCs/>
                <w:szCs w:val="20"/>
              </w:rPr>
              <w:t>is</w:t>
            </w:r>
            <w:r w:rsidRPr="009B490C">
              <w:rPr>
                <w:rFonts w:cs="Times New Roman"/>
                <w:bCs/>
                <w:szCs w:val="20"/>
              </w:rPr>
              <w:t xml:space="preserve"> conflict of interest registers</w:t>
            </w:r>
            <w:r w:rsidR="00E22D20" w:rsidRPr="009B490C">
              <w:rPr>
                <w:rFonts w:cs="Times New Roman"/>
                <w:bCs/>
                <w:szCs w:val="20"/>
              </w:rPr>
              <w:t xml:space="preserve"> available</w:t>
            </w:r>
            <w:r w:rsidRPr="009B490C">
              <w:rPr>
                <w:rFonts w:cs="Times New Roman"/>
                <w:bCs/>
                <w:szCs w:val="20"/>
              </w:rPr>
              <w:t xml:space="preserve"> for senior management staff by each department. Board members have duties under the Crown Entities act (much stricter for boards than committees). The conflicts of interest are looked after through the crown ownership unit at the treasury. HPA manages conflicts of interest</w:t>
            </w:r>
            <w:r w:rsidR="003D6D1F" w:rsidRPr="009B490C">
              <w:rPr>
                <w:rFonts w:cs="Times New Roman"/>
                <w:bCs/>
                <w:szCs w:val="20"/>
              </w:rPr>
              <w:t xml:space="preserve"> (declaration of interests was received)</w:t>
            </w:r>
            <w:r w:rsidRPr="009B490C">
              <w:rPr>
                <w:rFonts w:cs="Times New Roman"/>
                <w:bCs/>
                <w:szCs w:val="20"/>
              </w:rPr>
              <w:t xml:space="preserve"> in accordance with the provisions of the Crown Entities Act 2004 and advice provided to the state sector from the Office of the Auditor</w:t>
            </w:r>
            <w:r w:rsidR="0021326D" w:rsidRPr="009B490C">
              <w:rPr>
                <w:rFonts w:cs="Times New Roman"/>
                <w:bCs/>
                <w:szCs w:val="20"/>
              </w:rPr>
              <w:t>-</w:t>
            </w:r>
            <w:r w:rsidRPr="009B490C">
              <w:rPr>
                <w:rFonts w:cs="Times New Roman"/>
                <w:bCs/>
                <w:szCs w:val="20"/>
              </w:rPr>
              <w:t>General and the State Services Commission. Once board members are appointed, the</w:t>
            </w:r>
            <w:r w:rsidR="00E22D20" w:rsidRPr="009B490C">
              <w:rPr>
                <w:rFonts w:cs="Times New Roman"/>
                <w:bCs/>
                <w:szCs w:val="20"/>
              </w:rPr>
              <w:t xml:space="preserve"> following HPA procedures apply</w:t>
            </w:r>
            <w:r w:rsidR="0021326D" w:rsidRPr="009B490C">
              <w:rPr>
                <w:rFonts w:cs="Times New Roman"/>
                <w:bCs/>
                <w:szCs w:val="20"/>
              </w:rPr>
              <w:t>;</w:t>
            </w:r>
            <w:r w:rsidRPr="009B490C">
              <w:rPr>
                <w:rFonts w:cs="Times New Roman"/>
                <w:bCs/>
                <w:szCs w:val="20"/>
              </w:rPr>
              <w:t xml:space="preserve"> A register of interests, regularly updated, in accordance with policy. Identification and noting of interests in preparing agenda Interest disclosure to be </w:t>
            </w:r>
            <w:r w:rsidR="0072615A" w:rsidRPr="009B490C">
              <w:rPr>
                <w:rFonts w:cs="Times New Roman"/>
                <w:bCs/>
                <w:szCs w:val="20"/>
              </w:rPr>
              <w:t xml:space="preserve">the </w:t>
            </w:r>
            <w:r w:rsidRPr="009B490C">
              <w:rPr>
                <w:rFonts w:cs="Times New Roman"/>
                <w:bCs/>
                <w:szCs w:val="20"/>
              </w:rPr>
              <w:t>first item at each meeting.  Affected member leaves room for discussion/decision (personal</w:t>
            </w:r>
            <w:r w:rsidR="00E57532" w:rsidRPr="009B490C">
              <w:rPr>
                <w:rFonts w:cs="Times New Roman"/>
                <w:bCs/>
                <w:szCs w:val="20"/>
              </w:rPr>
              <w:t xml:space="preserve"> communication</w:t>
            </w:r>
            <w:r w:rsidR="00155D9F" w:rsidRPr="009B490C">
              <w:rPr>
                <w:rFonts w:cs="Times New Roman"/>
                <w:bCs/>
                <w:szCs w:val="20"/>
              </w:rPr>
              <w:t>, HPA</w:t>
            </w:r>
            <w:r w:rsidR="000072A7" w:rsidRPr="009B490C">
              <w:rPr>
                <w:rFonts w:cs="Times New Roman"/>
                <w:bCs/>
                <w:szCs w:val="20"/>
              </w:rPr>
              <w:t>, 2020</w:t>
            </w:r>
            <w:r w:rsidR="00155D9F" w:rsidRPr="009B490C">
              <w:rPr>
                <w:rFonts w:cs="Times New Roman"/>
                <w:bCs/>
                <w:szCs w:val="20"/>
              </w:rPr>
              <w:t>)</w:t>
            </w:r>
            <w:r w:rsidR="00E22D20" w:rsidRPr="009B490C">
              <w:rPr>
                <w:rFonts w:cs="Times New Roman"/>
                <w:bCs/>
                <w:szCs w:val="20"/>
              </w:rPr>
              <w:t xml:space="preserve">. </w:t>
            </w:r>
          </w:p>
          <w:p w14:paraId="5AD0FE11" w14:textId="5ED8FFBA" w:rsidR="00E6730C" w:rsidRPr="009B490C" w:rsidRDefault="00E6730C" w:rsidP="002D613F">
            <w:pPr>
              <w:pStyle w:val="ListParagraph"/>
              <w:numPr>
                <w:ilvl w:val="0"/>
                <w:numId w:val="24"/>
              </w:numPr>
              <w:shd w:val="clear" w:color="auto" w:fill="FFFFFF" w:themeFill="background1"/>
              <w:spacing w:before="40" w:after="40"/>
              <w:contextualSpacing w:val="0"/>
              <w:rPr>
                <w:rFonts w:cs="Times New Roman"/>
                <w:bCs/>
                <w:szCs w:val="20"/>
              </w:rPr>
            </w:pPr>
            <w:r w:rsidRPr="009B490C">
              <w:rPr>
                <w:rFonts w:cs="Times New Roman"/>
                <w:bCs/>
                <w:szCs w:val="20"/>
              </w:rPr>
              <w:t>The Treasury’s guideline for public</w:t>
            </w:r>
            <w:r w:rsidR="0072615A" w:rsidRPr="009B490C">
              <w:rPr>
                <w:rFonts w:cs="Times New Roman"/>
                <w:bCs/>
                <w:szCs w:val="20"/>
              </w:rPr>
              <w:t>-</w:t>
            </w:r>
            <w:r w:rsidRPr="009B490C">
              <w:rPr>
                <w:rFonts w:cs="Times New Roman"/>
                <w:bCs/>
                <w:szCs w:val="20"/>
              </w:rPr>
              <w:t>private partnerships in New Zealand (2009) refers to public</w:t>
            </w:r>
            <w:r w:rsidR="0072615A" w:rsidRPr="009B490C">
              <w:rPr>
                <w:rFonts w:cs="Times New Roman"/>
                <w:bCs/>
                <w:szCs w:val="20"/>
              </w:rPr>
              <w:t>-</w:t>
            </w:r>
            <w:r w:rsidRPr="009B490C">
              <w:rPr>
                <w:rFonts w:cs="Times New Roman"/>
                <w:bCs/>
                <w:szCs w:val="20"/>
              </w:rPr>
              <w:t xml:space="preserve">private initiatives as being direct agreements between the </w:t>
            </w:r>
            <w:r w:rsidR="00233A34" w:rsidRPr="009B490C">
              <w:rPr>
                <w:rFonts w:cs="Times New Roman"/>
                <w:bCs/>
                <w:szCs w:val="20"/>
              </w:rPr>
              <w:t>C</w:t>
            </w:r>
            <w:r w:rsidRPr="009B490C">
              <w:rPr>
                <w:rFonts w:cs="Times New Roman"/>
                <w:bCs/>
                <w:szCs w:val="20"/>
              </w:rPr>
              <w:t xml:space="preserve">rown and the private sector. The Ministry </w:t>
            </w:r>
            <w:r w:rsidR="00803CE4" w:rsidRPr="009B490C">
              <w:rPr>
                <w:rFonts w:cs="Times New Roman"/>
                <w:bCs/>
                <w:szCs w:val="20"/>
              </w:rPr>
              <w:t xml:space="preserve">of Health </w:t>
            </w:r>
            <w:r w:rsidRPr="009B490C">
              <w:rPr>
                <w:rFonts w:cs="Times New Roman"/>
                <w:bCs/>
                <w:szCs w:val="20"/>
              </w:rPr>
              <w:t xml:space="preserve">does not have any direct agreements with the Private Sector for nutrition initiatives. However, the Ministry has a small number of contracts with NGOs who have either memorandum of understandings or other formal arrangements with the private sector; or the </w:t>
            </w:r>
            <w:r w:rsidR="00E970A9" w:rsidRPr="009B490C">
              <w:rPr>
                <w:rFonts w:cs="Times New Roman"/>
                <w:bCs/>
                <w:szCs w:val="20"/>
              </w:rPr>
              <w:t>Ministry</w:t>
            </w:r>
            <w:r w:rsidRPr="009B490C">
              <w:rPr>
                <w:rFonts w:cs="Times New Roman"/>
                <w:bCs/>
                <w:szCs w:val="20"/>
              </w:rPr>
              <w:t xml:space="preserve"> funds NGOs who also receive separate funding from the private sector for different services. These are managed separately by the NGO. </w:t>
            </w:r>
            <w:r w:rsidR="00803CE4" w:rsidRPr="009B490C">
              <w:rPr>
                <w:rFonts w:cs="Times New Roman"/>
                <w:bCs/>
                <w:szCs w:val="20"/>
              </w:rPr>
              <w:t>T</w:t>
            </w:r>
            <w:r w:rsidRPr="009B490C">
              <w:rPr>
                <w:rFonts w:cs="Times New Roman"/>
                <w:bCs/>
                <w:szCs w:val="20"/>
              </w:rPr>
              <w:t>wo nutrition-related Ministry funded joint public</w:t>
            </w:r>
            <w:r w:rsidR="0072615A" w:rsidRPr="009B490C">
              <w:rPr>
                <w:rFonts w:cs="Times New Roman"/>
                <w:bCs/>
                <w:szCs w:val="20"/>
              </w:rPr>
              <w:t>-</w:t>
            </w:r>
            <w:r w:rsidRPr="009B490C">
              <w:rPr>
                <w:rFonts w:cs="Times New Roman"/>
                <w:bCs/>
                <w:szCs w:val="20"/>
              </w:rPr>
              <w:t>private initiatives are as follows:</w:t>
            </w:r>
          </w:p>
          <w:p w14:paraId="52A3355C" w14:textId="19A8E271" w:rsidR="0072615A" w:rsidRPr="009B490C" w:rsidRDefault="00F6325E" w:rsidP="0072615A">
            <w:pPr>
              <w:pStyle w:val="ListParagraph"/>
              <w:numPr>
                <w:ilvl w:val="0"/>
                <w:numId w:val="122"/>
              </w:numPr>
              <w:rPr>
                <w:rFonts w:cs="Times New Roman"/>
                <w:szCs w:val="20"/>
              </w:rPr>
            </w:pPr>
            <w:r w:rsidRPr="009B490C">
              <w:rPr>
                <w:rFonts w:cs="Times New Roman"/>
                <w:szCs w:val="20"/>
              </w:rPr>
              <w:t>Food for Thought is owned by Foodstuffs and delivered by Heart Foundation regional staff</w:t>
            </w:r>
            <w:r w:rsidR="00A56A48" w:rsidRPr="009B490C">
              <w:rPr>
                <w:rFonts w:cs="Times New Roman"/>
                <w:szCs w:val="20"/>
              </w:rPr>
              <w:t xml:space="preserve"> in</w:t>
            </w:r>
            <w:r w:rsidRPr="009B490C">
              <w:rPr>
                <w:rFonts w:cs="Times New Roman"/>
                <w:szCs w:val="20"/>
              </w:rPr>
              <w:t xml:space="preserve"> low decile schools throughout the country. </w:t>
            </w:r>
          </w:p>
          <w:p w14:paraId="65AE2553" w14:textId="680B0EA1" w:rsidR="00DE79DF" w:rsidRPr="009B490C" w:rsidRDefault="006B5D4B" w:rsidP="0072615A">
            <w:pPr>
              <w:pStyle w:val="ListParagraph"/>
              <w:numPr>
                <w:ilvl w:val="0"/>
                <w:numId w:val="122"/>
              </w:numPr>
              <w:rPr>
                <w:b/>
                <w:bCs/>
              </w:rPr>
            </w:pPr>
            <w:r w:rsidRPr="009B490C">
              <w:rPr>
                <w:rFonts w:cs="Times New Roman"/>
                <w:szCs w:val="20"/>
              </w:rPr>
              <w:t xml:space="preserve">Voluntary Schools Beverage Agreement between NZ Government and beverage industry leaders, Coca-Cola Amatil NZ and </w:t>
            </w:r>
            <w:proofErr w:type="spellStart"/>
            <w:r w:rsidRPr="009B490C">
              <w:rPr>
                <w:rFonts w:cs="Times New Roman"/>
                <w:szCs w:val="20"/>
              </w:rPr>
              <w:t>Frucor</w:t>
            </w:r>
            <w:proofErr w:type="spellEnd"/>
            <w:r w:rsidRPr="009B490C">
              <w:rPr>
                <w:rFonts w:cs="Times New Roman"/>
                <w:szCs w:val="20"/>
              </w:rPr>
              <w:t xml:space="preserve"> Beverages </w:t>
            </w:r>
            <w:r w:rsidR="002B4368" w:rsidRPr="009B490C">
              <w:rPr>
                <w:rFonts w:cs="Times New Roman"/>
                <w:szCs w:val="20"/>
              </w:rPr>
              <w:fldChar w:fldCharType="begin" w:fldLock="1"/>
            </w:r>
            <w:r w:rsidR="00EC12A7" w:rsidRPr="009B490C">
              <w:rPr>
                <w:rFonts w:cs="Times New Roman"/>
                <w:szCs w:val="20"/>
              </w:rPr>
              <w:instrText>ADDIN CSL_CITATION {"citationItems":[{"id":"ITEM-1","itemData":{"URL":"https://ccamatil.co.nz/news/students-across-the-country-benefit-from-world-leading-agreement-between-government-and-beverage-industry-leaders/","author":[{"dropping-particle":"","family":"Coca-Cola Amatil NZ","given":"","non-dropping-particle":"","parse-names":false,"suffix":""}],"id":"ITEM-1","issue":"20/4/2017","issued":{"date-parts":[["2014"]]},"title":"Students across the country benefit from world-leading agreement between Government and beverage industry leaders","type":"webpage"},"uris":["http://www.mendeley.com/documents/?uuid=9e085382-40c4-3ef2-8a5c-05c9af048f7f","http://www.mendeley.com/documents/?uuid=074d96c2-4f80-4b78-9d0c-c5821441c34f"]}],"mendeley":{"formattedCitation":"(264)","plainTextFormattedCitation":"(264)","previouslyFormattedCitation":"(264)"},"properties":{"noteIndex":0},"schema":"https://github.com/citation-style-language/schema/raw/master/csl-citation.json"}</w:instrText>
            </w:r>
            <w:r w:rsidR="002B4368" w:rsidRPr="009B490C">
              <w:rPr>
                <w:rFonts w:cs="Times New Roman"/>
                <w:szCs w:val="20"/>
              </w:rPr>
              <w:fldChar w:fldCharType="separate"/>
            </w:r>
            <w:r w:rsidR="009C4029" w:rsidRPr="009B490C">
              <w:rPr>
                <w:rFonts w:cs="Times New Roman"/>
                <w:noProof/>
                <w:szCs w:val="20"/>
              </w:rPr>
              <w:t>(264)</w:t>
            </w:r>
            <w:r w:rsidR="002B4368" w:rsidRPr="009B490C">
              <w:rPr>
                <w:rFonts w:cs="Times New Roman"/>
                <w:szCs w:val="20"/>
              </w:rPr>
              <w:fldChar w:fldCharType="end"/>
            </w:r>
            <w:r w:rsidR="002B4368" w:rsidRPr="009B490C">
              <w:rPr>
                <w:rFonts w:cs="Times New Roman"/>
                <w:szCs w:val="20"/>
              </w:rPr>
              <w:t>.</w:t>
            </w:r>
            <w:r w:rsidR="002B4368" w:rsidRPr="009B490C">
              <w:rPr>
                <w:rFonts w:cs="Times New Roman"/>
                <w:b/>
                <w:bCs/>
                <w:szCs w:val="20"/>
              </w:rPr>
              <w:t xml:space="preserve"> </w:t>
            </w:r>
          </w:p>
          <w:p w14:paraId="1A4AAB10" w14:textId="77777777" w:rsidR="000E7423" w:rsidRPr="009B490C" w:rsidRDefault="000E7423" w:rsidP="002D613F">
            <w:pPr>
              <w:pStyle w:val="ListParagraph"/>
              <w:spacing w:before="40" w:after="40"/>
              <w:ind w:left="567"/>
              <w:contextualSpacing w:val="0"/>
              <w:rPr>
                <w:rFonts w:cs="Times New Roman"/>
                <w:b/>
                <w:bCs/>
                <w:szCs w:val="20"/>
              </w:rPr>
            </w:pPr>
          </w:p>
          <w:p w14:paraId="044C5C71" w14:textId="31FFAB29" w:rsidR="00C04080" w:rsidRPr="009B490C" w:rsidRDefault="00C04080" w:rsidP="002D613F">
            <w:pPr>
              <w:spacing w:before="40" w:after="40"/>
              <w:rPr>
                <w:b/>
                <w:color w:val="1F497D"/>
                <w:sz w:val="28"/>
                <w:szCs w:val="28"/>
              </w:rPr>
            </w:pPr>
            <w:r w:rsidRPr="009B490C">
              <w:rPr>
                <w:b/>
                <w:color w:val="1F497D"/>
                <w:sz w:val="28"/>
                <w:szCs w:val="28"/>
              </w:rPr>
              <w:t xml:space="preserve">International best practice </w:t>
            </w:r>
            <w:r w:rsidR="00AE20D3" w:rsidRPr="009B490C">
              <w:rPr>
                <w:b/>
                <w:color w:val="1F497D"/>
                <w:sz w:val="28"/>
                <w:szCs w:val="28"/>
              </w:rPr>
              <w:t>examples</w:t>
            </w:r>
            <w:r w:rsidRPr="009B490C">
              <w:rPr>
                <w:b/>
                <w:color w:val="1F497D"/>
                <w:sz w:val="28"/>
                <w:szCs w:val="28"/>
              </w:rPr>
              <w:t xml:space="preserve"> (benchmarks)</w:t>
            </w:r>
          </w:p>
          <w:p w14:paraId="7EC6F836" w14:textId="4750920A" w:rsidR="00FE20A7" w:rsidRPr="009B490C" w:rsidRDefault="00FE20A7" w:rsidP="002D613F">
            <w:pPr>
              <w:pStyle w:val="ListParagraph"/>
              <w:numPr>
                <w:ilvl w:val="0"/>
                <w:numId w:val="24"/>
              </w:numPr>
              <w:shd w:val="clear" w:color="auto" w:fill="FFFFFF" w:themeFill="background1"/>
              <w:spacing w:before="40" w:after="40"/>
              <w:contextualSpacing w:val="0"/>
              <w:rPr>
                <w:rFonts w:cs="Times New Roman"/>
                <w:b/>
                <w:bCs/>
                <w:szCs w:val="20"/>
              </w:rPr>
            </w:pPr>
            <w:r w:rsidRPr="009B490C">
              <w:rPr>
                <w:rFonts w:eastAsia="Times New Roman" w:cs="Times New Roman"/>
                <w:b/>
                <w:szCs w:val="20"/>
                <w:lang w:eastAsia="en-NZ"/>
              </w:rPr>
              <w:t>UK:</w:t>
            </w:r>
            <w:r w:rsidRPr="009B490C">
              <w:rPr>
                <w:rFonts w:eastAsia="Times New Roman" w:cs="Times New Roman"/>
                <w:szCs w:val="20"/>
                <w:lang w:eastAsia="en-NZ"/>
              </w:rPr>
              <w:t xml:space="preserve"> The UK ‘Responsibility Deal’ was a UK government initiative to bring together food companies and non-government organisations to take steps (through voluntary pledges) to address NCDs during 2010-2015. It was chaired by the Secretary of State for Health and included senior representatives from the business community (as well as NGOs, public health organisations and local government). </w:t>
            </w:r>
            <w:r w:rsidR="008B6FAC" w:rsidRPr="009B490C">
              <w:rPr>
                <w:rFonts w:eastAsia="Times New Roman" w:cs="Times New Roman"/>
                <w:szCs w:val="20"/>
                <w:lang w:eastAsia="en-NZ"/>
              </w:rPr>
              <w:t>Several</w:t>
            </w:r>
            <w:r w:rsidRPr="009B490C">
              <w:rPr>
                <w:rFonts w:eastAsia="Times New Roman" w:cs="Times New Roman"/>
                <w:szCs w:val="20"/>
                <w:lang w:eastAsia="en-NZ"/>
              </w:rPr>
              <w:t xml:space="preserve"> other subgroups were responsible for driving specific programs relevant to the commercial food sector.</w:t>
            </w:r>
          </w:p>
        </w:tc>
      </w:tr>
    </w:tbl>
    <w:p w14:paraId="282D415D" w14:textId="77777777" w:rsidR="00BA640D" w:rsidRPr="0091450A" w:rsidRDefault="00BA640D" w:rsidP="002D613F">
      <w:pPr>
        <w:spacing w:after="0" w:line="240" w:lineRule="auto"/>
      </w:pPr>
    </w:p>
    <w:tbl>
      <w:tblPr>
        <w:tblStyle w:val="TableGrid"/>
        <w:tblW w:w="9209" w:type="dxa"/>
        <w:tblLook w:val="04A0" w:firstRow="1" w:lastRow="0" w:firstColumn="1" w:lastColumn="0" w:noHBand="0" w:noVBand="1"/>
      </w:tblPr>
      <w:tblGrid>
        <w:gridCol w:w="9209"/>
      </w:tblGrid>
      <w:tr w:rsidR="002C1960" w:rsidRPr="0091450A" w14:paraId="5FB9AB20" w14:textId="77777777" w:rsidTr="00E83F10">
        <w:tc>
          <w:tcPr>
            <w:tcW w:w="9209" w:type="dxa"/>
          </w:tcPr>
          <w:p w14:paraId="6B315C95" w14:textId="525D4ECC" w:rsidR="002C1960" w:rsidRPr="0091450A" w:rsidRDefault="008C0F53" w:rsidP="002D613F">
            <w:pPr>
              <w:shd w:val="clear" w:color="auto" w:fill="FFFFFF" w:themeFill="background1"/>
              <w:spacing w:before="40" w:after="40"/>
              <w:rPr>
                <w:rFonts w:cs="Times New Roman"/>
                <w:szCs w:val="20"/>
              </w:rPr>
            </w:pPr>
            <w:r w:rsidRPr="0091450A">
              <w:rPr>
                <w:rFonts w:cs="Times New Roman"/>
                <w:b/>
                <w:color w:val="1F497D" w:themeColor="text2"/>
                <w:sz w:val="28"/>
                <w:szCs w:val="28"/>
              </w:rPr>
              <w:t xml:space="preserve">12 </w:t>
            </w:r>
            <w:r w:rsidR="002C1960" w:rsidRPr="0091450A">
              <w:rPr>
                <w:rFonts w:cs="Times New Roman"/>
                <w:b/>
                <w:color w:val="1F497D" w:themeColor="text2"/>
                <w:sz w:val="28"/>
                <w:szCs w:val="28"/>
              </w:rPr>
              <w:t xml:space="preserve">PLATFORMS FOR INTERACTION: </w:t>
            </w:r>
            <w:r w:rsidR="00B84363" w:rsidRPr="0091450A">
              <w:rPr>
                <w:rFonts w:cs="Times New Roman"/>
                <w:szCs w:val="20"/>
              </w:rPr>
              <w:t>There are coordination platforms and opportunities for synergies across government departments, levels of government, and other sectors (NGOs, private sector, and academia) such that policies and actions in food and nutrition are coherent, efficient and effective in improving food environments, population nutrition, diet-related NCDs and their related inequalities</w:t>
            </w:r>
            <w:r w:rsidR="00B84E85" w:rsidRPr="0091450A">
              <w:rPr>
                <w:rFonts w:cs="Times New Roman"/>
                <w:szCs w:val="20"/>
              </w:rPr>
              <w:t>.</w:t>
            </w:r>
          </w:p>
        </w:tc>
      </w:tr>
      <w:tr w:rsidR="002C1960" w:rsidRPr="0091450A" w14:paraId="623F418D" w14:textId="77777777" w:rsidTr="00E83F10">
        <w:tc>
          <w:tcPr>
            <w:tcW w:w="9209" w:type="dxa"/>
          </w:tcPr>
          <w:p w14:paraId="70E6D326" w14:textId="2C8CAF2B" w:rsidR="002C1960" w:rsidRPr="0091450A" w:rsidRDefault="00D921CC" w:rsidP="002D613F">
            <w:pPr>
              <w:shd w:val="clear" w:color="auto" w:fill="FFFFFF" w:themeFill="background1"/>
              <w:spacing w:before="40" w:after="40"/>
              <w:rPr>
                <w:rFonts w:cs="Times New Roman"/>
                <w:color w:val="000000"/>
                <w:szCs w:val="20"/>
                <w:lang w:eastAsia="en-NZ"/>
              </w:rPr>
            </w:pPr>
            <w:bookmarkStart w:id="71" w:name="_Toc31623769"/>
            <w:r w:rsidRPr="0091450A">
              <w:rPr>
                <w:rStyle w:val="Heading3Char"/>
              </w:rPr>
              <w:t>PLATF3</w:t>
            </w:r>
            <w:bookmarkEnd w:id="71"/>
            <w:r w:rsidR="002C1960" w:rsidRPr="0091450A">
              <w:rPr>
                <w:rFonts w:cs="Times New Roman"/>
                <w:b/>
                <w:color w:val="1F497D" w:themeColor="text2"/>
                <w:sz w:val="28"/>
                <w:szCs w:val="28"/>
              </w:rPr>
              <w:t xml:space="preserve">: </w:t>
            </w:r>
            <w:r w:rsidR="00B84363" w:rsidRPr="0091450A">
              <w:rPr>
                <w:rFonts w:cs="Times New Roman"/>
                <w:b/>
                <w:szCs w:val="20"/>
              </w:rPr>
              <w:t>There are formal platforms for regular interactions between government and civil society on food policies and other strategies to improve population nutrition</w:t>
            </w:r>
            <w:r w:rsidR="00B84E85" w:rsidRPr="0091450A">
              <w:rPr>
                <w:rFonts w:cs="Times New Roman"/>
                <w:b/>
                <w:szCs w:val="20"/>
              </w:rPr>
              <w:t>.</w:t>
            </w:r>
          </w:p>
        </w:tc>
      </w:tr>
      <w:tr w:rsidR="002C1960" w:rsidRPr="0091450A" w14:paraId="68F37606" w14:textId="77777777" w:rsidTr="00E83F10">
        <w:tc>
          <w:tcPr>
            <w:tcW w:w="9209" w:type="dxa"/>
          </w:tcPr>
          <w:p w14:paraId="1CDCA209" w14:textId="5536E814"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4EC150A0" w14:textId="0C24943E" w:rsidR="006B2766" w:rsidRPr="0091450A" w:rsidRDefault="003F0381" w:rsidP="002D613F">
            <w:pPr>
              <w:pStyle w:val="ListParagraph"/>
              <w:numPr>
                <w:ilvl w:val="0"/>
                <w:numId w:val="19"/>
              </w:numPr>
              <w:spacing w:before="40" w:after="40"/>
              <w:ind w:left="284" w:hanging="284"/>
              <w:contextualSpacing w:val="0"/>
              <w:rPr>
                <w:rFonts w:cs="Times New Roman"/>
                <w:szCs w:val="20"/>
              </w:rPr>
            </w:pPr>
            <w:r w:rsidRPr="0091450A">
              <w:rPr>
                <w:rFonts w:cs="Times New Roman"/>
                <w:szCs w:val="20"/>
              </w:rPr>
              <w:t>There is a network of Chief Science Advisors based in different departments, Ministries and agencies across government</w:t>
            </w:r>
            <w:r w:rsidR="00C927D7">
              <w:rPr>
                <w:rFonts w:cs="Times New Roman"/>
                <w:szCs w:val="20"/>
              </w:rPr>
              <w:t>.</w:t>
            </w:r>
            <w:r w:rsidRPr="0091450A">
              <w:rPr>
                <w:rFonts w:cs="Times New Roman"/>
                <w:szCs w:val="20"/>
              </w:rPr>
              <w:t xml:space="preserve"> The </w:t>
            </w:r>
            <w:r w:rsidR="00CA1A87" w:rsidRPr="0091450A">
              <w:rPr>
                <w:rFonts w:cs="Times New Roman"/>
                <w:szCs w:val="20"/>
              </w:rPr>
              <w:t>Advisors</w:t>
            </w:r>
            <w:r w:rsidRPr="0091450A">
              <w:rPr>
                <w:rFonts w:cs="Times New Roman"/>
                <w:szCs w:val="20"/>
              </w:rPr>
              <w:t xml:space="preserve"> support ministry/department to better use evidence to inform policy, to perform a brokering role within their respective agencies and as a forum of science advisors along with the chief economist, chief statistician and deputy head of the State Services Commission. The Chief Science Advisor Forum provides a sounding board for the Prime Minister’s Chief Science Advisor and allows for a more coordinated whole-of-government view of science advice. There are 18 members of the forum. A priority of the Chief Science Advisor is to give this group more form and a higher profile, establishing a community of practice for science advice across government </w:t>
            </w:r>
            <w:r w:rsidR="00417C32" w:rsidRPr="0091450A">
              <w:rPr>
                <w:rFonts w:cs="Times New Roman"/>
                <w:szCs w:val="20"/>
              </w:rPr>
              <w:fldChar w:fldCharType="begin" w:fldLock="1"/>
            </w:r>
            <w:r w:rsidR="00EC12A7">
              <w:rPr>
                <w:rFonts w:cs="Times New Roman"/>
                <w:szCs w:val="20"/>
              </w:rPr>
              <w:instrText>ADDIN CSL_CITATION {"citationItems":[{"id":"ITEM-1","itemData":{"author":[{"dropping-particle":"","family":"The Office of the Prime Minister's Chief Science Advisor","given":"Kaitohutohu Mātanga Pūtaiao Matua ki te Pirimia.","non-dropping-particle":"","parse-names":false,"suffix":""}],"id":"ITEM-1","issued":{"date-parts":[["2019"]]},"title":"Annual Report 2019 Mahi Tahi 1","type":"report"},"uris":["http://www.mendeley.com/documents/?uuid=fe513044-a781-318a-b193-5d7afb1522e3","http://www.mendeley.com/documents/?uuid=307917cd-168c-4ead-a9b4-3a998e231822"]}],"mendeley":{"formattedCitation":"(265)","plainTextFormattedCitation":"(265)","previouslyFormattedCitation":"(265)"},"properties":{"noteIndex":0},"schema":"https://github.com/citation-style-language/schema/raw/master/csl-citation.json"}</w:instrText>
            </w:r>
            <w:r w:rsidR="00417C32" w:rsidRPr="0091450A">
              <w:rPr>
                <w:rFonts w:cs="Times New Roman"/>
                <w:szCs w:val="20"/>
              </w:rPr>
              <w:fldChar w:fldCharType="separate"/>
            </w:r>
            <w:r w:rsidR="009C4029" w:rsidRPr="009C4029">
              <w:rPr>
                <w:rFonts w:cs="Times New Roman"/>
                <w:noProof/>
                <w:szCs w:val="20"/>
              </w:rPr>
              <w:t>(265)</w:t>
            </w:r>
            <w:r w:rsidR="00417C32" w:rsidRPr="0091450A">
              <w:rPr>
                <w:rFonts w:cs="Times New Roman"/>
                <w:szCs w:val="20"/>
              </w:rPr>
              <w:fldChar w:fldCharType="end"/>
            </w:r>
            <w:r w:rsidRPr="0091450A">
              <w:rPr>
                <w:rFonts w:cs="Times New Roman"/>
                <w:szCs w:val="20"/>
              </w:rPr>
              <w:t>.</w:t>
            </w:r>
          </w:p>
          <w:p w14:paraId="5CB43168" w14:textId="1CA53100" w:rsidR="002C1960" w:rsidRPr="0091450A" w:rsidRDefault="00103202" w:rsidP="002D613F">
            <w:pPr>
              <w:pStyle w:val="ListParagraph"/>
              <w:numPr>
                <w:ilvl w:val="0"/>
                <w:numId w:val="19"/>
              </w:numPr>
              <w:shd w:val="clear" w:color="auto" w:fill="FFFFFF" w:themeFill="background1"/>
              <w:spacing w:before="40" w:after="40"/>
              <w:ind w:left="284" w:hanging="284"/>
              <w:contextualSpacing w:val="0"/>
              <w:rPr>
                <w:rFonts w:cs="Times New Roman"/>
                <w:szCs w:val="20"/>
              </w:rPr>
            </w:pPr>
            <w:r w:rsidRPr="0091450A">
              <w:rPr>
                <w:rFonts w:cs="Times New Roman"/>
                <w:szCs w:val="20"/>
              </w:rPr>
              <w:t>There are a</w:t>
            </w:r>
            <w:r w:rsidR="00404EA3" w:rsidRPr="0091450A">
              <w:rPr>
                <w:rFonts w:cs="Times New Roman"/>
                <w:szCs w:val="20"/>
              </w:rPr>
              <w:t xml:space="preserve">cademics on </w:t>
            </w:r>
            <w:r w:rsidRPr="0091450A">
              <w:rPr>
                <w:rFonts w:cs="Times New Roman"/>
                <w:szCs w:val="20"/>
              </w:rPr>
              <w:t>the Health Star Rating</w:t>
            </w:r>
            <w:r w:rsidR="00404EA3" w:rsidRPr="0091450A">
              <w:rPr>
                <w:rFonts w:cs="Times New Roman"/>
                <w:szCs w:val="20"/>
              </w:rPr>
              <w:t xml:space="preserve"> advisory committee</w:t>
            </w:r>
            <w:r w:rsidRPr="0091450A">
              <w:rPr>
                <w:rFonts w:cs="Times New Roman"/>
                <w:szCs w:val="20"/>
              </w:rPr>
              <w:t xml:space="preserve"> </w:t>
            </w:r>
            <w:r w:rsidR="002B4368" w:rsidRPr="0091450A">
              <w:rPr>
                <w:rFonts w:cs="Times New Roman"/>
                <w:szCs w:val="20"/>
              </w:rPr>
              <w:fldChar w:fldCharType="begin" w:fldLock="1"/>
            </w:r>
            <w:r w:rsidR="002B6CB8">
              <w:rPr>
                <w:rFonts w:cs="Times New Roman"/>
                <w:szCs w:val="20"/>
              </w:rPr>
              <w:instrText>ADDIN CSL_CITATION {"citationItems":[{"id":"ITEM-1","itemData":{"URL":"http://www.foodsafety.govt.nz/industry/general/labelling-composition/health-star-rating/governance.htm","author":[{"dropping-particle":"","family":"Ministry for Primary Industries","given":"","non-dropping-particle":"","parse-names":false,"suffix":""}],"id":"ITEM-1","issue":"1/12/2016","issued":{"date-parts":[["2016"]]},"title":"Health Star Rating system: Governance","type":"webpage"},"uris":["http://www.mendeley.com/documents/?uuid=e2a58e09-6e95-42ed-9529-0a6d84ad5f4a","http://www.mendeley.com/documents/?uuid=ff6e879a-925a-31b4-8b39-56f8e6704632"]}],"mendeley":{"formattedCitation":"(45)","plainTextFormattedCitation":"(45)","previouslyFormattedCitation":"(45)"},"properties":{"noteIndex":0},"schema":"https://github.com/citation-style-language/schema/raw/master/csl-citation.json"}</w:instrText>
            </w:r>
            <w:r w:rsidR="002B4368" w:rsidRPr="0091450A">
              <w:rPr>
                <w:rFonts w:cs="Times New Roman"/>
                <w:szCs w:val="20"/>
              </w:rPr>
              <w:fldChar w:fldCharType="separate"/>
            </w:r>
            <w:r w:rsidR="00A90C92" w:rsidRPr="00A90C92">
              <w:rPr>
                <w:rFonts w:cs="Times New Roman"/>
                <w:noProof/>
                <w:szCs w:val="20"/>
              </w:rPr>
              <w:t>(45)</w:t>
            </w:r>
            <w:r w:rsidR="002B4368" w:rsidRPr="0091450A">
              <w:rPr>
                <w:rFonts w:cs="Times New Roman"/>
                <w:szCs w:val="20"/>
              </w:rPr>
              <w:fldChar w:fldCharType="end"/>
            </w:r>
            <w:r w:rsidRPr="0091450A">
              <w:rPr>
                <w:rFonts w:cs="Times New Roman"/>
                <w:szCs w:val="20"/>
              </w:rPr>
              <w:t xml:space="preserve"> and the HPA Board.</w:t>
            </w:r>
          </w:p>
          <w:p w14:paraId="027A3E7B" w14:textId="08559AA1" w:rsidR="003E1B2E" w:rsidRPr="0091450A" w:rsidRDefault="003E1B2E" w:rsidP="002D613F">
            <w:pPr>
              <w:pStyle w:val="ListParagraph"/>
              <w:numPr>
                <w:ilvl w:val="0"/>
                <w:numId w:val="19"/>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The current advisory groups with a focus on nutrition, obesity or prevention of </w:t>
            </w:r>
            <w:r w:rsidRPr="00690A7E">
              <w:rPr>
                <w:rFonts w:cs="Times New Roman"/>
                <w:szCs w:val="20"/>
              </w:rPr>
              <w:t>NCDs</w:t>
            </w:r>
            <w:r w:rsidRPr="0091450A">
              <w:rPr>
                <w:rFonts w:cs="Times New Roman"/>
                <w:szCs w:val="20"/>
              </w:rPr>
              <w:t xml:space="preserve"> are: </w:t>
            </w:r>
            <w:r w:rsidR="00AC320C" w:rsidRPr="0091450A">
              <w:rPr>
                <w:rFonts w:cs="Times New Roman"/>
                <w:szCs w:val="20"/>
              </w:rPr>
              <w:t xml:space="preserve">Maternal, Infant and toddler </w:t>
            </w:r>
            <w:r w:rsidRPr="0091450A">
              <w:rPr>
                <w:rFonts w:cs="Times New Roman"/>
                <w:szCs w:val="20"/>
              </w:rPr>
              <w:t xml:space="preserve">Eating Guidelines Technical Advisory Group, Physical Activity Technical Advisory Group, National Diabetes Leadership Group, </w:t>
            </w:r>
            <w:r w:rsidR="00A20311" w:rsidRPr="00AE27FF">
              <w:rPr>
                <w:rFonts w:cs="Times New Roman"/>
                <w:szCs w:val="20"/>
              </w:rPr>
              <w:t>Well Ch</w:t>
            </w:r>
            <w:r w:rsidR="00A20311" w:rsidRPr="009B490C">
              <w:rPr>
                <w:rFonts w:cs="Times New Roman"/>
                <w:szCs w:val="20"/>
              </w:rPr>
              <w:t xml:space="preserve">ild Tamariki Ora Review </w:t>
            </w:r>
            <w:proofErr w:type="spellStart"/>
            <w:r w:rsidR="00A20311" w:rsidRPr="009B490C">
              <w:rPr>
                <w:rFonts w:cs="Times New Roman"/>
                <w:szCs w:val="20"/>
              </w:rPr>
              <w:t>R</w:t>
            </w:r>
            <w:r w:rsidR="00A20311" w:rsidRPr="009B490C">
              <w:rPr>
                <w:rFonts w:cstheme="minorHAnsi"/>
                <w:szCs w:val="20"/>
              </w:rPr>
              <w:t>ō</w:t>
            </w:r>
            <w:r w:rsidR="00A20311" w:rsidRPr="009B490C">
              <w:rPr>
                <w:rFonts w:cs="Times New Roman"/>
                <w:szCs w:val="20"/>
              </w:rPr>
              <w:t>p</w:t>
            </w:r>
            <w:r w:rsidR="00A20311" w:rsidRPr="009B490C">
              <w:rPr>
                <w:rFonts w:cstheme="minorHAnsi"/>
                <w:szCs w:val="20"/>
              </w:rPr>
              <w:t>ū</w:t>
            </w:r>
            <w:proofErr w:type="spellEnd"/>
            <w:r w:rsidR="00A20311" w:rsidRPr="009B490C">
              <w:rPr>
                <w:rFonts w:cs="Times New Roman"/>
                <w:szCs w:val="20"/>
              </w:rPr>
              <w:t xml:space="preserve"> </w:t>
            </w:r>
            <w:r w:rsidR="00EF51E2" w:rsidRPr="009B490C">
              <w:rPr>
                <w:rFonts w:cs="Times New Roman"/>
                <w:szCs w:val="20"/>
              </w:rPr>
              <w:t>(</w:t>
            </w:r>
            <w:r w:rsidR="00E27091" w:rsidRPr="009B490C">
              <w:rPr>
                <w:rFonts w:cs="Times New Roman"/>
                <w:szCs w:val="20"/>
              </w:rPr>
              <w:t>personal</w:t>
            </w:r>
            <w:r w:rsidR="00EF51E2" w:rsidRPr="009B490C">
              <w:rPr>
                <w:rFonts w:cs="Times New Roman"/>
                <w:szCs w:val="20"/>
              </w:rPr>
              <w:t xml:space="preserve"> communication</w:t>
            </w:r>
            <w:r w:rsidR="00B42934" w:rsidRPr="009B490C">
              <w:rPr>
                <w:rFonts w:cs="Times New Roman"/>
                <w:szCs w:val="20"/>
              </w:rPr>
              <w:t>,</w:t>
            </w:r>
            <w:r w:rsidR="00EF51E2" w:rsidRPr="009B490C">
              <w:rPr>
                <w:rFonts w:cs="Times New Roman"/>
                <w:szCs w:val="20"/>
              </w:rPr>
              <w:t xml:space="preserve"> MoH</w:t>
            </w:r>
            <w:r w:rsidR="00B42934" w:rsidRPr="009B490C">
              <w:rPr>
                <w:rFonts w:cs="Times New Roman"/>
                <w:szCs w:val="20"/>
              </w:rPr>
              <w:t xml:space="preserve">, </w:t>
            </w:r>
            <w:r w:rsidR="00A20311" w:rsidRPr="009B490C">
              <w:rPr>
                <w:rFonts w:cs="Times New Roman"/>
                <w:szCs w:val="20"/>
              </w:rPr>
              <w:t>2020</w:t>
            </w:r>
            <w:r w:rsidR="00EF51E2" w:rsidRPr="009B490C">
              <w:rPr>
                <w:rFonts w:cs="Times New Roman"/>
                <w:szCs w:val="20"/>
              </w:rPr>
              <w:t>). Each Healthy Families</w:t>
            </w:r>
            <w:r w:rsidR="00EA4AD4" w:rsidRPr="009B490C">
              <w:rPr>
                <w:rFonts w:cs="Times New Roman"/>
                <w:szCs w:val="20"/>
              </w:rPr>
              <w:t xml:space="preserve"> NZ</w:t>
            </w:r>
            <w:r w:rsidR="00EF51E2" w:rsidRPr="009B490C">
              <w:rPr>
                <w:rFonts w:cs="Times New Roman"/>
                <w:szCs w:val="20"/>
              </w:rPr>
              <w:t xml:space="preserve"> location has </w:t>
            </w:r>
            <w:r w:rsidR="00CA1A87" w:rsidRPr="009B490C">
              <w:rPr>
                <w:rFonts w:cs="Times New Roman"/>
                <w:szCs w:val="20"/>
              </w:rPr>
              <w:t xml:space="preserve">a </w:t>
            </w:r>
            <w:r w:rsidR="00A778A6" w:rsidRPr="009B490C">
              <w:rPr>
                <w:rFonts w:cs="Times New Roman"/>
                <w:szCs w:val="20"/>
              </w:rPr>
              <w:t>gov</w:t>
            </w:r>
            <w:r w:rsidR="00A778A6" w:rsidRPr="0091450A">
              <w:rPr>
                <w:rFonts w:cs="Times New Roman"/>
                <w:szCs w:val="20"/>
              </w:rPr>
              <w:t>ernance</w:t>
            </w:r>
            <w:r w:rsidR="00EF51E2" w:rsidRPr="0091450A">
              <w:rPr>
                <w:rFonts w:cs="Times New Roman"/>
                <w:szCs w:val="20"/>
              </w:rPr>
              <w:t>/strategic leadership group comprised of leaders who can influence change locally. These may include leaders from local government, regional sports trust, education, health, iwi, business. This group oversees the investment of the Action Budget and the alignment with spending with the principles of Healthy F</w:t>
            </w:r>
            <w:r w:rsidR="00B42934" w:rsidRPr="0091450A">
              <w:rPr>
                <w:rFonts w:cs="Times New Roman"/>
                <w:szCs w:val="20"/>
              </w:rPr>
              <w:t xml:space="preserve">amilies </w:t>
            </w:r>
            <w:r w:rsidR="00EA4AD4" w:rsidRPr="0091450A">
              <w:rPr>
                <w:rFonts w:cs="Times New Roman"/>
                <w:szCs w:val="20"/>
              </w:rPr>
              <w:t xml:space="preserve">NZ </w:t>
            </w:r>
            <w:r w:rsidR="00B42934" w:rsidRPr="0091450A">
              <w:rPr>
                <w:rFonts w:cs="Times New Roman"/>
                <w:szCs w:val="20"/>
              </w:rPr>
              <w:t>(personal communication,</w:t>
            </w:r>
            <w:r w:rsidR="00EF51E2" w:rsidRPr="0091450A">
              <w:rPr>
                <w:rFonts w:cs="Times New Roman"/>
                <w:szCs w:val="20"/>
              </w:rPr>
              <w:t xml:space="preserve"> Healthy Families</w:t>
            </w:r>
            <w:r w:rsidR="00EA4AD4" w:rsidRPr="0091450A">
              <w:rPr>
                <w:rFonts w:cs="Times New Roman"/>
                <w:szCs w:val="20"/>
              </w:rPr>
              <w:t xml:space="preserve"> NZ</w:t>
            </w:r>
            <w:r w:rsidR="00D80166" w:rsidRPr="0091450A">
              <w:rPr>
                <w:rFonts w:cs="Times New Roman"/>
                <w:szCs w:val="20"/>
              </w:rPr>
              <w:t>, 2017</w:t>
            </w:r>
            <w:r w:rsidR="00EF51E2" w:rsidRPr="0091450A">
              <w:rPr>
                <w:rFonts w:cs="Times New Roman"/>
                <w:szCs w:val="20"/>
              </w:rPr>
              <w:t>).</w:t>
            </w:r>
          </w:p>
          <w:p w14:paraId="26CBEEE9" w14:textId="22758D26" w:rsidR="003D3D46" w:rsidRPr="0091450A" w:rsidRDefault="003D3D46" w:rsidP="002D613F">
            <w:pPr>
              <w:pStyle w:val="ListParagraph"/>
              <w:numPr>
                <w:ilvl w:val="0"/>
                <w:numId w:val="19"/>
              </w:numPr>
              <w:shd w:val="clear" w:color="auto" w:fill="FFFFFF" w:themeFill="background1"/>
              <w:spacing w:before="40" w:after="40"/>
              <w:ind w:left="284" w:hanging="284"/>
              <w:contextualSpacing w:val="0"/>
              <w:rPr>
                <w:rFonts w:cs="Times New Roman"/>
                <w:szCs w:val="20"/>
              </w:rPr>
            </w:pPr>
            <w:r w:rsidRPr="0091450A">
              <w:rPr>
                <w:rFonts w:cs="Times New Roman"/>
                <w:szCs w:val="20"/>
              </w:rPr>
              <w:t>Some NGOs in NZ receive MoH funding, for example</w:t>
            </w:r>
            <w:r w:rsidR="00FF2C87" w:rsidRPr="0091450A">
              <w:rPr>
                <w:rFonts w:cs="Times New Roman"/>
                <w:szCs w:val="20"/>
              </w:rPr>
              <w:t>,</w:t>
            </w:r>
            <w:r w:rsidRPr="0091450A">
              <w:rPr>
                <w:rFonts w:cs="Times New Roman"/>
                <w:szCs w:val="20"/>
              </w:rPr>
              <w:t xml:space="preserve"> the Heart Foundation</w:t>
            </w:r>
            <w:r w:rsidR="00FF2C87" w:rsidRPr="0091450A">
              <w:rPr>
                <w:rFonts w:cs="Times New Roman"/>
                <w:szCs w:val="20"/>
              </w:rPr>
              <w:t xml:space="preserve"> </w:t>
            </w:r>
            <w:r w:rsidR="000B7F38" w:rsidRPr="0091450A">
              <w:rPr>
                <w:rFonts w:cs="Times New Roman"/>
                <w:szCs w:val="20"/>
              </w:rPr>
              <w:t xml:space="preserve">food reformulation </w:t>
            </w:r>
            <w:r w:rsidR="000C5673" w:rsidRPr="0091450A">
              <w:rPr>
                <w:rFonts w:cs="Times New Roman"/>
                <w:szCs w:val="20"/>
              </w:rPr>
              <w:t>programme</w:t>
            </w:r>
            <w:r w:rsidR="004E5F82" w:rsidRPr="0091450A">
              <w:rPr>
                <w:rFonts w:cs="Times New Roman"/>
                <w:szCs w:val="20"/>
              </w:rPr>
              <w:t xml:space="preserve"> </w:t>
            </w:r>
            <w:r w:rsidR="002B4368" w:rsidRPr="0091450A">
              <w:rPr>
                <w:rFonts w:cs="Times New Roman"/>
                <w:szCs w:val="20"/>
              </w:rPr>
              <w:fldChar w:fldCharType="begin" w:fldLock="1"/>
            </w:r>
            <w:r w:rsidR="00EC12A7">
              <w:rPr>
                <w:rFonts w:cs="Times New Roman"/>
                <w:szCs w:val="20"/>
              </w:rPr>
              <w:instrText>ADDIN CSL_CITATION {"citationItems":[{"id":"ITEM-1","itemData":{"URL":"http://www.foodstandards.gov.au/about/committees/Pages/Consumer-and-Public-Health-Dialogue-.aspx","author":[{"dropping-particle":"","family":"Food Standard Australia New Zealand","given":"","non-dropping-particle":"","parse-names":false,"suffix":""}],"id":"ITEM-1","issue":"20/4/2017","issued":{"date-parts":[["2015"]]},"title":"Consumer and Public Health Dialogue ","type":"webpage"},"uris":["http://www.mendeley.com/documents/?uuid=c298e3a7-3f98-35d9-8bd8-0e4873147730","http://www.mendeley.com/documents/?uuid=761858b3-a8f4-4191-bf30-49cef0fa3793"]}],"mendeley":{"formattedCitation":"(266)","plainTextFormattedCitation":"(266)","previouslyFormattedCitation":"(266)"},"properties":{"noteIndex":0},"schema":"https://github.com/citation-style-language/schema/raw/master/csl-citation.json"}</w:instrText>
            </w:r>
            <w:r w:rsidR="002B4368" w:rsidRPr="0091450A">
              <w:rPr>
                <w:rFonts w:cs="Times New Roman"/>
                <w:szCs w:val="20"/>
              </w:rPr>
              <w:fldChar w:fldCharType="separate"/>
            </w:r>
            <w:r w:rsidR="009C4029" w:rsidRPr="009C4029">
              <w:rPr>
                <w:rFonts w:cs="Times New Roman"/>
                <w:noProof/>
                <w:szCs w:val="20"/>
              </w:rPr>
              <w:t>(266)</w:t>
            </w:r>
            <w:r w:rsidR="002B4368" w:rsidRPr="0091450A">
              <w:rPr>
                <w:rFonts w:cs="Times New Roman"/>
                <w:szCs w:val="20"/>
              </w:rPr>
              <w:fldChar w:fldCharType="end"/>
            </w:r>
            <w:r w:rsidR="00760316" w:rsidRPr="0091450A">
              <w:rPr>
                <w:rFonts w:cs="Times New Roman"/>
                <w:szCs w:val="20"/>
              </w:rPr>
              <w:t xml:space="preserve">. </w:t>
            </w:r>
          </w:p>
          <w:p w14:paraId="08C936EB" w14:textId="2641FBFB" w:rsidR="000B7F38" w:rsidRPr="0091450A" w:rsidRDefault="003D3D46" w:rsidP="002D613F">
            <w:pPr>
              <w:pStyle w:val="ListParagraph"/>
              <w:numPr>
                <w:ilvl w:val="0"/>
                <w:numId w:val="19"/>
              </w:numPr>
              <w:shd w:val="clear" w:color="auto" w:fill="FFFFFF" w:themeFill="background1"/>
              <w:spacing w:before="40" w:after="40"/>
              <w:ind w:left="284" w:hanging="284"/>
              <w:contextualSpacing w:val="0"/>
              <w:rPr>
                <w:rFonts w:cs="Times New Roman"/>
                <w:szCs w:val="20"/>
              </w:rPr>
            </w:pPr>
            <w:r w:rsidRPr="0091450A">
              <w:rPr>
                <w:rFonts w:cs="Times New Roman"/>
                <w:szCs w:val="20"/>
              </w:rPr>
              <w:t>Civil society is encouraged to participate in public submissions in certain aspects of food policy development (</w:t>
            </w:r>
            <w:r w:rsidR="00AE20D3" w:rsidRPr="0091450A">
              <w:rPr>
                <w:rFonts w:cs="Times New Roman"/>
                <w:szCs w:val="20"/>
              </w:rPr>
              <w:t>e.g.</w:t>
            </w:r>
            <w:r w:rsidRPr="0091450A">
              <w:rPr>
                <w:rFonts w:cs="Times New Roman"/>
                <w:szCs w:val="20"/>
              </w:rPr>
              <w:t xml:space="preserve"> to Parliamentary Inquiries, Select Committees</w:t>
            </w:r>
            <w:r w:rsidR="000B7F38" w:rsidRPr="0091450A">
              <w:rPr>
                <w:rFonts w:cs="Times New Roman"/>
                <w:szCs w:val="20"/>
              </w:rPr>
              <w:t>).</w:t>
            </w:r>
          </w:p>
          <w:p w14:paraId="2378C572" w14:textId="34DFE515" w:rsidR="00D921CC" w:rsidRPr="00A455F5" w:rsidRDefault="000B7F38" w:rsidP="002D613F">
            <w:pPr>
              <w:pStyle w:val="ListParagraph"/>
              <w:numPr>
                <w:ilvl w:val="0"/>
                <w:numId w:val="19"/>
              </w:numPr>
              <w:shd w:val="clear" w:color="auto" w:fill="FFFFFF" w:themeFill="background1"/>
              <w:spacing w:before="40" w:after="40"/>
              <w:ind w:left="284" w:hanging="284"/>
              <w:contextualSpacing w:val="0"/>
              <w:rPr>
                <w:rFonts w:cs="Times New Roman"/>
                <w:szCs w:val="20"/>
              </w:rPr>
            </w:pPr>
            <w:r w:rsidRPr="00AE27FF">
              <w:rPr>
                <w:rFonts w:cs="Times New Roman"/>
                <w:szCs w:val="20"/>
              </w:rPr>
              <w:t xml:space="preserve">The </w:t>
            </w:r>
            <w:r w:rsidR="00892A6E" w:rsidRPr="00AE27FF">
              <w:rPr>
                <w:rFonts w:cs="Times New Roman"/>
                <w:szCs w:val="20"/>
              </w:rPr>
              <w:t xml:space="preserve">HPA </w:t>
            </w:r>
            <w:r w:rsidR="002B4368" w:rsidRPr="00AE27FF">
              <w:rPr>
                <w:rFonts w:cs="Times New Roman"/>
                <w:szCs w:val="20"/>
              </w:rPr>
              <w:fldChar w:fldCharType="begin" w:fldLock="1"/>
            </w:r>
            <w:r w:rsidR="009C4029" w:rsidRPr="00AE27FF">
              <w:rPr>
                <w:rFonts w:cs="Times New Roman"/>
                <w:szCs w:val="20"/>
              </w:rPr>
              <w:instrText>ADDIN CSL_CITATION {"citationItems":[{"id":"ITEM-1","itemData":{"author":[{"dropping-particle":"","family":"Health Promotion Agency","given":"","non-dropping-particle":"","parse-names":false,"suffix":""}],"id":"ITEM-1","issued":{"date-parts":[["2015"]]},"publisher":"Health Promotion Agency","publisher-place":"Wellington","title":"Annual report 2014/2015","type":"report"},"uris":["http://www.mendeley.com/documents/?uuid=e08357a9-2284-4182-8da4-b84a219e2a1c","http://www.mendeley.com/documents/?uuid=f7992adf-81a4-3699-923a-5a1d423d485a"]}],"mendeley":{"formattedCitation":"(110)","plainTextFormattedCitation":"(110)","previouslyFormattedCitation":"(110)"},"properties":{"noteIndex":0},"schema":"https://github.com/citation-style-language/schema/raw/master/csl-citation.json"}</w:instrText>
            </w:r>
            <w:r w:rsidR="002B4368" w:rsidRPr="00AE27FF">
              <w:rPr>
                <w:rFonts w:cs="Times New Roman"/>
                <w:szCs w:val="20"/>
              </w:rPr>
              <w:fldChar w:fldCharType="separate"/>
            </w:r>
            <w:r w:rsidR="004C06EB" w:rsidRPr="00AE27FF">
              <w:rPr>
                <w:rFonts w:cs="Times New Roman"/>
                <w:noProof/>
                <w:szCs w:val="20"/>
              </w:rPr>
              <w:t>(110)</w:t>
            </w:r>
            <w:r w:rsidR="002B4368" w:rsidRPr="00AE27FF">
              <w:rPr>
                <w:rFonts w:cs="Times New Roman"/>
                <w:szCs w:val="20"/>
              </w:rPr>
              <w:fldChar w:fldCharType="end"/>
            </w:r>
            <w:r w:rsidRPr="00AE27FF">
              <w:rPr>
                <w:rFonts w:cs="Times New Roman"/>
                <w:szCs w:val="20"/>
              </w:rPr>
              <w:t xml:space="preserve"> c</w:t>
            </w:r>
            <w:r w:rsidR="00892A6E" w:rsidRPr="00AE27FF">
              <w:rPr>
                <w:rFonts w:cs="Times New Roman"/>
                <w:szCs w:val="20"/>
              </w:rPr>
              <w:t xml:space="preserve">ommunity partnership funding </w:t>
            </w:r>
            <w:r w:rsidRPr="00AE27FF">
              <w:rPr>
                <w:rFonts w:cs="Times New Roman"/>
                <w:szCs w:val="20"/>
              </w:rPr>
              <w:t>was</w:t>
            </w:r>
            <w:r w:rsidRPr="0091450A">
              <w:rPr>
                <w:rFonts w:cs="Times New Roman"/>
                <w:szCs w:val="20"/>
              </w:rPr>
              <w:t xml:space="preserve"> </w:t>
            </w:r>
            <w:r w:rsidR="00892A6E" w:rsidRPr="0091450A">
              <w:rPr>
                <w:rFonts w:cs="Times New Roman"/>
                <w:szCs w:val="20"/>
              </w:rPr>
              <w:t xml:space="preserve">first </w:t>
            </w:r>
            <w:r w:rsidR="00892A6E" w:rsidRPr="0027191E">
              <w:rPr>
                <w:rFonts w:cs="Times New Roman"/>
                <w:szCs w:val="20"/>
              </w:rPr>
              <w:t xml:space="preserve">offered in 2013/14. </w:t>
            </w:r>
            <w:r w:rsidR="00F13AF4" w:rsidRPr="0027191E">
              <w:rPr>
                <w:rFonts w:cs="Times New Roman"/>
                <w:szCs w:val="20"/>
              </w:rPr>
              <w:t>In 2017</w:t>
            </w:r>
            <w:r w:rsidR="00965E2B">
              <w:rPr>
                <w:rFonts w:cs="Times New Roman"/>
                <w:szCs w:val="20"/>
              </w:rPr>
              <w:t xml:space="preserve">, sixteen community projects were funded and </w:t>
            </w:r>
            <w:r w:rsidR="00E7204A">
              <w:rPr>
                <w:rFonts w:cs="Times New Roman"/>
                <w:szCs w:val="20"/>
              </w:rPr>
              <w:t>monitored</w:t>
            </w:r>
            <w:r w:rsidR="006A449F">
              <w:rPr>
                <w:rFonts w:cs="Times New Roman"/>
                <w:szCs w:val="20"/>
              </w:rPr>
              <w:t>, though not nutrition related.</w:t>
            </w:r>
          </w:p>
          <w:p w14:paraId="5F6D40B3" w14:textId="54DDB58C" w:rsidR="000B7F38" w:rsidRPr="0091450A" w:rsidRDefault="000B7F38" w:rsidP="002D613F">
            <w:pPr>
              <w:pStyle w:val="ListParagraph"/>
              <w:numPr>
                <w:ilvl w:val="0"/>
                <w:numId w:val="19"/>
              </w:numPr>
              <w:shd w:val="clear" w:color="auto" w:fill="FFFFFF" w:themeFill="background1"/>
              <w:spacing w:before="40" w:after="40"/>
              <w:ind w:left="284" w:hanging="284"/>
              <w:contextualSpacing w:val="0"/>
              <w:rPr>
                <w:rFonts w:cs="Times New Roman"/>
                <w:szCs w:val="20"/>
              </w:rPr>
            </w:pPr>
            <w:r w:rsidRPr="00A455F5">
              <w:rPr>
                <w:rFonts w:cs="Times New Roman"/>
                <w:szCs w:val="20"/>
              </w:rPr>
              <w:t>The National Science Challenges</w:t>
            </w:r>
            <w:r w:rsidRPr="0091450A">
              <w:rPr>
                <w:rFonts w:cs="Times New Roman"/>
                <w:szCs w:val="20"/>
              </w:rPr>
              <w:t xml:space="preserve"> encourage collaboration with academia, </w:t>
            </w:r>
            <w:r w:rsidR="00CA1A87" w:rsidRPr="0091450A">
              <w:rPr>
                <w:rFonts w:cs="Times New Roman"/>
                <w:szCs w:val="20"/>
              </w:rPr>
              <w:t>C</w:t>
            </w:r>
            <w:r w:rsidRPr="0091450A">
              <w:rPr>
                <w:rFonts w:cs="Times New Roman"/>
                <w:szCs w:val="20"/>
              </w:rPr>
              <w:t xml:space="preserve">rown </w:t>
            </w:r>
            <w:r w:rsidR="00CA1A87" w:rsidRPr="0091450A">
              <w:rPr>
                <w:rFonts w:cs="Times New Roman"/>
                <w:szCs w:val="20"/>
              </w:rPr>
              <w:t>R</w:t>
            </w:r>
            <w:r w:rsidRPr="0091450A">
              <w:rPr>
                <w:rFonts w:cs="Times New Roman"/>
                <w:szCs w:val="20"/>
              </w:rPr>
              <w:t xml:space="preserve">esearch </w:t>
            </w:r>
            <w:r w:rsidR="00CA1A87" w:rsidRPr="0091450A">
              <w:rPr>
                <w:rFonts w:cs="Times New Roman"/>
                <w:szCs w:val="20"/>
              </w:rPr>
              <w:t>I</w:t>
            </w:r>
            <w:r w:rsidRPr="0091450A">
              <w:rPr>
                <w:rFonts w:cs="Times New Roman"/>
                <w:szCs w:val="20"/>
              </w:rPr>
              <w:t xml:space="preserve">nstitutes and NGOs and </w:t>
            </w:r>
            <w:proofErr w:type="spellStart"/>
            <w:r w:rsidRPr="0091450A">
              <w:rPr>
                <w:rFonts w:cs="Times New Roman"/>
                <w:szCs w:val="20"/>
              </w:rPr>
              <w:t>Malaghan</w:t>
            </w:r>
            <w:proofErr w:type="spellEnd"/>
            <w:r w:rsidRPr="0091450A">
              <w:rPr>
                <w:rFonts w:cs="Times New Roman"/>
                <w:szCs w:val="20"/>
              </w:rPr>
              <w:t xml:space="preserve"> Institute. </w:t>
            </w:r>
            <w:r w:rsidR="00CA1A87" w:rsidRPr="0091450A">
              <w:rPr>
                <w:rFonts w:cs="Times New Roman"/>
                <w:szCs w:val="20"/>
              </w:rPr>
              <w:t>Challenges are f</w:t>
            </w:r>
            <w:r w:rsidRPr="0091450A">
              <w:rPr>
                <w:rFonts w:cs="Times New Roman"/>
                <w:szCs w:val="20"/>
              </w:rPr>
              <w:t xml:space="preserve">unded by MBIE </w:t>
            </w:r>
            <w:r w:rsidR="002B4368" w:rsidRPr="0091450A">
              <w:rPr>
                <w:rFonts w:cs="Times New Roman"/>
                <w:szCs w:val="20"/>
              </w:rPr>
              <w:fldChar w:fldCharType="begin" w:fldLock="1"/>
            </w:r>
            <w:r w:rsidR="00657137">
              <w:rPr>
                <w:rFonts w:cs="Times New Roman"/>
                <w:szCs w:val="20"/>
              </w:rPr>
              <w:instrText>ADDIN CSL_CITATION {"citationItems":[{"id":"ITEM-1","itemData":{"URL":"http://www.mbie.govt.nz/info-services/science-innovation/national-science-challenges","author":[{"dropping-particle":"","family":"Ministry of Business Innovation and Employment","given":"","non-dropping-particle":"","parse-names":false,"suffix":""}],"id":"ITEM-1","issue":"23/2/2017","issued":{"date-parts":[["2016"]]},"title":"National Science Challenges","type":"webpage"},"uris":["http://www.mendeley.com/documents/?uuid=4fda6fec-8653-33f3-985e-c3df41d36767","http://www.mendeley.com/documents/?uuid=cffcb4ea-4000-43e3-8bd5-e53898fcdc6d"]}],"mendeley":{"formattedCitation":"(267)","plainTextFormattedCitation":"(267)","previouslyFormattedCitation":"(267)"},"properties":{"noteIndex":0},"schema":"https://github.com/citation-style-language/schema/raw/master/csl-citation.json"}</w:instrText>
            </w:r>
            <w:r w:rsidR="002B4368" w:rsidRPr="0091450A">
              <w:rPr>
                <w:rFonts w:cs="Times New Roman"/>
                <w:szCs w:val="20"/>
              </w:rPr>
              <w:fldChar w:fldCharType="separate"/>
            </w:r>
            <w:r w:rsidR="009C4029" w:rsidRPr="009C4029">
              <w:rPr>
                <w:rFonts w:cs="Times New Roman"/>
                <w:noProof/>
                <w:szCs w:val="20"/>
              </w:rPr>
              <w:t>(267)</w:t>
            </w:r>
            <w:r w:rsidR="002B4368" w:rsidRPr="0091450A">
              <w:rPr>
                <w:rFonts w:cs="Times New Roman"/>
                <w:szCs w:val="20"/>
              </w:rPr>
              <w:fldChar w:fldCharType="end"/>
            </w:r>
            <w:r w:rsidR="00760316" w:rsidRPr="0091450A">
              <w:rPr>
                <w:rFonts w:cs="Times New Roman"/>
                <w:szCs w:val="20"/>
              </w:rPr>
              <w:t>.</w:t>
            </w:r>
          </w:p>
          <w:p w14:paraId="44393185" w14:textId="1E7F04B9" w:rsidR="00703661" w:rsidRPr="0091450A" w:rsidRDefault="001D6AA9" w:rsidP="002D613F">
            <w:pPr>
              <w:pStyle w:val="ListParagraph"/>
              <w:numPr>
                <w:ilvl w:val="0"/>
                <w:numId w:val="19"/>
              </w:numPr>
              <w:shd w:val="clear" w:color="auto" w:fill="FFFFFF" w:themeFill="background1"/>
              <w:spacing w:before="40" w:after="40"/>
              <w:ind w:left="284" w:hanging="284"/>
              <w:contextualSpacing w:val="0"/>
              <w:rPr>
                <w:rFonts w:cs="Times New Roman"/>
                <w:szCs w:val="20"/>
              </w:rPr>
            </w:pPr>
            <w:r w:rsidRPr="0091450A">
              <w:rPr>
                <w:rFonts w:cstheme="minorHAnsi"/>
                <w:color w:val="717171"/>
                <w:szCs w:val="20"/>
                <w:shd w:val="clear" w:color="auto" w:fill="FFFFFF"/>
              </w:rPr>
              <w:t>​​</w:t>
            </w:r>
            <w:r w:rsidRPr="0091450A">
              <w:rPr>
                <w:rFonts w:cstheme="minorHAnsi"/>
                <w:szCs w:val="20"/>
                <w:shd w:val="clear" w:color="auto" w:fill="FFFFFF"/>
              </w:rPr>
              <w:t>The FSANZ Consumer and Public Health Dialogue provides a means by which FSANZ can engage in deeper and more meaningful consultation with peak consumer and public health bodies and academics</w:t>
            </w:r>
            <w:r w:rsidR="00C66C6C">
              <w:rPr>
                <w:rFonts w:cstheme="minorHAnsi"/>
                <w:szCs w:val="20"/>
                <w:shd w:val="clear" w:color="auto" w:fill="FFFFFF"/>
              </w:rPr>
              <w:t xml:space="preserve"> </w:t>
            </w:r>
            <w:r w:rsidR="00C66C6C">
              <w:rPr>
                <w:rFonts w:cstheme="minorHAnsi"/>
                <w:szCs w:val="20"/>
                <w:shd w:val="clear" w:color="auto" w:fill="FFFFFF"/>
              </w:rPr>
              <w:fldChar w:fldCharType="begin" w:fldLock="1"/>
            </w:r>
            <w:r w:rsidR="00EC12A7">
              <w:rPr>
                <w:rFonts w:cstheme="minorHAnsi"/>
                <w:szCs w:val="20"/>
                <w:shd w:val="clear" w:color="auto" w:fill="FFFFFF"/>
              </w:rPr>
              <w:instrText>ADDIN CSL_CITATION {"citationItems":[{"id":"ITEM-1","itemData":{"URL":"https://www.foodstandards.govt.nz/about/committees/Pages/Consumer-and-Public-Health-Dialogue-.aspx","accessed":{"date-parts":[["2020","1","20"]]},"author":[{"dropping-particle":"","family":"Food Standards Australia New Zealand","given":"","non-dropping-particle":"","parse-names":false,"suffix":""}],"id":"ITEM-1","issued":{"date-parts":[["2019"]]},"title":"Consumer and Public Health Dialogue","type":"webpage"},"uris":["http://www.mendeley.com/documents/?uuid=9b4f983c-6b12-36c1-88d0-713925bb099a"]}],"mendeley":{"formattedCitation":"(268)","plainTextFormattedCitation":"(268)","previouslyFormattedCitation":"(268)"},"properties":{"noteIndex":0},"schema":"https://github.com/citation-style-language/schema/raw/master/csl-citation.json"}</w:instrText>
            </w:r>
            <w:r w:rsidR="00C66C6C">
              <w:rPr>
                <w:rFonts w:cstheme="minorHAnsi"/>
                <w:szCs w:val="20"/>
                <w:shd w:val="clear" w:color="auto" w:fill="FFFFFF"/>
              </w:rPr>
              <w:fldChar w:fldCharType="separate"/>
            </w:r>
            <w:r w:rsidR="009C4029" w:rsidRPr="009C4029">
              <w:rPr>
                <w:rFonts w:cstheme="minorHAnsi"/>
                <w:noProof/>
                <w:szCs w:val="20"/>
                <w:shd w:val="clear" w:color="auto" w:fill="FFFFFF"/>
              </w:rPr>
              <w:t>(268)</w:t>
            </w:r>
            <w:r w:rsidR="00C66C6C">
              <w:rPr>
                <w:rFonts w:cstheme="minorHAnsi"/>
                <w:szCs w:val="20"/>
                <w:shd w:val="clear" w:color="auto" w:fill="FFFFFF"/>
              </w:rPr>
              <w:fldChar w:fldCharType="end"/>
            </w:r>
            <w:r w:rsidRPr="0091450A">
              <w:rPr>
                <w:rFonts w:cstheme="minorHAnsi"/>
                <w:szCs w:val="20"/>
                <w:shd w:val="clear" w:color="auto" w:fill="FFFFFF"/>
              </w:rPr>
              <w:t xml:space="preserve">. The objective is to improve FSANZ’s awareness and understanding of community food and health issues; and public priorities, and through this communication, provide a more effective food regulatory response. The Ministry of Health and Ministry </w:t>
            </w:r>
            <w:r w:rsidR="0096758C">
              <w:rPr>
                <w:rFonts w:cstheme="minorHAnsi"/>
                <w:szCs w:val="20"/>
                <w:shd w:val="clear" w:color="auto" w:fill="FFFFFF"/>
              </w:rPr>
              <w:t>for</w:t>
            </w:r>
            <w:r w:rsidRPr="0091450A">
              <w:rPr>
                <w:rFonts w:cstheme="minorHAnsi"/>
                <w:szCs w:val="20"/>
                <w:shd w:val="clear" w:color="auto" w:fill="FFFFFF"/>
              </w:rPr>
              <w:t xml:space="preserve"> Primary Industries attend as observers.</w:t>
            </w:r>
          </w:p>
          <w:p w14:paraId="36F11CCD" w14:textId="77777777" w:rsidR="00DD7B28" w:rsidRPr="0091450A" w:rsidRDefault="00DD7B28" w:rsidP="002D613F">
            <w:pPr>
              <w:shd w:val="clear" w:color="auto" w:fill="FFFFFF" w:themeFill="background1"/>
              <w:spacing w:before="40" w:after="40"/>
              <w:rPr>
                <w:rFonts w:cs="Times New Roman"/>
                <w:b/>
                <w:color w:val="002060"/>
                <w:szCs w:val="20"/>
              </w:rPr>
            </w:pPr>
          </w:p>
          <w:p w14:paraId="0082FB33" w14:textId="7DC875C1"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6391BC58" w14:textId="134BE7A3" w:rsidR="00FE20A7" w:rsidRPr="0091450A" w:rsidRDefault="00FE20A7" w:rsidP="002D613F">
            <w:pPr>
              <w:pStyle w:val="ListParagraph"/>
              <w:numPr>
                <w:ilvl w:val="0"/>
                <w:numId w:val="88"/>
              </w:numPr>
              <w:shd w:val="clear" w:color="auto" w:fill="FFFFFF" w:themeFill="background1"/>
              <w:spacing w:before="40" w:after="40"/>
              <w:ind w:left="284" w:hanging="284"/>
              <w:contextualSpacing w:val="0"/>
              <w:rPr>
                <w:rFonts w:cs="Times New Roman"/>
                <w:b/>
                <w:color w:val="002060"/>
                <w:szCs w:val="20"/>
              </w:rPr>
            </w:pPr>
            <w:r w:rsidRPr="0091450A">
              <w:rPr>
                <w:rFonts w:eastAsia="Times New Roman" w:cs="Times New Roman"/>
                <w:b/>
                <w:szCs w:val="20"/>
                <w:lang w:eastAsia="en-NZ"/>
              </w:rPr>
              <w:t>Brazil</w:t>
            </w:r>
            <w:r w:rsidRPr="0091450A">
              <w:rPr>
                <w:rFonts w:eastAsia="Times New Roman" w:cs="Times New Roman"/>
                <w:szCs w:val="20"/>
                <w:lang w:eastAsia="en-NZ"/>
              </w:rPr>
              <w:t xml:space="preserve">:  The National Council of Food and Nutrition Security (CONSEA) is a body made up of civil society and government representatives, which advises the President’s office on matters involving food and nutrition security </w:t>
            </w:r>
            <w:r w:rsidR="002B4368"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s://www.fao.org.br/download/Seguranca_Alimentar_Ingles.pdf","author":[{"dropping-particle":"","family":"CONSEA","given":"","non-dropping-particle":"","parse-names":false,"suffix":""}],"id":"ITEM-1","issue":"08/03/2016","issued":{"date-parts":[["0"]]},"title":"Building up the National Policy and System for Food and Nutrition Security: the Brazilian experience","type":"webpage"},"uris":["http://www.mendeley.com/documents/?uuid=38faff04-c55e-3620-bfb0-f0586091287f","http://www.mendeley.com/documents/?uuid=d643336e-5cbb-419c-b839-84591794f2fd"]}],"mendeley":{"formattedCitation":"(269)","plainTextFormattedCitation":"(269)","previouslyFormattedCitation":"(269)"},"properties":{"noteIndex":0},"schema":"https://github.com/citation-style-language/schema/raw/master/csl-citation.json"}</w:instrText>
            </w:r>
            <w:r w:rsidR="002B4368"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69)</w:t>
            </w:r>
            <w:r w:rsidR="002B4368" w:rsidRPr="0091450A">
              <w:rPr>
                <w:rFonts w:eastAsia="Times New Roman" w:cs="Times New Roman"/>
                <w:szCs w:val="20"/>
                <w:lang w:eastAsia="en-NZ"/>
              </w:rPr>
              <w:fldChar w:fldCharType="end"/>
            </w:r>
            <w:r w:rsidRPr="0091450A">
              <w:rPr>
                <w:rFonts w:eastAsia="Times New Roman" w:cs="Times New Roman"/>
                <w:szCs w:val="20"/>
                <w:lang w:eastAsia="en-NZ"/>
              </w:rPr>
              <w:t>.</w:t>
            </w:r>
            <w:r w:rsidRPr="0091450A">
              <w:rPr>
                <w:szCs w:val="20"/>
              </w:rPr>
              <w:t xml:space="preserve"> CONSEA is</w:t>
            </w:r>
            <w:r w:rsidRPr="0091450A">
              <w:rPr>
                <w:rFonts w:eastAsia="Times New Roman" w:cs="Times New Roman"/>
                <w:szCs w:val="20"/>
                <w:lang w:eastAsia="en-NZ"/>
              </w:rPr>
              <w:t xml:space="preserve"> made up </w:t>
            </w:r>
            <w:r w:rsidR="0072615A">
              <w:rPr>
                <w:rFonts w:eastAsia="Times New Roman" w:cs="Times New Roman"/>
                <w:szCs w:val="20"/>
                <w:lang w:eastAsia="en-NZ"/>
              </w:rPr>
              <w:t>of</w:t>
            </w:r>
            <w:r w:rsidRPr="0091450A">
              <w:rPr>
                <w:rFonts w:eastAsia="Times New Roman" w:cs="Times New Roman"/>
                <w:szCs w:val="20"/>
                <w:lang w:eastAsia="en-NZ"/>
              </w:rPr>
              <w:t xml:space="preserve"> one-third government and two-thirds non-government executives and workers. It has special powers. It is housed in and reports to the office of the president of the republic. </w:t>
            </w:r>
            <w:r w:rsidRPr="0091450A">
              <w:rPr>
                <w:rFonts w:eastAsia="Times New Roman" w:cs="Times New Roman"/>
                <w:szCs w:val="20"/>
                <w:lang w:eastAsia="en-NZ"/>
              </w:rPr>
              <w:lastRenderedPageBreak/>
              <w:t>It is responsible for formulating and proposing public policies whose purpose is to guarantee the human right to healthy and adequate food. There are also CONSEAs at state and municipal levels that deal with specific issues, also responsible for organising CONSEA conferences at their levels. CONSEAs are charged to represent Brazilian social, regional, racial and cultural diversity at municipal, state or national level. The elected politicians in Brazil's parliament formally have the power to challenge and even overturn proposals made by CONSEA. In practice</w:t>
            </w:r>
            <w:r w:rsidR="0072615A">
              <w:rPr>
                <w:rFonts w:eastAsia="Times New Roman" w:cs="Times New Roman"/>
                <w:szCs w:val="20"/>
                <w:lang w:eastAsia="en-NZ"/>
              </w:rPr>
              <w:t>,</w:t>
            </w:r>
            <w:r w:rsidRPr="0091450A">
              <w:rPr>
                <w:rFonts w:eastAsia="Times New Roman" w:cs="Times New Roman"/>
                <w:szCs w:val="20"/>
                <w:lang w:eastAsia="en-NZ"/>
              </w:rPr>
              <w:t xml:space="preserve"> it is most unlikely that any Brazilian government whether of the left or right would wish to do so, partly because of the constitutional status of the CONSEA system, </w:t>
            </w:r>
            <w:r w:rsidR="007A7A1E" w:rsidRPr="0091450A">
              <w:rPr>
                <w:rFonts w:eastAsia="Times New Roman" w:cs="Times New Roman"/>
                <w:szCs w:val="20"/>
                <w:lang w:eastAsia="en-NZ"/>
              </w:rPr>
              <w:t>and</w:t>
            </w:r>
            <w:r w:rsidRPr="0091450A">
              <w:rPr>
                <w:rFonts w:eastAsia="Times New Roman" w:cs="Times New Roman"/>
                <w:szCs w:val="20"/>
                <w:lang w:eastAsia="en-NZ"/>
              </w:rPr>
              <w:t xml:space="preserve"> because, being so carefully representative of all sectors and levels of society, it remains strong and popular.</w:t>
            </w:r>
          </w:p>
        </w:tc>
      </w:tr>
    </w:tbl>
    <w:p w14:paraId="08A13F24" w14:textId="716134B2" w:rsidR="005C2B19" w:rsidRPr="0091450A" w:rsidRDefault="005C2B19" w:rsidP="002D613F">
      <w:pPr>
        <w:spacing w:line="240" w:lineRule="auto"/>
      </w:pPr>
    </w:p>
    <w:tbl>
      <w:tblPr>
        <w:tblStyle w:val="TableGrid"/>
        <w:tblW w:w="9209" w:type="dxa"/>
        <w:tblLook w:val="04A0" w:firstRow="1" w:lastRow="0" w:firstColumn="1" w:lastColumn="0" w:noHBand="0" w:noVBand="1"/>
      </w:tblPr>
      <w:tblGrid>
        <w:gridCol w:w="9209"/>
      </w:tblGrid>
      <w:tr w:rsidR="00B84363" w:rsidRPr="0091450A" w14:paraId="620D665C" w14:textId="77777777" w:rsidTr="00E83F10">
        <w:tc>
          <w:tcPr>
            <w:tcW w:w="9209" w:type="dxa"/>
          </w:tcPr>
          <w:p w14:paraId="75C357D4" w14:textId="4438790D" w:rsidR="00B84363" w:rsidRPr="0091450A" w:rsidRDefault="00B84363" w:rsidP="002D613F">
            <w:pPr>
              <w:shd w:val="clear" w:color="auto" w:fill="FFFFFF" w:themeFill="background1"/>
              <w:spacing w:before="40" w:after="40"/>
              <w:rPr>
                <w:rFonts w:cs="Times New Roman"/>
                <w:szCs w:val="20"/>
              </w:rPr>
            </w:pPr>
            <w:r w:rsidRPr="0091450A">
              <w:rPr>
                <w:rFonts w:cs="Times New Roman"/>
                <w:b/>
                <w:color w:val="1F497D" w:themeColor="text2"/>
                <w:sz w:val="28"/>
                <w:szCs w:val="28"/>
              </w:rPr>
              <w:t xml:space="preserve">12 PLATFORMS FOR INTERACTION: </w:t>
            </w:r>
            <w:r w:rsidRPr="0091450A">
              <w:rPr>
                <w:rFonts w:cs="Times New Roman"/>
                <w:szCs w:val="20"/>
              </w:rPr>
              <w:t>There are coordination platforms and opportunities for synergies across government departments, levels of government, and other sectors (NGOs, private sector, and academia) such that policies and actions in food and nutrition are coherent, efficient and effective in improving food environments, population nutrition, diet-related NCDs and their related inequalities</w:t>
            </w:r>
            <w:r w:rsidR="009B3B51" w:rsidRPr="0091450A">
              <w:rPr>
                <w:rFonts w:cs="Times New Roman"/>
                <w:szCs w:val="20"/>
              </w:rPr>
              <w:t>.</w:t>
            </w:r>
          </w:p>
        </w:tc>
      </w:tr>
      <w:tr w:rsidR="00B84363" w:rsidRPr="0091450A" w14:paraId="66B73BBF" w14:textId="77777777" w:rsidTr="00E83F10">
        <w:tc>
          <w:tcPr>
            <w:tcW w:w="9209" w:type="dxa"/>
          </w:tcPr>
          <w:p w14:paraId="371CCB7D" w14:textId="77C6F3FA" w:rsidR="00B84363" w:rsidRPr="0091450A" w:rsidRDefault="00D921CC" w:rsidP="002D613F">
            <w:pPr>
              <w:shd w:val="clear" w:color="auto" w:fill="FFFFFF" w:themeFill="background1"/>
              <w:spacing w:before="40" w:after="40"/>
              <w:rPr>
                <w:rFonts w:cs="Times New Roman"/>
                <w:color w:val="000000"/>
                <w:szCs w:val="20"/>
                <w:lang w:eastAsia="en-NZ"/>
              </w:rPr>
            </w:pPr>
            <w:bookmarkStart w:id="72" w:name="_Toc31623770"/>
            <w:r w:rsidRPr="0091450A">
              <w:rPr>
                <w:rStyle w:val="Heading3Char"/>
              </w:rPr>
              <w:t>PLATF4</w:t>
            </w:r>
            <w:bookmarkEnd w:id="72"/>
            <w:r w:rsidR="00B84363" w:rsidRPr="0091450A">
              <w:rPr>
                <w:rFonts w:cs="Times New Roman"/>
                <w:b/>
                <w:color w:val="1F497D" w:themeColor="text2"/>
                <w:sz w:val="28"/>
                <w:szCs w:val="28"/>
              </w:rPr>
              <w:t xml:space="preserve">: </w:t>
            </w:r>
            <w:r w:rsidR="007A5446" w:rsidRPr="0091450A">
              <w:rPr>
                <w:rFonts w:cs="Times New Roman"/>
                <w:b/>
                <w:szCs w:val="20"/>
              </w:rPr>
              <w:t xml:space="preserve">The government leads a broad, effective and sustainable systems-based approach with local organisations to improve the healthiness of food environments at </w:t>
            </w:r>
            <w:r w:rsidR="00942266" w:rsidRPr="0091450A">
              <w:rPr>
                <w:rFonts w:cs="Times New Roman"/>
                <w:b/>
                <w:szCs w:val="20"/>
              </w:rPr>
              <w:t xml:space="preserve">a national </w:t>
            </w:r>
            <w:r w:rsidR="007A5446" w:rsidRPr="0091450A">
              <w:rPr>
                <w:rFonts w:cs="Times New Roman"/>
                <w:b/>
                <w:szCs w:val="20"/>
              </w:rPr>
              <w:t>level</w:t>
            </w:r>
            <w:r w:rsidR="009B3B51" w:rsidRPr="0091450A">
              <w:rPr>
                <w:rFonts w:cs="Times New Roman"/>
                <w:b/>
                <w:szCs w:val="20"/>
              </w:rPr>
              <w:t>.</w:t>
            </w:r>
          </w:p>
        </w:tc>
      </w:tr>
      <w:tr w:rsidR="00B84363" w:rsidRPr="0091450A" w14:paraId="0B2A513C" w14:textId="77777777" w:rsidTr="00E83F10">
        <w:tc>
          <w:tcPr>
            <w:tcW w:w="9209" w:type="dxa"/>
          </w:tcPr>
          <w:p w14:paraId="5740F368" w14:textId="562A3AED"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70CAEEA9" w14:textId="0C642BAD" w:rsidR="0047173B" w:rsidRPr="0091450A" w:rsidRDefault="000B7F38" w:rsidP="002D613F">
            <w:pPr>
              <w:pStyle w:val="ListParagraph"/>
              <w:numPr>
                <w:ilvl w:val="0"/>
                <w:numId w:val="37"/>
              </w:numPr>
              <w:shd w:val="clear" w:color="auto" w:fill="FFFFFF" w:themeFill="background1"/>
              <w:spacing w:before="40" w:after="40"/>
              <w:contextualSpacing w:val="0"/>
              <w:rPr>
                <w:rFonts w:cs="Times New Roman"/>
                <w:szCs w:val="20"/>
              </w:rPr>
            </w:pPr>
            <w:r w:rsidRPr="007159FF">
              <w:rPr>
                <w:rFonts w:cs="Times New Roman"/>
                <w:szCs w:val="20"/>
              </w:rPr>
              <w:t>P</w:t>
            </w:r>
            <w:r w:rsidR="00863447" w:rsidRPr="007159FF">
              <w:rPr>
                <w:rFonts w:cs="Times New Roman"/>
                <w:szCs w:val="20"/>
              </w:rPr>
              <w:t xml:space="preserve">roject Energize </w:t>
            </w:r>
            <w:r w:rsidRPr="0091450A">
              <w:rPr>
                <w:rFonts w:cs="Times New Roman"/>
                <w:szCs w:val="20"/>
              </w:rPr>
              <w:t xml:space="preserve">began in 2005 </w:t>
            </w:r>
            <w:r w:rsidR="00863447" w:rsidRPr="0091450A">
              <w:rPr>
                <w:rFonts w:cs="Times New Roman"/>
                <w:szCs w:val="20"/>
              </w:rPr>
              <w:t>in the Waikato region</w:t>
            </w:r>
            <w:r w:rsidR="00803CE4" w:rsidRPr="0091450A">
              <w:rPr>
                <w:rFonts w:cs="Times New Roman"/>
                <w:szCs w:val="20"/>
              </w:rPr>
              <w:t xml:space="preserve"> </w:t>
            </w:r>
            <w:r w:rsidR="002B4368" w:rsidRPr="0091450A">
              <w:rPr>
                <w:rFonts w:cs="Times New Roman"/>
                <w:szCs w:val="20"/>
              </w:rPr>
              <w:fldChar w:fldCharType="begin" w:fldLock="1"/>
            </w:r>
            <w:r w:rsidR="00EC12A7">
              <w:rPr>
                <w:rFonts w:cs="Times New Roman"/>
                <w:szCs w:val="20"/>
              </w:rPr>
              <w:instrText>ADDIN CSL_CITATION {"citationItems":[{"id":"ITEM-1","itemData":{"URL":"http://www.waikatodhb.govt.nz/events/pageid/2145872029/Project_Energize.html","author":[{"dropping-particle":"","family":"Waikato District Health Board","given":"","non-dropping-particle":"","parse-names":false,"suffix":""}],"id":"ITEM-1","issue":"28/01/2014","issued":{"date-parts":[["0"]]},"title":"Project Energize","type":"webpage"},"uris":["http://www.mendeley.com/documents/?uuid=8ae2dd8f-90dc-3c15-8c9f-e85c1bc53d5c","http://www.mendeley.com/documents/?uuid=62f57e3c-c3f8-4aac-8b29-c11665468043"]}],"mendeley":{"formattedCitation":"(270)","plainTextFormattedCitation":"(270)","previouslyFormattedCitation":"(270)"},"properties":{"noteIndex":0},"schema":"https://github.com/citation-style-language/schema/raw/master/csl-citation.json"}</w:instrText>
            </w:r>
            <w:r w:rsidR="002B4368" w:rsidRPr="0091450A">
              <w:rPr>
                <w:rFonts w:cs="Times New Roman"/>
                <w:szCs w:val="20"/>
              </w:rPr>
              <w:fldChar w:fldCharType="separate"/>
            </w:r>
            <w:r w:rsidR="009C4029" w:rsidRPr="009C4029">
              <w:rPr>
                <w:rFonts w:cs="Times New Roman"/>
                <w:noProof/>
                <w:szCs w:val="20"/>
              </w:rPr>
              <w:t>(270)</w:t>
            </w:r>
            <w:r w:rsidR="002B4368" w:rsidRPr="0091450A">
              <w:rPr>
                <w:rFonts w:cs="Times New Roman"/>
                <w:szCs w:val="20"/>
              </w:rPr>
              <w:fldChar w:fldCharType="end"/>
            </w:r>
            <w:r w:rsidR="001B5F29" w:rsidRPr="0091450A">
              <w:rPr>
                <w:rFonts w:cs="Times New Roman"/>
                <w:szCs w:val="20"/>
              </w:rPr>
              <w:t xml:space="preserve">. </w:t>
            </w:r>
            <w:r w:rsidRPr="0091450A">
              <w:rPr>
                <w:rFonts w:cs="Times New Roman"/>
                <w:szCs w:val="20"/>
              </w:rPr>
              <w:t>It</w:t>
            </w:r>
            <w:r w:rsidR="001B5F29" w:rsidRPr="0091450A">
              <w:rPr>
                <w:rFonts w:cs="Times New Roman"/>
                <w:szCs w:val="20"/>
              </w:rPr>
              <w:t xml:space="preserve"> is funded by Waikato District Health Board. </w:t>
            </w:r>
            <w:r w:rsidRPr="0091450A">
              <w:rPr>
                <w:rFonts w:cs="Times New Roman"/>
                <w:szCs w:val="20"/>
              </w:rPr>
              <w:t xml:space="preserve">Project Energize partners with </w:t>
            </w:r>
            <w:r w:rsidRPr="0091450A">
              <w:t xml:space="preserve">Maori and Pacific providers, and organisations that are experts in community development, research, nutrition, sports science and clinical skills, Sport NZ, AUT, Wintec. </w:t>
            </w:r>
            <w:r w:rsidR="001B5F29" w:rsidRPr="0091450A">
              <w:rPr>
                <w:rFonts w:cs="Times New Roman"/>
                <w:szCs w:val="20"/>
              </w:rPr>
              <w:t xml:space="preserve">A </w:t>
            </w:r>
            <w:r w:rsidR="001B5F29" w:rsidRPr="006A449F">
              <w:rPr>
                <w:rFonts w:cs="Times New Roman"/>
                <w:szCs w:val="20"/>
              </w:rPr>
              <w:t xml:space="preserve">total of </w:t>
            </w:r>
            <w:r w:rsidR="00F54B2C" w:rsidRPr="006A449F">
              <w:rPr>
                <w:rFonts w:cs="Times New Roman"/>
                <w:szCs w:val="20"/>
              </w:rPr>
              <w:t xml:space="preserve">45,438 </w:t>
            </w:r>
            <w:r w:rsidR="001B5F29" w:rsidRPr="006A449F">
              <w:rPr>
                <w:rFonts w:cs="Times New Roman"/>
                <w:szCs w:val="20"/>
              </w:rPr>
              <w:t>primary and intermediate school</w:t>
            </w:r>
            <w:r w:rsidR="00F54B2C" w:rsidRPr="006A449F">
              <w:rPr>
                <w:rFonts w:cs="Times New Roman"/>
                <w:szCs w:val="20"/>
              </w:rPr>
              <w:t xml:space="preserve"> </w:t>
            </w:r>
            <w:r w:rsidR="001B5F29" w:rsidRPr="006A449F">
              <w:rPr>
                <w:rFonts w:cs="Times New Roman"/>
                <w:szCs w:val="20"/>
              </w:rPr>
              <w:t xml:space="preserve">children are now part of Project Energize through </w:t>
            </w:r>
            <w:r w:rsidR="007D182B" w:rsidRPr="006A449F">
              <w:rPr>
                <w:rFonts w:cs="Times New Roman"/>
                <w:szCs w:val="20"/>
              </w:rPr>
              <w:t>24</w:t>
            </w:r>
            <w:r w:rsidR="000D18E9" w:rsidRPr="006A449F">
              <w:rPr>
                <w:rFonts w:cs="Times New Roman"/>
                <w:szCs w:val="20"/>
              </w:rPr>
              <w:t>0</w:t>
            </w:r>
            <w:r w:rsidR="007D182B" w:rsidRPr="006A449F">
              <w:rPr>
                <w:rFonts w:cs="Times New Roman"/>
                <w:szCs w:val="20"/>
              </w:rPr>
              <w:t xml:space="preserve"> </w:t>
            </w:r>
            <w:r w:rsidR="001B5F29" w:rsidRPr="006A449F">
              <w:rPr>
                <w:rFonts w:cs="Times New Roman"/>
                <w:szCs w:val="20"/>
              </w:rPr>
              <w:t xml:space="preserve">Waikato schools. </w:t>
            </w:r>
            <w:r w:rsidR="008D6CC0" w:rsidRPr="006A449F">
              <w:rPr>
                <w:rFonts w:cs="Times New Roman"/>
                <w:szCs w:val="20"/>
              </w:rPr>
              <w:t>5417 children and 126 early childhood centres (</w:t>
            </w:r>
            <w:r w:rsidR="00803CE4" w:rsidRPr="006A449F">
              <w:rPr>
                <w:rFonts w:cs="Times New Roman"/>
                <w:szCs w:val="20"/>
              </w:rPr>
              <w:t xml:space="preserve">personal </w:t>
            </w:r>
            <w:r w:rsidRPr="006A449F">
              <w:rPr>
                <w:rFonts w:cs="Times New Roman"/>
                <w:szCs w:val="20"/>
              </w:rPr>
              <w:t>communication, Sport Waikato</w:t>
            </w:r>
            <w:r w:rsidR="00803CE4" w:rsidRPr="006A449F">
              <w:rPr>
                <w:rFonts w:cs="Times New Roman"/>
                <w:szCs w:val="20"/>
              </w:rPr>
              <w:t>, 20</w:t>
            </w:r>
            <w:r w:rsidR="00C140BC" w:rsidRPr="006A449F">
              <w:rPr>
                <w:rFonts w:cs="Times New Roman"/>
                <w:szCs w:val="20"/>
              </w:rPr>
              <w:t>20</w:t>
            </w:r>
            <w:r w:rsidR="00B42934" w:rsidRPr="006A449F">
              <w:rPr>
                <w:rFonts w:cs="Times New Roman"/>
                <w:szCs w:val="20"/>
              </w:rPr>
              <w:t xml:space="preserve">). </w:t>
            </w:r>
            <w:r w:rsidR="001B5F29" w:rsidRPr="006A449F">
              <w:rPr>
                <w:rFonts w:cs="Times New Roman"/>
                <w:szCs w:val="20"/>
              </w:rPr>
              <w:t>Vital to the success</w:t>
            </w:r>
            <w:r w:rsidR="00803CE4" w:rsidRPr="006A449F">
              <w:rPr>
                <w:rFonts w:cs="Times New Roman"/>
                <w:szCs w:val="20"/>
              </w:rPr>
              <w:t xml:space="preserve"> of Project Energize </w:t>
            </w:r>
            <w:r w:rsidR="00E660B7" w:rsidRPr="006A449F">
              <w:rPr>
                <w:rFonts w:cs="Times New Roman"/>
                <w:szCs w:val="20"/>
              </w:rPr>
              <w:t>is</w:t>
            </w:r>
            <w:r w:rsidR="00803CE4" w:rsidRPr="006A449F">
              <w:rPr>
                <w:rFonts w:cs="Times New Roman"/>
                <w:szCs w:val="20"/>
              </w:rPr>
              <w:t xml:space="preserve"> the </w:t>
            </w:r>
            <w:r w:rsidR="000D18E9" w:rsidRPr="006A449F">
              <w:rPr>
                <w:rFonts w:cs="Times New Roman"/>
                <w:szCs w:val="20"/>
              </w:rPr>
              <w:t>21</w:t>
            </w:r>
            <w:r w:rsidR="007D182B" w:rsidRPr="006A449F">
              <w:rPr>
                <w:rFonts w:cs="Times New Roman"/>
                <w:szCs w:val="20"/>
              </w:rPr>
              <w:t xml:space="preserve"> </w:t>
            </w:r>
            <w:r w:rsidR="000E462E" w:rsidRPr="006A449F">
              <w:rPr>
                <w:rFonts w:cs="Times New Roman"/>
                <w:szCs w:val="20"/>
              </w:rPr>
              <w:t>‘</w:t>
            </w:r>
            <w:r w:rsidR="001B5F29" w:rsidRPr="006A449F">
              <w:rPr>
                <w:rFonts w:cs="Times New Roman"/>
                <w:szCs w:val="20"/>
              </w:rPr>
              <w:t>Energizers</w:t>
            </w:r>
            <w:r w:rsidR="000E462E" w:rsidRPr="006A449F">
              <w:rPr>
                <w:rFonts w:cs="Times New Roman"/>
                <w:szCs w:val="20"/>
              </w:rPr>
              <w:t>’</w:t>
            </w:r>
            <w:r w:rsidR="001B5F29" w:rsidRPr="006A449F">
              <w:rPr>
                <w:rFonts w:cs="Times New Roman"/>
                <w:szCs w:val="20"/>
              </w:rPr>
              <w:t xml:space="preserve"> who work with schools, teachers and parents, giving physical fitness and nutritional advice and helping implement health and fitness programmes. </w:t>
            </w:r>
            <w:r w:rsidR="00291504" w:rsidRPr="006A449F">
              <w:rPr>
                <w:rFonts w:cs="Times New Roman"/>
                <w:szCs w:val="20"/>
              </w:rPr>
              <w:t>In New Zealand, a 2011 evaluation of Project Energize (Waikato) found that ‘Energize’</w:t>
            </w:r>
            <w:r w:rsidR="00291504" w:rsidRPr="0091450A">
              <w:rPr>
                <w:rFonts w:cs="Times New Roman"/>
                <w:szCs w:val="20"/>
              </w:rPr>
              <w:t xml:space="preserve"> children had: smaller waist circumferences and lower body-mass index than Waikato children of the same age measured in 2004 and 2006, obesity rates three percent less than the national level and faster running times over 550m compared to national data</w:t>
            </w:r>
            <w:r w:rsidR="002B4368" w:rsidRPr="0091450A">
              <w:rPr>
                <w:rFonts w:cs="Times New Roman"/>
                <w:szCs w:val="20"/>
              </w:rPr>
              <w:t xml:space="preserve"> </w:t>
            </w:r>
            <w:r w:rsidR="002B4368" w:rsidRPr="0091450A">
              <w:rPr>
                <w:rFonts w:cs="Times New Roman"/>
                <w:szCs w:val="20"/>
              </w:rPr>
              <w:fldChar w:fldCharType="begin" w:fldLock="1"/>
            </w:r>
            <w:r w:rsidR="00EC12A7">
              <w:rPr>
                <w:rFonts w:cs="Times New Roman"/>
                <w:szCs w:val="20"/>
              </w:rPr>
              <w:instrText>ADDIN CSL_CITATION {"citationItems":[{"id":"ITEM-1","itemData":{"DOI":"10.1017/S0007114513002316","ISBN":"1475-2662 (Electronic)\r0007-1145 (Linking)","PMID":"23867069","abstract":"Project Energize, a region-wide whole-school nutrition and physical activity programme, commenced as a randomised controlled trial (RCT) in the period 2004-6 in 124 schools in Waikato, New Zealand. In 2007, sixty-two control schools were engaged in the programme, and by 2011, all but two of the 235 schools in the region were engaged. Energizers (trained nutrition and physical activity specialists) work with eight to twelve schools each to achieve the goals of the programme, which are based on healthier eating and enhanced physical activity. In 2011, indices of obesity and physical fitness of 2474 younger (7.58 (sd 0.57) years) and 2330 older (10.30 (sd 0.51) years) children attending 193 of the 235 primary schools were compared with historical measurements. After adjusting for age, sex, ethnicity, socio-economic status (SES) and school cluster effects, the combined prevalence of obesity and overweight among younger and older children in 2011 was lower by 31 and 15 %, respectively, than that among 'unEnergized' children in the 2004 to 2006 RCT. Similarly, BMI was lower by 3.0 % (95 % CI - 5.8, - 1.3) and 2.4 % (95 % CI - 4.3, - 0.5). Physical fitness (time taken to complete a 550 m run) was significantly higher in the Energized children (13.7 and 11.3 %, respectively) than in a group of similarly aged children from another region. These effects were observed for boys and girls, both indigenous Maori and non-Maori children, and across SES. The long-term regional commitment to the Energize programme in schools may potentially lead to a secular reduction in the prevalence of overweight and obesity and gains in physical fitness, which may reduce the risk of developing obesity and type 2 diabetes.","author":[{"dropping-particle":"","family":"Rush","given":"E","non-dropping-particle":"","parse-names":false,"suffix":""},{"dropping-particle":"","family":"McLennan","given":"S","non-dropping-particle":"","parse-names":false,"suffix":""},{"dropping-particle":"","family":"Obolonkin","given":"V","non-dropping-particle":"","parse-names":false,"suffix":""},{"dropping-particle":"","family":"Vandal","given":"A C","non-dropping-particle":"","parse-names":false,"suffix":""},{"dropping-particle":"","family":"Hamlin","given":"M","non-dropping-particle":"","parse-names":false,"suffix":""},{"dropping-particle":"","family":"Simmons","given":"D","non-dropping-particle":"","parse-names":false,"suffix":""},{"dropping-particle":"","family":"Graham","given":"D","non-dropping-particle":"","parse-names":false,"suffix":""}],"container-title":"Br J Nutr","id":"ITEM-1","issue":"2","issued":{"date-parts":[["2014"]]},"note":"Rush, Elaine\nMcLennan, Stephanie\nObolonkin, Victor\nVandal, Alain C\nHamlin, Michael\nSimmons, David\nGraham, David\neng\nResearch Support, Non-U.S. Gov't\nEngland\n2013/07/23 06:00\nBr J Nutr. 2014 Jan 28;111(2):363-71. doi: 10.1017/S0007114513002316. Epub 2013 Jul 19.","page":"363-371","title":"Project Energize: whole-region primary school nutrition and physical activity programme; evaluation of body size and fitness 5 years after the randomised controlled trial","type":"article-journal","volume":"111"},"uris":["http://www.mendeley.com/documents/?uuid=8c626c3c-1079-3ce6-9adf-93538035d3b5","http://www.mendeley.com/documents/?uuid=f0534a3f-b546-4ae3-9a4f-907a71f6cf1e"]}],"mendeley":{"formattedCitation":"(271)","plainTextFormattedCitation":"(271)","previouslyFormattedCitation":"(271)"},"properties":{"noteIndex":0},"schema":"https://github.com/citation-style-language/schema/raw/master/csl-citation.json"}</w:instrText>
            </w:r>
            <w:r w:rsidR="002B4368" w:rsidRPr="0091450A">
              <w:rPr>
                <w:rFonts w:cs="Times New Roman"/>
                <w:szCs w:val="20"/>
              </w:rPr>
              <w:fldChar w:fldCharType="separate"/>
            </w:r>
            <w:r w:rsidR="009C4029" w:rsidRPr="009C4029">
              <w:rPr>
                <w:rFonts w:cs="Times New Roman"/>
                <w:noProof/>
                <w:szCs w:val="20"/>
              </w:rPr>
              <w:t>(271)</w:t>
            </w:r>
            <w:r w:rsidR="002B4368" w:rsidRPr="0091450A">
              <w:rPr>
                <w:rFonts w:cs="Times New Roman"/>
                <w:szCs w:val="20"/>
              </w:rPr>
              <w:fldChar w:fldCharType="end"/>
            </w:r>
            <w:r w:rsidR="00291504" w:rsidRPr="0091450A">
              <w:rPr>
                <w:rFonts w:cs="Times New Roman"/>
                <w:szCs w:val="20"/>
              </w:rPr>
              <w:t>.</w:t>
            </w:r>
            <w:r w:rsidR="005C575C" w:rsidRPr="0091450A">
              <w:rPr>
                <w:rFonts w:cs="Times New Roman"/>
                <w:szCs w:val="20"/>
              </w:rPr>
              <w:t xml:space="preserve"> </w:t>
            </w:r>
            <w:r w:rsidR="005C575C" w:rsidRPr="0091450A">
              <w:t xml:space="preserve">There are an additional 5787 children and 137 early childhood centres involved in Under 5 Energize supported by 4 Energizers. (personal communication, Sport Waikato, 2020). </w:t>
            </w:r>
            <w:r w:rsidR="00291504" w:rsidRPr="0091450A">
              <w:t xml:space="preserve"> </w:t>
            </w:r>
          </w:p>
          <w:p w14:paraId="3316B72E" w14:textId="53A6D176" w:rsidR="0047173B" w:rsidRPr="0091450A" w:rsidRDefault="000B7F38" w:rsidP="002D613F">
            <w:pPr>
              <w:pStyle w:val="ListParagraph"/>
              <w:numPr>
                <w:ilvl w:val="0"/>
                <w:numId w:val="37"/>
              </w:numPr>
              <w:shd w:val="clear" w:color="auto" w:fill="FFFFFF" w:themeFill="background1"/>
              <w:spacing w:before="40" w:after="40"/>
              <w:contextualSpacing w:val="0"/>
              <w:rPr>
                <w:rFonts w:cs="Times New Roman"/>
                <w:szCs w:val="20"/>
              </w:rPr>
            </w:pPr>
            <w:r w:rsidRPr="00C538D6">
              <w:rPr>
                <w:rFonts w:cs="Times New Roman"/>
                <w:szCs w:val="20"/>
              </w:rPr>
              <w:t xml:space="preserve">Project Energize </w:t>
            </w:r>
            <w:r w:rsidRPr="00FB5269">
              <w:rPr>
                <w:rFonts w:cs="Times New Roman"/>
                <w:szCs w:val="20"/>
              </w:rPr>
              <w:t>has expanded to early chil</w:t>
            </w:r>
            <w:r w:rsidR="00082A0E" w:rsidRPr="00047C75">
              <w:rPr>
                <w:rFonts w:cs="Times New Roman"/>
                <w:szCs w:val="20"/>
              </w:rPr>
              <w:t xml:space="preserve">dhood and other </w:t>
            </w:r>
            <w:r w:rsidR="007A7A1E" w:rsidRPr="00F534DF">
              <w:rPr>
                <w:rFonts w:cs="Times New Roman"/>
                <w:szCs w:val="20"/>
              </w:rPr>
              <w:t>areas</w:t>
            </w:r>
            <w:r w:rsidR="000623C2" w:rsidRPr="006B1742">
              <w:rPr>
                <w:rFonts w:cs="Times New Roman"/>
                <w:szCs w:val="20"/>
              </w:rPr>
              <w:t xml:space="preserve"> (including Ireland)</w:t>
            </w:r>
            <w:r w:rsidR="00082A0E" w:rsidRPr="00C538D6">
              <w:rPr>
                <w:rFonts w:cs="Times New Roman"/>
                <w:szCs w:val="20"/>
              </w:rPr>
              <w:t>. Under 5 E</w:t>
            </w:r>
            <w:r w:rsidRPr="00FB5269">
              <w:rPr>
                <w:rFonts w:cs="Times New Roman"/>
                <w:szCs w:val="20"/>
              </w:rPr>
              <w:t xml:space="preserve">nergize is </w:t>
            </w:r>
            <w:r w:rsidR="00C77664" w:rsidRPr="00047C75">
              <w:rPr>
                <w:rFonts w:cs="Times New Roman"/>
                <w:szCs w:val="20"/>
              </w:rPr>
              <w:t xml:space="preserve">funded through MoH. AUT </w:t>
            </w:r>
            <w:r w:rsidR="00E660B7">
              <w:rPr>
                <w:rFonts w:cs="Times New Roman"/>
                <w:szCs w:val="20"/>
              </w:rPr>
              <w:t>is</w:t>
            </w:r>
            <w:r w:rsidR="00C77664" w:rsidRPr="00F534DF">
              <w:rPr>
                <w:rFonts w:cs="Times New Roman"/>
                <w:szCs w:val="20"/>
              </w:rPr>
              <w:t xml:space="preserve"> evaluat</w:t>
            </w:r>
            <w:r w:rsidRPr="006B1742">
              <w:rPr>
                <w:rFonts w:cs="Times New Roman"/>
                <w:szCs w:val="20"/>
              </w:rPr>
              <w:t>ing</w:t>
            </w:r>
            <w:r w:rsidR="00C77664" w:rsidRPr="006B1742">
              <w:rPr>
                <w:rFonts w:cs="Times New Roman"/>
                <w:szCs w:val="20"/>
              </w:rPr>
              <w:t xml:space="preserve"> and monitor</w:t>
            </w:r>
            <w:r w:rsidRPr="006E41E5">
              <w:rPr>
                <w:rFonts w:cs="Times New Roman"/>
                <w:szCs w:val="20"/>
              </w:rPr>
              <w:t>ing</w:t>
            </w:r>
            <w:r w:rsidR="00C77664" w:rsidRPr="006E41E5">
              <w:rPr>
                <w:rFonts w:cs="Times New Roman"/>
                <w:szCs w:val="20"/>
              </w:rPr>
              <w:t xml:space="preserve"> the project. </w:t>
            </w:r>
            <w:r w:rsidRPr="006E41E5">
              <w:rPr>
                <w:rFonts w:cs="Times New Roman"/>
                <w:szCs w:val="20"/>
              </w:rPr>
              <w:t>It is active in four</w:t>
            </w:r>
            <w:r w:rsidR="00C77664" w:rsidRPr="006E41E5">
              <w:rPr>
                <w:rFonts w:cs="Times New Roman"/>
                <w:szCs w:val="20"/>
              </w:rPr>
              <w:t xml:space="preserve"> communities in Waikato</w:t>
            </w:r>
            <w:r w:rsidRPr="006E41E5">
              <w:rPr>
                <w:rFonts w:cs="Times New Roman"/>
                <w:szCs w:val="20"/>
              </w:rPr>
              <w:t xml:space="preserve"> </w:t>
            </w:r>
            <w:r w:rsidR="002B4368" w:rsidRPr="00FB5269">
              <w:rPr>
                <w:rFonts w:cs="Times New Roman"/>
                <w:szCs w:val="20"/>
              </w:rPr>
              <w:fldChar w:fldCharType="begin" w:fldLock="1"/>
            </w:r>
            <w:r w:rsidR="00EC12A7">
              <w:rPr>
                <w:rFonts w:cs="Times New Roman"/>
                <w:szCs w:val="20"/>
              </w:rPr>
              <w:instrText>ADDIN CSL_CITATION {"citationItems":[{"id":"ITEM-1","itemData":{"URL":"http://www.sportwaikato.org.nz/programmes/under-5-energize.aspx","author":[{"dropping-particle":"","family":"Sport Waikato","given":"","non-dropping-particle":"","parse-names":false,"suffix":""}],"id":"ITEM-1","issue":"1/12/2016","issued":{"date-parts":[["0"]]},"title":"Under 5 Energize","type":"webpage"},"uris":["http://www.mendeley.com/documents/?uuid=09d77e54-db7f-33c7-b20f-533a5d98f38c","http://www.mendeley.com/documents/?uuid=fcb02d2c-296c-4548-8659-e513cec52f47"]}],"mendeley":{"formattedCitation":"(272)","plainTextFormattedCitation":"(272)","previouslyFormattedCitation":"(272)"},"properties":{"noteIndex":0},"schema":"https://github.com/citation-style-language/schema/raw/master/csl-citation.json"}</w:instrText>
            </w:r>
            <w:r w:rsidR="002B4368" w:rsidRPr="00FB5269">
              <w:rPr>
                <w:rFonts w:cs="Times New Roman"/>
                <w:szCs w:val="20"/>
              </w:rPr>
              <w:fldChar w:fldCharType="separate"/>
            </w:r>
            <w:r w:rsidR="009C4029" w:rsidRPr="009C4029">
              <w:rPr>
                <w:rFonts w:cs="Times New Roman"/>
                <w:noProof/>
                <w:szCs w:val="20"/>
              </w:rPr>
              <w:t>(272)</w:t>
            </w:r>
            <w:r w:rsidR="002B4368" w:rsidRPr="00FB5269">
              <w:rPr>
                <w:rFonts w:cs="Times New Roman"/>
                <w:szCs w:val="20"/>
              </w:rPr>
              <w:fldChar w:fldCharType="end"/>
            </w:r>
            <w:r w:rsidR="00760316" w:rsidRPr="00C538D6">
              <w:rPr>
                <w:rFonts w:cs="Times New Roman"/>
                <w:szCs w:val="20"/>
              </w:rPr>
              <w:t>.</w:t>
            </w:r>
            <w:r w:rsidR="002F2C1A" w:rsidRPr="00FB5269">
              <w:rPr>
                <w:rFonts w:cs="Times New Roman"/>
                <w:szCs w:val="20"/>
              </w:rPr>
              <w:t xml:space="preserve"> </w:t>
            </w:r>
            <w:r w:rsidR="002F2C1A" w:rsidRPr="006A449F">
              <w:rPr>
                <w:rFonts w:cs="Times New Roman"/>
                <w:szCs w:val="20"/>
              </w:rPr>
              <w:t>Capital Coast Health funds t</w:t>
            </w:r>
            <w:r w:rsidRPr="006A449F">
              <w:rPr>
                <w:rFonts w:cs="Times New Roman"/>
                <w:szCs w:val="20"/>
              </w:rPr>
              <w:t xml:space="preserve">he </w:t>
            </w:r>
            <w:r w:rsidR="003F064D" w:rsidRPr="006A449F">
              <w:rPr>
                <w:rFonts w:cs="Times New Roman"/>
                <w:szCs w:val="20"/>
              </w:rPr>
              <w:t xml:space="preserve">Heart Foundation </w:t>
            </w:r>
            <w:r w:rsidR="002F2C1A" w:rsidRPr="006A449F">
              <w:rPr>
                <w:rFonts w:cs="Times New Roman"/>
                <w:szCs w:val="20"/>
              </w:rPr>
              <w:t xml:space="preserve">to </w:t>
            </w:r>
            <w:r w:rsidR="003F064D" w:rsidRPr="006A449F">
              <w:rPr>
                <w:rFonts w:cs="Times New Roman"/>
                <w:szCs w:val="20"/>
              </w:rPr>
              <w:t xml:space="preserve">deliver Project Energize in </w:t>
            </w:r>
            <w:r w:rsidR="00D2702C" w:rsidRPr="006A449F">
              <w:rPr>
                <w:rFonts w:cs="Times New Roman"/>
                <w:szCs w:val="20"/>
              </w:rPr>
              <w:t>the Wellington region</w:t>
            </w:r>
            <w:r w:rsidR="002F2C1A" w:rsidRPr="006A449F">
              <w:rPr>
                <w:rFonts w:cs="Times New Roman"/>
                <w:szCs w:val="20"/>
              </w:rPr>
              <w:t>. Currently</w:t>
            </w:r>
            <w:r w:rsidR="00E660B7" w:rsidRPr="006A449F">
              <w:rPr>
                <w:rFonts w:cs="Times New Roman"/>
                <w:szCs w:val="20"/>
              </w:rPr>
              <w:t>,</w:t>
            </w:r>
            <w:r w:rsidR="002F2C1A" w:rsidRPr="006A449F">
              <w:rPr>
                <w:rFonts w:cs="Times New Roman"/>
                <w:szCs w:val="20"/>
              </w:rPr>
              <w:t xml:space="preserve"> there is </w:t>
            </w:r>
            <w:r w:rsidR="000610C2" w:rsidRPr="006A449F">
              <w:rPr>
                <w:rFonts w:cs="Times New Roman"/>
                <w:szCs w:val="20"/>
              </w:rPr>
              <w:t>2.8</w:t>
            </w:r>
            <w:r w:rsidR="002F2C1A" w:rsidRPr="006A449F">
              <w:rPr>
                <w:rFonts w:cs="Times New Roman"/>
                <w:szCs w:val="20"/>
              </w:rPr>
              <w:t xml:space="preserve">FTE working with </w:t>
            </w:r>
            <w:r w:rsidR="000610C2" w:rsidRPr="006A449F">
              <w:rPr>
                <w:rFonts w:cs="Times New Roman"/>
                <w:szCs w:val="20"/>
              </w:rPr>
              <w:t>30 Wellington</w:t>
            </w:r>
            <w:r w:rsidR="002F2C1A" w:rsidRPr="006A449F">
              <w:rPr>
                <w:rFonts w:cs="Times New Roman"/>
                <w:szCs w:val="20"/>
              </w:rPr>
              <w:t xml:space="preserve"> </w:t>
            </w:r>
            <w:r w:rsidR="00FE4FCD" w:rsidRPr="006A449F">
              <w:rPr>
                <w:rFonts w:cs="Times New Roman"/>
                <w:szCs w:val="20"/>
              </w:rPr>
              <w:t>schools</w:t>
            </w:r>
            <w:r w:rsidR="0047173B" w:rsidRPr="006A449F">
              <w:rPr>
                <w:rFonts w:cs="Times New Roman"/>
                <w:szCs w:val="20"/>
              </w:rPr>
              <w:t>. Energizers provide practical 'hands</w:t>
            </w:r>
            <w:r w:rsidR="00E660B7" w:rsidRPr="006A449F">
              <w:rPr>
                <w:rFonts w:cs="Times New Roman"/>
                <w:szCs w:val="20"/>
              </w:rPr>
              <w:t>-</w:t>
            </w:r>
            <w:r w:rsidR="0047173B" w:rsidRPr="006A449F">
              <w:rPr>
                <w:rFonts w:cs="Times New Roman"/>
                <w:szCs w:val="20"/>
              </w:rPr>
              <w:t>on' support and assistance to schools and teachers with initiatives that will increase the quality and quantity of physical activity or improve the uptake of healthy eating</w:t>
            </w:r>
            <w:r w:rsidR="002F2C1A" w:rsidRPr="006A449F">
              <w:rPr>
                <w:rFonts w:cs="Times New Roman"/>
                <w:szCs w:val="20"/>
              </w:rPr>
              <w:t xml:space="preserve"> </w:t>
            </w:r>
            <w:r w:rsidR="0047173B" w:rsidRPr="006A449F">
              <w:rPr>
                <w:rFonts w:cs="Times New Roman"/>
                <w:szCs w:val="20"/>
              </w:rPr>
              <w:t xml:space="preserve">(personal communication, </w:t>
            </w:r>
            <w:r w:rsidR="0091450A" w:rsidRPr="006A449F">
              <w:rPr>
                <w:rFonts w:cs="Times New Roman"/>
                <w:szCs w:val="20"/>
              </w:rPr>
              <w:t>Heart Foundation</w:t>
            </w:r>
            <w:r w:rsidR="0047173B" w:rsidRPr="006A449F">
              <w:rPr>
                <w:rFonts w:cs="Times New Roman"/>
                <w:szCs w:val="20"/>
              </w:rPr>
              <w:t>, 2020)</w:t>
            </w:r>
            <w:r w:rsidR="00D2702C" w:rsidRPr="006A449F">
              <w:rPr>
                <w:rFonts w:cs="Times New Roman"/>
                <w:szCs w:val="20"/>
              </w:rPr>
              <w:t>.</w:t>
            </w:r>
            <w:r w:rsidR="00760316" w:rsidRPr="00C538D6">
              <w:rPr>
                <w:rFonts w:cs="Times New Roman"/>
                <w:szCs w:val="20"/>
              </w:rPr>
              <w:t xml:space="preserve"> </w:t>
            </w:r>
          </w:p>
          <w:p w14:paraId="327F85BF" w14:textId="144B57BF" w:rsidR="00EF6501" w:rsidRPr="002D5E33" w:rsidRDefault="00EF6501" w:rsidP="002D613F">
            <w:pPr>
              <w:pStyle w:val="ListParagraph"/>
              <w:numPr>
                <w:ilvl w:val="0"/>
                <w:numId w:val="37"/>
              </w:numPr>
              <w:shd w:val="clear" w:color="auto" w:fill="FFFFFF" w:themeFill="background1"/>
              <w:spacing w:before="40" w:after="40"/>
              <w:contextualSpacing w:val="0"/>
              <w:rPr>
                <w:rFonts w:cs="Times New Roman"/>
                <w:szCs w:val="20"/>
              </w:rPr>
            </w:pPr>
            <w:r w:rsidRPr="00C538D6">
              <w:rPr>
                <w:rFonts w:cs="Times New Roman"/>
                <w:szCs w:val="20"/>
              </w:rPr>
              <w:t xml:space="preserve">Project Energize in Northland funded by Northland DHB and Sport NZ </w:t>
            </w:r>
            <w:r w:rsidRPr="002D5E33">
              <w:rPr>
                <w:rFonts w:cs="Times New Roman"/>
                <w:szCs w:val="20"/>
              </w:rPr>
              <w:t xml:space="preserve">with </w:t>
            </w:r>
            <w:r w:rsidR="00601991" w:rsidRPr="002D5E33">
              <w:rPr>
                <w:rFonts w:cs="Times New Roman"/>
                <w:szCs w:val="20"/>
              </w:rPr>
              <w:t>90</w:t>
            </w:r>
            <w:r w:rsidR="00175A50" w:rsidRPr="002D5E33">
              <w:rPr>
                <w:rFonts w:cs="Times New Roman"/>
                <w:szCs w:val="20"/>
              </w:rPr>
              <w:t xml:space="preserve"> </w:t>
            </w:r>
            <w:r w:rsidRPr="002D5E33">
              <w:rPr>
                <w:rFonts w:cs="Times New Roman"/>
                <w:szCs w:val="20"/>
              </w:rPr>
              <w:t xml:space="preserve">primary </w:t>
            </w:r>
            <w:r w:rsidR="00601991" w:rsidRPr="002D5E33">
              <w:rPr>
                <w:rFonts w:cs="Times New Roman"/>
                <w:szCs w:val="20"/>
              </w:rPr>
              <w:t xml:space="preserve">and intermediate </w:t>
            </w:r>
            <w:r w:rsidRPr="002D5E33">
              <w:rPr>
                <w:rFonts w:cs="Times New Roman"/>
                <w:szCs w:val="20"/>
              </w:rPr>
              <w:t>schools involved</w:t>
            </w:r>
            <w:r w:rsidR="00175A50" w:rsidRPr="002D5E33">
              <w:rPr>
                <w:rFonts w:cs="Times New Roman"/>
                <w:szCs w:val="20"/>
              </w:rPr>
              <w:t xml:space="preserve">, </w:t>
            </w:r>
            <w:r w:rsidR="00601991" w:rsidRPr="002D5E33">
              <w:rPr>
                <w:rFonts w:cs="Times New Roman"/>
                <w:szCs w:val="20"/>
              </w:rPr>
              <w:t>9</w:t>
            </w:r>
            <w:r w:rsidR="00175A50" w:rsidRPr="002D5E33">
              <w:rPr>
                <w:rFonts w:cs="Times New Roman"/>
                <w:szCs w:val="20"/>
              </w:rPr>
              <w:t xml:space="preserve"> energizers and over 10 000 school children (personal communication</w:t>
            </w:r>
            <w:r w:rsidR="000E67A6" w:rsidRPr="002D5E33">
              <w:rPr>
                <w:rFonts w:cs="Times New Roman"/>
                <w:szCs w:val="20"/>
              </w:rPr>
              <w:t xml:space="preserve">, </w:t>
            </w:r>
            <w:r w:rsidR="00C140BC" w:rsidRPr="002D5E33">
              <w:rPr>
                <w:rFonts w:cs="Times New Roman"/>
                <w:szCs w:val="20"/>
              </w:rPr>
              <w:t>Sport Northland</w:t>
            </w:r>
            <w:r w:rsidR="00803CE4" w:rsidRPr="002D5E33">
              <w:rPr>
                <w:rFonts w:cs="Times New Roman"/>
                <w:szCs w:val="20"/>
              </w:rPr>
              <w:t>, 20</w:t>
            </w:r>
            <w:r w:rsidR="00601991" w:rsidRPr="002D5E33">
              <w:rPr>
                <w:rFonts w:cs="Times New Roman"/>
                <w:szCs w:val="20"/>
              </w:rPr>
              <w:t>20</w:t>
            </w:r>
            <w:r w:rsidR="006A449F" w:rsidRPr="002D5E33">
              <w:rPr>
                <w:rFonts w:cs="Times New Roman"/>
                <w:szCs w:val="20"/>
              </w:rPr>
              <w:t>).</w:t>
            </w:r>
          </w:p>
          <w:p w14:paraId="2D000EE3" w14:textId="7DA23B73" w:rsidR="005C2B19" w:rsidRPr="00C66C6C" w:rsidRDefault="00C27012" w:rsidP="002D613F">
            <w:pPr>
              <w:pStyle w:val="ListParagraph"/>
              <w:numPr>
                <w:ilvl w:val="0"/>
                <w:numId w:val="37"/>
              </w:numPr>
              <w:shd w:val="clear" w:color="auto" w:fill="FFFFFF" w:themeFill="background1"/>
              <w:spacing w:before="40" w:after="40"/>
              <w:contextualSpacing w:val="0"/>
              <w:rPr>
                <w:rFonts w:cs="Times New Roman"/>
                <w:szCs w:val="20"/>
              </w:rPr>
            </w:pPr>
            <w:r w:rsidRPr="006A449F">
              <w:rPr>
                <w:rFonts w:cs="Times New Roman"/>
                <w:szCs w:val="20"/>
              </w:rPr>
              <w:t xml:space="preserve">Healthy </w:t>
            </w:r>
            <w:r w:rsidR="00082A0E" w:rsidRPr="006A449F">
              <w:rPr>
                <w:rFonts w:cs="Times New Roman"/>
                <w:szCs w:val="20"/>
              </w:rPr>
              <w:t>F</w:t>
            </w:r>
            <w:r w:rsidRPr="006A449F">
              <w:rPr>
                <w:rFonts w:cs="Times New Roman"/>
                <w:szCs w:val="20"/>
              </w:rPr>
              <w:t xml:space="preserve">amilies NZ </w:t>
            </w:r>
            <w:r w:rsidR="00F764E1" w:rsidRPr="006A449F">
              <w:rPr>
                <w:rFonts w:cs="Times New Roman"/>
                <w:szCs w:val="20"/>
              </w:rPr>
              <w:t xml:space="preserve">(HFNZ) </w:t>
            </w:r>
            <w:r w:rsidRPr="006A449F">
              <w:rPr>
                <w:rFonts w:cs="Times New Roman"/>
                <w:szCs w:val="20"/>
              </w:rPr>
              <w:t xml:space="preserve">was launched in </w:t>
            </w:r>
            <w:r w:rsidR="00803CE4" w:rsidRPr="006A449F">
              <w:rPr>
                <w:rFonts w:cs="Times New Roman"/>
                <w:szCs w:val="20"/>
              </w:rPr>
              <w:t>2014</w:t>
            </w:r>
            <w:r w:rsidRPr="006A449F">
              <w:rPr>
                <w:rFonts w:cs="Times New Roman"/>
                <w:szCs w:val="20"/>
              </w:rPr>
              <w:t xml:space="preserve"> </w:t>
            </w:r>
            <w:r w:rsidR="00437032" w:rsidRPr="006A449F">
              <w:rPr>
                <w:rFonts w:cs="Times New Roman"/>
                <w:szCs w:val="20"/>
              </w:rPr>
              <w:fldChar w:fldCharType="begin" w:fldLock="1"/>
            </w:r>
            <w:r w:rsidR="00EC12A7" w:rsidRPr="006A449F">
              <w:rPr>
                <w:rFonts w:cs="Times New Roman"/>
                <w:szCs w:val="20"/>
              </w:rPr>
              <w:instrText>ADDIN CSL_CITATION {"citationItems":[{"id":"ITEM-1","itemData":{"URL":"http://www.health.govt.nz/our-work/preventative-health-wellness/healthy-families-nz","accessed":{"date-parts":[["2014","4","2"]]},"author":[{"dropping-particle":"","family":"Ministry of Health","given":"","non-dropping-particle":"","parse-names":false,"suffix":""}],"id":"ITEM-1","issued":{"date-parts":[["2014"]]},"title":"Healthy Families NZ","type":"webpage"},"uris":["http://www.mendeley.com/documents/?uuid=e8f890f4-5150-483c-84d3-0225e81ba74c","http://www.mendeley.com/documents/?uuid=90e9e83d-581a-41d5-848b-69e59b564387"]}],"mendeley":{"formattedCitation":"(193)","plainTextFormattedCitation":"(193)","previouslyFormattedCitation":"(193)"},"properties":{"noteIndex":0},"schema":"https://github.com/citation-style-language/schema/raw/master/csl-citation.json"}</w:instrText>
            </w:r>
            <w:r w:rsidR="00437032" w:rsidRPr="006A449F">
              <w:rPr>
                <w:rFonts w:cs="Times New Roman"/>
                <w:szCs w:val="20"/>
              </w:rPr>
              <w:fldChar w:fldCharType="separate"/>
            </w:r>
            <w:r w:rsidR="009C4029" w:rsidRPr="006A449F">
              <w:rPr>
                <w:rFonts w:cs="Times New Roman"/>
                <w:noProof/>
                <w:szCs w:val="20"/>
              </w:rPr>
              <w:t>(193)</w:t>
            </w:r>
            <w:r w:rsidR="00437032" w:rsidRPr="006A449F">
              <w:rPr>
                <w:rFonts w:cs="Times New Roman"/>
                <w:szCs w:val="20"/>
              </w:rPr>
              <w:fldChar w:fldCharType="end"/>
            </w:r>
            <w:r w:rsidRPr="006A449F">
              <w:rPr>
                <w:rFonts w:cs="Times New Roman"/>
                <w:szCs w:val="20"/>
              </w:rPr>
              <w:t xml:space="preserve">. Healthy Families </w:t>
            </w:r>
            <w:r w:rsidR="00EA4AD4" w:rsidRPr="006A449F">
              <w:rPr>
                <w:rFonts w:cs="Times New Roman"/>
                <w:szCs w:val="20"/>
              </w:rPr>
              <w:t xml:space="preserve">NZ </w:t>
            </w:r>
            <w:r w:rsidRPr="006A449F">
              <w:rPr>
                <w:rFonts w:cs="Times New Roman"/>
                <w:szCs w:val="20"/>
              </w:rPr>
              <w:t xml:space="preserve">is a collaborative, whole of </w:t>
            </w:r>
            <w:r w:rsidR="00E660B7" w:rsidRPr="006A449F">
              <w:rPr>
                <w:rFonts w:cs="Times New Roman"/>
                <w:szCs w:val="20"/>
              </w:rPr>
              <w:t xml:space="preserve">the </w:t>
            </w:r>
            <w:r w:rsidRPr="006A449F">
              <w:rPr>
                <w:rFonts w:cs="Times New Roman"/>
                <w:szCs w:val="20"/>
              </w:rPr>
              <w:t>community, collective approach to prevention. It aims to make changes to systems that influence the health and wellbeing of families and communities.</w:t>
            </w:r>
            <w:r w:rsidR="007A773E" w:rsidRPr="006A449F">
              <w:rPr>
                <w:rFonts w:cs="Times New Roman"/>
                <w:szCs w:val="20"/>
              </w:rPr>
              <w:t xml:space="preserve"> The Ministry of Health </w:t>
            </w:r>
            <w:r w:rsidRPr="006A449F">
              <w:rPr>
                <w:rFonts w:cs="Times New Roman"/>
                <w:szCs w:val="20"/>
              </w:rPr>
              <w:t xml:space="preserve">has </w:t>
            </w:r>
            <w:r w:rsidR="00FE4FCD" w:rsidRPr="006A449F">
              <w:rPr>
                <w:rFonts w:cs="Times New Roman"/>
                <w:szCs w:val="20"/>
              </w:rPr>
              <w:t>led</w:t>
            </w:r>
            <w:r w:rsidR="007A773E" w:rsidRPr="006A449F">
              <w:rPr>
                <w:rFonts w:cs="Times New Roman"/>
                <w:szCs w:val="20"/>
              </w:rPr>
              <w:t xml:space="preserve"> the establishment of HFNZ communi</w:t>
            </w:r>
            <w:r w:rsidRPr="006A449F">
              <w:rPr>
                <w:rFonts w:cs="Times New Roman"/>
                <w:szCs w:val="20"/>
              </w:rPr>
              <w:t>ties in 10 locations across NZ (</w:t>
            </w:r>
            <w:r w:rsidR="000346D4" w:rsidRPr="006A449F">
              <w:rPr>
                <w:lang w:eastAsia="en-NZ"/>
              </w:rPr>
              <w:t>The Far North</w:t>
            </w:r>
            <w:r w:rsidR="006157AF" w:rsidRPr="006A449F">
              <w:rPr>
                <w:lang w:eastAsia="en-NZ"/>
              </w:rPr>
              <w:t xml:space="preserve">, </w:t>
            </w:r>
            <w:r w:rsidR="000346D4" w:rsidRPr="006A449F">
              <w:rPr>
                <w:lang w:eastAsia="en-NZ"/>
              </w:rPr>
              <w:t>Waitakere</w:t>
            </w:r>
            <w:r w:rsidR="006157AF" w:rsidRPr="006A449F">
              <w:rPr>
                <w:lang w:eastAsia="en-NZ"/>
              </w:rPr>
              <w:t xml:space="preserve">, </w:t>
            </w:r>
            <w:r w:rsidR="000346D4" w:rsidRPr="006A449F">
              <w:rPr>
                <w:lang w:eastAsia="en-NZ"/>
              </w:rPr>
              <w:t>South Auckland</w:t>
            </w:r>
            <w:r w:rsidR="006157AF" w:rsidRPr="006A449F">
              <w:rPr>
                <w:lang w:eastAsia="en-NZ"/>
              </w:rPr>
              <w:t xml:space="preserve">, </w:t>
            </w:r>
            <w:r w:rsidR="000346D4" w:rsidRPr="006A449F">
              <w:rPr>
                <w:lang w:eastAsia="en-NZ"/>
              </w:rPr>
              <w:t>Rotorua</w:t>
            </w:r>
            <w:r w:rsidR="006157AF" w:rsidRPr="006A449F">
              <w:rPr>
                <w:lang w:eastAsia="en-NZ"/>
              </w:rPr>
              <w:t xml:space="preserve">, </w:t>
            </w:r>
            <w:r w:rsidR="000346D4" w:rsidRPr="006A449F">
              <w:rPr>
                <w:lang w:eastAsia="en-NZ"/>
              </w:rPr>
              <w:t>East Cape</w:t>
            </w:r>
            <w:r w:rsidR="006157AF" w:rsidRPr="006A449F">
              <w:rPr>
                <w:lang w:eastAsia="en-NZ"/>
              </w:rPr>
              <w:t xml:space="preserve">, </w:t>
            </w:r>
            <w:r w:rsidR="000346D4" w:rsidRPr="006A449F">
              <w:rPr>
                <w:lang w:eastAsia="en-NZ"/>
              </w:rPr>
              <w:t>Whanganui-Rangitikei-Ruapehu</w:t>
            </w:r>
            <w:r w:rsidR="006157AF" w:rsidRPr="006A449F">
              <w:rPr>
                <w:lang w:eastAsia="en-NZ"/>
              </w:rPr>
              <w:t xml:space="preserve">, </w:t>
            </w:r>
            <w:r w:rsidR="000346D4" w:rsidRPr="006A449F">
              <w:rPr>
                <w:lang w:eastAsia="en-NZ"/>
              </w:rPr>
              <w:t>Lower Hutt</w:t>
            </w:r>
            <w:r w:rsidR="006157AF" w:rsidRPr="006A449F">
              <w:rPr>
                <w:lang w:eastAsia="en-NZ"/>
              </w:rPr>
              <w:t xml:space="preserve">, </w:t>
            </w:r>
            <w:r w:rsidR="000346D4" w:rsidRPr="006A449F">
              <w:rPr>
                <w:lang w:eastAsia="en-NZ"/>
              </w:rPr>
              <w:t>Christchurch</w:t>
            </w:r>
            <w:r w:rsidR="006157AF" w:rsidRPr="006A449F">
              <w:rPr>
                <w:lang w:eastAsia="en-NZ"/>
              </w:rPr>
              <w:t xml:space="preserve"> and </w:t>
            </w:r>
            <w:r w:rsidR="000346D4" w:rsidRPr="006A449F">
              <w:rPr>
                <w:lang w:eastAsia="en-NZ"/>
              </w:rPr>
              <w:t>Invercargill</w:t>
            </w:r>
            <w:r w:rsidR="006157AF" w:rsidRPr="006A449F">
              <w:rPr>
                <w:lang w:eastAsia="en-NZ"/>
              </w:rPr>
              <w:t>)</w:t>
            </w:r>
            <w:r w:rsidR="007A773E" w:rsidRPr="006A449F">
              <w:rPr>
                <w:rFonts w:cs="Times New Roman"/>
                <w:szCs w:val="20"/>
              </w:rPr>
              <w:t>. HFNZ support</w:t>
            </w:r>
            <w:r w:rsidRPr="006A449F">
              <w:rPr>
                <w:rFonts w:cs="Times New Roman"/>
                <w:szCs w:val="20"/>
              </w:rPr>
              <w:t>s</w:t>
            </w:r>
            <w:r w:rsidR="007A773E" w:rsidRPr="006A449F">
              <w:rPr>
                <w:rFonts w:cs="Times New Roman"/>
                <w:szCs w:val="20"/>
              </w:rPr>
              <w:t xml:space="preserve"> local leaders to implement voluntary initiatives that encourage families to live healthy, active lives</w:t>
            </w:r>
            <w:r w:rsidR="007A773E" w:rsidRPr="0091450A">
              <w:rPr>
                <w:rFonts w:cs="Times New Roman"/>
                <w:szCs w:val="20"/>
              </w:rPr>
              <w:t>. Through investment in community partnerships and a skilled health promotion workforce, these communities find local solutions to local needs, supporting healthy living. Activities initially focus on the settings where people live, learn, work, and play. The 10 HFNZ communities come from areas with higher-than-average rates of preventable chronic diseases, risk factors for these diseases (such as smoking), and/or high levels of deprivation.</w:t>
            </w:r>
            <w:r w:rsidR="008C77CB" w:rsidRPr="0091450A">
              <w:rPr>
                <w:rFonts w:cs="Times New Roman"/>
                <w:szCs w:val="20"/>
              </w:rPr>
              <w:t xml:space="preserve"> </w:t>
            </w:r>
            <w:r w:rsidR="002D40B6" w:rsidRPr="0091450A">
              <w:rPr>
                <w:rFonts w:cs="Times New Roman"/>
                <w:szCs w:val="20"/>
              </w:rPr>
              <w:t xml:space="preserve">It is expected that HFNZ communities will reach approximately 900,000 New Zealanders. </w:t>
            </w:r>
            <w:r w:rsidR="006A040B" w:rsidRPr="0091450A">
              <w:rPr>
                <w:rFonts w:cs="Times New Roman"/>
                <w:szCs w:val="20"/>
              </w:rPr>
              <w:t>The design for Healthy Families NZ communities draws on evidence from the Be Active Eat Well pilot (</w:t>
            </w:r>
            <w:proofErr w:type="spellStart"/>
            <w:r w:rsidR="006A040B" w:rsidRPr="0091450A">
              <w:rPr>
                <w:rFonts w:cs="Times New Roman"/>
                <w:szCs w:val="20"/>
              </w:rPr>
              <w:t>Colac</w:t>
            </w:r>
            <w:proofErr w:type="spellEnd"/>
            <w:r w:rsidR="006A040B" w:rsidRPr="0091450A">
              <w:rPr>
                <w:rFonts w:cs="Times New Roman"/>
                <w:szCs w:val="20"/>
              </w:rPr>
              <w:t xml:space="preserve">, Australia), EPODE pilots (France) and Project Energize (New Zealand), which have been associated with </w:t>
            </w:r>
            <w:r w:rsidR="007A7A1E" w:rsidRPr="0091450A">
              <w:rPr>
                <w:rFonts w:cs="Times New Roman"/>
                <w:szCs w:val="20"/>
              </w:rPr>
              <w:t>several</w:t>
            </w:r>
            <w:r w:rsidR="006A040B" w:rsidRPr="0091450A">
              <w:rPr>
                <w:rFonts w:cs="Times New Roman"/>
                <w:szCs w:val="20"/>
              </w:rPr>
              <w:t xml:space="preserve"> measurable improvements that will support the health and wellbeing of children. </w:t>
            </w:r>
            <w:r w:rsidR="00CA3B20" w:rsidRPr="0091450A">
              <w:rPr>
                <w:rFonts w:cs="Times New Roman"/>
                <w:szCs w:val="20"/>
              </w:rPr>
              <w:t xml:space="preserve">A skilled </w:t>
            </w:r>
            <w:r w:rsidR="00CA3B20" w:rsidRPr="0091450A">
              <w:rPr>
                <w:rFonts w:cs="Times New Roman"/>
                <w:szCs w:val="20"/>
              </w:rPr>
              <w:lastRenderedPageBreak/>
              <w:t>prevention team is established at each site to bring together partnerships of key organisations and local leaders who can influence transformational change in their communities. The approach is based on a dedicated, reflective and skilled workforce, building leadership</w:t>
            </w:r>
            <w:r w:rsidR="00C140BC" w:rsidRPr="0091450A">
              <w:rPr>
                <w:rFonts w:cs="Times New Roman"/>
                <w:szCs w:val="20"/>
              </w:rPr>
              <w:t xml:space="preserve"> and relationships</w:t>
            </w:r>
            <w:r w:rsidR="00CA3B20" w:rsidRPr="0091450A">
              <w:rPr>
                <w:rFonts w:cs="Times New Roman"/>
                <w:szCs w:val="20"/>
              </w:rPr>
              <w:t xml:space="preserve"> for prevention across the </w:t>
            </w:r>
            <w:r w:rsidR="00C140BC" w:rsidRPr="0091450A">
              <w:rPr>
                <w:rFonts w:cs="Times New Roman"/>
                <w:szCs w:val="20"/>
              </w:rPr>
              <w:t>s</w:t>
            </w:r>
            <w:r w:rsidR="00CA3B20" w:rsidRPr="0091450A">
              <w:rPr>
                <w:rFonts w:cs="Times New Roman"/>
                <w:szCs w:val="20"/>
              </w:rPr>
              <w:t xml:space="preserve">ystem, allocating resources to effect sustainable change, capturing and feeding back knowledge and data. It is guided by principles: implementation at scale, collaboration for collective effect, equity of outcome, line-of-sight, adaptation, experimentation and leadership. A range of organisations </w:t>
            </w:r>
            <w:r w:rsidR="00CC4626">
              <w:rPr>
                <w:rFonts w:cs="Times New Roman"/>
                <w:szCs w:val="20"/>
              </w:rPr>
              <w:t>is</w:t>
            </w:r>
            <w:r w:rsidR="00CA3B20" w:rsidRPr="0091450A">
              <w:rPr>
                <w:rFonts w:cs="Times New Roman"/>
                <w:szCs w:val="20"/>
              </w:rPr>
              <w:t xml:space="preserve"> leading Healthy Families</w:t>
            </w:r>
            <w:r w:rsidR="00EA4AD4" w:rsidRPr="0091450A">
              <w:rPr>
                <w:rFonts w:cs="Times New Roman"/>
                <w:szCs w:val="20"/>
              </w:rPr>
              <w:t xml:space="preserve"> NZ</w:t>
            </w:r>
            <w:r w:rsidR="00CA3B20" w:rsidRPr="0091450A">
              <w:rPr>
                <w:rFonts w:cs="Times New Roman"/>
                <w:szCs w:val="20"/>
              </w:rPr>
              <w:t xml:space="preserve"> </w:t>
            </w:r>
            <w:r w:rsidR="00CA3B20" w:rsidRPr="00C66C6C">
              <w:rPr>
                <w:rFonts w:cs="Times New Roman"/>
                <w:szCs w:val="20"/>
              </w:rPr>
              <w:t>including sports trusts, iwi organisations, councils, Pacific PHOs. Massey University</w:t>
            </w:r>
            <w:r w:rsidR="003477FD" w:rsidRPr="00C66C6C">
              <w:rPr>
                <w:rFonts w:cs="Times New Roman"/>
                <w:szCs w:val="20"/>
              </w:rPr>
              <w:t xml:space="preserve"> </w:t>
            </w:r>
            <w:r w:rsidR="00327B7A" w:rsidRPr="00C66C6C">
              <w:rPr>
                <w:rFonts w:cs="Times New Roman"/>
                <w:szCs w:val="20"/>
              </w:rPr>
              <w:t>ha</w:t>
            </w:r>
            <w:r w:rsidR="00CC4626">
              <w:rPr>
                <w:rFonts w:cs="Times New Roman"/>
                <w:szCs w:val="20"/>
              </w:rPr>
              <w:t>s</w:t>
            </w:r>
            <w:r w:rsidR="00327B7A" w:rsidRPr="00C66C6C">
              <w:rPr>
                <w:rFonts w:cs="Times New Roman"/>
                <w:szCs w:val="20"/>
              </w:rPr>
              <w:t xml:space="preserve"> </w:t>
            </w:r>
            <w:r w:rsidR="00CA3B20" w:rsidRPr="00C66C6C">
              <w:rPr>
                <w:rFonts w:cs="Times New Roman"/>
                <w:szCs w:val="20"/>
              </w:rPr>
              <w:t>conduct</w:t>
            </w:r>
            <w:r w:rsidR="00327B7A" w:rsidRPr="00C66C6C">
              <w:rPr>
                <w:rFonts w:cs="Times New Roman"/>
                <w:szCs w:val="20"/>
              </w:rPr>
              <w:t>ed</w:t>
            </w:r>
            <w:r w:rsidR="00CA3B20" w:rsidRPr="00C66C6C">
              <w:rPr>
                <w:rFonts w:cs="Times New Roman"/>
                <w:szCs w:val="20"/>
              </w:rPr>
              <w:t xml:space="preserve"> a progress evaluation. </w:t>
            </w:r>
          </w:p>
          <w:p w14:paraId="7F77F831" w14:textId="477866D7" w:rsidR="00B92363" w:rsidRPr="0091450A" w:rsidRDefault="00894569" w:rsidP="002D613F">
            <w:pPr>
              <w:pStyle w:val="ListParagraph"/>
              <w:numPr>
                <w:ilvl w:val="0"/>
                <w:numId w:val="37"/>
              </w:numPr>
              <w:spacing w:before="40" w:after="40"/>
              <w:contextualSpacing w:val="0"/>
              <w:rPr>
                <w:rFonts w:cs="Times New Roman"/>
                <w:szCs w:val="20"/>
              </w:rPr>
            </w:pPr>
            <w:r w:rsidRPr="00C66C6C">
              <w:rPr>
                <w:rFonts w:cs="Times New Roman"/>
                <w:szCs w:val="20"/>
              </w:rPr>
              <w:t>Healthy Auckland</w:t>
            </w:r>
            <w:r w:rsidR="000E67A6" w:rsidRPr="00C66C6C">
              <w:rPr>
                <w:rFonts w:cs="Times New Roman"/>
                <w:szCs w:val="20"/>
              </w:rPr>
              <w:t xml:space="preserve"> </w:t>
            </w:r>
            <w:r w:rsidR="00767344" w:rsidRPr="00C66C6C">
              <w:rPr>
                <w:rFonts w:cs="Times New Roman"/>
                <w:szCs w:val="20"/>
              </w:rPr>
              <w:t>Together</w:t>
            </w:r>
            <w:r w:rsidR="00967757" w:rsidRPr="00C66C6C">
              <w:rPr>
                <w:rFonts w:cs="Times New Roman"/>
                <w:szCs w:val="20"/>
              </w:rPr>
              <w:t xml:space="preserve"> (HAT)</w:t>
            </w:r>
            <w:r w:rsidR="00767344" w:rsidRPr="00C66C6C">
              <w:rPr>
                <w:rFonts w:cs="Times New Roman"/>
                <w:szCs w:val="20"/>
              </w:rPr>
              <w:t xml:space="preserve"> </w:t>
            </w:r>
            <w:r w:rsidR="002B4368" w:rsidRPr="00C66C6C">
              <w:rPr>
                <w:rFonts w:cs="Times New Roman"/>
                <w:szCs w:val="20"/>
              </w:rPr>
              <w:fldChar w:fldCharType="begin" w:fldLock="1"/>
            </w:r>
            <w:r w:rsidR="00EC12A7">
              <w:rPr>
                <w:rFonts w:cs="Times New Roman"/>
                <w:szCs w:val="20"/>
              </w:rPr>
              <w:instrText>ADDIN CSL_CITATION {"citationItems":[{"id":"ITEM-1","itemData":{"URL":"http://www.healthyaucklandtogether.org.nz/","author":[{"dropping-particle":"","family":"Healthy Auckland Together","given":"","non-dropping-particle":"","parse-names":false,"suffix":""}],"id":"ITEM-1","issue":"23/2/2017","issued":{"date-parts":[["2017"]]},"title":"Healthy Auckland Together","type":"webpage"},"uris":["http://www.mendeley.com/documents/?uuid=8d3bd582-bd47-3c74-801b-08a932107505","http://www.mendeley.com/documents/?uuid=ae319a67-475a-4859-9689-1ece33966a1d"]}],"mendeley":{"formattedCitation":"(273)","plainTextFormattedCitation":"(273)","previouslyFormattedCitation":"(273)"},"properties":{"noteIndex":0},"schema":"https://github.com/citation-style-language/schema/raw/master/csl-citation.json"}</w:instrText>
            </w:r>
            <w:r w:rsidR="002B4368" w:rsidRPr="00C66C6C">
              <w:rPr>
                <w:rFonts w:cs="Times New Roman"/>
                <w:szCs w:val="20"/>
              </w:rPr>
              <w:fldChar w:fldCharType="separate"/>
            </w:r>
            <w:r w:rsidR="009C4029" w:rsidRPr="009C4029">
              <w:rPr>
                <w:rFonts w:cs="Times New Roman"/>
                <w:noProof/>
                <w:szCs w:val="20"/>
              </w:rPr>
              <w:t>(273)</w:t>
            </w:r>
            <w:r w:rsidR="002B4368" w:rsidRPr="00C66C6C">
              <w:rPr>
                <w:rFonts w:cs="Times New Roman"/>
                <w:szCs w:val="20"/>
              </w:rPr>
              <w:fldChar w:fldCharType="end"/>
            </w:r>
            <w:r w:rsidRPr="00C66C6C">
              <w:rPr>
                <w:rFonts w:cs="Times New Roman"/>
                <w:szCs w:val="20"/>
              </w:rPr>
              <w:t xml:space="preserve">: </w:t>
            </w:r>
            <w:r w:rsidR="003F6E4B" w:rsidRPr="00C66C6C">
              <w:rPr>
                <w:rFonts w:cs="Times New Roman"/>
                <w:szCs w:val="20"/>
                <w:lang w:eastAsia="en-NZ"/>
              </w:rPr>
              <w:t>Auckland</w:t>
            </w:r>
            <w:r w:rsidR="003F6E4B" w:rsidRPr="0091450A">
              <w:rPr>
                <w:rFonts w:cs="Times New Roman"/>
                <w:szCs w:val="20"/>
                <w:lang w:eastAsia="en-NZ"/>
              </w:rPr>
              <w:t xml:space="preserve"> Regional Public Health Service facilitates </w:t>
            </w:r>
            <w:r w:rsidR="00767344" w:rsidRPr="0091450A">
              <w:rPr>
                <w:rFonts w:cs="Times New Roman"/>
                <w:szCs w:val="20"/>
                <w:lang w:eastAsia="en-NZ"/>
              </w:rPr>
              <w:t xml:space="preserve">a </w:t>
            </w:r>
            <w:r w:rsidR="003F6E4B" w:rsidRPr="0091450A">
              <w:rPr>
                <w:rFonts w:cs="Times New Roman"/>
                <w:szCs w:val="20"/>
              </w:rPr>
              <w:t>c</w:t>
            </w:r>
            <w:r w:rsidRPr="0091450A">
              <w:rPr>
                <w:rFonts w:cs="Times New Roman"/>
                <w:szCs w:val="20"/>
              </w:rPr>
              <w:t xml:space="preserve">oalition of local government, NGOs, health, iwi, and others working collaboratively to make it easier for everyone to </w:t>
            </w:r>
            <w:r w:rsidR="003F6E4B" w:rsidRPr="0091450A">
              <w:rPr>
                <w:rFonts w:cs="Times New Roman"/>
                <w:szCs w:val="20"/>
              </w:rPr>
              <w:t>reach the 3 goals: improving nutrition</w:t>
            </w:r>
            <w:r w:rsidRPr="0091450A">
              <w:rPr>
                <w:rFonts w:cs="Times New Roman"/>
                <w:szCs w:val="20"/>
              </w:rPr>
              <w:t xml:space="preserve">, </w:t>
            </w:r>
            <w:r w:rsidR="003F6E4B" w:rsidRPr="0091450A">
              <w:rPr>
                <w:rFonts w:cs="Times New Roman"/>
                <w:szCs w:val="20"/>
              </w:rPr>
              <w:t>increasing physical activity, reducing obesity</w:t>
            </w:r>
            <w:r w:rsidRPr="0091450A">
              <w:rPr>
                <w:rFonts w:cs="Times New Roman"/>
                <w:szCs w:val="20"/>
              </w:rPr>
              <w:t>. There is a strategic framework with a vision and the context the group operates within with six action pla</w:t>
            </w:r>
            <w:r w:rsidR="00F02CB9" w:rsidRPr="0091450A">
              <w:rPr>
                <w:rFonts w:cs="Times New Roman"/>
                <w:szCs w:val="20"/>
              </w:rPr>
              <w:t>ns of which one is food environ</w:t>
            </w:r>
            <w:r w:rsidRPr="0091450A">
              <w:rPr>
                <w:rFonts w:cs="Times New Roman"/>
                <w:szCs w:val="20"/>
              </w:rPr>
              <w:t>ments and marketing. There are a set of</w:t>
            </w:r>
            <w:r w:rsidR="003F6E4B" w:rsidRPr="0091450A">
              <w:rPr>
                <w:rFonts w:cs="Times New Roman"/>
                <w:szCs w:val="20"/>
              </w:rPr>
              <w:t xml:space="preserve"> 17</w:t>
            </w:r>
            <w:r w:rsidRPr="0091450A">
              <w:rPr>
                <w:rFonts w:cs="Times New Roman"/>
                <w:szCs w:val="20"/>
              </w:rPr>
              <w:t xml:space="preserve"> indicator</w:t>
            </w:r>
            <w:r w:rsidR="003F6E4B" w:rsidRPr="0091450A">
              <w:rPr>
                <w:rFonts w:cs="Times New Roman"/>
                <w:szCs w:val="20"/>
              </w:rPr>
              <w:t>s and</w:t>
            </w:r>
            <w:r w:rsidRPr="0091450A">
              <w:rPr>
                <w:rFonts w:cs="Times New Roman"/>
                <w:szCs w:val="20"/>
              </w:rPr>
              <w:t xml:space="preserve"> targets and a baseline </w:t>
            </w:r>
            <w:r w:rsidR="00E27091" w:rsidRPr="0091450A">
              <w:rPr>
                <w:rFonts w:cs="Times New Roman"/>
                <w:szCs w:val="20"/>
              </w:rPr>
              <w:t>monitoring</w:t>
            </w:r>
            <w:r w:rsidRPr="0091450A">
              <w:rPr>
                <w:rFonts w:cs="Times New Roman"/>
                <w:szCs w:val="20"/>
              </w:rPr>
              <w:t xml:space="preserve"> report</w:t>
            </w:r>
            <w:r w:rsidR="003F6E4B" w:rsidRPr="0091450A">
              <w:rPr>
                <w:rFonts w:cs="Times New Roman"/>
                <w:szCs w:val="20"/>
              </w:rPr>
              <w:t xml:space="preserve"> showing baseline status of these</w:t>
            </w:r>
            <w:r w:rsidRPr="0091450A">
              <w:rPr>
                <w:rFonts w:cs="Times New Roman"/>
                <w:szCs w:val="20"/>
              </w:rPr>
              <w:t xml:space="preserve">. </w:t>
            </w:r>
            <w:r w:rsidR="003F6E4B" w:rsidRPr="0091450A">
              <w:rPr>
                <w:rFonts w:cs="Times New Roman"/>
                <w:szCs w:val="20"/>
              </w:rPr>
              <w:t xml:space="preserve"> Nutrition and obesity</w:t>
            </w:r>
            <w:r w:rsidR="00CC4626">
              <w:rPr>
                <w:rFonts w:cs="Times New Roman"/>
                <w:szCs w:val="20"/>
              </w:rPr>
              <w:t>-</w:t>
            </w:r>
            <w:r w:rsidR="003F6E4B" w:rsidRPr="0091450A">
              <w:rPr>
                <w:rFonts w:cs="Times New Roman"/>
                <w:szCs w:val="20"/>
              </w:rPr>
              <w:t xml:space="preserve">related targets: dental caries in children, </w:t>
            </w:r>
            <w:r w:rsidR="00870834" w:rsidRPr="0091450A">
              <w:rPr>
                <w:rFonts w:cs="Times New Roman"/>
                <w:szCs w:val="20"/>
              </w:rPr>
              <w:t xml:space="preserve">adults </w:t>
            </w:r>
            <w:r w:rsidR="003F6E4B" w:rsidRPr="0091450A">
              <w:rPr>
                <w:rFonts w:cs="Times New Roman"/>
                <w:szCs w:val="20"/>
              </w:rPr>
              <w:t>eating more fruit</w:t>
            </w:r>
            <w:r w:rsidR="00870834" w:rsidRPr="0091450A">
              <w:rPr>
                <w:rFonts w:cs="Times New Roman"/>
                <w:szCs w:val="20"/>
              </w:rPr>
              <w:t xml:space="preserve"> and vegetables</w:t>
            </w:r>
            <w:r w:rsidR="003F6E4B" w:rsidRPr="0091450A">
              <w:rPr>
                <w:rFonts w:cs="Times New Roman"/>
                <w:szCs w:val="20"/>
              </w:rPr>
              <w:t>,</w:t>
            </w:r>
            <w:r w:rsidR="00870834" w:rsidRPr="0091450A">
              <w:rPr>
                <w:rFonts w:cs="Times New Roman"/>
                <w:szCs w:val="20"/>
              </w:rPr>
              <w:t xml:space="preserve"> reduction obesity </w:t>
            </w:r>
            <w:r w:rsidR="00FE4FCD" w:rsidRPr="0091450A">
              <w:rPr>
                <w:rFonts w:cs="Times New Roman"/>
                <w:szCs w:val="20"/>
              </w:rPr>
              <w:t>4-5-year</w:t>
            </w:r>
            <w:r w:rsidR="00870834" w:rsidRPr="0091450A">
              <w:rPr>
                <w:rFonts w:cs="Times New Roman"/>
                <w:szCs w:val="20"/>
              </w:rPr>
              <w:t xml:space="preserve"> olds, reduce excess supply fast food outlets, increase availability healthy food in outlets, more schools and ECEs providing a heart</w:t>
            </w:r>
            <w:r w:rsidR="00CC4626">
              <w:rPr>
                <w:rFonts w:cs="Times New Roman"/>
                <w:szCs w:val="20"/>
              </w:rPr>
              <w:t>-</w:t>
            </w:r>
            <w:r w:rsidR="00870834" w:rsidRPr="0091450A">
              <w:rPr>
                <w:rFonts w:cs="Times New Roman"/>
                <w:szCs w:val="20"/>
              </w:rPr>
              <w:t>healthy environment, more Pacific Heartbeat community nutrition courses.</w:t>
            </w:r>
            <w:r w:rsidR="003F6E4B" w:rsidRPr="0091450A">
              <w:rPr>
                <w:rFonts w:cs="Times New Roman"/>
                <w:szCs w:val="20"/>
              </w:rPr>
              <w:t xml:space="preserve"> </w:t>
            </w:r>
            <w:r w:rsidR="00767344" w:rsidRPr="0091450A">
              <w:rPr>
                <w:rFonts w:cs="Times New Roman"/>
                <w:szCs w:val="20"/>
              </w:rPr>
              <w:t>H</w:t>
            </w:r>
            <w:r w:rsidR="00967757" w:rsidRPr="0091450A">
              <w:rPr>
                <w:rFonts w:cs="Times New Roman"/>
                <w:szCs w:val="20"/>
              </w:rPr>
              <w:t>AT</w:t>
            </w:r>
            <w:r w:rsidR="00767344" w:rsidRPr="0091450A">
              <w:rPr>
                <w:rFonts w:cs="Times New Roman"/>
                <w:szCs w:val="20"/>
              </w:rPr>
              <w:t xml:space="preserve"> f</w:t>
            </w:r>
            <w:r w:rsidR="00767344" w:rsidRPr="0091450A">
              <w:rPr>
                <w:rFonts w:cs="Times New Roman"/>
                <w:szCs w:val="20"/>
                <w:lang w:eastAsia="en-NZ"/>
              </w:rPr>
              <w:t>ocuses</w:t>
            </w:r>
            <w:r w:rsidR="003F6E4B" w:rsidRPr="0091450A">
              <w:rPr>
                <w:rFonts w:cs="Times New Roman"/>
                <w:szCs w:val="20"/>
                <w:lang w:eastAsia="en-NZ"/>
              </w:rPr>
              <w:t xml:space="preserve"> on collaboration, profile raising, monitoring across streets, parks and places, food environments and marketing, schools and early childhood education </w:t>
            </w:r>
            <w:r w:rsidR="00E27091" w:rsidRPr="0091450A">
              <w:rPr>
                <w:rFonts w:cs="Times New Roman"/>
                <w:szCs w:val="20"/>
                <w:lang w:eastAsia="en-NZ"/>
              </w:rPr>
              <w:t>services</w:t>
            </w:r>
            <w:r w:rsidR="003F6E4B" w:rsidRPr="0091450A">
              <w:rPr>
                <w:rFonts w:cs="Times New Roman"/>
                <w:szCs w:val="20"/>
                <w:lang w:eastAsia="en-NZ"/>
              </w:rPr>
              <w:t>, workplaces and community settings.</w:t>
            </w:r>
            <w:r w:rsidR="00B92363" w:rsidRPr="0091450A">
              <w:rPr>
                <w:rFonts w:cs="Times New Roman"/>
                <w:color w:val="0000FF"/>
                <w:szCs w:val="20"/>
                <w:lang w:eastAsia="en-NZ"/>
              </w:rPr>
              <w:t xml:space="preserve"> </w:t>
            </w:r>
            <w:r w:rsidR="00767344" w:rsidRPr="0091450A">
              <w:rPr>
                <w:rFonts w:cs="Times New Roman"/>
                <w:szCs w:val="20"/>
              </w:rPr>
              <w:t>HAT</w:t>
            </w:r>
            <w:r w:rsidR="00B92363" w:rsidRPr="0091450A">
              <w:rPr>
                <w:rFonts w:cs="Times New Roman"/>
                <w:szCs w:val="20"/>
              </w:rPr>
              <w:t xml:space="preserve"> ha</w:t>
            </w:r>
            <w:r w:rsidR="00CC4626">
              <w:rPr>
                <w:rFonts w:cs="Times New Roman"/>
                <w:szCs w:val="20"/>
              </w:rPr>
              <w:t>s</w:t>
            </w:r>
            <w:r w:rsidR="00B92363" w:rsidRPr="0091450A">
              <w:rPr>
                <w:rFonts w:cs="Times New Roman"/>
                <w:szCs w:val="20"/>
              </w:rPr>
              <w:t xml:space="preserve"> committed to implementing the Healthy Food and Drink Policy for Organisations (</w:t>
            </w:r>
            <w:r w:rsidR="00B92363" w:rsidRPr="0091450A">
              <w:rPr>
                <w:rFonts w:cs="Times New Roman"/>
                <w:color w:val="002639"/>
                <w:szCs w:val="20"/>
                <w:shd w:val="clear" w:color="auto" w:fill="FFFFFF"/>
              </w:rPr>
              <w:t xml:space="preserve">developed </w:t>
            </w:r>
            <w:r w:rsidR="00B92363" w:rsidRPr="0091450A">
              <w:rPr>
                <w:rFonts w:cs="Times New Roman"/>
                <w:szCs w:val="20"/>
                <w:shd w:val="clear" w:color="auto" w:fill="FFFFFF"/>
              </w:rPr>
              <w:t>by the National DHB Food and Drink Environments Network</w:t>
            </w:r>
            <w:r w:rsidR="00B92363" w:rsidRPr="0091450A">
              <w:rPr>
                <w:rFonts w:cs="Times New Roman"/>
                <w:color w:val="002639"/>
                <w:szCs w:val="20"/>
                <w:shd w:val="clear" w:color="auto" w:fill="FFFFFF"/>
              </w:rPr>
              <w:t>)</w:t>
            </w:r>
            <w:r w:rsidR="00B92363" w:rsidRPr="0091450A">
              <w:rPr>
                <w:rFonts w:cs="Times New Roman"/>
                <w:szCs w:val="20"/>
              </w:rPr>
              <w:t xml:space="preserve"> within their own organisations</w:t>
            </w:r>
            <w:r w:rsidR="00767344" w:rsidRPr="0091450A">
              <w:rPr>
                <w:rFonts w:cs="Times New Roman"/>
                <w:szCs w:val="20"/>
              </w:rPr>
              <w:t xml:space="preserve"> with each member</w:t>
            </w:r>
            <w:r w:rsidR="00B92363" w:rsidRPr="0091450A">
              <w:rPr>
                <w:rFonts w:cs="Times New Roman"/>
                <w:szCs w:val="20"/>
              </w:rPr>
              <w:t xml:space="preserve"> currently at different stages with implementation</w:t>
            </w:r>
            <w:r w:rsidR="00767344" w:rsidRPr="0091450A">
              <w:rPr>
                <w:rFonts w:cs="Times New Roman"/>
                <w:szCs w:val="20"/>
              </w:rPr>
              <w:t>.</w:t>
            </w:r>
            <w:r w:rsidR="00124B8F" w:rsidRPr="0091450A">
              <w:rPr>
                <w:rFonts w:cs="Times New Roman"/>
                <w:szCs w:val="20"/>
              </w:rPr>
              <w:t xml:space="preserve"> E</w:t>
            </w:r>
            <w:r w:rsidR="00C16562" w:rsidRPr="0091450A">
              <w:rPr>
                <w:rFonts w:cs="Times New Roman"/>
                <w:szCs w:val="20"/>
              </w:rPr>
              <w:t xml:space="preserve">very year </w:t>
            </w:r>
            <w:r w:rsidR="00C140BC" w:rsidRPr="0091450A">
              <w:rPr>
                <w:rFonts w:cs="Times New Roman"/>
                <w:szCs w:val="20"/>
              </w:rPr>
              <w:t>HAT</w:t>
            </w:r>
            <w:r w:rsidR="00C16562" w:rsidRPr="0091450A">
              <w:rPr>
                <w:rFonts w:cs="Times New Roman"/>
                <w:szCs w:val="20"/>
              </w:rPr>
              <w:t xml:space="preserve"> complete a Monitoring Report </w:t>
            </w:r>
            <w:r w:rsidR="0091450A" w:rsidRPr="0091450A">
              <w:rPr>
                <w:rFonts w:cs="Times New Roman"/>
                <w:szCs w:val="20"/>
              </w:rPr>
              <w:t>on Auckland</w:t>
            </w:r>
            <w:r w:rsidR="00124B8F" w:rsidRPr="0091450A">
              <w:rPr>
                <w:rFonts w:cs="Times New Roman"/>
                <w:szCs w:val="20"/>
              </w:rPr>
              <w:t xml:space="preserve"> progress on population weight, diet and lack of physical activity</w:t>
            </w:r>
            <w:r w:rsidR="00BE072A" w:rsidRPr="0091450A">
              <w:rPr>
                <w:rFonts w:cs="Times New Roman"/>
                <w:szCs w:val="20"/>
              </w:rPr>
              <w:t xml:space="preserve"> </w:t>
            </w:r>
            <w:r w:rsidR="00F86D3E" w:rsidRPr="0091450A">
              <w:rPr>
                <w:rFonts w:cs="Times New Roman"/>
                <w:szCs w:val="20"/>
              </w:rPr>
              <w:t>with supportive infographics and updated information</w:t>
            </w:r>
            <w:r w:rsidR="0054012F" w:rsidRPr="0091450A">
              <w:rPr>
                <w:rFonts w:cs="Times New Roman"/>
                <w:szCs w:val="20"/>
              </w:rPr>
              <w:t xml:space="preserve"> </w:t>
            </w:r>
            <w:r w:rsidR="00CC2CEC" w:rsidRPr="0091450A">
              <w:rPr>
                <w:rFonts w:cs="Times New Roman"/>
                <w:szCs w:val="20"/>
              </w:rPr>
              <w:fldChar w:fldCharType="begin" w:fldLock="1"/>
            </w:r>
            <w:r w:rsidR="00EC12A7">
              <w:rPr>
                <w:rFonts w:cs="Times New Roman"/>
                <w:szCs w:val="20"/>
              </w:rPr>
              <w:instrText>ADDIN CSL_CITATION {"citationItems":[{"id":"ITEM-1","itemData":{"abstract":"Too often it's sugary drinks, not enough fruit and vegetables and cheap, low quality snacks and take-aways. Our food choices are influenced by cues in our surroundings. Currently a wide variety of energy dense food is heavily promoted on the streets, in stores and in the media, and to children and young people as well. Some neighbourhoods have very few fruit and vegetable shops and a glut of unhealthy food options. Most schools are close to a convenience store where junk food is prominently displayed. Sometimes the food and drink available in schools or early childhood centres is not much healthier. Every year Healthy Auckland Together looks at what's changing so Aucklanders are able to live healthy lives. This is our 2018 summary showing whether our neighbourhoods are making it easy to eat well.","author":[{"dropping-particle":"","family":"Healthy Auckland Together","given":"","non-dropping-particle":"","parse-names":false,"suffix":""}],"id":"ITEM-1","issued":{"date-parts":[["2018"]]},"title":"Auckland's Nutrition Snapshot; Monitoring Report Summary 2018","type":"report"},"uris":["http://www.mendeley.com/documents/?uuid=22b87bc6-b109-3374-b3b0-0dfce1a153ca","http://www.mendeley.com/documents/?uuid=b8bc7c0c-c6f5-46bc-a4a1-9d78d6c2080f"]},{"id":"ITEM-2","itemData":{"URL":"http://www.healthyaucklandtogether.org.nz/reports/monitoring-report-2018/","accessed":{"date-parts":[["2020","1","21"]]},"author":[{"dropping-particle":"","family":"Healthy Auckland Together","given":"","non-dropping-particle":"","parse-names":false,"suffix":""}],"id":"ITEM-2","issued":{"date-parts":[["2018"]]},"title":"Monitoring Report 2018","type":"webpage"},"uris":["http://www.mendeley.com/documents/?uuid=a3da4ae8-b058-368b-ae68-9e6c6bd90f2a","http://www.mendeley.com/documents/?uuid=9b6b72ba-0fb7-44fa-b31f-88593bee8aae"]}],"mendeley":{"formattedCitation":"(274,275)","plainTextFormattedCitation":"(274,275)","previouslyFormattedCitation":"(274,275)"},"properties":{"noteIndex":0},"schema":"https://github.com/citation-style-language/schema/raw/master/csl-citation.json"}</w:instrText>
            </w:r>
            <w:r w:rsidR="00CC2CEC" w:rsidRPr="0091450A">
              <w:rPr>
                <w:rFonts w:cs="Times New Roman"/>
                <w:szCs w:val="20"/>
              </w:rPr>
              <w:fldChar w:fldCharType="separate"/>
            </w:r>
            <w:r w:rsidR="009C4029" w:rsidRPr="009C4029">
              <w:rPr>
                <w:rFonts w:cs="Times New Roman"/>
                <w:noProof/>
                <w:szCs w:val="20"/>
              </w:rPr>
              <w:t>(274,275)</w:t>
            </w:r>
            <w:r w:rsidR="00CC2CEC" w:rsidRPr="0091450A">
              <w:rPr>
                <w:rFonts w:cs="Times New Roman"/>
                <w:szCs w:val="20"/>
              </w:rPr>
              <w:fldChar w:fldCharType="end"/>
            </w:r>
          </w:p>
          <w:p w14:paraId="42426A9A" w14:textId="361DF942" w:rsidR="00C04080" w:rsidRPr="0091450A" w:rsidRDefault="00331183" w:rsidP="002D613F">
            <w:pPr>
              <w:pStyle w:val="ListParagraph"/>
              <w:numPr>
                <w:ilvl w:val="0"/>
                <w:numId w:val="37"/>
              </w:numPr>
              <w:spacing w:before="40" w:after="40"/>
              <w:contextualSpacing w:val="0"/>
              <w:rPr>
                <w:b/>
                <w:color w:val="1F497D"/>
                <w:szCs w:val="20"/>
              </w:rPr>
            </w:pPr>
            <w:r w:rsidRPr="0091450A">
              <w:rPr>
                <w:color w:val="191919"/>
              </w:rPr>
              <w:t xml:space="preserve">The National Good Food Network (http://sustainable.org.nz/good-food-nation-2/) is a coordinated approach driven by Sustainable Business Network, to bring together and strengthen organisations working regionally in their food system through sharing learning and building capacity. </w:t>
            </w:r>
          </w:p>
          <w:p w14:paraId="2D236765" w14:textId="51388909"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6623DD37" w14:textId="710FCE77" w:rsidR="009B3B51" w:rsidRPr="0091450A" w:rsidRDefault="009B3B51" w:rsidP="002D613F">
            <w:pPr>
              <w:pStyle w:val="ListParagraph"/>
              <w:keepNext/>
              <w:numPr>
                <w:ilvl w:val="0"/>
                <w:numId w:val="37"/>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New Zealand</w:t>
            </w:r>
            <w:r w:rsidRPr="0091450A">
              <w:rPr>
                <w:rFonts w:eastAsia="Times New Roman" w:cs="Times New Roman"/>
                <w:szCs w:val="20"/>
                <w:lang w:eastAsia="en-NZ"/>
              </w:rPr>
              <w:t xml:space="preserve">: Healthy Families NZ is a large-scale initiative that brings community leadership together in a united effort for better health. It aims to improve people’s health where they live, learn, work and play, </w:t>
            </w:r>
            <w:r w:rsidR="0014643A" w:rsidRPr="0091450A">
              <w:rPr>
                <w:rFonts w:eastAsia="Times New Roman" w:cs="Times New Roman"/>
                <w:szCs w:val="20"/>
                <w:lang w:eastAsia="en-NZ"/>
              </w:rPr>
              <w:t>to</w:t>
            </w:r>
            <w:r w:rsidRPr="0091450A">
              <w:rPr>
                <w:rFonts w:eastAsia="Times New Roman" w:cs="Times New Roman"/>
                <w:szCs w:val="20"/>
                <w:lang w:eastAsia="en-NZ"/>
              </w:rPr>
              <w:t xml:space="preserve"> prevent chronic disease.</w:t>
            </w:r>
            <w:r w:rsidRPr="0091450A">
              <w:rPr>
                <w:szCs w:val="20"/>
              </w:rPr>
              <w:t xml:space="preserve"> </w:t>
            </w:r>
            <w:r w:rsidRPr="0091450A">
              <w:rPr>
                <w:rFonts w:eastAsia="Times New Roman" w:cs="Times New Roman"/>
                <w:szCs w:val="20"/>
                <w:lang w:eastAsia="en-NZ"/>
              </w:rPr>
              <w:t xml:space="preserve">Led by the Ministry of Health, the initiative will focus on ten locations in New Zealand in the first instance. It has the potential to impact the lives of over a million New Zealanders. The Government has allocated $40 million over four years to support Healthy Families NZ </w:t>
            </w:r>
            <w:r w:rsidR="00395D3D"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www.health.govt.nz/our-work/preventative-health-wellness/healthy-families-nz","author":[{"dropping-particle":"","family":"Ministry of Health New Zealand","given":"","non-dropping-particle":"","parse-names":false,"suffix":""},{"dropping-particle":"","family":"Ministry of Health","given":"","non-dropping-particle":"","parse-names":false,"suffix":""}],"id":"ITEM-1","issue":"17/04/2016","issued":{"date-parts":[["2016"]]},"title":"Healthy Families NZ","type":"webpage"},"uris":["http://www.mendeley.com/documents/?uuid=546a01d6-5004-4522-8609-8cf0bc4bb2ec","http://www.mendeley.com/documents/?uuid=438b7169-54df-4ff7-84e0-2fc18906856d"]}],"mendeley":{"formattedCitation":"(276)","plainTextFormattedCitation":"(276)","previouslyFormattedCitation":"(276)"},"properties":{"noteIndex":0},"schema":"https://github.com/citation-style-language/schema/raw/master/csl-citation.json"}</w:instrText>
            </w:r>
            <w:r w:rsidR="00395D3D"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76)</w:t>
            </w:r>
            <w:r w:rsidR="00395D3D" w:rsidRPr="0091450A">
              <w:rPr>
                <w:rFonts w:eastAsia="Times New Roman" w:cs="Times New Roman"/>
                <w:szCs w:val="20"/>
                <w:lang w:eastAsia="en-NZ"/>
              </w:rPr>
              <w:fldChar w:fldCharType="end"/>
            </w:r>
            <w:r w:rsidR="00395D3D" w:rsidRPr="0091450A">
              <w:rPr>
                <w:rFonts w:eastAsia="Times New Roman" w:cs="Times New Roman"/>
                <w:szCs w:val="20"/>
                <w:lang w:eastAsia="en-NZ"/>
              </w:rPr>
              <w:t>.</w:t>
            </w:r>
          </w:p>
          <w:p w14:paraId="7F1CB3CA" w14:textId="241A7192" w:rsidR="00FE20A7" w:rsidRPr="0091450A" w:rsidRDefault="00FE20A7" w:rsidP="002D613F">
            <w:pPr>
              <w:pStyle w:val="ListParagraph"/>
              <w:keepNext/>
              <w:numPr>
                <w:ilvl w:val="0"/>
                <w:numId w:val="37"/>
              </w:numPr>
              <w:spacing w:before="40" w:after="40"/>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xml:space="preserve">: Healthy together Victoria in Australia aims to improve people's health where they live, learn, work and play. It focuses on addressing the underlying causes of poor health in children's settings, workplaces and communities by encouraging healthy eating and physical </w:t>
            </w:r>
            <w:r w:rsidR="00FE4FCD" w:rsidRPr="0091450A">
              <w:rPr>
                <w:rFonts w:eastAsia="Times New Roman" w:cs="Times New Roman"/>
                <w:szCs w:val="20"/>
                <w:lang w:eastAsia="en-NZ"/>
              </w:rPr>
              <w:t>activity and</w:t>
            </w:r>
            <w:r w:rsidRPr="0091450A">
              <w:rPr>
                <w:rFonts w:eastAsia="Times New Roman" w:cs="Times New Roman"/>
                <w:szCs w:val="20"/>
                <w:lang w:eastAsia="en-NZ"/>
              </w:rPr>
              <w:t xml:space="preserve"> reducing smoking and harmful alcohol use. Healthy Together Victoria incorporates policies and strategies to support good health across Victoria, as well as </w:t>
            </w:r>
            <w:r w:rsidR="00FE4FCD" w:rsidRPr="0091450A">
              <w:rPr>
                <w:rFonts w:eastAsia="Times New Roman" w:cs="Times New Roman"/>
                <w:szCs w:val="20"/>
                <w:lang w:eastAsia="en-NZ"/>
              </w:rPr>
              <w:t>locally</w:t>
            </w:r>
            <w:r w:rsidR="00CC4626">
              <w:rPr>
                <w:rFonts w:eastAsia="Times New Roman" w:cs="Times New Roman"/>
                <w:szCs w:val="20"/>
                <w:lang w:eastAsia="en-NZ"/>
              </w:rPr>
              <w:t>-</w:t>
            </w:r>
            <w:r w:rsidR="00FE4FCD" w:rsidRPr="0091450A">
              <w:rPr>
                <w:rFonts w:eastAsia="Times New Roman" w:cs="Times New Roman"/>
                <w:szCs w:val="20"/>
                <w:lang w:eastAsia="en-NZ"/>
              </w:rPr>
              <w:t>led</w:t>
            </w:r>
            <w:r w:rsidRPr="0091450A">
              <w:rPr>
                <w:rFonts w:eastAsia="Times New Roman" w:cs="Times New Roman"/>
                <w:szCs w:val="20"/>
                <w:lang w:eastAsia="en-NZ"/>
              </w:rPr>
              <w:t xml:space="preserve"> Healthy Together Communities. The initiative was originally jointly funded by the State Government of Victoria and the Australian Government through the National Partnership Agreement on Preventive Health </w:t>
            </w:r>
            <w:r w:rsidR="00BF295F"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s://www2.health.vic.gov.au/about/publications/policiesandguidelines/What is Healthy Together Victoria","author":[{"dropping-particle":"","family":"Government","given":"Victoria State","non-dropping-particle":"","parse-names":false,"suffix":""}],"id":"ITEM-1","issue":"16/03/2017","issued":{"date-parts":[["2017"]]},"title":"What is Healthy Together Victoria","type":"webpage"},"uris":["http://www.mendeley.com/documents/?uuid=2c7977b5-556f-3a92-9536-ed357809636d","http://www.mendeley.com/documents/?uuid=d84248ad-9e6b-47b7-b14e-354620ba79b6"]},{"id":"ITEM-2","itemData":{"ISBN":"2049-3258\r0778-7367","author":[{"dropping-particle":"","family":"Strugnell","given":"C","non-dropping-particle":"","parse-names":false,"suffix":""},{"dropping-particle":"","family":"Millar","given":"L","non-dropping-particle":"","parse-names":false,"suffix":""},{"dropping-particle":"","family":"Churchill","given":"A","non-dropping-particle":"","parse-names":false,"suffix":""},{"dropping-particle":"","family":"Jacka","given":"F","non-dropping-particle":"","parse-names":false,"suffix":""},{"dropping-particle":"","family":"Bell","given":"C","non-dropping-particle":"","parse-names":false,"suffix":""},{"dropping-particle":"","family":"Malakellis","given":"M","non-dropping-particle":"","parse-names":false,"suffix":""},{"dropping-particle":"","family":"Swinburn","given":"B","non-dropping-particle":"","parse-names":false,"suffix":""},{"dropping-particle":"","family":"Allender","given":"S","non-dropping-particle":"","parse-names":false,"suffix":""}],"container-title":"Archives of public health = Archives belges de sante publique","id":"ITEM-2","issue":"Electronic-eCollection","issued":{"date-parts":[["2016"]]},"page":"16","title":"Healthy together Victoria and childhood obesity-a methodology for measuring changes in childhood obesity in response to a community-based, whole of system cluster randomized control trial","type":"article-journal","volume":"74"},"uris":["http://www.mendeley.com/documents/?uuid=f55f363e-5cf6-3a89-a508-eded2c912d86","http://www.mendeley.com/documents/?uuid=97e052c3-e216-44b3-97af-38e62a40c27d"]}],"mendeley":{"formattedCitation":"(277,278)","plainTextFormattedCitation":"(277,278)","previouslyFormattedCitation":"(277,278)"},"properties":{"noteIndex":0},"schema":"https://github.com/citation-style-language/schema/raw/master/csl-citation.json"}</w:instrText>
            </w:r>
            <w:r w:rsidR="00BF295F"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77,278)</w:t>
            </w:r>
            <w:r w:rsidR="00BF295F" w:rsidRPr="0091450A">
              <w:rPr>
                <w:rFonts w:eastAsia="Times New Roman" w:cs="Times New Roman"/>
                <w:szCs w:val="20"/>
                <w:lang w:eastAsia="en-NZ"/>
              </w:rPr>
              <w:fldChar w:fldCharType="end"/>
            </w:r>
            <w:r w:rsidRPr="0091450A">
              <w:rPr>
                <w:rFonts w:eastAsia="Times New Roman" w:cs="Times New Roman"/>
                <w:szCs w:val="20"/>
                <w:lang w:eastAsia="en-NZ"/>
              </w:rPr>
              <w:t>. It is unclear at this stage whether funding for Healthy Together Victoria will continue.</w:t>
            </w:r>
          </w:p>
        </w:tc>
      </w:tr>
    </w:tbl>
    <w:p w14:paraId="7C39C0FD" w14:textId="5F743204" w:rsidR="002406C7" w:rsidRPr="0091450A" w:rsidRDefault="002406C7" w:rsidP="002D613F">
      <w:pPr>
        <w:spacing w:line="240" w:lineRule="auto"/>
      </w:pPr>
    </w:p>
    <w:tbl>
      <w:tblPr>
        <w:tblStyle w:val="TableGrid"/>
        <w:tblW w:w="9209" w:type="dxa"/>
        <w:tblLook w:val="04A0" w:firstRow="1" w:lastRow="0" w:firstColumn="1" w:lastColumn="0" w:noHBand="0" w:noVBand="1"/>
      </w:tblPr>
      <w:tblGrid>
        <w:gridCol w:w="9209"/>
      </w:tblGrid>
      <w:tr w:rsidR="00BA2214" w:rsidRPr="0091450A" w14:paraId="2697334C" w14:textId="77777777" w:rsidTr="00E83F10">
        <w:tc>
          <w:tcPr>
            <w:tcW w:w="9209" w:type="dxa"/>
          </w:tcPr>
          <w:p w14:paraId="28783508" w14:textId="77777777" w:rsidR="00BA2214" w:rsidRPr="0091450A" w:rsidRDefault="004C3C9D" w:rsidP="002D613F">
            <w:pPr>
              <w:shd w:val="clear" w:color="auto" w:fill="FFFFFF" w:themeFill="background1"/>
              <w:spacing w:before="40" w:after="40"/>
              <w:rPr>
                <w:rFonts w:cs="Times New Roman"/>
                <w:szCs w:val="20"/>
              </w:rPr>
            </w:pPr>
            <w:bookmarkStart w:id="73" w:name="_Toc31623771"/>
            <w:r w:rsidRPr="0091450A">
              <w:rPr>
                <w:rStyle w:val="Heading2Char"/>
              </w:rPr>
              <w:t>13</w:t>
            </w:r>
            <w:r w:rsidR="008C0F53" w:rsidRPr="0091450A">
              <w:rPr>
                <w:rStyle w:val="Heading2Char"/>
              </w:rPr>
              <w:t xml:space="preserve"> </w:t>
            </w:r>
            <w:r w:rsidR="00BA2214" w:rsidRPr="0091450A">
              <w:rPr>
                <w:rStyle w:val="Heading2Char"/>
              </w:rPr>
              <w:t>HEALTH IN ALL POLICIES</w:t>
            </w:r>
            <w:bookmarkEnd w:id="73"/>
            <w:r w:rsidR="00BA2214" w:rsidRPr="0091450A">
              <w:rPr>
                <w:rFonts w:cs="Times New Roman"/>
                <w:b/>
                <w:color w:val="1F497D" w:themeColor="text2"/>
                <w:sz w:val="28"/>
                <w:szCs w:val="28"/>
              </w:rPr>
              <w:t xml:space="preserve">: </w:t>
            </w:r>
            <w:r w:rsidR="007A5446" w:rsidRPr="0091450A">
              <w:rPr>
                <w:rFonts w:cs="Times New Roman"/>
                <w:bCs/>
                <w:szCs w:val="20"/>
              </w:rPr>
              <w:t>Processes are in place to ensure policy coherence and alignment, and that population health impacts are explicitly considered in the development of government policies</w:t>
            </w:r>
          </w:p>
        </w:tc>
      </w:tr>
      <w:tr w:rsidR="00BA2214" w:rsidRPr="0091450A" w14:paraId="046F9770" w14:textId="77777777" w:rsidTr="00E83F10">
        <w:tc>
          <w:tcPr>
            <w:tcW w:w="9209" w:type="dxa"/>
          </w:tcPr>
          <w:p w14:paraId="1197B7B7" w14:textId="07AFBDAA" w:rsidR="00BA2214" w:rsidRPr="0091450A" w:rsidRDefault="00605980" w:rsidP="002D613F">
            <w:pPr>
              <w:shd w:val="clear" w:color="auto" w:fill="FFFFFF" w:themeFill="background1"/>
              <w:spacing w:before="40" w:after="40"/>
              <w:rPr>
                <w:rFonts w:cs="Times New Roman"/>
                <w:color w:val="000000"/>
                <w:szCs w:val="20"/>
                <w:lang w:eastAsia="en-NZ"/>
              </w:rPr>
            </w:pPr>
            <w:bookmarkStart w:id="74" w:name="_Toc31623772"/>
            <w:r w:rsidRPr="0091450A">
              <w:rPr>
                <w:rStyle w:val="Heading3Char"/>
              </w:rPr>
              <w:t>HIAP1</w:t>
            </w:r>
            <w:bookmarkEnd w:id="74"/>
            <w:r w:rsidR="00BA2214" w:rsidRPr="0091450A">
              <w:rPr>
                <w:rFonts w:cs="Times New Roman"/>
                <w:b/>
                <w:color w:val="1F497D" w:themeColor="text2"/>
                <w:sz w:val="28"/>
                <w:szCs w:val="28"/>
              </w:rPr>
              <w:t xml:space="preserve">: </w:t>
            </w:r>
            <w:r w:rsidR="007A5446" w:rsidRPr="0091450A">
              <w:rPr>
                <w:rFonts w:cs="Times New Roman"/>
                <w:b/>
                <w:szCs w:val="20"/>
              </w:rPr>
              <w:t xml:space="preserve">There are </w:t>
            </w:r>
            <w:r w:rsidR="0014643A" w:rsidRPr="0091450A">
              <w:rPr>
                <w:rFonts w:cs="Times New Roman"/>
                <w:b/>
                <w:szCs w:val="20"/>
              </w:rPr>
              <w:t>processes in</w:t>
            </w:r>
            <w:r w:rsidR="007A5446" w:rsidRPr="0091450A">
              <w:rPr>
                <w:rFonts w:cs="Times New Roman"/>
                <w:b/>
                <w:szCs w:val="20"/>
              </w:rPr>
              <w:t xml:space="preserve"> place to ensure that population nutrition, health outcomes and reducing health inequalities are considered and prioritised in the development of all government policies relating to food</w:t>
            </w:r>
          </w:p>
        </w:tc>
      </w:tr>
      <w:tr w:rsidR="00BA2214" w:rsidRPr="0091450A" w14:paraId="1788BF1F" w14:textId="77777777" w:rsidTr="00E83F10">
        <w:tc>
          <w:tcPr>
            <w:tcW w:w="9209" w:type="dxa"/>
          </w:tcPr>
          <w:p w14:paraId="71C6C933" w14:textId="7226342B"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5DB9A760" w14:textId="77777777" w:rsidR="00BA2214" w:rsidRPr="0091450A" w:rsidRDefault="00D308A7" w:rsidP="002D613F">
            <w:pPr>
              <w:pStyle w:val="ListParagraph"/>
              <w:numPr>
                <w:ilvl w:val="0"/>
                <w:numId w:val="20"/>
              </w:numPr>
              <w:shd w:val="clear" w:color="auto" w:fill="FFFFFF" w:themeFill="background1"/>
              <w:spacing w:before="40" w:after="40"/>
              <w:ind w:left="284" w:hanging="284"/>
              <w:contextualSpacing w:val="0"/>
              <w:rPr>
                <w:rFonts w:cs="Times New Roman"/>
                <w:szCs w:val="20"/>
              </w:rPr>
            </w:pPr>
            <w:r w:rsidRPr="0091450A">
              <w:rPr>
                <w:rFonts w:cs="Times New Roman"/>
                <w:szCs w:val="20"/>
              </w:rPr>
              <w:t xml:space="preserve">FSANZ does not undertake health impact assessments. However, </w:t>
            </w:r>
            <w:r w:rsidR="00417655" w:rsidRPr="0091450A">
              <w:rPr>
                <w:rFonts w:cs="Times New Roman"/>
                <w:szCs w:val="20"/>
              </w:rPr>
              <w:t xml:space="preserve">their </w:t>
            </w:r>
            <w:r w:rsidRPr="0091450A">
              <w:rPr>
                <w:rFonts w:cs="Times New Roman"/>
                <w:szCs w:val="20"/>
              </w:rPr>
              <w:t xml:space="preserve">standards development process (which is based on the Codex risk analysis model) incorporates key elements, including assessment of issues (including health impacts, if relevant) and consultation. </w:t>
            </w:r>
            <w:r w:rsidR="00417655" w:rsidRPr="0091450A">
              <w:rPr>
                <w:rFonts w:cs="Times New Roman"/>
                <w:szCs w:val="20"/>
              </w:rPr>
              <w:t xml:space="preserve">Their </w:t>
            </w:r>
            <w:r w:rsidRPr="0091450A">
              <w:rPr>
                <w:rFonts w:cs="Times New Roman"/>
                <w:szCs w:val="20"/>
              </w:rPr>
              <w:t>process also includes a regulatory impact analysis, and a Regulation Impact Statement (RIS) may be prepared to inform this process.</w:t>
            </w:r>
            <w:r w:rsidR="00417655" w:rsidRPr="0091450A">
              <w:rPr>
                <w:rFonts w:cs="Times New Roman"/>
                <w:szCs w:val="20"/>
              </w:rPr>
              <w:t xml:space="preserve"> </w:t>
            </w:r>
            <w:r w:rsidR="00BA2214" w:rsidRPr="0091450A">
              <w:rPr>
                <w:rFonts w:cs="Times New Roman"/>
                <w:szCs w:val="20"/>
              </w:rPr>
              <w:lastRenderedPageBreak/>
              <w:t xml:space="preserve">Regulatory impact assessments usually compare several scenarios: no regulation, voluntary regulation and mandatory regulation (1 or 2 different scenarios), but this is not considered a health impact assessment. </w:t>
            </w:r>
          </w:p>
          <w:p w14:paraId="3B8C154F" w14:textId="77777777" w:rsidR="00CD07F3" w:rsidRPr="0091450A" w:rsidRDefault="00CD07F3" w:rsidP="002D613F">
            <w:pPr>
              <w:shd w:val="clear" w:color="auto" w:fill="FFFFFF" w:themeFill="background1"/>
              <w:spacing w:before="40" w:after="40"/>
              <w:rPr>
                <w:rFonts w:cs="Times New Roman"/>
                <w:b/>
                <w:szCs w:val="20"/>
              </w:rPr>
            </w:pPr>
          </w:p>
          <w:p w14:paraId="081A3BD0" w14:textId="0E8D905C" w:rsidR="00FE20A7"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6D19F2E9" w14:textId="093E6F82" w:rsidR="00FE20A7" w:rsidRPr="0091450A" w:rsidRDefault="00FE20A7" w:rsidP="002D613F">
            <w:pPr>
              <w:pStyle w:val="ListParagraph"/>
              <w:numPr>
                <w:ilvl w:val="0"/>
                <w:numId w:val="90"/>
              </w:numPr>
              <w:shd w:val="clear" w:color="auto" w:fill="FFFFFF" w:themeFill="background1"/>
              <w:spacing w:before="40" w:after="40"/>
              <w:ind w:left="284" w:hanging="284"/>
              <w:contextualSpacing w:val="0"/>
              <w:rPr>
                <w:rFonts w:cs="Times New Roman"/>
                <w:b/>
                <w:szCs w:val="20"/>
              </w:rPr>
            </w:pPr>
            <w:r w:rsidRPr="0091450A">
              <w:rPr>
                <w:rFonts w:eastAsia="Times New Roman" w:cs="Times New Roman"/>
                <w:b/>
                <w:szCs w:val="20"/>
                <w:lang w:eastAsia="en-NZ"/>
              </w:rPr>
              <w:t>Slovenia</w:t>
            </w:r>
            <w:r w:rsidRPr="0091450A">
              <w:rPr>
                <w:rFonts w:eastAsia="Times New Roman" w:cs="Times New Roman"/>
                <w:szCs w:val="20"/>
                <w:lang w:eastAsia="en-NZ"/>
              </w:rPr>
              <w:t xml:space="preserve">: Slovenia undertook a Health Impact Assessment (HIA) in relation to </w:t>
            </w:r>
            <w:r w:rsidR="00BA3B5A">
              <w:rPr>
                <w:rFonts w:eastAsia="Times New Roman" w:cs="Times New Roman"/>
                <w:szCs w:val="20"/>
                <w:lang w:eastAsia="en-NZ"/>
              </w:rPr>
              <w:t xml:space="preserve">the </w:t>
            </w:r>
            <w:r w:rsidRPr="0091450A">
              <w:rPr>
                <w:rFonts w:eastAsia="Times New Roman" w:cs="Times New Roman"/>
                <w:szCs w:val="20"/>
                <w:lang w:eastAsia="en-NZ"/>
              </w:rPr>
              <w:t xml:space="preserve">agricultural policy at the national level. This was the first time that the health effects of an agricultural policy were assessed at the country level. The HIA followed a six-stage process: policy analysis; rapid appraisal workshops with stakeholders from a range of backgrounds; review of research evidence relevant to the agricultural policy; analysis of Slovenian data for key health-related indicators; a report on the findings to a key cross-government group; and evaluation </w:t>
            </w:r>
            <w:r w:rsidR="00965E09"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ISBN":"0042-9686 (Print)\r0042-9686 (Linking)","PMID":"12894321","author":[{"dropping-particle":"","family":"Lock","given":"K","non-dropping-particle":"","parse-names":false,"suffix":""},{"dropping-particle":"","family":"Gabrijelcic-Blenkus","given":"M","non-dropping-particle":"","parse-names":false,"suffix":""},{"dropping-particle":"","family":"Martuzzi","given":"M","non-dropping-particle":"","parse-names":false,"suffix":""},{"dropping-particle":"","family":"Otorepec","given":"P","non-dropping-particle":"","parse-names":false,"suffix":""},{"dropping-particle":"","family":"Wallace","given":"P","non-dropping-particle":"","parse-names":false,"suffix":""},{"dropping-particle":"","family":"Dora","given":"C","non-dropping-particle":"","parse-names":false,"suffix":""},{"dropping-particle":"","family":"Robertson","given":"A","non-dropping-particle":"","parse-names":false,"suffix":""},{"dropping-particle":"","family":"Zakotnic","given":"J M","non-dropping-particle":"","parse-names":false,"suffix":""}],"container-title":"Bull World Health Organ","id":"ITEM-1","issue":"6","issued":{"date-parts":[["2003"]]},"page":"391-398","title":"Health impact assessment of agriculture and food policies: lessons learnt from the Republic of Slovenia","type":"article-journal","volume":"81"},"uris":["http://www.mendeley.com/documents/?uuid=418ec957-a64b-394b-9d43-dbe960dbe9a3","http://www.mendeley.com/documents/?uuid=70e41925-3b53-4749-addb-8675247265ce"]}],"mendeley":{"formattedCitation":"(279)","plainTextFormattedCitation":"(279)","previouslyFormattedCitation":"(279)"},"properties":{"noteIndex":0},"schema":"https://github.com/citation-style-language/schema/raw/master/csl-citation.json"}</w:instrText>
            </w:r>
            <w:r w:rsidR="00965E09"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79)</w:t>
            </w:r>
            <w:r w:rsidR="00965E09" w:rsidRPr="0091450A">
              <w:rPr>
                <w:rFonts w:eastAsia="Times New Roman" w:cs="Times New Roman"/>
                <w:szCs w:val="20"/>
                <w:lang w:eastAsia="en-NZ"/>
              </w:rPr>
              <w:fldChar w:fldCharType="end"/>
            </w:r>
            <w:r w:rsidRPr="0091450A">
              <w:rPr>
                <w:rFonts w:eastAsia="Times New Roman" w:cs="Times New Roman"/>
                <w:szCs w:val="20"/>
                <w:lang w:eastAsia="en-NZ"/>
              </w:rPr>
              <w:t>.</w:t>
            </w:r>
          </w:p>
        </w:tc>
      </w:tr>
    </w:tbl>
    <w:p w14:paraId="5AE0FA99" w14:textId="77777777" w:rsidR="00936BE7" w:rsidRPr="0091450A" w:rsidRDefault="00936BE7" w:rsidP="002D613F">
      <w:pPr>
        <w:shd w:val="clear" w:color="auto" w:fill="FFFFFF" w:themeFill="background1"/>
        <w:spacing w:line="240" w:lineRule="auto"/>
        <w:contextualSpacing/>
        <w:rPr>
          <w:rFonts w:cs="Times New Roman"/>
          <w:szCs w:val="20"/>
        </w:rPr>
      </w:pPr>
    </w:p>
    <w:tbl>
      <w:tblPr>
        <w:tblStyle w:val="TableGrid"/>
        <w:tblW w:w="9209" w:type="dxa"/>
        <w:tblLook w:val="04A0" w:firstRow="1" w:lastRow="0" w:firstColumn="1" w:lastColumn="0" w:noHBand="0" w:noVBand="1"/>
      </w:tblPr>
      <w:tblGrid>
        <w:gridCol w:w="9209"/>
      </w:tblGrid>
      <w:tr w:rsidR="00BA2214" w:rsidRPr="0091450A" w14:paraId="6F0B014F" w14:textId="77777777" w:rsidTr="00E83F10">
        <w:tc>
          <w:tcPr>
            <w:tcW w:w="9209" w:type="dxa"/>
          </w:tcPr>
          <w:p w14:paraId="6AA24A58" w14:textId="77777777" w:rsidR="00BA2214" w:rsidRPr="0091450A" w:rsidRDefault="00183BBD" w:rsidP="002D613F">
            <w:pPr>
              <w:shd w:val="clear" w:color="auto" w:fill="FFFFFF" w:themeFill="background1"/>
              <w:spacing w:before="40" w:after="40"/>
              <w:rPr>
                <w:rFonts w:cs="Times New Roman"/>
                <w:szCs w:val="20"/>
              </w:rPr>
            </w:pPr>
            <w:r w:rsidRPr="0091450A">
              <w:rPr>
                <w:rFonts w:cs="Times New Roman"/>
                <w:b/>
                <w:color w:val="1F497D" w:themeColor="text2"/>
                <w:sz w:val="28"/>
                <w:szCs w:val="28"/>
              </w:rPr>
              <w:t>13</w:t>
            </w:r>
            <w:r w:rsidR="008C0F53" w:rsidRPr="0091450A">
              <w:rPr>
                <w:rFonts w:cs="Times New Roman"/>
                <w:b/>
                <w:color w:val="1F497D" w:themeColor="text2"/>
                <w:sz w:val="28"/>
                <w:szCs w:val="28"/>
              </w:rPr>
              <w:t xml:space="preserve"> </w:t>
            </w:r>
            <w:r w:rsidR="00BA2214" w:rsidRPr="0091450A">
              <w:rPr>
                <w:rFonts w:cs="Times New Roman"/>
                <w:b/>
                <w:color w:val="1F497D" w:themeColor="text2"/>
                <w:sz w:val="28"/>
                <w:szCs w:val="28"/>
              </w:rPr>
              <w:t xml:space="preserve">HEALTH IN ALL POLICIES: </w:t>
            </w:r>
            <w:r w:rsidR="007A5446" w:rsidRPr="0091450A">
              <w:rPr>
                <w:rFonts w:cs="Times New Roman"/>
                <w:bCs/>
                <w:szCs w:val="20"/>
              </w:rPr>
              <w:t>Processes are in place to ensure policy coherence and alignment, and that population health impacts are explicitly considered in the development of government policies</w:t>
            </w:r>
          </w:p>
        </w:tc>
      </w:tr>
      <w:tr w:rsidR="00BA2214" w:rsidRPr="0091450A" w14:paraId="30E13C19" w14:textId="77777777" w:rsidTr="00E83F10">
        <w:tc>
          <w:tcPr>
            <w:tcW w:w="9209" w:type="dxa"/>
          </w:tcPr>
          <w:p w14:paraId="143E30C2" w14:textId="48FBA76D" w:rsidR="00BA2214" w:rsidRPr="0091450A" w:rsidRDefault="00605980" w:rsidP="002D613F">
            <w:pPr>
              <w:shd w:val="clear" w:color="auto" w:fill="FFFFFF" w:themeFill="background1"/>
              <w:spacing w:before="40" w:after="40"/>
              <w:rPr>
                <w:rFonts w:cs="Times New Roman"/>
                <w:color w:val="000000"/>
                <w:szCs w:val="20"/>
                <w:lang w:eastAsia="en-NZ"/>
              </w:rPr>
            </w:pPr>
            <w:bookmarkStart w:id="75" w:name="_Toc31623773"/>
            <w:r w:rsidRPr="0091450A">
              <w:rPr>
                <w:rStyle w:val="Heading3Char"/>
              </w:rPr>
              <w:t>HIAP2</w:t>
            </w:r>
            <w:bookmarkEnd w:id="75"/>
            <w:r w:rsidR="00BA2214" w:rsidRPr="0091450A">
              <w:rPr>
                <w:rFonts w:cs="Times New Roman"/>
                <w:b/>
                <w:color w:val="1F497D" w:themeColor="text2"/>
                <w:sz w:val="28"/>
                <w:szCs w:val="28"/>
              </w:rPr>
              <w:t xml:space="preserve">: </w:t>
            </w:r>
            <w:r w:rsidR="00046833" w:rsidRPr="0091450A">
              <w:rPr>
                <w:rFonts w:cs="Times New Roman"/>
                <w:b/>
                <w:szCs w:val="20"/>
              </w:rPr>
              <w:t>There are processes (</w:t>
            </w:r>
            <w:r w:rsidR="00AE20D3" w:rsidRPr="0091450A">
              <w:rPr>
                <w:rFonts w:cs="Times New Roman"/>
                <w:b/>
                <w:szCs w:val="20"/>
              </w:rPr>
              <w:t>e.g.</w:t>
            </w:r>
            <w:r w:rsidR="007A5446" w:rsidRPr="0091450A">
              <w:rPr>
                <w:rFonts w:cs="Times New Roman"/>
                <w:b/>
                <w:szCs w:val="20"/>
              </w:rPr>
              <w:t xml:space="preserve"> health impact assessments) to assess and consider health impacts during the development of other non-food policies</w:t>
            </w:r>
          </w:p>
        </w:tc>
      </w:tr>
      <w:tr w:rsidR="00BA2214" w:rsidRPr="0091450A" w14:paraId="1C907187" w14:textId="77777777" w:rsidTr="00E83F10">
        <w:tc>
          <w:tcPr>
            <w:tcW w:w="9209" w:type="dxa"/>
          </w:tcPr>
          <w:p w14:paraId="7221A35C" w14:textId="04F525E9" w:rsidR="0020485F" w:rsidRPr="0091450A" w:rsidRDefault="0020485F" w:rsidP="002D613F">
            <w:pPr>
              <w:spacing w:before="40" w:after="40"/>
              <w:rPr>
                <w:rFonts w:cs="Times New Roman"/>
                <w:b/>
                <w:color w:val="1F497D" w:themeColor="text2"/>
                <w:sz w:val="28"/>
                <w:szCs w:val="28"/>
              </w:rPr>
            </w:pPr>
            <w:r w:rsidRPr="0091450A">
              <w:rPr>
                <w:rFonts w:cs="Times New Roman"/>
                <w:b/>
                <w:color w:val="1F497D" w:themeColor="text2"/>
                <w:sz w:val="28"/>
                <w:szCs w:val="28"/>
              </w:rPr>
              <w:t xml:space="preserve">Evidence </w:t>
            </w:r>
            <w:r w:rsidR="00C04080" w:rsidRPr="0091450A">
              <w:rPr>
                <w:rFonts w:cs="Times New Roman"/>
                <w:b/>
                <w:color w:val="1F497D" w:themeColor="text2"/>
                <w:sz w:val="28"/>
                <w:szCs w:val="28"/>
              </w:rPr>
              <w:t>of implementation</w:t>
            </w:r>
          </w:p>
          <w:p w14:paraId="5316F87C" w14:textId="27E2E7FF" w:rsidR="001617F8" w:rsidRPr="0091450A" w:rsidRDefault="00BA2214" w:rsidP="002D613F">
            <w:pPr>
              <w:pStyle w:val="ListParagraph"/>
              <w:numPr>
                <w:ilvl w:val="0"/>
                <w:numId w:val="21"/>
              </w:numPr>
              <w:shd w:val="clear" w:color="auto" w:fill="FFFFFF" w:themeFill="background1"/>
              <w:spacing w:before="40" w:after="40"/>
              <w:ind w:left="284" w:hanging="284"/>
              <w:contextualSpacing w:val="0"/>
            </w:pPr>
            <w:r w:rsidRPr="0091450A">
              <w:rPr>
                <w:rFonts w:cs="Times New Roman"/>
                <w:szCs w:val="20"/>
              </w:rPr>
              <w:t xml:space="preserve"> </w:t>
            </w:r>
            <w:r w:rsidRPr="0091450A">
              <w:t xml:space="preserve">The MoH released HIA </w:t>
            </w:r>
            <w:r w:rsidRPr="00400EF8">
              <w:t xml:space="preserve">guidelines in 2007 </w:t>
            </w:r>
            <w:r w:rsidR="00931F19" w:rsidRPr="00400EF8">
              <w:t>with a</w:t>
            </w:r>
            <w:r w:rsidRPr="00400EF8">
              <w:t xml:space="preserve"> focus</w:t>
            </w:r>
            <w:r w:rsidRPr="0091450A">
              <w:t xml:space="preserve"> on </w:t>
            </w:r>
            <w:proofErr w:type="spellStart"/>
            <w:r w:rsidRPr="0091450A">
              <w:t>whānau</w:t>
            </w:r>
            <w:proofErr w:type="spellEnd"/>
            <w:r w:rsidRPr="0091450A">
              <w:t xml:space="preserve"> </w:t>
            </w:r>
            <w:proofErr w:type="spellStart"/>
            <w:r w:rsidRPr="0091450A">
              <w:t>ora</w:t>
            </w:r>
            <w:proofErr w:type="spellEnd"/>
            <w:r w:rsidRPr="0091450A">
              <w:t xml:space="preserve"> (health and well-being for Māori, their families and communities)</w:t>
            </w:r>
            <w:r w:rsidR="007A60CB" w:rsidRPr="0091450A">
              <w:rPr>
                <w:rFonts w:cs="Times New Roman"/>
                <w:szCs w:val="20"/>
              </w:rPr>
              <w:t xml:space="preserve"> </w:t>
            </w:r>
            <w:r w:rsidR="007A60CB" w:rsidRPr="0091450A">
              <w:rPr>
                <w:rFonts w:cs="Times New Roman"/>
                <w:szCs w:val="20"/>
              </w:rPr>
              <w:fldChar w:fldCharType="begin" w:fldLock="1"/>
            </w:r>
            <w:r w:rsidR="00EC12A7">
              <w:rPr>
                <w:rFonts w:cs="Times New Roman"/>
                <w:szCs w:val="20"/>
              </w:rPr>
              <w:instrText>ADDIN CSL_CITATION {"citationItems":[{"id":"ITEM-1","itemData":{"author":[{"dropping-particle":"","family":"Ministry of Health","given":"","non-dropping-particle":"","parse-names":false,"suffix":""}],"id":"ITEM-1","issued":{"date-parts":[["2007"]]},"publisher":"Ministry of Health","publisher-place":"Wellington","title":"Whānau Ora Health Impact Assessment","type":"report"},"uris":["http://www.mendeley.com/documents/?uuid=0ce2ac7c-ccbb-3b31-97ea-a6e21f0368d1","http://www.mendeley.com/documents/?uuid=79075777-afe7-4c67-914c-11339f1979db"]}],"mendeley":{"formattedCitation":"(280)","plainTextFormattedCitation":"(280)","previouslyFormattedCitation":"(280)"},"properties":{"noteIndex":0},"schema":"https://github.com/citation-style-language/schema/raw/master/csl-citation.json"}</w:instrText>
            </w:r>
            <w:r w:rsidR="007A60CB" w:rsidRPr="0091450A">
              <w:rPr>
                <w:rFonts w:cs="Times New Roman"/>
                <w:szCs w:val="20"/>
              </w:rPr>
              <w:fldChar w:fldCharType="separate"/>
            </w:r>
            <w:r w:rsidR="009C4029" w:rsidRPr="009C4029">
              <w:rPr>
                <w:rFonts w:cs="Times New Roman"/>
                <w:noProof/>
                <w:szCs w:val="20"/>
              </w:rPr>
              <w:t>(280)</w:t>
            </w:r>
            <w:r w:rsidR="007A60CB" w:rsidRPr="0091450A">
              <w:rPr>
                <w:rFonts w:cs="Times New Roman"/>
                <w:szCs w:val="20"/>
              </w:rPr>
              <w:fldChar w:fldCharType="end"/>
            </w:r>
            <w:r w:rsidR="007A60CB" w:rsidRPr="0091450A">
              <w:rPr>
                <w:rFonts w:cs="Times New Roman"/>
                <w:szCs w:val="20"/>
              </w:rPr>
              <w:t>.</w:t>
            </w:r>
            <w:r w:rsidR="007A60CB">
              <w:t xml:space="preserve"> It can still be accessed online</w:t>
            </w:r>
            <w:r w:rsidR="00760316" w:rsidRPr="0091450A">
              <w:t xml:space="preserve"> </w:t>
            </w:r>
            <w:r w:rsidR="007A60CB">
              <w:t>through the Ministry of Health</w:t>
            </w:r>
            <w:r w:rsidR="00F534DF">
              <w:t xml:space="preserve"> </w:t>
            </w:r>
            <w:r w:rsidR="00F534DF">
              <w:fldChar w:fldCharType="begin" w:fldLock="1"/>
            </w:r>
            <w:r w:rsidR="00EC12A7">
              <w:instrText>ADDIN CSL_CITATION {"citationItems":[{"id":"ITEM-1","itemData":{"URL":"https://www.health.govt.nz/our-work/health-impact-assessment/whanau-ora-health-impact-assessment","accessed":{"date-parts":[["2020","2","5"]]},"author":[{"dropping-particle":"","family":"Ministry of Health","given":"","non-dropping-particle":"","parse-names":false,"suffix":""}],"id":"ITEM-1","issued":{"date-parts":[["2014"]]},"title":"Whānau Ora Health Impact Assessment | Ministry of Health NZ","type":"webpage"},"uris":["http://www.mendeley.com/documents/?uuid=216875c2-af44-3314-871c-79309bbd33ae"]}],"mendeley":{"formattedCitation":"(281)","plainTextFormattedCitation":"(281)","previouslyFormattedCitation":"(281)"},"properties":{"noteIndex":0},"schema":"https://github.com/citation-style-language/schema/raw/master/csl-citation.json"}</w:instrText>
            </w:r>
            <w:r w:rsidR="00F534DF">
              <w:fldChar w:fldCharType="separate"/>
            </w:r>
            <w:r w:rsidR="009C4029" w:rsidRPr="009C4029">
              <w:rPr>
                <w:noProof/>
              </w:rPr>
              <w:t>(281)</w:t>
            </w:r>
            <w:r w:rsidR="00F534DF">
              <w:fldChar w:fldCharType="end"/>
            </w:r>
            <w:r w:rsidR="00F534DF">
              <w:t>.</w:t>
            </w:r>
          </w:p>
          <w:p w14:paraId="6F805BD8" w14:textId="62EEBD81" w:rsidR="0002557B" w:rsidRPr="00FB7571" w:rsidRDefault="00BA2214" w:rsidP="002D613F">
            <w:pPr>
              <w:pStyle w:val="ListParagraph"/>
              <w:numPr>
                <w:ilvl w:val="0"/>
                <w:numId w:val="21"/>
              </w:numPr>
              <w:shd w:val="clear" w:color="auto" w:fill="FFFFFF" w:themeFill="background1"/>
              <w:spacing w:before="40" w:after="40"/>
              <w:ind w:left="284" w:hanging="284"/>
              <w:contextualSpacing w:val="0"/>
              <w:rPr>
                <w:rFonts w:cs="Times New Roman"/>
                <w:szCs w:val="20"/>
              </w:rPr>
            </w:pPr>
            <w:r w:rsidRPr="00FB7571">
              <w:rPr>
                <w:rFonts w:cs="Times New Roman"/>
                <w:szCs w:val="20"/>
              </w:rPr>
              <w:t>Health in</w:t>
            </w:r>
            <w:r w:rsidRPr="009547EE">
              <w:rPr>
                <w:rFonts w:cs="Times New Roman"/>
                <w:szCs w:val="20"/>
              </w:rPr>
              <w:t xml:space="preserve"> All Policies (</w:t>
            </w:r>
            <w:proofErr w:type="spellStart"/>
            <w:r w:rsidRPr="009547EE">
              <w:rPr>
                <w:rFonts w:cs="Times New Roman"/>
                <w:szCs w:val="20"/>
              </w:rPr>
              <w:t>HiAP</w:t>
            </w:r>
            <w:proofErr w:type="spellEnd"/>
            <w:r w:rsidRPr="009547EE">
              <w:rPr>
                <w:rFonts w:cs="Times New Roman"/>
                <w:szCs w:val="20"/>
              </w:rPr>
              <w:t>) is defined as "an approach to public policies across sectors that systematically takes into account the health</w:t>
            </w:r>
            <w:r w:rsidRPr="0091450A">
              <w:rPr>
                <w:rFonts w:cs="Times New Roman"/>
                <w:szCs w:val="20"/>
              </w:rPr>
              <w:t xml:space="preserve"> implications of decisions, seeks synergies, and avoids harmful health impacts, in order to improve population health and health equity" </w:t>
            </w:r>
            <w:r w:rsidR="006B1742" w:rsidRPr="00FB7571">
              <w:rPr>
                <w:rFonts w:cs="Times New Roman"/>
                <w:szCs w:val="20"/>
              </w:rPr>
              <w:fldChar w:fldCharType="begin" w:fldLock="1"/>
            </w:r>
            <w:r w:rsidR="00EC12A7" w:rsidRPr="00FB7571">
              <w:rPr>
                <w:rFonts w:cs="Times New Roman"/>
                <w:szCs w:val="20"/>
              </w:rPr>
              <w:instrText>ADDIN CSL_CITATION {"citationItems":[{"id":"ITEM-1","itemData":{"URL":"https://www.cph.co.nz/your-health/health-in-all-policies/","accessed":{"date-parts":[["2020","2","5"]]},"author":[{"dropping-particle":"","family":"Community and Public Health","given":"","non-dropping-particle":"","parse-names":false,"suffix":""}],"container-title":"Canterbury District Health Board","id":"ITEM-1","issued":{"date-parts":[["2020"]]},"title":"Health in All Policies | Community &amp; Public Health Te Mana Ora","type":"webpage"},"uris":["http://www.mendeley.com/documents/?uuid=ae20d3b0-f680-3125-a59d-9cbbbe419a7b"]}],"mendeley":{"formattedCitation":"(282)","plainTextFormattedCitation":"(282)","previouslyFormattedCitation":"(282)"},"properties":{"noteIndex":0},"schema":"https://github.com/citation-style-language/schema/raw/master/csl-citation.json"}</w:instrText>
            </w:r>
            <w:r w:rsidR="006B1742" w:rsidRPr="00FB7571">
              <w:rPr>
                <w:rFonts w:cs="Times New Roman"/>
                <w:szCs w:val="20"/>
              </w:rPr>
              <w:fldChar w:fldCharType="separate"/>
            </w:r>
            <w:r w:rsidR="009C4029" w:rsidRPr="00FB7571">
              <w:rPr>
                <w:rFonts w:cs="Times New Roman"/>
                <w:noProof/>
                <w:szCs w:val="20"/>
              </w:rPr>
              <w:t>(282)</w:t>
            </w:r>
            <w:r w:rsidR="006B1742" w:rsidRPr="00FB7571">
              <w:rPr>
                <w:rFonts w:cs="Times New Roman"/>
                <w:szCs w:val="20"/>
              </w:rPr>
              <w:fldChar w:fldCharType="end"/>
            </w:r>
            <w:r w:rsidR="007317CC" w:rsidRPr="00FB7571">
              <w:rPr>
                <w:rFonts w:cs="Times New Roman"/>
                <w:szCs w:val="20"/>
              </w:rPr>
              <w:t>.</w:t>
            </w:r>
            <w:r w:rsidR="00BA3B5A" w:rsidRPr="00FB7571">
              <w:rPr>
                <w:rFonts w:cs="Times New Roman"/>
                <w:szCs w:val="20"/>
              </w:rPr>
              <w:t xml:space="preserve"> </w:t>
            </w:r>
            <w:r w:rsidR="00A778A6" w:rsidRPr="00FB7571">
              <w:rPr>
                <w:rFonts w:cs="Times New Roman"/>
                <w:szCs w:val="20"/>
              </w:rPr>
              <w:t>L</w:t>
            </w:r>
            <w:r w:rsidR="00D600EE" w:rsidRPr="00FB7571">
              <w:rPr>
                <w:rFonts w:cs="Times New Roman"/>
                <w:szCs w:val="20"/>
              </w:rPr>
              <w:t xml:space="preserve">ocal </w:t>
            </w:r>
            <w:r w:rsidR="007317CC" w:rsidRPr="00FB7571">
              <w:rPr>
                <w:rFonts w:cs="Times New Roman"/>
                <w:szCs w:val="20"/>
              </w:rPr>
              <w:t>examples include</w:t>
            </w:r>
            <w:r w:rsidR="00D600EE" w:rsidRPr="00FB7571">
              <w:rPr>
                <w:rFonts w:cs="Times New Roman"/>
                <w:szCs w:val="20"/>
              </w:rPr>
              <w:t xml:space="preserve"> </w:t>
            </w:r>
            <w:r w:rsidR="00894569" w:rsidRPr="00FB7571">
              <w:rPr>
                <w:rFonts w:cs="Times New Roman"/>
                <w:szCs w:val="20"/>
              </w:rPr>
              <w:t xml:space="preserve">Canterbury </w:t>
            </w:r>
            <w:r w:rsidR="006A449F" w:rsidRPr="00FB7571">
              <w:rPr>
                <w:rFonts w:cs="Times New Roman"/>
                <w:szCs w:val="20"/>
              </w:rPr>
              <w:t>Health in All Policies</w:t>
            </w:r>
            <w:r w:rsidR="00894569" w:rsidRPr="00FB7571">
              <w:rPr>
                <w:rFonts w:cs="Times New Roman"/>
                <w:szCs w:val="20"/>
              </w:rPr>
              <w:t xml:space="preserve"> Partnership</w:t>
            </w:r>
            <w:r w:rsidR="000E67A6" w:rsidRPr="00FB7571">
              <w:rPr>
                <w:rFonts w:cs="Times New Roman"/>
                <w:szCs w:val="20"/>
              </w:rPr>
              <w:t xml:space="preserve"> </w:t>
            </w:r>
            <w:r w:rsidR="0039414F" w:rsidRPr="00FB7571">
              <w:rPr>
                <w:rFonts w:cs="Times New Roman"/>
                <w:szCs w:val="20"/>
              </w:rPr>
              <w:fldChar w:fldCharType="begin" w:fldLock="1"/>
            </w:r>
            <w:r w:rsidR="00EC12A7" w:rsidRPr="00FB7571">
              <w:rPr>
                <w:rFonts w:cs="Times New Roman"/>
                <w:szCs w:val="20"/>
              </w:rPr>
              <w:instrText>ADDIN CSL_CITATION {"citationItems":[{"id":"ITEM-1","itemData":{"URL":"http://www.cph.co.nz/About-Us/Health-in-all-Policies/","author":[{"dropping-particle":"","family":"Canterbury District Health Board","given":"","non-dropping-particle":"","parse-names":false,"suffix":""}],"id":"ITEM-1","issued":{"date-parts":[["0"]]},"title":"Health in all policies","type":"webpage"},"uris":["http://www.mendeley.com/documents/?uuid=ebcdb9cd-b950-32e7-be8f-e64dcab412b8","http://www.mendeley.com/documents/?uuid=c0ba7abf-aa68-49e4-b2d9-8a53e731fc5f"]}],"mendeley":{"formattedCitation":"(283)","plainTextFormattedCitation":"(283)","previouslyFormattedCitation":"(283)"},"properties":{"noteIndex":0},"schema":"https://github.com/citation-style-language/schema/raw/master/csl-citation.json"}</w:instrText>
            </w:r>
            <w:r w:rsidR="0039414F" w:rsidRPr="00FB7571">
              <w:rPr>
                <w:rFonts w:cs="Times New Roman"/>
                <w:szCs w:val="20"/>
              </w:rPr>
              <w:fldChar w:fldCharType="separate"/>
            </w:r>
            <w:r w:rsidR="009C4029" w:rsidRPr="00FB7571">
              <w:rPr>
                <w:rFonts w:cs="Times New Roman"/>
                <w:noProof/>
                <w:szCs w:val="20"/>
              </w:rPr>
              <w:t>(283)</w:t>
            </w:r>
            <w:r w:rsidR="0039414F" w:rsidRPr="00FB7571">
              <w:rPr>
                <w:rFonts w:cs="Times New Roman"/>
                <w:szCs w:val="20"/>
              </w:rPr>
              <w:fldChar w:fldCharType="end"/>
            </w:r>
            <w:r w:rsidR="006A449F" w:rsidRPr="00FB7571">
              <w:rPr>
                <w:rFonts w:cs="Times New Roman"/>
                <w:szCs w:val="20"/>
              </w:rPr>
              <w:t>,</w:t>
            </w:r>
            <w:r w:rsidR="00D600EE" w:rsidRPr="00FB7571">
              <w:rPr>
                <w:rFonts w:cs="Times New Roman"/>
                <w:szCs w:val="20"/>
              </w:rPr>
              <w:t xml:space="preserve"> a</w:t>
            </w:r>
            <w:r w:rsidR="00894569" w:rsidRPr="00FB7571">
              <w:rPr>
                <w:rFonts w:cs="Times New Roman"/>
                <w:szCs w:val="20"/>
              </w:rPr>
              <w:t>n approach to public policies across sectors that</w:t>
            </w:r>
            <w:r w:rsidR="005557CE" w:rsidRPr="00FB7571">
              <w:rPr>
                <w:rFonts w:cs="Times New Roman"/>
                <w:szCs w:val="20"/>
              </w:rPr>
              <w:t xml:space="preserve"> takes into accou</w:t>
            </w:r>
            <w:r w:rsidR="00894569" w:rsidRPr="00FB7571">
              <w:rPr>
                <w:rFonts w:cs="Times New Roman"/>
                <w:szCs w:val="20"/>
              </w:rPr>
              <w:t>n</w:t>
            </w:r>
            <w:r w:rsidR="005557CE" w:rsidRPr="00FB7571">
              <w:rPr>
                <w:rFonts w:cs="Times New Roman"/>
                <w:szCs w:val="20"/>
              </w:rPr>
              <w:t>t</w:t>
            </w:r>
            <w:r w:rsidR="00894569" w:rsidRPr="00FB7571">
              <w:rPr>
                <w:rFonts w:cs="Times New Roman"/>
                <w:szCs w:val="20"/>
              </w:rPr>
              <w:t xml:space="preserve"> the health implications of </w:t>
            </w:r>
            <w:r w:rsidR="005557CE" w:rsidRPr="00FB7571">
              <w:rPr>
                <w:rFonts w:cs="Times New Roman"/>
                <w:szCs w:val="20"/>
              </w:rPr>
              <w:t>decisions, seeks synergies and avoids harmf</w:t>
            </w:r>
            <w:r w:rsidR="00894569" w:rsidRPr="00FB7571">
              <w:rPr>
                <w:rFonts w:cs="Times New Roman"/>
                <w:szCs w:val="20"/>
              </w:rPr>
              <w:t>ul health impacts in ord</w:t>
            </w:r>
            <w:r w:rsidR="005557CE" w:rsidRPr="00FB7571">
              <w:rPr>
                <w:rFonts w:cs="Times New Roman"/>
                <w:szCs w:val="20"/>
              </w:rPr>
              <w:t>e</w:t>
            </w:r>
            <w:r w:rsidR="00894569" w:rsidRPr="00FB7571">
              <w:rPr>
                <w:rFonts w:cs="Times New Roman"/>
                <w:szCs w:val="20"/>
              </w:rPr>
              <w:t>r to improve populat</w:t>
            </w:r>
            <w:r w:rsidR="005557CE" w:rsidRPr="00FB7571">
              <w:rPr>
                <w:rFonts w:cs="Times New Roman"/>
                <w:szCs w:val="20"/>
              </w:rPr>
              <w:t>i</w:t>
            </w:r>
            <w:r w:rsidR="00894569" w:rsidRPr="00FB7571">
              <w:rPr>
                <w:rFonts w:cs="Times New Roman"/>
                <w:szCs w:val="20"/>
              </w:rPr>
              <w:t>on health and equity</w:t>
            </w:r>
            <w:r w:rsidR="005557CE" w:rsidRPr="00FB7571">
              <w:rPr>
                <w:rFonts w:cs="Times New Roman"/>
                <w:szCs w:val="20"/>
              </w:rPr>
              <w:t>.</w:t>
            </w:r>
          </w:p>
          <w:p w14:paraId="66AED4C0" w14:textId="2A3ED3B2" w:rsidR="00C04080" w:rsidRPr="0091450A" w:rsidRDefault="00C04080" w:rsidP="002D613F">
            <w:pPr>
              <w:spacing w:before="40" w:after="40"/>
              <w:rPr>
                <w:b/>
                <w:color w:val="1F497D"/>
                <w:sz w:val="28"/>
                <w:szCs w:val="28"/>
              </w:rPr>
            </w:pPr>
            <w:r w:rsidRPr="0091450A">
              <w:rPr>
                <w:b/>
                <w:color w:val="1F497D"/>
                <w:sz w:val="28"/>
                <w:szCs w:val="28"/>
              </w:rPr>
              <w:t xml:space="preserve">International best practice </w:t>
            </w:r>
            <w:r w:rsidR="00AE20D3" w:rsidRPr="0091450A">
              <w:rPr>
                <w:b/>
                <w:color w:val="1F497D"/>
                <w:sz w:val="28"/>
                <w:szCs w:val="28"/>
              </w:rPr>
              <w:t>examples</w:t>
            </w:r>
            <w:r w:rsidRPr="0091450A">
              <w:rPr>
                <w:b/>
                <w:color w:val="1F497D"/>
                <w:sz w:val="28"/>
                <w:szCs w:val="28"/>
              </w:rPr>
              <w:t xml:space="preserve"> (benchmarks)</w:t>
            </w:r>
          </w:p>
          <w:p w14:paraId="10C91DC6" w14:textId="5E14714D" w:rsidR="00FE20A7" w:rsidRPr="0091450A" w:rsidRDefault="00FE20A7" w:rsidP="002D613F">
            <w:pPr>
              <w:pStyle w:val="ListParagraph"/>
              <w:keepNext/>
              <w:numPr>
                <w:ilvl w:val="0"/>
                <w:numId w:val="91"/>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Australia</w:t>
            </w:r>
            <w:r w:rsidRPr="0091450A">
              <w:rPr>
                <w:rFonts w:eastAsia="Times New Roman" w:cs="Times New Roman"/>
                <w:szCs w:val="20"/>
                <w:lang w:eastAsia="en-NZ"/>
              </w:rPr>
              <w:t>: Established in 2007, the successful implementation of Health in All Policies (</w:t>
            </w:r>
            <w:proofErr w:type="spellStart"/>
            <w:r w:rsidRPr="0091450A">
              <w:rPr>
                <w:rFonts w:eastAsia="Times New Roman" w:cs="Times New Roman"/>
                <w:szCs w:val="20"/>
                <w:lang w:eastAsia="en-NZ"/>
              </w:rPr>
              <w:t>HiAP</w:t>
            </w:r>
            <w:proofErr w:type="spellEnd"/>
            <w:r w:rsidRPr="0091450A">
              <w:rPr>
                <w:rFonts w:eastAsia="Times New Roman" w:cs="Times New Roman"/>
                <w:szCs w:val="20"/>
                <w:lang w:eastAsia="en-NZ"/>
              </w:rPr>
              <w:t>) in South Australia has been supported by a high</w:t>
            </w:r>
            <w:r w:rsidR="00DC5476" w:rsidRPr="0091450A">
              <w:rPr>
                <w:rFonts w:eastAsia="Times New Roman" w:cs="Times New Roman"/>
                <w:szCs w:val="20"/>
                <w:lang w:eastAsia="en-NZ"/>
              </w:rPr>
              <w:t>-</w:t>
            </w:r>
            <w:r w:rsidRPr="0091450A">
              <w:rPr>
                <w:rFonts w:eastAsia="Times New Roman" w:cs="Times New Roman"/>
                <w:szCs w:val="20"/>
                <w:lang w:eastAsia="en-NZ"/>
              </w:rPr>
              <w:t xml:space="preserve">level mandate from central government, an overarching framework which is supportive of a diverse program of work, a commitment to work collaboratively and in partnership across agencies, and a strong evaluation process. The government has established a dedicated </w:t>
            </w:r>
            <w:proofErr w:type="spellStart"/>
            <w:r w:rsidRPr="0091450A">
              <w:rPr>
                <w:rFonts w:eastAsia="Times New Roman" w:cs="Times New Roman"/>
                <w:szCs w:val="20"/>
                <w:lang w:eastAsia="en-NZ"/>
              </w:rPr>
              <w:t>HiAP</w:t>
            </w:r>
            <w:proofErr w:type="spellEnd"/>
            <w:r w:rsidRPr="0091450A">
              <w:rPr>
                <w:rFonts w:eastAsia="Times New Roman" w:cs="Times New Roman"/>
                <w:szCs w:val="20"/>
                <w:lang w:eastAsia="en-NZ"/>
              </w:rPr>
              <w:t xml:space="preserve"> team within South Australia Health to build workforce capacity and support Health lens Analysis projects </w:t>
            </w:r>
            <w:r w:rsidR="0039414F"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URL":"http://www.sahealth.sa.gov.au/wps/wcm/connect/public+content/sa+health+internet/health+reform/health+in+all+policies","author":[{"dropping-particle":"","family":"Government of South Australia","given":"","non-dropping-particle":"","parse-names":false,"suffix":""}],"id":"ITEM-1","issue":"22/02/2016","issued":{"date-parts":[["2016"]]},"title":"Health in All Policies: The South Australian Approach","type":"webpage"},"uris":["http://www.mendeley.com/documents/?uuid=002040f6-878e-377b-bb5e-71375731ae37","http://www.mendeley.com/documents/?uuid=4cc12d3b-9879-4bc3-8758-22c4d2ec4358"]}],"mendeley":{"formattedCitation":"(284)","plainTextFormattedCitation":"(284)","previouslyFormattedCitation":"(284)"},"properties":{"noteIndex":0},"schema":"https://github.com/citation-style-language/schema/raw/master/csl-citation.json"}</w:instrText>
            </w:r>
            <w:r w:rsidR="0039414F"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84)</w:t>
            </w:r>
            <w:r w:rsidR="0039414F" w:rsidRPr="0091450A">
              <w:rPr>
                <w:rFonts w:eastAsia="Times New Roman" w:cs="Times New Roman"/>
                <w:szCs w:val="20"/>
                <w:lang w:eastAsia="en-NZ"/>
              </w:rPr>
              <w:fldChar w:fldCharType="end"/>
            </w:r>
            <w:r w:rsidRPr="0091450A">
              <w:rPr>
                <w:rFonts w:eastAsia="Times New Roman" w:cs="Times New Roman"/>
                <w:szCs w:val="20"/>
                <w:lang w:eastAsia="en-NZ"/>
              </w:rPr>
              <w:t xml:space="preserve">. Since 2007, the South Australian </w:t>
            </w:r>
            <w:proofErr w:type="spellStart"/>
            <w:r w:rsidRPr="0091450A">
              <w:rPr>
                <w:rFonts w:eastAsia="Times New Roman" w:cs="Times New Roman"/>
                <w:szCs w:val="20"/>
                <w:lang w:eastAsia="en-NZ"/>
              </w:rPr>
              <w:t>HiAP</w:t>
            </w:r>
            <w:proofErr w:type="spellEnd"/>
            <w:r w:rsidRPr="0091450A">
              <w:rPr>
                <w:rFonts w:eastAsia="Times New Roman" w:cs="Times New Roman"/>
                <w:szCs w:val="20"/>
                <w:lang w:eastAsia="en-NZ"/>
              </w:rPr>
              <w:t xml:space="preserve"> approach has evolved to remain relevant in a changing context. However, the purpose and core principles of the approach remain unchanged. There have been five phases to the work of </w:t>
            </w:r>
            <w:proofErr w:type="spellStart"/>
            <w:r w:rsidRPr="0091450A">
              <w:rPr>
                <w:rFonts w:eastAsia="Times New Roman" w:cs="Times New Roman"/>
                <w:szCs w:val="20"/>
                <w:lang w:eastAsia="en-NZ"/>
              </w:rPr>
              <w:t>HiAP</w:t>
            </w:r>
            <w:proofErr w:type="spellEnd"/>
            <w:r w:rsidRPr="0091450A">
              <w:rPr>
                <w:rFonts w:eastAsia="Times New Roman" w:cs="Times New Roman"/>
                <w:szCs w:val="20"/>
                <w:lang w:eastAsia="en-NZ"/>
              </w:rPr>
              <w:t xml:space="preserve"> in South Australia between 2007 and 2016: 1) Prove concept and practice emerges (2007-2008), 2) Establish and apply methodology (2008-2009), 3) Consolidate and grow (2009-2013), 4) Adapt and review (2014) </w:t>
            </w:r>
            <w:r w:rsidR="00064139" w:rsidRPr="0091450A">
              <w:rPr>
                <w:rFonts w:eastAsia="Times New Roman" w:cs="Times New Roman"/>
                <w:szCs w:val="20"/>
                <w:lang w:eastAsia="en-NZ"/>
              </w:rPr>
              <w:t>and 5</w:t>
            </w:r>
            <w:r w:rsidRPr="0091450A">
              <w:rPr>
                <w:rFonts w:eastAsia="Times New Roman" w:cs="Times New Roman"/>
                <w:szCs w:val="20"/>
                <w:lang w:eastAsia="en-NZ"/>
              </w:rPr>
              <w:t>) Strengthen and systematise (2015-2016).</w:t>
            </w:r>
          </w:p>
          <w:p w14:paraId="2793A779" w14:textId="4413E84B" w:rsidR="0089280C" w:rsidRPr="0091450A" w:rsidRDefault="00FE20A7" w:rsidP="002D613F">
            <w:pPr>
              <w:pStyle w:val="ListParagraph"/>
              <w:keepNext/>
              <w:numPr>
                <w:ilvl w:val="0"/>
                <w:numId w:val="91"/>
              </w:numPr>
              <w:spacing w:before="40" w:after="40"/>
              <w:ind w:left="284" w:hanging="284"/>
              <w:contextualSpacing w:val="0"/>
              <w:rPr>
                <w:rFonts w:eastAsia="Times New Roman" w:cs="Times New Roman"/>
                <w:szCs w:val="20"/>
                <w:lang w:eastAsia="en-NZ"/>
              </w:rPr>
            </w:pPr>
            <w:r w:rsidRPr="0091450A">
              <w:rPr>
                <w:rFonts w:eastAsia="Times New Roman" w:cs="Times New Roman"/>
                <w:b/>
                <w:szCs w:val="20"/>
                <w:lang w:eastAsia="en-NZ"/>
              </w:rPr>
              <w:t>Finland</w:t>
            </w:r>
            <w:r w:rsidRPr="0091450A">
              <w:rPr>
                <w:rFonts w:eastAsia="Times New Roman" w:cs="Times New Roman"/>
                <w:szCs w:val="20"/>
                <w:lang w:eastAsia="en-NZ"/>
              </w:rPr>
              <w:t>: Finland worked towards a Health in All Policies (</w:t>
            </w:r>
            <w:proofErr w:type="spellStart"/>
            <w:r w:rsidRPr="0091450A">
              <w:rPr>
                <w:rFonts w:eastAsia="Times New Roman" w:cs="Times New Roman"/>
                <w:szCs w:val="20"/>
                <w:lang w:eastAsia="en-NZ"/>
              </w:rPr>
              <w:t>HiAP</w:t>
            </w:r>
            <w:proofErr w:type="spellEnd"/>
            <w:r w:rsidRPr="0091450A">
              <w:rPr>
                <w:rFonts w:eastAsia="Times New Roman" w:cs="Times New Roman"/>
                <w:szCs w:val="20"/>
                <w:lang w:eastAsia="en-NZ"/>
              </w:rPr>
              <w:t xml:space="preserve">) approach over the past four decades </w:t>
            </w:r>
            <w:r w:rsidR="00DD0089"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DOI":"http://dx.doi.org/10.1177/1403494812472296","ISBN":"1651-1905","container-title":"Scandinavian journal of public health","id":"ITEM-1","issue":"11 Suppl","issued":{"date-parts":[["2013"]]},"language":"English","page":"3-28","title":"Health in all policies as a priority in Finnish health policy: a case study on national health policy development","type":"article-journal","volume":"41"},"uris":["http://www.mendeley.com/documents/?uuid=9d284c97-9670-341c-98aa-aa06f32c6a69","http://www.mendeley.com/documents/?uuid=7e902071-79ea-465b-8768-667b96ee087c"]}],"mendeley":{"formattedCitation":"(285)","plainTextFormattedCitation":"(285)","previouslyFormattedCitation":"(285)"},"properties":{"noteIndex":0},"schema":"https://github.com/citation-style-language/schema/raw/master/csl-citation.json"}</w:instrText>
            </w:r>
            <w:r w:rsidR="00DD0089"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85)</w:t>
            </w:r>
            <w:r w:rsidR="00DD0089" w:rsidRPr="0091450A">
              <w:rPr>
                <w:rFonts w:eastAsia="Times New Roman" w:cs="Times New Roman"/>
                <w:szCs w:val="20"/>
                <w:lang w:eastAsia="en-NZ"/>
              </w:rPr>
              <w:fldChar w:fldCharType="end"/>
            </w:r>
            <w:r w:rsidRPr="0091450A">
              <w:rPr>
                <w:rFonts w:eastAsia="Times New Roman" w:cs="Times New Roman"/>
                <w:szCs w:val="20"/>
                <w:lang w:eastAsia="en-NZ"/>
              </w:rPr>
              <w:t xml:space="preserve">. In the early 1970s, improving public health became a political priority, and the need to influence key determinants of health through sectors beyond the health sector became evident. The work began with </w:t>
            </w:r>
            <w:r w:rsidR="00BA3B5A">
              <w:rPr>
                <w:rFonts w:eastAsia="Times New Roman" w:cs="Times New Roman"/>
                <w:szCs w:val="20"/>
                <w:lang w:eastAsia="en-NZ"/>
              </w:rPr>
              <w:t xml:space="preserve">a </w:t>
            </w:r>
            <w:r w:rsidRPr="0091450A">
              <w:rPr>
                <w:rFonts w:eastAsia="Times New Roman" w:cs="Times New Roman"/>
                <w:szCs w:val="20"/>
                <w:lang w:eastAsia="en-NZ"/>
              </w:rPr>
              <w:t xml:space="preserve">policy on nutrition, smoking and accident prevention. Finland adopted </w:t>
            </w:r>
            <w:proofErr w:type="spellStart"/>
            <w:r w:rsidRPr="0091450A">
              <w:rPr>
                <w:rFonts w:eastAsia="Times New Roman" w:cs="Times New Roman"/>
                <w:szCs w:val="20"/>
                <w:lang w:eastAsia="en-NZ"/>
              </w:rPr>
              <w:t>HiAP</w:t>
            </w:r>
            <w:proofErr w:type="spellEnd"/>
            <w:r w:rsidRPr="0091450A">
              <w:rPr>
                <w:rFonts w:eastAsia="Times New Roman" w:cs="Times New Roman"/>
                <w:szCs w:val="20"/>
                <w:lang w:eastAsia="en-NZ"/>
              </w:rPr>
              <w:t xml:space="preserve"> as the health theme for its EU Presidency in 20</w:t>
            </w:r>
            <w:r w:rsidR="00D91C68" w:rsidRPr="0091450A">
              <w:rPr>
                <w:rFonts w:eastAsia="Times New Roman" w:cs="Times New Roman"/>
                <w:szCs w:val="20"/>
                <w:lang w:eastAsia="en-NZ"/>
              </w:rPr>
              <w:t>06</w:t>
            </w:r>
            <w:r w:rsidR="00DD0089" w:rsidRPr="0091450A">
              <w:rPr>
                <w:rFonts w:eastAsia="Times New Roman" w:cs="Times New Roman"/>
                <w:szCs w:val="20"/>
                <w:lang w:eastAsia="en-NZ"/>
              </w:rPr>
              <w:t xml:space="preserve"> </w:t>
            </w:r>
            <w:r w:rsidR="00DD0089" w:rsidRPr="0091450A">
              <w:rPr>
                <w:rFonts w:eastAsia="Times New Roman" w:cs="Times New Roman"/>
                <w:szCs w:val="20"/>
                <w:lang w:eastAsia="en-NZ"/>
              </w:rPr>
              <w:fldChar w:fldCharType="begin" w:fldLock="1"/>
            </w:r>
            <w:r w:rsidR="00EC12A7">
              <w:rPr>
                <w:rFonts w:eastAsia="Times New Roman" w:cs="Times New Roman"/>
                <w:szCs w:val="20"/>
                <w:lang w:eastAsia="en-NZ"/>
              </w:rPr>
              <w:instrText>ADDIN CSL_CITATION {"citationItems":[{"id":"ITEM-1","itemData":{"author":[{"dropping-particle":"","family":"Legislative and Governance Forum on Food Regulation","given":"","non-dropping-particle":"","parse-names":false,"suffix":""}],"id":"ITEM-1","issued":{"date-parts":[["2013"]]},"publisher":"Food Standards Australia New Zealand","title":"Policy Statement: The interpretation of public health and safety in developing, reviewing and varying food regulatory measures.","type":"report"},"uris":["http://www.mendeley.com/documents/?uuid=55d9fad6-0b94-3aec-82e2-491ea201aefa","http://www.mendeley.com/documents/?uuid=b66f5a66-82a3-4740-be05-8581e67b55d8"]}],"mendeley":{"formattedCitation":"(286)","plainTextFormattedCitation":"(286)","previouslyFormattedCitation":"(286)"},"properties":{"noteIndex":0},"schema":"https://github.com/citation-style-language/schema/raw/master/csl-citation.json"}</w:instrText>
            </w:r>
            <w:r w:rsidR="00DD0089" w:rsidRPr="0091450A">
              <w:rPr>
                <w:rFonts w:eastAsia="Times New Roman" w:cs="Times New Roman"/>
                <w:szCs w:val="20"/>
                <w:lang w:eastAsia="en-NZ"/>
              </w:rPr>
              <w:fldChar w:fldCharType="separate"/>
            </w:r>
            <w:r w:rsidR="009C4029" w:rsidRPr="009C4029">
              <w:rPr>
                <w:rFonts w:eastAsia="Times New Roman" w:cs="Times New Roman"/>
                <w:noProof/>
                <w:szCs w:val="20"/>
                <w:lang w:eastAsia="en-NZ"/>
              </w:rPr>
              <w:t>(286)</w:t>
            </w:r>
            <w:r w:rsidR="00DD0089" w:rsidRPr="0091450A">
              <w:rPr>
                <w:rFonts w:eastAsia="Times New Roman" w:cs="Times New Roman"/>
                <w:szCs w:val="20"/>
                <w:lang w:eastAsia="en-NZ"/>
              </w:rPr>
              <w:fldChar w:fldCharType="end"/>
            </w:r>
            <w:r w:rsidR="00DD0089" w:rsidRPr="0091450A">
              <w:rPr>
                <w:rFonts w:eastAsia="Times New Roman" w:cs="Times New Roman"/>
                <w:szCs w:val="20"/>
                <w:lang w:eastAsia="en-NZ"/>
              </w:rPr>
              <w:t xml:space="preserve">. </w:t>
            </w:r>
          </w:p>
          <w:p w14:paraId="328E6A4A" w14:textId="45534BE7" w:rsidR="00D91C68" w:rsidRPr="0091450A" w:rsidRDefault="00D91C68" w:rsidP="002D613F">
            <w:pPr>
              <w:keepNext/>
              <w:spacing w:before="40" w:after="40"/>
              <w:rPr>
                <w:rFonts w:eastAsia="Times New Roman" w:cs="Times New Roman"/>
                <w:szCs w:val="20"/>
                <w:lang w:eastAsia="en-NZ"/>
              </w:rPr>
            </w:pPr>
          </w:p>
        </w:tc>
      </w:tr>
    </w:tbl>
    <w:p w14:paraId="1053C226" w14:textId="77777777" w:rsidR="003B362F" w:rsidRPr="0091450A" w:rsidRDefault="003B362F" w:rsidP="002D613F">
      <w:pPr>
        <w:shd w:val="clear" w:color="auto" w:fill="FFFFFF" w:themeFill="background1"/>
        <w:spacing w:line="240" w:lineRule="auto"/>
        <w:contextualSpacing/>
        <w:rPr>
          <w:b/>
          <w:sz w:val="22"/>
        </w:rPr>
      </w:pPr>
    </w:p>
    <w:p w14:paraId="1F6FFE6E" w14:textId="77777777" w:rsidR="0022493E" w:rsidRPr="0091450A" w:rsidRDefault="0022493E" w:rsidP="002D613F">
      <w:pPr>
        <w:spacing w:line="240" w:lineRule="auto"/>
        <w:rPr>
          <w:b/>
          <w:color w:val="548DD4" w:themeColor="text2" w:themeTint="99"/>
          <w:sz w:val="32"/>
        </w:rPr>
      </w:pPr>
      <w:r w:rsidRPr="0091450A">
        <w:rPr>
          <w:sz w:val="22"/>
        </w:rPr>
        <w:br w:type="page"/>
      </w:r>
    </w:p>
    <w:p w14:paraId="6C5FF6F2" w14:textId="484E956F" w:rsidR="00E86663" w:rsidRDefault="00E86663" w:rsidP="002D613F">
      <w:pPr>
        <w:pStyle w:val="Heading1"/>
        <w:spacing w:line="240" w:lineRule="auto"/>
      </w:pPr>
      <w:bookmarkStart w:id="76" w:name="_Toc31623774"/>
      <w:r w:rsidRPr="0091450A">
        <w:lastRenderedPageBreak/>
        <w:t>References</w:t>
      </w:r>
      <w:bookmarkEnd w:id="76"/>
    </w:p>
    <w:p w14:paraId="09C7A58F" w14:textId="77777777" w:rsidR="00EC12A7" w:rsidRPr="00EC12A7" w:rsidRDefault="00EC12A7" w:rsidP="00EC12A7"/>
    <w:p w14:paraId="6F86CA36" w14:textId="5D1192ED" w:rsidR="00657137" w:rsidRPr="00657137" w:rsidRDefault="0082690E" w:rsidP="00657137">
      <w:pPr>
        <w:widowControl w:val="0"/>
        <w:autoSpaceDE w:val="0"/>
        <w:autoSpaceDN w:val="0"/>
        <w:adjustRightInd w:val="0"/>
        <w:spacing w:after="100" w:line="240" w:lineRule="auto"/>
        <w:ind w:left="640" w:hanging="640"/>
        <w:rPr>
          <w:rFonts w:ascii="Calibri" w:hAnsi="Calibri" w:cs="Calibri"/>
          <w:noProof/>
          <w:szCs w:val="24"/>
        </w:rPr>
      </w:pPr>
      <w:r w:rsidRPr="0091450A">
        <w:rPr>
          <w:rFonts w:cs="Times New Roman"/>
          <w:szCs w:val="20"/>
        </w:rPr>
        <w:fldChar w:fldCharType="begin" w:fldLock="1"/>
      </w:r>
      <w:r w:rsidRPr="0091450A">
        <w:rPr>
          <w:rFonts w:cs="Times New Roman"/>
          <w:szCs w:val="20"/>
        </w:rPr>
        <w:instrText xml:space="preserve">ADDIN Mendeley Bibliography CSL_BIBLIOGRAPHY </w:instrText>
      </w:r>
      <w:r w:rsidRPr="0091450A">
        <w:rPr>
          <w:rFonts w:cs="Times New Roman"/>
          <w:szCs w:val="20"/>
        </w:rPr>
        <w:fldChar w:fldCharType="separate"/>
      </w:r>
      <w:r w:rsidR="00657137" w:rsidRPr="00657137">
        <w:rPr>
          <w:rFonts w:ascii="Calibri" w:hAnsi="Calibri" w:cs="Calibri"/>
          <w:noProof/>
          <w:szCs w:val="24"/>
        </w:rPr>
        <w:t xml:space="preserve">1. </w:t>
      </w:r>
      <w:r w:rsidR="00657137" w:rsidRPr="00657137">
        <w:rPr>
          <w:rFonts w:ascii="Calibri" w:hAnsi="Calibri" w:cs="Calibri"/>
          <w:noProof/>
          <w:szCs w:val="24"/>
        </w:rPr>
        <w:tab/>
        <w:t xml:space="preserve">Nestle. </w:t>
      </w:r>
      <w:r w:rsidR="00657137" w:rsidRPr="00657137">
        <w:rPr>
          <w:rFonts w:ascii="Calibri" w:hAnsi="Calibri" w:cs="Calibri"/>
          <w:i/>
          <w:iCs/>
          <w:noProof/>
          <w:szCs w:val="24"/>
        </w:rPr>
        <w:t>Supporting a healthy future</w:t>
      </w:r>
      <w:r w:rsidR="00657137" w:rsidRPr="00657137">
        <w:rPr>
          <w:rFonts w:ascii="Calibri" w:hAnsi="Calibri" w:cs="Calibri"/>
          <w:noProof/>
          <w:szCs w:val="24"/>
        </w:rPr>
        <w:t xml:space="preserve"> [Internet]. Available from: https://www.nestle.co.nz/csv/nutrition/Supporting-a-Healthy-Future</w:t>
      </w:r>
    </w:p>
    <w:p w14:paraId="2108618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 </w:t>
      </w:r>
      <w:r w:rsidRPr="00657137">
        <w:rPr>
          <w:rFonts w:ascii="Calibri" w:hAnsi="Calibri" w:cs="Calibri"/>
          <w:noProof/>
          <w:szCs w:val="24"/>
        </w:rPr>
        <w:tab/>
        <w:t xml:space="preserve">Fonterra. </w:t>
      </w:r>
      <w:r w:rsidRPr="00657137">
        <w:rPr>
          <w:rFonts w:ascii="Calibri" w:hAnsi="Calibri" w:cs="Calibri"/>
          <w:i/>
          <w:iCs/>
          <w:noProof/>
          <w:szCs w:val="24"/>
        </w:rPr>
        <w:t>Healthy Kids Pledge | Fonterra Co-operative Group</w:t>
      </w:r>
      <w:r w:rsidRPr="00657137">
        <w:rPr>
          <w:rFonts w:ascii="Calibri" w:hAnsi="Calibri" w:cs="Calibri"/>
          <w:noProof/>
          <w:szCs w:val="24"/>
        </w:rPr>
        <w:t xml:space="preserve"> [Internet]. 2018 [cited 2020 Jan 15]. Available from: https://www.fonterra.com/nz/en/what-we-stand-for/nutrition/healthy-kids-pledge.html</w:t>
      </w:r>
    </w:p>
    <w:p w14:paraId="5992E8F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 </w:t>
      </w:r>
      <w:r w:rsidRPr="00657137">
        <w:rPr>
          <w:rFonts w:ascii="Calibri" w:hAnsi="Calibri" w:cs="Calibri"/>
          <w:noProof/>
          <w:szCs w:val="24"/>
        </w:rPr>
        <w:tab/>
        <w:t xml:space="preserve">Retail New Zealand. </w:t>
      </w:r>
      <w:r w:rsidRPr="00657137">
        <w:rPr>
          <w:rFonts w:ascii="Calibri" w:hAnsi="Calibri" w:cs="Calibri"/>
          <w:i/>
          <w:iCs/>
          <w:noProof/>
          <w:szCs w:val="24"/>
        </w:rPr>
        <w:t>Reducing childhood obesity pledge</w:t>
      </w:r>
      <w:r w:rsidRPr="00657137">
        <w:rPr>
          <w:rFonts w:ascii="Calibri" w:hAnsi="Calibri" w:cs="Calibri"/>
          <w:noProof/>
          <w:szCs w:val="24"/>
        </w:rPr>
        <w:t xml:space="preserve"> [Internet]. 2016. Available from: http://www.retail.kiwi/advocacy/food-and-drink-issues/reducing-childhood-obesity-pledge</w:t>
      </w:r>
    </w:p>
    <w:p w14:paraId="73FF180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 </w:t>
      </w:r>
      <w:r w:rsidRPr="00657137">
        <w:rPr>
          <w:rFonts w:ascii="Calibri" w:hAnsi="Calibri" w:cs="Calibri"/>
          <w:noProof/>
          <w:szCs w:val="24"/>
        </w:rPr>
        <w:tab/>
        <w:t xml:space="preserve">Countdown. </w:t>
      </w:r>
      <w:r w:rsidRPr="00657137">
        <w:rPr>
          <w:rFonts w:ascii="Calibri" w:hAnsi="Calibri" w:cs="Calibri"/>
          <w:i/>
          <w:iCs/>
          <w:noProof/>
          <w:szCs w:val="24"/>
        </w:rPr>
        <w:t>Countdown’s Health and NutritionTargets</w:t>
      </w:r>
      <w:r w:rsidRPr="00657137">
        <w:rPr>
          <w:rFonts w:ascii="Calibri" w:hAnsi="Calibri" w:cs="Calibri"/>
          <w:noProof/>
          <w:szCs w:val="24"/>
        </w:rPr>
        <w:t xml:space="preserve"> [Internet]. 2017. Available from: https://www.countdown.co.nz/community-environment/countdowns-health-and-nutrition-targets</w:t>
      </w:r>
    </w:p>
    <w:p w14:paraId="1C4A94E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 </w:t>
      </w:r>
      <w:r w:rsidRPr="00657137">
        <w:rPr>
          <w:rFonts w:ascii="Calibri" w:hAnsi="Calibri" w:cs="Calibri"/>
          <w:noProof/>
          <w:szCs w:val="24"/>
        </w:rPr>
        <w:tab/>
        <w:t xml:space="preserve">The Coca-Cola Company. </w:t>
      </w:r>
      <w:r w:rsidRPr="00657137">
        <w:rPr>
          <w:rFonts w:ascii="Calibri" w:hAnsi="Calibri" w:cs="Calibri"/>
          <w:i/>
          <w:iCs/>
          <w:noProof/>
          <w:szCs w:val="24"/>
        </w:rPr>
        <w:t>Coca-Cola joins industry healthy kids pledge</w:t>
      </w:r>
      <w:r w:rsidRPr="00657137">
        <w:rPr>
          <w:rFonts w:ascii="Calibri" w:hAnsi="Calibri" w:cs="Calibri"/>
          <w:noProof/>
          <w:szCs w:val="24"/>
        </w:rPr>
        <w:t xml:space="preserve"> [Internet]. 2017. Available from: http://www.coca-colajourney.co.nz/media-centre/press-releases/coca-cola-joins-industry-healthy-kids-pledge</w:t>
      </w:r>
    </w:p>
    <w:p w14:paraId="743EFDD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 </w:t>
      </w:r>
      <w:r w:rsidRPr="00657137">
        <w:rPr>
          <w:rFonts w:ascii="Calibri" w:hAnsi="Calibri" w:cs="Calibri"/>
          <w:noProof/>
          <w:szCs w:val="24"/>
        </w:rPr>
        <w:tab/>
        <w:t xml:space="preserve">Heart Foundation. </w:t>
      </w:r>
      <w:r w:rsidRPr="00657137">
        <w:rPr>
          <w:rFonts w:ascii="Calibri" w:hAnsi="Calibri" w:cs="Calibri"/>
          <w:i/>
          <w:iCs/>
          <w:noProof/>
          <w:szCs w:val="24"/>
        </w:rPr>
        <w:t>Heart Foundation Food Reformulation Targets</w:t>
      </w:r>
      <w:r w:rsidRPr="00657137">
        <w:rPr>
          <w:rFonts w:ascii="Calibri" w:hAnsi="Calibri" w:cs="Calibri"/>
          <w:noProof/>
          <w:szCs w:val="24"/>
        </w:rPr>
        <w:t xml:space="preserve">. 2018. </w:t>
      </w:r>
    </w:p>
    <w:p w14:paraId="2F9DFDF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Technical evaluation for recommendation 13 (trans fatty acids)</w:t>
      </w:r>
      <w:r w:rsidRPr="00657137">
        <w:rPr>
          <w:rFonts w:ascii="Calibri" w:hAnsi="Calibri" w:cs="Calibri"/>
          <w:noProof/>
          <w:szCs w:val="24"/>
        </w:rPr>
        <w:t xml:space="preserve"> [Internet]. 2015. Available from: http://www.foodstandards.govt.nz/consumer/labelling/review/Pages/Technical-evaluation-for-recommendation-13-%28trans-fatty-acids%29-.aspx</w:t>
      </w:r>
    </w:p>
    <w:p w14:paraId="5B25088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 </w:t>
      </w:r>
      <w:r w:rsidRPr="00657137">
        <w:rPr>
          <w:rFonts w:ascii="Calibri" w:hAnsi="Calibri" w:cs="Calibri"/>
          <w:noProof/>
          <w:szCs w:val="24"/>
        </w:rPr>
        <w:tab/>
        <w:t xml:space="preserve">Public Health England. </w:t>
      </w:r>
      <w:r w:rsidRPr="00657137">
        <w:rPr>
          <w:rFonts w:ascii="Calibri" w:hAnsi="Calibri" w:cs="Calibri"/>
          <w:i/>
          <w:iCs/>
          <w:noProof/>
          <w:szCs w:val="24"/>
        </w:rPr>
        <w:t>Sugar reduction. Report on progress between 2015 and 2018.</w:t>
      </w:r>
      <w:r w:rsidRPr="00657137">
        <w:rPr>
          <w:rFonts w:ascii="Calibri" w:hAnsi="Calibri" w:cs="Calibri"/>
          <w:noProof/>
          <w:szCs w:val="24"/>
        </w:rPr>
        <w:t xml:space="preserve"> 2019. </w:t>
      </w:r>
    </w:p>
    <w:p w14:paraId="36C42EE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 </w:t>
      </w:r>
      <w:r w:rsidRPr="00657137">
        <w:rPr>
          <w:rFonts w:ascii="Calibri" w:hAnsi="Calibri" w:cs="Calibri"/>
          <w:noProof/>
          <w:szCs w:val="24"/>
        </w:rPr>
        <w:tab/>
        <w:t xml:space="preserve">Public Health England. </w:t>
      </w:r>
      <w:r w:rsidRPr="00657137">
        <w:rPr>
          <w:rFonts w:ascii="Calibri" w:hAnsi="Calibri" w:cs="Calibri"/>
          <w:i/>
          <w:iCs/>
          <w:noProof/>
          <w:szCs w:val="24"/>
        </w:rPr>
        <w:t>Sugar Reduction Programme. Progress made by industry in the first year.</w:t>
      </w:r>
      <w:r w:rsidRPr="00657137">
        <w:rPr>
          <w:rFonts w:ascii="Calibri" w:hAnsi="Calibri" w:cs="Calibri"/>
          <w:noProof/>
          <w:szCs w:val="24"/>
        </w:rPr>
        <w:t xml:space="preserve"> 2018. </w:t>
      </w:r>
    </w:p>
    <w:p w14:paraId="1F483F4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 </w:t>
      </w:r>
      <w:r w:rsidRPr="00657137">
        <w:rPr>
          <w:rFonts w:ascii="Calibri" w:hAnsi="Calibri" w:cs="Calibri"/>
          <w:noProof/>
          <w:szCs w:val="24"/>
        </w:rPr>
        <w:tab/>
        <w:t xml:space="preserve">Allemandi L, Tiscornia M V, Ponce M, Castronuovo L, Dunford E, Schoj V. </w:t>
      </w:r>
      <w:r w:rsidRPr="00657137">
        <w:rPr>
          <w:rFonts w:ascii="Calibri" w:hAnsi="Calibri" w:cs="Calibri"/>
          <w:i/>
          <w:iCs/>
          <w:noProof/>
          <w:szCs w:val="24"/>
        </w:rPr>
        <w:t>Sodium content in processed foods in Argentina: compliance with the national law</w:t>
      </w:r>
      <w:r w:rsidRPr="00657137">
        <w:rPr>
          <w:rFonts w:ascii="Calibri" w:hAnsi="Calibri" w:cs="Calibri"/>
          <w:noProof/>
          <w:szCs w:val="24"/>
        </w:rPr>
        <w:t>. Cardiovasc Diagn Ther [Internet]. 2015;5(3):197–206. Available from: http://www.ncbi.nlm.nih.gov/pubmed/26090331</w:t>
      </w:r>
    </w:p>
    <w:p w14:paraId="31B0DEE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 </w:t>
      </w:r>
      <w:r w:rsidRPr="00657137">
        <w:rPr>
          <w:rFonts w:ascii="Calibri" w:hAnsi="Calibri" w:cs="Calibri"/>
          <w:noProof/>
          <w:szCs w:val="24"/>
        </w:rPr>
        <w:tab/>
        <w:t xml:space="preserve">World Cancer Research Fund. </w:t>
      </w:r>
      <w:r w:rsidRPr="00657137">
        <w:rPr>
          <w:rFonts w:ascii="Calibri" w:hAnsi="Calibri" w:cs="Calibri"/>
          <w:i/>
          <w:iCs/>
          <w:noProof/>
          <w:szCs w:val="24"/>
        </w:rPr>
        <w:t>NOURISHING Framework - Improving the food supply</w:t>
      </w:r>
      <w:r w:rsidRPr="00657137">
        <w:rPr>
          <w:rFonts w:ascii="Calibri" w:hAnsi="Calibri" w:cs="Calibri"/>
          <w:noProof/>
          <w:szCs w:val="24"/>
        </w:rPr>
        <w:t xml:space="preserve"> [Internet]. World Cancer Research Fund; 2016. Available from: http://www.wcrf.org/int/policy/nourishing-framework/improve-food-supply</w:t>
      </w:r>
    </w:p>
    <w:p w14:paraId="69637E9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 </w:t>
      </w:r>
      <w:r w:rsidRPr="00657137">
        <w:rPr>
          <w:rFonts w:ascii="Calibri" w:hAnsi="Calibri" w:cs="Calibri"/>
          <w:noProof/>
          <w:szCs w:val="24"/>
        </w:rPr>
        <w:tab/>
        <w:t xml:space="preserve">Ministerio de Salud. </w:t>
      </w:r>
      <w:r w:rsidRPr="00657137">
        <w:rPr>
          <w:rFonts w:ascii="Calibri" w:hAnsi="Calibri" w:cs="Calibri"/>
          <w:i/>
          <w:iCs/>
          <w:noProof/>
          <w:szCs w:val="24"/>
        </w:rPr>
        <w:t>Ley 26.905 Consumo de sodio. Valores Máximos.</w:t>
      </w:r>
      <w:r w:rsidRPr="00657137">
        <w:rPr>
          <w:rFonts w:ascii="Calibri" w:hAnsi="Calibri" w:cs="Calibri"/>
          <w:noProof/>
          <w:szCs w:val="24"/>
        </w:rPr>
        <w:t xml:space="preserve"> [Internet]. 2013. Available from: http://www.msal.gob.ar/ent/images/stories/programas/pdf/2014-08_Ley26905-Ley-Sodio.pdf</w:t>
      </w:r>
    </w:p>
    <w:p w14:paraId="28FCFFD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 </w:t>
      </w:r>
      <w:r w:rsidRPr="00657137">
        <w:rPr>
          <w:rFonts w:ascii="Calibri" w:hAnsi="Calibri" w:cs="Calibri"/>
          <w:noProof/>
          <w:szCs w:val="24"/>
        </w:rPr>
        <w:tab/>
        <w:t xml:space="preserve">Hofman KJ, Tollman SM. </w:t>
      </w:r>
      <w:r w:rsidRPr="00657137">
        <w:rPr>
          <w:rFonts w:ascii="Calibri" w:hAnsi="Calibri" w:cs="Calibri"/>
          <w:i/>
          <w:iCs/>
          <w:noProof/>
          <w:szCs w:val="24"/>
        </w:rPr>
        <w:t>Population health in South Africa: a view from the salt mines</w:t>
      </w:r>
      <w:r w:rsidRPr="00657137">
        <w:rPr>
          <w:rFonts w:ascii="Calibri" w:hAnsi="Calibri" w:cs="Calibri"/>
          <w:noProof/>
          <w:szCs w:val="24"/>
        </w:rPr>
        <w:t>. Lancet Glob Heal [Internet]. 2013;1(2):e66-7. Available from: http://www.ncbi.nlm.nih.gov/pubmed/25104152</w:t>
      </w:r>
    </w:p>
    <w:p w14:paraId="0CEF946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 </w:t>
      </w:r>
      <w:r w:rsidRPr="00657137">
        <w:rPr>
          <w:rFonts w:ascii="Calibri" w:hAnsi="Calibri" w:cs="Calibri"/>
          <w:noProof/>
          <w:szCs w:val="24"/>
        </w:rPr>
        <w:tab/>
        <w:t xml:space="preserve">Department of Health. </w:t>
      </w:r>
      <w:r w:rsidRPr="00657137">
        <w:rPr>
          <w:rFonts w:ascii="Calibri" w:hAnsi="Calibri" w:cs="Calibri"/>
          <w:i/>
          <w:iCs/>
          <w:noProof/>
          <w:szCs w:val="24"/>
        </w:rPr>
        <w:t>Regulations relating to the reduction of sodium in certain foodstuffs and related matters</w:t>
      </w:r>
      <w:r w:rsidRPr="00657137">
        <w:rPr>
          <w:rFonts w:ascii="Calibri" w:hAnsi="Calibri" w:cs="Calibri"/>
          <w:noProof/>
          <w:szCs w:val="24"/>
        </w:rPr>
        <w:t xml:space="preserve"> [Internet]. Staatskoerant; 2013. Available from: http://www.heartfoundation.co.za/sites/default/files/articles/South Africa salt legislation.pdf</w:t>
      </w:r>
    </w:p>
    <w:p w14:paraId="5E1DF1B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 </w:t>
      </w:r>
      <w:r w:rsidRPr="00657137">
        <w:rPr>
          <w:rFonts w:ascii="Calibri" w:hAnsi="Calibri" w:cs="Calibri"/>
          <w:noProof/>
          <w:szCs w:val="24"/>
        </w:rPr>
        <w:tab/>
        <w:t xml:space="preserve">Chauliac M, Hercberg S. </w:t>
      </w:r>
      <w:r w:rsidRPr="00657137">
        <w:rPr>
          <w:rFonts w:ascii="Calibri" w:hAnsi="Calibri" w:cs="Calibri"/>
          <w:i/>
          <w:iCs/>
          <w:noProof/>
          <w:szCs w:val="24"/>
        </w:rPr>
        <w:t>Changing the food environment: the French experience</w:t>
      </w:r>
      <w:r w:rsidRPr="00657137">
        <w:rPr>
          <w:rFonts w:ascii="Calibri" w:hAnsi="Calibri" w:cs="Calibri"/>
          <w:noProof/>
          <w:szCs w:val="24"/>
        </w:rPr>
        <w:t>. Adv Nutr [Internet]. 2012;3(4):605S-610S. Available from: http://www.ncbi.nlm.nih.gov/pubmed/22798000</w:t>
      </w:r>
    </w:p>
    <w:p w14:paraId="3DCEC45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 </w:t>
      </w:r>
      <w:r w:rsidRPr="00657137">
        <w:rPr>
          <w:rFonts w:ascii="Calibri" w:hAnsi="Calibri" w:cs="Calibri"/>
          <w:noProof/>
          <w:szCs w:val="24"/>
        </w:rPr>
        <w:tab/>
        <w:t xml:space="preserve">The Chip Group. </w:t>
      </w:r>
      <w:r w:rsidRPr="00657137">
        <w:rPr>
          <w:rFonts w:ascii="Calibri" w:hAnsi="Calibri" w:cs="Calibri"/>
          <w:i/>
          <w:iCs/>
          <w:noProof/>
          <w:szCs w:val="24"/>
        </w:rPr>
        <w:t>The Chip Group. Helping you to make better chips</w:t>
      </w:r>
      <w:r w:rsidRPr="00657137">
        <w:rPr>
          <w:rFonts w:ascii="Calibri" w:hAnsi="Calibri" w:cs="Calibri"/>
          <w:noProof/>
          <w:szCs w:val="24"/>
        </w:rPr>
        <w:t xml:space="preserve"> [Internet]. Available from: http://blog.thechipgroup.co.nz/</w:t>
      </w:r>
    </w:p>
    <w:p w14:paraId="404EDC5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 </w:t>
      </w:r>
      <w:r w:rsidRPr="00657137">
        <w:rPr>
          <w:rFonts w:ascii="Calibri" w:hAnsi="Calibri" w:cs="Calibri"/>
          <w:noProof/>
          <w:szCs w:val="24"/>
        </w:rPr>
        <w:tab/>
        <w:t xml:space="preserve">The Chip Group. </w:t>
      </w:r>
      <w:r w:rsidRPr="00657137">
        <w:rPr>
          <w:rFonts w:ascii="Calibri" w:hAnsi="Calibri" w:cs="Calibri"/>
          <w:i/>
          <w:iCs/>
          <w:noProof/>
          <w:szCs w:val="24"/>
        </w:rPr>
        <w:t>About the competitions - The Chip Group</w:t>
      </w:r>
      <w:r w:rsidRPr="00657137">
        <w:rPr>
          <w:rFonts w:ascii="Calibri" w:hAnsi="Calibri" w:cs="Calibri"/>
          <w:noProof/>
          <w:szCs w:val="24"/>
        </w:rPr>
        <w:t xml:space="preserve"> [Internet]. 2019 [cited 2020 Jan 30]. Available from: https://thechipgroup.co.nz/best-chip-shop-2019/about-the-competition/</w:t>
      </w:r>
    </w:p>
    <w:p w14:paraId="2C67482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 </w:t>
      </w:r>
      <w:r w:rsidRPr="00657137">
        <w:rPr>
          <w:rFonts w:ascii="Calibri" w:hAnsi="Calibri" w:cs="Calibri"/>
          <w:noProof/>
          <w:szCs w:val="24"/>
        </w:rPr>
        <w:tab/>
        <w:t xml:space="preserve">New York City Health. </w:t>
      </w:r>
      <w:r w:rsidRPr="00657137">
        <w:rPr>
          <w:rFonts w:ascii="Calibri" w:hAnsi="Calibri" w:cs="Calibri"/>
          <w:i/>
          <w:iCs/>
          <w:noProof/>
          <w:szCs w:val="24"/>
        </w:rPr>
        <w:t>National Salt Reduction Initiative (NSRI)</w:t>
      </w:r>
      <w:r w:rsidRPr="00657137">
        <w:rPr>
          <w:rFonts w:ascii="Calibri" w:hAnsi="Calibri" w:cs="Calibri"/>
          <w:noProof/>
          <w:szCs w:val="24"/>
        </w:rPr>
        <w:t xml:space="preserve"> [Internet]. 2017. Available from: https://www1.nyc.gov/site/doh/health/health-topics/national-salt-reduction-initiative.page</w:t>
      </w:r>
    </w:p>
    <w:p w14:paraId="1146C3A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 </w:t>
      </w:r>
      <w:r w:rsidRPr="00657137">
        <w:rPr>
          <w:rFonts w:ascii="Calibri" w:hAnsi="Calibri" w:cs="Calibri"/>
          <w:noProof/>
          <w:szCs w:val="24"/>
        </w:rPr>
        <w:tab/>
      </w:r>
      <w:r w:rsidRPr="00657137">
        <w:rPr>
          <w:rFonts w:ascii="Calibri" w:hAnsi="Calibri" w:cs="Calibri"/>
          <w:i/>
          <w:iCs/>
          <w:noProof/>
          <w:szCs w:val="24"/>
        </w:rPr>
        <w:t>National Agreement to improve Product Composition</w:t>
      </w:r>
      <w:r w:rsidRPr="00657137">
        <w:rPr>
          <w:rFonts w:ascii="Calibri" w:hAnsi="Calibri" w:cs="Calibri"/>
          <w:noProof/>
          <w:szCs w:val="24"/>
        </w:rPr>
        <w:t xml:space="preserve"> [Internet]. 2017. Available from: http://www.akkoordverbeteringproductsamenstelling.nl/dsresource?type=pdf&amp;disposition=inline&amp;objectid=rivmp:303682&amp;versionid=&amp;subobjectname=</w:t>
      </w:r>
    </w:p>
    <w:p w14:paraId="62CC90D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 </w:t>
      </w:r>
      <w:r w:rsidRPr="00657137">
        <w:rPr>
          <w:rFonts w:ascii="Calibri" w:hAnsi="Calibri" w:cs="Calibri"/>
          <w:noProof/>
          <w:szCs w:val="24"/>
        </w:rPr>
        <w:tab/>
        <w:t xml:space="preserve">New Zealand Government. </w:t>
      </w:r>
      <w:r w:rsidRPr="00657137">
        <w:rPr>
          <w:rFonts w:ascii="Calibri" w:hAnsi="Calibri" w:cs="Calibri"/>
          <w:i/>
          <w:iCs/>
          <w:noProof/>
          <w:szCs w:val="24"/>
        </w:rPr>
        <w:t>Codex | NZ Food Safety |</w:t>
      </w:r>
      <w:r w:rsidRPr="00657137">
        <w:rPr>
          <w:rFonts w:ascii="Calibri" w:hAnsi="Calibri" w:cs="Calibri"/>
          <w:noProof/>
          <w:szCs w:val="24"/>
        </w:rPr>
        <w:t xml:space="preserve"> [Internet]. 2019 [cited 2020 Jan 15]. Available from: https://www.mpi.govt.nz/law-and-policy/legal-overviews/food-safety/codex/</w:t>
      </w:r>
    </w:p>
    <w:p w14:paraId="5CDD8AA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lastRenderedPageBreak/>
        <w:t xml:space="preserve">21.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Australia New Zealand Food Standards Code</w:t>
      </w:r>
      <w:r w:rsidRPr="00657137">
        <w:rPr>
          <w:rFonts w:ascii="Calibri" w:hAnsi="Calibri" w:cs="Calibri"/>
          <w:noProof/>
          <w:szCs w:val="24"/>
        </w:rPr>
        <w:t xml:space="preserve"> [Internet]. Available from: http://www.foodstandards.gov.au/code/Pages/default.aspx</w:t>
      </w:r>
    </w:p>
    <w:p w14:paraId="3A1C2C5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 </w:t>
      </w:r>
      <w:r w:rsidRPr="00657137">
        <w:rPr>
          <w:rFonts w:ascii="Calibri" w:hAnsi="Calibri" w:cs="Calibri"/>
          <w:noProof/>
          <w:szCs w:val="24"/>
        </w:rPr>
        <w:tab/>
        <w:t xml:space="preserve">Australian Government. </w:t>
      </w:r>
      <w:r w:rsidRPr="00657137">
        <w:rPr>
          <w:rFonts w:ascii="Calibri" w:hAnsi="Calibri" w:cs="Calibri"/>
          <w:i/>
          <w:iCs/>
          <w:noProof/>
          <w:szCs w:val="24"/>
        </w:rPr>
        <w:t>Australia New Zealand Food Standards Code</w:t>
      </w:r>
      <w:r w:rsidRPr="00657137">
        <w:rPr>
          <w:rFonts w:ascii="Calibri" w:hAnsi="Calibri" w:cs="Calibri"/>
          <w:noProof/>
          <w:szCs w:val="24"/>
        </w:rPr>
        <w:t xml:space="preserve"> [Internet]. Available from: http://www.comlaw.gov.au/Search/Australia New Zealand Food Standards</w:t>
      </w:r>
    </w:p>
    <w:p w14:paraId="65DEB88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Food Standards Code</w:t>
      </w:r>
      <w:r w:rsidRPr="00657137">
        <w:rPr>
          <w:rFonts w:ascii="Calibri" w:hAnsi="Calibri" w:cs="Calibri"/>
          <w:noProof/>
          <w:szCs w:val="24"/>
        </w:rPr>
        <w:t xml:space="preserve"> [Internet]. 2019 [cited 2020 Jan 30]. Available from: https://www.foodstandards.govt.nz/code/Pages/default.aspx</w:t>
      </w:r>
    </w:p>
    <w:p w14:paraId="2C59536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 </w:t>
      </w:r>
      <w:r w:rsidRPr="00657137">
        <w:rPr>
          <w:rFonts w:ascii="Calibri" w:hAnsi="Calibri" w:cs="Calibri"/>
          <w:noProof/>
          <w:szCs w:val="24"/>
        </w:rPr>
        <w:tab/>
        <w:t xml:space="preserve">Australia and New Zealand Food Regulation Ministerial Council. </w:t>
      </w:r>
      <w:r w:rsidRPr="00657137">
        <w:rPr>
          <w:rFonts w:ascii="Calibri" w:hAnsi="Calibri" w:cs="Calibri"/>
          <w:i/>
          <w:iCs/>
          <w:noProof/>
          <w:szCs w:val="24"/>
        </w:rPr>
        <w:t>Labelling Logic - the Final Report of the Review of Food Labelling Law and Policy</w:t>
      </w:r>
      <w:r w:rsidRPr="00657137">
        <w:rPr>
          <w:rFonts w:ascii="Calibri" w:hAnsi="Calibri" w:cs="Calibri"/>
          <w:noProof/>
          <w:szCs w:val="24"/>
        </w:rPr>
        <w:t xml:space="preserve"> [Internet]. 2011. Available from: http://foodregulation.gov.au/internet/fr/publishing.nsf/Content/Review-of-food-labelling</w:t>
      </w:r>
    </w:p>
    <w:p w14:paraId="79E274A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Labelling review</w:t>
      </w:r>
      <w:r w:rsidRPr="00657137">
        <w:rPr>
          <w:rFonts w:ascii="Calibri" w:hAnsi="Calibri" w:cs="Calibri"/>
          <w:noProof/>
          <w:szCs w:val="24"/>
        </w:rPr>
        <w:t xml:space="preserve"> [Internet]. Food Standards Code. 2017 [cited 2020 Feb 4]. Available from: https://www.foodstandards.govt.nz/consumer/labelling/review/Pages/default.aspx</w:t>
      </w:r>
    </w:p>
    <w:p w14:paraId="7FA1443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 </w:t>
      </w:r>
      <w:r w:rsidRPr="00657137">
        <w:rPr>
          <w:rFonts w:ascii="Calibri" w:hAnsi="Calibri" w:cs="Calibri"/>
          <w:noProof/>
          <w:szCs w:val="24"/>
        </w:rPr>
        <w:tab/>
        <w:t xml:space="preserve">Food Regulation. </w:t>
      </w:r>
      <w:r w:rsidRPr="00657137">
        <w:rPr>
          <w:rFonts w:ascii="Calibri" w:hAnsi="Calibri" w:cs="Calibri"/>
          <w:i/>
          <w:iCs/>
          <w:noProof/>
          <w:szCs w:val="24"/>
        </w:rPr>
        <w:t>Food Regulation - Sugar Labelling</w:t>
      </w:r>
      <w:r w:rsidRPr="00657137">
        <w:rPr>
          <w:rFonts w:ascii="Calibri" w:hAnsi="Calibri" w:cs="Calibri"/>
          <w:noProof/>
          <w:szCs w:val="24"/>
        </w:rPr>
        <w:t xml:space="preserve"> [Internet]. 2019 [cited 2020 Jan 20]. Available from: https://foodregulation.gov.au/internet/fr/publishing.nsf/Content/sugar-labelling</w:t>
      </w:r>
    </w:p>
    <w:p w14:paraId="68C3CCD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 </w:t>
      </w:r>
      <w:r w:rsidRPr="00657137">
        <w:rPr>
          <w:rFonts w:ascii="Calibri" w:hAnsi="Calibri" w:cs="Calibri"/>
          <w:noProof/>
          <w:szCs w:val="24"/>
        </w:rPr>
        <w:tab/>
        <w:t xml:space="preserve">Australian Government Department of Health. </w:t>
      </w:r>
      <w:r w:rsidRPr="00657137">
        <w:rPr>
          <w:rFonts w:ascii="Calibri" w:hAnsi="Calibri" w:cs="Calibri"/>
          <w:i/>
          <w:iCs/>
          <w:noProof/>
          <w:szCs w:val="24"/>
        </w:rPr>
        <w:t>Current activities of Food Regulation System</w:t>
      </w:r>
      <w:r w:rsidRPr="00657137">
        <w:rPr>
          <w:rFonts w:ascii="Calibri" w:hAnsi="Calibri" w:cs="Calibri"/>
          <w:noProof/>
          <w:szCs w:val="24"/>
        </w:rPr>
        <w:t xml:space="preserve">. 2019; </w:t>
      </w:r>
    </w:p>
    <w:p w14:paraId="3A958D7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8. </w:t>
      </w:r>
      <w:r w:rsidRPr="00657137">
        <w:rPr>
          <w:rFonts w:ascii="Calibri" w:hAnsi="Calibri" w:cs="Calibri"/>
          <w:noProof/>
          <w:szCs w:val="24"/>
        </w:rPr>
        <w:tab/>
        <w:t xml:space="preserve">Clark DHD, O’Connor DHD. </w:t>
      </w:r>
      <w:r w:rsidRPr="00657137">
        <w:rPr>
          <w:rFonts w:ascii="Calibri" w:hAnsi="Calibri" w:cs="Calibri"/>
          <w:i/>
          <w:iCs/>
          <w:noProof/>
          <w:szCs w:val="24"/>
        </w:rPr>
        <w:t xml:space="preserve">Government response to the Food Industry Taskforce’s Report </w:t>
      </w:r>
      <w:r w:rsidRPr="00657137">
        <w:rPr>
          <w:rFonts w:ascii="Calibri" w:hAnsi="Calibri" w:cs="Calibri"/>
          <w:noProof/>
          <w:szCs w:val="24"/>
        </w:rPr>
        <w:t xml:space="preserve">. Wellington; 2018. </w:t>
      </w:r>
    </w:p>
    <w:p w14:paraId="1660439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9. </w:t>
      </w:r>
      <w:r w:rsidRPr="00657137">
        <w:rPr>
          <w:rFonts w:ascii="Calibri" w:hAnsi="Calibri" w:cs="Calibri"/>
          <w:noProof/>
          <w:szCs w:val="24"/>
        </w:rPr>
        <w:tab/>
        <w:t xml:space="preserve">Food Standards Australia and New Zealand. </w:t>
      </w:r>
      <w:r w:rsidRPr="00657137">
        <w:rPr>
          <w:rFonts w:ascii="Calibri" w:hAnsi="Calibri" w:cs="Calibri"/>
          <w:i/>
          <w:iCs/>
          <w:noProof/>
          <w:szCs w:val="24"/>
        </w:rPr>
        <w:t>Sugar Labelling</w:t>
      </w:r>
      <w:r w:rsidRPr="00657137">
        <w:rPr>
          <w:rFonts w:ascii="Calibri" w:hAnsi="Calibri" w:cs="Calibri"/>
          <w:noProof/>
          <w:szCs w:val="24"/>
        </w:rPr>
        <w:t xml:space="preserve"> [Internet]. FSANZ. 2019 [cited 2020 Feb 7]. Available from: https://www.foodstandards.gov.au/consumer/labelling/Pages/Sugar-labelling.aspx</w:t>
      </w:r>
    </w:p>
    <w:p w14:paraId="060E481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0. </w:t>
      </w:r>
      <w:r w:rsidRPr="00657137">
        <w:rPr>
          <w:rFonts w:ascii="Calibri" w:hAnsi="Calibri" w:cs="Calibri"/>
          <w:noProof/>
          <w:szCs w:val="24"/>
        </w:rPr>
        <w:tab/>
        <w:t xml:space="preserve">Food Regulation. </w:t>
      </w:r>
      <w:r w:rsidRPr="00657137">
        <w:rPr>
          <w:rFonts w:ascii="Calibri" w:hAnsi="Calibri" w:cs="Calibri"/>
          <w:i/>
          <w:iCs/>
          <w:noProof/>
          <w:szCs w:val="24"/>
        </w:rPr>
        <w:t>Energy labelling of alcoholic beverages</w:t>
      </w:r>
      <w:r w:rsidRPr="00657137">
        <w:rPr>
          <w:rFonts w:ascii="Calibri" w:hAnsi="Calibri" w:cs="Calibri"/>
          <w:noProof/>
          <w:szCs w:val="24"/>
        </w:rPr>
        <w:t xml:space="preserve"> [Internet]. 2017 [cited 2020 Feb 7]. Available from: https://www1.health.gov.au/internet/fr/publishing.nsf/Content/activities-energy-labelling</w:t>
      </w:r>
    </w:p>
    <w:p w14:paraId="6CF01F0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1. </w:t>
      </w:r>
      <w:r w:rsidRPr="00657137">
        <w:rPr>
          <w:rFonts w:ascii="Calibri" w:hAnsi="Calibri" w:cs="Calibri"/>
          <w:noProof/>
          <w:szCs w:val="24"/>
        </w:rPr>
        <w:tab/>
        <w:t xml:space="preserve">World Cancer Research Fund. </w:t>
      </w:r>
      <w:r w:rsidRPr="00657137">
        <w:rPr>
          <w:rFonts w:ascii="Calibri" w:hAnsi="Calibri" w:cs="Calibri"/>
          <w:i/>
          <w:iCs/>
          <w:noProof/>
          <w:szCs w:val="24"/>
        </w:rPr>
        <w:t>NOURISHING Framework - Nutrition labels</w:t>
      </w:r>
      <w:r w:rsidRPr="00657137">
        <w:rPr>
          <w:rFonts w:ascii="Calibri" w:hAnsi="Calibri" w:cs="Calibri"/>
          <w:noProof/>
          <w:szCs w:val="24"/>
        </w:rPr>
        <w:t xml:space="preserve"> [Internet]. World Cancer Research Fund; 2016. Available from: http://www.wcrf.org/int/policy/nourishing-framework/nutrition-labels</w:t>
      </w:r>
    </w:p>
    <w:p w14:paraId="52E226E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2. </w:t>
      </w:r>
      <w:r w:rsidRPr="00657137">
        <w:rPr>
          <w:rFonts w:ascii="Calibri" w:hAnsi="Calibri" w:cs="Calibri"/>
          <w:noProof/>
          <w:szCs w:val="24"/>
        </w:rPr>
        <w:tab/>
        <w:t xml:space="preserve">Federal Register of Legislation. </w:t>
      </w:r>
      <w:r w:rsidRPr="00657137">
        <w:rPr>
          <w:rFonts w:ascii="Calibri" w:hAnsi="Calibri" w:cs="Calibri"/>
          <w:i/>
          <w:iCs/>
          <w:noProof/>
          <w:szCs w:val="24"/>
        </w:rPr>
        <w:t>Australia New Zealand Food Standards Code – Standard 1.2.7 – Nutrition, health and related claims</w:t>
      </w:r>
      <w:r w:rsidRPr="00657137">
        <w:rPr>
          <w:rFonts w:ascii="Calibri" w:hAnsi="Calibri" w:cs="Calibri"/>
          <w:noProof/>
          <w:szCs w:val="24"/>
        </w:rPr>
        <w:t xml:space="preserve"> [Internet]. 2018 [cited 2020 Jan 15]. Available from: https://www.legislation.gov.au/Details/F2018C00942</w:t>
      </w:r>
    </w:p>
    <w:p w14:paraId="48FA648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3. </w:t>
      </w:r>
      <w:r w:rsidRPr="00657137">
        <w:rPr>
          <w:rFonts w:ascii="Calibri" w:hAnsi="Calibri" w:cs="Calibri"/>
          <w:noProof/>
          <w:szCs w:val="24"/>
        </w:rPr>
        <w:tab/>
        <w:t xml:space="preserve">Australian Government. </w:t>
      </w:r>
      <w:r w:rsidRPr="00657137">
        <w:rPr>
          <w:rFonts w:ascii="Calibri" w:hAnsi="Calibri" w:cs="Calibri"/>
          <w:i/>
          <w:iCs/>
          <w:noProof/>
          <w:szCs w:val="24"/>
        </w:rPr>
        <w:t xml:space="preserve">Australia New Zealand Food Standards Code - Standard 1.2.7 - Nutrition, Health and Related Claims - F2013L00054 </w:t>
      </w:r>
      <w:r w:rsidRPr="00657137">
        <w:rPr>
          <w:rFonts w:ascii="Calibri" w:hAnsi="Calibri" w:cs="Calibri"/>
          <w:noProof/>
          <w:szCs w:val="24"/>
        </w:rPr>
        <w:t xml:space="preserve"> [Internet]. 2013. Available from: http://www.comlaw.gov.au/Details/F2013L00054</w:t>
      </w:r>
    </w:p>
    <w:p w14:paraId="48EF39E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4.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Notified Food-Health Relationships</w:t>
      </w:r>
      <w:r w:rsidRPr="00657137">
        <w:rPr>
          <w:rFonts w:ascii="Calibri" w:hAnsi="Calibri" w:cs="Calibri"/>
          <w:noProof/>
          <w:szCs w:val="24"/>
        </w:rPr>
        <w:t xml:space="preserve"> [Internet]. 2016. Available from: http://www.foodstandards.gov.au/industry/labelling/fhr/Pages/default.aspx</w:t>
      </w:r>
    </w:p>
    <w:p w14:paraId="1C8D28D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5.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 xml:space="preserve">Nutrient Profiling Scoring Calculator </w:t>
      </w:r>
      <w:r w:rsidRPr="00657137">
        <w:rPr>
          <w:rFonts w:ascii="Calibri" w:hAnsi="Calibri" w:cs="Calibri"/>
          <w:noProof/>
          <w:szCs w:val="24"/>
        </w:rPr>
        <w:t xml:space="preserve"> [Internet]. Available from: http://www.foodstandards.gov.au/industry/claims/pages/nutrientprofilingcalculator/Default.aspx</w:t>
      </w:r>
    </w:p>
    <w:p w14:paraId="6E6566D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6.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Expert groups providing advice to FSANZ</w:t>
      </w:r>
      <w:r w:rsidRPr="00657137">
        <w:rPr>
          <w:rFonts w:ascii="Calibri" w:hAnsi="Calibri" w:cs="Calibri"/>
          <w:noProof/>
          <w:szCs w:val="24"/>
        </w:rPr>
        <w:t xml:space="preserve"> [Internet]. 2017 [cited 2020 Jan 30]. Available from: https://www.foodstandards.govt.nz/science/expertise/Pages/Scientific-advisory-groups-.aspx</w:t>
      </w:r>
    </w:p>
    <w:p w14:paraId="432868E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7. </w:t>
      </w:r>
      <w:r w:rsidRPr="00657137">
        <w:rPr>
          <w:rFonts w:ascii="Calibri" w:hAnsi="Calibri" w:cs="Calibri"/>
          <w:noProof/>
          <w:szCs w:val="24"/>
        </w:rPr>
        <w:tab/>
        <w:t xml:space="preserve">Consumer Protection. </w:t>
      </w:r>
      <w:r w:rsidRPr="00657137">
        <w:rPr>
          <w:rFonts w:ascii="Calibri" w:hAnsi="Calibri" w:cs="Calibri"/>
          <w:i/>
          <w:iCs/>
          <w:noProof/>
          <w:szCs w:val="24"/>
        </w:rPr>
        <w:t>Consumer laws</w:t>
      </w:r>
      <w:r w:rsidRPr="00657137">
        <w:rPr>
          <w:rFonts w:ascii="Calibri" w:hAnsi="Calibri" w:cs="Calibri"/>
          <w:noProof/>
          <w:szCs w:val="24"/>
        </w:rPr>
        <w:t xml:space="preserve"> [Internet]. [cited 2020 Jan 15]. Available from: https://www.consumerprotection.govt.nz/general-help/consumer-laws/</w:t>
      </w:r>
    </w:p>
    <w:p w14:paraId="004C60E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8. </w:t>
      </w:r>
      <w:r w:rsidRPr="00657137">
        <w:rPr>
          <w:rFonts w:ascii="Calibri" w:hAnsi="Calibri" w:cs="Calibri"/>
          <w:noProof/>
          <w:szCs w:val="24"/>
        </w:rPr>
        <w:tab/>
        <w:t xml:space="preserve">Consumer Protection. </w:t>
      </w:r>
      <w:r w:rsidRPr="00657137">
        <w:rPr>
          <w:rFonts w:ascii="Calibri" w:hAnsi="Calibri" w:cs="Calibri"/>
          <w:i/>
          <w:iCs/>
          <w:noProof/>
          <w:szCs w:val="24"/>
        </w:rPr>
        <w:t xml:space="preserve">Understanding your consumer rights </w:t>
      </w:r>
      <w:r w:rsidRPr="00657137">
        <w:rPr>
          <w:rFonts w:ascii="Calibri" w:hAnsi="Calibri" w:cs="Calibri"/>
          <w:noProof/>
          <w:szCs w:val="24"/>
        </w:rPr>
        <w:t xml:space="preserve"> [Internet]. [cited 2020 Jan 15]. Available from: https://www.consumerprotection.govt.nz/general-help/consumer-laws/consumer-guarantees-act/understand-consumer-rights/</w:t>
      </w:r>
    </w:p>
    <w:p w14:paraId="0D2F07C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39. </w:t>
      </w:r>
      <w:r w:rsidRPr="00657137">
        <w:rPr>
          <w:rFonts w:ascii="Calibri" w:hAnsi="Calibri" w:cs="Calibri"/>
          <w:noProof/>
          <w:szCs w:val="24"/>
        </w:rPr>
        <w:tab/>
      </w:r>
      <w:r w:rsidRPr="00657137">
        <w:rPr>
          <w:rFonts w:ascii="Calibri" w:hAnsi="Calibri" w:cs="Calibri"/>
          <w:i/>
          <w:iCs/>
          <w:noProof/>
          <w:szCs w:val="24"/>
        </w:rPr>
        <w:t>Food Standards Development Work Plan</w:t>
      </w:r>
      <w:r w:rsidRPr="00657137">
        <w:rPr>
          <w:rFonts w:ascii="Calibri" w:hAnsi="Calibri" w:cs="Calibri"/>
          <w:noProof/>
          <w:szCs w:val="24"/>
        </w:rPr>
        <w:t xml:space="preserve"> [Internet]. 2020 [cited 2020 Jan 15]. Available from: https://www.foodstandards.govt.nz/code/changes/workplan/Documents/Food standards development Work Plan 10.01.20.pdf?csf=1&amp;e=izaVEw</w:t>
      </w:r>
    </w:p>
    <w:p w14:paraId="6049AF5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0. </w:t>
      </w:r>
      <w:r w:rsidRPr="00657137">
        <w:rPr>
          <w:rFonts w:ascii="Calibri" w:hAnsi="Calibri" w:cs="Calibri"/>
          <w:noProof/>
          <w:szCs w:val="24"/>
        </w:rPr>
        <w:tab/>
        <w:t xml:space="preserve">Australian Government. </w:t>
      </w:r>
      <w:r w:rsidRPr="00657137">
        <w:rPr>
          <w:rFonts w:ascii="Calibri" w:hAnsi="Calibri" w:cs="Calibri"/>
          <w:i/>
          <w:iCs/>
          <w:noProof/>
          <w:szCs w:val="24"/>
        </w:rPr>
        <w:t>Australia New Zealand Food Standards Code - Standard 1.2.7 - Nutrition, Health and Related Claims - F2013L00054</w:t>
      </w:r>
      <w:r w:rsidRPr="00657137">
        <w:rPr>
          <w:rFonts w:ascii="Calibri" w:hAnsi="Calibri" w:cs="Calibri"/>
          <w:noProof/>
          <w:szCs w:val="24"/>
        </w:rPr>
        <w:t xml:space="preserve"> [Internet]. 2013. Available from: https://www.comlaw.gov.au/Details/F2013L00054</w:t>
      </w:r>
    </w:p>
    <w:p w14:paraId="05D95DB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lastRenderedPageBreak/>
        <w:t xml:space="preserve">41. </w:t>
      </w:r>
      <w:r w:rsidRPr="00657137">
        <w:rPr>
          <w:rFonts w:ascii="Calibri" w:hAnsi="Calibri" w:cs="Calibri"/>
          <w:noProof/>
          <w:szCs w:val="24"/>
        </w:rPr>
        <w:tab/>
        <w:t xml:space="preserve">Food Standard Australia New Zealand. </w:t>
      </w:r>
      <w:r w:rsidRPr="00657137">
        <w:rPr>
          <w:rFonts w:ascii="Calibri" w:hAnsi="Calibri" w:cs="Calibri"/>
          <w:i/>
          <w:iCs/>
          <w:noProof/>
          <w:szCs w:val="24"/>
        </w:rPr>
        <w:t>Nutrient Profiling Scoring Calculator for Standard 1.2.7</w:t>
      </w:r>
      <w:r w:rsidRPr="00657137">
        <w:rPr>
          <w:rFonts w:ascii="Calibri" w:hAnsi="Calibri" w:cs="Calibri"/>
          <w:noProof/>
          <w:szCs w:val="24"/>
        </w:rPr>
        <w:t xml:space="preserve"> [Internet]. 2016. Available from: http://www.foodstandards.gov.au/industry/labelling/pages/nutrientprofilingcalculator/Default.aspx</w:t>
      </w:r>
    </w:p>
    <w:p w14:paraId="7EEDF9D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2. </w:t>
      </w:r>
      <w:r w:rsidRPr="00657137">
        <w:rPr>
          <w:rFonts w:ascii="Calibri" w:hAnsi="Calibri" w:cs="Calibri"/>
          <w:noProof/>
          <w:szCs w:val="24"/>
        </w:rPr>
        <w:tab/>
      </w:r>
      <w:r w:rsidRPr="00657137">
        <w:rPr>
          <w:rFonts w:ascii="Calibri" w:hAnsi="Calibri" w:cs="Calibri"/>
          <w:i/>
          <w:iCs/>
          <w:noProof/>
          <w:szCs w:val="24"/>
        </w:rPr>
        <w:t>Policy - Regulation HK.03.1.23.11.11.09909 (2011) on the Control of Claims on Processed Food Labeling and Advertisements</w:t>
      </w:r>
      <w:r w:rsidRPr="00657137">
        <w:rPr>
          <w:rFonts w:ascii="Calibri" w:hAnsi="Calibri" w:cs="Calibri"/>
          <w:noProof/>
          <w:szCs w:val="24"/>
        </w:rPr>
        <w:t xml:space="preserve"> [Internet]. 2011. Available from: https://extranet.who.int/nutrition/gina/en/node/22946</w:t>
      </w:r>
    </w:p>
    <w:p w14:paraId="0A96B9A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3. </w:t>
      </w:r>
      <w:r w:rsidRPr="00657137">
        <w:rPr>
          <w:rFonts w:ascii="Calibri" w:hAnsi="Calibri" w:cs="Calibri"/>
          <w:noProof/>
          <w:szCs w:val="24"/>
        </w:rPr>
        <w:tab/>
        <w:t xml:space="preserve">U.S. Food and Drug Administration. </w:t>
      </w:r>
      <w:r w:rsidRPr="00657137">
        <w:rPr>
          <w:rFonts w:ascii="Calibri" w:hAnsi="Calibri" w:cs="Calibri"/>
          <w:i/>
          <w:iCs/>
          <w:noProof/>
          <w:szCs w:val="24"/>
        </w:rPr>
        <w:t>Guidance for Industry: A Food Labeling Guide (8. Claims)</w:t>
      </w:r>
      <w:r w:rsidRPr="00657137">
        <w:rPr>
          <w:rFonts w:ascii="Calibri" w:hAnsi="Calibri" w:cs="Calibri"/>
          <w:noProof/>
          <w:szCs w:val="24"/>
        </w:rPr>
        <w:t xml:space="preserve"> [Internet]. Available from: http://www.fda.gov/Food/GuidanceRegulation/GuidanceDocumentsRegulatoryInformation/LabelingNutrition/ucm064908.htm</w:t>
      </w:r>
    </w:p>
    <w:p w14:paraId="535DCC0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4. </w:t>
      </w:r>
      <w:r w:rsidRPr="00657137">
        <w:rPr>
          <w:rFonts w:ascii="Calibri" w:hAnsi="Calibri" w:cs="Calibri"/>
          <w:noProof/>
          <w:szCs w:val="24"/>
        </w:rPr>
        <w:tab/>
        <w:t xml:space="preserve">Ministry for Primary Industries. </w:t>
      </w:r>
      <w:r w:rsidRPr="00657137">
        <w:rPr>
          <w:rFonts w:ascii="Calibri" w:hAnsi="Calibri" w:cs="Calibri"/>
          <w:i/>
          <w:iCs/>
          <w:noProof/>
          <w:szCs w:val="24"/>
        </w:rPr>
        <w:t>Health Star Ratings</w:t>
      </w:r>
      <w:r w:rsidRPr="00657137">
        <w:rPr>
          <w:rFonts w:ascii="Calibri" w:hAnsi="Calibri" w:cs="Calibri"/>
          <w:noProof/>
          <w:szCs w:val="24"/>
        </w:rPr>
        <w:t xml:space="preserve"> [Internet]. 2016. Available from: http://www.mpi.govt.nz/food-safety/whats-in-our-food/food-labelling/health-star-ratings/</w:t>
      </w:r>
    </w:p>
    <w:p w14:paraId="506932D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5. </w:t>
      </w:r>
      <w:r w:rsidRPr="00657137">
        <w:rPr>
          <w:rFonts w:ascii="Calibri" w:hAnsi="Calibri" w:cs="Calibri"/>
          <w:noProof/>
          <w:szCs w:val="24"/>
        </w:rPr>
        <w:tab/>
        <w:t xml:space="preserve">Ministry for Primary Industries. </w:t>
      </w:r>
      <w:r w:rsidRPr="00657137">
        <w:rPr>
          <w:rFonts w:ascii="Calibri" w:hAnsi="Calibri" w:cs="Calibri"/>
          <w:i/>
          <w:iCs/>
          <w:noProof/>
          <w:szCs w:val="24"/>
        </w:rPr>
        <w:t>Health Star Rating system: Governance</w:t>
      </w:r>
      <w:r w:rsidRPr="00657137">
        <w:rPr>
          <w:rFonts w:ascii="Calibri" w:hAnsi="Calibri" w:cs="Calibri"/>
          <w:noProof/>
          <w:szCs w:val="24"/>
        </w:rPr>
        <w:t xml:space="preserve"> [Internet]. 2016. Available from: http://www.foodsafety.govt.nz/industry/general/labelling-composition/health-star-rating/governance.htm</w:t>
      </w:r>
    </w:p>
    <w:p w14:paraId="6ED1079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6. </w:t>
      </w:r>
      <w:r w:rsidRPr="00657137">
        <w:rPr>
          <w:rFonts w:ascii="Calibri" w:hAnsi="Calibri" w:cs="Calibri"/>
          <w:noProof/>
          <w:szCs w:val="24"/>
        </w:rPr>
        <w:tab/>
        <w:t xml:space="preserve">Australia and New Zealand Ministerial Forum on Food Regulation. </w:t>
      </w:r>
      <w:r w:rsidRPr="00657137">
        <w:rPr>
          <w:rFonts w:ascii="Calibri" w:hAnsi="Calibri" w:cs="Calibri"/>
          <w:i/>
          <w:iCs/>
          <w:noProof/>
          <w:szCs w:val="24"/>
        </w:rPr>
        <w:t>Health Star Rating System Policy Context-What is an anomaly?</w:t>
      </w:r>
      <w:r w:rsidRPr="00657137">
        <w:rPr>
          <w:rFonts w:ascii="Calibri" w:hAnsi="Calibri" w:cs="Calibri"/>
          <w:noProof/>
          <w:szCs w:val="24"/>
        </w:rPr>
        <w:t xml:space="preserve"> 2016. </w:t>
      </w:r>
    </w:p>
    <w:p w14:paraId="641D651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7. </w:t>
      </w:r>
      <w:r w:rsidRPr="00657137">
        <w:rPr>
          <w:rFonts w:ascii="Calibri" w:hAnsi="Calibri" w:cs="Calibri"/>
          <w:noProof/>
          <w:szCs w:val="24"/>
        </w:rPr>
        <w:tab/>
        <w:t xml:space="preserve">Foodstuffs NZ. </w:t>
      </w:r>
      <w:r w:rsidRPr="00657137">
        <w:rPr>
          <w:rFonts w:ascii="Calibri" w:hAnsi="Calibri" w:cs="Calibri"/>
          <w:i/>
          <w:iCs/>
          <w:noProof/>
          <w:szCs w:val="24"/>
        </w:rPr>
        <w:t>Health Star Ratings | Foodstuffs</w:t>
      </w:r>
      <w:r w:rsidRPr="00657137">
        <w:rPr>
          <w:rFonts w:ascii="Calibri" w:hAnsi="Calibri" w:cs="Calibri"/>
          <w:noProof/>
          <w:szCs w:val="24"/>
        </w:rPr>
        <w:t xml:space="preserve"> [Internet]. 2019 [cited 2020 Jan 31]. Available from: https://www.foodstuffs.co.nz/corporate-responsibility/foodstuffs’-pledge-to-promote-healthier-eating/health-star-ratings/</w:t>
      </w:r>
    </w:p>
    <w:p w14:paraId="56BB8AB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8. </w:t>
      </w:r>
      <w:r w:rsidRPr="00657137">
        <w:rPr>
          <w:rFonts w:ascii="Calibri" w:hAnsi="Calibri" w:cs="Calibri"/>
          <w:noProof/>
          <w:szCs w:val="24"/>
        </w:rPr>
        <w:tab/>
        <w:t xml:space="preserve">Countdown Supermarket. </w:t>
      </w:r>
      <w:r w:rsidRPr="00657137">
        <w:rPr>
          <w:rFonts w:ascii="Calibri" w:hAnsi="Calibri" w:cs="Calibri"/>
          <w:i/>
          <w:iCs/>
          <w:noProof/>
          <w:szCs w:val="24"/>
        </w:rPr>
        <w:t>Health Star Rating - Countdown</w:t>
      </w:r>
      <w:r w:rsidRPr="00657137">
        <w:rPr>
          <w:rFonts w:ascii="Calibri" w:hAnsi="Calibri" w:cs="Calibri"/>
          <w:noProof/>
          <w:szCs w:val="24"/>
        </w:rPr>
        <w:t xml:space="preserve"> [Internet]. 2019 [cited 2020 Jan 31]. Available from: https://www.countdown.co.nz/food-hub/healthy-hub/health-star-rating</w:t>
      </w:r>
    </w:p>
    <w:p w14:paraId="73C4FE7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49. </w:t>
      </w:r>
      <w:r w:rsidRPr="00657137">
        <w:rPr>
          <w:rFonts w:ascii="Calibri" w:hAnsi="Calibri" w:cs="Calibri"/>
          <w:noProof/>
          <w:szCs w:val="24"/>
        </w:rPr>
        <w:tab/>
        <w:t xml:space="preserve">Agency H. </w:t>
      </w:r>
      <w:r w:rsidRPr="00657137">
        <w:rPr>
          <w:rFonts w:ascii="Calibri" w:hAnsi="Calibri" w:cs="Calibri"/>
          <w:i/>
          <w:iCs/>
          <w:noProof/>
          <w:szCs w:val="24"/>
        </w:rPr>
        <w:t>Health Star Rating Monitoring and Evaluation</w:t>
      </w:r>
      <w:r w:rsidRPr="00657137">
        <w:rPr>
          <w:rFonts w:ascii="Calibri" w:hAnsi="Calibri" w:cs="Calibri"/>
          <w:noProof/>
          <w:szCs w:val="24"/>
        </w:rPr>
        <w:t xml:space="preserve"> [Internet]. 2016 [cited 2017 Mar 22]. Available from: http://www.hpa.org.nz/research-library/research-publications/health-star-rating-monitoring-and-evaluation</w:t>
      </w:r>
    </w:p>
    <w:p w14:paraId="67623A3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0. </w:t>
      </w:r>
      <w:r w:rsidRPr="00657137">
        <w:rPr>
          <w:rFonts w:ascii="Calibri" w:hAnsi="Calibri" w:cs="Calibri"/>
          <w:noProof/>
          <w:szCs w:val="24"/>
        </w:rPr>
        <w:tab/>
        <w:t xml:space="preserve">Brunton C. </w:t>
      </w:r>
      <w:r w:rsidRPr="00657137">
        <w:rPr>
          <w:rFonts w:ascii="Calibri" w:hAnsi="Calibri" w:cs="Calibri"/>
          <w:i/>
          <w:iCs/>
          <w:noProof/>
          <w:szCs w:val="24"/>
        </w:rPr>
        <w:t>2018 Health Star Rating monitoring and evaluation: Year 2 follow-up research report</w:t>
      </w:r>
      <w:r w:rsidRPr="00657137">
        <w:rPr>
          <w:rFonts w:ascii="Calibri" w:hAnsi="Calibri" w:cs="Calibri"/>
          <w:noProof/>
          <w:szCs w:val="24"/>
        </w:rPr>
        <w:t xml:space="preserve"> [Internet]. Wellington; 2018. Available from: https://www.hpa.org.nz/sites/default/files/Final Report-HSR monitoring and evaluation 2018.pdf</w:t>
      </w:r>
    </w:p>
    <w:p w14:paraId="3E5F87D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1. </w:t>
      </w:r>
      <w:r w:rsidRPr="00657137">
        <w:rPr>
          <w:rFonts w:ascii="Calibri" w:hAnsi="Calibri" w:cs="Calibri"/>
          <w:noProof/>
          <w:szCs w:val="24"/>
        </w:rPr>
        <w:tab/>
        <w:t xml:space="preserve">Health Promotion Agency. </w:t>
      </w:r>
      <w:r w:rsidRPr="00657137">
        <w:rPr>
          <w:rFonts w:ascii="Calibri" w:hAnsi="Calibri" w:cs="Calibri"/>
          <w:i/>
          <w:iCs/>
          <w:noProof/>
          <w:szCs w:val="24"/>
        </w:rPr>
        <w:t>2015/2016 Annual Report</w:t>
      </w:r>
      <w:r w:rsidRPr="00657137">
        <w:rPr>
          <w:rFonts w:ascii="Calibri" w:hAnsi="Calibri" w:cs="Calibri"/>
          <w:noProof/>
          <w:szCs w:val="24"/>
        </w:rPr>
        <w:t xml:space="preserve">. Wellington: Health Promotion Agency; 2016. </w:t>
      </w:r>
    </w:p>
    <w:p w14:paraId="71EA869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2. </w:t>
      </w:r>
      <w:r w:rsidRPr="00657137">
        <w:rPr>
          <w:rFonts w:ascii="Calibri" w:hAnsi="Calibri" w:cs="Calibri"/>
          <w:noProof/>
          <w:szCs w:val="24"/>
        </w:rPr>
        <w:tab/>
        <w:t xml:space="preserve">Regulation Standing Committee F. </w:t>
      </w:r>
      <w:r w:rsidRPr="00657137">
        <w:rPr>
          <w:rFonts w:ascii="Calibri" w:hAnsi="Calibri" w:cs="Calibri"/>
          <w:i/>
          <w:iCs/>
          <w:noProof/>
          <w:szCs w:val="24"/>
        </w:rPr>
        <w:t>The Australia and New Zealand Ministerial Forum on Food Regulation response to the Health Star Rating System five year review</w:t>
      </w:r>
      <w:r w:rsidRPr="00657137">
        <w:rPr>
          <w:rFonts w:ascii="Calibri" w:hAnsi="Calibri" w:cs="Calibri"/>
          <w:noProof/>
          <w:szCs w:val="24"/>
        </w:rPr>
        <w:t xml:space="preserve">. 2019. </w:t>
      </w:r>
    </w:p>
    <w:p w14:paraId="4D39252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3. </w:t>
      </w:r>
      <w:r w:rsidRPr="00657137">
        <w:rPr>
          <w:rFonts w:ascii="Calibri" w:hAnsi="Calibri" w:cs="Calibri"/>
          <w:noProof/>
          <w:szCs w:val="24"/>
        </w:rPr>
        <w:tab/>
        <w:t xml:space="preserve">Australia and New Zealand Ministerial Forum on Food Regulation. </w:t>
      </w:r>
      <w:r w:rsidRPr="00657137">
        <w:rPr>
          <w:rFonts w:ascii="Calibri" w:hAnsi="Calibri" w:cs="Calibri"/>
          <w:i/>
          <w:iCs/>
          <w:noProof/>
          <w:szCs w:val="24"/>
        </w:rPr>
        <w:t>Australia and New Zealand Ministerial Forum on Food Regulation Communique</w:t>
      </w:r>
      <w:r w:rsidRPr="00657137">
        <w:rPr>
          <w:rFonts w:ascii="Calibri" w:hAnsi="Calibri" w:cs="Calibri"/>
          <w:noProof/>
          <w:szCs w:val="24"/>
        </w:rPr>
        <w:t xml:space="preserve">. Christchurch; 2019. </w:t>
      </w:r>
    </w:p>
    <w:p w14:paraId="2452C66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4. </w:t>
      </w:r>
      <w:r w:rsidRPr="00657137">
        <w:rPr>
          <w:rFonts w:ascii="Calibri" w:hAnsi="Calibri" w:cs="Calibri"/>
          <w:noProof/>
          <w:szCs w:val="24"/>
        </w:rPr>
        <w:tab/>
        <w:t xml:space="preserve">Commonwealth of Australia. </w:t>
      </w:r>
      <w:r w:rsidRPr="00657137">
        <w:rPr>
          <w:rFonts w:ascii="Calibri" w:hAnsi="Calibri" w:cs="Calibri"/>
          <w:i/>
          <w:iCs/>
          <w:noProof/>
          <w:szCs w:val="24"/>
        </w:rPr>
        <w:t>Health Star Rating System</w:t>
      </w:r>
      <w:r w:rsidRPr="00657137">
        <w:rPr>
          <w:rFonts w:ascii="Calibri" w:hAnsi="Calibri" w:cs="Calibri"/>
          <w:noProof/>
          <w:szCs w:val="24"/>
        </w:rPr>
        <w:t xml:space="preserve"> [Internet]. 2016. Available from: http://healthstarrating.gov.au/internet/healthstarrating/publishing.nsf/content/home</w:t>
      </w:r>
    </w:p>
    <w:p w14:paraId="1691F53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5. </w:t>
      </w:r>
      <w:r w:rsidRPr="00657137">
        <w:rPr>
          <w:rFonts w:ascii="Calibri" w:hAnsi="Calibri" w:cs="Calibri"/>
          <w:noProof/>
          <w:szCs w:val="24"/>
        </w:rPr>
        <w:tab/>
        <w:t xml:space="preserve">World Health Organization. </w:t>
      </w:r>
      <w:r w:rsidRPr="00657137">
        <w:rPr>
          <w:rFonts w:ascii="Calibri" w:hAnsi="Calibri" w:cs="Calibri"/>
          <w:i/>
          <w:iCs/>
          <w:noProof/>
          <w:szCs w:val="24"/>
        </w:rPr>
        <w:t>France becomes one of the first countries in Region to recommend colour-coded front-of-pack nutrition labelling system.</w:t>
      </w:r>
      <w:r w:rsidRPr="00657137">
        <w:rPr>
          <w:rFonts w:ascii="Calibri" w:hAnsi="Calibri" w:cs="Calibri"/>
          <w:noProof/>
          <w:szCs w:val="24"/>
        </w:rPr>
        <w:t xml:space="preserve"> 2017. </w:t>
      </w:r>
    </w:p>
    <w:p w14:paraId="787A429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6. </w:t>
      </w:r>
      <w:r w:rsidRPr="00657137">
        <w:rPr>
          <w:rFonts w:ascii="Calibri" w:hAnsi="Calibri" w:cs="Calibri"/>
          <w:noProof/>
          <w:szCs w:val="24"/>
        </w:rPr>
        <w:tab/>
        <w:t xml:space="preserve">Colruyt Group. </w:t>
      </w:r>
      <w:r w:rsidRPr="00657137">
        <w:rPr>
          <w:rFonts w:ascii="Calibri" w:hAnsi="Calibri" w:cs="Calibri"/>
          <w:i/>
          <w:iCs/>
          <w:noProof/>
          <w:szCs w:val="24"/>
        </w:rPr>
        <w:t>What is the Nutri-Score? [online]</w:t>
      </w:r>
      <w:r w:rsidRPr="00657137">
        <w:rPr>
          <w:rFonts w:ascii="Calibri" w:hAnsi="Calibri" w:cs="Calibri"/>
          <w:noProof/>
          <w:szCs w:val="24"/>
        </w:rPr>
        <w:t>. 2018; Available from: https://nutriscore.colruytgroup.com/colruytgroup/en/about-nutri-score/</w:t>
      </w:r>
    </w:p>
    <w:p w14:paraId="0559400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7. </w:t>
      </w:r>
      <w:r w:rsidRPr="00657137">
        <w:rPr>
          <w:rFonts w:ascii="Calibri" w:hAnsi="Calibri" w:cs="Calibri"/>
          <w:noProof/>
          <w:szCs w:val="24"/>
        </w:rPr>
        <w:tab/>
        <w:t xml:space="preserve">Chantal J. </w:t>
      </w:r>
      <w:r w:rsidRPr="00657137">
        <w:rPr>
          <w:rFonts w:ascii="Calibri" w:hAnsi="Calibri" w:cs="Calibri"/>
          <w:i/>
          <w:iCs/>
          <w:noProof/>
          <w:szCs w:val="24"/>
        </w:rPr>
        <w:t>Development of a new front-of-pack nutrition label in France: the five colour Nutri-Score</w:t>
      </w:r>
      <w:r w:rsidRPr="00657137">
        <w:rPr>
          <w:rFonts w:ascii="Calibri" w:hAnsi="Calibri" w:cs="Calibri"/>
          <w:noProof/>
          <w:szCs w:val="24"/>
        </w:rPr>
        <w:t xml:space="preserve">. 2017; </w:t>
      </w:r>
    </w:p>
    <w:p w14:paraId="4BF9DD4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8. </w:t>
      </w:r>
      <w:r w:rsidRPr="00657137">
        <w:rPr>
          <w:rFonts w:ascii="Calibri" w:hAnsi="Calibri" w:cs="Calibri"/>
          <w:noProof/>
          <w:szCs w:val="24"/>
        </w:rPr>
        <w:tab/>
        <w:t xml:space="preserve">Diario Oficial de La Republica de Chile. </w:t>
      </w:r>
      <w:r w:rsidRPr="00657137">
        <w:rPr>
          <w:rFonts w:ascii="Calibri" w:hAnsi="Calibri" w:cs="Calibri"/>
          <w:i/>
          <w:iCs/>
          <w:noProof/>
          <w:szCs w:val="24"/>
        </w:rPr>
        <w:t>Decreto 13 – Reglamento Ley 20.606 sobre Composición Nutricional de los Alimentos y su Publicidad</w:t>
      </w:r>
      <w:r w:rsidRPr="00657137">
        <w:rPr>
          <w:rFonts w:ascii="Calibri" w:hAnsi="Calibri" w:cs="Calibri"/>
          <w:noProof/>
          <w:szCs w:val="24"/>
        </w:rPr>
        <w:t xml:space="preserve"> [Internet]. 2015. Available from: http://www.dinta.cl/wp-dintacl/wp-content/uploads/Decreto-13_Ley-super8_do-20150626.pdf</w:t>
      </w:r>
    </w:p>
    <w:p w14:paraId="4BA9CD7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59. </w:t>
      </w:r>
      <w:r w:rsidRPr="00657137">
        <w:rPr>
          <w:rFonts w:ascii="Calibri" w:hAnsi="Calibri" w:cs="Calibri"/>
          <w:noProof/>
          <w:szCs w:val="24"/>
        </w:rPr>
        <w:tab/>
        <w:t xml:space="preserve">Labelling Review Response. </w:t>
      </w:r>
      <w:r w:rsidRPr="00657137">
        <w:rPr>
          <w:rFonts w:ascii="Calibri" w:hAnsi="Calibri" w:cs="Calibri"/>
          <w:i/>
          <w:iCs/>
          <w:noProof/>
          <w:szCs w:val="24"/>
        </w:rPr>
        <w:t>Progress report on the implementation of the Government response to the Labelling Logic Recommendations</w:t>
      </w:r>
      <w:r w:rsidRPr="00657137">
        <w:rPr>
          <w:rFonts w:ascii="Calibri" w:hAnsi="Calibri" w:cs="Calibri"/>
          <w:noProof/>
          <w:szCs w:val="24"/>
        </w:rPr>
        <w:t xml:space="preserve"> [Internet]. 2016. Available from: http://www.foodlabellingreview.gov.au/internet/foodlabelling/publishing.nsf/content/Progress_report_December_2014</w:t>
      </w:r>
    </w:p>
    <w:p w14:paraId="4C3D548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0. </w:t>
      </w:r>
      <w:r w:rsidRPr="00657137">
        <w:rPr>
          <w:rFonts w:ascii="Calibri" w:hAnsi="Calibri" w:cs="Calibri"/>
          <w:noProof/>
          <w:szCs w:val="24"/>
        </w:rPr>
        <w:tab/>
        <w:t xml:space="preserve">Nutrition Resource Centre. </w:t>
      </w:r>
      <w:r w:rsidRPr="00657137">
        <w:rPr>
          <w:rFonts w:ascii="Calibri" w:hAnsi="Calibri" w:cs="Calibri"/>
          <w:i/>
          <w:iCs/>
          <w:noProof/>
          <w:szCs w:val="24"/>
        </w:rPr>
        <w:t>Ontario’s Healthy Menu Choices Act In Effect.</w:t>
      </w:r>
      <w:r w:rsidRPr="00657137">
        <w:rPr>
          <w:rFonts w:ascii="Calibri" w:hAnsi="Calibri" w:cs="Calibri"/>
          <w:noProof/>
          <w:szCs w:val="24"/>
        </w:rPr>
        <w:t xml:space="preserve"> [Internet]. 2017. Available </w:t>
      </w:r>
      <w:r w:rsidRPr="00657137">
        <w:rPr>
          <w:rFonts w:ascii="Calibri" w:hAnsi="Calibri" w:cs="Calibri"/>
          <w:noProof/>
          <w:szCs w:val="24"/>
        </w:rPr>
        <w:lastRenderedPageBreak/>
        <w:t>from: https://opha.on.ca/Nutrition-Resource-Centre/News/NRC-News/2017/Ontario’s-Healthy-Menu-Choices-Act-In-Effect.aspx.</w:t>
      </w:r>
    </w:p>
    <w:p w14:paraId="67E0C59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1. </w:t>
      </w:r>
      <w:r w:rsidRPr="00657137">
        <w:rPr>
          <w:rFonts w:ascii="Calibri" w:hAnsi="Calibri" w:cs="Calibri"/>
          <w:noProof/>
          <w:szCs w:val="24"/>
        </w:rPr>
        <w:tab/>
        <w:t xml:space="preserve">SFDA. </w:t>
      </w:r>
      <w:r w:rsidRPr="00657137">
        <w:rPr>
          <w:rFonts w:ascii="Calibri" w:hAnsi="Calibri" w:cs="Calibri"/>
          <w:i/>
          <w:iCs/>
          <w:noProof/>
          <w:szCs w:val="24"/>
        </w:rPr>
        <w:t>SFDA launches Healthy Food Regulation Strategy tomorrow</w:t>
      </w:r>
      <w:r w:rsidRPr="00657137">
        <w:rPr>
          <w:rFonts w:ascii="Calibri" w:hAnsi="Calibri" w:cs="Calibri"/>
          <w:noProof/>
          <w:szCs w:val="24"/>
        </w:rPr>
        <w:t xml:space="preserve"> [Internet]. Sfda. 2018. Available from: https://www.sfda.gov.sa/en/food/news/Pages/f11-9-2018a1.aspx</w:t>
      </w:r>
    </w:p>
    <w:p w14:paraId="3509FA9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2. </w:t>
      </w:r>
      <w:r w:rsidRPr="00657137">
        <w:rPr>
          <w:rFonts w:ascii="Calibri" w:hAnsi="Calibri" w:cs="Calibri"/>
          <w:noProof/>
          <w:szCs w:val="24"/>
        </w:rPr>
        <w:tab/>
        <w:t xml:space="preserve">Advertising Standards Authority. </w:t>
      </w:r>
      <w:r w:rsidRPr="00657137">
        <w:rPr>
          <w:rFonts w:ascii="Calibri" w:hAnsi="Calibri" w:cs="Calibri"/>
          <w:i/>
          <w:iCs/>
          <w:noProof/>
          <w:szCs w:val="24"/>
        </w:rPr>
        <w:t>Children and Young People’s Advertising Code</w:t>
      </w:r>
      <w:r w:rsidRPr="00657137">
        <w:rPr>
          <w:rFonts w:ascii="Calibri" w:hAnsi="Calibri" w:cs="Calibri"/>
          <w:noProof/>
          <w:szCs w:val="24"/>
        </w:rPr>
        <w:t xml:space="preserve">. 2017. </w:t>
      </w:r>
    </w:p>
    <w:p w14:paraId="5ADE610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3. </w:t>
      </w:r>
      <w:r w:rsidRPr="00657137">
        <w:rPr>
          <w:rFonts w:ascii="Calibri" w:hAnsi="Calibri" w:cs="Calibri"/>
          <w:noProof/>
          <w:szCs w:val="24"/>
        </w:rPr>
        <w:tab/>
        <w:t xml:space="preserve">Boyd Swinburn SV on behalf of submitting health professors. </w:t>
      </w:r>
      <w:r w:rsidRPr="00657137">
        <w:rPr>
          <w:rFonts w:ascii="Calibri" w:hAnsi="Calibri" w:cs="Calibri"/>
          <w:i/>
          <w:iCs/>
          <w:noProof/>
          <w:szCs w:val="24"/>
        </w:rPr>
        <w:t>Proposed new industry code on unhealthy food marketing to children and young people: will it make a difference?</w:t>
      </w:r>
      <w:r w:rsidRPr="00657137">
        <w:rPr>
          <w:rFonts w:ascii="Calibri" w:hAnsi="Calibri" w:cs="Calibri"/>
          <w:noProof/>
          <w:szCs w:val="24"/>
        </w:rPr>
        <w:t xml:space="preserve"> NZ Med J [Internet]. 2017;130(1450). Available from: http://www.nzma.org.nz/journal/read-the-journal/all-issues/2010-2019/2017/vol-130-no-1450-17-february-2017</w:t>
      </w:r>
    </w:p>
    <w:p w14:paraId="203DD11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4. </w:t>
      </w:r>
      <w:r w:rsidRPr="00657137">
        <w:rPr>
          <w:rFonts w:ascii="Calibri" w:hAnsi="Calibri" w:cs="Calibri"/>
          <w:noProof/>
          <w:szCs w:val="24"/>
        </w:rPr>
        <w:tab/>
        <w:t xml:space="preserve">Healthy Auckland Together. </w:t>
      </w:r>
      <w:r w:rsidRPr="00657137">
        <w:rPr>
          <w:rFonts w:ascii="Calibri" w:hAnsi="Calibri" w:cs="Calibri"/>
          <w:i/>
          <w:iCs/>
          <w:noProof/>
          <w:szCs w:val="24"/>
        </w:rPr>
        <w:t>Food Environments and Marketing</w:t>
      </w:r>
      <w:r w:rsidRPr="00657137">
        <w:rPr>
          <w:rFonts w:ascii="Calibri" w:hAnsi="Calibri" w:cs="Calibri"/>
          <w:noProof/>
          <w:szCs w:val="24"/>
        </w:rPr>
        <w:t xml:space="preserve"> [Internet]. 2019 [cited 2020 Jan 21]. Available from: http://www.healthyaucklandtogether.org.nz/take-action/food-environments-and-marketing/</w:t>
      </w:r>
    </w:p>
    <w:p w14:paraId="7E8A4C7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5. </w:t>
      </w:r>
      <w:r w:rsidRPr="00657137">
        <w:rPr>
          <w:rFonts w:ascii="Calibri" w:hAnsi="Calibri" w:cs="Calibri"/>
          <w:noProof/>
          <w:szCs w:val="24"/>
        </w:rPr>
        <w:tab/>
        <w:t xml:space="preserve">Office de la protection du consommateur. </w:t>
      </w:r>
      <w:r w:rsidRPr="00657137">
        <w:rPr>
          <w:rFonts w:ascii="Calibri" w:hAnsi="Calibri" w:cs="Calibri"/>
          <w:i/>
          <w:iCs/>
          <w:noProof/>
          <w:szCs w:val="24"/>
        </w:rPr>
        <w:t>Advertising targeted at children under 13 years of age. Guide to the Application of Sections 248 and 249 Consumer Protection Act</w:t>
      </w:r>
      <w:r w:rsidRPr="00657137">
        <w:rPr>
          <w:rFonts w:ascii="Calibri" w:hAnsi="Calibri" w:cs="Calibri"/>
          <w:noProof/>
          <w:szCs w:val="24"/>
        </w:rPr>
        <w:t xml:space="preserve"> [Internet]. 2013. Available from: https://www.opc.gouv.qc.ca/fileadmin/media/documents/consommateur/sujet/publicite-pratique-illegale/EN_Guide_publicite_moins_de_13_ans_vf.pdf</w:t>
      </w:r>
    </w:p>
    <w:p w14:paraId="1AA57D6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6. </w:t>
      </w:r>
      <w:r w:rsidRPr="00657137">
        <w:rPr>
          <w:rFonts w:ascii="Calibri" w:hAnsi="Calibri" w:cs="Calibri"/>
          <w:noProof/>
          <w:szCs w:val="24"/>
        </w:rPr>
        <w:tab/>
        <w:t xml:space="preserve">Kent MP, Dubois L, Wanless A. </w:t>
      </w:r>
      <w:r w:rsidRPr="00657137">
        <w:rPr>
          <w:rFonts w:ascii="Calibri" w:hAnsi="Calibri" w:cs="Calibri"/>
          <w:i/>
          <w:iCs/>
          <w:noProof/>
          <w:szCs w:val="24"/>
        </w:rPr>
        <w:t>Food marketing on children’s television in two different policy environments</w:t>
      </w:r>
      <w:r w:rsidRPr="00657137">
        <w:rPr>
          <w:rFonts w:ascii="Calibri" w:hAnsi="Calibri" w:cs="Calibri"/>
          <w:noProof/>
          <w:szCs w:val="24"/>
        </w:rPr>
        <w:t>. Int J Pediatr Obes [Internet]. 2011;6(2–2):e433-41. Available from: http://www.ncbi.nlm.nih.gov/pubmed/21062202</w:t>
      </w:r>
    </w:p>
    <w:p w14:paraId="59C7B29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7. </w:t>
      </w:r>
      <w:r w:rsidRPr="00657137">
        <w:rPr>
          <w:rFonts w:ascii="Calibri" w:hAnsi="Calibri" w:cs="Calibri"/>
          <w:noProof/>
          <w:szCs w:val="24"/>
        </w:rPr>
        <w:tab/>
        <w:t xml:space="preserve">World Cancer Research Fund. </w:t>
      </w:r>
      <w:r w:rsidRPr="00657137">
        <w:rPr>
          <w:rFonts w:ascii="Calibri" w:hAnsi="Calibri" w:cs="Calibri"/>
          <w:i/>
          <w:iCs/>
          <w:noProof/>
          <w:szCs w:val="24"/>
        </w:rPr>
        <w:t>NOURISHING Framework - Set retail environment incentives</w:t>
      </w:r>
      <w:r w:rsidRPr="00657137">
        <w:rPr>
          <w:rFonts w:ascii="Calibri" w:hAnsi="Calibri" w:cs="Calibri"/>
          <w:noProof/>
          <w:szCs w:val="24"/>
        </w:rPr>
        <w:t xml:space="preserve"> [Internet]. 2016. Available from: http://www.wcrf.org/int/policy/nourishing-framework/set-retail-environment-incentives</w:t>
      </w:r>
    </w:p>
    <w:p w14:paraId="5D1B98E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8. </w:t>
      </w:r>
      <w:r w:rsidRPr="00657137">
        <w:rPr>
          <w:rFonts w:ascii="Calibri" w:hAnsi="Calibri" w:cs="Calibri"/>
          <w:noProof/>
          <w:szCs w:val="24"/>
        </w:rPr>
        <w:tab/>
      </w:r>
      <w:r w:rsidRPr="00657137">
        <w:rPr>
          <w:rFonts w:ascii="Calibri" w:hAnsi="Calibri" w:cs="Calibri"/>
          <w:i/>
          <w:iCs/>
          <w:noProof/>
          <w:szCs w:val="24"/>
        </w:rPr>
        <w:t>Chile Bans ‘Kinder Suprise’ and ‘Happy Meals’ to Combat Child Obesity</w:t>
      </w:r>
      <w:r w:rsidRPr="00657137">
        <w:rPr>
          <w:rFonts w:ascii="Calibri" w:hAnsi="Calibri" w:cs="Calibri"/>
          <w:noProof/>
          <w:szCs w:val="24"/>
        </w:rPr>
        <w:t>. The Argentina Independent [Internet]. 2016; Available from: http://www.argentinaindependent.com/currentaffairs/latest-news/newsfromlatinamerica/chile-bans-kinder-suprise-and-happy-meals-to-combat-child-obesity/</w:t>
      </w:r>
    </w:p>
    <w:p w14:paraId="06C5E9C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69. </w:t>
      </w:r>
      <w:r w:rsidRPr="00657137">
        <w:rPr>
          <w:rFonts w:ascii="Calibri" w:hAnsi="Calibri" w:cs="Calibri"/>
          <w:noProof/>
          <w:szCs w:val="24"/>
        </w:rPr>
        <w:tab/>
        <w:t xml:space="preserve">Dillman Carpentier FR, Correa T, Reyes M, Taillie LS. </w:t>
      </w:r>
      <w:r w:rsidRPr="00657137">
        <w:rPr>
          <w:rFonts w:ascii="Calibri" w:hAnsi="Calibri" w:cs="Calibri"/>
          <w:i/>
          <w:iCs/>
          <w:noProof/>
          <w:szCs w:val="24"/>
        </w:rPr>
        <w:t>Evaluating the impact of Chile’s marketing regulation of unhealthy foods and beverages: Pre-school and adolescent children’s changes in exposure to food advertising on television</w:t>
      </w:r>
      <w:r w:rsidRPr="00657137">
        <w:rPr>
          <w:rFonts w:ascii="Calibri" w:hAnsi="Calibri" w:cs="Calibri"/>
          <w:noProof/>
          <w:szCs w:val="24"/>
        </w:rPr>
        <w:t xml:space="preserve">. Public Health Nutr. 2019;1–9. </w:t>
      </w:r>
    </w:p>
    <w:p w14:paraId="71A5530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0. </w:t>
      </w:r>
      <w:r w:rsidRPr="00657137">
        <w:rPr>
          <w:rFonts w:ascii="Calibri" w:hAnsi="Calibri" w:cs="Calibri"/>
          <w:noProof/>
          <w:szCs w:val="24"/>
        </w:rPr>
        <w:tab/>
        <w:t xml:space="preserve">Mediano Stoltze F, Reyes M, Smith TL, Correa T, Corvalán C, Carpentier FRD. </w:t>
      </w:r>
      <w:r w:rsidRPr="00657137">
        <w:rPr>
          <w:rFonts w:ascii="Calibri" w:hAnsi="Calibri" w:cs="Calibri"/>
          <w:i/>
          <w:iCs/>
          <w:noProof/>
          <w:szCs w:val="24"/>
        </w:rPr>
        <w:t>Prevalence of Child-Directed Marketing on Breakfast Cereal Packages before and after Chile’s Food Marketing Law: A Pre- and Post-Quantitative Content Analysis</w:t>
      </w:r>
      <w:r w:rsidRPr="00657137">
        <w:rPr>
          <w:rFonts w:ascii="Calibri" w:hAnsi="Calibri" w:cs="Calibri"/>
          <w:noProof/>
          <w:szCs w:val="24"/>
        </w:rPr>
        <w:t>. Int J Environ Res Public Health [Internet]. 2019 Nov 15 [cited 2020 Feb 10];16(22):4501. Available from: https://www.mdpi.com/1660-4601/16/22/4501</w:t>
      </w:r>
    </w:p>
    <w:p w14:paraId="6E6FED9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1. </w:t>
      </w:r>
      <w:r w:rsidRPr="00657137">
        <w:rPr>
          <w:rFonts w:ascii="Calibri" w:hAnsi="Calibri" w:cs="Calibri"/>
          <w:noProof/>
          <w:szCs w:val="24"/>
        </w:rPr>
        <w:tab/>
        <w:t xml:space="preserve">Advertising Standards Authority. </w:t>
      </w:r>
      <w:r w:rsidRPr="00657137">
        <w:rPr>
          <w:rFonts w:ascii="Calibri" w:hAnsi="Calibri" w:cs="Calibri"/>
          <w:i/>
          <w:iCs/>
          <w:noProof/>
          <w:szCs w:val="24"/>
        </w:rPr>
        <w:t>Food: HFSS Media Placement 2018</w:t>
      </w:r>
      <w:r w:rsidRPr="00657137">
        <w:rPr>
          <w:rFonts w:ascii="Calibri" w:hAnsi="Calibri" w:cs="Calibri"/>
          <w:noProof/>
          <w:szCs w:val="24"/>
        </w:rPr>
        <w:t xml:space="preserve"> [Internet]. 2018. Available from: https://www.asa.org.uk/advice-online/food-hfss-media-placement.html</w:t>
      </w:r>
    </w:p>
    <w:p w14:paraId="56F9B76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2. </w:t>
      </w:r>
      <w:r w:rsidRPr="00657137">
        <w:rPr>
          <w:rFonts w:ascii="Calibri" w:hAnsi="Calibri" w:cs="Calibri"/>
          <w:noProof/>
          <w:szCs w:val="24"/>
        </w:rPr>
        <w:tab/>
        <w:t xml:space="preserve">Advertising Standards Authority. </w:t>
      </w:r>
      <w:r w:rsidRPr="00657137">
        <w:rPr>
          <w:rFonts w:ascii="Calibri" w:hAnsi="Calibri" w:cs="Calibri"/>
          <w:i/>
          <w:iCs/>
          <w:noProof/>
          <w:szCs w:val="24"/>
        </w:rPr>
        <w:t>New: Children and Young People’s Advertising Code</w:t>
      </w:r>
      <w:r w:rsidRPr="00657137">
        <w:rPr>
          <w:rFonts w:ascii="Calibri" w:hAnsi="Calibri" w:cs="Calibri"/>
          <w:noProof/>
          <w:szCs w:val="24"/>
        </w:rPr>
        <w:t xml:space="preserve"> [Internet]. 2017. Available from: http://www.asa.co.nz/codes/codes/new-children-young-peoples-advertising-code/</w:t>
      </w:r>
    </w:p>
    <w:p w14:paraId="44FDE1A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3. </w:t>
      </w:r>
      <w:r w:rsidRPr="00657137">
        <w:rPr>
          <w:rFonts w:ascii="Calibri" w:hAnsi="Calibri" w:cs="Calibri"/>
          <w:noProof/>
          <w:szCs w:val="24"/>
        </w:rPr>
        <w:tab/>
        <w:t xml:space="preserve">Jones N. </w:t>
      </w:r>
      <w:r w:rsidRPr="00657137">
        <w:rPr>
          <w:rFonts w:ascii="Calibri" w:hAnsi="Calibri" w:cs="Calibri"/>
          <w:i/>
          <w:iCs/>
          <w:noProof/>
          <w:szCs w:val="24"/>
        </w:rPr>
        <w:t>Junk food ads to be banned from around schools in anti-obesity actions agreed with industry - NZ Herald</w:t>
      </w:r>
      <w:r w:rsidRPr="00657137">
        <w:rPr>
          <w:rFonts w:ascii="Calibri" w:hAnsi="Calibri" w:cs="Calibri"/>
          <w:noProof/>
          <w:szCs w:val="24"/>
        </w:rPr>
        <w:t>. 2019 Nov 16 [cited 2020 Jan 31]; Available from: https://www.nzherald.co.nz/nz/news/article.cfm?c_id=1&amp;objectid=12285611</w:t>
      </w:r>
    </w:p>
    <w:p w14:paraId="5AC5B6F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4. </w:t>
      </w:r>
      <w:r w:rsidRPr="00657137">
        <w:rPr>
          <w:rFonts w:ascii="Calibri" w:hAnsi="Calibri" w:cs="Calibri"/>
          <w:noProof/>
          <w:szCs w:val="24"/>
        </w:rPr>
        <w:tab/>
        <w:t xml:space="preserve">World Cancer Research Fund. </w:t>
      </w:r>
      <w:r w:rsidRPr="00657137">
        <w:rPr>
          <w:rFonts w:ascii="Calibri" w:hAnsi="Calibri" w:cs="Calibri"/>
          <w:i/>
          <w:iCs/>
          <w:noProof/>
          <w:szCs w:val="24"/>
        </w:rPr>
        <w:t>NOURISHING Framework - Restrict food marketing</w:t>
      </w:r>
      <w:r w:rsidRPr="00657137">
        <w:rPr>
          <w:rFonts w:ascii="Calibri" w:hAnsi="Calibri" w:cs="Calibri"/>
          <w:noProof/>
          <w:szCs w:val="24"/>
        </w:rPr>
        <w:t xml:space="preserve"> [Internet]. 2016. Available from: http://www.wcrf.org/int/policy/nourishing-framework/restrict-food-marketing</w:t>
      </w:r>
    </w:p>
    <w:p w14:paraId="6E0883D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5. </w:t>
      </w:r>
      <w:r w:rsidRPr="00657137">
        <w:rPr>
          <w:rFonts w:ascii="Calibri" w:hAnsi="Calibri" w:cs="Calibri"/>
          <w:noProof/>
          <w:szCs w:val="24"/>
        </w:rPr>
        <w:tab/>
        <w:t xml:space="preserve">Veerman JL, Cobiac LJ. </w:t>
      </w:r>
      <w:r w:rsidRPr="00657137">
        <w:rPr>
          <w:rFonts w:ascii="Calibri" w:hAnsi="Calibri" w:cs="Calibri"/>
          <w:i/>
          <w:iCs/>
          <w:noProof/>
          <w:szCs w:val="24"/>
        </w:rPr>
        <w:t>Removing the GST exemption for fresh fruits and vegetables could cost lives</w:t>
      </w:r>
      <w:r w:rsidRPr="00657137">
        <w:rPr>
          <w:rFonts w:ascii="Calibri" w:hAnsi="Calibri" w:cs="Calibri"/>
          <w:noProof/>
          <w:szCs w:val="24"/>
        </w:rPr>
        <w:t>. Med J Aust [Internet]. 2013;199(8):534–5. Available from: http://www.ncbi.nlm.nih.gov/pubmed/24138373</w:t>
      </w:r>
    </w:p>
    <w:p w14:paraId="57B6705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6. </w:t>
      </w:r>
      <w:r w:rsidRPr="00657137">
        <w:rPr>
          <w:rFonts w:ascii="Calibri" w:hAnsi="Calibri" w:cs="Calibri"/>
          <w:noProof/>
          <w:szCs w:val="24"/>
        </w:rPr>
        <w:tab/>
        <w:t xml:space="preserve">World Cancer Research Fund. </w:t>
      </w:r>
      <w:r w:rsidRPr="00657137">
        <w:rPr>
          <w:rFonts w:ascii="Calibri" w:hAnsi="Calibri" w:cs="Calibri"/>
          <w:i/>
          <w:iCs/>
          <w:noProof/>
          <w:szCs w:val="24"/>
        </w:rPr>
        <w:t>NOURISHING Framework - Use economic tools</w:t>
      </w:r>
      <w:r w:rsidRPr="00657137">
        <w:rPr>
          <w:rFonts w:ascii="Calibri" w:hAnsi="Calibri" w:cs="Calibri"/>
          <w:noProof/>
          <w:szCs w:val="24"/>
        </w:rPr>
        <w:t xml:space="preserve"> [Internet]. 2016. Available from: http://www.wcrf.org/int/policy/nourishing-framework/use-economic-tools</w:t>
      </w:r>
    </w:p>
    <w:p w14:paraId="0D01DF3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7. </w:t>
      </w:r>
      <w:r w:rsidRPr="00657137">
        <w:rPr>
          <w:rFonts w:ascii="Calibri" w:hAnsi="Calibri" w:cs="Calibri"/>
          <w:noProof/>
          <w:szCs w:val="24"/>
        </w:rPr>
        <w:tab/>
      </w:r>
      <w:r w:rsidRPr="00657137">
        <w:rPr>
          <w:rFonts w:ascii="Calibri" w:hAnsi="Calibri" w:cs="Calibri"/>
          <w:i/>
          <w:iCs/>
          <w:noProof/>
          <w:szCs w:val="24"/>
        </w:rPr>
        <w:t>Policies to promote healthy eating in Europe: A structured review of policies and their effectiveness</w:t>
      </w:r>
      <w:r w:rsidRPr="00657137">
        <w:rPr>
          <w:rFonts w:ascii="Calibri" w:hAnsi="Calibri" w:cs="Calibri"/>
          <w:noProof/>
          <w:szCs w:val="24"/>
        </w:rPr>
        <w:t xml:space="preserve">. Nutr Rev. 2012;70(3):188–200. </w:t>
      </w:r>
    </w:p>
    <w:p w14:paraId="1BDD916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8. </w:t>
      </w:r>
      <w:r w:rsidRPr="00657137">
        <w:rPr>
          <w:rFonts w:ascii="Calibri" w:hAnsi="Calibri" w:cs="Calibri"/>
          <w:noProof/>
          <w:szCs w:val="24"/>
        </w:rPr>
        <w:tab/>
        <w:t xml:space="preserve">Walls J. </w:t>
      </w:r>
      <w:r w:rsidRPr="00657137">
        <w:rPr>
          <w:rFonts w:ascii="Calibri" w:hAnsi="Calibri" w:cs="Calibri"/>
          <w:i/>
          <w:iCs/>
          <w:noProof/>
          <w:szCs w:val="24"/>
        </w:rPr>
        <w:t xml:space="preserve">Ministry of Health is exploring the feasibility of a sugar tax but Govt says it won’t implement </w:t>
      </w:r>
      <w:r w:rsidRPr="00657137">
        <w:rPr>
          <w:rFonts w:ascii="Calibri" w:hAnsi="Calibri" w:cs="Calibri"/>
          <w:i/>
          <w:iCs/>
          <w:noProof/>
          <w:szCs w:val="24"/>
        </w:rPr>
        <w:lastRenderedPageBreak/>
        <w:t>one this term</w:t>
      </w:r>
      <w:r w:rsidRPr="00657137">
        <w:rPr>
          <w:rFonts w:ascii="Calibri" w:hAnsi="Calibri" w:cs="Calibri"/>
          <w:noProof/>
          <w:szCs w:val="24"/>
        </w:rPr>
        <w:t>. New Zealand Herald [Internet]. 2019 Jan 29; Available from: https://www.nzherald.co.nz/nz/news/article.cfm?c_id=1&amp;objectid=12197516</w:t>
      </w:r>
    </w:p>
    <w:p w14:paraId="1E210F3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79. </w:t>
      </w:r>
      <w:r w:rsidRPr="00657137">
        <w:rPr>
          <w:rFonts w:ascii="Calibri" w:hAnsi="Calibri" w:cs="Calibri"/>
          <w:noProof/>
          <w:szCs w:val="24"/>
        </w:rPr>
        <w:tab/>
        <w:t xml:space="preserve">Jones N. </w:t>
      </w:r>
      <w:r w:rsidRPr="00657137">
        <w:rPr>
          <w:rFonts w:ascii="Calibri" w:hAnsi="Calibri" w:cs="Calibri"/>
          <w:i/>
          <w:iCs/>
          <w:noProof/>
          <w:szCs w:val="24"/>
        </w:rPr>
        <w:t>Exclusive: Crackdown on junk food, drink to “turn tide” on diabetes: Associate Health Minister Peeni Henare</w:t>
      </w:r>
      <w:r w:rsidRPr="00657137">
        <w:rPr>
          <w:rFonts w:ascii="Calibri" w:hAnsi="Calibri" w:cs="Calibri"/>
          <w:noProof/>
          <w:szCs w:val="24"/>
        </w:rPr>
        <w:t>. New Zealand Herald [Internet]. 2019 Oct 9; Available from: https://www.nzherald.co.nz/nz/news/article.cfm?c_id=1&amp;objectid=12274252</w:t>
      </w:r>
    </w:p>
    <w:p w14:paraId="75526EA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0. </w:t>
      </w:r>
      <w:r w:rsidRPr="00657137">
        <w:rPr>
          <w:rFonts w:ascii="Calibri" w:hAnsi="Calibri" w:cs="Calibri"/>
          <w:noProof/>
          <w:szCs w:val="24"/>
        </w:rPr>
        <w:tab/>
        <w:t xml:space="preserve">Sundborn G, Thornley S, Beaglehole R, Bezzant N. </w:t>
      </w:r>
      <w:r w:rsidRPr="00657137">
        <w:rPr>
          <w:rFonts w:ascii="Calibri" w:hAnsi="Calibri" w:cs="Calibri"/>
          <w:i/>
          <w:iCs/>
          <w:noProof/>
          <w:szCs w:val="24"/>
        </w:rPr>
        <w:t>Policy brief: a sugary drink tax for New Zealand and 10,000-strong petition snubbed by Minister of Health and National Government</w:t>
      </w:r>
      <w:r w:rsidRPr="00657137">
        <w:rPr>
          <w:rFonts w:ascii="Calibri" w:hAnsi="Calibri" w:cs="Calibri"/>
          <w:noProof/>
          <w:szCs w:val="24"/>
        </w:rPr>
        <w:t>. New Zeal Med J [Internet]. 2017 Sep 22;130(1462):114–6. Available from: http://ezproxy.auckland.ac.nz/login?url=https://search.proquest.com/docview/1943480107?accountid=8424</w:t>
      </w:r>
    </w:p>
    <w:p w14:paraId="766CC2A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1. </w:t>
      </w:r>
      <w:r w:rsidRPr="00657137">
        <w:rPr>
          <w:rFonts w:ascii="Calibri" w:hAnsi="Calibri" w:cs="Calibri"/>
          <w:noProof/>
          <w:szCs w:val="24"/>
        </w:rPr>
        <w:tab/>
        <w:t xml:space="preserve">New Zealand Institute of Economic Research. </w:t>
      </w:r>
      <w:r w:rsidRPr="00657137">
        <w:rPr>
          <w:rFonts w:ascii="Calibri" w:hAnsi="Calibri" w:cs="Calibri"/>
          <w:i/>
          <w:iCs/>
          <w:noProof/>
          <w:szCs w:val="24"/>
        </w:rPr>
        <w:t>Sugar taxes A review of the evidence NZIER report to Ministry of Health</w:t>
      </w:r>
      <w:r w:rsidRPr="00657137">
        <w:rPr>
          <w:rFonts w:ascii="Calibri" w:hAnsi="Calibri" w:cs="Calibri"/>
          <w:noProof/>
          <w:szCs w:val="24"/>
        </w:rPr>
        <w:t xml:space="preserve"> [Internet]. 2017 [cited 2020 Jan 31]. Available from: www.nzier.org.nz.</w:t>
      </w:r>
    </w:p>
    <w:p w14:paraId="4575735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2. </w:t>
      </w:r>
      <w:r w:rsidRPr="00657137">
        <w:rPr>
          <w:rFonts w:ascii="Calibri" w:hAnsi="Calibri" w:cs="Calibri"/>
          <w:noProof/>
          <w:szCs w:val="24"/>
        </w:rPr>
        <w:tab/>
        <w:t xml:space="preserve">Colchero MA, Popkin BM, Rivera JA, Ng SW. </w:t>
      </w:r>
      <w:r w:rsidRPr="00657137">
        <w:rPr>
          <w:rFonts w:ascii="Calibri" w:hAnsi="Calibri" w:cs="Calibri"/>
          <w:i/>
          <w:iCs/>
          <w:noProof/>
          <w:szCs w:val="24"/>
        </w:rPr>
        <w:t>Beverage purchases from stores in Mexico under the excise tax on sugar sweetened beverages: observational study</w:t>
      </w:r>
      <w:r w:rsidRPr="00657137">
        <w:rPr>
          <w:rFonts w:ascii="Calibri" w:hAnsi="Calibri" w:cs="Calibri"/>
          <w:noProof/>
          <w:szCs w:val="24"/>
        </w:rPr>
        <w:t>. BMJ [Internet]. 2016;352:h6704. Available from: http://www.ncbi.nlm.nih.gov/pubmed/26738745</w:t>
      </w:r>
    </w:p>
    <w:p w14:paraId="45D69A4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3. </w:t>
      </w:r>
      <w:r w:rsidRPr="00657137">
        <w:rPr>
          <w:rFonts w:ascii="Calibri" w:hAnsi="Calibri" w:cs="Calibri"/>
          <w:noProof/>
          <w:szCs w:val="24"/>
        </w:rPr>
        <w:tab/>
        <w:t xml:space="preserve">Biro A. </w:t>
      </w:r>
      <w:r w:rsidRPr="00657137">
        <w:rPr>
          <w:rFonts w:ascii="Calibri" w:hAnsi="Calibri" w:cs="Calibri"/>
          <w:i/>
          <w:iCs/>
          <w:noProof/>
          <w:szCs w:val="24"/>
        </w:rPr>
        <w:t>Did the junk food tax make the Hungarians eat healthier?</w:t>
      </w:r>
      <w:r w:rsidRPr="00657137">
        <w:rPr>
          <w:rFonts w:ascii="Calibri" w:hAnsi="Calibri" w:cs="Calibri"/>
          <w:noProof/>
          <w:szCs w:val="24"/>
        </w:rPr>
        <w:t xml:space="preserve"> Food Policy. 2015;54:107–15. </w:t>
      </w:r>
    </w:p>
    <w:p w14:paraId="54E8C50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4. </w:t>
      </w:r>
      <w:r w:rsidRPr="00657137">
        <w:rPr>
          <w:rFonts w:ascii="Calibri" w:hAnsi="Calibri" w:cs="Calibri"/>
          <w:noProof/>
          <w:szCs w:val="24"/>
        </w:rPr>
        <w:tab/>
        <w:t xml:space="preserve">Rathbone Greenbank Investments. </w:t>
      </w:r>
      <w:r w:rsidRPr="00657137">
        <w:rPr>
          <w:rFonts w:ascii="Calibri" w:hAnsi="Calibri" w:cs="Calibri"/>
          <w:i/>
          <w:iCs/>
          <w:noProof/>
          <w:szCs w:val="24"/>
        </w:rPr>
        <w:t>The UK sugar tax: one year on | Rathbone Greenbank Investment</w:t>
      </w:r>
      <w:r w:rsidRPr="00657137">
        <w:rPr>
          <w:rFonts w:ascii="Calibri" w:hAnsi="Calibri" w:cs="Calibri"/>
          <w:noProof/>
          <w:szCs w:val="24"/>
        </w:rPr>
        <w:t xml:space="preserve"> [Internet]. 2019 [cited 2020 Feb 10]. Available from: https://www.rathbonegreenbank.com/insight/uk-sugar-tax-one-year</w:t>
      </w:r>
    </w:p>
    <w:p w14:paraId="00DB320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5. </w:t>
      </w:r>
      <w:r w:rsidRPr="00657137">
        <w:rPr>
          <w:rFonts w:ascii="Calibri" w:hAnsi="Calibri" w:cs="Calibri"/>
          <w:noProof/>
          <w:szCs w:val="24"/>
        </w:rPr>
        <w:tab/>
        <w:t xml:space="preserve">UK Parliment. </w:t>
      </w:r>
      <w:r w:rsidRPr="00657137">
        <w:rPr>
          <w:rFonts w:ascii="Calibri" w:hAnsi="Calibri" w:cs="Calibri"/>
          <w:i/>
          <w:iCs/>
          <w:noProof/>
          <w:szCs w:val="24"/>
        </w:rPr>
        <w:t>Financial Statement Volume 622 - Hansard</w:t>
      </w:r>
      <w:r w:rsidRPr="00657137">
        <w:rPr>
          <w:rFonts w:ascii="Calibri" w:hAnsi="Calibri" w:cs="Calibri"/>
          <w:noProof/>
          <w:szCs w:val="24"/>
        </w:rPr>
        <w:t xml:space="preserve"> [Internet]. 2017 [cited 2020 Feb 10]. Available from: https://hansard.parliament.uk/Commons/2017-03-08/debates/9128238B-4A1C-4EEA-A6F0-6FEB0B5024D8/FinancialStatement#contribution-7B30FFC0-4B7A-4D63-8075-3C7F83EDC5</w:t>
      </w:r>
    </w:p>
    <w:p w14:paraId="7419F40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6. </w:t>
      </w:r>
      <w:r w:rsidRPr="00657137">
        <w:rPr>
          <w:rFonts w:ascii="Calibri" w:hAnsi="Calibri" w:cs="Calibri"/>
          <w:noProof/>
          <w:szCs w:val="24"/>
        </w:rPr>
        <w:tab/>
        <w:t xml:space="preserve">World Cancer Research Fund. </w:t>
      </w:r>
      <w:r w:rsidRPr="00657137">
        <w:rPr>
          <w:rFonts w:ascii="Calibri" w:hAnsi="Calibri" w:cs="Calibri"/>
          <w:i/>
          <w:iCs/>
          <w:noProof/>
          <w:szCs w:val="24"/>
        </w:rPr>
        <w:t>NOURISHING Framework - Harness food supply chain</w:t>
      </w:r>
      <w:r w:rsidRPr="00657137">
        <w:rPr>
          <w:rFonts w:ascii="Calibri" w:hAnsi="Calibri" w:cs="Calibri"/>
          <w:noProof/>
          <w:szCs w:val="24"/>
        </w:rPr>
        <w:t xml:space="preserve"> [Internet]. 2016. Available from: http://www.wcrf.org/int/policy/nourishing-framework/harness-food-supply-chain</w:t>
      </w:r>
    </w:p>
    <w:p w14:paraId="22B39C1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7. </w:t>
      </w:r>
      <w:r w:rsidRPr="00657137">
        <w:rPr>
          <w:rFonts w:ascii="Calibri" w:hAnsi="Calibri" w:cs="Calibri"/>
          <w:noProof/>
          <w:szCs w:val="24"/>
        </w:rPr>
        <w:tab/>
        <w:t xml:space="preserve">Minsitry of Social Development. </w:t>
      </w:r>
      <w:r w:rsidRPr="00657137">
        <w:rPr>
          <w:rFonts w:ascii="Calibri" w:hAnsi="Calibri" w:cs="Calibri"/>
          <w:i/>
          <w:iCs/>
          <w:noProof/>
          <w:szCs w:val="24"/>
        </w:rPr>
        <w:t>Disability Allowance</w:t>
      </w:r>
      <w:r w:rsidRPr="00657137">
        <w:rPr>
          <w:rFonts w:ascii="Calibri" w:hAnsi="Calibri" w:cs="Calibri"/>
          <w:noProof/>
          <w:szCs w:val="24"/>
        </w:rPr>
        <w:t xml:space="preserve"> [Internet]. 2017. Available from: https://www.workandincome.govt.nz/products/a-z-benefits/disability-allowance.html</w:t>
      </w:r>
    </w:p>
    <w:p w14:paraId="5F77105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8. </w:t>
      </w:r>
      <w:r w:rsidRPr="00657137">
        <w:rPr>
          <w:rFonts w:ascii="Calibri" w:hAnsi="Calibri" w:cs="Calibri"/>
          <w:noProof/>
          <w:szCs w:val="24"/>
        </w:rPr>
        <w:tab/>
        <w:t xml:space="preserve">Edmunds S. </w:t>
      </w:r>
      <w:r w:rsidRPr="00657137">
        <w:rPr>
          <w:rFonts w:ascii="Calibri" w:hAnsi="Calibri" w:cs="Calibri"/>
          <w:i/>
          <w:iCs/>
          <w:noProof/>
          <w:szCs w:val="24"/>
        </w:rPr>
        <w:t>My Food Bag kits for beneficiaries “a way to avoid giving people money” | Stuff.co.nz</w:t>
      </w:r>
      <w:r w:rsidRPr="00657137">
        <w:rPr>
          <w:rFonts w:ascii="Calibri" w:hAnsi="Calibri" w:cs="Calibri"/>
          <w:noProof/>
          <w:szCs w:val="24"/>
        </w:rPr>
        <w:t>. stuff.co.nz [Internet]. 2019 Dec 12 [cited 2020 Jan 31]; Available from: https://www.stuff.co.nz/business/118132587/my-food-bag-kits-for-beneficiaries-a-way-to-avoid-giving-people-money</w:t>
      </w:r>
    </w:p>
    <w:p w14:paraId="75BBB7F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89. </w:t>
      </w:r>
      <w:r w:rsidRPr="00657137">
        <w:rPr>
          <w:rFonts w:ascii="Calibri" w:hAnsi="Calibri" w:cs="Calibri"/>
          <w:noProof/>
          <w:szCs w:val="24"/>
        </w:rPr>
        <w:tab/>
        <w:t xml:space="preserve">NZ Government. </w:t>
      </w:r>
      <w:r w:rsidRPr="00657137">
        <w:rPr>
          <w:rFonts w:ascii="Calibri" w:hAnsi="Calibri" w:cs="Calibri"/>
          <w:i/>
          <w:iCs/>
          <w:noProof/>
          <w:szCs w:val="24"/>
        </w:rPr>
        <w:t>Funding boosts to help vulnerable children - PM</w:t>
      </w:r>
      <w:r w:rsidRPr="00657137">
        <w:rPr>
          <w:rFonts w:ascii="Calibri" w:hAnsi="Calibri" w:cs="Calibri"/>
          <w:noProof/>
          <w:szCs w:val="24"/>
        </w:rPr>
        <w:t xml:space="preserve"> [Internet]. 28 May 201. 2013. Available from: https://www.beehive.govt.nz/release/funding-boosts-help-vulnerable-children-pm</w:t>
      </w:r>
    </w:p>
    <w:p w14:paraId="3D8D8C6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0. </w:t>
      </w:r>
      <w:r w:rsidRPr="00657137">
        <w:rPr>
          <w:rFonts w:ascii="Calibri" w:hAnsi="Calibri" w:cs="Calibri"/>
          <w:noProof/>
          <w:szCs w:val="24"/>
        </w:rPr>
        <w:tab/>
        <w:t xml:space="preserve">KickStart Breakfast. </w:t>
      </w:r>
      <w:r w:rsidRPr="00657137">
        <w:rPr>
          <w:rFonts w:ascii="Calibri" w:hAnsi="Calibri" w:cs="Calibri"/>
          <w:i/>
          <w:iCs/>
          <w:noProof/>
          <w:szCs w:val="24"/>
        </w:rPr>
        <w:t>About KickStart Breakfast</w:t>
      </w:r>
      <w:r w:rsidRPr="00657137">
        <w:rPr>
          <w:rFonts w:ascii="Calibri" w:hAnsi="Calibri" w:cs="Calibri"/>
          <w:noProof/>
          <w:szCs w:val="24"/>
        </w:rPr>
        <w:t xml:space="preserve"> [Internet]. 2017. Available from: https://kickstartbreakfast.co.nz/about</w:t>
      </w:r>
    </w:p>
    <w:p w14:paraId="7A50D14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1. </w:t>
      </w:r>
      <w:r w:rsidRPr="00657137">
        <w:rPr>
          <w:rFonts w:ascii="Calibri" w:hAnsi="Calibri" w:cs="Calibri"/>
          <w:noProof/>
          <w:szCs w:val="24"/>
        </w:rPr>
        <w:tab/>
        <w:t xml:space="preserve">Ardern JHR, Martin TH. </w:t>
      </w:r>
      <w:r w:rsidRPr="00657137">
        <w:rPr>
          <w:rFonts w:ascii="Calibri" w:hAnsi="Calibri" w:cs="Calibri"/>
          <w:i/>
          <w:iCs/>
          <w:noProof/>
          <w:szCs w:val="24"/>
        </w:rPr>
        <w:t>School lunch programme launched</w:t>
      </w:r>
      <w:r w:rsidRPr="00657137">
        <w:rPr>
          <w:rFonts w:ascii="Calibri" w:hAnsi="Calibri" w:cs="Calibri"/>
          <w:noProof/>
          <w:szCs w:val="24"/>
        </w:rPr>
        <w:t xml:space="preserve"> [Internet]. Beehive Media Releases. 2019. Available from: https://www.beehive.govt.nz/release/school-lunch-programme-launched</w:t>
      </w:r>
    </w:p>
    <w:p w14:paraId="0979FDB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2. </w:t>
      </w:r>
      <w:r w:rsidRPr="00657137">
        <w:rPr>
          <w:rFonts w:ascii="Calibri" w:hAnsi="Calibri" w:cs="Calibri"/>
          <w:noProof/>
          <w:szCs w:val="24"/>
        </w:rPr>
        <w:tab/>
        <w:t xml:space="preserve">Ministry of Health. </w:t>
      </w:r>
      <w:r w:rsidRPr="00657137">
        <w:rPr>
          <w:rFonts w:ascii="Calibri" w:hAnsi="Calibri" w:cs="Calibri"/>
          <w:i/>
          <w:iCs/>
          <w:noProof/>
          <w:szCs w:val="24"/>
        </w:rPr>
        <w:t>Healthy Food and Drink Guidance - Schools</w:t>
      </w:r>
      <w:r w:rsidRPr="00657137">
        <w:rPr>
          <w:rFonts w:ascii="Calibri" w:hAnsi="Calibri" w:cs="Calibri"/>
          <w:noProof/>
          <w:szCs w:val="24"/>
        </w:rPr>
        <w:t xml:space="preserve">. 2019. </w:t>
      </w:r>
    </w:p>
    <w:p w14:paraId="28073CC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3. </w:t>
      </w:r>
      <w:r w:rsidRPr="00657137">
        <w:rPr>
          <w:rFonts w:ascii="Calibri" w:hAnsi="Calibri" w:cs="Calibri"/>
          <w:noProof/>
          <w:szCs w:val="24"/>
        </w:rPr>
        <w:tab/>
        <w:t xml:space="preserve">Ministry of Education. </w:t>
      </w:r>
      <w:r w:rsidRPr="00657137">
        <w:rPr>
          <w:rFonts w:ascii="Calibri" w:hAnsi="Calibri" w:cs="Calibri"/>
          <w:i/>
          <w:iCs/>
          <w:noProof/>
          <w:szCs w:val="24"/>
        </w:rPr>
        <w:t>The National Administration Guidelines (NAGs) | Education in New Zealand</w:t>
      </w:r>
      <w:r w:rsidRPr="00657137">
        <w:rPr>
          <w:rFonts w:ascii="Calibri" w:hAnsi="Calibri" w:cs="Calibri"/>
          <w:noProof/>
          <w:szCs w:val="24"/>
        </w:rPr>
        <w:t xml:space="preserve"> [Internet]. 2017 [cited 2020 Jan 15]. Available from: http://www.education.govt.nz/our-work/legislation/nags/</w:t>
      </w:r>
    </w:p>
    <w:p w14:paraId="38B4972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4. </w:t>
      </w:r>
      <w:r w:rsidRPr="00657137">
        <w:rPr>
          <w:rFonts w:ascii="Calibri" w:hAnsi="Calibri" w:cs="Calibri"/>
          <w:noProof/>
          <w:szCs w:val="24"/>
        </w:rPr>
        <w:tab/>
        <w:t xml:space="preserve">Fuelled for Life. </w:t>
      </w:r>
      <w:r w:rsidRPr="00657137">
        <w:rPr>
          <w:rFonts w:ascii="Calibri" w:hAnsi="Calibri" w:cs="Calibri"/>
          <w:i/>
          <w:iCs/>
          <w:noProof/>
          <w:szCs w:val="24"/>
        </w:rPr>
        <w:t>Food and beverage classification system nutrient framework for schools</w:t>
      </w:r>
      <w:r w:rsidRPr="00657137">
        <w:rPr>
          <w:rFonts w:ascii="Calibri" w:hAnsi="Calibri" w:cs="Calibri"/>
          <w:noProof/>
          <w:szCs w:val="24"/>
        </w:rPr>
        <w:t xml:space="preserve"> [Internet]. 2016. Available from: http://www.fuelled4life.org.nz/</w:t>
      </w:r>
    </w:p>
    <w:p w14:paraId="0318B29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5. </w:t>
      </w:r>
      <w:r w:rsidRPr="00657137">
        <w:rPr>
          <w:rFonts w:ascii="Calibri" w:hAnsi="Calibri" w:cs="Calibri"/>
          <w:noProof/>
          <w:szCs w:val="24"/>
        </w:rPr>
        <w:tab/>
        <w:t xml:space="preserve">Ministry of Health. </w:t>
      </w:r>
      <w:r w:rsidRPr="00657137">
        <w:rPr>
          <w:rFonts w:ascii="Calibri" w:hAnsi="Calibri" w:cs="Calibri"/>
          <w:i/>
          <w:iCs/>
          <w:noProof/>
          <w:szCs w:val="24"/>
        </w:rPr>
        <w:t>Ministry of Health encourages schools to adopt water only policies</w:t>
      </w:r>
      <w:r w:rsidRPr="00657137">
        <w:rPr>
          <w:rFonts w:ascii="Calibri" w:hAnsi="Calibri" w:cs="Calibri"/>
          <w:noProof/>
          <w:szCs w:val="24"/>
        </w:rPr>
        <w:t xml:space="preserve"> [Internet]. 2016. Available from: http://www.health.govt.nz/news-media/media-releases/ministry-health-encourages-schools-adopt-water-only-policies</w:t>
      </w:r>
    </w:p>
    <w:p w14:paraId="65879CB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6. </w:t>
      </w:r>
      <w:r w:rsidRPr="00657137">
        <w:rPr>
          <w:rFonts w:ascii="Calibri" w:hAnsi="Calibri" w:cs="Calibri"/>
          <w:noProof/>
          <w:szCs w:val="24"/>
        </w:rPr>
        <w:tab/>
        <w:t xml:space="preserve">Regional Public Health &amp; Ministry of Health. </w:t>
      </w:r>
      <w:r w:rsidRPr="00657137">
        <w:rPr>
          <w:rFonts w:ascii="Calibri" w:hAnsi="Calibri" w:cs="Calibri"/>
          <w:i/>
          <w:iCs/>
          <w:noProof/>
          <w:szCs w:val="24"/>
        </w:rPr>
        <w:t>Water-only School Toolkit</w:t>
      </w:r>
      <w:r w:rsidRPr="00657137">
        <w:rPr>
          <w:rFonts w:ascii="Calibri" w:hAnsi="Calibri" w:cs="Calibri"/>
          <w:noProof/>
          <w:szCs w:val="24"/>
        </w:rPr>
        <w:t xml:space="preserve"> [Internet]. [cited 2020 Jan 16]. Available from: http://www.rph.org.nz/public-health-topics/schools/water-only-schools/water-only-school-toolkit(d2520117-c76f-4453-b6ac-34eea383a883)/wateronlyschoolstoolkitupdated.pdf</w:t>
      </w:r>
    </w:p>
    <w:p w14:paraId="1E935D1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7. </w:t>
      </w:r>
      <w:r w:rsidRPr="00657137">
        <w:rPr>
          <w:rFonts w:ascii="Calibri" w:hAnsi="Calibri" w:cs="Calibri"/>
          <w:noProof/>
          <w:szCs w:val="24"/>
        </w:rPr>
        <w:tab/>
        <w:t xml:space="preserve">Ministry of Education. </w:t>
      </w:r>
      <w:r w:rsidRPr="00657137">
        <w:rPr>
          <w:rFonts w:ascii="Calibri" w:hAnsi="Calibri" w:cs="Calibri"/>
          <w:i/>
          <w:iCs/>
          <w:noProof/>
          <w:szCs w:val="24"/>
        </w:rPr>
        <w:t xml:space="preserve">Guideline 4: Healthy nutrition in schools / Guidelines for school food </w:t>
      </w:r>
      <w:r w:rsidRPr="00657137">
        <w:rPr>
          <w:rFonts w:ascii="Calibri" w:hAnsi="Calibri" w:cs="Calibri"/>
          <w:i/>
          <w:iCs/>
          <w:noProof/>
          <w:szCs w:val="24"/>
        </w:rPr>
        <w:lastRenderedPageBreak/>
        <w:t>programmes / Healthy lifestyles / Key collections / Home - Health &amp; PE</w:t>
      </w:r>
      <w:r w:rsidRPr="00657137">
        <w:rPr>
          <w:rFonts w:ascii="Calibri" w:hAnsi="Calibri" w:cs="Calibri"/>
          <w:noProof/>
          <w:szCs w:val="24"/>
        </w:rPr>
        <w:t xml:space="preserve"> [Internet]. [cited 2020 Feb 5]. Available from: https://health.tki.org.nz/Key-collections/Healthy-lifestyles/Guidelines-for-school-food-programmes/Guideline-4-Healthy-nutrition-in-schools</w:t>
      </w:r>
    </w:p>
    <w:p w14:paraId="16661E1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8. </w:t>
      </w:r>
      <w:r w:rsidRPr="00657137">
        <w:rPr>
          <w:rFonts w:ascii="Calibri" w:hAnsi="Calibri" w:cs="Calibri"/>
          <w:noProof/>
          <w:szCs w:val="24"/>
        </w:rPr>
        <w:tab/>
        <w:t xml:space="preserve">INFORMAS. </w:t>
      </w:r>
      <w:r w:rsidRPr="00657137">
        <w:rPr>
          <w:rFonts w:ascii="Calibri" w:hAnsi="Calibri" w:cs="Calibri"/>
          <w:i/>
          <w:iCs/>
          <w:noProof/>
          <w:szCs w:val="24"/>
        </w:rPr>
        <w:t>NZ Food Environment Survey | INFORMAS</w:t>
      </w:r>
      <w:r w:rsidRPr="00657137">
        <w:rPr>
          <w:rFonts w:ascii="Calibri" w:hAnsi="Calibri" w:cs="Calibri"/>
          <w:noProof/>
          <w:szCs w:val="24"/>
        </w:rPr>
        <w:t xml:space="preserve"> [Internet]. 2017 [cited 2020 Feb 5]. Available from: https://www.informas.org/nz-food-environment-study/</w:t>
      </w:r>
    </w:p>
    <w:p w14:paraId="669CDB5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99. </w:t>
      </w:r>
      <w:r w:rsidRPr="00657137">
        <w:rPr>
          <w:rFonts w:ascii="Calibri" w:hAnsi="Calibri" w:cs="Calibri"/>
          <w:noProof/>
          <w:szCs w:val="24"/>
        </w:rPr>
        <w:tab/>
        <w:t xml:space="preserve">Ministry of Education. </w:t>
      </w:r>
      <w:r w:rsidRPr="00657137">
        <w:rPr>
          <w:rFonts w:ascii="Calibri" w:hAnsi="Calibri" w:cs="Calibri"/>
          <w:i/>
          <w:iCs/>
          <w:noProof/>
          <w:szCs w:val="24"/>
        </w:rPr>
        <w:t>Licensing Criteria for Early Childhood Education &amp; Care Services 2008 and Early Childhood Education Curriculum Framework</w:t>
      </w:r>
      <w:r w:rsidRPr="00657137">
        <w:rPr>
          <w:rFonts w:ascii="Calibri" w:hAnsi="Calibri" w:cs="Calibri"/>
          <w:noProof/>
          <w:szCs w:val="24"/>
        </w:rPr>
        <w:t xml:space="preserve"> [Internet]. Wellington: Ministry of Education; 2018 [cited 2020 Jan 31]. 40 p. Available from: www.education.govt.nz</w:t>
      </w:r>
    </w:p>
    <w:p w14:paraId="2A97EFB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0. </w:t>
      </w:r>
      <w:r w:rsidRPr="00657137">
        <w:rPr>
          <w:rFonts w:ascii="Calibri" w:hAnsi="Calibri" w:cs="Calibri"/>
          <w:noProof/>
          <w:szCs w:val="24"/>
        </w:rPr>
        <w:tab/>
        <w:t xml:space="preserve">Children’s Commissioner. </w:t>
      </w:r>
      <w:r w:rsidRPr="00657137">
        <w:rPr>
          <w:rFonts w:ascii="Calibri" w:hAnsi="Calibri" w:cs="Calibri"/>
          <w:i/>
          <w:iCs/>
          <w:noProof/>
          <w:szCs w:val="24"/>
        </w:rPr>
        <w:t>Guidelines for school food programmes. Best practice guidance for your school</w:t>
      </w:r>
      <w:r w:rsidRPr="00657137">
        <w:rPr>
          <w:rFonts w:ascii="Calibri" w:hAnsi="Calibri" w:cs="Calibri"/>
          <w:noProof/>
          <w:szCs w:val="24"/>
        </w:rPr>
        <w:t xml:space="preserve"> [Internet]. Children’s Commissioner: Wellington; 2014. Available from: http://www.occ.org.nz/assets/Publications/Guidelines-for-Food-in-Schools.pdf</w:t>
      </w:r>
    </w:p>
    <w:p w14:paraId="21D478D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1. </w:t>
      </w:r>
      <w:r w:rsidRPr="00657137">
        <w:rPr>
          <w:rFonts w:ascii="Calibri" w:hAnsi="Calibri" w:cs="Calibri"/>
          <w:noProof/>
          <w:szCs w:val="24"/>
        </w:rPr>
        <w:tab/>
        <w:t xml:space="preserve">World Cancer Research Fund. </w:t>
      </w:r>
      <w:r w:rsidRPr="00657137">
        <w:rPr>
          <w:rFonts w:ascii="Calibri" w:hAnsi="Calibri" w:cs="Calibri"/>
          <w:i/>
          <w:iCs/>
          <w:noProof/>
          <w:szCs w:val="24"/>
        </w:rPr>
        <w:t>NOURISHING Framework - Offer healthy foods</w:t>
      </w:r>
      <w:r w:rsidRPr="00657137">
        <w:rPr>
          <w:rFonts w:ascii="Calibri" w:hAnsi="Calibri" w:cs="Calibri"/>
          <w:noProof/>
          <w:szCs w:val="24"/>
        </w:rPr>
        <w:t xml:space="preserve"> [Internet]. 2016. Available from: http://www.wcrf.org/int/policy/nourishing-framework/offer-healthy-foods</w:t>
      </w:r>
    </w:p>
    <w:p w14:paraId="6F2D2B9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2. </w:t>
      </w:r>
      <w:r w:rsidRPr="00657137">
        <w:rPr>
          <w:rFonts w:ascii="Calibri" w:hAnsi="Calibri" w:cs="Calibri"/>
          <w:noProof/>
          <w:szCs w:val="24"/>
        </w:rPr>
        <w:tab/>
        <w:t xml:space="preserve">Fundo Nacional de Desinvolvimento da Educacao. </w:t>
      </w:r>
      <w:r w:rsidRPr="00657137">
        <w:rPr>
          <w:rFonts w:ascii="Calibri" w:hAnsi="Calibri" w:cs="Calibri"/>
          <w:i/>
          <w:iCs/>
          <w:noProof/>
          <w:szCs w:val="24"/>
        </w:rPr>
        <w:t>Sobre o PNAE</w:t>
      </w:r>
      <w:r w:rsidRPr="00657137">
        <w:rPr>
          <w:rFonts w:ascii="Calibri" w:hAnsi="Calibri" w:cs="Calibri"/>
          <w:noProof/>
          <w:szCs w:val="24"/>
        </w:rPr>
        <w:t xml:space="preserve"> [Internet]. 2016. Available from: http://www.fnde.gov.br/programas/alimentacao-escolar</w:t>
      </w:r>
    </w:p>
    <w:p w14:paraId="32ED5AD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3. </w:t>
      </w:r>
      <w:r w:rsidRPr="00657137">
        <w:rPr>
          <w:rFonts w:ascii="Calibri" w:hAnsi="Calibri" w:cs="Calibri"/>
          <w:noProof/>
          <w:szCs w:val="24"/>
        </w:rPr>
        <w:tab/>
        <w:t xml:space="preserve">Ministry of Education. </w:t>
      </w:r>
      <w:r w:rsidRPr="00657137">
        <w:rPr>
          <w:rFonts w:ascii="Calibri" w:hAnsi="Calibri" w:cs="Calibri"/>
          <w:i/>
          <w:iCs/>
          <w:noProof/>
          <w:szCs w:val="24"/>
        </w:rPr>
        <w:t>National Fund for Education Development, Resolution No 26 of 17 June 2013 (Ministério da Educação, Fundo Nacional de Desenvolvimento da Educação, Resolução No 26 de 17 de junho de 2013)</w:t>
      </w:r>
      <w:r w:rsidRPr="00657137">
        <w:rPr>
          <w:rFonts w:ascii="Calibri" w:hAnsi="Calibri" w:cs="Calibri"/>
          <w:noProof/>
          <w:szCs w:val="24"/>
        </w:rPr>
        <w:t xml:space="preserve">. Brazil: Ministry of Education; 2016. </w:t>
      </w:r>
    </w:p>
    <w:p w14:paraId="56C33CB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4. </w:t>
      </w:r>
      <w:r w:rsidRPr="00657137">
        <w:rPr>
          <w:rFonts w:ascii="Calibri" w:hAnsi="Calibri" w:cs="Calibri"/>
          <w:noProof/>
          <w:szCs w:val="24"/>
        </w:rPr>
        <w:tab/>
        <w:t xml:space="preserve">National District Health Board Food and Network Drink Environments. </w:t>
      </w:r>
      <w:r w:rsidRPr="00657137">
        <w:rPr>
          <w:rFonts w:ascii="Calibri" w:hAnsi="Calibri" w:cs="Calibri"/>
          <w:i/>
          <w:iCs/>
          <w:noProof/>
          <w:szCs w:val="24"/>
        </w:rPr>
        <w:t>National Healthy Food and Drink Policy (2nd ed)</w:t>
      </w:r>
      <w:r w:rsidRPr="00657137">
        <w:rPr>
          <w:rFonts w:ascii="Calibri" w:hAnsi="Calibri" w:cs="Calibri"/>
          <w:noProof/>
          <w:szCs w:val="24"/>
        </w:rPr>
        <w:t xml:space="preserve"> [Internet]. 2nd ed. Wellington: Ministry of Health; 2019. Available from: https://www.health.govt.nz/system/files/documents/publications/national-healthy-food-and-drink-policy-2nd-edition.pdf</w:t>
      </w:r>
    </w:p>
    <w:p w14:paraId="1AFD9C1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5. </w:t>
      </w:r>
      <w:r w:rsidRPr="00657137">
        <w:rPr>
          <w:rFonts w:ascii="Calibri" w:hAnsi="Calibri" w:cs="Calibri"/>
          <w:noProof/>
          <w:szCs w:val="24"/>
        </w:rPr>
        <w:tab/>
        <w:t xml:space="preserve">Ministry of Health. </w:t>
      </w:r>
      <w:r w:rsidRPr="00657137">
        <w:rPr>
          <w:rFonts w:ascii="Calibri" w:hAnsi="Calibri" w:cs="Calibri"/>
          <w:i/>
          <w:iCs/>
          <w:noProof/>
          <w:szCs w:val="24"/>
        </w:rPr>
        <w:t xml:space="preserve">Healthy Food and Drink Policy for Organisations </w:t>
      </w:r>
      <w:r w:rsidRPr="00657137">
        <w:rPr>
          <w:rFonts w:ascii="Calibri" w:hAnsi="Calibri" w:cs="Calibri"/>
          <w:noProof/>
          <w:szCs w:val="24"/>
        </w:rPr>
        <w:t xml:space="preserve"> [Internet]. 2016. Available from: http://www.health.govt.nz/system/files/documents/publications/healthy-food-and-drink-policy-for-organisations-sept20-16.pdf</w:t>
      </w:r>
    </w:p>
    <w:p w14:paraId="0E5AD7A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6. </w:t>
      </w:r>
      <w:r w:rsidRPr="00657137">
        <w:rPr>
          <w:rFonts w:ascii="Calibri" w:hAnsi="Calibri" w:cs="Calibri"/>
          <w:noProof/>
          <w:szCs w:val="24"/>
        </w:rPr>
        <w:tab/>
        <w:t xml:space="preserve">New Zealand. Ministry of Health. </w:t>
      </w:r>
      <w:r w:rsidRPr="00657137">
        <w:rPr>
          <w:rFonts w:ascii="Calibri" w:hAnsi="Calibri" w:cs="Calibri"/>
          <w:i/>
          <w:iCs/>
          <w:noProof/>
          <w:szCs w:val="24"/>
        </w:rPr>
        <w:t>National Healthy Food and Drink Policy - 2nd Edition</w:t>
      </w:r>
      <w:r w:rsidRPr="00657137">
        <w:rPr>
          <w:rFonts w:ascii="Calibri" w:hAnsi="Calibri" w:cs="Calibri"/>
          <w:noProof/>
          <w:szCs w:val="24"/>
        </w:rPr>
        <w:t xml:space="preserve">. 2019. </w:t>
      </w:r>
    </w:p>
    <w:p w14:paraId="4E0F263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7. </w:t>
      </w:r>
      <w:r w:rsidRPr="00657137">
        <w:rPr>
          <w:rFonts w:ascii="Calibri" w:hAnsi="Calibri" w:cs="Calibri"/>
          <w:noProof/>
          <w:szCs w:val="24"/>
        </w:rPr>
        <w:tab/>
        <w:t xml:space="preserve">Department of Corrections. </w:t>
      </w:r>
      <w:r w:rsidRPr="00657137">
        <w:rPr>
          <w:rFonts w:ascii="Calibri" w:hAnsi="Calibri" w:cs="Calibri"/>
          <w:i/>
          <w:iCs/>
          <w:noProof/>
          <w:szCs w:val="24"/>
        </w:rPr>
        <w:t>F.01.Res.01 Catering</w:t>
      </w:r>
      <w:r w:rsidRPr="00657137">
        <w:rPr>
          <w:rFonts w:ascii="Calibri" w:hAnsi="Calibri" w:cs="Calibri"/>
          <w:noProof/>
          <w:szCs w:val="24"/>
        </w:rPr>
        <w:t xml:space="preserve"> [Internet]. Available from: http://www.corrections.govt.nz/resources/policy_and_legislation/Prison-Operations-Manual/Public-RL/F.01.Res.html</w:t>
      </w:r>
    </w:p>
    <w:p w14:paraId="3638CC1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8. </w:t>
      </w:r>
      <w:r w:rsidRPr="00657137">
        <w:rPr>
          <w:rFonts w:ascii="Calibri" w:hAnsi="Calibri" w:cs="Calibri"/>
          <w:noProof/>
          <w:szCs w:val="24"/>
        </w:rPr>
        <w:tab/>
        <w:t xml:space="preserve">Ministry of Health. </w:t>
      </w:r>
      <w:r w:rsidRPr="00657137">
        <w:rPr>
          <w:rFonts w:ascii="Calibri" w:hAnsi="Calibri" w:cs="Calibri"/>
          <w:i/>
          <w:iCs/>
          <w:noProof/>
          <w:szCs w:val="24"/>
        </w:rPr>
        <w:t>Rest home certification and audits</w:t>
      </w:r>
      <w:r w:rsidRPr="00657137">
        <w:rPr>
          <w:rFonts w:ascii="Calibri" w:hAnsi="Calibri" w:cs="Calibri"/>
          <w:noProof/>
          <w:szCs w:val="24"/>
        </w:rPr>
        <w:t xml:space="preserve"> [Internet]. Ministry of Health; Available from: http://www.health.govt.nz/your-health/services-and-support/health-care-services/services-older-people/residential-care/rest-home-certification-and-audits</w:t>
      </w:r>
    </w:p>
    <w:p w14:paraId="3BFA613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09. </w:t>
      </w:r>
      <w:r w:rsidRPr="00657137">
        <w:rPr>
          <w:rFonts w:ascii="Calibri" w:hAnsi="Calibri" w:cs="Calibri"/>
          <w:noProof/>
          <w:szCs w:val="24"/>
        </w:rPr>
        <w:tab/>
        <w:t xml:space="preserve">Ministry of Health. </w:t>
      </w:r>
      <w:r w:rsidRPr="00657137">
        <w:rPr>
          <w:rFonts w:ascii="Calibri" w:hAnsi="Calibri" w:cs="Calibri"/>
          <w:i/>
          <w:iCs/>
          <w:noProof/>
          <w:szCs w:val="24"/>
        </w:rPr>
        <w:t>Health and disability service standards</w:t>
      </w:r>
      <w:r w:rsidRPr="00657137">
        <w:rPr>
          <w:rFonts w:ascii="Calibri" w:hAnsi="Calibri" w:cs="Calibri"/>
          <w:noProof/>
          <w:szCs w:val="24"/>
        </w:rPr>
        <w:t xml:space="preserve"> [Internet]. 2016. Available from: http://www.health.govt.nz/our-work/regulation-health-and-disability-system/certification-health-care-services/services-standards</w:t>
      </w:r>
    </w:p>
    <w:p w14:paraId="0F70C3D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0. </w:t>
      </w:r>
      <w:r w:rsidRPr="00657137">
        <w:rPr>
          <w:rFonts w:ascii="Calibri" w:hAnsi="Calibri" w:cs="Calibri"/>
          <w:noProof/>
          <w:szCs w:val="24"/>
        </w:rPr>
        <w:tab/>
        <w:t xml:space="preserve">Health Promotion Agency. </w:t>
      </w:r>
      <w:r w:rsidRPr="00657137">
        <w:rPr>
          <w:rFonts w:ascii="Calibri" w:hAnsi="Calibri" w:cs="Calibri"/>
          <w:i/>
          <w:iCs/>
          <w:noProof/>
          <w:szCs w:val="24"/>
        </w:rPr>
        <w:t>Annual report 2014/2015</w:t>
      </w:r>
      <w:r w:rsidRPr="00657137">
        <w:rPr>
          <w:rFonts w:ascii="Calibri" w:hAnsi="Calibri" w:cs="Calibri"/>
          <w:noProof/>
          <w:szCs w:val="24"/>
        </w:rPr>
        <w:t xml:space="preserve">. Wellington: Health Promotion Agency; 2015. </w:t>
      </w:r>
    </w:p>
    <w:p w14:paraId="7416CE4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1. </w:t>
      </w:r>
      <w:r w:rsidRPr="00657137">
        <w:rPr>
          <w:rFonts w:ascii="Calibri" w:hAnsi="Calibri" w:cs="Calibri"/>
          <w:noProof/>
          <w:szCs w:val="24"/>
        </w:rPr>
        <w:tab/>
        <w:t xml:space="preserve">Toi Te Ora Public Health Service. </w:t>
      </w:r>
      <w:r w:rsidRPr="00657137">
        <w:rPr>
          <w:rFonts w:ascii="Calibri" w:hAnsi="Calibri" w:cs="Calibri"/>
          <w:i/>
          <w:iCs/>
          <w:noProof/>
          <w:szCs w:val="24"/>
        </w:rPr>
        <w:t>Hapū Hauora</w:t>
      </w:r>
      <w:r w:rsidRPr="00657137">
        <w:rPr>
          <w:rFonts w:ascii="Calibri" w:hAnsi="Calibri" w:cs="Calibri"/>
          <w:noProof/>
          <w:szCs w:val="24"/>
        </w:rPr>
        <w:t xml:space="preserve"> [Internet]. 2017. Available from: http://www.hapuhauora.health.nz</w:t>
      </w:r>
    </w:p>
    <w:p w14:paraId="29F531B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2. </w:t>
      </w:r>
      <w:r w:rsidRPr="00657137">
        <w:rPr>
          <w:rFonts w:ascii="Calibri" w:hAnsi="Calibri" w:cs="Calibri"/>
          <w:noProof/>
          <w:szCs w:val="24"/>
        </w:rPr>
        <w:tab/>
        <w:t xml:space="preserve">Ministry of Education. </w:t>
      </w:r>
      <w:r w:rsidRPr="00657137">
        <w:rPr>
          <w:rFonts w:ascii="Calibri" w:hAnsi="Calibri" w:cs="Calibri"/>
          <w:i/>
          <w:iCs/>
          <w:noProof/>
          <w:szCs w:val="24"/>
        </w:rPr>
        <w:t>Why promote healthy lifestyles?</w:t>
      </w:r>
      <w:r w:rsidRPr="00657137">
        <w:rPr>
          <w:rFonts w:ascii="Calibri" w:hAnsi="Calibri" w:cs="Calibri"/>
          <w:noProof/>
          <w:szCs w:val="24"/>
        </w:rPr>
        <w:t xml:space="preserve"> [Internet]. Available from: http://www.minedu.govt.nz/NZEducation/EducationPolicies/Schools/SchoolOperations/HealthAndSafety/PromotingHealthyLifestyles/AboutHealthyLifestyles.aspx</w:t>
      </w:r>
    </w:p>
    <w:p w14:paraId="3E81404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3. </w:t>
      </w:r>
      <w:r w:rsidRPr="00657137">
        <w:rPr>
          <w:rFonts w:ascii="Calibri" w:hAnsi="Calibri" w:cs="Calibri"/>
          <w:noProof/>
          <w:szCs w:val="24"/>
        </w:rPr>
        <w:tab/>
        <w:t xml:space="preserve">New Zealand. Ministry of Education., New Zealand. Ministry of Health. </w:t>
      </w:r>
      <w:r w:rsidRPr="00657137">
        <w:rPr>
          <w:rFonts w:ascii="Calibri" w:hAnsi="Calibri" w:cs="Calibri"/>
          <w:i/>
          <w:iCs/>
          <w:noProof/>
          <w:szCs w:val="24"/>
        </w:rPr>
        <w:t>Food and nutrition for healthy, confident kids. Early childhood education toolkit.</w:t>
      </w:r>
      <w:r w:rsidRPr="00657137">
        <w:rPr>
          <w:rFonts w:ascii="Calibri" w:hAnsi="Calibri" w:cs="Calibri"/>
          <w:noProof/>
          <w:szCs w:val="24"/>
        </w:rPr>
        <w:t xml:space="preserve"> [Learning Media]; 2007. </w:t>
      </w:r>
    </w:p>
    <w:p w14:paraId="7F8BB4D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4. </w:t>
      </w:r>
      <w:r w:rsidRPr="00657137">
        <w:rPr>
          <w:rFonts w:ascii="Calibri" w:hAnsi="Calibri" w:cs="Calibri"/>
          <w:noProof/>
          <w:szCs w:val="24"/>
        </w:rPr>
        <w:tab/>
        <w:t xml:space="preserve">Ministry of Health. </w:t>
      </w:r>
      <w:r w:rsidRPr="00657137">
        <w:rPr>
          <w:rFonts w:ascii="Calibri" w:hAnsi="Calibri" w:cs="Calibri"/>
          <w:i/>
          <w:iCs/>
          <w:noProof/>
          <w:szCs w:val="24"/>
        </w:rPr>
        <w:t>Classifying foods and drinks for early childhood education services</w:t>
      </w:r>
      <w:r w:rsidRPr="00657137">
        <w:rPr>
          <w:rFonts w:ascii="Calibri" w:hAnsi="Calibri" w:cs="Calibri"/>
          <w:noProof/>
          <w:szCs w:val="24"/>
        </w:rPr>
        <w:t xml:space="preserve"> [Internet]. Wellington: Ministry of Health; 2007. Available from: http://www.health.govt.nz/our-work/preventative-health-wellness/nutrition/food-and-beverage-classification-system</w:t>
      </w:r>
    </w:p>
    <w:p w14:paraId="2DA670A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5. </w:t>
      </w:r>
      <w:r w:rsidRPr="00657137">
        <w:rPr>
          <w:rFonts w:ascii="Calibri" w:hAnsi="Calibri" w:cs="Calibri"/>
          <w:noProof/>
          <w:szCs w:val="24"/>
        </w:rPr>
        <w:tab/>
        <w:t xml:space="preserve">Ministry of Health. </w:t>
      </w:r>
      <w:r w:rsidRPr="00657137">
        <w:rPr>
          <w:rFonts w:ascii="Calibri" w:hAnsi="Calibri" w:cs="Calibri"/>
          <w:i/>
          <w:iCs/>
          <w:noProof/>
          <w:szCs w:val="24"/>
        </w:rPr>
        <w:t>Food and beverage classification system for years 1-13</w:t>
      </w:r>
      <w:r w:rsidRPr="00657137">
        <w:rPr>
          <w:rFonts w:ascii="Calibri" w:hAnsi="Calibri" w:cs="Calibri"/>
          <w:noProof/>
          <w:szCs w:val="24"/>
        </w:rPr>
        <w:t xml:space="preserve"> [Internet]. Wellington: Ministry of Health; 2007. Available from: http://www.health.govt.nz/our-work/preventative-health-wellness/nutrition/food-and-beverage-classification-system</w:t>
      </w:r>
    </w:p>
    <w:p w14:paraId="653CA5E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lastRenderedPageBreak/>
        <w:t xml:space="preserve">116. </w:t>
      </w:r>
      <w:r w:rsidRPr="00657137">
        <w:rPr>
          <w:rFonts w:ascii="Calibri" w:hAnsi="Calibri" w:cs="Calibri"/>
          <w:noProof/>
          <w:szCs w:val="24"/>
        </w:rPr>
        <w:tab/>
        <w:t xml:space="preserve">Heart Foundation. </w:t>
      </w:r>
      <w:r w:rsidRPr="00657137">
        <w:rPr>
          <w:rFonts w:ascii="Calibri" w:hAnsi="Calibri" w:cs="Calibri"/>
          <w:i/>
          <w:iCs/>
          <w:noProof/>
          <w:szCs w:val="24"/>
        </w:rPr>
        <w:t>What is Fresh Made? | Healthy Food For Kids - Heart Foundation</w:t>
      </w:r>
      <w:r w:rsidRPr="00657137">
        <w:rPr>
          <w:rFonts w:ascii="Calibri" w:hAnsi="Calibri" w:cs="Calibri"/>
          <w:noProof/>
          <w:szCs w:val="24"/>
        </w:rPr>
        <w:t xml:space="preserve"> [Internet]. 2020 [cited 2020 Jan 29]. Available from: https://www.heartfoundation.org.nz/professionals/food-industry-and-hospitality/fresh-made/what-is-fresh-made</w:t>
      </w:r>
    </w:p>
    <w:p w14:paraId="62B6B7E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7. </w:t>
      </w:r>
      <w:r w:rsidRPr="00657137">
        <w:rPr>
          <w:rFonts w:ascii="Calibri" w:hAnsi="Calibri" w:cs="Calibri"/>
          <w:noProof/>
          <w:szCs w:val="24"/>
        </w:rPr>
        <w:tab/>
        <w:t xml:space="preserve">Ministry of Education. </w:t>
      </w:r>
      <w:r w:rsidRPr="00657137">
        <w:rPr>
          <w:rFonts w:ascii="Calibri" w:hAnsi="Calibri" w:cs="Calibri"/>
          <w:i/>
          <w:iCs/>
          <w:noProof/>
          <w:szCs w:val="24"/>
        </w:rPr>
        <w:t>Food and nutrition for healthy, confident kids</w:t>
      </w:r>
      <w:r w:rsidRPr="00657137">
        <w:rPr>
          <w:rFonts w:ascii="Calibri" w:hAnsi="Calibri" w:cs="Calibri"/>
          <w:noProof/>
          <w:szCs w:val="24"/>
        </w:rPr>
        <w:t xml:space="preserve"> [Internet]. Wellington: Ministry of Education; 2007. Available from: http://healthylifestyles.tki.org.nz/National-nutrition-resource-list/Food-and-nutrition-for-healthy-confident-kids</w:t>
      </w:r>
    </w:p>
    <w:p w14:paraId="16BA49A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8. </w:t>
      </w:r>
      <w:r w:rsidRPr="00657137">
        <w:rPr>
          <w:rFonts w:ascii="Calibri" w:hAnsi="Calibri" w:cs="Calibri"/>
          <w:noProof/>
          <w:szCs w:val="24"/>
        </w:rPr>
        <w:tab/>
        <w:t xml:space="preserve">Heart Foundation of New Zealand. </w:t>
      </w:r>
      <w:r w:rsidRPr="00657137">
        <w:rPr>
          <w:rFonts w:ascii="Calibri" w:hAnsi="Calibri" w:cs="Calibri"/>
          <w:i/>
          <w:iCs/>
          <w:noProof/>
          <w:szCs w:val="24"/>
        </w:rPr>
        <w:t>The Healthy Heart Award for Early Childhood Education</w:t>
      </w:r>
      <w:r w:rsidRPr="00657137">
        <w:rPr>
          <w:rFonts w:ascii="Calibri" w:hAnsi="Calibri" w:cs="Calibri"/>
          <w:noProof/>
          <w:szCs w:val="24"/>
        </w:rPr>
        <w:t xml:space="preserve"> [Internet]. Available from: http://www.heartfoundation.org.nz/programmes-resources/schools-and-eces/healthy-heart-award</w:t>
      </w:r>
    </w:p>
    <w:p w14:paraId="03A9382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19. </w:t>
      </w:r>
      <w:r w:rsidRPr="00657137">
        <w:rPr>
          <w:rFonts w:ascii="Calibri" w:hAnsi="Calibri" w:cs="Calibri"/>
          <w:noProof/>
          <w:szCs w:val="24"/>
        </w:rPr>
        <w:tab/>
        <w:t xml:space="preserve">Heart Foundation of New Zealand. </w:t>
      </w:r>
      <w:r w:rsidRPr="00657137">
        <w:rPr>
          <w:rFonts w:ascii="Calibri" w:hAnsi="Calibri" w:cs="Calibri"/>
          <w:i/>
          <w:iCs/>
          <w:noProof/>
          <w:szCs w:val="24"/>
        </w:rPr>
        <w:t>Schools and ECE Food Services</w:t>
      </w:r>
      <w:r w:rsidRPr="00657137">
        <w:rPr>
          <w:rFonts w:ascii="Calibri" w:hAnsi="Calibri" w:cs="Calibri"/>
          <w:noProof/>
          <w:szCs w:val="24"/>
        </w:rPr>
        <w:t xml:space="preserve"> [Internet]. Available from: http://www.heartfoundation.org.nz/programmes-resources/schools-and-eces/schools-and-ece-food-services</w:t>
      </w:r>
    </w:p>
    <w:p w14:paraId="0DDB325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0. </w:t>
      </w:r>
      <w:r w:rsidRPr="00657137">
        <w:rPr>
          <w:rFonts w:ascii="Calibri" w:hAnsi="Calibri" w:cs="Calibri"/>
          <w:noProof/>
          <w:szCs w:val="24"/>
        </w:rPr>
        <w:tab/>
        <w:t xml:space="preserve">Heart Foundation of New Zealand. </w:t>
      </w:r>
      <w:r w:rsidRPr="00657137">
        <w:rPr>
          <w:rFonts w:ascii="Calibri" w:hAnsi="Calibri" w:cs="Calibri"/>
          <w:i/>
          <w:iCs/>
          <w:noProof/>
          <w:szCs w:val="24"/>
        </w:rPr>
        <w:t>Heart Start</w:t>
      </w:r>
      <w:r w:rsidRPr="00657137">
        <w:rPr>
          <w:rFonts w:ascii="Calibri" w:hAnsi="Calibri" w:cs="Calibri"/>
          <w:noProof/>
          <w:szCs w:val="24"/>
        </w:rPr>
        <w:t xml:space="preserve">. </w:t>
      </w:r>
    </w:p>
    <w:p w14:paraId="2D27F49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1. </w:t>
      </w:r>
      <w:r w:rsidRPr="00657137">
        <w:rPr>
          <w:rFonts w:ascii="Calibri" w:hAnsi="Calibri" w:cs="Calibri"/>
          <w:noProof/>
          <w:szCs w:val="24"/>
        </w:rPr>
        <w:tab/>
        <w:t xml:space="preserve">Heart Foundation of New Zealand. </w:t>
      </w:r>
      <w:r w:rsidRPr="00657137">
        <w:rPr>
          <w:rFonts w:ascii="Calibri" w:hAnsi="Calibri" w:cs="Calibri"/>
          <w:i/>
          <w:iCs/>
          <w:noProof/>
          <w:szCs w:val="24"/>
        </w:rPr>
        <w:t>Food for Thought</w:t>
      </w:r>
      <w:r w:rsidRPr="00657137">
        <w:rPr>
          <w:rFonts w:ascii="Calibri" w:hAnsi="Calibri" w:cs="Calibri"/>
          <w:noProof/>
          <w:szCs w:val="24"/>
        </w:rPr>
        <w:t xml:space="preserve"> [Internet]. Available from: http://www.learnbyheart.org.nz/index.php/schools/food-for-thought</w:t>
      </w:r>
    </w:p>
    <w:p w14:paraId="70DF711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2. </w:t>
      </w:r>
      <w:r w:rsidRPr="00657137">
        <w:rPr>
          <w:rFonts w:ascii="Calibri" w:hAnsi="Calibri" w:cs="Calibri"/>
          <w:noProof/>
          <w:szCs w:val="24"/>
        </w:rPr>
        <w:tab/>
        <w:t xml:space="preserve">Food For Thought. </w:t>
      </w:r>
      <w:r w:rsidRPr="00657137">
        <w:rPr>
          <w:rFonts w:ascii="Calibri" w:hAnsi="Calibri" w:cs="Calibri"/>
          <w:i/>
          <w:iCs/>
          <w:noProof/>
          <w:szCs w:val="24"/>
        </w:rPr>
        <w:t>Food for Thought: A free nutrition education programme</w:t>
      </w:r>
      <w:r w:rsidRPr="00657137">
        <w:rPr>
          <w:rFonts w:ascii="Calibri" w:hAnsi="Calibri" w:cs="Calibri"/>
          <w:noProof/>
          <w:szCs w:val="24"/>
        </w:rPr>
        <w:t xml:space="preserve"> [Internet]. 2019 [cited 2020 Jan 31]. Available from: https://www.foodforthought.co.nz/</w:t>
      </w:r>
    </w:p>
    <w:p w14:paraId="4703561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3. </w:t>
      </w:r>
      <w:r w:rsidRPr="00657137">
        <w:rPr>
          <w:rFonts w:ascii="Calibri" w:hAnsi="Calibri" w:cs="Calibri"/>
          <w:noProof/>
          <w:szCs w:val="24"/>
        </w:rPr>
        <w:tab/>
        <w:t xml:space="preserve">Sport New Zealand. </w:t>
      </w:r>
      <w:r w:rsidRPr="00657137">
        <w:rPr>
          <w:rFonts w:ascii="Calibri" w:hAnsi="Calibri" w:cs="Calibri"/>
          <w:i/>
          <w:iCs/>
          <w:noProof/>
          <w:szCs w:val="24"/>
        </w:rPr>
        <w:t>Healthy Active Learning set to roll out in early 2020</w:t>
      </w:r>
      <w:r w:rsidRPr="00657137">
        <w:rPr>
          <w:rFonts w:ascii="Calibri" w:hAnsi="Calibri" w:cs="Calibri"/>
          <w:noProof/>
          <w:szCs w:val="24"/>
        </w:rPr>
        <w:t xml:space="preserve"> [Internet]. 2019 [cited 2020 Jan 20]. Available from: https://sportnz.org.nz/news-and-events/media-releases-and-updates/articles/healthy-active-learning-set-to-roll-out-in-early-2020</w:t>
      </w:r>
    </w:p>
    <w:p w14:paraId="660A108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4. </w:t>
      </w:r>
      <w:r w:rsidRPr="00657137">
        <w:rPr>
          <w:rFonts w:ascii="Calibri" w:hAnsi="Calibri" w:cs="Calibri"/>
          <w:noProof/>
          <w:szCs w:val="24"/>
        </w:rPr>
        <w:tab/>
        <w:t xml:space="preserve">New Zealand Government. </w:t>
      </w:r>
      <w:r w:rsidRPr="00657137">
        <w:rPr>
          <w:rFonts w:ascii="Calibri" w:hAnsi="Calibri" w:cs="Calibri"/>
          <w:i/>
          <w:iCs/>
          <w:noProof/>
          <w:szCs w:val="24"/>
        </w:rPr>
        <w:t>Healthy Active Learning</w:t>
      </w:r>
      <w:r w:rsidRPr="00657137">
        <w:rPr>
          <w:rFonts w:ascii="Calibri" w:hAnsi="Calibri" w:cs="Calibri"/>
          <w:noProof/>
          <w:szCs w:val="24"/>
        </w:rPr>
        <w:t xml:space="preserve">. 2019. </w:t>
      </w:r>
    </w:p>
    <w:p w14:paraId="2B2843D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5. </w:t>
      </w:r>
      <w:r w:rsidRPr="00657137">
        <w:rPr>
          <w:rFonts w:ascii="Calibri" w:hAnsi="Calibri" w:cs="Calibri"/>
          <w:noProof/>
          <w:szCs w:val="24"/>
        </w:rPr>
        <w:tab/>
        <w:t xml:space="preserve">Stuff.co.nz. </w:t>
      </w:r>
      <w:r w:rsidRPr="00657137">
        <w:rPr>
          <w:rFonts w:ascii="Calibri" w:hAnsi="Calibri" w:cs="Calibri"/>
          <w:i/>
          <w:iCs/>
          <w:noProof/>
          <w:szCs w:val="24"/>
        </w:rPr>
        <w:t>Project Energize: Targeting childhood obesity</w:t>
      </w:r>
      <w:r w:rsidRPr="00657137">
        <w:rPr>
          <w:rFonts w:ascii="Calibri" w:hAnsi="Calibri" w:cs="Calibri"/>
          <w:noProof/>
          <w:szCs w:val="24"/>
        </w:rPr>
        <w:t>. 2017 [cited 2020 Jan 20]; Available from: https://www.stuff.co.nz/life-style/well-good/inspire-me/89835416/project-energize-targeting-childhood-obesity</w:t>
      </w:r>
    </w:p>
    <w:p w14:paraId="42C039B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6. </w:t>
      </w:r>
      <w:r w:rsidRPr="00657137">
        <w:rPr>
          <w:rFonts w:ascii="Calibri" w:hAnsi="Calibri" w:cs="Calibri"/>
          <w:noProof/>
          <w:szCs w:val="24"/>
        </w:rPr>
        <w:tab/>
        <w:t xml:space="preserve">Toi Te Ora Public Health. </w:t>
      </w:r>
      <w:r w:rsidRPr="00657137">
        <w:rPr>
          <w:rFonts w:ascii="Calibri" w:hAnsi="Calibri" w:cs="Calibri"/>
          <w:i/>
          <w:iCs/>
          <w:noProof/>
          <w:szCs w:val="24"/>
        </w:rPr>
        <w:t>Home | WorkWell</w:t>
      </w:r>
      <w:r w:rsidRPr="00657137">
        <w:rPr>
          <w:rFonts w:ascii="Calibri" w:hAnsi="Calibri" w:cs="Calibri"/>
          <w:noProof/>
          <w:szCs w:val="24"/>
        </w:rPr>
        <w:t xml:space="preserve"> [Internet]. 2019 [cited 2020 Feb 5]. Available from: https://www.workwell.health.nz/workwell_home</w:t>
      </w:r>
    </w:p>
    <w:p w14:paraId="6372354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7. </w:t>
      </w:r>
      <w:r w:rsidRPr="00657137">
        <w:rPr>
          <w:rFonts w:ascii="Calibri" w:hAnsi="Calibri" w:cs="Calibri"/>
          <w:noProof/>
          <w:szCs w:val="24"/>
        </w:rPr>
        <w:tab/>
        <w:t xml:space="preserve">Good4Work. </w:t>
      </w:r>
      <w:r w:rsidRPr="00657137">
        <w:rPr>
          <w:rFonts w:ascii="Calibri" w:hAnsi="Calibri" w:cs="Calibri"/>
          <w:i/>
          <w:iCs/>
          <w:noProof/>
          <w:szCs w:val="24"/>
        </w:rPr>
        <w:t>Home | Good4Work</w:t>
      </w:r>
      <w:r w:rsidRPr="00657137">
        <w:rPr>
          <w:rFonts w:ascii="Calibri" w:hAnsi="Calibri" w:cs="Calibri"/>
          <w:noProof/>
          <w:szCs w:val="24"/>
        </w:rPr>
        <w:t xml:space="preserve"> [Internet]. [cited 2020 Feb 5]. Available from: https://www.good4work.nz/</w:t>
      </w:r>
    </w:p>
    <w:p w14:paraId="2F73004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8. </w:t>
      </w:r>
      <w:r w:rsidRPr="00657137">
        <w:rPr>
          <w:rFonts w:ascii="Calibri" w:hAnsi="Calibri" w:cs="Calibri"/>
          <w:noProof/>
          <w:szCs w:val="24"/>
        </w:rPr>
        <w:tab/>
        <w:t xml:space="preserve">Health Promotion Agency. </w:t>
      </w:r>
      <w:r w:rsidRPr="00657137">
        <w:rPr>
          <w:rFonts w:ascii="Calibri" w:hAnsi="Calibri" w:cs="Calibri"/>
          <w:i/>
          <w:iCs/>
          <w:noProof/>
          <w:szCs w:val="24"/>
        </w:rPr>
        <w:t>Your guide to workplace wellbeing</w:t>
      </w:r>
      <w:r w:rsidRPr="00657137">
        <w:rPr>
          <w:rFonts w:ascii="Calibri" w:hAnsi="Calibri" w:cs="Calibri"/>
          <w:noProof/>
          <w:szCs w:val="24"/>
        </w:rPr>
        <w:t xml:space="preserve"> [Internet]. 2015. Available from: http://www.wellplace.nz</w:t>
      </w:r>
    </w:p>
    <w:p w14:paraId="69DE2D3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29. </w:t>
      </w:r>
      <w:r w:rsidRPr="00657137">
        <w:rPr>
          <w:rFonts w:ascii="Calibri" w:hAnsi="Calibri" w:cs="Calibri"/>
          <w:noProof/>
          <w:szCs w:val="24"/>
        </w:rPr>
        <w:tab/>
        <w:t xml:space="preserve">Auckland Regional Public Health Service, Service ARPH. </w:t>
      </w:r>
      <w:r w:rsidRPr="00657137">
        <w:rPr>
          <w:rFonts w:ascii="Calibri" w:hAnsi="Calibri" w:cs="Calibri"/>
          <w:i/>
          <w:iCs/>
          <w:noProof/>
          <w:szCs w:val="24"/>
        </w:rPr>
        <w:t>Workplace Wellbing Strategy</w:t>
      </w:r>
      <w:r w:rsidRPr="00657137">
        <w:rPr>
          <w:rFonts w:ascii="Calibri" w:hAnsi="Calibri" w:cs="Calibri"/>
          <w:noProof/>
          <w:szCs w:val="24"/>
        </w:rPr>
        <w:t xml:space="preserve">. Auckland; 2017. </w:t>
      </w:r>
    </w:p>
    <w:p w14:paraId="0B7A2C4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0. </w:t>
      </w:r>
      <w:r w:rsidRPr="00657137">
        <w:rPr>
          <w:rFonts w:ascii="Calibri" w:hAnsi="Calibri" w:cs="Calibri"/>
          <w:noProof/>
          <w:szCs w:val="24"/>
        </w:rPr>
        <w:tab/>
        <w:t xml:space="preserve">Heart Foundation of New Zealand. </w:t>
      </w:r>
      <w:r w:rsidRPr="00657137">
        <w:rPr>
          <w:rFonts w:ascii="Calibri" w:hAnsi="Calibri" w:cs="Calibri"/>
          <w:i/>
          <w:iCs/>
          <w:noProof/>
          <w:szCs w:val="24"/>
        </w:rPr>
        <w:t>Hospitality Hub</w:t>
      </w:r>
      <w:r w:rsidRPr="00657137">
        <w:rPr>
          <w:rFonts w:ascii="Calibri" w:hAnsi="Calibri" w:cs="Calibri"/>
          <w:noProof/>
          <w:szCs w:val="24"/>
        </w:rPr>
        <w:t xml:space="preserve"> [Internet]. 2016. Available from: https://www.heartfoundation.org.nz/professionals/food-industry-and-hospitality/hospitality-hub/</w:t>
      </w:r>
    </w:p>
    <w:p w14:paraId="6901F66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1. </w:t>
      </w:r>
      <w:r w:rsidRPr="00657137">
        <w:rPr>
          <w:rFonts w:ascii="Calibri" w:hAnsi="Calibri" w:cs="Calibri"/>
          <w:noProof/>
          <w:szCs w:val="24"/>
        </w:rPr>
        <w:tab/>
        <w:t xml:space="preserve">Activity &amp; Nutrition Aotearoa. </w:t>
      </w:r>
      <w:r w:rsidRPr="00657137">
        <w:rPr>
          <w:rFonts w:ascii="Calibri" w:hAnsi="Calibri" w:cs="Calibri"/>
          <w:i/>
          <w:iCs/>
          <w:noProof/>
          <w:szCs w:val="24"/>
        </w:rPr>
        <w:t>Workplace Wellness</w:t>
      </w:r>
      <w:r w:rsidRPr="00657137">
        <w:rPr>
          <w:rFonts w:ascii="Calibri" w:hAnsi="Calibri" w:cs="Calibri"/>
          <w:noProof/>
          <w:szCs w:val="24"/>
        </w:rPr>
        <w:t xml:space="preserve"> [Internet]. Vol. 2017. 2017. Available from: http://ana.org.nz/resource-category/workplace-wellness/</w:t>
      </w:r>
    </w:p>
    <w:p w14:paraId="0B56163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2. </w:t>
      </w:r>
      <w:r w:rsidRPr="00657137">
        <w:rPr>
          <w:rFonts w:ascii="Calibri" w:hAnsi="Calibri" w:cs="Calibri"/>
          <w:noProof/>
          <w:szCs w:val="24"/>
        </w:rPr>
        <w:tab/>
        <w:t xml:space="preserve">Sport Northland. </w:t>
      </w:r>
      <w:r w:rsidRPr="00657137">
        <w:rPr>
          <w:rFonts w:ascii="Calibri" w:hAnsi="Calibri" w:cs="Calibri"/>
          <w:i/>
          <w:iCs/>
          <w:noProof/>
          <w:szCs w:val="24"/>
        </w:rPr>
        <w:t>Active Workplace Programme</w:t>
      </w:r>
      <w:r w:rsidRPr="00657137">
        <w:rPr>
          <w:rFonts w:ascii="Calibri" w:hAnsi="Calibri" w:cs="Calibri"/>
          <w:noProof/>
          <w:szCs w:val="24"/>
        </w:rPr>
        <w:t xml:space="preserve"> [Internet]. 2018 [cited 2020 Feb 13]. Available from: https://www.sportnorthland.co.nz/get-active/active-workplaces</w:t>
      </w:r>
    </w:p>
    <w:p w14:paraId="009E5B0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3. </w:t>
      </w:r>
      <w:r w:rsidRPr="00657137">
        <w:rPr>
          <w:rFonts w:ascii="Calibri" w:hAnsi="Calibri" w:cs="Calibri"/>
          <w:noProof/>
          <w:szCs w:val="24"/>
        </w:rPr>
        <w:tab/>
        <w:t xml:space="preserve">Heart Foundation. </w:t>
      </w:r>
      <w:r w:rsidRPr="00657137">
        <w:rPr>
          <w:rFonts w:ascii="Calibri" w:hAnsi="Calibri" w:cs="Calibri"/>
          <w:i/>
          <w:iCs/>
          <w:noProof/>
          <w:szCs w:val="24"/>
        </w:rPr>
        <w:t>Pacific nutrition courses - Heart Foundation</w:t>
      </w:r>
      <w:r w:rsidRPr="00657137">
        <w:rPr>
          <w:rFonts w:ascii="Calibri" w:hAnsi="Calibri" w:cs="Calibri"/>
          <w:noProof/>
          <w:szCs w:val="24"/>
        </w:rPr>
        <w:t xml:space="preserve"> [Internet]. 2019 [cited 2020 Feb 5]. Available from: https://www.heartfoundation.org.nz/your-heart/pacific-heartbeat/nutrition-courses</w:t>
      </w:r>
    </w:p>
    <w:p w14:paraId="5616CD5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4. </w:t>
      </w:r>
      <w:r w:rsidRPr="00657137">
        <w:rPr>
          <w:rFonts w:ascii="Calibri" w:hAnsi="Calibri" w:cs="Calibri"/>
          <w:noProof/>
          <w:szCs w:val="24"/>
        </w:rPr>
        <w:tab/>
      </w:r>
      <w:r w:rsidRPr="00657137">
        <w:rPr>
          <w:rFonts w:ascii="Calibri" w:hAnsi="Calibri" w:cs="Calibri"/>
          <w:i/>
          <w:iCs/>
          <w:noProof/>
          <w:szCs w:val="24"/>
        </w:rPr>
        <w:t>Healthy Eating Advisory Service. Improving wellbeing through healthy eating.</w:t>
      </w:r>
      <w:r w:rsidRPr="00657137">
        <w:rPr>
          <w:rFonts w:ascii="Calibri" w:hAnsi="Calibri" w:cs="Calibri"/>
          <w:noProof/>
          <w:szCs w:val="24"/>
        </w:rPr>
        <w:t xml:space="preserve"> 2017; Available from: http://heas.health.vic.gov.au/</w:t>
      </w:r>
    </w:p>
    <w:p w14:paraId="43D1875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5. </w:t>
      </w:r>
      <w:r w:rsidRPr="00657137">
        <w:rPr>
          <w:rFonts w:ascii="Calibri" w:hAnsi="Calibri" w:cs="Calibri"/>
          <w:noProof/>
          <w:szCs w:val="24"/>
        </w:rPr>
        <w:tab/>
        <w:t xml:space="preserve">Miyoshi M, Tsuboyama-Kasaoka N, Nishi N. </w:t>
      </w:r>
      <w:r w:rsidRPr="00657137">
        <w:rPr>
          <w:rFonts w:ascii="Calibri" w:hAnsi="Calibri" w:cs="Calibri"/>
          <w:i/>
          <w:iCs/>
          <w:noProof/>
          <w:szCs w:val="24"/>
        </w:rPr>
        <w:t>School-based “Shokuiku” program in Japan: application to nutrition education in Asian countries</w:t>
      </w:r>
      <w:r w:rsidRPr="00657137">
        <w:rPr>
          <w:rFonts w:ascii="Calibri" w:hAnsi="Calibri" w:cs="Calibri"/>
          <w:noProof/>
          <w:szCs w:val="24"/>
        </w:rPr>
        <w:t>. Asia Pac J Clin Nutr [Internet]. 2012;21(1):159–62. Available from: http://www.ncbi.nlm.nih.gov/pubmed/22374574</w:t>
      </w:r>
    </w:p>
    <w:p w14:paraId="5841BAA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6. </w:t>
      </w:r>
      <w:r w:rsidRPr="00657137">
        <w:rPr>
          <w:rFonts w:ascii="Calibri" w:hAnsi="Calibri" w:cs="Calibri"/>
          <w:noProof/>
          <w:szCs w:val="24"/>
        </w:rPr>
        <w:tab/>
        <w:t xml:space="preserve">Tanaka N, Miyoshi M. </w:t>
      </w:r>
      <w:r w:rsidRPr="00657137">
        <w:rPr>
          <w:rFonts w:ascii="Calibri" w:hAnsi="Calibri" w:cs="Calibri"/>
          <w:i/>
          <w:iCs/>
          <w:noProof/>
          <w:szCs w:val="24"/>
        </w:rPr>
        <w:t>School lunch program for health promotion among children in Japan</w:t>
      </w:r>
      <w:r w:rsidRPr="00657137">
        <w:rPr>
          <w:rFonts w:ascii="Calibri" w:hAnsi="Calibri" w:cs="Calibri"/>
          <w:noProof/>
          <w:szCs w:val="24"/>
        </w:rPr>
        <w:t>. Asia Pac J Clin Nutr [Internet]. 2012;21(1):155–8. Available from: http://www.ncbi.nlm.nih.gov/pubmed/22374573</w:t>
      </w:r>
    </w:p>
    <w:p w14:paraId="6CA3167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7. </w:t>
      </w:r>
      <w:r w:rsidRPr="00657137">
        <w:rPr>
          <w:rFonts w:ascii="Calibri" w:hAnsi="Calibri" w:cs="Calibri"/>
          <w:noProof/>
          <w:szCs w:val="24"/>
        </w:rPr>
        <w:tab/>
        <w:t xml:space="preserve">Ministry of Education Culture Sports Science and Technology. </w:t>
      </w:r>
      <w:r w:rsidRPr="00657137">
        <w:rPr>
          <w:rFonts w:ascii="Calibri" w:hAnsi="Calibri" w:cs="Calibri"/>
          <w:i/>
          <w:iCs/>
          <w:noProof/>
          <w:szCs w:val="24"/>
        </w:rPr>
        <w:t xml:space="preserve">Reference Intake Values for School </w:t>
      </w:r>
      <w:r w:rsidRPr="00657137">
        <w:rPr>
          <w:rFonts w:ascii="Calibri" w:hAnsi="Calibri" w:cs="Calibri"/>
          <w:i/>
          <w:iCs/>
          <w:noProof/>
          <w:szCs w:val="24"/>
        </w:rPr>
        <w:lastRenderedPageBreak/>
        <w:t xml:space="preserve">Lunch. </w:t>
      </w:r>
      <w:r w:rsidRPr="00657137">
        <w:rPr>
          <w:rFonts w:ascii="Calibri" w:hAnsi="Calibri" w:cs="Calibri"/>
          <w:noProof/>
          <w:szCs w:val="24"/>
        </w:rPr>
        <w:t xml:space="preserve">. Ministry of Education, Culture, Sports, Science and Technology.; 2009. </w:t>
      </w:r>
    </w:p>
    <w:p w14:paraId="47A11BE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8. </w:t>
      </w:r>
      <w:r w:rsidRPr="00657137">
        <w:rPr>
          <w:rFonts w:ascii="Calibri" w:hAnsi="Calibri" w:cs="Calibri"/>
          <w:noProof/>
          <w:szCs w:val="24"/>
        </w:rPr>
        <w:tab/>
        <w:t xml:space="preserve">Ministry of Education Culture Sports Science and Technology. </w:t>
      </w:r>
      <w:r w:rsidRPr="00657137">
        <w:rPr>
          <w:rFonts w:ascii="Calibri" w:hAnsi="Calibri" w:cs="Calibri"/>
          <w:i/>
          <w:iCs/>
          <w:noProof/>
          <w:szCs w:val="24"/>
        </w:rPr>
        <w:t xml:space="preserve">A Study on the Implementation Status of School Lunch Program 2008. </w:t>
      </w:r>
      <w:r w:rsidRPr="00657137">
        <w:rPr>
          <w:rFonts w:ascii="Calibri" w:hAnsi="Calibri" w:cs="Calibri"/>
          <w:noProof/>
          <w:szCs w:val="24"/>
        </w:rPr>
        <w:t xml:space="preserve">. Ministry of Education, Culture, Sports, Science and Technology. ; 2009. </w:t>
      </w:r>
    </w:p>
    <w:p w14:paraId="0AB977D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39. </w:t>
      </w:r>
      <w:r w:rsidRPr="00657137">
        <w:rPr>
          <w:rFonts w:ascii="Calibri" w:hAnsi="Calibri" w:cs="Calibri"/>
          <w:noProof/>
          <w:szCs w:val="24"/>
        </w:rPr>
        <w:tab/>
        <w:t xml:space="preserve">Health Promotion Agency. </w:t>
      </w:r>
      <w:r w:rsidRPr="00657137">
        <w:rPr>
          <w:rFonts w:ascii="Calibri" w:hAnsi="Calibri" w:cs="Calibri"/>
          <w:i/>
          <w:iCs/>
          <w:noProof/>
          <w:szCs w:val="24"/>
        </w:rPr>
        <w:t>Providing healthier beverage options in your workplace</w:t>
      </w:r>
      <w:r w:rsidRPr="00657137">
        <w:rPr>
          <w:rFonts w:ascii="Calibri" w:hAnsi="Calibri" w:cs="Calibri"/>
          <w:noProof/>
          <w:szCs w:val="24"/>
        </w:rPr>
        <w:t xml:space="preserve"> [Internet]. Wellington: Health Promotion Agency; 2013. Available from: http://www.hpa.org.nz/what-we-do/workplace-wellness</w:t>
      </w:r>
    </w:p>
    <w:p w14:paraId="0838438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0. </w:t>
      </w:r>
      <w:r w:rsidRPr="00657137">
        <w:rPr>
          <w:rFonts w:ascii="Calibri" w:hAnsi="Calibri" w:cs="Calibri"/>
          <w:noProof/>
          <w:szCs w:val="24"/>
        </w:rPr>
        <w:tab/>
        <w:t xml:space="preserve">Victoria State Government. </w:t>
      </w:r>
      <w:r w:rsidRPr="00657137">
        <w:rPr>
          <w:rFonts w:ascii="Calibri" w:hAnsi="Calibri" w:cs="Calibri"/>
          <w:i/>
          <w:iCs/>
          <w:noProof/>
          <w:szCs w:val="24"/>
        </w:rPr>
        <w:t>Healthy Eating Policy and Catering Guide for Workplaces</w:t>
      </w:r>
      <w:r w:rsidRPr="00657137">
        <w:rPr>
          <w:rFonts w:ascii="Calibri" w:hAnsi="Calibri" w:cs="Calibri"/>
          <w:noProof/>
          <w:szCs w:val="24"/>
        </w:rPr>
        <w:t xml:space="preserve"> [Internet]. 2017. Available from: https://www2.health.vic.gov.au/getfile//?sc_itemid=%7BD5628D86-B37D-42F7-8B9A-687F4A3E85FB%7D</w:t>
      </w:r>
    </w:p>
    <w:p w14:paraId="7183A7F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1. </w:t>
      </w:r>
      <w:r w:rsidRPr="00657137">
        <w:rPr>
          <w:rFonts w:ascii="Calibri" w:hAnsi="Calibri" w:cs="Calibri"/>
          <w:noProof/>
          <w:szCs w:val="24"/>
        </w:rPr>
        <w:tab/>
        <w:t xml:space="preserve">Agencies for Nutrition Action. </w:t>
      </w:r>
      <w:r w:rsidRPr="00657137">
        <w:rPr>
          <w:rFonts w:ascii="Calibri" w:hAnsi="Calibri" w:cs="Calibri"/>
          <w:i/>
          <w:iCs/>
          <w:noProof/>
          <w:szCs w:val="24"/>
        </w:rPr>
        <w:t>Promoting healthy eating at the local government level</w:t>
      </w:r>
      <w:r w:rsidRPr="00657137">
        <w:rPr>
          <w:rFonts w:ascii="Calibri" w:hAnsi="Calibri" w:cs="Calibri"/>
          <w:noProof/>
          <w:szCs w:val="24"/>
        </w:rPr>
        <w:t xml:space="preserve"> [Internet]. Agencies for Nutrition Action; 2016. Available from: http://ana.org.nz/wp-content/uploads/2016/08/Evidence-Snapshot_0.pdf</w:t>
      </w:r>
    </w:p>
    <w:p w14:paraId="62CFE70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2. </w:t>
      </w:r>
      <w:r w:rsidRPr="00657137">
        <w:rPr>
          <w:rFonts w:ascii="Calibri" w:hAnsi="Calibri" w:cs="Calibri"/>
          <w:noProof/>
          <w:szCs w:val="24"/>
        </w:rPr>
        <w:tab/>
        <w:t xml:space="preserve">Ministry of Food and Drug Safety. </w:t>
      </w:r>
      <w:r w:rsidRPr="00657137">
        <w:rPr>
          <w:rFonts w:ascii="Calibri" w:hAnsi="Calibri" w:cs="Calibri"/>
          <w:i/>
          <w:iCs/>
          <w:noProof/>
          <w:szCs w:val="24"/>
        </w:rPr>
        <w:t>The Special Act on the Safety Management of Children’s Dietary Life</w:t>
      </w:r>
      <w:r w:rsidRPr="00657137">
        <w:rPr>
          <w:rFonts w:ascii="Calibri" w:hAnsi="Calibri" w:cs="Calibri"/>
          <w:noProof/>
          <w:szCs w:val="24"/>
        </w:rPr>
        <w:t xml:space="preserve"> [Internet]. 2017. Available from: https://www.mfds.go.kr/eng/index.do?nMenuCode=66</w:t>
      </w:r>
    </w:p>
    <w:p w14:paraId="5CDFD7A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3. </w:t>
      </w:r>
      <w:r w:rsidRPr="00657137">
        <w:rPr>
          <w:rFonts w:ascii="Calibri" w:hAnsi="Calibri" w:cs="Calibri"/>
          <w:noProof/>
          <w:szCs w:val="24"/>
        </w:rPr>
        <w:tab/>
        <w:t xml:space="preserve">Bae SG, Kim JY, Kim KY, Park SW, Bae J, Lee WK. </w:t>
      </w:r>
      <w:r w:rsidRPr="00657137">
        <w:rPr>
          <w:rFonts w:ascii="Calibri" w:hAnsi="Calibri" w:cs="Calibri"/>
          <w:i/>
          <w:iCs/>
          <w:noProof/>
          <w:szCs w:val="24"/>
        </w:rPr>
        <w:t>Changes in dietary behavior among adolescents and their association with government nutrition policies in Korea, 2005-2009</w:t>
      </w:r>
      <w:r w:rsidRPr="00657137">
        <w:rPr>
          <w:rFonts w:ascii="Calibri" w:hAnsi="Calibri" w:cs="Calibri"/>
          <w:noProof/>
          <w:szCs w:val="24"/>
        </w:rPr>
        <w:t>. J Prev Med Public Heal [Internet]. 2012;45(1):47–59. Available from: http://www.ncbi.nlm.nih.gov/pubmed/22389758</w:t>
      </w:r>
    </w:p>
    <w:p w14:paraId="126029A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4. </w:t>
      </w:r>
      <w:r w:rsidRPr="00657137">
        <w:rPr>
          <w:rFonts w:ascii="Calibri" w:hAnsi="Calibri" w:cs="Calibri"/>
          <w:noProof/>
          <w:szCs w:val="24"/>
        </w:rPr>
        <w:tab/>
        <w:t xml:space="preserve">The Times. </w:t>
      </w:r>
      <w:r w:rsidRPr="00657137">
        <w:rPr>
          <w:rFonts w:ascii="Calibri" w:hAnsi="Calibri" w:cs="Calibri"/>
          <w:i/>
          <w:iCs/>
          <w:noProof/>
          <w:szCs w:val="24"/>
        </w:rPr>
        <w:t>Ban on fast food near schools approved</w:t>
      </w:r>
      <w:r w:rsidRPr="00657137">
        <w:rPr>
          <w:rFonts w:ascii="Calibri" w:hAnsi="Calibri" w:cs="Calibri"/>
          <w:noProof/>
          <w:szCs w:val="24"/>
        </w:rPr>
        <w:t xml:space="preserve"> [Internet]. 2016. Available from: http://www.thetimes.co.uk/article/ban-on-fast-food-near-schools-approved-prm823vpp</w:t>
      </w:r>
    </w:p>
    <w:p w14:paraId="0E2A062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5. </w:t>
      </w:r>
      <w:r w:rsidRPr="00657137">
        <w:rPr>
          <w:rFonts w:ascii="Calibri" w:hAnsi="Calibri" w:cs="Calibri"/>
          <w:noProof/>
          <w:szCs w:val="24"/>
        </w:rPr>
        <w:tab/>
        <w:t xml:space="preserve">Department of Health. </w:t>
      </w:r>
      <w:r w:rsidRPr="00657137">
        <w:rPr>
          <w:rFonts w:ascii="Calibri" w:hAnsi="Calibri" w:cs="Calibri"/>
          <w:i/>
          <w:iCs/>
          <w:noProof/>
          <w:szCs w:val="24"/>
        </w:rPr>
        <w:t xml:space="preserve">Change4Life Convenience Stores Evaluation Report </w:t>
      </w:r>
      <w:r w:rsidRPr="00657137">
        <w:rPr>
          <w:rFonts w:ascii="Calibri" w:hAnsi="Calibri" w:cs="Calibri"/>
          <w:noProof/>
          <w:szCs w:val="24"/>
        </w:rPr>
        <w:t xml:space="preserve"> [Internet]. Available from: https://www.gov.uk/government/uploads/system/uploads/attachment_data/file/215984/dh_120801.pdf</w:t>
      </w:r>
    </w:p>
    <w:p w14:paraId="7D3A683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6. </w:t>
      </w:r>
      <w:r w:rsidRPr="00657137">
        <w:rPr>
          <w:rFonts w:ascii="Calibri" w:hAnsi="Calibri" w:cs="Calibri"/>
          <w:noProof/>
          <w:szCs w:val="24"/>
        </w:rPr>
        <w:tab/>
        <w:t xml:space="preserve">New Zealand Ministry of Foreign Affairs and Trade. </w:t>
      </w:r>
      <w:r w:rsidRPr="00657137">
        <w:rPr>
          <w:rFonts w:ascii="Calibri" w:hAnsi="Calibri" w:cs="Calibri"/>
          <w:i/>
          <w:iCs/>
          <w:noProof/>
          <w:szCs w:val="24"/>
        </w:rPr>
        <w:t>Trade Relationships and Agreements</w:t>
      </w:r>
      <w:r w:rsidRPr="00657137">
        <w:rPr>
          <w:rFonts w:ascii="Calibri" w:hAnsi="Calibri" w:cs="Calibri"/>
          <w:noProof/>
          <w:szCs w:val="24"/>
        </w:rPr>
        <w:t xml:space="preserve"> [Internet]. Available from: http://www.mfat.govt.nz/Trade-and-Economic-Relations/2-Trade-Relationships-and-Agreements/index.php#force</w:t>
      </w:r>
    </w:p>
    <w:p w14:paraId="44BC2D3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7. </w:t>
      </w:r>
      <w:r w:rsidRPr="00657137">
        <w:rPr>
          <w:rFonts w:ascii="Calibri" w:hAnsi="Calibri" w:cs="Calibri"/>
          <w:noProof/>
          <w:szCs w:val="24"/>
        </w:rPr>
        <w:tab/>
        <w:t xml:space="preserve">New Zealand Ministry of Foreign Affairs and Trade. </w:t>
      </w:r>
      <w:r w:rsidRPr="00657137">
        <w:rPr>
          <w:rFonts w:ascii="Calibri" w:hAnsi="Calibri" w:cs="Calibri"/>
          <w:i/>
          <w:iCs/>
          <w:noProof/>
          <w:szCs w:val="24"/>
        </w:rPr>
        <w:t>MFAT Strategic Intentions 2019-2023</w:t>
      </w:r>
      <w:r w:rsidRPr="00657137">
        <w:rPr>
          <w:rFonts w:ascii="Calibri" w:hAnsi="Calibri" w:cs="Calibri"/>
          <w:noProof/>
          <w:szCs w:val="24"/>
        </w:rPr>
        <w:t xml:space="preserve"> [Internet]. Twist. Wellington: Health Promotion Agency; 2019. Available from: https://www.mfat.govt.nz/assets/About-us/MFAT-Strategic-Intentions-2019-2023.pdf</w:t>
      </w:r>
    </w:p>
    <w:p w14:paraId="021E815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8. </w:t>
      </w:r>
      <w:r w:rsidRPr="00657137">
        <w:rPr>
          <w:rFonts w:ascii="Calibri" w:hAnsi="Calibri" w:cs="Calibri"/>
          <w:noProof/>
          <w:szCs w:val="24"/>
        </w:rPr>
        <w:tab/>
        <w:t xml:space="preserve">Ministry of Foreign Affairs and Trade. </w:t>
      </w:r>
      <w:r w:rsidRPr="00657137">
        <w:rPr>
          <w:rFonts w:ascii="Calibri" w:hAnsi="Calibri" w:cs="Calibri"/>
          <w:i/>
          <w:iCs/>
          <w:noProof/>
          <w:szCs w:val="24"/>
        </w:rPr>
        <w:t>Annual report 2018/2019</w:t>
      </w:r>
      <w:r w:rsidRPr="00657137">
        <w:rPr>
          <w:rFonts w:ascii="Calibri" w:hAnsi="Calibri" w:cs="Calibri"/>
          <w:noProof/>
          <w:szCs w:val="24"/>
        </w:rPr>
        <w:t xml:space="preserve"> [Internet]. Wellington: Ministry of Trade and Foreign Affairs; 2018. Available from: https://www.mfat.govt.nz/assets/MFAT-Corporate-publications/MFAT-Annual-Report-2019/Annual-report-2019-Web-Edition.pdf</w:t>
      </w:r>
    </w:p>
    <w:p w14:paraId="6755174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49. </w:t>
      </w:r>
      <w:r w:rsidRPr="00657137">
        <w:rPr>
          <w:rFonts w:ascii="Calibri" w:hAnsi="Calibri" w:cs="Calibri"/>
          <w:noProof/>
          <w:szCs w:val="24"/>
        </w:rPr>
        <w:tab/>
        <w:t xml:space="preserve">New Zealand Parliament. </w:t>
      </w:r>
      <w:r w:rsidRPr="00657137">
        <w:rPr>
          <w:rFonts w:ascii="Calibri" w:hAnsi="Calibri" w:cs="Calibri"/>
          <w:i/>
          <w:iCs/>
          <w:noProof/>
          <w:szCs w:val="24"/>
        </w:rPr>
        <w:t>the Food Bill</w:t>
      </w:r>
      <w:r w:rsidRPr="00657137">
        <w:rPr>
          <w:rFonts w:ascii="Calibri" w:hAnsi="Calibri" w:cs="Calibri"/>
          <w:noProof/>
          <w:szCs w:val="24"/>
        </w:rPr>
        <w:t xml:space="preserve"> [Internet]. 2010. Available from: http://www.parliament.nz/en-nz/pb/legislation/bills/00DBHOH_BILL9974_1/food-bill</w:t>
      </w:r>
    </w:p>
    <w:p w14:paraId="466B313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0. </w:t>
      </w:r>
      <w:r w:rsidRPr="00657137">
        <w:rPr>
          <w:rFonts w:ascii="Calibri" w:hAnsi="Calibri" w:cs="Calibri"/>
          <w:noProof/>
          <w:szCs w:val="24"/>
        </w:rPr>
        <w:tab/>
        <w:t xml:space="preserve">Friel S, Hattersley L, Snowdon W, Thow AM, Lobstein T, Sanders D, et al. </w:t>
      </w:r>
      <w:r w:rsidRPr="00657137">
        <w:rPr>
          <w:rFonts w:ascii="Calibri" w:hAnsi="Calibri" w:cs="Calibri"/>
          <w:i/>
          <w:iCs/>
          <w:noProof/>
          <w:szCs w:val="24"/>
        </w:rPr>
        <w:t>Monitoring the impacts of trade agreements on food environments</w:t>
      </w:r>
      <w:r w:rsidRPr="00657137">
        <w:rPr>
          <w:rFonts w:ascii="Calibri" w:hAnsi="Calibri" w:cs="Calibri"/>
          <w:noProof/>
          <w:szCs w:val="24"/>
        </w:rPr>
        <w:t>. Obes Rev [Internet]. 2013;14 Suppl 1:120–34. Available from: http://www.ncbi.nlm.nih.gov/pubmed/24074216</w:t>
      </w:r>
    </w:p>
    <w:p w14:paraId="194B4EA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1. </w:t>
      </w:r>
      <w:r w:rsidRPr="00657137">
        <w:rPr>
          <w:rFonts w:ascii="Calibri" w:hAnsi="Calibri" w:cs="Calibri"/>
          <w:noProof/>
          <w:szCs w:val="24"/>
        </w:rPr>
        <w:tab/>
        <w:t xml:space="preserve">Thow AM, Annan R, Mensah L, Chowdhury SN. </w:t>
      </w:r>
      <w:r w:rsidRPr="00657137">
        <w:rPr>
          <w:rFonts w:ascii="Calibri" w:hAnsi="Calibri" w:cs="Calibri"/>
          <w:i/>
          <w:iCs/>
          <w:noProof/>
          <w:szCs w:val="24"/>
        </w:rPr>
        <w:t>Development, implementation and outcome of standards to restrict fatty meat in the food supply and prevent NCDs: learning from an innovative trade/food policy in Ghana</w:t>
      </w:r>
      <w:r w:rsidRPr="00657137">
        <w:rPr>
          <w:rFonts w:ascii="Calibri" w:hAnsi="Calibri" w:cs="Calibri"/>
          <w:noProof/>
          <w:szCs w:val="24"/>
        </w:rPr>
        <w:t>. BMC Public Health [Internet]. 2014;14:249. Available from: http://www.ncbi.nlm.nih.gov/pubmed/24625217</w:t>
      </w:r>
    </w:p>
    <w:p w14:paraId="7915A12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2. </w:t>
      </w:r>
      <w:r w:rsidRPr="00657137">
        <w:rPr>
          <w:rFonts w:ascii="Calibri" w:hAnsi="Calibri" w:cs="Calibri"/>
          <w:noProof/>
          <w:szCs w:val="24"/>
        </w:rPr>
        <w:tab/>
        <w:t xml:space="preserve">World Health Organization. </w:t>
      </w:r>
      <w:r w:rsidRPr="00657137">
        <w:rPr>
          <w:rFonts w:ascii="Calibri" w:hAnsi="Calibri" w:cs="Calibri"/>
          <w:i/>
          <w:iCs/>
          <w:noProof/>
          <w:szCs w:val="24"/>
        </w:rPr>
        <w:t>Global Action Plan for the Prevention and Control of Non-Communicable Diseases 2013-2020</w:t>
      </w:r>
      <w:r w:rsidRPr="00657137">
        <w:rPr>
          <w:rFonts w:ascii="Calibri" w:hAnsi="Calibri" w:cs="Calibri"/>
          <w:noProof/>
          <w:szCs w:val="24"/>
        </w:rPr>
        <w:t xml:space="preserve"> [Internet]. 2013 [cited 2020 Jan 16]. Available from: www.who.int</w:t>
      </w:r>
    </w:p>
    <w:p w14:paraId="4DD352D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3. </w:t>
      </w:r>
      <w:r w:rsidRPr="00657137">
        <w:rPr>
          <w:rFonts w:ascii="Calibri" w:hAnsi="Calibri" w:cs="Calibri"/>
          <w:noProof/>
          <w:szCs w:val="24"/>
        </w:rPr>
        <w:tab/>
        <w:t xml:space="preserve">of Health M. </w:t>
      </w:r>
      <w:r w:rsidRPr="00657137">
        <w:rPr>
          <w:rFonts w:ascii="Calibri" w:hAnsi="Calibri" w:cs="Calibri"/>
          <w:i/>
          <w:iCs/>
          <w:noProof/>
          <w:szCs w:val="24"/>
        </w:rPr>
        <w:t>Statement of Strategic Intentions 2017 to 2021</w:t>
      </w:r>
      <w:r w:rsidRPr="00657137">
        <w:rPr>
          <w:rFonts w:ascii="Calibri" w:hAnsi="Calibri" w:cs="Calibri"/>
          <w:noProof/>
          <w:szCs w:val="24"/>
        </w:rPr>
        <w:t xml:space="preserve">. 2017; </w:t>
      </w:r>
    </w:p>
    <w:p w14:paraId="3F1EED6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4. </w:t>
      </w:r>
      <w:r w:rsidRPr="00657137">
        <w:rPr>
          <w:rFonts w:ascii="Calibri" w:hAnsi="Calibri" w:cs="Calibri"/>
          <w:noProof/>
          <w:szCs w:val="24"/>
        </w:rPr>
        <w:tab/>
        <w:t xml:space="preserve">Ministry of Health. </w:t>
      </w:r>
      <w:r w:rsidRPr="00657137">
        <w:rPr>
          <w:rFonts w:ascii="Calibri" w:hAnsi="Calibri" w:cs="Calibri"/>
          <w:i/>
          <w:iCs/>
          <w:noProof/>
          <w:szCs w:val="24"/>
        </w:rPr>
        <w:t>The 2012/13 Health Targets</w:t>
      </w:r>
      <w:r w:rsidRPr="00657137">
        <w:rPr>
          <w:rFonts w:ascii="Calibri" w:hAnsi="Calibri" w:cs="Calibri"/>
          <w:noProof/>
          <w:szCs w:val="24"/>
        </w:rPr>
        <w:t xml:space="preserve"> [Internet]. 2012. Available from: http://www.health.govt.nz/new-zealand-health-system/health-targets/2012-13-health-targets</w:t>
      </w:r>
    </w:p>
    <w:p w14:paraId="20878C8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5. </w:t>
      </w:r>
      <w:r w:rsidRPr="00657137">
        <w:rPr>
          <w:rFonts w:ascii="Calibri" w:hAnsi="Calibri" w:cs="Calibri"/>
          <w:noProof/>
          <w:szCs w:val="24"/>
        </w:rPr>
        <w:tab/>
        <w:t xml:space="preserve">Ministry of Health. </w:t>
      </w:r>
      <w:r w:rsidRPr="00657137">
        <w:rPr>
          <w:rFonts w:ascii="Calibri" w:hAnsi="Calibri" w:cs="Calibri"/>
          <w:i/>
          <w:iCs/>
          <w:noProof/>
          <w:szCs w:val="24"/>
        </w:rPr>
        <w:t>Health and Independence Report 2017 : The Director-General of Health’s Annual Report on the State of Public Health.</w:t>
      </w:r>
      <w:r w:rsidRPr="00657137">
        <w:rPr>
          <w:rFonts w:ascii="Calibri" w:hAnsi="Calibri" w:cs="Calibri"/>
          <w:noProof/>
          <w:szCs w:val="24"/>
        </w:rPr>
        <w:t xml:space="preserve"> Wellington; 2018. </w:t>
      </w:r>
    </w:p>
    <w:p w14:paraId="0B27ACC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6. </w:t>
      </w:r>
      <w:r w:rsidRPr="00657137">
        <w:rPr>
          <w:rFonts w:ascii="Calibri" w:hAnsi="Calibri" w:cs="Calibri"/>
          <w:noProof/>
          <w:szCs w:val="24"/>
        </w:rPr>
        <w:tab/>
        <w:t xml:space="preserve">Minister of Health. </w:t>
      </w:r>
      <w:r w:rsidRPr="00657137">
        <w:rPr>
          <w:rFonts w:ascii="Calibri" w:hAnsi="Calibri" w:cs="Calibri"/>
          <w:i/>
          <w:iCs/>
          <w:noProof/>
          <w:szCs w:val="24"/>
        </w:rPr>
        <w:t>New Zealand Health Strategy: Roadmap of actions 2016</w:t>
      </w:r>
      <w:r w:rsidRPr="00657137">
        <w:rPr>
          <w:rFonts w:ascii="Calibri" w:hAnsi="Calibri" w:cs="Calibri"/>
          <w:noProof/>
          <w:szCs w:val="24"/>
        </w:rPr>
        <w:t xml:space="preserve">. Wellington: Ministry of Health; 2016. </w:t>
      </w:r>
    </w:p>
    <w:p w14:paraId="0C1D1B6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lastRenderedPageBreak/>
        <w:t xml:space="preserve">157. </w:t>
      </w:r>
      <w:r w:rsidRPr="00657137">
        <w:rPr>
          <w:rFonts w:ascii="Calibri" w:hAnsi="Calibri" w:cs="Calibri"/>
          <w:noProof/>
          <w:szCs w:val="24"/>
        </w:rPr>
        <w:tab/>
        <w:t xml:space="preserve">Minister of Health. </w:t>
      </w:r>
      <w:r w:rsidRPr="00657137">
        <w:rPr>
          <w:rFonts w:ascii="Calibri" w:hAnsi="Calibri" w:cs="Calibri"/>
          <w:i/>
          <w:iCs/>
          <w:noProof/>
          <w:szCs w:val="24"/>
        </w:rPr>
        <w:t>New Zealand Health Strategy: Future direction.</w:t>
      </w:r>
      <w:r w:rsidRPr="00657137">
        <w:rPr>
          <w:rFonts w:ascii="Calibri" w:hAnsi="Calibri" w:cs="Calibri"/>
          <w:noProof/>
          <w:szCs w:val="24"/>
        </w:rPr>
        <w:t xml:space="preserve"> Wellington: Ministry of Health; 2016. </w:t>
      </w:r>
    </w:p>
    <w:p w14:paraId="53B1EE1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8. </w:t>
      </w:r>
      <w:r w:rsidRPr="00657137">
        <w:rPr>
          <w:rFonts w:ascii="Calibri" w:hAnsi="Calibri" w:cs="Calibri"/>
          <w:noProof/>
          <w:szCs w:val="24"/>
        </w:rPr>
        <w:tab/>
        <w:t xml:space="preserve">Associate Minister of Health, Health M of. </w:t>
      </w:r>
      <w:r w:rsidRPr="00657137">
        <w:rPr>
          <w:rFonts w:ascii="Calibri" w:hAnsi="Calibri" w:cs="Calibri"/>
          <w:i/>
          <w:iCs/>
          <w:noProof/>
          <w:szCs w:val="24"/>
        </w:rPr>
        <w:t>Healthy Ageing Strategy</w:t>
      </w:r>
      <w:r w:rsidRPr="00657137">
        <w:rPr>
          <w:rFonts w:ascii="Calibri" w:hAnsi="Calibri" w:cs="Calibri"/>
          <w:noProof/>
          <w:szCs w:val="24"/>
        </w:rPr>
        <w:t xml:space="preserve">. Wellington: Ministry of Health; 2016. </w:t>
      </w:r>
    </w:p>
    <w:p w14:paraId="6C083C8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59. </w:t>
      </w:r>
      <w:r w:rsidRPr="00657137">
        <w:rPr>
          <w:rFonts w:ascii="Calibri" w:hAnsi="Calibri" w:cs="Calibri"/>
          <w:noProof/>
          <w:szCs w:val="24"/>
        </w:rPr>
        <w:tab/>
        <w:t xml:space="preserve">Ministry of Health NZ. </w:t>
      </w:r>
      <w:r w:rsidRPr="00657137">
        <w:rPr>
          <w:rFonts w:ascii="Calibri" w:hAnsi="Calibri" w:cs="Calibri"/>
          <w:i/>
          <w:iCs/>
          <w:noProof/>
          <w:szCs w:val="24"/>
        </w:rPr>
        <w:t>Healthy Ageing Strategy: update</w:t>
      </w:r>
      <w:r w:rsidRPr="00657137">
        <w:rPr>
          <w:rFonts w:ascii="Calibri" w:hAnsi="Calibri" w:cs="Calibri"/>
          <w:noProof/>
          <w:szCs w:val="24"/>
        </w:rPr>
        <w:t xml:space="preserve"> [Internet]. 2019 [cited 2020 Jan 31]. Available from: https://www.health.govt.nz/our-work/life-stages/health-older-people/healthy-ageing-strategy-update</w:t>
      </w:r>
    </w:p>
    <w:p w14:paraId="1307D6A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0. </w:t>
      </w:r>
      <w:r w:rsidRPr="00657137">
        <w:rPr>
          <w:rFonts w:ascii="Calibri" w:hAnsi="Calibri" w:cs="Calibri"/>
          <w:noProof/>
          <w:szCs w:val="24"/>
        </w:rPr>
        <w:tab/>
        <w:t xml:space="preserve">Health Promotion Agency. </w:t>
      </w:r>
      <w:r w:rsidRPr="00657137">
        <w:rPr>
          <w:rFonts w:ascii="Calibri" w:hAnsi="Calibri" w:cs="Calibri"/>
          <w:i/>
          <w:iCs/>
          <w:noProof/>
          <w:szCs w:val="24"/>
        </w:rPr>
        <w:t>Statement of Intent 2017-2021</w:t>
      </w:r>
      <w:r w:rsidRPr="00657137">
        <w:rPr>
          <w:rFonts w:ascii="Calibri" w:hAnsi="Calibri" w:cs="Calibri"/>
          <w:noProof/>
          <w:szCs w:val="24"/>
        </w:rPr>
        <w:t xml:space="preserve">. Wellington; 2017. </w:t>
      </w:r>
    </w:p>
    <w:p w14:paraId="2EC267A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1. </w:t>
      </w:r>
      <w:r w:rsidRPr="00657137">
        <w:rPr>
          <w:rFonts w:ascii="Calibri" w:hAnsi="Calibri" w:cs="Calibri"/>
          <w:noProof/>
          <w:szCs w:val="24"/>
        </w:rPr>
        <w:tab/>
        <w:t xml:space="preserve">Health Promotion Agency. </w:t>
      </w:r>
      <w:r w:rsidRPr="00657137">
        <w:rPr>
          <w:rFonts w:ascii="Calibri" w:hAnsi="Calibri" w:cs="Calibri"/>
          <w:i/>
          <w:iCs/>
          <w:noProof/>
          <w:szCs w:val="24"/>
        </w:rPr>
        <w:t>Statement of Performance Expectations 2018/19 Health Promotion Agency E26 2: HPA Statement of Performance Expectations</w:t>
      </w:r>
      <w:r w:rsidRPr="00657137">
        <w:rPr>
          <w:rFonts w:ascii="Calibri" w:hAnsi="Calibri" w:cs="Calibri"/>
          <w:noProof/>
          <w:szCs w:val="24"/>
        </w:rPr>
        <w:t xml:space="preserve">. 2018. </w:t>
      </w:r>
    </w:p>
    <w:p w14:paraId="730F919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2. </w:t>
      </w:r>
      <w:r w:rsidRPr="00657137">
        <w:rPr>
          <w:rFonts w:ascii="Calibri" w:hAnsi="Calibri" w:cs="Calibri"/>
          <w:noProof/>
          <w:szCs w:val="24"/>
        </w:rPr>
        <w:tab/>
        <w:t xml:space="preserve">Health Promotion Agency. </w:t>
      </w:r>
      <w:r w:rsidRPr="00657137">
        <w:rPr>
          <w:rFonts w:ascii="Calibri" w:hAnsi="Calibri" w:cs="Calibri"/>
          <w:i/>
          <w:iCs/>
          <w:noProof/>
          <w:szCs w:val="24"/>
        </w:rPr>
        <w:t>Healthy Kids</w:t>
      </w:r>
      <w:r w:rsidRPr="00657137">
        <w:rPr>
          <w:rFonts w:ascii="Calibri" w:hAnsi="Calibri" w:cs="Calibri"/>
          <w:noProof/>
          <w:szCs w:val="24"/>
        </w:rPr>
        <w:t xml:space="preserve"> [Internet]. 2020 [cited 2020 Jan 31]. Available from: https://www.healthykids.org.nz/</w:t>
      </w:r>
    </w:p>
    <w:p w14:paraId="375032F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3. </w:t>
      </w:r>
      <w:r w:rsidRPr="00657137">
        <w:rPr>
          <w:rFonts w:ascii="Calibri" w:hAnsi="Calibri" w:cs="Calibri"/>
          <w:noProof/>
          <w:szCs w:val="24"/>
        </w:rPr>
        <w:tab/>
        <w:t xml:space="preserve">Ministry of Health NZ. </w:t>
      </w:r>
      <w:r w:rsidRPr="00657137">
        <w:rPr>
          <w:rFonts w:ascii="Calibri" w:hAnsi="Calibri" w:cs="Calibri"/>
          <w:i/>
          <w:iCs/>
          <w:noProof/>
          <w:szCs w:val="24"/>
        </w:rPr>
        <w:t>Media releases | Ministry of Health NZ</w:t>
      </w:r>
      <w:r w:rsidRPr="00657137">
        <w:rPr>
          <w:rFonts w:ascii="Calibri" w:hAnsi="Calibri" w:cs="Calibri"/>
          <w:noProof/>
          <w:szCs w:val="24"/>
        </w:rPr>
        <w:t xml:space="preserve"> [Internet]. 2020 [cited 2020 Jan 29]. Available from: https://www.health.govt.nz/news-media/media-releases</w:t>
      </w:r>
    </w:p>
    <w:p w14:paraId="1AC08FC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4. </w:t>
      </w:r>
      <w:r w:rsidRPr="00657137">
        <w:rPr>
          <w:rFonts w:ascii="Calibri" w:hAnsi="Calibri" w:cs="Calibri"/>
          <w:noProof/>
          <w:szCs w:val="24"/>
        </w:rPr>
        <w:tab/>
        <w:t xml:space="preserve">Beehive. </w:t>
      </w:r>
      <w:r w:rsidRPr="00657137">
        <w:rPr>
          <w:rFonts w:ascii="Calibri" w:hAnsi="Calibri" w:cs="Calibri"/>
          <w:i/>
          <w:iCs/>
          <w:noProof/>
          <w:szCs w:val="24"/>
        </w:rPr>
        <w:t>Search Hon Dr David Clark | Beehive.govt.nz</w:t>
      </w:r>
      <w:r w:rsidRPr="00657137">
        <w:rPr>
          <w:rFonts w:ascii="Calibri" w:hAnsi="Calibri" w:cs="Calibri"/>
          <w:noProof/>
          <w:szCs w:val="24"/>
        </w:rPr>
        <w:t xml:space="preserve"> [Internet]. 2020 [cited 2020 Jan 29]. Available from: https://www.beehive.govt.nz/search?query=obesity</w:t>
      </w:r>
    </w:p>
    <w:p w14:paraId="6859129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5. </w:t>
      </w:r>
      <w:r w:rsidRPr="00657137">
        <w:rPr>
          <w:rFonts w:ascii="Calibri" w:hAnsi="Calibri" w:cs="Calibri"/>
          <w:noProof/>
          <w:szCs w:val="24"/>
        </w:rPr>
        <w:tab/>
        <w:t xml:space="preserve">Kelly PM, Davies A, Greig AJ, Lee KK. </w:t>
      </w:r>
      <w:r w:rsidRPr="00657137">
        <w:rPr>
          <w:rFonts w:ascii="Calibri" w:hAnsi="Calibri" w:cs="Calibri"/>
          <w:i/>
          <w:iCs/>
          <w:noProof/>
          <w:szCs w:val="24"/>
        </w:rPr>
        <w:t>Obesity Prevention in a City State: Lessons from New York City during the Bloomberg Administration</w:t>
      </w:r>
      <w:r w:rsidRPr="00657137">
        <w:rPr>
          <w:rFonts w:ascii="Calibri" w:hAnsi="Calibri" w:cs="Calibri"/>
          <w:noProof/>
          <w:szCs w:val="24"/>
        </w:rPr>
        <w:t>. Front Public Heal [Internet]. 2016;4:60. Available from: http://www.ncbi.nlm.nih.gov/pubmed/27064755</w:t>
      </w:r>
    </w:p>
    <w:p w14:paraId="3C2B45B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6. </w:t>
      </w:r>
      <w:r w:rsidRPr="00657137">
        <w:rPr>
          <w:rFonts w:ascii="Calibri" w:hAnsi="Calibri" w:cs="Calibri"/>
          <w:noProof/>
          <w:szCs w:val="24"/>
        </w:rPr>
        <w:tab/>
        <w:t xml:space="preserve">World Public Health Nutrition Association Update team. </w:t>
      </w:r>
      <w:r w:rsidRPr="00657137">
        <w:rPr>
          <w:rFonts w:ascii="Calibri" w:hAnsi="Calibri" w:cs="Calibri"/>
          <w:i/>
          <w:iCs/>
          <w:noProof/>
          <w:szCs w:val="24"/>
        </w:rPr>
        <w:t xml:space="preserve">Brazilian dietary guidelines. At last! Guidelines based on food and meals! </w:t>
      </w:r>
      <w:r w:rsidRPr="00657137">
        <w:rPr>
          <w:rFonts w:ascii="Calibri" w:hAnsi="Calibri" w:cs="Calibri"/>
          <w:noProof/>
          <w:szCs w:val="24"/>
        </w:rPr>
        <w:t xml:space="preserve"> [Internet]. World Nutrition; 2014. Available from: http://wphna.org/wp-content/uploads/2015/01/WN-2014-05-12-1050-1051-Update-Guia.pdf</w:t>
      </w:r>
    </w:p>
    <w:p w14:paraId="631F021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7. </w:t>
      </w:r>
      <w:r w:rsidRPr="00657137">
        <w:rPr>
          <w:rFonts w:ascii="Calibri" w:hAnsi="Calibri" w:cs="Calibri"/>
          <w:noProof/>
          <w:szCs w:val="24"/>
        </w:rPr>
        <w:tab/>
        <w:t xml:space="preserve">Ministry of Health. </w:t>
      </w:r>
      <w:r w:rsidRPr="00657137">
        <w:rPr>
          <w:rFonts w:ascii="Calibri" w:hAnsi="Calibri" w:cs="Calibri"/>
          <w:i/>
          <w:iCs/>
          <w:noProof/>
          <w:szCs w:val="24"/>
        </w:rPr>
        <w:t>Nutrient Reference Values</w:t>
      </w:r>
      <w:r w:rsidRPr="00657137">
        <w:rPr>
          <w:rFonts w:ascii="Calibri" w:hAnsi="Calibri" w:cs="Calibri"/>
          <w:noProof/>
          <w:szCs w:val="24"/>
        </w:rPr>
        <w:t xml:space="preserve"> [Internet]. Australian Government. 2020. Available from: https://www.nrv.gov.au/</w:t>
      </w:r>
    </w:p>
    <w:p w14:paraId="379FAFB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8. </w:t>
      </w:r>
      <w:r w:rsidRPr="00657137">
        <w:rPr>
          <w:rFonts w:ascii="Calibri" w:hAnsi="Calibri" w:cs="Calibri"/>
          <w:noProof/>
          <w:szCs w:val="24"/>
        </w:rPr>
        <w:tab/>
        <w:t xml:space="preserve">Australian Government Department of Health. </w:t>
      </w:r>
      <w:r w:rsidRPr="00657137">
        <w:rPr>
          <w:rFonts w:ascii="Calibri" w:hAnsi="Calibri" w:cs="Calibri"/>
          <w:i/>
          <w:iCs/>
          <w:noProof/>
          <w:szCs w:val="24"/>
        </w:rPr>
        <w:t>Nutrient Reference Values</w:t>
      </w:r>
      <w:r w:rsidRPr="00657137">
        <w:rPr>
          <w:rFonts w:ascii="Calibri" w:hAnsi="Calibri" w:cs="Calibri"/>
          <w:noProof/>
          <w:szCs w:val="24"/>
        </w:rPr>
        <w:t xml:space="preserve"> [Internet]. 2015. Available from: http://www.health.gov.au/internet/main/publishing.nsf/Content/nutrient-ref-values</w:t>
      </w:r>
    </w:p>
    <w:p w14:paraId="0425531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69. </w:t>
      </w:r>
      <w:r w:rsidRPr="00657137">
        <w:rPr>
          <w:rFonts w:ascii="Calibri" w:hAnsi="Calibri" w:cs="Calibri"/>
          <w:noProof/>
          <w:szCs w:val="24"/>
        </w:rPr>
        <w:tab/>
        <w:t xml:space="preserve">Ministry of Health Brazil. </w:t>
      </w:r>
      <w:r w:rsidRPr="00657137">
        <w:rPr>
          <w:rFonts w:ascii="Calibri" w:hAnsi="Calibri" w:cs="Calibri"/>
          <w:i/>
          <w:iCs/>
          <w:noProof/>
          <w:szCs w:val="24"/>
        </w:rPr>
        <w:t>Health Surveillance Secretariat: Health situation analysis department. Strategic action plan to tackle noncommunicable diseases in Brazil 2011-2022</w:t>
      </w:r>
      <w:r w:rsidRPr="00657137">
        <w:rPr>
          <w:rFonts w:ascii="Calibri" w:hAnsi="Calibri" w:cs="Calibri"/>
          <w:noProof/>
          <w:szCs w:val="24"/>
        </w:rPr>
        <w:t xml:space="preserve">. Brazil: Ministry of Health; 2011. </w:t>
      </w:r>
    </w:p>
    <w:p w14:paraId="26F0FE4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0. </w:t>
      </w:r>
      <w:r w:rsidRPr="00657137">
        <w:rPr>
          <w:rFonts w:ascii="Calibri" w:hAnsi="Calibri" w:cs="Calibri"/>
          <w:noProof/>
          <w:szCs w:val="24"/>
        </w:rPr>
        <w:tab/>
        <w:t xml:space="preserve">Ministry of Health South Africa. </w:t>
      </w:r>
      <w:r w:rsidRPr="00657137">
        <w:rPr>
          <w:rFonts w:ascii="Calibri" w:hAnsi="Calibri" w:cs="Calibri"/>
          <w:i/>
          <w:iCs/>
          <w:noProof/>
          <w:szCs w:val="24"/>
        </w:rPr>
        <w:t>Strategic Plan for the Prevention and Control of Non-Communicable Diseases 2013-17</w:t>
      </w:r>
      <w:r w:rsidRPr="00657137">
        <w:rPr>
          <w:rFonts w:ascii="Calibri" w:hAnsi="Calibri" w:cs="Calibri"/>
          <w:noProof/>
          <w:szCs w:val="24"/>
        </w:rPr>
        <w:t xml:space="preserve"> [Internet]. 2013. Available from: http://www.hsrc.ac.za/uploads/pageContent/3893/NCDs STRAT PLAN  CONTENT 8 april proof.pdf</w:t>
      </w:r>
    </w:p>
    <w:p w14:paraId="0658E09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1. </w:t>
      </w:r>
      <w:r w:rsidRPr="00657137">
        <w:rPr>
          <w:rFonts w:ascii="Calibri" w:hAnsi="Calibri" w:cs="Calibri"/>
          <w:noProof/>
          <w:szCs w:val="24"/>
        </w:rPr>
        <w:tab/>
        <w:t xml:space="preserve">Public Health England. </w:t>
      </w:r>
      <w:r w:rsidRPr="00657137">
        <w:rPr>
          <w:rFonts w:ascii="Calibri" w:hAnsi="Calibri" w:cs="Calibri"/>
          <w:i/>
          <w:iCs/>
          <w:noProof/>
          <w:szCs w:val="24"/>
        </w:rPr>
        <w:t>Sugar reduction: From evidence to action</w:t>
      </w:r>
      <w:r w:rsidRPr="00657137">
        <w:rPr>
          <w:rFonts w:ascii="Calibri" w:hAnsi="Calibri" w:cs="Calibri"/>
          <w:noProof/>
          <w:szCs w:val="24"/>
        </w:rPr>
        <w:t xml:space="preserve"> [Internet]. London: Public Health England; 2015. Available from: https://www.gov.uk/government/uploads/system/uploads/attachment_data/file/470179/Sugar_reduction_The_evidence_for_action.pdf</w:t>
      </w:r>
    </w:p>
    <w:p w14:paraId="1AACA3B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2. </w:t>
      </w:r>
      <w:r w:rsidRPr="00657137">
        <w:rPr>
          <w:rFonts w:ascii="Calibri" w:hAnsi="Calibri" w:cs="Calibri"/>
          <w:noProof/>
          <w:szCs w:val="24"/>
        </w:rPr>
        <w:tab/>
        <w:t xml:space="preserve">Ministry of Health. </w:t>
      </w:r>
      <w:r w:rsidRPr="00657137">
        <w:rPr>
          <w:rFonts w:ascii="Calibri" w:hAnsi="Calibri" w:cs="Calibri"/>
          <w:i/>
          <w:iCs/>
          <w:noProof/>
          <w:szCs w:val="24"/>
        </w:rPr>
        <w:t>Eating and Activity Guidelines</w:t>
      </w:r>
      <w:r w:rsidRPr="00657137">
        <w:rPr>
          <w:rFonts w:ascii="Calibri" w:hAnsi="Calibri" w:cs="Calibri"/>
          <w:noProof/>
          <w:szCs w:val="24"/>
        </w:rPr>
        <w:t xml:space="preserve"> [Internet]. Wellington: Ministry of Health; 2015. Available from: http://www.health.govt.nz/our-work/eating-and-activity-guidelines</w:t>
      </w:r>
    </w:p>
    <w:p w14:paraId="6C10CF4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3. </w:t>
      </w:r>
      <w:r w:rsidRPr="00657137">
        <w:rPr>
          <w:rFonts w:ascii="Calibri" w:hAnsi="Calibri" w:cs="Calibri"/>
          <w:noProof/>
          <w:szCs w:val="24"/>
        </w:rPr>
        <w:tab/>
        <w:t xml:space="preserve">Promotion Agency H. </w:t>
      </w:r>
      <w:r w:rsidRPr="00657137">
        <w:rPr>
          <w:rFonts w:ascii="Calibri" w:hAnsi="Calibri" w:cs="Calibri"/>
          <w:i/>
          <w:iCs/>
          <w:noProof/>
          <w:szCs w:val="24"/>
        </w:rPr>
        <w:t>HPA Annual Report 2018 - Presented to the House of Representatives pursuant to Section 150(3) of the Crown Entities Act 2004 Annual Report</w:t>
      </w:r>
      <w:r w:rsidRPr="00657137">
        <w:rPr>
          <w:rFonts w:ascii="Calibri" w:hAnsi="Calibri" w:cs="Calibri"/>
          <w:noProof/>
          <w:szCs w:val="24"/>
        </w:rPr>
        <w:t xml:space="preserve">. 2018. </w:t>
      </w:r>
    </w:p>
    <w:p w14:paraId="5BEC10E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4. </w:t>
      </w:r>
      <w:r w:rsidRPr="00657137">
        <w:rPr>
          <w:rFonts w:ascii="Calibri" w:hAnsi="Calibri" w:cs="Calibri"/>
          <w:noProof/>
          <w:szCs w:val="24"/>
        </w:rPr>
        <w:tab/>
        <w:t xml:space="preserve">Monteiro CA, Cannon G, Moubarac JC, Martins AP, Martins CA, Garzillo J, et al. </w:t>
      </w:r>
      <w:r w:rsidRPr="00657137">
        <w:rPr>
          <w:rFonts w:ascii="Calibri" w:hAnsi="Calibri" w:cs="Calibri"/>
          <w:i/>
          <w:iCs/>
          <w:noProof/>
          <w:szCs w:val="24"/>
        </w:rPr>
        <w:t>Dietary guidelines to nourish humanity and the planet in the twenty-first century. A blueprint from Brazil</w:t>
      </w:r>
      <w:r w:rsidRPr="00657137">
        <w:rPr>
          <w:rFonts w:ascii="Calibri" w:hAnsi="Calibri" w:cs="Calibri"/>
          <w:noProof/>
          <w:szCs w:val="24"/>
        </w:rPr>
        <w:t>. Public Heal Nutr [Internet]. 2015;18(13):2311–22. Available from: http://www.ncbi.nlm.nih.gov/pubmed/26205679</w:t>
      </w:r>
    </w:p>
    <w:p w14:paraId="0A509C5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5. </w:t>
      </w:r>
      <w:r w:rsidRPr="00657137">
        <w:rPr>
          <w:rFonts w:ascii="Calibri" w:hAnsi="Calibri" w:cs="Calibri"/>
          <w:noProof/>
          <w:szCs w:val="24"/>
        </w:rPr>
        <w:tab/>
        <w:t xml:space="preserve">Ministry of Health Brazil. </w:t>
      </w:r>
      <w:r w:rsidRPr="00657137">
        <w:rPr>
          <w:rFonts w:ascii="Calibri" w:hAnsi="Calibri" w:cs="Calibri"/>
          <w:i/>
          <w:iCs/>
          <w:noProof/>
          <w:szCs w:val="24"/>
        </w:rPr>
        <w:t>Dietary guidelines for the Brazilian population</w:t>
      </w:r>
      <w:r w:rsidRPr="00657137">
        <w:rPr>
          <w:rFonts w:ascii="Calibri" w:hAnsi="Calibri" w:cs="Calibri"/>
          <w:noProof/>
          <w:szCs w:val="24"/>
        </w:rPr>
        <w:t xml:space="preserve"> [Internet]. 2014. Available from: http://www.foodpolitics.com/wp-content/uploads/Brazilian-Dietary-Guidelines-2014.pdf</w:t>
      </w:r>
    </w:p>
    <w:p w14:paraId="5189D70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6. </w:t>
      </w:r>
      <w:r w:rsidRPr="00657137">
        <w:rPr>
          <w:rFonts w:ascii="Calibri" w:hAnsi="Calibri" w:cs="Calibri"/>
          <w:noProof/>
          <w:szCs w:val="24"/>
        </w:rPr>
        <w:tab/>
        <w:t xml:space="preserve">Ministry of Health. </w:t>
      </w:r>
      <w:r w:rsidRPr="00657137">
        <w:rPr>
          <w:rFonts w:ascii="Calibri" w:hAnsi="Calibri" w:cs="Calibri"/>
          <w:i/>
          <w:iCs/>
          <w:noProof/>
          <w:szCs w:val="24"/>
        </w:rPr>
        <w:t>Childhood obesity plan</w:t>
      </w:r>
      <w:r w:rsidRPr="00657137">
        <w:rPr>
          <w:rFonts w:ascii="Calibri" w:hAnsi="Calibri" w:cs="Calibri"/>
          <w:noProof/>
          <w:szCs w:val="24"/>
        </w:rPr>
        <w:t xml:space="preserve"> [Internet]. 2016. Available from: https://www.health.govt.nz/our-work/diseases-and-conditions/obesity/childhood-obesity-plan</w:t>
      </w:r>
    </w:p>
    <w:p w14:paraId="300BB85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7. </w:t>
      </w:r>
      <w:r w:rsidRPr="00657137">
        <w:rPr>
          <w:rFonts w:ascii="Calibri" w:hAnsi="Calibri" w:cs="Calibri"/>
          <w:noProof/>
          <w:szCs w:val="24"/>
        </w:rPr>
        <w:tab/>
        <w:t xml:space="preserve">Ministry of Health. </w:t>
      </w:r>
      <w:r w:rsidRPr="00657137">
        <w:rPr>
          <w:rFonts w:ascii="Calibri" w:hAnsi="Calibri" w:cs="Calibri"/>
          <w:i/>
          <w:iCs/>
          <w:noProof/>
          <w:szCs w:val="24"/>
        </w:rPr>
        <w:t xml:space="preserve">Childhood obesity plan: background information </w:t>
      </w:r>
      <w:r w:rsidRPr="00657137">
        <w:rPr>
          <w:rFonts w:ascii="Calibri" w:hAnsi="Calibri" w:cs="Calibri"/>
          <w:noProof/>
          <w:szCs w:val="24"/>
        </w:rPr>
        <w:t xml:space="preserve"> [Internet]. 2016. Available from: </w:t>
      </w:r>
      <w:r w:rsidRPr="00657137">
        <w:rPr>
          <w:rFonts w:ascii="Calibri" w:hAnsi="Calibri" w:cs="Calibri"/>
          <w:noProof/>
          <w:szCs w:val="24"/>
        </w:rPr>
        <w:lastRenderedPageBreak/>
        <w:t>https://www.health.govt.nz/our-work/diseases-and-conditions/obesity/childhood-obesity-plan/childhood-obesity-plan-background-information</w:t>
      </w:r>
    </w:p>
    <w:p w14:paraId="4CAC627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8. </w:t>
      </w:r>
      <w:r w:rsidRPr="00657137">
        <w:rPr>
          <w:rFonts w:ascii="Calibri" w:hAnsi="Calibri" w:cs="Calibri"/>
          <w:noProof/>
          <w:szCs w:val="24"/>
        </w:rPr>
        <w:tab/>
        <w:t xml:space="preserve">Ministry of Health NZ. </w:t>
      </w:r>
      <w:r w:rsidRPr="00657137">
        <w:rPr>
          <w:rFonts w:ascii="Calibri" w:hAnsi="Calibri" w:cs="Calibri"/>
          <w:i/>
          <w:iCs/>
          <w:noProof/>
          <w:szCs w:val="24"/>
        </w:rPr>
        <w:t>How is my DHB performing?</w:t>
      </w:r>
      <w:r w:rsidRPr="00657137">
        <w:rPr>
          <w:rFonts w:ascii="Calibri" w:hAnsi="Calibri" w:cs="Calibri"/>
          <w:noProof/>
          <w:szCs w:val="24"/>
        </w:rPr>
        <w:t xml:space="preserve"> [Internet]. 2019 [cited 2020 Jan 31]. Available from: https://www.health.govt.nz/new-zealand-health-system/health-targets/how-my-dhb-performing-2017-18</w:t>
      </w:r>
    </w:p>
    <w:p w14:paraId="0C4A15D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79. </w:t>
      </w:r>
      <w:r w:rsidRPr="00657137">
        <w:rPr>
          <w:rFonts w:ascii="Calibri" w:hAnsi="Calibri" w:cs="Calibri"/>
          <w:noProof/>
          <w:szCs w:val="24"/>
        </w:rPr>
        <w:tab/>
        <w:t xml:space="preserve">Ministry of Health. </w:t>
      </w:r>
      <w:r w:rsidRPr="00657137">
        <w:rPr>
          <w:rFonts w:ascii="Calibri" w:hAnsi="Calibri" w:cs="Calibri"/>
          <w:i/>
          <w:iCs/>
          <w:noProof/>
          <w:szCs w:val="24"/>
        </w:rPr>
        <w:t>Children and Young People Living Well and Staying Well: New Zealand Childhood Obesity Programme Baseline Report 2016/17</w:t>
      </w:r>
      <w:r w:rsidRPr="00657137">
        <w:rPr>
          <w:rFonts w:ascii="Calibri" w:hAnsi="Calibri" w:cs="Calibri"/>
          <w:noProof/>
          <w:szCs w:val="24"/>
        </w:rPr>
        <w:t xml:space="preserve"> [Internet]. Wellington; 2017. Available from: https://www.health.govt.nz/system/files/documents/publications/children-young-people-living-well-staying-well-childhood-obesity-programme-baseline-report-2016-17-jun17.pdf</w:t>
      </w:r>
    </w:p>
    <w:p w14:paraId="1133E1A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0. </w:t>
      </w:r>
      <w:r w:rsidRPr="00657137">
        <w:rPr>
          <w:rFonts w:ascii="Calibri" w:hAnsi="Calibri" w:cs="Calibri"/>
          <w:noProof/>
          <w:szCs w:val="24"/>
        </w:rPr>
        <w:tab/>
        <w:t xml:space="preserve">Ministry of Primary Industries. </w:t>
      </w:r>
      <w:r w:rsidRPr="00657137">
        <w:rPr>
          <w:rFonts w:ascii="Calibri" w:hAnsi="Calibri" w:cs="Calibri"/>
          <w:i/>
          <w:iCs/>
          <w:noProof/>
          <w:szCs w:val="24"/>
        </w:rPr>
        <w:t>Review of folic acid fortification of food | NZ Food Safety | NZ Government</w:t>
      </w:r>
      <w:r w:rsidRPr="00657137">
        <w:rPr>
          <w:rFonts w:ascii="Calibri" w:hAnsi="Calibri" w:cs="Calibri"/>
          <w:noProof/>
          <w:szCs w:val="24"/>
        </w:rPr>
        <w:t xml:space="preserve"> [Internet]. 2019 [cited 2020 Jan 31]. Available from: https://www.mpi.govt.nz/news-and-resources/consultations/review-of-folic-acid-fortification-of-food/</w:t>
      </w:r>
    </w:p>
    <w:p w14:paraId="0E6548C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1. </w:t>
      </w:r>
      <w:r w:rsidRPr="00657137">
        <w:rPr>
          <w:rFonts w:ascii="Calibri" w:hAnsi="Calibri" w:cs="Calibri"/>
          <w:noProof/>
          <w:szCs w:val="24"/>
        </w:rPr>
        <w:tab/>
        <w:t xml:space="preserve">World Health Organization Europe. </w:t>
      </w:r>
      <w:r w:rsidRPr="00657137">
        <w:rPr>
          <w:rFonts w:ascii="Calibri" w:hAnsi="Calibri" w:cs="Calibri"/>
          <w:i/>
          <w:iCs/>
          <w:noProof/>
          <w:szCs w:val="24"/>
        </w:rPr>
        <w:t>European Food and Nutrition Action Plan 2015–2020</w:t>
      </w:r>
      <w:r w:rsidRPr="00657137">
        <w:rPr>
          <w:rFonts w:ascii="Calibri" w:hAnsi="Calibri" w:cs="Calibri"/>
          <w:noProof/>
          <w:szCs w:val="24"/>
        </w:rPr>
        <w:t xml:space="preserve"> [Internet]. Copenhagen: WHO Europe; 2015. Available from: http://www.euro.who.int/__data/assets/pdf_file/0008/253727/64wd14e_FoodNutAP_140426.pdf</w:t>
      </w:r>
    </w:p>
    <w:p w14:paraId="5EA66E4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2. </w:t>
      </w:r>
      <w:r w:rsidRPr="00657137">
        <w:rPr>
          <w:rFonts w:ascii="Calibri" w:hAnsi="Calibri" w:cs="Calibri"/>
          <w:noProof/>
          <w:szCs w:val="24"/>
        </w:rPr>
        <w:tab/>
        <w:t xml:space="preserve">Ministry of Health. </w:t>
      </w:r>
      <w:r w:rsidRPr="00657137">
        <w:rPr>
          <w:rFonts w:ascii="Calibri" w:hAnsi="Calibri" w:cs="Calibri"/>
          <w:i/>
          <w:iCs/>
          <w:noProof/>
          <w:szCs w:val="24"/>
        </w:rPr>
        <w:t>Statement of Intent 2012/13 to 2014/15</w:t>
      </w:r>
      <w:r w:rsidRPr="00657137">
        <w:rPr>
          <w:rFonts w:ascii="Calibri" w:hAnsi="Calibri" w:cs="Calibri"/>
          <w:noProof/>
          <w:szCs w:val="24"/>
        </w:rPr>
        <w:t xml:space="preserve"> [Internet]. Wellington: Ministry of Health; 2012. Available from: http://www.health.govt.nz/publication/statement-intent-2012-13-2014-15-ministry-health</w:t>
      </w:r>
    </w:p>
    <w:p w14:paraId="31E0C40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3. </w:t>
      </w:r>
      <w:r w:rsidRPr="00657137">
        <w:rPr>
          <w:rFonts w:ascii="Calibri" w:hAnsi="Calibri" w:cs="Calibri"/>
          <w:noProof/>
          <w:szCs w:val="24"/>
        </w:rPr>
        <w:tab/>
        <w:t xml:space="preserve">Minister of Health, Minister of Pacific Island Affairs. </w:t>
      </w:r>
      <w:r w:rsidRPr="00657137">
        <w:rPr>
          <w:rFonts w:ascii="Calibri" w:hAnsi="Calibri" w:cs="Calibri"/>
          <w:i/>
          <w:iCs/>
          <w:noProof/>
          <w:szCs w:val="24"/>
        </w:rPr>
        <w:t>’Ala Mo’ui: Pathways to Pacific Health and Wellbeing 2014–2018</w:t>
      </w:r>
      <w:r w:rsidRPr="00657137">
        <w:rPr>
          <w:rFonts w:ascii="Calibri" w:hAnsi="Calibri" w:cs="Calibri"/>
          <w:noProof/>
          <w:szCs w:val="24"/>
        </w:rPr>
        <w:t xml:space="preserve"> [Internet]. Wellington: Ministry of Health; 2014. Available from: http://www.health.govt.nz/publication/ala-moui-pathways-pacific-health-and-wellbeing-2014-2018</w:t>
      </w:r>
    </w:p>
    <w:p w14:paraId="16CC0EA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4. </w:t>
      </w:r>
      <w:r w:rsidRPr="00657137">
        <w:rPr>
          <w:rFonts w:ascii="Calibri" w:hAnsi="Calibri" w:cs="Calibri"/>
          <w:noProof/>
          <w:szCs w:val="24"/>
        </w:rPr>
        <w:tab/>
        <w:t xml:space="preserve">Ministry of Health. </w:t>
      </w:r>
      <w:r w:rsidRPr="00657137">
        <w:rPr>
          <w:rFonts w:ascii="Calibri" w:hAnsi="Calibri" w:cs="Calibri"/>
          <w:i/>
          <w:iCs/>
          <w:noProof/>
          <w:szCs w:val="24"/>
        </w:rPr>
        <w:t>ʹAla Moʹui Progress Report Pacific Health Care Utilisation</w:t>
      </w:r>
      <w:r w:rsidRPr="00657137">
        <w:rPr>
          <w:rFonts w:ascii="Calibri" w:hAnsi="Calibri" w:cs="Calibri"/>
          <w:noProof/>
          <w:szCs w:val="24"/>
        </w:rPr>
        <w:t xml:space="preserve"> [Internet]. 2018 [cited 2020 Jan 16]. Available from: https://www.health.govt.nz/system/files/documents/publications/ala-moui-health-care-utilisation-dec18.pdf</w:t>
      </w:r>
    </w:p>
    <w:p w14:paraId="2D5B615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5. </w:t>
      </w:r>
      <w:r w:rsidRPr="00657137">
        <w:rPr>
          <w:rFonts w:ascii="Calibri" w:hAnsi="Calibri" w:cs="Calibri"/>
          <w:noProof/>
          <w:szCs w:val="24"/>
        </w:rPr>
        <w:tab/>
        <w:t xml:space="preserve">Ministry of Health. </w:t>
      </w:r>
      <w:r w:rsidRPr="00657137">
        <w:rPr>
          <w:rFonts w:ascii="Calibri" w:hAnsi="Calibri" w:cs="Calibri"/>
          <w:i/>
          <w:iCs/>
          <w:noProof/>
          <w:szCs w:val="24"/>
        </w:rPr>
        <w:t>Responsibility for Pacific health outcomes</w:t>
      </w:r>
      <w:r w:rsidRPr="00657137">
        <w:rPr>
          <w:rFonts w:ascii="Calibri" w:hAnsi="Calibri" w:cs="Calibri"/>
          <w:noProof/>
          <w:szCs w:val="24"/>
        </w:rPr>
        <w:t xml:space="preserve"> [Internet]. 2014. Available from: https://www.health.govt.nz/our-work/populations/pacific-health/responsibility-pacific-health-outcomes</w:t>
      </w:r>
    </w:p>
    <w:p w14:paraId="25B2B27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6. </w:t>
      </w:r>
      <w:r w:rsidRPr="00657137">
        <w:rPr>
          <w:rFonts w:ascii="Calibri" w:hAnsi="Calibri" w:cs="Calibri"/>
          <w:noProof/>
          <w:szCs w:val="24"/>
        </w:rPr>
        <w:tab/>
        <w:t xml:space="preserve">Ministry of Health. </w:t>
      </w:r>
      <w:r w:rsidRPr="00657137">
        <w:rPr>
          <w:rFonts w:ascii="Calibri" w:hAnsi="Calibri" w:cs="Calibri"/>
          <w:i/>
          <w:iCs/>
          <w:noProof/>
          <w:szCs w:val="24"/>
        </w:rPr>
        <w:t>He Korowai Oranga</w:t>
      </w:r>
      <w:r w:rsidRPr="00657137">
        <w:rPr>
          <w:rFonts w:ascii="Calibri" w:hAnsi="Calibri" w:cs="Calibri"/>
          <w:noProof/>
          <w:szCs w:val="24"/>
        </w:rPr>
        <w:t xml:space="preserve"> [Internet]. Wellington: Ministry of Health; 2015. Available from: http://www.health.govt.nz/our-work/populations/maori-health/he-korowai-oranga</w:t>
      </w:r>
    </w:p>
    <w:p w14:paraId="5375EB0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7. </w:t>
      </w:r>
      <w:r w:rsidRPr="00657137">
        <w:rPr>
          <w:rFonts w:ascii="Calibri" w:hAnsi="Calibri" w:cs="Calibri"/>
          <w:noProof/>
          <w:szCs w:val="24"/>
        </w:rPr>
        <w:tab/>
        <w:t xml:space="preserve">Ministry of Health. </w:t>
      </w:r>
      <w:r w:rsidRPr="00657137">
        <w:rPr>
          <w:rFonts w:ascii="Calibri" w:hAnsi="Calibri" w:cs="Calibri"/>
          <w:i/>
          <w:iCs/>
          <w:noProof/>
          <w:szCs w:val="24"/>
        </w:rPr>
        <w:t>Te Ao Auahatanga Hauora Māori: the Māori Health Innovation Fund 2013–2017</w:t>
      </w:r>
      <w:r w:rsidRPr="00657137">
        <w:rPr>
          <w:rFonts w:ascii="Calibri" w:hAnsi="Calibri" w:cs="Calibri"/>
          <w:noProof/>
          <w:szCs w:val="24"/>
        </w:rPr>
        <w:t xml:space="preserve"> [Internet]. 2014. Available from: http://www.health.govt.nz/our-work/populations/maori-health/maori-health-providers/te-ao-auahatanga-hauora-maori-maori-health-innovation-fund-2013-2017</w:t>
      </w:r>
    </w:p>
    <w:p w14:paraId="6DC65D4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8. </w:t>
      </w:r>
      <w:r w:rsidRPr="00657137">
        <w:rPr>
          <w:rFonts w:ascii="Calibri" w:hAnsi="Calibri" w:cs="Calibri"/>
          <w:noProof/>
          <w:szCs w:val="24"/>
        </w:rPr>
        <w:tab/>
        <w:t xml:space="preserve">Ministry of Health. </w:t>
      </w:r>
      <w:r w:rsidRPr="00657137">
        <w:rPr>
          <w:rFonts w:ascii="Calibri" w:hAnsi="Calibri" w:cs="Calibri"/>
          <w:i/>
          <w:iCs/>
          <w:noProof/>
          <w:szCs w:val="24"/>
        </w:rPr>
        <w:t>DHB Māori health plans, profiles and summaries</w:t>
      </w:r>
      <w:r w:rsidRPr="00657137">
        <w:rPr>
          <w:rFonts w:ascii="Calibri" w:hAnsi="Calibri" w:cs="Calibri"/>
          <w:noProof/>
          <w:szCs w:val="24"/>
        </w:rPr>
        <w:t xml:space="preserve"> [Internet]. 2016. Available from: http://www.health.govt.nz/our-work/populations/maori-health/dhb-maori-health-plans-profiles-and-summaries</w:t>
      </w:r>
    </w:p>
    <w:p w14:paraId="6DF5890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89. </w:t>
      </w:r>
      <w:r w:rsidRPr="00657137">
        <w:rPr>
          <w:rFonts w:ascii="Calibri" w:hAnsi="Calibri" w:cs="Calibri"/>
          <w:noProof/>
          <w:szCs w:val="24"/>
        </w:rPr>
        <w:tab/>
        <w:t xml:space="preserve">Ministry of Health. </w:t>
      </w:r>
      <w:r w:rsidRPr="00657137">
        <w:rPr>
          <w:rFonts w:ascii="Calibri" w:hAnsi="Calibri" w:cs="Calibri"/>
          <w:i/>
          <w:iCs/>
          <w:noProof/>
          <w:szCs w:val="24"/>
        </w:rPr>
        <w:t>Tatau Kahukura: Māori health statistics</w:t>
      </w:r>
      <w:r w:rsidRPr="00657137">
        <w:rPr>
          <w:rFonts w:ascii="Calibri" w:hAnsi="Calibri" w:cs="Calibri"/>
          <w:noProof/>
          <w:szCs w:val="24"/>
        </w:rPr>
        <w:t xml:space="preserve"> [Internet]. 2016. Available from: http://www.health.govt.nz/our-work/populations/maori-health/tatau-kahukura-maori-health-statistics</w:t>
      </w:r>
    </w:p>
    <w:p w14:paraId="7F96540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0. </w:t>
      </w:r>
      <w:r w:rsidRPr="00657137">
        <w:rPr>
          <w:rFonts w:ascii="Calibri" w:hAnsi="Calibri" w:cs="Calibri"/>
          <w:noProof/>
          <w:szCs w:val="24"/>
        </w:rPr>
        <w:tab/>
        <w:t xml:space="preserve">Ministry of Health. </w:t>
      </w:r>
      <w:r w:rsidRPr="00657137">
        <w:rPr>
          <w:rFonts w:ascii="Calibri" w:hAnsi="Calibri" w:cs="Calibri"/>
          <w:i/>
          <w:iCs/>
          <w:noProof/>
          <w:szCs w:val="24"/>
        </w:rPr>
        <w:t>A Focus on Māori Nutrition: Findings from the 2008/09 New Zealand Adult Nutrition Survey</w:t>
      </w:r>
      <w:r w:rsidRPr="00657137">
        <w:rPr>
          <w:rFonts w:ascii="Calibri" w:hAnsi="Calibri" w:cs="Calibri"/>
          <w:noProof/>
          <w:szCs w:val="24"/>
        </w:rPr>
        <w:t xml:space="preserve"> [Internet]. Wellington: Ministry of Health; 2012. Available from: http://www.health.govt.nz/publication/focus-maori-nutrition</w:t>
      </w:r>
    </w:p>
    <w:p w14:paraId="4521F72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1. </w:t>
      </w:r>
      <w:r w:rsidRPr="00657137">
        <w:rPr>
          <w:rFonts w:ascii="Calibri" w:hAnsi="Calibri" w:cs="Calibri"/>
          <w:noProof/>
          <w:szCs w:val="24"/>
        </w:rPr>
        <w:tab/>
        <w:t xml:space="preserve">Ministry of Health. </w:t>
      </w:r>
      <w:r w:rsidRPr="00657137">
        <w:rPr>
          <w:rFonts w:ascii="Calibri" w:hAnsi="Calibri" w:cs="Calibri"/>
          <w:i/>
          <w:iCs/>
          <w:noProof/>
          <w:szCs w:val="24"/>
        </w:rPr>
        <w:t>A Focus on Pacific Nutrition. Findings from the 2008/09 New Zealand Adult Nutrition Survey.</w:t>
      </w:r>
      <w:r w:rsidRPr="00657137">
        <w:rPr>
          <w:rFonts w:ascii="Calibri" w:hAnsi="Calibri" w:cs="Calibri"/>
          <w:noProof/>
          <w:szCs w:val="24"/>
        </w:rPr>
        <w:t xml:space="preserve"> [Internet]. Wellington: Ministry of Health; 2012. Available from: http://www.health.govt.nz/publication/focus-pacific-nutrition</w:t>
      </w:r>
    </w:p>
    <w:p w14:paraId="43130A4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2. </w:t>
      </w:r>
      <w:r w:rsidRPr="00657137">
        <w:rPr>
          <w:rFonts w:ascii="Calibri" w:hAnsi="Calibri" w:cs="Calibri"/>
          <w:noProof/>
          <w:szCs w:val="24"/>
        </w:rPr>
        <w:tab/>
        <w:t xml:space="preserve">Ministry of Health. </w:t>
      </w:r>
      <w:r w:rsidRPr="00657137">
        <w:rPr>
          <w:rFonts w:ascii="Calibri" w:hAnsi="Calibri" w:cs="Calibri"/>
          <w:i/>
          <w:iCs/>
          <w:noProof/>
          <w:szCs w:val="24"/>
        </w:rPr>
        <w:t>Who is involved? | Healthy Families</w:t>
      </w:r>
      <w:r w:rsidRPr="00657137">
        <w:rPr>
          <w:rFonts w:ascii="Calibri" w:hAnsi="Calibri" w:cs="Calibri"/>
          <w:noProof/>
          <w:szCs w:val="24"/>
        </w:rPr>
        <w:t xml:space="preserve"> [Internet]. 2019 [cited 2020 Jan 31]. Available from: https://www.healthyfamilies.govt.nz/who-is-involved</w:t>
      </w:r>
    </w:p>
    <w:p w14:paraId="4C7D21D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3. </w:t>
      </w:r>
      <w:r w:rsidRPr="00657137">
        <w:rPr>
          <w:rFonts w:ascii="Calibri" w:hAnsi="Calibri" w:cs="Calibri"/>
          <w:noProof/>
          <w:szCs w:val="24"/>
        </w:rPr>
        <w:tab/>
        <w:t xml:space="preserve">Ministry of Health. </w:t>
      </w:r>
      <w:r w:rsidRPr="00657137">
        <w:rPr>
          <w:rFonts w:ascii="Calibri" w:hAnsi="Calibri" w:cs="Calibri"/>
          <w:i/>
          <w:iCs/>
          <w:noProof/>
          <w:szCs w:val="24"/>
        </w:rPr>
        <w:t>Healthy Families NZ</w:t>
      </w:r>
      <w:r w:rsidRPr="00657137">
        <w:rPr>
          <w:rFonts w:ascii="Calibri" w:hAnsi="Calibri" w:cs="Calibri"/>
          <w:noProof/>
          <w:szCs w:val="24"/>
        </w:rPr>
        <w:t xml:space="preserve"> [Internet]. 2014 [cited 2014 Apr 2]. Available from: http://www.health.govt.nz/our-work/preventative-health-wellness/healthy-families-nz</w:t>
      </w:r>
    </w:p>
    <w:p w14:paraId="7788718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4. </w:t>
      </w:r>
      <w:r w:rsidRPr="00657137">
        <w:rPr>
          <w:rFonts w:ascii="Calibri" w:hAnsi="Calibri" w:cs="Calibri"/>
          <w:noProof/>
          <w:szCs w:val="24"/>
        </w:rPr>
        <w:tab/>
        <w:t xml:space="preserve">New Zealand Government. </w:t>
      </w:r>
      <w:r w:rsidRPr="00657137">
        <w:rPr>
          <w:rFonts w:ascii="Calibri" w:hAnsi="Calibri" w:cs="Calibri"/>
          <w:i/>
          <w:iCs/>
          <w:noProof/>
          <w:szCs w:val="24"/>
        </w:rPr>
        <w:t>Crimes Act 1961</w:t>
      </w:r>
      <w:r w:rsidRPr="00657137">
        <w:rPr>
          <w:rFonts w:ascii="Calibri" w:hAnsi="Calibri" w:cs="Calibri"/>
          <w:noProof/>
          <w:szCs w:val="24"/>
        </w:rPr>
        <w:t xml:space="preserve"> [Internet]. 2013. Available from: </w:t>
      </w:r>
      <w:r w:rsidRPr="00657137">
        <w:rPr>
          <w:rFonts w:ascii="Calibri" w:hAnsi="Calibri" w:cs="Calibri"/>
          <w:noProof/>
          <w:szCs w:val="24"/>
        </w:rPr>
        <w:lastRenderedPageBreak/>
        <w:t>http://www.legislation.govt.nz/act/public/1961/0043/latest/DLM327382.html</w:t>
      </w:r>
    </w:p>
    <w:p w14:paraId="4879016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5. </w:t>
      </w:r>
      <w:r w:rsidRPr="00657137">
        <w:rPr>
          <w:rFonts w:ascii="Calibri" w:hAnsi="Calibri" w:cs="Calibri"/>
          <w:noProof/>
          <w:szCs w:val="24"/>
        </w:rPr>
        <w:tab/>
        <w:t xml:space="preserve">New Zealand Government. </w:t>
      </w:r>
      <w:r w:rsidRPr="00657137">
        <w:rPr>
          <w:rFonts w:ascii="Calibri" w:hAnsi="Calibri" w:cs="Calibri"/>
          <w:i/>
          <w:iCs/>
          <w:noProof/>
          <w:szCs w:val="24"/>
        </w:rPr>
        <w:t>Electoral Act 1993</w:t>
      </w:r>
      <w:r w:rsidRPr="00657137">
        <w:rPr>
          <w:rFonts w:ascii="Calibri" w:hAnsi="Calibri" w:cs="Calibri"/>
          <w:noProof/>
          <w:szCs w:val="24"/>
        </w:rPr>
        <w:t xml:space="preserve"> [Internet]. 2013. Available from: http://www.legislation.govt.nz/act/public/1993/0087/latest/DLM307519.html</w:t>
      </w:r>
    </w:p>
    <w:p w14:paraId="65374B2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6. </w:t>
      </w:r>
      <w:r w:rsidRPr="00657137">
        <w:rPr>
          <w:rFonts w:ascii="Calibri" w:hAnsi="Calibri" w:cs="Calibri"/>
          <w:noProof/>
          <w:szCs w:val="24"/>
        </w:rPr>
        <w:tab/>
        <w:t xml:space="preserve">New Zealand Government. </w:t>
      </w:r>
      <w:r w:rsidRPr="00657137">
        <w:rPr>
          <w:rFonts w:ascii="Calibri" w:hAnsi="Calibri" w:cs="Calibri"/>
          <w:i/>
          <w:iCs/>
          <w:noProof/>
          <w:szCs w:val="24"/>
        </w:rPr>
        <w:t>Secret Commissions Act 1910</w:t>
      </w:r>
      <w:r w:rsidRPr="00657137">
        <w:rPr>
          <w:rFonts w:ascii="Calibri" w:hAnsi="Calibri" w:cs="Calibri"/>
          <w:noProof/>
          <w:szCs w:val="24"/>
        </w:rPr>
        <w:t xml:space="preserve"> [Internet]. 2013. Available from: http://www.legislation.govt.nz/act/public/1910/0040/latest/DLM177643.html</w:t>
      </w:r>
    </w:p>
    <w:p w14:paraId="154AA0E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7. </w:t>
      </w:r>
      <w:r w:rsidRPr="00657137">
        <w:rPr>
          <w:rFonts w:ascii="Calibri" w:hAnsi="Calibri" w:cs="Calibri"/>
          <w:noProof/>
          <w:szCs w:val="24"/>
        </w:rPr>
        <w:tab/>
        <w:t xml:space="preserve">New Zealand Parliament. </w:t>
      </w:r>
      <w:r w:rsidRPr="00657137">
        <w:rPr>
          <w:rFonts w:ascii="Calibri" w:hAnsi="Calibri" w:cs="Calibri"/>
          <w:i/>
          <w:iCs/>
          <w:noProof/>
          <w:szCs w:val="24"/>
        </w:rPr>
        <w:t>Lobbying Disclosure Bill</w:t>
      </w:r>
      <w:r w:rsidRPr="00657137">
        <w:rPr>
          <w:rFonts w:ascii="Calibri" w:hAnsi="Calibri" w:cs="Calibri"/>
          <w:noProof/>
          <w:szCs w:val="24"/>
        </w:rPr>
        <w:t xml:space="preserve"> [Internet]. 2013. Available from: http://www.parliament.nz/en-nz/pb/legislation/bills/00DBHOH_BILL11278_1/lobbying-disclosure-bill</w:t>
      </w:r>
    </w:p>
    <w:p w14:paraId="6B0BD5A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8. </w:t>
      </w:r>
      <w:r w:rsidRPr="00657137">
        <w:rPr>
          <w:rFonts w:ascii="Calibri" w:hAnsi="Calibri" w:cs="Calibri"/>
          <w:noProof/>
          <w:szCs w:val="24"/>
        </w:rPr>
        <w:tab/>
        <w:t xml:space="preserve">State Services Commission. </w:t>
      </w:r>
      <w:r w:rsidRPr="00657137">
        <w:rPr>
          <w:rFonts w:ascii="Calibri" w:hAnsi="Calibri" w:cs="Calibri"/>
          <w:i/>
          <w:iCs/>
          <w:noProof/>
          <w:szCs w:val="24"/>
        </w:rPr>
        <w:t>Best Practice Guidelines for Departments Responsible for Regulatory Processes with Significant Commercial Implications</w:t>
      </w:r>
      <w:r w:rsidRPr="00657137">
        <w:rPr>
          <w:rFonts w:ascii="Calibri" w:hAnsi="Calibri" w:cs="Calibri"/>
          <w:noProof/>
          <w:szCs w:val="24"/>
        </w:rPr>
        <w:t xml:space="preserve"> [Internet]. Available from: http://www.ssc.govt.nz/resources/2814/all-pages</w:t>
      </w:r>
    </w:p>
    <w:p w14:paraId="4010145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199. </w:t>
      </w:r>
      <w:r w:rsidRPr="00657137">
        <w:rPr>
          <w:rFonts w:ascii="Calibri" w:hAnsi="Calibri" w:cs="Calibri"/>
          <w:noProof/>
          <w:szCs w:val="24"/>
        </w:rPr>
        <w:tab/>
        <w:t xml:space="preserve">State Services Commission. </w:t>
      </w:r>
      <w:r w:rsidRPr="00657137">
        <w:rPr>
          <w:rFonts w:ascii="Calibri" w:hAnsi="Calibri" w:cs="Calibri"/>
          <w:i/>
          <w:iCs/>
          <w:noProof/>
          <w:szCs w:val="24"/>
        </w:rPr>
        <w:t>Integrity and conduct</w:t>
      </w:r>
      <w:r w:rsidRPr="00657137">
        <w:rPr>
          <w:rFonts w:ascii="Calibri" w:hAnsi="Calibri" w:cs="Calibri"/>
          <w:noProof/>
          <w:szCs w:val="24"/>
        </w:rPr>
        <w:t xml:space="preserve"> [Internet]. State Services Commission; 2017. Available from: http://www.ssc.govt.nz/integrityandconduct</w:t>
      </w:r>
    </w:p>
    <w:p w14:paraId="43E897E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0. </w:t>
      </w:r>
      <w:r w:rsidRPr="00657137">
        <w:rPr>
          <w:rFonts w:ascii="Calibri" w:hAnsi="Calibri" w:cs="Calibri"/>
          <w:noProof/>
          <w:szCs w:val="24"/>
        </w:rPr>
        <w:tab/>
        <w:t xml:space="preserve">State Services Commission. </w:t>
      </w:r>
      <w:r w:rsidRPr="00657137">
        <w:rPr>
          <w:rFonts w:ascii="Calibri" w:hAnsi="Calibri" w:cs="Calibri"/>
          <w:i/>
          <w:iCs/>
          <w:noProof/>
          <w:szCs w:val="24"/>
        </w:rPr>
        <w:t>Board appointment and induction guidelines</w:t>
      </w:r>
      <w:r w:rsidRPr="00657137">
        <w:rPr>
          <w:rFonts w:ascii="Calibri" w:hAnsi="Calibri" w:cs="Calibri"/>
          <w:noProof/>
          <w:szCs w:val="24"/>
        </w:rPr>
        <w:t xml:space="preserve"> [Internet]. 2015. Available from: http://www.ssc.govt.nz/board-appointment-guidelines</w:t>
      </w:r>
    </w:p>
    <w:p w14:paraId="4D1789E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1. </w:t>
      </w:r>
      <w:r w:rsidRPr="00657137">
        <w:rPr>
          <w:rFonts w:ascii="Calibri" w:hAnsi="Calibri" w:cs="Calibri"/>
          <w:noProof/>
          <w:szCs w:val="24"/>
        </w:rPr>
        <w:tab/>
        <w:t xml:space="preserve">State Services Commission. </w:t>
      </w:r>
      <w:r w:rsidRPr="00657137">
        <w:rPr>
          <w:rFonts w:ascii="Calibri" w:hAnsi="Calibri" w:cs="Calibri"/>
          <w:i/>
          <w:iCs/>
          <w:noProof/>
          <w:szCs w:val="24"/>
        </w:rPr>
        <w:t>Managing conflicts of interest: Guidance for public entities</w:t>
      </w:r>
      <w:r w:rsidRPr="00657137">
        <w:rPr>
          <w:rFonts w:ascii="Calibri" w:hAnsi="Calibri" w:cs="Calibri"/>
          <w:noProof/>
          <w:szCs w:val="24"/>
        </w:rPr>
        <w:t xml:space="preserve"> [Internet]. 2007. Available from: http://www.oag.govt.nz/2007/conflicts-public-entities</w:t>
      </w:r>
    </w:p>
    <w:p w14:paraId="1B1128E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2. </w:t>
      </w:r>
      <w:r w:rsidRPr="00657137">
        <w:rPr>
          <w:rFonts w:ascii="Calibri" w:hAnsi="Calibri" w:cs="Calibri"/>
          <w:noProof/>
          <w:szCs w:val="24"/>
        </w:rPr>
        <w:tab/>
        <w:t xml:space="preserve">Gluckman P. </w:t>
      </w:r>
      <w:r w:rsidRPr="00657137">
        <w:rPr>
          <w:rFonts w:ascii="Calibri" w:hAnsi="Calibri" w:cs="Calibri"/>
          <w:i/>
          <w:iCs/>
          <w:noProof/>
          <w:szCs w:val="24"/>
        </w:rPr>
        <w:t>The role of evidence in policy formation and implementation. A report from the Prime Minister’s Chief Science Advisor</w:t>
      </w:r>
      <w:r w:rsidRPr="00657137">
        <w:rPr>
          <w:rFonts w:ascii="Calibri" w:hAnsi="Calibri" w:cs="Calibri"/>
          <w:noProof/>
          <w:szCs w:val="24"/>
        </w:rPr>
        <w:t xml:space="preserve">. Wellington: Office of the Prime Minister’s Science Advisory Committee; 2013. </w:t>
      </w:r>
    </w:p>
    <w:p w14:paraId="7C59CC5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3. </w:t>
      </w:r>
      <w:r w:rsidRPr="00657137">
        <w:rPr>
          <w:rFonts w:ascii="Calibri" w:hAnsi="Calibri" w:cs="Calibri"/>
          <w:noProof/>
          <w:szCs w:val="24"/>
        </w:rPr>
        <w:tab/>
        <w:t xml:space="preserve">Professor Sir Peter Gluckman. </w:t>
      </w:r>
      <w:r w:rsidRPr="00657137">
        <w:rPr>
          <w:rFonts w:ascii="Calibri" w:hAnsi="Calibri" w:cs="Calibri"/>
          <w:i/>
          <w:iCs/>
          <w:noProof/>
          <w:szCs w:val="24"/>
        </w:rPr>
        <w:t>Enhancing evidence-informed policy making: A report by the Prime Minister’s Chief Science Advisor</w:t>
      </w:r>
      <w:r w:rsidRPr="00657137">
        <w:rPr>
          <w:rFonts w:ascii="Calibri" w:hAnsi="Calibri" w:cs="Calibri"/>
          <w:noProof/>
          <w:szCs w:val="24"/>
        </w:rPr>
        <w:t xml:space="preserve"> [Internet]. 2017 [cited 2020 Jan 17]. Available from: www.pmcsa.org.nz</w:t>
      </w:r>
    </w:p>
    <w:p w14:paraId="1C0079C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4. </w:t>
      </w:r>
      <w:r w:rsidRPr="00657137">
        <w:rPr>
          <w:rFonts w:ascii="Calibri" w:hAnsi="Calibri" w:cs="Calibri"/>
          <w:noProof/>
          <w:szCs w:val="24"/>
        </w:rPr>
        <w:tab/>
        <w:t xml:space="preserve">Prime Minister’s Chief Science Advisor. </w:t>
      </w:r>
      <w:r w:rsidRPr="00657137">
        <w:rPr>
          <w:rFonts w:ascii="Calibri" w:hAnsi="Calibri" w:cs="Calibri"/>
          <w:i/>
          <w:iCs/>
          <w:noProof/>
          <w:szCs w:val="24"/>
        </w:rPr>
        <w:t>Departmental Science Advisors - He Rauhinga Tohu Putaiao</w:t>
      </w:r>
      <w:r w:rsidRPr="00657137">
        <w:rPr>
          <w:rFonts w:ascii="Calibri" w:hAnsi="Calibri" w:cs="Calibri"/>
          <w:noProof/>
          <w:szCs w:val="24"/>
        </w:rPr>
        <w:t xml:space="preserve"> [Internet]. 2019 [cited 2020 Feb 5]. Available from: https://www.pmcsa.ac.nz/our-community/departmental-science-advisors/</w:t>
      </w:r>
    </w:p>
    <w:p w14:paraId="594C70E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5. </w:t>
      </w:r>
      <w:r w:rsidRPr="00657137">
        <w:rPr>
          <w:rFonts w:ascii="Calibri" w:hAnsi="Calibri" w:cs="Calibri"/>
          <w:noProof/>
          <w:szCs w:val="24"/>
        </w:rPr>
        <w:tab/>
        <w:t xml:space="preserve">MSD. </w:t>
      </w:r>
      <w:r w:rsidRPr="00657137">
        <w:rPr>
          <w:rFonts w:ascii="Calibri" w:hAnsi="Calibri" w:cs="Calibri"/>
          <w:i/>
          <w:iCs/>
          <w:noProof/>
          <w:szCs w:val="24"/>
        </w:rPr>
        <w:t>Families Commission / Superu Annual Report 2017-2018 - Ministry of Social Development</w:t>
      </w:r>
      <w:r w:rsidRPr="00657137">
        <w:rPr>
          <w:rFonts w:ascii="Calibri" w:hAnsi="Calibri" w:cs="Calibri"/>
          <w:noProof/>
          <w:szCs w:val="24"/>
        </w:rPr>
        <w:t>. 2018 [cited 2020 Feb 5]; Available from: https://www.msd.govt.nz/about-msd-and-our-work/publications-resources/corporate/families-commission-superu-annual-report/families-commission-superu-annual-report-2017-2018.html</w:t>
      </w:r>
    </w:p>
    <w:p w14:paraId="64933A4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6. </w:t>
      </w:r>
      <w:r w:rsidRPr="00657137">
        <w:rPr>
          <w:rFonts w:ascii="Calibri" w:hAnsi="Calibri" w:cs="Calibri"/>
          <w:noProof/>
          <w:szCs w:val="24"/>
        </w:rPr>
        <w:tab/>
        <w:t xml:space="preserve">Ministry of Education. </w:t>
      </w:r>
      <w:r w:rsidRPr="00657137">
        <w:rPr>
          <w:rFonts w:ascii="Calibri" w:hAnsi="Calibri" w:cs="Calibri"/>
          <w:i/>
          <w:iCs/>
          <w:noProof/>
          <w:szCs w:val="24"/>
        </w:rPr>
        <w:t xml:space="preserve">Anti-obesity and wellbeing expert takes up new role with the Ministry of Education </w:t>
      </w:r>
      <w:r w:rsidRPr="00657137">
        <w:rPr>
          <w:rFonts w:ascii="Calibri" w:hAnsi="Calibri" w:cs="Calibri"/>
          <w:noProof/>
          <w:szCs w:val="24"/>
        </w:rPr>
        <w:t xml:space="preserve"> [Internet]. 2017. Available from: http://www.education.govt.nz/news/anti-obesity-and-wellbeing-expert-takes-up-new-role-with-the-ministry-of-education/</w:t>
      </w:r>
    </w:p>
    <w:p w14:paraId="7F30C8F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7. </w:t>
      </w:r>
      <w:r w:rsidRPr="00657137">
        <w:rPr>
          <w:rFonts w:ascii="Calibri" w:hAnsi="Calibri" w:cs="Calibri"/>
          <w:noProof/>
          <w:szCs w:val="24"/>
        </w:rPr>
        <w:tab/>
        <w:t xml:space="preserve">Coleman  H. JP. </w:t>
      </w:r>
      <w:r w:rsidRPr="00657137">
        <w:rPr>
          <w:rFonts w:ascii="Calibri" w:hAnsi="Calibri" w:cs="Calibri"/>
          <w:i/>
          <w:iCs/>
          <w:noProof/>
          <w:szCs w:val="24"/>
        </w:rPr>
        <w:t>New appointment to support physical activity and nutrition in schools</w:t>
      </w:r>
      <w:r w:rsidRPr="00657137">
        <w:rPr>
          <w:rFonts w:ascii="Calibri" w:hAnsi="Calibri" w:cs="Calibri"/>
          <w:noProof/>
          <w:szCs w:val="24"/>
        </w:rPr>
        <w:t xml:space="preserve"> [Internet]. 2017. Available from: https://www.beehive.govt.nz/release/new-appointment-support-physical-activity-and-nutrition-schools</w:t>
      </w:r>
    </w:p>
    <w:p w14:paraId="0D9B2EB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8. </w:t>
      </w:r>
      <w:r w:rsidRPr="00657137">
        <w:rPr>
          <w:rFonts w:ascii="Calibri" w:hAnsi="Calibri" w:cs="Calibri"/>
          <w:noProof/>
          <w:szCs w:val="24"/>
        </w:rPr>
        <w:tab/>
        <w:t xml:space="preserve">Ministry of Health. </w:t>
      </w:r>
      <w:r w:rsidRPr="00657137">
        <w:rPr>
          <w:rFonts w:ascii="Calibri" w:hAnsi="Calibri" w:cs="Calibri"/>
          <w:i/>
          <w:iCs/>
          <w:noProof/>
          <w:szCs w:val="24"/>
        </w:rPr>
        <w:t>Chief Science Advisor | Ministry of Health NZ</w:t>
      </w:r>
      <w:r w:rsidRPr="00657137">
        <w:rPr>
          <w:rFonts w:ascii="Calibri" w:hAnsi="Calibri" w:cs="Calibri"/>
          <w:noProof/>
          <w:szCs w:val="24"/>
        </w:rPr>
        <w:t xml:space="preserve"> [Internet]. 2019 [cited 2020 Jan 17]. Available from: https://www.health.govt.nz/about-ministry/leadership-ministry/chief-science-advisor</w:t>
      </w:r>
    </w:p>
    <w:p w14:paraId="155ABFD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09. </w:t>
      </w:r>
      <w:r w:rsidRPr="00657137">
        <w:rPr>
          <w:rFonts w:ascii="Calibri" w:hAnsi="Calibri" w:cs="Calibri"/>
          <w:noProof/>
          <w:szCs w:val="24"/>
        </w:rPr>
        <w:tab/>
        <w:t xml:space="preserve">State Services Commission. </w:t>
      </w:r>
      <w:r w:rsidRPr="00657137">
        <w:rPr>
          <w:rFonts w:ascii="Calibri" w:hAnsi="Calibri" w:cs="Calibri"/>
          <w:i/>
          <w:iCs/>
          <w:noProof/>
          <w:szCs w:val="24"/>
        </w:rPr>
        <w:t>The Policy Advice Initiative: Opportunities for Management</w:t>
      </w:r>
      <w:r w:rsidRPr="00657137">
        <w:rPr>
          <w:rFonts w:ascii="Calibri" w:hAnsi="Calibri" w:cs="Calibri"/>
          <w:noProof/>
          <w:szCs w:val="24"/>
        </w:rPr>
        <w:t xml:space="preserve"> [Internet]. 1995. Available from: https://www.ssc.govt.nz/resources/2698/all-pages</w:t>
      </w:r>
    </w:p>
    <w:p w14:paraId="557DC9B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0. </w:t>
      </w:r>
      <w:r w:rsidRPr="00657137">
        <w:rPr>
          <w:rFonts w:ascii="Calibri" w:hAnsi="Calibri" w:cs="Calibri"/>
          <w:noProof/>
          <w:szCs w:val="24"/>
        </w:rPr>
        <w:tab/>
        <w:t xml:space="preserve">State Services Commission. </w:t>
      </w:r>
      <w:r w:rsidRPr="00657137">
        <w:rPr>
          <w:rFonts w:ascii="Calibri" w:hAnsi="Calibri" w:cs="Calibri"/>
          <w:i/>
          <w:iCs/>
          <w:noProof/>
          <w:szCs w:val="24"/>
        </w:rPr>
        <w:t xml:space="preserve">Performance Improvement Framework </w:t>
      </w:r>
      <w:r w:rsidRPr="00657137">
        <w:rPr>
          <w:rFonts w:ascii="Calibri" w:hAnsi="Calibri" w:cs="Calibri"/>
          <w:noProof/>
          <w:szCs w:val="24"/>
        </w:rPr>
        <w:t xml:space="preserve"> [Internet]. 2018 [cited 2020 Feb 2]. Available from: https://ssc.govt.nz/our-work/performance-improvement-framework/</w:t>
      </w:r>
    </w:p>
    <w:p w14:paraId="55B1011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1. </w:t>
      </w:r>
      <w:r w:rsidRPr="00657137">
        <w:rPr>
          <w:rFonts w:ascii="Calibri" w:hAnsi="Calibri" w:cs="Calibri"/>
          <w:noProof/>
          <w:szCs w:val="24"/>
        </w:rPr>
        <w:tab/>
        <w:t xml:space="preserve">Treasury NZ. </w:t>
      </w:r>
      <w:r w:rsidRPr="00657137">
        <w:rPr>
          <w:rFonts w:ascii="Calibri" w:hAnsi="Calibri" w:cs="Calibri"/>
          <w:i/>
          <w:iCs/>
          <w:noProof/>
          <w:szCs w:val="24"/>
        </w:rPr>
        <w:t>Review of expenditure on policy advice. Improving the quality and value of policy advice</w:t>
      </w:r>
      <w:r w:rsidRPr="00657137">
        <w:rPr>
          <w:rFonts w:ascii="Calibri" w:hAnsi="Calibri" w:cs="Calibri"/>
          <w:noProof/>
          <w:szCs w:val="24"/>
        </w:rPr>
        <w:t xml:space="preserve"> [Internet]. 2010. Available from: http://www.treasury.govt.nz/statesector/policyexpenditurereview/report-repa-dec10.pdf</w:t>
      </w:r>
    </w:p>
    <w:p w14:paraId="0283E0B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2. </w:t>
      </w:r>
      <w:r w:rsidRPr="00657137">
        <w:rPr>
          <w:rFonts w:ascii="Calibri" w:hAnsi="Calibri" w:cs="Calibri"/>
          <w:noProof/>
          <w:szCs w:val="24"/>
        </w:rPr>
        <w:tab/>
        <w:t xml:space="preserve">Services Commission S. </w:t>
      </w:r>
      <w:r w:rsidRPr="00657137">
        <w:rPr>
          <w:rFonts w:ascii="Calibri" w:hAnsi="Calibri" w:cs="Calibri"/>
          <w:i/>
          <w:iCs/>
          <w:noProof/>
          <w:szCs w:val="24"/>
        </w:rPr>
        <w:t>PERFORMANCE IMPROVEMENT FRAMEWORK Review for Manatū Hauora, the Ministry of Health Lead Reviewers’ Acknowledgement</w:t>
      </w:r>
      <w:r w:rsidRPr="00657137">
        <w:rPr>
          <w:rFonts w:ascii="Calibri" w:hAnsi="Calibri" w:cs="Calibri"/>
          <w:noProof/>
          <w:szCs w:val="24"/>
        </w:rPr>
        <w:t xml:space="preserve"> [Internet]. 2017 [cited 2020 Jan 17]. Available from: www.ssc.govt.nz/pif</w:t>
      </w:r>
    </w:p>
    <w:p w14:paraId="1850B50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3. </w:t>
      </w:r>
      <w:r w:rsidRPr="00657137">
        <w:rPr>
          <w:rFonts w:ascii="Calibri" w:hAnsi="Calibri" w:cs="Calibri"/>
          <w:noProof/>
          <w:szCs w:val="24"/>
        </w:rPr>
        <w:tab/>
        <w:t xml:space="preserve">Australian Government Federal Register of Legislation. </w:t>
      </w:r>
      <w:r w:rsidRPr="00657137">
        <w:rPr>
          <w:rFonts w:ascii="Calibri" w:hAnsi="Calibri" w:cs="Calibri"/>
          <w:i/>
          <w:iCs/>
          <w:noProof/>
          <w:szCs w:val="24"/>
        </w:rPr>
        <w:t>National Health and Medical Research Council Act 1992</w:t>
      </w:r>
      <w:r w:rsidRPr="00657137">
        <w:rPr>
          <w:rFonts w:ascii="Calibri" w:hAnsi="Calibri" w:cs="Calibri"/>
          <w:noProof/>
          <w:szCs w:val="24"/>
        </w:rPr>
        <w:t xml:space="preserve"> [Internet]. Vol. 16/06/2016. Available from: </w:t>
      </w:r>
      <w:r w:rsidRPr="00657137">
        <w:rPr>
          <w:rFonts w:ascii="Calibri" w:hAnsi="Calibri" w:cs="Calibri"/>
          <w:noProof/>
          <w:szCs w:val="24"/>
        </w:rPr>
        <w:lastRenderedPageBreak/>
        <w:t>https://www.legislation.gov.au/Details/C2006C00354</w:t>
      </w:r>
    </w:p>
    <w:p w14:paraId="6B3CD01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4. </w:t>
      </w:r>
      <w:r w:rsidRPr="00657137">
        <w:rPr>
          <w:rFonts w:ascii="Calibri" w:hAnsi="Calibri" w:cs="Calibri"/>
          <w:noProof/>
          <w:szCs w:val="24"/>
        </w:rPr>
        <w:tab/>
        <w:t xml:space="preserve">State Services Commission. </w:t>
      </w:r>
      <w:r w:rsidRPr="00657137">
        <w:rPr>
          <w:rFonts w:ascii="Calibri" w:hAnsi="Calibri" w:cs="Calibri"/>
          <w:i/>
          <w:iCs/>
          <w:noProof/>
          <w:szCs w:val="24"/>
        </w:rPr>
        <w:t>Performance Improvement Framework Reports and Related Announcements</w:t>
      </w:r>
      <w:r w:rsidRPr="00657137">
        <w:rPr>
          <w:rFonts w:ascii="Calibri" w:hAnsi="Calibri" w:cs="Calibri"/>
          <w:noProof/>
          <w:szCs w:val="24"/>
        </w:rPr>
        <w:t xml:space="preserve"> [Internet]. 2016. Available from: http://www.ssc.govt.nz/pif-reports-announcements</w:t>
      </w:r>
    </w:p>
    <w:p w14:paraId="1708D6D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5. </w:t>
      </w:r>
      <w:r w:rsidRPr="00657137">
        <w:rPr>
          <w:rFonts w:ascii="Calibri" w:hAnsi="Calibri" w:cs="Calibri"/>
          <w:noProof/>
          <w:szCs w:val="24"/>
        </w:rPr>
        <w:tab/>
        <w:t xml:space="preserve">International Budget Partnership. </w:t>
      </w:r>
      <w:r w:rsidRPr="00657137">
        <w:rPr>
          <w:rFonts w:ascii="Calibri" w:hAnsi="Calibri" w:cs="Calibri"/>
          <w:i/>
          <w:iCs/>
          <w:noProof/>
          <w:szCs w:val="24"/>
        </w:rPr>
        <w:t>Open Budget Index Rankings</w:t>
      </w:r>
      <w:r w:rsidRPr="00657137">
        <w:rPr>
          <w:rFonts w:ascii="Calibri" w:hAnsi="Calibri" w:cs="Calibri"/>
          <w:noProof/>
          <w:szCs w:val="24"/>
        </w:rPr>
        <w:t xml:space="preserve"> [Internet]. 2017. Available from: http://www.internationalbudget.org/opening-budgets/open-budget-initiative/open-budget-survey/publications-2/rankings-key-findings/rankings/</w:t>
      </w:r>
    </w:p>
    <w:p w14:paraId="49266B3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6. </w:t>
      </w:r>
      <w:r w:rsidRPr="00657137">
        <w:rPr>
          <w:rFonts w:ascii="Calibri" w:hAnsi="Calibri" w:cs="Calibri"/>
          <w:noProof/>
          <w:szCs w:val="24"/>
        </w:rPr>
        <w:tab/>
        <w:t xml:space="preserve">Transparency International. </w:t>
      </w:r>
      <w:r w:rsidRPr="00657137">
        <w:rPr>
          <w:rFonts w:ascii="Calibri" w:hAnsi="Calibri" w:cs="Calibri"/>
          <w:i/>
          <w:iCs/>
          <w:noProof/>
          <w:szCs w:val="24"/>
        </w:rPr>
        <w:t>New Zealand public sector ranked number one as the least corrupt on the planet</w:t>
      </w:r>
      <w:r w:rsidRPr="00657137">
        <w:rPr>
          <w:rFonts w:ascii="Calibri" w:hAnsi="Calibri" w:cs="Calibri"/>
          <w:noProof/>
          <w:szCs w:val="24"/>
        </w:rPr>
        <w:t xml:space="preserve"> [Internet]. Wellington: Transparency International; 2017. Available from: http://www.transparency.org.nz/docs/2017//Corruption-Perceptions-Index-2016-TINZ-Media-Release.pdf</w:t>
      </w:r>
    </w:p>
    <w:p w14:paraId="61ECF66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7.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 xml:space="preserve">Stakeholder Engagement Strategy 2013-2016. </w:t>
      </w:r>
      <w:r w:rsidRPr="00657137">
        <w:rPr>
          <w:rFonts w:ascii="Calibri" w:hAnsi="Calibri" w:cs="Calibri"/>
          <w:noProof/>
          <w:szCs w:val="24"/>
        </w:rPr>
        <w:t xml:space="preserve">. Wellington: FSANZ New Zealand.; 2013. </w:t>
      </w:r>
    </w:p>
    <w:p w14:paraId="5AB58ED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8. </w:t>
      </w:r>
      <w:r w:rsidRPr="00657137">
        <w:rPr>
          <w:rFonts w:ascii="Calibri" w:hAnsi="Calibri" w:cs="Calibri"/>
          <w:noProof/>
          <w:szCs w:val="24"/>
        </w:rPr>
        <w:tab/>
        <w:t xml:space="preserve">The World Wide Web Foundation. </w:t>
      </w:r>
      <w:r w:rsidRPr="00657137">
        <w:rPr>
          <w:rFonts w:ascii="Calibri" w:hAnsi="Calibri" w:cs="Calibri"/>
          <w:i/>
          <w:iCs/>
          <w:noProof/>
          <w:szCs w:val="24"/>
        </w:rPr>
        <w:t>Open Data Barometer Global Report - Fourth Edition</w:t>
      </w:r>
      <w:r w:rsidRPr="00657137">
        <w:rPr>
          <w:rFonts w:ascii="Calibri" w:hAnsi="Calibri" w:cs="Calibri"/>
          <w:noProof/>
          <w:szCs w:val="24"/>
        </w:rPr>
        <w:t xml:space="preserve"> [Internet]. 2017 [cited 2020 Jan 17]. Available from: https://www.pmcsa.org.nz/wp-content/uploads/17-07-07-Enhancing-evidence-informed-policy-making.pdf</w:t>
      </w:r>
    </w:p>
    <w:p w14:paraId="02354AD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19. </w:t>
      </w:r>
      <w:r w:rsidRPr="00657137">
        <w:rPr>
          <w:rFonts w:ascii="Calibri" w:hAnsi="Calibri" w:cs="Calibri"/>
          <w:noProof/>
          <w:szCs w:val="24"/>
        </w:rPr>
        <w:tab/>
        <w:t xml:space="preserve">New Zealand Food Safety. </w:t>
      </w:r>
      <w:r w:rsidRPr="00657137">
        <w:rPr>
          <w:rFonts w:ascii="Calibri" w:hAnsi="Calibri" w:cs="Calibri"/>
          <w:i/>
          <w:iCs/>
          <w:noProof/>
          <w:szCs w:val="24"/>
        </w:rPr>
        <w:t>New Zealand Total Diet Study | NZ Food Safety | NZ Government</w:t>
      </w:r>
      <w:r w:rsidRPr="00657137">
        <w:rPr>
          <w:rFonts w:ascii="Calibri" w:hAnsi="Calibri" w:cs="Calibri"/>
          <w:noProof/>
          <w:szCs w:val="24"/>
        </w:rPr>
        <w:t xml:space="preserve"> [Internet]. 2019 [cited 2020 Jan 17]. Available from: https://www.mpi.govt.nz/food-safety/food-monitoring-and-surveillance/new-zealand-total-diet-study/</w:t>
      </w:r>
    </w:p>
    <w:p w14:paraId="5183C15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0.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Monitoring of trans fatty acids</w:t>
      </w:r>
      <w:r w:rsidRPr="00657137">
        <w:rPr>
          <w:rFonts w:ascii="Calibri" w:hAnsi="Calibri" w:cs="Calibri"/>
          <w:noProof/>
          <w:szCs w:val="24"/>
        </w:rPr>
        <w:t xml:space="preserve"> [Internet]. 2017 [cited 2020 Feb 7]. Available from: https://www.foodstandards.gov.au/science/monitoringnutrients/Pages/Monitoring-of-trans-fatty-acids.aspx</w:t>
      </w:r>
    </w:p>
    <w:p w14:paraId="469CEDC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1.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Assessment of Trans Fatty Acids in Imported Oils</w:t>
      </w:r>
      <w:r w:rsidRPr="00657137">
        <w:rPr>
          <w:rFonts w:ascii="Calibri" w:hAnsi="Calibri" w:cs="Calibri"/>
          <w:noProof/>
          <w:szCs w:val="24"/>
        </w:rPr>
        <w:t xml:space="preserve">. 2017. </w:t>
      </w:r>
    </w:p>
    <w:p w14:paraId="0D5B3E4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2. </w:t>
      </w:r>
      <w:r w:rsidRPr="00657137">
        <w:rPr>
          <w:rFonts w:ascii="Calibri" w:hAnsi="Calibri" w:cs="Calibri"/>
          <w:noProof/>
          <w:szCs w:val="24"/>
        </w:rPr>
        <w:tab/>
        <w:t xml:space="preserve">New Zealand Food Composition Database. </w:t>
      </w:r>
      <w:r w:rsidRPr="00657137">
        <w:rPr>
          <w:rFonts w:ascii="Calibri" w:hAnsi="Calibri" w:cs="Calibri"/>
          <w:i/>
          <w:iCs/>
          <w:noProof/>
          <w:szCs w:val="24"/>
        </w:rPr>
        <w:t>FOODfiles</w:t>
      </w:r>
      <w:r w:rsidRPr="00657137">
        <w:rPr>
          <w:rFonts w:ascii="Calibri" w:hAnsi="Calibri" w:cs="Calibri"/>
          <w:i/>
          <w:iCs/>
          <w:noProof/>
          <w:szCs w:val="24"/>
          <w:vertAlign w:val="superscript"/>
        </w:rPr>
        <w:t>TM</w:t>
      </w:r>
      <w:r w:rsidRPr="00657137">
        <w:rPr>
          <w:rFonts w:ascii="Calibri" w:hAnsi="Calibri" w:cs="Calibri"/>
          <w:i/>
          <w:iCs/>
          <w:noProof/>
          <w:szCs w:val="24"/>
        </w:rPr>
        <w:t xml:space="preserve"> - New Zealand Food Composition Database</w:t>
      </w:r>
      <w:r w:rsidRPr="00657137">
        <w:rPr>
          <w:rFonts w:ascii="Calibri" w:hAnsi="Calibri" w:cs="Calibri"/>
          <w:noProof/>
          <w:szCs w:val="24"/>
        </w:rPr>
        <w:t xml:space="preserve"> [Internet]. 2019 [cited 2020 Jan 17]. Available from: https://www.foodcomposition.co.nz/foodfiles/</w:t>
      </w:r>
    </w:p>
    <w:p w14:paraId="007189E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3. </w:t>
      </w:r>
      <w:r w:rsidRPr="00657137">
        <w:rPr>
          <w:rFonts w:ascii="Calibri" w:hAnsi="Calibri" w:cs="Calibri"/>
          <w:noProof/>
          <w:szCs w:val="24"/>
        </w:rPr>
        <w:tab/>
        <w:t xml:space="preserve">GS1 New Zealand. </w:t>
      </w:r>
      <w:r w:rsidRPr="00657137">
        <w:rPr>
          <w:rFonts w:ascii="Calibri" w:hAnsi="Calibri" w:cs="Calibri"/>
          <w:i/>
          <w:iCs/>
          <w:noProof/>
          <w:szCs w:val="24"/>
        </w:rPr>
        <w:t>Standards » GS1 New Zealand</w:t>
      </w:r>
      <w:r w:rsidRPr="00657137">
        <w:rPr>
          <w:rFonts w:ascii="Calibri" w:hAnsi="Calibri" w:cs="Calibri"/>
          <w:noProof/>
          <w:szCs w:val="24"/>
        </w:rPr>
        <w:t xml:space="preserve"> [Internet]. 2019 [cited 2020 Jan 29]. Available from: https://www.gs1nz.org/standards/</w:t>
      </w:r>
    </w:p>
    <w:p w14:paraId="1EC447C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4. </w:t>
      </w:r>
      <w:r w:rsidRPr="00657137">
        <w:rPr>
          <w:rFonts w:ascii="Calibri" w:hAnsi="Calibri" w:cs="Calibri"/>
          <w:noProof/>
          <w:szCs w:val="24"/>
        </w:rPr>
        <w:tab/>
        <w:t xml:space="preserve">Education Review Office. </w:t>
      </w:r>
      <w:r w:rsidRPr="00657137">
        <w:rPr>
          <w:rFonts w:ascii="Calibri" w:hAnsi="Calibri" w:cs="Calibri"/>
          <w:i/>
          <w:iCs/>
          <w:noProof/>
          <w:szCs w:val="24"/>
        </w:rPr>
        <w:t xml:space="preserve">Food, Nutrition and Physical Activity in NZ Schools and Early Learning Services </w:t>
      </w:r>
      <w:r w:rsidRPr="00657137">
        <w:rPr>
          <w:rFonts w:ascii="Calibri" w:hAnsi="Calibri" w:cs="Calibri"/>
          <w:noProof/>
          <w:szCs w:val="24"/>
        </w:rPr>
        <w:t xml:space="preserve"> [Internet]. Wellington: Education Review Office; 2017. Available from: http://www.ero.govt.nz/publications/food-nutrition-and-physical-activity-in-nz-schools-and-early-learning-services/what-were-schools-and-services-that-were-very-good-at-promoting-positive-attitudes-to-food-nutrition-and-physical-activity-doing/</w:t>
      </w:r>
    </w:p>
    <w:p w14:paraId="6B023D2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5. </w:t>
      </w:r>
      <w:r w:rsidRPr="00657137">
        <w:rPr>
          <w:rFonts w:ascii="Calibri" w:hAnsi="Calibri" w:cs="Calibri"/>
          <w:noProof/>
          <w:szCs w:val="24"/>
        </w:rPr>
        <w:tab/>
        <w:t xml:space="preserve">Education Review Office. </w:t>
      </w:r>
      <w:r w:rsidRPr="00657137">
        <w:rPr>
          <w:rFonts w:ascii="Calibri" w:hAnsi="Calibri" w:cs="Calibri"/>
          <w:i/>
          <w:iCs/>
          <w:noProof/>
          <w:szCs w:val="24"/>
        </w:rPr>
        <w:t xml:space="preserve">Overview | Food, Nutrition and Physical Activity in NZ Schools and Early Learning Services </w:t>
      </w:r>
      <w:r w:rsidRPr="00657137">
        <w:rPr>
          <w:rFonts w:ascii="Calibri" w:hAnsi="Calibri" w:cs="Calibri"/>
          <w:noProof/>
          <w:szCs w:val="24"/>
        </w:rPr>
        <w:t xml:space="preserve"> [Internet]. 2016 [cited 2020 Feb 5]. Available from: https://www.ero.govt.nz/publications/food-nutrition-and-physical-activity-in-nz-schools-and-early-learning-services/overview/</w:t>
      </w:r>
    </w:p>
    <w:p w14:paraId="4FF0549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6. </w:t>
      </w:r>
      <w:r w:rsidRPr="00657137">
        <w:rPr>
          <w:rFonts w:ascii="Calibri" w:hAnsi="Calibri" w:cs="Calibri"/>
          <w:noProof/>
          <w:szCs w:val="24"/>
        </w:rPr>
        <w:tab/>
        <w:t xml:space="preserve">Children’s Food Trust. </w:t>
      </w:r>
      <w:r w:rsidRPr="00657137">
        <w:rPr>
          <w:rFonts w:ascii="Calibri" w:hAnsi="Calibri" w:cs="Calibri"/>
          <w:i/>
          <w:iCs/>
          <w:noProof/>
          <w:szCs w:val="24"/>
        </w:rPr>
        <w:t>Our research</w:t>
      </w:r>
      <w:r w:rsidRPr="00657137">
        <w:rPr>
          <w:rFonts w:ascii="Calibri" w:hAnsi="Calibri" w:cs="Calibri"/>
          <w:noProof/>
          <w:szCs w:val="24"/>
        </w:rPr>
        <w:t xml:space="preserve"> [Internet]. 2016. Available from: http://www.childrensfoodtrust.org.uk/childrens-food-trust/our-research/</w:t>
      </w:r>
    </w:p>
    <w:p w14:paraId="51EB456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7. </w:t>
      </w:r>
      <w:r w:rsidRPr="00657137">
        <w:rPr>
          <w:rFonts w:ascii="Calibri" w:hAnsi="Calibri" w:cs="Calibri"/>
          <w:noProof/>
          <w:szCs w:val="24"/>
        </w:rPr>
        <w:tab/>
        <w:t xml:space="preserve">McLean RM, Williams SM, Te Morenga LA, Mann JI. </w:t>
      </w:r>
      <w:r w:rsidRPr="00657137">
        <w:rPr>
          <w:rFonts w:ascii="Calibri" w:hAnsi="Calibri" w:cs="Calibri"/>
          <w:i/>
          <w:iCs/>
          <w:noProof/>
          <w:szCs w:val="24"/>
        </w:rPr>
        <w:t>Spot urine and 24-h diet recall estimates of dietary sodium intake from the 2008/09 New Zealand Adult Nutrition Survey: a comparison</w:t>
      </w:r>
      <w:r w:rsidRPr="00657137">
        <w:rPr>
          <w:rFonts w:ascii="Calibri" w:hAnsi="Calibri" w:cs="Calibri"/>
          <w:noProof/>
          <w:szCs w:val="24"/>
        </w:rPr>
        <w:t>. Eur J Clin Nutr [Internet]. 2018;72(8):1120–7. Available from: https://doi.org/10.1038/s41430-018-0176-0</w:t>
      </w:r>
    </w:p>
    <w:p w14:paraId="49D1907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8. </w:t>
      </w:r>
      <w:r w:rsidRPr="00657137">
        <w:rPr>
          <w:rFonts w:ascii="Calibri" w:hAnsi="Calibri" w:cs="Calibri"/>
          <w:noProof/>
          <w:szCs w:val="24"/>
        </w:rPr>
        <w:tab/>
        <w:t xml:space="preserve">Kibblewhite R, Nettleton A, McLean R, Haszard J, Fleming E, Kruimer D, et al. </w:t>
      </w:r>
      <w:r w:rsidRPr="00657137">
        <w:rPr>
          <w:rFonts w:ascii="Calibri" w:hAnsi="Calibri" w:cs="Calibri"/>
          <w:i/>
          <w:iCs/>
          <w:noProof/>
          <w:szCs w:val="24"/>
        </w:rPr>
        <w:t>Estimating Free and Added Sugar Intakes in New Zealand</w:t>
      </w:r>
      <w:r w:rsidRPr="00657137">
        <w:rPr>
          <w:rFonts w:ascii="Calibri" w:hAnsi="Calibri" w:cs="Calibri"/>
          <w:noProof/>
          <w:szCs w:val="24"/>
        </w:rPr>
        <w:t>. Nutrients [Internet]. 2017 Nov 27 [cited 2020 Jan 30];9(12):1292. Available from: http://www.mdpi.com/2072-6643/9/12/1292</w:t>
      </w:r>
    </w:p>
    <w:p w14:paraId="07A063E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29. </w:t>
      </w:r>
      <w:r w:rsidRPr="00657137">
        <w:rPr>
          <w:rFonts w:ascii="Calibri" w:hAnsi="Calibri" w:cs="Calibri"/>
          <w:noProof/>
          <w:szCs w:val="24"/>
        </w:rPr>
        <w:tab/>
        <w:t xml:space="preserve">Ministry of Health. </w:t>
      </w:r>
      <w:r w:rsidRPr="00657137">
        <w:rPr>
          <w:rFonts w:ascii="Calibri" w:hAnsi="Calibri" w:cs="Calibri"/>
          <w:i/>
          <w:iCs/>
          <w:noProof/>
          <w:szCs w:val="24"/>
        </w:rPr>
        <w:t xml:space="preserve">New Zealand Health Survey  </w:t>
      </w:r>
      <w:r w:rsidRPr="00657137">
        <w:rPr>
          <w:rFonts w:ascii="Calibri" w:hAnsi="Calibri" w:cs="Calibri"/>
          <w:noProof/>
          <w:szCs w:val="24"/>
        </w:rPr>
        <w:t xml:space="preserve"> [Internet]. 2016. Available from: http://www.health.govt.nz/nz-health-statistics/national-collections-and-surveys/surveys/current-recent-surveys/new-zealand-health-survey?mega=Health statistics&amp;title=NZ Health Survey#published</w:t>
      </w:r>
    </w:p>
    <w:p w14:paraId="2F26392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0. </w:t>
      </w:r>
      <w:r w:rsidRPr="00657137">
        <w:rPr>
          <w:rFonts w:ascii="Calibri" w:hAnsi="Calibri" w:cs="Calibri"/>
          <w:noProof/>
          <w:szCs w:val="24"/>
        </w:rPr>
        <w:tab/>
        <w:t xml:space="preserve">Promotion Agency H. </w:t>
      </w:r>
      <w:r w:rsidRPr="00657137">
        <w:rPr>
          <w:rFonts w:ascii="Calibri" w:hAnsi="Calibri" w:cs="Calibri"/>
          <w:i/>
          <w:iCs/>
          <w:noProof/>
          <w:szCs w:val="24"/>
        </w:rPr>
        <w:t>Health Promotion Agency Annual Report 2018/19</w:t>
      </w:r>
      <w:r w:rsidRPr="00657137">
        <w:rPr>
          <w:rFonts w:ascii="Calibri" w:hAnsi="Calibri" w:cs="Calibri"/>
          <w:noProof/>
          <w:szCs w:val="24"/>
        </w:rPr>
        <w:t xml:space="preserve">. 2019. </w:t>
      </w:r>
    </w:p>
    <w:p w14:paraId="686ADCD6"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1. </w:t>
      </w:r>
      <w:r w:rsidRPr="00657137">
        <w:rPr>
          <w:rFonts w:ascii="Calibri" w:hAnsi="Calibri" w:cs="Calibri"/>
          <w:noProof/>
          <w:szCs w:val="24"/>
        </w:rPr>
        <w:tab/>
        <w:t xml:space="preserve">Gets.govt.nz. </w:t>
      </w:r>
      <w:r w:rsidRPr="00657137">
        <w:rPr>
          <w:rFonts w:ascii="Calibri" w:hAnsi="Calibri" w:cs="Calibri"/>
          <w:i/>
          <w:iCs/>
          <w:noProof/>
          <w:szCs w:val="24"/>
        </w:rPr>
        <w:t>GETS - Government Electronic Tender Service | Current Tenders</w:t>
      </w:r>
      <w:r w:rsidRPr="00657137">
        <w:rPr>
          <w:rFonts w:ascii="Calibri" w:hAnsi="Calibri" w:cs="Calibri"/>
          <w:noProof/>
          <w:szCs w:val="24"/>
        </w:rPr>
        <w:t xml:space="preserve"> [Internet]. New Zealand </w:t>
      </w:r>
      <w:r w:rsidRPr="00657137">
        <w:rPr>
          <w:rFonts w:ascii="Calibri" w:hAnsi="Calibri" w:cs="Calibri"/>
          <w:noProof/>
          <w:szCs w:val="24"/>
        </w:rPr>
        <w:lastRenderedPageBreak/>
        <w:t>Government. 2020 [cited 2020 Feb 5]. Available from: https://www.gets.govt.nz/ExternalIndex.htm</w:t>
      </w:r>
    </w:p>
    <w:p w14:paraId="66A6F7E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2. </w:t>
      </w:r>
      <w:r w:rsidRPr="00657137">
        <w:rPr>
          <w:rFonts w:ascii="Calibri" w:hAnsi="Calibri" w:cs="Calibri"/>
          <w:noProof/>
          <w:szCs w:val="24"/>
        </w:rPr>
        <w:tab/>
        <w:t xml:space="preserve">Centres for Disease Control. </w:t>
      </w:r>
      <w:r w:rsidRPr="00657137">
        <w:rPr>
          <w:rFonts w:ascii="Calibri" w:hAnsi="Calibri" w:cs="Calibri"/>
          <w:i/>
          <w:iCs/>
          <w:noProof/>
          <w:szCs w:val="24"/>
        </w:rPr>
        <w:t>National Health and Nutrition Examination Survey</w:t>
      </w:r>
      <w:r w:rsidRPr="00657137">
        <w:rPr>
          <w:rFonts w:ascii="Calibri" w:hAnsi="Calibri" w:cs="Calibri"/>
          <w:noProof/>
          <w:szCs w:val="24"/>
        </w:rPr>
        <w:t xml:space="preserve"> [Internet]. 2016. Available from: http://www.cdc.gov/nchs/nhanes.htm</w:t>
      </w:r>
    </w:p>
    <w:p w14:paraId="2E80291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3. </w:t>
      </w:r>
      <w:r w:rsidRPr="00657137">
        <w:rPr>
          <w:rFonts w:ascii="Calibri" w:hAnsi="Calibri" w:cs="Calibri"/>
          <w:noProof/>
          <w:szCs w:val="24"/>
        </w:rPr>
        <w:tab/>
        <w:t xml:space="preserve">Ministry of Health. </w:t>
      </w:r>
      <w:r w:rsidRPr="00657137">
        <w:rPr>
          <w:rFonts w:ascii="Calibri" w:hAnsi="Calibri" w:cs="Calibri"/>
          <w:i/>
          <w:iCs/>
          <w:noProof/>
          <w:szCs w:val="24"/>
        </w:rPr>
        <w:t>Understanding excess body weight: New Zealand Health Survey</w:t>
      </w:r>
      <w:r w:rsidRPr="00657137">
        <w:rPr>
          <w:rFonts w:ascii="Calibri" w:hAnsi="Calibri" w:cs="Calibri"/>
          <w:noProof/>
          <w:szCs w:val="24"/>
        </w:rPr>
        <w:t xml:space="preserve"> [Internet]. Wellington: Ministry of Health; 2015. Available from: http://www.health.govt.nz/publication/understanding-excess-body-weight-new-zealand-health-survey</w:t>
      </w:r>
    </w:p>
    <w:p w14:paraId="05B418B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4. </w:t>
      </w:r>
      <w:r w:rsidRPr="00657137">
        <w:rPr>
          <w:rFonts w:ascii="Calibri" w:hAnsi="Calibri" w:cs="Calibri"/>
          <w:noProof/>
          <w:szCs w:val="24"/>
        </w:rPr>
        <w:tab/>
        <w:t xml:space="preserve">Ministry of Health. </w:t>
      </w:r>
      <w:r w:rsidRPr="00657137">
        <w:rPr>
          <w:rFonts w:ascii="Calibri" w:hAnsi="Calibri" w:cs="Calibri"/>
          <w:i/>
          <w:iCs/>
          <w:noProof/>
          <w:szCs w:val="24"/>
        </w:rPr>
        <w:t>B4 School Check</w:t>
      </w:r>
      <w:r w:rsidRPr="00657137">
        <w:rPr>
          <w:rFonts w:ascii="Calibri" w:hAnsi="Calibri" w:cs="Calibri"/>
          <w:noProof/>
          <w:szCs w:val="24"/>
        </w:rPr>
        <w:t xml:space="preserve"> [Internet]. Available from: http://www.health.govt.nz/our-work/life-stages/child-health/b4-school-check</w:t>
      </w:r>
    </w:p>
    <w:p w14:paraId="6925E0E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5. </w:t>
      </w:r>
      <w:r w:rsidRPr="00657137">
        <w:rPr>
          <w:rFonts w:ascii="Calibri" w:hAnsi="Calibri" w:cs="Calibri"/>
          <w:noProof/>
          <w:szCs w:val="24"/>
        </w:rPr>
        <w:tab/>
        <w:t xml:space="preserve">Ministry of Health. </w:t>
      </w:r>
      <w:r w:rsidRPr="00657137">
        <w:rPr>
          <w:rFonts w:ascii="Calibri" w:hAnsi="Calibri" w:cs="Calibri"/>
          <w:i/>
          <w:iCs/>
          <w:noProof/>
          <w:szCs w:val="24"/>
        </w:rPr>
        <w:t>Access, Use and Disclosure Policy for B4 School Check Information System Users.</w:t>
      </w:r>
      <w:r w:rsidRPr="00657137">
        <w:rPr>
          <w:rFonts w:ascii="Calibri" w:hAnsi="Calibri" w:cs="Calibri"/>
          <w:noProof/>
          <w:szCs w:val="24"/>
        </w:rPr>
        <w:t xml:space="preserve"> [Internet]. Wellington: Ministry of Health; 2010. Available from: http://www.health.govt.nz/system/files/documents/publications/policy-b4school-check-information-system-users.pdf</w:t>
      </w:r>
    </w:p>
    <w:p w14:paraId="6D31DA6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6. </w:t>
      </w:r>
      <w:r w:rsidRPr="00657137">
        <w:rPr>
          <w:rFonts w:ascii="Calibri" w:hAnsi="Calibri" w:cs="Calibri"/>
          <w:noProof/>
          <w:szCs w:val="24"/>
        </w:rPr>
        <w:tab/>
        <w:t xml:space="preserve">Ministry of Health. </w:t>
      </w:r>
      <w:r w:rsidRPr="00657137">
        <w:rPr>
          <w:rFonts w:ascii="Calibri" w:hAnsi="Calibri" w:cs="Calibri"/>
          <w:i/>
          <w:iCs/>
          <w:noProof/>
          <w:szCs w:val="24"/>
        </w:rPr>
        <w:t>New Zealand Maternity Clinical Indicators 2015</w:t>
      </w:r>
      <w:r w:rsidRPr="00657137">
        <w:rPr>
          <w:rFonts w:ascii="Calibri" w:hAnsi="Calibri" w:cs="Calibri"/>
          <w:noProof/>
          <w:szCs w:val="24"/>
        </w:rPr>
        <w:t xml:space="preserve"> [Internet]. 2016. Available from: http://www.health.govt.nz/publication/new-zealand-maternity-clinical-indicators-2015</w:t>
      </w:r>
    </w:p>
    <w:p w14:paraId="2C939AA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7. </w:t>
      </w:r>
      <w:r w:rsidRPr="00657137">
        <w:rPr>
          <w:rFonts w:ascii="Calibri" w:hAnsi="Calibri" w:cs="Calibri"/>
          <w:noProof/>
          <w:szCs w:val="24"/>
        </w:rPr>
        <w:tab/>
        <w:t xml:space="preserve">Health and Social Care Information Centre. </w:t>
      </w:r>
      <w:r w:rsidRPr="00657137">
        <w:rPr>
          <w:rFonts w:ascii="Calibri" w:hAnsi="Calibri" w:cs="Calibri"/>
          <w:i/>
          <w:iCs/>
          <w:noProof/>
          <w:szCs w:val="24"/>
        </w:rPr>
        <w:t>National Child Measurement Programme</w:t>
      </w:r>
      <w:r w:rsidRPr="00657137">
        <w:rPr>
          <w:rFonts w:ascii="Calibri" w:hAnsi="Calibri" w:cs="Calibri"/>
          <w:noProof/>
          <w:szCs w:val="24"/>
        </w:rPr>
        <w:t xml:space="preserve"> [Internet]. 2016. Available from: http://www.hscic.gov.uk/ncmp</w:t>
      </w:r>
    </w:p>
    <w:p w14:paraId="359FA87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8. </w:t>
      </w:r>
      <w:r w:rsidRPr="00657137">
        <w:rPr>
          <w:rFonts w:ascii="Calibri" w:hAnsi="Calibri" w:cs="Calibri"/>
          <w:noProof/>
          <w:szCs w:val="24"/>
        </w:rPr>
        <w:tab/>
        <w:t xml:space="preserve">Ministry of Health. </w:t>
      </w:r>
      <w:r w:rsidRPr="00657137">
        <w:rPr>
          <w:rFonts w:ascii="Calibri" w:hAnsi="Calibri" w:cs="Calibri"/>
          <w:i/>
          <w:iCs/>
          <w:noProof/>
          <w:szCs w:val="24"/>
        </w:rPr>
        <w:t>Content Guide 2014/15: New Zealand Health Survey</w:t>
      </w:r>
      <w:r w:rsidRPr="00657137">
        <w:rPr>
          <w:rFonts w:ascii="Calibri" w:hAnsi="Calibri" w:cs="Calibri"/>
          <w:noProof/>
          <w:szCs w:val="24"/>
        </w:rPr>
        <w:t xml:space="preserve"> [Internet]. Wellington: Ministry of Health; 2015. Available from: https://www.health.govt.nz/publication/questionnaires-and-content-guide-2014-15-new-zealand-health-survey</w:t>
      </w:r>
    </w:p>
    <w:p w14:paraId="490DD95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39. </w:t>
      </w:r>
      <w:r w:rsidRPr="00657137">
        <w:rPr>
          <w:rFonts w:ascii="Calibri" w:hAnsi="Calibri" w:cs="Calibri"/>
          <w:noProof/>
          <w:szCs w:val="24"/>
        </w:rPr>
        <w:tab/>
        <w:t xml:space="preserve">Ministry of Health. </w:t>
      </w:r>
      <w:r w:rsidRPr="00657137">
        <w:rPr>
          <w:rFonts w:ascii="Calibri" w:hAnsi="Calibri" w:cs="Calibri"/>
          <w:i/>
          <w:iCs/>
          <w:noProof/>
          <w:szCs w:val="24"/>
        </w:rPr>
        <w:t>Mortality Collection</w:t>
      </w:r>
      <w:r w:rsidRPr="00657137">
        <w:rPr>
          <w:rFonts w:ascii="Calibri" w:hAnsi="Calibri" w:cs="Calibri"/>
          <w:noProof/>
          <w:szCs w:val="24"/>
        </w:rPr>
        <w:t xml:space="preserve"> [Internet]. Available from: http://www.health.govt.nz/nz-health-statistics/national-collections-and-surveys/collections/mortality-collection</w:t>
      </w:r>
    </w:p>
    <w:p w14:paraId="33585DE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0. </w:t>
      </w:r>
      <w:r w:rsidRPr="00657137">
        <w:rPr>
          <w:rFonts w:ascii="Calibri" w:hAnsi="Calibri" w:cs="Calibri"/>
          <w:noProof/>
          <w:szCs w:val="24"/>
        </w:rPr>
        <w:tab/>
        <w:t xml:space="preserve">Ministry of Health. </w:t>
      </w:r>
      <w:r w:rsidRPr="00657137">
        <w:rPr>
          <w:rFonts w:ascii="Calibri" w:hAnsi="Calibri" w:cs="Calibri"/>
          <w:i/>
          <w:iCs/>
          <w:noProof/>
          <w:szCs w:val="24"/>
        </w:rPr>
        <w:t>National Minimum Dataset (hospital events)</w:t>
      </w:r>
      <w:r w:rsidRPr="00657137">
        <w:rPr>
          <w:rFonts w:ascii="Calibri" w:hAnsi="Calibri" w:cs="Calibri"/>
          <w:noProof/>
          <w:szCs w:val="24"/>
        </w:rPr>
        <w:t xml:space="preserve"> [Internet]. Available from: http://www.health.govt.nz/nz-health-statistics/national-collections-and-surveys/collections/national-minimum-dataset-hospital-events</w:t>
      </w:r>
    </w:p>
    <w:p w14:paraId="6016A18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1. </w:t>
      </w:r>
      <w:r w:rsidRPr="00657137">
        <w:rPr>
          <w:rFonts w:ascii="Calibri" w:hAnsi="Calibri" w:cs="Calibri"/>
          <w:noProof/>
          <w:szCs w:val="24"/>
        </w:rPr>
        <w:tab/>
        <w:t xml:space="preserve">Ministry of Health. </w:t>
      </w:r>
      <w:r w:rsidRPr="00657137">
        <w:rPr>
          <w:rFonts w:ascii="Calibri" w:hAnsi="Calibri" w:cs="Calibri"/>
          <w:i/>
          <w:iCs/>
          <w:noProof/>
          <w:szCs w:val="24"/>
        </w:rPr>
        <w:t>New Zealand Cancer Registry (NZCR)</w:t>
      </w:r>
      <w:r w:rsidRPr="00657137">
        <w:rPr>
          <w:rFonts w:ascii="Calibri" w:hAnsi="Calibri" w:cs="Calibri"/>
          <w:noProof/>
          <w:szCs w:val="24"/>
        </w:rPr>
        <w:t xml:space="preserve"> [Internet]. Available from: http://www.health.govt.nz/nz-health-statistics/national-collections-and-surveys/collections/new-zealand-cancer-registry-nzcr</w:t>
      </w:r>
    </w:p>
    <w:p w14:paraId="5F3FD6F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2. </w:t>
      </w:r>
      <w:r w:rsidRPr="00657137">
        <w:rPr>
          <w:rFonts w:ascii="Calibri" w:hAnsi="Calibri" w:cs="Calibri"/>
          <w:noProof/>
          <w:szCs w:val="24"/>
        </w:rPr>
        <w:tab/>
        <w:t xml:space="preserve">Ministry of Health. </w:t>
      </w:r>
      <w:r w:rsidRPr="00657137">
        <w:rPr>
          <w:rFonts w:ascii="Calibri" w:hAnsi="Calibri" w:cs="Calibri"/>
          <w:i/>
          <w:iCs/>
          <w:noProof/>
          <w:szCs w:val="24"/>
        </w:rPr>
        <w:t>Health Loss in New Zealand: A report from the New Zealand Burden of Diseases, Injuries and Risk Factors Study 2006–2016</w:t>
      </w:r>
      <w:r w:rsidRPr="00657137">
        <w:rPr>
          <w:rFonts w:ascii="Calibri" w:hAnsi="Calibri" w:cs="Calibri"/>
          <w:noProof/>
          <w:szCs w:val="24"/>
        </w:rPr>
        <w:t xml:space="preserve"> [Internet]. Wellington: Ministry of Health; 2013. Available from: http://www.health.govt.nz/publication/health-loss-new-zealand-report-new-zealand-burden-diseases-injuries-and-risk-factors-study-2006-2016</w:t>
      </w:r>
    </w:p>
    <w:p w14:paraId="2F26A58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3. </w:t>
      </w:r>
      <w:r w:rsidRPr="00657137">
        <w:rPr>
          <w:rFonts w:ascii="Calibri" w:hAnsi="Calibri" w:cs="Calibri"/>
          <w:noProof/>
          <w:szCs w:val="24"/>
        </w:rPr>
        <w:tab/>
        <w:t xml:space="preserve">Ministry of Health. </w:t>
      </w:r>
      <w:r w:rsidRPr="00657137">
        <w:rPr>
          <w:rFonts w:ascii="Calibri" w:hAnsi="Calibri" w:cs="Calibri"/>
          <w:i/>
          <w:iCs/>
          <w:noProof/>
          <w:szCs w:val="24"/>
        </w:rPr>
        <w:t xml:space="preserve">Virtual Diabetes Register (VDR) </w:t>
      </w:r>
      <w:r w:rsidRPr="00657137">
        <w:rPr>
          <w:rFonts w:ascii="Calibri" w:hAnsi="Calibri" w:cs="Calibri"/>
          <w:noProof/>
          <w:szCs w:val="24"/>
        </w:rPr>
        <w:t xml:space="preserve"> [Internet]. 2016. Available from: http://www.health.govt.nz/our-work/diseases-and-conditions/diabetes/about-diabetes/virtual-diabetes-register-vdr</w:t>
      </w:r>
    </w:p>
    <w:p w14:paraId="78A9508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4. </w:t>
      </w:r>
      <w:r w:rsidRPr="00657137">
        <w:rPr>
          <w:rFonts w:ascii="Calibri" w:hAnsi="Calibri" w:cs="Calibri"/>
          <w:noProof/>
          <w:szCs w:val="24"/>
        </w:rPr>
        <w:tab/>
        <w:t xml:space="preserve">Statistics New Zealand. </w:t>
      </w:r>
      <w:r w:rsidRPr="00657137">
        <w:rPr>
          <w:rFonts w:ascii="Calibri" w:hAnsi="Calibri" w:cs="Calibri"/>
          <w:i/>
          <w:iCs/>
          <w:noProof/>
          <w:szCs w:val="24"/>
        </w:rPr>
        <w:t>Life expectancy</w:t>
      </w:r>
      <w:r w:rsidRPr="00657137">
        <w:rPr>
          <w:rFonts w:ascii="Calibri" w:hAnsi="Calibri" w:cs="Calibri"/>
          <w:noProof/>
          <w:szCs w:val="24"/>
        </w:rPr>
        <w:t xml:space="preserve"> [Internet]. Available from: http://www.stats.govt.nz/browse_for_stats/health/life_expectancy.aspx</w:t>
      </w:r>
    </w:p>
    <w:p w14:paraId="12827FF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5. </w:t>
      </w:r>
      <w:r w:rsidRPr="00657137">
        <w:rPr>
          <w:rFonts w:ascii="Calibri" w:hAnsi="Calibri" w:cs="Calibri"/>
          <w:noProof/>
          <w:szCs w:val="24"/>
        </w:rPr>
        <w:tab/>
        <w:t xml:space="preserve">Ministry of Health. </w:t>
      </w:r>
      <w:r w:rsidRPr="00657137">
        <w:rPr>
          <w:rFonts w:ascii="Calibri" w:hAnsi="Calibri" w:cs="Calibri"/>
          <w:i/>
          <w:iCs/>
          <w:noProof/>
          <w:szCs w:val="24"/>
        </w:rPr>
        <w:t>Childhood obesity plan achievements to date</w:t>
      </w:r>
      <w:r w:rsidRPr="00657137">
        <w:rPr>
          <w:rFonts w:ascii="Calibri" w:hAnsi="Calibri" w:cs="Calibri"/>
          <w:noProof/>
          <w:szCs w:val="24"/>
        </w:rPr>
        <w:t xml:space="preserve"> [Internet]. 2016. Available from: https://www.health.govt.nz/news-media/news-items/food-and-beverage-industry-pledge-and-asa-review-update</w:t>
      </w:r>
    </w:p>
    <w:p w14:paraId="3374009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6. </w:t>
      </w:r>
      <w:r w:rsidRPr="00657137">
        <w:rPr>
          <w:rFonts w:ascii="Calibri" w:hAnsi="Calibri" w:cs="Calibri"/>
          <w:noProof/>
          <w:szCs w:val="24"/>
        </w:rPr>
        <w:tab/>
        <w:t xml:space="preserve">Dr GR, Lindberg K, Shanthakumar M, Wehipeihana N, Fisher K, Spee K, et al. </w:t>
      </w:r>
      <w:r w:rsidRPr="00657137">
        <w:rPr>
          <w:rFonts w:ascii="Calibri" w:hAnsi="Calibri" w:cs="Calibri"/>
          <w:i/>
          <w:iCs/>
          <w:noProof/>
          <w:szCs w:val="24"/>
        </w:rPr>
        <w:t>Healthy Families NZ Summative Evaluation Report of Healthy Families NZ</w:t>
      </w:r>
      <w:r w:rsidRPr="00657137">
        <w:rPr>
          <w:rFonts w:ascii="Calibri" w:hAnsi="Calibri" w:cs="Calibri"/>
          <w:noProof/>
          <w:szCs w:val="24"/>
        </w:rPr>
        <w:t xml:space="preserve">. 2018. </w:t>
      </w:r>
    </w:p>
    <w:p w14:paraId="0446B2B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7. </w:t>
      </w:r>
      <w:r w:rsidRPr="00657137">
        <w:rPr>
          <w:rFonts w:ascii="Calibri" w:hAnsi="Calibri" w:cs="Calibri"/>
          <w:noProof/>
          <w:szCs w:val="24"/>
        </w:rPr>
        <w:tab/>
        <w:t xml:space="preserve">National Science Challenges. </w:t>
      </w:r>
      <w:r w:rsidRPr="00657137">
        <w:rPr>
          <w:rFonts w:ascii="Calibri" w:hAnsi="Calibri" w:cs="Calibri"/>
          <w:i/>
          <w:iCs/>
          <w:noProof/>
          <w:szCs w:val="24"/>
        </w:rPr>
        <w:t>New research on National Healthy Food and Drink Policy – Healthier Lives</w:t>
      </w:r>
      <w:r w:rsidRPr="00657137">
        <w:rPr>
          <w:rFonts w:ascii="Calibri" w:hAnsi="Calibri" w:cs="Calibri"/>
          <w:noProof/>
          <w:szCs w:val="24"/>
        </w:rPr>
        <w:t xml:space="preserve"> [Internet]. Healthier Lives. 2019 [cited 2020 Feb 5]. Available from: https://healthierlives.co.nz/2019/12/16/new-research-on-national-healthy-food-and-drink-policy/</w:t>
      </w:r>
    </w:p>
    <w:p w14:paraId="2742C98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8. </w:t>
      </w:r>
      <w:r w:rsidRPr="00657137">
        <w:rPr>
          <w:rFonts w:ascii="Calibri" w:hAnsi="Calibri" w:cs="Calibri"/>
          <w:noProof/>
          <w:szCs w:val="24"/>
        </w:rPr>
        <w:tab/>
        <w:t xml:space="preserve">US National Institutes of Health. </w:t>
      </w:r>
      <w:r w:rsidRPr="00657137">
        <w:rPr>
          <w:rFonts w:ascii="Calibri" w:hAnsi="Calibri" w:cs="Calibri"/>
          <w:i/>
          <w:iCs/>
          <w:noProof/>
          <w:szCs w:val="24"/>
        </w:rPr>
        <w:t>Time-Sensitive Obesity Policy and Program Evaluation (R01)</w:t>
      </w:r>
      <w:r w:rsidRPr="00657137">
        <w:rPr>
          <w:rFonts w:ascii="Calibri" w:hAnsi="Calibri" w:cs="Calibri"/>
          <w:noProof/>
          <w:szCs w:val="24"/>
        </w:rPr>
        <w:t xml:space="preserve"> [Internet]. 2016. Available from: http://grants.nih.gov/grants/guide/pa-files/PAR-12-257.html</w:t>
      </w:r>
    </w:p>
    <w:p w14:paraId="48394E7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49. </w:t>
      </w:r>
      <w:r w:rsidRPr="00657137">
        <w:rPr>
          <w:rFonts w:ascii="Calibri" w:hAnsi="Calibri" w:cs="Calibri"/>
          <w:noProof/>
          <w:szCs w:val="24"/>
        </w:rPr>
        <w:tab/>
        <w:t xml:space="preserve">Royal Society of New Zealand Te Aparangi. </w:t>
      </w:r>
      <w:r w:rsidRPr="00657137">
        <w:rPr>
          <w:rFonts w:ascii="Calibri" w:hAnsi="Calibri" w:cs="Calibri"/>
          <w:i/>
          <w:iCs/>
          <w:noProof/>
          <w:szCs w:val="24"/>
        </w:rPr>
        <w:t>Marsden awards</w:t>
      </w:r>
      <w:r w:rsidRPr="00657137">
        <w:rPr>
          <w:rFonts w:ascii="Calibri" w:hAnsi="Calibri" w:cs="Calibri"/>
          <w:noProof/>
          <w:szCs w:val="24"/>
        </w:rPr>
        <w:t xml:space="preserve"> [Internet]. 2017 [cited 2020 Jan 28]. Available from: https://www.royalsociety.org.nz/what-we-do/funds-and-opportunities/marsden/awarded-grants/marsden-awards-2017/</w:t>
      </w:r>
    </w:p>
    <w:p w14:paraId="598383E4"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lastRenderedPageBreak/>
        <w:t xml:space="preserve">250. </w:t>
      </w:r>
      <w:r w:rsidRPr="00657137">
        <w:rPr>
          <w:rFonts w:ascii="Calibri" w:hAnsi="Calibri" w:cs="Calibri"/>
          <w:noProof/>
          <w:szCs w:val="24"/>
        </w:rPr>
        <w:tab/>
        <w:t xml:space="preserve">Health Research Council of New Zealand. </w:t>
      </w:r>
      <w:r w:rsidRPr="00657137">
        <w:rPr>
          <w:rFonts w:ascii="Calibri" w:hAnsi="Calibri" w:cs="Calibri"/>
          <w:i/>
          <w:iCs/>
          <w:noProof/>
          <w:szCs w:val="24"/>
        </w:rPr>
        <w:t xml:space="preserve">HRC Research Repository </w:t>
      </w:r>
      <w:r w:rsidRPr="00657137">
        <w:rPr>
          <w:rFonts w:ascii="Calibri" w:hAnsi="Calibri" w:cs="Calibri"/>
          <w:noProof/>
          <w:szCs w:val="24"/>
        </w:rPr>
        <w:t xml:space="preserve"> [Internet]. 2021 [cited 2020 Jan 28]. Available from: https://www.hrc.govt.nz/resources/research-repository?query=</w:t>
      </w:r>
    </w:p>
    <w:p w14:paraId="2567B42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1. </w:t>
      </w:r>
      <w:r w:rsidRPr="00657137">
        <w:rPr>
          <w:rFonts w:ascii="Calibri" w:hAnsi="Calibri" w:cs="Calibri"/>
          <w:noProof/>
          <w:szCs w:val="24"/>
        </w:rPr>
        <w:tab/>
        <w:t xml:space="preserve">Health Research Council. </w:t>
      </w:r>
      <w:r w:rsidRPr="00657137">
        <w:rPr>
          <w:rFonts w:ascii="Calibri" w:hAnsi="Calibri" w:cs="Calibri"/>
          <w:i/>
          <w:iCs/>
          <w:noProof/>
          <w:szCs w:val="24"/>
        </w:rPr>
        <w:t>Major push to tackle diabetes with $5.7m research funding</w:t>
      </w:r>
      <w:r w:rsidRPr="00657137">
        <w:rPr>
          <w:rFonts w:ascii="Calibri" w:hAnsi="Calibri" w:cs="Calibri"/>
          <w:noProof/>
          <w:szCs w:val="24"/>
        </w:rPr>
        <w:t xml:space="preserve"> [Internet]. 2017. Available from: http://www.hrc.govt.nz/news-and-publications/news-media#major-push-to-tackle-diabetes-with-$5.7m-research-funding</w:t>
      </w:r>
    </w:p>
    <w:p w14:paraId="1677B68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2. </w:t>
      </w:r>
      <w:r w:rsidRPr="00657137">
        <w:rPr>
          <w:rFonts w:ascii="Calibri" w:hAnsi="Calibri" w:cs="Calibri"/>
          <w:noProof/>
          <w:szCs w:val="24"/>
        </w:rPr>
        <w:tab/>
        <w:t xml:space="preserve">National Science Challenges. </w:t>
      </w:r>
      <w:r w:rsidRPr="00657137">
        <w:rPr>
          <w:rFonts w:ascii="Calibri" w:hAnsi="Calibri" w:cs="Calibri"/>
          <w:i/>
          <w:iCs/>
          <w:noProof/>
          <w:szCs w:val="24"/>
        </w:rPr>
        <w:t>Vision Mātauranga</w:t>
      </w:r>
      <w:r w:rsidRPr="00657137">
        <w:rPr>
          <w:rFonts w:ascii="Calibri" w:hAnsi="Calibri" w:cs="Calibri"/>
          <w:noProof/>
          <w:szCs w:val="24"/>
        </w:rPr>
        <w:t xml:space="preserve"> [Internet]. 2019 [cited 2020 Jan 20]. Available from: https://www.highvaluenutrition.co.nz/about-us/vision-matauranga/</w:t>
      </w:r>
    </w:p>
    <w:p w14:paraId="09A1476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3. </w:t>
      </w:r>
      <w:r w:rsidRPr="00657137">
        <w:rPr>
          <w:rFonts w:ascii="Calibri" w:hAnsi="Calibri" w:cs="Calibri"/>
          <w:noProof/>
          <w:szCs w:val="24"/>
        </w:rPr>
        <w:tab/>
        <w:t xml:space="preserve">University of Auckland. </w:t>
      </w:r>
      <w:r w:rsidRPr="00657137">
        <w:rPr>
          <w:rFonts w:ascii="Calibri" w:hAnsi="Calibri" w:cs="Calibri"/>
          <w:i/>
          <w:iCs/>
          <w:noProof/>
          <w:szCs w:val="24"/>
        </w:rPr>
        <w:t>No Title</w:t>
      </w:r>
      <w:r w:rsidRPr="00657137">
        <w:rPr>
          <w:rFonts w:ascii="Calibri" w:hAnsi="Calibri" w:cs="Calibri"/>
          <w:noProof/>
          <w:szCs w:val="24"/>
        </w:rPr>
        <w:t xml:space="preserve"> [Internet]. Our Challenge: What is a better start? Available from: http://www.abetterstart.nz/en/our-challenge.html</w:t>
      </w:r>
    </w:p>
    <w:p w14:paraId="0B3C504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4. </w:t>
      </w:r>
      <w:r w:rsidRPr="00657137">
        <w:rPr>
          <w:rFonts w:ascii="Calibri" w:hAnsi="Calibri" w:cs="Calibri"/>
          <w:noProof/>
          <w:szCs w:val="24"/>
        </w:rPr>
        <w:tab/>
        <w:t xml:space="preserve">National Science Challenges. </w:t>
      </w:r>
      <w:r w:rsidRPr="00657137">
        <w:rPr>
          <w:rFonts w:ascii="Calibri" w:hAnsi="Calibri" w:cs="Calibri"/>
          <w:i/>
          <w:iCs/>
          <w:noProof/>
          <w:szCs w:val="24"/>
        </w:rPr>
        <w:t>A BETTER START Future Strategy 2019-2024</w:t>
      </w:r>
      <w:r w:rsidRPr="00657137">
        <w:rPr>
          <w:rFonts w:ascii="Calibri" w:hAnsi="Calibri" w:cs="Calibri"/>
          <w:noProof/>
          <w:szCs w:val="24"/>
        </w:rPr>
        <w:t xml:space="preserve">. 2019. </w:t>
      </w:r>
    </w:p>
    <w:p w14:paraId="23DF4BF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5. </w:t>
      </w:r>
      <w:r w:rsidRPr="00657137">
        <w:rPr>
          <w:rFonts w:ascii="Calibri" w:hAnsi="Calibri" w:cs="Calibri"/>
          <w:noProof/>
          <w:szCs w:val="24"/>
        </w:rPr>
        <w:tab/>
        <w:t xml:space="preserve">Cure Kids. </w:t>
      </w:r>
      <w:r w:rsidRPr="00657137">
        <w:rPr>
          <w:rFonts w:ascii="Calibri" w:hAnsi="Calibri" w:cs="Calibri"/>
          <w:i/>
          <w:iCs/>
          <w:noProof/>
          <w:szCs w:val="24"/>
        </w:rPr>
        <w:t>Innovative child health research fund launches</w:t>
      </w:r>
      <w:r w:rsidRPr="00657137">
        <w:rPr>
          <w:rFonts w:ascii="Calibri" w:hAnsi="Calibri" w:cs="Calibri"/>
          <w:noProof/>
          <w:szCs w:val="24"/>
        </w:rPr>
        <w:t xml:space="preserve"> [Internet]. 2017. Available from: http://curekids.org.nz/news/innovative-child-health-research-fund-launches/</w:t>
      </w:r>
    </w:p>
    <w:p w14:paraId="48721CB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6. </w:t>
      </w:r>
      <w:r w:rsidRPr="00657137">
        <w:rPr>
          <w:rFonts w:ascii="Calibri" w:hAnsi="Calibri" w:cs="Calibri"/>
          <w:noProof/>
          <w:szCs w:val="24"/>
        </w:rPr>
        <w:tab/>
        <w:t xml:space="preserve">Ministry of Business I and E. </w:t>
      </w:r>
      <w:r w:rsidRPr="00657137">
        <w:rPr>
          <w:rFonts w:ascii="Calibri" w:hAnsi="Calibri" w:cs="Calibri"/>
          <w:i/>
          <w:iCs/>
          <w:noProof/>
          <w:szCs w:val="24"/>
        </w:rPr>
        <w:t>Healthier Lives</w:t>
      </w:r>
      <w:r w:rsidRPr="00657137">
        <w:rPr>
          <w:rFonts w:ascii="Calibri" w:hAnsi="Calibri" w:cs="Calibri"/>
          <w:noProof/>
          <w:szCs w:val="24"/>
        </w:rPr>
        <w:t xml:space="preserve"> [Internet]. 2016. Available from: http://www.mbie.govt.nz/info-services/science-innovation/national-science-challenges/healthier-lives</w:t>
      </w:r>
    </w:p>
    <w:p w14:paraId="5CC49E7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7. </w:t>
      </w:r>
      <w:r w:rsidRPr="00657137">
        <w:rPr>
          <w:rFonts w:ascii="Calibri" w:hAnsi="Calibri" w:cs="Calibri"/>
          <w:noProof/>
          <w:szCs w:val="24"/>
        </w:rPr>
        <w:tab/>
        <w:t xml:space="preserve">National Science Challenge. </w:t>
      </w:r>
      <w:r w:rsidRPr="00657137">
        <w:rPr>
          <w:rFonts w:ascii="Calibri" w:hAnsi="Calibri" w:cs="Calibri"/>
          <w:i/>
          <w:iCs/>
          <w:noProof/>
          <w:szCs w:val="24"/>
        </w:rPr>
        <w:t xml:space="preserve">Staying Upright and Eating Well – Ageing Well </w:t>
      </w:r>
      <w:r w:rsidRPr="00657137">
        <w:rPr>
          <w:rFonts w:ascii="Calibri" w:hAnsi="Calibri" w:cs="Calibri"/>
          <w:noProof/>
          <w:szCs w:val="24"/>
        </w:rPr>
        <w:t xml:space="preserve"> [Internet]. 2019 [cited 2020 Jan 20]. Available from: https://www.ageingwellchallenge.co.nz/research/staying-upright-and-eating-well/</w:t>
      </w:r>
    </w:p>
    <w:p w14:paraId="7DFF994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8. </w:t>
      </w:r>
      <w:r w:rsidRPr="00657137">
        <w:rPr>
          <w:rFonts w:ascii="Calibri" w:hAnsi="Calibri" w:cs="Calibri"/>
          <w:noProof/>
          <w:szCs w:val="24"/>
        </w:rPr>
        <w:tab/>
        <w:t xml:space="preserve">Ministry of Health. </w:t>
      </w:r>
      <w:r w:rsidRPr="00657137">
        <w:rPr>
          <w:rFonts w:ascii="Calibri" w:hAnsi="Calibri" w:cs="Calibri"/>
          <w:i/>
          <w:iCs/>
          <w:noProof/>
          <w:szCs w:val="24"/>
        </w:rPr>
        <w:t>Improving the health of New Zealanders | Ministry of Health NZ</w:t>
      </w:r>
      <w:r w:rsidRPr="00657137">
        <w:rPr>
          <w:rFonts w:ascii="Calibri" w:hAnsi="Calibri" w:cs="Calibri"/>
          <w:noProof/>
          <w:szCs w:val="24"/>
        </w:rPr>
        <w:t xml:space="preserve"> [Internet]. 2019 [cited 2020 Jan 17]. Available from: https://www.health.govt.nz/nz-health-statistics/national-collections-and-surveys/surveys/new-zealand-health-survey/improving-health-new-zealanders</w:t>
      </w:r>
    </w:p>
    <w:p w14:paraId="51A87AD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59. </w:t>
      </w:r>
      <w:r w:rsidRPr="00657137">
        <w:rPr>
          <w:rFonts w:ascii="Calibri" w:hAnsi="Calibri" w:cs="Calibri"/>
          <w:noProof/>
          <w:szCs w:val="24"/>
        </w:rPr>
        <w:tab/>
        <w:t xml:space="preserve">Te Puni Kokiri. </w:t>
      </w:r>
      <w:r w:rsidRPr="00657137">
        <w:rPr>
          <w:rFonts w:ascii="Calibri" w:hAnsi="Calibri" w:cs="Calibri"/>
          <w:i/>
          <w:iCs/>
          <w:noProof/>
          <w:szCs w:val="24"/>
        </w:rPr>
        <w:t>Whānau Ora</w:t>
      </w:r>
      <w:r w:rsidRPr="00657137">
        <w:rPr>
          <w:rFonts w:ascii="Calibri" w:hAnsi="Calibri" w:cs="Calibri"/>
          <w:noProof/>
          <w:szCs w:val="24"/>
        </w:rPr>
        <w:t xml:space="preserve"> [Internet]. Available from: http://www.tpk.govt.nz/en/in-focus/whanau-ora/</w:t>
      </w:r>
    </w:p>
    <w:p w14:paraId="477E0EC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0. </w:t>
      </w:r>
      <w:r w:rsidRPr="00657137">
        <w:rPr>
          <w:rFonts w:ascii="Calibri" w:hAnsi="Calibri" w:cs="Calibri"/>
          <w:noProof/>
          <w:szCs w:val="24"/>
        </w:rPr>
        <w:tab/>
        <w:t xml:space="preserve">Food Industry Taskforce. </w:t>
      </w:r>
      <w:r w:rsidRPr="00657137">
        <w:rPr>
          <w:rFonts w:ascii="Calibri" w:hAnsi="Calibri" w:cs="Calibri"/>
          <w:i/>
          <w:iCs/>
          <w:noProof/>
          <w:szCs w:val="24"/>
        </w:rPr>
        <w:t>Food Industry Taskforce on Addressing Factors Contributing to Obesity Final Report to Ministers of Health and Food Safety</w:t>
      </w:r>
      <w:r w:rsidRPr="00657137">
        <w:rPr>
          <w:rFonts w:ascii="Calibri" w:hAnsi="Calibri" w:cs="Calibri"/>
          <w:noProof/>
          <w:szCs w:val="24"/>
        </w:rPr>
        <w:t xml:space="preserve">. 2018. </w:t>
      </w:r>
    </w:p>
    <w:p w14:paraId="4A09E5B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1. </w:t>
      </w:r>
      <w:r w:rsidRPr="00657137">
        <w:rPr>
          <w:rFonts w:ascii="Calibri" w:hAnsi="Calibri" w:cs="Calibri"/>
          <w:noProof/>
          <w:szCs w:val="24"/>
        </w:rPr>
        <w:tab/>
        <w:t xml:space="preserve">State Services Commission. </w:t>
      </w:r>
      <w:r w:rsidRPr="00657137">
        <w:rPr>
          <w:rFonts w:ascii="Calibri" w:hAnsi="Calibri" w:cs="Calibri"/>
          <w:i/>
          <w:iCs/>
          <w:noProof/>
          <w:szCs w:val="24"/>
        </w:rPr>
        <w:t>Code of conduct for the State Services</w:t>
      </w:r>
      <w:r w:rsidRPr="00657137">
        <w:rPr>
          <w:rFonts w:ascii="Calibri" w:hAnsi="Calibri" w:cs="Calibri"/>
          <w:noProof/>
          <w:szCs w:val="24"/>
        </w:rPr>
        <w:t xml:space="preserve"> [Internet]. 2007. Available from: http://www.ssc.govt.nz/code</w:t>
      </w:r>
    </w:p>
    <w:p w14:paraId="78BEC697"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2. </w:t>
      </w:r>
      <w:r w:rsidRPr="00657137">
        <w:rPr>
          <w:rFonts w:ascii="Calibri" w:hAnsi="Calibri" w:cs="Calibri"/>
          <w:noProof/>
          <w:szCs w:val="24"/>
        </w:rPr>
        <w:tab/>
        <w:t xml:space="preserve">Office of the Auditor-General. </w:t>
      </w:r>
      <w:r w:rsidRPr="00657137">
        <w:rPr>
          <w:rFonts w:ascii="Calibri" w:hAnsi="Calibri" w:cs="Calibri"/>
          <w:i/>
          <w:iCs/>
          <w:noProof/>
          <w:szCs w:val="24"/>
        </w:rPr>
        <w:t>Health promotion agency – Katherine Rich – possible conflicts of interest</w:t>
      </w:r>
      <w:r w:rsidRPr="00657137">
        <w:rPr>
          <w:rFonts w:ascii="Calibri" w:hAnsi="Calibri" w:cs="Calibri"/>
          <w:noProof/>
          <w:szCs w:val="24"/>
        </w:rPr>
        <w:t xml:space="preserve"> [Internet]. 2015. Available from: http://www.oag.govt.nz/media/2015/health-promotion-agency</w:t>
      </w:r>
    </w:p>
    <w:p w14:paraId="49D58DA2"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3. </w:t>
      </w:r>
      <w:r w:rsidRPr="00657137">
        <w:rPr>
          <w:rFonts w:ascii="Calibri" w:hAnsi="Calibri" w:cs="Calibri"/>
          <w:noProof/>
          <w:szCs w:val="24"/>
        </w:rPr>
        <w:tab/>
        <w:t xml:space="preserve">State Services Commission. </w:t>
      </w:r>
      <w:r w:rsidRPr="00657137">
        <w:rPr>
          <w:rFonts w:ascii="Calibri" w:hAnsi="Calibri" w:cs="Calibri"/>
          <w:i/>
          <w:iCs/>
          <w:noProof/>
          <w:szCs w:val="24"/>
        </w:rPr>
        <w:t xml:space="preserve">Integrity and Conduct Survey 2013 </w:t>
      </w:r>
      <w:r w:rsidRPr="00657137">
        <w:rPr>
          <w:rFonts w:ascii="Calibri" w:hAnsi="Calibri" w:cs="Calibri"/>
          <w:noProof/>
          <w:szCs w:val="24"/>
        </w:rPr>
        <w:t xml:space="preserve"> [Internet]. 2014. Available from: http://www.ssc.govt.nz/integrity-and-conduct-survey-2013-report</w:t>
      </w:r>
    </w:p>
    <w:p w14:paraId="20A76695"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4. </w:t>
      </w:r>
      <w:r w:rsidRPr="00657137">
        <w:rPr>
          <w:rFonts w:ascii="Calibri" w:hAnsi="Calibri" w:cs="Calibri"/>
          <w:noProof/>
          <w:szCs w:val="24"/>
        </w:rPr>
        <w:tab/>
        <w:t xml:space="preserve">Coca-Cola Amatil NZ. </w:t>
      </w:r>
      <w:r w:rsidRPr="00657137">
        <w:rPr>
          <w:rFonts w:ascii="Calibri" w:hAnsi="Calibri" w:cs="Calibri"/>
          <w:i/>
          <w:iCs/>
          <w:noProof/>
          <w:szCs w:val="24"/>
        </w:rPr>
        <w:t>Students across the country benefit from world-leading agreement between Government and beverage industry leaders</w:t>
      </w:r>
      <w:r w:rsidRPr="00657137">
        <w:rPr>
          <w:rFonts w:ascii="Calibri" w:hAnsi="Calibri" w:cs="Calibri"/>
          <w:noProof/>
          <w:szCs w:val="24"/>
        </w:rPr>
        <w:t xml:space="preserve"> [Internet]. 2014. Available from: https://ccamatil.co.nz/news/students-across-the-country-benefit-from-world-leading-agreement-between-government-and-beverage-industry-leaders/</w:t>
      </w:r>
    </w:p>
    <w:p w14:paraId="511716BA"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5. </w:t>
      </w:r>
      <w:r w:rsidRPr="00657137">
        <w:rPr>
          <w:rFonts w:ascii="Calibri" w:hAnsi="Calibri" w:cs="Calibri"/>
          <w:noProof/>
          <w:szCs w:val="24"/>
        </w:rPr>
        <w:tab/>
        <w:t xml:space="preserve">The Office of the Prime Minister’s Chief Science Advisor KMPM ki te P. </w:t>
      </w:r>
      <w:r w:rsidRPr="00657137">
        <w:rPr>
          <w:rFonts w:ascii="Calibri" w:hAnsi="Calibri" w:cs="Calibri"/>
          <w:i/>
          <w:iCs/>
          <w:noProof/>
          <w:szCs w:val="24"/>
        </w:rPr>
        <w:t>Annual Report 2019 Mahi Tahi 1</w:t>
      </w:r>
      <w:r w:rsidRPr="00657137">
        <w:rPr>
          <w:rFonts w:ascii="Calibri" w:hAnsi="Calibri" w:cs="Calibri"/>
          <w:noProof/>
          <w:szCs w:val="24"/>
        </w:rPr>
        <w:t xml:space="preserve">. 2019. </w:t>
      </w:r>
    </w:p>
    <w:p w14:paraId="7DCFCB0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6. </w:t>
      </w:r>
      <w:r w:rsidRPr="00657137">
        <w:rPr>
          <w:rFonts w:ascii="Calibri" w:hAnsi="Calibri" w:cs="Calibri"/>
          <w:noProof/>
          <w:szCs w:val="24"/>
        </w:rPr>
        <w:tab/>
        <w:t xml:space="preserve">Food Standard Australia New Zealand. </w:t>
      </w:r>
      <w:r w:rsidRPr="00657137">
        <w:rPr>
          <w:rFonts w:ascii="Calibri" w:hAnsi="Calibri" w:cs="Calibri"/>
          <w:i/>
          <w:iCs/>
          <w:noProof/>
          <w:szCs w:val="24"/>
        </w:rPr>
        <w:t xml:space="preserve">Consumer and Public Health Dialogue </w:t>
      </w:r>
      <w:r w:rsidRPr="00657137">
        <w:rPr>
          <w:rFonts w:ascii="Calibri" w:hAnsi="Calibri" w:cs="Calibri"/>
          <w:noProof/>
          <w:szCs w:val="24"/>
        </w:rPr>
        <w:t xml:space="preserve"> [Internet]. 2015. Available from: http://www.foodstandards.gov.au/about/committees/Pages/Consumer-and-Public-Health-Dialogue-.aspx</w:t>
      </w:r>
    </w:p>
    <w:p w14:paraId="27AD26E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7. </w:t>
      </w:r>
      <w:r w:rsidRPr="00657137">
        <w:rPr>
          <w:rFonts w:ascii="Calibri" w:hAnsi="Calibri" w:cs="Calibri"/>
          <w:noProof/>
          <w:szCs w:val="24"/>
        </w:rPr>
        <w:tab/>
        <w:t xml:space="preserve">Ministry of Business Innovation and Employment. </w:t>
      </w:r>
      <w:r w:rsidRPr="00657137">
        <w:rPr>
          <w:rFonts w:ascii="Calibri" w:hAnsi="Calibri" w:cs="Calibri"/>
          <w:i/>
          <w:iCs/>
          <w:noProof/>
          <w:szCs w:val="24"/>
        </w:rPr>
        <w:t>National Science Challenges</w:t>
      </w:r>
      <w:r w:rsidRPr="00657137">
        <w:rPr>
          <w:rFonts w:ascii="Calibri" w:hAnsi="Calibri" w:cs="Calibri"/>
          <w:noProof/>
          <w:szCs w:val="24"/>
        </w:rPr>
        <w:t xml:space="preserve"> [Internet]. 2016. Available from: http://www.mbie.govt.nz/info-services/science-innovation/national-science-challenges</w:t>
      </w:r>
    </w:p>
    <w:p w14:paraId="38BB72A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8. </w:t>
      </w:r>
      <w:r w:rsidRPr="00657137">
        <w:rPr>
          <w:rFonts w:ascii="Calibri" w:hAnsi="Calibri" w:cs="Calibri"/>
          <w:noProof/>
          <w:szCs w:val="24"/>
        </w:rPr>
        <w:tab/>
        <w:t xml:space="preserve">Food Standards Australia New Zealand. </w:t>
      </w:r>
      <w:r w:rsidRPr="00657137">
        <w:rPr>
          <w:rFonts w:ascii="Calibri" w:hAnsi="Calibri" w:cs="Calibri"/>
          <w:i/>
          <w:iCs/>
          <w:noProof/>
          <w:szCs w:val="24"/>
        </w:rPr>
        <w:t>Consumer and Public Health Dialogue</w:t>
      </w:r>
      <w:r w:rsidRPr="00657137">
        <w:rPr>
          <w:rFonts w:ascii="Calibri" w:hAnsi="Calibri" w:cs="Calibri"/>
          <w:noProof/>
          <w:szCs w:val="24"/>
        </w:rPr>
        <w:t xml:space="preserve"> [Internet]. 2019 [cited 2020 Jan 20]. Available from: https://www.foodstandards.govt.nz/about/committees/Pages/Consumer-and-Public-Health-Dialogue-.aspx</w:t>
      </w:r>
    </w:p>
    <w:p w14:paraId="0A2AEDC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69. </w:t>
      </w:r>
      <w:r w:rsidRPr="00657137">
        <w:rPr>
          <w:rFonts w:ascii="Calibri" w:hAnsi="Calibri" w:cs="Calibri"/>
          <w:noProof/>
          <w:szCs w:val="24"/>
        </w:rPr>
        <w:tab/>
        <w:t xml:space="preserve">CONSEA. </w:t>
      </w:r>
      <w:r w:rsidRPr="00657137">
        <w:rPr>
          <w:rFonts w:ascii="Calibri" w:hAnsi="Calibri" w:cs="Calibri"/>
          <w:i/>
          <w:iCs/>
          <w:noProof/>
          <w:szCs w:val="24"/>
        </w:rPr>
        <w:t>Building up the National Policy and System for Food and Nutrition Security: the Brazilian experience</w:t>
      </w:r>
      <w:r w:rsidRPr="00657137">
        <w:rPr>
          <w:rFonts w:ascii="Calibri" w:hAnsi="Calibri" w:cs="Calibri"/>
          <w:noProof/>
          <w:szCs w:val="24"/>
        </w:rPr>
        <w:t xml:space="preserve"> [Internet]. Available from: https://www.fao.org.br/download/Seguranca_Alimentar_Ingles.pdf</w:t>
      </w:r>
    </w:p>
    <w:p w14:paraId="2BF0B519"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lastRenderedPageBreak/>
        <w:t xml:space="preserve">270. </w:t>
      </w:r>
      <w:r w:rsidRPr="00657137">
        <w:rPr>
          <w:rFonts w:ascii="Calibri" w:hAnsi="Calibri" w:cs="Calibri"/>
          <w:noProof/>
          <w:szCs w:val="24"/>
        </w:rPr>
        <w:tab/>
        <w:t xml:space="preserve">Waikato District Health Board. </w:t>
      </w:r>
      <w:r w:rsidRPr="00657137">
        <w:rPr>
          <w:rFonts w:ascii="Calibri" w:hAnsi="Calibri" w:cs="Calibri"/>
          <w:i/>
          <w:iCs/>
          <w:noProof/>
          <w:szCs w:val="24"/>
        </w:rPr>
        <w:t>Project Energize</w:t>
      </w:r>
      <w:r w:rsidRPr="00657137">
        <w:rPr>
          <w:rFonts w:ascii="Calibri" w:hAnsi="Calibri" w:cs="Calibri"/>
          <w:noProof/>
          <w:szCs w:val="24"/>
        </w:rPr>
        <w:t xml:space="preserve"> [Internet]. Available from: http://www.waikatodhb.govt.nz/events/pageid/2145872029/Project_Energize.html</w:t>
      </w:r>
    </w:p>
    <w:p w14:paraId="4C6056B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1. </w:t>
      </w:r>
      <w:r w:rsidRPr="00657137">
        <w:rPr>
          <w:rFonts w:ascii="Calibri" w:hAnsi="Calibri" w:cs="Calibri"/>
          <w:noProof/>
          <w:szCs w:val="24"/>
        </w:rPr>
        <w:tab/>
        <w:t xml:space="preserve">Rush E, McLennan S, Obolonkin V, Vandal AC, Hamlin M, Simmons D, et al. </w:t>
      </w:r>
      <w:r w:rsidRPr="00657137">
        <w:rPr>
          <w:rFonts w:ascii="Calibri" w:hAnsi="Calibri" w:cs="Calibri"/>
          <w:i/>
          <w:iCs/>
          <w:noProof/>
          <w:szCs w:val="24"/>
        </w:rPr>
        <w:t>Project Energize: whole-region primary school nutrition and physical activity programme; evaluation of body size and fitness 5 years after the randomised controlled trial</w:t>
      </w:r>
      <w:r w:rsidRPr="00657137">
        <w:rPr>
          <w:rFonts w:ascii="Calibri" w:hAnsi="Calibri" w:cs="Calibri"/>
          <w:noProof/>
          <w:szCs w:val="24"/>
        </w:rPr>
        <w:t>. Br J Nutr [Internet]. 2014;111(2):363–71. Available from: http://www.ncbi.nlm.nih.gov/pubmed/23867069</w:t>
      </w:r>
    </w:p>
    <w:p w14:paraId="26EAE9F8"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2. </w:t>
      </w:r>
      <w:r w:rsidRPr="00657137">
        <w:rPr>
          <w:rFonts w:ascii="Calibri" w:hAnsi="Calibri" w:cs="Calibri"/>
          <w:noProof/>
          <w:szCs w:val="24"/>
        </w:rPr>
        <w:tab/>
        <w:t xml:space="preserve">Sport Waikato. </w:t>
      </w:r>
      <w:r w:rsidRPr="00657137">
        <w:rPr>
          <w:rFonts w:ascii="Calibri" w:hAnsi="Calibri" w:cs="Calibri"/>
          <w:i/>
          <w:iCs/>
          <w:noProof/>
          <w:szCs w:val="24"/>
        </w:rPr>
        <w:t>Under 5 Energize</w:t>
      </w:r>
      <w:r w:rsidRPr="00657137">
        <w:rPr>
          <w:rFonts w:ascii="Calibri" w:hAnsi="Calibri" w:cs="Calibri"/>
          <w:noProof/>
          <w:szCs w:val="24"/>
        </w:rPr>
        <w:t xml:space="preserve"> [Internet]. Available from: http://www.sportwaikato.org.nz/programmes/under-5-energize.aspx</w:t>
      </w:r>
    </w:p>
    <w:p w14:paraId="1D1E99E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3. </w:t>
      </w:r>
      <w:r w:rsidRPr="00657137">
        <w:rPr>
          <w:rFonts w:ascii="Calibri" w:hAnsi="Calibri" w:cs="Calibri"/>
          <w:noProof/>
          <w:szCs w:val="24"/>
        </w:rPr>
        <w:tab/>
        <w:t xml:space="preserve">Healthy Auckland Together. </w:t>
      </w:r>
      <w:r w:rsidRPr="00657137">
        <w:rPr>
          <w:rFonts w:ascii="Calibri" w:hAnsi="Calibri" w:cs="Calibri"/>
          <w:i/>
          <w:iCs/>
          <w:noProof/>
          <w:szCs w:val="24"/>
        </w:rPr>
        <w:t>Healthy Auckland Together</w:t>
      </w:r>
      <w:r w:rsidRPr="00657137">
        <w:rPr>
          <w:rFonts w:ascii="Calibri" w:hAnsi="Calibri" w:cs="Calibri"/>
          <w:noProof/>
          <w:szCs w:val="24"/>
        </w:rPr>
        <w:t xml:space="preserve"> [Internet]. 2017. Available from: http://www.healthyaucklandtogether.org.nz/</w:t>
      </w:r>
    </w:p>
    <w:p w14:paraId="3A01E47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4. </w:t>
      </w:r>
      <w:r w:rsidRPr="00657137">
        <w:rPr>
          <w:rFonts w:ascii="Calibri" w:hAnsi="Calibri" w:cs="Calibri"/>
          <w:noProof/>
          <w:szCs w:val="24"/>
        </w:rPr>
        <w:tab/>
        <w:t xml:space="preserve">Healthy Auckland Together. </w:t>
      </w:r>
      <w:r w:rsidRPr="00657137">
        <w:rPr>
          <w:rFonts w:ascii="Calibri" w:hAnsi="Calibri" w:cs="Calibri"/>
          <w:i/>
          <w:iCs/>
          <w:noProof/>
          <w:szCs w:val="24"/>
        </w:rPr>
        <w:t>Auckland’s Nutrition Snapshot; Monitoring Report Summary 2018</w:t>
      </w:r>
      <w:r w:rsidRPr="00657137">
        <w:rPr>
          <w:rFonts w:ascii="Calibri" w:hAnsi="Calibri" w:cs="Calibri"/>
          <w:noProof/>
          <w:szCs w:val="24"/>
        </w:rPr>
        <w:t xml:space="preserve"> [Internet]. 2018 [cited 2020 Jan 21]. Available from: www.healthyaucklandtogether.org.nz</w:t>
      </w:r>
    </w:p>
    <w:p w14:paraId="75A77F8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5. </w:t>
      </w:r>
      <w:r w:rsidRPr="00657137">
        <w:rPr>
          <w:rFonts w:ascii="Calibri" w:hAnsi="Calibri" w:cs="Calibri"/>
          <w:noProof/>
          <w:szCs w:val="24"/>
        </w:rPr>
        <w:tab/>
        <w:t xml:space="preserve">Healthy Auckland Together. </w:t>
      </w:r>
      <w:r w:rsidRPr="00657137">
        <w:rPr>
          <w:rFonts w:ascii="Calibri" w:hAnsi="Calibri" w:cs="Calibri"/>
          <w:i/>
          <w:iCs/>
          <w:noProof/>
          <w:szCs w:val="24"/>
        </w:rPr>
        <w:t>Monitoring Report 2018</w:t>
      </w:r>
      <w:r w:rsidRPr="00657137">
        <w:rPr>
          <w:rFonts w:ascii="Calibri" w:hAnsi="Calibri" w:cs="Calibri"/>
          <w:noProof/>
          <w:szCs w:val="24"/>
        </w:rPr>
        <w:t xml:space="preserve"> [Internet]. 2018 [cited 2020 Jan 21]. Available from: http://www.healthyaucklandtogether.org.nz/reports/monitoring-report-2018/</w:t>
      </w:r>
    </w:p>
    <w:p w14:paraId="35D34783"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6. </w:t>
      </w:r>
      <w:r w:rsidRPr="00657137">
        <w:rPr>
          <w:rFonts w:ascii="Calibri" w:hAnsi="Calibri" w:cs="Calibri"/>
          <w:noProof/>
          <w:szCs w:val="24"/>
        </w:rPr>
        <w:tab/>
        <w:t xml:space="preserve">Ministry of Health New Zealand, Ministry of Health. </w:t>
      </w:r>
      <w:r w:rsidRPr="00657137">
        <w:rPr>
          <w:rFonts w:ascii="Calibri" w:hAnsi="Calibri" w:cs="Calibri"/>
          <w:i/>
          <w:iCs/>
          <w:noProof/>
          <w:szCs w:val="24"/>
        </w:rPr>
        <w:t>Healthy Families NZ</w:t>
      </w:r>
      <w:r w:rsidRPr="00657137">
        <w:rPr>
          <w:rFonts w:ascii="Calibri" w:hAnsi="Calibri" w:cs="Calibri"/>
          <w:noProof/>
          <w:szCs w:val="24"/>
        </w:rPr>
        <w:t xml:space="preserve"> [Internet]. 2016. Available from: http://www.health.govt.nz/our-work/preventative-health-wellness/healthy-families-nz</w:t>
      </w:r>
    </w:p>
    <w:p w14:paraId="056B49BB"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7. </w:t>
      </w:r>
      <w:r w:rsidRPr="00657137">
        <w:rPr>
          <w:rFonts w:ascii="Calibri" w:hAnsi="Calibri" w:cs="Calibri"/>
          <w:noProof/>
          <w:szCs w:val="24"/>
        </w:rPr>
        <w:tab/>
        <w:t xml:space="preserve">Government VS. </w:t>
      </w:r>
      <w:r w:rsidRPr="00657137">
        <w:rPr>
          <w:rFonts w:ascii="Calibri" w:hAnsi="Calibri" w:cs="Calibri"/>
          <w:i/>
          <w:iCs/>
          <w:noProof/>
          <w:szCs w:val="24"/>
        </w:rPr>
        <w:t>What is Healthy Together Victoria</w:t>
      </w:r>
      <w:r w:rsidRPr="00657137">
        <w:rPr>
          <w:rFonts w:ascii="Calibri" w:hAnsi="Calibri" w:cs="Calibri"/>
          <w:noProof/>
          <w:szCs w:val="24"/>
        </w:rPr>
        <w:t xml:space="preserve"> [Internet]. 2017. Available from: https://www2.health.vic.gov.au/about/publications/policiesandguidelines/What is Healthy Together Victoria</w:t>
      </w:r>
    </w:p>
    <w:p w14:paraId="7FF835F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8. </w:t>
      </w:r>
      <w:r w:rsidRPr="00657137">
        <w:rPr>
          <w:rFonts w:ascii="Calibri" w:hAnsi="Calibri" w:cs="Calibri"/>
          <w:noProof/>
          <w:szCs w:val="24"/>
        </w:rPr>
        <w:tab/>
        <w:t xml:space="preserve">Strugnell C, Millar L, Churchill A, Jacka F, Bell C, Malakellis M, et al. </w:t>
      </w:r>
      <w:r w:rsidRPr="00657137">
        <w:rPr>
          <w:rFonts w:ascii="Calibri" w:hAnsi="Calibri" w:cs="Calibri"/>
          <w:i/>
          <w:iCs/>
          <w:noProof/>
          <w:szCs w:val="24"/>
        </w:rPr>
        <w:t>Healthy together Victoria and childhood obesity-a methodology for measuring changes in childhood obesity in response to a community-based, whole of system cluster randomized control trial</w:t>
      </w:r>
      <w:r w:rsidRPr="00657137">
        <w:rPr>
          <w:rFonts w:ascii="Calibri" w:hAnsi="Calibri" w:cs="Calibri"/>
          <w:noProof/>
          <w:szCs w:val="24"/>
        </w:rPr>
        <w:t xml:space="preserve">. Arch Public Health. 2016;74(Electronic-eCollection):16. </w:t>
      </w:r>
    </w:p>
    <w:p w14:paraId="703A426D"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79. </w:t>
      </w:r>
      <w:r w:rsidRPr="00657137">
        <w:rPr>
          <w:rFonts w:ascii="Calibri" w:hAnsi="Calibri" w:cs="Calibri"/>
          <w:noProof/>
          <w:szCs w:val="24"/>
        </w:rPr>
        <w:tab/>
        <w:t xml:space="preserve">Lock K, Gabrijelcic-Blenkus M, Martuzzi M, Otorepec P, Wallace P, Dora C, et al. </w:t>
      </w:r>
      <w:r w:rsidRPr="00657137">
        <w:rPr>
          <w:rFonts w:ascii="Calibri" w:hAnsi="Calibri" w:cs="Calibri"/>
          <w:i/>
          <w:iCs/>
          <w:noProof/>
          <w:szCs w:val="24"/>
        </w:rPr>
        <w:t>Health impact assessment of agriculture and food policies: lessons learnt from the Republic of Slovenia</w:t>
      </w:r>
      <w:r w:rsidRPr="00657137">
        <w:rPr>
          <w:rFonts w:ascii="Calibri" w:hAnsi="Calibri" w:cs="Calibri"/>
          <w:noProof/>
          <w:szCs w:val="24"/>
        </w:rPr>
        <w:t>. Bull World Heal Organ [Internet]. 2003;81(6):391–8. Available from: http://www.ncbi.nlm.nih.gov/pubmed/12894321</w:t>
      </w:r>
    </w:p>
    <w:p w14:paraId="061354C0"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80. </w:t>
      </w:r>
      <w:r w:rsidRPr="00657137">
        <w:rPr>
          <w:rFonts w:ascii="Calibri" w:hAnsi="Calibri" w:cs="Calibri"/>
          <w:noProof/>
          <w:szCs w:val="24"/>
        </w:rPr>
        <w:tab/>
        <w:t xml:space="preserve">Ministry of Health. </w:t>
      </w:r>
      <w:r w:rsidRPr="00657137">
        <w:rPr>
          <w:rFonts w:ascii="Calibri" w:hAnsi="Calibri" w:cs="Calibri"/>
          <w:i/>
          <w:iCs/>
          <w:noProof/>
          <w:szCs w:val="24"/>
        </w:rPr>
        <w:t>Whānau Ora Health Impact Assessment</w:t>
      </w:r>
      <w:r w:rsidRPr="00657137">
        <w:rPr>
          <w:rFonts w:ascii="Calibri" w:hAnsi="Calibri" w:cs="Calibri"/>
          <w:noProof/>
          <w:szCs w:val="24"/>
        </w:rPr>
        <w:t xml:space="preserve">. Wellington: Ministry of Health; 2007. </w:t>
      </w:r>
    </w:p>
    <w:p w14:paraId="2EA6F4AF"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81. </w:t>
      </w:r>
      <w:r w:rsidRPr="00657137">
        <w:rPr>
          <w:rFonts w:ascii="Calibri" w:hAnsi="Calibri" w:cs="Calibri"/>
          <w:noProof/>
          <w:szCs w:val="24"/>
        </w:rPr>
        <w:tab/>
        <w:t xml:space="preserve">Ministry of Health. </w:t>
      </w:r>
      <w:r w:rsidRPr="00657137">
        <w:rPr>
          <w:rFonts w:ascii="Calibri" w:hAnsi="Calibri" w:cs="Calibri"/>
          <w:i/>
          <w:iCs/>
          <w:noProof/>
          <w:szCs w:val="24"/>
        </w:rPr>
        <w:t>Whānau Ora Health Impact Assessment | Ministry of Health NZ</w:t>
      </w:r>
      <w:r w:rsidRPr="00657137">
        <w:rPr>
          <w:rFonts w:ascii="Calibri" w:hAnsi="Calibri" w:cs="Calibri"/>
          <w:noProof/>
          <w:szCs w:val="24"/>
        </w:rPr>
        <w:t xml:space="preserve"> [Internet]. 2014 [cited 2020 Feb 5]. Available from: https://www.health.govt.nz/our-work/health-impact-assessment/whanau-ora-health-impact-assessment</w:t>
      </w:r>
    </w:p>
    <w:p w14:paraId="5605BA7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82. </w:t>
      </w:r>
      <w:r w:rsidRPr="00657137">
        <w:rPr>
          <w:rFonts w:ascii="Calibri" w:hAnsi="Calibri" w:cs="Calibri"/>
          <w:noProof/>
          <w:szCs w:val="24"/>
        </w:rPr>
        <w:tab/>
        <w:t xml:space="preserve">Community and Public Health. </w:t>
      </w:r>
      <w:r w:rsidRPr="00657137">
        <w:rPr>
          <w:rFonts w:ascii="Calibri" w:hAnsi="Calibri" w:cs="Calibri"/>
          <w:i/>
          <w:iCs/>
          <w:noProof/>
          <w:szCs w:val="24"/>
        </w:rPr>
        <w:t>Health in All Policies | Community &amp; Public Health Te Mana Ora</w:t>
      </w:r>
      <w:r w:rsidRPr="00657137">
        <w:rPr>
          <w:rFonts w:ascii="Calibri" w:hAnsi="Calibri" w:cs="Calibri"/>
          <w:noProof/>
          <w:szCs w:val="24"/>
        </w:rPr>
        <w:t xml:space="preserve"> [Internet]. Canterbury District Health Board. 2020 [cited 2020 Feb 5]. Available from: https://www.cph.co.nz/your-health/health-in-all-policies/</w:t>
      </w:r>
    </w:p>
    <w:p w14:paraId="34D009E1"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83. </w:t>
      </w:r>
      <w:r w:rsidRPr="00657137">
        <w:rPr>
          <w:rFonts w:ascii="Calibri" w:hAnsi="Calibri" w:cs="Calibri"/>
          <w:noProof/>
          <w:szCs w:val="24"/>
        </w:rPr>
        <w:tab/>
        <w:t xml:space="preserve">Canterbury District Health Board. </w:t>
      </w:r>
      <w:r w:rsidRPr="00657137">
        <w:rPr>
          <w:rFonts w:ascii="Calibri" w:hAnsi="Calibri" w:cs="Calibri"/>
          <w:i/>
          <w:iCs/>
          <w:noProof/>
          <w:szCs w:val="24"/>
        </w:rPr>
        <w:t>Health in all policies</w:t>
      </w:r>
      <w:r w:rsidRPr="00657137">
        <w:rPr>
          <w:rFonts w:ascii="Calibri" w:hAnsi="Calibri" w:cs="Calibri"/>
          <w:noProof/>
          <w:szCs w:val="24"/>
        </w:rPr>
        <w:t xml:space="preserve"> [Internet]. Available from: http://www.cph.co.nz/About-Us/Health-in-all-Policies/</w:t>
      </w:r>
    </w:p>
    <w:p w14:paraId="2C17C69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84. </w:t>
      </w:r>
      <w:r w:rsidRPr="00657137">
        <w:rPr>
          <w:rFonts w:ascii="Calibri" w:hAnsi="Calibri" w:cs="Calibri"/>
          <w:noProof/>
          <w:szCs w:val="24"/>
        </w:rPr>
        <w:tab/>
        <w:t xml:space="preserve">Government of South Australia. </w:t>
      </w:r>
      <w:r w:rsidRPr="00657137">
        <w:rPr>
          <w:rFonts w:ascii="Calibri" w:hAnsi="Calibri" w:cs="Calibri"/>
          <w:i/>
          <w:iCs/>
          <w:noProof/>
          <w:szCs w:val="24"/>
        </w:rPr>
        <w:t>Health in All Policies: The South Australian Approach</w:t>
      </w:r>
      <w:r w:rsidRPr="00657137">
        <w:rPr>
          <w:rFonts w:ascii="Calibri" w:hAnsi="Calibri" w:cs="Calibri"/>
          <w:noProof/>
          <w:szCs w:val="24"/>
        </w:rPr>
        <w:t xml:space="preserve"> [Internet]. 2016. Available from: http://www.sahealth.sa.gov.au/wps/wcm/connect/public+content/sa+health+internet/health+reform/health+in+all+policies</w:t>
      </w:r>
    </w:p>
    <w:p w14:paraId="272B78FC"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szCs w:val="24"/>
        </w:rPr>
      </w:pPr>
      <w:r w:rsidRPr="00657137">
        <w:rPr>
          <w:rFonts w:ascii="Calibri" w:hAnsi="Calibri" w:cs="Calibri"/>
          <w:noProof/>
          <w:szCs w:val="24"/>
        </w:rPr>
        <w:t xml:space="preserve">285. </w:t>
      </w:r>
      <w:r w:rsidRPr="00657137">
        <w:rPr>
          <w:rFonts w:ascii="Calibri" w:hAnsi="Calibri" w:cs="Calibri"/>
          <w:noProof/>
          <w:szCs w:val="24"/>
        </w:rPr>
        <w:tab/>
      </w:r>
      <w:r w:rsidRPr="00657137">
        <w:rPr>
          <w:rFonts w:ascii="Calibri" w:hAnsi="Calibri" w:cs="Calibri"/>
          <w:i/>
          <w:iCs/>
          <w:noProof/>
          <w:szCs w:val="24"/>
        </w:rPr>
        <w:t>Health in all policies as a priority in Finnish health policy: a case study on national health policy development</w:t>
      </w:r>
      <w:r w:rsidRPr="00657137">
        <w:rPr>
          <w:rFonts w:ascii="Calibri" w:hAnsi="Calibri" w:cs="Calibri"/>
          <w:noProof/>
          <w:szCs w:val="24"/>
        </w:rPr>
        <w:t xml:space="preserve">. Scand J Public Health. 2013;41(11 Suppl):3–28. </w:t>
      </w:r>
    </w:p>
    <w:p w14:paraId="49CD305E" w14:textId="77777777" w:rsidR="00657137" w:rsidRPr="00657137" w:rsidRDefault="00657137" w:rsidP="00657137">
      <w:pPr>
        <w:widowControl w:val="0"/>
        <w:autoSpaceDE w:val="0"/>
        <w:autoSpaceDN w:val="0"/>
        <w:adjustRightInd w:val="0"/>
        <w:spacing w:after="100" w:line="240" w:lineRule="auto"/>
        <w:ind w:left="640" w:hanging="640"/>
        <w:rPr>
          <w:rFonts w:ascii="Calibri" w:hAnsi="Calibri" w:cs="Calibri"/>
          <w:noProof/>
        </w:rPr>
      </w:pPr>
      <w:r w:rsidRPr="00657137">
        <w:rPr>
          <w:rFonts w:ascii="Calibri" w:hAnsi="Calibri" w:cs="Calibri"/>
          <w:noProof/>
          <w:szCs w:val="24"/>
        </w:rPr>
        <w:t xml:space="preserve">286. </w:t>
      </w:r>
      <w:r w:rsidRPr="00657137">
        <w:rPr>
          <w:rFonts w:ascii="Calibri" w:hAnsi="Calibri" w:cs="Calibri"/>
          <w:noProof/>
          <w:szCs w:val="24"/>
        </w:rPr>
        <w:tab/>
        <w:t xml:space="preserve">Legislative and Governance Forum on Food Regulation. </w:t>
      </w:r>
      <w:r w:rsidRPr="00657137">
        <w:rPr>
          <w:rFonts w:ascii="Calibri" w:hAnsi="Calibri" w:cs="Calibri"/>
          <w:i/>
          <w:iCs/>
          <w:noProof/>
          <w:szCs w:val="24"/>
        </w:rPr>
        <w:t>Policy Statement: The interpretation of public health and safety in developing, reviewing and varying food regulatory measures.</w:t>
      </w:r>
      <w:r w:rsidRPr="00657137">
        <w:rPr>
          <w:rFonts w:ascii="Calibri" w:hAnsi="Calibri" w:cs="Calibri"/>
          <w:noProof/>
          <w:szCs w:val="24"/>
        </w:rPr>
        <w:t xml:space="preserve"> [Internet]. Food Standards Australia New Zealand; 2013. Available from: http://foodregulation.gov.au/internet/fr/publishing.nsf/Content/publication-Policy-Statement-on-the-Public-Health-Role-of-FSANZ</w:t>
      </w:r>
    </w:p>
    <w:p w14:paraId="2F375A7E" w14:textId="5E385D91" w:rsidR="006E41E5" w:rsidRDefault="0082690E" w:rsidP="006E41E5">
      <w:pPr>
        <w:shd w:val="clear" w:color="auto" w:fill="FFFFFF" w:themeFill="background1"/>
        <w:spacing w:afterLines="40" w:after="96" w:line="240" w:lineRule="auto"/>
        <w:rPr>
          <w:rFonts w:ascii="Cambria" w:hAnsi="Cambria" w:cs="Times New Roman"/>
          <w:sz w:val="28"/>
          <w:szCs w:val="20"/>
        </w:rPr>
      </w:pPr>
      <w:r w:rsidRPr="0091450A">
        <w:rPr>
          <w:rFonts w:ascii="Cambria" w:hAnsi="Cambria" w:cs="Times New Roman"/>
          <w:sz w:val="28"/>
          <w:szCs w:val="20"/>
        </w:rPr>
        <w:fldChar w:fldCharType="end"/>
      </w:r>
    </w:p>
    <w:p w14:paraId="336A59D8" w14:textId="3EDD3DE9" w:rsidR="006E41E5" w:rsidRDefault="006E41E5">
      <w:pPr>
        <w:rPr>
          <w:rFonts w:ascii="Cambria" w:hAnsi="Cambria" w:cs="Times New Roman"/>
          <w:sz w:val="28"/>
          <w:szCs w:val="20"/>
        </w:rPr>
      </w:pPr>
      <w:r>
        <w:rPr>
          <w:rFonts w:ascii="Cambria" w:hAnsi="Cambria" w:cs="Times New Roman"/>
          <w:sz w:val="28"/>
          <w:szCs w:val="20"/>
        </w:rPr>
        <w:br w:type="page"/>
      </w:r>
    </w:p>
    <w:p w14:paraId="489CDD99" w14:textId="75234D3F" w:rsidR="000F50C4" w:rsidRDefault="000F50C4" w:rsidP="00D021AA">
      <w:pPr>
        <w:pStyle w:val="Heading1"/>
      </w:pPr>
      <w:r>
        <w:lastRenderedPageBreak/>
        <w:t>Appendix:</w:t>
      </w:r>
    </w:p>
    <w:p w14:paraId="6A9E8CAD" w14:textId="23A6D10D" w:rsidR="00D96B05" w:rsidRPr="0033074A" w:rsidRDefault="00D96B05" w:rsidP="0033074A">
      <w:pPr>
        <w:pStyle w:val="Heading3"/>
        <w:spacing w:after="240"/>
        <w:rPr>
          <w:sz w:val="24"/>
        </w:rPr>
      </w:pPr>
      <w:r w:rsidRPr="0033074A">
        <w:rPr>
          <w:sz w:val="24"/>
        </w:rPr>
        <w:t xml:space="preserve">Table of Heart Foundation Reformulation Targets </w:t>
      </w:r>
      <w:r w:rsidR="00F371A9" w:rsidRPr="0033074A">
        <w:rPr>
          <w:sz w:val="24"/>
        </w:rPr>
        <w:t>201</w:t>
      </w:r>
      <w:r w:rsidR="00F371A9">
        <w:rPr>
          <w:sz w:val="24"/>
        </w:rPr>
        <w:t>9</w:t>
      </w:r>
      <w:r w:rsidR="00F371A9" w:rsidRPr="0033074A">
        <w:rPr>
          <w:sz w:val="24"/>
        </w:rPr>
        <w:t xml:space="preserve"> </w:t>
      </w:r>
      <w:r w:rsidRPr="0033074A">
        <w:rPr>
          <w:sz w:val="24"/>
        </w:rPr>
        <w:fldChar w:fldCharType="begin" w:fldLock="1"/>
      </w:r>
      <w:r w:rsidRPr="0033074A">
        <w:rPr>
          <w:sz w:val="24"/>
        </w:rPr>
        <w:instrText>ADDIN CSL_CITATION {"citationItems":[{"id":"ITEM-1","itemData":{"author":[{"dropping-particle":"","family":"Heart Foundation","given":"","non-dropping-particle":"","parse-names":false,"suffix":""}],"id":"ITEM-1","issued":{"date-parts":[["2018"]]},"title":"Heart Foundation Food Reformulation Targets","type":"report"},"uris":["http://www.mendeley.com/documents/?uuid=18847fbf-33df-4d5e-984f-e8e5c9051761","http://www.mendeley.com/documents/?uuid=99e82200-9609-3846-9d22-caba6143f03e"]}],"mendeley":{"formattedCitation":"(6)","plainTextFormattedCitation":"(6)","previouslyFormattedCitation":"(6)"},"properties":{"noteIndex":0},"schema":"https://github.com/citation-style-language/schema/raw/master/csl-citation.json"}</w:instrText>
      </w:r>
      <w:r w:rsidRPr="0033074A">
        <w:rPr>
          <w:sz w:val="24"/>
        </w:rPr>
        <w:fldChar w:fldCharType="separate"/>
      </w:r>
      <w:r w:rsidRPr="0033074A">
        <w:rPr>
          <w:noProof/>
          <w:sz w:val="24"/>
        </w:rPr>
        <w:t>(6)</w:t>
      </w:r>
      <w:r w:rsidRPr="0033074A">
        <w:rPr>
          <w:sz w:val="24"/>
        </w:rPr>
        <w:fldChar w:fldCharType="end"/>
      </w:r>
    </w:p>
    <w:tbl>
      <w:tblPr>
        <w:tblStyle w:val="TableGrid"/>
        <w:tblW w:w="0" w:type="auto"/>
        <w:tblLook w:val="04A0" w:firstRow="1" w:lastRow="0" w:firstColumn="1" w:lastColumn="0" w:noHBand="0" w:noVBand="1"/>
      </w:tblPr>
      <w:tblGrid>
        <w:gridCol w:w="1555"/>
        <w:gridCol w:w="1559"/>
        <w:gridCol w:w="1701"/>
        <w:gridCol w:w="4201"/>
      </w:tblGrid>
      <w:tr w:rsidR="006E41E5" w14:paraId="58ECE252" w14:textId="77777777" w:rsidTr="0033074A">
        <w:tc>
          <w:tcPr>
            <w:tcW w:w="1555" w:type="dxa"/>
          </w:tcPr>
          <w:p w14:paraId="4665BCD9" w14:textId="6BA79100" w:rsidR="006E41E5" w:rsidRDefault="006E41E5" w:rsidP="006E41E5">
            <w:pPr>
              <w:spacing w:afterLines="40" w:after="96"/>
              <w:rPr>
                <w:sz w:val="23"/>
              </w:rPr>
            </w:pPr>
            <w:r w:rsidRPr="0091450A">
              <w:rPr>
                <w:b/>
              </w:rPr>
              <w:t>Category</w:t>
            </w:r>
          </w:p>
        </w:tc>
        <w:tc>
          <w:tcPr>
            <w:tcW w:w="1559" w:type="dxa"/>
          </w:tcPr>
          <w:p w14:paraId="480A9970" w14:textId="1672942E" w:rsidR="006E41E5" w:rsidRDefault="006E41E5" w:rsidP="006E41E5">
            <w:pPr>
              <w:spacing w:afterLines="40" w:after="96"/>
              <w:rPr>
                <w:sz w:val="23"/>
              </w:rPr>
            </w:pPr>
            <w:r w:rsidRPr="0091450A">
              <w:rPr>
                <w:b/>
              </w:rPr>
              <w:t xml:space="preserve">Nutrient Target </w:t>
            </w:r>
          </w:p>
        </w:tc>
        <w:tc>
          <w:tcPr>
            <w:tcW w:w="1701" w:type="dxa"/>
          </w:tcPr>
          <w:p w14:paraId="59AD37E6" w14:textId="44AB60D5" w:rsidR="006E41E5" w:rsidRDefault="006E41E5" w:rsidP="006E41E5">
            <w:pPr>
              <w:spacing w:afterLines="40" w:after="96"/>
              <w:rPr>
                <w:sz w:val="23"/>
              </w:rPr>
            </w:pPr>
            <w:r w:rsidRPr="0091450A">
              <w:rPr>
                <w:b/>
              </w:rPr>
              <w:t>Timeframe</w:t>
            </w:r>
          </w:p>
        </w:tc>
        <w:tc>
          <w:tcPr>
            <w:tcW w:w="4201" w:type="dxa"/>
          </w:tcPr>
          <w:p w14:paraId="65466711" w14:textId="7DAEA716" w:rsidR="006E41E5" w:rsidRDefault="006E41E5" w:rsidP="006E41E5">
            <w:pPr>
              <w:spacing w:afterLines="40" w:after="96"/>
              <w:rPr>
                <w:sz w:val="23"/>
              </w:rPr>
            </w:pPr>
            <w:r w:rsidRPr="0091450A">
              <w:rPr>
                <w:b/>
              </w:rPr>
              <w:t>Progress</w:t>
            </w:r>
          </w:p>
        </w:tc>
      </w:tr>
      <w:tr w:rsidR="006E41E5" w14:paraId="54F002F2" w14:textId="77777777" w:rsidTr="0033074A">
        <w:tc>
          <w:tcPr>
            <w:tcW w:w="1555" w:type="dxa"/>
          </w:tcPr>
          <w:p w14:paraId="304D03C9" w14:textId="77777777" w:rsidR="006E41E5" w:rsidRPr="0091450A" w:rsidRDefault="006E41E5" w:rsidP="006E41E5">
            <w:pPr>
              <w:rPr>
                <w:b/>
                <w:sz w:val="16"/>
                <w:szCs w:val="16"/>
              </w:rPr>
            </w:pPr>
            <w:r w:rsidRPr="0091450A">
              <w:rPr>
                <w:b/>
                <w:sz w:val="16"/>
                <w:szCs w:val="16"/>
              </w:rPr>
              <w:t>Bread</w:t>
            </w:r>
          </w:p>
          <w:p w14:paraId="1596F530" w14:textId="77777777" w:rsidR="006E41E5" w:rsidRPr="0091450A" w:rsidRDefault="006E41E5" w:rsidP="006E41E5">
            <w:pPr>
              <w:rPr>
                <w:bCs/>
                <w:sz w:val="16"/>
                <w:szCs w:val="16"/>
              </w:rPr>
            </w:pPr>
            <w:r w:rsidRPr="0091450A">
              <w:rPr>
                <w:bCs/>
                <w:sz w:val="16"/>
                <w:szCs w:val="16"/>
              </w:rPr>
              <w:t>Leavened bread</w:t>
            </w:r>
          </w:p>
          <w:p w14:paraId="2E7148D5" w14:textId="5B48EAA2" w:rsidR="006E41E5" w:rsidRDefault="006E41E5" w:rsidP="006E41E5">
            <w:pPr>
              <w:spacing w:afterLines="40" w:after="96"/>
              <w:rPr>
                <w:sz w:val="23"/>
              </w:rPr>
            </w:pPr>
            <w:r w:rsidRPr="0091450A">
              <w:rPr>
                <w:bCs/>
                <w:sz w:val="16"/>
                <w:szCs w:val="16"/>
              </w:rPr>
              <w:t>Unleavened bread</w:t>
            </w:r>
            <w:r w:rsidRPr="0091450A" w:rsidDel="00F13A5D">
              <w:rPr>
                <w:sz w:val="16"/>
                <w:szCs w:val="16"/>
              </w:rPr>
              <w:t xml:space="preserve"> </w:t>
            </w:r>
          </w:p>
        </w:tc>
        <w:tc>
          <w:tcPr>
            <w:tcW w:w="1559" w:type="dxa"/>
          </w:tcPr>
          <w:p w14:paraId="175E2B89" w14:textId="77777777" w:rsidR="006E41E5" w:rsidRPr="008254B9" w:rsidRDefault="006E41E5" w:rsidP="006E41E5">
            <w:pPr>
              <w:rPr>
                <w:b/>
                <w:sz w:val="16"/>
                <w:szCs w:val="16"/>
                <w:lang w:val="de-DE"/>
              </w:rPr>
            </w:pPr>
            <w:r w:rsidRPr="008254B9">
              <w:rPr>
                <w:b/>
                <w:sz w:val="16"/>
                <w:szCs w:val="16"/>
                <w:lang w:val="de-DE"/>
              </w:rPr>
              <w:t xml:space="preserve">Sodium </w:t>
            </w:r>
          </w:p>
          <w:p w14:paraId="12B8E2B7" w14:textId="77777777" w:rsidR="006E41E5" w:rsidRPr="008254B9" w:rsidRDefault="006E41E5" w:rsidP="006E41E5">
            <w:pPr>
              <w:rPr>
                <w:sz w:val="16"/>
                <w:szCs w:val="16"/>
                <w:lang w:val="de-DE"/>
              </w:rPr>
            </w:pPr>
            <w:r w:rsidRPr="008254B9">
              <w:rPr>
                <w:sz w:val="16"/>
                <w:szCs w:val="16"/>
                <w:lang w:val="de-DE"/>
              </w:rPr>
              <w:t>380mg/100g</w:t>
            </w:r>
          </w:p>
          <w:p w14:paraId="4B03E93F" w14:textId="59DE45F2" w:rsidR="006E41E5" w:rsidRPr="008254B9" w:rsidRDefault="006E41E5" w:rsidP="006E41E5">
            <w:pPr>
              <w:spacing w:afterLines="40" w:after="96"/>
              <w:rPr>
                <w:sz w:val="23"/>
                <w:lang w:val="de-DE"/>
              </w:rPr>
            </w:pPr>
            <w:r w:rsidRPr="008254B9">
              <w:rPr>
                <w:sz w:val="16"/>
                <w:szCs w:val="16"/>
                <w:lang w:val="de-DE"/>
              </w:rPr>
              <w:t>Sodium 450mg/100g</w:t>
            </w:r>
          </w:p>
        </w:tc>
        <w:tc>
          <w:tcPr>
            <w:tcW w:w="1701" w:type="dxa"/>
          </w:tcPr>
          <w:p w14:paraId="3F2E28FC" w14:textId="77777777" w:rsidR="006E41E5" w:rsidRPr="008254B9" w:rsidRDefault="006E41E5" w:rsidP="006E41E5">
            <w:pPr>
              <w:rPr>
                <w:sz w:val="16"/>
                <w:szCs w:val="16"/>
                <w:lang w:val="de-DE"/>
              </w:rPr>
            </w:pPr>
          </w:p>
          <w:p w14:paraId="68E71DBE" w14:textId="77777777" w:rsidR="006E41E5" w:rsidRPr="0091450A" w:rsidRDefault="006E41E5" w:rsidP="006E41E5">
            <w:pPr>
              <w:rPr>
                <w:sz w:val="16"/>
                <w:szCs w:val="16"/>
              </w:rPr>
            </w:pPr>
            <w:r w:rsidRPr="0091450A">
              <w:rPr>
                <w:sz w:val="16"/>
                <w:szCs w:val="16"/>
              </w:rPr>
              <w:t>Target reset August 2018;</w:t>
            </w:r>
          </w:p>
          <w:p w14:paraId="7017F5DE" w14:textId="056CE5D5" w:rsidR="006E41E5" w:rsidRDefault="006E41E5" w:rsidP="006E41E5">
            <w:pPr>
              <w:spacing w:afterLines="40" w:after="96"/>
              <w:rPr>
                <w:sz w:val="23"/>
              </w:rPr>
            </w:pPr>
            <w:r w:rsidRPr="0091450A">
              <w:rPr>
                <w:sz w:val="16"/>
                <w:szCs w:val="16"/>
              </w:rPr>
              <w:t>target review December 2022</w:t>
            </w:r>
          </w:p>
        </w:tc>
        <w:tc>
          <w:tcPr>
            <w:tcW w:w="4201" w:type="dxa"/>
          </w:tcPr>
          <w:p w14:paraId="3DB9CDC2" w14:textId="77777777" w:rsidR="006E41E5" w:rsidRPr="0091450A" w:rsidRDefault="006E41E5" w:rsidP="006E41E5">
            <w:pPr>
              <w:rPr>
                <w:sz w:val="16"/>
              </w:rPr>
            </w:pPr>
            <w:r w:rsidRPr="0091450A">
              <w:rPr>
                <w:sz w:val="16"/>
              </w:rPr>
              <w:t xml:space="preserve">2007-2008: Many companies did large reductions of around 20% to meet the target 450mg. </w:t>
            </w:r>
          </w:p>
          <w:p w14:paraId="1C1759DB" w14:textId="77777777" w:rsidR="006E41E5" w:rsidRPr="0091450A" w:rsidRDefault="006E41E5" w:rsidP="006E41E5">
            <w:pPr>
              <w:rPr>
                <w:sz w:val="16"/>
              </w:rPr>
            </w:pPr>
          </w:p>
          <w:p w14:paraId="46DED9E2" w14:textId="77777777" w:rsidR="006E41E5" w:rsidRPr="0091450A" w:rsidRDefault="006E41E5" w:rsidP="006E41E5">
            <w:pPr>
              <w:rPr>
                <w:sz w:val="16"/>
              </w:rPr>
            </w:pPr>
            <w:r w:rsidRPr="0091450A">
              <w:rPr>
                <w:sz w:val="16"/>
              </w:rPr>
              <w:t>2014: over 80% market share (by sales volume) met the 450mg target. Target was rest to 400mg/100g.</w:t>
            </w:r>
          </w:p>
          <w:p w14:paraId="6E599D33" w14:textId="77777777" w:rsidR="006E41E5" w:rsidRPr="0091450A" w:rsidRDefault="006E41E5" w:rsidP="006E41E5">
            <w:pPr>
              <w:rPr>
                <w:sz w:val="16"/>
              </w:rPr>
            </w:pPr>
          </w:p>
          <w:p w14:paraId="7EF08F28" w14:textId="77777777" w:rsidR="006E41E5" w:rsidRPr="0091450A" w:rsidRDefault="006E41E5" w:rsidP="006E41E5">
            <w:pPr>
              <w:rPr>
                <w:sz w:val="16"/>
              </w:rPr>
            </w:pPr>
            <w:r w:rsidRPr="0091450A">
              <w:rPr>
                <w:sz w:val="16"/>
              </w:rPr>
              <w:t>2017: an additional 4.8% reduction had been achieved across the category. 73% market share (by sales volume) met the 400mg target. Over 176 tonnes of salt per annum removed from this category (2007-Dec 2017).</w:t>
            </w:r>
          </w:p>
          <w:p w14:paraId="624039A3" w14:textId="77777777" w:rsidR="006E41E5" w:rsidRDefault="006E41E5" w:rsidP="006E41E5">
            <w:pPr>
              <w:spacing w:afterLines="40" w:after="96"/>
              <w:rPr>
                <w:sz w:val="23"/>
              </w:rPr>
            </w:pPr>
          </w:p>
        </w:tc>
      </w:tr>
      <w:tr w:rsidR="006E41E5" w14:paraId="050C3341" w14:textId="77777777" w:rsidTr="0033074A">
        <w:tc>
          <w:tcPr>
            <w:tcW w:w="1555" w:type="dxa"/>
          </w:tcPr>
          <w:p w14:paraId="6DB0E571" w14:textId="77777777" w:rsidR="006E41E5" w:rsidRPr="0091450A" w:rsidRDefault="006E41E5" w:rsidP="006E41E5">
            <w:pPr>
              <w:rPr>
                <w:b/>
                <w:sz w:val="16"/>
                <w:szCs w:val="16"/>
              </w:rPr>
            </w:pPr>
            <w:r w:rsidRPr="0091450A">
              <w:rPr>
                <w:b/>
                <w:sz w:val="16"/>
                <w:szCs w:val="16"/>
              </w:rPr>
              <w:t>Breakfast Cereal</w:t>
            </w:r>
          </w:p>
          <w:p w14:paraId="365F2041" w14:textId="77777777" w:rsidR="006E41E5" w:rsidRPr="0091450A" w:rsidRDefault="006E41E5" w:rsidP="006E41E5">
            <w:pPr>
              <w:rPr>
                <w:sz w:val="16"/>
                <w:szCs w:val="16"/>
              </w:rPr>
            </w:pPr>
            <w:r w:rsidRPr="0091450A">
              <w:rPr>
                <w:sz w:val="16"/>
                <w:szCs w:val="16"/>
              </w:rPr>
              <w:t>Puffed rice and corn flakes</w:t>
            </w:r>
          </w:p>
          <w:p w14:paraId="7A652F5B" w14:textId="77777777" w:rsidR="006E41E5" w:rsidRPr="0091450A" w:rsidRDefault="006E41E5" w:rsidP="006E41E5">
            <w:pPr>
              <w:rPr>
                <w:sz w:val="16"/>
                <w:szCs w:val="16"/>
              </w:rPr>
            </w:pPr>
            <w:r w:rsidRPr="0091450A">
              <w:rPr>
                <w:sz w:val="16"/>
                <w:szCs w:val="16"/>
              </w:rPr>
              <w:t>Oat based muesli, porridge</w:t>
            </w:r>
          </w:p>
          <w:p w14:paraId="16D6BCC8" w14:textId="77777777" w:rsidR="006E41E5" w:rsidRPr="0091450A" w:rsidRDefault="006E41E5" w:rsidP="006E41E5">
            <w:pPr>
              <w:rPr>
                <w:sz w:val="16"/>
                <w:szCs w:val="16"/>
              </w:rPr>
            </w:pPr>
            <w:r w:rsidRPr="0091450A">
              <w:rPr>
                <w:sz w:val="16"/>
                <w:szCs w:val="16"/>
              </w:rPr>
              <w:t>Biscuits</w:t>
            </w:r>
          </w:p>
          <w:p w14:paraId="47150EE9" w14:textId="77777777" w:rsidR="006E41E5" w:rsidRPr="0091450A" w:rsidRDefault="006E41E5" w:rsidP="006E41E5">
            <w:pPr>
              <w:rPr>
                <w:sz w:val="16"/>
                <w:szCs w:val="16"/>
              </w:rPr>
            </w:pPr>
            <w:r w:rsidRPr="0091450A">
              <w:rPr>
                <w:sz w:val="16"/>
                <w:szCs w:val="16"/>
              </w:rPr>
              <w:t>Other Ready-to Eat cereals</w:t>
            </w:r>
          </w:p>
          <w:p w14:paraId="0DE9DAB6" w14:textId="77777777" w:rsidR="006E41E5" w:rsidRPr="0091450A" w:rsidRDefault="006E41E5" w:rsidP="006E41E5">
            <w:pPr>
              <w:rPr>
                <w:sz w:val="16"/>
                <w:szCs w:val="16"/>
              </w:rPr>
            </w:pPr>
          </w:p>
          <w:p w14:paraId="20E6A15C" w14:textId="5F783854" w:rsidR="006E41E5" w:rsidRDefault="006E41E5" w:rsidP="006E41E5">
            <w:pPr>
              <w:spacing w:afterLines="40" w:after="96"/>
              <w:rPr>
                <w:sz w:val="23"/>
              </w:rPr>
            </w:pPr>
            <w:r w:rsidRPr="0091450A">
              <w:rPr>
                <w:sz w:val="16"/>
                <w:szCs w:val="16"/>
              </w:rPr>
              <w:t>All breakfast cereals</w:t>
            </w:r>
          </w:p>
        </w:tc>
        <w:tc>
          <w:tcPr>
            <w:tcW w:w="1559" w:type="dxa"/>
          </w:tcPr>
          <w:p w14:paraId="2215E1E8" w14:textId="77777777" w:rsidR="006E41E5" w:rsidRPr="008254B9" w:rsidRDefault="006E41E5" w:rsidP="006E41E5">
            <w:pPr>
              <w:rPr>
                <w:b/>
                <w:sz w:val="16"/>
                <w:szCs w:val="16"/>
                <w:lang w:val="de-DE"/>
              </w:rPr>
            </w:pPr>
            <w:r w:rsidRPr="008254B9">
              <w:rPr>
                <w:b/>
                <w:sz w:val="16"/>
                <w:szCs w:val="16"/>
                <w:lang w:val="de-DE"/>
              </w:rPr>
              <w:t xml:space="preserve">Sodium </w:t>
            </w:r>
          </w:p>
          <w:p w14:paraId="3C8850A1" w14:textId="77777777" w:rsidR="006E41E5" w:rsidRPr="008254B9" w:rsidRDefault="006E41E5" w:rsidP="006E41E5">
            <w:pPr>
              <w:rPr>
                <w:sz w:val="16"/>
                <w:szCs w:val="16"/>
                <w:lang w:val="de-DE"/>
              </w:rPr>
            </w:pPr>
            <w:r w:rsidRPr="008254B9">
              <w:rPr>
                <w:sz w:val="16"/>
                <w:szCs w:val="16"/>
                <w:lang w:val="de-DE"/>
              </w:rPr>
              <w:t>500mg/100g</w:t>
            </w:r>
          </w:p>
          <w:p w14:paraId="548A180A" w14:textId="77777777" w:rsidR="006E41E5" w:rsidRPr="008254B9" w:rsidRDefault="006E41E5" w:rsidP="006E41E5">
            <w:pPr>
              <w:rPr>
                <w:sz w:val="16"/>
                <w:szCs w:val="16"/>
                <w:lang w:val="de-DE"/>
              </w:rPr>
            </w:pPr>
            <w:r w:rsidRPr="008254B9">
              <w:rPr>
                <w:sz w:val="16"/>
                <w:szCs w:val="16"/>
                <w:lang w:val="de-DE"/>
              </w:rPr>
              <w:t>200mg/100g</w:t>
            </w:r>
          </w:p>
          <w:p w14:paraId="50C91285" w14:textId="77777777" w:rsidR="006E41E5" w:rsidRPr="008254B9" w:rsidRDefault="006E41E5" w:rsidP="006E41E5">
            <w:pPr>
              <w:rPr>
                <w:sz w:val="16"/>
                <w:szCs w:val="16"/>
                <w:lang w:val="de-DE"/>
              </w:rPr>
            </w:pPr>
            <w:r w:rsidRPr="008254B9">
              <w:rPr>
                <w:sz w:val="16"/>
                <w:szCs w:val="16"/>
                <w:lang w:val="de-DE"/>
              </w:rPr>
              <w:t>300mg/100g</w:t>
            </w:r>
          </w:p>
          <w:p w14:paraId="4CD85ED1" w14:textId="77777777" w:rsidR="006E41E5" w:rsidRPr="0091450A" w:rsidRDefault="006E41E5" w:rsidP="006E41E5">
            <w:pPr>
              <w:rPr>
                <w:sz w:val="16"/>
                <w:szCs w:val="16"/>
              </w:rPr>
            </w:pPr>
            <w:r w:rsidRPr="0091450A">
              <w:rPr>
                <w:sz w:val="16"/>
                <w:szCs w:val="16"/>
              </w:rPr>
              <w:t>400mg/100g</w:t>
            </w:r>
          </w:p>
          <w:p w14:paraId="23BA6459" w14:textId="77777777" w:rsidR="006E41E5" w:rsidRPr="0091450A" w:rsidRDefault="006E41E5" w:rsidP="006E41E5">
            <w:pPr>
              <w:rPr>
                <w:sz w:val="16"/>
                <w:szCs w:val="16"/>
              </w:rPr>
            </w:pPr>
          </w:p>
          <w:p w14:paraId="40A87DCD" w14:textId="77777777" w:rsidR="006E41E5" w:rsidRPr="0091450A" w:rsidRDefault="006E41E5" w:rsidP="006E41E5">
            <w:pPr>
              <w:rPr>
                <w:b/>
                <w:sz w:val="16"/>
                <w:szCs w:val="16"/>
              </w:rPr>
            </w:pPr>
            <w:r w:rsidRPr="0091450A">
              <w:rPr>
                <w:b/>
                <w:sz w:val="16"/>
                <w:szCs w:val="16"/>
              </w:rPr>
              <w:t>Total Sugar</w:t>
            </w:r>
          </w:p>
          <w:p w14:paraId="4AC913D3" w14:textId="1AEF08A7" w:rsidR="006E41E5" w:rsidRDefault="006E41E5" w:rsidP="006E41E5">
            <w:pPr>
              <w:spacing w:afterLines="40" w:after="96"/>
              <w:rPr>
                <w:sz w:val="23"/>
              </w:rPr>
            </w:pPr>
            <w:r w:rsidRPr="0091450A">
              <w:rPr>
                <w:sz w:val="16"/>
                <w:szCs w:val="16"/>
              </w:rPr>
              <w:t>22.5g/100g OR 20% reduction for products significantly over 25g/100g</w:t>
            </w:r>
          </w:p>
        </w:tc>
        <w:tc>
          <w:tcPr>
            <w:tcW w:w="1701" w:type="dxa"/>
          </w:tcPr>
          <w:p w14:paraId="5F2BA6B6" w14:textId="77777777" w:rsidR="006E41E5" w:rsidRPr="0091450A" w:rsidRDefault="006E41E5" w:rsidP="006E41E5">
            <w:pPr>
              <w:rPr>
                <w:sz w:val="16"/>
                <w:szCs w:val="16"/>
              </w:rPr>
            </w:pPr>
          </w:p>
          <w:p w14:paraId="28A78F3A" w14:textId="77777777" w:rsidR="006E41E5" w:rsidRPr="0091450A" w:rsidRDefault="006E41E5" w:rsidP="006E41E5">
            <w:pPr>
              <w:rPr>
                <w:sz w:val="16"/>
                <w:szCs w:val="16"/>
              </w:rPr>
            </w:pPr>
            <w:r w:rsidRPr="0091450A">
              <w:rPr>
                <w:sz w:val="16"/>
                <w:szCs w:val="16"/>
              </w:rPr>
              <w:t>Targets reset August 2016; target review August 2021</w:t>
            </w:r>
          </w:p>
          <w:p w14:paraId="3F2E6841" w14:textId="77777777" w:rsidR="006E41E5" w:rsidRPr="0091450A" w:rsidRDefault="006E41E5" w:rsidP="006E41E5">
            <w:pPr>
              <w:rPr>
                <w:sz w:val="16"/>
                <w:szCs w:val="16"/>
              </w:rPr>
            </w:pPr>
          </w:p>
          <w:p w14:paraId="72626AB0" w14:textId="77777777" w:rsidR="006E41E5" w:rsidRPr="0091450A" w:rsidRDefault="006E41E5" w:rsidP="006E41E5">
            <w:pPr>
              <w:rPr>
                <w:sz w:val="16"/>
                <w:szCs w:val="16"/>
              </w:rPr>
            </w:pPr>
          </w:p>
          <w:p w14:paraId="44A3E36A" w14:textId="77777777" w:rsidR="006E41E5" w:rsidRPr="0091450A" w:rsidRDefault="006E41E5" w:rsidP="006E41E5">
            <w:pPr>
              <w:rPr>
                <w:sz w:val="16"/>
                <w:szCs w:val="16"/>
              </w:rPr>
            </w:pPr>
          </w:p>
          <w:p w14:paraId="5E582E8D" w14:textId="77777777" w:rsidR="006E41E5" w:rsidRPr="0091450A" w:rsidRDefault="006E41E5" w:rsidP="006E41E5">
            <w:pPr>
              <w:rPr>
                <w:sz w:val="16"/>
                <w:szCs w:val="16"/>
              </w:rPr>
            </w:pPr>
            <w:r w:rsidRPr="0091450A">
              <w:rPr>
                <w:sz w:val="16"/>
                <w:szCs w:val="16"/>
              </w:rPr>
              <w:t>Target set August 2016;</w:t>
            </w:r>
          </w:p>
          <w:p w14:paraId="1F0A517B" w14:textId="77FEB747" w:rsidR="006E41E5" w:rsidRDefault="006E41E5" w:rsidP="006E41E5">
            <w:pPr>
              <w:spacing w:afterLines="40" w:after="96"/>
              <w:rPr>
                <w:sz w:val="23"/>
              </w:rPr>
            </w:pPr>
            <w:r w:rsidRPr="0091450A">
              <w:rPr>
                <w:sz w:val="16"/>
                <w:szCs w:val="16"/>
              </w:rPr>
              <w:t>target review August 2021</w:t>
            </w:r>
          </w:p>
        </w:tc>
        <w:tc>
          <w:tcPr>
            <w:tcW w:w="4201" w:type="dxa"/>
          </w:tcPr>
          <w:p w14:paraId="01CA19C1" w14:textId="77777777" w:rsidR="006E41E5" w:rsidRPr="0091450A" w:rsidRDefault="006E41E5" w:rsidP="006E41E5">
            <w:pPr>
              <w:rPr>
                <w:sz w:val="16"/>
                <w:szCs w:val="16"/>
              </w:rPr>
            </w:pPr>
            <w:r w:rsidRPr="0091450A">
              <w:rPr>
                <w:sz w:val="16"/>
                <w:szCs w:val="16"/>
              </w:rPr>
              <w:t>2010: targets set</w:t>
            </w:r>
          </w:p>
          <w:p w14:paraId="414AB770" w14:textId="77777777" w:rsidR="006E41E5" w:rsidRPr="0091450A" w:rsidRDefault="006E41E5" w:rsidP="006E41E5">
            <w:pPr>
              <w:rPr>
                <w:sz w:val="16"/>
                <w:szCs w:val="16"/>
              </w:rPr>
            </w:pPr>
          </w:p>
          <w:p w14:paraId="6A6C119D" w14:textId="77777777" w:rsidR="006E41E5" w:rsidRPr="0091450A" w:rsidRDefault="006E41E5" w:rsidP="006E41E5">
            <w:pPr>
              <w:rPr>
                <w:sz w:val="16"/>
                <w:szCs w:val="16"/>
              </w:rPr>
            </w:pPr>
            <w:r w:rsidRPr="0091450A">
              <w:rPr>
                <w:sz w:val="16"/>
                <w:szCs w:val="16"/>
              </w:rPr>
              <w:t>2016 review: over 80% market share met the 2010 sodium targets. Over five years (2010-2016) there was</w:t>
            </w:r>
            <w:r>
              <w:rPr>
                <w:sz w:val="16"/>
                <w:szCs w:val="16"/>
              </w:rPr>
              <w:t xml:space="preserve"> </w:t>
            </w:r>
            <w:r w:rsidRPr="0091450A">
              <w:rPr>
                <w:sz w:val="16"/>
                <w:szCs w:val="16"/>
              </w:rPr>
              <w:t>around a 25% reduction in breakfast cereals largely due to large reductions being made in rice bubble, cornflake and other children’s styled cereals. Our research looking at changes in the sodium content of breakfast cereals over a 10-year period (2003 – 2013) indicated that some children’s cereals had on average a 33% reduction in sodium levels.</w:t>
            </w:r>
          </w:p>
          <w:p w14:paraId="4EECA148" w14:textId="77777777" w:rsidR="006E41E5" w:rsidRPr="0091450A" w:rsidRDefault="006E41E5" w:rsidP="006E41E5">
            <w:pPr>
              <w:rPr>
                <w:sz w:val="16"/>
                <w:szCs w:val="16"/>
              </w:rPr>
            </w:pPr>
          </w:p>
          <w:p w14:paraId="66F41A8D" w14:textId="77777777" w:rsidR="006E41E5" w:rsidRPr="0091450A" w:rsidRDefault="006E41E5" w:rsidP="006E41E5">
            <w:pPr>
              <w:rPr>
                <w:sz w:val="16"/>
                <w:szCs w:val="16"/>
              </w:rPr>
            </w:pPr>
            <w:r w:rsidRPr="0091450A">
              <w:rPr>
                <w:sz w:val="16"/>
                <w:szCs w:val="16"/>
              </w:rPr>
              <w:t>From 2010 – 2016 an estimated 27 tonnes of salt per annum removed across the category.</w:t>
            </w:r>
          </w:p>
          <w:p w14:paraId="3DAB736E" w14:textId="77777777" w:rsidR="006E41E5" w:rsidRPr="0091450A" w:rsidRDefault="006E41E5" w:rsidP="006E41E5">
            <w:pPr>
              <w:rPr>
                <w:sz w:val="16"/>
                <w:szCs w:val="16"/>
              </w:rPr>
            </w:pPr>
          </w:p>
          <w:p w14:paraId="7578257D" w14:textId="77777777" w:rsidR="006E41E5" w:rsidRPr="0091450A" w:rsidRDefault="006E41E5" w:rsidP="006E41E5">
            <w:pPr>
              <w:rPr>
                <w:sz w:val="16"/>
                <w:szCs w:val="16"/>
              </w:rPr>
            </w:pPr>
            <w:r w:rsidRPr="0091450A">
              <w:rPr>
                <w:sz w:val="16"/>
                <w:szCs w:val="16"/>
              </w:rPr>
              <w:t>Aug 2016: Sodium targets reset, and sugar target set</w:t>
            </w:r>
          </w:p>
          <w:p w14:paraId="69E4AEA1" w14:textId="77777777" w:rsidR="006E41E5" w:rsidRDefault="006E41E5" w:rsidP="006E41E5">
            <w:pPr>
              <w:spacing w:afterLines="40" w:after="96"/>
              <w:rPr>
                <w:sz w:val="23"/>
              </w:rPr>
            </w:pPr>
          </w:p>
        </w:tc>
      </w:tr>
      <w:tr w:rsidR="006E41E5" w14:paraId="5EDBF43B" w14:textId="77777777" w:rsidTr="0033074A">
        <w:tc>
          <w:tcPr>
            <w:tcW w:w="1555" w:type="dxa"/>
          </w:tcPr>
          <w:p w14:paraId="1D432725" w14:textId="77777777" w:rsidR="006E41E5" w:rsidRPr="0091450A" w:rsidRDefault="006E41E5" w:rsidP="006E41E5">
            <w:pPr>
              <w:rPr>
                <w:b/>
                <w:sz w:val="16"/>
                <w:szCs w:val="16"/>
              </w:rPr>
            </w:pPr>
            <w:r w:rsidRPr="0091450A">
              <w:rPr>
                <w:b/>
                <w:sz w:val="16"/>
                <w:szCs w:val="16"/>
              </w:rPr>
              <w:t>Processed Meats</w:t>
            </w:r>
          </w:p>
          <w:p w14:paraId="34417E4C" w14:textId="77777777" w:rsidR="006E41E5" w:rsidRPr="0091450A" w:rsidRDefault="006E41E5" w:rsidP="006E41E5">
            <w:pPr>
              <w:rPr>
                <w:sz w:val="16"/>
                <w:szCs w:val="16"/>
              </w:rPr>
            </w:pPr>
            <w:r w:rsidRPr="0091450A">
              <w:rPr>
                <w:sz w:val="16"/>
                <w:szCs w:val="16"/>
              </w:rPr>
              <w:t>Sausages</w:t>
            </w:r>
          </w:p>
          <w:p w14:paraId="4F970ADE" w14:textId="77777777" w:rsidR="006E41E5" w:rsidRPr="0091450A" w:rsidRDefault="006E41E5" w:rsidP="006E41E5">
            <w:pPr>
              <w:rPr>
                <w:sz w:val="16"/>
                <w:szCs w:val="16"/>
              </w:rPr>
            </w:pPr>
            <w:r w:rsidRPr="0091450A">
              <w:rPr>
                <w:sz w:val="16"/>
                <w:szCs w:val="16"/>
              </w:rPr>
              <w:t>Bacon</w:t>
            </w:r>
          </w:p>
          <w:p w14:paraId="31CE941F" w14:textId="7088B7A5" w:rsidR="006E41E5" w:rsidRDefault="006E41E5" w:rsidP="006E41E5">
            <w:pPr>
              <w:spacing w:afterLines="40" w:after="96"/>
              <w:rPr>
                <w:sz w:val="23"/>
              </w:rPr>
            </w:pPr>
            <w:r w:rsidRPr="0091450A">
              <w:rPr>
                <w:sz w:val="16"/>
                <w:szCs w:val="16"/>
              </w:rPr>
              <w:t>Ham</w:t>
            </w:r>
          </w:p>
        </w:tc>
        <w:tc>
          <w:tcPr>
            <w:tcW w:w="1559" w:type="dxa"/>
          </w:tcPr>
          <w:p w14:paraId="47FA1C58" w14:textId="77777777" w:rsidR="006E41E5" w:rsidRPr="008254B9" w:rsidRDefault="006E41E5" w:rsidP="006E41E5">
            <w:pPr>
              <w:rPr>
                <w:b/>
                <w:sz w:val="16"/>
                <w:szCs w:val="16"/>
                <w:lang w:val="de-DE"/>
              </w:rPr>
            </w:pPr>
            <w:r w:rsidRPr="008254B9">
              <w:rPr>
                <w:b/>
                <w:sz w:val="16"/>
                <w:szCs w:val="16"/>
                <w:lang w:val="de-DE"/>
              </w:rPr>
              <w:t xml:space="preserve">Sodium </w:t>
            </w:r>
          </w:p>
          <w:p w14:paraId="611E28EB" w14:textId="77777777" w:rsidR="006E41E5" w:rsidRPr="008254B9" w:rsidRDefault="006E41E5" w:rsidP="006E41E5">
            <w:pPr>
              <w:rPr>
                <w:sz w:val="16"/>
                <w:szCs w:val="16"/>
                <w:lang w:val="de-DE"/>
              </w:rPr>
            </w:pPr>
            <w:r w:rsidRPr="008254B9">
              <w:rPr>
                <w:sz w:val="16"/>
                <w:szCs w:val="16"/>
                <w:lang w:val="de-DE"/>
              </w:rPr>
              <w:t>650mg/100g</w:t>
            </w:r>
          </w:p>
          <w:p w14:paraId="5D14AE1D" w14:textId="77777777" w:rsidR="006E41E5" w:rsidRPr="008254B9" w:rsidRDefault="006E41E5" w:rsidP="006E41E5">
            <w:pPr>
              <w:rPr>
                <w:sz w:val="16"/>
                <w:szCs w:val="16"/>
                <w:lang w:val="de-DE"/>
              </w:rPr>
            </w:pPr>
            <w:r w:rsidRPr="008254B9">
              <w:rPr>
                <w:sz w:val="16"/>
                <w:szCs w:val="16"/>
                <w:lang w:val="de-DE"/>
              </w:rPr>
              <w:t>1090mg/100g</w:t>
            </w:r>
          </w:p>
          <w:p w14:paraId="5D154679" w14:textId="7D687A34" w:rsidR="006E41E5" w:rsidRPr="008254B9" w:rsidRDefault="006E41E5" w:rsidP="006E41E5">
            <w:pPr>
              <w:spacing w:afterLines="40" w:after="96"/>
              <w:rPr>
                <w:sz w:val="23"/>
                <w:lang w:val="de-DE"/>
              </w:rPr>
            </w:pPr>
            <w:r w:rsidRPr="008254B9">
              <w:rPr>
                <w:sz w:val="16"/>
                <w:szCs w:val="16"/>
                <w:lang w:val="de-DE"/>
              </w:rPr>
              <w:t>1090mg/100g</w:t>
            </w:r>
          </w:p>
        </w:tc>
        <w:tc>
          <w:tcPr>
            <w:tcW w:w="1701" w:type="dxa"/>
          </w:tcPr>
          <w:p w14:paraId="2C251DC5" w14:textId="77777777" w:rsidR="006E41E5" w:rsidRPr="008254B9" w:rsidRDefault="006E41E5" w:rsidP="006E41E5">
            <w:pPr>
              <w:rPr>
                <w:sz w:val="16"/>
                <w:szCs w:val="16"/>
                <w:lang w:val="de-DE"/>
              </w:rPr>
            </w:pPr>
          </w:p>
          <w:p w14:paraId="26F3D23A" w14:textId="77777777" w:rsidR="006E41E5" w:rsidRPr="0091450A" w:rsidRDefault="006E41E5" w:rsidP="006E41E5">
            <w:pPr>
              <w:rPr>
                <w:sz w:val="16"/>
                <w:szCs w:val="16"/>
              </w:rPr>
            </w:pPr>
            <w:r w:rsidRPr="0091450A">
              <w:rPr>
                <w:sz w:val="16"/>
                <w:szCs w:val="16"/>
              </w:rPr>
              <w:t>Targets reset December 2015;</w:t>
            </w:r>
          </w:p>
          <w:p w14:paraId="143D684D" w14:textId="72D4D5BB" w:rsidR="006E41E5" w:rsidRDefault="006E41E5" w:rsidP="006E41E5">
            <w:pPr>
              <w:spacing w:afterLines="40" w:after="96"/>
              <w:rPr>
                <w:sz w:val="23"/>
              </w:rPr>
            </w:pPr>
            <w:r w:rsidRPr="0091450A">
              <w:rPr>
                <w:sz w:val="16"/>
                <w:szCs w:val="16"/>
              </w:rPr>
              <w:t>target review December 2020</w:t>
            </w:r>
          </w:p>
        </w:tc>
        <w:tc>
          <w:tcPr>
            <w:tcW w:w="4201" w:type="dxa"/>
          </w:tcPr>
          <w:p w14:paraId="6A185EE4" w14:textId="77777777" w:rsidR="006E41E5" w:rsidRPr="0091450A" w:rsidRDefault="006E41E5" w:rsidP="006E41E5">
            <w:pPr>
              <w:rPr>
                <w:sz w:val="16"/>
                <w:szCs w:val="16"/>
              </w:rPr>
            </w:pPr>
            <w:r w:rsidRPr="0091450A">
              <w:rPr>
                <w:sz w:val="16"/>
                <w:szCs w:val="16"/>
              </w:rPr>
              <w:t>2011: Targets set</w:t>
            </w:r>
          </w:p>
          <w:p w14:paraId="43FD49B0" w14:textId="77777777" w:rsidR="006E41E5" w:rsidRPr="0091450A" w:rsidRDefault="006E41E5" w:rsidP="006E41E5">
            <w:pPr>
              <w:rPr>
                <w:sz w:val="16"/>
                <w:szCs w:val="16"/>
              </w:rPr>
            </w:pPr>
          </w:p>
          <w:p w14:paraId="6700BE40" w14:textId="77777777" w:rsidR="006E41E5" w:rsidRPr="0091450A" w:rsidRDefault="006E41E5" w:rsidP="006E41E5">
            <w:pPr>
              <w:rPr>
                <w:sz w:val="16"/>
                <w:szCs w:val="16"/>
              </w:rPr>
            </w:pPr>
            <w:r w:rsidRPr="0091450A">
              <w:rPr>
                <w:sz w:val="16"/>
                <w:szCs w:val="16"/>
              </w:rPr>
              <w:t>2015 review: over 80% market share of sausages met 800mg/100g (2011 target).</w:t>
            </w:r>
          </w:p>
          <w:p w14:paraId="228F8ADF" w14:textId="77777777" w:rsidR="006E41E5" w:rsidRPr="0091450A" w:rsidRDefault="006E41E5" w:rsidP="006E41E5">
            <w:pPr>
              <w:rPr>
                <w:sz w:val="16"/>
                <w:szCs w:val="16"/>
              </w:rPr>
            </w:pPr>
          </w:p>
          <w:p w14:paraId="77CF5CE2" w14:textId="77777777" w:rsidR="006E41E5" w:rsidRPr="0091450A" w:rsidRDefault="006E41E5" w:rsidP="006E41E5">
            <w:pPr>
              <w:rPr>
                <w:sz w:val="16"/>
                <w:szCs w:val="16"/>
              </w:rPr>
            </w:pPr>
            <w:r w:rsidRPr="0091450A">
              <w:rPr>
                <w:sz w:val="16"/>
                <w:szCs w:val="16"/>
              </w:rPr>
              <w:t xml:space="preserve">Over 1 year (2015-2016) two manufacturers, reduced the average sodium levels by 12% across 30 products. This is equivalent to over 13 tonnes of salt per annum removed. </w:t>
            </w:r>
          </w:p>
          <w:p w14:paraId="692B3C11" w14:textId="77777777" w:rsidR="006E41E5" w:rsidRPr="0091450A" w:rsidRDefault="006E41E5" w:rsidP="006E41E5">
            <w:pPr>
              <w:rPr>
                <w:sz w:val="16"/>
                <w:szCs w:val="16"/>
              </w:rPr>
            </w:pPr>
          </w:p>
          <w:p w14:paraId="3AAC3CA8" w14:textId="77777777" w:rsidR="006E41E5" w:rsidRPr="0091450A" w:rsidRDefault="006E41E5" w:rsidP="006E41E5">
            <w:pPr>
              <w:rPr>
                <w:sz w:val="16"/>
                <w:szCs w:val="16"/>
              </w:rPr>
            </w:pPr>
            <w:r w:rsidRPr="0091450A">
              <w:rPr>
                <w:sz w:val="16"/>
                <w:szCs w:val="16"/>
              </w:rPr>
              <w:t>Over 50 tonnes of salt per annum</w:t>
            </w:r>
            <w:r>
              <w:rPr>
                <w:sz w:val="16"/>
                <w:szCs w:val="16"/>
              </w:rPr>
              <w:t xml:space="preserve"> </w:t>
            </w:r>
            <w:r w:rsidRPr="0091450A">
              <w:rPr>
                <w:sz w:val="16"/>
                <w:szCs w:val="16"/>
              </w:rPr>
              <w:t>removed from this category (2011-2016)</w:t>
            </w:r>
          </w:p>
          <w:p w14:paraId="12D70B5F" w14:textId="77777777" w:rsidR="006E41E5" w:rsidRDefault="006E41E5" w:rsidP="006E41E5">
            <w:pPr>
              <w:spacing w:afterLines="40" w:after="96"/>
              <w:rPr>
                <w:sz w:val="23"/>
              </w:rPr>
            </w:pPr>
          </w:p>
        </w:tc>
      </w:tr>
      <w:tr w:rsidR="006E41E5" w14:paraId="3B21277E" w14:textId="77777777" w:rsidTr="0033074A">
        <w:tc>
          <w:tcPr>
            <w:tcW w:w="1555" w:type="dxa"/>
          </w:tcPr>
          <w:p w14:paraId="7C9FC2C2" w14:textId="77777777" w:rsidR="006E41E5" w:rsidRPr="0091450A" w:rsidRDefault="006E41E5" w:rsidP="006E41E5">
            <w:pPr>
              <w:rPr>
                <w:b/>
                <w:sz w:val="16"/>
                <w:szCs w:val="16"/>
              </w:rPr>
            </w:pPr>
            <w:r w:rsidRPr="0091450A">
              <w:rPr>
                <w:b/>
                <w:sz w:val="16"/>
                <w:szCs w:val="16"/>
              </w:rPr>
              <w:t>Savoury Pies</w:t>
            </w:r>
          </w:p>
          <w:p w14:paraId="17FF827E" w14:textId="77777777" w:rsidR="006E41E5" w:rsidRPr="0091450A" w:rsidRDefault="006E41E5" w:rsidP="006E41E5">
            <w:pPr>
              <w:rPr>
                <w:sz w:val="16"/>
                <w:szCs w:val="16"/>
              </w:rPr>
            </w:pPr>
            <w:r w:rsidRPr="0091450A">
              <w:rPr>
                <w:sz w:val="16"/>
                <w:szCs w:val="16"/>
              </w:rPr>
              <w:t>Mince/Steak</w:t>
            </w:r>
          </w:p>
          <w:p w14:paraId="403DD28C" w14:textId="77777777" w:rsidR="006E41E5" w:rsidRPr="0091450A" w:rsidRDefault="006E41E5" w:rsidP="006E41E5">
            <w:pPr>
              <w:rPr>
                <w:sz w:val="16"/>
                <w:szCs w:val="16"/>
              </w:rPr>
            </w:pPr>
          </w:p>
          <w:p w14:paraId="1EC3163C" w14:textId="77777777" w:rsidR="006E41E5" w:rsidRPr="0091450A" w:rsidRDefault="006E41E5" w:rsidP="006E41E5">
            <w:pPr>
              <w:rPr>
                <w:sz w:val="16"/>
                <w:szCs w:val="16"/>
              </w:rPr>
            </w:pPr>
          </w:p>
          <w:p w14:paraId="3D38B950" w14:textId="77777777" w:rsidR="006E41E5" w:rsidRPr="0091450A" w:rsidRDefault="006E41E5" w:rsidP="006E41E5">
            <w:pPr>
              <w:rPr>
                <w:sz w:val="16"/>
                <w:szCs w:val="16"/>
              </w:rPr>
            </w:pPr>
          </w:p>
          <w:p w14:paraId="2B664CAE" w14:textId="442A10C6" w:rsidR="006E41E5" w:rsidRDefault="006E41E5" w:rsidP="006E41E5">
            <w:pPr>
              <w:spacing w:afterLines="40" w:after="96"/>
              <w:rPr>
                <w:sz w:val="23"/>
              </w:rPr>
            </w:pPr>
            <w:r w:rsidRPr="0091450A">
              <w:rPr>
                <w:sz w:val="16"/>
                <w:szCs w:val="16"/>
              </w:rPr>
              <w:t>Mince &amp; cheese/steak &amp; cheese</w:t>
            </w:r>
          </w:p>
        </w:tc>
        <w:tc>
          <w:tcPr>
            <w:tcW w:w="1559" w:type="dxa"/>
          </w:tcPr>
          <w:p w14:paraId="1CD24630" w14:textId="77777777" w:rsidR="006E41E5" w:rsidRPr="0091450A" w:rsidRDefault="006E41E5" w:rsidP="006E41E5">
            <w:pPr>
              <w:rPr>
                <w:b/>
                <w:sz w:val="16"/>
                <w:szCs w:val="16"/>
              </w:rPr>
            </w:pPr>
            <w:r w:rsidRPr="0091450A">
              <w:rPr>
                <w:b/>
                <w:sz w:val="16"/>
                <w:szCs w:val="16"/>
              </w:rPr>
              <w:t xml:space="preserve">Sodium </w:t>
            </w:r>
          </w:p>
          <w:p w14:paraId="49DB5323" w14:textId="77777777" w:rsidR="006E41E5" w:rsidRPr="0091450A" w:rsidRDefault="006E41E5" w:rsidP="006E41E5">
            <w:pPr>
              <w:rPr>
                <w:sz w:val="16"/>
                <w:szCs w:val="16"/>
              </w:rPr>
            </w:pPr>
            <w:r w:rsidRPr="0091450A">
              <w:rPr>
                <w:sz w:val="16"/>
                <w:szCs w:val="16"/>
              </w:rPr>
              <w:t>400mg/100g</w:t>
            </w:r>
          </w:p>
          <w:p w14:paraId="7E114C4A" w14:textId="77777777" w:rsidR="006E41E5" w:rsidRPr="0091450A" w:rsidRDefault="006E41E5" w:rsidP="006E41E5">
            <w:pPr>
              <w:rPr>
                <w:b/>
                <w:sz w:val="16"/>
                <w:szCs w:val="16"/>
              </w:rPr>
            </w:pPr>
            <w:r w:rsidRPr="0091450A">
              <w:rPr>
                <w:b/>
                <w:sz w:val="16"/>
                <w:szCs w:val="16"/>
              </w:rPr>
              <w:t xml:space="preserve">Saturated fat </w:t>
            </w:r>
          </w:p>
          <w:p w14:paraId="78A8A645" w14:textId="77777777" w:rsidR="006E41E5" w:rsidRPr="0091450A" w:rsidRDefault="006E41E5" w:rsidP="006E41E5">
            <w:pPr>
              <w:rPr>
                <w:sz w:val="16"/>
                <w:szCs w:val="16"/>
              </w:rPr>
            </w:pPr>
            <w:r w:rsidRPr="0091450A">
              <w:rPr>
                <w:sz w:val="16"/>
                <w:szCs w:val="16"/>
              </w:rPr>
              <w:t>5g/100g</w:t>
            </w:r>
          </w:p>
          <w:p w14:paraId="78FF9AC7" w14:textId="77777777" w:rsidR="006E41E5" w:rsidRPr="0091450A" w:rsidRDefault="006E41E5" w:rsidP="006E41E5">
            <w:pPr>
              <w:rPr>
                <w:b/>
                <w:sz w:val="16"/>
                <w:szCs w:val="16"/>
              </w:rPr>
            </w:pPr>
          </w:p>
          <w:p w14:paraId="00E1ABEC" w14:textId="77777777" w:rsidR="006E41E5" w:rsidRPr="0091450A" w:rsidRDefault="006E41E5" w:rsidP="006E41E5">
            <w:pPr>
              <w:rPr>
                <w:b/>
                <w:sz w:val="16"/>
                <w:szCs w:val="16"/>
              </w:rPr>
            </w:pPr>
            <w:r w:rsidRPr="0091450A">
              <w:rPr>
                <w:b/>
                <w:sz w:val="16"/>
                <w:szCs w:val="16"/>
              </w:rPr>
              <w:t xml:space="preserve">Sodium </w:t>
            </w:r>
          </w:p>
          <w:p w14:paraId="6C8D384D" w14:textId="77777777" w:rsidR="006E41E5" w:rsidRPr="0091450A" w:rsidRDefault="006E41E5" w:rsidP="006E41E5">
            <w:pPr>
              <w:rPr>
                <w:sz w:val="16"/>
                <w:szCs w:val="16"/>
              </w:rPr>
            </w:pPr>
            <w:r w:rsidRPr="0091450A">
              <w:rPr>
                <w:sz w:val="16"/>
                <w:szCs w:val="16"/>
              </w:rPr>
              <w:t>400mg/100g</w:t>
            </w:r>
          </w:p>
          <w:p w14:paraId="00B5CB54" w14:textId="77777777" w:rsidR="006E41E5" w:rsidRPr="0091450A" w:rsidRDefault="006E41E5" w:rsidP="006E41E5">
            <w:pPr>
              <w:rPr>
                <w:b/>
                <w:sz w:val="16"/>
                <w:szCs w:val="16"/>
              </w:rPr>
            </w:pPr>
            <w:r w:rsidRPr="0091450A">
              <w:rPr>
                <w:b/>
                <w:sz w:val="16"/>
                <w:szCs w:val="16"/>
              </w:rPr>
              <w:t xml:space="preserve">Saturated fat </w:t>
            </w:r>
          </w:p>
          <w:p w14:paraId="0E9879C5" w14:textId="5945FD00" w:rsidR="006E41E5" w:rsidRDefault="006E41E5" w:rsidP="006E41E5">
            <w:pPr>
              <w:spacing w:afterLines="40" w:after="96"/>
              <w:rPr>
                <w:sz w:val="23"/>
              </w:rPr>
            </w:pPr>
            <w:r w:rsidRPr="0091450A">
              <w:rPr>
                <w:sz w:val="16"/>
                <w:szCs w:val="16"/>
              </w:rPr>
              <w:t>7g/100g</w:t>
            </w:r>
          </w:p>
        </w:tc>
        <w:tc>
          <w:tcPr>
            <w:tcW w:w="1701" w:type="dxa"/>
          </w:tcPr>
          <w:p w14:paraId="6D07DEA3" w14:textId="77777777" w:rsidR="006E41E5" w:rsidRPr="0091450A" w:rsidRDefault="006E41E5" w:rsidP="006E41E5">
            <w:pPr>
              <w:rPr>
                <w:sz w:val="16"/>
                <w:szCs w:val="16"/>
              </w:rPr>
            </w:pPr>
          </w:p>
          <w:p w14:paraId="61F4FF42" w14:textId="77777777" w:rsidR="006E41E5" w:rsidRPr="0091450A" w:rsidRDefault="006E41E5" w:rsidP="006E41E5">
            <w:pPr>
              <w:rPr>
                <w:sz w:val="16"/>
                <w:szCs w:val="16"/>
                <w:highlight w:val="yellow"/>
              </w:rPr>
            </w:pPr>
            <w:r w:rsidRPr="0091450A">
              <w:rPr>
                <w:sz w:val="16"/>
                <w:szCs w:val="16"/>
              </w:rPr>
              <w:t>Targets set 2012</w:t>
            </w:r>
          </w:p>
          <w:p w14:paraId="0EF1847C" w14:textId="77777777" w:rsidR="006E41E5" w:rsidRPr="0091450A" w:rsidRDefault="006E41E5" w:rsidP="006E41E5">
            <w:pPr>
              <w:rPr>
                <w:sz w:val="16"/>
                <w:szCs w:val="16"/>
              </w:rPr>
            </w:pPr>
          </w:p>
          <w:p w14:paraId="62744609" w14:textId="77777777" w:rsidR="006E41E5" w:rsidRPr="0091450A" w:rsidRDefault="006E41E5" w:rsidP="006E41E5">
            <w:pPr>
              <w:rPr>
                <w:sz w:val="16"/>
                <w:szCs w:val="16"/>
              </w:rPr>
            </w:pPr>
          </w:p>
          <w:p w14:paraId="21AFC1EE" w14:textId="77777777" w:rsidR="006E41E5" w:rsidRPr="0091450A" w:rsidRDefault="006E41E5" w:rsidP="006E41E5">
            <w:pPr>
              <w:rPr>
                <w:sz w:val="16"/>
                <w:szCs w:val="16"/>
              </w:rPr>
            </w:pPr>
          </w:p>
          <w:p w14:paraId="6EAF8832" w14:textId="77777777" w:rsidR="006E41E5" w:rsidRPr="0091450A" w:rsidRDefault="006E41E5" w:rsidP="006E41E5">
            <w:pPr>
              <w:rPr>
                <w:sz w:val="16"/>
                <w:szCs w:val="16"/>
              </w:rPr>
            </w:pPr>
            <w:r w:rsidRPr="0091450A">
              <w:rPr>
                <w:sz w:val="16"/>
                <w:szCs w:val="16"/>
              </w:rPr>
              <w:t>Targets set 2012</w:t>
            </w:r>
          </w:p>
          <w:p w14:paraId="0A8423C8" w14:textId="77777777" w:rsidR="006E41E5" w:rsidRDefault="006E41E5" w:rsidP="006E41E5">
            <w:pPr>
              <w:spacing w:afterLines="40" w:after="96"/>
              <w:rPr>
                <w:sz w:val="23"/>
              </w:rPr>
            </w:pPr>
          </w:p>
        </w:tc>
        <w:tc>
          <w:tcPr>
            <w:tcW w:w="4201" w:type="dxa"/>
          </w:tcPr>
          <w:p w14:paraId="5F08E3F8" w14:textId="77777777" w:rsidR="006E41E5" w:rsidRPr="0091450A" w:rsidRDefault="006E41E5" w:rsidP="006E41E5">
            <w:pPr>
              <w:rPr>
                <w:sz w:val="16"/>
                <w:szCs w:val="16"/>
              </w:rPr>
            </w:pPr>
            <w:r w:rsidRPr="0091450A">
              <w:rPr>
                <w:sz w:val="16"/>
                <w:szCs w:val="16"/>
              </w:rPr>
              <w:t xml:space="preserve">Over 10 tonnes of salt per annum removed from this category since target set 2012.  </w:t>
            </w:r>
          </w:p>
          <w:p w14:paraId="0A5D5F64" w14:textId="77777777" w:rsidR="006E41E5" w:rsidRDefault="006E41E5" w:rsidP="006E41E5">
            <w:pPr>
              <w:spacing w:afterLines="40" w:after="96"/>
              <w:rPr>
                <w:sz w:val="23"/>
              </w:rPr>
            </w:pPr>
          </w:p>
        </w:tc>
      </w:tr>
      <w:tr w:rsidR="006E41E5" w14:paraId="0B594201" w14:textId="77777777" w:rsidTr="0033074A">
        <w:tc>
          <w:tcPr>
            <w:tcW w:w="1555" w:type="dxa"/>
          </w:tcPr>
          <w:p w14:paraId="731E7A08" w14:textId="77777777" w:rsidR="006E41E5" w:rsidRPr="0091450A" w:rsidRDefault="006E41E5" w:rsidP="006E41E5">
            <w:pPr>
              <w:rPr>
                <w:b/>
                <w:sz w:val="16"/>
                <w:szCs w:val="16"/>
              </w:rPr>
            </w:pPr>
            <w:r w:rsidRPr="0091450A">
              <w:rPr>
                <w:b/>
                <w:sz w:val="16"/>
                <w:szCs w:val="16"/>
              </w:rPr>
              <w:t>Soups</w:t>
            </w:r>
          </w:p>
          <w:p w14:paraId="218C4725" w14:textId="733C760C" w:rsidR="006E41E5" w:rsidRDefault="006E41E5" w:rsidP="006E41E5">
            <w:pPr>
              <w:spacing w:afterLines="40" w:after="96"/>
              <w:rPr>
                <w:sz w:val="23"/>
              </w:rPr>
            </w:pPr>
            <w:r w:rsidRPr="0091450A">
              <w:rPr>
                <w:sz w:val="16"/>
                <w:szCs w:val="16"/>
              </w:rPr>
              <w:t>All soups</w:t>
            </w:r>
          </w:p>
        </w:tc>
        <w:tc>
          <w:tcPr>
            <w:tcW w:w="1559" w:type="dxa"/>
          </w:tcPr>
          <w:p w14:paraId="71898EFC" w14:textId="77777777" w:rsidR="006E41E5" w:rsidRPr="0091450A" w:rsidRDefault="006E41E5" w:rsidP="006E41E5">
            <w:pPr>
              <w:rPr>
                <w:b/>
                <w:sz w:val="16"/>
                <w:szCs w:val="16"/>
              </w:rPr>
            </w:pPr>
            <w:r w:rsidRPr="0091450A">
              <w:rPr>
                <w:b/>
                <w:sz w:val="16"/>
                <w:szCs w:val="16"/>
              </w:rPr>
              <w:t xml:space="preserve">Sodium </w:t>
            </w:r>
          </w:p>
          <w:p w14:paraId="453F57A7" w14:textId="77777777" w:rsidR="006E41E5" w:rsidRPr="0091450A" w:rsidRDefault="006E41E5" w:rsidP="006E41E5">
            <w:pPr>
              <w:rPr>
                <w:sz w:val="16"/>
                <w:szCs w:val="16"/>
              </w:rPr>
            </w:pPr>
            <w:r w:rsidRPr="0091450A">
              <w:rPr>
                <w:sz w:val="16"/>
                <w:szCs w:val="16"/>
              </w:rPr>
              <w:t xml:space="preserve">280mg/100g (maximum) or 20% reduction for products significantly over </w:t>
            </w:r>
          </w:p>
          <w:p w14:paraId="1D921A7B" w14:textId="2A12701F" w:rsidR="006E41E5" w:rsidRDefault="006E41E5" w:rsidP="006E41E5">
            <w:pPr>
              <w:spacing w:afterLines="40" w:after="96"/>
              <w:rPr>
                <w:sz w:val="23"/>
              </w:rPr>
            </w:pPr>
            <w:r w:rsidRPr="0091450A">
              <w:rPr>
                <w:sz w:val="16"/>
                <w:szCs w:val="16"/>
              </w:rPr>
              <w:t xml:space="preserve">280mg/100g </w:t>
            </w:r>
          </w:p>
        </w:tc>
        <w:tc>
          <w:tcPr>
            <w:tcW w:w="1701" w:type="dxa"/>
          </w:tcPr>
          <w:p w14:paraId="20640F8F" w14:textId="77777777" w:rsidR="006E41E5" w:rsidRPr="0091450A" w:rsidRDefault="006E41E5" w:rsidP="006E41E5">
            <w:pPr>
              <w:rPr>
                <w:sz w:val="16"/>
                <w:szCs w:val="16"/>
              </w:rPr>
            </w:pPr>
          </w:p>
          <w:p w14:paraId="39B5A090" w14:textId="77777777" w:rsidR="006E41E5" w:rsidRPr="0091450A" w:rsidRDefault="006E41E5" w:rsidP="006E41E5">
            <w:pPr>
              <w:rPr>
                <w:sz w:val="16"/>
                <w:szCs w:val="16"/>
              </w:rPr>
            </w:pPr>
            <w:r w:rsidRPr="0091450A">
              <w:rPr>
                <w:sz w:val="16"/>
                <w:szCs w:val="16"/>
              </w:rPr>
              <w:t xml:space="preserve">Targets reset 2017; </w:t>
            </w:r>
          </w:p>
          <w:p w14:paraId="090E9177" w14:textId="07DD9653" w:rsidR="006E41E5" w:rsidRDefault="006E41E5" w:rsidP="006E41E5">
            <w:pPr>
              <w:spacing w:afterLines="40" w:after="96"/>
              <w:rPr>
                <w:sz w:val="23"/>
              </w:rPr>
            </w:pPr>
            <w:r w:rsidRPr="0091450A">
              <w:rPr>
                <w:sz w:val="16"/>
                <w:szCs w:val="16"/>
              </w:rPr>
              <w:t>Target review August 2022.</w:t>
            </w:r>
          </w:p>
        </w:tc>
        <w:tc>
          <w:tcPr>
            <w:tcW w:w="4201" w:type="dxa"/>
          </w:tcPr>
          <w:p w14:paraId="0EEF3F3A" w14:textId="5ADC91BE" w:rsidR="006E41E5" w:rsidRDefault="006E41E5" w:rsidP="006E41E5">
            <w:pPr>
              <w:spacing w:afterLines="40" w:after="96"/>
              <w:rPr>
                <w:sz w:val="23"/>
              </w:rPr>
            </w:pPr>
            <w:r w:rsidRPr="0091450A">
              <w:rPr>
                <w:iCs/>
                <w:sz w:val="16"/>
                <w:szCs w:val="16"/>
              </w:rPr>
              <w:t>2016 review: 11% sodium reduction in</w:t>
            </w:r>
            <w:r>
              <w:rPr>
                <w:iCs/>
                <w:sz w:val="16"/>
                <w:szCs w:val="16"/>
              </w:rPr>
              <w:t xml:space="preserve"> </w:t>
            </w:r>
            <w:r w:rsidRPr="0091450A">
              <w:rPr>
                <w:iCs/>
                <w:sz w:val="16"/>
                <w:szCs w:val="16"/>
              </w:rPr>
              <w:t>matched reformulated pairs. 2.4 tonnes</w:t>
            </w:r>
            <w:r>
              <w:rPr>
                <w:iCs/>
                <w:sz w:val="16"/>
                <w:szCs w:val="16"/>
              </w:rPr>
              <w:t xml:space="preserve"> </w:t>
            </w:r>
            <w:r w:rsidRPr="0091450A">
              <w:rPr>
                <w:iCs/>
                <w:sz w:val="16"/>
                <w:szCs w:val="16"/>
              </w:rPr>
              <w:t>salt removed (2014-2016).</w:t>
            </w:r>
          </w:p>
        </w:tc>
      </w:tr>
      <w:tr w:rsidR="006E41E5" w14:paraId="40C3E8E1" w14:textId="77777777" w:rsidTr="0033074A">
        <w:tc>
          <w:tcPr>
            <w:tcW w:w="1555" w:type="dxa"/>
          </w:tcPr>
          <w:p w14:paraId="5AD00A93" w14:textId="77777777" w:rsidR="006E41E5" w:rsidRPr="008254B9" w:rsidRDefault="006E41E5" w:rsidP="006E41E5">
            <w:pPr>
              <w:rPr>
                <w:b/>
                <w:sz w:val="16"/>
                <w:szCs w:val="16"/>
                <w:lang w:val="it-IT"/>
              </w:rPr>
            </w:pPr>
            <w:r w:rsidRPr="008254B9">
              <w:rPr>
                <w:b/>
                <w:sz w:val="16"/>
                <w:szCs w:val="16"/>
                <w:lang w:val="it-IT"/>
              </w:rPr>
              <w:t>Cheese</w:t>
            </w:r>
          </w:p>
          <w:p w14:paraId="7A32A076" w14:textId="77777777" w:rsidR="006E41E5" w:rsidRPr="008254B9" w:rsidRDefault="006E41E5" w:rsidP="006E41E5">
            <w:pPr>
              <w:rPr>
                <w:sz w:val="16"/>
                <w:szCs w:val="16"/>
                <w:lang w:val="it-IT"/>
              </w:rPr>
            </w:pPr>
            <w:r w:rsidRPr="008254B9">
              <w:rPr>
                <w:sz w:val="16"/>
                <w:szCs w:val="16"/>
                <w:lang w:val="it-IT"/>
              </w:rPr>
              <w:t xml:space="preserve">Cheddar and Cheddar-style </w:t>
            </w:r>
          </w:p>
          <w:p w14:paraId="0342C0C3" w14:textId="77777777" w:rsidR="006E41E5" w:rsidRPr="008254B9" w:rsidRDefault="006E41E5" w:rsidP="006E41E5">
            <w:pPr>
              <w:rPr>
                <w:sz w:val="16"/>
                <w:szCs w:val="16"/>
                <w:lang w:val="it-IT"/>
              </w:rPr>
            </w:pPr>
            <w:r w:rsidRPr="008254B9">
              <w:rPr>
                <w:sz w:val="16"/>
                <w:szCs w:val="16"/>
                <w:lang w:val="it-IT"/>
              </w:rPr>
              <w:lastRenderedPageBreak/>
              <w:t>Mozzarella cheese</w:t>
            </w:r>
          </w:p>
          <w:p w14:paraId="1D6D146E" w14:textId="32E9AFEA" w:rsidR="006E41E5" w:rsidRDefault="006E41E5" w:rsidP="006E41E5">
            <w:pPr>
              <w:spacing w:afterLines="40" w:after="96"/>
              <w:rPr>
                <w:sz w:val="23"/>
              </w:rPr>
            </w:pPr>
            <w:r w:rsidRPr="0091450A">
              <w:rPr>
                <w:sz w:val="16"/>
                <w:szCs w:val="16"/>
              </w:rPr>
              <w:t>Processed cheese</w:t>
            </w:r>
          </w:p>
        </w:tc>
        <w:tc>
          <w:tcPr>
            <w:tcW w:w="1559" w:type="dxa"/>
          </w:tcPr>
          <w:p w14:paraId="4A0E6AE4" w14:textId="77777777" w:rsidR="006E41E5" w:rsidRPr="0091450A" w:rsidRDefault="006E41E5" w:rsidP="006E41E5">
            <w:pPr>
              <w:rPr>
                <w:sz w:val="16"/>
                <w:szCs w:val="16"/>
              </w:rPr>
            </w:pPr>
            <w:r w:rsidRPr="0091450A">
              <w:rPr>
                <w:b/>
                <w:sz w:val="16"/>
                <w:szCs w:val="16"/>
              </w:rPr>
              <w:lastRenderedPageBreak/>
              <w:t xml:space="preserve">Sodium </w:t>
            </w:r>
          </w:p>
          <w:p w14:paraId="2627973A" w14:textId="77777777" w:rsidR="006E41E5" w:rsidRPr="0091450A" w:rsidRDefault="006E41E5" w:rsidP="006E41E5">
            <w:pPr>
              <w:rPr>
                <w:sz w:val="16"/>
                <w:szCs w:val="16"/>
              </w:rPr>
            </w:pPr>
            <w:r w:rsidRPr="0091450A">
              <w:rPr>
                <w:sz w:val="16"/>
                <w:szCs w:val="16"/>
              </w:rPr>
              <w:t>710mg/100g</w:t>
            </w:r>
          </w:p>
          <w:p w14:paraId="57E16336" w14:textId="77777777" w:rsidR="006E41E5" w:rsidRPr="0091450A" w:rsidRDefault="006E41E5" w:rsidP="006E41E5">
            <w:pPr>
              <w:rPr>
                <w:sz w:val="16"/>
                <w:szCs w:val="16"/>
              </w:rPr>
            </w:pPr>
            <w:r w:rsidRPr="0091450A">
              <w:rPr>
                <w:sz w:val="16"/>
                <w:szCs w:val="16"/>
              </w:rPr>
              <w:t>550mg/100g</w:t>
            </w:r>
          </w:p>
          <w:p w14:paraId="7CB589B0" w14:textId="7CA7F1F8" w:rsidR="006E41E5" w:rsidRDefault="006E41E5" w:rsidP="006E41E5">
            <w:pPr>
              <w:spacing w:afterLines="40" w:after="96"/>
              <w:rPr>
                <w:sz w:val="23"/>
              </w:rPr>
            </w:pPr>
            <w:r w:rsidRPr="0091450A">
              <w:rPr>
                <w:sz w:val="16"/>
                <w:szCs w:val="16"/>
              </w:rPr>
              <w:lastRenderedPageBreak/>
              <w:t>1270mg/100g OR 10-15% ↓ in products significantly above 1270mg/100g</w:t>
            </w:r>
          </w:p>
        </w:tc>
        <w:tc>
          <w:tcPr>
            <w:tcW w:w="1701" w:type="dxa"/>
          </w:tcPr>
          <w:p w14:paraId="51FAB1C0" w14:textId="77777777" w:rsidR="006E41E5" w:rsidRPr="0091450A" w:rsidRDefault="006E41E5" w:rsidP="006E41E5">
            <w:pPr>
              <w:rPr>
                <w:sz w:val="16"/>
                <w:szCs w:val="16"/>
              </w:rPr>
            </w:pPr>
          </w:p>
          <w:p w14:paraId="5B701AF3" w14:textId="1981F9EE" w:rsidR="006E41E5" w:rsidRDefault="006E41E5" w:rsidP="006E41E5">
            <w:pPr>
              <w:spacing w:afterLines="40" w:after="96"/>
              <w:rPr>
                <w:sz w:val="23"/>
              </w:rPr>
            </w:pPr>
            <w:r w:rsidRPr="0091450A">
              <w:rPr>
                <w:sz w:val="16"/>
                <w:szCs w:val="16"/>
              </w:rPr>
              <w:t>Targets set 2014</w:t>
            </w:r>
          </w:p>
        </w:tc>
        <w:tc>
          <w:tcPr>
            <w:tcW w:w="4201" w:type="dxa"/>
          </w:tcPr>
          <w:p w14:paraId="76C6B969" w14:textId="2A5DD782" w:rsidR="006E41E5" w:rsidRDefault="006E41E5" w:rsidP="006E41E5">
            <w:pPr>
              <w:spacing w:afterLines="40" w:after="96"/>
              <w:rPr>
                <w:sz w:val="23"/>
              </w:rPr>
            </w:pPr>
            <w:r w:rsidRPr="0091450A">
              <w:rPr>
                <w:sz w:val="16"/>
                <w:szCs w:val="16"/>
              </w:rPr>
              <w:t>In progress</w:t>
            </w:r>
          </w:p>
        </w:tc>
      </w:tr>
      <w:tr w:rsidR="006E41E5" w14:paraId="6B0C3BCD" w14:textId="77777777" w:rsidTr="0033074A">
        <w:tc>
          <w:tcPr>
            <w:tcW w:w="1555" w:type="dxa"/>
          </w:tcPr>
          <w:p w14:paraId="6D216AF8" w14:textId="77777777" w:rsidR="006E41E5" w:rsidRPr="0091450A" w:rsidRDefault="006E41E5" w:rsidP="006E41E5">
            <w:pPr>
              <w:rPr>
                <w:b/>
                <w:sz w:val="16"/>
                <w:szCs w:val="16"/>
              </w:rPr>
            </w:pPr>
            <w:r w:rsidRPr="0091450A">
              <w:rPr>
                <w:b/>
                <w:sz w:val="16"/>
                <w:szCs w:val="16"/>
              </w:rPr>
              <w:t>Savoury snacks</w:t>
            </w:r>
          </w:p>
          <w:p w14:paraId="361196A5" w14:textId="77777777" w:rsidR="006E41E5" w:rsidRPr="0091450A" w:rsidRDefault="006E41E5" w:rsidP="006E41E5">
            <w:pPr>
              <w:rPr>
                <w:sz w:val="16"/>
                <w:szCs w:val="16"/>
              </w:rPr>
            </w:pPr>
            <w:r w:rsidRPr="0091450A">
              <w:rPr>
                <w:sz w:val="16"/>
                <w:szCs w:val="16"/>
              </w:rPr>
              <w:t>Potato chips</w:t>
            </w:r>
          </w:p>
          <w:p w14:paraId="5BCCF6CE" w14:textId="77777777" w:rsidR="006E41E5" w:rsidRPr="0091450A" w:rsidRDefault="006E41E5" w:rsidP="006E41E5">
            <w:pPr>
              <w:rPr>
                <w:sz w:val="16"/>
                <w:szCs w:val="16"/>
              </w:rPr>
            </w:pPr>
          </w:p>
          <w:p w14:paraId="612525E2" w14:textId="77777777" w:rsidR="006E41E5" w:rsidRPr="0091450A" w:rsidRDefault="006E41E5" w:rsidP="006E41E5">
            <w:pPr>
              <w:rPr>
                <w:sz w:val="16"/>
                <w:szCs w:val="16"/>
              </w:rPr>
            </w:pPr>
            <w:r w:rsidRPr="0091450A">
              <w:rPr>
                <w:sz w:val="16"/>
                <w:szCs w:val="16"/>
              </w:rPr>
              <w:t>Salt and vinegar snacks</w:t>
            </w:r>
          </w:p>
          <w:p w14:paraId="692B4244" w14:textId="77777777" w:rsidR="006E41E5" w:rsidRPr="0091450A" w:rsidRDefault="006E41E5" w:rsidP="006E41E5">
            <w:pPr>
              <w:rPr>
                <w:sz w:val="16"/>
                <w:szCs w:val="16"/>
              </w:rPr>
            </w:pPr>
          </w:p>
          <w:p w14:paraId="3B9A0B83" w14:textId="77777777" w:rsidR="006E41E5" w:rsidRPr="0091450A" w:rsidRDefault="006E41E5" w:rsidP="006E41E5">
            <w:pPr>
              <w:rPr>
                <w:sz w:val="16"/>
                <w:szCs w:val="16"/>
              </w:rPr>
            </w:pPr>
            <w:r w:rsidRPr="0091450A">
              <w:rPr>
                <w:sz w:val="16"/>
                <w:szCs w:val="16"/>
              </w:rPr>
              <w:t>Extruded snacks</w:t>
            </w:r>
          </w:p>
          <w:p w14:paraId="1FB86E25" w14:textId="77777777" w:rsidR="006E41E5" w:rsidRPr="0091450A" w:rsidRDefault="006E41E5" w:rsidP="006E41E5">
            <w:pPr>
              <w:rPr>
                <w:sz w:val="16"/>
                <w:szCs w:val="16"/>
              </w:rPr>
            </w:pPr>
          </w:p>
          <w:p w14:paraId="016634D9" w14:textId="77777777" w:rsidR="006E41E5" w:rsidRPr="0091450A" w:rsidRDefault="006E41E5" w:rsidP="006E41E5">
            <w:pPr>
              <w:rPr>
                <w:sz w:val="16"/>
                <w:szCs w:val="16"/>
              </w:rPr>
            </w:pPr>
            <w:r w:rsidRPr="0091450A">
              <w:rPr>
                <w:sz w:val="16"/>
                <w:szCs w:val="16"/>
              </w:rPr>
              <w:t>Corn (cereal based) snacks</w:t>
            </w:r>
          </w:p>
          <w:p w14:paraId="739EC694" w14:textId="77777777" w:rsidR="006E41E5" w:rsidRDefault="006E41E5" w:rsidP="006E41E5">
            <w:pPr>
              <w:spacing w:afterLines="40" w:after="96"/>
              <w:rPr>
                <w:sz w:val="23"/>
              </w:rPr>
            </w:pPr>
          </w:p>
        </w:tc>
        <w:tc>
          <w:tcPr>
            <w:tcW w:w="1559" w:type="dxa"/>
          </w:tcPr>
          <w:p w14:paraId="49060D2C" w14:textId="77777777" w:rsidR="006E41E5" w:rsidRPr="0091450A" w:rsidRDefault="006E41E5" w:rsidP="006E41E5">
            <w:pPr>
              <w:rPr>
                <w:b/>
                <w:sz w:val="16"/>
                <w:szCs w:val="16"/>
              </w:rPr>
            </w:pPr>
          </w:p>
          <w:p w14:paraId="08342E80" w14:textId="77777777" w:rsidR="006E41E5" w:rsidRPr="0091450A" w:rsidRDefault="006E41E5" w:rsidP="006E41E5">
            <w:pPr>
              <w:rPr>
                <w:b/>
                <w:sz w:val="16"/>
                <w:szCs w:val="16"/>
              </w:rPr>
            </w:pPr>
            <w:r w:rsidRPr="0091450A">
              <w:rPr>
                <w:b/>
                <w:sz w:val="16"/>
                <w:szCs w:val="16"/>
              </w:rPr>
              <w:t xml:space="preserve">Sodium </w:t>
            </w:r>
          </w:p>
          <w:p w14:paraId="54E89773" w14:textId="77777777" w:rsidR="006E41E5" w:rsidRPr="0091450A" w:rsidRDefault="006E41E5" w:rsidP="006E41E5">
            <w:pPr>
              <w:rPr>
                <w:sz w:val="16"/>
                <w:szCs w:val="16"/>
              </w:rPr>
            </w:pPr>
            <w:r w:rsidRPr="0091450A">
              <w:rPr>
                <w:sz w:val="16"/>
                <w:szCs w:val="16"/>
              </w:rPr>
              <w:t>550mg/100g (average)</w:t>
            </w:r>
          </w:p>
          <w:p w14:paraId="7A070465" w14:textId="77777777" w:rsidR="006E41E5" w:rsidRPr="0091450A" w:rsidRDefault="006E41E5" w:rsidP="006E41E5">
            <w:pPr>
              <w:rPr>
                <w:sz w:val="16"/>
                <w:szCs w:val="16"/>
              </w:rPr>
            </w:pPr>
            <w:r w:rsidRPr="0091450A">
              <w:rPr>
                <w:sz w:val="16"/>
                <w:szCs w:val="16"/>
              </w:rPr>
              <w:t>800mg/100g (maximum)</w:t>
            </w:r>
          </w:p>
          <w:p w14:paraId="7A408CED" w14:textId="77777777" w:rsidR="006E41E5" w:rsidRPr="0091450A" w:rsidRDefault="006E41E5" w:rsidP="006E41E5">
            <w:pPr>
              <w:rPr>
                <w:sz w:val="16"/>
                <w:szCs w:val="16"/>
              </w:rPr>
            </w:pPr>
            <w:r w:rsidRPr="0091450A">
              <w:rPr>
                <w:sz w:val="16"/>
                <w:szCs w:val="16"/>
              </w:rPr>
              <w:t>850mg/100g (average)</w:t>
            </w:r>
          </w:p>
          <w:p w14:paraId="196B5237" w14:textId="77777777" w:rsidR="006E41E5" w:rsidRPr="0091450A" w:rsidRDefault="006E41E5" w:rsidP="006E41E5">
            <w:pPr>
              <w:rPr>
                <w:sz w:val="16"/>
                <w:szCs w:val="16"/>
              </w:rPr>
            </w:pPr>
            <w:r w:rsidRPr="0091450A">
              <w:rPr>
                <w:sz w:val="16"/>
                <w:szCs w:val="16"/>
              </w:rPr>
              <w:t>1100mg/100g (maximum)</w:t>
            </w:r>
          </w:p>
          <w:p w14:paraId="453DD408" w14:textId="77777777" w:rsidR="006E41E5" w:rsidRPr="0091450A" w:rsidRDefault="006E41E5" w:rsidP="006E41E5">
            <w:pPr>
              <w:rPr>
                <w:sz w:val="16"/>
                <w:szCs w:val="16"/>
              </w:rPr>
            </w:pPr>
            <w:r w:rsidRPr="0091450A">
              <w:rPr>
                <w:sz w:val="16"/>
                <w:szCs w:val="16"/>
              </w:rPr>
              <w:t>950mg/100g (average)</w:t>
            </w:r>
          </w:p>
          <w:p w14:paraId="6FFC1EC1" w14:textId="77777777" w:rsidR="006E41E5" w:rsidRPr="0091450A" w:rsidRDefault="006E41E5" w:rsidP="006E41E5">
            <w:pPr>
              <w:rPr>
                <w:sz w:val="16"/>
                <w:szCs w:val="16"/>
              </w:rPr>
            </w:pPr>
            <w:r w:rsidRPr="0091450A">
              <w:rPr>
                <w:sz w:val="16"/>
                <w:szCs w:val="16"/>
              </w:rPr>
              <w:t>1250mg/100g (maximum)</w:t>
            </w:r>
          </w:p>
          <w:p w14:paraId="3634C8E0" w14:textId="77777777" w:rsidR="006E41E5" w:rsidRPr="0091450A" w:rsidRDefault="006E41E5" w:rsidP="006E41E5">
            <w:pPr>
              <w:rPr>
                <w:sz w:val="16"/>
                <w:szCs w:val="16"/>
              </w:rPr>
            </w:pPr>
            <w:r w:rsidRPr="0091450A">
              <w:rPr>
                <w:sz w:val="16"/>
                <w:szCs w:val="16"/>
              </w:rPr>
              <w:t>550mg/100g (average)</w:t>
            </w:r>
          </w:p>
          <w:p w14:paraId="2D350830" w14:textId="220B0F78" w:rsidR="006E41E5" w:rsidRDefault="006E41E5" w:rsidP="006E41E5">
            <w:pPr>
              <w:spacing w:afterLines="40" w:after="96"/>
              <w:rPr>
                <w:sz w:val="23"/>
              </w:rPr>
            </w:pPr>
            <w:r w:rsidRPr="0091450A">
              <w:rPr>
                <w:sz w:val="16"/>
                <w:szCs w:val="16"/>
              </w:rPr>
              <w:t xml:space="preserve">700mg/100g (maximum) </w:t>
            </w:r>
          </w:p>
        </w:tc>
        <w:tc>
          <w:tcPr>
            <w:tcW w:w="1701" w:type="dxa"/>
          </w:tcPr>
          <w:p w14:paraId="1D5D3D1F" w14:textId="77777777" w:rsidR="006E41E5" w:rsidRPr="0091450A" w:rsidRDefault="006E41E5" w:rsidP="006E41E5">
            <w:pPr>
              <w:rPr>
                <w:sz w:val="16"/>
                <w:szCs w:val="16"/>
              </w:rPr>
            </w:pPr>
          </w:p>
          <w:p w14:paraId="1CFE8F87" w14:textId="77777777" w:rsidR="006E41E5" w:rsidRPr="0091450A" w:rsidRDefault="006E41E5" w:rsidP="006E41E5">
            <w:pPr>
              <w:rPr>
                <w:sz w:val="16"/>
                <w:szCs w:val="16"/>
              </w:rPr>
            </w:pPr>
            <w:r w:rsidRPr="0091450A">
              <w:rPr>
                <w:sz w:val="16"/>
                <w:szCs w:val="16"/>
              </w:rPr>
              <w:t>Targets set 2014;</w:t>
            </w:r>
          </w:p>
          <w:p w14:paraId="6687ECFB" w14:textId="6CD4E989" w:rsidR="006E41E5" w:rsidRDefault="006E41E5" w:rsidP="006E41E5">
            <w:pPr>
              <w:spacing w:afterLines="40" w:after="96"/>
              <w:rPr>
                <w:sz w:val="23"/>
              </w:rPr>
            </w:pPr>
            <w:r w:rsidRPr="0091450A">
              <w:rPr>
                <w:sz w:val="16"/>
                <w:szCs w:val="16"/>
              </w:rPr>
              <w:t>target review in process</w:t>
            </w:r>
          </w:p>
        </w:tc>
        <w:tc>
          <w:tcPr>
            <w:tcW w:w="4201" w:type="dxa"/>
          </w:tcPr>
          <w:p w14:paraId="3F100F27" w14:textId="77777777" w:rsidR="006E41E5" w:rsidRPr="0091450A" w:rsidRDefault="006E41E5" w:rsidP="006E41E5">
            <w:pPr>
              <w:rPr>
                <w:sz w:val="16"/>
                <w:szCs w:val="16"/>
              </w:rPr>
            </w:pPr>
            <w:r w:rsidRPr="0091450A">
              <w:rPr>
                <w:sz w:val="16"/>
                <w:szCs w:val="16"/>
              </w:rPr>
              <w:t>2014: Average and maximum targets set.</w:t>
            </w:r>
          </w:p>
          <w:p w14:paraId="662211AC" w14:textId="77777777" w:rsidR="006E41E5" w:rsidRPr="0091450A" w:rsidRDefault="006E41E5" w:rsidP="006E41E5">
            <w:pPr>
              <w:rPr>
                <w:sz w:val="16"/>
                <w:szCs w:val="16"/>
              </w:rPr>
            </w:pPr>
          </w:p>
          <w:p w14:paraId="440CF0C4" w14:textId="77777777" w:rsidR="006E41E5" w:rsidRPr="0091450A" w:rsidRDefault="006E41E5" w:rsidP="006E41E5">
            <w:pPr>
              <w:rPr>
                <w:sz w:val="16"/>
                <w:szCs w:val="16"/>
              </w:rPr>
            </w:pPr>
            <w:r w:rsidRPr="0091450A">
              <w:rPr>
                <w:sz w:val="16"/>
                <w:szCs w:val="16"/>
              </w:rPr>
              <w:t xml:space="preserve">2018 review: Three categories had over 90% of their SKUs below the maximum sodium targets; the exception being extruded snacks </w:t>
            </w:r>
            <w:r>
              <w:rPr>
                <w:sz w:val="16"/>
                <w:szCs w:val="16"/>
              </w:rPr>
              <w:t>(</w:t>
            </w:r>
            <w:r w:rsidRPr="0091450A">
              <w:rPr>
                <w:sz w:val="16"/>
                <w:szCs w:val="16"/>
              </w:rPr>
              <w:t>81%). Based on the top selling SKUs (80% sales volume), the average sodium for each of the 4 categories met the average target. There has been between 10% and 32% reduction in the median sodium content for each of the four categories of snacks</w:t>
            </w:r>
            <w:r>
              <w:rPr>
                <w:sz w:val="16"/>
                <w:szCs w:val="16"/>
              </w:rPr>
              <w:t xml:space="preserve"> </w:t>
            </w:r>
            <w:r w:rsidRPr="0091450A">
              <w:rPr>
                <w:sz w:val="16"/>
                <w:szCs w:val="16"/>
              </w:rPr>
              <w:t>(April 2014 - April 2018). This considers product reformulation, product deletion and new product development. Based on sodium reduction in matched</w:t>
            </w:r>
            <w:r>
              <w:rPr>
                <w:sz w:val="16"/>
                <w:szCs w:val="16"/>
              </w:rPr>
              <w:t xml:space="preserve"> </w:t>
            </w:r>
            <w:r w:rsidRPr="0091450A">
              <w:rPr>
                <w:sz w:val="16"/>
                <w:szCs w:val="16"/>
              </w:rPr>
              <w:t xml:space="preserve">pairs of products, almost 11 tonnes of salt have been removed from </w:t>
            </w:r>
            <w:r>
              <w:rPr>
                <w:sz w:val="16"/>
                <w:szCs w:val="16"/>
              </w:rPr>
              <w:t>r</w:t>
            </w:r>
            <w:r w:rsidRPr="0091450A">
              <w:rPr>
                <w:sz w:val="16"/>
                <w:szCs w:val="16"/>
              </w:rPr>
              <w:t>eformulated snacks since 2014.</w:t>
            </w:r>
          </w:p>
          <w:p w14:paraId="3F7D5DA7" w14:textId="77777777" w:rsidR="006E41E5" w:rsidRPr="0091450A" w:rsidRDefault="006E41E5" w:rsidP="006E41E5">
            <w:pPr>
              <w:rPr>
                <w:sz w:val="16"/>
                <w:szCs w:val="16"/>
              </w:rPr>
            </w:pPr>
          </w:p>
          <w:p w14:paraId="477EB053" w14:textId="77777777" w:rsidR="006E41E5" w:rsidRPr="0091450A" w:rsidRDefault="006E41E5" w:rsidP="006E41E5">
            <w:pPr>
              <w:rPr>
                <w:sz w:val="16"/>
                <w:szCs w:val="16"/>
              </w:rPr>
            </w:pPr>
            <w:r w:rsidRPr="0091450A">
              <w:rPr>
                <w:sz w:val="16"/>
                <w:szCs w:val="16"/>
              </w:rPr>
              <w:t>2019: The reset sodium targets represent 26-38% reductions from the previous targets set in 2014.</w:t>
            </w:r>
          </w:p>
          <w:p w14:paraId="079B4755" w14:textId="77777777" w:rsidR="006E41E5" w:rsidRDefault="006E41E5" w:rsidP="006E41E5">
            <w:pPr>
              <w:spacing w:afterLines="40" w:after="96"/>
              <w:rPr>
                <w:sz w:val="23"/>
              </w:rPr>
            </w:pPr>
          </w:p>
        </w:tc>
      </w:tr>
      <w:tr w:rsidR="006E41E5" w14:paraId="61A52309" w14:textId="77777777" w:rsidTr="0033074A">
        <w:tc>
          <w:tcPr>
            <w:tcW w:w="1555" w:type="dxa"/>
          </w:tcPr>
          <w:p w14:paraId="623F4621" w14:textId="77777777" w:rsidR="006E41E5" w:rsidRPr="0091450A" w:rsidRDefault="006E41E5" w:rsidP="006E41E5">
            <w:pPr>
              <w:rPr>
                <w:b/>
                <w:sz w:val="16"/>
                <w:szCs w:val="16"/>
              </w:rPr>
            </w:pPr>
            <w:r w:rsidRPr="0091450A">
              <w:rPr>
                <w:b/>
                <w:sz w:val="16"/>
                <w:szCs w:val="16"/>
              </w:rPr>
              <w:t>Cooking Sauces</w:t>
            </w:r>
          </w:p>
          <w:p w14:paraId="307241FF" w14:textId="77777777" w:rsidR="006E41E5" w:rsidRPr="0091450A" w:rsidRDefault="006E41E5" w:rsidP="006E41E5">
            <w:pPr>
              <w:rPr>
                <w:sz w:val="16"/>
                <w:szCs w:val="16"/>
              </w:rPr>
            </w:pPr>
            <w:r w:rsidRPr="0091450A">
              <w:rPr>
                <w:sz w:val="16"/>
                <w:szCs w:val="16"/>
              </w:rPr>
              <w:t>Pasta, Indian-style and other sauces which are a major characterising component of a meal</w:t>
            </w:r>
          </w:p>
          <w:p w14:paraId="2A5A9D98" w14:textId="77777777" w:rsidR="006E41E5" w:rsidRPr="0091450A" w:rsidRDefault="006E41E5" w:rsidP="006E41E5">
            <w:pPr>
              <w:pStyle w:val="TableParagraph"/>
              <w:ind w:left="0" w:right="509"/>
              <w:rPr>
                <w:rFonts w:asciiTheme="minorHAnsi" w:hAnsiTheme="minorHAnsi"/>
                <w:sz w:val="16"/>
                <w:lang w:val="en-NZ"/>
              </w:rPr>
            </w:pPr>
          </w:p>
          <w:p w14:paraId="18854DB1" w14:textId="715C8E68" w:rsidR="006E41E5" w:rsidRDefault="006E41E5" w:rsidP="006E41E5">
            <w:pPr>
              <w:spacing w:afterLines="40" w:after="96"/>
              <w:rPr>
                <w:sz w:val="23"/>
              </w:rPr>
            </w:pPr>
            <w:r w:rsidRPr="0091450A">
              <w:rPr>
                <w:sz w:val="16"/>
              </w:rPr>
              <w:t>Asian sauces</w:t>
            </w:r>
          </w:p>
        </w:tc>
        <w:tc>
          <w:tcPr>
            <w:tcW w:w="1559" w:type="dxa"/>
          </w:tcPr>
          <w:p w14:paraId="06D022D9" w14:textId="77777777" w:rsidR="006E41E5" w:rsidRPr="0091450A" w:rsidRDefault="006E41E5" w:rsidP="006E41E5">
            <w:pPr>
              <w:rPr>
                <w:b/>
                <w:sz w:val="16"/>
                <w:szCs w:val="16"/>
              </w:rPr>
            </w:pPr>
            <w:r w:rsidRPr="0091450A">
              <w:rPr>
                <w:b/>
                <w:sz w:val="16"/>
                <w:szCs w:val="16"/>
              </w:rPr>
              <w:t xml:space="preserve">Sodium </w:t>
            </w:r>
          </w:p>
          <w:p w14:paraId="79D58411" w14:textId="77777777" w:rsidR="006E41E5" w:rsidRPr="0091450A" w:rsidRDefault="006E41E5" w:rsidP="006E41E5">
            <w:pPr>
              <w:rPr>
                <w:sz w:val="16"/>
                <w:szCs w:val="16"/>
              </w:rPr>
            </w:pPr>
            <w:r w:rsidRPr="0091450A">
              <w:rPr>
                <w:sz w:val="16"/>
                <w:szCs w:val="16"/>
              </w:rPr>
              <w:t>380mg/100g OR 15% reduction for products significantly above 380mg/100g100g</w:t>
            </w:r>
          </w:p>
          <w:p w14:paraId="0F388AF2" w14:textId="77777777" w:rsidR="006E41E5" w:rsidRPr="0091450A" w:rsidRDefault="006E41E5" w:rsidP="006E41E5">
            <w:pPr>
              <w:rPr>
                <w:sz w:val="16"/>
                <w:szCs w:val="16"/>
              </w:rPr>
            </w:pPr>
          </w:p>
          <w:p w14:paraId="073728AE" w14:textId="77777777" w:rsidR="006E41E5" w:rsidRPr="0091450A" w:rsidRDefault="006E41E5" w:rsidP="006E41E5">
            <w:pPr>
              <w:rPr>
                <w:b/>
                <w:sz w:val="16"/>
              </w:rPr>
            </w:pPr>
            <w:r w:rsidRPr="0091450A">
              <w:rPr>
                <w:b/>
                <w:sz w:val="16"/>
              </w:rPr>
              <w:t>Total Sugar</w:t>
            </w:r>
          </w:p>
          <w:p w14:paraId="6A20489E" w14:textId="77777777" w:rsidR="006E41E5" w:rsidRPr="0091450A" w:rsidRDefault="006E41E5" w:rsidP="006E41E5">
            <w:pPr>
              <w:rPr>
                <w:sz w:val="16"/>
                <w:szCs w:val="16"/>
              </w:rPr>
            </w:pPr>
            <w:r w:rsidRPr="0091450A">
              <w:rPr>
                <w:sz w:val="16"/>
                <w:szCs w:val="16"/>
              </w:rPr>
              <w:t>5g/100g OR 15% reduction for products significantly above 5g/100g</w:t>
            </w:r>
          </w:p>
          <w:p w14:paraId="738EB215" w14:textId="77777777" w:rsidR="006E41E5" w:rsidRPr="0091450A" w:rsidRDefault="006E41E5" w:rsidP="006E41E5">
            <w:pPr>
              <w:rPr>
                <w:sz w:val="16"/>
                <w:szCs w:val="16"/>
              </w:rPr>
            </w:pPr>
          </w:p>
          <w:p w14:paraId="4452C3EB" w14:textId="77777777" w:rsidR="006E41E5" w:rsidRPr="0091450A" w:rsidRDefault="006E41E5" w:rsidP="006E41E5">
            <w:pPr>
              <w:rPr>
                <w:b/>
                <w:sz w:val="16"/>
                <w:szCs w:val="16"/>
              </w:rPr>
            </w:pPr>
            <w:r w:rsidRPr="0091450A">
              <w:rPr>
                <w:b/>
                <w:sz w:val="16"/>
                <w:szCs w:val="16"/>
              </w:rPr>
              <w:t xml:space="preserve">Sodium </w:t>
            </w:r>
          </w:p>
          <w:p w14:paraId="3632E49D" w14:textId="77777777" w:rsidR="006E41E5" w:rsidRPr="0091450A" w:rsidRDefault="006E41E5" w:rsidP="006E41E5">
            <w:pPr>
              <w:rPr>
                <w:sz w:val="16"/>
                <w:szCs w:val="16"/>
              </w:rPr>
            </w:pPr>
            <w:r w:rsidRPr="0091450A">
              <w:rPr>
                <w:sz w:val="16"/>
                <w:szCs w:val="16"/>
              </w:rPr>
              <w:t>680mg/100g OR 15% reduction for products significantly above 680mg/100g</w:t>
            </w:r>
          </w:p>
          <w:p w14:paraId="5979377F" w14:textId="77777777" w:rsidR="006E41E5" w:rsidRPr="0091450A" w:rsidRDefault="006E41E5" w:rsidP="006E41E5">
            <w:pPr>
              <w:rPr>
                <w:sz w:val="16"/>
                <w:szCs w:val="16"/>
              </w:rPr>
            </w:pPr>
          </w:p>
          <w:p w14:paraId="1A52E286" w14:textId="77777777" w:rsidR="006E41E5" w:rsidRPr="0091450A" w:rsidRDefault="006E41E5" w:rsidP="006E41E5">
            <w:pPr>
              <w:rPr>
                <w:b/>
                <w:bCs/>
                <w:sz w:val="16"/>
                <w:szCs w:val="16"/>
              </w:rPr>
            </w:pPr>
            <w:r w:rsidRPr="0091450A">
              <w:rPr>
                <w:b/>
                <w:bCs/>
                <w:sz w:val="16"/>
                <w:szCs w:val="16"/>
              </w:rPr>
              <w:t>Total Sugar</w:t>
            </w:r>
          </w:p>
          <w:p w14:paraId="78C8EAEB" w14:textId="77777777" w:rsidR="006E41E5" w:rsidRPr="0091450A" w:rsidRDefault="006E41E5" w:rsidP="006E41E5">
            <w:pPr>
              <w:rPr>
                <w:sz w:val="16"/>
                <w:szCs w:val="16"/>
              </w:rPr>
            </w:pPr>
            <w:r w:rsidRPr="0091450A">
              <w:rPr>
                <w:sz w:val="16"/>
                <w:szCs w:val="16"/>
              </w:rPr>
              <w:t>20g/100g OR 15% reduction for products significantly above 20g/100g</w:t>
            </w:r>
          </w:p>
          <w:p w14:paraId="4D02450F" w14:textId="77777777" w:rsidR="006E41E5" w:rsidRDefault="006E41E5" w:rsidP="006E41E5">
            <w:pPr>
              <w:spacing w:afterLines="40" w:after="96"/>
              <w:rPr>
                <w:sz w:val="23"/>
              </w:rPr>
            </w:pPr>
          </w:p>
        </w:tc>
        <w:tc>
          <w:tcPr>
            <w:tcW w:w="1701" w:type="dxa"/>
          </w:tcPr>
          <w:p w14:paraId="4EE93B12" w14:textId="77777777" w:rsidR="006E41E5" w:rsidRPr="0091450A" w:rsidRDefault="006E41E5" w:rsidP="006E41E5">
            <w:pPr>
              <w:rPr>
                <w:sz w:val="16"/>
                <w:szCs w:val="16"/>
              </w:rPr>
            </w:pPr>
          </w:p>
          <w:p w14:paraId="648C0B90" w14:textId="77777777" w:rsidR="006E41E5" w:rsidRPr="0091450A" w:rsidRDefault="006E41E5" w:rsidP="006E41E5">
            <w:pPr>
              <w:rPr>
                <w:sz w:val="16"/>
                <w:szCs w:val="16"/>
              </w:rPr>
            </w:pPr>
            <w:r w:rsidRPr="0091450A">
              <w:rPr>
                <w:sz w:val="16"/>
                <w:szCs w:val="16"/>
              </w:rPr>
              <w:t>Targets reset 2018;</w:t>
            </w:r>
          </w:p>
          <w:p w14:paraId="6B202E68" w14:textId="6BA46DF9" w:rsidR="006E41E5" w:rsidRDefault="006E41E5" w:rsidP="006E41E5">
            <w:pPr>
              <w:spacing w:afterLines="40" w:after="96"/>
              <w:rPr>
                <w:sz w:val="23"/>
              </w:rPr>
            </w:pPr>
            <w:r w:rsidRPr="0091450A">
              <w:rPr>
                <w:sz w:val="16"/>
              </w:rPr>
              <w:t xml:space="preserve">target review June </w:t>
            </w:r>
            <w:r w:rsidRPr="0091450A">
              <w:rPr>
                <w:sz w:val="16"/>
                <w:szCs w:val="16"/>
              </w:rPr>
              <w:t>2023</w:t>
            </w:r>
          </w:p>
        </w:tc>
        <w:tc>
          <w:tcPr>
            <w:tcW w:w="4201" w:type="dxa"/>
          </w:tcPr>
          <w:p w14:paraId="1E1BE16B" w14:textId="77777777" w:rsidR="006E41E5" w:rsidRPr="0091450A" w:rsidRDefault="006E41E5" w:rsidP="006E41E5">
            <w:pPr>
              <w:rPr>
                <w:sz w:val="16"/>
                <w:szCs w:val="16"/>
              </w:rPr>
            </w:pPr>
            <w:r w:rsidRPr="0091450A">
              <w:rPr>
                <w:sz w:val="16"/>
                <w:szCs w:val="16"/>
              </w:rPr>
              <w:t>2014: Targets set</w:t>
            </w:r>
          </w:p>
          <w:p w14:paraId="2EA3985E" w14:textId="77777777" w:rsidR="006E41E5" w:rsidRPr="0091450A" w:rsidRDefault="006E41E5" w:rsidP="006E41E5">
            <w:pPr>
              <w:rPr>
                <w:sz w:val="16"/>
                <w:szCs w:val="16"/>
              </w:rPr>
            </w:pPr>
          </w:p>
          <w:p w14:paraId="4CA14371" w14:textId="55192776" w:rsidR="006E41E5" w:rsidRDefault="006E41E5" w:rsidP="006E41E5">
            <w:pPr>
              <w:spacing w:afterLines="40" w:after="96"/>
              <w:rPr>
                <w:sz w:val="23"/>
              </w:rPr>
            </w:pPr>
            <w:r w:rsidRPr="0091450A">
              <w:rPr>
                <w:sz w:val="16"/>
                <w:szCs w:val="16"/>
              </w:rPr>
              <w:t>2017 review: Pasta/Indian sauces:77% (by sales volume) met 420mg target; 11%-13% reduction in mean sodium</w:t>
            </w:r>
            <w:r>
              <w:rPr>
                <w:sz w:val="16"/>
                <w:szCs w:val="16"/>
              </w:rPr>
              <w:t xml:space="preserve"> </w:t>
            </w:r>
            <w:r w:rsidRPr="0091450A">
              <w:rPr>
                <w:sz w:val="16"/>
                <w:szCs w:val="16"/>
              </w:rPr>
              <w:t>across categories. But of the companies that make up 70%. Asian sauces: 50% (by sales volume) met the 680mg target. Total 6.3 tonnes salt removed per annum</w:t>
            </w:r>
            <w:r>
              <w:rPr>
                <w:sz w:val="16"/>
                <w:szCs w:val="16"/>
              </w:rPr>
              <w:t xml:space="preserve"> </w:t>
            </w:r>
            <w:r w:rsidRPr="0091450A">
              <w:rPr>
                <w:sz w:val="16"/>
                <w:szCs w:val="16"/>
              </w:rPr>
              <w:t>from matched pairs (also includes</w:t>
            </w:r>
            <w:r w:rsidRPr="0091450A">
              <w:t xml:space="preserve"> </w:t>
            </w:r>
            <w:r w:rsidRPr="0091450A">
              <w:rPr>
                <w:sz w:val="16"/>
                <w:szCs w:val="16"/>
              </w:rPr>
              <w:t>reformulation of Asian sauces) 2014-2017.</w:t>
            </w:r>
          </w:p>
        </w:tc>
      </w:tr>
      <w:tr w:rsidR="006E41E5" w14:paraId="44D03CDD" w14:textId="77777777" w:rsidTr="0033074A">
        <w:tc>
          <w:tcPr>
            <w:tcW w:w="1555" w:type="dxa"/>
          </w:tcPr>
          <w:p w14:paraId="410BC77D" w14:textId="77777777" w:rsidR="006E41E5" w:rsidRPr="0091450A" w:rsidRDefault="006E41E5" w:rsidP="006E41E5">
            <w:pPr>
              <w:rPr>
                <w:b/>
                <w:sz w:val="16"/>
                <w:szCs w:val="16"/>
              </w:rPr>
            </w:pPr>
            <w:r w:rsidRPr="0091450A">
              <w:rPr>
                <w:b/>
                <w:sz w:val="16"/>
                <w:szCs w:val="16"/>
              </w:rPr>
              <w:t>Powdered Meal Bases</w:t>
            </w:r>
          </w:p>
          <w:p w14:paraId="7BF0D648" w14:textId="77777777" w:rsidR="006E41E5" w:rsidRPr="0091450A" w:rsidRDefault="006E41E5" w:rsidP="006E41E5">
            <w:pPr>
              <w:rPr>
                <w:b/>
                <w:sz w:val="16"/>
                <w:szCs w:val="16"/>
              </w:rPr>
            </w:pPr>
          </w:p>
          <w:p w14:paraId="7864E526" w14:textId="77777777" w:rsidR="006E41E5" w:rsidRDefault="006E41E5" w:rsidP="006E41E5">
            <w:pPr>
              <w:spacing w:afterLines="40" w:after="96"/>
              <w:rPr>
                <w:sz w:val="23"/>
              </w:rPr>
            </w:pPr>
          </w:p>
        </w:tc>
        <w:tc>
          <w:tcPr>
            <w:tcW w:w="1559" w:type="dxa"/>
          </w:tcPr>
          <w:p w14:paraId="61597A1F" w14:textId="77777777" w:rsidR="006E41E5" w:rsidRPr="0091450A" w:rsidRDefault="006E41E5" w:rsidP="006E41E5">
            <w:pPr>
              <w:rPr>
                <w:b/>
                <w:sz w:val="16"/>
                <w:szCs w:val="16"/>
              </w:rPr>
            </w:pPr>
            <w:r w:rsidRPr="0091450A">
              <w:rPr>
                <w:b/>
                <w:sz w:val="16"/>
                <w:szCs w:val="16"/>
              </w:rPr>
              <w:t>Sodium</w:t>
            </w:r>
          </w:p>
          <w:p w14:paraId="51B7EBFF" w14:textId="40AEDBBE" w:rsidR="006E41E5" w:rsidRDefault="006E41E5" w:rsidP="006E41E5">
            <w:pPr>
              <w:spacing w:afterLines="40" w:after="96"/>
              <w:rPr>
                <w:sz w:val="23"/>
              </w:rPr>
            </w:pPr>
            <w:r w:rsidRPr="0091450A">
              <w:rPr>
                <w:sz w:val="16"/>
              </w:rPr>
              <w:t>5000mg/100g OR 15% reduction for products significantly above 5000mg/100g</w:t>
            </w:r>
          </w:p>
        </w:tc>
        <w:tc>
          <w:tcPr>
            <w:tcW w:w="1701" w:type="dxa"/>
          </w:tcPr>
          <w:p w14:paraId="0F30D1C2" w14:textId="77777777" w:rsidR="006E41E5" w:rsidRPr="0091450A" w:rsidRDefault="006E41E5" w:rsidP="006E41E5">
            <w:pPr>
              <w:rPr>
                <w:sz w:val="16"/>
                <w:szCs w:val="16"/>
              </w:rPr>
            </w:pPr>
          </w:p>
          <w:p w14:paraId="17E585F5" w14:textId="5EEBA8C3" w:rsidR="006E41E5" w:rsidRDefault="006E41E5" w:rsidP="006E41E5">
            <w:pPr>
              <w:spacing w:afterLines="40" w:after="96"/>
              <w:rPr>
                <w:sz w:val="23"/>
              </w:rPr>
            </w:pPr>
            <w:r w:rsidRPr="0091450A">
              <w:rPr>
                <w:sz w:val="16"/>
                <w:szCs w:val="16"/>
              </w:rPr>
              <w:t>Targets set December 2017; Target review 2023</w:t>
            </w:r>
          </w:p>
        </w:tc>
        <w:tc>
          <w:tcPr>
            <w:tcW w:w="4201" w:type="dxa"/>
          </w:tcPr>
          <w:p w14:paraId="5B50C631" w14:textId="11B61DE7" w:rsidR="006E41E5" w:rsidRDefault="006E41E5" w:rsidP="006E41E5">
            <w:pPr>
              <w:spacing w:afterLines="40" w:after="96"/>
              <w:rPr>
                <w:sz w:val="23"/>
              </w:rPr>
            </w:pPr>
            <w:r w:rsidRPr="0091450A">
              <w:rPr>
                <w:sz w:val="16"/>
                <w:szCs w:val="16"/>
              </w:rPr>
              <w:t>In progress</w:t>
            </w:r>
          </w:p>
        </w:tc>
      </w:tr>
      <w:tr w:rsidR="006E41E5" w14:paraId="166CA92B" w14:textId="77777777" w:rsidTr="0033074A">
        <w:tc>
          <w:tcPr>
            <w:tcW w:w="1555" w:type="dxa"/>
          </w:tcPr>
          <w:p w14:paraId="12A5F153" w14:textId="77777777" w:rsidR="006E41E5" w:rsidRPr="0091450A" w:rsidRDefault="006E41E5" w:rsidP="006E41E5">
            <w:pPr>
              <w:rPr>
                <w:b/>
                <w:sz w:val="16"/>
                <w:szCs w:val="16"/>
              </w:rPr>
            </w:pPr>
            <w:r w:rsidRPr="0091450A">
              <w:rPr>
                <w:b/>
                <w:sz w:val="16"/>
                <w:szCs w:val="16"/>
              </w:rPr>
              <w:t>Edible Oil Spreads</w:t>
            </w:r>
          </w:p>
          <w:p w14:paraId="5A879D58" w14:textId="0327BECB" w:rsidR="006E41E5" w:rsidRDefault="006E41E5" w:rsidP="006E41E5">
            <w:pPr>
              <w:spacing w:afterLines="40" w:after="96"/>
              <w:rPr>
                <w:sz w:val="23"/>
              </w:rPr>
            </w:pPr>
            <w:r w:rsidRPr="0091450A">
              <w:rPr>
                <w:sz w:val="16"/>
                <w:szCs w:val="16"/>
              </w:rPr>
              <w:t>Margarine/oil-based spreads</w:t>
            </w:r>
          </w:p>
        </w:tc>
        <w:tc>
          <w:tcPr>
            <w:tcW w:w="1559" w:type="dxa"/>
          </w:tcPr>
          <w:p w14:paraId="26CF29B8" w14:textId="77777777" w:rsidR="006E41E5" w:rsidRPr="0091450A" w:rsidRDefault="006E41E5" w:rsidP="006E41E5">
            <w:pPr>
              <w:rPr>
                <w:b/>
                <w:sz w:val="16"/>
                <w:szCs w:val="16"/>
              </w:rPr>
            </w:pPr>
            <w:r w:rsidRPr="0091450A">
              <w:rPr>
                <w:b/>
                <w:sz w:val="16"/>
                <w:szCs w:val="16"/>
              </w:rPr>
              <w:t xml:space="preserve">Sodium </w:t>
            </w:r>
          </w:p>
          <w:p w14:paraId="1FAC1B80" w14:textId="7480459E" w:rsidR="006E41E5" w:rsidRDefault="006E41E5" w:rsidP="006E41E5">
            <w:pPr>
              <w:spacing w:afterLines="40" w:after="96"/>
              <w:rPr>
                <w:sz w:val="23"/>
              </w:rPr>
            </w:pPr>
            <w:r w:rsidRPr="0091450A">
              <w:rPr>
                <w:sz w:val="16"/>
                <w:szCs w:val="16"/>
              </w:rPr>
              <w:t>400mg/100g</w:t>
            </w:r>
          </w:p>
        </w:tc>
        <w:tc>
          <w:tcPr>
            <w:tcW w:w="1701" w:type="dxa"/>
          </w:tcPr>
          <w:p w14:paraId="77FBC411" w14:textId="77777777" w:rsidR="006E41E5" w:rsidRPr="0091450A" w:rsidRDefault="006E41E5" w:rsidP="006E41E5">
            <w:pPr>
              <w:rPr>
                <w:sz w:val="16"/>
                <w:szCs w:val="16"/>
              </w:rPr>
            </w:pPr>
          </w:p>
          <w:p w14:paraId="109DC22E" w14:textId="77777777" w:rsidR="006E41E5" w:rsidRPr="0091450A" w:rsidRDefault="006E41E5" w:rsidP="006E41E5">
            <w:pPr>
              <w:rPr>
                <w:sz w:val="16"/>
                <w:szCs w:val="16"/>
              </w:rPr>
            </w:pPr>
            <w:r w:rsidRPr="0091450A">
              <w:rPr>
                <w:sz w:val="16"/>
                <w:szCs w:val="16"/>
              </w:rPr>
              <w:t>Target set 2014;</w:t>
            </w:r>
          </w:p>
          <w:p w14:paraId="28A7D1DF" w14:textId="0F2F17E2" w:rsidR="006E41E5" w:rsidRDefault="006E41E5" w:rsidP="006E41E5">
            <w:pPr>
              <w:spacing w:afterLines="40" w:after="96"/>
              <w:rPr>
                <w:sz w:val="23"/>
              </w:rPr>
            </w:pPr>
            <w:r w:rsidRPr="0091450A">
              <w:rPr>
                <w:sz w:val="16"/>
                <w:szCs w:val="16"/>
              </w:rPr>
              <w:t>Review to be confirmed</w:t>
            </w:r>
          </w:p>
        </w:tc>
        <w:tc>
          <w:tcPr>
            <w:tcW w:w="4201" w:type="dxa"/>
          </w:tcPr>
          <w:p w14:paraId="492B1FB8" w14:textId="77777777" w:rsidR="006E41E5" w:rsidRDefault="006E41E5" w:rsidP="006E41E5">
            <w:pPr>
              <w:spacing w:afterLines="40" w:after="96"/>
              <w:rPr>
                <w:sz w:val="23"/>
              </w:rPr>
            </w:pPr>
          </w:p>
        </w:tc>
      </w:tr>
      <w:tr w:rsidR="006E41E5" w14:paraId="409287C4" w14:textId="77777777" w:rsidTr="0033074A">
        <w:tc>
          <w:tcPr>
            <w:tcW w:w="1555" w:type="dxa"/>
          </w:tcPr>
          <w:p w14:paraId="1CB40348" w14:textId="77777777" w:rsidR="006E41E5" w:rsidRPr="0091450A" w:rsidRDefault="006E41E5" w:rsidP="006E41E5">
            <w:pPr>
              <w:rPr>
                <w:b/>
                <w:sz w:val="16"/>
                <w:szCs w:val="16"/>
              </w:rPr>
            </w:pPr>
            <w:r w:rsidRPr="0091450A">
              <w:rPr>
                <w:b/>
                <w:sz w:val="16"/>
                <w:szCs w:val="16"/>
              </w:rPr>
              <w:t>Savoury Crackers</w:t>
            </w:r>
          </w:p>
          <w:p w14:paraId="40EEB441" w14:textId="77777777" w:rsidR="006E41E5" w:rsidRPr="0091450A" w:rsidRDefault="006E41E5" w:rsidP="006E41E5">
            <w:pPr>
              <w:rPr>
                <w:sz w:val="16"/>
                <w:szCs w:val="16"/>
              </w:rPr>
            </w:pPr>
            <w:r w:rsidRPr="0091450A">
              <w:rPr>
                <w:sz w:val="16"/>
                <w:szCs w:val="16"/>
              </w:rPr>
              <w:t>Plain crackers</w:t>
            </w:r>
          </w:p>
          <w:p w14:paraId="2085E5F3" w14:textId="77777777" w:rsidR="006E41E5" w:rsidRPr="0091450A" w:rsidRDefault="006E41E5" w:rsidP="006E41E5">
            <w:pPr>
              <w:rPr>
                <w:sz w:val="16"/>
                <w:szCs w:val="16"/>
              </w:rPr>
            </w:pPr>
            <w:r w:rsidRPr="0091450A">
              <w:rPr>
                <w:sz w:val="16"/>
                <w:szCs w:val="16"/>
              </w:rPr>
              <w:t>Flavoured crackers</w:t>
            </w:r>
          </w:p>
          <w:p w14:paraId="2E306128" w14:textId="4BD367EE" w:rsidR="006E41E5" w:rsidRDefault="006E41E5" w:rsidP="006E41E5">
            <w:pPr>
              <w:spacing w:afterLines="40" w:after="96"/>
              <w:rPr>
                <w:sz w:val="23"/>
              </w:rPr>
            </w:pPr>
            <w:r w:rsidRPr="0091450A">
              <w:rPr>
                <w:sz w:val="16"/>
                <w:szCs w:val="16"/>
              </w:rPr>
              <w:t>Rice crackers and corn crackers</w:t>
            </w:r>
          </w:p>
        </w:tc>
        <w:tc>
          <w:tcPr>
            <w:tcW w:w="1559" w:type="dxa"/>
          </w:tcPr>
          <w:p w14:paraId="0846E856" w14:textId="77777777" w:rsidR="006E41E5" w:rsidRPr="008254B9" w:rsidRDefault="006E41E5" w:rsidP="006E41E5">
            <w:pPr>
              <w:rPr>
                <w:b/>
                <w:sz w:val="16"/>
                <w:szCs w:val="16"/>
                <w:lang w:val="de-DE"/>
              </w:rPr>
            </w:pPr>
            <w:r w:rsidRPr="008254B9">
              <w:rPr>
                <w:b/>
                <w:sz w:val="16"/>
                <w:szCs w:val="16"/>
                <w:lang w:val="de-DE"/>
              </w:rPr>
              <w:t xml:space="preserve">Sodium </w:t>
            </w:r>
          </w:p>
          <w:p w14:paraId="234BDAAD" w14:textId="77777777" w:rsidR="006E41E5" w:rsidRPr="008254B9" w:rsidRDefault="006E41E5" w:rsidP="006E41E5">
            <w:pPr>
              <w:rPr>
                <w:sz w:val="16"/>
                <w:szCs w:val="16"/>
                <w:lang w:val="de-DE"/>
              </w:rPr>
            </w:pPr>
            <w:r w:rsidRPr="008254B9">
              <w:rPr>
                <w:sz w:val="16"/>
                <w:szCs w:val="16"/>
                <w:lang w:val="de-DE"/>
              </w:rPr>
              <w:t>610mg/100g</w:t>
            </w:r>
          </w:p>
          <w:p w14:paraId="3010D180" w14:textId="77777777" w:rsidR="006E41E5" w:rsidRPr="008254B9" w:rsidRDefault="006E41E5" w:rsidP="006E41E5">
            <w:pPr>
              <w:rPr>
                <w:sz w:val="16"/>
                <w:szCs w:val="16"/>
                <w:lang w:val="de-DE"/>
              </w:rPr>
            </w:pPr>
            <w:r w:rsidRPr="008254B9">
              <w:rPr>
                <w:sz w:val="16"/>
                <w:szCs w:val="16"/>
                <w:lang w:val="de-DE"/>
              </w:rPr>
              <w:t>800mg/100g</w:t>
            </w:r>
          </w:p>
          <w:p w14:paraId="1041ED40" w14:textId="77777777" w:rsidR="006E41E5" w:rsidRPr="008254B9" w:rsidRDefault="006E41E5" w:rsidP="006E41E5">
            <w:pPr>
              <w:rPr>
                <w:sz w:val="16"/>
                <w:szCs w:val="16"/>
                <w:lang w:val="de-DE"/>
              </w:rPr>
            </w:pPr>
            <w:r w:rsidRPr="008254B9">
              <w:rPr>
                <w:sz w:val="16"/>
                <w:szCs w:val="16"/>
                <w:lang w:val="de-DE"/>
              </w:rPr>
              <w:t>610mg/100g</w:t>
            </w:r>
          </w:p>
          <w:p w14:paraId="4C376A3E" w14:textId="77777777" w:rsidR="006E41E5" w:rsidRPr="0091450A" w:rsidRDefault="006E41E5" w:rsidP="006E41E5">
            <w:pPr>
              <w:rPr>
                <w:sz w:val="16"/>
                <w:szCs w:val="16"/>
              </w:rPr>
            </w:pPr>
            <w:r w:rsidRPr="0091450A">
              <w:rPr>
                <w:sz w:val="16"/>
                <w:szCs w:val="16"/>
              </w:rPr>
              <w:t>OR</w:t>
            </w:r>
          </w:p>
          <w:p w14:paraId="110C12E7" w14:textId="04F3BCFF" w:rsidR="006E41E5" w:rsidRDefault="006E41E5" w:rsidP="006E41E5">
            <w:pPr>
              <w:spacing w:afterLines="40" w:after="96"/>
              <w:rPr>
                <w:sz w:val="23"/>
              </w:rPr>
            </w:pPr>
            <w:r w:rsidRPr="0091450A">
              <w:rPr>
                <w:sz w:val="16"/>
                <w:szCs w:val="16"/>
              </w:rPr>
              <w:lastRenderedPageBreak/>
              <w:t>2020% reduction for those significantly above targets</w:t>
            </w:r>
          </w:p>
        </w:tc>
        <w:tc>
          <w:tcPr>
            <w:tcW w:w="1701" w:type="dxa"/>
          </w:tcPr>
          <w:p w14:paraId="15A62867" w14:textId="77777777" w:rsidR="006E41E5" w:rsidRPr="0091450A" w:rsidRDefault="006E41E5" w:rsidP="006E41E5">
            <w:pPr>
              <w:rPr>
                <w:sz w:val="16"/>
                <w:szCs w:val="16"/>
              </w:rPr>
            </w:pPr>
          </w:p>
          <w:p w14:paraId="2268BFE0" w14:textId="77777777" w:rsidR="006E41E5" w:rsidRPr="0091450A" w:rsidRDefault="006E41E5" w:rsidP="006E41E5">
            <w:pPr>
              <w:rPr>
                <w:sz w:val="16"/>
                <w:szCs w:val="16"/>
              </w:rPr>
            </w:pPr>
            <w:r w:rsidRPr="0091450A">
              <w:rPr>
                <w:sz w:val="16"/>
                <w:szCs w:val="16"/>
              </w:rPr>
              <w:t xml:space="preserve">Targets reset 2017; </w:t>
            </w:r>
          </w:p>
          <w:p w14:paraId="2795C0A7" w14:textId="77777777" w:rsidR="006E41E5" w:rsidRPr="0091450A" w:rsidRDefault="006E41E5" w:rsidP="006E41E5">
            <w:pPr>
              <w:rPr>
                <w:sz w:val="16"/>
                <w:szCs w:val="16"/>
              </w:rPr>
            </w:pPr>
            <w:r w:rsidRPr="0091450A">
              <w:rPr>
                <w:sz w:val="16"/>
                <w:szCs w:val="16"/>
              </w:rPr>
              <w:t>target review June 2022</w:t>
            </w:r>
          </w:p>
          <w:p w14:paraId="173DD374" w14:textId="77777777" w:rsidR="006E41E5" w:rsidRDefault="006E41E5" w:rsidP="006E41E5">
            <w:pPr>
              <w:spacing w:afterLines="40" w:after="96"/>
              <w:rPr>
                <w:sz w:val="23"/>
              </w:rPr>
            </w:pPr>
          </w:p>
        </w:tc>
        <w:tc>
          <w:tcPr>
            <w:tcW w:w="4201" w:type="dxa"/>
          </w:tcPr>
          <w:p w14:paraId="370C9D10" w14:textId="77777777" w:rsidR="006E41E5" w:rsidRPr="0091450A" w:rsidRDefault="006E41E5" w:rsidP="006E41E5">
            <w:pPr>
              <w:rPr>
                <w:sz w:val="16"/>
                <w:szCs w:val="16"/>
              </w:rPr>
            </w:pPr>
            <w:r w:rsidRPr="0091450A">
              <w:rPr>
                <w:sz w:val="16"/>
                <w:szCs w:val="16"/>
              </w:rPr>
              <w:t>2014: Targets set</w:t>
            </w:r>
          </w:p>
          <w:p w14:paraId="79F232D8" w14:textId="77777777" w:rsidR="006E41E5" w:rsidRPr="0091450A" w:rsidRDefault="006E41E5" w:rsidP="006E41E5">
            <w:pPr>
              <w:rPr>
                <w:sz w:val="16"/>
                <w:szCs w:val="16"/>
              </w:rPr>
            </w:pPr>
          </w:p>
          <w:p w14:paraId="39E5D113" w14:textId="5B9585F9" w:rsidR="006E41E5" w:rsidRDefault="006E41E5" w:rsidP="006E41E5">
            <w:pPr>
              <w:spacing w:afterLines="40" w:after="96"/>
              <w:rPr>
                <w:sz w:val="23"/>
              </w:rPr>
            </w:pPr>
            <w:r w:rsidRPr="0091450A">
              <w:rPr>
                <w:sz w:val="16"/>
                <w:szCs w:val="16"/>
              </w:rPr>
              <w:t>2016 review: 10.5% reduction in category median sodium. 7.2 tonnes salt removed from reformulation of matched pairs. 77% (by sales volume) of the top-selling 40 products) met the 2014 targets.</w:t>
            </w:r>
          </w:p>
        </w:tc>
      </w:tr>
      <w:tr w:rsidR="006E41E5" w14:paraId="6B798C51" w14:textId="77777777" w:rsidTr="0033074A">
        <w:tc>
          <w:tcPr>
            <w:tcW w:w="1555" w:type="dxa"/>
          </w:tcPr>
          <w:p w14:paraId="124184E4" w14:textId="77777777" w:rsidR="006E41E5" w:rsidRPr="0091450A" w:rsidRDefault="006E41E5" w:rsidP="006E41E5">
            <w:pPr>
              <w:rPr>
                <w:b/>
                <w:sz w:val="16"/>
                <w:szCs w:val="16"/>
              </w:rPr>
            </w:pPr>
            <w:r w:rsidRPr="0091450A">
              <w:rPr>
                <w:b/>
                <w:sz w:val="16"/>
                <w:szCs w:val="16"/>
              </w:rPr>
              <w:t xml:space="preserve">Table Sauce </w:t>
            </w:r>
          </w:p>
          <w:p w14:paraId="7693D3B9" w14:textId="77777777" w:rsidR="006E41E5" w:rsidRPr="0091450A" w:rsidRDefault="006E41E5" w:rsidP="006E41E5">
            <w:pPr>
              <w:rPr>
                <w:b/>
                <w:bCs/>
                <w:sz w:val="16"/>
                <w:szCs w:val="16"/>
              </w:rPr>
            </w:pPr>
          </w:p>
          <w:p w14:paraId="23B9BDD8" w14:textId="202E698E" w:rsidR="006E41E5" w:rsidRDefault="006E41E5" w:rsidP="006E41E5">
            <w:pPr>
              <w:spacing w:afterLines="40" w:after="96"/>
              <w:rPr>
                <w:sz w:val="23"/>
              </w:rPr>
            </w:pPr>
            <w:r w:rsidRPr="0091450A">
              <w:rPr>
                <w:sz w:val="16"/>
              </w:rPr>
              <w:t>Tomato Sauce</w:t>
            </w:r>
          </w:p>
        </w:tc>
        <w:tc>
          <w:tcPr>
            <w:tcW w:w="1559" w:type="dxa"/>
          </w:tcPr>
          <w:p w14:paraId="2F941E1D" w14:textId="77777777" w:rsidR="006E41E5" w:rsidRPr="0091450A" w:rsidRDefault="006E41E5" w:rsidP="006E41E5">
            <w:pPr>
              <w:rPr>
                <w:sz w:val="16"/>
                <w:szCs w:val="16"/>
              </w:rPr>
            </w:pPr>
            <w:r w:rsidRPr="0091450A">
              <w:rPr>
                <w:b/>
                <w:sz w:val="16"/>
                <w:szCs w:val="16"/>
              </w:rPr>
              <w:t xml:space="preserve">Sodium </w:t>
            </w:r>
          </w:p>
          <w:p w14:paraId="60541AD8" w14:textId="77777777" w:rsidR="006E41E5" w:rsidRPr="0091450A" w:rsidRDefault="006E41E5" w:rsidP="006E41E5">
            <w:pPr>
              <w:rPr>
                <w:sz w:val="16"/>
                <w:szCs w:val="16"/>
              </w:rPr>
            </w:pPr>
            <w:r w:rsidRPr="0091450A">
              <w:rPr>
                <w:sz w:val="16"/>
                <w:szCs w:val="16"/>
              </w:rPr>
              <w:t>680mg/100g OR 15% reduction for those significantly above target</w:t>
            </w:r>
          </w:p>
          <w:p w14:paraId="1596C848" w14:textId="77777777" w:rsidR="006E41E5" w:rsidRPr="0091450A" w:rsidRDefault="006E41E5" w:rsidP="006E41E5">
            <w:pPr>
              <w:rPr>
                <w:sz w:val="16"/>
                <w:szCs w:val="16"/>
              </w:rPr>
            </w:pPr>
          </w:p>
          <w:p w14:paraId="548E36A4" w14:textId="77777777" w:rsidR="006E41E5" w:rsidRPr="0091450A" w:rsidRDefault="006E41E5" w:rsidP="006E41E5">
            <w:pPr>
              <w:rPr>
                <w:sz w:val="16"/>
                <w:szCs w:val="16"/>
              </w:rPr>
            </w:pPr>
            <w:r w:rsidRPr="0091450A">
              <w:rPr>
                <w:b/>
                <w:sz w:val="16"/>
                <w:szCs w:val="16"/>
              </w:rPr>
              <w:t>Total Sugar</w:t>
            </w:r>
            <w:r w:rsidRPr="0091450A">
              <w:rPr>
                <w:sz w:val="16"/>
                <w:szCs w:val="16"/>
              </w:rPr>
              <w:t xml:space="preserve"> </w:t>
            </w:r>
          </w:p>
          <w:p w14:paraId="27B4D060" w14:textId="6ED30C2A" w:rsidR="006E41E5" w:rsidRDefault="006E41E5" w:rsidP="006E41E5">
            <w:pPr>
              <w:spacing w:afterLines="40" w:after="96"/>
              <w:rPr>
                <w:sz w:val="23"/>
              </w:rPr>
            </w:pPr>
            <w:r w:rsidRPr="0091450A">
              <w:rPr>
                <w:sz w:val="16"/>
                <w:szCs w:val="16"/>
              </w:rPr>
              <w:t>23g/100g OR 15% reduction for those significantly above target</w:t>
            </w:r>
          </w:p>
        </w:tc>
        <w:tc>
          <w:tcPr>
            <w:tcW w:w="1701" w:type="dxa"/>
          </w:tcPr>
          <w:p w14:paraId="31869840" w14:textId="77777777" w:rsidR="006E41E5" w:rsidRPr="0091450A" w:rsidRDefault="006E41E5" w:rsidP="006E41E5">
            <w:pPr>
              <w:rPr>
                <w:sz w:val="16"/>
                <w:szCs w:val="16"/>
              </w:rPr>
            </w:pPr>
          </w:p>
          <w:p w14:paraId="5EAAC299" w14:textId="138BA5CC" w:rsidR="006E41E5" w:rsidRDefault="006E41E5" w:rsidP="006E41E5">
            <w:pPr>
              <w:spacing w:afterLines="40" w:after="96"/>
              <w:rPr>
                <w:sz w:val="23"/>
              </w:rPr>
            </w:pPr>
            <w:r w:rsidRPr="0091450A">
              <w:rPr>
                <w:sz w:val="16"/>
                <w:szCs w:val="16"/>
              </w:rPr>
              <w:t>Targets set May 2016; target review May 2021</w:t>
            </w:r>
          </w:p>
        </w:tc>
        <w:tc>
          <w:tcPr>
            <w:tcW w:w="4201" w:type="dxa"/>
          </w:tcPr>
          <w:p w14:paraId="57F84B9C" w14:textId="6F642EB7" w:rsidR="006E41E5" w:rsidRDefault="006E41E5" w:rsidP="006E41E5">
            <w:pPr>
              <w:spacing w:afterLines="40" w:after="96"/>
              <w:rPr>
                <w:sz w:val="23"/>
              </w:rPr>
            </w:pPr>
            <w:r w:rsidRPr="0091450A">
              <w:rPr>
                <w:sz w:val="16"/>
                <w:szCs w:val="16"/>
              </w:rPr>
              <w:t>In progress</w:t>
            </w:r>
          </w:p>
        </w:tc>
      </w:tr>
      <w:tr w:rsidR="006E41E5" w14:paraId="0316C51A" w14:textId="77777777" w:rsidTr="0033074A">
        <w:tc>
          <w:tcPr>
            <w:tcW w:w="1555" w:type="dxa"/>
          </w:tcPr>
          <w:p w14:paraId="12B35A41" w14:textId="716117BE" w:rsidR="006E41E5" w:rsidRDefault="006E41E5" w:rsidP="006E41E5">
            <w:pPr>
              <w:spacing w:afterLines="40" w:after="96"/>
              <w:rPr>
                <w:sz w:val="23"/>
              </w:rPr>
            </w:pPr>
            <w:r w:rsidRPr="0091450A">
              <w:rPr>
                <w:b/>
                <w:sz w:val="16"/>
                <w:szCs w:val="16"/>
              </w:rPr>
              <w:t xml:space="preserve">Canned Baked Beans </w:t>
            </w:r>
          </w:p>
        </w:tc>
        <w:tc>
          <w:tcPr>
            <w:tcW w:w="1559" w:type="dxa"/>
          </w:tcPr>
          <w:p w14:paraId="34D8B834" w14:textId="77777777" w:rsidR="006E41E5" w:rsidRPr="0091450A" w:rsidRDefault="006E41E5" w:rsidP="006E41E5">
            <w:pPr>
              <w:rPr>
                <w:b/>
                <w:sz w:val="16"/>
                <w:szCs w:val="16"/>
              </w:rPr>
            </w:pPr>
            <w:r w:rsidRPr="0091450A">
              <w:rPr>
                <w:b/>
                <w:sz w:val="16"/>
                <w:szCs w:val="16"/>
              </w:rPr>
              <w:t xml:space="preserve">Sodium </w:t>
            </w:r>
          </w:p>
          <w:p w14:paraId="791F772F" w14:textId="77777777" w:rsidR="006E41E5" w:rsidRPr="0091450A" w:rsidRDefault="006E41E5" w:rsidP="006E41E5">
            <w:pPr>
              <w:rPr>
                <w:sz w:val="16"/>
                <w:szCs w:val="16"/>
              </w:rPr>
            </w:pPr>
            <w:r w:rsidRPr="0091450A">
              <w:rPr>
                <w:sz w:val="16"/>
                <w:szCs w:val="16"/>
              </w:rPr>
              <w:t xml:space="preserve">350mg sodium/100g </w:t>
            </w:r>
          </w:p>
          <w:p w14:paraId="472C2D2D" w14:textId="77777777" w:rsidR="006E41E5" w:rsidRPr="0091450A" w:rsidRDefault="006E41E5" w:rsidP="006E41E5">
            <w:pPr>
              <w:rPr>
                <w:sz w:val="16"/>
                <w:szCs w:val="16"/>
              </w:rPr>
            </w:pPr>
          </w:p>
          <w:p w14:paraId="04CDEECB" w14:textId="77777777" w:rsidR="006E41E5" w:rsidRPr="0091450A" w:rsidRDefault="006E41E5" w:rsidP="006E41E5">
            <w:pPr>
              <w:rPr>
                <w:b/>
                <w:sz w:val="16"/>
                <w:szCs w:val="16"/>
              </w:rPr>
            </w:pPr>
            <w:r w:rsidRPr="0091450A">
              <w:rPr>
                <w:b/>
                <w:sz w:val="16"/>
                <w:szCs w:val="16"/>
              </w:rPr>
              <w:t xml:space="preserve">Total Sugar </w:t>
            </w:r>
          </w:p>
          <w:p w14:paraId="059A29C3" w14:textId="6B4E943F" w:rsidR="006E41E5" w:rsidRDefault="006E41E5" w:rsidP="006E41E5">
            <w:pPr>
              <w:spacing w:afterLines="40" w:after="96"/>
              <w:rPr>
                <w:sz w:val="23"/>
              </w:rPr>
            </w:pPr>
            <w:r w:rsidRPr="0091450A">
              <w:rPr>
                <w:sz w:val="16"/>
                <w:szCs w:val="16"/>
              </w:rPr>
              <w:t>5g sugar/100g</w:t>
            </w:r>
          </w:p>
        </w:tc>
        <w:tc>
          <w:tcPr>
            <w:tcW w:w="1701" w:type="dxa"/>
          </w:tcPr>
          <w:p w14:paraId="409A1F0F" w14:textId="77777777" w:rsidR="006E41E5" w:rsidRPr="0091450A" w:rsidRDefault="006E41E5" w:rsidP="006E41E5">
            <w:pPr>
              <w:rPr>
                <w:sz w:val="16"/>
                <w:szCs w:val="16"/>
              </w:rPr>
            </w:pPr>
          </w:p>
          <w:p w14:paraId="0640CF85" w14:textId="73A66B1F" w:rsidR="006E41E5" w:rsidRDefault="006E41E5" w:rsidP="006E41E5">
            <w:pPr>
              <w:spacing w:afterLines="40" w:after="96"/>
              <w:rPr>
                <w:sz w:val="23"/>
              </w:rPr>
            </w:pPr>
            <w:r w:rsidRPr="0091450A">
              <w:rPr>
                <w:sz w:val="16"/>
                <w:szCs w:val="16"/>
              </w:rPr>
              <w:t>Targets set May 2016; target review May 2021</w:t>
            </w:r>
          </w:p>
        </w:tc>
        <w:tc>
          <w:tcPr>
            <w:tcW w:w="4201" w:type="dxa"/>
          </w:tcPr>
          <w:p w14:paraId="7F65E533" w14:textId="52687AF3" w:rsidR="006E41E5" w:rsidRDefault="006E41E5" w:rsidP="006E41E5">
            <w:pPr>
              <w:spacing w:afterLines="40" w:after="96"/>
              <w:rPr>
                <w:sz w:val="23"/>
              </w:rPr>
            </w:pPr>
            <w:r w:rsidRPr="0091450A">
              <w:rPr>
                <w:sz w:val="16"/>
                <w:szCs w:val="16"/>
              </w:rPr>
              <w:t>In progress</w:t>
            </w:r>
          </w:p>
        </w:tc>
      </w:tr>
      <w:tr w:rsidR="006E41E5" w14:paraId="3AF2F5B3" w14:textId="77777777" w:rsidTr="0033074A">
        <w:tc>
          <w:tcPr>
            <w:tcW w:w="1555" w:type="dxa"/>
          </w:tcPr>
          <w:p w14:paraId="1B941565" w14:textId="0D418B55" w:rsidR="006E41E5" w:rsidRDefault="006E41E5" w:rsidP="006E41E5">
            <w:pPr>
              <w:spacing w:afterLines="40" w:after="96"/>
              <w:rPr>
                <w:sz w:val="23"/>
              </w:rPr>
            </w:pPr>
            <w:r w:rsidRPr="0091450A">
              <w:rPr>
                <w:b/>
                <w:sz w:val="16"/>
                <w:szCs w:val="16"/>
              </w:rPr>
              <w:t xml:space="preserve">Canned Spaghetti </w:t>
            </w:r>
          </w:p>
        </w:tc>
        <w:tc>
          <w:tcPr>
            <w:tcW w:w="1559" w:type="dxa"/>
          </w:tcPr>
          <w:p w14:paraId="268AE132" w14:textId="77777777" w:rsidR="006E41E5" w:rsidRPr="0091450A" w:rsidRDefault="006E41E5" w:rsidP="006E41E5">
            <w:pPr>
              <w:rPr>
                <w:b/>
                <w:sz w:val="16"/>
                <w:szCs w:val="16"/>
              </w:rPr>
            </w:pPr>
            <w:r w:rsidRPr="0091450A">
              <w:rPr>
                <w:b/>
                <w:sz w:val="16"/>
                <w:szCs w:val="16"/>
              </w:rPr>
              <w:t xml:space="preserve">Sodium </w:t>
            </w:r>
          </w:p>
          <w:p w14:paraId="38EE002C" w14:textId="77777777" w:rsidR="006E41E5" w:rsidRPr="0091450A" w:rsidRDefault="006E41E5" w:rsidP="006E41E5">
            <w:pPr>
              <w:rPr>
                <w:sz w:val="16"/>
                <w:szCs w:val="16"/>
              </w:rPr>
            </w:pPr>
            <w:r w:rsidRPr="0091450A">
              <w:rPr>
                <w:sz w:val="16"/>
                <w:szCs w:val="16"/>
              </w:rPr>
              <w:t xml:space="preserve">350mg/100g </w:t>
            </w:r>
          </w:p>
          <w:p w14:paraId="1D897CFD" w14:textId="77777777" w:rsidR="006E41E5" w:rsidRPr="0091450A" w:rsidRDefault="006E41E5" w:rsidP="006E41E5">
            <w:pPr>
              <w:rPr>
                <w:sz w:val="16"/>
                <w:szCs w:val="16"/>
              </w:rPr>
            </w:pPr>
          </w:p>
          <w:p w14:paraId="3E8CCA0E" w14:textId="77777777" w:rsidR="006E41E5" w:rsidRPr="0091450A" w:rsidRDefault="006E41E5" w:rsidP="006E41E5">
            <w:pPr>
              <w:rPr>
                <w:b/>
                <w:sz w:val="16"/>
                <w:szCs w:val="16"/>
              </w:rPr>
            </w:pPr>
            <w:r w:rsidRPr="0091450A">
              <w:rPr>
                <w:b/>
                <w:sz w:val="16"/>
                <w:szCs w:val="16"/>
              </w:rPr>
              <w:t>Total Sugar</w:t>
            </w:r>
          </w:p>
          <w:p w14:paraId="1B0577D9" w14:textId="3A305440" w:rsidR="006E41E5" w:rsidRDefault="006E41E5" w:rsidP="006E41E5">
            <w:pPr>
              <w:spacing w:afterLines="40" w:after="96"/>
              <w:rPr>
                <w:sz w:val="23"/>
              </w:rPr>
            </w:pPr>
            <w:r w:rsidRPr="0091450A">
              <w:rPr>
                <w:sz w:val="16"/>
                <w:szCs w:val="16"/>
              </w:rPr>
              <w:t>4.5g/100g</w:t>
            </w:r>
          </w:p>
        </w:tc>
        <w:tc>
          <w:tcPr>
            <w:tcW w:w="1701" w:type="dxa"/>
          </w:tcPr>
          <w:p w14:paraId="6B1CFAEE" w14:textId="77777777" w:rsidR="006E41E5" w:rsidRPr="0091450A" w:rsidRDefault="006E41E5" w:rsidP="006E41E5">
            <w:pPr>
              <w:rPr>
                <w:sz w:val="16"/>
                <w:szCs w:val="16"/>
              </w:rPr>
            </w:pPr>
          </w:p>
          <w:p w14:paraId="3BD37422" w14:textId="51D37AF0" w:rsidR="006E41E5" w:rsidRDefault="006E41E5" w:rsidP="006E41E5">
            <w:pPr>
              <w:spacing w:afterLines="40" w:after="96"/>
              <w:rPr>
                <w:sz w:val="23"/>
              </w:rPr>
            </w:pPr>
            <w:r w:rsidRPr="0091450A">
              <w:rPr>
                <w:sz w:val="16"/>
                <w:szCs w:val="16"/>
              </w:rPr>
              <w:t>Targets set May 2016; target review May 2021</w:t>
            </w:r>
          </w:p>
        </w:tc>
        <w:tc>
          <w:tcPr>
            <w:tcW w:w="4201" w:type="dxa"/>
          </w:tcPr>
          <w:p w14:paraId="3A1B0DF3" w14:textId="39203A68" w:rsidR="006E41E5" w:rsidRDefault="006E41E5" w:rsidP="006E41E5">
            <w:pPr>
              <w:spacing w:afterLines="40" w:after="96"/>
              <w:rPr>
                <w:sz w:val="23"/>
              </w:rPr>
            </w:pPr>
            <w:r w:rsidRPr="0091450A">
              <w:rPr>
                <w:sz w:val="16"/>
                <w:szCs w:val="16"/>
              </w:rPr>
              <w:t>In progress</w:t>
            </w:r>
          </w:p>
        </w:tc>
      </w:tr>
      <w:tr w:rsidR="006E41E5" w14:paraId="0B0A720B" w14:textId="77777777" w:rsidTr="0033074A">
        <w:tc>
          <w:tcPr>
            <w:tcW w:w="1555" w:type="dxa"/>
          </w:tcPr>
          <w:p w14:paraId="15C8A660" w14:textId="246D6CDE" w:rsidR="006E41E5" w:rsidRDefault="006E41E5" w:rsidP="006E41E5">
            <w:pPr>
              <w:spacing w:afterLines="40" w:after="96"/>
              <w:rPr>
                <w:sz w:val="23"/>
              </w:rPr>
            </w:pPr>
            <w:r w:rsidRPr="0091450A">
              <w:rPr>
                <w:b/>
                <w:sz w:val="16"/>
                <w:szCs w:val="16"/>
              </w:rPr>
              <w:t>Cereal and Nut/Seed Bars</w:t>
            </w:r>
          </w:p>
        </w:tc>
        <w:tc>
          <w:tcPr>
            <w:tcW w:w="1559" w:type="dxa"/>
          </w:tcPr>
          <w:p w14:paraId="14F64643" w14:textId="77777777" w:rsidR="006E41E5" w:rsidRPr="0091450A" w:rsidRDefault="006E41E5" w:rsidP="006E41E5">
            <w:pPr>
              <w:rPr>
                <w:b/>
                <w:sz w:val="16"/>
                <w:szCs w:val="16"/>
              </w:rPr>
            </w:pPr>
            <w:r w:rsidRPr="0091450A">
              <w:rPr>
                <w:b/>
                <w:sz w:val="16"/>
                <w:szCs w:val="16"/>
              </w:rPr>
              <w:t>Total sugar</w:t>
            </w:r>
          </w:p>
          <w:p w14:paraId="4DA37C41" w14:textId="46F22200" w:rsidR="006E41E5" w:rsidRDefault="006E41E5" w:rsidP="006E41E5">
            <w:pPr>
              <w:spacing w:afterLines="40" w:after="96"/>
              <w:rPr>
                <w:sz w:val="23"/>
              </w:rPr>
            </w:pPr>
            <w:r w:rsidRPr="0091450A">
              <w:rPr>
                <w:sz w:val="16"/>
              </w:rPr>
              <w:t>25g /100g OR 15% reduction for products significantly above target</w:t>
            </w:r>
          </w:p>
        </w:tc>
        <w:tc>
          <w:tcPr>
            <w:tcW w:w="1701" w:type="dxa"/>
          </w:tcPr>
          <w:p w14:paraId="520F338A" w14:textId="77777777" w:rsidR="006E41E5" w:rsidRPr="0091450A" w:rsidRDefault="006E41E5" w:rsidP="006E41E5">
            <w:pPr>
              <w:rPr>
                <w:sz w:val="16"/>
                <w:szCs w:val="16"/>
              </w:rPr>
            </w:pPr>
          </w:p>
          <w:p w14:paraId="13E2991D" w14:textId="2C39114C" w:rsidR="006E41E5" w:rsidRDefault="006E41E5" w:rsidP="006E41E5">
            <w:pPr>
              <w:spacing w:afterLines="40" w:after="96"/>
              <w:rPr>
                <w:sz w:val="23"/>
              </w:rPr>
            </w:pPr>
            <w:r w:rsidRPr="0091450A">
              <w:rPr>
                <w:sz w:val="16"/>
                <w:szCs w:val="16"/>
              </w:rPr>
              <w:t>Target set May 2017; target review May 2021</w:t>
            </w:r>
          </w:p>
        </w:tc>
        <w:tc>
          <w:tcPr>
            <w:tcW w:w="4201" w:type="dxa"/>
          </w:tcPr>
          <w:p w14:paraId="7718BCA8" w14:textId="2459541F" w:rsidR="006E41E5" w:rsidRDefault="006E41E5" w:rsidP="006E41E5">
            <w:pPr>
              <w:spacing w:afterLines="40" w:after="96"/>
              <w:rPr>
                <w:sz w:val="23"/>
              </w:rPr>
            </w:pPr>
            <w:r w:rsidRPr="0091450A">
              <w:rPr>
                <w:sz w:val="16"/>
                <w:szCs w:val="16"/>
              </w:rPr>
              <w:t>In progress</w:t>
            </w:r>
          </w:p>
        </w:tc>
      </w:tr>
      <w:tr w:rsidR="006E41E5" w14:paraId="4A2618E8" w14:textId="77777777" w:rsidTr="0033074A">
        <w:tc>
          <w:tcPr>
            <w:tcW w:w="1555" w:type="dxa"/>
          </w:tcPr>
          <w:p w14:paraId="2AC5D0F6" w14:textId="11FCF5FE" w:rsidR="006E41E5" w:rsidRDefault="006E41E5" w:rsidP="006E41E5">
            <w:pPr>
              <w:spacing w:afterLines="40" w:after="96"/>
              <w:rPr>
                <w:sz w:val="23"/>
              </w:rPr>
            </w:pPr>
            <w:r w:rsidRPr="0091450A">
              <w:rPr>
                <w:b/>
                <w:sz w:val="16"/>
                <w:szCs w:val="16"/>
              </w:rPr>
              <w:t>Dairy yoghurt &amp; Dairy foods</w:t>
            </w:r>
          </w:p>
        </w:tc>
        <w:tc>
          <w:tcPr>
            <w:tcW w:w="1559" w:type="dxa"/>
          </w:tcPr>
          <w:p w14:paraId="3075C4C0" w14:textId="77777777" w:rsidR="006E41E5" w:rsidRPr="0091450A" w:rsidRDefault="006E41E5" w:rsidP="006E41E5">
            <w:pPr>
              <w:rPr>
                <w:b/>
                <w:sz w:val="16"/>
                <w:szCs w:val="16"/>
              </w:rPr>
            </w:pPr>
            <w:r w:rsidRPr="0091450A">
              <w:rPr>
                <w:b/>
                <w:sz w:val="16"/>
                <w:szCs w:val="16"/>
              </w:rPr>
              <w:t>Total Sugar</w:t>
            </w:r>
          </w:p>
          <w:p w14:paraId="01EE335B" w14:textId="3109CB6C" w:rsidR="006E41E5" w:rsidRDefault="006E41E5" w:rsidP="006E41E5">
            <w:pPr>
              <w:spacing w:afterLines="40" w:after="96"/>
              <w:rPr>
                <w:sz w:val="23"/>
              </w:rPr>
            </w:pPr>
            <w:r w:rsidRPr="0091450A">
              <w:rPr>
                <w:sz w:val="16"/>
              </w:rPr>
              <w:t>8.5g/100g OR</w:t>
            </w:r>
            <w:r w:rsidRPr="0091450A">
              <w:rPr>
                <w:b/>
                <w:sz w:val="16"/>
                <w:szCs w:val="16"/>
              </w:rPr>
              <w:t xml:space="preserve"> </w:t>
            </w:r>
            <w:r w:rsidRPr="0091450A">
              <w:rPr>
                <w:bCs/>
                <w:sz w:val="16"/>
                <w:szCs w:val="16"/>
              </w:rPr>
              <w:t>15% reduction for products significantly above 8.5g/100g</w:t>
            </w:r>
          </w:p>
        </w:tc>
        <w:tc>
          <w:tcPr>
            <w:tcW w:w="1701" w:type="dxa"/>
          </w:tcPr>
          <w:p w14:paraId="5FCDC79F" w14:textId="77777777" w:rsidR="006E41E5" w:rsidRPr="0091450A" w:rsidRDefault="006E41E5" w:rsidP="006E41E5">
            <w:pPr>
              <w:rPr>
                <w:sz w:val="16"/>
                <w:szCs w:val="16"/>
              </w:rPr>
            </w:pPr>
          </w:p>
          <w:p w14:paraId="2A34D033" w14:textId="74701359" w:rsidR="006E41E5" w:rsidRDefault="006E41E5" w:rsidP="006E41E5">
            <w:pPr>
              <w:spacing w:afterLines="40" w:after="96"/>
              <w:rPr>
                <w:sz w:val="23"/>
              </w:rPr>
            </w:pPr>
            <w:r w:rsidRPr="0091450A">
              <w:rPr>
                <w:sz w:val="16"/>
                <w:szCs w:val="16"/>
              </w:rPr>
              <w:t>Target set February 2018; target review February 2023</w:t>
            </w:r>
          </w:p>
        </w:tc>
        <w:tc>
          <w:tcPr>
            <w:tcW w:w="4201" w:type="dxa"/>
          </w:tcPr>
          <w:p w14:paraId="4723F977" w14:textId="0AA32F74" w:rsidR="006E41E5" w:rsidRDefault="006E41E5" w:rsidP="006E41E5">
            <w:pPr>
              <w:spacing w:afterLines="40" w:after="96"/>
              <w:rPr>
                <w:sz w:val="23"/>
              </w:rPr>
            </w:pPr>
            <w:r w:rsidRPr="0091450A">
              <w:rPr>
                <w:sz w:val="16"/>
                <w:szCs w:val="16"/>
              </w:rPr>
              <w:t>In progress</w:t>
            </w:r>
          </w:p>
        </w:tc>
      </w:tr>
      <w:tr w:rsidR="006E41E5" w14:paraId="77DFA09B" w14:textId="77777777" w:rsidTr="0033074A">
        <w:tc>
          <w:tcPr>
            <w:tcW w:w="1555" w:type="dxa"/>
          </w:tcPr>
          <w:p w14:paraId="32964B7B" w14:textId="31601AD5" w:rsidR="006E41E5" w:rsidRDefault="006E41E5" w:rsidP="006E41E5">
            <w:pPr>
              <w:spacing w:afterLines="40" w:after="96"/>
              <w:rPr>
                <w:sz w:val="23"/>
              </w:rPr>
            </w:pPr>
            <w:r w:rsidRPr="0091450A">
              <w:rPr>
                <w:b/>
                <w:sz w:val="16"/>
                <w:szCs w:val="16"/>
              </w:rPr>
              <w:t>Flavoured Dairy Milk</w:t>
            </w:r>
          </w:p>
        </w:tc>
        <w:tc>
          <w:tcPr>
            <w:tcW w:w="1559" w:type="dxa"/>
          </w:tcPr>
          <w:p w14:paraId="4EF21EDE" w14:textId="77777777" w:rsidR="006E41E5" w:rsidRPr="0091450A" w:rsidRDefault="006E41E5" w:rsidP="006E41E5">
            <w:pPr>
              <w:rPr>
                <w:b/>
                <w:sz w:val="16"/>
                <w:szCs w:val="16"/>
              </w:rPr>
            </w:pPr>
            <w:r w:rsidRPr="0091450A">
              <w:rPr>
                <w:b/>
                <w:sz w:val="16"/>
                <w:szCs w:val="16"/>
              </w:rPr>
              <w:t>Total Sugar</w:t>
            </w:r>
          </w:p>
          <w:p w14:paraId="4ADA874C" w14:textId="3996FB0C" w:rsidR="006E41E5" w:rsidRDefault="006E41E5" w:rsidP="006E41E5">
            <w:pPr>
              <w:spacing w:afterLines="40" w:after="96"/>
              <w:rPr>
                <w:sz w:val="23"/>
              </w:rPr>
            </w:pPr>
            <w:r w:rsidRPr="0091450A">
              <w:rPr>
                <w:bCs/>
                <w:sz w:val="16"/>
                <w:szCs w:val="16"/>
              </w:rPr>
              <w:t>7g/100g OR</w:t>
            </w:r>
            <w:r w:rsidRPr="0091450A">
              <w:rPr>
                <w:b/>
                <w:sz w:val="16"/>
                <w:szCs w:val="16"/>
              </w:rPr>
              <w:t xml:space="preserve"> </w:t>
            </w:r>
            <w:r w:rsidRPr="0091450A">
              <w:rPr>
                <w:bCs/>
                <w:sz w:val="16"/>
                <w:szCs w:val="16"/>
              </w:rPr>
              <w:t>10% reduction for products significantly above 7.0g/100g</w:t>
            </w:r>
          </w:p>
        </w:tc>
        <w:tc>
          <w:tcPr>
            <w:tcW w:w="1701" w:type="dxa"/>
          </w:tcPr>
          <w:p w14:paraId="7029D160" w14:textId="77777777" w:rsidR="006E41E5" w:rsidRPr="0091450A" w:rsidRDefault="006E41E5" w:rsidP="006E41E5">
            <w:pPr>
              <w:rPr>
                <w:sz w:val="16"/>
                <w:szCs w:val="16"/>
              </w:rPr>
            </w:pPr>
          </w:p>
          <w:p w14:paraId="3C8551BD" w14:textId="0F523DCC" w:rsidR="006E41E5" w:rsidRDefault="006E41E5" w:rsidP="006E41E5">
            <w:pPr>
              <w:spacing w:afterLines="40" w:after="96"/>
              <w:rPr>
                <w:sz w:val="23"/>
              </w:rPr>
            </w:pPr>
            <w:r w:rsidRPr="0091450A">
              <w:rPr>
                <w:sz w:val="16"/>
                <w:szCs w:val="16"/>
              </w:rPr>
              <w:t>Target set April 2018; target review April 2023</w:t>
            </w:r>
          </w:p>
        </w:tc>
        <w:tc>
          <w:tcPr>
            <w:tcW w:w="4201" w:type="dxa"/>
          </w:tcPr>
          <w:p w14:paraId="619DA569" w14:textId="61198091" w:rsidR="006E41E5" w:rsidRDefault="006E41E5" w:rsidP="006E41E5">
            <w:pPr>
              <w:spacing w:afterLines="40" w:after="96"/>
              <w:rPr>
                <w:sz w:val="23"/>
              </w:rPr>
            </w:pPr>
            <w:r w:rsidRPr="0091450A">
              <w:rPr>
                <w:sz w:val="16"/>
                <w:szCs w:val="16"/>
              </w:rPr>
              <w:t>In progress</w:t>
            </w:r>
          </w:p>
        </w:tc>
      </w:tr>
      <w:tr w:rsidR="006E41E5" w14:paraId="72581E0B" w14:textId="77777777" w:rsidTr="0033074A">
        <w:tc>
          <w:tcPr>
            <w:tcW w:w="1555" w:type="dxa"/>
          </w:tcPr>
          <w:p w14:paraId="2A662321" w14:textId="77777777" w:rsidR="006E41E5" w:rsidRPr="0091450A" w:rsidRDefault="006E41E5" w:rsidP="006E41E5">
            <w:pPr>
              <w:rPr>
                <w:b/>
                <w:bCs/>
                <w:sz w:val="16"/>
                <w:szCs w:val="18"/>
              </w:rPr>
            </w:pPr>
            <w:r w:rsidRPr="0091450A">
              <w:rPr>
                <w:b/>
                <w:bCs/>
                <w:sz w:val="16"/>
                <w:szCs w:val="18"/>
              </w:rPr>
              <w:t>Crumbed and Battered Proteins</w:t>
            </w:r>
          </w:p>
          <w:p w14:paraId="2B5E6468" w14:textId="77777777" w:rsidR="006E41E5" w:rsidRPr="0091450A" w:rsidRDefault="006E41E5" w:rsidP="006E41E5">
            <w:pPr>
              <w:rPr>
                <w:bCs/>
                <w:sz w:val="16"/>
                <w:szCs w:val="18"/>
              </w:rPr>
            </w:pPr>
            <w:r w:rsidRPr="0091450A">
              <w:rPr>
                <w:bCs/>
                <w:sz w:val="16"/>
                <w:szCs w:val="18"/>
              </w:rPr>
              <w:t>Meat and poultry</w:t>
            </w:r>
          </w:p>
          <w:p w14:paraId="5F3EC531" w14:textId="77777777" w:rsidR="006E41E5" w:rsidRPr="0091450A" w:rsidRDefault="006E41E5" w:rsidP="006E41E5">
            <w:pPr>
              <w:rPr>
                <w:bCs/>
                <w:sz w:val="16"/>
                <w:szCs w:val="18"/>
              </w:rPr>
            </w:pPr>
          </w:p>
          <w:p w14:paraId="061FD9B9" w14:textId="77777777" w:rsidR="006E41E5" w:rsidRPr="0091450A" w:rsidRDefault="006E41E5" w:rsidP="006E41E5">
            <w:pPr>
              <w:rPr>
                <w:bCs/>
                <w:sz w:val="16"/>
                <w:szCs w:val="18"/>
              </w:rPr>
            </w:pPr>
          </w:p>
          <w:p w14:paraId="0EF0376C" w14:textId="77777777" w:rsidR="006E41E5" w:rsidRPr="0091450A" w:rsidRDefault="006E41E5" w:rsidP="006E41E5">
            <w:pPr>
              <w:rPr>
                <w:bCs/>
                <w:sz w:val="16"/>
                <w:szCs w:val="18"/>
              </w:rPr>
            </w:pPr>
          </w:p>
          <w:p w14:paraId="592156FD" w14:textId="308AD9F7" w:rsidR="006E41E5" w:rsidRDefault="006E41E5" w:rsidP="006E41E5">
            <w:pPr>
              <w:spacing w:afterLines="40" w:after="96"/>
              <w:rPr>
                <w:sz w:val="23"/>
              </w:rPr>
            </w:pPr>
            <w:r w:rsidRPr="0091450A">
              <w:rPr>
                <w:bCs/>
                <w:sz w:val="16"/>
                <w:szCs w:val="18"/>
              </w:rPr>
              <w:t>Seafood</w:t>
            </w:r>
          </w:p>
        </w:tc>
        <w:tc>
          <w:tcPr>
            <w:tcW w:w="1559" w:type="dxa"/>
          </w:tcPr>
          <w:p w14:paraId="59D8A741" w14:textId="77777777" w:rsidR="006E41E5" w:rsidRPr="0091450A" w:rsidRDefault="006E41E5" w:rsidP="006E41E5">
            <w:pPr>
              <w:rPr>
                <w:b/>
                <w:bCs/>
                <w:sz w:val="16"/>
                <w:szCs w:val="18"/>
              </w:rPr>
            </w:pPr>
            <w:r w:rsidRPr="0091450A">
              <w:rPr>
                <w:b/>
                <w:bCs/>
                <w:sz w:val="16"/>
                <w:szCs w:val="18"/>
              </w:rPr>
              <w:t xml:space="preserve">Sodium </w:t>
            </w:r>
          </w:p>
          <w:p w14:paraId="6795503D" w14:textId="77777777" w:rsidR="006E41E5" w:rsidRPr="0091450A" w:rsidRDefault="006E41E5" w:rsidP="006E41E5">
            <w:pPr>
              <w:rPr>
                <w:bCs/>
                <w:sz w:val="16"/>
                <w:szCs w:val="16"/>
              </w:rPr>
            </w:pPr>
          </w:p>
          <w:p w14:paraId="66341604" w14:textId="77777777" w:rsidR="006E41E5" w:rsidRPr="0091450A" w:rsidRDefault="006E41E5" w:rsidP="006E41E5">
            <w:pPr>
              <w:rPr>
                <w:bCs/>
                <w:sz w:val="16"/>
                <w:szCs w:val="16"/>
              </w:rPr>
            </w:pPr>
            <w:r w:rsidRPr="0091450A">
              <w:rPr>
                <w:bCs/>
                <w:sz w:val="16"/>
                <w:szCs w:val="16"/>
              </w:rPr>
              <w:t xml:space="preserve">A reduction in sodium across defined products to 450mg/100g OR 15% reduction for products significantly over 450mg/100g </w:t>
            </w:r>
          </w:p>
          <w:p w14:paraId="773D79D5" w14:textId="77777777" w:rsidR="006E41E5" w:rsidRPr="0091450A" w:rsidRDefault="006E41E5" w:rsidP="006E41E5">
            <w:pPr>
              <w:rPr>
                <w:bCs/>
                <w:sz w:val="16"/>
                <w:szCs w:val="16"/>
              </w:rPr>
            </w:pPr>
          </w:p>
          <w:p w14:paraId="0C77CD2E" w14:textId="77777777" w:rsidR="006E41E5" w:rsidRPr="0091450A" w:rsidRDefault="006E41E5" w:rsidP="006E41E5">
            <w:pPr>
              <w:rPr>
                <w:bCs/>
                <w:sz w:val="16"/>
                <w:szCs w:val="16"/>
              </w:rPr>
            </w:pPr>
            <w:r w:rsidRPr="0091450A">
              <w:rPr>
                <w:bCs/>
                <w:sz w:val="16"/>
                <w:szCs w:val="16"/>
              </w:rPr>
              <w:t>A reduction in sodium across defined products to</w:t>
            </w:r>
          </w:p>
          <w:p w14:paraId="6B07074B" w14:textId="77777777" w:rsidR="006E41E5" w:rsidRPr="0091450A" w:rsidRDefault="006E41E5" w:rsidP="006E41E5">
            <w:pPr>
              <w:rPr>
                <w:bCs/>
                <w:sz w:val="16"/>
                <w:szCs w:val="16"/>
              </w:rPr>
            </w:pPr>
            <w:r w:rsidRPr="0091450A">
              <w:rPr>
                <w:bCs/>
                <w:sz w:val="16"/>
                <w:szCs w:val="16"/>
              </w:rPr>
              <w:t>270mg/100g OR 15%</w:t>
            </w:r>
          </w:p>
          <w:p w14:paraId="07AFC12F" w14:textId="77777777" w:rsidR="006E41E5" w:rsidRPr="0091450A" w:rsidRDefault="006E41E5" w:rsidP="006E41E5">
            <w:pPr>
              <w:rPr>
                <w:bCs/>
                <w:sz w:val="16"/>
                <w:szCs w:val="16"/>
              </w:rPr>
            </w:pPr>
            <w:r w:rsidRPr="0091450A">
              <w:rPr>
                <w:bCs/>
                <w:sz w:val="16"/>
                <w:szCs w:val="16"/>
              </w:rPr>
              <w:t>reduction for products</w:t>
            </w:r>
          </w:p>
          <w:p w14:paraId="6F130B56" w14:textId="7C92E224" w:rsidR="006E41E5" w:rsidRDefault="006E41E5" w:rsidP="006E41E5">
            <w:pPr>
              <w:spacing w:afterLines="40" w:after="96"/>
              <w:rPr>
                <w:sz w:val="23"/>
              </w:rPr>
            </w:pPr>
            <w:r w:rsidRPr="0091450A">
              <w:rPr>
                <w:bCs/>
                <w:sz w:val="16"/>
                <w:szCs w:val="16"/>
              </w:rPr>
              <w:t>significantly over 270mg/100g.</w:t>
            </w:r>
          </w:p>
        </w:tc>
        <w:tc>
          <w:tcPr>
            <w:tcW w:w="1701" w:type="dxa"/>
          </w:tcPr>
          <w:p w14:paraId="29FA7684" w14:textId="77777777" w:rsidR="006E41E5" w:rsidRPr="0091450A" w:rsidRDefault="006E41E5" w:rsidP="006E41E5">
            <w:pPr>
              <w:rPr>
                <w:sz w:val="16"/>
                <w:szCs w:val="16"/>
              </w:rPr>
            </w:pPr>
          </w:p>
          <w:p w14:paraId="08A16E1D" w14:textId="77777777" w:rsidR="006E41E5" w:rsidRPr="0091450A" w:rsidRDefault="006E41E5" w:rsidP="006E41E5">
            <w:pPr>
              <w:rPr>
                <w:sz w:val="16"/>
                <w:szCs w:val="16"/>
              </w:rPr>
            </w:pPr>
          </w:p>
          <w:p w14:paraId="3409FEF1" w14:textId="77777777" w:rsidR="006E41E5" w:rsidRPr="0091450A" w:rsidRDefault="006E41E5" w:rsidP="006E41E5">
            <w:pPr>
              <w:rPr>
                <w:sz w:val="16"/>
                <w:szCs w:val="16"/>
              </w:rPr>
            </w:pPr>
            <w:r w:rsidRPr="0091450A">
              <w:rPr>
                <w:sz w:val="16"/>
                <w:szCs w:val="16"/>
              </w:rPr>
              <w:t>Target set December</w:t>
            </w:r>
          </w:p>
          <w:p w14:paraId="7E862410" w14:textId="77777777" w:rsidR="006E41E5" w:rsidRPr="0091450A" w:rsidRDefault="006E41E5" w:rsidP="006E41E5">
            <w:pPr>
              <w:rPr>
                <w:sz w:val="16"/>
                <w:szCs w:val="16"/>
              </w:rPr>
            </w:pPr>
            <w:r w:rsidRPr="0091450A">
              <w:rPr>
                <w:sz w:val="16"/>
                <w:szCs w:val="16"/>
              </w:rPr>
              <w:t>2019;</w:t>
            </w:r>
          </w:p>
          <w:p w14:paraId="7B2262B5" w14:textId="77777777" w:rsidR="006E41E5" w:rsidRPr="0091450A" w:rsidRDefault="006E41E5" w:rsidP="006E41E5">
            <w:pPr>
              <w:rPr>
                <w:sz w:val="16"/>
                <w:szCs w:val="16"/>
              </w:rPr>
            </w:pPr>
            <w:r w:rsidRPr="0091450A">
              <w:rPr>
                <w:sz w:val="16"/>
                <w:szCs w:val="16"/>
              </w:rPr>
              <w:t>target review December</w:t>
            </w:r>
          </w:p>
          <w:p w14:paraId="48A6E3DE" w14:textId="7131C558" w:rsidR="006E41E5" w:rsidRDefault="006E41E5" w:rsidP="006E41E5">
            <w:pPr>
              <w:spacing w:afterLines="40" w:after="96"/>
              <w:rPr>
                <w:sz w:val="23"/>
              </w:rPr>
            </w:pPr>
            <w:r w:rsidRPr="0091450A">
              <w:rPr>
                <w:sz w:val="16"/>
                <w:szCs w:val="16"/>
              </w:rPr>
              <w:t>2023</w:t>
            </w:r>
          </w:p>
        </w:tc>
        <w:tc>
          <w:tcPr>
            <w:tcW w:w="4201" w:type="dxa"/>
          </w:tcPr>
          <w:p w14:paraId="45809EC7" w14:textId="1D6CAA18" w:rsidR="006E41E5" w:rsidRDefault="006E41E5" w:rsidP="006E41E5">
            <w:pPr>
              <w:spacing w:afterLines="40" w:after="96"/>
              <w:rPr>
                <w:sz w:val="23"/>
              </w:rPr>
            </w:pPr>
            <w:r w:rsidRPr="0091450A">
              <w:rPr>
                <w:sz w:val="16"/>
                <w:szCs w:val="18"/>
              </w:rPr>
              <w:t>In progress</w:t>
            </w:r>
          </w:p>
        </w:tc>
      </w:tr>
      <w:tr w:rsidR="006E41E5" w14:paraId="562194E2" w14:textId="77777777" w:rsidTr="0033074A">
        <w:tc>
          <w:tcPr>
            <w:tcW w:w="1555" w:type="dxa"/>
          </w:tcPr>
          <w:p w14:paraId="6CC62E90" w14:textId="77777777" w:rsidR="006E41E5" w:rsidRPr="0091450A" w:rsidRDefault="006E41E5" w:rsidP="006E41E5">
            <w:pPr>
              <w:rPr>
                <w:b/>
                <w:sz w:val="16"/>
                <w:szCs w:val="16"/>
              </w:rPr>
            </w:pPr>
            <w:r w:rsidRPr="0091450A">
              <w:rPr>
                <w:b/>
                <w:sz w:val="16"/>
                <w:szCs w:val="16"/>
              </w:rPr>
              <w:t>Ready Meals</w:t>
            </w:r>
          </w:p>
          <w:p w14:paraId="39857F76" w14:textId="77777777" w:rsidR="006E41E5" w:rsidRDefault="006E41E5" w:rsidP="006E41E5">
            <w:pPr>
              <w:spacing w:afterLines="40" w:after="96"/>
              <w:rPr>
                <w:sz w:val="23"/>
              </w:rPr>
            </w:pPr>
          </w:p>
        </w:tc>
        <w:tc>
          <w:tcPr>
            <w:tcW w:w="1559" w:type="dxa"/>
          </w:tcPr>
          <w:p w14:paraId="5177A842" w14:textId="77777777" w:rsidR="006E41E5" w:rsidRDefault="006E41E5" w:rsidP="006E41E5">
            <w:pPr>
              <w:spacing w:afterLines="40" w:after="96"/>
              <w:rPr>
                <w:sz w:val="23"/>
              </w:rPr>
            </w:pPr>
          </w:p>
        </w:tc>
        <w:tc>
          <w:tcPr>
            <w:tcW w:w="1701" w:type="dxa"/>
          </w:tcPr>
          <w:p w14:paraId="767ED65F" w14:textId="09F52DF9" w:rsidR="006E41E5" w:rsidRDefault="006E41E5" w:rsidP="006E41E5">
            <w:pPr>
              <w:spacing w:afterLines="40" w:after="96"/>
              <w:rPr>
                <w:sz w:val="23"/>
              </w:rPr>
            </w:pPr>
            <w:r w:rsidRPr="0091450A">
              <w:rPr>
                <w:sz w:val="16"/>
                <w:szCs w:val="16"/>
              </w:rPr>
              <w:t>Target setting in consultation</w:t>
            </w:r>
          </w:p>
        </w:tc>
        <w:tc>
          <w:tcPr>
            <w:tcW w:w="4201" w:type="dxa"/>
          </w:tcPr>
          <w:p w14:paraId="7AF2F803" w14:textId="77777777" w:rsidR="006E41E5" w:rsidRDefault="006E41E5" w:rsidP="006E41E5">
            <w:pPr>
              <w:spacing w:afterLines="40" w:after="96"/>
              <w:rPr>
                <w:sz w:val="23"/>
              </w:rPr>
            </w:pPr>
          </w:p>
        </w:tc>
      </w:tr>
    </w:tbl>
    <w:p w14:paraId="2BAB1B05" w14:textId="77777777" w:rsidR="00F65E6C" w:rsidRPr="0091450A" w:rsidRDefault="00F65E6C" w:rsidP="006E41E5">
      <w:pPr>
        <w:shd w:val="clear" w:color="auto" w:fill="FFFFFF" w:themeFill="background1"/>
        <w:spacing w:afterLines="40" w:after="96" w:line="240" w:lineRule="auto"/>
        <w:rPr>
          <w:sz w:val="23"/>
        </w:rPr>
      </w:pPr>
    </w:p>
    <w:sectPr w:rsidR="00F65E6C" w:rsidRPr="0091450A" w:rsidSect="002D6687">
      <w:footerReference w:type="defaul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22FAB" w14:textId="77777777" w:rsidR="006A5A47" w:rsidRDefault="006A5A47" w:rsidP="009135B2">
      <w:pPr>
        <w:spacing w:after="0" w:line="240" w:lineRule="auto"/>
      </w:pPr>
      <w:r>
        <w:separator/>
      </w:r>
    </w:p>
  </w:endnote>
  <w:endnote w:type="continuationSeparator" w:id="0">
    <w:p w14:paraId="78AB5520" w14:textId="77777777" w:rsidR="006A5A47" w:rsidRDefault="006A5A47" w:rsidP="009135B2">
      <w:pPr>
        <w:spacing w:after="0" w:line="240" w:lineRule="auto"/>
      </w:pPr>
      <w:r>
        <w:continuationSeparator/>
      </w:r>
    </w:p>
  </w:endnote>
  <w:endnote w:type="continuationNotice" w:id="1">
    <w:p w14:paraId="3868BCAA" w14:textId="77777777" w:rsidR="006A5A47" w:rsidRDefault="006A5A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lfaen">
    <w:altName w:val="Times New Roman"/>
    <w:panose1 w:val="020B0604020202020204"/>
    <w:charset w:val="00"/>
    <w:family w:val="roman"/>
    <w:pitch w:val="variable"/>
    <w:sig w:usb0="04000687" w:usb1="00000000" w:usb2="00000000" w:usb3="00000000" w:csb0="0000009F" w:csb1="00000000"/>
  </w:font>
  <w:font w:name="Museo Slab 500">
    <w:altName w:val="Arial"/>
    <w:panose1 w:val="020B0604020202020204"/>
    <w:charset w:val="00"/>
    <w:family w:val="modern"/>
    <w:notTrueType/>
    <w:pitch w:val="variable"/>
    <w:sig w:usb0="00000001" w:usb1="4000004B" w:usb2="00000000" w:usb3="00000000" w:csb0="00000093" w:csb1="00000000"/>
  </w:font>
  <w:font w:name="Lucida Grande">
    <w:altName w:val="Times New Roman"/>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DIN-Regular">
    <w:altName w:val="Cambria"/>
    <w:panose1 w:val="020B0604020202020204"/>
    <w:charset w:val="00"/>
    <w:family w:val="auto"/>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Open Sans">
    <w:altName w:val="Cambria"/>
    <w:panose1 w:val="020B0604020202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6282132"/>
      <w:docPartObj>
        <w:docPartGallery w:val="Page Numbers (Bottom of Page)"/>
        <w:docPartUnique/>
      </w:docPartObj>
    </w:sdtPr>
    <w:sdtEndPr>
      <w:rPr>
        <w:noProof/>
      </w:rPr>
    </w:sdtEndPr>
    <w:sdtContent>
      <w:p w14:paraId="518CC523" w14:textId="2D816AF6" w:rsidR="00E84E26" w:rsidRDefault="00E84E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4ADBB5" w14:textId="77777777" w:rsidR="00E84E26" w:rsidRDefault="00E84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BE492" w14:textId="1E771E5A" w:rsidR="00E84E26" w:rsidRDefault="00E84E26">
    <w:pPr>
      <w:pStyle w:val="Footer"/>
      <w:jc w:val="right"/>
    </w:pPr>
  </w:p>
  <w:p w14:paraId="16F20D10" w14:textId="77777777" w:rsidR="00E84E26" w:rsidRDefault="00E84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FFF4D" w14:textId="77777777" w:rsidR="006A5A47" w:rsidRDefault="006A5A47" w:rsidP="009135B2">
      <w:pPr>
        <w:spacing w:after="0" w:line="240" w:lineRule="auto"/>
      </w:pPr>
      <w:r>
        <w:separator/>
      </w:r>
    </w:p>
  </w:footnote>
  <w:footnote w:type="continuationSeparator" w:id="0">
    <w:p w14:paraId="00CE125A" w14:textId="77777777" w:rsidR="006A5A47" w:rsidRDefault="006A5A47" w:rsidP="009135B2">
      <w:pPr>
        <w:spacing w:after="0" w:line="240" w:lineRule="auto"/>
      </w:pPr>
      <w:r>
        <w:continuationSeparator/>
      </w:r>
    </w:p>
  </w:footnote>
  <w:footnote w:type="continuationNotice" w:id="1">
    <w:p w14:paraId="0934A284" w14:textId="77777777" w:rsidR="006A5A47" w:rsidRDefault="006A5A47">
      <w:pPr>
        <w:spacing w:after="0" w:line="240" w:lineRule="auto"/>
      </w:pPr>
    </w:p>
  </w:footnote>
  <w:footnote w:id="2">
    <w:p w14:paraId="391ED772" w14:textId="107C97EE" w:rsidR="00E84E26" w:rsidRPr="00637F0A" w:rsidRDefault="00E84E26" w:rsidP="007D12E6">
      <w:pPr>
        <w:pStyle w:val="FootnoteText"/>
        <w:rPr>
          <w:sz w:val="16"/>
          <w:szCs w:val="16"/>
        </w:rPr>
      </w:pPr>
      <w:r w:rsidRPr="008306C8">
        <w:rPr>
          <w:rStyle w:val="FootnoteReference"/>
        </w:rPr>
        <w:footnoteRef/>
      </w:r>
      <w:r w:rsidRPr="00637F0A">
        <w:rPr>
          <w:sz w:val="16"/>
          <w:szCs w:val="16"/>
        </w:rPr>
        <w:t xml:space="preserve"> Food environments are defined as the collective physical, economic, policy and socio-cultural surroundings, opportunities and conditions that influence people’s food and beverage choices and nutritional status. Unhealthy food environments lead to unhealthy diets and excess energy intake which have consequences in levels of morbidity and mortality. Dietary risk factors (high salt intake, high saturated fat intake and low fruit and vegetable intake) and excess energy intake (high body mass index) account for 11.4% of health loss</w:t>
      </w:r>
      <w:r>
        <w:rPr>
          <w:sz w:val="16"/>
          <w:szCs w:val="16"/>
        </w:rPr>
        <w:t>es</w:t>
      </w:r>
      <w:r w:rsidRPr="00637F0A">
        <w:rPr>
          <w:sz w:val="16"/>
          <w:szCs w:val="16"/>
        </w:rPr>
        <w:t xml:space="preserve"> in New Zeal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B4112"/>
    <w:multiLevelType w:val="hybridMultilevel"/>
    <w:tmpl w:val="32D0AB2C"/>
    <w:lvl w:ilvl="0" w:tplc="1409000F">
      <w:start w:val="5"/>
      <w:numFmt w:val="decimal"/>
      <w:lvlText w:val="%1."/>
      <w:lvlJc w:val="left"/>
      <w:pPr>
        <w:ind w:left="-3534" w:hanging="360"/>
      </w:pPr>
      <w:rPr>
        <w:rFonts w:hint="default"/>
      </w:rPr>
    </w:lvl>
    <w:lvl w:ilvl="1" w:tplc="14090019" w:tentative="1">
      <w:start w:val="1"/>
      <w:numFmt w:val="lowerLetter"/>
      <w:lvlText w:val="%2."/>
      <w:lvlJc w:val="left"/>
      <w:pPr>
        <w:ind w:left="-2814" w:hanging="360"/>
      </w:pPr>
    </w:lvl>
    <w:lvl w:ilvl="2" w:tplc="1409001B" w:tentative="1">
      <w:start w:val="1"/>
      <w:numFmt w:val="lowerRoman"/>
      <w:lvlText w:val="%3."/>
      <w:lvlJc w:val="right"/>
      <w:pPr>
        <w:ind w:left="-2094" w:hanging="180"/>
      </w:pPr>
    </w:lvl>
    <w:lvl w:ilvl="3" w:tplc="1409000F" w:tentative="1">
      <w:start w:val="1"/>
      <w:numFmt w:val="decimal"/>
      <w:lvlText w:val="%4."/>
      <w:lvlJc w:val="left"/>
      <w:pPr>
        <w:ind w:left="-1374" w:hanging="360"/>
      </w:pPr>
    </w:lvl>
    <w:lvl w:ilvl="4" w:tplc="14090019" w:tentative="1">
      <w:start w:val="1"/>
      <w:numFmt w:val="lowerLetter"/>
      <w:lvlText w:val="%5."/>
      <w:lvlJc w:val="left"/>
      <w:pPr>
        <w:ind w:left="-654" w:hanging="360"/>
      </w:pPr>
    </w:lvl>
    <w:lvl w:ilvl="5" w:tplc="1409001B" w:tentative="1">
      <w:start w:val="1"/>
      <w:numFmt w:val="lowerRoman"/>
      <w:lvlText w:val="%6."/>
      <w:lvlJc w:val="right"/>
      <w:pPr>
        <w:ind w:left="66" w:hanging="180"/>
      </w:pPr>
    </w:lvl>
    <w:lvl w:ilvl="6" w:tplc="1409000F" w:tentative="1">
      <w:start w:val="1"/>
      <w:numFmt w:val="decimal"/>
      <w:lvlText w:val="%7."/>
      <w:lvlJc w:val="left"/>
      <w:pPr>
        <w:ind w:left="786" w:hanging="360"/>
      </w:pPr>
    </w:lvl>
    <w:lvl w:ilvl="7" w:tplc="14090019" w:tentative="1">
      <w:start w:val="1"/>
      <w:numFmt w:val="lowerLetter"/>
      <w:lvlText w:val="%8."/>
      <w:lvlJc w:val="left"/>
      <w:pPr>
        <w:ind w:left="1506" w:hanging="360"/>
      </w:pPr>
    </w:lvl>
    <w:lvl w:ilvl="8" w:tplc="1409001B" w:tentative="1">
      <w:start w:val="1"/>
      <w:numFmt w:val="lowerRoman"/>
      <w:lvlText w:val="%9."/>
      <w:lvlJc w:val="right"/>
      <w:pPr>
        <w:ind w:left="2226" w:hanging="180"/>
      </w:pPr>
    </w:lvl>
  </w:abstractNum>
  <w:abstractNum w:abstractNumId="1" w15:restartNumberingAfterBreak="0">
    <w:nsid w:val="01BB15FC"/>
    <w:multiLevelType w:val="hybridMultilevel"/>
    <w:tmpl w:val="90A2124C"/>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29D020F"/>
    <w:multiLevelType w:val="hybridMultilevel"/>
    <w:tmpl w:val="2F7285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40A1622"/>
    <w:multiLevelType w:val="hybridMultilevel"/>
    <w:tmpl w:val="1A1CF802"/>
    <w:lvl w:ilvl="0" w:tplc="305C94CC">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05246EF3"/>
    <w:multiLevelType w:val="hybridMultilevel"/>
    <w:tmpl w:val="4080F7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6371B50"/>
    <w:multiLevelType w:val="hybridMultilevel"/>
    <w:tmpl w:val="FE78DA4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0688387C"/>
    <w:multiLevelType w:val="hybridMultilevel"/>
    <w:tmpl w:val="B9B8377C"/>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0828076B"/>
    <w:multiLevelType w:val="hybridMultilevel"/>
    <w:tmpl w:val="0BE8305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8683F2E"/>
    <w:multiLevelType w:val="hybridMultilevel"/>
    <w:tmpl w:val="F11441DE"/>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095E1E8B"/>
    <w:multiLevelType w:val="hybridMultilevel"/>
    <w:tmpl w:val="C03E8874"/>
    <w:lvl w:ilvl="0" w:tplc="4282EA52">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0AEB0B5E"/>
    <w:multiLevelType w:val="hybridMultilevel"/>
    <w:tmpl w:val="2EB88DF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0B027A8D"/>
    <w:multiLevelType w:val="hybridMultilevel"/>
    <w:tmpl w:val="A698BFDA"/>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0BA31952"/>
    <w:multiLevelType w:val="hybridMultilevel"/>
    <w:tmpl w:val="157EE33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0BA90ED3"/>
    <w:multiLevelType w:val="hybridMultilevel"/>
    <w:tmpl w:val="5F78EA94"/>
    <w:lvl w:ilvl="0" w:tplc="14090001">
      <w:start w:val="1"/>
      <w:numFmt w:val="bullet"/>
      <w:lvlText w:val=""/>
      <w:lvlJc w:val="left"/>
      <w:pPr>
        <w:ind w:left="360" w:hanging="360"/>
      </w:pPr>
      <w:rPr>
        <w:rFonts w:ascii="Symbol" w:hAnsi="Symbol" w:hint="default"/>
      </w:rPr>
    </w:lvl>
    <w:lvl w:ilvl="1" w:tplc="F3ACBEF4">
      <w:numFmt w:val="bullet"/>
      <w:lvlText w:val="-"/>
      <w:lvlJc w:val="left"/>
      <w:pPr>
        <w:ind w:left="1520" w:hanging="44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1643BE"/>
    <w:multiLevelType w:val="hybridMultilevel"/>
    <w:tmpl w:val="45DECD38"/>
    <w:lvl w:ilvl="0" w:tplc="66089EAA">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0E62061F"/>
    <w:multiLevelType w:val="hybridMultilevel"/>
    <w:tmpl w:val="3C4CAF8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0EBD28C0"/>
    <w:multiLevelType w:val="hybridMultilevel"/>
    <w:tmpl w:val="151C1920"/>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0F81035F"/>
    <w:multiLevelType w:val="hybridMultilevel"/>
    <w:tmpl w:val="FE7ED616"/>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10247A10"/>
    <w:multiLevelType w:val="hybridMultilevel"/>
    <w:tmpl w:val="60947B04"/>
    <w:lvl w:ilvl="0" w:tplc="C5DE4BA0">
      <w:start w:val="1"/>
      <w:numFmt w:val="bullet"/>
      <w:lvlText w:val=""/>
      <w:lvlJc w:val="left"/>
      <w:pPr>
        <w:ind w:left="360" w:hanging="360"/>
      </w:pPr>
      <w:rPr>
        <w:rFonts w:ascii="Symbol" w:hAnsi="Symbol" w:hint="default"/>
        <w:b w:val="0"/>
        <w:sz w:val="20"/>
        <w:szCs w:val="20"/>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10605E37"/>
    <w:multiLevelType w:val="hybridMultilevel"/>
    <w:tmpl w:val="419A1036"/>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10CB7CC6"/>
    <w:multiLevelType w:val="hybridMultilevel"/>
    <w:tmpl w:val="29D4F4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114B21ED"/>
    <w:multiLevelType w:val="hybridMultilevel"/>
    <w:tmpl w:val="5EEE60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119A6391"/>
    <w:multiLevelType w:val="hybridMultilevel"/>
    <w:tmpl w:val="0D7CD2AE"/>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11AB7E06"/>
    <w:multiLevelType w:val="hybridMultilevel"/>
    <w:tmpl w:val="E2F6A9A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14941D7E"/>
    <w:multiLevelType w:val="hybridMultilevel"/>
    <w:tmpl w:val="493AC1BE"/>
    <w:lvl w:ilvl="0" w:tplc="10BA1EAA">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14D148BA"/>
    <w:multiLevelType w:val="multilevel"/>
    <w:tmpl w:val="BAB8A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6B33FA"/>
    <w:multiLevelType w:val="hybridMultilevel"/>
    <w:tmpl w:val="E4B23FF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17222E11"/>
    <w:multiLevelType w:val="hybridMultilevel"/>
    <w:tmpl w:val="EB9086A0"/>
    <w:lvl w:ilvl="0" w:tplc="14090001">
      <w:start w:val="1"/>
      <w:numFmt w:val="bullet"/>
      <w:lvlText w:val=""/>
      <w:lvlJc w:val="left"/>
      <w:pPr>
        <w:ind w:left="360" w:hanging="360"/>
      </w:pPr>
      <w:rPr>
        <w:rFonts w:ascii="Symbol" w:hAnsi="Symbol" w:hint="default"/>
        <w:b/>
        <w:i w:val="0"/>
      </w:rPr>
    </w:lvl>
    <w:lvl w:ilvl="1" w:tplc="827AEE7C">
      <w:start w:val="1"/>
      <w:numFmt w:val="decimal"/>
      <w:lvlText w:val="%2."/>
      <w:lvlJc w:val="left"/>
      <w:pPr>
        <w:ind w:left="1080" w:hanging="360"/>
      </w:pPr>
      <w:rPr>
        <w:rFonts w:hint="default"/>
      </w:r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8" w15:restartNumberingAfterBreak="0">
    <w:nsid w:val="178748FD"/>
    <w:multiLevelType w:val="hybridMultilevel"/>
    <w:tmpl w:val="ED5A3EA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17BC44E5"/>
    <w:multiLevelType w:val="hybridMultilevel"/>
    <w:tmpl w:val="F32A11F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17BF3E77"/>
    <w:multiLevelType w:val="hybridMultilevel"/>
    <w:tmpl w:val="506EE774"/>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17F1401C"/>
    <w:multiLevelType w:val="hybridMultilevel"/>
    <w:tmpl w:val="73B0B28C"/>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188443AC"/>
    <w:multiLevelType w:val="hybridMultilevel"/>
    <w:tmpl w:val="B0EAA77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18953DE8"/>
    <w:multiLevelType w:val="hybridMultilevel"/>
    <w:tmpl w:val="770207F0"/>
    <w:lvl w:ilvl="0" w:tplc="E3B420D2">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19870E74"/>
    <w:multiLevelType w:val="hybridMultilevel"/>
    <w:tmpl w:val="742091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1A1A1D89"/>
    <w:multiLevelType w:val="hybridMultilevel"/>
    <w:tmpl w:val="C988FDE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15:restartNumberingAfterBreak="0">
    <w:nsid w:val="1A304E47"/>
    <w:multiLevelType w:val="hybridMultilevel"/>
    <w:tmpl w:val="D2EC5AE0"/>
    <w:lvl w:ilvl="0" w:tplc="AA40C5DC">
      <w:start w:val="1"/>
      <w:numFmt w:val="decimal"/>
      <w:lvlText w:val="%1."/>
      <w:lvlJc w:val="left"/>
      <w:pPr>
        <w:ind w:left="360" w:hanging="360"/>
      </w:pPr>
      <w:rPr>
        <w:rFonts w:hint="default"/>
        <w:b/>
        <w:sz w:val="20"/>
        <w:szCs w:val="26"/>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7" w15:restartNumberingAfterBreak="0">
    <w:nsid w:val="1B733734"/>
    <w:multiLevelType w:val="hybridMultilevel"/>
    <w:tmpl w:val="F9D8600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1B734B94"/>
    <w:multiLevelType w:val="hybridMultilevel"/>
    <w:tmpl w:val="61682770"/>
    <w:lvl w:ilvl="0" w:tplc="5D5C021A">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1CE52C57"/>
    <w:multiLevelType w:val="hybridMultilevel"/>
    <w:tmpl w:val="99166524"/>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1DF85DC6"/>
    <w:multiLevelType w:val="hybridMultilevel"/>
    <w:tmpl w:val="6254B636"/>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21033148"/>
    <w:multiLevelType w:val="hybridMultilevel"/>
    <w:tmpl w:val="BFDE4C02"/>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210E4FE6"/>
    <w:multiLevelType w:val="multilevel"/>
    <w:tmpl w:val="C6867D1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1068"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1C4278F"/>
    <w:multiLevelType w:val="hybridMultilevel"/>
    <w:tmpl w:val="B1C8C254"/>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22B11278"/>
    <w:multiLevelType w:val="hybridMultilevel"/>
    <w:tmpl w:val="55A04814"/>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23250125"/>
    <w:multiLevelType w:val="hybridMultilevel"/>
    <w:tmpl w:val="347E21FC"/>
    <w:lvl w:ilvl="0" w:tplc="1409000F">
      <w:start w:val="6"/>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24AF0FD0"/>
    <w:multiLevelType w:val="hybridMultilevel"/>
    <w:tmpl w:val="5A06230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69"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25A14021"/>
    <w:multiLevelType w:val="hybridMultilevel"/>
    <w:tmpl w:val="08AAB8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27AA56D1"/>
    <w:multiLevelType w:val="hybridMultilevel"/>
    <w:tmpl w:val="ADF2A1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27CB5D8C"/>
    <w:multiLevelType w:val="hybridMultilevel"/>
    <w:tmpl w:val="2FBCA778"/>
    <w:lvl w:ilvl="0" w:tplc="1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0" w15:restartNumberingAfterBreak="0">
    <w:nsid w:val="29D8000D"/>
    <w:multiLevelType w:val="hybridMultilevel"/>
    <w:tmpl w:val="35D8150C"/>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1" w15:restartNumberingAfterBreak="0">
    <w:nsid w:val="2A0C362D"/>
    <w:multiLevelType w:val="hybridMultilevel"/>
    <w:tmpl w:val="3ED27846"/>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2B895488"/>
    <w:multiLevelType w:val="hybridMultilevel"/>
    <w:tmpl w:val="01940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C3E0FDD"/>
    <w:multiLevelType w:val="hybridMultilevel"/>
    <w:tmpl w:val="A072DB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2C6D031D"/>
    <w:multiLevelType w:val="hybridMultilevel"/>
    <w:tmpl w:val="41A0E504"/>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5" w15:restartNumberingAfterBreak="0">
    <w:nsid w:val="2E9E2A60"/>
    <w:multiLevelType w:val="hybridMultilevel"/>
    <w:tmpl w:val="0B066838"/>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2EAB1FA1"/>
    <w:multiLevelType w:val="hybridMultilevel"/>
    <w:tmpl w:val="5B24CF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3044609B"/>
    <w:multiLevelType w:val="hybridMultilevel"/>
    <w:tmpl w:val="F53CA528"/>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8" w15:restartNumberingAfterBreak="0">
    <w:nsid w:val="30EC142C"/>
    <w:multiLevelType w:val="multilevel"/>
    <w:tmpl w:val="4148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5A7393"/>
    <w:multiLevelType w:val="hybridMultilevel"/>
    <w:tmpl w:val="4064BD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325E08B9"/>
    <w:multiLevelType w:val="hybridMultilevel"/>
    <w:tmpl w:val="A33486DC"/>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1" w15:restartNumberingAfterBreak="0">
    <w:nsid w:val="33726D01"/>
    <w:multiLevelType w:val="hybridMultilevel"/>
    <w:tmpl w:val="78C836E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2" w15:restartNumberingAfterBreak="0">
    <w:nsid w:val="34C35AA2"/>
    <w:multiLevelType w:val="hybridMultilevel"/>
    <w:tmpl w:val="D152F6BC"/>
    <w:lvl w:ilvl="0" w:tplc="1409000F">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3" w15:restartNumberingAfterBreak="0">
    <w:nsid w:val="35013093"/>
    <w:multiLevelType w:val="hybridMultilevel"/>
    <w:tmpl w:val="62F6D22E"/>
    <w:lvl w:ilvl="0" w:tplc="14090001">
      <w:start w:val="1"/>
      <w:numFmt w:val="bullet"/>
      <w:lvlText w:val=""/>
      <w:lvlJc w:val="left"/>
      <w:pPr>
        <w:ind w:left="360" w:hanging="360"/>
      </w:pPr>
      <w:rPr>
        <w:rFonts w:ascii="Symbol" w:hAnsi="Symbol" w:hint="default"/>
        <w:b w:val="0"/>
        <w:bCs w:val="0"/>
        <w:i w:val="0"/>
        <w:iCs w:val="0"/>
      </w:rPr>
    </w:lvl>
    <w:lvl w:ilvl="1" w:tplc="14090019" w:tentative="1">
      <w:start w:val="1"/>
      <w:numFmt w:val="lowerLetter"/>
      <w:lvlText w:val="%2."/>
      <w:lvlJc w:val="left"/>
      <w:pPr>
        <w:ind w:left="1298" w:hanging="360"/>
      </w:pPr>
    </w:lvl>
    <w:lvl w:ilvl="2" w:tplc="1409001B" w:tentative="1">
      <w:start w:val="1"/>
      <w:numFmt w:val="lowerRoman"/>
      <w:lvlText w:val="%3."/>
      <w:lvlJc w:val="right"/>
      <w:pPr>
        <w:ind w:left="2018" w:hanging="180"/>
      </w:pPr>
    </w:lvl>
    <w:lvl w:ilvl="3" w:tplc="1409000F" w:tentative="1">
      <w:start w:val="1"/>
      <w:numFmt w:val="decimal"/>
      <w:lvlText w:val="%4."/>
      <w:lvlJc w:val="left"/>
      <w:pPr>
        <w:ind w:left="2738" w:hanging="360"/>
      </w:pPr>
    </w:lvl>
    <w:lvl w:ilvl="4" w:tplc="14090019" w:tentative="1">
      <w:start w:val="1"/>
      <w:numFmt w:val="lowerLetter"/>
      <w:lvlText w:val="%5."/>
      <w:lvlJc w:val="left"/>
      <w:pPr>
        <w:ind w:left="3458" w:hanging="360"/>
      </w:pPr>
    </w:lvl>
    <w:lvl w:ilvl="5" w:tplc="1409001B" w:tentative="1">
      <w:start w:val="1"/>
      <w:numFmt w:val="lowerRoman"/>
      <w:lvlText w:val="%6."/>
      <w:lvlJc w:val="right"/>
      <w:pPr>
        <w:ind w:left="4178" w:hanging="180"/>
      </w:pPr>
    </w:lvl>
    <w:lvl w:ilvl="6" w:tplc="1409000F" w:tentative="1">
      <w:start w:val="1"/>
      <w:numFmt w:val="decimal"/>
      <w:lvlText w:val="%7."/>
      <w:lvlJc w:val="left"/>
      <w:pPr>
        <w:ind w:left="4898" w:hanging="360"/>
      </w:pPr>
    </w:lvl>
    <w:lvl w:ilvl="7" w:tplc="14090019" w:tentative="1">
      <w:start w:val="1"/>
      <w:numFmt w:val="lowerLetter"/>
      <w:lvlText w:val="%8."/>
      <w:lvlJc w:val="left"/>
      <w:pPr>
        <w:ind w:left="5618" w:hanging="360"/>
      </w:pPr>
    </w:lvl>
    <w:lvl w:ilvl="8" w:tplc="1409001B" w:tentative="1">
      <w:start w:val="1"/>
      <w:numFmt w:val="lowerRoman"/>
      <w:lvlText w:val="%9."/>
      <w:lvlJc w:val="right"/>
      <w:pPr>
        <w:ind w:left="6338" w:hanging="180"/>
      </w:pPr>
    </w:lvl>
  </w:abstractNum>
  <w:abstractNum w:abstractNumId="64" w15:restartNumberingAfterBreak="0">
    <w:nsid w:val="359B4BEF"/>
    <w:multiLevelType w:val="hybridMultilevel"/>
    <w:tmpl w:val="B3FE978E"/>
    <w:lvl w:ilvl="0" w:tplc="14090005">
      <w:start w:val="1"/>
      <w:numFmt w:val="bullet"/>
      <w:lvlText w:val=""/>
      <w:lvlJc w:val="left"/>
      <w:pPr>
        <w:ind w:left="1571" w:hanging="360"/>
      </w:pPr>
      <w:rPr>
        <w:rFonts w:ascii="Wingdings" w:hAnsi="Wingdings" w:hint="default"/>
      </w:rPr>
    </w:lvl>
    <w:lvl w:ilvl="1" w:tplc="14090003" w:tentative="1">
      <w:start w:val="1"/>
      <w:numFmt w:val="bullet"/>
      <w:lvlText w:val="o"/>
      <w:lvlJc w:val="left"/>
      <w:pPr>
        <w:ind w:left="2291" w:hanging="360"/>
      </w:pPr>
      <w:rPr>
        <w:rFonts w:ascii="Courier New" w:hAnsi="Courier New" w:cs="Courier New" w:hint="default"/>
      </w:rPr>
    </w:lvl>
    <w:lvl w:ilvl="2" w:tplc="14090005" w:tentative="1">
      <w:start w:val="1"/>
      <w:numFmt w:val="bullet"/>
      <w:lvlText w:val=""/>
      <w:lvlJc w:val="left"/>
      <w:pPr>
        <w:ind w:left="3011" w:hanging="360"/>
      </w:pPr>
      <w:rPr>
        <w:rFonts w:ascii="Wingdings" w:hAnsi="Wingdings" w:hint="default"/>
      </w:rPr>
    </w:lvl>
    <w:lvl w:ilvl="3" w:tplc="14090001" w:tentative="1">
      <w:start w:val="1"/>
      <w:numFmt w:val="bullet"/>
      <w:lvlText w:val=""/>
      <w:lvlJc w:val="left"/>
      <w:pPr>
        <w:ind w:left="3731" w:hanging="360"/>
      </w:pPr>
      <w:rPr>
        <w:rFonts w:ascii="Symbol" w:hAnsi="Symbol" w:hint="default"/>
      </w:rPr>
    </w:lvl>
    <w:lvl w:ilvl="4" w:tplc="14090003" w:tentative="1">
      <w:start w:val="1"/>
      <w:numFmt w:val="bullet"/>
      <w:lvlText w:val="o"/>
      <w:lvlJc w:val="left"/>
      <w:pPr>
        <w:ind w:left="4451" w:hanging="360"/>
      </w:pPr>
      <w:rPr>
        <w:rFonts w:ascii="Courier New" w:hAnsi="Courier New" w:cs="Courier New" w:hint="default"/>
      </w:rPr>
    </w:lvl>
    <w:lvl w:ilvl="5" w:tplc="14090005" w:tentative="1">
      <w:start w:val="1"/>
      <w:numFmt w:val="bullet"/>
      <w:lvlText w:val=""/>
      <w:lvlJc w:val="left"/>
      <w:pPr>
        <w:ind w:left="5171" w:hanging="360"/>
      </w:pPr>
      <w:rPr>
        <w:rFonts w:ascii="Wingdings" w:hAnsi="Wingdings" w:hint="default"/>
      </w:rPr>
    </w:lvl>
    <w:lvl w:ilvl="6" w:tplc="14090001" w:tentative="1">
      <w:start w:val="1"/>
      <w:numFmt w:val="bullet"/>
      <w:lvlText w:val=""/>
      <w:lvlJc w:val="left"/>
      <w:pPr>
        <w:ind w:left="5891" w:hanging="360"/>
      </w:pPr>
      <w:rPr>
        <w:rFonts w:ascii="Symbol" w:hAnsi="Symbol" w:hint="default"/>
      </w:rPr>
    </w:lvl>
    <w:lvl w:ilvl="7" w:tplc="14090003" w:tentative="1">
      <w:start w:val="1"/>
      <w:numFmt w:val="bullet"/>
      <w:lvlText w:val="o"/>
      <w:lvlJc w:val="left"/>
      <w:pPr>
        <w:ind w:left="6611" w:hanging="360"/>
      </w:pPr>
      <w:rPr>
        <w:rFonts w:ascii="Courier New" w:hAnsi="Courier New" w:cs="Courier New" w:hint="default"/>
      </w:rPr>
    </w:lvl>
    <w:lvl w:ilvl="8" w:tplc="14090005" w:tentative="1">
      <w:start w:val="1"/>
      <w:numFmt w:val="bullet"/>
      <w:lvlText w:val=""/>
      <w:lvlJc w:val="left"/>
      <w:pPr>
        <w:ind w:left="7331" w:hanging="360"/>
      </w:pPr>
      <w:rPr>
        <w:rFonts w:ascii="Wingdings" w:hAnsi="Wingdings" w:hint="default"/>
      </w:rPr>
    </w:lvl>
  </w:abstractNum>
  <w:abstractNum w:abstractNumId="65" w15:restartNumberingAfterBreak="0">
    <w:nsid w:val="37365378"/>
    <w:multiLevelType w:val="multilevel"/>
    <w:tmpl w:val="BD608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86F4245"/>
    <w:multiLevelType w:val="hybridMultilevel"/>
    <w:tmpl w:val="41CC9514"/>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7" w15:restartNumberingAfterBreak="0">
    <w:nsid w:val="38F55B01"/>
    <w:multiLevelType w:val="multilevel"/>
    <w:tmpl w:val="D9729E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38FC6875"/>
    <w:multiLevelType w:val="hybridMultilevel"/>
    <w:tmpl w:val="C904502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9" w15:restartNumberingAfterBreak="0">
    <w:nsid w:val="396A4DFB"/>
    <w:multiLevelType w:val="hybridMultilevel"/>
    <w:tmpl w:val="8B7C9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9787CBE"/>
    <w:multiLevelType w:val="hybridMultilevel"/>
    <w:tmpl w:val="998ACB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15:restartNumberingAfterBreak="0">
    <w:nsid w:val="3AAD4A3C"/>
    <w:multiLevelType w:val="hybridMultilevel"/>
    <w:tmpl w:val="A98E60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2" w15:restartNumberingAfterBreak="0">
    <w:nsid w:val="3C3B5EAD"/>
    <w:multiLevelType w:val="hybridMultilevel"/>
    <w:tmpl w:val="49521F0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3" w15:restartNumberingAfterBreak="0">
    <w:nsid w:val="3CC57F85"/>
    <w:multiLevelType w:val="hybridMultilevel"/>
    <w:tmpl w:val="635AD9A2"/>
    <w:lvl w:ilvl="0" w:tplc="D65E5FC4">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4" w15:restartNumberingAfterBreak="0">
    <w:nsid w:val="3E2C4FF0"/>
    <w:multiLevelType w:val="hybridMultilevel"/>
    <w:tmpl w:val="E01875E0"/>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5" w15:restartNumberingAfterBreak="0">
    <w:nsid w:val="3E806B01"/>
    <w:multiLevelType w:val="hybridMultilevel"/>
    <w:tmpl w:val="BAE2F870"/>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6" w15:restartNumberingAfterBreak="0">
    <w:nsid w:val="3EC378AF"/>
    <w:multiLevelType w:val="multilevel"/>
    <w:tmpl w:val="431CF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EF02D88"/>
    <w:multiLevelType w:val="hybridMultilevel"/>
    <w:tmpl w:val="92122C7C"/>
    <w:lvl w:ilvl="0" w:tplc="D54E8C7C">
      <w:start w:val="1"/>
      <w:numFmt w:val="upperLetter"/>
      <w:lvlText w:val="%1."/>
      <w:lvlJc w:val="left"/>
      <w:pPr>
        <w:ind w:left="360" w:hanging="360"/>
      </w:pPr>
      <w:rPr>
        <w:rFonts w:asciiTheme="minorHAnsi" w:eastAsiaTheme="minorHAnsi" w:hAnsiTheme="minorHAnsi" w:cstheme="minorHAnsi"/>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78" w15:restartNumberingAfterBreak="0">
    <w:nsid w:val="3F4B6DCD"/>
    <w:multiLevelType w:val="hybridMultilevel"/>
    <w:tmpl w:val="23BA1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9" w15:restartNumberingAfterBreak="0">
    <w:nsid w:val="423F3122"/>
    <w:multiLevelType w:val="hybridMultilevel"/>
    <w:tmpl w:val="5D3644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43112DD7"/>
    <w:multiLevelType w:val="hybridMultilevel"/>
    <w:tmpl w:val="FD94A690"/>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1" w15:restartNumberingAfterBreak="0">
    <w:nsid w:val="434031BC"/>
    <w:multiLevelType w:val="hybridMultilevel"/>
    <w:tmpl w:val="6D0E4B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2" w15:restartNumberingAfterBreak="0">
    <w:nsid w:val="43C75DB7"/>
    <w:multiLevelType w:val="hybridMultilevel"/>
    <w:tmpl w:val="E166C542"/>
    <w:lvl w:ilvl="0" w:tplc="4A72611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3" w15:restartNumberingAfterBreak="0">
    <w:nsid w:val="4462237F"/>
    <w:multiLevelType w:val="hybridMultilevel"/>
    <w:tmpl w:val="05FCEC56"/>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4" w15:restartNumberingAfterBreak="0">
    <w:nsid w:val="44687CDB"/>
    <w:multiLevelType w:val="multilevel"/>
    <w:tmpl w:val="63704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65E5A14"/>
    <w:multiLevelType w:val="hybridMultilevel"/>
    <w:tmpl w:val="10EC9234"/>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6" w15:restartNumberingAfterBreak="0">
    <w:nsid w:val="486C1D66"/>
    <w:multiLevelType w:val="hybridMultilevel"/>
    <w:tmpl w:val="380C7C56"/>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7" w15:restartNumberingAfterBreak="0">
    <w:nsid w:val="4AE46025"/>
    <w:multiLevelType w:val="hybridMultilevel"/>
    <w:tmpl w:val="E11C9164"/>
    <w:lvl w:ilvl="0" w:tplc="3AD423FC">
      <w:numFmt w:val="bullet"/>
      <w:lvlText w:val=""/>
      <w:lvlJc w:val="left"/>
      <w:pPr>
        <w:ind w:left="360" w:hanging="360"/>
      </w:pPr>
      <w:rPr>
        <w:rFonts w:ascii="Symbol" w:eastAsiaTheme="minorHAnsi" w:hAnsi="Symbol"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8" w15:restartNumberingAfterBreak="0">
    <w:nsid w:val="4CFC1839"/>
    <w:multiLevelType w:val="hybridMultilevel"/>
    <w:tmpl w:val="F29AC7BA"/>
    <w:lvl w:ilvl="0" w:tplc="14090003">
      <w:start w:val="1"/>
      <w:numFmt w:val="bullet"/>
      <w:lvlText w:val="o"/>
      <w:lvlJc w:val="left"/>
      <w:pPr>
        <w:ind w:left="360" w:hanging="360"/>
      </w:pPr>
      <w:rPr>
        <w:rFonts w:ascii="Courier New" w:hAnsi="Courier New" w:cs="Courier New"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9" w15:restartNumberingAfterBreak="0">
    <w:nsid w:val="4D4932C5"/>
    <w:multiLevelType w:val="hybridMultilevel"/>
    <w:tmpl w:val="D7AEE2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0" w15:restartNumberingAfterBreak="0">
    <w:nsid w:val="4DDE0A20"/>
    <w:multiLevelType w:val="hybridMultilevel"/>
    <w:tmpl w:val="487874D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1" w15:restartNumberingAfterBreak="0">
    <w:nsid w:val="4E0C7410"/>
    <w:multiLevelType w:val="multilevel"/>
    <w:tmpl w:val="A296D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E5A26A3"/>
    <w:multiLevelType w:val="hybridMultilevel"/>
    <w:tmpl w:val="E3BAE114"/>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3" w15:restartNumberingAfterBreak="0">
    <w:nsid w:val="4F6F2210"/>
    <w:multiLevelType w:val="multilevel"/>
    <w:tmpl w:val="D6A40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40613E"/>
    <w:multiLevelType w:val="hybridMultilevel"/>
    <w:tmpl w:val="97D65D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5" w15:restartNumberingAfterBreak="0">
    <w:nsid w:val="506E3F87"/>
    <w:multiLevelType w:val="hybridMultilevel"/>
    <w:tmpl w:val="C48CADBA"/>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6" w15:restartNumberingAfterBreak="0">
    <w:nsid w:val="525D105E"/>
    <w:multiLevelType w:val="multilevel"/>
    <w:tmpl w:val="1BB67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286240D"/>
    <w:multiLevelType w:val="hybridMultilevel"/>
    <w:tmpl w:val="53E4B4B0"/>
    <w:lvl w:ilvl="0" w:tplc="DF56AA24">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8" w15:restartNumberingAfterBreak="0">
    <w:nsid w:val="5336080E"/>
    <w:multiLevelType w:val="hybridMultilevel"/>
    <w:tmpl w:val="56EE7CD4"/>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9" w15:restartNumberingAfterBreak="0">
    <w:nsid w:val="533C79D1"/>
    <w:multiLevelType w:val="hybridMultilevel"/>
    <w:tmpl w:val="506CB7B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0" w15:restartNumberingAfterBreak="0">
    <w:nsid w:val="535D7078"/>
    <w:multiLevelType w:val="hybridMultilevel"/>
    <w:tmpl w:val="A03220B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1" w15:restartNumberingAfterBreak="0">
    <w:nsid w:val="57C8648A"/>
    <w:multiLevelType w:val="hybridMultilevel"/>
    <w:tmpl w:val="18500E9E"/>
    <w:lvl w:ilvl="0" w:tplc="5C0C9EE4">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2" w15:restartNumberingAfterBreak="0">
    <w:nsid w:val="58C30A47"/>
    <w:multiLevelType w:val="hybridMultilevel"/>
    <w:tmpl w:val="F026A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3" w15:restartNumberingAfterBreak="0">
    <w:nsid w:val="590E38EE"/>
    <w:multiLevelType w:val="hybridMultilevel"/>
    <w:tmpl w:val="87C2B9E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04" w15:restartNumberingAfterBreak="0">
    <w:nsid w:val="597E7508"/>
    <w:multiLevelType w:val="hybridMultilevel"/>
    <w:tmpl w:val="282C971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5" w15:restartNumberingAfterBreak="0">
    <w:nsid w:val="5A54081D"/>
    <w:multiLevelType w:val="hybridMultilevel"/>
    <w:tmpl w:val="9A16E0F2"/>
    <w:lvl w:ilvl="0" w:tplc="FFFFFFFF">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6" w15:restartNumberingAfterBreak="0">
    <w:nsid w:val="5AE845A6"/>
    <w:multiLevelType w:val="multilevel"/>
    <w:tmpl w:val="54386C9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BE70280"/>
    <w:multiLevelType w:val="hybridMultilevel"/>
    <w:tmpl w:val="1AFE034A"/>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8" w15:restartNumberingAfterBreak="0">
    <w:nsid w:val="5C294D31"/>
    <w:multiLevelType w:val="hybridMultilevel"/>
    <w:tmpl w:val="0C2AE5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9" w15:restartNumberingAfterBreak="0">
    <w:nsid w:val="5DFC58E4"/>
    <w:multiLevelType w:val="hybridMultilevel"/>
    <w:tmpl w:val="E4E4848C"/>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0" w15:restartNumberingAfterBreak="0">
    <w:nsid w:val="5E2751DA"/>
    <w:multiLevelType w:val="hybridMultilevel"/>
    <w:tmpl w:val="EEFA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E2C7FE5"/>
    <w:multiLevelType w:val="hybridMultilevel"/>
    <w:tmpl w:val="83524838"/>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2" w15:restartNumberingAfterBreak="0">
    <w:nsid w:val="5EF82CFE"/>
    <w:multiLevelType w:val="hybridMultilevel"/>
    <w:tmpl w:val="2984F2B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3" w15:restartNumberingAfterBreak="0">
    <w:nsid w:val="61856A0C"/>
    <w:multiLevelType w:val="hybridMultilevel"/>
    <w:tmpl w:val="990E2484"/>
    <w:lvl w:ilvl="0" w:tplc="1409000F">
      <w:start w:val="2"/>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4" w15:restartNumberingAfterBreak="0">
    <w:nsid w:val="628D09ED"/>
    <w:multiLevelType w:val="hybridMultilevel"/>
    <w:tmpl w:val="4ECC74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5" w15:restartNumberingAfterBreak="0">
    <w:nsid w:val="62F94692"/>
    <w:multiLevelType w:val="hybridMultilevel"/>
    <w:tmpl w:val="C3FA0988"/>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6" w15:restartNumberingAfterBreak="0">
    <w:nsid w:val="63FF7489"/>
    <w:multiLevelType w:val="multilevel"/>
    <w:tmpl w:val="D40C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117" w15:restartNumberingAfterBreak="0">
    <w:nsid w:val="654964DA"/>
    <w:multiLevelType w:val="hybridMultilevel"/>
    <w:tmpl w:val="C7A6CED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8" w15:restartNumberingAfterBreak="0">
    <w:nsid w:val="65610938"/>
    <w:multiLevelType w:val="hybridMultilevel"/>
    <w:tmpl w:val="C8E8186C"/>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9" w15:restartNumberingAfterBreak="0">
    <w:nsid w:val="65757803"/>
    <w:multiLevelType w:val="hybridMultilevel"/>
    <w:tmpl w:val="C9FEAF22"/>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0" w15:restartNumberingAfterBreak="0">
    <w:nsid w:val="65803069"/>
    <w:multiLevelType w:val="hybridMultilevel"/>
    <w:tmpl w:val="B0F8980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1" w15:restartNumberingAfterBreak="0">
    <w:nsid w:val="666A4017"/>
    <w:multiLevelType w:val="hybridMultilevel"/>
    <w:tmpl w:val="9A0898C4"/>
    <w:lvl w:ilvl="0" w:tplc="AC8E789C">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2" w15:restartNumberingAfterBreak="0">
    <w:nsid w:val="66C560FD"/>
    <w:multiLevelType w:val="hybridMultilevel"/>
    <w:tmpl w:val="25C6634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3" w15:restartNumberingAfterBreak="0">
    <w:nsid w:val="673B7DE9"/>
    <w:multiLevelType w:val="hybridMultilevel"/>
    <w:tmpl w:val="5C7C6604"/>
    <w:lvl w:ilvl="0" w:tplc="1409000F">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4" w15:restartNumberingAfterBreak="0">
    <w:nsid w:val="698B39DC"/>
    <w:multiLevelType w:val="hybridMultilevel"/>
    <w:tmpl w:val="F65EFC0E"/>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5" w15:restartNumberingAfterBreak="0">
    <w:nsid w:val="6D02393F"/>
    <w:multiLevelType w:val="multilevel"/>
    <w:tmpl w:val="E6226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F0A2116"/>
    <w:multiLevelType w:val="hybridMultilevel"/>
    <w:tmpl w:val="DC2879BC"/>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7" w15:restartNumberingAfterBreak="0">
    <w:nsid w:val="6F4D2B19"/>
    <w:multiLevelType w:val="hybridMultilevel"/>
    <w:tmpl w:val="4440D80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8" w15:restartNumberingAfterBreak="0">
    <w:nsid w:val="6F5014FF"/>
    <w:multiLevelType w:val="hybridMultilevel"/>
    <w:tmpl w:val="48AC47B0"/>
    <w:lvl w:ilvl="0" w:tplc="57ACFBF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9" w15:restartNumberingAfterBreak="0">
    <w:nsid w:val="6F9566AD"/>
    <w:multiLevelType w:val="hybridMultilevel"/>
    <w:tmpl w:val="AAEE04AE"/>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0" w15:restartNumberingAfterBreak="0">
    <w:nsid w:val="700C4232"/>
    <w:multiLevelType w:val="hybridMultilevel"/>
    <w:tmpl w:val="A896241C"/>
    <w:lvl w:ilvl="0" w:tplc="1409000F">
      <w:start w:val="4"/>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1" w15:restartNumberingAfterBreak="0">
    <w:nsid w:val="71826A09"/>
    <w:multiLevelType w:val="hybridMultilevel"/>
    <w:tmpl w:val="3F52A21A"/>
    <w:lvl w:ilvl="0" w:tplc="14090001">
      <w:start w:val="1"/>
      <w:numFmt w:val="bullet"/>
      <w:lvlText w:val=""/>
      <w:lvlJc w:val="left"/>
      <w:pPr>
        <w:ind w:left="360" w:hanging="360"/>
      </w:pPr>
      <w:rPr>
        <w:rFonts w:ascii="Symbol" w:hAnsi="Symbol" w:hint="default"/>
        <w:b/>
        <w:i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2" w15:restartNumberingAfterBreak="0">
    <w:nsid w:val="72B423AC"/>
    <w:multiLevelType w:val="hybridMultilevel"/>
    <w:tmpl w:val="C736E488"/>
    <w:lvl w:ilvl="0" w:tplc="14090001">
      <w:start w:val="1"/>
      <w:numFmt w:val="bullet"/>
      <w:lvlText w:val=""/>
      <w:lvlJc w:val="left"/>
      <w:pPr>
        <w:ind w:left="360" w:hanging="360"/>
      </w:pPr>
      <w:rPr>
        <w:rFonts w:ascii="Symbol" w:hAnsi="Symbol"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3" w15:restartNumberingAfterBreak="0">
    <w:nsid w:val="76973DDE"/>
    <w:multiLevelType w:val="hybridMultilevel"/>
    <w:tmpl w:val="589CDBE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4" w15:restartNumberingAfterBreak="0">
    <w:nsid w:val="76E0317A"/>
    <w:multiLevelType w:val="hybridMultilevel"/>
    <w:tmpl w:val="A13E638C"/>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5" w15:restartNumberingAfterBreak="0">
    <w:nsid w:val="777E67BA"/>
    <w:multiLevelType w:val="hybridMultilevel"/>
    <w:tmpl w:val="D0AE197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6" w15:restartNumberingAfterBreak="0">
    <w:nsid w:val="790E4DA5"/>
    <w:multiLevelType w:val="hybridMultilevel"/>
    <w:tmpl w:val="130AEB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7" w15:restartNumberingAfterBreak="0">
    <w:nsid w:val="795D3407"/>
    <w:multiLevelType w:val="hybridMultilevel"/>
    <w:tmpl w:val="3DEE67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8" w15:restartNumberingAfterBreak="0">
    <w:nsid w:val="7985483C"/>
    <w:multiLevelType w:val="hybridMultilevel"/>
    <w:tmpl w:val="EF181F76"/>
    <w:lvl w:ilvl="0" w:tplc="6C0C94C2">
      <w:start w:val="1"/>
      <w:numFmt w:val="bullet"/>
      <w:pStyle w:val="Tablebullet"/>
      <w:lvlText w:val=""/>
      <w:lvlJc w:val="left"/>
      <w:pPr>
        <w:ind w:left="720" w:hanging="360"/>
      </w:pPr>
      <w:rPr>
        <w:rFonts w:ascii="Symbol" w:hAnsi="Symbol" w:hint="default"/>
        <w:color w:val="auto"/>
      </w:rPr>
    </w:lvl>
    <w:lvl w:ilvl="1" w:tplc="A7DAE696">
      <w:start w:val="6"/>
      <w:numFmt w:val="bullet"/>
      <w:lvlText w:val="-"/>
      <w:lvlJc w:val="left"/>
      <w:pPr>
        <w:ind w:left="1440" w:hanging="360"/>
      </w:pPr>
      <w:rPr>
        <w:rFonts w:ascii="Calibri" w:eastAsia="Times New Roman"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7A00156A"/>
    <w:multiLevelType w:val="hybridMultilevel"/>
    <w:tmpl w:val="6CAECE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0" w15:restartNumberingAfterBreak="0">
    <w:nsid w:val="7A4C7A81"/>
    <w:multiLevelType w:val="hybridMultilevel"/>
    <w:tmpl w:val="0DC6B0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CE23473"/>
    <w:multiLevelType w:val="hybridMultilevel"/>
    <w:tmpl w:val="E76224FC"/>
    <w:lvl w:ilvl="0" w:tplc="14090001">
      <w:start w:val="1"/>
      <w:numFmt w:val="bullet"/>
      <w:lvlText w:val=""/>
      <w:lvlJc w:val="left"/>
      <w:pPr>
        <w:ind w:left="360" w:hanging="360"/>
      </w:pPr>
      <w:rPr>
        <w:rFonts w:ascii="Symbol" w:hAnsi="Symbol" w:hint="default"/>
        <w:b w:val="0"/>
        <w:bCs w:val="0"/>
        <w:i w:val="0"/>
        <w:iCs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2" w15:restartNumberingAfterBreak="0">
    <w:nsid w:val="7CE4121C"/>
    <w:multiLevelType w:val="hybridMultilevel"/>
    <w:tmpl w:val="F15042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3" w15:restartNumberingAfterBreak="0">
    <w:nsid w:val="7D6E2DA8"/>
    <w:multiLevelType w:val="hybridMultilevel"/>
    <w:tmpl w:val="A25AE86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4" w15:restartNumberingAfterBreak="0">
    <w:nsid w:val="7F8436E6"/>
    <w:multiLevelType w:val="hybridMultilevel"/>
    <w:tmpl w:val="9C7833B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10"/>
  </w:num>
  <w:num w:numId="2">
    <w:abstractNumId w:val="100"/>
  </w:num>
  <w:num w:numId="3">
    <w:abstractNumId w:val="117"/>
  </w:num>
  <w:num w:numId="4">
    <w:abstractNumId w:val="137"/>
  </w:num>
  <w:num w:numId="5">
    <w:abstractNumId w:val="72"/>
  </w:num>
  <w:num w:numId="6">
    <w:abstractNumId w:val="73"/>
  </w:num>
  <w:num w:numId="7">
    <w:abstractNumId w:val="15"/>
  </w:num>
  <w:num w:numId="8">
    <w:abstractNumId w:val="28"/>
  </w:num>
  <w:num w:numId="9">
    <w:abstractNumId w:val="38"/>
  </w:num>
  <w:num w:numId="10">
    <w:abstractNumId w:val="68"/>
  </w:num>
  <w:num w:numId="11">
    <w:abstractNumId w:val="104"/>
  </w:num>
  <w:num w:numId="12">
    <w:abstractNumId w:val="71"/>
  </w:num>
  <w:num w:numId="13">
    <w:abstractNumId w:val="144"/>
  </w:num>
  <w:num w:numId="14">
    <w:abstractNumId w:val="35"/>
  </w:num>
  <w:num w:numId="15">
    <w:abstractNumId w:val="99"/>
  </w:num>
  <w:num w:numId="16">
    <w:abstractNumId w:val="5"/>
  </w:num>
  <w:num w:numId="17">
    <w:abstractNumId w:val="7"/>
  </w:num>
  <w:num w:numId="18">
    <w:abstractNumId w:val="9"/>
  </w:num>
  <w:num w:numId="19">
    <w:abstractNumId w:val="139"/>
  </w:num>
  <w:num w:numId="20">
    <w:abstractNumId w:val="142"/>
  </w:num>
  <w:num w:numId="21">
    <w:abstractNumId w:val="78"/>
  </w:num>
  <w:num w:numId="22">
    <w:abstractNumId w:val="112"/>
  </w:num>
  <w:num w:numId="23">
    <w:abstractNumId w:val="143"/>
  </w:num>
  <w:num w:numId="24">
    <w:abstractNumId w:val="42"/>
  </w:num>
  <w:num w:numId="25">
    <w:abstractNumId w:val="12"/>
  </w:num>
  <w:num w:numId="26">
    <w:abstractNumId w:val="24"/>
  </w:num>
  <w:num w:numId="27">
    <w:abstractNumId w:val="33"/>
  </w:num>
  <w:num w:numId="28">
    <w:abstractNumId w:val="94"/>
  </w:num>
  <w:num w:numId="29">
    <w:abstractNumId w:val="136"/>
  </w:num>
  <w:num w:numId="30">
    <w:abstractNumId w:val="61"/>
  </w:num>
  <w:num w:numId="31">
    <w:abstractNumId w:val="133"/>
  </w:num>
  <w:num w:numId="32">
    <w:abstractNumId w:val="122"/>
  </w:num>
  <w:num w:numId="33">
    <w:abstractNumId w:val="127"/>
  </w:num>
  <w:num w:numId="34">
    <w:abstractNumId w:val="3"/>
  </w:num>
  <w:num w:numId="35">
    <w:abstractNumId w:val="79"/>
  </w:num>
  <w:num w:numId="36">
    <w:abstractNumId w:val="110"/>
  </w:num>
  <w:num w:numId="37">
    <w:abstractNumId w:val="52"/>
  </w:num>
  <w:num w:numId="38">
    <w:abstractNumId w:val="69"/>
  </w:num>
  <w:num w:numId="39">
    <w:abstractNumId w:val="138"/>
  </w:num>
  <w:num w:numId="40">
    <w:abstractNumId w:val="21"/>
  </w:num>
  <w:num w:numId="41">
    <w:abstractNumId w:val="114"/>
  </w:num>
  <w:num w:numId="42">
    <w:abstractNumId w:val="4"/>
  </w:num>
  <w:num w:numId="43">
    <w:abstractNumId w:val="20"/>
  </w:num>
  <w:num w:numId="44">
    <w:abstractNumId w:val="46"/>
  </w:num>
  <w:num w:numId="45">
    <w:abstractNumId w:val="108"/>
  </w:num>
  <w:num w:numId="46">
    <w:abstractNumId w:val="90"/>
  </w:num>
  <w:num w:numId="47">
    <w:abstractNumId w:val="87"/>
  </w:num>
  <w:num w:numId="48">
    <w:abstractNumId w:val="135"/>
  </w:num>
  <w:num w:numId="49">
    <w:abstractNumId w:val="18"/>
  </w:num>
  <w:num w:numId="50">
    <w:abstractNumId w:val="27"/>
  </w:num>
  <w:num w:numId="51">
    <w:abstractNumId w:val="8"/>
  </w:num>
  <w:num w:numId="52">
    <w:abstractNumId w:val="43"/>
  </w:num>
  <w:num w:numId="53">
    <w:abstractNumId w:val="107"/>
  </w:num>
  <w:num w:numId="54">
    <w:abstractNumId w:val="95"/>
  </w:num>
  <w:num w:numId="55">
    <w:abstractNumId w:val="115"/>
  </w:num>
  <w:num w:numId="56">
    <w:abstractNumId w:val="103"/>
  </w:num>
  <w:num w:numId="57">
    <w:abstractNumId w:val="57"/>
  </w:num>
  <w:num w:numId="58">
    <w:abstractNumId w:val="41"/>
  </w:num>
  <w:num w:numId="59">
    <w:abstractNumId w:val="54"/>
  </w:num>
  <w:num w:numId="60">
    <w:abstractNumId w:val="126"/>
  </w:num>
  <w:num w:numId="61">
    <w:abstractNumId w:val="80"/>
  </w:num>
  <w:num w:numId="62">
    <w:abstractNumId w:val="50"/>
  </w:num>
  <w:num w:numId="63">
    <w:abstractNumId w:val="132"/>
  </w:num>
  <w:num w:numId="64">
    <w:abstractNumId w:val="105"/>
  </w:num>
  <w:num w:numId="65">
    <w:abstractNumId w:val="74"/>
  </w:num>
  <w:num w:numId="66">
    <w:abstractNumId w:val="97"/>
  </w:num>
  <w:num w:numId="67">
    <w:abstractNumId w:val="31"/>
  </w:num>
  <w:num w:numId="68">
    <w:abstractNumId w:val="11"/>
  </w:num>
  <w:num w:numId="69">
    <w:abstractNumId w:val="98"/>
  </w:num>
  <w:num w:numId="70">
    <w:abstractNumId w:val="44"/>
  </w:num>
  <w:num w:numId="71">
    <w:abstractNumId w:val="111"/>
  </w:num>
  <w:num w:numId="72">
    <w:abstractNumId w:val="17"/>
  </w:num>
  <w:num w:numId="73">
    <w:abstractNumId w:val="118"/>
  </w:num>
  <w:num w:numId="74">
    <w:abstractNumId w:val="66"/>
  </w:num>
  <w:num w:numId="75">
    <w:abstractNumId w:val="86"/>
  </w:num>
  <w:num w:numId="76">
    <w:abstractNumId w:val="83"/>
  </w:num>
  <w:num w:numId="77">
    <w:abstractNumId w:val="19"/>
  </w:num>
  <w:num w:numId="78">
    <w:abstractNumId w:val="22"/>
  </w:num>
  <w:num w:numId="79">
    <w:abstractNumId w:val="129"/>
  </w:num>
  <w:num w:numId="80">
    <w:abstractNumId w:val="124"/>
  </w:num>
  <w:num w:numId="81">
    <w:abstractNumId w:val="30"/>
  </w:num>
  <w:num w:numId="82">
    <w:abstractNumId w:val="131"/>
  </w:num>
  <w:num w:numId="83">
    <w:abstractNumId w:val="51"/>
  </w:num>
  <w:num w:numId="84">
    <w:abstractNumId w:val="109"/>
  </w:num>
  <w:num w:numId="85">
    <w:abstractNumId w:val="85"/>
  </w:num>
  <w:num w:numId="86">
    <w:abstractNumId w:val="60"/>
  </w:num>
  <w:num w:numId="87">
    <w:abstractNumId w:val="40"/>
  </w:num>
  <w:num w:numId="88">
    <w:abstractNumId w:val="120"/>
  </w:num>
  <w:num w:numId="89">
    <w:abstractNumId w:val="39"/>
  </w:num>
  <w:num w:numId="90">
    <w:abstractNumId w:val="92"/>
  </w:num>
  <w:num w:numId="91">
    <w:abstractNumId w:val="75"/>
  </w:num>
  <w:num w:numId="92">
    <w:abstractNumId w:val="56"/>
  </w:num>
  <w:num w:numId="93">
    <w:abstractNumId w:val="70"/>
  </w:num>
  <w:num w:numId="94">
    <w:abstractNumId w:val="106"/>
  </w:num>
  <w:num w:numId="95">
    <w:abstractNumId w:val="88"/>
  </w:num>
  <w:num w:numId="96">
    <w:abstractNumId w:val="119"/>
  </w:num>
  <w:num w:numId="97">
    <w:abstractNumId w:val="49"/>
  </w:num>
  <w:num w:numId="98">
    <w:abstractNumId w:val="53"/>
  </w:num>
  <w:num w:numId="99">
    <w:abstractNumId w:val="36"/>
  </w:num>
  <w:num w:numId="100">
    <w:abstractNumId w:val="2"/>
  </w:num>
  <w:num w:numId="101">
    <w:abstractNumId w:val="16"/>
  </w:num>
  <w:num w:numId="102">
    <w:abstractNumId w:val="37"/>
  </w:num>
  <w:num w:numId="103">
    <w:abstractNumId w:val="64"/>
  </w:num>
  <w:num w:numId="104">
    <w:abstractNumId w:val="76"/>
  </w:num>
  <w:num w:numId="105">
    <w:abstractNumId w:val="67"/>
  </w:num>
  <w:num w:numId="106">
    <w:abstractNumId w:val="91"/>
  </w:num>
  <w:num w:numId="107">
    <w:abstractNumId w:val="96"/>
  </w:num>
  <w:num w:numId="108">
    <w:abstractNumId w:val="25"/>
  </w:num>
  <w:num w:numId="109">
    <w:abstractNumId w:val="62"/>
  </w:num>
  <w:num w:numId="110">
    <w:abstractNumId w:val="45"/>
  </w:num>
  <w:num w:numId="111">
    <w:abstractNumId w:val="0"/>
  </w:num>
  <w:num w:numId="112">
    <w:abstractNumId w:val="130"/>
  </w:num>
  <w:num w:numId="113">
    <w:abstractNumId w:val="123"/>
  </w:num>
  <w:num w:numId="114">
    <w:abstractNumId w:val="113"/>
  </w:num>
  <w:num w:numId="115">
    <w:abstractNumId w:val="55"/>
  </w:num>
  <w:num w:numId="116">
    <w:abstractNumId w:val="63"/>
  </w:num>
  <w:num w:numId="117">
    <w:abstractNumId w:val="1"/>
  </w:num>
  <w:num w:numId="118">
    <w:abstractNumId w:val="6"/>
  </w:num>
  <w:num w:numId="119">
    <w:abstractNumId w:val="141"/>
  </w:num>
  <w:num w:numId="120">
    <w:abstractNumId w:val="134"/>
  </w:num>
  <w:num w:numId="121">
    <w:abstractNumId w:val="82"/>
  </w:num>
  <w:num w:numId="122">
    <w:abstractNumId w:val="121"/>
  </w:num>
  <w:num w:numId="123">
    <w:abstractNumId w:val="47"/>
  </w:num>
  <w:num w:numId="124">
    <w:abstractNumId w:val="77"/>
  </w:num>
  <w:num w:numId="125">
    <w:abstractNumId w:val="23"/>
  </w:num>
  <w:num w:numId="126">
    <w:abstractNumId w:val="59"/>
  </w:num>
  <w:num w:numId="127">
    <w:abstractNumId w:val="81"/>
  </w:num>
  <w:num w:numId="128">
    <w:abstractNumId w:val="89"/>
  </w:num>
  <w:num w:numId="129">
    <w:abstractNumId w:val="48"/>
  </w:num>
  <w:num w:numId="130">
    <w:abstractNumId w:val="32"/>
  </w:num>
  <w:num w:numId="131">
    <w:abstractNumId w:val="84"/>
  </w:num>
  <w:num w:numId="132">
    <w:abstractNumId w:val="58"/>
  </w:num>
  <w:num w:numId="133">
    <w:abstractNumId w:val="93"/>
  </w:num>
  <w:num w:numId="134">
    <w:abstractNumId w:val="101"/>
  </w:num>
  <w:num w:numId="135">
    <w:abstractNumId w:val="102"/>
  </w:num>
  <w:num w:numId="136">
    <w:abstractNumId w:val="128"/>
  </w:num>
  <w:num w:numId="137">
    <w:abstractNumId w:val="14"/>
  </w:num>
  <w:num w:numId="138">
    <w:abstractNumId w:val="34"/>
  </w:num>
  <w:num w:numId="139">
    <w:abstractNumId w:val="26"/>
  </w:num>
  <w:num w:numId="140">
    <w:abstractNumId w:val="138"/>
  </w:num>
  <w:num w:numId="141">
    <w:abstractNumId w:val="29"/>
  </w:num>
  <w:num w:numId="142">
    <w:abstractNumId w:val="116"/>
  </w:num>
  <w:num w:numId="143">
    <w:abstractNumId w:val="65"/>
  </w:num>
  <w:num w:numId="144">
    <w:abstractNumId w:val="125"/>
  </w:num>
  <w:num w:numId="145">
    <w:abstractNumId w:val="140"/>
  </w:num>
  <w:num w:numId="146">
    <w:abstractNumId w:val="13"/>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de-DE" w:vendorID="64" w:dllVersion="6" w:nlCheck="1" w:checkStyle="0"/>
  <w:activeWritingStyle w:appName="MSWord" w:lang="en-NZ"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en-AU" w:vendorID="64" w:dllVersion="6" w:nlCheck="1" w:checkStyle="1"/>
  <w:activeWritingStyle w:appName="MSWord" w:lang="en-NZ"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en-NZ"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pl-PL" w:vendorID="64" w:dllVersion="4096" w:nlCheck="1" w:checkStyle="0"/>
  <w:activeWritingStyle w:appName="MSWord" w:lang="en-AU" w:vendorID="64" w:dllVersion="0" w:nlCheck="1" w:checkStyle="0"/>
  <w:activeWritingStyle w:appName="MSWord" w:lang="en-AU"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DExNbM0NLQ0MzJX0lEKTi0uzszPAykwsqgFANpQCQI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mbria&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5rsaxdabra5vbetweq59t9tx9rpwr9zf0ps&quot;&gt;evidenceNZ with intl benchmarks Copy&lt;record-ids&gt;&lt;item&gt;5&lt;/item&gt;&lt;item&gt;6&lt;/item&gt;&lt;item&gt;17&lt;/item&gt;&lt;item&gt;18&lt;/item&gt;&lt;item&gt;23&lt;/item&gt;&lt;item&gt;24&lt;/item&gt;&lt;item&gt;25&lt;/item&gt;&lt;item&gt;26&lt;/item&gt;&lt;item&gt;38&lt;/item&gt;&lt;item&gt;39&lt;/item&gt;&lt;item&gt;44&lt;/item&gt;&lt;item&gt;54&lt;/item&gt;&lt;item&gt;55&lt;/item&gt;&lt;item&gt;56&lt;/item&gt;&lt;item&gt;58&lt;/item&gt;&lt;item&gt;59&lt;/item&gt;&lt;item&gt;60&lt;/item&gt;&lt;item&gt;66&lt;/item&gt;&lt;item&gt;69&lt;/item&gt;&lt;item&gt;75&lt;/item&gt;&lt;item&gt;76&lt;/item&gt;&lt;item&gt;77&lt;/item&gt;&lt;item&gt;78&lt;/item&gt;&lt;item&gt;79&lt;/item&gt;&lt;item&gt;80&lt;/item&gt;&lt;item&gt;81&lt;/item&gt;&lt;item&gt;87&lt;/item&gt;&lt;item&gt;88&lt;/item&gt;&lt;item&gt;89&lt;/item&gt;&lt;item&gt;90&lt;/item&gt;&lt;item&gt;91&lt;/item&gt;&lt;item&gt;92&lt;/item&gt;&lt;item&gt;93&lt;/item&gt;&lt;item&gt;94&lt;/item&gt;&lt;item&gt;96&lt;/item&gt;&lt;item&gt;98&lt;/item&gt;&lt;item&gt;99&lt;/item&gt;&lt;item&gt;100&lt;/item&gt;&lt;item&gt;101&lt;/item&gt;&lt;item&gt;102&lt;/item&gt;&lt;item&gt;103&lt;/item&gt;&lt;item&gt;110&lt;/item&gt;&lt;item&gt;111&lt;/item&gt;&lt;item&gt;112&lt;/item&gt;&lt;item&gt;114&lt;/item&gt;&lt;item&gt;115&lt;/item&gt;&lt;item&gt;116&lt;/item&gt;&lt;item&gt;117&lt;/item&gt;&lt;item&gt;118&lt;/item&gt;&lt;item&gt;119&lt;/item&gt;&lt;item&gt;122&lt;/item&gt;&lt;item&gt;123&lt;/item&gt;&lt;item&gt;125&lt;/item&gt;&lt;item&gt;132&lt;/item&gt;&lt;item&gt;135&lt;/item&gt;&lt;item&gt;136&lt;/item&gt;&lt;item&gt;138&lt;/item&gt;&lt;item&gt;147&lt;/item&gt;&lt;item&gt;150&lt;/item&gt;&lt;item&gt;151&lt;/item&gt;&lt;item&gt;158&lt;/item&gt;&lt;item&gt;165&lt;/item&gt;&lt;item&gt;167&lt;/item&gt;&lt;item&gt;168&lt;/item&gt;&lt;item&gt;169&lt;/item&gt;&lt;item&gt;170&lt;/item&gt;&lt;item&gt;175&lt;/item&gt;&lt;item&gt;176&lt;/item&gt;&lt;item&gt;178&lt;/item&gt;&lt;item&gt;199&lt;/item&gt;&lt;item&gt;201&lt;/item&gt;&lt;item&gt;207&lt;/item&gt;&lt;item&gt;208&lt;/item&gt;&lt;item&gt;209&lt;/item&gt;&lt;item&gt;210&lt;/item&gt;&lt;item&gt;212&lt;/item&gt;&lt;item&gt;215&lt;/item&gt;&lt;item&gt;228&lt;/item&gt;&lt;item&gt;229&lt;/item&gt;&lt;item&gt;232&lt;/item&gt;&lt;item&gt;246&lt;/item&gt;&lt;item&gt;255&lt;/item&gt;&lt;item&gt;257&lt;/item&gt;&lt;item&gt;258&lt;/item&gt;&lt;item&gt;260&lt;/item&gt;&lt;item&gt;261&lt;/item&gt;&lt;item&gt;262&lt;/item&gt;&lt;item&gt;264&lt;/item&gt;&lt;item&gt;267&lt;/item&gt;&lt;item&gt;269&lt;/item&gt;&lt;item&gt;270&lt;/item&gt;&lt;item&gt;273&lt;/item&gt;&lt;item&gt;278&lt;/item&gt;&lt;item&gt;279&lt;/item&gt;&lt;item&gt;280&lt;/item&gt;&lt;item&gt;282&lt;/item&gt;&lt;item&gt;283&lt;/item&gt;&lt;item&gt;285&lt;/item&gt;&lt;item&gt;288&lt;/item&gt;&lt;item&gt;289&lt;/item&gt;&lt;item&gt;291&lt;/item&gt;&lt;item&gt;293&lt;/item&gt;&lt;item&gt;296&lt;/item&gt;&lt;item&gt;297&lt;/item&gt;&lt;item&gt;298&lt;/item&gt;&lt;item&gt;299&lt;/item&gt;&lt;item&gt;300&lt;/item&gt;&lt;item&gt;301&lt;/item&gt;&lt;item&gt;302&lt;/item&gt;&lt;item&gt;303&lt;/item&gt;&lt;item&gt;304&lt;/item&gt;&lt;item&gt;305&lt;/item&gt;&lt;item&gt;306&lt;/item&gt;&lt;item&gt;307&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6&lt;/item&gt;&lt;item&gt;347&lt;/item&gt;&lt;item&gt;349&lt;/item&gt;&lt;item&gt;350&lt;/item&gt;&lt;item&gt;351&lt;/item&gt;&lt;item&gt;352&lt;/item&gt;&lt;item&gt;353&lt;/item&gt;&lt;item&gt;354&lt;/item&gt;&lt;item&gt;355&lt;/item&gt;&lt;item&gt;356&lt;/item&gt;&lt;item&gt;357&lt;/item&gt;&lt;item&gt;360&lt;/item&gt;&lt;item&gt;362&lt;/item&gt;&lt;item&gt;364&lt;/item&gt;&lt;item&gt;365&lt;/item&gt;&lt;item&gt;366&lt;/item&gt;&lt;item&gt;367&lt;/item&gt;&lt;item&gt;368&lt;/item&gt;&lt;item&gt;369&lt;/item&gt;&lt;item&gt;370&lt;/item&gt;&lt;item&gt;371&lt;/item&gt;&lt;item&gt;372&lt;/item&gt;&lt;item&gt;373&lt;/item&gt;&lt;item&gt;374&lt;/item&gt;&lt;item&gt;375&lt;/item&gt;&lt;item&gt;378&lt;/item&gt;&lt;item&gt;379&lt;/item&gt;&lt;item&gt;380&lt;/item&gt;&lt;item&gt;381&lt;/item&gt;&lt;item&gt;382&lt;/item&gt;&lt;item&gt;384&lt;/item&gt;&lt;item&gt;385&lt;/item&gt;&lt;item&gt;386&lt;/item&gt;&lt;item&gt;388&lt;/item&gt;&lt;item&gt;390&lt;/item&gt;&lt;item&gt;392&lt;/item&gt;&lt;item&gt;393&lt;/item&gt;&lt;item&gt;395&lt;/item&gt;&lt;item&gt;396&lt;/item&gt;&lt;item&gt;397&lt;/item&gt;&lt;item&gt;400&lt;/item&gt;&lt;item&gt;401&lt;/item&gt;&lt;item&gt;402&lt;/item&gt;&lt;item&gt;403&lt;/item&gt;&lt;item&gt;404&lt;/item&gt;&lt;item&gt;405&lt;/item&gt;&lt;item&gt;406&lt;/item&gt;&lt;item&gt;407&lt;/item&gt;&lt;item&gt;409&lt;/item&gt;&lt;item&gt;410&lt;/item&gt;&lt;item&gt;414&lt;/item&gt;&lt;item&gt;415&lt;/item&gt;&lt;item&gt;416&lt;/item&gt;&lt;item&gt;417&lt;/item&gt;&lt;item&gt;421&lt;/item&gt;&lt;item&gt;422&lt;/item&gt;&lt;item&gt;426&lt;/item&gt;&lt;item&gt;427&lt;/item&gt;&lt;item&gt;428&lt;/item&gt;&lt;item&gt;429&lt;/item&gt;&lt;item&gt;430&lt;/item&gt;&lt;item&gt;431&lt;/item&gt;&lt;item&gt;432&lt;/item&gt;&lt;item&gt;433&lt;/item&gt;&lt;item&gt;436&lt;/item&gt;&lt;item&gt;437&lt;/item&gt;&lt;item&gt;442&lt;/item&gt;&lt;item&gt;443&lt;/item&gt;&lt;item&gt;444&lt;/item&gt;&lt;item&gt;445&lt;/item&gt;&lt;item&gt;446&lt;/item&gt;&lt;item&gt;452&lt;/item&gt;&lt;item&gt;453&lt;/item&gt;&lt;item&gt;454&lt;/item&gt;&lt;item&gt;455&lt;/item&gt;&lt;item&gt;456&lt;/item&gt;&lt;item&gt;457&lt;/item&gt;&lt;item&gt;458&lt;/item&gt;&lt;item&gt;460&lt;/item&gt;&lt;item&gt;463&lt;/item&gt;&lt;item&gt;464&lt;/item&gt;&lt;item&gt;465&lt;/item&gt;&lt;item&gt;469&lt;/item&gt;&lt;item&gt;470&lt;/item&gt;&lt;item&gt;471&lt;/item&gt;&lt;item&gt;472&lt;/item&gt;&lt;item&gt;473&lt;/item&gt;&lt;item&gt;474&lt;/item&gt;&lt;item&gt;476&lt;/item&gt;&lt;item&gt;477&lt;/item&gt;&lt;item&gt;478&lt;/item&gt;&lt;item&gt;479&lt;/item&gt;&lt;item&gt;486&lt;/item&gt;&lt;item&gt;487&lt;/item&gt;&lt;item&gt;488&lt;/item&gt;&lt;item&gt;491&lt;/item&gt;&lt;item&gt;492&lt;/item&gt;&lt;item&gt;493&lt;/item&gt;&lt;item&gt;494&lt;/item&gt;&lt;item&gt;495&lt;/item&gt;&lt;item&gt;496&lt;/item&gt;&lt;item&gt;498&lt;/item&gt;&lt;item&gt;499&lt;/item&gt;&lt;item&gt;500&lt;/item&gt;&lt;item&gt;501&lt;/item&gt;&lt;item&gt;502&lt;/item&gt;&lt;item&gt;503&lt;/item&gt;&lt;item&gt;504&lt;/item&gt;&lt;item&gt;505&lt;/item&gt;&lt;item&gt;506&lt;/item&gt;&lt;item&gt;507&lt;/item&gt;&lt;item&gt;509&lt;/item&gt;&lt;item&gt;510&lt;/item&gt;&lt;item&gt;512&lt;/item&gt;&lt;item&gt;513&lt;/item&gt;&lt;item&gt;514&lt;/item&gt;&lt;item&gt;515&lt;/item&gt;&lt;item&gt;516&lt;/item&gt;&lt;item&gt;517&lt;/item&gt;&lt;item&gt;518&lt;/item&gt;&lt;item&gt;519&lt;/item&gt;&lt;item&gt;520&lt;/item&gt;&lt;item&gt;521&lt;/item&gt;&lt;item&gt;522&lt;/item&gt;&lt;item&gt;523&lt;/item&gt;&lt;item&gt;524&lt;/item&gt;&lt;item&gt;525&lt;/item&gt;&lt;item&gt;526&lt;/item&gt;&lt;item&gt;527&lt;/item&gt;&lt;item&gt;528&lt;/item&gt;&lt;item&gt;529&lt;/item&gt;&lt;/record-ids&gt;&lt;/item&gt;&lt;/Libraries&gt;"/>
  </w:docVars>
  <w:rsids>
    <w:rsidRoot w:val="00761A15"/>
    <w:rsid w:val="00000A11"/>
    <w:rsid w:val="00001361"/>
    <w:rsid w:val="000016C2"/>
    <w:rsid w:val="00001964"/>
    <w:rsid w:val="00001C65"/>
    <w:rsid w:val="000024C1"/>
    <w:rsid w:val="00002619"/>
    <w:rsid w:val="000026A2"/>
    <w:rsid w:val="00002B53"/>
    <w:rsid w:val="000033F3"/>
    <w:rsid w:val="000033F6"/>
    <w:rsid w:val="00003D37"/>
    <w:rsid w:val="00005199"/>
    <w:rsid w:val="00005C1A"/>
    <w:rsid w:val="000060C2"/>
    <w:rsid w:val="00006116"/>
    <w:rsid w:val="000066BD"/>
    <w:rsid w:val="0000694E"/>
    <w:rsid w:val="00006C0F"/>
    <w:rsid w:val="00006EE1"/>
    <w:rsid w:val="00006F31"/>
    <w:rsid w:val="000072A7"/>
    <w:rsid w:val="00007576"/>
    <w:rsid w:val="0000798F"/>
    <w:rsid w:val="00007FC7"/>
    <w:rsid w:val="00010269"/>
    <w:rsid w:val="00010575"/>
    <w:rsid w:val="000105B4"/>
    <w:rsid w:val="00010A22"/>
    <w:rsid w:val="0001181E"/>
    <w:rsid w:val="000120EB"/>
    <w:rsid w:val="00012194"/>
    <w:rsid w:val="000123F9"/>
    <w:rsid w:val="00012F98"/>
    <w:rsid w:val="000138CF"/>
    <w:rsid w:val="00013A78"/>
    <w:rsid w:val="000146F1"/>
    <w:rsid w:val="00014CEB"/>
    <w:rsid w:val="00015141"/>
    <w:rsid w:val="00015243"/>
    <w:rsid w:val="000152F0"/>
    <w:rsid w:val="00015891"/>
    <w:rsid w:val="00015C27"/>
    <w:rsid w:val="00015D6F"/>
    <w:rsid w:val="00015EB8"/>
    <w:rsid w:val="0001629B"/>
    <w:rsid w:val="00016504"/>
    <w:rsid w:val="000166B7"/>
    <w:rsid w:val="00016875"/>
    <w:rsid w:val="00016A47"/>
    <w:rsid w:val="000176B6"/>
    <w:rsid w:val="00017EFA"/>
    <w:rsid w:val="00020AED"/>
    <w:rsid w:val="0002115F"/>
    <w:rsid w:val="000212C8"/>
    <w:rsid w:val="00021B08"/>
    <w:rsid w:val="0002211A"/>
    <w:rsid w:val="00022135"/>
    <w:rsid w:val="0002251B"/>
    <w:rsid w:val="000226D0"/>
    <w:rsid w:val="00022EAF"/>
    <w:rsid w:val="000231A8"/>
    <w:rsid w:val="00023439"/>
    <w:rsid w:val="000234BC"/>
    <w:rsid w:val="000239AE"/>
    <w:rsid w:val="00023A8C"/>
    <w:rsid w:val="00024717"/>
    <w:rsid w:val="0002557B"/>
    <w:rsid w:val="00025704"/>
    <w:rsid w:val="000259E0"/>
    <w:rsid w:val="00026811"/>
    <w:rsid w:val="00027371"/>
    <w:rsid w:val="000273D5"/>
    <w:rsid w:val="00027448"/>
    <w:rsid w:val="00027606"/>
    <w:rsid w:val="000276CA"/>
    <w:rsid w:val="00027B4B"/>
    <w:rsid w:val="00027B85"/>
    <w:rsid w:val="00030452"/>
    <w:rsid w:val="00030670"/>
    <w:rsid w:val="0003078B"/>
    <w:rsid w:val="000307BC"/>
    <w:rsid w:val="000308DC"/>
    <w:rsid w:val="00030A99"/>
    <w:rsid w:val="00030AE3"/>
    <w:rsid w:val="00030D0D"/>
    <w:rsid w:val="000314A5"/>
    <w:rsid w:val="00031964"/>
    <w:rsid w:val="00031CB2"/>
    <w:rsid w:val="00031FFF"/>
    <w:rsid w:val="00032069"/>
    <w:rsid w:val="00032603"/>
    <w:rsid w:val="00032BDB"/>
    <w:rsid w:val="00032CB8"/>
    <w:rsid w:val="00033093"/>
    <w:rsid w:val="0003329F"/>
    <w:rsid w:val="00033521"/>
    <w:rsid w:val="00034044"/>
    <w:rsid w:val="00034507"/>
    <w:rsid w:val="000346D4"/>
    <w:rsid w:val="000357C8"/>
    <w:rsid w:val="00035A67"/>
    <w:rsid w:val="00035AAC"/>
    <w:rsid w:val="00035BE0"/>
    <w:rsid w:val="00035CCA"/>
    <w:rsid w:val="00035EB1"/>
    <w:rsid w:val="000363B6"/>
    <w:rsid w:val="000365B5"/>
    <w:rsid w:val="00036680"/>
    <w:rsid w:val="00036A2A"/>
    <w:rsid w:val="00036F5E"/>
    <w:rsid w:val="000371AA"/>
    <w:rsid w:val="00037B71"/>
    <w:rsid w:val="00040116"/>
    <w:rsid w:val="00040C4A"/>
    <w:rsid w:val="00041395"/>
    <w:rsid w:val="0004139D"/>
    <w:rsid w:val="00041588"/>
    <w:rsid w:val="000415F7"/>
    <w:rsid w:val="0004171F"/>
    <w:rsid w:val="0004202D"/>
    <w:rsid w:val="00042E57"/>
    <w:rsid w:val="00043418"/>
    <w:rsid w:val="000437AF"/>
    <w:rsid w:val="0004393E"/>
    <w:rsid w:val="00043B4E"/>
    <w:rsid w:val="00043E09"/>
    <w:rsid w:val="0004403B"/>
    <w:rsid w:val="000443E0"/>
    <w:rsid w:val="000456E1"/>
    <w:rsid w:val="00046079"/>
    <w:rsid w:val="0004609E"/>
    <w:rsid w:val="000460A1"/>
    <w:rsid w:val="00046833"/>
    <w:rsid w:val="00046BB4"/>
    <w:rsid w:val="00047C75"/>
    <w:rsid w:val="00047DBB"/>
    <w:rsid w:val="0005025E"/>
    <w:rsid w:val="00050391"/>
    <w:rsid w:val="000503B7"/>
    <w:rsid w:val="00050BB2"/>
    <w:rsid w:val="00051B1A"/>
    <w:rsid w:val="00051C88"/>
    <w:rsid w:val="00051E8D"/>
    <w:rsid w:val="000523B4"/>
    <w:rsid w:val="0005248F"/>
    <w:rsid w:val="000525F2"/>
    <w:rsid w:val="000526C6"/>
    <w:rsid w:val="00052D77"/>
    <w:rsid w:val="00052E5C"/>
    <w:rsid w:val="00052F45"/>
    <w:rsid w:val="0005304E"/>
    <w:rsid w:val="000532DB"/>
    <w:rsid w:val="000536C0"/>
    <w:rsid w:val="00054BA3"/>
    <w:rsid w:val="00055A50"/>
    <w:rsid w:val="000565AA"/>
    <w:rsid w:val="00057176"/>
    <w:rsid w:val="00057190"/>
    <w:rsid w:val="000571A2"/>
    <w:rsid w:val="000571C6"/>
    <w:rsid w:val="000577BB"/>
    <w:rsid w:val="0006073D"/>
    <w:rsid w:val="00060E60"/>
    <w:rsid w:val="00060F99"/>
    <w:rsid w:val="000610C2"/>
    <w:rsid w:val="0006132D"/>
    <w:rsid w:val="0006190E"/>
    <w:rsid w:val="000619AA"/>
    <w:rsid w:val="000623C2"/>
    <w:rsid w:val="00062A69"/>
    <w:rsid w:val="00062B9D"/>
    <w:rsid w:val="00063044"/>
    <w:rsid w:val="00063208"/>
    <w:rsid w:val="0006378D"/>
    <w:rsid w:val="00063BDB"/>
    <w:rsid w:val="00064139"/>
    <w:rsid w:val="00064251"/>
    <w:rsid w:val="00064FE3"/>
    <w:rsid w:val="00065940"/>
    <w:rsid w:val="00065A3F"/>
    <w:rsid w:val="00065A42"/>
    <w:rsid w:val="00065C3B"/>
    <w:rsid w:val="000661B1"/>
    <w:rsid w:val="0006622E"/>
    <w:rsid w:val="00066524"/>
    <w:rsid w:val="00066717"/>
    <w:rsid w:val="00066970"/>
    <w:rsid w:val="00066DBD"/>
    <w:rsid w:val="00066E2B"/>
    <w:rsid w:val="00067029"/>
    <w:rsid w:val="00067152"/>
    <w:rsid w:val="000673E5"/>
    <w:rsid w:val="00067634"/>
    <w:rsid w:val="00067834"/>
    <w:rsid w:val="00067CDC"/>
    <w:rsid w:val="00067D2A"/>
    <w:rsid w:val="000703E2"/>
    <w:rsid w:val="00070739"/>
    <w:rsid w:val="00070A59"/>
    <w:rsid w:val="000710BD"/>
    <w:rsid w:val="000716BE"/>
    <w:rsid w:val="0007184C"/>
    <w:rsid w:val="00071DA6"/>
    <w:rsid w:val="00071E8F"/>
    <w:rsid w:val="00072199"/>
    <w:rsid w:val="000729CA"/>
    <w:rsid w:val="00072E5F"/>
    <w:rsid w:val="000736EA"/>
    <w:rsid w:val="00073871"/>
    <w:rsid w:val="00073911"/>
    <w:rsid w:val="00073B04"/>
    <w:rsid w:val="00073CBB"/>
    <w:rsid w:val="000744B9"/>
    <w:rsid w:val="00074739"/>
    <w:rsid w:val="000748E9"/>
    <w:rsid w:val="00074C37"/>
    <w:rsid w:val="00074CAA"/>
    <w:rsid w:val="000755E7"/>
    <w:rsid w:val="00075B4D"/>
    <w:rsid w:val="00075E5B"/>
    <w:rsid w:val="000760A1"/>
    <w:rsid w:val="00076233"/>
    <w:rsid w:val="0007631B"/>
    <w:rsid w:val="00076783"/>
    <w:rsid w:val="0007685E"/>
    <w:rsid w:val="000778F0"/>
    <w:rsid w:val="0007790B"/>
    <w:rsid w:val="00077C58"/>
    <w:rsid w:val="00077CC3"/>
    <w:rsid w:val="00077E6D"/>
    <w:rsid w:val="00077EA5"/>
    <w:rsid w:val="00077F76"/>
    <w:rsid w:val="00080323"/>
    <w:rsid w:val="000814A4"/>
    <w:rsid w:val="00081617"/>
    <w:rsid w:val="00081731"/>
    <w:rsid w:val="00081C37"/>
    <w:rsid w:val="0008213E"/>
    <w:rsid w:val="0008252C"/>
    <w:rsid w:val="00082A0E"/>
    <w:rsid w:val="00082BE0"/>
    <w:rsid w:val="00082CEF"/>
    <w:rsid w:val="00083145"/>
    <w:rsid w:val="00083355"/>
    <w:rsid w:val="000835CB"/>
    <w:rsid w:val="00083757"/>
    <w:rsid w:val="00083AA3"/>
    <w:rsid w:val="00084038"/>
    <w:rsid w:val="00084409"/>
    <w:rsid w:val="00084E02"/>
    <w:rsid w:val="000852AB"/>
    <w:rsid w:val="000853B3"/>
    <w:rsid w:val="00085BD4"/>
    <w:rsid w:val="00085EB0"/>
    <w:rsid w:val="0008675E"/>
    <w:rsid w:val="00087376"/>
    <w:rsid w:val="00087623"/>
    <w:rsid w:val="0008786E"/>
    <w:rsid w:val="00087BB3"/>
    <w:rsid w:val="00087E5C"/>
    <w:rsid w:val="000900C7"/>
    <w:rsid w:val="00090429"/>
    <w:rsid w:val="0009094E"/>
    <w:rsid w:val="00090A17"/>
    <w:rsid w:val="00090CC3"/>
    <w:rsid w:val="00091907"/>
    <w:rsid w:val="00091AEA"/>
    <w:rsid w:val="00091B76"/>
    <w:rsid w:val="0009361E"/>
    <w:rsid w:val="000936CE"/>
    <w:rsid w:val="0009372F"/>
    <w:rsid w:val="00093957"/>
    <w:rsid w:val="0009409A"/>
    <w:rsid w:val="0009463E"/>
    <w:rsid w:val="000949F6"/>
    <w:rsid w:val="00094C71"/>
    <w:rsid w:val="00094ECE"/>
    <w:rsid w:val="00095968"/>
    <w:rsid w:val="000959D4"/>
    <w:rsid w:val="00095FC4"/>
    <w:rsid w:val="000975FC"/>
    <w:rsid w:val="000979F0"/>
    <w:rsid w:val="00097D5C"/>
    <w:rsid w:val="000A0544"/>
    <w:rsid w:val="000A06C1"/>
    <w:rsid w:val="000A06CF"/>
    <w:rsid w:val="000A09E2"/>
    <w:rsid w:val="000A1097"/>
    <w:rsid w:val="000A1442"/>
    <w:rsid w:val="000A1E8B"/>
    <w:rsid w:val="000A211C"/>
    <w:rsid w:val="000A2282"/>
    <w:rsid w:val="000A264B"/>
    <w:rsid w:val="000A2C31"/>
    <w:rsid w:val="000A3234"/>
    <w:rsid w:val="000A426A"/>
    <w:rsid w:val="000A43CA"/>
    <w:rsid w:val="000A4E7F"/>
    <w:rsid w:val="000A6230"/>
    <w:rsid w:val="000A63B0"/>
    <w:rsid w:val="000A6545"/>
    <w:rsid w:val="000A7108"/>
    <w:rsid w:val="000A72BB"/>
    <w:rsid w:val="000A759D"/>
    <w:rsid w:val="000A785D"/>
    <w:rsid w:val="000A7E95"/>
    <w:rsid w:val="000A7F7B"/>
    <w:rsid w:val="000A7FEB"/>
    <w:rsid w:val="000B035C"/>
    <w:rsid w:val="000B0D4F"/>
    <w:rsid w:val="000B13E2"/>
    <w:rsid w:val="000B1878"/>
    <w:rsid w:val="000B1DF6"/>
    <w:rsid w:val="000B2065"/>
    <w:rsid w:val="000B24BA"/>
    <w:rsid w:val="000B2577"/>
    <w:rsid w:val="000B27C5"/>
    <w:rsid w:val="000B2CEF"/>
    <w:rsid w:val="000B39AE"/>
    <w:rsid w:val="000B3C69"/>
    <w:rsid w:val="000B3EFA"/>
    <w:rsid w:val="000B4675"/>
    <w:rsid w:val="000B480C"/>
    <w:rsid w:val="000B4C1F"/>
    <w:rsid w:val="000B4DB8"/>
    <w:rsid w:val="000B4DC5"/>
    <w:rsid w:val="000B4F4B"/>
    <w:rsid w:val="000B6B2D"/>
    <w:rsid w:val="000B6CFE"/>
    <w:rsid w:val="000B731D"/>
    <w:rsid w:val="000B7633"/>
    <w:rsid w:val="000B7A67"/>
    <w:rsid w:val="000B7F38"/>
    <w:rsid w:val="000C0138"/>
    <w:rsid w:val="000C0458"/>
    <w:rsid w:val="000C0621"/>
    <w:rsid w:val="000C06F0"/>
    <w:rsid w:val="000C0738"/>
    <w:rsid w:val="000C0844"/>
    <w:rsid w:val="000C0B38"/>
    <w:rsid w:val="000C0DFB"/>
    <w:rsid w:val="000C1475"/>
    <w:rsid w:val="000C1663"/>
    <w:rsid w:val="000C1936"/>
    <w:rsid w:val="000C1BC1"/>
    <w:rsid w:val="000C1DB4"/>
    <w:rsid w:val="000C2286"/>
    <w:rsid w:val="000C2BBA"/>
    <w:rsid w:val="000C360B"/>
    <w:rsid w:val="000C37B4"/>
    <w:rsid w:val="000C3BB0"/>
    <w:rsid w:val="000C3C95"/>
    <w:rsid w:val="000C3DA4"/>
    <w:rsid w:val="000C3E0D"/>
    <w:rsid w:val="000C3E28"/>
    <w:rsid w:val="000C44AD"/>
    <w:rsid w:val="000C4FB2"/>
    <w:rsid w:val="000C5418"/>
    <w:rsid w:val="000C5673"/>
    <w:rsid w:val="000C5A16"/>
    <w:rsid w:val="000C5F26"/>
    <w:rsid w:val="000C65B7"/>
    <w:rsid w:val="000C6C75"/>
    <w:rsid w:val="000C6CEF"/>
    <w:rsid w:val="000C6E0F"/>
    <w:rsid w:val="000C6E15"/>
    <w:rsid w:val="000C7136"/>
    <w:rsid w:val="000C730F"/>
    <w:rsid w:val="000C7978"/>
    <w:rsid w:val="000C7C7E"/>
    <w:rsid w:val="000D0559"/>
    <w:rsid w:val="000D0985"/>
    <w:rsid w:val="000D0C6A"/>
    <w:rsid w:val="000D16BD"/>
    <w:rsid w:val="000D18E9"/>
    <w:rsid w:val="000D1C2C"/>
    <w:rsid w:val="000D1C6C"/>
    <w:rsid w:val="000D23BF"/>
    <w:rsid w:val="000D26C5"/>
    <w:rsid w:val="000D28FB"/>
    <w:rsid w:val="000D2C00"/>
    <w:rsid w:val="000D3C0A"/>
    <w:rsid w:val="000D3CD6"/>
    <w:rsid w:val="000D3E4C"/>
    <w:rsid w:val="000D3F4A"/>
    <w:rsid w:val="000D4050"/>
    <w:rsid w:val="000D4570"/>
    <w:rsid w:val="000D526A"/>
    <w:rsid w:val="000D5557"/>
    <w:rsid w:val="000D591F"/>
    <w:rsid w:val="000D6441"/>
    <w:rsid w:val="000D6482"/>
    <w:rsid w:val="000D66E3"/>
    <w:rsid w:val="000D712B"/>
    <w:rsid w:val="000D71EA"/>
    <w:rsid w:val="000D790D"/>
    <w:rsid w:val="000D7C7E"/>
    <w:rsid w:val="000E09E2"/>
    <w:rsid w:val="000E0B0A"/>
    <w:rsid w:val="000E1942"/>
    <w:rsid w:val="000E1DD5"/>
    <w:rsid w:val="000E275D"/>
    <w:rsid w:val="000E2BDB"/>
    <w:rsid w:val="000E3051"/>
    <w:rsid w:val="000E34C2"/>
    <w:rsid w:val="000E36DF"/>
    <w:rsid w:val="000E3D6A"/>
    <w:rsid w:val="000E4094"/>
    <w:rsid w:val="000E462E"/>
    <w:rsid w:val="000E491A"/>
    <w:rsid w:val="000E4C06"/>
    <w:rsid w:val="000E4D42"/>
    <w:rsid w:val="000E4FB3"/>
    <w:rsid w:val="000E50AA"/>
    <w:rsid w:val="000E5129"/>
    <w:rsid w:val="000E591B"/>
    <w:rsid w:val="000E67A6"/>
    <w:rsid w:val="000E69E9"/>
    <w:rsid w:val="000E6EB6"/>
    <w:rsid w:val="000E71BA"/>
    <w:rsid w:val="000E7423"/>
    <w:rsid w:val="000E74E4"/>
    <w:rsid w:val="000E7917"/>
    <w:rsid w:val="000E79F0"/>
    <w:rsid w:val="000F0084"/>
    <w:rsid w:val="000F016D"/>
    <w:rsid w:val="000F048B"/>
    <w:rsid w:val="000F149B"/>
    <w:rsid w:val="000F153C"/>
    <w:rsid w:val="000F1A1B"/>
    <w:rsid w:val="000F1F15"/>
    <w:rsid w:val="000F2AA5"/>
    <w:rsid w:val="000F2B2F"/>
    <w:rsid w:val="000F303E"/>
    <w:rsid w:val="000F3097"/>
    <w:rsid w:val="000F3652"/>
    <w:rsid w:val="000F38D4"/>
    <w:rsid w:val="000F3C06"/>
    <w:rsid w:val="000F3C2C"/>
    <w:rsid w:val="000F3FF3"/>
    <w:rsid w:val="000F46F3"/>
    <w:rsid w:val="000F4826"/>
    <w:rsid w:val="000F4B6F"/>
    <w:rsid w:val="000F50C4"/>
    <w:rsid w:val="000F58C9"/>
    <w:rsid w:val="000F5AB1"/>
    <w:rsid w:val="000F5D04"/>
    <w:rsid w:val="000F60B6"/>
    <w:rsid w:val="000F6346"/>
    <w:rsid w:val="000F6348"/>
    <w:rsid w:val="000F66F8"/>
    <w:rsid w:val="000F6D29"/>
    <w:rsid w:val="000F6D9E"/>
    <w:rsid w:val="000F7159"/>
    <w:rsid w:val="000F7741"/>
    <w:rsid w:val="000F77A1"/>
    <w:rsid w:val="000F7A16"/>
    <w:rsid w:val="000F7CCB"/>
    <w:rsid w:val="000F7EE1"/>
    <w:rsid w:val="00100431"/>
    <w:rsid w:val="001006B8"/>
    <w:rsid w:val="001007C6"/>
    <w:rsid w:val="00100F04"/>
    <w:rsid w:val="00100F6A"/>
    <w:rsid w:val="0010139A"/>
    <w:rsid w:val="001013BC"/>
    <w:rsid w:val="00101E1F"/>
    <w:rsid w:val="00102495"/>
    <w:rsid w:val="001028B8"/>
    <w:rsid w:val="00102E83"/>
    <w:rsid w:val="00103000"/>
    <w:rsid w:val="00103202"/>
    <w:rsid w:val="00104708"/>
    <w:rsid w:val="0010477F"/>
    <w:rsid w:val="0010482A"/>
    <w:rsid w:val="001050C5"/>
    <w:rsid w:val="001052B2"/>
    <w:rsid w:val="00106043"/>
    <w:rsid w:val="0010632E"/>
    <w:rsid w:val="00106B71"/>
    <w:rsid w:val="00106CC0"/>
    <w:rsid w:val="00106F05"/>
    <w:rsid w:val="00106F26"/>
    <w:rsid w:val="001073CC"/>
    <w:rsid w:val="00107538"/>
    <w:rsid w:val="00107E6B"/>
    <w:rsid w:val="00107E80"/>
    <w:rsid w:val="001102E0"/>
    <w:rsid w:val="001104F7"/>
    <w:rsid w:val="001105A0"/>
    <w:rsid w:val="00110858"/>
    <w:rsid w:val="001109E9"/>
    <w:rsid w:val="00110A16"/>
    <w:rsid w:val="00110B2F"/>
    <w:rsid w:val="001116FA"/>
    <w:rsid w:val="00111C5D"/>
    <w:rsid w:val="00111DC5"/>
    <w:rsid w:val="001123A9"/>
    <w:rsid w:val="00112765"/>
    <w:rsid w:val="00112DDD"/>
    <w:rsid w:val="0011326F"/>
    <w:rsid w:val="00113806"/>
    <w:rsid w:val="00113882"/>
    <w:rsid w:val="00114281"/>
    <w:rsid w:val="001148A2"/>
    <w:rsid w:val="00114B58"/>
    <w:rsid w:val="00115038"/>
    <w:rsid w:val="00115066"/>
    <w:rsid w:val="00115530"/>
    <w:rsid w:val="00116922"/>
    <w:rsid w:val="0011762F"/>
    <w:rsid w:val="00117CDD"/>
    <w:rsid w:val="00117D7D"/>
    <w:rsid w:val="00120489"/>
    <w:rsid w:val="001204B9"/>
    <w:rsid w:val="0012066C"/>
    <w:rsid w:val="00120C33"/>
    <w:rsid w:val="00120F48"/>
    <w:rsid w:val="00120FA9"/>
    <w:rsid w:val="00121515"/>
    <w:rsid w:val="0012153D"/>
    <w:rsid w:val="00122C29"/>
    <w:rsid w:val="0012332D"/>
    <w:rsid w:val="001236B3"/>
    <w:rsid w:val="00123F60"/>
    <w:rsid w:val="00124001"/>
    <w:rsid w:val="001240F0"/>
    <w:rsid w:val="001246B6"/>
    <w:rsid w:val="00124A53"/>
    <w:rsid w:val="00124B8F"/>
    <w:rsid w:val="00125247"/>
    <w:rsid w:val="00125278"/>
    <w:rsid w:val="00126731"/>
    <w:rsid w:val="0012710C"/>
    <w:rsid w:val="00127757"/>
    <w:rsid w:val="001278B6"/>
    <w:rsid w:val="00127901"/>
    <w:rsid w:val="00127CD9"/>
    <w:rsid w:val="00127FBB"/>
    <w:rsid w:val="00127FE2"/>
    <w:rsid w:val="001301F6"/>
    <w:rsid w:val="0013024F"/>
    <w:rsid w:val="00130322"/>
    <w:rsid w:val="00131091"/>
    <w:rsid w:val="001312ED"/>
    <w:rsid w:val="001314C1"/>
    <w:rsid w:val="001319D8"/>
    <w:rsid w:val="00131A15"/>
    <w:rsid w:val="00131D84"/>
    <w:rsid w:val="0013272B"/>
    <w:rsid w:val="00132E66"/>
    <w:rsid w:val="001334CA"/>
    <w:rsid w:val="0013387C"/>
    <w:rsid w:val="001340C0"/>
    <w:rsid w:val="00134339"/>
    <w:rsid w:val="001343E4"/>
    <w:rsid w:val="0013635D"/>
    <w:rsid w:val="001364D4"/>
    <w:rsid w:val="0013686A"/>
    <w:rsid w:val="00136AE8"/>
    <w:rsid w:val="001376C0"/>
    <w:rsid w:val="0013775B"/>
    <w:rsid w:val="00137BB5"/>
    <w:rsid w:val="00137C7E"/>
    <w:rsid w:val="00137F86"/>
    <w:rsid w:val="00140652"/>
    <w:rsid w:val="00140874"/>
    <w:rsid w:val="001408F2"/>
    <w:rsid w:val="00140B57"/>
    <w:rsid w:val="00140C0D"/>
    <w:rsid w:val="00140CB8"/>
    <w:rsid w:val="00140DD7"/>
    <w:rsid w:val="00140EE3"/>
    <w:rsid w:val="00141041"/>
    <w:rsid w:val="00141333"/>
    <w:rsid w:val="001416E3"/>
    <w:rsid w:val="0014211B"/>
    <w:rsid w:val="00142327"/>
    <w:rsid w:val="00142FCF"/>
    <w:rsid w:val="001432BB"/>
    <w:rsid w:val="00143927"/>
    <w:rsid w:val="00143B13"/>
    <w:rsid w:val="001447FA"/>
    <w:rsid w:val="00144A48"/>
    <w:rsid w:val="00145C90"/>
    <w:rsid w:val="0014643A"/>
    <w:rsid w:val="00146719"/>
    <w:rsid w:val="00146C5C"/>
    <w:rsid w:val="00146D62"/>
    <w:rsid w:val="001475F1"/>
    <w:rsid w:val="001479EF"/>
    <w:rsid w:val="00147B23"/>
    <w:rsid w:val="00150047"/>
    <w:rsid w:val="001505F0"/>
    <w:rsid w:val="00150AB4"/>
    <w:rsid w:val="00151075"/>
    <w:rsid w:val="001513B1"/>
    <w:rsid w:val="00151500"/>
    <w:rsid w:val="00151536"/>
    <w:rsid w:val="001516CD"/>
    <w:rsid w:val="00151B14"/>
    <w:rsid w:val="00151B61"/>
    <w:rsid w:val="00151D1C"/>
    <w:rsid w:val="00151D65"/>
    <w:rsid w:val="00151E90"/>
    <w:rsid w:val="001520C6"/>
    <w:rsid w:val="00152542"/>
    <w:rsid w:val="00152A4A"/>
    <w:rsid w:val="00153297"/>
    <w:rsid w:val="001534F2"/>
    <w:rsid w:val="00153B6A"/>
    <w:rsid w:val="00153D11"/>
    <w:rsid w:val="0015481E"/>
    <w:rsid w:val="00154C25"/>
    <w:rsid w:val="00154D6A"/>
    <w:rsid w:val="00154E42"/>
    <w:rsid w:val="00154ECA"/>
    <w:rsid w:val="0015540B"/>
    <w:rsid w:val="00155D9F"/>
    <w:rsid w:val="00156629"/>
    <w:rsid w:val="00156C98"/>
    <w:rsid w:val="001571E2"/>
    <w:rsid w:val="001573D9"/>
    <w:rsid w:val="0015746B"/>
    <w:rsid w:val="001574E4"/>
    <w:rsid w:val="00157E3A"/>
    <w:rsid w:val="00157F29"/>
    <w:rsid w:val="00160CF9"/>
    <w:rsid w:val="00161203"/>
    <w:rsid w:val="001612CB"/>
    <w:rsid w:val="001617F8"/>
    <w:rsid w:val="00161A4C"/>
    <w:rsid w:val="00161CE9"/>
    <w:rsid w:val="001622F4"/>
    <w:rsid w:val="00162DD7"/>
    <w:rsid w:val="00162FCE"/>
    <w:rsid w:val="00163157"/>
    <w:rsid w:val="00163368"/>
    <w:rsid w:val="0016468A"/>
    <w:rsid w:val="00164B95"/>
    <w:rsid w:val="00164D35"/>
    <w:rsid w:val="001654C6"/>
    <w:rsid w:val="0016554D"/>
    <w:rsid w:val="0016606F"/>
    <w:rsid w:val="001663B5"/>
    <w:rsid w:val="001666F8"/>
    <w:rsid w:val="00166793"/>
    <w:rsid w:val="001669C1"/>
    <w:rsid w:val="001670C3"/>
    <w:rsid w:val="0016716E"/>
    <w:rsid w:val="001672F8"/>
    <w:rsid w:val="0016777B"/>
    <w:rsid w:val="00167C7E"/>
    <w:rsid w:val="00167F81"/>
    <w:rsid w:val="00170B68"/>
    <w:rsid w:val="00170BF7"/>
    <w:rsid w:val="00170E2D"/>
    <w:rsid w:val="00170E7F"/>
    <w:rsid w:val="0017153D"/>
    <w:rsid w:val="00171D4D"/>
    <w:rsid w:val="00172337"/>
    <w:rsid w:val="0017256B"/>
    <w:rsid w:val="00172663"/>
    <w:rsid w:val="0017280F"/>
    <w:rsid w:val="001728B5"/>
    <w:rsid w:val="00172E56"/>
    <w:rsid w:val="00172F84"/>
    <w:rsid w:val="00173E7F"/>
    <w:rsid w:val="00174E64"/>
    <w:rsid w:val="001751AF"/>
    <w:rsid w:val="0017522F"/>
    <w:rsid w:val="00175A50"/>
    <w:rsid w:val="00176B94"/>
    <w:rsid w:val="00176F04"/>
    <w:rsid w:val="00176F6E"/>
    <w:rsid w:val="001771B9"/>
    <w:rsid w:val="00177611"/>
    <w:rsid w:val="001778C2"/>
    <w:rsid w:val="00177C21"/>
    <w:rsid w:val="00180D1E"/>
    <w:rsid w:val="0018117D"/>
    <w:rsid w:val="001819BD"/>
    <w:rsid w:val="001819D6"/>
    <w:rsid w:val="00181B64"/>
    <w:rsid w:val="00181EA9"/>
    <w:rsid w:val="00181EAD"/>
    <w:rsid w:val="00183186"/>
    <w:rsid w:val="0018345E"/>
    <w:rsid w:val="00183835"/>
    <w:rsid w:val="00183A80"/>
    <w:rsid w:val="00183B23"/>
    <w:rsid w:val="00183BBD"/>
    <w:rsid w:val="00183DC6"/>
    <w:rsid w:val="0018418B"/>
    <w:rsid w:val="00184489"/>
    <w:rsid w:val="00184CE4"/>
    <w:rsid w:val="00184E42"/>
    <w:rsid w:val="00185125"/>
    <w:rsid w:val="00185698"/>
    <w:rsid w:val="00185848"/>
    <w:rsid w:val="00185A78"/>
    <w:rsid w:val="00185DA2"/>
    <w:rsid w:val="0018617F"/>
    <w:rsid w:val="00186588"/>
    <w:rsid w:val="00186D4E"/>
    <w:rsid w:val="00186EF2"/>
    <w:rsid w:val="00186F07"/>
    <w:rsid w:val="00187346"/>
    <w:rsid w:val="00187A7C"/>
    <w:rsid w:val="00190256"/>
    <w:rsid w:val="0019086C"/>
    <w:rsid w:val="001911CE"/>
    <w:rsid w:val="001917ED"/>
    <w:rsid w:val="001928E3"/>
    <w:rsid w:val="0019363A"/>
    <w:rsid w:val="00193D5E"/>
    <w:rsid w:val="00195125"/>
    <w:rsid w:val="00195A46"/>
    <w:rsid w:val="00195B28"/>
    <w:rsid w:val="00195D1E"/>
    <w:rsid w:val="0019635C"/>
    <w:rsid w:val="001963BD"/>
    <w:rsid w:val="0019666B"/>
    <w:rsid w:val="00196AA6"/>
    <w:rsid w:val="00196B48"/>
    <w:rsid w:val="001970A8"/>
    <w:rsid w:val="001971C5"/>
    <w:rsid w:val="00197BE9"/>
    <w:rsid w:val="001A0BF1"/>
    <w:rsid w:val="001A0DBA"/>
    <w:rsid w:val="001A1110"/>
    <w:rsid w:val="001A127F"/>
    <w:rsid w:val="001A1A22"/>
    <w:rsid w:val="001A1A24"/>
    <w:rsid w:val="001A1B37"/>
    <w:rsid w:val="001A1F95"/>
    <w:rsid w:val="001A2423"/>
    <w:rsid w:val="001A2D0C"/>
    <w:rsid w:val="001A37CC"/>
    <w:rsid w:val="001A38B7"/>
    <w:rsid w:val="001A3B15"/>
    <w:rsid w:val="001A404B"/>
    <w:rsid w:val="001A4710"/>
    <w:rsid w:val="001A57E4"/>
    <w:rsid w:val="001A5D13"/>
    <w:rsid w:val="001A5E52"/>
    <w:rsid w:val="001A60F2"/>
    <w:rsid w:val="001A6396"/>
    <w:rsid w:val="001A6B2A"/>
    <w:rsid w:val="001A6E23"/>
    <w:rsid w:val="001A72C4"/>
    <w:rsid w:val="001A75AF"/>
    <w:rsid w:val="001B01C7"/>
    <w:rsid w:val="001B0479"/>
    <w:rsid w:val="001B04B4"/>
    <w:rsid w:val="001B0694"/>
    <w:rsid w:val="001B09D5"/>
    <w:rsid w:val="001B0B70"/>
    <w:rsid w:val="001B0D75"/>
    <w:rsid w:val="001B14AC"/>
    <w:rsid w:val="001B14E8"/>
    <w:rsid w:val="001B1E83"/>
    <w:rsid w:val="001B2043"/>
    <w:rsid w:val="001B2C33"/>
    <w:rsid w:val="001B31B0"/>
    <w:rsid w:val="001B3206"/>
    <w:rsid w:val="001B3292"/>
    <w:rsid w:val="001B3354"/>
    <w:rsid w:val="001B399F"/>
    <w:rsid w:val="001B42E2"/>
    <w:rsid w:val="001B458F"/>
    <w:rsid w:val="001B4C23"/>
    <w:rsid w:val="001B4C8E"/>
    <w:rsid w:val="001B4CC4"/>
    <w:rsid w:val="001B5075"/>
    <w:rsid w:val="001B56E9"/>
    <w:rsid w:val="001B59F5"/>
    <w:rsid w:val="001B5E10"/>
    <w:rsid w:val="001B5F29"/>
    <w:rsid w:val="001B61DD"/>
    <w:rsid w:val="001B6DB9"/>
    <w:rsid w:val="001B71BB"/>
    <w:rsid w:val="001B77EB"/>
    <w:rsid w:val="001B7CF3"/>
    <w:rsid w:val="001C0553"/>
    <w:rsid w:val="001C06AC"/>
    <w:rsid w:val="001C0897"/>
    <w:rsid w:val="001C0C25"/>
    <w:rsid w:val="001C0D4A"/>
    <w:rsid w:val="001C108D"/>
    <w:rsid w:val="001C172B"/>
    <w:rsid w:val="001C2171"/>
    <w:rsid w:val="001C25AC"/>
    <w:rsid w:val="001C340E"/>
    <w:rsid w:val="001C3AB8"/>
    <w:rsid w:val="001C3E00"/>
    <w:rsid w:val="001C5D4A"/>
    <w:rsid w:val="001C5F57"/>
    <w:rsid w:val="001C6297"/>
    <w:rsid w:val="001C637B"/>
    <w:rsid w:val="001C641C"/>
    <w:rsid w:val="001C6838"/>
    <w:rsid w:val="001C6F64"/>
    <w:rsid w:val="001C7437"/>
    <w:rsid w:val="001C7617"/>
    <w:rsid w:val="001C7FA1"/>
    <w:rsid w:val="001D0012"/>
    <w:rsid w:val="001D0286"/>
    <w:rsid w:val="001D0891"/>
    <w:rsid w:val="001D0BE1"/>
    <w:rsid w:val="001D15C5"/>
    <w:rsid w:val="001D16C6"/>
    <w:rsid w:val="001D1897"/>
    <w:rsid w:val="001D1A3F"/>
    <w:rsid w:val="001D2130"/>
    <w:rsid w:val="001D2983"/>
    <w:rsid w:val="001D3EAA"/>
    <w:rsid w:val="001D45DA"/>
    <w:rsid w:val="001D4748"/>
    <w:rsid w:val="001D488C"/>
    <w:rsid w:val="001D5B31"/>
    <w:rsid w:val="001D66BE"/>
    <w:rsid w:val="001D6AA9"/>
    <w:rsid w:val="001D7228"/>
    <w:rsid w:val="001D7653"/>
    <w:rsid w:val="001D7CB6"/>
    <w:rsid w:val="001D7D51"/>
    <w:rsid w:val="001E0025"/>
    <w:rsid w:val="001E0551"/>
    <w:rsid w:val="001E0A6F"/>
    <w:rsid w:val="001E0D24"/>
    <w:rsid w:val="001E0E84"/>
    <w:rsid w:val="001E0F4C"/>
    <w:rsid w:val="001E1410"/>
    <w:rsid w:val="001E1477"/>
    <w:rsid w:val="001E16A6"/>
    <w:rsid w:val="001E175A"/>
    <w:rsid w:val="001E21B7"/>
    <w:rsid w:val="001E258D"/>
    <w:rsid w:val="001E2A74"/>
    <w:rsid w:val="001E363A"/>
    <w:rsid w:val="001E39B1"/>
    <w:rsid w:val="001E3E97"/>
    <w:rsid w:val="001E4B60"/>
    <w:rsid w:val="001E4C9B"/>
    <w:rsid w:val="001E4D45"/>
    <w:rsid w:val="001E5315"/>
    <w:rsid w:val="001E5418"/>
    <w:rsid w:val="001E5EFE"/>
    <w:rsid w:val="001E5FF0"/>
    <w:rsid w:val="001E666D"/>
    <w:rsid w:val="001E679F"/>
    <w:rsid w:val="001E67F6"/>
    <w:rsid w:val="001E7108"/>
    <w:rsid w:val="001E785A"/>
    <w:rsid w:val="001F0451"/>
    <w:rsid w:val="001F06BE"/>
    <w:rsid w:val="001F0A5F"/>
    <w:rsid w:val="001F1BE2"/>
    <w:rsid w:val="001F1F6A"/>
    <w:rsid w:val="001F208C"/>
    <w:rsid w:val="001F2C58"/>
    <w:rsid w:val="001F39AC"/>
    <w:rsid w:val="001F4285"/>
    <w:rsid w:val="001F43E5"/>
    <w:rsid w:val="001F4752"/>
    <w:rsid w:val="001F4AB4"/>
    <w:rsid w:val="001F4B41"/>
    <w:rsid w:val="001F51A0"/>
    <w:rsid w:val="001F57DC"/>
    <w:rsid w:val="001F58C1"/>
    <w:rsid w:val="001F59F5"/>
    <w:rsid w:val="001F5A58"/>
    <w:rsid w:val="001F5AB2"/>
    <w:rsid w:val="001F5C5F"/>
    <w:rsid w:val="001F5CAD"/>
    <w:rsid w:val="001F601D"/>
    <w:rsid w:val="001F61CA"/>
    <w:rsid w:val="001F6837"/>
    <w:rsid w:val="001F69D3"/>
    <w:rsid w:val="001F7A13"/>
    <w:rsid w:val="001F7ADF"/>
    <w:rsid w:val="001F7BC0"/>
    <w:rsid w:val="001F7CB0"/>
    <w:rsid w:val="00200D87"/>
    <w:rsid w:val="002016FE"/>
    <w:rsid w:val="00201986"/>
    <w:rsid w:val="00201D8C"/>
    <w:rsid w:val="00201EFF"/>
    <w:rsid w:val="00202495"/>
    <w:rsid w:val="00202592"/>
    <w:rsid w:val="002035B9"/>
    <w:rsid w:val="002036C9"/>
    <w:rsid w:val="002039DE"/>
    <w:rsid w:val="00204093"/>
    <w:rsid w:val="00204127"/>
    <w:rsid w:val="00204638"/>
    <w:rsid w:val="0020485F"/>
    <w:rsid w:val="00204A74"/>
    <w:rsid w:val="00204C46"/>
    <w:rsid w:val="0020556D"/>
    <w:rsid w:val="00205B45"/>
    <w:rsid w:val="002060B2"/>
    <w:rsid w:val="002066E0"/>
    <w:rsid w:val="002067EC"/>
    <w:rsid w:val="002071E0"/>
    <w:rsid w:val="0020738B"/>
    <w:rsid w:val="00210615"/>
    <w:rsid w:val="002108B7"/>
    <w:rsid w:val="00210993"/>
    <w:rsid w:val="00210EDD"/>
    <w:rsid w:val="002119C9"/>
    <w:rsid w:val="00211B35"/>
    <w:rsid w:val="002123F0"/>
    <w:rsid w:val="00212D40"/>
    <w:rsid w:val="00212E6A"/>
    <w:rsid w:val="0021326D"/>
    <w:rsid w:val="00213BBB"/>
    <w:rsid w:val="00213E65"/>
    <w:rsid w:val="002140BD"/>
    <w:rsid w:val="0021478C"/>
    <w:rsid w:val="00214E4E"/>
    <w:rsid w:val="0021517B"/>
    <w:rsid w:val="0021556E"/>
    <w:rsid w:val="00217126"/>
    <w:rsid w:val="0021734E"/>
    <w:rsid w:val="00217808"/>
    <w:rsid w:val="0021782D"/>
    <w:rsid w:val="00217D2C"/>
    <w:rsid w:val="002200E0"/>
    <w:rsid w:val="00220581"/>
    <w:rsid w:val="00220D85"/>
    <w:rsid w:val="0022104A"/>
    <w:rsid w:val="00221714"/>
    <w:rsid w:val="002220DF"/>
    <w:rsid w:val="002222F2"/>
    <w:rsid w:val="002223C4"/>
    <w:rsid w:val="002224C8"/>
    <w:rsid w:val="002228AB"/>
    <w:rsid w:val="002230F9"/>
    <w:rsid w:val="0022363A"/>
    <w:rsid w:val="002239F4"/>
    <w:rsid w:val="0022457C"/>
    <w:rsid w:val="0022464D"/>
    <w:rsid w:val="0022474A"/>
    <w:rsid w:val="0022493E"/>
    <w:rsid w:val="00224BB4"/>
    <w:rsid w:val="00224CB8"/>
    <w:rsid w:val="00225B5E"/>
    <w:rsid w:val="00225B79"/>
    <w:rsid w:val="002264E3"/>
    <w:rsid w:val="0022685C"/>
    <w:rsid w:val="00226930"/>
    <w:rsid w:val="00227137"/>
    <w:rsid w:val="002278BC"/>
    <w:rsid w:val="00227C21"/>
    <w:rsid w:val="00227E6A"/>
    <w:rsid w:val="00227ECE"/>
    <w:rsid w:val="00230386"/>
    <w:rsid w:val="0023073F"/>
    <w:rsid w:val="00230868"/>
    <w:rsid w:val="00231068"/>
    <w:rsid w:val="0023189B"/>
    <w:rsid w:val="00231C88"/>
    <w:rsid w:val="00231E2A"/>
    <w:rsid w:val="00232F9F"/>
    <w:rsid w:val="00233409"/>
    <w:rsid w:val="00233A34"/>
    <w:rsid w:val="00234087"/>
    <w:rsid w:val="00234E1E"/>
    <w:rsid w:val="00234FAE"/>
    <w:rsid w:val="002350E6"/>
    <w:rsid w:val="00235413"/>
    <w:rsid w:val="002356BA"/>
    <w:rsid w:val="00235898"/>
    <w:rsid w:val="00235BF4"/>
    <w:rsid w:val="0023718F"/>
    <w:rsid w:val="002372A4"/>
    <w:rsid w:val="00237568"/>
    <w:rsid w:val="00237AA3"/>
    <w:rsid w:val="00237CD6"/>
    <w:rsid w:val="00237E0F"/>
    <w:rsid w:val="0024020B"/>
    <w:rsid w:val="00240588"/>
    <w:rsid w:val="002406C7"/>
    <w:rsid w:val="00240760"/>
    <w:rsid w:val="00240761"/>
    <w:rsid w:val="0024100E"/>
    <w:rsid w:val="00241019"/>
    <w:rsid w:val="00241366"/>
    <w:rsid w:val="00241527"/>
    <w:rsid w:val="002416A0"/>
    <w:rsid w:val="002418B7"/>
    <w:rsid w:val="00241F21"/>
    <w:rsid w:val="0024245B"/>
    <w:rsid w:val="002424C4"/>
    <w:rsid w:val="0024254D"/>
    <w:rsid w:val="00242BA3"/>
    <w:rsid w:val="00243193"/>
    <w:rsid w:val="00243311"/>
    <w:rsid w:val="002435E4"/>
    <w:rsid w:val="002435FD"/>
    <w:rsid w:val="00243875"/>
    <w:rsid w:val="002439C8"/>
    <w:rsid w:val="00244135"/>
    <w:rsid w:val="002445A7"/>
    <w:rsid w:val="00245037"/>
    <w:rsid w:val="0024506F"/>
    <w:rsid w:val="00245924"/>
    <w:rsid w:val="00245CFE"/>
    <w:rsid w:val="00245E27"/>
    <w:rsid w:val="00246136"/>
    <w:rsid w:val="002467A2"/>
    <w:rsid w:val="0024720A"/>
    <w:rsid w:val="0024789D"/>
    <w:rsid w:val="00247CB7"/>
    <w:rsid w:val="0025017C"/>
    <w:rsid w:val="002512AE"/>
    <w:rsid w:val="00251423"/>
    <w:rsid w:val="00251869"/>
    <w:rsid w:val="00251C77"/>
    <w:rsid w:val="00251D57"/>
    <w:rsid w:val="00252066"/>
    <w:rsid w:val="00252956"/>
    <w:rsid w:val="00252A89"/>
    <w:rsid w:val="00252CEC"/>
    <w:rsid w:val="002535A4"/>
    <w:rsid w:val="0025398B"/>
    <w:rsid w:val="00253E43"/>
    <w:rsid w:val="00254249"/>
    <w:rsid w:val="0025432B"/>
    <w:rsid w:val="00254501"/>
    <w:rsid w:val="00254626"/>
    <w:rsid w:val="00254A11"/>
    <w:rsid w:val="0025508A"/>
    <w:rsid w:val="002550AD"/>
    <w:rsid w:val="00255302"/>
    <w:rsid w:val="002556AD"/>
    <w:rsid w:val="002559AE"/>
    <w:rsid w:val="00255A43"/>
    <w:rsid w:val="00255DAD"/>
    <w:rsid w:val="00256ABC"/>
    <w:rsid w:val="002571F8"/>
    <w:rsid w:val="00257471"/>
    <w:rsid w:val="00257A09"/>
    <w:rsid w:val="002611BF"/>
    <w:rsid w:val="0026181A"/>
    <w:rsid w:val="00261B9E"/>
    <w:rsid w:val="00261E19"/>
    <w:rsid w:val="00262064"/>
    <w:rsid w:val="0026219E"/>
    <w:rsid w:val="002622C5"/>
    <w:rsid w:val="0026238E"/>
    <w:rsid w:val="00262545"/>
    <w:rsid w:val="00262D46"/>
    <w:rsid w:val="00263048"/>
    <w:rsid w:val="00263C51"/>
    <w:rsid w:val="002641F3"/>
    <w:rsid w:val="00264868"/>
    <w:rsid w:val="002649E9"/>
    <w:rsid w:val="00264B01"/>
    <w:rsid w:val="00264B57"/>
    <w:rsid w:val="00264CD1"/>
    <w:rsid w:val="00265134"/>
    <w:rsid w:val="00265323"/>
    <w:rsid w:val="002653CD"/>
    <w:rsid w:val="002653E4"/>
    <w:rsid w:val="0026540C"/>
    <w:rsid w:val="002654BA"/>
    <w:rsid w:val="00265C36"/>
    <w:rsid w:val="00265D45"/>
    <w:rsid w:val="00265D58"/>
    <w:rsid w:val="00265E74"/>
    <w:rsid w:val="002669F1"/>
    <w:rsid w:val="00266B60"/>
    <w:rsid w:val="00266D6B"/>
    <w:rsid w:val="00267143"/>
    <w:rsid w:val="002679ED"/>
    <w:rsid w:val="00267E31"/>
    <w:rsid w:val="00270876"/>
    <w:rsid w:val="00270A74"/>
    <w:rsid w:val="00270B1C"/>
    <w:rsid w:val="002711BA"/>
    <w:rsid w:val="0027191E"/>
    <w:rsid w:val="002719D9"/>
    <w:rsid w:val="00271DB8"/>
    <w:rsid w:val="00271EE4"/>
    <w:rsid w:val="00272F15"/>
    <w:rsid w:val="00272FBE"/>
    <w:rsid w:val="00274D63"/>
    <w:rsid w:val="00275143"/>
    <w:rsid w:val="00275996"/>
    <w:rsid w:val="00275E90"/>
    <w:rsid w:val="002760AA"/>
    <w:rsid w:val="002764CC"/>
    <w:rsid w:val="002766C0"/>
    <w:rsid w:val="00276A21"/>
    <w:rsid w:val="00276ECF"/>
    <w:rsid w:val="00276EE9"/>
    <w:rsid w:val="002776E1"/>
    <w:rsid w:val="002777EA"/>
    <w:rsid w:val="002779F8"/>
    <w:rsid w:val="0028119B"/>
    <w:rsid w:val="00281739"/>
    <w:rsid w:val="002819F0"/>
    <w:rsid w:val="00282010"/>
    <w:rsid w:val="0028213D"/>
    <w:rsid w:val="00282298"/>
    <w:rsid w:val="0028254C"/>
    <w:rsid w:val="002828AC"/>
    <w:rsid w:val="00283022"/>
    <w:rsid w:val="002835FF"/>
    <w:rsid w:val="00283DC0"/>
    <w:rsid w:val="0028400E"/>
    <w:rsid w:val="00284E64"/>
    <w:rsid w:val="00285487"/>
    <w:rsid w:val="0028568B"/>
    <w:rsid w:val="002856A4"/>
    <w:rsid w:val="0028623E"/>
    <w:rsid w:val="002863A1"/>
    <w:rsid w:val="002868E3"/>
    <w:rsid w:val="002873B7"/>
    <w:rsid w:val="002878F6"/>
    <w:rsid w:val="002902A0"/>
    <w:rsid w:val="00290602"/>
    <w:rsid w:val="002908DA"/>
    <w:rsid w:val="00291006"/>
    <w:rsid w:val="002913BF"/>
    <w:rsid w:val="00291504"/>
    <w:rsid w:val="00292106"/>
    <w:rsid w:val="002921D3"/>
    <w:rsid w:val="00292235"/>
    <w:rsid w:val="00293A43"/>
    <w:rsid w:val="0029409E"/>
    <w:rsid w:val="0029454A"/>
    <w:rsid w:val="0029456B"/>
    <w:rsid w:val="00294E4B"/>
    <w:rsid w:val="00295F8E"/>
    <w:rsid w:val="00296124"/>
    <w:rsid w:val="0029653B"/>
    <w:rsid w:val="002971C5"/>
    <w:rsid w:val="00297B05"/>
    <w:rsid w:val="002A010F"/>
    <w:rsid w:val="002A071B"/>
    <w:rsid w:val="002A1106"/>
    <w:rsid w:val="002A126B"/>
    <w:rsid w:val="002A17C9"/>
    <w:rsid w:val="002A2349"/>
    <w:rsid w:val="002A334A"/>
    <w:rsid w:val="002A480B"/>
    <w:rsid w:val="002A4EA7"/>
    <w:rsid w:val="002A506C"/>
    <w:rsid w:val="002A50E4"/>
    <w:rsid w:val="002A5124"/>
    <w:rsid w:val="002A5153"/>
    <w:rsid w:val="002A560E"/>
    <w:rsid w:val="002A5B19"/>
    <w:rsid w:val="002A5CC6"/>
    <w:rsid w:val="002A5DF6"/>
    <w:rsid w:val="002A6276"/>
    <w:rsid w:val="002A6E4E"/>
    <w:rsid w:val="002A73A0"/>
    <w:rsid w:val="002A75A5"/>
    <w:rsid w:val="002A766A"/>
    <w:rsid w:val="002A7CAF"/>
    <w:rsid w:val="002A7F57"/>
    <w:rsid w:val="002B025A"/>
    <w:rsid w:val="002B0B0A"/>
    <w:rsid w:val="002B0DB3"/>
    <w:rsid w:val="002B14FB"/>
    <w:rsid w:val="002B1DFB"/>
    <w:rsid w:val="002B1FB8"/>
    <w:rsid w:val="002B24B9"/>
    <w:rsid w:val="002B315E"/>
    <w:rsid w:val="002B3350"/>
    <w:rsid w:val="002B33B5"/>
    <w:rsid w:val="002B3DD0"/>
    <w:rsid w:val="002B3F90"/>
    <w:rsid w:val="002B4368"/>
    <w:rsid w:val="002B4561"/>
    <w:rsid w:val="002B476F"/>
    <w:rsid w:val="002B4951"/>
    <w:rsid w:val="002B4A55"/>
    <w:rsid w:val="002B4B8E"/>
    <w:rsid w:val="002B5497"/>
    <w:rsid w:val="002B5841"/>
    <w:rsid w:val="002B58C1"/>
    <w:rsid w:val="002B58F6"/>
    <w:rsid w:val="002B5B47"/>
    <w:rsid w:val="002B619B"/>
    <w:rsid w:val="002B61B8"/>
    <w:rsid w:val="002B6781"/>
    <w:rsid w:val="002B6906"/>
    <w:rsid w:val="002B6B90"/>
    <w:rsid w:val="002B6CB8"/>
    <w:rsid w:val="002B70E2"/>
    <w:rsid w:val="002B70FB"/>
    <w:rsid w:val="002B72EE"/>
    <w:rsid w:val="002B733F"/>
    <w:rsid w:val="002C06C7"/>
    <w:rsid w:val="002C0882"/>
    <w:rsid w:val="002C0EEB"/>
    <w:rsid w:val="002C11A6"/>
    <w:rsid w:val="002C1289"/>
    <w:rsid w:val="002C1931"/>
    <w:rsid w:val="002C1960"/>
    <w:rsid w:val="002C1C34"/>
    <w:rsid w:val="002C1D59"/>
    <w:rsid w:val="002C1DF2"/>
    <w:rsid w:val="002C256B"/>
    <w:rsid w:val="002C2949"/>
    <w:rsid w:val="002C2B0B"/>
    <w:rsid w:val="002C3F6F"/>
    <w:rsid w:val="002C408A"/>
    <w:rsid w:val="002C40B0"/>
    <w:rsid w:val="002C5222"/>
    <w:rsid w:val="002C5489"/>
    <w:rsid w:val="002C551A"/>
    <w:rsid w:val="002C566B"/>
    <w:rsid w:val="002C56BA"/>
    <w:rsid w:val="002C587B"/>
    <w:rsid w:val="002C5E66"/>
    <w:rsid w:val="002C5F83"/>
    <w:rsid w:val="002C6288"/>
    <w:rsid w:val="002C6574"/>
    <w:rsid w:val="002C67AB"/>
    <w:rsid w:val="002C6B39"/>
    <w:rsid w:val="002C7114"/>
    <w:rsid w:val="002D005D"/>
    <w:rsid w:val="002D0462"/>
    <w:rsid w:val="002D08D7"/>
    <w:rsid w:val="002D212E"/>
    <w:rsid w:val="002D2218"/>
    <w:rsid w:val="002D23F5"/>
    <w:rsid w:val="002D252B"/>
    <w:rsid w:val="002D2952"/>
    <w:rsid w:val="002D2E48"/>
    <w:rsid w:val="002D2EC4"/>
    <w:rsid w:val="002D3440"/>
    <w:rsid w:val="002D34AF"/>
    <w:rsid w:val="002D386C"/>
    <w:rsid w:val="002D40B6"/>
    <w:rsid w:val="002D4664"/>
    <w:rsid w:val="002D4676"/>
    <w:rsid w:val="002D48FE"/>
    <w:rsid w:val="002D51B3"/>
    <w:rsid w:val="002D5587"/>
    <w:rsid w:val="002D55FD"/>
    <w:rsid w:val="002D56E6"/>
    <w:rsid w:val="002D5BFA"/>
    <w:rsid w:val="002D5E33"/>
    <w:rsid w:val="002D613F"/>
    <w:rsid w:val="002D6235"/>
    <w:rsid w:val="002D63FF"/>
    <w:rsid w:val="002D6489"/>
    <w:rsid w:val="002D6678"/>
    <w:rsid w:val="002D6687"/>
    <w:rsid w:val="002D669C"/>
    <w:rsid w:val="002D7236"/>
    <w:rsid w:val="002D75C9"/>
    <w:rsid w:val="002D766F"/>
    <w:rsid w:val="002D79D0"/>
    <w:rsid w:val="002D7C66"/>
    <w:rsid w:val="002E0186"/>
    <w:rsid w:val="002E08DF"/>
    <w:rsid w:val="002E0AED"/>
    <w:rsid w:val="002E0BE6"/>
    <w:rsid w:val="002E0C95"/>
    <w:rsid w:val="002E0EFA"/>
    <w:rsid w:val="002E1025"/>
    <w:rsid w:val="002E10A8"/>
    <w:rsid w:val="002E13AB"/>
    <w:rsid w:val="002E1D25"/>
    <w:rsid w:val="002E21DE"/>
    <w:rsid w:val="002E2234"/>
    <w:rsid w:val="002E2323"/>
    <w:rsid w:val="002E286A"/>
    <w:rsid w:val="002E28E4"/>
    <w:rsid w:val="002E2BDF"/>
    <w:rsid w:val="002E2C0C"/>
    <w:rsid w:val="002E2C7D"/>
    <w:rsid w:val="002E38F3"/>
    <w:rsid w:val="002E4556"/>
    <w:rsid w:val="002E4D61"/>
    <w:rsid w:val="002E666D"/>
    <w:rsid w:val="002E6702"/>
    <w:rsid w:val="002E69DC"/>
    <w:rsid w:val="002E77E7"/>
    <w:rsid w:val="002E7951"/>
    <w:rsid w:val="002E79BA"/>
    <w:rsid w:val="002E7B7F"/>
    <w:rsid w:val="002E7F02"/>
    <w:rsid w:val="002E7FC7"/>
    <w:rsid w:val="002F005C"/>
    <w:rsid w:val="002F017E"/>
    <w:rsid w:val="002F1373"/>
    <w:rsid w:val="002F13D8"/>
    <w:rsid w:val="002F16D3"/>
    <w:rsid w:val="002F22EE"/>
    <w:rsid w:val="002F2362"/>
    <w:rsid w:val="002F2968"/>
    <w:rsid w:val="002F2B23"/>
    <w:rsid w:val="002F2C1A"/>
    <w:rsid w:val="002F2F7B"/>
    <w:rsid w:val="002F348A"/>
    <w:rsid w:val="002F3C52"/>
    <w:rsid w:val="002F3F06"/>
    <w:rsid w:val="002F43DC"/>
    <w:rsid w:val="002F4B6A"/>
    <w:rsid w:val="002F57FF"/>
    <w:rsid w:val="002F5CB5"/>
    <w:rsid w:val="002F5D7C"/>
    <w:rsid w:val="002F6BDC"/>
    <w:rsid w:val="002F6EB5"/>
    <w:rsid w:val="002F70F6"/>
    <w:rsid w:val="002F752A"/>
    <w:rsid w:val="002F7573"/>
    <w:rsid w:val="002F7E8E"/>
    <w:rsid w:val="00300895"/>
    <w:rsid w:val="003009AC"/>
    <w:rsid w:val="00300B27"/>
    <w:rsid w:val="0030141B"/>
    <w:rsid w:val="0030193F"/>
    <w:rsid w:val="00302010"/>
    <w:rsid w:val="00302181"/>
    <w:rsid w:val="0030228B"/>
    <w:rsid w:val="003027DC"/>
    <w:rsid w:val="00303707"/>
    <w:rsid w:val="0030386A"/>
    <w:rsid w:val="00303EB3"/>
    <w:rsid w:val="00304098"/>
    <w:rsid w:val="00304760"/>
    <w:rsid w:val="003047B7"/>
    <w:rsid w:val="003049CE"/>
    <w:rsid w:val="00304C7F"/>
    <w:rsid w:val="00305A56"/>
    <w:rsid w:val="00305C74"/>
    <w:rsid w:val="00306B5A"/>
    <w:rsid w:val="00306C5E"/>
    <w:rsid w:val="003070C0"/>
    <w:rsid w:val="0030737B"/>
    <w:rsid w:val="00307414"/>
    <w:rsid w:val="003074A8"/>
    <w:rsid w:val="00307AE7"/>
    <w:rsid w:val="00310130"/>
    <w:rsid w:val="00310E36"/>
    <w:rsid w:val="00310E82"/>
    <w:rsid w:val="00311019"/>
    <w:rsid w:val="00311DAE"/>
    <w:rsid w:val="00312A47"/>
    <w:rsid w:val="0031327F"/>
    <w:rsid w:val="0031361F"/>
    <w:rsid w:val="00313ADA"/>
    <w:rsid w:val="00313B0A"/>
    <w:rsid w:val="00313BF6"/>
    <w:rsid w:val="00314895"/>
    <w:rsid w:val="00314EFD"/>
    <w:rsid w:val="00315220"/>
    <w:rsid w:val="00315462"/>
    <w:rsid w:val="00315A32"/>
    <w:rsid w:val="003161C7"/>
    <w:rsid w:val="003163AD"/>
    <w:rsid w:val="00316A8D"/>
    <w:rsid w:val="00317192"/>
    <w:rsid w:val="00317252"/>
    <w:rsid w:val="0031760B"/>
    <w:rsid w:val="00320228"/>
    <w:rsid w:val="00320441"/>
    <w:rsid w:val="00320810"/>
    <w:rsid w:val="00320AA5"/>
    <w:rsid w:val="00320F14"/>
    <w:rsid w:val="0032222D"/>
    <w:rsid w:val="003229B0"/>
    <w:rsid w:val="00322E85"/>
    <w:rsid w:val="00323276"/>
    <w:rsid w:val="003232C7"/>
    <w:rsid w:val="00323878"/>
    <w:rsid w:val="00323924"/>
    <w:rsid w:val="003239A9"/>
    <w:rsid w:val="00323D9C"/>
    <w:rsid w:val="0032551B"/>
    <w:rsid w:val="003255A0"/>
    <w:rsid w:val="003258C4"/>
    <w:rsid w:val="00325CC3"/>
    <w:rsid w:val="003261AD"/>
    <w:rsid w:val="003262DE"/>
    <w:rsid w:val="00327221"/>
    <w:rsid w:val="00327636"/>
    <w:rsid w:val="003277D1"/>
    <w:rsid w:val="0032796C"/>
    <w:rsid w:val="00327B7A"/>
    <w:rsid w:val="003300E5"/>
    <w:rsid w:val="00330119"/>
    <w:rsid w:val="0033074A"/>
    <w:rsid w:val="00330B3C"/>
    <w:rsid w:val="00330F34"/>
    <w:rsid w:val="00331183"/>
    <w:rsid w:val="003314D1"/>
    <w:rsid w:val="003316AA"/>
    <w:rsid w:val="0033178F"/>
    <w:rsid w:val="00331D16"/>
    <w:rsid w:val="00331F3A"/>
    <w:rsid w:val="003320D8"/>
    <w:rsid w:val="00332144"/>
    <w:rsid w:val="00332B17"/>
    <w:rsid w:val="0033300E"/>
    <w:rsid w:val="0033317E"/>
    <w:rsid w:val="00333830"/>
    <w:rsid w:val="00333B37"/>
    <w:rsid w:val="00333EBB"/>
    <w:rsid w:val="00334363"/>
    <w:rsid w:val="003344C6"/>
    <w:rsid w:val="00334F37"/>
    <w:rsid w:val="00335F94"/>
    <w:rsid w:val="00336045"/>
    <w:rsid w:val="0033623F"/>
    <w:rsid w:val="00336345"/>
    <w:rsid w:val="0033727B"/>
    <w:rsid w:val="003376CC"/>
    <w:rsid w:val="00337D2C"/>
    <w:rsid w:val="00337DB6"/>
    <w:rsid w:val="003401BC"/>
    <w:rsid w:val="0034058F"/>
    <w:rsid w:val="003405BB"/>
    <w:rsid w:val="00340866"/>
    <w:rsid w:val="00341017"/>
    <w:rsid w:val="00341189"/>
    <w:rsid w:val="0034130D"/>
    <w:rsid w:val="003414D4"/>
    <w:rsid w:val="00341AE9"/>
    <w:rsid w:val="00341E0D"/>
    <w:rsid w:val="0034224A"/>
    <w:rsid w:val="003428BC"/>
    <w:rsid w:val="00342AED"/>
    <w:rsid w:val="00342F06"/>
    <w:rsid w:val="00343119"/>
    <w:rsid w:val="00343474"/>
    <w:rsid w:val="0034391E"/>
    <w:rsid w:val="00343CD9"/>
    <w:rsid w:val="00343E76"/>
    <w:rsid w:val="003442BF"/>
    <w:rsid w:val="0034469D"/>
    <w:rsid w:val="00344736"/>
    <w:rsid w:val="0034497D"/>
    <w:rsid w:val="003453A3"/>
    <w:rsid w:val="00345902"/>
    <w:rsid w:val="00345C58"/>
    <w:rsid w:val="00345E9F"/>
    <w:rsid w:val="0034663D"/>
    <w:rsid w:val="00346661"/>
    <w:rsid w:val="00346B99"/>
    <w:rsid w:val="00346FFA"/>
    <w:rsid w:val="003472D1"/>
    <w:rsid w:val="003477FD"/>
    <w:rsid w:val="00347B30"/>
    <w:rsid w:val="003502E5"/>
    <w:rsid w:val="003503F0"/>
    <w:rsid w:val="00350954"/>
    <w:rsid w:val="00350E04"/>
    <w:rsid w:val="0035131E"/>
    <w:rsid w:val="00351534"/>
    <w:rsid w:val="00351C90"/>
    <w:rsid w:val="00351DE4"/>
    <w:rsid w:val="00352273"/>
    <w:rsid w:val="00352338"/>
    <w:rsid w:val="00352D63"/>
    <w:rsid w:val="003533E8"/>
    <w:rsid w:val="00353CEC"/>
    <w:rsid w:val="00353FA2"/>
    <w:rsid w:val="00354114"/>
    <w:rsid w:val="0035477E"/>
    <w:rsid w:val="00354B76"/>
    <w:rsid w:val="00354CD4"/>
    <w:rsid w:val="00355113"/>
    <w:rsid w:val="00355313"/>
    <w:rsid w:val="0035546E"/>
    <w:rsid w:val="0035563C"/>
    <w:rsid w:val="00356547"/>
    <w:rsid w:val="00356762"/>
    <w:rsid w:val="00356CB8"/>
    <w:rsid w:val="00356E69"/>
    <w:rsid w:val="00357BE6"/>
    <w:rsid w:val="00357D59"/>
    <w:rsid w:val="00357DC4"/>
    <w:rsid w:val="00360994"/>
    <w:rsid w:val="00361165"/>
    <w:rsid w:val="00361598"/>
    <w:rsid w:val="00361A83"/>
    <w:rsid w:val="00361C03"/>
    <w:rsid w:val="003620DE"/>
    <w:rsid w:val="00362859"/>
    <w:rsid w:val="00362B6B"/>
    <w:rsid w:val="00363671"/>
    <w:rsid w:val="0036421F"/>
    <w:rsid w:val="0036453F"/>
    <w:rsid w:val="00364B36"/>
    <w:rsid w:val="00365187"/>
    <w:rsid w:val="003651CF"/>
    <w:rsid w:val="0036527F"/>
    <w:rsid w:val="003654DB"/>
    <w:rsid w:val="0036560B"/>
    <w:rsid w:val="00366B18"/>
    <w:rsid w:val="00366D14"/>
    <w:rsid w:val="00366EB7"/>
    <w:rsid w:val="003670E6"/>
    <w:rsid w:val="00367273"/>
    <w:rsid w:val="003674F1"/>
    <w:rsid w:val="00367800"/>
    <w:rsid w:val="00367A0B"/>
    <w:rsid w:val="003700AD"/>
    <w:rsid w:val="00370A3F"/>
    <w:rsid w:val="00370AC7"/>
    <w:rsid w:val="00370C40"/>
    <w:rsid w:val="0037131E"/>
    <w:rsid w:val="003718C6"/>
    <w:rsid w:val="003718D9"/>
    <w:rsid w:val="0037195F"/>
    <w:rsid w:val="0037239D"/>
    <w:rsid w:val="003724C6"/>
    <w:rsid w:val="003726EC"/>
    <w:rsid w:val="00372F3C"/>
    <w:rsid w:val="003737DF"/>
    <w:rsid w:val="00373A0D"/>
    <w:rsid w:val="00373B18"/>
    <w:rsid w:val="00373C05"/>
    <w:rsid w:val="00373C0C"/>
    <w:rsid w:val="00373D47"/>
    <w:rsid w:val="00374221"/>
    <w:rsid w:val="003746E4"/>
    <w:rsid w:val="0037477A"/>
    <w:rsid w:val="0037498D"/>
    <w:rsid w:val="00374E75"/>
    <w:rsid w:val="00375073"/>
    <w:rsid w:val="003753B9"/>
    <w:rsid w:val="00375563"/>
    <w:rsid w:val="00375746"/>
    <w:rsid w:val="00375772"/>
    <w:rsid w:val="00376065"/>
    <w:rsid w:val="00376FF4"/>
    <w:rsid w:val="00377BC8"/>
    <w:rsid w:val="0038032D"/>
    <w:rsid w:val="003810D7"/>
    <w:rsid w:val="00382035"/>
    <w:rsid w:val="00382854"/>
    <w:rsid w:val="003831C7"/>
    <w:rsid w:val="003838EF"/>
    <w:rsid w:val="00383AB2"/>
    <w:rsid w:val="00383E19"/>
    <w:rsid w:val="00383FD6"/>
    <w:rsid w:val="00383FD9"/>
    <w:rsid w:val="00384715"/>
    <w:rsid w:val="003847C9"/>
    <w:rsid w:val="0038480F"/>
    <w:rsid w:val="003851AC"/>
    <w:rsid w:val="00385BD4"/>
    <w:rsid w:val="00385C65"/>
    <w:rsid w:val="00385F96"/>
    <w:rsid w:val="0038604D"/>
    <w:rsid w:val="003866E8"/>
    <w:rsid w:val="003867A3"/>
    <w:rsid w:val="00386B1B"/>
    <w:rsid w:val="00386CC6"/>
    <w:rsid w:val="00387007"/>
    <w:rsid w:val="003878F4"/>
    <w:rsid w:val="00387A4B"/>
    <w:rsid w:val="00387B0D"/>
    <w:rsid w:val="00390157"/>
    <w:rsid w:val="003905A5"/>
    <w:rsid w:val="0039078D"/>
    <w:rsid w:val="00390BDE"/>
    <w:rsid w:val="00390F47"/>
    <w:rsid w:val="003912E9"/>
    <w:rsid w:val="003920CC"/>
    <w:rsid w:val="0039222C"/>
    <w:rsid w:val="003923D6"/>
    <w:rsid w:val="00392E1D"/>
    <w:rsid w:val="00394115"/>
    <w:rsid w:val="0039414F"/>
    <w:rsid w:val="003943B6"/>
    <w:rsid w:val="0039448B"/>
    <w:rsid w:val="003945EC"/>
    <w:rsid w:val="00394F2F"/>
    <w:rsid w:val="0039529A"/>
    <w:rsid w:val="003954F7"/>
    <w:rsid w:val="0039577D"/>
    <w:rsid w:val="00395A1A"/>
    <w:rsid w:val="00395B5D"/>
    <w:rsid w:val="00395D3D"/>
    <w:rsid w:val="0039660E"/>
    <w:rsid w:val="003970BC"/>
    <w:rsid w:val="00397332"/>
    <w:rsid w:val="003976E7"/>
    <w:rsid w:val="003977B9"/>
    <w:rsid w:val="00397DBB"/>
    <w:rsid w:val="003A0581"/>
    <w:rsid w:val="003A0B78"/>
    <w:rsid w:val="003A0B94"/>
    <w:rsid w:val="003A14D6"/>
    <w:rsid w:val="003A156F"/>
    <w:rsid w:val="003A1570"/>
    <w:rsid w:val="003A158C"/>
    <w:rsid w:val="003A23DF"/>
    <w:rsid w:val="003A2A64"/>
    <w:rsid w:val="003A2BED"/>
    <w:rsid w:val="003A2DE3"/>
    <w:rsid w:val="003A30C7"/>
    <w:rsid w:val="003A3A41"/>
    <w:rsid w:val="003A4DB6"/>
    <w:rsid w:val="003A51A1"/>
    <w:rsid w:val="003A533A"/>
    <w:rsid w:val="003A5805"/>
    <w:rsid w:val="003A5C68"/>
    <w:rsid w:val="003A5FF6"/>
    <w:rsid w:val="003A69E3"/>
    <w:rsid w:val="003A6D8B"/>
    <w:rsid w:val="003A6F0A"/>
    <w:rsid w:val="003A767F"/>
    <w:rsid w:val="003B02D6"/>
    <w:rsid w:val="003B02F6"/>
    <w:rsid w:val="003B08CD"/>
    <w:rsid w:val="003B179D"/>
    <w:rsid w:val="003B1CAD"/>
    <w:rsid w:val="003B1D3E"/>
    <w:rsid w:val="003B1F30"/>
    <w:rsid w:val="003B26AD"/>
    <w:rsid w:val="003B294F"/>
    <w:rsid w:val="003B2A26"/>
    <w:rsid w:val="003B362F"/>
    <w:rsid w:val="003B3A01"/>
    <w:rsid w:val="003B3E32"/>
    <w:rsid w:val="003B46A0"/>
    <w:rsid w:val="003B4977"/>
    <w:rsid w:val="003B5073"/>
    <w:rsid w:val="003B50CA"/>
    <w:rsid w:val="003B5309"/>
    <w:rsid w:val="003B5BE7"/>
    <w:rsid w:val="003B699A"/>
    <w:rsid w:val="003B6E59"/>
    <w:rsid w:val="003B72DF"/>
    <w:rsid w:val="003B7874"/>
    <w:rsid w:val="003B7F1D"/>
    <w:rsid w:val="003C01DF"/>
    <w:rsid w:val="003C02B3"/>
    <w:rsid w:val="003C0DA1"/>
    <w:rsid w:val="003C0E23"/>
    <w:rsid w:val="003C1A53"/>
    <w:rsid w:val="003C1CC2"/>
    <w:rsid w:val="003C1DCA"/>
    <w:rsid w:val="003C2ABF"/>
    <w:rsid w:val="003C2EF5"/>
    <w:rsid w:val="003C38BD"/>
    <w:rsid w:val="003C39AA"/>
    <w:rsid w:val="003C3C63"/>
    <w:rsid w:val="003C4218"/>
    <w:rsid w:val="003C42C8"/>
    <w:rsid w:val="003C466E"/>
    <w:rsid w:val="003C46D2"/>
    <w:rsid w:val="003C46EC"/>
    <w:rsid w:val="003C472F"/>
    <w:rsid w:val="003C474B"/>
    <w:rsid w:val="003C52CF"/>
    <w:rsid w:val="003C5AC9"/>
    <w:rsid w:val="003C633E"/>
    <w:rsid w:val="003C66B9"/>
    <w:rsid w:val="003C6746"/>
    <w:rsid w:val="003C6804"/>
    <w:rsid w:val="003C7635"/>
    <w:rsid w:val="003C795A"/>
    <w:rsid w:val="003C7B84"/>
    <w:rsid w:val="003C7DC5"/>
    <w:rsid w:val="003C7F7B"/>
    <w:rsid w:val="003D01F5"/>
    <w:rsid w:val="003D024F"/>
    <w:rsid w:val="003D083E"/>
    <w:rsid w:val="003D0B24"/>
    <w:rsid w:val="003D0BB6"/>
    <w:rsid w:val="003D0CF2"/>
    <w:rsid w:val="003D0EA9"/>
    <w:rsid w:val="003D115F"/>
    <w:rsid w:val="003D1B8B"/>
    <w:rsid w:val="003D2EC4"/>
    <w:rsid w:val="003D2FDF"/>
    <w:rsid w:val="003D33B9"/>
    <w:rsid w:val="003D3657"/>
    <w:rsid w:val="003D386C"/>
    <w:rsid w:val="003D3D46"/>
    <w:rsid w:val="003D3D6A"/>
    <w:rsid w:val="003D43E4"/>
    <w:rsid w:val="003D4FB6"/>
    <w:rsid w:val="003D5CE0"/>
    <w:rsid w:val="003D630F"/>
    <w:rsid w:val="003D656E"/>
    <w:rsid w:val="003D6D1F"/>
    <w:rsid w:val="003D73DD"/>
    <w:rsid w:val="003D7E46"/>
    <w:rsid w:val="003E03E9"/>
    <w:rsid w:val="003E0447"/>
    <w:rsid w:val="003E1B2E"/>
    <w:rsid w:val="003E26F2"/>
    <w:rsid w:val="003E27C3"/>
    <w:rsid w:val="003E2889"/>
    <w:rsid w:val="003E38C7"/>
    <w:rsid w:val="003E3AC5"/>
    <w:rsid w:val="003E3B4B"/>
    <w:rsid w:val="003E3F03"/>
    <w:rsid w:val="003E4016"/>
    <w:rsid w:val="003E461F"/>
    <w:rsid w:val="003E4655"/>
    <w:rsid w:val="003E4ABC"/>
    <w:rsid w:val="003E5160"/>
    <w:rsid w:val="003E594E"/>
    <w:rsid w:val="003E5D03"/>
    <w:rsid w:val="003E5DFD"/>
    <w:rsid w:val="003E618C"/>
    <w:rsid w:val="003E63B4"/>
    <w:rsid w:val="003E6768"/>
    <w:rsid w:val="003E6C9F"/>
    <w:rsid w:val="003E6DC6"/>
    <w:rsid w:val="003E7513"/>
    <w:rsid w:val="003E7525"/>
    <w:rsid w:val="003E77C0"/>
    <w:rsid w:val="003E78DC"/>
    <w:rsid w:val="003E796A"/>
    <w:rsid w:val="003E7BD8"/>
    <w:rsid w:val="003E7DF6"/>
    <w:rsid w:val="003F007F"/>
    <w:rsid w:val="003F00B6"/>
    <w:rsid w:val="003F00FD"/>
    <w:rsid w:val="003F0368"/>
    <w:rsid w:val="003F0381"/>
    <w:rsid w:val="003F064D"/>
    <w:rsid w:val="003F1321"/>
    <w:rsid w:val="003F23A4"/>
    <w:rsid w:val="003F28C3"/>
    <w:rsid w:val="003F31FA"/>
    <w:rsid w:val="003F3B28"/>
    <w:rsid w:val="003F3EB4"/>
    <w:rsid w:val="003F45DD"/>
    <w:rsid w:val="003F4B13"/>
    <w:rsid w:val="003F4B3A"/>
    <w:rsid w:val="003F5418"/>
    <w:rsid w:val="003F6E4B"/>
    <w:rsid w:val="003F768B"/>
    <w:rsid w:val="004002EF"/>
    <w:rsid w:val="004007AC"/>
    <w:rsid w:val="00400973"/>
    <w:rsid w:val="00400EF8"/>
    <w:rsid w:val="00400F85"/>
    <w:rsid w:val="00401127"/>
    <w:rsid w:val="00401359"/>
    <w:rsid w:val="00401637"/>
    <w:rsid w:val="00401A9E"/>
    <w:rsid w:val="00401ACE"/>
    <w:rsid w:val="00401FF8"/>
    <w:rsid w:val="004026A9"/>
    <w:rsid w:val="00402711"/>
    <w:rsid w:val="00403044"/>
    <w:rsid w:val="0040318A"/>
    <w:rsid w:val="00403291"/>
    <w:rsid w:val="00403969"/>
    <w:rsid w:val="00404280"/>
    <w:rsid w:val="00404EA3"/>
    <w:rsid w:val="00404FD6"/>
    <w:rsid w:val="004053E4"/>
    <w:rsid w:val="004053EB"/>
    <w:rsid w:val="00405608"/>
    <w:rsid w:val="00406370"/>
    <w:rsid w:val="004064B3"/>
    <w:rsid w:val="00406841"/>
    <w:rsid w:val="0040687E"/>
    <w:rsid w:val="00406D98"/>
    <w:rsid w:val="00407556"/>
    <w:rsid w:val="0040796F"/>
    <w:rsid w:val="00410286"/>
    <w:rsid w:val="00410925"/>
    <w:rsid w:val="00412DA4"/>
    <w:rsid w:val="004132F2"/>
    <w:rsid w:val="00413DDE"/>
    <w:rsid w:val="00414362"/>
    <w:rsid w:val="00414D05"/>
    <w:rsid w:val="004151C1"/>
    <w:rsid w:val="00415A97"/>
    <w:rsid w:val="00415FA6"/>
    <w:rsid w:val="00416B61"/>
    <w:rsid w:val="0041728D"/>
    <w:rsid w:val="00417370"/>
    <w:rsid w:val="004174FF"/>
    <w:rsid w:val="00417655"/>
    <w:rsid w:val="00417C32"/>
    <w:rsid w:val="00420197"/>
    <w:rsid w:val="004213F8"/>
    <w:rsid w:val="0042167D"/>
    <w:rsid w:val="00421BF4"/>
    <w:rsid w:val="00422327"/>
    <w:rsid w:val="0042307D"/>
    <w:rsid w:val="004233E4"/>
    <w:rsid w:val="004235B5"/>
    <w:rsid w:val="0042438D"/>
    <w:rsid w:val="004247EB"/>
    <w:rsid w:val="0042556D"/>
    <w:rsid w:val="004257B0"/>
    <w:rsid w:val="00425C81"/>
    <w:rsid w:val="00426206"/>
    <w:rsid w:val="00426576"/>
    <w:rsid w:val="00426742"/>
    <w:rsid w:val="00426CF6"/>
    <w:rsid w:val="004274CE"/>
    <w:rsid w:val="004275FC"/>
    <w:rsid w:val="00427B46"/>
    <w:rsid w:val="00427BC4"/>
    <w:rsid w:val="00430203"/>
    <w:rsid w:val="004304C1"/>
    <w:rsid w:val="0043063F"/>
    <w:rsid w:val="00431464"/>
    <w:rsid w:val="00431595"/>
    <w:rsid w:val="004319E4"/>
    <w:rsid w:val="00431B9D"/>
    <w:rsid w:val="00431D7C"/>
    <w:rsid w:val="00431DF2"/>
    <w:rsid w:val="00432784"/>
    <w:rsid w:val="004327E5"/>
    <w:rsid w:val="00432895"/>
    <w:rsid w:val="00432A57"/>
    <w:rsid w:val="00432F7A"/>
    <w:rsid w:val="0043379C"/>
    <w:rsid w:val="00434500"/>
    <w:rsid w:val="00434588"/>
    <w:rsid w:val="0043559A"/>
    <w:rsid w:val="004359BA"/>
    <w:rsid w:val="00435ACB"/>
    <w:rsid w:val="00435C98"/>
    <w:rsid w:val="00436C2C"/>
    <w:rsid w:val="00437032"/>
    <w:rsid w:val="004370EB"/>
    <w:rsid w:val="00437909"/>
    <w:rsid w:val="00437ACC"/>
    <w:rsid w:val="00437C09"/>
    <w:rsid w:val="00437ED1"/>
    <w:rsid w:val="00440C07"/>
    <w:rsid w:val="00441520"/>
    <w:rsid w:val="00441A55"/>
    <w:rsid w:val="00441D91"/>
    <w:rsid w:val="00442075"/>
    <w:rsid w:val="00442481"/>
    <w:rsid w:val="00442577"/>
    <w:rsid w:val="00442593"/>
    <w:rsid w:val="004426F0"/>
    <w:rsid w:val="004427B5"/>
    <w:rsid w:val="00442CE8"/>
    <w:rsid w:val="004434B6"/>
    <w:rsid w:val="004439C2"/>
    <w:rsid w:val="00444F3D"/>
    <w:rsid w:val="004451C4"/>
    <w:rsid w:val="004451C8"/>
    <w:rsid w:val="00445205"/>
    <w:rsid w:val="00446160"/>
    <w:rsid w:val="00446356"/>
    <w:rsid w:val="00446E8F"/>
    <w:rsid w:val="00447027"/>
    <w:rsid w:val="00447A34"/>
    <w:rsid w:val="00447BB7"/>
    <w:rsid w:val="00447F63"/>
    <w:rsid w:val="004503B9"/>
    <w:rsid w:val="0045040F"/>
    <w:rsid w:val="004508D0"/>
    <w:rsid w:val="00450B88"/>
    <w:rsid w:val="00451642"/>
    <w:rsid w:val="004527FC"/>
    <w:rsid w:val="0045300D"/>
    <w:rsid w:val="00453553"/>
    <w:rsid w:val="00453A2E"/>
    <w:rsid w:val="00454494"/>
    <w:rsid w:val="004545AC"/>
    <w:rsid w:val="0045494C"/>
    <w:rsid w:val="00454C8C"/>
    <w:rsid w:val="00454E2D"/>
    <w:rsid w:val="004554F9"/>
    <w:rsid w:val="0045566E"/>
    <w:rsid w:val="00455AAA"/>
    <w:rsid w:val="00455B00"/>
    <w:rsid w:val="00455D22"/>
    <w:rsid w:val="00455ECC"/>
    <w:rsid w:val="00456DDB"/>
    <w:rsid w:val="00457767"/>
    <w:rsid w:val="004615B3"/>
    <w:rsid w:val="004615C0"/>
    <w:rsid w:val="00461899"/>
    <w:rsid w:val="00461CB3"/>
    <w:rsid w:val="00462C5C"/>
    <w:rsid w:val="00463083"/>
    <w:rsid w:val="004631BB"/>
    <w:rsid w:val="004632DE"/>
    <w:rsid w:val="00463321"/>
    <w:rsid w:val="00463A2A"/>
    <w:rsid w:val="00463AD1"/>
    <w:rsid w:val="00463BA7"/>
    <w:rsid w:val="004642D6"/>
    <w:rsid w:val="0046533C"/>
    <w:rsid w:val="00465506"/>
    <w:rsid w:val="00465B6C"/>
    <w:rsid w:val="004672A0"/>
    <w:rsid w:val="00467655"/>
    <w:rsid w:val="00467736"/>
    <w:rsid w:val="004678F6"/>
    <w:rsid w:val="004700E7"/>
    <w:rsid w:val="00470376"/>
    <w:rsid w:val="004705CF"/>
    <w:rsid w:val="00470D19"/>
    <w:rsid w:val="00471078"/>
    <w:rsid w:val="00471418"/>
    <w:rsid w:val="0047173B"/>
    <w:rsid w:val="0047196B"/>
    <w:rsid w:val="00471C3A"/>
    <w:rsid w:val="004722A1"/>
    <w:rsid w:val="00472363"/>
    <w:rsid w:val="00472AEE"/>
    <w:rsid w:val="00473ACB"/>
    <w:rsid w:val="00473CC5"/>
    <w:rsid w:val="0047440D"/>
    <w:rsid w:val="004745E3"/>
    <w:rsid w:val="00474B97"/>
    <w:rsid w:val="00474D5E"/>
    <w:rsid w:val="0047534E"/>
    <w:rsid w:val="0047549A"/>
    <w:rsid w:val="00475AF4"/>
    <w:rsid w:val="004765C2"/>
    <w:rsid w:val="004765CB"/>
    <w:rsid w:val="00477015"/>
    <w:rsid w:val="00477240"/>
    <w:rsid w:val="004772D4"/>
    <w:rsid w:val="004774EB"/>
    <w:rsid w:val="0048041D"/>
    <w:rsid w:val="00480978"/>
    <w:rsid w:val="00481492"/>
    <w:rsid w:val="004821F5"/>
    <w:rsid w:val="00482706"/>
    <w:rsid w:val="00482905"/>
    <w:rsid w:val="0048323E"/>
    <w:rsid w:val="00483885"/>
    <w:rsid w:val="00483D50"/>
    <w:rsid w:val="00484D9B"/>
    <w:rsid w:val="00485B33"/>
    <w:rsid w:val="00485BDA"/>
    <w:rsid w:val="004862A4"/>
    <w:rsid w:val="004865CF"/>
    <w:rsid w:val="004865F6"/>
    <w:rsid w:val="00486699"/>
    <w:rsid w:val="004868DD"/>
    <w:rsid w:val="00486944"/>
    <w:rsid w:val="004869BE"/>
    <w:rsid w:val="004874DB"/>
    <w:rsid w:val="0048780E"/>
    <w:rsid w:val="00487CB4"/>
    <w:rsid w:val="0049045A"/>
    <w:rsid w:val="004909A6"/>
    <w:rsid w:val="004918CE"/>
    <w:rsid w:val="00491A5D"/>
    <w:rsid w:val="00491F64"/>
    <w:rsid w:val="0049209F"/>
    <w:rsid w:val="004922FF"/>
    <w:rsid w:val="00492EA1"/>
    <w:rsid w:val="00492EDB"/>
    <w:rsid w:val="004949B7"/>
    <w:rsid w:val="00494A01"/>
    <w:rsid w:val="00494B5A"/>
    <w:rsid w:val="00495026"/>
    <w:rsid w:val="00495979"/>
    <w:rsid w:val="004959AB"/>
    <w:rsid w:val="00495B3E"/>
    <w:rsid w:val="00495DFC"/>
    <w:rsid w:val="004962E1"/>
    <w:rsid w:val="004966DF"/>
    <w:rsid w:val="00497316"/>
    <w:rsid w:val="004975E6"/>
    <w:rsid w:val="004A00E5"/>
    <w:rsid w:val="004A0589"/>
    <w:rsid w:val="004A0633"/>
    <w:rsid w:val="004A19D3"/>
    <w:rsid w:val="004A1D43"/>
    <w:rsid w:val="004A1E68"/>
    <w:rsid w:val="004A21EE"/>
    <w:rsid w:val="004A227B"/>
    <w:rsid w:val="004A3388"/>
    <w:rsid w:val="004A33AE"/>
    <w:rsid w:val="004A3826"/>
    <w:rsid w:val="004A3ECC"/>
    <w:rsid w:val="004A48D0"/>
    <w:rsid w:val="004A59C3"/>
    <w:rsid w:val="004A7CD3"/>
    <w:rsid w:val="004A7CD9"/>
    <w:rsid w:val="004A7DB2"/>
    <w:rsid w:val="004B039D"/>
    <w:rsid w:val="004B0AC3"/>
    <w:rsid w:val="004B0AF5"/>
    <w:rsid w:val="004B0D79"/>
    <w:rsid w:val="004B10E2"/>
    <w:rsid w:val="004B2105"/>
    <w:rsid w:val="004B29B3"/>
    <w:rsid w:val="004B2E33"/>
    <w:rsid w:val="004B2E8A"/>
    <w:rsid w:val="004B31C3"/>
    <w:rsid w:val="004B32B4"/>
    <w:rsid w:val="004B33B0"/>
    <w:rsid w:val="004B3B65"/>
    <w:rsid w:val="004B40CE"/>
    <w:rsid w:val="004B41CA"/>
    <w:rsid w:val="004B4204"/>
    <w:rsid w:val="004B433F"/>
    <w:rsid w:val="004B4B37"/>
    <w:rsid w:val="004B4C1D"/>
    <w:rsid w:val="004B4F3F"/>
    <w:rsid w:val="004B57DE"/>
    <w:rsid w:val="004B588D"/>
    <w:rsid w:val="004B5E75"/>
    <w:rsid w:val="004B62C9"/>
    <w:rsid w:val="004B64B7"/>
    <w:rsid w:val="004B6D5B"/>
    <w:rsid w:val="004B700A"/>
    <w:rsid w:val="004B7C2A"/>
    <w:rsid w:val="004C042A"/>
    <w:rsid w:val="004C0521"/>
    <w:rsid w:val="004C06EB"/>
    <w:rsid w:val="004C0EE2"/>
    <w:rsid w:val="004C1044"/>
    <w:rsid w:val="004C155B"/>
    <w:rsid w:val="004C1FD5"/>
    <w:rsid w:val="004C2277"/>
    <w:rsid w:val="004C2812"/>
    <w:rsid w:val="004C368E"/>
    <w:rsid w:val="004C3C9D"/>
    <w:rsid w:val="004C46BA"/>
    <w:rsid w:val="004C49AD"/>
    <w:rsid w:val="004C529D"/>
    <w:rsid w:val="004C59DA"/>
    <w:rsid w:val="004C5F7C"/>
    <w:rsid w:val="004C6868"/>
    <w:rsid w:val="004C6869"/>
    <w:rsid w:val="004C6C6E"/>
    <w:rsid w:val="004C6DB2"/>
    <w:rsid w:val="004C7751"/>
    <w:rsid w:val="004C7897"/>
    <w:rsid w:val="004D0365"/>
    <w:rsid w:val="004D0A50"/>
    <w:rsid w:val="004D0BFA"/>
    <w:rsid w:val="004D10AF"/>
    <w:rsid w:val="004D23B4"/>
    <w:rsid w:val="004D26E6"/>
    <w:rsid w:val="004D27A4"/>
    <w:rsid w:val="004D2911"/>
    <w:rsid w:val="004D2B40"/>
    <w:rsid w:val="004D2CCB"/>
    <w:rsid w:val="004D2D51"/>
    <w:rsid w:val="004D2E6C"/>
    <w:rsid w:val="004D393A"/>
    <w:rsid w:val="004D3E21"/>
    <w:rsid w:val="004D3F97"/>
    <w:rsid w:val="004D4174"/>
    <w:rsid w:val="004D46B3"/>
    <w:rsid w:val="004D4A11"/>
    <w:rsid w:val="004D4A85"/>
    <w:rsid w:val="004D54A4"/>
    <w:rsid w:val="004D685C"/>
    <w:rsid w:val="004D6ECE"/>
    <w:rsid w:val="004D7543"/>
    <w:rsid w:val="004E047D"/>
    <w:rsid w:val="004E04F5"/>
    <w:rsid w:val="004E0BC3"/>
    <w:rsid w:val="004E1D38"/>
    <w:rsid w:val="004E1D58"/>
    <w:rsid w:val="004E1E9F"/>
    <w:rsid w:val="004E2751"/>
    <w:rsid w:val="004E28AE"/>
    <w:rsid w:val="004E2ABE"/>
    <w:rsid w:val="004E2B24"/>
    <w:rsid w:val="004E2DA3"/>
    <w:rsid w:val="004E32B0"/>
    <w:rsid w:val="004E3529"/>
    <w:rsid w:val="004E3F17"/>
    <w:rsid w:val="004E42F0"/>
    <w:rsid w:val="004E4E6A"/>
    <w:rsid w:val="004E4ED6"/>
    <w:rsid w:val="004E51FE"/>
    <w:rsid w:val="004E5361"/>
    <w:rsid w:val="004E5CEE"/>
    <w:rsid w:val="004E5F82"/>
    <w:rsid w:val="004E5FE5"/>
    <w:rsid w:val="004E63D7"/>
    <w:rsid w:val="004E6801"/>
    <w:rsid w:val="004E6CF9"/>
    <w:rsid w:val="004E6D2E"/>
    <w:rsid w:val="004E71A0"/>
    <w:rsid w:val="004E7542"/>
    <w:rsid w:val="004E7607"/>
    <w:rsid w:val="004E7ACE"/>
    <w:rsid w:val="004F02A1"/>
    <w:rsid w:val="004F0491"/>
    <w:rsid w:val="004F05D9"/>
    <w:rsid w:val="004F1D87"/>
    <w:rsid w:val="004F1E33"/>
    <w:rsid w:val="004F208E"/>
    <w:rsid w:val="004F22D2"/>
    <w:rsid w:val="004F27EF"/>
    <w:rsid w:val="004F28AF"/>
    <w:rsid w:val="004F2FA7"/>
    <w:rsid w:val="004F3446"/>
    <w:rsid w:val="004F3D7D"/>
    <w:rsid w:val="004F47DD"/>
    <w:rsid w:val="004F506F"/>
    <w:rsid w:val="004F59AD"/>
    <w:rsid w:val="004F5B8C"/>
    <w:rsid w:val="004F5E3A"/>
    <w:rsid w:val="004F6217"/>
    <w:rsid w:val="004F636F"/>
    <w:rsid w:val="004F6742"/>
    <w:rsid w:val="004F78BE"/>
    <w:rsid w:val="004F7A3D"/>
    <w:rsid w:val="004F7ED0"/>
    <w:rsid w:val="005000C3"/>
    <w:rsid w:val="005001C3"/>
    <w:rsid w:val="005007DC"/>
    <w:rsid w:val="00500805"/>
    <w:rsid w:val="00501296"/>
    <w:rsid w:val="005014FA"/>
    <w:rsid w:val="005019E6"/>
    <w:rsid w:val="00501A2C"/>
    <w:rsid w:val="00501C7B"/>
    <w:rsid w:val="00501F78"/>
    <w:rsid w:val="00502203"/>
    <w:rsid w:val="00502224"/>
    <w:rsid w:val="00502228"/>
    <w:rsid w:val="00502319"/>
    <w:rsid w:val="005026C1"/>
    <w:rsid w:val="005028FE"/>
    <w:rsid w:val="00502EDA"/>
    <w:rsid w:val="0050303A"/>
    <w:rsid w:val="00503293"/>
    <w:rsid w:val="00503AA8"/>
    <w:rsid w:val="00504108"/>
    <w:rsid w:val="005041F4"/>
    <w:rsid w:val="00504580"/>
    <w:rsid w:val="00504CE1"/>
    <w:rsid w:val="00505268"/>
    <w:rsid w:val="005052EB"/>
    <w:rsid w:val="00505C2F"/>
    <w:rsid w:val="0050638F"/>
    <w:rsid w:val="00506A81"/>
    <w:rsid w:val="00507701"/>
    <w:rsid w:val="00510856"/>
    <w:rsid w:val="0051103F"/>
    <w:rsid w:val="00511085"/>
    <w:rsid w:val="00511520"/>
    <w:rsid w:val="005116E2"/>
    <w:rsid w:val="005117AC"/>
    <w:rsid w:val="00512070"/>
    <w:rsid w:val="005125E7"/>
    <w:rsid w:val="0051287B"/>
    <w:rsid w:val="00512F1A"/>
    <w:rsid w:val="0051305A"/>
    <w:rsid w:val="005135AE"/>
    <w:rsid w:val="00513C76"/>
    <w:rsid w:val="0051483F"/>
    <w:rsid w:val="005148BF"/>
    <w:rsid w:val="00515448"/>
    <w:rsid w:val="00516E94"/>
    <w:rsid w:val="00516F59"/>
    <w:rsid w:val="00516FCD"/>
    <w:rsid w:val="0051719A"/>
    <w:rsid w:val="005177F8"/>
    <w:rsid w:val="00517874"/>
    <w:rsid w:val="0052097D"/>
    <w:rsid w:val="00520E5B"/>
    <w:rsid w:val="00520F30"/>
    <w:rsid w:val="005210CE"/>
    <w:rsid w:val="005217B9"/>
    <w:rsid w:val="005217C2"/>
    <w:rsid w:val="00521D5F"/>
    <w:rsid w:val="005221B9"/>
    <w:rsid w:val="00522B58"/>
    <w:rsid w:val="00522D9D"/>
    <w:rsid w:val="00522EA9"/>
    <w:rsid w:val="005230B3"/>
    <w:rsid w:val="00523433"/>
    <w:rsid w:val="00523823"/>
    <w:rsid w:val="005244CC"/>
    <w:rsid w:val="00524684"/>
    <w:rsid w:val="00524A54"/>
    <w:rsid w:val="00524D2D"/>
    <w:rsid w:val="005250C8"/>
    <w:rsid w:val="00525F72"/>
    <w:rsid w:val="00526422"/>
    <w:rsid w:val="00526433"/>
    <w:rsid w:val="00526FC2"/>
    <w:rsid w:val="005270E3"/>
    <w:rsid w:val="005273E5"/>
    <w:rsid w:val="005274B5"/>
    <w:rsid w:val="0052779F"/>
    <w:rsid w:val="005277BD"/>
    <w:rsid w:val="005277EC"/>
    <w:rsid w:val="00527C0A"/>
    <w:rsid w:val="00527DD9"/>
    <w:rsid w:val="00527F42"/>
    <w:rsid w:val="005303C9"/>
    <w:rsid w:val="005311D6"/>
    <w:rsid w:val="00531AA9"/>
    <w:rsid w:val="00531C51"/>
    <w:rsid w:val="00531FC3"/>
    <w:rsid w:val="00532208"/>
    <w:rsid w:val="005323FD"/>
    <w:rsid w:val="005324EB"/>
    <w:rsid w:val="00532680"/>
    <w:rsid w:val="005329B0"/>
    <w:rsid w:val="00533122"/>
    <w:rsid w:val="00533CC5"/>
    <w:rsid w:val="00533EEB"/>
    <w:rsid w:val="00534ED6"/>
    <w:rsid w:val="005359CC"/>
    <w:rsid w:val="005363D4"/>
    <w:rsid w:val="00536865"/>
    <w:rsid w:val="005368B7"/>
    <w:rsid w:val="005374D5"/>
    <w:rsid w:val="005376D0"/>
    <w:rsid w:val="00537A28"/>
    <w:rsid w:val="00537A7A"/>
    <w:rsid w:val="00537AE9"/>
    <w:rsid w:val="0054012F"/>
    <w:rsid w:val="00540815"/>
    <w:rsid w:val="0054087C"/>
    <w:rsid w:val="005410B4"/>
    <w:rsid w:val="005419C2"/>
    <w:rsid w:val="00541ACB"/>
    <w:rsid w:val="00542200"/>
    <w:rsid w:val="00542BE4"/>
    <w:rsid w:val="00542CAA"/>
    <w:rsid w:val="00542DE2"/>
    <w:rsid w:val="00542F70"/>
    <w:rsid w:val="0054396D"/>
    <w:rsid w:val="0054424B"/>
    <w:rsid w:val="005444DB"/>
    <w:rsid w:val="0054481A"/>
    <w:rsid w:val="00545A36"/>
    <w:rsid w:val="00546DFD"/>
    <w:rsid w:val="00547337"/>
    <w:rsid w:val="00547617"/>
    <w:rsid w:val="0054788E"/>
    <w:rsid w:val="005478F8"/>
    <w:rsid w:val="005502C6"/>
    <w:rsid w:val="00551F31"/>
    <w:rsid w:val="0055207B"/>
    <w:rsid w:val="005522A4"/>
    <w:rsid w:val="0055258C"/>
    <w:rsid w:val="00552858"/>
    <w:rsid w:val="00552B68"/>
    <w:rsid w:val="005541DA"/>
    <w:rsid w:val="0055508B"/>
    <w:rsid w:val="005551B2"/>
    <w:rsid w:val="005551B6"/>
    <w:rsid w:val="00555438"/>
    <w:rsid w:val="00555642"/>
    <w:rsid w:val="005557CE"/>
    <w:rsid w:val="00555C39"/>
    <w:rsid w:val="005563A9"/>
    <w:rsid w:val="00556675"/>
    <w:rsid w:val="00557162"/>
    <w:rsid w:val="0055747E"/>
    <w:rsid w:val="005574F8"/>
    <w:rsid w:val="00557505"/>
    <w:rsid w:val="0055779D"/>
    <w:rsid w:val="00557DF7"/>
    <w:rsid w:val="00561339"/>
    <w:rsid w:val="00561794"/>
    <w:rsid w:val="00561CA8"/>
    <w:rsid w:val="00562321"/>
    <w:rsid w:val="005623CB"/>
    <w:rsid w:val="0056296E"/>
    <w:rsid w:val="0056365E"/>
    <w:rsid w:val="005646B0"/>
    <w:rsid w:val="005649A6"/>
    <w:rsid w:val="00564C8F"/>
    <w:rsid w:val="00564DE0"/>
    <w:rsid w:val="00564EAF"/>
    <w:rsid w:val="005650F0"/>
    <w:rsid w:val="00565349"/>
    <w:rsid w:val="00566D06"/>
    <w:rsid w:val="0057064A"/>
    <w:rsid w:val="00570708"/>
    <w:rsid w:val="0057082E"/>
    <w:rsid w:val="00570D30"/>
    <w:rsid w:val="005711D9"/>
    <w:rsid w:val="00571225"/>
    <w:rsid w:val="0057158A"/>
    <w:rsid w:val="00571614"/>
    <w:rsid w:val="00571A6E"/>
    <w:rsid w:val="00571D24"/>
    <w:rsid w:val="005727E4"/>
    <w:rsid w:val="005728AA"/>
    <w:rsid w:val="00572DA3"/>
    <w:rsid w:val="0057353A"/>
    <w:rsid w:val="0057395E"/>
    <w:rsid w:val="00574267"/>
    <w:rsid w:val="005748AD"/>
    <w:rsid w:val="00574A84"/>
    <w:rsid w:val="00575195"/>
    <w:rsid w:val="00575B94"/>
    <w:rsid w:val="00575DB0"/>
    <w:rsid w:val="00575F53"/>
    <w:rsid w:val="00576213"/>
    <w:rsid w:val="005762AF"/>
    <w:rsid w:val="00576C7F"/>
    <w:rsid w:val="00576DB5"/>
    <w:rsid w:val="00576E90"/>
    <w:rsid w:val="00577180"/>
    <w:rsid w:val="0057720B"/>
    <w:rsid w:val="00580208"/>
    <w:rsid w:val="00580523"/>
    <w:rsid w:val="005808FB"/>
    <w:rsid w:val="00580927"/>
    <w:rsid w:val="00581940"/>
    <w:rsid w:val="0058209A"/>
    <w:rsid w:val="00582398"/>
    <w:rsid w:val="005823E7"/>
    <w:rsid w:val="005826C7"/>
    <w:rsid w:val="005830D2"/>
    <w:rsid w:val="0058337E"/>
    <w:rsid w:val="00583BCE"/>
    <w:rsid w:val="00583CE4"/>
    <w:rsid w:val="005844CA"/>
    <w:rsid w:val="00585AE2"/>
    <w:rsid w:val="00586068"/>
    <w:rsid w:val="005860C1"/>
    <w:rsid w:val="00586A18"/>
    <w:rsid w:val="0058726E"/>
    <w:rsid w:val="005876BE"/>
    <w:rsid w:val="0059078B"/>
    <w:rsid w:val="00591630"/>
    <w:rsid w:val="005916A0"/>
    <w:rsid w:val="00591F87"/>
    <w:rsid w:val="00592082"/>
    <w:rsid w:val="00592B94"/>
    <w:rsid w:val="00592F6C"/>
    <w:rsid w:val="00593111"/>
    <w:rsid w:val="00593333"/>
    <w:rsid w:val="00593F18"/>
    <w:rsid w:val="00593F77"/>
    <w:rsid w:val="0059450D"/>
    <w:rsid w:val="0059466A"/>
    <w:rsid w:val="00594C09"/>
    <w:rsid w:val="00594D7A"/>
    <w:rsid w:val="0059573F"/>
    <w:rsid w:val="0059584B"/>
    <w:rsid w:val="00596089"/>
    <w:rsid w:val="00596349"/>
    <w:rsid w:val="0059663E"/>
    <w:rsid w:val="0059676F"/>
    <w:rsid w:val="00596E30"/>
    <w:rsid w:val="005974CA"/>
    <w:rsid w:val="005A00F0"/>
    <w:rsid w:val="005A08A6"/>
    <w:rsid w:val="005A10B0"/>
    <w:rsid w:val="005A14A8"/>
    <w:rsid w:val="005A172F"/>
    <w:rsid w:val="005A23EC"/>
    <w:rsid w:val="005A2451"/>
    <w:rsid w:val="005A2972"/>
    <w:rsid w:val="005A3235"/>
    <w:rsid w:val="005A3778"/>
    <w:rsid w:val="005A377D"/>
    <w:rsid w:val="005A3F91"/>
    <w:rsid w:val="005A4032"/>
    <w:rsid w:val="005A4185"/>
    <w:rsid w:val="005A4BD9"/>
    <w:rsid w:val="005A51A7"/>
    <w:rsid w:val="005A5256"/>
    <w:rsid w:val="005A5977"/>
    <w:rsid w:val="005A5CAD"/>
    <w:rsid w:val="005A5D4E"/>
    <w:rsid w:val="005A5D99"/>
    <w:rsid w:val="005A6044"/>
    <w:rsid w:val="005A60A7"/>
    <w:rsid w:val="005A6124"/>
    <w:rsid w:val="005A68EA"/>
    <w:rsid w:val="005A716C"/>
    <w:rsid w:val="005A784A"/>
    <w:rsid w:val="005A7912"/>
    <w:rsid w:val="005A79C7"/>
    <w:rsid w:val="005A7B1B"/>
    <w:rsid w:val="005B00EE"/>
    <w:rsid w:val="005B05C3"/>
    <w:rsid w:val="005B0769"/>
    <w:rsid w:val="005B0EB9"/>
    <w:rsid w:val="005B0F97"/>
    <w:rsid w:val="005B0FDC"/>
    <w:rsid w:val="005B18AA"/>
    <w:rsid w:val="005B21AC"/>
    <w:rsid w:val="005B29E4"/>
    <w:rsid w:val="005B3354"/>
    <w:rsid w:val="005B393C"/>
    <w:rsid w:val="005B398E"/>
    <w:rsid w:val="005B39C8"/>
    <w:rsid w:val="005B4273"/>
    <w:rsid w:val="005B54D1"/>
    <w:rsid w:val="005B56AB"/>
    <w:rsid w:val="005B5C3F"/>
    <w:rsid w:val="005B6019"/>
    <w:rsid w:val="005B611F"/>
    <w:rsid w:val="005B617B"/>
    <w:rsid w:val="005B6364"/>
    <w:rsid w:val="005B63D3"/>
    <w:rsid w:val="005B659E"/>
    <w:rsid w:val="005B65AE"/>
    <w:rsid w:val="005B6671"/>
    <w:rsid w:val="005B6771"/>
    <w:rsid w:val="005B6C4B"/>
    <w:rsid w:val="005B6CEF"/>
    <w:rsid w:val="005B6DEF"/>
    <w:rsid w:val="005B70A9"/>
    <w:rsid w:val="005B7C49"/>
    <w:rsid w:val="005C0296"/>
    <w:rsid w:val="005C02BB"/>
    <w:rsid w:val="005C02FB"/>
    <w:rsid w:val="005C08B5"/>
    <w:rsid w:val="005C0A2B"/>
    <w:rsid w:val="005C23E0"/>
    <w:rsid w:val="005C2A61"/>
    <w:rsid w:val="005C2B19"/>
    <w:rsid w:val="005C30F4"/>
    <w:rsid w:val="005C314B"/>
    <w:rsid w:val="005C4176"/>
    <w:rsid w:val="005C4569"/>
    <w:rsid w:val="005C4790"/>
    <w:rsid w:val="005C538F"/>
    <w:rsid w:val="005C575C"/>
    <w:rsid w:val="005C57BF"/>
    <w:rsid w:val="005C59FD"/>
    <w:rsid w:val="005C64DC"/>
    <w:rsid w:val="005C6780"/>
    <w:rsid w:val="005C6B8C"/>
    <w:rsid w:val="005C77DA"/>
    <w:rsid w:val="005C7940"/>
    <w:rsid w:val="005C7D0E"/>
    <w:rsid w:val="005D010F"/>
    <w:rsid w:val="005D04A4"/>
    <w:rsid w:val="005D161B"/>
    <w:rsid w:val="005D1B90"/>
    <w:rsid w:val="005D1F06"/>
    <w:rsid w:val="005D2510"/>
    <w:rsid w:val="005D2994"/>
    <w:rsid w:val="005D2BBB"/>
    <w:rsid w:val="005D2C87"/>
    <w:rsid w:val="005D34C9"/>
    <w:rsid w:val="005D389F"/>
    <w:rsid w:val="005D3A62"/>
    <w:rsid w:val="005D482F"/>
    <w:rsid w:val="005D5171"/>
    <w:rsid w:val="005D5513"/>
    <w:rsid w:val="005D5584"/>
    <w:rsid w:val="005D57A4"/>
    <w:rsid w:val="005D6133"/>
    <w:rsid w:val="005D6DB1"/>
    <w:rsid w:val="005D717A"/>
    <w:rsid w:val="005D7C68"/>
    <w:rsid w:val="005D7DCF"/>
    <w:rsid w:val="005E0AA5"/>
    <w:rsid w:val="005E0C61"/>
    <w:rsid w:val="005E0D50"/>
    <w:rsid w:val="005E0EB8"/>
    <w:rsid w:val="005E118E"/>
    <w:rsid w:val="005E132C"/>
    <w:rsid w:val="005E1823"/>
    <w:rsid w:val="005E2259"/>
    <w:rsid w:val="005E24BC"/>
    <w:rsid w:val="005E2875"/>
    <w:rsid w:val="005E28C5"/>
    <w:rsid w:val="005E2947"/>
    <w:rsid w:val="005E2991"/>
    <w:rsid w:val="005E2A17"/>
    <w:rsid w:val="005E3B13"/>
    <w:rsid w:val="005E3CEE"/>
    <w:rsid w:val="005E4057"/>
    <w:rsid w:val="005E44E0"/>
    <w:rsid w:val="005E4777"/>
    <w:rsid w:val="005E47E0"/>
    <w:rsid w:val="005E4B57"/>
    <w:rsid w:val="005E4B98"/>
    <w:rsid w:val="005E4BD0"/>
    <w:rsid w:val="005E4D37"/>
    <w:rsid w:val="005E4F91"/>
    <w:rsid w:val="005E5983"/>
    <w:rsid w:val="005E61D6"/>
    <w:rsid w:val="005E63D7"/>
    <w:rsid w:val="005E6855"/>
    <w:rsid w:val="005E6DB5"/>
    <w:rsid w:val="005E7287"/>
    <w:rsid w:val="005F0453"/>
    <w:rsid w:val="005F05D3"/>
    <w:rsid w:val="005F138A"/>
    <w:rsid w:val="005F1872"/>
    <w:rsid w:val="005F1CD6"/>
    <w:rsid w:val="005F2D9A"/>
    <w:rsid w:val="005F2FD6"/>
    <w:rsid w:val="005F2FF6"/>
    <w:rsid w:val="005F3A8B"/>
    <w:rsid w:val="005F4BA6"/>
    <w:rsid w:val="005F4EC5"/>
    <w:rsid w:val="005F5318"/>
    <w:rsid w:val="005F6C0F"/>
    <w:rsid w:val="005F6C93"/>
    <w:rsid w:val="005F6D8D"/>
    <w:rsid w:val="005F6F26"/>
    <w:rsid w:val="005F74EF"/>
    <w:rsid w:val="005F783B"/>
    <w:rsid w:val="005F7A33"/>
    <w:rsid w:val="005F7A8E"/>
    <w:rsid w:val="005F7B82"/>
    <w:rsid w:val="005F7C9E"/>
    <w:rsid w:val="005F7FB5"/>
    <w:rsid w:val="0060002E"/>
    <w:rsid w:val="00600419"/>
    <w:rsid w:val="00600A9C"/>
    <w:rsid w:val="00600E5F"/>
    <w:rsid w:val="0060136D"/>
    <w:rsid w:val="00601552"/>
    <w:rsid w:val="00601991"/>
    <w:rsid w:val="0060245D"/>
    <w:rsid w:val="0060249E"/>
    <w:rsid w:val="00602801"/>
    <w:rsid w:val="00603C3D"/>
    <w:rsid w:val="00603CD3"/>
    <w:rsid w:val="00603D68"/>
    <w:rsid w:val="006044CA"/>
    <w:rsid w:val="0060515A"/>
    <w:rsid w:val="00605420"/>
    <w:rsid w:val="00605980"/>
    <w:rsid w:val="0060598D"/>
    <w:rsid w:val="00605ABB"/>
    <w:rsid w:val="00605BBD"/>
    <w:rsid w:val="00605ED5"/>
    <w:rsid w:val="006060EB"/>
    <w:rsid w:val="006060F9"/>
    <w:rsid w:val="006063BD"/>
    <w:rsid w:val="00606972"/>
    <w:rsid w:val="00606C9E"/>
    <w:rsid w:val="00606D57"/>
    <w:rsid w:val="00607078"/>
    <w:rsid w:val="00607FE1"/>
    <w:rsid w:val="0061073F"/>
    <w:rsid w:val="00611488"/>
    <w:rsid w:val="00611830"/>
    <w:rsid w:val="00611934"/>
    <w:rsid w:val="006123F8"/>
    <w:rsid w:val="0061251E"/>
    <w:rsid w:val="00612D8E"/>
    <w:rsid w:val="00613003"/>
    <w:rsid w:val="006133A2"/>
    <w:rsid w:val="00613A08"/>
    <w:rsid w:val="0061424D"/>
    <w:rsid w:val="0061436F"/>
    <w:rsid w:val="00614391"/>
    <w:rsid w:val="006147E9"/>
    <w:rsid w:val="00614D40"/>
    <w:rsid w:val="0061557D"/>
    <w:rsid w:val="006156A4"/>
    <w:rsid w:val="006157AF"/>
    <w:rsid w:val="0061595D"/>
    <w:rsid w:val="00615B70"/>
    <w:rsid w:val="00615FF3"/>
    <w:rsid w:val="00616137"/>
    <w:rsid w:val="0061656E"/>
    <w:rsid w:val="00616EBA"/>
    <w:rsid w:val="00620280"/>
    <w:rsid w:val="00620594"/>
    <w:rsid w:val="00620808"/>
    <w:rsid w:val="0062113E"/>
    <w:rsid w:val="0062128A"/>
    <w:rsid w:val="0062146E"/>
    <w:rsid w:val="00621838"/>
    <w:rsid w:val="006219FB"/>
    <w:rsid w:val="00621F5E"/>
    <w:rsid w:val="0062281A"/>
    <w:rsid w:val="00622854"/>
    <w:rsid w:val="006229DD"/>
    <w:rsid w:val="00622E9D"/>
    <w:rsid w:val="00622EEA"/>
    <w:rsid w:val="006230A6"/>
    <w:rsid w:val="0062323B"/>
    <w:rsid w:val="00623E09"/>
    <w:rsid w:val="00624C92"/>
    <w:rsid w:val="00624F5A"/>
    <w:rsid w:val="00625BC6"/>
    <w:rsid w:val="00625C43"/>
    <w:rsid w:val="00625FAB"/>
    <w:rsid w:val="00625FC9"/>
    <w:rsid w:val="006268FB"/>
    <w:rsid w:val="00626D0C"/>
    <w:rsid w:val="006272C8"/>
    <w:rsid w:val="00627948"/>
    <w:rsid w:val="00627FDD"/>
    <w:rsid w:val="00630CD7"/>
    <w:rsid w:val="00630FB1"/>
    <w:rsid w:val="00631BF7"/>
    <w:rsid w:val="0063213B"/>
    <w:rsid w:val="00632910"/>
    <w:rsid w:val="00632C5B"/>
    <w:rsid w:val="00632C62"/>
    <w:rsid w:val="006330C6"/>
    <w:rsid w:val="00633DEA"/>
    <w:rsid w:val="00633F6B"/>
    <w:rsid w:val="006341FC"/>
    <w:rsid w:val="006343E8"/>
    <w:rsid w:val="00634E3B"/>
    <w:rsid w:val="00635182"/>
    <w:rsid w:val="0063552C"/>
    <w:rsid w:val="00635679"/>
    <w:rsid w:val="006359DB"/>
    <w:rsid w:val="006361DB"/>
    <w:rsid w:val="006362BF"/>
    <w:rsid w:val="00636698"/>
    <w:rsid w:val="00636BBB"/>
    <w:rsid w:val="00636BE6"/>
    <w:rsid w:val="0063779B"/>
    <w:rsid w:val="00637DB9"/>
    <w:rsid w:val="00637E94"/>
    <w:rsid w:val="00637FD0"/>
    <w:rsid w:val="006405E1"/>
    <w:rsid w:val="00640623"/>
    <w:rsid w:val="00640BC0"/>
    <w:rsid w:val="00640DEC"/>
    <w:rsid w:val="006413DA"/>
    <w:rsid w:val="006419CA"/>
    <w:rsid w:val="00641DBC"/>
    <w:rsid w:val="00641E43"/>
    <w:rsid w:val="006425EF"/>
    <w:rsid w:val="006432C0"/>
    <w:rsid w:val="00643474"/>
    <w:rsid w:val="00643546"/>
    <w:rsid w:val="006438EB"/>
    <w:rsid w:val="00643F58"/>
    <w:rsid w:val="00644DD9"/>
    <w:rsid w:val="00644F0D"/>
    <w:rsid w:val="00644FFA"/>
    <w:rsid w:val="0064532C"/>
    <w:rsid w:val="00645660"/>
    <w:rsid w:val="0064567D"/>
    <w:rsid w:val="00645C34"/>
    <w:rsid w:val="006463B3"/>
    <w:rsid w:val="006467E9"/>
    <w:rsid w:val="00647101"/>
    <w:rsid w:val="006472B7"/>
    <w:rsid w:val="00647620"/>
    <w:rsid w:val="00647F1B"/>
    <w:rsid w:val="006504F0"/>
    <w:rsid w:val="00650578"/>
    <w:rsid w:val="006506CF"/>
    <w:rsid w:val="00650980"/>
    <w:rsid w:val="00650C6B"/>
    <w:rsid w:val="00650F8A"/>
    <w:rsid w:val="00651244"/>
    <w:rsid w:val="0065167A"/>
    <w:rsid w:val="00651B1F"/>
    <w:rsid w:val="00652188"/>
    <w:rsid w:val="006521A8"/>
    <w:rsid w:val="00652D7D"/>
    <w:rsid w:val="00653298"/>
    <w:rsid w:val="006533B7"/>
    <w:rsid w:val="006533B9"/>
    <w:rsid w:val="006533EA"/>
    <w:rsid w:val="00653EF0"/>
    <w:rsid w:val="00654048"/>
    <w:rsid w:val="006543FC"/>
    <w:rsid w:val="0065473A"/>
    <w:rsid w:val="00654745"/>
    <w:rsid w:val="00654F89"/>
    <w:rsid w:val="0065525B"/>
    <w:rsid w:val="00655A37"/>
    <w:rsid w:val="00655C98"/>
    <w:rsid w:val="00655DE1"/>
    <w:rsid w:val="006561A1"/>
    <w:rsid w:val="00656365"/>
    <w:rsid w:val="00656717"/>
    <w:rsid w:val="00656CFD"/>
    <w:rsid w:val="00657040"/>
    <w:rsid w:val="00657137"/>
    <w:rsid w:val="0065746B"/>
    <w:rsid w:val="00657510"/>
    <w:rsid w:val="006575A9"/>
    <w:rsid w:val="0065791A"/>
    <w:rsid w:val="00657CAD"/>
    <w:rsid w:val="00660332"/>
    <w:rsid w:val="00660513"/>
    <w:rsid w:val="00660F39"/>
    <w:rsid w:val="006613F7"/>
    <w:rsid w:val="00661C58"/>
    <w:rsid w:val="00662599"/>
    <w:rsid w:val="00662A43"/>
    <w:rsid w:val="00662C2E"/>
    <w:rsid w:val="00662CE1"/>
    <w:rsid w:val="00662E8C"/>
    <w:rsid w:val="00662F03"/>
    <w:rsid w:val="006633DA"/>
    <w:rsid w:val="00663695"/>
    <w:rsid w:val="00663BE0"/>
    <w:rsid w:val="0066489C"/>
    <w:rsid w:val="00664D17"/>
    <w:rsid w:val="006650A4"/>
    <w:rsid w:val="00665485"/>
    <w:rsid w:val="00665A1B"/>
    <w:rsid w:val="00665E6C"/>
    <w:rsid w:val="00665EC0"/>
    <w:rsid w:val="00665F40"/>
    <w:rsid w:val="0066617C"/>
    <w:rsid w:val="006663CF"/>
    <w:rsid w:val="006665E5"/>
    <w:rsid w:val="006669E3"/>
    <w:rsid w:val="00667E26"/>
    <w:rsid w:val="00667F10"/>
    <w:rsid w:val="00672D39"/>
    <w:rsid w:val="0067361E"/>
    <w:rsid w:val="0067362C"/>
    <w:rsid w:val="00673C9A"/>
    <w:rsid w:val="00673F18"/>
    <w:rsid w:val="006740DB"/>
    <w:rsid w:val="00674206"/>
    <w:rsid w:val="00675858"/>
    <w:rsid w:val="00675CD4"/>
    <w:rsid w:val="00675E3C"/>
    <w:rsid w:val="0067616F"/>
    <w:rsid w:val="00677424"/>
    <w:rsid w:val="0068047B"/>
    <w:rsid w:val="00680785"/>
    <w:rsid w:val="0068107B"/>
    <w:rsid w:val="00681A12"/>
    <w:rsid w:val="006821E4"/>
    <w:rsid w:val="00682C45"/>
    <w:rsid w:val="00682CC9"/>
    <w:rsid w:val="00682F0F"/>
    <w:rsid w:val="006835A8"/>
    <w:rsid w:val="0068393E"/>
    <w:rsid w:val="006845D1"/>
    <w:rsid w:val="00684C39"/>
    <w:rsid w:val="006852CE"/>
    <w:rsid w:val="006853F2"/>
    <w:rsid w:val="00685C33"/>
    <w:rsid w:val="00685C4E"/>
    <w:rsid w:val="00685D70"/>
    <w:rsid w:val="00685D75"/>
    <w:rsid w:val="00686D6F"/>
    <w:rsid w:val="0068702C"/>
    <w:rsid w:val="0068711F"/>
    <w:rsid w:val="00690A7E"/>
    <w:rsid w:val="00690AAA"/>
    <w:rsid w:val="00690BEB"/>
    <w:rsid w:val="00690CDF"/>
    <w:rsid w:val="00691717"/>
    <w:rsid w:val="006917BC"/>
    <w:rsid w:val="006920EB"/>
    <w:rsid w:val="00692123"/>
    <w:rsid w:val="00692CF2"/>
    <w:rsid w:val="00693A0E"/>
    <w:rsid w:val="00693DFB"/>
    <w:rsid w:val="00693E75"/>
    <w:rsid w:val="00694F3A"/>
    <w:rsid w:val="006952E6"/>
    <w:rsid w:val="00695929"/>
    <w:rsid w:val="00695EF7"/>
    <w:rsid w:val="006960F7"/>
    <w:rsid w:val="0069624E"/>
    <w:rsid w:val="00696387"/>
    <w:rsid w:val="00696A9B"/>
    <w:rsid w:val="00696F93"/>
    <w:rsid w:val="00697618"/>
    <w:rsid w:val="00697699"/>
    <w:rsid w:val="006A040B"/>
    <w:rsid w:val="006A1285"/>
    <w:rsid w:val="006A15E4"/>
    <w:rsid w:val="006A167E"/>
    <w:rsid w:val="006A1C53"/>
    <w:rsid w:val="006A205A"/>
    <w:rsid w:val="006A2441"/>
    <w:rsid w:val="006A2B1C"/>
    <w:rsid w:val="006A2D6E"/>
    <w:rsid w:val="006A37ED"/>
    <w:rsid w:val="006A38FF"/>
    <w:rsid w:val="006A4027"/>
    <w:rsid w:val="006A442B"/>
    <w:rsid w:val="006A449F"/>
    <w:rsid w:val="006A52AE"/>
    <w:rsid w:val="006A57AD"/>
    <w:rsid w:val="006A5A47"/>
    <w:rsid w:val="006A6027"/>
    <w:rsid w:val="006A64A3"/>
    <w:rsid w:val="006A680F"/>
    <w:rsid w:val="006A698B"/>
    <w:rsid w:val="006A69DA"/>
    <w:rsid w:val="006A7579"/>
    <w:rsid w:val="006A761D"/>
    <w:rsid w:val="006A7819"/>
    <w:rsid w:val="006A781A"/>
    <w:rsid w:val="006A7BD5"/>
    <w:rsid w:val="006B0512"/>
    <w:rsid w:val="006B08B2"/>
    <w:rsid w:val="006B0950"/>
    <w:rsid w:val="006B0CC1"/>
    <w:rsid w:val="006B11CC"/>
    <w:rsid w:val="006B11D7"/>
    <w:rsid w:val="006B1326"/>
    <w:rsid w:val="006B1742"/>
    <w:rsid w:val="006B2272"/>
    <w:rsid w:val="006B2766"/>
    <w:rsid w:val="006B3622"/>
    <w:rsid w:val="006B36B4"/>
    <w:rsid w:val="006B386C"/>
    <w:rsid w:val="006B3E8A"/>
    <w:rsid w:val="006B3F64"/>
    <w:rsid w:val="006B3FCE"/>
    <w:rsid w:val="006B434D"/>
    <w:rsid w:val="006B4619"/>
    <w:rsid w:val="006B4646"/>
    <w:rsid w:val="006B470A"/>
    <w:rsid w:val="006B48E3"/>
    <w:rsid w:val="006B48EC"/>
    <w:rsid w:val="006B48FC"/>
    <w:rsid w:val="006B4B0E"/>
    <w:rsid w:val="006B4D56"/>
    <w:rsid w:val="006B4FC9"/>
    <w:rsid w:val="006B5581"/>
    <w:rsid w:val="006B560A"/>
    <w:rsid w:val="006B5ACB"/>
    <w:rsid w:val="006B5B74"/>
    <w:rsid w:val="006B5D4B"/>
    <w:rsid w:val="006B6390"/>
    <w:rsid w:val="006B69B7"/>
    <w:rsid w:val="006C0988"/>
    <w:rsid w:val="006C0BEE"/>
    <w:rsid w:val="006C1169"/>
    <w:rsid w:val="006C19D1"/>
    <w:rsid w:val="006C19E0"/>
    <w:rsid w:val="006C1CB5"/>
    <w:rsid w:val="006C1EEF"/>
    <w:rsid w:val="006C2098"/>
    <w:rsid w:val="006C23DD"/>
    <w:rsid w:val="006C2471"/>
    <w:rsid w:val="006C29BE"/>
    <w:rsid w:val="006C2F83"/>
    <w:rsid w:val="006C348C"/>
    <w:rsid w:val="006C36B0"/>
    <w:rsid w:val="006C41DD"/>
    <w:rsid w:val="006C4A8E"/>
    <w:rsid w:val="006C4FCE"/>
    <w:rsid w:val="006C61FA"/>
    <w:rsid w:val="006C67C4"/>
    <w:rsid w:val="006C74D0"/>
    <w:rsid w:val="006C7575"/>
    <w:rsid w:val="006C7733"/>
    <w:rsid w:val="006C7B4F"/>
    <w:rsid w:val="006D047E"/>
    <w:rsid w:val="006D0763"/>
    <w:rsid w:val="006D0B9C"/>
    <w:rsid w:val="006D0BA8"/>
    <w:rsid w:val="006D0C3A"/>
    <w:rsid w:val="006D0EC6"/>
    <w:rsid w:val="006D1855"/>
    <w:rsid w:val="006D1991"/>
    <w:rsid w:val="006D1A9B"/>
    <w:rsid w:val="006D1D1D"/>
    <w:rsid w:val="006D1DE5"/>
    <w:rsid w:val="006D253E"/>
    <w:rsid w:val="006D2563"/>
    <w:rsid w:val="006D306C"/>
    <w:rsid w:val="006D34BB"/>
    <w:rsid w:val="006D3617"/>
    <w:rsid w:val="006D3637"/>
    <w:rsid w:val="006D36C9"/>
    <w:rsid w:val="006D3CAC"/>
    <w:rsid w:val="006D5D8E"/>
    <w:rsid w:val="006D608A"/>
    <w:rsid w:val="006D629F"/>
    <w:rsid w:val="006D68DB"/>
    <w:rsid w:val="006D6B6A"/>
    <w:rsid w:val="006D77D6"/>
    <w:rsid w:val="006D7C07"/>
    <w:rsid w:val="006D7D2D"/>
    <w:rsid w:val="006D7E46"/>
    <w:rsid w:val="006E01A5"/>
    <w:rsid w:val="006E0331"/>
    <w:rsid w:val="006E0426"/>
    <w:rsid w:val="006E0513"/>
    <w:rsid w:val="006E0C1E"/>
    <w:rsid w:val="006E0CCB"/>
    <w:rsid w:val="006E1340"/>
    <w:rsid w:val="006E20DF"/>
    <w:rsid w:val="006E224A"/>
    <w:rsid w:val="006E24EC"/>
    <w:rsid w:val="006E24F0"/>
    <w:rsid w:val="006E2CCB"/>
    <w:rsid w:val="006E2CD9"/>
    <w:rsid w:val="006E2E54"/>
    <w:rsid w:val="006E3117"/>
    <w:rsid w:val="006E33DB"/>
    <w:rsid w:val="006E3AA0"/>
    <w:rsid w:val="006E3B76"/>
    <w:rsid w:val="006E41E5"/>
    <w:rsid w:val="006E4331"/>
    <w:rsid w:val="006E4DE1"/>
    <w:rsid w:val="006E54FA"/>
    <w:rsid w:val="006E58C4"/>
    <w:rsid w:val="006E5A52"/>
    <w:rsid w:val="006E75F7"/>
    <w:rsid w:val="006E771C"/>
    <w:rsid w:val="006E7C55"/>
    <w:rsid w:val="006E7CAC"/>
    <w:rsid w:val="006E7CB5"/>
    <w:rsid w:val="006F0321"/>
    <w:rsid w:val="006F05A8"/>
    <w:rsid w:val="006F0860"/>
    <w:rsid w:val="006F0A3C"/>
    <w:rsid w:val="006F1B01"/>
    <w:rsid w:val="006F1B83"/>
    <w:rsid w:val="006F23D9"/>
    <w:rsid w:val="006F3005"/>
    <w:rsid w:val="006F3343"/>
    <w:rsid w:val="006F4145"/>
    <w:rsid w:val="006F4DF6"/>
    <w:rsid w:val="006F5D35"/>
    <w:rsid w:val="006F6C60"/>
    <w:rsid w:val="006F6E4D"/>
    <w:rsid w:val="006F7072"/>
    <w:rsid w:val="006F76D2"/>
    <w:rsid w:val="007012F5"/>
    <w:rsid w:val="0070134C"/>
    <w:rsid w:val="00702B16"/>
    <w:rsid w:val="00702D68"/>
    <w:rsid w:val="00702DFE"/>
    <w:rsid w:val="00703195"/>
    <w:rsid w:val="0070356F"/>
    <w:rsid w:val="00703661"/>
    <w:rsid w:val="00703B12"/>
    <w:rsid w:val="00704173"/>
    <w:rsid w:val="00704E9C"/>
    <w:rsid w:val="007051AE"/>
    <w:rsid w:val="007051D2"/>
    <w:rsid w:val="007054E7"/>
    <w:rsid w:val="00706304"/>
    <w:rsid w:val="007063E4"/>
    <w:rsid w:val="007065BB"/>
    <w:rsid w:val="00706906"/>
    <w:rsid w:val="00706D9D"/>
    <w:rsid w:val="00706F41"/>
    <w:rsid w:val="0070718B"/>
    <w:rsid w:val="00707294"/>
    <w:rsid w:val="007073F6"/>
    <w:rsid w:val="007102F1"/>
    <w:rsid w:val="007103D0"/>
    <w:rsid w:val="00710717"/>
    <w:rsid w:val="00710F10"/>
    <w:rsid w:val="00710FBA"/>
    <w:rsid w:val="007114F1"/>
    <w:rsid w:val="00711835"/>
    <w:rsid w:val="00712754"/>
    <w:rsid w:val="00712BDB"/>
    <w:rsid w:val="00712E97"/>
    <w:rsid w:val="00713C02"/>
    <w:rsid w:val="00714C2B"/>
    <w:rsid w:val="00714FB6"/>
    <w:rsid w:val="00714FBC"/>
    <w:rsid w:val="0071572D"/>
    <w:rsid w:val="007159FF"/>
    <w:rsid w:val="00716B40"/>
    <w:rsid w:val="007177FF"/>
    <w:rsid w:val="00720659"/>
    <w:rsid w:val="007208B4"/>
    <w:rsid w:val="00720CF4"/>
    <w:rsid w:val="00720E39"/>
    <w:rsid w:val="0072117C"/>
    <w:rsid w:val="007214CF"/>
    <w:rsid w:val="0072267F"/>
    <w:rsid w:val="00722B83"/>
    <w:rsid w:val="00722D38"/>
    <w:rsid w:val="007232C0"/>
    <w:rsid w:val="00723457"/>
    <w:rsid w:val="0072358B"/>
    <w:rsid w:val="007242FD"/>
    <w:rsid w:val="00724D44"/>
    <w:rsid w:val="0072519C"/>
    <w:rsid w:val="00725232"/>
    <w:rsid w:val="00725AD3"/>
    <w:rsid w:val="00725B9C"/>
    <w:rsid w:val="00725D51"/>
    <w:rsid w:val="00726106"/>
    <w:rsid w:val="0072615A"/>
    <w:rsid w:val="00726A9C"/>
    <w:rsid w:val="00726B6E"/>
    <w:rsid w:val="00726DC1"/>
    <w:rsid w:val="00726DFD"/>
    <w:rsid w:val="0072742D"/>
    <w:rsid w:val="0072795E"/>
    <w:rsid w:val="00727A01"/>
    <w:rsid w:val="00730563"/>
    <w:rsid w:val="007307B2"/>
    <w:rsid w:val="00730EA4"/>
    <w:rsid w:val="007310C3"/>
    <w:rsid w:val="007313E2"/>
    <w:rsid w:val="007317CC"/>
    <w:rsid w:val="007319D0"/>
    <w:rsid w:val="00731E31"/>
    <w:rsid w:val="00732695"/>
    <w:rsid w:val="00732F13"/>
    <w:rsid w:val="00732F7B"/>
    <w:rsid w:val="00732F92"/>
    <w:rsid w:val="007331CD"/>
    <w:rsid w:val="00733210"/>
    <w:rsid w:val="0073363D"/>
    <w:rsid w:val="0073408F"/>
    <w:rsid w:val="007341F0"/>
    <w:rsid w:val="007342B1"/>
    <w:rsid w:val="007343C1"/>
    <w:rsid w:val="007346D8"/>
    <w:rsid w:val="00734761"/>
    <w:rsid w:val="00734894"/>
    <w:rsid w:val="00734AE8"/>
    <w:rsid w:val="00734C18"/>
    <w:rsid w:val="00734CDA"/>
    <w:rsid w:val="007358C4"/>
    <w:rsid w:val="00736223"/>
    <w:rsid w:val="00736236"/>
    <w:rsid w:val="00736981"/>
    <w:rsid w:val="00736C94"/>
    <w:rsid w:val="00736EF8"/>
    <w:rsid w:val="00736F75"/>
    <w:rsid w:val="00736FF4"/>
    <w:rsid w:val="00737442"/>
    <w:rsid w:val="0073755B"/>
    <w:rsid w:val="0073790C"/>
    <w:rsid w:val="00737E3D"/>
    <w:rsid w:val="00740307"/>
    <w:rsid w:val="007414B6"/>
    <w:rsid w:val="0074168A"/>
    <w:rsid w:val="00741DB5"/>
    <w:rsid w:val="00741F42"/>
    <w:rsid w:val="00742056"/>
    <w:rsid w:val="00742106"/>
    <w:rsid w:val="007437E9"/>
    <w:rsid w:val="00743916"/>
    <w:rsid w:val="00743999"/>
    <w:rsid w:val="007441BE"/>
    <w:rsid w:val="00744472"/>
    <w:rsid w:val="00744F5B"/>
    <w:rsid w:val="007451B5"/>
    <w:rsid w:val="00745817"/>
    <w:rsid w:val="00745D37"/>
    <w:rsid w:val="00745E29"/>
    <w:rsid w:val="0074613D"/>
    <w:rsid w:val="0074678F"/>
    <w:rsid w:val="0074771F"/>
    <w:rsid w:val="00747815"/>
    <w:rsid w:val="00747AF9"/>
    <w:rsid w:val="00747BBA"/>
    <w:rsid w:val="00750028"/>
    <w:rsid w:val="007504AD"/>
    <w:rsid w:val="00750652"/>
    <w:rsid w:val="00750BDA"/>
    <w:rsid w:val="00750D05"/>
    <w:rsid w:val="00750FED"/>
    <w:rsid w:val="007511E4"/>
    <w:rsid w:val="00751233"/>
    <w:rsid w:val="00751621"/>
    <w:rsid w:val="00751BD2"/>
    <w:rsid w:val="00751F1B"/>
    <w:rsid w:val="00752225"/>
    <w:rsid w:val="00752825"/>
    <w:rsid w:val="00752888"/>
    <w:rsid w:val="007528A0"/>
    <w:rsid w:val="007528B5"/>
    <w:rsid w:val="0075345F"/>
    <w:rsid w:val="00754671"/>
    <w:rsid w:val="00755BB9"/>
    <w:rsid w:val="007564EE"/>
    <w:rsid w:val="007564F4"/>
    <w:rsid w:val="007567FF"/>
    <w:rsid w:val="00756AAA"/>
    <w:rsid w:val="00756C50"/>
    <w:rsid w:val="00756DA0"/>
    <w:rsid w:val="007570B5"/>
    <w:rsid w:val="00757DD1"/>
    <w:rsid w:val="00760011"/>
    <w:rsid w:val="00760316"/>
    <w:rsid w:val="00760B93"/>
    <w:rsid w:val="00760D92"/>
    <w:rsid w:val="00760DF9"/>
    <w:rsid w:val="00761459"/>
    <w:rsid w:val="00761550"/>
    <w:rsid w:val="007616ED"/>
    <w:rsid w:val="00761A13"/>
    <w:rsid w:val="00761A15"/>
    <w:rsid w:val="00761A17"/>
    <w:rsid w:val="00761F77"/>
    <w:rsid w:val="0076228A"/>
    <w:rsid w:val="007626C9"/>
    <w:rsid w:val="007627C1"/>
    <w:rsid w:val="00762831"/>
    <w:rsid w:val="00762A1E"/>
    <w:rsid w:val="00763260"/>
    <w:rsid w:val="007637D3"/>
    <w:rsid w:val="007639F7"/>
    <w:rsid w:val="00763DA1"/>
    <w:rsid w:val="007643B7"/>
    <w:rsid w:val="00765381"/>
    <w:rsid w:val="00765478"/>
    <w:rsid w:val="0076588E"/>
    <w:rsid w:val="00765A32"/>
    <w:rsid w:val="0076626D"/>
    <w:rsid w:val="007668CE"/>
    <w:rsid w:val="00766A57"/>
    <w:rsid w:val="00766E11"/>
    <w:rsid w:val="0076727F"/>
    <w:rsid w:val="00767344"/>
    <w:rsid w:val="00767B54"/>
    <w:rsid w:val="00767E95"/>
    <w:rsid w:val="007707BA"/>
    <w:rsid w:val="00770C25"/>
    <w:rsid w:val="00771A84"/>
    <w:rsid w:val="00771A85"/>
    <w:rsid w:val="00772396"/>
    <w:rsid w:val="00772E15"/>
    <w:rsid w:val="007738C4"/>
    <w:rsid w:val="007738D5"/>
    <w:rsid w:val="0077390D"/>
    <w:rsid w:val="00773FB3"/>
    <w:rsid w:val="00774C10"/>
    <w:rsid w:val="00775085"/>
    <w:rsid w:val="007751D6"/>
    <w:rsid w:val="007756DD"/>
    <w:rsid w:val="00775804"/>
    <w:rsid w:val="0077695A"/>
    <w:rsid w:val="00777610"/>
    <w:rsid w:val="0077765F"/>
    <w:rsid w:val="00777ECD"/>
    <w:rsid w:val="0078023C"/>
    <w:rsid w:val="00780495"/>
    <w:rsid w:val="007805ED"/>
    <w:rsid w:val="00780EA1"/>
    <w:rsid w:val="0078106C"/>
    <w:rsid w:val="007816F5"/>
    <w:rsid w:val="00782560"/>
    <w:rsid w:val="00782751"/>
    <w:rsid w:val="00782A6C"/>
    <w:rsid w:val="00782E38"/>
    <w:rsid w:val="0078327A"/>
    <w:rsid w:val="007834EF"/>
    <w:rsid w:val="007840BF"/>
    <w:rsid w:val="0078440E"/>
    <w:rsid w:val="00784D6D"/>
    <w:rsid w:val="00785059"/>
    <w:rsid w:val="0078533D"/>
    <w:rsid w:val="00785747"/>
    <w:rsid w:val="0078796B"/>
    <w:rsid w:val="007903DA"/>
    <w:rsid w:val="007904DB"/>
    <w:rsid w:val="007913E9"/>
    <w:rsid w:val="007918F8"/>
    <w:rsid w:val="00792092"/>
    <w:rsid w:val="00792106"/>
    <w:rsid w:val="0079215E"/>
    <w:rsid w:val="007922C3"/>
    <w:rsid w:val="00792BF0"/>
    <w:rsid w:val="00792E30"/>
    <w:rsid w:val="00794EEA"/>
    <w:rsid w:val="00795445"/>
    <w:rsid w:val="00795484"/>
    <w:rsid w:val="007956BC"/>
    <w:rsid w:val="00795984"/>
    <w:rsid w:val="00796198"/>
    <w:rsid w:val="0079656B"/>
    <w:rsid w:val="00797456"/>
    <w:rsid w:val="0079782D"/>
    <w:rsid w:val="00797A1A"/>
    <w:rsid w:val="007A004D"/>
    <w:rsid w:val="007A0347"/>
    <w:rsid w:val="007A053B"/>
    <w:rsid w:val="007A063E"/>
    <w:rsid w:val="007A09EC"/>
    <w:rsid w:val="007A0D23"/>
    <w:rsid w:val="007A0D2F"/>
    <w:rsid w:val="007A10CE"/>
    <w:rsid w:val="007A145B"/>
    <w:rsid w:val="007A14BE"/>
    <w:rsid w:val="007A1859"/>
    <w:rsid w:val="007A19D8"/>
    <w:rsid w:val="007A2385"/>
    <w:rsid w:val="007A2B47"/>
    <w:rsid w:val="007A2CEC"/>
    <w:rsid w:val="007A2F5A"/>
    <w:rsid w:val="007A3220"/>
    <w:rsid w:val="007A3852"/>
    <w:rsid w:val="007A3C17"/>
    <w:rsid w:val="007A4362"/>
    <w:rsid w:val="007A47A2"/>
    <w:rsid w:val="007A4B6E"/>
    <w:rsid w:val="007A538D"/>
    <w:rsid w:val="007A5446"/>
    <w:rsid w:val="007A5E04"/>
    <w:rsid w:val="007A60CB"/>
    <w:rsid w:val="007A67F2"/>
    <w:rsid w:val="007A68BE"/>
    <w:rsid w:val="007A6C46"/>
    <w:rsid w:val="007A71B2"/>
    <w:rsid w:val="007A7335"/>
    <w:rsid w:val="007A773E"/>
    <w:rsid w:val="007A7A1E"/>
    <w:rsid w:val="007B0817"/>
    <w:rsid w:val="007B0C3C"/>
    <w:rsid w:val="007B112D"/>
    <w:rsid w:val="007B14ED"/>
    <w:rsid w:val="007B182A"/>
    <w:rsid w:val="007B1A27"/>
    <w:rsid w:val="007B26BF"/>
    <w:rsid w:val="007B27D1"/>
    <w:rsid w:val="007B2F79"/>
    <w:rsid w:val="007B3078"/>
    <w:rsid w:val="007B3473"/>
    <w:rsid w:val="007B3521"/>
    <w:rsid w:val="007B3689"/>
    <w:rsid w:val="007B3DB2"/>
    <w:rsid w:val="007B43C9"/>
    <w:rsid w:val="007B4612"/>
    <w:rsid w:val="007B48BC"/>
    <w:rsid w:val="007B4B44"/>
    <w:rsid w:val="007B4E65"/>
    <w:rsid w:val="007B4EAA"/>
    <w:rsid w:val="007B50AE"/>
    <w:rsid w:val="007B51E1"/>
    <w:rsid w:val="007B578B"/>
    <w:rsid w:val="007B5B95"/>
    <w:rsid w:val="007B5BE5"/>
    <w:rsid w:val="007B6189"/>
    <w:rsid w:val="007B6807"/>
    <w:rsid w:val="007B6B79"/>
    <w:rsid w:val="007B6D9B"/>
    <w:rsid w:val="007B6F68"/>
    <w:rsid w:val="007B7887"/>
    <w:rsid w:val="007B7CD2"/>
    <w:rsid w:val="007C03AE"/>
    <w:rsid w:val="007C078D"/>
    <w:rsid w:val="007C0DCA"/>
    <w:rsid w:val="007C1406"/>
    <w:rsid w:val="007C1DA9"/>
    <w:rsid w:val="007C2427"/>
    <w:rsid w:val="007C32A9"/>
    <w:rsid w:val="007C3496"/>
    <w:rsid w:val="007C39E9"/>
    <w:rsid w:val="007C3A28"/>
    <w:rsid w:val="007C3D55"/>
    <w:rsid w:val="007C3DA2"/>
    <w:rsid w:val="007C3F55"/>
    <w:rsid w:val="007C4ADB"/>
    <w:rsid w:val="007C51AA"/>
    <w:rsid w:val="007C58F3"/>
    <w:rsid w:val="007C5FDE"/>
    <w:rsid w:val="007C652A"/>
    <w:rsid w:val="007C6B22"/>
    <w:rsid w:val="007C7658"/>
    <w:rsid w:val="007C7E09"/>
    <w:rsid w:val="007D12E6"/>
    <w:rsid w:val="007D1563"/>
    <w:rsid w:val="007D182B"/>
    <w:rsid w:val="007D1ADC"/>
    <w:rsid w:val="007D1D1B"/>
    <w:rsid w:val="007D1F7E"/>
    <w:rsid w:val="007D1FB1"/>
    <w:rsid w:val="007D20BA"/>
    <w:rsid w:val="007D2186"/>
    <w:rsid w:val="007D2332"/>
    <w:rsid w:val="007D2CE9"/>
    <w:rsid w:val="007D43CE"/>
    <w:rsid w:val="007D48EC"/>
    <w:rsid w:val="007D4FC1"/>
    <w:rsid w:val="007D5452"/>
    <w:rsid w:val="007D5533"/>
    <w:rsid w:val="007D59F2"/>
    <w:rsid w:val="007D5C35"/>
    <w:rsid w:val="007D5D82"/>
    <w:rsid w:val="007D5EAA"/>
    <w:rsid w:val="007D5FA8"/>
    <w:rsid w:val="007D64C8"/>
    <w:rsid w:val="007D6AA0"/>
    <w:rsid w:val="007D7242"/>
    <w:rsid w:val="007D77C9"/>
    <w:rsid w:val="007D7A42"/>
    <w:rsid w:val="007D7A4F"/>
    <w:rsid w:val="007D7D10"/>
    <w:rsid w:val="007E09DA"/>
    <w:rsid w:val="007E1AD7"/>
    <w:rsid w:val="007E212D"/>
    <w:rsid w:val="007E21DD"/>
    <w:rsid w:val="007E2407"/>
    <w:rsid w:val="007E2AEC"/>
    <w:rsid w:val="007E2FF5"/>
    <w:rsid w:val="007E314D"/>
    <w:rsid w:val="007E394F"/>
    <w:rsid w:val="007E3B6E"/>
    <w:rsid w:val="007E42D2"/>
    <w:rsid w:val="007E4341"/>
    <w:rsid w:val="007E45BA"/>
    <w:rsid w:val="007E46F4"/>
    <w:rsid w:val="007E4B41"/>
    <w:rsid w:val="007E539A"/>
    <w:rsid w:val="007E706C"/>
    <w:rsid w:val="007E7578"/>
    <w:rsid w:val="007E7612"/>
    <w:rsid w:val="007E7E74"/>
    <w:rsid w:val="007F0046"/>
    <w:rsid w:val="007F037F"/>
    <w:rsid w:val="007F07EA"/>
    <w:rsid w:val="007F14E4"/>
    <w:rsid w:val="007F3188"/>
    <w:rsid w:val="007F32B9"/>
    <w:rsid w:val="007F36ED"/>
    <w:rsid w:val="007F3B23"/>
    <w:rsid w:val="007F4A78"/>
    <w:rsid w:val="007F4B29"/>
    <w:rsid w:val="007F4BCA"/>
    <w:rsid w:val="007F5007"/>
    <w:rsid w:val="007F5375"/>
    <w:rsid w:val="007F5838"/>
    <w:rsid w:val="007F5923"/>
    <w:rsid w:val="007F6581"/>
    <w:rsid w:val="007F66D0"/>
    <w:rsid w:val="007F6B92"/>
    <w:rsid w:val="007F7FBE"/>
    <w:rsid w:val="008000F8"/>
    <w:rsid w:val="00800146"/>
    <w:rsid w:val="0080049D"/>
    <w:rsid w:val="008004F4"/>
    <w:rsid w:val="00800EE0"/>
    <w:rsid w:val="0080133D"/>
    <w:rsid w:val="00801387"/>
    <w:rsid w:val="00801A76"/>
    <w:rsid w:val="00801D6E"/>
    <w:rsid w:val="00802162"/>
    <w:rsid w:val="00802FD1"/>
    <w:rsid w:val="0080367A"/>
    <w:rsid w:val="00803CE4"/>
    <w:rsid w:val="008050B1"/>
    <w:rsid w:val="008050F3"/>
    <w:rsid w:val="00805609"/>
    <w:rsid w:val="00805647"/>
    <w:rsid w:val="008057EE"/>
    <w:rsid w:val="0080584C"/>
    <w:rsid w:val="00805AF6"/>
    <w:rsid w:val="0080619B"/>
    <w:rsid w:val="008064E8"/>
    <w:rsid w:val="00806AEE"/>
    <w:rsid w:val="008070EB"/>
    <w:rsid w:val="0080776A"/>
    <w:rsid w:val="00807C1A"/>
    <w:rsid w:val="00807D84"/>
    <w:rsid w:val="00810717"/>
    <w:rsid w:val="008111B0"/>
    <w:rsid w:val="008112EB"/>
    <w:rsid w:val="008116CC"/>
    <w:rsid w:val="00811C0B"/>
    <w:rsid w:val="00812051"/>
    <w:rsid w:val="00812428"/>
    <w:rsid w:val="00812C2D"/>
    <w:rsid w:val="00812FE7"/>
    <w:rsid w:val="00813059"/>
    <w:rsid w:val="0081346B"/>
    <w:rsid w:val="0081347B"/>
    <w:rsid w:val="00813A82"/>
    <w:rsid w:val="0081422D"/>
    <w:rsid w:val="00814C1F"/>
    <w:rsid w:val="00814C44"/>
    <w:rsid w:val="00814CCC"/>
    <w:rsid w:val="00814D06"/>
    <w:rsid w:val="00814F7C"/>
    <w:rsid w:val="008150FF"/>
    <w:rsid w:val="00815336"/>
    <w:rsid w:val="008154FB"/>
    <w:rsid w:val="00815887"/>
    <w:rsid w:val="00815922"/>
    <w:rsid w:val="00815B0D"/>
    <w:rsid w:val="00816B0F"/>
    <w:rsid w:val="008176F9"/>
    <w:rsid w:val="00817717"/>
    <w:rsid w:val="00817A60"/>
    <w:rsid w:val="00817CF7"/>
    <w:rsid w:val="00820A77"/>
    <w:rsid w:val="00820BA5"/>
    <w:rsid w:val="008220E2"/>
    <w:rsid w:val="008230F0"/>
    <w:rsid w:val="00824260"/>
    <w:rsid w:val="008245C8"/>
    <w:rsid w:val="008245F5"/>
    <w:rsid w:val="00824E51"/>
    <w:rsid w:val="00824FBD"/>
    <w:rsid w:val="00825329"/>
    <w:rsid w:val="008254B9"/>
    <w:rsid w:val="00825670"/>
    <w:rsid w:val="00825913"/>
    <w:rsid w:val="008259CC"/>
    <w:rsid w:val="00825B4A"/>
    <w:rsid w:val="00825CD7"/>
    <w:rsid w:val="00825F3E"/>
    <w:rsid w:val="008262A2"/>
    <w:rsid w:val="008266B5"/>
    <w:rsid w:val="0082690E"/>
    <w:rsid w:val="00826CBF"/>
    <w:rsid w:val="00827827"/>
    <w:rsid w:val="00827A57"/>
    <w:rsid w:val="00827A87"/>
    <w:rsid w:val="00830455"/>
    <w:rsid w:val="00830593"/>
    <w:rsid w:val="008306C8"/>
    <w:rsid w:val="00830EA7"/>
    <w:rsid w:val="00832BBC"/>
    <w:rsid w:val="00832BDF"/>
    <w:rsid w:val="00832CCA"/>
    <w:rsid w:val="00832DDD"/>
    <w:rsid w:val="0083323D"/>
    <w:rsid w:val="00833246"/>
    <w:rsid w:val="00833CA6"/>
    <w:rsid w:val="00834097"/>
    <w:rsid w:val="008345DC"/>
    <w:rsid w:val="0083482C"/>
    <w:rsid w:val="00834A90"/>
    <w:rsid w:val="00834E86"/>
    <w:rsid w:val="00834F33"/>
    <w:rsid w:val="008352AB"/>
    <w:rsid w:val="008366DE"/>
    <w:rsid w:val="00836DC3"/>
    <w:rsid w:val="00837095"/>
    <w:rsid w:val="00837902"/>
    <w:rsid w:val="00837E6D"/>
    <w:rsid w:val="00840FF0"/>
    <w:rsid w:val="00841268"/>
    <w:rsid w:val="0084185A"/>
    <w:rsid w:val="00841B71"/>
    <w:rsid w:val="008424FD"/>
    <w:rsid w:val="00842CE1"/>
    <w:rsid w:val="00842D71"/>
    <w:rsid w:val="0084319C"/>
    <w:rsid w:val="00843455"/>
    <w:rsid w:val="0084369A"/>
    <w:rsid w:val="00843E5D"/>
    <w:rsid w:val="00844139"/>
    <w:rsid w:val="0084417C"/>
    <w:rsid w:val="008447DE"/>
    <w:rsid w:val="00844B14"/>
    <w:rsid w:val="008450A4"/>
    <w:rsid w:val="0084561D"/>
    <w:rsid w:val="008461C2"/>
    <w:rsid w:val="0084622B"/>
    <w:rsid w:val="008463B9"/>
    <w:rsid w:val="0084678F"/>
    <w:rsid w:val="00846D3B"/>
    <w:rsid w:val="00846DAF"/>
    <w:rsid w:val="00846F2A"/>
    <w:rsid w:val="008470A0"/>
    <w:rsid w:val="00847178"/>
    <w:rsid w:val="0084729A"/>
    <w:rsid w:val="008473E4"/>
    <w:rsid w:val="00847C01"/>
    <w:rsid w:val="00847E7B"/>
    <w:rsid w:val="008500D4"/>
    <w:rsid w:val="008504D7"/>
    <w:rsid w:val="00850A96"/>
    <w:rsid w:val="00850D6C"/>
    <w:rsid w:val="008510B7"/>
    <w:rsid w:val="00851A91"/>
    <w:rsid w:val="00851E7B"/>
    <w:rsid w:val="00852106"/>
    <w:rsid w:val="0085431F"/>
    <w:rsid w:val="0085434D"/>
    <w:rsid w:val="00854680"/>
    <w:rsid w:val="008549C8"/>
    <w:rsid w:val="00854EE9"/>
    <w:rsid w:val="00854FB6"/>
    <w:rsid w:val="00855224"/>
    <w:rsid w:val="00855356"/>
    <w:rsid w:val="00855A9C"/>
    <w:rsid w:val="00855B35"/>
    <w:rsid w:val="00855CFE"/>
    <w:rsid w:val="00855FC7"/>
    <w:rsid w:val="00855FED"/>
    <w:rsid w:val="00856C5E"/>
    <w:rsid w:val="00856C87"/>
    <w:rsid w:val="0085705B"/>
    <w:rsid w:val="008608AC"/>
    <w:rsid w:val="00860A7B"/>
    <w:rsid w:val="00860BF1"/>
    <w:rsid w:val="00860CD2"/>
    <w:rsid w:val="008618F0"/>
    <w:rsid w:val="00861AB4"/>
    <w:rsid w:val="00861FC7"/>
    <w:rsid w:val="008621DE"/>
    <w:rsid w:val="00862588"/>
    <w:rsid w:val="008625AD"/>
    <w:rsid w:val="008625DD"/>
    <w:rsid w:val="00862998"/>
    <w:rsid w:val="00863122"/>
    <w:rsid w:val="00863447"/>
    <w:rsid w:val="00863715"/>
    <w:rsid w:val="0086438E"/>
    <w:rsid w:val="00864915"/>
    <w:rsid w:val="00864B59"/>
    <w:rsid w:val="00864C21"/>
    <w:rsid w:val="008655E0"/>
    <w:rsid w:val="008658B4"/>
    <w:rsid w:val="0086594A"/>
    <w:rsid w:val="00865BD4"/>
    <w:rsid w:val="00866860"/>
    <w:rsid w:val="00866BEC"/>
    <w:rsid w:val="00866D68"/>
    <w:rsid w:val="00867408"/>
    <w:rsid w:val="00867581"/>
    <w:rsid w:val="00867814"/>
    <w:rsid w:val="00867A35"/>
    <w:rsid w:val="00867C03"/>
    <w:rsid w:val="00867CB2"/>
    <w:rsid w:val="00870745"/>
    <w:rsid w:val="00870834"/>
    <w:rsid w:val="008709EF"/>
    <w:rsid w:val="00870E99"/>
    <w:rsid w:val="00871546"/>
    <w:rsid w:val="00871716"/>
    <w:rsid w:val="0087187B"/>
    <w:rsid w:val="0087190F"/>
    <w:rsid w:val="00871C07"/>
    <w:rsid w:val="0087371C"/>
    <w:rsid w:val="00873748"/>
    <w:rsid w:val="00873EB2"/>
    <w:rsid w:val="008740EE"/>
    <w:rsid w:val="00874105"/>
    <w:rsid w:val="00874357"/>
    <w:rsid w:val="00874D29"/>
    <w:rsid w:val="00874E3C"/>
    <w:rsid w:val="00875383"/>
    <w:rsid w:val="00875A5A"/>
    <w:rsid w:val="008760AA"/>
    <w:rsid w:val="00876115"/>
    <w:rsid w:val="0087677C"/>
    <w:rsid w:val="008767B0"/>
    <w:rsid w:val="0087726E"/>
    <w:rsid w:val="00877725"/>
    <w:rsid w:val="00877BC5"/>
    <w:rsid w:val="0088054D"/>
    <w:rsid w:val="00880D4C"/>
    <w:rsid w:val="00880FDF"/>
    <w:rsid w:val="00881587"/>
    <w:rsid w:val="00881593"/>
    <w:rsid w:val="00881733"/>
    <w:rsid w:val="0088179C"/>
    <w:rsid w:val="00881E9C"/>
    <w:rsid w:val="00882372"/>
    <w:rsid w:val="008828E3"/>
    <w:rsid w:val="00882B3F"/>
    <w:rsid w:val="00882D2F"/>
    <w:rsid w:val="00882D3A"/>
    <w:rsid w:val="008837DB"/>
    <w:rsid w:val="008839DA"/>
    <w:rsid w:val="008840A7"/>
    <w:rsid w:val="008840AA"/>
    <w:rsid w:val="008841FC"/>
    <w:rsid w:val="00885462"/>
    <w:rsid w:val="00885681"/>
    <w:rsid w:val="00886736"/>
    <w:rsid w:val="00886786"/>
    <w:rsid w:val="00886A48"/>
    <w:rsid w:val="00886B9C"/>
    <w:rsid w:val="00886C53"/>
    <w:rsid w:val="0088730A"/>
    <w:rsid w:val="008874F5"/>
    <w:rsid w:val="0088795F"/>
    <w:rsid w:val="00887DAC"/>
    <w:rsid w:val="00887FDA"/>
    <w:rsid w:val="0089023E"/>
    <w:rsid w:val="00890E55"/>
    <w:rsid w:val="00891480"/>
    <w:rsid w:val="00891561"/>
    <w:rsid w:val="008918D2"/>
    <w:rsid w:val="00891A61"/>
    <w:rsid w:val="008922C0"/>
    <w:rsid w:val="00892710"/>
    <w:rsid w:val="008927FA"/>
    <w:rsid w:val="0089280C"/>
    <w:rsid w:val="0089284A"/>
    <w:rsid w:val="00892A6E"/>
    <w:rsid w:val="0089385B"/>
    <w:rsid w:val="00893950"/>
    <w:rsid w:val="00893B5B"/>
    <w:rsid w:val="00893CE9"/>
    <w:rsid w:val="00893D71"/>
    <w:rsid w:val="008941AD"/>
    <w:rsid w:val="00894569"/>
    <w:rsid w:val="008946B1"/>
    <w:rsid w:val="00895131"/>
    <w:rsid w:val="008951D4"/>
    <w:rsid w:val="008952A8"/>
    <w:rsid w:val="008953B9"/>
    <w:rsid w:val="00895C42"/>
    <w:rsid w:val="0089638A"/>
    <w:rsid w:val="008965FB"/>
    <w:rsid w:val="00896BDB"/>
    <w:rsid w:val="00896C11"/>
    <w:rsid w:val="00896F4B"/>
    <w:rsid w:val="00897125"/>
    <w:rsid w:val="0089720B"/>
    <w:rsid w:val="008979D0"/>
    <w:rsid w:val="00897B33"/>
    <w:rsid w:val="00897EC3"/>
    <w:rsid w:val="00897ED3"/>
    <w:rsid w:val="008A0579"/>
    <w:rsid w:val="008A0887"/>
    <w:rsid w:val="008A08C2"/>
    <w:rsid w:val="008A0B62"/>
    <w:rsid w:val="008A0CC5"/>
    <w:rsid w:val="008A158E"/>
    <w:rsid w:val="008A18EC"/>
    <w:rsid w:val="008A31BE"/>
    <w:rsid w:val="008A3282"/>
    <w:rsid w:val="008A36EE"/>
    <w:rsid w:val="008A38B2"/>
    <w:rsid w:val="008A4059"/>
    <w:rsid w:val="008A41A6"/>
    <w:rsid w:val="008A4F96"/>
    <w:rsid w:val="008A6190"/>
    <w:rsid w:val="008A66BE"/>
    <w:rsid w:val="008A6AAE"/>
    <w:rsid w:val="008A739B"/>
    <w:rsid w:val="008A7543"/>
    <w:rsid w:val="008A7A4F"/>
    <w:rsid w:val="008A7CD5"/>
    <w:rsid w:val="008B0C78"/>
    <w:rsid w:val="008B0E03"/>
    <w:rsid w:val="008B14E2"/>
    <w:rsid w:val="008B1667"/>
    <w:rsid w:val="008B1684"/>
    <w:rsid w:val="008B1969"/>
    <w:rsid w:val="008B1976"/>
    <w:rsid w:val="008B1B8E"/>
    <w:rsid w:val="008B1D27"/>
    <w:rsid w:val="008B2776"/>
    <w:rsid w:val="008B33A9"/>
    <w:rsid w:val="008B3C80"/>
    <w:rsid w:val="008B460F"/>
    <w:rsid w:val="008B4802"/>
    <w:rsid w:val="008B4FF1"/>
    <w:rsid w:val="008B54CF"/>
    <w:rsid w:val="008B5708"/>
    <w:rsid w:val="008B6179"/>
    <w:rsid w:val="008B67BF"/>
    <w:rsid w:val="008B6FAC"/>
    <w:rsid w:val="008B714C"/>
    <w:rsid w:val="008B730A"/>
    <w:rsid w:val="008B7527"/>
    <w:rsid w:val="008B77AD"/>
    <w:rsid w:val="008C08E7"/>
    <w:rsid w:val="008C0D18"/>
    <w:rsid w:val="008C0E0C"/>
    <w:rsid w:val="008C0E3E"/>
    <w:rsid w:val="008C0F53"/>
    <w:rsid w:val="008C2233"/>
    <w:rsid w:val="008C2947"/>
    <w:rsid w:val="008C3025"/>
    <w:rsid w:val="008C3642"/>
    <w:rsid w:val="008C3C70"/>
    <w:rsid w:val="008C41D2"/>
    <w:rsid w:val="008C493E"/>
    <w:rsid w:val="008C4D38"/>
    <w:rsid w:val="008C4F77"/>
    <w:rsid w:val="008C54FC"/>
    <w:rsid w:val="008C5B47"/>
    <w:rsid w:val="008C5E98"/>
    <w:rsid w:val="008C61FB"/>
    <w:rsid w:val="008C6C8B"/>
    <w:rsid w:val="008C6D33"/>
    <w:rsid w:val="008C6F22"/>
    <w:rsid w:val="008C7341"/>
    <w:rsid w:val="008C77CB"/>
    <w:rsid w:val="008C7CEF"/>
    <w:rsid w:val="008C7D43"/>
    <w:rsid w:val="008C7E28"/>
    <w:rsid w:val="008D05F2"/>
    <w:rsid w:val="008D084A"/>
    <w:rsid w:val="008D0BC6"/>
    <w:rsid w:val="008D0BD4"/>
    <w:rsid w:val="008D104C"/>
    <w:rsid w:val="008D149F"/>
    <w:rsid w:val="008D172A"/>
    <w:rsid w:val="008D1899"/>
    <w:rsid w:val="008D1AE8"/>
    <w:rsid w:val="008D1B8A"/>
    <w:rsid w:val="008D1C8B"/>
    <w:rsid w:val="008D25F8"/>
    <w:rsid w:val="008D2DFA"/>
    <w:rsid w:val="008D31E0"/>
    <w:rsid w:val="008D340E"/>
    <w:rsid w:val="008D37BB"/>
    <w:rsid w:val="008D39FD"/>
    <w:rsid w:val="008D3EA1"/>
    <w:rsid w:val="008D432E"/>
    <w:rsid w:val="008D49FD"/>
    <w:rsid w:val="008D4B2E"/>
    <w:rsid w:val="008D53FA"/>
    <w:rsid w:val="008D5532"/>
    <w:rsid w:val="008D5BBC"/>
    <w:rsid w:val="008D60F5"/>
    <w:rsid w:val="008D6727"/>
    <w:rsid w:val="008D69B0"/>
    <w:rsid w:val="008D6CC0"/>
    <w:rsid w:val="008D7396"/>
    <w:rsid w:val="008D73E8"/>
    <w:rsid w:val="008D73F3"/>
    <w:rsid w:val="008D760C"/>
    <w:rsid w:val="008E0143"/>
    <w:rsid w:val="008E08F2"/>
    <w:rsid w:val="008E0C1D"/>
    <w:rsid w:val="008E109B"/>
    <w:rsid w:val="008E1954"/>
    <w:rsid w:val="008E1C43"/>
    <w:rsid w:val="008E1CFB"/>
    <w:rsid w:val="008E2071"/>
    <w:rsid w:val="008E20F1"/>
    <w:rsid w:val="008E2577"/>
    <w:rsid w:val="008E2A95"/>
    <w:rsid w:val="008E2B2A"/>
    <w:rsid w:val="008E3154"/>
    <w:rsid w:val="008E37D7"/>
    <w:rsid w:val="008E38CD"/>
    <w:rsid w:val="008E4129"/>
    <w:rsid w:val="008E5449"/>
    <w:rsid w:val="008E5898"/>
    <w:rsid w:val="008E5DA2"/>
    <w:rsid w:val="008E6030"/>
    <w:rsid w:val="008E612D"/>
    <w:rsid w:val="008E762C"/>
    <w:rsid w:val="008F00A7"/>
    <w:rsid w:val="008F0A07"/>
    <w:rsid w:val="008F1002"/>
    <w:rsid w:val="008F1F1A"/>
    <w:rsid w:val="008F211E"/>
    <w:rsid w:val="008F2429"/>
    <w:rsid w:val="008F2AFA"/>
    <w:rsid w:val="008F2DD2"/>
    <w:rsid w:val="008F328B"/>
    <w:rsid w:val="008F37F1"/>
    <w:rsid w:val="008F3B7A"/>
    <w:rsid w:val="008F3F73"/>
    <w:rsid w:val="008F406A"/>
    <w:rsid w:val="008F40EC"/>
    <w:rsid w:val="008F48F7"/>
    <w:rsid w:val="008F4D77"/>
    <w:rsid w:val="008F567A"/>
    <w:rsid w:val="008F646F"/>
    <w:rsid w:val="008F6932"/>
    <w:rsid w:val="008F6F77"/>
    <w:rsid w:val="008F745A"/>
    <w:rsid w:val="008F7FE5"/>
    <w:rsid w:val="0090081A"/>
    <w:rsid w:val="0090130B"/>
    <w:rsid w:val="0090139C"/>
    <w:rsid w:val="00901A2F"/>
    <w:rsid w:val="00901CD8"/>
    <w:rsid w:val="00902354"/>
    <w:rsid w:val="009023F2"/>
    <w:rsid w:val="00902482"/>
    <w:rsid w:val="00902A7D"/>
    <w:rsid w:val="00902C6B"/>
    <w:rsid w:val="0090302C"/>
    <w:rsid w:val="009035C9"/>
    <w:rsid w:val="00903933"/>
    <w:rsid w:val="009039DA"/>
    <w:rsid w:val="009041A3"/>
    <w:rsid w:val="00904512"/>
    <w:rsid w:val="00904605"/>
    <w:rsid w:val="00904842"/>
    <w:rsid w:val="00904DBC"/>
    <w:rsid w:val="00904F49"/>
    <w:rsid w:val="00905153"/>
    <w:rsid w:val="00905238"/>
    <w:rsid w:val="0090556B"/>
    <w:rsid w:val="009057C5"/>
    <w:rsid w:val="00905FC8"/>
    <w:rsid w:val="00906BEF"/>
    <w:rsid w:val="00906D09"/>
    <w:rsid w:val="009070A4"/>
    <w:rsid w:val="00907428"/>
    <w:rsid w:val="00910736"/>
    <w:rsid w:val="00910F30"/>
    <w:rsid w:val="009118BB"/>
    <w:rsid w:val="00911D8A"/>
    <w:rsid w:val="00912672"/>
    <w:rsid w:val="00912858"/>
    <w:rsid w:val="00913136"/>
    <w:rsid w:val="009135B2"/>
    <w:rsid w:val="00913B5C"/>
    <w:rsid w:val="009141FA"/>
    <w:rsid w:val="0091450A"/>
    <w:rsid w:val="009147D2"/>
    <w:rsid w:val="00914C1A"/>
    <w:rsid w:val="00915CE2"/>
    <w:rsid w:val="00915D87"/>
    <w:rsid w:val="009162E1"/>
    <w:rsid w:val="00916329"/>
    <w:rsid w:val="00917246"/>
    <w:rsid w:val="009172E6"/>
    <w:rsid w:val="009174C3"/>
    <w:rsid w:val="00920985"/>
    <w:rsid w:val="00920BC5"/>
    <w:rsid w:val="00921E05"/>
    <w:rsid w:val="0092201D"/>
    <w:rsid w:val="00922A0A"/>
    <w:rsid w:val="00922FD6"/>
    <w:rsid w:val="00923311"/>
    <w:rsid w:val="009236FA"/>
    <w:rsid w:val="00923ADA"/>
    <w:rsid w:val="00923D63"/>
    <w:rsid w:val="0092429F"/>
    <w:rsid w:val="00924D26"/>
    <w:rsid w:val="00924D33"/>
    <w:rsid w:val="0092529C"/>
    <w:rsid w:val="00925853"/>
    <w:rsid w:val="00925C2B"/>
    <w:rsid w:val="009262E7"/>
    <w:rsid w:val="009262F8"/>
    <w:rsid w:val="009266A0"/>
    <w:rsid w:val="00926A6D"/>
    <w:rsid w:val="00926B3C"/>
    <w:rsid w:val="00926BB1"/>
    <w:rsid w:val="0092702C"/>
    <w:rsid w:val="0092714F"/>
    <w:rsid w:val="00927B4B"/>
    <w:rsid w:val="009305A9"/>
    <w:rsid w:val="00930D3E"/>
    <w:rsid w:val="009310A4"/>
    <w:rsid w:val="009312B8"/>
    <w:rsid w:val="00931692"/>
    <w:rsid w:val="00931B86"/>
    <w:rsid w:val="00931F19"/>
    <w:rsid w:val="00932194"/>
    <w:rsid w:val="00932925"/>
    <w:rsid w:val="00932F70"/>
    <w:rsid w:val="00933993"/>
    <w:rsid w:val="00933F9E"/>
    <w:rsid w:val="009340B3"/>
    <w:rsid w:val="00934490"/>
    <w:rsid w:val="009344C9"/>
    <w:rsid w:val="009344E1"/>
    <w:rsid w:val="00935314"/>
    <w:rsid w:val="00935952"/>
    <w:rsid w:val="00935A76"/>
    <w:rsid w:val="00935BB7"/>
    <w:rsid w:val="00935C3D"/>
    <w:rsid w:val="009364B0"/>
    <w:rsid w:val="00936B10"/>
    <w:rsid w:val="00936B8A"/>
    <w:rsid w:val="00936BE7"/>
    <w:rsid w:val="00937404"/>
    <w:rsid w:val="009378D3"/>
    <w:rsid w:val="00937AFC"/>
    <w:rsid w:val="00937F14"/>
    <w:rsid w:val="009409EA"/>
    <w:rsid w:val="0094118D"/>
    <w:rsid w:val="009412BC"/>
    <w:rsid w:val="00941C34"/>
    <w:rsid w:val="00941E95"/>
    <w:rsid w:val="00942266"/>
    <w:rsid w:val="00942461"/>
    <w:rsid w:val="009427BE"/>
    <w:rsid w:val="00942989"/>
    <w:rsid w:val="00942E25"/>
    <w:rsid w:val="00943266"/>
    <w:rsid w:val="009432BB"/>
    <w:rsid w:val="0094361C"/>
    <w:rsid w:val="009436F5"/>
    <w:rsid w:val="009441E2"/>
    <w:rsid w:val="009441FE"/>
    <w:rsid w:val="0094420F"/>
    <w:rsid w:val="009445A3"/>
    <w:rsid w:val="0094473C"/>
    <w:rsid w:val="0094484C"/>
    <w:rsid w:val="00944CE7"/>
    <w:rsid w:val="00945AE4"/>
    <w:rsid w:val="00946044"/>
    <w:rsid w:val="009460CC"/>
    <w:rsid w:val="009460DE"/>
    <w:rsid w:val="00946282"/>
    <w:rsid w:val="00947226"/>
    <w:rsid w:val="00947551"/>
    <w:rsid w:val="0094797B"/>
    <w:rsid w:val="00947D1B"/>
    <w:rsid w:val="00947E93"/>
    <w:rsid w:val="00947FEB"/>
    <w:rsid w:val="009500D7"/>
    <w:rsid w:val="0095063E"/>
    <w:rsid w:val="00950C5D"/>
    <w:rsid w:val="00950EE8"/>
    <w:rsid w:val="00951156"/>
    <w:rsid w:val="00951862"/>
    <w:rsid w:val="0095193C"/>
    <w:rsid w:val="00951AB0"/>
    <w:rsid w:val="00952257"/>
    <w:rsid w:val="0095233C"/>
    <w:rsid w:val="009523B4"/>
    <w:rsid w:val="0095290E"/>
    <w:rsid w:val="00952B3C"/>
    <w:rsid w:val="00952E7F"/>
    <w:rsid w:val="00953510"/>
    <w:rsid w:val="009535F9"/>
    <w:rsid w:val="0095370C"/>
    <w:rsid w:val="00953FF7"/>
    <w:rsid w:val="00954041"/>
    <w:rsid w:val="00954746"/>
    <w:rsid w:val="009547EE"/>
    <w:rsid w:val="00955E0B"/>
    <w:rsid w:val="00956909"/>
    <w:rsid w:val="00956C49"/>
    <w:rsid w:val="00957920"/>
    <w:rsid w:val="00957F71"/>
    <w:rsid w:val="00960150"/>
    <w:rsid w:val="009602EB"/>
    <w:rsid w:val="00960A94"/>
    <w:rsid w:val="009615C0"/>
    <w:rsid w:val="00961602"/>
    <w:rsid w:val="0096172D"/>
    <w:rsid w:val="009617C4"/>
    <w:rsid w:val="00961AAA"/>
    <w:rsid w:val="00961ADA"/>
    <w:rsid w:val="00961BC2"/>
    <w:rsid w:val="00961EDA"/>
    <w:rsid w:val="00962659"/>
    <w:rsid w:val="00962A99"/>
    <w:rsid w:val="00962CF5"/>
    <w:rsid w:val="00963120"/>
    <w:rsid w:val="00963B2C"/>
    <w:rsid w:val="009644FF"/>
    <w:rsid w:val="00964CE6"/>
    <w:rsid w:val="00964E4C"/>
    <w:rsid w:val="00965113"/>
    <w:rsid w:val="0096523B"/>
    <w:rsid w:val="0096536B"/>
    <w:rsid w:val="00965594"/>
    <w:rsid w:val="00965E09"/>
    <w:rsid w:val="00965E2B"/>
    <w:rsid w:val="00966A53"/>
    <w:rsid w:val="0096758C"/>
    <w:rsid w:val="00967757"/>
    <w:rsid w:val="00967D71"/>
    <w:rsid w:val="0097004D"/>
    <w:rsid w:val="00970121"/>
    <w:rsid w:val="00970214"/>
    <w:rsid w:val="009716D1"/>
    <w:rsid w:val="009725D4"/>
    <w:rsid w:val="0097290C"/>
    <w:rsid w:val="00972BC5"/>
    <w:rsid w:val="0097366D"/>
    <w:rsid w:val="0097397E"/>
    <w:rsid w:val="00973A60"/>
    <w:rsid w:val="009741F7"/>
    <w:rsid w:val="00974911"/>
    <w:rsid w:val="0097523F"/>
    <w:rsid w:val="00975810"/>
    <w:rsid w:val="00975A5D"/>
    <w:rsid w:val="00975C30"/>
    <w:rsid w:val="00975D87"/>
    <w:rsid w:val="00975E8D"/>
    <w:rsid w:val="0097651F"/>
    <w:rsid w:val="0097673B"/>
    <w:rsid w:val="00976CDC"/>
    <w:rsid w:val="00977BC2"/>
    <w:rsid w:val="00980596"/>
    <w:rsid w:val="009805B7"/>
    <w:rsid w:val="00980714"/>
    <w:rsid w:val="00981779"/>
    <w:rsid w:val="0098194D"/>
    <w:rsid w:val="0098195F"/>
    <w:rsid w:val="00981978"/>
    <w:rsid w:val="00982CFA"/>
    <w:rsid w:val="00983142"/>
    <w:rsid w:val="009839B6"/>
    <w:rsid w:val="00983AAF"/>
    <w:rsid w:val="00983F10"/>
    <w:rsid w:val="00984873"/>
    <w:rsid w:val="00984D3F"/>
    <w:rsid w:val="00984DA0"/>
    <w:rsid w:val="009853B3"/>
    <w:rsid w:val="009856FC"/>
    <w:rsid w:val="00985824"/>
    <w:rsid w:val="00985F86"/>
    <w:rsid w:val="00985FDE"/>
    <w:rsid w:val="00986302"/>
    <w:rsid w:val="00986338"/>
    <w:rsid w:val="009864FC"/>
    <w:rsid w:val="00986C89"/>
    <w:rsid w:val="00987255"/>
    <w:rsid w:val="0098737D"/>
    <w:rsid w:val="00987664"/>
    <w:rsid w:val="00987E6B"/>
    <w:rsid w:val="009906FF"/>
    <w:rsid w:val="00991429"/>
    <w:rsid w:val="00991BEC"/>
    <w:rsid w:val="00991C06"/>
    <w:rsid w:val="00991D93"/>
    <w:rsid w:val="00991DEC"/>
    <w:rsid w:val="009927F4"/>
    <w:rsid w:val="009928EC"/>
    <w:rsid w:val="00992B8E"/>
    <w:rsid w:val="0099332A"/>
    <w:rsid w:val="0099416C"/>
    <w:rsid w:val="0099433C"/>
    <w:rsid w:val="0099482E"/>
    <w:rsid w:val="00994A3C"/>
    <w:rsid w:val="0099568B"/>
    <w:rsid w:val="00995DA5"/>
    <w:rsid w:val="009964C7"/>
    <w:rsid w:val="00996A7E"/>
    <w:rsid w:val="00996AA4"/>
    <w:rsid w:val="009970B6"/>
    <w:rsid w:val="00997A74"/>
    <w:rsid w:val="00997ACD"/>
    <w:rsid w:val="00997DF1"/>
    <w:rsid w:val="009A131A"/>
    <w:rsid w:val="009A197B"/>
    <w:rsid w:val="009A1CBB"/>
    <w:rsid w:val="009A2552"/>
    <w:rsid w:val="009A3120"/>
    <w:rsid w:val="009A3438"/>
    <w:rsid w:val="009A3582"/>
    <w:rsid w:val="009A3985"/>
    <w:rsid w:val="009A3E4F"/>
    <w:rsid w:val="009A4197"/>
    <w:rsid w:val="009A4427"/>
    <w:rsid w:val="009A444A"/>
    <w:rsid w:val="009A469B"/>
    <w:rsid w:val="009A4EF2"/>
    <w:rsid w:val="009A4FCA"/>
    <w:rsid w:val="009A5022"/>
    <w:rsid w:val="009A547E"/>
    <w:rsid w:val="009A7026"/>
    <w:rsid w:val="009A7EAD"/>
    <w:rsid w:val="009B0027"/>
    <w:rsid w:val="009B0577"/>
    <w:rsid w:val="009B0753"/>
    <w:rsid w:val="009B078C"/>
    <w:rsid w:val="009B09E1"/>
    <w:rsid w:val="009B124C"/>
    <w:rsid w:val="009B13C5"/>
    <w:rsid w:val="009B212C"/>
    <w:rsid w:val="009B237C"/>
    <w:rsid w:val="009B2520"/>
    <w:rsid w:val="009B2B28"/>
    <w:rsid w:val="009B3115"/>
    <w:rsid w:val="009B3637"/>
    <w:rsid w:val="009B3B51"/>
    <w:rsid w:val="009B4709"/>
    <w:rsid w:val="009B48B9"/>
    <w:rsid w:val="009B490C"/>
    <w:rsid w:val="009B4A7F"/>
    <w:rsid w:val="009B5751"/>
    <w:rsid w:val="009B5A28"/>
    <w:rsid w:val="009B65DA"/>
    <w:rsid w:val="009B6C5D"/>
    <w:rsid w:val="009B6F07"/>
    <w:rsid w:val="009B77C2"/>
    <w:rsid w:val="009B7D7C"/>
    <w:rsid w:val="009C0321"/>
    <w:rsid w:val="009C0941"/>
    <w:rsid w:val="009C0BD8"/>
    <w:rsid w:val="009C0F7F"/>
    <w:rsid w:val="009C1044"/>
    <w:rsid w:val="009C15F5"/>
    <w:rsid w:val="009C187F"/>
    <w:rsid w:val="009C19F7"/>
    <w:rsid w:val="009C1D40"/>
    <w:rsid w:val="009C2231"/>
    <w:rsid w:val="009C244F"/>
    <w:rsid w:val="009C27F8"/>
    <w:rsid w:val="009C31F8"/>
    <w:rsid w:val="009C34A1"/>
    <w:rsid w:val="009C34CE"/>
    <w:rsid w:val="009C35F4"/>
    <w:rsid w:val="009C366A"/>
    <w:rsid w:val="009C3E3C"/>
    <w:rsid w:val="009C4029"/>
    <w:rsid w:val="009C416B"/>
    <w:rsid w:val="009C4474"/>
    <w:rsid w:val="009C5ADE"/>
    <w:rsid w:val="009C5EE7"/>
    <w:rsid w:val="009C6383"/>
    <w:rsid w:val="009C6703"/>
    <w:rsid w:val="009C6F2D"/>
    <w:rsid w:val="009C7103"/>
    <w:rsid w:val="009C7FCA"/>
    <w:rsid w:val="009D0882"/>
    <w:rsid w:val="009D0A76"/>
    <w:rsid w:val="009D1195"/>
    <w:rsid w:val="009D19BB"/>
    <w:rsid w:val="009D1F7F"/>
    <w:rsid w:val="009D248E"/>
    <w:rsid w:val="009D25BA"/>
    <w:rsid w:val="009D26EA"/>
    <w:rsid w:val="009D27C6"/>
    <w:rsid w:val="009D2FCD"/>
    <w:rsid w:val="009D444E"/>
    <w:rsid w:val="009D4C1B"/>
    <w:rsid w:val="009D4C1F"/>
    <w:rsid w:val="009D51F3"/>
    <w:rsid w:val="009D53C4"/>
    <w:rsid w:val="009D55CF"/>
    <w:rsid w:val="009D5C7C"/>
    <w:rsid w:val="009D5D61"/>
    <w:rsid w:val="009D6AEB"/>
    <w:rsid w:val="009D7EE1"/>
    <w:rsid w:val="009E00D1"/>
    <w:rsid w:val="009E06AB"/>
    <w:rsid w:val="009E07CB"/>
    <w:rsid w:val="009E0F66"/>
    <w:rsid w:val="009E19ED"/>
    <w:rsid w:val="009E270B"/>
    <w:rsid w:val="009E3CF1"/>
    <w:rsid w:val="009E3DEC"/>
    <w:rsid w:val="009E3F2E"/>
    <w:rsid w:val="009E3F68"/>
    <w:rsid w:val="009E4D29"/>
    <w:rsid w:val="009E50EC"/>
    <w:rsid w:val="009E5202"/>
    <w:rsid w:val="009E52C1"/>
    <w:rsid w:val="009E5384"/>
    <w:rsid w:val="009E62BE"/>
    <w:rsid w:val="009E6613"/>
    <w:rsid w:val="009E687D"/>
    <w:rsid w:val="009E6D2D"/>
    <w:rsid w:val="009E78F2"/>
    <w:rsid w:val="009E7D5B"/>
    <w:rsid w:val="009F044F"/>
    <w:rsid w:val="009F111E"/>
    <w:rsid w:val="009F142A"/>
    <w:rsid w:val="009F2268"/>
    <w:rsid w:val="009F25DE"/>
    <w:rsid w:val="009F2834"/>
    <w:rsid w:val="009F28AA"/>
    <w:rsid w:val="009F359B"/>
    <w:rsid w:val="009F3711"/>
    <w:rsid w:val="009F4459"/>
    <w:rsid w:val="009F46E4"/>
    <w:rsid w:val="009F75AF"/>
    <w:rsid w:val="009F78DE"/>
    <w:rsid w:val="009F7F36"/>
    <w:rsid w:val="00A004B4"/>
    <w:rsid w:val="00A01498"/>
    <w:rsid w:val="00A01705"/>
    <w:rsid w:val="00A0173B"/>
    <w:rsid w:val="00A01C15"/>
    <w:rsid w:val="00A01E17"/>
    <w:rsid w:val="00A024A6"/>
    <w:rsid w:val="00A028F8"/>
    <w:rsid w:val="00A02A2B"/>
    <w:rsid w:val="00A03620"/>
    <w:rsid w:val="00A03A51"/>
    <w:rsid w:val="00A03B8D"/>
    <w:rsid w:val="00A03EFC"/>
    <w:rsid w:val="00A04132"/>
    <w:rsid w:val="00A04525"/>
    <w:rsid w:val="00A0462D"/>
    <w:rsid w:val="00A04882"/>
    <w:rsid w:val="00A04D07"/>
    <w:rsid w:val="00A04EEF"/>
    <w:rsid w:val="00A04F43"/>
    <w:rsid w:val="00A050C1"/>
    <w:rsid w:val="00A056C4"/>
    <w:rsid w:val="00A05723"/>
    <w:rsid w:val="00A058C1"/>
    <w:rsid w:val="00A05B6D"/>
    <w:rsid w:val="00A062D2"/>
    <w:rsid w:val="00A07963"/>
    <w:rsid w:val="00A07F1D"/>
    <w:rsid w:val="00A10B21"/>
    <w:rsid w:val="00A121CE"/>
    <w:rsid w:val="00A12875"/>
    <w:rsid w:val="00A12941"/>
    <w:rsid w:val="00A12AF5"/>
    <w:rsid w:val="00A12AF6"/>
    <w:rsid w:val="00A12B53"/>
    <w:rsid w:val="00A12C70"/>
    <w:rsid w:val="00A12D84"/>
    <w:rsid w:val="00A13454"/>
    <w:rsid w:val="00A13851"/>
    <w:rsid w:val="00A14361"/>
    <w:rsid w:val="00A14448"/>
    <w:rsid w:val="00A14FE0"/>
    <w:rsid w:val="00A150C7"/>
    <w:rsid w:val="00A155BC"/>
    <w:rsid w:val="00A157FA"/>
    <w:rsid w:val="00A15AA0"/>
    <w:rsid w:val="00A16215"/>
    <w:rsid w:val="00A16A9A"/>
    <w:rsid w:val="00A16C40"/>
    <w:rsid w:val="00A16CBF"/>
    <w:rsid w:val="00A17354"/>
    <w:rsid w:val="00A17438"/>
    <w:rsid w:val="00A175A7"/>
    <w:rsid w:val="00A20146"/>
    <w:rsid w:val="00A20311"/>
    <w:rsid w:val="00A20368"/>
    <w:rsid w:val="00A20586"/>
    <w:rsid w:val="00A206C5"/>
    <w:rsid w:val="00A20BA7"/>
    <w:rsid w:val="00A20F06"/>
    <w:rsid w:val="00A21189"/>
    <w:rsid w:val="00A21519"/>
    <w:rsid w:val="00A2152D"/>
    <w:rsid w:val="00A21533"/>
    <w:rsid w:val="00A21554"/>
    <w:rsid w:val="00A221ED"/>
    <w:rsid w:val="00A2227A"/>
    <w:rsid w:val="00A22897"/>
    <w:rsid w:val="00A229E1"/>
    <w:rsid w:val="00A22D3D"/>
    <w:rsid w:val="00A22E2A"/>
    <w:rsid w:val="00A23E81"/>
    <w:rsid w:val="00A24BD8"/>
    <w:rsid w:val="00A24D16"/>
    <w:rsid w:val="00A24D37"/>
    <w:rsid w:val="00A24F3D"/>
    <w:rsid w:val="00A25544"/>
    <w:rsid w:val="00A25F28"/>
    <w:rsid w:val="00A260E3"/>
    <w:rsid w:val="00A2640D"/>
    <w:rsid w:val="00A265BD"/>
    <w:rsid w:val="00A26D15"/>
    <w:rsid w:val="00A2734C"/>
    <w:rsid w:val="00A27C87"/>
    <w:rsid w:val="00A27ECC"/>
    <w:rsid w:val="00A27EE0"/>
    <w:rsid w:val="00A27FA5"/>
    <w:rsid w:val="00A301A0"/>
    <w:rsid w:val="00A31C39"/>
    <w:rsid w:val="00A31D09"/>
    <w:rsid w:val="00A3237F"/>
    <w:rsid w:val="00A32C6F"/>
    <w:rsid w:val="00A32DEC"/>
    <w:rsid w:val="00A32EE6"/>
    <w:rsid w:val="00A33905"/>
    <w:rsid w:val="00A33A06"/>
    <w:rsid w:val="00A33AA1"/>
    <w:rsid w:val="00A33C37"/>
    <w:rsid w:val="00A33CAE"/>
    <w:rsid w:val="00A34589"/>
    <w:rsid w:val="00A34741"/>
    <w:rsid w:val="00A34F49"/>
    <w:rsid w:val="00A3533C"/>
    <w:rsid w:val="00A35F7C"/>
    <w:rsid w:val="00A35F8D"/>
    <w:rsid w:val="00A368E3"/>
    <w:rsid w:val="00A36B8D"/>
    <w:rsid w:val="00A36D55"/>
    <w:rsid w:val="00A373C7"/>
    <w:rsid w:val="00A373DD"/>
    <w:rsid w:val="00A37764"/>
    <w:rsid w:val="00A37DC5"/>
    <w:rsid w:val="00A37F10"/>
    <w:rsid w:val="00A411DF"/>
    <w:rsid w:val="00A41587"/>
    <w:rsid w:val="00A41820"/>
    <w:rsid w:val="00A418A7"/>
    <w:rsid w:val="00A41A9D"/>
    <w:rsid w:val="00A41DEF"/>
    <w:rsid w:val="00A4292E"/>
    <w:rsid w:val="00A42E53"/>
    <w:rsid w:val="00A44DFB"/>
    <w:rsid w:val="00A4510F"/>
    <w:rsid w:val="00A45263"/>
    <w:rsid w:val="00A4526F"/>
    <w:rsid w:val="00A454E1"/>
    <w:rsid w:val="00A455F5"/>
    <w:rsid w:val="00A45983"/>
    <w:rsid w:val="00A45C87"/>
    <w:rsid w:val="00A46615"/>
    <w:rsid w:val="00A46BE4"/>
    <w:rsid w:val="00A507C7"/>
    <w:rsid w:val="00A512CE"/>
    <w:rsid w:val="00A53001"/>
    <w:rsid w:val="00A5338D"/>
    <w:rsid w:val="00A53678"/>
    <w:rsid w:val="00A5394A"/>
    <w:rsid w:val="00A53C7F"/>
    <w:rsid w:val="00A53F50"/>
    <w:rsid w:val="00A54556"/>
    <w:rsid w:val="00A5457D"/>
    <w:rsid w:val="00A546F6"/>
    <w:rsid w:val="00A546FC"/>
    <w:rsid w:val="00A559A2"/>
    <w:rsid w:val="00A55A5D"/>
    <w:rsid w:val="00A55D80"/>
    <w:rsid w:val="00A565A2"/>
    <w:rsid w:val="00A56A0B"/>
    <w:rsid w:val="00A56A48"/>
    <w:rsid w:val="00A56E37"/>
    <w:rsid w:val="00A56EC7"/>
    <w:rsid w:val="00A57BD8"/>
    <w:rsid w:val="00A60078"/>
    <w:rsid w:val="00A6009D"/>
    <w:rsid w:val="00A603EF"/>
    <w:rsid w:val="00A6065B"/>
    <w:rsid w:val="00A607A6"/>
    <w:rsid w:val="00A61126"/>
    <w:rsid w:val="00A61AA6"/>
    <w:rsid w:val="00A62702"/>
    <w:rsid w:val="00A62AD4"/>
    <w:rsid w:val="00A62F52"/>
    <w:rsid w:val="00A63504"/>
    <w:rsid w:val="00A635D3"/>
    <w:rsid w:val="00A635DA"/>
    <w:rsid w:val="00A637E8"/>
    <w:rsid w:val="00A63B5B"/>
    <w:rsid w:val="00A63C1F"/>
    <w:rsid w:val="00A64064"/>
    <w:rsid w:val="00A64C52"/>
    <w:rsid w:val="00A64D28"/>
    <w:rsid w:val="00A64F53"/>
    <w:rsid w:val="00A65013"/>
    <w:rsid w:val="00A65806"/>
    <w:rsid w:val="00A65C66"/>
    <w:rsid w:val="00A663D0"/>
    <w:rsid w:val="00A66994"/>
    <w:rsid w:val="00A66A83"/>
    <w:rsid w:val="00A66DAA"/>
    <w:rsid w:val="00A6779E"/>
    <w:rsid w:val="00A67A2E"/>
    <w:rsid w:val="00A67C23"/>
    <w:rsid w:val="00A7005C"/>
    <w:rsid w:val="00A7063F"/>
    <w:rsid w:val="00A70C97"/>
    <w:rsid w:val="00A70F58"/>
    <w:rsid w:val="00A7153F"/>
    <w:rsid w:val="00A72155"/>
    <w:rsid w:val="00A72856"/>
    <w:rsid w:val="00A72877"/>
    <w:rsid w:val="00A72BCA"/>
    <w:rsid w:val="00A7324B"/>
    <w:rsid w:val="00A73426"/>
    <w:rsid w:val="00A7360B"/>
    <w:rsid w:val="00A73C90"/>
    <w:rsid w:val="00A7417E"/>
    <w:rsid w:val="00A74339"/>
    <w:rsid w:val="00A743DB"/>
    <w:rsid w:val="00A74506"/>
    <w:rsid w:val="00A75234"/>
    <w:rsid w:val="00A752F7"/>
    <w:rsid w:val="00A75918"/>
    <w:rsid w:val="00A7645F"/>
    <w:rsid w:val="00A7654F"/>
    <w:rsid w:val="00A76665"/>
    <w:rsid w:val="00A769BB"/>
    <w:rsid w:val="00A778A6"/>
    <w:rsid w:val="00A802A2"/>
    <w:rsid w:val="00A81243"/>
    <w:rsid w:val="00A820C7"/>
    <w:rsid w:val="00A8233E"/>
    <w:rsid w:val="00A82EA8"/>
    <w:rsid w:val="00A83120"/>
    <w:rsid w:val="00A8381A"/>
    <w:rsid w:val="00A83A6A"/>
    <w:rsid w:val="00A83B87"/>
    <w:rsid w:val="00A8440B"/>
    <w:rsid w:val="00A848DB"/>
    <w:rsid w:val="00A84F7F"/>
    <w:rsid w:val="00A86416"/>
    <w:rsid w:val="00A86D62"/>
    <w:rsid w:val="00A8705B"/>
    <w:rsid w:val="00A8730B"/>
    <w:rsid w:val="00A8789D"/>
    <w:rsid w:val="00A87A89"/>
    <w:rsid w:val="00A87D0E"/>
    <w:rsid w:val="00A87D73"/>
    <w:rsid w:val="00A9011E"/>
    <w:rsid w:val="00A901DB"/>
    <w:rsid w:val="00A909C9"/>
    <w:rsid w:val="00A90C38"/>
    <w:rsid w:val="00A90C92"/>
    <w:rsid w:val="00A90E7F"/>
    <w:rsid w:val="00A90ED7"/>
    <w:rsid w:val="00A9109B"/>
    <w:rsid w:val="00A911D9"/>
    <w:rsid w:val="00A91681"/>
    <w:rsid w:val="00A916B4"/>
    <w:rsid w:val="00A916FD"/>
    <w:rsid w:val="00A91D32"/>
    <w:rsid w:val="00A91F8A"/>
    <w:rsid w:val="00A92367"/>
    <w:rsid w:val="00A929BE"/>
    <w:rsid w:val="00A92F04"/>
    <w:rsid w:val="00A93B36"/>
    <w:rsid w:val="00A93C62"/>
    <w:rsid w:val="00A94264"/>
    <w:rsid w:val="00A94A0A"/>
    <w:rsid w:val="00A95205"/>
    <w:rsid w:val="00A959DE"/>
    <w:rsid w:val="00A95BDE"/>
    <w:rsid w:val="00A95C27"/>
    <w:rsid w:val="00A96256"/>
    <w:rsid w:val="00A9645C"/>
    <w:rsid w:val="00A97971"/>
    <w:rsid w:val="00AA0524"/>
    <w:rsid w:val="00AA0AED"/>
    <w:rsid w:val="00AA13DB"/>
    <w:rsid w:val="00AA3657"/>
    <w:rsid w:val="00AA3C5D"/>
    <w:rsid w:val="00AA459A"/>
    <w:rsid w:val="00AA46E8"/>
    <w:rsid w:val="00AA4D55"/>
    <w:rsid w:val="00AA4D85"/>
    <w:rsid w:val="00AA55FD"/>
    <w:rsid w:val="00AA59D1"/>
    <w:rsid w:val="00AA5A52"/>
    <w:rsid w:val="00AA6477"/>
    <w:rsid w:val="00AA6CFA"/>
    <w:rsid w:val="00AA6FC9"/>
    <w:rsid w:val="00AA7356"/>
    <w:rsid w:val="00AA74DF"/>
    <w:rsid w:val="00AA78A8"/>
    <w:rsid w:val="00AA7B5E"/>
    <w:rsid w:val="00AB025D"/>
    <w:rsid w:val="00AB087B"/>
    <w:rsid w:val="00AB0DF6"/>
    <w:rsid w:val="00AB10F6"/>
    <w:rsid w:val="00AB14F6"/>
    <w:rsid w:val="00AB19E9"/>
    <w:rsid w:val="00AB1A9E"/>
    <w:rsid w:val="00AB2032"/>
    <w:rsid w:val="00AB2565"/>
    <w:rsid w:val="00AB2CB8"/>
    <w:rsid w:val="00AB2E84"/>
    <w:rsid w:val="00AB2EBA"/>
    <w:rsid w:val="00AB385C"/>
    <w:rsid w:val="00AB3A0B"/>
    <w:rsid w:val="00AB4067"/>
    <w:rsid w:val="00AB47FB"/>
    <w:rsid w:val="00AB4BD0"/>
    <w:rsid w:val="00AB53B4"/>
    <w:rsid w:val="00AB546E"/>
    <w:rsid w:val="00AB5559"/>
    <w:rsid w:val="00AB6062"/>
    <w:rsid w:val="00AB66BC"/>
    <w:rsid w:val="00AB684F"/>
    <w:rsid w:val="00AB6D24"/>
    <w:rsid w:val="00AB6F07"/>
    <w:rsid w:val="00AB7012"/>
    <w:rsid w:val="00AB7A47"/>
    <w:rsid w:val="00AC004D"/>
    <w:rsid w:val="00AC0862"/>
    <w:rsid w:val="00AC0A8C"/>
    <w:rsid w:val="00AC0D55"/>
    <w:rsid w:val="00AC1187"/>
    <w:rsid w:val="00AC20F5"/>
    <w:rsid w:val="00AC2DAE"/>
    <w:rsid w:val="00AC302B"/>
    <w:rsid w:val="00AC320C"/>
    <w:rsid w:val="00AC3345"/>
    <w:rsid w:val="00AC347A"/>
    <w:rsid w:val="00AC4085"/>
    <w:rsid w:val="00AC50C0"/>
    <w:rsid w:val="00AC5BE0"/>
    <w:rsid w:val="00AC5D9F"/>
    <w:rsid w:val="00AC604E"/>
    <w:rsid w:val="00AC617E"/>
    <w:rsid w:val="00AC63D7"/>
    <w:rsid w:val="00AC65AC"/>
    <w:rsid w:val="00AC69B3"/>
    <w:rsid w:val="00AC75D3"/>
    <w:rsid w:val="00AC7F3D"/>
    <w:rsid w:val="00AD0157"/>
    <w:rsid w:val="00AD08A5"/>
    <w:rsid w:val="00AD0F83"/>
    <w:rsid w:val="00AD1024"/>
    <w:rsid w:val="00AD11EC"/>
    <w:rsid w:val="00AD1CA8"/>
    <w:rsid w:val="00AD291A"/>
    <w:rsid w:val="00AD2A79"/>
    <w:rsid w:val="00AD2E27"/>
    <w:rsid w:val="00AD3926"/>
    <w:rsid w:val="00AD48F7"/>
    <w:rsid w:val="00AD4958"/>
    <w:rsid w:val="00AD4BF1"/>
    <w:rsid w:val="00AD55C5"/>
    <w:rsid w:val="00AD56CA"/>
    <w:rsid w:val="00AD5862"/>
    <w:rsid w:val="00AD61A1"/>
    <w:rsid w:val="00AD651A"/>
    <w:rsid w:val="00AD673F"/>
    <w:rsid w:val="00AD764E"/>
    <w:rsid w:val="00AD7890"/>
    <w:rsid w:val="00AD7CAD"/>
    <w:rsid w:val="00AD7CBD"/>
    <w:rsid w:val="00AD7DA0"/>
    <w:rsid w:val="00AE01DC"/>
    <w:rsid w:val="00AE04FE"/>
    <w:rsid w:val="00AE0E5B"/>
    <w:rsid w:val="00AE0E8E"/>
    <w:rsid w:val="00AE0F7E"/>
    <w:rsid w:val="00AE1585"/>
    <w:rsid w:val="00AE1AB4"/>
    <w:rsid w:val="00AE20D3"/>
    <w:rsid w:val="00AE2256"/>
    <w:rsid w:val="00AE27FF"/>
    <w:rsid w:val="00AE321C"/>
    <w:rsid w:val="00AE3332"/>
    <w:rsid w:val="00AE349F"/>
    <w:rsid w:val="00AE39D2"/>
    <w:rsid w:val="00AE3D68"/>
    <w:rsid w:val="00AE3E20"/>
    <w:rsid w:val="00AE46F6"/>
    <w:rsid w:val="00AE4889"/>
    <w:rsid w:val="00AE50AB"/>
    <w:rsid w:val="00AE5D57"/>
    <w:rsid w:val="00AE5E7E"/>
    <w:rsid w:val="00AE5F23"/>
    <w:rsid w:val="00AE5F4F"/>
    <w:rsid w:val="00AE6B8D"/>
    <w:rsid w:val="00AE6CA1"/>
    <w:rsid w:val="00AE71E9"/>
    <w:rsid w:val="00AE7420"/>
    <w:rsid w:val="00AE7FE3"/>
    <w:rsid w:val="00AF0BB5"/>
    <w:rsid w:val="00AF0C79"/>
    <w:rsid w:val="00AF1945"/>
    <w:rsid w:val="00AF1E43"/>
    <w:rsid w:val="00AF21D4"/>
    <w:rsid w:val="00AF2A41"/>
    <w:rsid w:val="00AF2D97"/>
    <w:rsid w:val="00AF382D"/>
    <w:rsid w:val="00AF3C6E"/>
    <w:rsid w:val="00AF3D58"/>
    <w:rsid w:val="00AF4212"/>
    <w:rsid w:val="00AF63EA"/>
    <w:rsid w:val="00AF65EA"/>
    <w:rsid w:val="00AF6947"/>
    <w:rsid w:val="00AF6A39"/>
    <w:rsid w:val="00AF6E92"/>
    <w:rsid w:val="00AF757D"/>
    <w:rsid w:val="00AF79B1"/>
    <w:rsid w:val="00B0076C"/>
    <w:rsid w:val="00B01459"/>
    <w:rsid w:val="00B01522"/>
    <w:rsid w:val="00B01EAC"/>
    <w:rsid w:val="00B0342E"/>
    <w:rsid w:val="00B039DE"/>
    <w:rsid w:val="00B0486A"/>
    <w:rsid w:val="00B049E6"/>
    <w:rsid w:val="00B0531F"/>
    <w:rsid w:val="00B0589B"/>
    <w:rsid w:val="00B05AB9"/>
    <w:rsid w:val="00B06191"/>
    <w:rsid w:val="00B0688B"/>
    <w:rsid w:val="00B06B2A"/>
    <w:rsid w:val="00B06D0E"/>
    <w:rsid w:val="00B06FD7"/>
    <w:rsid w:val="00B07003"/>
    <w:rsid w:val="00B07869"/>
    <w:rsid w:val="00B07D54"/>
    <w:rsid w:val="00B101F8"/>
    <w:rsid w:val="00B10875"/>
    <w:rsid w:val="00B10B24"/>
    <w:rsid w:val="00B10BEA"/>
    <w:rsid w:val="00B10DE1"/>
    <w:rsid w:val="00B1136C"/>
    <w:rsid w:val="00B11482"/>
    <w:rsid w:val="00B1208A"/>
    <w:rsid w:val="00B1227D"/>
    <w:rsid w:val="00B1263E"/>
    <w:rsid w:val="00B129DE"/>
    <w:rsid w:val="00B12EFD"/>
    <w:rsid w:val="00B1312D"/>
    <w:rsid w:val="00B13E88"/>
    <w:rsid w:val="00B14099"/>
    <w:rsid w:val="00B14830"/>
    <w:rsid w:val="00B14B42"/>
    <w:rsid w:val="00B14F3E"/>
    <w:rsid w:val="00B1565F"/>
    <w:rsid w:val="00B1684B"/>
    <w:rsid w:val="00B170BA"/>
    <w:rsid w:val="00B17157"/>
    <w:rsid w:val="00B17AD0"/>
    <w:rsid w:val="00B17BDE"/>
    <w:rsid w:val="00B17CCB"/>
    <w:rsid w:val="00B203C0"/>
    <w:rsid w:val="00B203FC"/>
    <w:rsid w:val="00B2049C"/>
    <w:rsid w:val="00B204F4"/>
    <w:rsid w:val="00B20689"/>
    <w:rsid w:val="00B20787"/>
    <w:rsid w:val="00B20C63"/>
    <w:rsid w:val="00B21530"/>
    <w:rsid w:val="00B217FC"/>
    <w:rsid w:val="00B218BE"/>
    <w:rsid w:val="00B226E7"/>
    <w:rsid w:val="00B23600"/>
    <w:rsid w:val="00B23D29"/>
    <w:rsid w:val="00B24675"/>
    <w:rsid w:val="00B247EE"/>
    <w:rsid w:val="00B24982"/>
    <w:rsid w:val="00B25915"/>
    <w:rsid w:val="00B25CBB"/>
    <w:rsid w:val="00B25D44"/>
    <w:rsid w:val="00B262A7"/>
    <w:rsid w:val="00B268E4"/>
    <w:rsid w:val="00B26C98"/>
    <w:rsid w:val="00B26E8C"/>
    <w:rsid w:val="00B27D26"/>
    <w:rsid w:val="00B300E9"/>
    <w:rsid w:val="00B30652"/>
    <w:rsid w:val="00B30EB9"/>
    <w:rsid w:val="00B30EBF"/>
    <w:rsid w:val="00B30FAF"/>
    <w:rsid w:val="00B3134E"/>
    <w:rsid w:val="00B3160A"/>
    <w:rsid w:val="00B31822"/>
    <w:rsid w:val="00B318A3"/>
    <w:rsid w:val="00B31CBC"/>
    <w:rsid w:val="00B32016"/>
    <w:rsid w:val="00B32CEB"/>
    <w:rsid w:val="00B32DD8"/>
    <w:rsid w:val="00B32E17"/>
    <w:rsid w:val="00B32EE6"/>
    <w:rsid w:val="00B32F9F"/>
    <w:rsid w:val="00B331FF"/>
    <w:rsid w:val="00B3361C"/>
    <w:rsid w:val="00B33D5B"/>
    <w:rsid w:val="00B33E71"/>
    <w:rsid w:val="00B33F96"/>
    <w:rsid w:val="00B34336"/>
    <w:rsid w:val="00B35103"/>
    <w:rsid w:val="00B35670"/>
    <w:rsid w:val="00B360A3"/>
    <w:rsid w:val="00B368D9"/>
    <w:rsid w:val="00B3694B"/>
    <w:rsid w:val="00B36EC3"/>
    <w:rsid w:val="00B3779B"/>
    <w:rsid w:val="00B37998"/>
    <w:rsid w:val="00B40124"/>
    <w:rsid w:val="00B4023C"/>
    <w:rsid w:val="00B40450"/>
    <w:rsid w:val="00B406CA"/>
    <w:rsid w:val="00B4149B"/>
    <w:rsid w:val="00B4172E"/>
    <w:rsid w:val="00B417FE"/>
    <w:rsid w:val="00B41B01"/>
    <w:rsid w:val="00B42222"/>
    <w:rsid w:val="00B42389"/>
    <w:rsid w:val="00B427D4"/>
    <w:rsid w:val="00B42934"/>
    <w:rsid w:val="00B42B8E"/>
    <w:rsid w:val="00B42D13"/>
    <w:rsid w:val="00B43253"/>
    <w:rsid w:val="00B434E5"/>
    <w:rsid w:val="00B4376B"/>
    <w:rsid w:val="00B437BF"/>
    <w:rsid w:val="00B43847"/>
    <w:rsid w:val="00B438C7"/>
    <w:rsid w:val="00B43C85"/>
    <w:rsid w:val="00B44615"/>
    <w:rsid w:val="00B44E62"/>
    <w:rsid w:val="00B452C0"/>
    <w:rsid w:val="00B4586B"/>
    <w:rsid w:val="00B459BB"/>
    <w:rsid w:val="00B45AFF"/>
    <w:rsid w:val="00B45D14"/>
    <w:rsid w:val="00B4714E"/>
    <w:rsid w:val="00B515AA"/>
    <w:rsid w:val="00B51604"/>
    <w:rsid w:val="00B51AFD"/>
    <w:rsid w:val="00B5274F"/>
    <w:rsid w:val="00B52A2B"/>
    <w:rsid w:val="00B5303F"/>
    <w:rsid w:val="00B534F9"/>
    <w:rsid w:val="00B54129"/>
    <w:rsid w:val="00B5460D"/>
    <w:rsid w:val="00B54885"/>
    <w:rsid w:val="00B549E8"/>
    <w:rsid w:val="00B54DFE"/>
    <w:rsid w:val="00B54ED1"/>
    <w:rsid w:val="00B55158"/>
    <w:rsid w:val="00B553CC"/>
    <w:rsid w:val="00B559D4"/>
    <w:rsid w:val="00B55C4D"/>
    <w:rsid w:val="00B56722"/>
    <w:rsid w:val="00B56785"/>
    <w:rsid w:val="00B5683A"/>
    <w:rsid w:val="00B568AD"/>
    <w:rsid w:val="00B568BA"/>
    <w:rsid w:val="00B569B5"/>
    <w:rsid w:val="00B604CD"/>
    <w:rsid w:val="00B60504"/>
    <w:rsid w:val="00B60C1A"/>
    <w:rsid w:val="00B60C53"/>
    <w:rsid w:val="00B60CEB"/>
    <w:rsid w:val="00B61032"/>
    <w:rsid w:val="00B612CA"/>
    <w:rsid w:val="00B615E4"/>
    <w:rsid w:val="00B615FD"/>
    <w:rsid w:val="00B61944"/>
    <w:rsid w:val="00B61C50"/>
    <w:rsid w:val="00B61E7F"/>
    <w:rsid w:val="00B620D9"/>
    <w:rsid w:val="00B622F1"/>
    <w:rsid w:val="00B62580"/>
    <w:rsid w:val="00B62A83"/>
    <w:rsid w:val="00B631C4"/>
    <w:rsid w:val="00B63803"/>
    <w:rsid w:val="00B638B7"/>
    <w:rsid w:val="00B63ADD"/>
    <w:rsid w:val="00B63CF8"/>
    <w:rsid w:val="00B640CF"/>
    <w:rsid w:val="00B647F4"/>
    <w:rsid w:val="00B6540B"/>
    <w:rsid w:val="00B657C4"/>
    <w:rsid w:val="00B65C60"/>
    <w:rsid w:val="00B65FD0"/>
    <w:rsid w:val="00B66365"/>
    <w:rsid w:val="00B6649E"/>
    <w:rsid w:val="00B6655B"/>
    <w:rsid w:val="00B6658D"/>
    <w:rsid w:val="00B66A8A"/>
    <w:rsid w:val="00B66A93"/>
    <w:rsid w:val="00B66C3B"/>
    <w:rsid w:val="00B67215"/>
    <w:rsid w:val="00B67572"/>
    <w:rsid w:val="00B675A9"/>
    <w:rsid w:val="00B6798B"/>
    <w:rsid w:val="00B67F4F"/>
    <w:rsid w:val="00B704E4"/>
    <w:rsid w:val="00B71838"/>
    <w:rsid w:val="00B71855"/>
    <w:rsid w:val="00B71967"/>
    <w:rsid w:val="00B719F2"/>
    <w:rsid w:val="00B71C8B"/>
    <w:rsid w:val="00B72AA4"/>
    <w:rsid w:val="00B72BE4"/>
    <w:rsid w:val="00B72DFC"/>
    <w:rsid w:val="00B72EE0"/>
    <w:rsid w:val="00B730CE"/>
    <w:rsid w:val="00B734DF"/>
    <w:rsid w:val="00B73767"/>
    <w:rsid w:val="00B73D47"/>
    <w:rsid w:val="00B74797"/>
    <w:rsid w:val="00B7537D"/>
    <w:rsid w:val="00B753ED"/>
    <w:rsid w:val="00B7567D"/>
    <w:rsid w:val="00B7580A"/>
    <w:rsid w:val="00B761A2"/>
    <w:rsid w:val="00B7631E"/>
    <w:rsid w:val="00B7670D"/>
    <w:rsid w:val="00B7679F"/>
    <w:rsid w:val="00B771AA"/>
    <w:rsid w:val="00B77424"/>
    <w:rsid w:val="00B777FA"/>
    <w:rsid w:val="00B77E70"/>
    <w:rsid w:val="00B801C8"/>
    <w:rsid w:val="00B8029D"/>
    <w:rsid w:val="00B80772"/>
    <w:rsid w:val="00B80A6E"/>
    <w:rsid w:val="00B80D15"/>
    <w:rsid w:val="00B81C6B"/>
    <w:rsid w:val="00B81D94"/>
    <w:rsid w:val="00B828A7"/>
    <w:rsid w:val="00B83169"/>
    <w:rsid w:val="00B83877"/>
    <w:rsid w:val="00B83BAC"/>
    <w:rsid w:val="00B83D30"/>
    <w:rsid w:val="00B84314"/>
    <w:rsid w:val="00B84363"/>
    <w:rsid w:val="00B84903"/>
    <w:rsid w:val="00B84B09"/>
    <w:rsid w:val="00B84E85"/>
    <w:rsid w:val="00B85185"/>
    <w:rsid w:val="00B85246"/>
    <w:rsid w:val="00B8577D"/>
    <w:rsid w:val="00B85CA4"/>
    <w:rsid w:val="00B85D71"/>
    <w:rsid w:val="00B86254"/>
    <w:rsid w:val="00B8651E"/>
    <w:rsid w:val="00B8660E"/>
    <w:rsid w:val="00B869D1"/>
    <w:rsid w:val="00B87A96"/>
    <w:rsid w:val="00B87D7E"/>
    <w:rsid w:val="00B90098"/>
    <w:rsid w:val="00B90257"/>
    <w:rsid w:val="00B90AF8"/>
    <w:rsid w:val="00B90B5E"/>
    <w:rsid w:val="00B90DD9"/>
    <w:rsid w:val="00B90E3E"/>
    <w:rsid w:val="00B916EE"/>
    <w:rsid w:val="00B91FE2"/>
    <w:rsid w:val="00B92363"/>
    <w:rsid w:val="00B926C4"/>
    <w:rsid w:val="00B9313E"/>
    <w:rsid w:val="00B93237"/>
    <w:rsid w:val="00B93598"/>
    <w:rsid w:val="00B94AEB"/>
    <w:rsid w:val="00B94C9F"/>
    <w:rsid w:val="00B95485"/>
    <w:rsid w:val="00B956B1"/>
    <w:rsid w:val="00B9582B"/>
    <w:rsid w:val="00B95D51"/>
    <w:rsid w:val="00B96DE9"/>
    <w:rsid w:val="00B971ED"/>
    <w:rsid w:val="00B972DF"/>
    <w:rsid w:val="00B97728"/>
    <w:rsid w:val="00B97D0B"/>
    <w:rsid w:val="00BA0491"/>
    <w:rsid w:val="00BA07F6"/>
    <w:rsid w:val="00BA0BB3"/>
    <w:rsid w:val="00BA1230"/>
    <w:rsid w:val="00BA1475"/>
    <w:rsid w:val="00BA1965"/>
    <w:rsid w:val="00BA2214"/>
    <w:rsid w:val="00BA2603"/>
    <w:rsid w:val="00BA261F"/>
    <w:rsid w:val="00BA2B55"/>
    <w:rsid w:val="00BA30DB"/>
    <w:rsid w:val="00BA33B4"/>
    <w:rsid w:val="00BA347B"/>
    <w:rsid w:val="00BA3B5A"/>
    <w:rsid w:val="00BA3B89"/>
    <w:rsid w:val="00BA3DC4"/>
    <w:rsid w:val="00BA46E5"/>
    <w:rsid w:val="00BA4AEA"/>
    <w:rsid w:val="00BA4B3F"/>
    <w:rsid w:val="00BA5ADE"/>
    <w:rsid w:val="00BA5AFF"/>
    <w:rsid w:val="00BA640D"/>
    <w:rsid w:val="00BA67D7"/>
    <w:rsid w:val="00BA6AFF"/>
    <w:rsid w:val="00BA6CBE"/>
    <w:rsid w:val="00BA7133"/>
    <w:rsid w:val="00BA71B3"/>
    <w:rsid w:val="00BA7585"/>
    <w:rsid w:val="00BA7A2D"/>
    <w:rsid w:val="00BA7C46"/>
    <w:rsid w:val="00BA7DB8"/>
    <w:rsid w:val="00BB0296"/>
    <w:rsid w:val="00BB0828"/>
    <w:rsid w:val="00BB188A"/>
    <w:rsid w:val="00BB1B8E"/>
    <w:rsid w:val="00BB1CF8"/>
    <w:rsid w:val="00BB1F37"/>
    <w:rsid w:val="00BB21C5"/>
    <w:rsid w:val="00BB275A"/>
    <w:rsid w:val="00BB30A1"/>
    <w:rsid w:val="00BB3355"/>
    <w:rsid w:val="00BB351F"/>
    <w:rsid w:val="00BB3C1D"/>
    <w:rsid w:val="00BB3FD2"/>
    <w:rsid w:val="00BB40E5"/>
    <w:rsid w:val="00BB470E"/>
    <w:rsid w:val="00BB47C4"/>
    <w:rsid w:val="00BB4ACF"/>
    <w:rsid w:val="00BB506B"/>
    <w:rsid w:val="00BB52EF"/>
    <w:rsid w:val="00BB5537"/>
    <w:rsid w:val="00BB58E8"/>
    <w:rsid w:val="00BB5C74"/>
    <w:rsid w:val="00BB5EF2"/>
    <w:rsid w:val="00BB624B"/>
    <w:rsid w:val="00BB63A9"/>
    <w:rsid w:val="00BB6B2B"/>
    <w:rsid w:val="00BB7117"/>
    <w:rsid w:val="00BB7889"/>
    <w:rsid w:val="00BB79E2"/>
    <w:rsid w:val="00BC0290"/>
    <w:rsid w:val="00BC0901"/>
    <w:rsid w:val="00BC0D52"/>
    <w:rsid w:val="00BC123C"/>
    <w:rsid w:val="00BC1659"/>
    <w:rsid w:val="00BC1ED9"/>
    <w:rsid w:val="00BC1F4B"/>
    <w:rsid w:val="00BC2AA9"/>
    <w:rsid w:val="00BC2BC3"/>
    <w:rsid w:val="00BC3F8A"/>
    <w:rsid w:val="00BC4940"/>
    <w:rsid w:val="00BC4C4B"/>
    <w:rsid w:val="00BC540B"/>
    <w:rsid w:val="00BC5A57"/>
    <w:rsid w:val="00BC5B89"/>
    <w:rsid w:val="00BC5EAD"/>
    <w:rsid w:val="00BC60D9"/>
    <w:rsid w:val="00BC66D9"/>
    <w:rsid w:val="00BC68D9"/>
    <w:rsid w:val="00BC7199"/>
    <w:rsid w:val="00BC7258"/>
    <w:rsid w:val="00BC7714"/>
    <w:rsid w:val="00BC7B46"/>
    <w:rsid w:val="00BC7C5A"/>
    <w:rsid w:val="00BD0178"/>
    <w:rsid w:val="00BD08FD"/>
    <w:rsid w:val="00BD0F27"/>
    <w:rsid w:val="00BD18D7"/>
    <w:rsid w:val="00BD2309"/>
    <w:rsid w:val="00BD235D"/>
    <w:rsid w:val="00BD25CD"/>
    <w:rsid w:val="00BD26D4"/>
    <w:rsid w:val="00BD2FB9"/>
    <w:rsid w:val="00BD36F8"/>
    <w:rsid w:val="00BD3787"/>
    <w:rsid w:val="00BD3846"/>
    <w:rsid w:val="00BD3C58"/>
    <w:rsid w:val="00BD3CF8"/>
    <w:rsid w:val="00BD3EF6"/>
    <w:rsid w:val="00BD3FB1"/>
    <w:rsid w:val="00BD4002"/>
    <w:rsid w:val="00BD449A"/>
    <w:rsid w:val="00BD4C25"/>
    <w:rsid w:val="00BD4D89"/>
    <w:rsid w:val="00BD4DD7"/>
    <w:rsid w:val="00BD4DE6"/>
    <w:rsid w:val="00BD5038"/>
    <w:rsid w:val="00BD5519"/>
    <w:rsid w:val="00BD5651"/>
    <w:rsid w:val="00BD5B84"/>
    <w:rsid w:val="00BD5BF0"/>
    <w:rsid w:val="00BD5D81"/>
    <w:rsid w:val="00BD6572"/>
    <w:rsid w:val="00BD678C"/>
    <w:rsid w:val="00BD6DEF"/>
    <w:rsid w:val="00BD7309"/>
    <w:rsid w:val="00BD7C33"/>
    <w:rsid w:val="00BE072A"/>
    <w:rsid w:val="00BE0AC3"/>
    <w:rsid w:val="00BE0B14"/>
    <w:rsid w:val="00BE0B9D"/>
    <w:rsid w:val="00BE0C54"/>
    <w:rsid w:val="00BE1375"/>
    <w:rsid w:val="00BE18FA"/>
    <w:rsid w:val="00BE1ADE"/>
    <w:rsid w:val="00BE1C19"/>
    <w:rsid w:val="00BE1CF2"/>
    <w:rsid w:val="00BE1F7E"/>
    <w:rsid w:val="00BE22B9"/>
    <w:rsid w:val="00BE2448"/>
    <w:rsid w:val="00BE2A42"/>
    <w:rsid w:val="00BE2BAE"/>
    <w:rsid w:val="00BE3178"/>
    <w:rsid w:val="00BE3609"/>
    <w:rsid w:val="00BE3D6C"/>
    <w:rsid w:val="00BE406F"/>
    <w:rsid w:val="00BE40C9"/>
    <w:rsid w:val="00BE416E"/>
    <w:rsid w:val="00BE4263"/>
    <w:rsid w:val="00BE49A5"/>
    <w:rsid w:val="00BE4B00"/>
    <w:rsid w:val="00BE4CE8"/>
    <w:rsid w:val="00BE4E39"/>
    <w:rsid w:val="00BE50EF"/>
    <w:rsid w:val="00BE55C5"/>
    <w:rsid w:val="00BE55DC"/>
    <w:rsid w:val="00BE5A72"/>
    <w:rsid w:val="00BE5ADF"/>
    <w:rsid w:val="00BE5B01"/>
    <w:rsid w:val="00BE5C44"/>
    <w:rsid w:val="00BE5C53"/>
    <w:rsid w:val="00BE6B31"/>
    <w:rsid w:val="00BE6F5B"/>
    <w:rsid w:val="00BE71BE"/>
    <w:rsid w:val="00BE7356"/>
    <w:rsid w:val="00BE7583"/>
    <w:rsid w:val="00BE7E19"/>
    <w:rsid w:val="00BE7FE1"/>
    <w:rsid w:val="00BF0877"/>
    <w:rsid w:val="00BF0A99"/>
    <w:rsid w:val="00BF14E7"/>
    <w:rsid w:val="00BF249E"/>
    <w:rsid w:val="00BF279D"/>
    <w:rsid w:val="00BF2813"/>
    <w:rsid w:val="00BF295F"/>
    <w:rsid w:val="00BF321E"/>
    <w:rsid w:val="00BF45D0"/>
    <w:rsid w:val="00BF54CF"/>
    <w:rsid w:val="00BF54E8"/>
    <w:rsid w:val="00BF5551"/>
    <w:rsid w:val="00BF5C90"/>
    <w:rsid w:val="00BF5CA4"/>
    <w:rsid w:val="00BF5CC1"/>
    <w:rsid w:val="00BF5FDA"/>
    <w:rsid w:val="00BF64DE"/>
    <w:rsid w:val="00BF650E"/>
    <w:rsid w:val="00BF690D"/>
    <w:rsid w:val="00BF69A1"/>
    <w:rsid w:val="00BF6AD9"/>
    <w:rsid w:val="00BF6B3A"/>
    <w:rsid w:val="00BF6F7B"/>
    <w:rsid w:val="00BF73DD"/>
    <w:rsid w:val="00BF75EE"/>
    <w:rsid w:val="00BF7963"/>
    <w:rsid w:val="00BF7E45"/>
    <w:rsid w:val="00C00986"/>
    <w:rsid w:val="00C00E4B"/>
    <w:rsid w:val="00C01106"/>
    <w:rsid w:val="00C02AC7"/>
    <w:rsid w:val="00C03063"/>
    <w:rsid w:val="00C0346B"/>
    <w:rsid w:val="00C03A7E"/>
    <w:rsid w:val="00C03F37"/>
    <w:rsid w:val="00C03FAD"/>
    <w:rsid w:val="00C04080"/>
    <w:rsid w:val="00C04B35"/>
    <w:rsid w:val="00C04C58"/>
    <w:rsid w:val="00C04F00"/>
    <w:rsid w:val="00C05733"/>
    <w:rsid w:val="00C05F16"/>
    <w:rsid w:val="00C0619B"/>
    <w:rsid w:val="00C06A61"/>
    <w:rsid w:val="00C06B6E"/>
    <w:rsid w:val="00C0713A"/>
    <w:rsid w:val="00C074E6"/>
    <w:rsid w:val="00C07725"/>
    <w:rsid w:val="00C104FC"/>
    <w:rsid w:val="00C1070C"/>
    <w:rsid w:val="00C1084B"/>
    <w:rsid w:val="00C109B1"/>
    <w:rsid w:val="00C10AC9"/>
    <w:rsid w:val="00C11917"/>
    <w:rsid w:val="00C11962"/>
    <w:rsid w:val="00C11C78"/>
    <w:rsid w:val="00C1263C"/>
    <w:rsid w:val="00C127A3"/>
    <w:rsid w:val="00C1388C"/>
    <w:rsid w:val="00C13E8F"/>
    <w:rsid w:val="00C13F38"/>
    <w:rsid w:val="00C140BC"/>
    <w:rsid w:val="00C146A9"/>
    <w:rsid w:val="00C14921"/>
    <w:rsid w:val="00C1497C"/>
    <w:rsid w:val="00C1499C"/>
    <w:rsid w:val="00C14B65"/>
    <w:rsid w:val="00C156A1"/>
    <w:rsid w:val="00C15ADD"/>
    <w:rsid w:val="00C15C18"/>
    <w:rsid w:val="00C15F5C"/>
    <w:rsid w:val="00C1628D"/>
    <w:rsid w:val="00C1637C"/>
    <w:rsid w:val="00C16429"/>
    <w:rsid w:val="00C16562"/>
    <w:rsid w:val="00C166DD"/>
    <w:rsid w:val="00C16EA4"/>
    <w:rsid w:val="00C17C17"/>
    <w:rsid w:val="00C2014E"/>
    <w:rsid w:val="00C20683"/>
    <w:rsid w:val="00C20B99"/>
    <w:rsid w:val="00C21981"/>
    <w:rsid w:val="00C21BC5"/>
    <w:rsid w:val="00C21D1C"/>
    <w:rsid w:val="00C225FB"/>
    <w:rsid w:val="00C22733"/>
    <w:rsid w:val="00C228FB"/>
    <w:rsid w:val="00C22AFF"/>
    <w:rsid w:val="00C22FC5"/>
    <w:rsid w:val="00C22FD2"/>
    <w:rsid w:val="00C23404"/>
    <w:rsid w:val="00C24BE9"/>
    <w:rsid w:val="00C24C4F"/>
    <w:rsid w:val="00C25661"/>
    <w:rsid w:val="00C25726"/>
    <w:rsid w:val="00C25F59"/>
    <w:rsid w:val="00C26272"/>
    <w:rsid w:val="00C26276"/>
    <w:rsid w:val="00C266E3"/>
    <w:rsid w:val="00C26AD6"/>
    <w:rsid w:val="00C26DE3"/>
    <w:rsid w:val="00C27012"/>
    <w:rsid w:val="00C270A3"/>
    <w:rsid w:val="00C27523"/>
    <w:rsid w:val="00C27604"/>
    <w:rsid w:val="00C300A2"/>
    <w:rsid w:val="00C300DC"/>
    <w:rsid w:val="00C300E3"/>
    <w:rsid w:val="00C304DD"/>
    <w:rsid w:val="00C3052E"/>
    <w:rsid w:val="00C30990"/>
    <w:rsid w:val="00C30E50"/>
    <w:rsid w:val="00C31773"/>
    <w:rsid w:val="00C31863"/>
    <w:rsid w:val="00C31BD8"/>
    <w:rsid w:val="00C32B16"/>
    <w:rsid w:val="00C32CB4"/>
    <w:rsid w:val="00C33497"/>
    <w:rsid w:val="00C3489E"/>
    <w:rsid w:val="00C351ED"/>
    <w:rsid w:val="00C353C9"/>
    <w:rsid w:val="00C353F9"/>
    <w:rsid w:val="00C35B47"/>
    <w:rsid w:val="00C365D4"/>
    <w:rsid w:val="00C365D6"/>
    <w:rsid w:val="00C365E5"/>
    <w:rsid w:val="00C3665C"/>
    <w:rsid w:val="00C36DB4"/>
    <w:rsid w:val="00C373D6"/>
    <w:rsid w:val="00C37746"/>
    <w:rsid w:val="00C377FE"/>
    <w:rsid w:val="00C37C5E"/>
    <w:rsid w:val="00C40C26"/>
    <w:rsid w:val="00C4101B"/>
    <w:rsid w:val="00C42899"/>
    <w:rsid w:val="00C43180"/>
    <w:rsid w:val="00C4332B"/>
    <w:rsid w:val="00C43ECD"/>
    <w:rsid w:val="00C44377"/>
    <w:rsid w:val="00C443E1"/>
    <w:rsid w:val="00C44B86"/>
    <w:rsid w:val="00C44C2C"/>
    <w:rsid w:val="00C44E77"/>
    <w:rsid w:val="00C451B5"/>
    <w:rsid w:val="00C45349"/>
    <w:rsid w:val="00C45A08"/>
    <w:rsid w:val="00C45A36"/>
    <w:rsid w:val="00C45EB6"/>
    <w:rsid w:val="00C466DD"/>
    <w:rsid w:val="00C472D5"/>
    <w:rsid w:val="00C47362"/>
    <w:rsid w:val="00C5034E"/>
    <w:rsid w:val="00C50B17"/>
    <w:rsid w:val="00C50D48"/>
    <w:rsid w:val="00C50D67"/>
    <w:rsid w:val="00C50EC7"/>
    <w:rsid w:val="00C50FAD"/>
    <w:rsid w:val="00C51164"/>
    <w:rsid w:val="00C51656"/>
    <w:rsid w:val="00C519FC"/>
    <w:rsid w:val="00C5201F"/>
    <w:rsid w:val="00C52150"/>
    <w:rsid w:val="00C52AF7"/>
    <w:rsid w:val="00C52BBA"/>
    <w:rsid w:val="00C5306E"/>
    <w:rsid w:val="00C5347E"/>
    <w:rsid w:val="00C537E8"/>
    <w:rsid w:val="00C538D6"/>
    <w:rsid w:val="00C53901"/>
    <w:rsid w:val="00C53C4A"/>
    <w:rsid w:val="00C549B9"/>
    <w:rsid w:val="00C5504A"/>
    <w:rsid w:val="00C55280"/>
    <w:rsid w:val="00C5574A"/>
    <w:rsid w:val="00C55CB1"/>
    <w:rsid w:val="00C56AB7"/>
    <w:rsid w:val="00C574DA"/>
    <w:rsid w:val="00C60141"/>
    <w:rsid w:val="00C61B54"/>
    <w:rsid w:val="00C61C3E"/>
    <w:rsid w:val="00C61D72"/>
    <w:rsid w:val="00C62166"/>
    <w:rsid w:val="00C62A21"/>
    <w:rsid w:val="00C63093"/>
    <w:rsid w:val="00C6352B"/>
    <w:rsid w:val="00C6362A"/>
    <w:rsid w:val="00C63E88"/>
    <w:rsid w:val="00C63FE2"/>
    <w:rsid w:val="00C641E3"/>
    <w:rsid w:val="00C64440"/>
    <w:rsid w:val="00C64510"/>
    <w:rsid w:val="00C65089"/>
    <w:rsid w:val="00C650B6"/>
    <w:rsid w:val="00C65535"/>
    <w:rsid w:val="00C662B0"/>
    <w:rsid w:val="00C66365"/>
    <w:rsid w:val="00C66551"/>
    <w:rsid w:val="00C66820"/>
    <w:rsid w:val="00C66AC7"/>
    <w:rsid w:val="00C66C6C"/>
    <w:rsid w:val="00C670C0"/>
    <w:rsid w:val="00C67298"/>
    <w:rsid w:val="00C67467"/>
    <w:rsid w:val="00C67495"/>
    <w:rsid w:val="00C702CE"/>
    <w:rsid w:val="00C704FE"/>
    <w:rsid w:val="00C70733"/>
    <w:rsid w:val="00C70A2E"/>
    <w:rsid w:val="00C70DA9"/>
    <w:rsid w:val="00C71797"/>
    <w:rsid w:val="00C71991"/>
    <w:rsid w:val="00C71E31"/>
    <w:rsid w:val="00C71E97"/>
    <w:rsid w:val="00C722F3"/>
    <w:rsid w:val="00C7261B"/>
    <w:rsid w:val="00C72743"/>
    <w:rsid w:val="00C740C2"/>
    <w:rsid w:val="00C74392"/>
    <w:rsid w:val="00C74640"/>
    <w:rsid w:val="00C74692"/>
    <w:rsid w:val="00C75023"/>
    <w:rsid w:val="00C750DF"/>
    <w:rsid w:val="00C75680"/>
    <w:rsid w:val="00C756CC"/>
    <w:rsid w:val="00C757C3"/>
    <w:rsid w:val="00C75F66"/>
    <w:rsid w:val="00C7639E"/>
    <w:rsid w:val="00C765DA"/>
    <w:rsid w:val="00C766B3"/>
    <w:rsid w:val="00C76843"/>
    <w:rsid w:val="00C76DA0"/>
    <w:rsid w:val="00C76DB4"/>
    <w:rsid w:val="00C7700F"/>
    <w:rsid w:val="00C770DE"/>
    <w:rsid w:val="00C77664"/>
    <w:rsid w:val="00C77762"/>
    <w:rsid w:val="00C77F60"/>
    <w:rsid w:val="00C80492"/>
    <w:rsid w:val="00C8049D"/>
    <w:rsid w:val="00C80743"/>
    <w:rsid w:val="00C80AD3"/>
    <w:rsid w:val="00C80BE1"/>
    <w:rsid w:val="00C80E3D"/>
    <w:rsid w:val="00C80F98"/>
    <w:rsid w:val="00C81101"/>
    <w:rsid w:val="00C814E2"/>
    <w:rsid w:val="00C81767"/>
    <w:rsid w:val="00C82303"/>
    <w:rsid w:val="00C83102"/>
    <w:rsid w:val="00C8354F"/>
    <w:rsid w:val="00C83AD3"/>
    <w:rsid w:val="00C83AFC"/>
    <w:rsid w:val="00C83C72"/>
    <w:rsid w:val="00C83E5D"/>
    <w:rsid w:val="00C850B6"/>
    <w:rsid w:val="00C857A1"/>
    <w:rsid w:val="00C85A3B"/>
    <w:rsid w:val="00C862AB"/>
    <w:rsid w:val="00C86370"/>
    <w:rsid w:val="00C86983"/>
    <w:rsid w:val="00C86E61"/>
    <w:rsid w:val="00C87247"/>
    <w:rsid w:val="00C87C59"/>
    <w:rsid w:val="00C87E8C"/>
    <w:rsid w:val="00C87F36"/>
    <w:rsid w:val="00C90100"/>
    <w:rsid w:val="00C907B5"/>
    <w:rsid w:val="00C9081C"/>
    <w:rsid w:val="00C90D2B"/>
    <w:rsid w:val="00C90EF1"/>
    <w:rsid w:val="00C918A7"/>
    <w:rsid w:val="00C92454"/>
    <w:rsid w:val="00C924B1"/>
    <w:rsid w:val="00C927D7"/>
    <w:rsid w:val="00C929E5"/>
    <w:rsid w:val="00C92AB4"/>
    <w:rsid w:val="00C92C64"/>
    <w:rsid w:val="00C92F52"/>
    <w:rsid w:val="00C92FA2"/>
    <w:rsid w:val="00C92FC5"/>
    <w:rsid w:val="00C930CE"/>
    <w:rsid w:val="00C93267"/>
    <w:rsid w:val="00C9426F"/>
    <w:rsid w:val="00C94319"/>
    <w:rsid w:val="00C94A25"/>
    <w:rsid w:val="00C94AE5"/>
    <w:rsid w:val="00C952AB"/>
    <w:rsid w:val="00C9589B"/>
    <w:rsid w:val="00C95D71"/>
    <w:rsid w:val="00C96CF3"/>
    <w:rsid w:val="00C9723C"/>
    <w:rsid w:val="00C978B3"/>
    <w:rsid w:val="00C97FAF"/>
    <w:rsid w:val="00CA02B3"/>
    <w:rsid w:val="00CA0A6A"/>
    <w:rsid w:val="00CA0B59"/>
    <w:rsid w:val="00CA1006"/>
    <w:rsid w:val="00CA11A4"/>
    <w:rsid w:val="00CA16E1"/>
    <w:rsid w:val="00CA170F"/>
    <w:rsid w:val="00CA1961"/>
    <w:rsid w:val="00CA1A56"/>
    <w:rsid w:val="00CA1A87"/>
    <w:rsid w:val="00CA1D15"/>
    <w:rsid w:val="00CA20C6"/>
    <w:rsid w:val="00CA2A3F"/>
    <w:rsid w:val="00CA2D16"/>
    <w:rsid w:val="00CA3B20"/>
    <w:rsid w:val="00CA41CF"/>
    <w:rsid w:val="00CA444A"/>
    <w:rsid w:val="00CA546B"/>
    <w:rsid w:val="00CA5C37"/>
    <w:rsid w:val="00CA64A4"/>
    <w:rsid w:val="00CB02C8"/>
    <w:rsid w:val="00CB0419"/>
    <w:rsid w:val="00CB0658"/>
    <w:rsid w:val="00CB079A"/>
    <w:rsid w:val="00CB086D"/>
    <w:rsid w:val="00CB233F"/>
    <w:rsid w:val="00CB2E0D"/>
    <w:rsid w:val="00CB3407"/>
    <w:rsid w:val="00CB411E"/>
    <w:rsid w:val="00CB428C"/>
    <w:rsid w:val="00CB4B62"/>
    <w:rsid w:val="00CB53D8"/>
    <w:rsid w:val="00CB5768"/>
    <w:rsid w:val="00CB5F14"/>
    <w:rsid w:val="00CB633A"/>
    <w:rsid w:val="00CB65BA"/>
    <w:rsid w:val="00CB67B4"/>
    <w:rsid w:val="00CB6A80"/>
    <w:rsid w:val="00CB75FF"/>
    <w:rsid w:val="00CB789D"/>
    <w:rsid w:val="00CC0677"/>
    <w:rsid w:val="00CC091D"/>
    <w:rsid w:val="00CC0C48"/>
    <w:rsid w:val="00CC0EA5"/>
    <w:rsid w:val="00CC0EDA"/>
    <w:rsid w:val="00CC121C"/>
    <w:rsid w:val="00CC1376"/>
    <w:rsid w:val="00CC13F8"/>
    <w:rsid w:val="00CC1527"/>
    <w:rsid w:val="00CC199D"/>
    <w:rsid w:val="00CC1B38"/>
    <w:rsid w:val="00CC263E"/>
    <w:rsid w:val="00CC2CEC"/>
    <w:rsid w:val="00CC2DAE"/>
    <w:rsid w:val="00CC2E51"/>
    <w:rsid w:val="00CC3DA5"/>
    <w:rsid w:val="00CC4626"/>
    <w:rsid w:val="00CC4A21"/>
    <w:rsid w:val="00CC5055"/>
    <w:rsid w:val="00CC5880"/>
    <w:rsid w:val="00CC616A"/>
    <w:rsid w:val="00CC7851"/>
    <w:rsid w:val="00CC7AC4"/>
    <w:rsid w:val="00CD008C"/>
    <w:rsid w:val="00CD0390"/>
    <w:rsid w:val="00CD07F3"/>
    <w:rsid w:val="00CD1A19"/>
    <w:rsid w:val="00CD23DC"/>
    <w:rsid w:val="00CD2610"/>
    <w:rsid w:val="00CD29C1"/>
    <w:rsid w:val="00CD2C84"/>
    <w:rsid w:val="00CD3382"/>
    <w:rsid w:val="00CD3C90"/>
    <w:rsid w:val="00CD3CFC"/>
    <w:rsid w:val="00CD3E24"/>
    <w:rsid w:val="00CD5105"/>
    <w:rsid w:val="00CD60E0"/>
    <w:rsid w:val="00CD752E"/>
    <w:rsid w:val="00CD7C20"/>
    <w:rsid w:val="00CE176A"/>
    <w:rsid w:val="00CE1B11"/>
    <w:rsid w:val="00CE1C73"/>
    <w:rsid w:val="00CE235E"/>
    <w:rsid w:val="00CE23EE"/>
    <w:rsid w:val="00CE2D4C"/>
    <w:rsid w:val="00CE3175"/>
    <w:rsid w:val="00CE424A"/>
    <w:rsid w:val="00CE4418"/>
    <w:rsid w:val="00CE45D3"/>
    <w:rsid w:val="00CE4613"/>
    <w:rsid w:val="00CE4A3E"/>
    <w:rsid w:val="00CE4B79"/>
    <w:rsid w:val="00CE55AB"/>
    <w:rsid w:val="00CE57E2"/>
    <w:rsid w:val="00CE629C"/>
    <w:rsid w:val="00CE6B74"/>
    <w:rsid w:val="00CE6D10"/>
    <w:rsid w:val="00CE7437"/>
    <w:rsid w:val="00CF0166"/>
    <w:rsid w:val="00CF02B1"/>
    <w:rsid w:val="00CF0576"/>
    <w:rsid w:val="00CF0952"/>
    <w:rsid w:val="00CF1947"/>
    <w:rsid w:val="00CF1A9F"/>
    <w:rsid w:val="00CF1D32"/>
    <w:rsid w:val="00CF1EC4"/>
    <w:rsid w:val="00CF23E6"/>
    <w:rsid w:val="00CF2E88"/>
    <w:rsid w:val="00CF3208"/>
    <w:rsid w:val="00CF37BD"/>
    <w:rsid w:val="00CF3B12"/>
    <w:rsid w:val="00CF3C9A"/>
    <w:rsid w:val="00CF4D1E"/>
    <w:rsid w:val="00CF4DA7"/>
    <w:rsid w:val="00CF5823"/>
    <w:rsid w:val="00CF605F"/>
    <w:rsid w:val="00CF6487"/>
    <w:rsid w:val="00CF66D3"/>
    <w:rsid w:val="00CF67A6"/>
    <w:rsid w:val="00CF6AE1"/>
    <w:rsid w:val="00CF6EB2"/>
    <w:rsid w:val="00CF6F6E"/>
    <w:rsid w:val="00CF76FB"/>
    <w:rsid w:val="00CF79E6"/>
    <w:rsid w:val="00CF7DB4"/>
    <w:rsid w:val="00D0021B"/>
    <w:rsid w:val="00D00463"/>
    <w:rsid w:val="00D006E2"/>
    <w:rsid w:val="00D00730"/>
    <w:rsid w:val="00D012D7"/>
    <w:rsid w:val="00D01316"/>
    <w:rsid w:val="00D0198A"/>
    <w:rsid w:val="00D0200D"/>
    <w:rsid w:val="00D021AA"/>
    <w:rsid w:val="00D021FA"/>
    <w:rsid w:val="00D02483"/>
    <w:rsid w:val="00D032CD"/>
    <w:rsid w:val="00D034E5"/>
    <w:rsid w:val="00D0350D"/>
    <w:rsid w:val="00D03524"/>
    <w:rsid w:val="00D03721"/>
    <w:rsid w:val="00D037DB"/>
    <w:rsid w:val="00D03EE3"/>
    <w:rsid w:val="00D04576"/>
    <w:rsid w:val="00D05A13"/>
    <w:rsid w:val="00D05C15"/>
    <w:rsid w:val="00D05D04"/>
    <w:rsid w:val="00D06050"/>
    <w:rsid w:val="00D06884"/>
    <w:rsid w:val="00D06B74"/>
    <w:rsid w:val="00D06F6D"/>
    <w:rsid w:val="00D073AB"/>
    <w:rsid w:val="00D0769F"/>
    <w:rsid w:val="00D077ED"/>
    <w:rsid w:val="00D07E89"/>
    <w:rsid w:val="00D07EAF"/>
    <w:rsid w:val="00D105B1"/>
    <w:rsid w:val="00D10854"/>
    <w:rsid w:val="00D10A75"/>
    <w:rsid w:val="00D11035"/>
    <w:rsid w:val="00D1164A"/>
    <w:rsid w:val="00D11B65"/>
    <w:rsid w:val="00D11B72"/>
    <w:rsid w:val="00D1200E"/>
    <w:rsid w:val="00D12714"/>
    <w:rsid w:val="00D1291E"/>
    <w:rsid w:val="00D13260"/>
    <w:rsid w:val="00D13591"/>
    <w:rsid w:val="00D1453F"/>
    <w:rsid w:val="00D14AE2"/>
    <w:rsid w:val="00D153CF"/>
    <w:rsid w:val="00D15C37"/>
    <w:rsid w:val="00D1635D"/>
    <w:rsid w:val="00D16490"/>
    <w:rsid w:val="00D16A01"/>
    <w:rsid w:val="00D17021"/>
    <w:rsid w:val="00D170EA"/>
    <w:rsid w:val="00D17FDD"/>
    <w:rsid w:val="00D2011B"/>
    <w:rsid w:val="00D201D7"/>
    <w:rsid w:val="00D2020A"/>
    <w:rsid w:val="00D20480"/>
    <w:rsid w:val="00D20A32"/>
    <w:rsid w:val="00D21319"/>
    <w:rsid w:val="00D2168E"/>
    <w:rsid w:val="00D2192D"/>
    <w:rsid w:val="00D21D77"/>
    <w:rsid w:val="00D223FD"/>
    <w:rsid w:val="00D23265"/>
    <w:rsid w:val="00D233BB"/>
    <w:rsid w:val="00D2345C"/>
    <w:rsid w:val="00D2418A"/>
    <w:rsid w:val="00D245CD"/>
    <w:rsid w:val="00D24639"/>
    <w:rsid w:val="00D247F2"/>
    <w:rsid w:val="00D24EFA"/>
    <w:rsid w:val="00D2584C"/>
    <w:rsid w:val="00D25895"/>
    <w:rsid w:val="00D25BAB"/>
    <w:rsid w:val="00D25C35"/>
    <w:rsid w:val="00D261C2"/>
    <w:rsid w:val="00D262F7"/>
    <w:rsid w:val="00D2702C"/>
    <w:rsid w:val="00D27043"/>
    <w:rsid w:val="00D270D3"/>
    <w:rsid w:val="00D2727A"/>
    <w:rsid w:val="00D273FE"/>
    <w:rsid w:val="00D276D9"/>
    <w:rsid w:val="00D30188"/>
    <w:rsid w:val="00D306F0"/>
    <w:rsid w:val="00D308A7"/>
    <w:rsid w:val="00D30CDC"/>
    <w:rsid w:val="00D314CA"/>
    <w:rsid w:val="00D315BA"/>
    <w:rsid w:val="00D31A04"/>
    <w:rsid w:val="00D31A25"/>
    <w:rsid w:val="00D31D93"/>
    <w:rsid w:val="00D31E8A"/>
    <w:rsid w:val="00D323FF"/>
    <w:rsid w:val="00D32594"/>
    <w:rsid w:val="00D33D94"/>
    <w:rsid w:val="00D33FBF"/>
    <w:rsid w:val="00D341C4"/>
    <w:rsid w:val="00D341CF"/>
    <w:rsid w:val="00D34607"/>
    <w:rsid w:val="00D3474E"/>
    <w:rsid w:val="00D34D1F"/>
    <w:rsid w:val="00D353BF"/>
    <w:rsid w:val="00D3556A"/>
    <w:rsid w:val="00D35645"/>
    <w:rsid w:val="00D359A0"/>
    <w:rsid w:val="00D35CF8"/>
    <w:rsid w:val="00D36067"/>
    <w:rsid w:val="00D360F7"/>
    <w:rsid w:val="00D361D3"/>
    <w:rsid w:val="00D36489"/>
    <w:rsid w:val="00D36F07"/>
    <w:rsid w:val="00D3717E"/>
    <w:rsid w:val="00D37399"/>
    <w:rsid w:val="00D373E4"/>
    <w:rsid w:val="00D37419"/>
    <w:rsid w:val="00D37569"/>
    <w:rsid w:val="00D37796"/>
    <w:rsid w:val="00D404B9"/>
    <w:rsid w:val="00D40876"/>
    <w:rsid w:val="00D40CCF"/>
    <w:rsid w:val="00D4114E"/>
    <w:rsid w:val="00D4150A"/>
    <w:rsid w:val="00D418C5"/>
    <w:rsid w:val="00D418F9"/>
    <w:rsid w:val="00D4197A"/>
    <w:rsid w:val="00D41C0D"/>
    <w:rsid w:val="00D41D3C"/>
    <w:rsid w:val="00D42DC6"/>
    <w:rsid w:val="00D431AE"/>
    <w:rsid w:val="00D432EA"/>
    <w:rsid w:val="00D4362B"/>
    <w:rsid w:val="00D43DDF"/>
    <w:rsid w:val="00D44244"/>
    <w:rsid w:val="00D4430E"/>
    <w:rsid w:val="00D44325"/>
    <w:rsid w:val="00D44B41"/>
    <w:rsid w:val="00D44E57"/>
    <w:rsid w:val="00D45110"/>
    <w:rsid w:val="00D4523B"/>
    <w:rsid w:val="00D4625B"/>
    <w:rsid w:val="00D46A7E"/>
    <w:rsid w:val="00D47738"/>
    <w:rsid w:val="00D50775"/>
    <w:rsid w:val="00D50D2C"/>
    <w:rsid w:val="00D50DC2"/>
    <w:rsid w:val="00D5148F"/>
    <w:rsid w:val="00D520A2"/>
    <w:rsid w:val="00D52517"/>
    <w:rsid w:val="00D5292B"/>
    <w:rsid w:val="00D52ED1"/>
    <w:rsid w:val="00D53651"/>
    <w:rsid w:val="00D541AE"/>
    <w:rsid w:val="00D5461A"/>
    <w:rsid w:val="00D54975"/>
    <w:rsid w:val="00D54A38"/>
    <w:rsid w:val="00D54D05"/>
    <w:rsid w:val="00D55C43"/>
    <w:rsid w:val="00D56476"/>
    <w:rsid w:val="00D56482"/>
    <w:rsid w:val="00D57E26"/>
    <w:rsid w:val="00D600EE"/>
    <w:rsid w:val="00D60191"/>
    <w:rsid w:val="00D60194"/>
    <w:rsid w:val="00D6030E"/>
    <w:rsid w:val="00D606BD"/>
    <w:rsid w:val="00D6162E"/>
    <w:rsid w:val="00D61B3E"/>
    <w:rsid w:val="00D625B0"/>
    <w:rsid w:val="00D626D4"/>
    <w:rsid w:val="00D62774"/>
    <w:rsid w:val="00D62990"/>
    <w:rsid w:val="00D63042"/>
    <w:rsid w:val="00D645BA"/>
    <w:rsid w:val="00D645D9"/>
    <w:rsid w:val="00D64876"/>
    <w:rsid w:val="00D657A2"/>
    <w:rsid w:val="00D65AF6"/>
    <w:rsid w:val="00D66478"/>
    <w:rsid w:val="00D664F8"/>
    <w:rsid w:val="00D666B1"/>
    <w:rsid w:val="00D668B9"/>
    <w:rsid w:val="00D67092"/>
    <w:rsid w:val="00D677B8"/>
    <w:rsid w:val="00D70351"/>
    <w:rsid w:val="00D71191"/>
    <w:rsid w:val="00D7179B"/>
    <w:rsid w:val="00D719BF"/>
    <w:rsid w:val="00D71A47"/>
    <w:rsid w:val="00D72696"/>
    <w:rsid w:val="00D72CF3"/>
    <w:rsid w:val="00D72D22"/>
    <w:rsid w:val="00D72ED0"/>
    <w:rsid w:val="00D731D0"/>
    <w:rsid w:val="00D7338F"/>
    <w:rsid w:val="00D737EA"/>
    <w:rsid w:val="00D74293"/>
    <w:rsid w:val="00D74B6E"/>
    <w:rsid w:val="00D74CCB"/>
    <w:rsid w:val="00D7562D"/>
    <w:rsid w:val="00D75F30"/>
    <w:rsid w:val="00D7650B"/>
    <w:rsid w:val="00D76F16"/>
    <w:rsid w:val="00D772C7"/>
    <w:rsid w:val="00D7738B"/>
    <w:rsid w:val="00D77DB3"/>
    <w:rsid w:val="00D80166"/>
    <w:rsid w:val="00D808F3"/>
    <w:rsid w:val="00D80BDF"/>
    <w:rsid w:val="00D82A73"/>
    <w:rsid w:val="00D82C86"/>
    <w:rsid w:val="00D83411"/>
    <w:rsid w:val="00D83878"/>
    <w:rsid w:val="00D83F12"/>
    <w:rsid w:val="00D84920"/>
    <w:rsid w:val="00D8493E"/>
    <w:rsid w:val="00D84DA8"/>
    <w:rsid w:val="00D85235"/>
    <w:rsid w:val="00D85556"/>
    <w:rsid w:val="00D856DA"/>
    <w:rsid w:val="00D85F09"/>
    <w:rsid w:val="00D86B37"/>
    <w:rsid w:val="00D86F58"/>
    <w:rsid w:val="00D87065"/>
    <w:rsid w:val="00D87267"/>
    <w:rsid w:val="00D87CA8"/>
    <w:rsid w:val="00D9022B"/>
    <w:rsid w:val="00D9038E"/>
    <w:rsid w:val="00D915BE"/>
    <w:rsid w:val="00D91A7F"/>
    <w:rsid w:val="00D91C68"/>
    <w:rsid w:val="00D91E89"/>
    <w:rsid w:val="00D91EB6"/>
    <w:rsid w:val="00D92118"/>
    <w:rsid w:val="00D921CC"/>
    <w:rsid w:val="00D92488"/>
    <w:rsid w:val="00D9259D"/>
    <w:rsid w:val="00D92D3C"/>
    <w:rsid w:val="00D93198"/>
    <w:rsid w:val="00D932E0"/>
    <w:rsid w:val="00D93300"/>
    <w:rsid w:val="00D9482E"/>
    <w:rsid w:val="00D950C3"/>
    <w:rsid w:val="00D958D1"/>
    <w:rsid w:val="00D96346"/>
    <w:rsid w:val="00D9647F"/>
    <w:rsid w:val="00D96651"/>
    <w:rsid w:val="00D96758"/>
    <w:rsid w:val="00D96A7B"/>
    <w:rsid w:val="00D96B05"/>
    <w:rsid w:val="00D96BB9"/>
    <w:rsid w:val="00D96EA2"/>
    <w:rsid w:val="00D96F63"/>
    <w:rsid w:val="00D972A0"/>
    <w:rsid w:val="00D97876"/>
    <w:rsid w:val="00DA01D2"/>
    <w:rsid w:val="00DA0360"/>
    <w:rsid w:val="00DA0DE0"/>
    <w:rsid w:val="00DA0FE0"/>
    <w:rsid w:val="00DA17A9"/>
    <w:rsid w:val="00DA1BFA"/>
    <w:rsid w:val="00DA1BFE"/>
    <w:rsid w:val="00DA1F38"/>
    <w:rsid w:val="00DA1FB0"/>
    <w:rsid w:val="00DA2295"/>
    <w:rsid w:val="00DA25F6"/>
    <w:rsid w:val="00DA2795"/>
    <w:rsid w:val="00DA2959"/>
    <w:rsid w:val="00DA2D80"/>
    <w:rsid w:val="00DA3416"/>
    <w:rsid w:val="00DA3DF3"/>
    <w:rsid w:val="00DA416A"/>
    <w:rsid w:val="00DA48A4"/>
    <w:rsid w:val="00DA5A7B"/>
    <w:rsid w:val="00DA5C33"/>
    <w:rsid w:val="00DA5F20"/>
    <w:rsid w:val="00DA5F9F"/>
    <w:rsid w:val="00DA61A0"/>
    <w:rsid w:val="00DA643C"/>
    <w:rsid w:val="00DA6D6A"/>
    <w:rsid w:val="00DA6E88"/>
    <w:rsid w:val="00DB05FD"/>
    <w:rsid w:val="00DB103E"/>
    <w:rsid w:val="00DB1635"/>
    <w:rsid w:val="00DB1BA1"/>
    <w:rsid w:val="00DB215C"/>
    <w:rsid w:val="00DB262A"/>
    <w:rsid w:val="00DB3037"/>
    <w:rsid w:val="00DB3211"/>
    <w:rsid w:val="00DB3B7C"/>
    <w:rsid w:val="00DB42C4"/>
    <w:rsid w:val="00DB4493"/>
    <w:rsid w:val="00DB47BA"/>
    <w:rsid w:val="00DB4FB7"/>
    <w:rsid w:val="00DB52B7"/>
    <w:rsid w:val="00DB549E"/>
    <w:rsid w:val="00DB557F"/>
    <w:rsid w:val="00DB55C1"/>
    <w:rsid w:val="00DB5911"/>
    <w:rsid w:val="00DB5E0B"/>
    <w:rsid w:val="00DB6129"/>
    <w:rsid w:val="00DB622B"/>
    <w:rsid w:val="00DB63FE"/>
    <w:rsid w:val="00DB692A"/>
    <w:rsid w:val="00DB6DEB"/>
    <w:rsid w:val="00DB6F48"/>
    <w:rsid w:val="00DB72AF"/>
    <w:rsid w:val="00DB72BE"/>
    <w:rsid w:val="00DB75A3"/>
    <w:rsid w:val="00DB7C75"/>
    <w:rsid w:val="00DB7F5C"/>
    <w:rsid w:val="00DC09A3"/>
    <w:rsid w:val="00DC0D48"/>
    <w:rsid w:val="00DC0E1A"/>
    <w:rsid w:val="00DC167C"/>
    <w:rsid w:val="00DC18EE"/>
    <w:rsid w:val="00DC1EDC"/>
    <w:rsid w:val="00DC1F4A"/>
    <w:rsid w:val="00DC2143"/>
    <w:rsid w:val="00DC2290"/>
    <w:rsid w:val="00DC28B0"/>
    <w:rsid w:val="00DC2CA4"/>
    <w:rsid w:val="00DC2DEF"/>
    <w:rsid w:val="00DC3141"/>
    <w:rsid w:val="00DC334E"/>
    <w:rsid w:val="00DC37B6"/>
    <w:rsid w:val="00DC3D0B"/>
    <w:rsid w:val="00DC3E3B"/>
    <w:rsid w:val="00DC455B"/>
    <w:rsid w:val="00DC5476"/>
    <w:rsid w:val="00DC6206"/>
    <w:rsid w:val="00DC636F"/>
    <w:rsid w:val="00DC6992"/>
    <w:rsid w:val="00DC74E5"/>
    <w:rsid w:val="00DC7825"/>
    <w:rsid w:val="00DC7A6B"/>
    <w:rsid w:val="00DD0089"/>
    <w:rsid w:val="00DD0215"/>
    <w:rsid w:val="00DD0479"/>
    <w:rsid w:val="00DD193D"/>
    <w:rsid w:val="00DD1C02"/>
    <w:rsid w:val="00DD1DDF"/>
    <w:rsid w:val="00DD2001"/>
    <w:rsid w:val="00DD2186"/>
    <w:rsid w:val="00DD26EB"/>
    <w:rsid w:val="00DD30C1"/>
    <w:rsid w:val="00DD331B"/>
    <w:rsid w:val="00DD35C6"/>
    <w:rsid w:val="00DD3718"/>
    <w:rsid w:val="00DD375A"/>
    <w:rsid w:val="00DD4076"/>
    <w:rsid w:val="00DD4376"/>
    <w:rsid w:val="00DD4B09"/>
    <w:rsid w:val="00DD4CC3"/>
    <w:rsid w:val="00DD4E98"/>
    <w:rsid w:val="00DD52A0"/>
    <w:rsid w:val="00DD5841"/>
    <w:rsid w:val="00DD65E8"/>
    <w:rsid w:val="00DD69F0"/>
    <w:rsid w:val="00DD6BAE"/>
    <w:rsid w:val="00DD6F7F"/>
    <w:rsid w:val="00DD6F87"/>
    <w:rsid w:val="00DD7B28"/>
    <w:rsid w:val="00DD7F12"/>
    <w:rsid w:val="00DD7F1E"/>
    <w:rsid w:val="00DE02C9"/>
    <w:rsid w:val="00DE0704"/>
    <w:rsid w:val="00DE1140"/>
    <w:rsid w:val="00DE116C"/>
    <w:rsid w:val="00DE1772"/>
    <w:rsid w:val="00DE1D5A"/>
    <w:rsid w:val="00DE1F1B"/>
    <w:rsid w:val="00DE285E"/>
    <w:rsid w:val="00DE5F11"/>
    <w:rsid w:val="00DE5F33"/>
    <w:rsid w:val="00DE6548"/>
    <w:rsid w:val="00DE6B82"/>
    <w:rsid w:val="00DE6CDA"/>
    <w:rsid w:val="00DE6F9D"/>
    <w:rsid w:val="00DE6FF8"/>
    <w:rsid w:val="00DE738F"/>
    <w:rsid w:val="00DE7561"/>
    <w:rsid w:val="00DE79DF"/>
    <w:rsid w:val="00DE7CAC"/>
    <w:rsid w:val="00DE7F5A"/>
    <w:rsid w:val="00DF08ED"/>
    <w:rsid w:val="00DF0B05"/>
    <w:rsid w:val="00DF0F0B"/>
    <w:rsid w:val="00DF127D"/>
    <w:rsid w:val="00DF1DB8"/>
    <w:rsid w:val="00DF2702"/>
    <w:rsid w:val="00DF2AA5"/>
    <w:rsid w:val="00DF2BE7"/>
    <w:rsid w:val="00DF3366"/>
    <w:rsid w:val="00DF3516"/>
    <w:rsid w:val="00DF3B37"/>
    <w:rsid w:val="00DF3B5C"/>
    <w:rsid w:val="00DF473B"/>
    <w:rsid w:val="00DF48B6"/>
    <w:rsid w:val="00DF4B8A"/>
    <w:rsid w:val="00DF4DC0"/>
    <w:rsid w:val="00DF5071"/>
    <w:rsid w:val="00DF50FD"/>
    <w:rsid w:val="00DF541F"/>
    <w:rsid w:val="00DF5447"/>
    <w:rsid w:val="00DF548A"/>
    <w:rsid w:val="00DF6133"/>
    <w:rsid w:val="00DF6CBB"/>
    <w:rsid w:val="00DF78B0"/>
    <w:rsid w:val="00E005B0"/>
    <w:rsid w:val="00E009E2"/>
    <w:rsid w:val="00E00AE9"/>
    <w:rsid w:val="00E0191C"/>
    <w:rsid w:val="00E01F2A"/>
    <w:rsid w:val="00E024A4"/>
    <w:rsid w:val="00E037A8"/>
    <w:rsid w:val="00E03C48"/>
    <w:rsid w:val="00E0404F"/>
    <w:rsid w:val="00E040B8"/>
    <w:rsid w:val="00E04535"/>
    <w:rsid w:val="00E04610"/>
    <w:rsid w:val="00E06BA2"/>
    <w:rsid w:val="00E06FA8"/>
    <w:rsid w:val="00E06FCF"/>
    <w:rsid w:val="00E07049"/>
    <w:rsid w:val="00E0770E"/>
    <w:rsid w:val="00E1093B"/>
    <w:rsid w:val="00E111D7"/>
    <w:rsid w:val="00E12448"/>
    <w:rsid w:val="00E12724"/>
    <w:rsid w:val="00E1300D"/>
    <w:rsid w:val="00E1339F"/>
    <w:rsid w:val="00E1349B"/>
    <w:rsid w:val="00E1357B"/>
    <w:rsid w:val="00E14067"/>
    <w:rsid w:val="00E1466A"/>
    <w:rsid w:val="00E1469F"/>
    <w:rsid w:val="00E1565E"/>
    <w:rsid w:val="00E15835"/>
    <w:rsid w:val="00E15F5C"/>
    <w:rsid w:val="00E16673"/>
    <w:rsid w:val="00E16EF5"/>
    <w:rsid w:val="00E17085"/>
    <w:rsid w:val="00E1713A"/>
    <w:rsid w:val="00E173F0"/>
    <w:rsid w:val="00E17AFD"/>
    <w:rsid w:val="00E209CB"/>
    <w:rsid w:val="00E20AED"/>
    <w:rsid w:val="00E20C93"/>
    <w:rsid w:val="00E20DBB"/>
    <w:rsid w:val="00E215B0"/>
    <w:rsid w:val="00E2229F"/>
    <w:rsid w:val="00E22617"/>
    <w:rsid w:val="00E22843"/>
    <w:rsid w:val="00E22C0D"/>
    <w:rsid w:val="00E22D20"/>
    <w:rsid w:val="00E22F8A"/>
    <w:rsid w:val="00E23669"/>
    <w:rsid w:val="00E24602"/>
    <w:rsid w:val="00E249A5"/>
    <w:rsid w:val="00E24C6E"/>
    <w:rsid w:val="00E24FD0"/>
    <w:rsid w:val="00E25280"/>
    <w:rsid w:val="00E256FF"/>
    <w:rsid w:val="00E26044"/>
    <w:rsid w:val="00E264AD"/>
    <w:rsid w:val="00E26A95"/>
    <w:rsid w:val="00E27091"/>
    <w:rsid w:val="00E30113"/>
    <w:rsid w:val="00E3096C"/>
    <w:rsid w:val="00E31533"/>
    <w:rsid w:val="00E317A3"/>
    <w:rsid w:val="00E31BBF"/>
    <w:rsid w:val="00E31C15"/>
    <w:rsid w:val="00E3265E"/>
    <w:rsid w:val="00E32ADC"/>
    <w:rsid w:val="00E32DCA"/>
    <w:rsid w:val="00E33686"/>
    <w:rsid w:val="00E339D7"/>
    <w:rsid w:val="00E33D95"/>
    <w:rsid w:val="00E34411"/>
    <w:rsid w:val="00E34B76"/>
    <w:rsid w:val="00E351B7"/>
    <w:rsid w:val="00E35ED5"/>
    <w:rsid w:val="00E35EF8"/>
    <w:rsid w:val="00E3635D"/>
    <w:rsid w:val="00E36434"/>
    <w:rsid w:val="00E36738"/>
    <w:rsid w:val="00E36EEB"/>
    <w:rsid w:val="00E371F8"/>
    <w:rsid w:val="00E37A0F"/>
    <w:rsid w:val="00E37BDC"/>
    <w:rsid w:val="00E40C5A"/>
    <w:rsid w:val="00E40F4C"/>
    <w:rsid w:val="00E41424"/>
    <w:rsid w:val="00E41606"/>
    <w:rsid w:val="00E41746"/>
    <w:rsid w:val="00E419AD"/>
    <w:rsid w:val="00E41A3A"/>
    <w:rsid w:val="00E42614"/>
    <w:rsid w:val="00E427DE"/>
    <w:rsid w:val="00E44004"/>
    <w:rsid w:val="00E441AE"/>
    <w:rsid w:val="00E44AC5"/>
    <w:rsid w:val="00E44BFB"/>
    <w:rsid w:val="00E4677E"/>
    <w:rsid w:val="00E468BC"/>
    <w:rsid w:val="00E46D04"/>
    <w:rsid w:val="00E475E6"/>
    <w:rsid w:val="00E477DE"/>
    <w:rsid w:val="00E47CF0"/>
    <w:rsid w:val="00E5082E"/>
    <w:rsid w:val="00E50BF9"/>
    <w:rsid w:val="00E51ADE"/>
    <w:rsid w:val="00E51F66"/>
    <w:rsid w:val="00E52279"/>
    <w:rsid w:val="00E52759"/>
    <w:rsid w:val="00E5276B"/>
    <w:rsid w:val="00E531D2"/>
    <w:rsid w:val="00E53368"/>
    <w:rsid w:val="00E53B40"/>
    <w:rsid w:val="00E53E68"/>
    <w:rsid w:val="00E5464F"/>
    <w:rsid w:val="00E54772"/>
    <w:rsid w:val="00E54B4E"/>
    <w:rsid w:val="00E54BDB"/>
    <w:rsid w:val="00E54FDD"/>
    <w:rsid w:val="00E55059"/>
    <w:rsid w:val="00E55700"/>
    <w:rsid w:val="00E559DA"/>
    <w:rsid w:val="00E55ECB"/>
    <w:rsid w:val="00E56949"/>
    <w:rsid w:val="00E56B84"/>
    <w:rsid w:val="00E56D63"/>
    <w:rsid w:val="00E56F28"/>
    <w:rsid w:val="00E57066"/>
    <w:rsid w:val="00E571EB"/>
    <w:rsid w:val="00E57532"/>
    <w:rsid w:val="00E6081C"/>
    <w:rsid w:val="00E60F19"/>
    <w:rsid w:val="00E61149"/>
    <w:rsid w:val="00E61164"/>
    <w:rsid w:val="00E6178F"/>
    <w:rsid w:val="00E61848"/>
    <w:rsid w:val="00E61A1D"/>
    <w:rsid w:val="00E6271E"/>
    <w:rsid w:val="00E62971"/>
    <w:rsid w:val="00E62A6D"/>
    <w:rsid w:val="00E62FDE"/>
    <w:rsid w:val="00E63362"/>
    <w:rsid w:val="00E63EB6"/>
    <w:rsid w:val="00E64568"/>
    <w:rsid w:val="00E647D6"/>
    <w:rsid w:val="00E647DF"/>
    <w:rsid w:val="00E64F18"/>
    <w:rsid w:val="00E65649"/>
    <w:rsid w:val="00E660B7"/>
    <w:rsid w:val="00E66514"/>
    <w:rsid w:val="00E6664B"/>
    <w:rsid w:val="00E66695"/>
    <w:rsid w:val="00E6674E"/>
    <w:rsid w:val="00E66F6D"/>
    <w:rsid w:val="00E67053"/>
    <w:rsid w:val="00E6716B"/>
    <w:rsid w:val="00E672BD"/>
    <w:rsid w:val="00E6730C"/>
    <w:rsid w:val="00E67477"/>
    <w:rsid w:val="00E7140A"/>
    <w:rsid w:val="00E7147E"/>
    <w:rsid w:val="00E717EE"/>
    <w:rsid w:val="00E7204A"/>
    <w:rsid w:val="00E72241"/>
    <w:rsid w:val="00E72F30"/>
    <w:rsid w:val="00E72F49"/>
    <w:rsid w:val="00E7315B"/>
    <w:rsid w:val="00E73773"/>
    <w:rsid w:val="00E73C27"/>
    <w:rsid w:val="00E73D7E"/>
    <w:rsid w:val="00E742A1"/>
    <w:rsid w:val="00E74782"/>
    <w:rsid w:val="00E7499C"/>
    <w:rsid w:val="00E7524B"/>
    <w:rsid w:val="00E75CB1"/>
    <w:rsid w:val="00E75EBC"/>
    <w:rsid w:val="00E76032"/>
    <w:rsid w:val="00E760BD"/>
    <w:rsid w:val="00E767A7"/>
    <w:rsid w:val="00E76823"/>
    <w:rsid w:val="00E76A2D"/>
    <w:rsid w:val="00E76AE6"/>
    <w:rsid w:val="00E76B5F"/>
    <w:rsid w:val="00E80E48"/>
    <w:rsid w:val="00E81D13"/>
    <w:rsid w:val="00E81E75"/>
    <w:rsid w:val="00E8267F"/>
    <w:rsid w:val="00E82DB6"/>
    <w:rsid w:val="00E8311C"/>
    <w:rsid w:val="00E831A2"/>
    <w:rsid w:val="00E833D0"/>
    <w:rsid w:val="00E8362C"/>
    <w:rsid w:val="00E83B19"/>
    <w:rsid w:val="00E83BD0"/>
    <w:rsid w:val="00E83C28"/>
    <w:rsid w:val="00E83F10"/>
    <w:rsid w:val="00E84E26"/>
    <w:rsid w:val="00E850F4"/>
    <w:rsid w:val="00E863AE"/>
    <w:rsid w:val="00E86663"/>
    <w:rsid w:val="00E917FE"/>
    <w:rsid w:val="00E9190A"/>
    <w:rsid w:val="00E9202C"/>
    <w:rsid w:val="00E9296B"/>
    <w:rsid w:val="00E92E87"/>
    <w:rsid w:val="00E93AB4"/>
    <w:rsid w:val="00E9423B"/>
    <w:rsid w:val="00E94963"/>
    <w:rsid w:val="00E951A8"/>
    <w:rsid w:val="00E954DE"/>
    <w:rsid w:val="00E95BD8"/>
    <w:rsid w:val="00E95D3F"/>
    <w:rsid w:val="00E95ED1"/>
    <w:rsid w:val="00E96738"/>
    <w:rsid w:val="00E96C84"/>
    <w:rsid w:val="00E96E2A"/>
    <w:rsid w:val="00E96ECF"/>
    <w:rsid w:val="00E970A9"/>
    <w:rsid w:val="00E973C6"/>
    <w:rsid w:val="00E9763B"/>
    <w:rsid w:val="00E97A87"/>
    <w:rsid w:val="00E97CF1"/>
    <w:rsid w:val="00E97F71"/>
    <w:rsid w:val="00EA00D7"/>
    <w:rsid w:val="00EA05E9"/>
    <w:rsid w:val="00EA0BCA"/>
    <w:rsid w:val="00EA0F5F"/>
    <w:rsid w:val="00EA133F"/>
    <w:rsid w:val="00EA161F"/>
    <w:rsid w:val="00EA16CB"/>
    <w:rsid w:val="00EA1F1D"/>
    <w:rsid w:val="00EA2591"/>
    <w:rsid w:val="00EA2676"/>
    <w:rsid w:val="00EA2CA0"/>
    <w:rsid w:val="00EA3AE1"/>
    <w:rsid w:val="00EA3B2A"/>
    <w:rsid w:val="00EA491D"/>
    <w:rsid w:val="00EA4AD4"/>
    <w:rsid w:val="00EA5230"/>
    <w:rsid w:val="00EA5A7B"/>
    <w:rsid w:val="00EA6FB8"/>
    <w:rsid w:val="00EA7580"/>
    <w:rsid w:val="00EA79CF"/>
    <w:rsid w:val="00EA7D37"/>
    <w:rsid w:val="00EB026D"/>
    <w:rsid w:val="00EB0587"/>
    <w:rsid w:val="00EB10E5"/>
    <w:rsid w:val="00EB1494"/>
    <w:rsid w:val="00EB1C7C"/>
    <w:rsid w:val="00EB21AB"/>
    <w:rsid w:val="00EB26BA"/>
    <w:rsid w:val="00EB2907"/>
    <w:rsid w:val="00EB2CD8"/>
    <w:rsid w:val="00EB36CB"/>
    <w:rsid w:val="00EB3F89"/>
    <w:rsid w:val="00EB410A"/>
    <w:rsid w:val="00EB45D4"/>
    <w:rsid w:val="00EB546A"/>
    <w:rsid w:val="00EB57FB"/>
    <w:rsid w:val="00EB5E1A"/>
    <w:rsid w:val="00EB5EEB"/>
    <w:rsid w:val="00EB60EC"/>
    <w:rsid w:val="00EB63BF"/>
    <w:rsid w:val="00EB64F7"/>
    <w:rsid w:val="00EB6CEB"/>
    <w:rsid w:val="00EB7201"/>
    <w:rsid w:val="00EB7633"/>
    <w:rsid w:val="00EB7717"/>
    <w:rsid w:val="00EB7AB9"/>
    <w:rsid w:val="00EC043A"/>
    <w:rsid w:val="00EC0659"/>
    <w:rsid w:val="00EC0DAF"/>
    <w:rsid w:val="00EC12A7"/>
    <w:rsid w:val="00EC12A9"/>
    <w:rsid w:val="00EC1363"/>
    <w:rsid w:val="00EC29FB"/>
    <w:rsid w:val="00EC2EEB"/>
    <w:rsid w:val="00EC30CF"/>
    <w:rsid w:val="00EC322A"/>
    <w:rsid w:val="00EC3382"/>
    <w:rsid w:val="00EC3517"/>
    <w:rsid w:val="00EC3796"/>
    <w:rsid w:val="00EC41BB"/>
    <w:rsid w:val="00EC420C"/>
    <w:rsid w:val="00EC4338"/>
    <w:rsid w:val="00EC496E"/>
    <w:rsid w:val="00EC4E00"/>
    <w:rsid w:val="00EC4FC9"/>
    <w:rsid w:val="00EC5B9F"/>
    <w:rsid w:val="00EC5C2C"/>
    <w:rsid w:val="00EC6205"/>
    <w:rsid w:val="00EC6279"/>
    <w:rsid w:val="00EC64C6"/>
    <w:rsid w:val="00EC6A27"/>
    <w:rsid w:val="00EC6A43"/>
    <w:rsid w:val="00EC6B8A"/>
    <w:rsid w:val="00EC6E41"/>
    <w:rsid w:val="00EC6ED1"/>
    <w:rsid w:val="00EC708D"/>
    <w:rsid w:val="00EC73A6"/>
    <w:rsid w:val="00EC7FC6"/>
    <w:rsid w:val="00ED03CC"/>
    <w:rsid w:val="00ED0797"/>
    <w:rsid w:val="00ED0BF7"/>
    <w:rsid w:val="00ED108E"/>
    <w:rsid w:val="00ED1106"/>
    <w:rsid w:val="00ED1514"/>
    <w:rsid w:val="00ED2040"/>
    <w:rsid w:val="00ED2CBC"/>
    <w:rsid w:val="00ED36A4"/>
    <w:rsid w:val="00ED4219"/>
    <w:rsid w:val="00ED4248"/>
    <w:rsid w:val="00ED48EA"/>
    <w:rsid w:val="00ED4998"/>
    <w:rsid w:val="00ED4FDE"/>
    <w:rsid w:val="00ED5AE9"/>
    <w:rsid w:val="00ED5BEB"/>
    <w:rsid w:val="00ED5D9D"/>
    <w:rsid w:val="00ED6649"/>
    <w:rsid w:val="00ED6F19"/>
    <w:rsid w:val="00ED74D9"/>
    <w:rsid w:val="00ED7559"/>
    <w:rsid w:val="00ED7C36"/>
    <w:rsid w:val="00EE005F"/>
    <w:rsid w:val="00EE04B1"/>
    <w:rsid w:val="00EE0FF6"/>
    <w:rsid w:val="00EE1291"/>
    <w:rsid w:val="00EE1615"/>
    <w:rsid w:val="00EE1831"/>
    <w:rsid w:val="00EE2168"/>
    <w:rsid w:val="00EE29BC"/>
    <w:rsid w:val="00EE30E8"/>
    <w:rsid w:val="00EE34FE"/>
    <w:rsid w:val="00EE36F1"/>
    <w:rsid w:val="00EE377E"/>
    <w:rsid w:val="00EE389A"/>
    <w:rsid w:val="00EE3CBD"/>
    <w:rsid w:val="00EE3CC7"/>
    <w:rsid w:val="00EE4220"/>
    <w:rsid w:val="00EE4286"/>
    <w:rsid w:val="00EE4521"/>
    <w:rsid w:val="00EE4DFC"/>
    <w:rsid w:val="00EE5008"/>
    <w:rsid w:val="00EE5FF5"/>
    <w:rsid w:val="00EE6475"/>
    <w:rsid w:val="00EE69D3"/>
    <w:rsid w:val="00EE6B82"/>
    <w:rsid w:val="00EE6CF9"/>
    <w:rsid w:val="00EE6D71"/>
    <w:rsid w:val="00EE6EBC"/>
    <w:rsid w:val="00EE734A"/>
    <w:rsid w:val="00EE787C"/>
    <w:rsid w:val="00EF0B63"/>
    <w:rsid w:val="00EF0E5E"/>
    <w:rsid w:val="00EF10AB"/>
    <w:rsid w:val="00EF187D"/>
    <w:rsid w:val="00EF1DA1"/>
    <w:rsid w:val="00EF2463"/>
    <w:rsid w:val="00EF2919"/>
    <w:rsid w:val="00EF297D"/>
    <w:rsid w:val="00EF2D2B"/>
    <w:rsid w:val="00EF2FFE"/>
    <w:rsid w:val="00EF30F3"/>
    <w:rsid w:val="00EF31E9"/>
    <w:rsid w:val="00EF3458"/>
    <w:rsid w:val="00EF4D1E"/>
    <w:rsid w:val="00EF51E2"/>
    <w:rsid w:val="00EF52D9"/>
    <w:rsid w:val="00EF58CC"/>
    <w:rsid w:val="00EF5D8E"/>
    <w:rsid w:val="00EF5E43"/>
    <w:rsid w:val="00EF5F55"/>
    <w:rsid w:val="00EF6501"/>
    <w:rsid w:val="00EF657D"/>
    <w:rsid w:val="00EF6BCB"/>
    <w:rsid w:val="00EF6E39"/>
    <w:rsid w:val="00EF6EA3"/>
    <w:rsid w:val="00EF7856"/>
    <w:rsid w:val="00F00170"/>
    <w:rsid w:val="00F00FAF"/>
    <w:rsid w:val="00F0120A"/>
    <w:rsid w:val="00F015F4"/>
    <w:rsid w:val="00F018C0"/>
    <w:rsid w:val="00F02047"/>
    <w:rsid w:val="00F02377"/>
    <w:rsid w:val="00F02A05"/>
    <w:rsid w:val="00F02B83"/>
    <w:rsid w:val="00F02CB9"/>
    <w:rsid w:val="00F0351C"/>
    <w:rsid w:val="00F04447"/>
    <w:rsid w:val="00F05581"/>
    <w:rsid w:val="00F0597B"/>
    <w:rsid w:val="00F059C0"/>
    <w:rsid w:val="00F060D0"/>
    <w:rsid w:val="00F06168"/>
    <w:rsid w:val="00F06194"/>
    <w:rsid w:val="00F06500"/>
    <w:rsid w:val="00F07578"/>
    <w:rsid w:val="00F07CCA"/>
    <w:rsid w:val="00F104E0"/>
    <w:rsid w:val="00F106E7"/>
    <w:rsid w:val="00F10888"/>
    <w:rsid w:val="00F10D85"/>
    <w:rsid w:val="00F10E94"/>
    <w:rsid w:val="00F10EB4"/>
    <w:rsid w:val="00F10ECA"/>
    <w:rsid w:val="00F10F5A"/>
    <w:rsid w:val="00F11242"/>
    <w:rsid w:val="00F114B1"/>
    <w:rsid w:val="00F11667"/>
    <w:rsid w:val="00F1184E"/>
    <w:rsid w:val="00F11997"/>
    <w:rsid w:val="00F11C7F"/>
    <w:rsid w:val="00F12035"/>
    <w:rsid w:val="00F12076"/>
    <w:rsid w:val="00F1211E"/>
    <w:rsid w:val="00F121A2"/>
    <w:rsid w:val="00F129CB"/>
    <w:rsid w:val="00F12A1E"/>
    <w:rsid w:val="00F12EA2"/>
    <w:rsid w:val="00F133B7"/>
    <w:rsid w:val="00F13595"/>
    <w:rsid w:val="00F13672"/>
    <w:rsid w:val="00F13A5D"/>
    <w:rsid w:val="00F13AF4"/>
    <w:rsid w:val="00F13BCF"/>
    <w:rsid w:val="00F13C35"/>
    <w:rsid w:val="00F13CEC"/>
    <w:rsid w:val="00F14198"/>
    <w:rsid w:val="00F14560"/>
    <w:rsid w:val="00F1462F"/>
    <w:rsid w:val="00F148F2"/>
    <w:rsid w:val="00F14BC6"/>
    <w:rsid w:val="00F14CDB"/>
    <w:rsid w:val="00F15494"/>
    <w:rsid w:val="00F15520"/>
    <w:rsid w:val="00F15906"/>
    <w:rsid w:val="00F15C85"/>
    <w:rsid w:val="00F15D25"/>
    <w:rsid w:val="00F161A3"/>
    <w:rsid w:val="00F16817"/>
    <w:rsid w:val="00F17072"/>
    <w:rsid w:val="00F20036"/>
    <w:rsid w:val="00F201F4"/>
    <w:rsid w:val="00F202F4"/>
    <w:rsid w:val="00F20657"/>
    <w:rsid w:val="00F210CC"/>
    <w:rsid w:val="00F2131A"/>
    <w:rsid w:val="00F22069"/>
    <w:rsid w:val="00F22224"/>
    <w:rsid w:val="00F22350"/>
    <w:rsid w:val="00F223F3"/>
    <w:rsid w:val="00F2243D"/>
    <w:rsid w:val="00F224A2"/>
    <w:rsid w:val="00F22981"/>
    <w:rsid w:val="00F22A66"/>
    <w:rsid w:val="00F22E8E"/>
    <w:rsid w:val="00F23246"/>
    <w:rsid w:val="00F2391B"/>
    <w:rsid w:val="00F23BCE"/>
    <w:rsid w:val="00F23F20"/>
    <w:rsid w:val="00F247B2"/>
    <w:rsid w:val="00F2485A"/>
    <w:rsid w:val="00F24B68"/>
    <w:rsid w:val="00F24BC8"/>
    <w:rsid w:val="00F250AA"/>
    <w:rsid w:val="00F253C8"/>
    <w:rsid w:val="00F254AF"/>
    <w:rsid w:val="00F25856"/>
    <w:rsid w:val="00F2651F"/>
    <w:rsid w:val="00F2681C"/>
    <w:rsid w:val="00F26B3A"/>
    <w:rsid w:val="00F26E03"/>
    <w:rsid w:val="00F272C1"/>
    <w:rsid w:val="00F27B43"/>
    <w:rsid w:val="00F306D8"/>
    <w:rsid w:val="00F30DEF"/>
    <w:rsid w:val="00F3106B"/>
    <w:rsid w:val="00F31681"/>
    <w:rsid w:val="00F31687"/>
    <w:rsid w:val="00F317A6"/>
    <w:rsid w:val="00F31D94"/>
    <w:rsid w:val="00F31F42"/>
    <w:rsid w:val="00F32097"/>
    <w:rsid w:val="00F322C2"/>
    <w:rsid w:val="00F324F6"/>
    <w:rsid w:val="00F325CD"/>
    <w:rsid w:val="00F3263B"/>
    <w:rsid w:val="00F33044"/>
    <w:rsid w:val="00F3350D"/>
    <w:rsid w:val="00F338F6"/>
    <w:rsid w:val="00F34474"/>
    <w:rsid w:val="00F350C6"/>
    <w:rsid w:val="00F358E6"/>
    <w:rsid w:val="00F35CD2"/>
    <w:rsid w:val="00F36449"/>
    <w:rsid w:val="00F36DA7"/>
    <w:rsid w:val="00F371A9"/>
    <w:rsid w:val="00F377D1"/>
    <w:rsid w:val="00F37F66"/>
    <w:rsid w:val="00F40EF6"/>
    <w:rsid w:val="00F41115"/>
    <w:rsid w:val="00F411DC"/>
    <w:rsid w:val="00F414B9"/>
    <w:rsid w:val="00F41697"/>
    <w:rsid w:val="00F41CC2"/>
    <w:rsid w:val="00F423C2"/>
    <w:rsid w:val="00F42FD1"/>
    <w:rsid w:val="00F43144"/>
    <w:rsid w:val="00F43997"/>
    <w:rsid w:val="00F43A55"/>
    <w:rsid w:val="00F43FE9"/>
    <w:rsid w:val="00F44666"/>
    <w:rsid w:val="00F4474C"/>
    <w:rsid w:val="00F45732"/>
    <w:rsid w:val="00F4581B"/>
    <w:rsid w:val="00F45922"/>
    <w:rsid w:val="00F45995"/>
    <w:rsid w:val="00F45C5A"/>
    <w:rsid w:val="00F4602B"/>
    <w:rsid w:val="00F46835"/>
    <w:rsid w:val="00F46C7A"/>
    <w:rsid w:val="00F46DEB"/>
    <w:rsid w:val="00F47853"/>
    <w:rsid w:val="00F47FC8"/>
    <w:rsid w:val="00F503FA"/>
    <w:rsid w:val="00F507C7"/>
    <w:rsid w:val="00F50A2C"/>
    <w:rsid w:val="00F50E1C"/>
    <w:rsid w:val="00F516BB"/>
    <w:rsid w:val="00F5199B"/>
    <w:rsid w:val="00F51BE6"/>
    <w:rsid w:val="00F51D52"/>
    <w:rsid w:val="00F51DA4"/>
    <w:rsid w:val="00F51E25"/>
    <w:rsid w:val="00F53137"/>
    <w:rsid w:val="00F534DF"/>
    <w:rsid w:val="00F53641"/>
    <w:rsid w:val="00F5368E"/>
    <w:rsid w:val="00F53AFB"/>
    <w:rsid w:val="00F543E9"/>
    <w:rsid w:val="00F54B2C"/>
    <w:rsid w:val="00F550BE"/>
    <w:rsid w:val="00F55797"/>
    <w:rsid w:val="00F55823"/>
    <w:rsid w:val="00F55994"/>
    <w:rsid w:val="00F559C2"/>
    <w:rsid w:val="00F55F30"/>
    <w:rsid w:val="00F560C0"/>
    <w:rsid w:val="00F56311"/>
    <w:rsid w:val="00F56418"/>
    <w:rsid w:val="00F564AC"/>
    <w:rsid w:val="00F56BF0"/>
    <w:rsid w:val="00F56E11"/>
    <w:rsid w:val="00F5775D"/>
    <w:rsid w:val="00F57D88"/>
    <w:rsid w:val="00F604D1"/>
    <w:rsid w:val="00F60F33"/>
    <w:rsid w:val="00F612E5"/>
    <w:rsid w:val="00F61348"/>
    <w:rsid w:val="00F6176A"/>
    <w:rsid w:val="00F62A41"/>
    <w:rsid w:val="00F62F3B"/>
    <w:rsid w:val="00F62FEC"/>
    <w:rsid w:val="00F6322D"/>
    <w:rsid w:val="00F6325E"/>
    <w:rsid w:val="00F632CE"/>
    <w:rsid w:val="00F638A0"/>
    <w:rsid w:val="00F648CA"/>
    <w:rsid w:val="00F649FF"/>
    <w:rsid w:val="00F64AD2"/>
    <w:rsid w:val="00F64B5D"/>
    <w:rsid w:val="00F65B52"/>
    <w:rsid w:val="00F65E6C"/>
    <w:rsid w:val="00F65F2E"/>
    <w:rsid w:val="00F66647"/>
    <w:rsid w:val="00F66737"/>
    <w:rsid w:val="00F66C82"/>
    <w:rsid w:val="00F66E14"/>
    <w:rsid w:val="00F66E2E"/>
    <w:rsid w:val="00F66F72"/>
    <w:rsid w:val="00F67093"/>
    <w:rsid w:val="00F671AE"/>
    <w:rsid w:val="00F67292"/>
    <w:rsid w:val="00F67453"/>
    <w:rsid w:val="00F6759B"/>
    <w:rsid w:val="00F67A61"/>
    <w:rsid w:val="00F67B8F"/>
    <w:rsid w:val="00F67CAE"/>
    <w:rsid w:val="00F67FE6"/>
    <w:rsid w:val="00F7032F"/>
    <w:rsid w:val="00F70A03"/>
    <w:rsid w:val="00F715B1"/>
    <w:rsid w:val="00F71738"/>
    <w:rsid w:val="00F71995"/>
    <w:rsid w:val="00F71E8D"/>
    <w:rsid w:val="00F7231B"/>
    <w:rsid w:val="00F7238D"/>
    <w:rsid w:val="00F724B1"/>
    <w:rsid w:val="00F7289A"/>
    <w:rsid w:val="00F72D6E"/>
    <w:rsid w:val="00F72E44"/>
    <w:rsid w:val="00F73110"/>
    <w:rsid w:val="00F732A2"/>
    <w:rsid w:val="00F739AD"/>
    <w:rsid w:val="00F7449F"/>
    <w:rsid w:val="00F74524"/>
    <w:rsid w:val="00F74C3E"/>
    <w:rsid w:val="00F75C51"/>
    <w:rsid w:val="00F75DA9"/>
    <w:rsid w:val="00F76436"/>
    <w:rsid w:val="00F764E1"/>
    <w:rsid w:val="00F7683C"/>
    <w:rsid w:val="00F76BCB"/>
    <w:rsid w:val="00F76CC7"/>
    <w:rsid w:val="00F76D67"/>
    <w:rsid w:val="00F771E6"/>
    <w:rsid w:val="00F77935"/>
    <w:rsid w:val="00F81070"/>
    <w:rsid w:val="00F811C7"/>
    <w:rsid w:val="00F8141F"/>
    <w:rsid w:val="00F820BC"/>
    <w:rsid w:val="00F82804"/>
    <w:rsid w:val="00F82F74"/>
    <w:rsid w:val="00F83B6F"/>
    <w:rsid w:val="00F841B4"/>
    <w:rsid w:val="00F8421C"/>
    <w:rsid w:val="00F844E1"/>
    <w:rsid w:val="00F8480C"/>
    <w:rsid w:val="00F8492C"/>
    <w:rsid w:val="00F85DFC"/>
    <w:rsid w:val="00F86522"/>
    <w:rsid w:val="00F86A64"/>
    <w:rsid w:val="00F86A73"/>
    <w:rsid w:val="00F86D3E"/>
    <w:rsid w:val="00F879D3"/>
    <w:rsid w:val="00F87D42"/>
    <w:rsid w:val="00F87E19"/>
    <w:rsid w:val="00F87E97"/>
    <w:rsid w:val="00F87F05"/>
    <w:rsid w:val="00F87F8E"/>
    <w:rsid w:val="00F902FB"/>
    <w:rsid w:val="00F902FC"/>
    <w:rsid w:val="00F920FB"/>
    <w:rsid w:val="00F9222C"/>
    <w:rsid w:val="00F9289E"/>
    <w:rsid w:val="00F928E9"/>
    <w:rsid w:val="00F92DC8"/>
    <w:rsid w:val="00F93145"/>
    <w:rsid w:val="00F934A2"/>
    <w:rsid w:val="00F93567"/>
    <w:rsid w:val="00F94A0E"/>
    <w:rsid w:val="00F94C8C"/>
    <w:rsid w:val="00F95192"/>
    <w:rsid w:val="00F955CD"/>
    <w:rsid w:val="00F95E2B"/>
    <w:rsid w:val="00F96699"/>
    <w:rsid w:val="00F96947"/>
    <w:rsid w:val="00F96C7E"/>
    <w:rsid w:val="00FA11CF"/>
    <w:rsid w:val="00FA131B"/>
    <w:rsid w:val="00FA1641"/>
    <w:rsid w:val="00FA1CF3"/>
    <w:rsid w:val="00FA1E77"/>
    <w:rsid w:val="00FA1ED4"/>
    <w:rsid w:val="00FA2254"/>
    <w:rsid w:val="00FA27F1"/>
    <w:rsid w:val="00FA2AFF"/>
    <w:rsid w:val="00FA2D25"/>
    <w:rsid w:val="00FA2E25"/>
    <w:rsid w:val="00FA3050"/>
    <w:rsid w:val="00FA343D"/>
    <w:rsid w:val="00FA372E"/>
    <w:rsid w:val="00FA39B0"/>
    <w:rsid w:val="00FA4495"/>
    <w:rsid w:val="00FA4C4E"/>
    <w:rsid w:val="00FA518C"/>
    <w:rsid w:val="00FA51AD"/>
    <w:rsid w:val="00FA54E4"/>
    <w:rsid w:val="00FA5DD8"/>
    <w:rsid w:val="00FA604A"/>
    <w:rsid w:val="00FA7965"/>
    <w:rsid w:val="00FA79C9"/>
    <w:rsid w:val="00FA7C0E"/>
    <w:rsid w:val="00FA7FAD"/>
    <w:rsid w:val="00FB03B3"/>
    <w:rsid w:val="00FB04BC"/>
    <w:rsid w:val="00FB0650"/>
    <w:rsid w:val="00FB085D"/>
    <w:rsid w:val="00FB131A"/>
    <w:rsid w:val="00FB207E"/>
    <w:rsid w:val="00FB2480"/>
    <w:rsid w:val="00FB24F9"/>
    <w:rsid w:val="00FB28AE"/>
    <w:rsid w:val="00FB2A4F"/>
    <w:rsid w:val="00FB3719"/>
    <w:rsid w:val="00FB40BE"/>
    <w:rsid w:val="00FB418D"/>
    <w:rsid w:val="00FB42E7"/>
    <w:rsid w:val="00FB4377"/>
    <w:rsid w:val="00FB4ACD"/>
    <w:rsid w:val="00FB4C0B"/>
    <w:rsid w:val="00FB4E26"/>
    <w:rsid w:val="00FB5269"/>
    <w:rsid w:val="00FB5790"/>
    <w:rsid w:val="00FB592F"/>
    <w:rsid w:val="00FB59C9"/>
    <w:rsid w:val="00FB5C72"/>
    <w:rsid w:val="00FB6231"/>
    <w:rsid w:val="00FB6537"/>
    <w:rsid w:val="00FB669F"/>
    <w:rsid w:val="00FB6E9A"/>
    <w:rsid w:val="00FB727D"/>
    <w:rsid w:val="00FB7571"/>
    <w:rsid w:val="00FC0E15"/>
    <w:rsid w:val="00FC0F86"/>
    <w:rsid w:val="00FC0FA1"/>
    <w:rsid w:val="00FC12EA"/>
    <w:rsid w:val="00FC1AA8"/>
    <w:rsid w:val="00FC1BA3"/>
    <w:rsid w:val="00FC1F1D"/>
    <w:rsid w:val="00FC2783"/>
    <w:rsid w:val="00FC30A6"/>
    <w:rsid w:val="00FC31B8"/>
    <w:rsid w:val="00FC3410"/>
    <w:rsid w:val="00FC3D79"/>
    <w:rsid w:val="00FC425D"/>
    <w:rsid w:val="00FC43C2"/>
    <w:rsid w:val="00FC45FD"/>
    <w:rsid w:val="00FC46BE"/>
    <w:rsid w:val="00FC4C6E"/>
    <w:rsid w:val="00FC4FAC"/>
    <w:rsid w:val="00FC5234"/>
    <w:rsid w:val="00FC5781"/>
    <w:rsid w:val="00FC584A"/>
    <w:rsid w:val="00FC5A8C"/>
    <w:rsid w:val="00FC5AB1"/>
    <w:rsid w:val="00FC61C8"/>
    <w:rsid w:val="00FC6205"/>
    <w:rsid w:val="00FC65E2"/>
    <w:rsid w:val="00FC691B"/>
    <w:rsid w:val="00FC6D5F"/>
    <w:rsid w:val="00FC6D8A"/>
    <w:rsid w:val="00FC7D96"/>
    <w:rsid w:val="00FC7EC9"/>
    <w:rsid w:val="00FD0316"/>
    <w:rsid w:val="00FD04AD"/>
    <w:rsid w:val="00FD04DC"/>
    <w:rsid w:val="00FD0DB5"/>
    <w:rsid w:val="00FD1026"/>
    <w:rsid w:val="00FD151E"/>
    <w:rsid w:val="00FD224D"/>
    <w:rsid w:val="00FD297D"/>
    <w:rsid w:val="00FD2B09"/>
    <w:rsid w:val="00FD3D06"/>
    <w:rsid w:val="00FD3E4A"/>
    <w:rsid w:val="00FD518B"/>
    <w:rsid w:val="00FD5706"/>
    <w:rsid w:val="00FD5AA0"/>
    <w:rsid w:val="00FD5E5B"/>
    <w:rsid w:val="00FD6A1F"/>
    <w:rsid w:val="00FD6DC4"/>
    <w:rsid w:val="00FD6E19"/>
    <w:rsid w:val="00FD6F39"/>
    <w:rsid w:val="00FD728F"/>
    <w:rsid w:val="00FD733B"/>
    <w:rsid w:val="00FD767D"/>
    <w:rsid w:val="00FD7F89"/>
    <w:rsid w:val="00FE001D"/>
    <w:rsid w:val="00FE0102"/>
    <w:rsid w:val="00FE0368"/>
    <w:rsid w:val="00FE0C25"/>
    <w:rsid w:val="00FE17BB"/>
    <w:rsid w:val="00FE1947"/>
    <w:rsid w:val="00FE1EA9"/>
    <w:rsid w:val="00FE1FDE"/>
    <w:rsid w:val="00FE20A7"/>
    <w:rsid w:val="00FE27A5"/>
    <w:rsid w:val="00FE2BCB"/>
    <w:rsid w:val="00FE2E2B"/>
    <w:rsid w:val="00FE301C"/>
    <w:rsid w:val="00FE3596"/>
    <w:rsid w:val="00FE3A53"/>
    <w:rsid w:val="00FE41D4"/>
    <w:rsid w:val="00FE4583"/>
    <w:rsid w:val="00FE46EB"/>
    <w:rsid w:val="00FE4FCD"/>
    <w:rsid w:val="00FE5502"/>
    <w:rsid w:val="00FE5D89"/>
    <w:rsid w:val="00FE5E9B"/>
    <w:rsid w:val="00FE62C4"/>
    <w:rsid w:val="00FE761B"/>
    <w:rsid w:val="00FE78D4"/>
    <w:rsid w:val="00FE7B06"/>
    <w:rsid w:val="00FE7EEB"/>
    <w:rsid w:val="00FF07DA"/>
    <w:rsid w:val="00FF0800"/>
    <w:rsid w:val="00FF0F2B"/>
    <w:rsid w:val="00FF1876"/>
    <w:rsid w:val="00FF1C52"/>
    <w:rsid w:val="00FF1F3F"/>
    <w:rsid w:val="00FF2C3F"/>
    <w:rsid w:val="00FF2C87"/>
    <w:rsid w:val="00FF327A"/>
    <w:rsid w:val="00FF32A7"/>
    <w:rsid w:val="00FF37C7"/>
    <w:rsid w:val="00FF3DCD"/>
    <w:rsid w:val="00FF3F3F"/>
    <w:rsid w:val="00FF4175"/>
    <w:rsid w:val="00FF4255"/>
    <w:rsid w:val="00FF46DB"/>
    <w:rsid w:val="00FF4CA1"/>
    <w:rsid w:val="00FF570D"/>
    <w:rsid w:val="00FF6046"/>
    <w:rsid w:val="00FF6B77"/>
    <w:rsid w:val="00FF6D4F"/>
    <w:rsid w:val="00FF705F"/>
    <w:rsid w:val="0C1D4B8D"/>
    <w:rsid w:val="13ED52BF"/>
    <w:rsid w:val="2EED30C6"/>
    <w:rsid w:val="4A6AD59F"/>
    <w:rsid w:val="56DF8240"/>
    <w:rsid w:val="5AC0CDEF"/>
    <w:rsid w:val="65769D8C"/>
    <w:rsid w:val="7515298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1324F3"/>
  <w15:docId w15:val="{6047514B-1206-4AE5-9E79-63877BC7A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0FAF"/>
    <w:rPr>
      <w:sz w:val="20"/>
    </w:rPr>
  </w:style>
  <w:style w:type="paragraph" w:styleId="Heading1">
    <w:name w:val="heading 1"/>
    <w:basedOn w:val="Normal"/>
    <w:next w:val="Normal"/>
    <w:link w:val="Heading1Char"/>
    <w:uiPriority w:val="9"/>
    <w:qFormat/>
    <w:rsid w:val="0078796B"/>
    <w:pPr>
      <w:keepNext/>
      <w:keepLines/>
      <w:spacing w:before="120" w:after="0" w:line="360" w:lineRule="auto"/>
      <w:outlineLvl w:val="0"/>
    </w:pPr>
    <w:rPr>
      <w:rFonts w:eastAsiaTheme="majorEastAsia" w:cstheme="majorBidi"/>
      <w:b/>
      <w:bCs/>
      <w:color w:val="548DD4" w:themeColor="text2" w:themeTint="99"/>
      <w:sz w:val="32"/>
      <w:szCs w:val="28"/>
    </w:rPr>
  </w:style>
  <w:style w:type="paragraph" w:styleId="Heading2">
    <w:name w:val="heading 2"/>
    <w:basedOn w:val="Normal"/>
    <w:next w:val="Normal"/>
    <w:link w:val="Heading2Char"/>
    <w:uiPriority w:val="9"/>
    <w:unhideWhenUsed/>
    <w:qFormat/>
    <w:rsid w:val="00471418"/>
    <w:pPr>
      <w:keepNext/>
      <w:keepLines/>
      <w:spacing w:before="200" w:after="0"/>
      <w:outlineLvl w:val="1"/>
    </w:pPr>
    <w:rPr>
      <w:rFonts w:eastAsiaTheme="majorEastAsia" w:cstheme="majorBidi"/>
      <w:b/>
      <w:bCs/>
      <w:color w:val="1F497D" w:themeColor="text2"/>
      <w:sz w:val="28"/>
      <w:szCs w:val="26"/>
    </w:rPr>
  </w:style>
  <w:style w:type="paragraph" w:styleId="Heading3">
    <w:name w:val="heading 3"/>
    <w:basedOn w:val="Normal"/>
    <w:next w:val="Normal"/>
    <w:link w:val="Heading3Char"/>
    <w:uiPriority w:val="9"/>
    <w:unhideWhenUsed/>
    <w:qFormat/>
    <w:rsid w:val="00471418"/>
    <w:pPr>
      <w:keepNext/>
      <w:keepLines/>
      <w:spacing w:before="200" w:after="0"/>
      <w:outlineLvl w:val="2"/>
    </w:pPr>
    <w:rPr>
      <w:rFonts w:eastAsiaTheme="majorEastAsia" w:cstheme="majorBidi"/>
      <w:b/>
      <w:bCs/>
      <w:color w:val="1F497D" w:themeColor="text2"/>
      <w:sz w:val="28"/>
    </w:rPr>
  </w:style>
  <w:style w:type="paragraph" w:styleId="Heading4">
    <w:name w:val="heading 4"/>
    <w:basedOn w:val="Normal"/>
    <w:next w:val="Normal"/>
    <w:link w:val="Heading4Char"/>
    <w:uiPriority w:val="9"/>
    <w:unhideWhenUsed/>
    <w:qFormat/>
    <w:rsid w:val="00140CB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96B"/>
    <w:rPr>
      <w:rFonts w:eastAsiaTheme="majorEastAsia" w:cstheme="majorBidi"/>
      <w:b/>
      <w:bCs/>
      <w:color w:val="548DD4" w:themeColor="text2" w:themeTint="99"/>
      <w:sz w:val="32"/>
      <w:szCs w:val="28"/>
    </w:rPr>
  </w:style>
  <w:style w:type="paragraph" w:styleId="Title">
    <w:name w:val="Title"/>
    <w:basedOn w:val="Normal"/>
    <w:next w:val="Normal"/>
    <w:link w:val="TitleChar"/>
    <w:uiPriority w:val="10"/>
    <w:qFormat/>
    <w:rsid w:val="005A23E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A23EC"/>
    <w:rPr>
      <w:rFonts w:asciiTheme="majorHAnsi" w:eastAsiaTheme="majorEastAsia" w:hAnsiTheme="majorHAnsi" w:cstheme="majorBidi"/>
      <w:color w:val="17365D" w:themeColor="text2" w:themeShade="BF"/>
      <w:spacing w:val="5"/>
      <w:kern w:val="28"/>
      <w:sz w:val="52"/>
      <w:szCs w:val="52"/>
    </w:rPr>
  </w:style>
  <w:style w:type="paragraph" w:styleId="EndnoteText">
    <w:name w:val="endnote text"/>
    <w:basedOn w:val="Normal"/>
    <w:link w:val="EndnoteTextChar"/>
    <w:uiPriority w:val="99"/>
    <w:semiHidden/>
    <w:unhideWhenUsed/>
    <w:rsid w:val="009135B2"/>
    <w:pPr>
      <w:spacing w:after="0" w:line="240" w:lineRule="auto"/>
    </w:pPr>
    <w:rPr>
      <w:szCs w:val="20"/>
    </w:rPr>
  </w:style>
  <w:style w:type="character" w:customStyle="1" w:styleId="EndnoteTextChar">
    <w:name w:val="Endnote Text Char"/>
    <w:basedOn w:val="DefaultParagraphFont"/>
    <w:link w:val="EndnoteText"/>
    <w:uiPriority w:val="99"/>
    <w:semiHidden/>
    <w:rsid w:val="009135B2"/>
    <w:rPr>
      <w:sz w:val="20"/>
      <w:szCs w:val="20"/>
    </w:rPr>
  </w:style>
  <w:style w:type="character" w:styleId="EndnoteReference">
    <w:name w:val="endnote reference"/>
    <w:uiPriority w:val="99"/>
    <w:semiHidden/>
    <w:unhideWhenUsed/>
    <w:rsid w:val="009135B2"/>
    <w:rPr>
      <w:vertAlign w:val="superscript"/>
    </w:rPr>
  </w:style>
  <w:style w:type="character" w:styleId="CommentReference">
    <w:name w:val="annotation reference"/>
    <w:basedOn w:val="DefaultParagraphFont"/>
    <w:uiPriority w:val="99"/>
    <w:unhideWhenUsed/>
    <w:rsid w:val="009135B2"/>
    <w:rPr>
      <w:sz w:val="16"/>
      <w:szCs w:val="16"/>
    </w:rPr>
  </w:style>
  <w:style w:type="paragraph" w:styleId="CommentText">
    <w:name w:val="annotation text"/>
    <w:basedOn w:val="Normal"/>
    <w:link w:val="CommentTextChar"/>
    <w:uiPriority w:val="99"/>
    <w:unhideWhenUsed/>
    <w:rsid w:val="009135B2"/>
    <w:pPr>
      <w:spacing w:line="240" w:lineRule="auto"/>
    </w:pPr>
    <w:rPr>
      <w:szCs w:val="20"/>
    </w:rPr>
  </w:style>
  <w:style w:type="character" w:customStyle="1" w:styleId="CommentTextChar">
    <w:name w:val="Comment Text Char"/>
    <w:basedOn w:val="DefaultParagraphFont"/>
    <w:link w:val="CommentText"/>
    <w:uiPriority w:val="99"/>
    <w:rsid w:val="009135B2"/>
    <w:rPr>
      <w:sz w:val="20"/>
      <w:szCs w:val="20"/>
    </w:rPr>
  </w:style>
  <w:style w:type="paragraph" w:styleId="BalloonText">
    <w:name w:val="Balloon Text"/>
    <w:basedOn w:val="Normal"/>
    <w:link w:val="BalloonTextChar"/>
    <w:uiPriority w:val="99"/>
    <w:semiHidden/>
    <w:unhideWhenUsed/>
    <w:rsid w:val="009135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5B2"/>
    <w:rPr>
      <w:rFonts w:ascii="Tahoma" w:hAnsi="Tahoma" w:cs="Tahoma"/>
      <w:sz w:val="16"/>
      <w:szCs w:val="16"/>
    </w:rPr>
  </w:style>
  <w:style w:type="character" w:customStyle="1" w:styleId="Heading2Char">
    <w:name w:val="Heading 2 Char"/>
    <w:basedOn w:val="DefaultParagraphFont"/>
    <w:link w:val="Heading2"/>
    <w:uiPriority w:val="9"/>
    <w:rsid w:val="00471418"/>
    <w:rPr>
      <w:rFonts w:eastAsiaTheme="majorEastAsia" w:cstheme="majorBidi"/>
      <w:b/>
      <w:bCs/>
      <w:color w:val="1F497D" w:themeColor="text2"/>
      <w:sz w:val="28"/>
      <w:szCs w:val="26"/>
    </w:rPr>
  </w:style>
  <w:style w:type="paragraph" w:styleId="ListParagraph">
    <w:name w:val="List Paragraph"/>
    <w:basedOn w:val="Normal"/>
    <w:link w:val="ListParagraphChar"/>
    <w:uiPriority w:val="34"/>
    <w:qFormat/>
    <w:rsid w:val="00BE7E19"/>
    <w:pPr>
      <w:ind w:left="720"/>
      <w:contextualSpacing/>
    </w:pPr>
  </w:style>
  <w:style w:type="paragraph" w:styleId="TOCHeading">
    <w:name w:val="TOC Heading"/>
    <w:basedOn w:val="Heading1"/>
    <w:next w:val="Normal"/>
    <w:uiPriority w:val="39"/>
    <w:semiHidden/>
    <w:unhideWhenUsed/>
    <w:qFormat/>
    <w:rsid w:val="00DC1F4A"/>
    <w:pPr>
      <w:outlineLvl w:val="9"/>
    </w:pPr>
    <w:rPr>
      <w:lang w:val="en-US" w:eastAsia="ja-JP"/>
    </w:rPr>
  </w:style>
  <w:style w:type="paragraph" w:styleId="TOC1">
    <w:name w:val="toc 1"/>
    <w:basedOn w:val="Normal"/>
    <w:next w:val="Normal"/>
    <w:autoRedefine/>
    <w:uiPriority w:val="39"/>
    <w:unhideWhenUsed/>
    <w:rsid w:val="0091450A"/>
    <w:pPr>
      <w:tabs>
        <w:tab w:val="right" w:leader="dot" w:pos="9016"/>
      </w:tabs>
      <w:spacing w:after="100" w:line="240" w:lineRule="auto"/>
    </w:pPr>
  </w:style>
  <w:style w:type="paragraph" w:styleId="TOC2">
    <w:name w:val="toc 2"/>
    <w:basedOn w:val="Normal"/>
    <w:next w:val="Normal"/>
    <w:autoRedefine/>
    <w:uiPriority w:val="39"/>
    <w:unhideWhenUsed/>
    <w:rsid w:val="00DC1F4A"/>
    <w:pPr>
      <w:spacing w:after="100"/>
      <w:ind w:left="220"/>
    </w:pPr>
  </w:style>
  <w:style w:type="character" w:styleId="Hyperlink">
    <w:name w:val="Hyperlink"/>
    <w:basedOn w:val="DefaultParagraphFont"/>
    <w:uiPriority w:val="99"/>
    <w:unhideWhenUsed/>
    <w:rsid w:val="00DC1F4A"/>
    <w:rPr>
      <w:color w:val="0000FF" w:themeColor="hyperlink"/>
      <w:u w:val="single"/>
    </w:rPr>
  </w:style>
  <w:style w:type="paragraph" w:styleId="Header">
    <w:name w:val="header"/>
    <w:basedOn w:val="Normal"/>
    <w:link w:val="HeaderChar"/>
    <w:uiPriority w:val="99"/>
    <w:unhideWhenUsed/>
    <w:rsid w:val="00964C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4CE6"/>
  </w:style>
  <w:style w:type="paragraph" w:styleId="Footer">
    <w:name w:val="footer"/>
    <w:basedOn w:val="Normal"/>
    <w:link w:val="FooterChar"/>
    <w:uiPriority w:val="99"/>
    <w:unhideWhenUsed/>
    <w:rsid w:val="00964C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4CE6"/>
  </w:style>
  <w:style w:type="table" w:styleId="TableGrid">
    <w:name w:val="Table Grid"/>
    <w:basedOn w:val="TableNormal"/>
    <w:uiPriority w:val="39"/>
    <w:rsid w:val="00043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02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72EE0"/>
    <w:rPr>
      <w:b/>
      <w:bCs/>
    </w:rPr>
  </w:style>
  <w:style w:type="character" w:customStyle="1" w:styleId="CommentSubjectChar">
    <w:name w:val="Comment Subject Char"/>
    <w:basedOn w:val="CommentTextChar"/>
    <w:link w:val="CommentSubject"/>
    <w:uiPriority w:val="99"/>
    <w:semiHidden/>
    <w:rsid w:val="00B72EE0"/>
    <w:rPr>
      <w:b/>
      <w:bCs/>
      <w:sz w:val="20"/>
      <w:szCs w:val="20"/>
    </w:rPr>
  </w:style>
  <w:style w:type="table" w:styleId="ColorfulGrid-Accent1">
    <w:name w:val="Colorful Grid Accent 1"/>
    <w:basedOn w:val="TableNormal"/>
    <w:uiPriority w:val="73"/>
    <w:rsid w:val="0032551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List2-Accent1">
    <w:name w:val="Medium List 2 Accent 1"/>
    <w:basedOn w:val="TableNormal"/>
    <w:uiPriority w:val="66"/>
    <w:rsid w:val="0032551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unhideWhenUsed/>
    <w:rsid w:val="00474D5E"/>
    <w:rPr>
      <w:rFonts w:ascii="Times New Roman" w:hAnsi="Times New Roman" w:cs="Times New Roman"/>
      <w:sz w:val="24"/>
      <w:szCs w:val="24"/>
    </w:rPr>
  </w:style>
  <w:style w:type="character" w:customStyle="1" w:styleId="ListParagraphChar">
    <w:name w:val="List Paragraph Char"/>
    <w:link w:val="ListParagraph"/>
    <w:uiPriority w:val="34"/>
    <w:rsid w:val="0058337E"/>
  </w:style>
  <w:style w:type="paragraph" w:customStyle="1" w:styleId="Tablenormal0">
    <w:name w:val="Table normal"/>
    <w:basedOn w:val="Normal"/>
    <w:qFormat/>
    <w:rsid w:val="00231068"/>
    <w:pPr>
      <w:keepLines/>
      <w:spacing w:before="40" w:after="0" w:line="240" w:lineRule="auto"/>
    </w:pPr>
    <w:rPr>
      <w:rFonts w:ascii="Sylfaen" w:eastAsia="Calibri" w:hAnsi="Sylfaen" w:cs="Tahoma"/>
      <w:sz w:val="21"/>
      <w:szCs w:val="20"/>
      <w:lang w:eastAsia="en-NZ"/>
    </w:rPr>
  </w:style>
  <w:style w:type="paragraph" w:customStyle="1" w:styleId="Tableheader">
    <w:name w:val="Table header"/>
    <w:basedOn w:val="Tablenormal0"/>
    <w:qFormat/>
    <w:rsid w:val="00231068"/>
    <w:pPr>
      <w:keepNext/>
      <w:spacing w:before="80"/>
    </w:pPr>
    <w:rPr>
      <w:rFonts w:ascii="Museo Slab 500" w:eastAsiaTheme="minorHAnsi" w:hAnsi="Museo Slab 500" w:cstheme="minorBidi"/>
      <w:color w:val="FFFFFF" w:themeColor="background1"/>
      <w:szCs w:val="21"/>
      <w:lang w:val="en-US" w:eastAsia="en-US"/>
    </w:rPr>
  </w:style>
  <w:style w:type="paragraph" w:styleId="Revision">
    <w:name w:val="Revision"/>
    <w:hidden/>
    <w:uiPriority w:val="99"/>
    <w:semiHidden/>
    <w:rsid w:val="00237CD6"/>
    <w:pPr>
      <w:spacing w:after="0" w:line="240" w:lineRule="auto"/>
    </w:pPr>
  </w:style>
  <w:style w:type="table" w:customStyle="1" w:styleId="TableGrid2">
    <w:name w:val="Table Grid2"/>
    <w:basedOn w:val="TableNormal"/>
    <w:next w:val="TableGrid"/>
    <w:uiPriority w:val="59"/>
    <w:rsid w:val="007A5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2406C7"/>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2406C7"/>
    <w:rPr>
      <w:rFonts w:ascii="Lucida Grande" w:hAnsi="Lucida Grande" w:cs="Lucida Grande"/>
      <w:sz w:val="24"/>
      <w:szCs w:val="24"/>
    </w:rPr>
  </w:style>
  <w:style w:type="character" w:styleId="FollowedHyperlink">
    <w:name w:val="FollowedHyperlink"/>
    <w:basedOn w:val="DefaultParagraphFont"/>
    <w:uiPriority w:val="99"/>
    <w:semiHidden/>
    <w:unhideWhenUsed/>
    <w:rsid w:val="0007790B"/>
    <w:rPr>
      <w:color w:val="800080" w:themeColor="followedHyperlink"/>
      <w:u w:val="single"/>
    </w:rPr>
  </w:style>
  <w:style w:type="paragraph" w:customStyle="1" w:styleId="EndNoteBibliographyTitle">
    <w:name w:val="EndNote Bibliography Title"/>
    <w:basedOn w:val="Normal"/>
    <w:link w:val="EndNoteBibliographyTitleChar"/>
    <w:rsid w:val="00AC75D3"/>
    <w:pPr>
      <w:spacing w:after="0"/>
      <w:jc w:val="center"/>
    </w:pPr>
    <w:rPr>
      <w:rFonts w:ascii="Cambria" w:hAnsi="Cambria"/>
      <w:noProof/>
      <w:sz w:val="28"/>
      <w:lang w:val="en-US"/>
    </w:rPr>
  </w:style>
  <w:style w:type="character" w:customStyle="1" w:styleId="EndNoteBibliographyTitleChar">
    <w:name w:val="EndNote Bibliography Title Char"/>
    <w:basedOn w:val="ListParagraphChar"/>
    <w:link w:val="EndNoteBibliographyTitle"/>
    <w:rsid w:val="00AC75D3"/>
    <w:rPr>
      <w:rFonts w:ascii="Cambria" w:hAnsi="Cambria"/>
      <w:noProof/>
      <w:sz w:val="28"/>
      <w:lang w:val="en-US"/>
    </w:rPr>
  </w:style>
  <w:style w:type="paragraph" w:customStyle="1" w:styleId="EndNoteBibliography">
    <w:name w:val="EndNote Bibliography"/>
    <w:basedOn w:val="Normal"/>
    <w:link w:val="EndNoteBibliographyChar"/>
    <w:rsid w:val="00AC75D3"/>
    <w:pPr>
      <w:spacing w:line="240" w:lineRule="auto"/>
    </w:pPr>
    <w:rPr>
      <w:rFonts w:ascii="Cambria" w:hAnsi="Cambria"/>
      <w:noProof/>
      <w:sz w:val="28"/>
      <w:lang w:val="en-US"/>
    </w:rPr>
  </w:style>
  <w:style w:type="character" w:customStyle="1" w:styleId="EndNoteBibliographyChar">
    <w:name w:val="EndNote Bibliography Char"/>
    <w:basedOn w:val="ListParagraphChar"/>
    <w:link w:val="EndNoteBibliography"/>
    <w:rsid w:val="00AC75D3"/>
    <w:rPr>
      <w:rFonts w:ascii="Cambria" w:hAnsi="Cambria"/>
      <w:noProof/>
      <w:sz w:val="28"/>
      <w:lang w:val="en-US"/>
    </w:rPr>
  </w:style>
  <w:style w:type="paragraph" w:customStyle="1" w:styleId="TableParagraph">
    <w:name w:val="Table Paragraph"/>
    <w:basedOn w:val="Normal"/>
    <w:uiPriority w:val="1"/>
    <w:qFormat/>
    <w:rsid w:val="006230A6"/>
    <w:pPr>
      <w:widowControl w:val="0"/>
      <w:spacing w:after="0" w:line="240" w:lineRule="auto"/>
      <w:ind w:left="103"/>
    </w:pPr>
    <w:rPr>
      <w:rFonts w:ascii="Calibri" w:eastAsia="Calibri" w:hAnsi="Calibri" w:cs="Calibri"/>
      <w:lang w:val="en-US"/>
    </w:rPr>
  </w:style>
  <w:style w:type="paragraph" w:styleId="BodyText">
    <w:name w:val="Body Text"/>
    <w:basedOn w:val="Normal"/>
    <w:link w:val="BodyTextChar"/>
    <w:uiPriority w:val="1"/>
    <w:qFormat/>
    <w:rsid w:val="00243193"/>
    <w:pPr>
      <w:widowControl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243193"/>
    <w:rPr>
      <w:rFonts w:ascii="Calibri" w:eastAsia="Calibri" w:hAnsi="Calibri" w:cs="Calibri"/>
      <w:lang w:val="en-US"/>
    </w:rPr>
  </w:style>
  <w:style w:type="paragraph" w:customStyle="1" w:styleId="Tablebullet">
    <w:name w:val="Table bullet"/>
    <w:basedOn w:val="BodyText"/>
    <w:link w:val="TablebulletChar"/>
    <w:qFormat/>
    <w:rsid w:val="00140CB8"/>
    <w:pPr>
      <w:keepLines/>
      <w:widowControl/>
      <w:numPr>
        <w:numId w:val="39"/>
      </w:numPr>
      <w:ind w:left="295" w:hanging="284"/>
    </w:pPr>
    <w:rPr>
      <w:rFonts w:eastAsiaTheme="minorEastAsia"/>
      <w:szCs w:val="20"/>
      <w:lang w:val="en-AU"/>
    </w:rPr>
  </w:style>
  <w:style w:type="character" w:customStyle="1" w:styleId="TablebulletChar">
    <w:name w:val="Table bullet Char"/>
    <w:basedOn w:val="BodyTextChar"/>
    <w:link w:val="Tablebullet"/>
    <w:rsid w:val="00140CB8"/>
    <w:rPr>
      <w:rFonts w:ascii="Calibri" w:eastAsiaTheme="minorEastAsia" w:hAnsi="Calibri" w:cs="Calibri"/>
      <w:sz w:val="20"/>
      <w:szCs w:val="20"/>
      <w:lang w:val="en-AU"/>
    </w:rPr>
  </w:style>
  <w:style w:type="character" w:customStyle="1" w:styleId="Heading4Char">
    <w:name w:val="Heading 4 Char"/>
    <w:basedOn w:val="DefaultParagraphFont"/>
    <w:link w:val="Heading4"/>
    <w:uiPriority w:val="9"/>
    <w:rsid w:val="00140CB8"/>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FB4377"/>
    <w:rPr>
      <w:b/>
      <w:bCs/>
    </w:rPr>
  </w:style>
  <w:style w:type="table" w:customStyle="1" w:styleId="TableGrid3">
    <w:name w:val="Table Grid3"/>
    <w:basedOn w:val="TableNormal"/>
    <w:next w:val="TableGrid"/>
    <w:uiPriority w:val="59"/>
    <w:rsid w:val="006453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D12E6"/>
    <w:pPr>
      <w:spacing w:after="0" w:line="240" w:lineRule="auto"/>
    </w:pPr>
    <w:rPr>
      <w:szCs w:val="20"/>
    </w:rPr>
  </w:style>
  <w:style w:type="character" w:customStyle="1" w:styleId="FootnoteTextChar">
    <w:name w:val="Footnote Text Char"/>
    <w:basedOn w:val="DefaultParagraphFont"/>
    <w:link w:val="FootnoteText"/>
    <w:uiPriority w:val="99"/>
    <w:semiHidden/>
    <w:rsid w:val="007D12E6"/>
    <w:rPr>
      <w:sz w:val="20"/>
      <w:szCs w:val="20"/>
    </w:rPr>
  </w:style>
  <w:style w:type="character" w:styleId="FootnoteReference">
    <w:name w:val="footnote reference"/>
    <w:basedOn w:val="DefaultParagraphFont"/>
    <w:uiPriority w:val="99"/>
    <w:semiHidden/>
    <w:unhideWhenUsed/>
    <w:rsid w:val="007D12E6"/>
    <w:rPr>
      <w:vertAlign w:val="superscript"/>
    </w:rPr>
  </w:style>
  <w:style w:type="character" w:customStyle="1" w:styleId="Heading3Char">
    <w:name w:val="Heading 3 Char"/>
    <w:basedOn w:val="DefaultParagraphFont"/>
    <w:link w:val="Heading3"/>
    <w:uiPriority w:val="9"/>
    <w:rsid w:val="00471418"/>
    <w:rPr>
      <w:rFonts w:eastAsiaTheme="majorEastAsia" w:cstheme="majorBidi"/>
      <w:b/>
      <w:bCs/>
      <w:color w:val="1F497D" w:themeColor="text2"/>
      <w:sz w:val="28"/>
    </w:rPr>
  </w:style>
  <w:style w:type="paragraph" w:styleId="TOC3">
    <w:name w:val="toc 3"/>
    <w:basedOn w:val="Normal"/>
    <w:next w:val="Normal"/>
    <w:autoRedefine/>
    <w:uiPriority w:val="39"/>
    <w:unhideWhenUsed/>
    <w:rsid w:val="00DB103E"/>
    <w:pPr>
      <w:spacing w:after="100"/>
      <w:ind w:left="440"/>
    </w:pPr>
  </w:style>
  <w:style w:type="character" w:styleId="Emphasis">
    <w:name w:val="Emphasis"/>
    <w:basedOn w:val="DefaultParagraphFont"/>
    <w:uiPriority w:val="20"/>
    <w:qFormat/>
    <w:rsid w:val="004F47DD"/>
    <w:rPr>
      <w:i/>
      <w:iCs/>
    </w:rPr>
  </w:style>
  <w:style w:type="character" w:customStyle="1" w:styleId="UnresolvedMention1">
    <w:name w:val="Unresolved Mention1"/>
    <w:basedOn w:val="DefaultParagraphFont"/>
    <w:uiPriority w:val="99"/>
    <w:semiHidden/>
    <w:unhideWhenUsed/>
    <w:rsid w:val="00F24BC8"/>
    <w:rPr>
      <w:color w:val="605E5C"/>
      <w:shd w:val="clear" w:color="auto" w:fill="E1DFDD"/>
    </w:rPr>
  </w:style>
  <w:style w:type="table" w:styleId="ListTable4-Accent5">
    <w:name w:val="List Table 4 Accent 5"/>
    <w:basedOn w:val="TableNormal"/>
    <w:uiPriority w:val="49"/>
    <w:rsid w:val="00CC616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0135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3D024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024F"/>
    <w:rPr>
      <w:rFonts w:eastAsiaTheme="minorEastAsia"/>
      <w:color w:val="5A5A5A" w:themeColor="text1" w:themeTint="A5"/>
      <w:spacing w:val="15"/>
    </w:rPr>
  </w:style>
  <w:style w:type="character" w:styleId="PlaceholderText">
    <w:name w:val="Placeholder Text"/>
    <w:basedOn w:val="DefaultParagraphFont"/>
    <w:uiPriority w:val="99"/>
    <w:semiHidden/>
    <w:rsid w:val="005E0AA5"/>
    <w:rPr>
      <w:color w:val="808080"/>
    </w:rPr>
  </w:style>
  <w:style w:type="character" w:customStyle="1" w:styleId="UnresolvedMention2">
    <w:name w:val="Unresolved Mention2"/>
    <w:basedOn w:val="DefaultParagraphFont"/>
    <w:uiPriority w:val="99"/>
    <w:semiHidden/>
    <w:unhideWhenUsed/>
    <w:rsid w:val="00C74692"/>
    <w:rPr>
      <w:color w:val="605E5C"/>
      <w:shd w:val="clear" w:color="auto" w:fill="E1DFDD"/>
    </w:rPr>
  </w:style>
  <w:style w:type="character" w:customStyle="1" w:styleId="normaltextrun">
    <w:name w:val="normaltextrun"/>
    <w:basedOn w:val="DefaultParagraphFont"/>
    <w:rsid w:val="006C19D1"/>
  </w:style>
  <w:style w:type="paragraph" w:customStyle="1" w:styleId="paragraph">
    <w:name w:val="paragraph"/>
    <w:basedOn w:val="Normal"/>
    <w:rsid w:val="006C19D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Spacing">
    <w:name w:val="No Spacing"/>
    <w:link w:val="NoSpacingChar"/>
    <w:uiPriority w:val="1"/>
    <w:qFormat/>
    <w:rsid w:val="004B0AC3"/>
    <w:pPr>
      <w:spacing w:after="0" w:line="240" w:lineRule="auto"/>
    </w:pPr>
    <w:rPr>
      <w:rFonts w:eastAsiaTheme="minorEastAsia"/>
      <w:lang w:val="en" w:eastAsia="en-GB"/>
    </w:rPr>
  </w:style>
  <w:style w:type="character" w:customStyle="1" w:styleId="NoSpacingChar">
    <w:name w:val="No Spacing Char"/>
    <w:basedOn w:val="DefaultParagraphFont"/>
    <w:link w:val="NoSpacing"/>
    <w:uiPriority w:val="1"/>
    <w:rsid w:val="004B0AC3"/>
    <w:rPr>
      <w:rFonts w:eastAsiaTheme="minorEastAsia"/>
      <w:lang w:val="en" w:eastAsia="en-GB"/>
    </w:rPr>
  </w:style>
  <w:style w:type="character" w:customStyle="1" w:styleId="UnresolvedMention3">
    <w:name w:val="Unresolved Mention3"/>
    <w:basedOn w:val="DefaultParagraphFont"/>
    <w:uiPriority w:val="99"/>
    <w:semiHidden/>
    <w:unhideWhenUsed/>
    <w:rsid w:val="00E427DE"/>
    <w:rPr>
      <w:color w:val="605E5C"/>
      <w:shd w:val="clear" w:color="auto" w:fill="E1DFDD"/>
    </w:rPr>
  </w:style>
  <w:style w:type="paragraph" w:customStyle="1" w:styleId="mcntmcntmsolistparagraph2">
    <w:name w:val="mcntmcntmsolistparagraph2"/>
    <w:basedOn w:val="Normal"/>
    <w:rsid w:val="004D2D51"/>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mcntmsonormal">
    <w:name w:val="mcntmsonormal"/>
    <w:basedOn w:val="Normal"/>
    <w:rsid w:val="00F3209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le-converted-space">
    <w:name w:val="apple-converted-space"/>
    <w:basedOn w:val="DefaultParagraphFont"/>
    <w:rsid w:val="00851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6608">
      <w:bodyDiv w:val="1"/>
      <w:marLeft w:val="0"/>
      <w:marRight w:val="0"/>
      <w:marTop w:val="0"/>
      <w:marBottom w:val="0"/>
      <w:divBdr>
        <w:top w:val="none" w:sz="0" w:space="0" w:color="auto"/>
        <w:left w:val="none" w:sz="0" w:space="0" w:color="auto"/>
        <w:bottom w:val="none" w:sz="0" w:space="0" w:color="auto"/>
        <w:right w:val="none" w:sz="0" w:space="0" w:color="auto"/>
      </w:divBdr>
      <w:divsChild>
        <w:div w:id="1294628549">
          <w:marLeft w:val="0"/>
          <w:marRight w:val="0"/>
          <w:marTop w:val="0"/>
          <w:marBottom w:val="0"/>
          <w:divBdr>
            <w:top w:val="none" w:sz="0" w:space="0" w:color="auto"/>
            <w:left w:val="none" w:sz="0" w:space="0" w:color="auto"/>
            <w:bottom w:val="none" w:sz="0" w:space="0" w:color="auto"/>
            <w:right w:val="none" w:sz="0" w:space="0" w:color="auto"/>
          </w:divBdr>
          <w:divsChild>
            <w:div w:id="251672214">
              <w:marLeft w:val="0"/>
              <w:marRight w:val="0"/>
              <w:marTop w:val="0"/>
              <w:marBottom w:val="0"/>
              <w:divBdr>
                <w:top w:val="none" w:sz="0" w:space="0" w:color="auto"/>
                <w:left w:val="none" w:sz="0" w:space="0" w:color="auto"/>
                <w:bottom w:val="none" w:sz="0" w:space="0" w:color="auto"/>
                <w:right w:val="none" w:sz="0" w:space="0" w:color="auto"/>
              </w:divBdr>
              <w:divsChild>
                <w:div w:id="1213495228">
                  <w:marLeft w:val="0"/>
                  <w:marRight w:val="0"/>
                  <w:marTop w:val="0"/>
                  <w:marBottom w:val="0"/>
                  <w:divBdr>
                    <w:top w:val="none" w:sz="0" w:space="0" w:color="auto"/>
                    <w:left w:val="none" w:sz="0" w:space="0" w:color="auto"/>
                    <w:bottom w:val="none" w:sz="0" w:space="0" w:color="auto"/>
                    <w:right w:val="none" w:sz="0" w:space="0" w:color="auto"/>
                  </w:divBdr>
                </w:div>
              </w:divsChild>
            </w:div>
            <w:div w:id="397287268">
              <w:marLeft w:val="0"/>
              <w:marRight w:val="0"/>
              <w:marTop w:val="0"/>
              <w:marBottom w:val="0"/>
              <w:divBdr>
                <w:top w:val="none" w:sz="0" w:space="0" w:color="auto"/>
                <w:left w:val="none" w:sz="0" w:space="0" w:color="auto"/>
                <w:bottom w:val="none" w:sz="0" w:space="0" w:color="auto"/>
                <w:right w:val="none" w:sz="0" w:space="0" w:color="auto"/>
              </w:divBdr>
              <w:divsChild>
                <w:div w:id="1911623151">
                  <w:marLeft w:val="0"/>
                  <w:marRight w:val="0"/>
                  <w:marTop w:val="0"/>
                  <w:marBottom w:val="0"/>
                  <w:divBdr>
                    <w:top w:val="none" w:sz="0" w:space="0" w:color="auto"/>
                    <w:left w:val="none" w:sz="0" w:space="0" w:color="auto"/>
                    <w:bottom w:val="none" w:sz="0" w:space="0" w:color="auto"/>
                    <w:right w:val="none" w:sz="0" w:space="0" w:color="auto"/>
                  </w:divBdr>
                </w:div>
              </w:divsChild>
            </w:div>
            <w:div w:id="774180793">
              <w:marLeft w:val="0"/>
              <w:marRight w:val="0"/>
              <w:marTop w:val="0"/>
              <w:marBottom w:val="0"/>
              <w:divBdr>
                <w:top w:val="none" w:sz="0" w:space="0" w:color="auto"/>
                <w:left w:val="none" w:sz="0" w:space="0" w:color="auto"/>
                <w:bottom w:val="none" w:sz="0" w:space="0" w:color="auto"/>
                <w:right w:val="none" w:sz="0" w:space="0" w:color="auto"/>
              </w:divBdr>
              <w:divsChild>
                <w:div w:id="1098600722">
                  <w:marLeft w:val="0"/>
                  <w:marRight w:val="0"/>
                  <w:marTop w:val="0"/>
                  <w:marBottom w:val="0"/>
                  <w:divBdr>
                    <w:top w:val="none" w:sz="0" w:space="0" w:color="auto"/>
                    <w:left w:val="none" w:sz="0" w:space="0" w:color="auto"/>
                    <w:bottom w:val="none" w:sz="0" w:space="0" w:color="auto"/>
                    <w:right w:val="none" w:sz="0" w:space="0" w:color="auto"/>
                  </w:divBdr>
                </w:div>
              </w:divsChild>
            </w:div>
            <w:div w:id="1656102261">
              <w:marLeft w:val="0"/>
              <w:marRight w:val="0"/>
              <w:marTop w:val="0"/>
              <w:marBottom w:val="0"/>
              <w:divBdr>
                <w:top w:val="none" w:sz="0" w:space="0" w:color="auto"/>
                <w:left w:val="none" w:sz="0" w:space="0" w:color="auto"/>
                <w:bottom w:val="none" w:sz="0" w:space="0" w:color="auto"/>
                <w:right w:val="none" w:sz="0" w:space="0" w:color="auto"/>
              </w:divBdr>
              <w:divsChild>
                <w:div w:id="1559710971">
                  <w:marLeft w:val="0"/>
                  <w:marRight w:val="0"/>
                  <w:marTop w:val="0"/>
                  <w:marBottom w:val="0"/>
                  <w:divBdr>
                    <w:top w:val="none" w:sz="0" w:space="0" w:color="auto"/>
                    <w:left w:val="none" w:sz="0" w:space="0" w:color="auto"/>
                    <w:bottom w:val="none" w:sz="0" w:space="0" w:color="auto"/>
                    <w:right w:val="none" w:sz="0" w:space="0" w:color="auto"/>
                  </w:divBdr>
                </w:div>
              </w:divsChild>
            </w:div>
            <w:div w:id="1886065409">
              <w:marLeft w:val="0"/>
              <w:marRight w:val="0"/>
              <w:marTop w:val="0"/>
              <w:marBottom w:val="0"/>
              <w:divBdr>
                <w:top w:val="none" w:sz="0" w:space="0" w:color="auto"/>
                <w:left w:val="none" w:sz="0" w:space="0" w:color="auto"/>
                <w:bottom w:val="none" w:sz="0" w:space="0" w:color="auto"/>
                <w:right w:val="none" w:sz="0" w:space="0" w:color="auto"/>
              </w:divBdr>
              <w:divsChild>
                <w:div w:id="119387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35024">
      <w:bodyDiv w:val="1"/>
      <w:marLeft w:val="0"/>
      <w:marRight w:val="0"/>
      <w:marTop w:val="0"/>
      <w:marBottom w:val="0"/>
      <w:divBdr>
        <w:top w:val="none" w:sz="0" w:space="0" w:color="auto"/>
        <w:left w:val="none" w:sz="0" w:space="0" w:color="auto"/>
        <w:bottom w:val="none" w:sz="0" w:space="0" w:color="auto"/>
        <w:right w:val="none" w:sz="0" w:space="0" w:color="auto"/>
      </w:divBdr>
      <w:divsChild>
        <w:div w:id="1770153743">
          <w:marLeft w:val="720"/>
          <w:marRight w:val="0"/>
          <w:marTop w:val="0"/>
          <w:marBottom w:val="0"/>
          <w:divBdr>
            <w:top w:val="none" w:sz="0" w:space="0" w:color="auto"/>
            <w:left w:val="none" w:sz="0" w:space="0" w:color="auto"/>
            <w:bottom w:val="none" w:sz="0" w:space="0" w:color="auto"/>
            <w:right w:val="none" w:sz="0" w:space="0" w:color="auto"/>
          </w:divBdr>
        </w:div>
        <w:div w:id="1060862340">
          <w:marLeft w:val="720"/>
          <w:marRight w:val="0"/>
          <w:marTop w:val="0"/>
          <w:marBottom w:val="0"/>
          <w:divBdr>
            <w:top w:val="none" w:sz="0" w:space="0" w:color="auto"/>
            <w:left w:val="none" w:sz="0" w:space="0" w:color="auto"/>
            <w:bottom w:val="none" w:sz="0" w:space="0" w:color="auto"/>
            <w:right w:val="none" w:sz="0" w:space="0" w:color="auto"/>
          </w:divBdr>
        </w:div>
        <w:div w:id="2016493061">
          <w:marLeft w:val="720"/>
          <w:marRight w:val="0"/>
          <w:marTop w:val="0"/>
          <w:marBottom w:val="0"/>
          <w:divBdr>
            <w:top w:val="none" w:sz="0" w:space="0" w:color="auto"/>
            <w:left w:val="none" w:sz="0" w:space="0" w:color="auto"/>
            <w:bottom w:val="none" w:sz="0" w:space="0" w:color="auto"/>
            <w:right w:val="none" w:sz="0" w:space="0" w:color="auto"/>
          </w:divBdr>
        </w:div>
        <w:div w:id="1293290933">
          <w:marLeft w:val="720"/>
          <w:marRight w:val="0"/>
          <w:marTop w:val="0"/>
          <w:marBottom w:val="0"/>
          <w:divBdr>
            <w:top w:val="none" w:sz="0" w:space="0" w:color="auto"/>
            <w:left w:val="none" w:sz="0" w:space="0" w:color="auto"/>
            <w:bottom w:val="none" w:sz="0" w:space="0" w:color="auto"/>
            <w:right w:val="none" w:sz="0" w:space="0" w:color="auto"/>
          </w:divBdr>
        </w:div>
        <w:div w:id="1941986247">
          <w:marLeft w:val="720"/>
          <w:marRight w:val="0"/>
          <w:marTop w:val="0"/>
          <w:marBottom w:val="0"/>
          <w:divBdr>
            <w:top w:val="none" w:sz="0" w:space="0" w:color="auto"/>
            <w:left w:val="none" w:sz="0" w:space="0" w:color="auto"/>
            <w:bottom w:val="none" w:sz="0" w:space="0" w:color="auto"/>
            <w:right w:val="none" w:sz="0" w:space="0" w:color="auto"/>
          </w:divBdr>
        </w:div>
      </w:divsChild>
    </w:div>
    <w:div w:id="66196340">
      <w:bodyDiv w:val="1"/>
      <w:marLeft w:val="0"/>
      <w:marRight w:val="0"/>
      <w:marTop w:val="0"/>
      <w:marBottom w:val="0"/>
      <w:divBdr>
        <w:top w:val="none" w:sz="0" w:space="0" w:color="auto"/>
        <w:left w:val="none" w:sz="0" w:space="0" w:color="auto"/>
        <w:bottom w:val="none" w:sz="0" w:space="0" w:color="auto"/>
        <w:right w:val="none" w:sz="0" w:space="0" w:color="auto"/>
      </w:divBdr>
      <w:divsChild>
        <w:div w:id="264579071">
          <w:marLeft w:val="0"/>
          <w:marRight w:val="0"/>
          <w:marTop w:val="0"/>
          <w:marBottom w:val="0"/>
          <w:divBdr>
            <w:top w:val="none" w:sz="0" w:space="0" w:color="auto"/>
            <w:left w:val="none" w:sz="0" w:space="0" w:color="auto"/>
            <w:bottom w:val="none" w:sz="0" w:space="0" w:color="auto"/>
            <w:right w:val="none" w:sz="0" w:space="0" w:color="auto"/>
          </w:divBdr>
          <w:divsChild>
            <w:div w:id="364255995">
              <w:marLeft w:val="0"/>
              <w:marRight w:val="0"/>
              <w:marTop w:val="0"/>
              <w:marBottom w:val="0"/>
              <w:divBdr>
                <w:top w:val="none" w:sz="0" w:space="0" w:color="auto"/>
                <w:left w:val="none" w:sz="0" w:space="0" w:color="auto"/>
                <w:bottom w:val="none" w:sz="0" w:space="0" w:color="auto"/>
                <w:right w:val="none" w:sz="0" w:space="0" w:color="auto"/>
              </w:divBdr>
              <w:divsChild>
                <w:div w:id="891036268">
                  <w:marLeft w:val="0"/>
                  <w:marRight w:val="0"/>
                  <w:marTop w:val="0"/>
                  <w:marBottom w:val="0"/>
                  <w:divBdr>
                    <w:top w:val="none" w:sz="0" w:space="0" w:color="auto"/>
                    <w:left w:val="none" w:sz="0" w:space="0" w:color="auto"/>
                    <w:bottom w:val="none" w:sz="0" w:space="0" w:color="auto"/>
                    <w:right w:val="none" w:sz="0" w:space="0" w:color="auto"/>
                  </w:divBdr>
                  <w:divsChild>
                    <w:div w:id="158283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81727">
      <w:bodyDiv w:val="1"/>
      <w:marLeft w:val="0"/>
      <w:marRight w:val="0"/>
      <w:marTop w:val="0"/>
      <w:marBottom w:val="0"/>
      <w:divBdr>
        <w:top w:val="none" w:sz="0" w:space="0" w:color="auto"/>
        <w:left w:val="none" w:sz="0" w:space="0" w:color="auto"/>
        <w:bottom w:val="none" w:sz="0" w:space="0" w:color="auto"/>
        <w:right w:val="none" w:sz="0" w:space="0" w:color="auto"/>
      </w:divBdr>
      <w:divsChild>
        <w:div w:id="433063780">
          <w:marLeft w:val="0"/>
          <w:marRight w:val="0"/>
          <w:marTop w:val="0"/>
          <w:marBottom w:val="0"/>
          <w:divBdr>
            <w:top w:val="none" w:sz="0" w:space="0" w:color="auto"/>
            <w:left w:val="none" w:sz="0" w:space="0" w:color="auto"/>
            <w:bottom w:val="none" w:sz="0" w:space="0" w:color="auto"/>
            <w:right w:val="none" w:sz="0" w:space="0" w:color="auto"/>
          </w:divBdr>
          <w:divsChild>
            <w:div w:id="232198803">
              <w:marLeft w:val="0"/>
              <w:marRight w:val="0"/>
              <w:marTop w:val="0"/>
              <w:marBottom w:val="0"/>
              <w:divBdr>
                <w:top w:val="none" w:sz="0" w:space="0" w:color="auto"/>
                <w:left w:val="none" w:sz="0" w:space="0" w:color="auto"/>
                <w:bottom w:val="none" w:sz="0" w:space="0" w:color="auto"/>
                <w:right w:val="none" w:sz="0" w:space="0" w:color="auto"/>
              </w:divBdr>
              <w:divsChild>
                <w:div w:id="1512329716">
                  <w:marLeft w:val="0"/>
                  <w:marRight w:val="0"/>
                  <w:marTop w:val="0"/>
                  <w:marBottom w:val="0"/>
                  <w:divBdr>
                    <w:top w:val="none" w:sz="0" w:space="0" w:color="auto"/>
                    <w:left w:val="none" w:sz="0" w:space="0" w:color="auto"/>
                    <w:bottom w:val="none" w:sz="0" w:space="0" w:color="auto"/>
                    <w:right w:val="none" w:sz="0" w:space="0" w:color="auto"/>
                  </w:divBdr>
                  <w:divsChild>
                    <w:div w:id="99800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37151">
      <w:bodyDiv w:val="1"/>
      <w:marLeft w:val="0"/>
      <w:marRight w:val="0"/>
      <w:marTop w:val="0"/>
      <w:marBottom w:val="0"/>
      <w:divBdr>
        <w:top w:val="none" w:sz="0" w:space="0" w:color="auto"/>
        <w:left w:val="none" w:sz="0" w:space="0" w:color="auto"/>
        <w:bottom w:val="none" w:sz="0" w:space="0" w:color="auto"/>
        <w:right w:val="none" w:sz="0" w:space="0" w:color="auto"/>
      </w:divBdr>
    </w:div>
    <w:div w:id="176579262">
      <w:bodyDiv w:val="1"/>
      <w:marLeft w:val="0"/>
      <w:marRight w:val="0"/>
      <w:marTop w:val="0"/>
      <w:marBottom w:val="0"/>
      <w:divBdr>
        <w:top w:val="none" w:sz="0" w:space="0" w:color="auto"/>
        <w:left w:val="none" w:sz="0" w:space="0" w:color="auto"/>
        <w:bottom w:val="none" w:sz="0" w:space="0" w:color="auto"/>
        <w:right w:val="none" w:sz="0" w:space="0" w:color="auto"/>
      </w:divBdr>
    </w:div>
    <w:div w:id="212079222">
      <w:bodyDiv w:val="1"/>
      <w:marLeft w:val="0"/>
      <w:marRight w:val="0"/>
      <w:marTop w:val="0"/>
      <w:marBottom w:val="0"/>
      <w:divBdr>
        <w:top w:val="none" w:sz="0" w:space="0" w:color="auto"/>
        <w:left w:val="none" w:sz="0" w:space="0" w:color="auto"/>
        <w:bottom w:val="none" w:sz="0" w:space="0" w:color="auto"/>
        <w:right w:val="none" w:sz="0" w:space="0" w:color="auto"/>
      </w:divBdr>
      <w:divsChild>
        <w:div w:id="881747141">
          <w:marLeft w:val="0"/>
          <w:marRight w:val="0"/>
          <w:marTop w:val="0"/>
          <w:marBottom w:val="0"/>
          <w:divBdr>
            <w:top w:val="none" w:sz="0" w:space="0" w:color="auto"/>
            <w:left w:val="none" w:sz="0" w:space="0" w:color="auto"/>
            <w:bottom w:val="none" w:sz="0" w:space="0" w:color="auto"/>
            <w:right w:val="none" w:sz="0" w:space="0" w:color="auto"/>
          </w:divBdr>
          <w:divsChild>
            <w:div w:id="2004778711">
              <w:marLeft w:val="0"/>
              <w:marRight w:val="0"/>
              <w:marTop w:val="0"/>
              <w:marBottom w:val="0"/>
              <w:divBdr>
                <w:top w:val="none" w:sz="0" w:space="0" w:color="auto"/>
                <w:left w:val="none" w:sz="0" w:space="0" w:color="auto"/>
                <w:bottom w:val="none" w:sz="0" w:space="0" w:color="auto"/>
                <w:right w:val="none" w:sz="0" w:space="0" w:color="auto"/>
              </w:divBdr>
              <w:divsChild>
                <w:div w:id="1134327813">
                  <w:marLeft w:val="0"/>
                  <w:marRight w:val="0"/>
                  <w:marTop w:val="0"/>
                  <w:marBottom w:val="0"/>
                  <w:divBdr>
                    <w:top w:val="none" w:sz="0" w:space="0" w:color="auto"/>
                    <w:left w:val="none" w:sz="0" w:space="0" w:color="auto"/>
                    <w:bottom w:val="none" w:sz="0" w:space="0" w:color="auto"/>
                    <w:right w:val="none" w:sz="0" w:space="0" w:color="auto"/>
                  </w:divBdr>
                  <w:divsChild>
                    <w:div w:id="15376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1988344">
      <w:bodyDiv w:val="1"/>
      <w:marLeft w:val="0"/>
      <w:marRight w:val="0"/>
      <w:marTop w:val="0"/>
      <w:marBottom w:val="0"/>
      <w:divBdr>
        <w:top w:val="none" w:sz="0" w:space="0" w:color="auto"/>
        <w:left w:val="none" w:sz="0" w:space="0" w:color="auto"/>
        <w:bottom w:val="none" w:sz="0" w:space="0" w:color="auto"/>
        <w:right w:val="none" w:sz="0" w:space="0" w:color="auto"/>
      </w:divBdr>
    </w:div>
    <w:div w:id="249658545">
      <w:bodyDiv w:val="1"/>
      <w:marLeft w:val="0"/>
      <w:marRight w:val="0"/>
      <w:marTop w:val="0"/>
      <w:marBottom w:val="0"/>
      <w:divBdr>
        <w:top w:val="none" w:sz="0" w:space="0" w:color="auto"/>
        <w:left w:val="none" w:sz="0" w:space="0" w:color="auto"/>
        <w:bottom w:val="none" w:sz="0" w:space="0" w:color="auto"/>
        <w:right w:val="none" w:sz="0" w:space="0" w:color="auto"/>
      </w:divBdr>
    </w:div>
    <w:div w:id="291446606">
      <w:bodyDiv w:val="1"/>
      <w:marLeft w:val="0"/>
      <w:marRight w:val="0"/>
      <w:marTop w:val="0"/>
      <w:marBottom w:val="0"/>
      <w:divBdr>
        <w:top w:val="none" w:sz="0" w:space="0" w:color="auto"/>
        <w:left w:val="none" w:sz="0" w:space="0" w:color="auto"/>
        <w:bottom w:val="none" w:sz="0" w:space="0" w:color="auto"/>
        <w:right w:val="none" w:sz="0" w:space="0" w:color="auto"/>
      </w:divBdr>
      <w:divsChild>
        <w:div w:id="1435248830">
          <w:marLeft w:val="0"/>
          <w:marRight w:val="0"/>
          <w:marTop w:val="0"/>
          <w:marBottom w:val="0"/>
          <w:divBdr>
            <w:top w:val="none" w:sz="0" w:space="0" w:color="auto"/>
            <w:left w:val="none" w:sz="0" w:space="0" w:color="auto"/>
            <w:bottom w:val="none" w:sz="0" w:space="0" w:color="auto"/>
            <w:right w:val="none" w:sz="0" w:space="0" w:color="auto"/>
          </w:divBdr>
        </w:div>
      </w:divsChild>
    </w:div>
    <w:div w:id="310064027">
      <w:bodyDiv w:val="1"/>
      <w:marLeft w:val="0"/>
      <w:marRight w:val="0"/>
      <w:marTop w:val="0"/>
      <w:marBottom w:val="0"/>
      <w:divBdr>
        <w:top w:val="none" w:sz="0" w:space="0" w:color="auto"/>
        <w:left w:val="none" w:sz="0" w:space="0" w:color="auto"/>
        <w:bottom w:val="none" w:sz="0" w:space="0" w:color="auto"/>
        <w:right w:val="none" w:sz="0" w:space="0" w:color="auto"/>
      </w:divBdr>
    </w:div>
    <w:div w:id="337735785">
      <w:bodyDiv w:val="1"/>
      <w:marLeft w:val="0"/>
      <w:marRight w:val="0"/>
      <w:marTop w:val="0"/>
      <w:marBottom w:val="0"/>
      <w:divBdr>
        <w:top w:val="none" w:sz="0" w:space="0" w:color="auto"/>
        <w:left w:val="none" w:sz="0" w:space="0" w:color="auto"/>
        <w:bottom w:val="none" w:sz="0" w:space="0" w:color="auto"/>
        <w:right w:val="none" w:sz="0" w:space="0" w:color="auto"/>
      </w:divBdr>
    </w:div>
    <w:div w:id="341277328">
      <w:bodyDiv w:val="1"/>
      <w:marLeft w:val="0"/>
      <w:marRight w:val="0"/>
      <w:marTop w:val="0"/>
      <w:marBottom w:val="0"/>
      <w:divBdr>
        <w:top w:val="none" w:sz="0" w:space="0" w:color="auto"/>
        <w:left w:val="none" w:sz="0" w:space="0" w:color="auto"/>
        <w:bottom w:val="none" w:sz="0" w:space="0" w:color="auto"/>
        <w:right w:val="none" w:sz="0" w:space="0" w:color="auto"/>
      </w:divBdr>
    </w:div>
    <w:div w:id="343677753">
      <w:bodyDiv w:val="1"/>
      <w:marLeft w:val="0"/>
      <w:marRight w:val="0"/>
      <w:marTop w:val="0"/>
      <w:marBottom w:val="0"/>
      <w:divBdr>
        <w:top w:val="none" w:sz="0" w:space="0" w:color="auto"/>
        <w:left w:val="none" w:sz="0" w:space="0" w:color="auto"/>
        <w:bottom w:val="none" w:sz="0" w:space="0" w:color="auto"/>
        <w:right w:val="none" w:sz="0" w:space="0" w:color="auto"/>
      </w:divBdr>
      <w:divsChild>
        <w:div w:id="1234199175">
          <w:marLeft w:val="0"/>
          <w:marRight w:val="0"/>
          <w:marTop w:val="0"/>
          <w:marBottom w:val="0"/>
          <w:divBdr>
            <w:top w:val="none" w:sz="0" w:space="0" w:color="auto"/>
            <w:left w:val="none" w:sz="0" w:space="0" w:color="auto"/>
            <w:bottom w:val="none" w:sz="0" w:space="0" w:color="auto"/>
            <w:right w:val="none" w:sz="0" w:space="0" w:color="auto"/>
          </w:divBdr>
        </w:div>
        <w:div w:id="2064140059">
          <w:marLeft w:val="0"/>
          <w:marRight w:val="0"/>
          <w:marTop w:val="0"/>
          <w:marBottom w:val="0"/>
          <w:divBdr>
            <w:top w:val="none" w:sz="0" w:space="0" w:color="auto"/>
            <w:left w:val="none" w:sz="0" w:space="0" w:color="auto"/>
            <w:bottom w:val="none" w:sz="0" w:space="0" w:color="auto"/>
            <w:right w:val="none" w:sz="0" w:space="0" w:color="auto"/>
          </w:divBdr>
        </w:div>
        <w:div w:id="2064600036">
          <w:marLeft w:val="0"/>
          <w:marRight w:val="0"/>
          <w:marTop w:val="0"/>
          <w:marBottom w:val="0"/>
          <w:divBdr>
            <w:top w:val="none" w:sz="0" w:space="0" w:color="auto"/>
            <w:left w:val="none" w:sz="0" w:space="0" w:color="auto"/>
            <w:bottom w:val="none" w:sz="0" w:space="0" w:color="auto"/>
            <w:right w:val="none" w:sz="0" w:space="0" w:color="auto"/>
          </w:divBdr>
        </w:div>
      </w:divsChild>
    </w:div>
    <w:div w:id="343747570">
      <w:bodyDiv w:val="1"/>
      <w:marLeft w:val="0"/>
      <w:marRight w:val="0"/>
      <w:marTop w:val="0"/>
      <w:marBottom w:val="0"/>
      <w:divBdr>
        <w:top w:val="none" w:sz="0" w:space="0" w:color="auto"/>
        <w:left w:val="none" w:sz="0" w:space="0" w:color="auto"/>
        <w:bottom w:val="none" w:sz="0" w:space="0" w:color="auto"/>
        <w:right w:val="none" w:sz="0" w:space="0" w:color="auto"/>
      </w:divBdr>
      <w:divsChild>
        <w:div w:id="1915582663">
          <w:marLeft w:val="0"/>
          <w:marRight w:val="0"/>
          <w:marTop w:val="0"/>
          <w:marBottom w:val="0"/>
          <w:divBdr>
            <w:top w:val="none" w:sz="0" w:space="0" w:color="auto"/>
            <w:left w:val="none" w:sz="0" w:space="0" w:color="auto"/>
            <w:bottom w:val="none" w:sz="0" w:space="0" w:color="auto"/>
            <w:right w:val="none" w:sz="0" w:space="0" w:color="auto"/>
          </w:divBdr>
          <w:divsChild>
            <w:div w:id="1779905035">
              <w:marLeft w:val="0"/>
              <w:marRight w:val="0"/>
              <w:marTop w:val="0"/>
              <w:marBottom w:val="0"/>
              <w:divBdr>
                <w:top w:val="none" w:sz="0" w:space="0" w:color="auto"/>
                <w:left w:val="none" w:sz="0" w:space="0" w:color="auto"/>
                <w:bottom w:val="none" w:sz="0" w:space="0" w:color="auto"/>
                <w:right w:val="none" w:sz="0" w:space="0" w:color="auto"/>
              </w:divBdr>
              <w:divsChild>
                <w:div w:id="868761867">
                  <w:marLeft w:val="0"/>
                  <w:marRight w:val="0"/>
                  <w:marTop w:val="0"/>
                  <w:marBottom w:val="0"/>
                  <w:divBdr>
                    <w:top w:val="none" w:sz="0" w:space="0" w:color="auto"/>
                    <w:left w:val="none" w:sz="0" w:space="0" w:color="auto"/>
                    <w:bottom w:val="none" w:sz="0" w:space="0" w:color="auto"/>
                    <w:right w:val="none" w:sz="0" w:space="0" w:color="auto"/>
                  </w:divBdr>
                  <w:divsChild>
                    <w:div w:id="111774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618624">
      <w:bodyDiv w:val="1"/>
      <w:marLeft w:val="0"/>
      <w:marRight w:val="0"/>
      <w:marTop w:val="0"/>
      <w:marBottom w:val="0"/>
      <w:divBdr>
        <w:top w:val="none" w:sz="0" w:space="0" w:color="auto"/>
        <w:left w:val="none" w:sz="0" w:space="0" w:color="auto"/>
        <w:bottom w:val="none" w:sz="0" w:space="0" w:color="auto"/>
        <w:right w:val="none" w:sz="0" w:space="0" w:color="auto"/>
      </w:divBdr>
      <w:divsChild>
        <w:div w:id="2025745336">
          <w:marLeft w:val="0"/>
          <w:marRight w:val="0"/>
          <w:marTop w:val="0"/>
          <w:marBottom w:val="0"/>
          <w:divBdr>
            <w:top w:val="none" w:sz="0" w:space="0" w:color="auto"/>
            <w:left w:val="none" w:sz="0" w:space="0" w:color="auto"/>
            <w:bottom w:val="none" w:sz="0" w:space="0" w:color="auto"/>
            <w:right w:val="none" w:sz="0" w:space="0" w:color="auto"/>
          </w:divBdr>
          <w:divsChild>
            <w:div w:id="1458912383">
              <w:marLeft w:val="0"/>
              <w:marRight w:val="0"/>
              <w:marTop w:val="0"/>
              <w:marBottom w:val="0"/>
              <w:divBdr>
                <w:top w:val="none" w:sz="0" w:space="0" w:color="auto"/>
                <w:left w:val="none" w:sz="0" w:space="0" w:color="auto"/>
                <w:bottom w:val="none" w:sz="0" w:space="0" w:color="auto"/>
                <w:right w:val="none" w:sz="0" w:space="0" w:color="auto"/>
              </w:divBdr>
              <w:divsChild>
                <w:div w:id="248736190">
                  <w:marLeft w:val="0"/>
                  <w:marRight w:val="0"/>
                  <w:marTop w:val="0"/>
                  <w:marBottom w:val="0"/>
                  <w:divBdr>
                    <w:top w:val="none" w:sz="0" w:space="0" w:color="auto"/>
                    <w:left w:val="none" w:sz="0" w:space="0" w:color="auto"/>
                    <w:bottom w:val="none" w:sz="0" w:space="0" w:color="auto"/>
                    <w:right w:val="none" w:sz="0" w:space="0" w:color="auto"/>
                  </w:divBdr>
                  <w:divsChild>
                    <w:div w:id="53366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753489">
      <w:bodyDiv w:val="1"/>
      <w:marLeft w:val="0"/>
      <w:marRight w:val="0"/>
      <w:marTop w:val="0"/>
      <w:marBottom w:val="0"/>
      <w:divBdr>
        <w:top w:val="none" w:sz="0" w:space="0" w:color="auto"/>
        <w:left w:val="none" w:sz="0" w:space="0" w:color="auto"/>
        <w:bottom w:val="none" w:sz="0" w:space="0" w:color="auto"/>
        <w:right w:val="none" w:sz="0" w:space="0" w:color="auto"/>
      </w:divBdr>
    </w:div>
    <w:div w:id="364868083">
      <w:bodyDiv w:val="1"/>
      <w:marLeft w:val="0"/>
      <w:marRight w:val="0"/>
      <w:marTop w:val="0"/>
      <w:marBottom w:val="0"/>
      <w:divBdr>
        <w:top w:val="none" w:sz="0" w:space="0" w:color="auto"/>
        <w:left w:val="none" w:sz="0" w:space="0" w:color="auto"/>
        <w:bottom w:val="none" w:sz="0" w:space="0" w:color="auto"/>
        <w:right w:val="none" w:sz="0" w:space="0" w:color="auto"/>
      </w:divBdr>
    </w:div>
    <w:div w:id="366681549">
      <w:bodyDiv w:val="1"/>
      <w:marLeft w:val="0"/>
      <w:marRight w:val="0"/>
      <w:marTop w:val="0"/>
      <w:marBottom w:val="0"/>
      <w:divBdr>
        <w:top w:val="none" w:sz="0" w:space="0" w:color="auto"/>
        <w:left w:val="none" w:sz="0" w:space="0" w:color="auto"/>
        <w:bottom w:val="none" w:sz="0" w:space="0" w:color="auto"/>
        <w:right w:val="none" w:sz="0" w:space="0" w:color="auto"/>
      </w:divBdr>
      <w:divsChild>
        <w:div w:id="268582800">
          <w:marLeft w:val="0"/>
          <w:marRight w:val="0"/>
          <w:marTop w:val="0"/>
          <w:marBottom w:val="0"/>
          <w:divBdr>
            <w:top w:val="single" w:sz="2" w:space="0" w:color="81CC83"/>
            <w:left w:val="single" w:sz="6" w:space="0" w:color="81CC83"/>
            <w:bottom w:val="single" w:sz="6" w:space="0" w:color="81CC83"/>
            <w:right w:val="single" w:sz="6" w:space="0" w:color="81CC83"/>
          </w:divBdr>
          <w:divsChild>
            <w:div w:id="2051681967">
              <w:marLeft w:val="225"/>
              <w:marRight w:val="0"/>
              <w:marTop w:val="0"/>
              <w:marBottom w:val="0"/>
              <w:divBdr>
                <w:top w:val="none" w:sz="0" w:space="0" w:color="auto"/>
                <w:left w:val="none" w:sz="0" w:space="0" w:color="auto"/>
                <w:bottom w:val="none" w:sz="0" w:space="0" w:color="auto"/>
                <w:right w:val="none" w:sz="0" w:space="0" w:color="auto"/>
              </w:divBdr>
              <w:divsChild>
                <w:div w:id="122383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704088">
      <w:bodyDiv w:val="1"/>
      <w:marLeft w:val="0"/>
      <w:marRight w:val="0"/>
      <w:marTop w:val="0"/>
      <w:marBottom w:val="0"/>
      <w:divBdr>
        <w:top w:val="none" w:sz="0" w:space="0" w:color="auto"/>
        <w:left w:val="none" w:sz="0" w:space="0" w:color="auto"/>
        <w:bottom w:val="none" w:sz="0" w:space="0" w:color="auto"/>
        <w:right w:val="none" w:sz="0" w:space="0" w:color="auto"/>
      </w:divBdr>
    </w:div>
    <w:div w:id="504327473">
      <w:bodyDiv w:val="1"/>
      <w:marLeft w:val="0"/>
      <w:marRight w:val="0"/>
      <w:marTop w:val="0"/>
      <w:marBottom w:val="0"/>
      <w:divBdr>
        <w:top w:val="none" w:sz="0" w:space="0" w:color="auto"/>
        <w:left w:val="none" w:sz="0" w:space="0" w:color="auto"/>
        <w:bottom w:val="none" w:sz="0" w:space="0" w:color="auto"/>
        <w:right w:val="none" w:sz="0" w:space="0" w:color="auto"/>
      </w:divBdr>
    </w:div>
    <w:div w:id="507908834">
      <w:bodyDiv w:val="1"/>
      <w:marLeft w:val="0"/>
      <w:marRight w:val="0"/>
      <w:marTop w:val="0"/>
      <w:marBottom w:val="0"/>
      <w:divBdr>
        <w:top w:val="none" w:sz="0" w:space="0" w:color="auto"/>
        <w:left w:val="none" w:sz="0" w:space="0" w:color="auto"/>
        <w:bottom w:val="none" w:sz="0" w:space="0" w:color="auto"/>
        <w:right w:val="none" w:sz="0" w:space="0" w:color="auto"/>
      </w:divBdr>
    </w:div>
    <w:div w:id="524947669">
      <w:bodyDiv w:val="1"/>
      <w:marLeft w:val="0"/>
      <w:marRight w:val="0"/>
      <w:marTop w:val="0"/>
      <w:marBottom w:val="0"/>
      <w:divBdr>
        <w:top w:val="none" w:sz="0" w:space="0" w:color="auto"/>
        <w:left w:val="none" w:sz="0" w:space="0" w:color="auto"/>
        <w:bottom w:val="none" w:sz="0" w:space="0" w:color="auto"/>
        <w:right w:val="none" w:sz="0" w:space="0" w:color="auto"/>
      </w:divBdr>
      <w:divsChild>
        <w:div w:id="859507990">
          <w:marLeft w:val="0"/>
          <w:marRight w:val="0"/>
          <w:marTop w:val="0"/>
          <w:marBottom w:val="0"/>
          <w:divBdr>
            <w:top w:val="none" w:sz="0" w:space="0" w:color="auto"/>
            <w:left w:val="none" w:sz="0" w:space="0" w:color="auto"/>
            <w:bottom w:val="none" w:sz="0" w:space="0" w:color="auto"/>
            <w:right w:val="none" w:sz="0" w:space="0" w:color="auto"/>
          </w:divBdr>
          <w:divsChild>
            <w:div w:id="1677540007">
              <w:marLeft w:val="0"/>
              <w:marRight w:val="0"/>
              <w:marTop w:val="0"/>
              <w:marBottom w:val="0"/>
              <w:divBdr>
                <w:top w:val="none" w:sz="0" w:space="0" w:color="auto"/>
                <w:left w:val="none" w:sz="0" w:space="0" w:color="auto"/>
                <w:bottom w:val="none" w:sz="0" w:space="0" w:color="auto"/>
                <w:right w:val="none" w:sz="0" w:space="0" w:color="auto"/>
              </w:divBdr>
              <w:divsChild>
                <w:div w:id="1906527303">
                  <w:marLeft w:val="0"/>
                  <w:marRight w:val="0"/>
                  <w:marTop w:val="0"/>
                  <w:marBottom w:val="0"/>
                  <w:divBdr>
                    <w:top w:val="none" w:sz="0" w:space="0" w:color="auto"/>
                    <w:left w:val="none" w:sz="0" w:space="0" w:color="auto"/>
                    <w:bottom w:val="none" w:sz="0" w:space="0" w:color="auto"/>
                    <w:right w:val="none" w:sz="0" w:space="0" w:color="auto"/>
                  </w:divBdr>
                  <w:divsChild>
                    <w:div w:id="67504952">
                      <w:marLeft w:val="0"/>
                      <w:marRight w:val="0"/>
                      <w:marTop w:val="0"/>
                      <w:marBottom w:val="0"/>
                      <w:divBdr>
                        <w:top w:val="none" w:sz="0" w:space="0" w:color="auto"/>
                        <w:left w:val="none" w:sz="0" w:space="0" w:color="auto"/>
                        <w:bottom w:val="none" w:sz="0" w:space="0" w:color="auto"/>
                        <w:right w:val="none" w:sz="0" w:space="0" w:color="auto"/>
                      </w:divBdr>
                      <w:divsChild>
                        <w:div w:id="2065642086">
                          <w:marLeft w:val="0"/>
                          <w:marRight w:val="0"/>
                          <w:marTop w:val="0"/>
                          <w:marBottom w:val="0"/>
                          <w:divBdr>
                            <w:top w:val="none" w:sz="0" w:space="0" w:color="auto"/>
                            <w:left w:val="none" w:sz="0" w:space="0" w:color="auto"/>
                            <w:bottom w:val="none" w:sz="0" w:space="0" w:color="auto"/>
                            <w:right w:val="none" w:sz="0" w:space="0" w:color="auto"/>
                          </w:divBdr>
                          <w:divsChild>
                            <w:div w:id="579028016">
                              <w:marLeft w:val="0"/>
                              <w:marRight w:val="0"/>
                              <w:marTop w:val="0"/>
                              <w:marBottom w:val="0"/>
                              <w:divBdr>
                                <w:top w:val="none" w:sz="0" w:space="0" w:color="auto"/>
                                <w:left w:val="none" w:sz="0" w:space="0" w:color="auto"/>
                                <w:bottom w:val="none" w:sz="0" w:space="0" w:color="auto"/>
                                <w:right w:val="none" w:sz="0" w:space="0" w:color="auto"/>
                              </w:divBdr>
                              <w:divsChild>
                                <w:div w:id="80421204">
                                  <w:marLeft w:val="0"/>
                                  <w:marRight w:val="0"/>
                                  <w:marTop w:val="0"/>
                                  <w:marBottom w:val="0"/>
                                  <w:divBdr>
                                    <w:top w:val="none" w:sz="0" w:space="0" w:color="auto"/>
                                    <w:left w:val="none" w:sz="0" w:space="0" w:color="auto"/>
                                    <w:bottom w:val="none" w:sz="0" w:space="0" w:color="auto"/>
                                    <w:right w:val="none" w:sz="0" w:space="0" w:color="auto"/>
                                  </w:divBdr>
                                </w:div>
                                <w:div w:id="1187870892">
                                  <w:marLeft w:val="0"/>
                                  <w:marRight w:val="0"/>
                                  <w:marTop w:val="0"/>
                                  <w:marBottom w:val="0"/>
                                  <w:divBdr>
                                    <w:top w:val="none" w:sz="0" w:space="0" w:color="auto"/>
                                    <w:left w:val="none" w:sz="0" w:space="0" w:color="auto"/>
                                    <w:bottom w:val="none" w:sz="0" w:space="0" w:color="auto"/>
                                    <w:right w:val="none" w:sz="0" w:space="0" w:color="auto"/>
                                  </w:divBdr>
                                </w:div>
                                <w:div w:id="210483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4537243">
      <w:bodyDiv w:val="1"/>
      <w:marLeft w:val="0"/>
      <w:marRight w:val="0"/>
      <w:marTop w:val="0"/>
      <w:marBottom w:val="0"/>
      <w:divBdr>
        <w:top w:val="none" w:sz="0" w:space="0" w:color="auto"/>
        <w:left w:val="none" w:sz="0" w:space="0" w:color="auto"/>
        <w:bottom w:val="none" w:sz="0" w:space="0" w:color="auto"/>
        <w:right w:val="none" w:sz="0" w:space="0" w:color="auto"/>
      </w:divBdr>
      <w:divsChild>
        <w:div w:id="36126698">
          <w:marLeft w:val="0"/>
          <w:marRight w:val="0"/>
          <w:marTop w:val="0"/>
          <w:marBottom w:val="0"/>
          <w:divBdr>
            <w:top w:val="none" w:sz="0" w:space="0" w:color="auto"/>
            <w:left w:val="none" w:sz="0" w:space="0" w:color="auto"/>
            <w:bottom w:val="none" w:sz="0" w:space="0" w:color="auto"/>
            <w:right w:val="none" w:sz="0" w:space="0" w:color="auto"/>
          </w:divBdr>
        </w:div>
      </w:divsChild>
    </w:div>
    <w:div w:id="562524475">
      <w:bodyDiv w:val="1"/>
      <w:marLeft w:val="0"/>
      <w:marRight w:val="0"/>
      <w:marTop w:val="0"/>
      <w:marBottom w:val="0"/>
      <w:divBdr>
        <w:top w:val="none" w:sz="0" w:space="0" w:color="auto"/>
        <w:left w:val="none" w:sz="0" w:space="0" w:color="auto"/>
        <w:bottom w:val="none" w:sz="0" w:space="0" w:color="auto"/>
        <w:right w:val="none" w:sz="0" w:space="0" w:color="auto"/>
      </w:divBdr>
      <w:divsChild>
        <w:div w:id="443305523">
          <w:marLeft w:val="0"/>
          <w:marRight w:val="0"/>
          <w:marTop w:val="0"/>
          <w:marBottom w:val="0"/>
          <w:divBdr>
            <w:top w:val="none" w:sz="0" w:space="0" w:color="auto"/>
            <w:left w:val="none" w:sz="0" w:space="0" w:color="auto"/>
            <w:bottom w:val="none" w:sz="0" w:space="0" w:color="auto"/>
            <w:right w:val="none" w:sz="0" w:space="0" w:color="auto"/>
          </w:divBdr>
          <w:divsChild>
            <w:div w:id="979379884">
              <w:marLeft w:val="0"/>
              <w:marRight w:val="0"/>
              <w:marTop w:val="0"/>
              <w:marBottom w:val="0"/>
              <w:divBdr>
                <w:top w:val="none" w:sz="0" w:space="0" w:color="auto"/>
                <w:left w:val="none" w:sz="0" w:space="0" w:color="auto"/>
                <w:bottom w:val="none" w:sz="0" w:space="0" w:color="auto"/>
                <w:right w:val="none" w:sz="0" w:space="0" w:color="auto"/>
              </w:divBdr>
              <w:divsChild>
                <w:div w:id="5560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924020">
      <w:bodyDiv w:val="1"/>
      <w:marLeft w:val="0"/>
      <w:marRight w:val="0"/>
      <w:marTop w:val="0"/>
      <w:marBottom w:val="0"/>
      <w:divBdr>
        <w:top w:val="none" w:sz="0" w:space="0" w:color="auto"/>
        <w:left w:val="none" w:sz="0" w:space="0" w:color="auto"/>
        <w:bottom w:val="none" w:sz="0" w:space="0" w:color="auto"/>
        <w:right w:val="none" w:sz="0" w:space="0" w:color="auto"/>
      </w:divBdr>
    </w:div>
    <w:div w:id="572739035">
      <w:bodyDiv w:val="1"/>
      <w:marLeft w:val="0"/>
      <w:marRight w:val="0"/>
      <w:marTop w:val="0"/>
      <w:marBottom w:val="0"/>
      <w:divBdr>
        <w:top w:val="none" w:sz="0" w:space="0" w:color="auto"/>
        <w:left w:val="none" w:sz="0" w:space="0" w:color="auto"/>
        <w:bottom w:val="none" w:sz="0" w:space="0" w:color="auto"/>
        <w:right w:val="none" w:sz="0" w:space="0" w:color="auto"/>
      </w:divBdr>
      <w:divsChild>
        <w:div w:id="397630982">
          <w:marLeft w:val="0"/>
          <w:marRight w:val="0"/>
          <w:marTop w:val="0"/>
          <w:marBottom w:val="0"/>
          <w:divBdr>
            <w:top w:val="none" w:sz="0" w:space="0" w:color="auto"/>
            <w:left w:val="none" w:sz="0" w:space="0" w:color="auto"/>
            <w:bottom w:val="none" w:sz="0" w:space="0" w:color="auto"/>
            <w:right w:val="none" w:sz="0" w:space="0" w:color="auto"/>
          </w:divBdr>
          <w:divsChild>
            <w:div w:id="1710688347">
              <w:marLeft w:val="0"/>
              <w:marRight w:val="0"/>
              <w:marTop w:val="0"/>
              <w:marBottom w:val="0"/>
              <w:divBdr>
                <w:top w:val="none" w:sz="0" w:space="0" w:color="auto"/>
                <w:left w:val="none" w:sz="0" w:space="0" w:color="auto"/>
                <w:bottom w:val="none" w:sz="0" w:space="0" w:color="auto"/>
                <w:right w:val="none" w:sz="0" w:space="0" w:color="auto"/>
              </w:divBdr>
              <w:divsChild>
                <w:div w:id="253633044">
                  <w:marLeft w:val="0"/>
                  <w:marRight w:val="0"/>
                  <w:marTop w:val="0"/>
                  <w:marBottom w:val="0"/>
                  <w:divBdr>
                    <w:top w:val="none" w:sz="0" w:space="0" w:color="auto"/>
                    <w:left w:val="none" w:sz="0" w:space="0" w:color="auto"/>
                    <w:bottom w:val="none" w:sz="0" w:space="0" w:color="auto"/>
                    <w:right w:val="none" w:sz="0" w:space="0" w:color="auto"/>
                  </w:divBdr>
                  <w:divsChild>
                    <w:div w:id="1225069056">
                      <w:marLeft w:val="0"/>
                      <w:marRight w:val="0"/>
                      <w:marTop w:val="0"/>
                      <w:marBottom w:val="0"/>
                      <w:divBdr>
                        <w:top w:val="none" w:sz="0" w:space="0" w:color="auto"/>
                        <w:left w:val="none" w:sz="0" w:space="0" w:color="auto"/>
                        <w:bottom w:val="none" w:sz="0" w:space="0" w:color="auto"/>
                        <w:right w:val="none" w:sz="0" w:space="0" w:color="auto"/>
                      </w:divBdr>
                      <w:divsChild>
                        <w:div w:id="1954481684">
                          <w:marLeft w:val="0"/>
                          <w:marRight w:val="0"/>
                          <w:marTop w:val="0"/>
                          <w:marBottom w:val="0"/>
                          <w:divBdr>
                            <w:top w:val="none" w:sz="0" w:space="0" w:color="auto"/>
                            <w:left w:val="none" w:sz="0" w:space="0" w:color="auto"/>
                            <w:bottom w:val="none" w:sz="0" w:space="0" w:color="auto"/>
                            <w:right w:val="none" w:sz="0" w:space="0" w:color="auto"/>
                          </w:divBdr>
                          <w:divsChild>
                            <w:div w:id="151140966">
                              <w:marLeft w:val="0"/>
                              <w:marRight w:val="0"/>
                              <w:marTop w:val="0"/>
                              <w:marBottom w:val="0"/>
                              <w:divBdr>
                                <w:top w:val="none" w:sz="0" w:space="0" w:color="auto"/>
                                <w:left w:val="none" w:sz="0" w:space="0" w:color="auto"/>
                                <w:bottom w:val="none" w:sz="0" w:space="0" w:color="auto"/>
                                <w:right w:val="none" w:sz="0" w:space="0" w:color="auto"/>
                              </w:divBdr>
                              <w:divsChild>
                                <w:div w:id="114022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3586447">
      <w:bodyDiv w:val="1"/>
      <w:marLeft w:val="0"/>
      <w:marRight w:val="0"/>
      <w:marTop w:val="0"/>
      <w:marBottom w:val="0"/>
      <w:divBdr>
        <w:top w:val="none" w:sz="0" w:space="0" w:color="auto"/>
        <w:left w:val="none" w:sz="0" w:space="0" w:color="auto"/>
        <w:bottom w:val="none" w:sz="0" w:space="0" w:color="auto"/>
        <w:right w:val="none" w:sz="0" w:space="0" w:color="auto"/>
      </w:divBdr>
      <w:divsChild>
        <w:div w:id="778985653">
          <w:marLeft w:val="0"/>
          <w:marRight w:val="0"/>
          <w:marTop w:val="0"/>
          <w:marBottom w:val="0"/>
          <w:divBdr>
            <w:top w:val="none" w:sz="0" w:space="0" w:color="auto"/>
            <w:left w:val="none" w:sz="0" w:space="0" w:color="auto"/>
            <w:bottom w:val="none" w:sz="0" w:space="0" w:color="auto"/>
            <w:right w:val="none" w:sz="0" w:space="0" w:color="auto"/>
          </w:divBdr>
          <w:divsChild>
            <w:div w:id="11689758">
              <w:marLeft w:val="0"/>
              <w:marRight w:val="0"/>
              <w:marTop w:val="0"/>
              <w:marBottom w:val="0"/>
              <w:divBdr>
                <w:top w:val="none" w:sz="0" w:space="0" w:color="auto"/>
                <w:left w:val="none" w:sz="0" w:space="0" w:color="auto"/>
                <w:bottom w:val="none" w:sz="0" w:space="0" w:color="auto"/>
                <w:right w:val="none" w:sz="0" w:space="0" w:color="auto"/>
              </w:divBdr>
              <w:divsChild>
                <w:div w:id="1237477336">
                  <w:marLeft w:val="0"/>
                  <w:marRight w:val="0"/>
                  <w:marTop w:val="0"/>
                  <w:marBottom w:val="0"/>
                  <w:divBdr>
                    <w:top w:val="none" w:sz="0" w:space="0" w:color="auto"/>
                    <w:left w:val="none" w:sz="0" w:space="0" w:color="auto"/>
                    <w:bottom w:val="none" w:sz="0" w:space="0" w:color="auto"/>
                    <w:right w:val="none" w:sz="0" w:space="0" w:color="auto"/>
                  </w:divBdr>
                  <w:divsChild>
                    <w:div w:id="128576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798797">
      <w:bodyDiv w:val="1"/>
      <w:marLeft w:val="0"/>
      <w:marRight w:val="0"/>
      <w:marTop w:val="0"/>
      <w:marBottom w:val="0"/>
      <w:divBdr>
        <w:top w:val="none" w:sz="0" w:space="0" w:color="auto"/>
        <w:left w:val="none" w:sz="0" w:space="0" w:color="auto"/>
        <w:bottom w:val="none" w:sz="0" w:space="0" w:color="auto"/>
        <w:right w:val="none" w:sz="0" w:space="0" w:color="auto"/>
      </w:divBdr>
    </w:div>
    <w:div w:id="586160759">
      <w:bodyDiv w:val="1"/>
      <w:marLeft w:val="0"/>
      <w:marRight w:val="0"/>
      <w:marTop w:val="0"/>
      <w:marBottom w:val="0"/>
      <w:divBdr>
        <w:top w:val="none" w:sz="0" w:space="0" w:color="auto"/>
        <w:left w:val="none" w:sz="0" w:space="0" w:color="auto"/>
        <w:bottom w:val="none" w:sz="0" w:space="0" w:color="auto"/>
        <w:right w:val="none" w:sz="0" w:space="0" w:color="auto"/>
      </w:divBdr>
      <w:divsChild>
        <w:div w:id="74865244">
          <w:marLeft w:val="0"/>
          <w:marRight w:val="0"/>
          <w:marTop w:val="0"/>
          <w:marBottom w:val="0"/>
          <w:divBdr>
            <w:top w:val="none" w:sz="0" w:space="0" w:color="auto"/>
            <w:left w:val="none" w:sz="0" w:space="0" w:color="auto"/>
            <w:bottom w:val="none" w:sz="0" w:space="0" w:color="auto"/>
            <w:right w:val="none" w:sz="0" w:space="0" w:color="auto"/>
          </w:divBdr>
          <w:divsChild>
            <w:div w:id="1797796727">
              <w:marLeft w:val="0"/>
              <w:marRight w:val="0"/>
              <w:marTop w:val="0"/>
              <w:marBottom w:val="0"/>
              <w:divBdr>
                <w:top w:val="none" w:sz="0" w:space="0" w:color="auto"/>
                <w:left w:val="none" w:sz="0" w:space="0" w:color="auto"/>
                <w:bottom w:val="none" w:sz="0" w:space="0" w:color="auto"/>
                <w:right w:val="none" w:sz="0" w:space="0" w:color="auto"/>
              </w:divBdr>
              <w:divsChild>
                <w:div w:id="1893736987">
                  <w:marLeft w:val="0"/>
                  <w:marRight w:val="0"/>
                  <w:marTop w:val="0"/>
                  <w:marBottom w:val="0"/>
                  <w:divBdr>
                    <w:top w:val="none" w:sz="0" w:space="0" w:color="auto"/>
                    <w:left w:val="none" w:sz="0" w:space="0" w:color="auto"/>
                    <w:bottom w:val="none" w:sz="0" w:space="0" w:color="auto"/>
                    <w:right w:val="none" w:sz="0" w:space="0" w:color="auto"/>
                  </w:divBdr>
                  <w:divsChild>
                    <w:div w:id="188995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576377">
      <w:bodyDiv w:val="1"/>
      <w:marLeft w:val="0"/>
      <w:marRight w:val="0"/>
      <w:marTop w:val="0"/>
      <w:marBottom w:val="0"/>
      <w:divBdr>
        <w:top w:val="none" w:sz="0" w:space="0" w:color="auto"/>
        <w:left w:val="none" w:sz="0" w:space="0" w:color="auto"/>
        <w:bottom w:val="none" w:sz="0" w:space="0" w:color="auto"/>
        <w:right w:val="none" w:sz="0" w:space="0" w:color="auto"/>
      </w:divBdr>
    </w:div>
    <w:div w:id="607855034">
      <w:bodyDiv w:val="1"/>
      <w:marLeft w:val="0"/>
      <w:marRight w:val="0"/>
      <w:marTop w:val="0"/>
      <w:marBottom w:val="0"/>
      <w:divBdr>
        <w:top w:val="none" w:sz="0" w:space="0" w:color="auto"/>
        <w:left w:val="none" w:sz="0" w:space="0" w:color="auto"/>
        <w:bottom w:val="none" w:sz="0" w:space="0" w:color="auto"/>
        <w:right w:val="none" w:sz="0" w:space="0" w:color="auto"/>
      </w:divBdr>
    </w:div>
    <w:div w:id="611404902">
      <w:bodyDiv w:val="1"/>
      <w:marLeft w:val="0"/>
      <w:marRight w:val="0"/>
      <w:marTop w:val="0"/>
      <w:marBottom w:val="0"/>
      <w:divBdr>
        <w:top w:val="none" w:sz="0" w:space="0" w:color="auto"/>
        <w:left w:val="none" w:sz="0" w:space="0" w:color="auto"/>
        <w:bottom w:val="none" w:sz="0" w:space="0" w:color="auto"/>
        <w:right w:val="none" w:sz="0" w:space="0" w:color="auto"/>
      </w:divBdr>
      <w:divsChild>
        <w:div w:id="1780298383">
          <w:marLeft w:val="547"/>
          <w:marRight w:val="0"/>
          <w:marTop w:val="86"/>
          <w:marBottom w:val="0"/>
          <w:divBdr>
            <w:top w:val="none" w:sz="0" w:space="0" w:color="auto"/>
            <w:left w:val="none" w:sz="0" w:space="0" w:color="auto"/>
            <w:bottom w:val="none" w:sz="0" w:space="0" w:color="auto"/>
            <w:right w:val="none" w:sz="0" w:space="0" w:color="auto"/>
          </w:divBdr>
        </w:div>
      </w:divsChild>
    </w:div>
    <w:div w:id="653337792">
      <w:bodyDiv w:val="1"/>
      <w:marLeft w:val="0"/>
      <w:marRight w:val="0"/>
      <w:marTop w:val="0"/>
      <w:marBottom w:val="0"/>
      <w:divBdr>
        <w:top w:val="none" w:sz="0" w:space="0" w:color="auto"/>
        <w:left w:val="none" w:sz="0" w:space="0" w:color="auto"/>
        <w:bottom w:val="none" w:sz="0" w:space="0" w:color="auto"/>
        <w:right w:val="none" w:sz="0" w:space="0" w:color="auto"/>
      </w:divBdr>
    </w:div>
    <w:div w:id="665985037">
      <w:bodyDiv w:val="1"/>
      <w:marLeft w:val="0"/>
      <w:marRight w:val="0"/>
      <w:marTop w:val="0"/>
      <w:marBottom w:val="0"/>
      <w:divBdr>
        <w:top w:val="none" w:sz="0" w:space="0" w:color="auto"/>
        <w:left w:val="none" w:sz="0" w:space="0" w:color="auto"/>
        <w:bottom w:val="none" w:sz="0" w:space="0" w:color="auto"/>
        <w:right w:val="none" w:sz="0" w:space="0" w:color="auto"/>
      </w:divBdr>
    </w:div>
    <w:div w:id="672881790">
      <w:bodyDiv w:val="1"/>
      <w:marLeft w:val="0"/>
      <w:marRight w:val="0"/>
      <w:marTop w:val="0"/>
      <w:marBottom w:val="0"/>
      <w:divBdr>
        <w:top w:val="none" w:sz="0" w:space="0" w:color="auto"/>
        <w:left w:val="none" w:sz="0" w:space="0" w:color="auto"/>
        <w:bottom w:val="none" w:sz="0" w:space="0" w:color="auto"/>
        <w:right w:val="none" w:sz="0" w:space="0" w:color="auto"/>
      </w:divBdr>
    </w:div>
    <w:div w:id="684356869">
      <w:bodyDiv w:val="1"/>
      <w:marLeft w:val="0"/>
      <w:marRight w:val="0"/>
      <w:marTop w:val="0"/>
      <w:marBottom w:val="0"/>
      <w:divBdr>
        <w:top w:val="none" w:sz="0" w:space="0" w:color="auto"/>
        <w:left w:val="none" w:sz="0" w:space="0" w:color="auto"/>
        <w:bottom w:val="none" w:sz="0" w:space="0" w:color="auto"/>
        <w:right w:val="none" w:sz="0" w:space="0" w:color="auto"/>
      </w:divBdr>
    </w:div>
    <w:div w:id="704790480">
      <w:bodyDiv w:val="1"/>
      <w:marLeft w:val="0"/>
      <w:marRight w:val="0"/>
      <w:marTop w:val="0"/>
      <w:marBottom w:val="0"/>
      <w:divBdr>
        <w:top w:val="none" w:sz="0" w:space="0" w:color="auto"/>
        <w:left w:val="none" w:sz="0" w:space="0" w:color="auto"/>
        <w:bottom w:val="none" w:sz="0" w:space="0" w:color="auto"/>
        <w:right w:val="none" w:sz="0" w:space="0" w:color="auto"/>
      </w:divBdr>
      <w:divsChild>
        <w:div w:id="1147016248">
          <w:marLeft w:val="0"/>
          <w:marRight w:val="0"/>
          <w:marTop w:val="0"/>
          <w:marBottom w:val="0"/>
          <w:divBdr>
            <w:top w:val="none" w:sz="0" w:space="0" w:color="auto"/>
            <w:left w:val="none" w:sz="0" w:space="0" w:color="auto"/>
            <w:bottom w:val="none" w:sz="0" w:space="0" w:color="auto"/>
            <w:right w:val="none" w:sz="0" w:space="0" w:color="auto"/>
          </w:divBdr>
          <w:divsChild>
            <w:div w:id="2034576819">
              <w:marLeft w:val="0"/>
              <w:marRight w:val="0"/>
              <w:marTop w:val="0"/>
              <w:marBottom w:val="0"/>
              <w:divBdr>
                <w:top w:val="none" w:sz="0" w:space="0" w:color="auto"/>
                <w:left w:val="none" w:sz="0" w:space="0" w:color="auto"/>
                <w:bottom w:val="none" w:sz="0" w:space="0" w:color="auto"/>
                <w:right w:val="none" w:sz="0" w:space="0" w:color="auto"/>
              </w:divBdr>
              <w:divsChild>
                <w:div w:id="85614301">
                  <w:marLeft w:val="0"/>
                  <w:marRight w:val="0"/>
                  <w:marTop w:val="0"/>
                  <w:marBottom w:val="0"/>
                  <w:divBdr>
                    <w:top w:val="none" w:sz="0" w:space="0" w:color="auto"/>
                    <w:left w:val="none" w:sz="0" w:space="0" w:color="auto"/>
                    <w:bottom w:val="none" w:sz="0" w:space="0" w:color="auto"/>
                    <w:right w:val="none" w:sz="0" w:space="0" w:color="auto"/>
                  </w:divBdr>
                  <w:divsChild>
                    <w:div w:id="33777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358480">
      <w:bodyDiv w:val="1"/>
      <w:marLeft w:val="0"/>
      <w:marRight w:val="0"/>
      <w:marTop w:val="0"/>
      <w:marBottom w:val="0"/>
      <w:divBdr>
        <w:top w:val="none" w:sz="0" w:space="0" w:color="auto"/>
        <w:left w:val="none" w:sz="0" w:space="0" w:color="auto"/>
        <w:bottom w:val="none" w:sz="0" w:space="0" w:color="auto"/>
        <w:right w:val="none" w:sz="0" w:space="0" w:color="auto"/>
      </w:divBdr>
      <w:divsChild>
        <w:div w:id="1820539596">
          <w:marLeft w:val="0"/>
          <w:marRight w:val="0"/>
          <w:marTop w:val="0"/>
          <w:marBottom w:val="0"/>
          <w:divBdr>
            <w:top w:val="none" w:sz="0" w:space="0" w:color="auto"/>
            <w:left w:val="none" w:sz="0" w:space="0" w:color="auto"/>
            <w:bottom w:val="none" w:sz="0" w:space="0" w:color="auto"/>
            <w:right w:val="none" w:sz="0" w:space="0" w:color="auto"/>
          </w:divBdr>
          <w:divsChild>
            <w:div w:id="1030913966">
              <w:marLeft w:val="0"/>
              <w:marRight w:val="0"/>
              <w:marTop w:val="0"/>
              <w:marBottom w:val="0"/>
              <w:divBdr>
                <w:top w:val="none" w:sz="0" w:space="0" w:color="auto"/>
                <w:left w:val="none" w:sz="0" w:space="0" w:color="auto"/>
                <w:bottom w:val="none" w:sz="0" w:space="0" w:color="auto"/>
                <w:right w:val="none" w:sz="0" w:space="0" w:color="auto"/>
              </w:divBdr>
              <w:divsChild>
                <w:div w:id="1263102264">
                  <w:marLeft w:val="0"/>
                  <w:marRight w:val="0"/>
                  <w:marTop w:val="0"/>
                  <w:marBottom w:val="0"/>
                  <w:divBdr>
                    <w:top w:val="none" w:sz="0" w:space="0" w:color="auto"/>
                    <w:left w:val="none" w:sz="0" w:space="0" w:color="auto"/>
                    <w:bottom w:val="none" w:sz="0" w:space="0" w:color="auto"/>
                    <w:right w:val="none" w:sz="0" w:space="0" w:color="auto"/>
                  </w:divBdr>
                  <w:divsChild>
                    <w:div w:id="1916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793737">
      <w:bodyDiv w:val="1"/>
      <w:marLeft w:val="0"/>
      <w:marRight w:val="0"/>
      <w:marTop w:val="0"/>
      <w:marBottom w:val="0"/>
      <w:divBdr>
        <w:top w:val="none" w:sz="0" w:space="0" w:color="auto"/>
        <w:left w:val="none" w:sz="0" w:space="0" w:color="auto"/>
        <w:bottom w:val="none" w:sz="0" w:space="0" w:color="auto"/>
        <w:right w:val="none" w:sz="0" w:space="0" w:color="auto"/>
      </w:divBdr>
    </w:div>
    <w:div w:id="755055586">
      <w:bodyDiv w:val="1"/>
      <w:marLeft w:val="0"/>
      <w:marRight w:val="0"/>
      <w:marTop w:val="0"/>
      <w:marBottom w:val="0"/>
      <w:divBdr>
        <w:top w:val="none" w:sz="0" w:space="0" w:color="auto"/>
        <w:left w:val="none" w:sz="0" w:space="0" w:color="auto"/>
        <w:bottom w:val="none" w:sz="0" w:space="0" w:color="auto"/>
        <w:right w:val="none" w:sz="0" w:space="0" w:color="auto"/>
      </w:divBdr>
      <w:divsChild>
        <w:div w:id="404953430">
          <w:marLeft w:val="0"/>
          <w:marRight w:val="0"/>
          <w:marTop w:val="0"/>
          <w:marBottom w:val="0"/>
          <w:divBdr>
            <w:top w:val="none" w:sz="0" w:space="0" w:color="auto"/>
            <w:left w:val="none" w:sz="0" w:space="0" w:color="auto"/>
            <w:bottom w:val="none" w:sz="0" w:space="0" w:color="auto"/>
            <w:right w:val="none" w:sz="0" w:space="0" w:color="auto"/>
          </w:divBdr>
          <w:divsChild>
            <w:div w:id="704989620">
              <w:marLeft w:val="0"/>
              <w:marRight w:val="0"/>
              <w:marTop w:val="0"/>
              <w:marBottom w:val="0"/>
              <w:divBdr>
                <w:top w:val="none" w:sz="0" w:space="0" w:color="auto"/>
                <w:left w:val="none" w:sz="0" w:space="0" w:color="auto"/>
                <w:bottom w:val="none" w:sz="0" w:space="0" w:color="auto"/>
                <w:right w:val="none" w:sz="0" w:space="0" w:color="auto"/>
              </w:divBdr>
              <w:divsChild>
                <w:div w:id="1764455466">
                  <w:marLeft w:val="0"/>
                  <w:marRight w:val="0"/>
                  <w:marTop w:val="0"/>
                  <w:marBottom w:val="0"/>
                  <w:divBdr>
                    <w:top w:val="none" w:sz="0" w:space="0" w:color="auto"/>
                    <w:left w:val="none" w:sz="0" w:space="0" w:color="auto"/>
                    <w:bottom w:val="none" w:sz="0" w:space="0" w:color="auto"/>
                    <w:right w:val="none" w:sz="0" w:space="0" w:color="auto"/>
                  </w:divBdr>
                  <w:divsChild>
                    <w:div w:id="1688872555">
                      <w:marLeft w:val="0"/>
                      <w:marRight w:val="0"/>
                      <w:marTop w:val="0"/>
                      <w:marBottom w:val="0"/>
                      <w:divBdr>
                        <w:top w:val="none" w:sz="0" w:space="0" w:color="auto"/>
                        <w:left w:val="none" w:sz="0" w:space="0" w:color="auto"/>
                        <w:bottom w:val="none" w:sz="0" w:space="0" w:color="auto"/>
                        <w:right w:val="none" w:sz="0" w:space="0" w:color="auto"/>
                      </w:divBdr>
                      <w:divsChild>
                        <w:div w:id="813837675">
                          <w:marLeft w:val="0"/>
                          <w:marRight w:val="0"/>
                          <w:marTop w:val="0"/>
                          <w:marBottom w:val="0"/>
                          <w:divBdr>
                            <w:top w:val="none" w:sz="0" w:space="0" w:color="auto"/>
                            <w:left w:val="none" w:sz="0" w:space="0" w:color="auto"/>
                            <w:bottom w:val="none" w:sz="0" w:space="0" w:color="auto"/>
                            <w:right w:val="none" w:sz="0" w:space="0" w:color="auto"/>
                          </w:divBdr>
                          <w:divsChild>
                            <w:div w:id="155995613">
                              <w:marLeft w:val="0"/>
                              <w:marRight w:val="0"/>
                              <w:marTop w:val="0"/>
                              <w:marBottom w:val="0"/>
                              <w:divBdr>
                                <w:top w:val="none" w:sz="0" w:space="0" w:color="auto"/>
                                <w:left w:val="none" w:sz="0" w:space="0" w:color="auto"/>
                                <w:bottom w:val="none" w:sz="0" w:space="0" w:color="auto"/>
                                <w:right w:val="none" w:sz="0" w:space="0" w:color="auto"/>
                              </w:divBdr>
                              <w:divsChild>
                                <w:div w:id="1979921021">
                                  <w:marLeft w:val="0"/>
                                  <w:marRight w:val="0"/>
                                  <w:marTop w:val="0"/>
                                  <w:marBottom w:val="0"/>
                                  <w:divBdr>
                                    <w:top w:val="none" w:sz="0" w:space="0" w:color="auto"/>
                                    <w:left w:val="none" w:sz="0" w:space="0" w:color="auto"/>
                                    <w:bottom w:val="none" w:sz="0" w:space="0" w:color="auto"/>
                                    <w:right w:val="none" w:sz="0" w:space="0" w:color="auto"/>
                                  </w:divBdr>
                                  <w:divsChild>
                                    <w:div w:id="1281523223">
                                      <w:marLeft w:val="0"/>
                                      <w:marRight w:val="0"/>
                                      <w:marTop w:val="0"/>
                                      <w:marBottom w:val="0"/>
                                      <w:divBdr>
                                        <w:top w:val="none" w:sz="0" w:space="0" w:color="auto"/>
                                        <w:left w:val="none" w:sz="0" w:space="0" w:color="auto"/>
                                        <w:bottom w:val="none" w:sz="0" w:space="0" w:color="auto"/>
                                        <w:right w:val="none" w:sz="0" w:space="0" w:color="auto"/>
                                      </w:divBdr>
                                      <w:divsChild>
                                        <w:div w:id="519440380">
                                          <w:marLeft w:val="0"/>
                                          <w:marRight w:val="0"/>
                                          <w:marTop w:val="0"/>
                                          <w:marBottom w:val="0"/>
                                          <w:divBdr>
                                            <w:top w:val="none" w:sz="0" w:space="0" w:color="auto"/>
                                            <w:left w:val="none" w:sz="0" w:space="0" w:color="auto"/>
                                            <w:bottom w:val="none" w:sz="0" w:space="0" w:color="auto"/>
                                            <w:right w:val="none" w:sz="0" w:space="0" w:color="auto"/>
                                          </w:divBdr>
                                          <w:divsChild>
                                            <w:div w:id="1185754259">
                                              <w:marLeft w:val="0"/>
                                              <w:marRight w:val="0"/>
                                              <w:marTop w:val="0"/>
                                              <w:marBottom w:val="0"/>
                                              <w:divBdr>
                                                <w:top w:val="none" w:sz="0" w:space="0" w:color="auto"/>
                                                <w:left w:val="none" w:sz="0" w:space="0" w:color="auto"/>
                                                <w:bottom w:val="none" w:sz="0" w:space="0" w:color="auto"/>
                                                <w:right w:val="none" w:sz="0" w:space="0" w:color="auto"/>
                                              </w:divBdr>
                                              <w:divsChild>
                                                <w:div w:id="153140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2462427">
      <w:bodyDiv w:val="1"/>
      <w:marLeft w:val="0"/>
      <w:marRight w:val="0"/>
      <w:marTop w:val="0"/>
      <w:marBottom w:val="0"/>
      <w:divBdr>
        <w:top w:val="none" w:sz="0" w:space="0" w:color="auto"/>
        <w:left w:val="none" w:sz="0" w:space="0" w:color="auto"/>
        <w:bottom w:val="none" w:sz="0" w:space="0" w:color="auto"/>
        <w:right w:val="none" w:sz="0" w:space="0" w:color="auto"/>
      </w:divBdr>
      <w:divsChild>
        <w:div w:id="1178276934">
          <w:marLeft w:val="0"/>
          <w:marRight w:val="0"/>
          <w:marTop w:val="0"/>
          <w:marBottom w:val="0"/>
          <w:divBdr>
            <w:top w:val="none" w:sz="0" w:space="0" w:color="auto"/>
            <w:left w:val="none" w:sz="0" w:space="0" w:color="auto"/>
            <w:bottom w:val="none" w:sz="0" w:space="0" w:color="auto"/>
            <w:right w:val="none" w:sz="0" w:space="0" w:color="auto"/>
          </w:divBdr>
        </w:div>
        <w:div w:id="1075930543">
          <w:marLeft w:val="0"/>
          <w:marRight w:val="0"/>
          <w:marTop w:val="0"/>
          <w:marBottom w:val="0"/>
          <w:divBdr>
            <w:top w:val="none" w:sz="0" w:space="0" w:color="auto"/>
            <w:left w:val="none" w:sz="0" w:space="0" w:color="auto"/>
            <w:bottom w:val="none" w:sz="0" w:space="0" w:color="auto"/>
            <w:right w:val="none" w:sz="0" w:space="0" w:color="auto"/>
          </w:divBdr>
        </w:div>
        <w:div w:id="353768950">
          <w:marLeft w:val="0"/>
          <w:marRight w:val="0"/>
          <w:marTop w:val="0"/>
          <w:marBottom w:val="0"/>
          <w:divBdr>
            <w:top w:val="none" w:sz="0" w:space="0" w:color="auto"/>
            <w:left w:val="none" w:sz="0" w:space="0" w:color="auto"/>
            <w:bottom w:val="none" w:sz="0" w:space="0" w:color="auto"/>
            <w:right w:val="none" w:sz="0" w:space="0" w:color="auto"/>
          </w:divBdr>
        </w:div>
        <w:div w:id="344211068">
          <w:marLeft w:val="0"/>
          <w:marRight w:val="0"/>
          <w:marTop w:val="0"/>
          <w:marBottom w:val="0"/>
          <w:divBdr>
            <w:top w:val="none" w:sz="0" w:space="0" w:color="auto"/>
            <w:left w:val="none" w:sz="0" w:space="0" w:color="auto"/>
            <w:bottom w:val="none" w:sz="0" w:space="0" w:color="auto"/>
            <w:right w:val="none" w:sz="0" w:space="0" w:color="auto"/>
          </w:divBdr>
        </w:div>
      </w:divsChild>
    </w:div>
    <w:div w:id="812023316">
      <w:bodyDiv w:val="1"/>
      <w:marLeft w:val="0"/>
      <w:marRight w:val="0"/>
      <w:marTop w:val="0"/>
      <w:marBottom w:val="0"/>
      <w:divBdr>
        <w:top w:val="none" w:sz="0" w:space="0" w:color="auto"/>
        <w:left w:val="none" w:sz="0" w:space="0" w:color="auto"/>
        <w:bottom w:val="none" w:sz="0" w:space="0" w:color="auto"/>
        <w:right w:val="none" w:sz="0" w:space="0" w:color="auto"/>
      </w:divBdr>
      <w:divsChild>
        <w:div w:id="1815904063">
          <w:marLeft w:val="0"/>
          <w:marRight w:val="0"/>
          <w:marTop w:val="0"/>
          <w:marBottom w:val="0"/>
          <w:divBdr>
            <w:top w:val="none" w:sz="0" w:space="0" w:color="auto"/>
            <w:left w:val="none" w:sz="0" w:space="0" w:color="auto"/>
            <w:bottom w:val="none" w:sz="0" w:space="0" w:color="auto"/>
            <w:right w:val="none" w:sz="0" w:space="0" w:color="auto"/>
          </w:divBdr>
          <w:divsChild>
            <w:div w:id="577138358">
              <w:marLeft w:val="0"/>
              <w:marRight w:val="0"/>
              <w:marTop w:val="0"/>
              <w:marBottom w:val="0"/>
              <w:divBdr>
                <w:top w:val="none" w:sz="0" w:space="0" w:color="auto"/>
                <w:left w:val="none" w:sz="0" w:space="0" w:color="auto"/>
                <w:bottom w:val="none" w:sz="0" w:space="0" w:color="auto"/>
                <w:right w:val="none" w:sz="0" w:space="0" w:color="auto"/>
              </w:divBdr>
              <w:divsChild>
                <w:div w:id="2044360633">
                  <w:marLeft w:val="0"/>
                  <w:marRight w:val="0"/>
                  <w:marTop w:val="0"/>
                  <w:marBottom w:val="0"/>
                  <w:divBdr>
                    <w:top w:val="none" w:sz="0" w:space="0" w:color="auto"/>
                    <w:left w:val="none" w:sz="0" w:space="0" w:color="auto"/>
                    <w:bottom w:val="none" w:sz="0" w:space="0" w:color="auto"/>
                    <w:right w:val="none" w:sz="0" w:space="0" w:color="auto"/>
                  </w:divBdr>
                  <w:divsChild>
                    <w:div w:id="82386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663606">
      <w:bodyDiv w:val="1"/>
      <w:marLeft w:val="0"/>
      <w:marRight w:val="0"/>
      <w:marTop w:val="0"/>
      <w:marBottom w:val="0"/>
      <w:divBdr>
        <w:top w:val="none" w:sz="0" w:space="0" w:color="auto"/>
        <w:left w:val="none" w:sz="0" w:space="0" w:color="auto"/>
        <w:bottom w:val="none" w:sz="0" w:space="0" w:color="auto"/>
        <w:right w:val="none" w:sz="0" w:space="0" w:color="auto"/>
      </w:divBdr>
    </w:div>
    <w:div w:id="840900214">
      <w:bodyDiv w:val="1"/>
      <w:marLeft w:val="0"/>
      <w:marRight w:val="0"/>
      <w:marTop w:val="0"/>
      <w:marBottom w:val="0"/>
      <w:divBdr>
        <w:top w:val="none" w:sz="0" w:space="0" w:color="auto"/>
        <w:left w:val="none" w:sz="0" w:space="0" w:color="auto"/>
        <w:bottom w:val="none" w:sz="0" w:space="0" w:color="auto"/>
        <w:right w:val="none" w:sz="0" w:space="0" w:color="auto"/>
      </w:divBdr>
    </w:div>
    <w:div w:id="849828602">
      <w:bodyDiv w:val="1"/>
      <w:marLeft w:val="0"/>
      <w:marRight w:val="0"/>
      <w:marTop w:val="0"/>
      <w:marBottom w:val="0"/>
      <w:divBdr>
        <w:top w:val="none" w:sz="0" w:space="0" w:color="auto"/>
        <w:left w:val="none" w:sz="0" w:space="0" w:color="auto"/>
        <w:bottom w:val="none" w:sz="0" w:space="0" w:color="auto"/>
        <w:right w:val="none" w:sz="0" w:space="0" w:color="auto"/>
      </w:divBdr>
    </w:div>
    <w:div w:id="905914768">
      <w:bodyDiv w:val="1"/>
      <w:marLeft w:val="0"/>
      <w:marRight w:val="0"/>
      <w:marTop w:val="0"/>
      <w:marBottom w:val="0"/>
      <w:divBdr>
        <w:top w:val="none" w:sz="0" w:space="0" w:color="auto"/>
        <w:left w:val="none" w:sz="0" w:space="0" w:color="auto"/>
        <w:bottom w:val="none" w:sz="0" w:space="0" w:color="auto"/>
        <w:right w:val="none" w:sz="0" w:space="0" w:color="auto"/>
      </w:divBdr>
    </w:div>
    <w:div w:id="909925884">
      <w:bodyDiv w:val="1"/>
      <w:marLeft w:val="0"/>
      <w:marRight w:val="0"/>
      <w:marTop w:val="0"/>
      <w:marBottom w:val="0"/>
      <w:divBdr>
        <w:top w:val="none" w:sz="0" w:space="0" w:color="auto"/>
        <w:left w:val="none" w:sz="0" w:space="0" w:color="auto"/>
        <w:bottom w:val="none" w:sz="0" w:space="0" w:color="auto"/>
        <w:right w:val="none" w:sz="0" w:space="0" w:color="auto"/>
      </w:divBdr>
    </w:div>
    <w:div w:id="927885873">
      <w:bodyDiv w:val="1"/>
      <w:marLeft w:val="0"/>
      <w:marRight w:val="0"/>
      <w:marTop w:val="0"/>
      <w:marBottom w:val="0"/>
      <w:divBdr>
        <w:top w:val="none" w:sz="0" w:space="0" w:color="auto"/>
        <w:left w:val="none" w:sz="0" w:space="0" w:color="auto"/>
        <w:bottom w:val="none" w:sz="0" w:space="0" w:color="auto"/>
        <w:right w:val="none" w:sz="0" w:space="0" w:color="auto"/>
      </w:divBdr>
    </w:div>
    <w:div w:id="928928218">
      <w:bodyDiv w:val="1"/>
      <w:marLeft w:val="0"/>
      <w:marRight w:val="0"/>
      <w:marTop w:val="0"/>
      <w:marBottom w:val="0"/>
      <w:divBdr>
        <w:top w:val="none" w:sz="0" w:space="0" w:color="auto"/>
        <w:left w:val="none" w:sz="0" w:space="0" w:color="auto"/>
        <w:bottom w:val="none" w:sz="0" w:space="0" w:color="auto"/>
        <w:right w:val="none" w:sz="0" w:space="0" w:color="auto"/>
      </w:divBdr>
    </w:div>
    <w:div w:id="941763261">
      <w:bodyDiv w:val="1"/>
      <w:marLeft w:val="0"/>
      <w:marRight w:val="0"/>
      <w:marTop w:val="0"/>
      <w:marBottom w:val="0"/>
      <w:divBdr>
        <w:top w:val="none" w:sz="0" w:space="0" w:color="auto"/>
        <w:left w:val="none" w:sz="0" w:space="0" w:color="auto"/>
        <w:bottom w:val="none" w:sz="0" w:space="0" w:color="auto"/>
        <w:right w:val="none" w:sz="0" w:space="0" w:color="auto"/>
      </w:divBdr>
      <w:divsChild>
        <w:div w:id="1174568139">
          <w:marLeft w:val="0"/>
          <w:marRight w:val="0"/>
          <w:marTop w:val="0"/>
          <w:marBottom w:val="0"/>
          <w:divBdr>
            <w:top w:val="none" w:sz="0" w:space="0" w:color="auto"/>
            <w:left w:val="none" w:sz="0" w:space="0" w:color="auto"/>
            <w:bottom w:val="none" w:sz="0" w:space="0" w:color="auto"/>
            <w:right w:val="none" w:sz="0" w:space="0" w:color="auto"/>
          </w:divBdr>
          <w:divsChild>
            <w:div w:id="1668364801">
              <w:marLeft w:val="0"/>
              <w:marRight w:val="0"/>
              <w:marTop w:val="0"/>
              <w:marBottom w:val="0"/>
              <w:divBdr>
                <w:top w:val="none" w:sz="0" w:space="0" w:color="auto"/>
                <w:left w:val="none" w:sz="0" w:space="0" w:color="auto"/>
                <w:bottom w:val="none" w:sz="0" w:space="0" w:color="auto"/>
                <w:right w:val="none" w:sz="0" w:space="0" w:color="auto"/>
              </w:divBdr>
              <w:divsChild>
                <w:div w:id="238684046">
                  <w:marLeft w:val="0"/>
                  <w:marRight w:val="0"/>
                  <w:marTop w:val="0"/>
                  <w:marBottom w:val="0"/>
                  <w:divBdr>
                    <w:top w:val="none" w:sz="0" w:space="0" w:color="auto"/>
                    <w:left w:val="none" w:sz="0" w:space="0" w:color="auto"/>
                    <w:bottom w:val="none" w:sz="0" w:space="0" w:color="auto"/>
                    <w:right w:val="none" w:sz="0" w:space="0" w:color="auto"/>
                  </w:divBdr>
                  <w:divsChild>
                    <w:div w:id="17003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765614">
      <w:bodyDiv w:val="1"/>
      <w:marLeft w:val="0"/>
      <w:marRight w:val="0"/>
      <w:marTop w:val="0"/>
      <w:marBottom w:val="0"/>
      <w:divBdr>
        <w:top w:val="none" w:sz="0" w:space="0" w:color="auto"/>
        <w:left w:val="none" w:sz="0" w:space="0" w:color="auto"/>
        <w:bottom w:val="none" w:sz="0" w:space="0" w:color="auto"/>
        <w:right w:val="none" w:sz="0" w:space="0" w:color="auto"/>
      </w:divBdr>
      <w:divsChild>
        <w:div w:id="1189023820">
          <w:marLeft w:val="0"/>
          <w:marRight w:val="0"/>
          <w:marTop w:val="0"/>
          <w:marBottom w:val="0"/>
          <w:divBdr>
            <w:top w:val="none" w:sz="0" w:space="0" w:color="auto"/>
            <w:left w:val="none" w:sz="0" w:space="0" w:color="auto"/>
            <w:bottom w:val="none" w:sz="0" w:space="0" w:color="auto"/>
            <w:right w:val="none" w:sz="0" w:space="0" w:color="auto"/>
          </w:divBdr>
          <w:divsChild>
            <w:div w:id="1729571191">
              <w:marLeft w:val="0"/>
              <w:marRight w:val="0"/>
              <w:marTop w:val="0"/>
              <w:marBottom w:val="0"/>
              <w:divBdr>
                <w:top w:val="none" w:sz="0" w:space="0" w:color="auto"/>
                <w:left w:val="none" w:sz="0" w:space="0" w:color="auto"/>
                <w:bottom w:val="none" w:sz="0" w:space="0" w:color="auto"/>
                <w:right w:val="none" w:sz="0" w:space="0" w:color="auto"/>
              </w:divBdr>
              <w:divsChild>
                <w:div w:id="1127967921">
                  <w:marLeft w:val="0"/>
                  <w:marRight w:val="0"/>
                  <w:marTop w:val="0"/>
                  <w:marBottom w:val="450"/>
                  <w:divBdr>
                    <w:top w:val="none" w:sz="0" w:space="0" w:color="auto"/>
                    <w:left w:val="none" w:sz="0" w:space="0" w:color="auto"/>
                    <w:bottom w:val="none" w:sz="0" w:space="0" w:color="auto"/>
                    <w:right w:val="none" w:sz="0" w:space="0" w:color="auto"/>
                  </w:divBdr>
                  <w:divsChild>
                    <w:div w:id="492262948">
                      <w:marLeft w:val="0"/>
                      <w:marRight w:val="0"/>
                      <w:marTop w:val="0"/>
                      <w:marBottom w:val="0"/>
                      <w:divBdr>
                        <w:top w:val="none" w:sz="0" w:space="0" w:color="auto"/>
                        <w:left w:val="none" w:sz="0" w:space="0" w:color="auto"/>
                        <w:bottom w:val="none" w:sz="0" w:space="0" w:color="auto"/>
                        <w:right w:val="none" w:sz="0" w:space="0" w:color="auto"/>
                      </w:divBdr>
                      <w:divsChild>
                        <w:div w:id="16544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6246">
      <w:bodyDiv w:val="1"/>
      <w:marLeft w:val="0"/>
      <w:marRight w:val="0"/>
      <w:marTop w:val="0"/>
      <w:marBottom w:val="0"/>
      <w:divBdr>
        <w:top w:val="none" w:sz="0" w:space="0" w:color="auto"/>
        <w:left w:val="none" w:sz="0" w:space="0" w:color="auto"/>
        <w:bottom w:val="none" w:sz="0" w:space="0" w:color="auto"/>
        <w:right w:val="none" w:sz="0" w:space="0" w:color="auto"/>
      </w:divBdr>
    </w:div>
    <w:div w:id="991518837">
      <w:bodyDiv w:val="1"/>
      <w:marLeft w:val="0"/>
      <w:marRight w:val="0"/>
      <w:marTop w:val="0"/>
      <w:marBottom w:val="0"/>
      <w:divBdr>
        <w:top w:val="none" w:sz="0" w:space="0" w:color="auto"/>
        <w:left w:val="none" w:sz="0" w:space="0" w:color="auto"/>
        <w:bottom w:val="none" w:sz="0" w:space="0" w:color="auto"/>
        <w:right w:val="none" w:sz="0" w:space="0" w:color="auto"/>
      </w:divBdr>
      <w:divsChild>
        <w:div w:id="1633444122">
          <w:marLeft w:val="0"/>
          <w:marRight w:val="0"/>
          <w:marTop w:val="0"/>
          <w:marBottom w:val="0"/>
          <w:divBdr>
            <w:top w:val="none" w:sz="0" w:space="0" w:color="auto"/>
            <w:left w:val="none" w:sz="0" w:space="0" w:color="auto"/>
            <w:bottom w:val="none" w:sz="0" w:space="0" w:color="auto"/>
            <w:right w:val="none" w:sz="0" w:space="0" w:color="auto"/>
          </w:divBdr>
          <w:divsChild>
            <w:div w:id="781608309">
              <w:marLeft w:val="0"/>
              <w:marRight w:val="0"/>
              <w:marTop w:val="0"/>
              <w:marBottom w:val="0"/>
              <w:divBdr>
                <w:top w:val="none" w:sz="0" w:space="0" w:color="auto"/>
                <w:left w:val="none" w:sz="0" w:space="0" w:color="auto"/>
                <w:bottom w:val="none" w:sz="0" w:space="0" w:color="auto"/>
                <w:right w:val="none" w:sz="0" w:space="0" w:color="auto"/>
              </w:divBdr>
              <w:divsChild>
                <w:div w:id="5897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383421">
      <w:bodyDiv w:val="1"/>
      <w:marLeft w:val="0"/>
      <w:marRight w:val="0"/>
      <w:marTop w:val="0"/>
      <w:marBottom w:val="0"/>
      <w:divBdr>
        <w:top w:val="none" w:sz="0" w:space="0" w:color="auto"/>
        <w:left w:val="none" w:sz="0" w:space="0" w:color="auto"/>
        <w:bottom w:val="none" w:sz="0" w:space="0" w:color="auto"/>
        <w:right w:val="none" w:sz="0" w:space="0" w:color="auto"/>
      </w:divBdr>
      <w:divsChild>
        <w:div w:id="1184395850">
          <w:marLeft w:val="0"/>
          <w:marRight w:val="0"/>
          <w:marTop w:val="0"/>
          <w:marBottom w:val="0"/>
          <w:divBdr>
            <w:top w:val="none" w:sz="0" w:space="0" w:color="auto"/>
            <w:left w:val="none" w:sz="0" w:space="0" w:color="auto"/>
            <w:bottom w:val="none" w:sz="0" w:space="0" w:color="auto"/>
            <w:right w:val="none" w:sz="0" w:space="0" w:color="auto"/>
          </w:divBdr>
          <w:divsChild>
            <w:div w:id="1380279582">
              <w:marLeft w:val="0"/>
              <w:marRight w:val="0"/>
              <w:marTop w:val="0"/>
              <w:marBottom w:val="0"/>
              <w:divBdr>
                <w:top w:val="none" w:sz="0" w:space="0" w:color="auto"/>
                <w:left w:val="none" w:sz="0" w:space="0" w:color="auto"/>
                <w:bottom w:val="none" w:sz="0" w:space="0" w:color="auto"/>
                <w:right w:val="none" w:sz="0" w:space="0" w:color="auto"/>
              </w:divBdr>
              <w:divsChild>
                <w:div w:id="140024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259382">
      <w:bodyDiv w:val="1"/>
      <w:marLeft w:val="0"/>
      <w:marRight w:val="0"/>
      <w:marTop w:val="0"/>
      <w:marBottom w:val="0"/>
      <w:divBdr>
        <w:top w:val="none" w:sz="0" w:space="0" w:color="auto"/>
        <w:left w:val="none" w:sz="0" w:space="0" w:color="auto"/>
        <w:bottom w:val="none" w:sz="0" w:space="0" w:color="auto"/>
        <w:right w:val="none" w:sz="0" w:space="0" w:color="auto"/>
      </w:divBdr>
    </w:div>
    <w:div w:id="1010959009">
      <w:bodyDiv w:val="1"/>
      <w:marLeft w:val="0"/>
      <w:marRight w:val="0"/>
      <w:marTop w:val="0"/>
      <w:marBottom w:val="0"/>
      <w:divBdr>
        <w:top w:val="none" w:sz="0" w:space="0" w:color="auto"/>
        <w:left w:val="none" w:sz="0" w:space="0" w:color="auto"/>
        <w:bottom w:val="none" w:sz="0" w:space="0" w:color="auto"/>
        <w:right w:val="none" w:sz="0" w:space="0" w:color="auto"/>
      </w:divBdr>
    </w:div>
    <w:div w:id="1018046896">
      <w:bodyDiv w:val="1"/>
      <w:marLeft w:val="0"/>
      <w:marRight w:val="0"/>
      <w:marTop w:val="0"/>
      <w:marBottom w:val="0"/>
      <w:divBdr>
        <w:top w:val="none" w:sz="0" w:space="0" w:color="auto"/>
        <w:left w:val="none" w:sz="0" w:space="0" w:color="auto"/>
        <w:bottom w:val="none" w:sz="0" w:space="0" w:color="auto"/>
        <w:right w:val="none" w:sz="0" w:space="0" w:color="auto"/>
      </w:divBdr>
      <w:divsChild>
        <w:div w:id="852569893">
          <w:marLeft w:val="0"/>
          <w:marRight w:val="0"/>
          <w:marTop w:val="0"/>
          <w:marBottom w:val="0"/>
          <w:divBdr>
            <w:top w:val="none" w:sz="0" w:space="0" w:color="auto"/>
            <w:left w:val="none" w:sz="0" w:space="0" w:color="auto"/>
            <w:bottom w:val="none" w:sz="0" w:space="0" w:color="auto"/>
            <w:right w:val="none" w:sz="0" w:space="0" w:color="auto"/>
          </w:divBdr>
          <w:divsChild>
            <w:div w:id="399986515">
              <w:marLeft w:val="0"/>
              <w:marRight w:val="0"/>
              <w:marTop w:val="0"/>
              <w:marBottom w:val="0"/>
              <w:divBdr>
                <w:top w:val="none" w:sz="0" w:space="0" w:color="auto"/>
                <w:left w:val="none" w:sz="0" w:space="0" w:color="auto"/>
                <w:bottom w:val="none" w:sz="0" w:space="0" w:color="auto"/>
                <w:right w:val="none" w:sz="0" w:space="0" w:color="auto"/>
              </w:divBdr>
              <w:divsChild>
                <w:div w:id="439222373">
                  <w:marLeft w:val="0"/>
                  <w:marRight w:val="0"/>
                  <w:marTop w:val="0"/>
                  <w:marBottom w:val="0"/>
                  <w:divBdr>
                    <w:top w:val="none" w:sz="0" w:space="0" w:color="auto"/>
                    <w:left w:val="none" w:sz="0" w:space="0" w:color="auto"/>
                    <w:bottom w:val="none" w:sz="0" w:space="0" w:color="auto"/>
                    <w:right w:val="none" w:sz="0" w:space="0" w:color="auto"/>
                  </w:divBdr>
                  <w:divsChild>
                    <w:div w:id="510340997">
                      <w:marLeft w:val="0"/>
                      <w:marRight w:val="0"/>
                      <w:marTop w:val="0"/>
                      <w:marBottom w:val="0"/>
                      <w:divBdr>
                        <w:top w:val="none" w:sz="0" w:space="0" w:color="auto"/>
                        <w:left w:val="none" w:sz="0" w:space="0" w:color="auto"/>
                        <w:bottom w:val="none" w:sz="0" w:space="0" w:color="auto"/>
                        <w:right w:val="none" w:sz="0" w:space="0" w:color="auto"/>
                      </w:divBdr>
                      <w:divsChild>
                        <w:div w:id="2021662553">
                          <w:marLeft w:val="0"/>
                          <w:marRight w:val="0"/>
                          <w:marTop w:val="0"/>
                          <w:marBottom w:val="0"/>
                          <w:divBdr>
                            <w:top w:val="none" w:sz="0" w:space="0" w:color="auto"/>
                            <w:left w:val="none" w:sz="0" w:space="0" w:color="auto"/>
                            <w:bottom w:val="none" w:sz="0" w:space="0" w:color="auto"/>
                            <w:right w:val="none" w:sz="0" w:space="0" w:color="auto"/>
                          </w:divBdr>
                          <w:divsChild>
                            <w:div w:id="229123698">
                              <w:marLeft w:val="0"/>
                              <w:marRight w:val="0"/>
                              <w:marTop w:val="0"/>
                              <w:marBottom w:val="0"/>
                              <w:divBdr>
                                <w:top w:val="none" w:sz="0" w:space="0" w:color="auto"/>
                                <w:left w:val="none" w:sz="0" w:space="0" w:color="auto"/>
                                <w:bottom w:val="none" w:sz="0" w:space="0" w:color="auto"/>
                                <w:right w:val="none" w:sz="0" w:space="0" w:color="auto"/>
                              </w:divBdr>
                              <w:divsChild>
                                <w:div w:id="2068912550">
                                  <w:marLeft w:val="0"/>
                                  <w:marRight w:val="0"/>
                                  <w:marTop w:val="0"/>
                                  <w:marBottom w:val="0"/>
                                  <w:divBdr>
                                    <w:top w:val="none" w:sz="0" w:space="0" w:color="auto"/>
                                    <w:left w:val="none" w:sz="0" w:space="0" w:color="auto"/>
                                    <w:bottom w:val="none" w:sz="0" w:space="0" w:color="auto"/>
                                    <w:right w:val="none" w:sz="0" w:space="0" w:color="auto"/>
                                  </w:divBdr>
                                  <w:divsChild>
                                    <w:div w:id="1371996460">
                                      <w:marLeft w:val="0"/>
                                      <w:marRight w:val="0"/>
                                      <w:marTop w:val="0"/>
                                      <w:marBottom w:val="0"/>
                                      <w:divBdr>
                                        <w:top w:val="none" w:sz="0" w:space="0" w:color="auto"/>
                                        <w:left w:val="none" w:sz="0" w:space="0" w:color="auto"/>
                                        <w:bottom w:val="none" w:sz="0" w:space="0" w:color="auto"/>
                                        <w:right w:val="none" w:sz="0" w:space="0" w:color="auto"/>
                                      </w:divBdr>
                                      <w:divsChild>
                                        <w:div w:id="77768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0378638">
      <w:bodyDiv w:val="1"/>
      <w:marLeft w:val="0"/>
      <w:marRight w:val="0"/>
      <w:marTop w:val="0"/>
      <w:marBottom w:val="0"/>
      <w:divBdr>
        <w:top w:val="none" w:sz="0" w:space="0" w:color="auto"/>
        <w:left w:val="none" w:sz="0" w:space="0" w:color="auto"/>
        <w:bottom w:val="none" w:sz="0" w:space="0" w:color="auto"/>
        <w:right w:val="none" w:sz="0" w:space="0" w:color="auto"/>
      </w:divBdr>
      <w:divsChild>
        <w:div w:id="514997511">
          <w:marLeft w:val="0"/>
          <w:marRight w:val="0"/>
          <w:marTop w:val="0"/>
          <w:marBottom w:val="0"/>
          <w:divBdr>
            <w:top w:val="none" w:sz="0" w:space="0" w:color="auto"/>
            <w:left w:val="none" w:sz="0" w:space="0" w:color="auto"/>
            <w:bottom w:val="none" w:sz="0" w:space="0" w:color="auto"/>
            <w:right w:val="none" w:sz="0" w:space="0" w:color="auto"/>
          </w:divBdr>
          <w:divsChild>
            <w:div w:id="676736931">
              <w:marLeft w:val="0"/>
              <w:marRight w:val="0"/>
              <w:marTop w:val="0"/>
              <w:marBottom w:val="0"/>
              <w:divBdr>
                <w:top w:val="none" w:sz="0" w:space="0" w:color="auto"/>
                <w:left w:val="none" w:sz="0" w:space="0" w:color="auto"/>
                <w:bottom w:val="none" w:sz="0" w:space="0" w:color="auto"/>
                <w:right w:val="none" w:sz="0" w:space="0" w:color="auto"/>
              </w:divBdr>
              <w:divsChild>
                <w:div w:id="166469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629956">
      <w:bodyDiv w:val="1"/>
      <w:marLeft w:val="0"/>
      <w:marRight w:val="0"/>
      <w:marTop w:val="0"/>
      <w:marBottom w:val="0"/>
      <w:divBdr>
        <w:top w:val="none" w:sz="0" w:space="0" w:color="auto"/>
        <w:left w:val="none" w:sz="0" w:space="0" w:color="auto"/>
        <w:bottom w:val="none" w:sz="0" w:space="0" w:color="auto"/>
        <w:right w:val="none" w:sz="0" w:space="0" w:color="auto"/>
      </w:divBdr>
      <w:divsChild>
        <w:div w:id="58403431">
          <w:marLeft w:val="547"/>
          <w:marRight w:val="0"/>
          <w:marTop w:val="86"/>
          <w:marBottom w:val="0"/>
          <w:divBdr>
            <w:top w:val="none" w:sz="0" w:space="0" w:color="auto"/>
            <w:left w:val="none" w:sz="0" w:space="0" w:color="auto"/>
            <w:bottom w:val="none" w:sz="0" w:space="0" w:color="auto"/>
            <w:right w:val="none" w:sz="0" w:space="0" w:color="auto"/>
          </w:divBdr>
        </w:div>
      </w:divsChild>
    </w:div>
    <w:div w:id="1064063689">
      <w:bodyDiv w:val="1"/>
      <w:marLeft w:val="0"/>
      <w:marRight w:val="0"/>
      <w:marTop w:val="0"/>
      <w:marBottom w:val="0"/>
      <w:divBdr>
        <w:top w:val="none" w:sz="0" w:space="0" w:color="auto"/>
        <w:left w:val="none" w:sz="0" w:space="0" w:color="auto"/>
        <w:bottom w:val="none" w:sz="0" w:space="0" w:color="auto"/>
        <w:right w:val="none" w:sz="0" w:space="0" w:color="auto"/>
      </w:divBdr>
    </w:div>
    <w:div w:id="1079254617">
      <w:bodyDiv w:val="1"/>
      <w:marLeft w:val="0"/>
      <w:marRight w:val="0"/>
      <w:marTop w:val="0"/>
      <w:marBottom w:val="0"/>
      <w:divBdr>
        <w:top w:val="none" w:sz="0" w:space="0" w:color="auto"/>
        <w:left w:val="none" w:sz="0" w:space="0" w:color="auto"/>
        <w:bottom w:val="none" w:sz="0" w:space="0" w:color="auto"/>
        <w:right w:val="none" w:sz="0" w:space="0" w:color="auto"/>
      </w:divBdr>
    </w:div>
    <w:div w:id="1086535223">
      <w:bodyDiv w:val="1"/>
      <w:marLeft w:val="0"/>
      <w:marRight w:val="0"/>
      <w:marTop w:val="0"/>
      <w:marBottom w:val="0"/>
      <w:divBdr>
        <w:top w:val="none" w:sz="0" w:space="0" w:color="auto"/>
        <w:left w:val="none" w:sz="0" w:space="0" w:color="auto"/>
        <w:bottom w:val="none" w:sz="0" w:space="0" w:color="auto"/>
        <w:right w:val="none" w:sz="0" w:space="0" w:color="auto"/>
      </w:divBdr>
    </w:div>
    <w:div w:id="1094399836">
      <w:bodyDiv w:val="1"/>
      <w:marLeft w:val="0"/>
      <w:marRight w:val="0"/>
      <w:marTop w:val="0"/>
      <w:marBottom w:val="0"/>
      <w:divBdr>
        <w:top w:val="none" w:sz="0" w:space="0" w:color="auto"/>
        <w:left w:val="none" w:sz="0" w:space="0" w:color="auto"/>
        <w:bottom w:val="none" w:sz="0" w:space="0" w:color="auto"/>
        <w:right w:val="none" w:sz="0" w:space="0" w:color="auto"/>
      </w:divBdr>
    </w:div>
    <w:div w:id="1145197945">
      <w:bodyDiv w:val="1"/>
      <w:marLeft w:val="0"/>
      <w:marRight w:val="0"/>
      <w:marTop w:val="0"/>
      <w:marBottom w:val="0"/>
      <w:divBdr>
        <w:top w:val="none" w:sz="0" w:space="0" w:color="auto"/>
        <w:left w:val="none" w:sz="0" w:space="0" w:color="auto"/>
        <w:bottom w:val="none" w:sz="0" w:space="0" w:color="auto"/>
        <w:right w:val="none" w:sz="0" w:space="0" w:color="auto"/>
      </w:divBdr>
    </w:div>
    <w:div w:id="1158304018">
      <w:bodyDiv w:val="1"/>
      <w:marLeft w:val="0"/>
      <w:marRight w:val="0"/>
      <w:marTop w:val="0"/>
      <w:marBottom w:val="0"/>
      <w:divBdr>
        <w:top w:val="none" w:sz="0" w:space="0" w:color="auto"/>
        <w:left w:val="none" w:sz="0" w:space="0" w:color="auto"/>
        <w:bottom w:val="none" w:sz="0" w:space="0" w:color="auto"/>
        <w:right w:val="none" w:sz="0" w:space="0" w:color="auto"/>
      </w:divBdr>
      <w:divsChild>
        <w:div w:id="519470442">
          <w:marLeft w:val="0"/>
          <w:marRight w:val="0"/>
          <w:marTop w:val="0"/>
          <w:marBottom w:val="0"/>
          <w:divBdr>
            <w:top w:val="none" w:sz="0" w:space="0" w:color="auto"/>
            <w:left w:val="none" w:sz="0" w:space="0" w:color="auto"/>
            <w:bottom w:val="none" w:sz="0" w:space="0" w:color="auto"/>
            <w:right w:val="none" w:sz="0" w:space="0" w:color="auto"/>
          </w:divBdr>
        </w:div>
      </w:divsChild>
    </w:div>
    <w:div w:id="1161703654">
      <w:bodyDiv w:val="1"/>
      <w:marLeft w:val="0"/>
      <w:marRight w:val="0"/>
      <w:marTop w:val="0"/>
      <w:marBottom w:val="0"/>
      <w:divBdr>
        <w:top w:val="none" w:sz="0" w:space="0" w:color="auto"/>
        <w:left w:val="none" w:sz="0" w:space="0" w:color="auto"/>
        <w:bottom w:val="none" w:sz="0" w:space="0" w:color="auto"/>
        <w:right w:val="none" w:sz="0" w:space="0" w:color="auto"/>
      </w:divBdr>
    </w:div>
    <w:div w:id="1163084978">
      <w:bodyDiv w:val="1"/>
      <w:marLeft w:val="0"/>
      <w:marRight w:val="0"/>
      <w:marTop w:val="0"/>
      <w:marBottom w:val="0"/>
      <w:divBdr>
        <w:top w:val="none" w:sz="0" w:space="0" w:color="auto"/>
        <w:left w:val="none" w:sz="0" w:space="0" w:color="auto"/>
        <w:bottom w:val="none" w:sz="0" w:space="0" w:color="auto"/>
        <w:right w:val="none" w:sz="0" w:space="0" w:color="auto"/>
      </w:divBdr>
    </w:div>
    <w:div w:id="1206872208">
      <w:bodyDiv w:val="1"/>
      <w:marLeft w:val="0"/>
      <w:marRight w:val="0"/>
      <w:marTop w:val="0"/>
      <w:marBottom w:val="0"/>
      <w:divBdr>
        <w:top w:val="none" w:sz="0" w:space="0" w:color="auto"/>
        <w:left w:val="none" w:sz="0" w:space="0" w:color="auto"/>
        <w:bottom w:val="none" w:sz="0" w:space="0" w:color="auto"/>
        <w:right w:val="none" w:sz="0" w:space="0" w:color="auto"/>
      </w:divBdr>
      <w:divsChild>
        <w:div w:id="203831228">
          <w:marLeft w:val="547"/>
          <w:marRight w:val="0"/>
          <w:marTop w:val="86"/>
          <w:marBottom w:val="0"/>
          <w:divBdr>
            <w:top w:val="none" w:sz="0" w:space="0" w:color="auto"/>
            <w:left w:val="none" w:sz="0" w:space="0" w:color="auto"/>
            <w:bottom w:val="none" w:sz="0" w:space="0" w:color="auto"/>
            <w:right w:val="none" w:sz="0" w:space="0" w:color="auto"/>
          </w:divBdr>
        </w:div>
      </w:divsChild>
    </w:div>
    <w:div w:id="1227106459">
      <w:bodyDiv w:val="1"/>
      <w:marLeft w:val="0"/>
      <w:marRight w:val="0"/>
      <w:marTop w:val="0"/>
      <w:marBottom w:val="0"/>
      <w:divBdr>
        <w:top w:val="none" w:sz="0" w:space="0" w:color="auto"/>
        <w:left w:val="none" w:sz="0" w:space="0" w:color="auto"/>
        <w:bottom w:val="none" w:sz="0" w:space="0" w:color="auto"/>
        <w:right w:val="none" w:sz="0" w:space="0" w:color="auto"/>
      </w:divBdr>
    </w:div>
    <w:div w:id="1227447100">
      <w:bodyDiv w:val="1"/>
      <w:marLeft w:val="0"/>
      <w:marRight w:val="0"/>
      <w:marTop w:val="0"/>
      <w:marBottom w:val="0"/>
      <w:divBdr>
        <w:top w:val="none" w:sz="0" w:space="0" w:color="auto"/>
        <w:left w:val="none" w:sz="0" w:space="0" w:color="auto"/>
        <w:bottom w:val="none" w:sz="0" w:space="0" w:color="auto"/>
        <w:right w:val="none" w:sz="0" w:space="0" w:color="auto"/>
      </w:divBdr>
    </w:div>
    <w:div w:id="1266420676">
      <w:bodyDiv w:val="1"/>
      <w:marLeft w:val="0"/>
      <w:marRight w:val="0"/>
      <w:marTop w:val="0"/>
      <w:marBottom w:val="0"/>
      <w:divBdr>
        <w:top w:val="none" w:sz="0" w:space="0" w:color="auto"/>
        <w:left w:val="none" w:sz="0" w:space="0" w:color="auto"/>
        <w:bottom w:val="none" w:sz="0" w:space="0" w:color="auto"/>
        <w:right w:val="none" w:sz="0" w:space="0" w:color="auto"/>
      </w:divBdr>
    </w:div>
    <w:div w:id="1267926988">
      <w:bodyDiv w:val="1"/>
      <w:marLeft w:val="0"/>
      <w:marRight w:val="0"/>
      <w:marTop w:val="0"/>
      <w:marBottom w:val="0"/>
      <w:divBdr>
        <w:top w:val="none" w:sz="0" w:space="0" w:color="auto"/>
        <w:left w:val="none" w:sz="0" w:space="0" w:color="auto"/>
        <w:bottom w:val="none" w:sz="0" w:space="0" w:color="auto"/>
        <w:right w:val="none" w:sz="0" w:space="0" w:color="auto"/>
      </w:divBdr>
      <w:divsChild>
        <w:div w:id="1794404709">
          <w:marLeft w:val="0"/>
          <w:marRight w:val="0"/>
          <w:marTop w:val="0"/>
          <w:marBottom w:val="0"/>
          <w:divBdr>
            <w:top w:val="none" w:sz="0" w:space="0" w:color="auto"/>
            <w:left w:val="none" w:sz="0" w:space="0" w:color="auto"/>
            <w:bottom w:val="none" w:sz="0" w:space="0" w:color="auto"/>
            <w:right w:val="none" w:sz="0" w:space="0" w:color="auto"/>
          </w:divBdr>
          <w:divsChild>
            <w:div w:id="1628706020">
              <w:marLeft w:val="0"/>
              <w:marRight w:val="0"/>
              <w:marTop w:val="0"/>
              <w:marBottom w:val="0"/>
              <w:divBdr>
                <w:top w:val="none" w:sz="0" w:space="0" w:color="auto"/>
                <w:left w:val="none" w:sz="0" w:space="0" w:color="auto"/>
                <w:bottom w:val="none" w:sz="0" w:space="0" w:color="auto"/>
                <w:right w:val="none" w:sz="0" w:space="0" w:color="auto"/>
              </w:divBdr>
              <w:divsChild>
                <w:div w:id="553472922">
                  <w:marLeft w:val="0"/>
                  <w:marRight w:val="0"/>
                  <w:marTop w:val="0"/>
                  <w:marBottom w:val="0"/>
                  <w:divBdr>
                    <w:top w:val="none" w:sz="0" w:space="0" w:color="auto"/>
                    <w:left w:val="none" w:sz="0" w:space="0" w:color="auto"/>
                    <w:bottom w:val="none" w:sz="0" w:space="0" w:color="auto"/>
                    <w:right w:val="none" w:sz="0" w:space="0" w:color="auto"/>
                  </w:divBdr>
                  <w:divsChild>
                    <w:div w:id="122206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400483">
      <w:bodyDiv w:val="1"/>
      <w:marLeft w:val="0"/>
      <w:marRight w:val="0"/>
      <w:marTop w:val="0"/>
      <w:marBottom w:val="0"/>
      <w:divBdr>
        <w:top w:val="none" w:sz="0" w:space="0" w:color="auto"/>
        <w:left w:val="none" w:sz="0" w:space="0" w:color="auto"/>
        <w:bottom w:val="none" w:sz="0" w:space="0" w:color="auto"/>
        <w:right w:val="none" w:sz="0" w:space="0" w:color="auto"/>
      </w:divBdr>
    </w:div>
    <w:div w:id="1286934135">
      <w:bodyDiv w:val="1"/>
      <w:marLeft w:val="0"/>
      <w:marRight w:val="0"/>
      <w:marTop w:val="0"/>
      <w:marBottom w:val="0"/>
      <w:divBdr>
        <w:top w:val="none" w:sz="0" w:space="0" w:color="auto"/>
        <w:left w:val="none" w:sz="0" w:space="0" w:color="auto"/>
        <w:bottom w:val="none" w:sz="0" w:space="0" w:color="auto"/>
        <w:right w:val="none" w:sz="0" w:space="0" w:color="auto"/>
      </w:divBdr>
      <w:divsChild>
        <w:div w:id="1865436798">
          <w:marLeft w:val="0"/>
          <w:marRight w:val="0"/>
          <w:marTop w:val="0"/>
          <w:marBottom w:val="0"/>
          <w:divBdr>
            <w:top w:val="none" w:sz="0" w:space="0" w:color="auto"/>
            <w:left w:val="none" w:sz="0" w:space="0" w:color="auto"/>
            <w:bottom w:val="none" w:sz="0" w:space="0" w:color="auto"/>
            <w:right w:val="none" w:sz="0" w:space="0" w:color="auto"/>
          </w:divBdr>
          <w:divsChild>
            <w:div w:id="2057044705">
              <w:marLeft w:val="0"/>
              <w:marRight w:val="0"/>
              <w:marTop w:val="0"/>
              <w:marBottom w:val="0"/>
              <w:divBdr>
                <w:top w:val="none" w:sz="0" w:space="0" w:color="auto"/>
                <w:left w:val="none" w:sz="0" w:space="0" w:color="auto"/>
                <w:bottom w:val="none" w:sz="0" w:space="0" w:color="auto"/>
                <w:right w:val="none" w:sz="0" w:space="0" w:color="auto"/>
              </w:divBdr>
              <w:divsChild>
                <w:div w:id="1351952296">
                  <w:marLeft w:val="0"/>
                  <w:marRight w:val="0"/>
                  <w:marTop w:val="0"/>
                  <w:marBottom w:val="0"/>
                  <w:divBdr>
                    <w:top w:val="none" w:sz="0" w:space="0" w:color="auto"/>
                    <w:left w:val="none" w:sz="0" w:space="0" w:color="auto"/>
                    <w:bottom w:val="none" w:sz="0" w:space="0" w:color="auto"/>
                    <w:right w:val="none" w:sz="0" w:space="0" w:color="auto"/>
                  </w:divBdr>
                  <w:divsChild>
                    <w:div w:id="49245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791691">
      <w:bodyDiv w:val="1"/>
      <w:marLeft w:val="0"/>
      <w:marRight w:val="0"/>
      <w:marTop w:val="0"/>
      <w:marBottom w:val="0"/>
      <w:divBdr>
        <w:top w:val="none" w:sz="0" w:space="0" w:color="auto"/>
        <w:left w:val="none" w:sz="0" w:space="0" w:color="auto"/>
        <w:bottom w:val="none" w:sz="0" w:space="0" w:color="auto"/>
        <w:right w:val="none" w:sz="0" w:space="0" w:color="auto"/>
      </w:divBdr>
    </w:div>
    <w:div w:id="1346713911">
      <w:bodyDiv w:val="1"/>
      <w:marLeft w:val="0"/>
      <w:marRight w:val="0"/>
      <w:marTop w:val="0"/>
      <w:marBottom w:val="0"/>
      <w:divBdr>
        <w:top w:val="none" w:sz="0" w:space="0" w:color="auto"/>
        <w:left w:val="none" w:sz="0" w:space="0" w:color="auto"/>
        <w:bottom w:val="none" w:sz="0" w:space="0" w:color="auto"/>
        <w:right w:val="none" w:sz="0" w:space="0" w:color="auto"/>
      </w:divBdr>
    </w:div>
    <w:div w:id="1401829932">
      <w:bodyDiv w:val="1"/>
      <w:marLeft w:val="0"/>
      <w:marRight w:val="0"/>
      <w:marTop w:val="0"/>
      <w:marBottom w:val="0"/>
      <w:divBdr>
        <w:top w:val="none" w:sz="0" w:space="0" w:color="auto"/>
        <w:left w:val="none" w:sz="0" w:space="0" w:color="auto"/>
        <w:bottom w:val="none" w:sz="0" w:space="0" w:color="auto"/>
        <w:right w:val="none" w:sz="0" w:space="0" w:color="auto"/>
      </w:divBdr>
    </w:div>
    <w:div w:id="1427379976">
      <w:bodyDiv w:val="1"/>
      <w:marLeft w:val="0"/>
      <w:marRight w:val="0"/>
      <w:marTop w:val="0"/>
      <w:marBottom w:val="0"/>
      <w:divBdr>
        <w:top w:val="none" w:sz="0" w:space="0" w:color="auto"/>
        <w:left w:val="none" w:sz="0" w:space="0" w:color="auto"/>
        <w:bottom w:val="none" w:sz="0" w:space="0" w:color="auto"/>
        <w:right w:val="none" w:sz="0" w:space="0" w:color="auto"/>
      </w:divBdr>
    </w:div>
    <w:div w:id="1441877493">
      <w:bodyDiv w:val="1"/>
      <w:marLeft w:val="0"/>
      <w:marRight w:val="0"/>
      <w:marTop w:val="0"/>
      <w:marBottom w:val="0"/>
      <w:divBdr>
        <w:top w:val="none" w:sz="0" w:space="0" w:color="auto"/>
        <w:left w:val="none" w:sz="0" w:space="0" w:color="auto"/>
        <w:bottom w:val="none" w:sz="0" w:space="0" w:color="auto"/>
        <w:right w:val="none" w:sz="0" w:space="0" w:color="auto"/>
      </w:divBdr>
      <w:divsChild>
        <w:div w:id="902183061">
          <w:marLeft w:val="0"/>
          <w:marRight w:val="0"/>
          <w:marTop w:val="0"/>
          <w:marBottom w:val="0"/>
          <w:divBdr>
            <w:top w:val="none" w:sz="0" w:space="0" w:color="auto"/>
            <w:left w:val="none" w:sz="0" w:space="0" w:color="auto"/>
            <w:bottom w:val="none" w:sz="0" w:space="0" w:color="auto"/>
            <w:right w:val="none" w:sz="0" w:space="0" w:color="auto"/>
          </w:divBdr>
          <w:divsChild>
            <w:div w:id="658995423">
              <w:marLeft w:val="0"/>
              <w:marRight w:val="0"/>
              <w:marTop w:val="0"/>
              <w:marBottom w:val="0"/>
              <w:divBdr>
                <w:top w:val="none" w:sz="0" w:space="0" w:color="auto"/>
                <w:left w:val="none" w:sz="0" w:space="0" w:color="auto"/>
                <w:bottom w:val="none" w:sz="0" w:space="0" w:color="auto"/>
                <w:right w:val="none" w:sz="0" w:space="0" w:color="auto"/>
              </w:divBdr>
              <w:divsChild>
                <w:div w:id="373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388982">
      <w:bodyDiv w:val="1"/>
      <w:marLeft w:val="0"/>
      <w:marRight w:val="0"/>
      <w:marTop w:val="0"/>
      <w:marBottom w:val="0"/>
      <w:divBdr>
        <w:top w:val="none" w:sz="0" w:space="0" w:color="auto"/>
        <w:left w:val="none" w:sz="0" w:space="0" w:color="auto"/>
        <w:bottom w:val="none" w:sz="0" w:space="0" w:color="auto"/>
        <w:right w:val="none" w:sz="0" w:space="0" w:color="auto"/>
      </w:divBdr>
      <w:divsChild>
        <w:div w:id="346062535">
          <w:marLeft w:val="0"/>
          <w:marRight w:val="0"/>
          <w:marTop w:val="0"/>
          <w:marBottom w:val="0"/>
          <w:divBdr>
            <w:top w:val="none" w:sz="0" w:space="0" w:color="auto"/>
            <w:left w:val="none" w:sz="0" w:space="0" w:color="auto"/>
            <w:bottom w:val="none" w:sz="0" w:space="0" w:color="auto"/>
            <w:right w:val="none" w:sz="0" w:space="0" w:color="auto"/>
          </w:divBdr>
          <w:divsChild>
            <w:div w:id="530916488">
              <w:marLeft w:val="0"/>
              <w:marRight w:val="0"/>
              <w:marTop w:val="0"/>
              <w:marBottom w:val="0"/>
              <w:divBdr>
                <w:top w:val="none" w:sz="0" w:space="0" w:color="auto"/>
                <w:left w:val="none" w:sz="0" w:space="0" w:color="auto"/>
                <w:bottom w:val="none" w:sz="0" w:space="0" w:color="auto"/>
                <w:right w:val="none" w:sz="0" w:space="0" w:color="auto"/>
              </w:divBdr>
              <w:divsChild>
                <w:div w:id="2078240973">
                  <w:marLeft w:val="0"/>
                  <w:marRight w:val="0"/>
                  <w:marTop w:val="0"/>
                  <w:marBottom w:val="0"/>
                  <w:divBdr>
                    <w:top w:val="none" w:sz="0" w:space="0" w:color="auto"/>
                    <w:left w:val="none" w:sz="0" w:space="0" w:color="auto"/>
                    <w:bottom w:val="none" w:sz="0" w:space="0" w:color="auto"/>
                    <w:right w:val="none" w:sz="0" w:space="0" w:color="auto"/>
                  </w:divBdr>
                  <w:divsChild>
                    <w:div w:id="208987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764773">
      <w:bodyDiv w:val="1"/>
      <w:marLeft w:val="0"/>
      <w:marRight w:val="0"/>
      <w:marTop w:val="0"/>
      <w:marBottom w:val="0"/>
      <w:divBdr>
        <w:top w:val="none" w:sz="0" w:space="0" w:color="auto"/>
        <w:left w:val="none" w:sz="0" w:space="0" w:color="auto"/>
        <w:bottom w:val="none" w:sz="0" w:space="0" w:color="auto"/>
        <w:right w:val="none" w:sz="0" w:space="0" w:color="auto"/>
      </w:divBdr>
      <w:divsChild>
        <w:div w:id="350566683">
          <w:marLeft w:val="0"/>
          <w:marRight w:val="0"/>
          <w:marTop w:val="0"/>
          <w:marBottom w:val="0"/>
          <w:divBdr>
            <w:top w:val="none" w:sz="0" w:space="0" w:color="auto"/>
            <w:left w:val="none" w:sz="0" w:space="0" w:color="auto"/>
            <w:bottom w:val="none" w:sz="0" w:space="0" w:color="auto"/>
            <w:right w:val="none" w:sz="0" w:space="0" w:color="auto"/>
          </w:divBdr>
          <w:divsChild>
            <w:div w:id="1156452710">
              <w:marLeft w:val="0"/>
              <w:marRight w:val="0"/>
              <w:marTop w:val="0"/>
              <w:marBottom w:val="0"/>
              <w:divBdr>
                <w:top w:val="none" w:sz="0" w:space="0" w:color="auto"/>
                <w:left w:val="none" w:sz="0" w:space="0" w:color="auto"/>
                <w:bottom w:val="none" w:sz="0" w:space="0" w:color="auto"/>
                <w:right w:val="none" w:sz="0" w:space="0" w:color="auto"/>
              </w:divBdr>
              <w:divsChild>
                <w:div w:id="923611021">
                  <w:marLeft w:val="0"/>
                  <w:marRight w:val="0"/>
                  <w:marTop w:val="0"/>
                  <w:marBottom w:val="0"/>
                  <w:divBdr>
                    <w:top w:val="none" w:sz="0" w:space="0" w:color="auto"/>
                    <w:left w:val="none" w:sz="0" w:space="0" w:color="auto"/>
                    <w:bottom w:val="none" w:sz="0" w:space="0" w:color="auto"/>
                    <w:right w:val="none" w:sz="0" w:space="0" w:color="auto"/>
                  </w:divBdr>
                  <w:divsChild>
                    <w:div w:id="59371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719174">
      <w:bodyDiv w:val="1"/>
      <w:marLeft w:val="0"/>
      <w:marRight w:val="0"/>
      <w:marTop w:val="0"/>
      <w:marBottom w:val="0"/>
      <w:divBdr>
        <w:top w:val="none" w:sz="0" w:space="0" w:color="auto"/>
        <w:left w:val="none" w:sz="0" w:space="0" w:color="auto"/>
        <w:bottom w:val="none" w:sz="0" w:space="0" w:color="auto"/>
        <w:right w:val="none" w:sz="0" w:space="0" w:color="auto"/>
      </w:divBdr>
    </w:div>
    <w:div w:id="1597900364">
      <w:bodyDiv w:val="1"/>
      <w:marLeft w:val="0"/>
      <w:marRight w:val="0"/>
      <w:marTop w:val="0"/>
      <w:marBottom w:val="0"/>
      <w:divBdr>
        <w:top w:val="none" w:sz="0" w:space="0" w:color="auto"/>
        <w:left w:val="none" w:sz="0" w:space="0" w:color="auto"/>
        <w:bottom w:val="none" w:sz="0" w:space="0" w:color="auto"/>
        <w:right w:val="none" w:sz="0" w:space="0" w:color="auto"/>
      </w:divBdr>
      <w:divsChild>
        <w:div w:id="1431313933">
          <w:marLeft w:val="0"/>
          <w:marRight w:val="0"/>
          <w:marTop w:val="0"/>
          <w:marBottom w:val="0"/>
          <w:divBdr>
            <w:top w:val="none" w:sz="0" w:space="0" w:color="auto"/>
            <w:left w:val="none" w:sz="0" w:space="0" w:color="auto"/>
            <w:bottom w:val="none" w:sz="0" w:space="0" w:color="auto"/>
            <w:right w:val="none" w:sz="0" w:space="0" w:color="auto"/>
          </w:divBdr>
        </w:div>
      </w:divsChild>
    </w:div>
    <w:div w:id="1603957650">
      <w:bodyDiv w:val="1"/>
      <w:marLeft w:val="0"/>
      <w:marRight w:val="0"/>
      <w:marTop w:val="0"/>
      <w:marBottom w:val="0"/>
      <w:divBdr>
        <w:top w:val="none" w:sz="0" w:space="0" w:color="auto"/>
        <w:left w:val="none" w:sz="0" w:space="0" w:color="auto"/>
        <w:bottom w:val="none" w:sz="0" w:space="0" w:color="auto"/>
        <w:right w:val="none" w:sz="0" w:space="0" w:color="auto"/>
      </w:divBdr>
      <w:divsChild>
        <w:div w:id="688987791">
          <w:marLeft w:val="0"/>
          <w:marRight w:val="0"/>
          <w:marTop w:val="0"/>
          <w:marBottom w:val="0"/>
          <w:divBdr>
            <w:top w:val="none" w:sz="0" w:space="0" w:color="auto"/>
            <w:left w:val="none" w:sz="0" w:space="0" w:color="auto"/>
            <w:bottom w:val="none" w:sz="0" w:space="0" w:color="auto"/>
            <w:right w:val="none" w:sz="0" w:space="0" w:color="auto"/>
          </w:divBdr>
          <w:divsChild>
            <w:div w:id="1537618154">
              <w:marLeft w:val="0"/>
              <w:marRight w:val="0"/>
              <w:marTop w:val="0"/>
              <w:marBottom w:val="0"/>
              <w:divBdr>
                <w:top w:val="none" w:sz="0" w:space="0" w:color="auto"/>
                <w:left w:val="none" w:sz="0" w:space="0" w:color="auto"/>
                <w:bottom w:val="none" w:sz="0" w:space="0" w:color="auto"/>
                <w:right w:val="none" w:sz="0" w:space="0" w:color="auto"/>
              </w:divBdr>
              <w:divsChild>
                <w:div w:id="1353535272">
                  <w:marLeft w:val="0"/>
                  <w:marRight w:val="0"/>
                  <w:marTop w:val="0"/>
                  <w:marBottom w:val="0"/>
                  <w:divBdr>
                    <w:top w:val="none" w:sz="0" w:space="0" w:color="auto"/>
                    <w:left w:val="none" w:sz="0" w:space="0" w:color="auto"/>
                    <w:bottom w:val="none" w:sz="0" w:space="0" w:color="auto"/>
                    <w:right w:val="none" w:sz="0" w:space="0" w:color="auto"/>
                  </w:divBdr>
                  <w:divsChild>
                    <w:div w:id="62026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018455">
      <w:bodyDiv w:val="1"/>
      <w:marLeft w:val="0"/>
      <w:marRight w:val="0"/>
      <w:marTop w:val="0"/>
      <w:marBottom w:val="0"/>
      <w:divBdr>
        <w:top w:val="none" w:sz="0" w:space="0" w:color="auto"/>
        <w:left w:val="none" w:sz="0" w:space="0" w:color="auto"/>
        <w:bottom w:val="none" w:sz="0" w:space="0" w:color="auto"/>
        <w:right w:val="none" w:sz="0" w:space="0" w:color="auto"/>
      </w:divBdr>
    </w:div>
    <w:div w:id="1616324349">
      <w:bodyDiv w:val="1"/>
      <w:marLeft w:val="0"/>
      <w:marRight w:val="0"/>
      <w:marTop w:val="0"/>
      <w:marBottom w:val="0"/>
      <w:divBdr>
        <w:top w:val="none" w:sz="0" w:space="0" w:color="auto"/>
        <w:left w:val="none" w:sz="0" w:space="0" w:color="auto"/>
        <w:bottom w:val="none" w:sz="0" w:space="0" w:color="auto"/>
        <w:right w:val="none" w:sz="0" w:space="0" w:color="auto"/>
      </w:divBdr>
      <w:divsChild>
        <w:div w:id="1633556384">
          <w:marLeft w:val="0"/>
          <w:marRight w:val="0"/>
          <w:marTop w:val="0"/>
          <w:marBottom w:val="0"/>
          <w:divBdr>
            <w:top w:val="none" w:sz="0" w:space="0" w:color="auto"/>
            <w:left w:val="none" w:sz="0" w:space="0" w:color="auto"/>
            <w:bottom w:val="none" w:sz="0" w:space="0" w:color="auto"/>
            <w:right w:val="none" w:sz="0" w:space="0" w:color="auto"/>
          </w:divBdr>
        </w:div>
      </w:divsChild>
    </w:div>
    <w:div w:id="1632129997">
      <w:bodyDiv w:val="1"/>
      <w:marLeft w:val="0"/>
      <w:marRight w:val="0"/>
      <w:marTop w:val="0"/>
      <w:marBottom w:val="0"/>
      <w:divBdr>
        <w:top w:val="none" w:sz="0" w:space="0" w:color="auto"/>
        <w:left w:val="none" w:sz="0" w:space="0" w:color="auto"/>
        <w:bottom w:val="none" w:sz="0" w:space="0" w:color="auto"/>
        <w:right w:val="none" w:sz="0" w:space="0" w:color="auto"/>
      </w:divBdr>
    </w:div>
    <w:div w:id="1645238686">
      <w:bodyDiv w:val="1"/>
      <w:marLeft w:val="0"/>
      <w:marRight w:val="0"/>
      <w:marTop w:val="0"/>
      <w:marBottom w:val="0"/>
      <w:divBdr>
        <w:top w:val="none" w:sz="0" w:space="0" w:color="auto"/>
        <w:left w:val="none" w:sz="0" w:space="0" w:color="auto"/>
        <w:bottom w:val="none" w:sz="0" w:space="0" w:color="auto"/>
        <w:right w:val="none" w:sz="0" w:space="0" w:color="auto"/>
      </w:divBdr>
      <w:divsChild>
        <w:div w:id="1987857766">
          <w:marLeft w:val="0"/>
          <w:marRight w:val="0"/>
          <w:marTop w:val="0"/>
          <w:marBottom w:val="0"/>
          <w:divBdr>
            <w:top w:val="none" w:sz="0" w:space="0" w:color="auto"/>
            <w:left w:val="none" w:sz="0" w:space="0" w:color="auto"/>
            <w:bottom w:val="none" w:sz="0" w:space="0" w:color="auto"/>
            <w:right w:val="none" w:sz="0" w:space="0" w:color="auto"/>
          </w:divBdr>
        </w:div>
      </w:divsChild>
    </w:div>
    <w:div w:id="1648242637">
      <w:bodyDiv w:val="1"/>
      <w:marLeft w:val="0"/>
      <w:marRight w:val="0"/>
      <w:marTop w:val="0"/>
      <w:marBottom w:val="0"/>
      <w:divBdr>
        <w:top w:val="none" w:sz="0" w:space="0" w:color="auto"/>
        <w:left w:val="none" w:sz="0" w:space="0" w:color="auto"/>
        <w:bottom w:val="none" w:sz="0" w:space="0" w:color="auto"/>
        <w:right w:val="none" w:sz="0" w:space="0" w:color="auto"/>
      </w:divBdr>
      <w:divsChild>
        <w:div w:id="2129539939">
          <w:marLeft w:val="547"/>
          <w:marRight w:val="0"/>
          <w:marTop w:val="86"/>
          <w:marBottom w:val="0"/>
          <w:divBdr>
            <w:top w:val="none" w:sz="0" w:space="0" w:color="auto"/>
            <w:left w:val="none" w:sz="0" w:space="0" w:color="auto"/>
            <w:bottom w:val="none" w:sz="0" w:space="0" w:color="auto"/>
            <w:right w:val="none" w:sz="0" w:space="0" w:color="auto"/>
          </w:divBdr>
        </w:div>
      </w:divsChild>
    </w:div>
    <w:div w:id="1706558293">
      <w:bodyDiv w:val="1"/>
      <w:marLeft w:val="0"/>
      <w:marRight w:val="0"/>
      <w:marTop w:val="0"/>
      <w:marBottom w:val="0"/>
      <w:divBdr>
        <w:top w:val="none" w:sz="0" w:space="0" w:color="auto"/>
        <w:left w:val="none" w:sz="0" w:space="0" w:color="auto"/>
        <w:bottom w:val="none" w:sz="0" w:space="0" w:color="auto"/>
        <w:right w:val="none" w:sz="0" w:space="0" w:color="auto"/>
      </w:divBdr>
    </w:div>
    <w:div w:id="1710060751">
      <w:bodyDiv w:val="1"/>
      <w:marLeft w:val="0"/>
      <w:marRight w:val="0"/>
      <w:marTop w:val="0"/>
      <w:marBottom w:val="0"/>
      <w:divBdr>
        <w:top w:val="none" w:sz="0" w:space="0" w:color="auto"/>
        <w:left w:val="none" w:sz="0" w:space="0" w:color="auto"/>
        <w:bottom w:val="none" w:sz="0" w:space="0" w:color="auto"/>
        <w:right w:val="none" w:sz="0" w:space="0" w:color="auto"/>
      </w:divBdr>
      <w:divsChild>
        <w:div w:id="519244026">
          <w:marLeft w:val="0"/>
          <w:marRight w:val="0"/>
          <w:marTop w:val="0"/>
          <w:marBottom w:val="0"/>
          <w:divBdr>
            <w:top w:val="none" w:sz="0" w:space="0" w:color="auto"/>
            <w:left w:val="none" w:sz="0" w:space="0" w:color="auto"/>
            <w:bottom w:val="none" w:sz="0" w:space="0" w:color="auto"/>
            <w:right w:val="none" w:sz="0" w:space="0" w:color="auto"/>
          </w:divBdr>
          <w:divsChild>
            <w:div w:id="116990235">
              <w:marLeft w:val="0"/>
              <w:marRight w:val="0"/>
              <w:marTop w:val="0"/>
              <w:marBottom w:val="0"/>
              <w:divBdr>
                <w:top w:val="none" w:sz="0" w:space="0" w:color="auto"/>
                <w:left w:val="none" w:sz="0" w:space="0" w:color="auto"/>
                <w:bottom w:val="none" w:sz="0" w:space="0" w:color="auto"/>
                <w:right w:val="none" w:sz="0" w:space="0" w:color="auto"/>
              </w:divBdr>
              <w:divsChild>
                <w:div w:id="1891333966">
                  <w:marLeft w:val="0"/>
                  <w:marRight w:val="0"/>
                  <w:marTop w:val="0"/>
                  <w:marBottom w:val="0"/>
                  <w:divBdr>
                    <w:top w:val="none" w:sz="0" w:space="0" w:color="auto"/>
                    <w:left w:val="none" w:sz="0" w:space="0" w:color="auto"/>
                    <w:bottom w:val="none" w:sz="0" w:space="0" w:color="auto"/>
                    <w:right w:val="none" w:sz="0" w:space="0" w:color="auto"/>
                  </w:divBdr>
                  <w:divsChild>
                    <w:div w:id="19868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242501">
      <w:bodyDiv w:val="1"/>
      <w:marLeft w:val="0"/>
      <w:marRight w:val="0"/>
      <w:marTop w:val="0"/>
      <w:marBottom w:val="0"/>
      <w:divBdr>
        <w:top w:val="none" w:sz="0" w:space="0" w:color="auto"/>
        <w:left w:val="none" w:sz="0" w:space="0" w:color="auto"/>
        <w:bottom w:val="none" w:sz="0" w:space="0" w:color="auto"/>
        <w:right w:val="none" w:sz="0" w:space="0" w:color="auto"/>
      </w:divBdr>
    </w:div>
    <w:div w:id="1744795535">
      <w:bodyDiv w:val="1"/>
      <w:marLeft w:val="0"/>
      <w:marRight w:val="0"/>
      <w:marTop w:val="0"/>
      <w:marBottom w:val="0"/>
      <w:divBdr>
        <w:top w:val="none" w:sz="0" w:space="0" w:color="auto"/>
        <w:left w:val="none" w:sz="0" w:space="0" w:color="auto"/>
        <w:bottom w:val="none" w:sz="0" w:space="0" w:color="auto"/>
        <w:right w:val="none" w:sz="0" w:space="0" w:color="auto"/>
      </w:divBdr>
    </w:div>
    <w:div w:id="1771193420">
      <w:bodyDiv w:val="1"/>
      <w:marLeft w:val="0"/>
      <w:marRight w:val="0"/>
      <w:marTop w:val="0"/>
      <w:marBottom w:val="0"/>
      <w:divBdr>
        <w:top w:val="none" w:sz="0" w:space="0" w:color="auto"/>
        <w:left w:val="none" w:sz="0" w:space="0" w:color="auto"/>
        <w:bottom w:val="none" w:sz="0" w:space="0" w:color="auto"/>
        <w:right w:val="none" w:sz="0" w:space="0" w:color="auto"/>
      </w:divBdr>
    </w:div>
    <w:div w:id="1809782325">
      <w:bodyDiv w:val="1"/>
      <w:marLeft w:val="0"/>
      <w:marRight w:val="0"/>
      <w:marTop w:val="0"/>
      <w:marBottom w:val="0"/>
      <w:divBdr>
        <w:top w:val="none" w:sz="0" w:space="0" w:color="auto"/>
        <w:left w:val="none" w:sz="0" w:space="0" w:color="auto"/>
        <w:bottom w:val="none" w:sz="0" w:space="0" w:color="auto"/>
        <w:right w:val="none" w:sz="0" w:space="0" w:color="auto"/>
      </w:divBdr>
    </w:div>
    <w:div w:id="1810784142">
      <w:bodyDiv w:val="1"/>
      <w:marLeft w:val="0"/>
      <w:marRight w:val="0"/>
      <w:marTop w:val="0"/>
      <w:marBottom w:val="0"/>
      <w:divBdr>
        <w:top w:val="none" w:sz="0" w:space="0" w:color="auto"/>
        <w:left w:val="none" w:sz="0" w:space="0" w:color="auto"/>
        <w:bottom w:val="none" w:sz="0" w:space="0" w:color="auto"/>
        <w:right w:val="none" w:sz="0" w:space="0" w:color="auto"/>
      </w:divBdr>
      <w:divsChild>
        <w:div w:id="2077969906">
          <w:marLeft w:val="0"/>
          <w:marRight w:val="0"/>
          <w:marTop w:val="0"/>
          <w:marBottom w:val="0"/>
          <w:divBdr>
            <w:top w:val="none" w:sz="0" w:space="0" w:color="auto"/>
            <w:left w:val="none" w:sz="0" w:space="0" w:color="auto"/>
            <w:bottom w:val="none" w:sz="0" w:space="0" w:color="auto"/>
            <w:right w:val="none" w:sz="0" w:space="0" w:color="auto"/>
          </w:divBdr>
          <w:divsChild>
            <w:div w:id="584152866">
              <w:marLeft w:val="0"/>
              <w:marRight w:val="0"/>
              <w:marTop w:val="0"/>
              <w:marBottom w:val="0"/>
              <w:divBdr>
                <w:top w:val="none" w:sz="0" w:space="0" w:color="auto"/>
                <w:left w:val="none" w:sz="0" w:space="0" w:color="auto"/>
                <w:bottom w:val="none" w:sz="0" w:space="0" w:color="auto"/>
                <w:right w:val="none" w:sz="0" w:space="0" w:color="auto"/>
              </w:divBdr>
              <w:divsChild>
                <w:div w:id="106995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633517">
      <w:bodyDiv w:val="1"/>
      <w:marLeft w:val="0"/>
      <w:marRight w:val="0"/>
      <w:marTop w:val="0"/>
      <w:marBottom w:val="0"/>
      <w:divBdr>
        <w:top w:val="none" w:sz="0" w:space="0" w:color="auto"/>
        <w:left w:val="none" w:sz="0" w:space="0" w:color="auto"/>
        <w:bottom w:val="none" w:sz="0" w:space="0" w:color="auto"/>
        <w:right w:val="none" w:sz="0" w:space="0" w:color="auto"/>
      </w:divBdr>
    </w:div>
    <w:div w:id="1830051414">
      <w:bodyDiv w:val="1"/>
      <w:marLeft w:val="0"/>
      <w:marRight w:val="0"/>
      <w:marTop w:val="0"/>
      <w:marBottom w:val="0"/>
      <w:divBdr>
        <w:top w:val="none" w:sz="0" w:space="0" w:color="auto"/>
        <w:left w:val="none" w:sz="0" w:space="0" w:color="auto"/>
        <w:bottom w:val="none" w:sz="0" w:space="0" w:color="auto"/>
        <w:right w:val="none" w:sz="0" w:space="0" w:color="auto"/>
      </w:divBdr>
    </w:div>
    <w:div w:id="1838954018">
      <w:bodyDiv w:val="1"/>
      <w:marLeft w:val="0"/>
      <w:marRight w:val="0"/>
      <w:marTop w:val="0"/>
      <w:marBottom w:val="0"/>
      <w:divBdr>
        <w:top w:val="none" w:sz="0" w:space="0" w:color="auto"/>
        <w:left w:val="none" w:sz="0" w:space="0" w:color="auto"/>
        <w:bottom w:val="none" w:sz="0" w:space="0" w:color="auto"/>
        <w:right w:val="none" w:sz="0" w:space="0" w:color="auto"/>
      </w:divBdr>
    </w:div>
    <w:div w:id="1839611963">
      <w:bodyDiv w:val="1"/>
      <w:marLeft w:val="0"/>
      <w:marRight w:val="0"/>
      <w:marTop w:val="0"/>
      <w:marBottom w:val="0"/>
      <w:divBdr>
        <w:top w:val="none" w:sz="0" w:space="0" w:color="auto"/>
        <w:left w:val="none" w:sz="0" w:space="0" w:color="auto"/>
        <w:bottom w:val="none" w:sz="0" w:space="0" w:color="auto"/>
        <w:right w:val="none" w:sz="0" w:space="0" w:color="auto"/>
      </w:divBdr>
      <w:divsChild>
        <w:div w:id="452480445">
          <w:marLeft w:val="0"/>
          <w:marRight w:val="0"/>
          <w:marTop w:val="0"/>
          <w:marBottom w:val="0"/>
          <w:divBdr>
            <w:top w:val="none" w:sz="0" w:space="0" w:color="auto"/>
            <w:left w:val="none" w:sz="0" w:space="0" w:color="auto"/>
            <w:bottom w:val="none" w:sz="0" w:space="0" w:color="auto"/>
            <w:right w:val="none" w:sz="0" w:space="0" w:color="auto"/>
          </w:divBdr>
          <w:divsChild>
            <w:div w:id="330135471">
              <w:marLeft w:val="0"/>
              <w:marRight w:val="0"/>
              <w:marTop w:val="0"/>
              <w:marBottom w:val="0"/>
              <w:divBdr>
                <w:top w:val="none" w:sz="0" w:space="0" w:color="auto"/>
                <w:left w:val="none" w:sz="0" w:space="0" w:color="auto"/>
                <w:bottom w:val="none" w:sz="0" w:space="0" w:color="auto"/>
                <w:right w:val="none" w:sz="0" w:space="0" w:color="auto"/>
              </w:divBdr>
              <w:divsChild>
                <w:div w:id="91628043">
                  <w:marLeft w:val="0"/>
                  <w:marRight w:val="0"/>
                  <w:marTop w:val="0"/>
                  <w:marBottom w:val="0"/>
                  <w:divBdr>
                    <w:top w:val="none" w:sz="0" w:space="0" w:color="auto"/>
                    <w:left w:val="none" w:sz="0" w:space="0" w:color="auto"/>
                    <w:bottom w:val="none" w:sz="0" w:space="0" w:color="auto"/>
                    <w:right w:val="none" w:sz="0" w:space="0" w:color="auto"/>
                  </w:divBdr>
                  <w:divsChild>
                    <w:div w:id="164404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372328">
      <w:bodyDiv w:val="1"/>
      <w:marLeft w:val="0"/>
      <w:marRight w:val="0"/>
      <w:marTop w:val="0"/>
      <w:marBottom w:val="0"/>
      <w:divBdr>
        <w:top w:val="none" w:sz="0" w:space="0" w:color="auto"/>
        <w:left w:val="none" w:sz="0" w:space="0" w:color="auto"/>
        <w:bottom w:val="none" w:sz="0" w:space="0" w:color="auto"/>
        <w:right w:val="none" w:sz="0" w:space="0" w:color="auto"/>
      </w:divBdr>
    </w:div>
    <w:div w:id="1850757257">
      <w:bodyDiv w:val="1"/>
      <w:marLeft w:val="0"/>
      <w:marRight w:val="0"/>
      <w:marTop w:val="0"/>
      <w:marBottom w:val="0"/>
      <w:divBdr>
        <w:top w:val="none" w:sz="0" w:space="0" w:color="auto"/>
        <w:left w:val="none" w:sz="0" w:space="0" w:color="auto"/>
        <w:bottom w:val="none" w:sz="0" w:space="0" w:color="auto"/>
        <w:right w:val="none" w:sz="0" w:space="0" w:color="auto"/>
      </w:divBdr>
      <w:divsChild>
        <w:div w:id="550071066">
          <w:marLeft w:val="0"/>
          <w:marRight w:val="0"/>
          <w:marTop w:val="0"/>
          <w:marBottom w:val="0"/>
          <w:divBdr>
            <w:top w:val="none" w:sz="0" w:space="0" w:color="auto"/>
            <w:left w:val="none" w:sz="0" w:space="0" w:color="auto"/>
            <w:bottom w:val="none" w:sz="0" w:space="0" w:color="auto"/>
            <w:right w:val="none" w:sz="0" w:space="0" w:color="auto"/>
          </w:divBdr>
        </w:div>
      </w:divsChild>
    </w:div>
    <w:div w:id="1856267935">
      <w:bodyDiv w:val="1"/>
      <w:marLeft w:val="0"/>
      <w:marRight w:val="0"/>
      <w:marTop w:val="0"/>
      <w:marBottom w:val="0"/>
      <w:divBdr>
        <w:top w:val="none" w:sz="0" w:space="0" w:color="auto"/>
        <w:left w:val="none" w:sz="0" w:space="0" w:color="auto"/>
        <w:bottom w:val="none" w:sz="0" w:space="0" w:color="auto"/>
        <w:right w:val="none" w:sz="0" w:space="0" w:color="auto"/>
      </w:divBdr>
      <w:divsChild>
        <w:div w:id="1411535420">
          <w:marLeft w:val="0"/>
          <w:marRight w:val="0"/>
          <w:marTop w:val="0"/>
          <w:marBottom w:val="0"/>
          <w:divBdr>
            <w:top w:val="none" w:sz="0" w:space="0" w:color="auto"/>
            <w:left w:val="none" w:sz="0" w:space="0" w:color="auto"/>
            <w:bottom w:val="none" w:sz="0" w:space="0" w:color="auto"/>
            <w:right w:val="none" w:sz="0" w:space="0" w:color="auto"/>
          </w:divBdr>
          <w:divsChild>
            <w:div w:id="1283615937">
              <w:marLeft w:val="0"/>
              <w:marRight w:val="0"/>
              <w:marTop w:val="0"/>
              <w:marBottom w:val="0"/>
              <w:divBdr>
                <w:top w:val="none" w:sz="0" w:space="0" w:color="auto"/>
                <w:left w:val="none" w:sz="0" w:space="0" w:color="auto"/>
                <w:bottom w:val="none" w:sz="0" w:space="0" w:color="auto"/>
                <w:right w:val="none" w:sz="0" w:space="0" w:color="auto"/>
              </w:divBdr>
              <w:divsChild>
                <w:div w:id="409741687">
                  <w:marLeft w:val="0"/>
                  <w:marRight w:val="0"/>
                  <w:marTop w:val="0"/>
                  <w:marBottom w:val="0"/>
                  <w:divBdr>
                    <w:top w:val="none" w:sz="0" w:space="0" w:color="auto"/>
                    <w:left w:val="none" w:sz="0" w:space="0" w:color="auto"/>
                    <w:bottom w:val="none" w:sz="0" w:space="0" w:color="auto"/>
                    <w:right w:val="none" w:sz="0" w:space="0" w:color="auto"/>
                  </w:divBdr>
                  <w:divsChild>
                    <w:div w:id="89824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77957">
      <w:bodyDiv w:val="1"/>
      <w:marLeft w:val="0"/>
      <w:marRight w:val="0"/>
      <w:marTop w:val="0"/>
      <w:marBottom w:val="0"/>
      <w:divBdr>
        <w:top w:val="none" w:sz="0" w:space="0" w:color="auto"/>
        <w:left w:val="none" w:sz="0" w:space="0" w:color="auto"/>
        <w:bottom w:val="none" w:sz="0" w:space="0" w:color="auto"/>
        <w:right w:val="none" w:sz="0" w:space="0" w:color="auto"/>
      </w:divBdr>
    </w:div>
    <w:div w:id="1888225963">
      <w:bodyDiv w:val="1"/>
      <w:marLeft w:val="0"/>
      <w:marRight w:val="0"/>
      <w:marTop w:val="0"/>
      <w:marBottom w:val="0"/>
      <w:divBdr>
        <w:top w:val="none" w:sz="0" w:space="0" w:color="auto"/>
        <w:left w:val="none" w:sz="0" w:space="0" w:color="auto"/>
        <w:bottom w:val="none" w:sz="0" w:space="0" w:color="auto"/>
        <w:right w:val="none" w:sz="0" w:space="0" w:color="auto"/>
      </w:divBdr>
    </w:div>
    <w:div w:id="1969122960">
      <w:bodyDiv w:val="1"/>
      <w:marLeft w:val="0"/>
      <w:marRight w:val="0"/>
      <w:marTop w:val="0"/>
      <w:marBottom w:val="0"/>
      <w:divBdr>
        <w:top w:val="none" w:sz="0" w:space="0" w:color="auto"/>
        <w:left w:val="none" w:sz="0" w:space="0" w:color="auto"/>
        <w:bottom w:val="none" w:sz="0" w:space="0" w:color="auto"/>
        <w:right w:val="none" w:sz="0" w:space="0" w:color="auto"/>
      </w:divBdr>
    </w:div>
    <w:div w:id="1992443989">
      <w:bodyDiv w:val="1"/>
      <w:marLeft w:val="0"/>
      <w:marRight w:val="0"/>
      <w:marTop w:val="0"/>
      <w:marBottom w:val="0"/>
      <w:divBdr>
        <w:top w:val="none" w:sz="0" w:space="0" w:color="auto"/>
        <w:left w:val="none" w:sz="0" w:space="0" w:color="auto"/>
        <w:bottom w:val="none" w:sz="0" w:space="0" w:color="auto"/>
        <w:right w:val="none" w:sz="0" w:space="0" w:color="auto"/>
      </w:divBdr>
      <w:divsChild>
        <w:div w:id="1207257036">
          <w:marLeft w:val="0"/>
          <w:marRight w:val="0"/>
          <w:marTop w:val="0"/>
          <w:marBottom w:val="0"/>
          <w:divBdr>
            <w:top w:val="none" w:sz="0" w:space="0" w:color="auto"/>
            <w:left w:val="none" w:sz="0" w:space="0" w:color="auto"/>
            <w:bottom w:val="none" w:sz="0" w:space="0" w:color="auto"/>
            <w:right w:val="none" w:sz="0" w:space="0" w:color="auto"/>
          </w:divBdr>
          <w:divsChild>
            <w:div w:id="105738553">
              <w:marLeft w:val="0"/>
              <w:marRight w:val="0"/>
              <w:marTop w:val="0"/>
              <w:marBottom w:val="0"/>
              <w:divBdr>
                <w:top w:val="none" w:sz="0" w:space="0" w:color="auto"/>
                <w:left w:val="none" w:sz="0" w:space="0" w:color="auto"/>
                <w:bottom w:val="none" w:sz="0" w:space="0" w:color="auto"/>
                <w:right w:val="none" w:sz="0" w:space="0" w:color="auto"/>
              </w:divBdr>
              <w:divsChild>
                <w:div w:id="1803376743">
                  <w:marLeft w:val="0"/>
                  <w:marRight w:val="0"/>
                  <w:marTop w:val="0"/>
                  <w:marBottom w:val="0"/>
                  <w:divBdr>
                    <w:top w:val="none" w:sz="0" w:space="0" w:color="auto"/>
                    <w:left w:val="none" w:sz="0" w:space="0" w:color="auto"/>
                    <w:bottom w:val="none" w:sz="0" w:space="0" w:color="auto"/>
                    <w:right w:val="none" w:sz="0" w:space="0" w:color="auto"/>
                  </w:divBdr>
                  <w:divsChild>
                    <w:div w:id="478424337">
                      <w:marLeft w:val="0"/>
                      <w:marRight w:val="0"/>
                      <w:marTop w:val="0"/>
                      <w:marBottom w:val="0"/>
                      <w:divBdr>
                        <w:top w:val="none" w:sz="0" w:space="0" w:color="auto"/>
                        <w:left w:val="none" w:sz="0" w:space="0" w:color="auto"/>
                        <w:bottom w:val="none" w:sz="0" w:space="0" w:color="auto"/>
                        <w:right w:val="none" w:sz="0" w:space="0" w:color="auto"/>
                      </w:divBdr>
                      <w:divsChild>
                        <w:div w:id="1823543004">
                          <w:marLeft w:val="0"/>
                          <w:marRight w:val="0"/>
                          <w:marTop w:val="0"/>
                          <w:marBottom w:val="0"/>
                          <w:divBdr>
                            <w:top w:val="none" w:sz="0" w:space="0" w:color="auto"/>
                            <w:left w:val="none" w:sz="0" w:space="0" w:color="auto"/>
                            <w:bottom w:val="none" w:sz="0" w:space="0" w:color="auto"/>
                            <w:right w:val="none" w:sz="0" w:space="0" w:color="auto"/>
                          </w:divBdr>
                          <w:divsChild>
                            <w:div w:id="101850083">
                              <w:marLeft w:val="0"/>
                              <w:marRight w:val="0"/>
                              <w:marTop w:val="0"/>
                              <w:marBottom w:val="0"/>
                              <w:divBdr>
                                <w:top w:val="none" w:sz="0" w:space="0" w:color="auto"/>
                                <w:left w:val="none" w:sz="0" w:space="0" w:color="auto"/>
                                <w:bottom w:val="none" w:sz="0" w:space="0" w:color="auto"/>
                                <w:right w:val="none" w:sz="0" w:space="0" w:color="auto"/>
                              </w:divBdr>
                              <w:divsChild>
                                <w:div w:id="352457486">
                                  <w:marLeft w:val="0"/>
                                  <w:marRight w:val="0"/>
                                  <w:marTop w:val="0"/>
                                  <w:marBottom w:val="0"/>
                                  <w:divBdr>
                                    <w:top w:val="none" w:sz="0" w:space="0" w:color="auto"/>
                                    <w:left w:val="none" w:sz="0" w:space="0" w:color="auto"/>
                                    <w:bottom w:val="none" w:sz="0" w:space="0" w:color="auto"/>
                                    <w:right w:val="none" w:sz="0" w:space="0" w:color="auto"/>
                                  </w:divBdr>
                                  <w:divsChild>
                                    <w:div w:id="2027707959">
                                      <w:marLeft w:val="0"/>
                                      <w:marRight w:val="0"/>
                                      <w:marTop w:val="0"/>
                                      <w:marBottom w:val="360"/>
                                      <w:divBdr>
                                        <w:top w:val="none" w:sz="0" w:space="0" w:color="auto"/>
                                        <w:left w:val="none" w:sz="0" w:space="0" w:color="auto"/>
                                        <w:bottom w:val="none" w:sz="0" w:space="0" w:color="auto"/>
                                        <w:right w:val="none" w:sz="0" w:space="0" w:color="auto"/>
                                      </w:divBdr>
                                      <w:divsChild>
                                        <w:div w:id="1715615401">
                                          <w:marLeft w:val="0"/>
                                          <w:marRight w:val="0"/>
                                          <w:marTop w:val="0"/>
                                          <w:marBottom w:val="0"/>
                                          <w:divBdr>
                                            <w:top w:val="none" w:sz="0" w:space="0" w:color="auto"/>
                                            <w:left w:val="none" w:sz="0" w:space="0" w:color="auto"/>
                                            <w:bottom w:val="none" w:sz="0" w:space="0" w:color="auto"/>
                                            <w:right w:val="none" w:sz="0" w:space="0" w:color="auto"/>
                                          </w:divBdr>
                                          <w:divsChild>
                                            <w:div w:id="839348378">
                                              <w:marLeft w:val="0"/>
                                              <w:marRight w:val="0"/>
                                              <w:marTop w:val="0"/>
                                              <w:marBottom w:val="0"/>
                                              <w:divBdr>
                                                <w:top w:val="none" w:sz="0" w:space="0" w:color="auto"/>
                                                <w:left w:val="none" w:sz="0" w:space="0" w:color="auto"/>
                                                <w:bottom w:val="none" w:sz="0" w:space="0" w:color="auto"/>
                                                <w:right w:val="none" w:sz="0" w:space="0" w:color="auto"/>
                                              </w:divBdr>
                                              <w:divsChild>
                                                <w:div w:id="131290473">
                                                  <w:marLeft w:val="0"/>
                                                  <w:marRight w:val="0"/>
                                                  <w:marTop w:val="0"/>
                                                  <w:marBottom w:val="0"/>
                                                  <w:divBdr>
                                                    <w:top w:val="none" w:sz="0" w:space="0" w:color="auto"/>
                                                    <w:left w:val="none" w:sz="0" w:space="0" w:color="auto"/>
                                                    <w:bottom w:val="none" w:sz="0" w:space="0" w:color="auto"/>
                                                    <w:right w:val="none" w:sz="0" w:space="0" w:color="auto"/>
                                                  </w:divBdr>
                                                  <w:divsChild>
                                                    <w:div w:id="1398897916">
                                                      <w:marLeft w:val="0"/>
                                                      <w:marRight w:val="0"/>
                                                      <w:marTop w:val="0"/>
                                                      <w:marBottom w:val="0"/>
                                                      <w:divBdr>
                                                        <w:top w:val="none" w:sz="0" w:space="0" w:color="auto"/>
                                                        <w:left w:val="none" w:sz="0" w:space="0" w:color="auto"/>
                                                        <w:bottom w:val="none" w:sz="0" w:space="0" w:color="auto"/>
                                                        <w:right w:val="none" w:sz="0" w:space="0" w:color="auto"/>
                                                      </w:divBdr>
                                                      <w:divsChild>
                                                        <w:div w:id="1232739719">
                                                          <w:marLeft w:val="0"/>
                                                          <w:marRight w:val="0"/>
                                                          <w:marTop w:val="0"/>
                                                          <w:marBottom w:val="0"/>
                                                          <w:divBdr>
                                                            <w:top w:val="none" w:sz="0" w:space="0" w:color="auto"/>
                                                            <w:left w:val="none" w:sz="0" w:space="0" w:color="auto"/>
                                                            <w:bottom w:val="none" w:sz="0" w:space="0" w:color="auto"/>
                                                            <w:right w:val="none" w:sz="0" w:space="0" w:color="auto"/>
                                                          </w:divBdr>
                                                          <w:divsChild>
                                                            <w:div w:id="1788507376">
                                                              <w:marLeft w:val="0"/>
                                                              <w:marRight w:val="0"/>
                                                              <w:marTop w:val="0"/>
                                                              <w:marBottom w:val="0"/>
                                                              <w:divBdr>
                                                                <w:top w:val="none" w:sz="0" w:space="0" w:color="auto"/>
                                                                <w:left w:val="none" w:sz="0" w:space="0" w:color="auto"/>
                                                                <w:bottom w:val="none" w:sz="0" w:space="0" w:color="auto"/>
                                                                <w:right w:val="none" w:sz="0" w:space="0" w:color="auto"/>
                                                              </w:divBdr>
                                                              <w:divsChild>
                                                                <w:div w:id="855508511">
                                                                  <w:marLeft w:val="0"/>
                                                                  <w:marRight w:val="0"/>
                                                                  <w:marTop w:val="0"/>
                                                                  <w:marBottom w:val="0"/>
                                                                  <w:divBdr>
                                                                    <w:top w:val="none" w:sz="0" w:space="0" w:color="auto"/>
                                                                    <w:left w:val="none" w:sz="0" w:space="0" w:color="auto"/>
                                                                    <w:bottom w:val="none" w:sz="0" w:space="0" w:color="auto"/>
                                                                    <w:right w:val="none" w:sz="0" w:space="0" w:color="auto"/>
                                                                  </w:divBdr>
                                                                  <w:divsChild>
                                                                    <w:div w:id="659968934">
                                                                      <w:marLeft w:val="0"/>
                                                                      <w:marRight w:val="0"/>
                                                                      <w:marTop w:val="0"/>
                                                                      <w:marBottom w:val="0"/>
                                                                      <w:divBdr>
                                                                        <w:top w:val="none" w:sz="0" w:space="0" w:color="auto"/>
                                                                        <w:left w:val="none" w:sz="0" w:space="0" w:color="auto"/>
                                                                        <w:bottom w:val="none" w:sz="0" w:space="0" w:color="auto"/>
                                                                        <w:right w:val="none" w:sz="0" w:space="0" w:color="auto"/>
                                                                      </w:divBdr>
                                                                      <w:divsChild>
                                                                        <w:div w:id="151917083">
                                                                          <w:marLeft w:val="0"/>
                                                                          <w:marRight w:val="0"/>
                                                                          <w:marTop w:val="0"/>
                                                                          <w:marBottom w:val="0"/>
                                                                          <w:divBdr>
                                                                            <w:top w:val="none" w:sz="0" w:space="0" w:color="auto"/>
                                                                            <w:left w:val="none" w:sz="0" w:space="0" w:color="auto"/>
                                                                            <w:bottom w:val="none" w:sz="0" w:space="0" w:color="auto"/>
                                                                            <w:right w:val="none" w:sz="0" w:space="0" w:color="auto"/>
                                                                          </w:divBdr>
                                                                          <w:divsChild>
                                                                            <w:div w:id="1980383714">
                                                                              <w:marLeft w:val="0"/>
                                                                              <w:marRight w:val="0"/>
                                                                              <w:marTop w:val="0"/>
                                                                              <w:marBottom w:val="0"/>
                                                                              <w:divBdr>
                                                                                <w:top w:val="none" w:sz="0" w:space="0" w:color="auto"/>
                                                                                <w:left w:val="none" w:sz="0" w:space="0" w:color="auto"/>
                                                                                <w:bottom w:val="none" w:sz="0" w:space="0" w:color="auto"/>
                                                                                <w:right w:val="none" w:sz="0" w:space="0" w:color="auto"/>
                                                                              </w:divBdr>
                                                                              <w:divsChild>
                                                                                <w:div w:id="198057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4528118">
      <w:bodyDiv w:val="1"/>
      <w:marLeft w:val="0"/>
      <w:marRight w:val="0"/>
      <w:marTop w:val="0"/>
      <w:marBottom w:val="0"/>
      <w:divBdr>
        <w:top w:val="none" w:sz="0" w:space="0" w:color="auto"/>
        <w:left w:val="none" w:sz="0" w:space="0" w:color="auto"/>
        <w:bottom w:val="none" w:sz="0" w:space="0" w:color="auto"/>
        <w:right w:val="none" w:sz="0" w:space="0" w:color="auto"/>
      </w:divBdr>
      <w:divsChild>
        <w:div w:id="776217018">
          <w:marLeft w:val="0"/>
          <w:marRight w:val="0"/>
          <w:marTop w:val="0"/>
          <w:marBottom w:val="0"/>
          <w:divBdr>
            <w:top w:val="none" w:sz="0" w:space="0" w:color="auto"/>
            <w:left w:val="none" w:sz="0" w:space="0" w:color="auto"/>
            <w:bottom w:val="none" w:sz="0" w:space="0" w:color="auto"/>
            <w:right w:val="none" w:sz="0" w:space="0" w:color="auto"/>
          </w:divBdr>
          <w:divsChild>
            <w:div w:id="2042854223">
              <w:marLeft w:val="0"/>
              <w:marRight w:val="0"/>
              <w:marTop w:val="0"/>
              <w:marBottom w:val="0"/>
              <w:divBdr>
                <w:top w:val="none" w:sz="0" w:space="0" w:color="auto"/>
                <w:left w:val="none" w:sz="0" w:space="0" w:color="auto"/>
                <w:bottom w:val="none" w:sz="0" w:space="0" w:color="auto"/>
                <w:right w:val="none" w:sz="0" w:space="0" w:color="auto"/>
              </w:divBdr>
              <w:divsChild>
                <w:div w:id="127193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894661">
      <w:bodyDiv w:val="1"/>
      <w:marLeft w:val="0"/>
      <w:marRight w:val="0"/>
      <w:marTop w:val="0"/>
      <w:marBottom w:val="0"/>
      <w:divBdr>
        <w:top w:val="none" w:sz="0" w:space="0" w:color="auto"/>
        <w:left w:val="none" w:sz="0" w:space="0" w:color="auto"/>
        <w:bottom w:val="none" w:sz="0" w:space="0" w:color="auto"/>
        <w:right w:val="none" w:sz="0" w:space="0" w:color="auto"/>
      </w:divBdr>
      <w:divsChild>
        <w:div w:id="1458985016">
          <w:marLeft w:val="0"/>
          <w:marRight w:val="0"/>
          <w:marTop w:val="0"/>
          <w:marBottom w:val="0"/>
          <w:divBdr>
            <w:top w:val="none" w:sz="0" w:space="0" w:color="auto"/>
            <w:left w:val="none" w:sz="0" w:space="0" w:color="auto"/>
            <w:bottom w:val="none" w:sz="0" w:space="0" w:color="auto"/>
            <w:right w:val="none" w:sz="0" w:space="0" w:color="auto"/>
          </w:divBdr>
        </w:div>
      </w:divsChild>
    </w:div>
    <w:div w:id="2062360553">
      <w:bodyDiv w:val="1"/>
      <w:marLeft w:val="0"/>
      <w:marRight w:val="0"/>
      <w:marTop w:val="0"/>
      <w:marBottom w:val="0"/>
      <w:divBdr>
        <w:top w:val="none" w:sz="0" w:space="0" w:color="auto"/>
        <w:left w:val="none" w:sz="0" w:space="0" w:color="auto"/>
        <w:bottom w:val="none" w:sz="0" w:space="0" w:color="auto"/>
        <w:right w:val="none" w:sz="0" w:space="0" w:color="auto"/>
      </w:divBdr>
    </w:div>
    <w:div w:id="2081979621">
      <w:bodyDiv w:val="1"/>
      <w:marLeft w:val="0"/>
      <w:marRight w:val="0"/>
      <w:marTop w:val="0"/>
      <w:marBottom w:val="0"/>
      <w:divBdr>
        <w:top w:val="none" w:sz="0" w:space="0" w:color="auto"/>
        <w:left w:val="none" w:sz="0" w:space="0" w:color="auto"/>
        <w:bottom w:val="none" w:sz="0" w:space="0" w:color="auto"/>
        <w:right w:val="none" w:sz="0" w:space="0" w:color="auto"/>
      </w:divBdr>
    </w:div>
    <w:div w:id="2120635015">
      <w:bodyDiv w:val="1"/>
      <w:marLeft w:val="0"/>
      <w:marRight w:val="0"/>
      <w:marTop w:val="0"/>
      <w:marBottom w:val="0"/>
      <w:divBdr>
        <w:top w:val="none" w:sz="0" w:space="0" w:color="auto"/>
        <w:left w:val="none" w:sz="0" w:space="0" w:color="auto"/>
        <w:bottom w:val="none" w:sz="0" w:space="0" w:color="auto"/>
        <w:right w:val="none" w:sz="0" w:space="0" w:color="auto"/>
      </w:divBdr>
    </w:div>
    <w:div w:id="2130466135">
      <w:bodyDiv w:val="1"/>
      <w:marLeft w:val="0"/>
      <w:marRight w:val="0"/>
      <w:marTop w:val="0"/>
      <w:marBottom w:val="0"/>
      <w:divBdr>
        <w:top w:val="none" w:sz="0" w:space="0" w:color="auto"/>
        <w:left w:val="none" w:sz="0" w:space="0" w:color="auto"/>
        <w:bottom w:val="none" w:sz="0" w:space="0" w:color="auto"/>
        <w:right w:val="none" w:sz="0" w:space="0" w:color="auto"/>
      </w:divBdr>
      <w:divsChild>
        <w:div w:id="909384109">
          <w:marLeft w:val="0"/>
          <w:marRight w:val="0"/>
          <w:marTop w:val="0"/>
          <w:marBottom w:val="0"/>
          <w:divBdr>
            <w:top w:val="none" w:sz="0" w:space="0" w:color="auto"/>
            <w:left w:val="none" w:sz="0" w:space="0" w:color="auto"/>
            <w:bottom w:val="none" w:sz="0" w:space="0" w:color="auto"/>
            <w:right w:val="none" w:sz="0" w:space="0" w:color="auto"/>
          </w:divBdr>
          <w:divsChild>
            <w:div w:id="198276649">
              <w:marLeft w:val="0"/>
              <w:marRight w:val="0"/>
              <w:marTop w:val="0"/>
              <w:marBottom w:val="0"/>
              <w:divBdr>
                <w:top w:val="none" w:sz="0" w:space="0" w:color="auto"/>
                <w:left w:val="none" w:sz="0" w:space="0" w:color="auto"/>
                <w:bottom w:val="none" w:sz="0" w:space="0" w:color="auto"/>
                <w:right w:val="none" w:sz="0" w:space="0" w:color="auto"/>
              </w:divBdr>
              <w:divsChild>
                <w:div w:id="976683675">
                  <w:marLeft w:val="0"/>
                  <w:marRight w:val="0"/>
                  <w:marTop w:val="0"/>
                  <w:marBottom w:val="0"/>
                  <w:divBdr>
                    <w:top w:val="none" w:sz="0" w:space="0" w:color="auto"/>
                    <w:left w:val="none" w:sz="0" w:space="0" w:color="auto"/>
                    <w:bottom w:val="none" w:sz="0" w:space="0" w:color="auto"/>
                    <w:right w:val="none" w:sz="0" w:space="0" w:color="auto"/>
                  </w:divBdr>
                  <w:divsChild>
                    <w:div w:id="16058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700937">
      <w:bodyDiv w:val="1"/>
      <w:marLeft w:val="0"/>
      <w:marRight w:val="0"/>
      <w:marTop w:val="0"/>
      <w:marBottom w:val="0"/>
      <w:divBdr>
        <w:top w:val="none" w:sz="0" w:space="0" w:color="auto"/>
        <w:left w:val="none" w:sz="0" w:space="0" w:color="auto"/>
        <w:bottom w:val="none" w:sz="0" w:space="0" w:color="auto"/>
        <w:right w:val="none" w:sz="0" w:space="0" w:color="auto"/>
      </w:divBdr>
      <w:divsChild>
        <w:div w:id="247422696">
          <w:marLeft w:val="0"/>
          <w:marRight w:val="0"/>
          <w:marTop w:val="0"/>
          <w:marBottom w:val="0"/>
          <w:divBdr>
            <w:top w:val="none" w:sz="0" w:space="0" w:color="auto"/>
            <w:left w:val="none" w:sz="0" w:space="0" w:color="auto"/>
            <w:bottom w:val="none" w:sz="0" w:space="0" w:color="auto"/>
            <w:right w:val="none" w:sz="0" w:space="0" w:color="auto"/>
          </w:divBdr>
          <w:divsChild>
            <w:div w:id="1772387107">
              <w:marLeft w:val="0"/>
              <w:marRight w:val="0"/>
              <w:marTop w:val="0"/>
              <w:marBottom w:val="0"/>
              <w:divBdr>
                <w:top w:val="none" w:sz="0" w:space="0" w:color="auto"/>
                <w:left w:val="none" w:sz="0" w:space="0" w:color="auto"/>
                <w:bottom w:val="none" w:sz="0" w:space="0" w:color="auto"/>
                <w:right w:val="none" w:sz="0" w:space="0" w:color="auto"/>
              </w:divBdr>
              <w:divsChild>
                <w:div w:id="225533461">
                  <w:marLeft w:val="0"/>
                  <w:marRight w:val="0"/>
                  <w:marTop w:val="0"/>
                  <w:marBottom w:val="0"/>
                  <w:divBdr>
                    <w:top w:val="none" w:sz="0" w:space="0" w:color="auto"/>
                    <w:left w:val="none" w:sz="0" w:space="0" w:color="auto"/>
                    <w:bottom w:val="none" w:sz="0" w:space="0" w:color="auto"/>
                    <w:right w:val="none" w:sz="0" w:space="0" w:color="auto"/>
                  </w:divBdr>
                  <w:divsChild>
                    <w:div w:id="130705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24646">
      <w:bodyDiv w:val="1"/>
      <w:marLeft w:val="0"/>
      <w:marRight w:val="0"/>
      <w:marTop w:val="0"/>
      <w:marBottom w:val="0"/>
      <w:divBdr>
        <w:top w:val="none" w:sz="0" w:space="0" w:color="auto"/>
        <w:left w:val="none" w:sz="0" w:space="0" w:color="auto"/>
        <w:bottom w:val="none" w:sz="0" w:space="0" w:color="auto"/>
        <w:right w:val="none" w:sz="0" w:space="0" w:color="auto"/>
      </w:divBdr>
      <w:divsChild>
        <w:div w:id="576478228">
          <w:marLeft w:val="0"/>
          <w:marRight w:val="0"/>
          <w:marTop w:val="0"/>
          <w:marBottom w:val="0"/>
          <w:divBdr>
            <w:top w:val="none" w:sz="0" w:space="0" w:color="auto"/>
            <w:left w:val="none" w:sz="0" w:space="0" w:color="auto"/>
            <w:bottom w:val="none" w:sz="0" w:space="0" w:color="auto"/>
            <w:right w:val="none" w:sz="0" w:space="0" w:color="auto"/>
          </w:divBdr>
          <w:divsChild>
            <w:div w:id="1943685683">
              <w:marLeft w:val="0"/>
              <w:marRight w:val="0"/>
              <w:marTop w:val="0"/>
              <w:marBottom w:val="0"/>
              <w:divBdr>
                <w:top w:val="none" w:sz="0" w:space="0" w:color="auto"/>
                <w:left w:val="none" w:sz="0" w:space="0" w:color="auto"/>
                <w:bottom w:val="none" w:sz="0" w:space="0" w:color="auto"/>
                <w:right w:val="none" w:sz="0" w:space="0" w:color="auto"/>
              </w:divBdr>
              <w:divsChild>
                <w:div w:id="2045206357">
                  <w:marLeft w:val="0"/>
                  <w:marRight w:val="0"/>
                  <w:marTop w:val="0"/>
                  <w:marBottom w:val="0"/>
                  <w:divBdr>
                    <w:top w:val="none" w:sz="0" w:space="0" w:color="auto"/>
                    <w:left w:val="none" w:sz="0" w:space="0" w:color="auto"/>
                    <w:bottom w:val="none" w:sz="0" w:space="0" w:color="auto"/>
                    <w:right w:val="none" w:sz="0" w:space="0" w:color="auto"/>
                  </w:divBdr>
                  <w:divsChild>
                    <w:div w:id="1128165137">
                      <w:marLeft w:val="0"/>
                      <w:marRight w:val="0"/>
                      <w:marTop w:val="0"/>
                      <w:marBottom w:val="0"/>
                      <w:divBdr>
                        <w:top w:val="none" w:sz="0" w:space="0" w:color="auto"/>
                        <w:left w:val="none" w:sz="0" w:space="0" w:color="auto"/>
                        <w:bottom w:val="none" w:sz="0" w:space="0" w:color="auto"/>
                        <w:right w:val="none" w:sz="0" w:space="0" w:color="auto"/>
                      </w:divBdr>
                      <w:divsChild>
                        <w:div w:id="1876044805">
                          <w:marLeft w:val="0"/>
                          <w:marRight w:val="0"/>
                          <w:marTop w:val="0"/>
                          <w:marBottom w:val="0"/>
                          <w:divBdr>
                            <w:top w:val="none" w:sz="0" w:space="0" w:color="auto"/>
                            <w:left w:val="none" w:sz="0" w:space="0" w:color="auto"/>
                            <w:bottom w:val="none" w:sz="0" w:space="0" w:color="auto"/>
                            <w:right w:val="none" w:sz="0" w:space="0" w:color="auto"/>
                          </w:divBdr>
                          <w:divsChild>
                            <w:div w:id="168659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388252">
      <w:bodyDiv w:val="1"/>
      <w:marLeft w:val="0"/>
      <w:marRight w:val="0"/>
      <w:marTop w:val="0"/>
      <w:marBottom w:val="0"/>
      <w:divBdr>
        <w:top w:val="none" w:sz="0" w:space="0" w:color="auto"/>
        <w:left w:val="none" w:sz="0" w:space="0" w:color="auto"/>
        <w:bottom w:val="none" w:sz="0" w:space="0" w:color="auto"/>
        <w:right w:val="none" w:sz="0" w:space="0" w:color="auto"/>
      </w:divBdr>
      <w:divsChild>
        <w:div w:id="1620868532">
          <w:marLeft w:val="0"/>
          <w:marRight w:val="0"/>
          <w:marTop w:val="0"/>
          <w:marBottom w:val="0"/>
          <w:divBdr>
            <w:top w:val="none" w:sz="0" w:space="0" w:color="auto"/>
            <w:left w:val="none" w:sz="0" w:space="0" w:color="auto"/>
            <w:bottom w:val="none" w:sz="0" w:space="0" w:color="auto"/>
            <w:right w:val="none" w:sz="0" w:space="0" w:color="auto"/>
          </w:divBdr>
          <w:divsChild>
            <w:div w:id="516894652">
              <w:marLeft w:val="0"/>
              <w:marRight w:val="0"/>
              <w:marTop w:val="0"/>
              <w:marBottom w:val="0"/>
              <w:divBdr>
                <w:top w:val="none" w:sz="0" w:space="0" w:color="auto"/>
                <w:left w:val="none" w:sz="0" w:space="0" w:color="auto"/>
                <w:bottom w:val="none" w:sz="0" w:space="0" w:color="auto"/>
                <w:right w:val="none" w:sz="0" w:space="0" w:color="auto"/>
              </w:divBdr>
              <w:divsChild>
                <w:div w:id="1468665891">
                  <w:marLeft w:val="0"/>
                  <w:marRight w:val="0"/>
                  <w:marTop w:val="0"/>
                  <w:marBottom w:val="0"/>
                  <w:divBdr>
                    <w:top w:val="none" w:sz="0" w:space="0" w:color="auto"/>
                    <w:left w:val="none" w:sz="0" w:space="0" w:color="auto"/>
                    <w:bottom w:val="none" w:sz="0" w:space="0" w:color="auto"/>
                    <w:right w:val="none" w:sz="0" w:space="0" w:color="auto"/>
                  </w:divBdr>
                  <w:divsChild>
                    <w:div w:id="201052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198999">
      <w:bodyDiv w:val="1"/>
      <w:marLeft w:val="0"/>
      <w:marRight w:val="0"/>
      <w:marTop w:val="0"/>
      <w:marBottom w:val="0"/>
      <w:divBdr>
        <w:top w:val="none" w:sz="0" w:space="0" w:color="auto"/>
        <w:left w:val="none" w:sz="0" w:space="0" w:color="auto"/>
        <w:bottom w:val="none" w:sz="0" w:space="0" w:color="auto"/>
        <w:right w:val="none" w:sz="0" w:space="0" w:color="auto"/>
      </w:divBdr>
      <w:divsChild>
        <w:div w:id="926579387">
          <w:marLeft w:val="0"/>
          <w:marRight w:val="0"/>
          <w:marTop w:val="0"/>
          <w:marBottom w:val="0"/>
          <w:divBdr>
            <w:top w:val="none" w:sz="0" w:space="0" w:color="auto"/>
            <w:left w:val="none" w:sz="0" w:space="0" w:color="auto"/>
            <w:bottom w:val="none" w:sz="0" w:space="0" w:color="auto"/>
            <w:right w:val="none" w:sz="0" w:space="0" w:color="auto"/>
          </w:divBdr>
          <w:divsChild>
            <w:div w:id="199048544">
              <w:marLeft w:val="0"/>
              <w:marRight w:val="0"/>
              <w:marTop w:val="0"/>
              <w:marBottom w:val="0"/>
              <w:divBdr>
                <w:top w:val="none" w:sz="0" w:space="0" w:color="auto"/>
                <w:left w:val="none" w:sz="0" w:space="0" w:color="auto"/>
                <w:bottom w:val="none" w:sz="0" w:space="0" w:color="auto"/>
                <w:right w:val="none" w:sz="0" w:space="0" w:color="auto"/>
              </w:divBdr>
              <w:divsChild>
                <w:div w:id="10036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046106">
      <w:bodyDiv w:val="1"/>
      <w:marLeft w:val="0"/>
      <w:marRight w:val="0"/>
      <w:marTop w:val="0"/>
      <w:marBottom w:val="0"/>
      <w:divBdr>
        <w:top w:val="none" w:sz="0" w:space="0" w:color="auto"/>
        <w:left w:val="none" w:sz="0" w:space="0" w:color="auto"/>
        <w:bottom w:val="none" w:sz="0" w:space="0" w:color="auto"/>
        <w:right w:val="none" w:sz="0" w:space="0" w:color="auto"/>
      </w:divBdr>
      <w:divsChild>
        <w:div w:id="7371654">
          <w:marLeft w:val="0"/>
          <w:marRight w:val="0"/>
          <w:marTop w:val="0"/>
          <w:marBottom w:val="0"/>
          <w:divBdr>
            <w:top w:val="none" w:sz="0" w:space="0" w:color="auto"/>
            <w:left w:val="none" w:sz="0" w:space="0" w:color="auto"/>
            <w:bottom w:val="none" w:sz="0" w:space="0" w:color="auto"/>
            <w:right w:val="none" w:sz="0" w:space="0" w:color="auto"/>
          </w:divBdr>
          <w:divsChild>
            <w:div w:id="992637256">
              <w:marLeft w:val="0"/>
              <w:marRight w:val="0"/>
              <w:marTop w:val="0"/>
              <w:marBottom w:val="0"/>
              <w:divBdr>
                <w:top w:val="none" w:sz="0" w:space="0" w:color="auto"/>
                <w:left w:val="none" w:sz="0" w:space="0" w:color="auto"/>
                <w:bottom w:val="none" w:sz="0" w:space="0" w:color="auto"/>
                <w:right w:val="none" w:sz="0" w:space="0" w:color="auto"/>
              </w:divBdr>
              <w:divsChild>
                <w:div w:id="515311718">
                  <w:marLeft w:val="0"/>
                  <w:marRight w:val="0"/>
                  <w:marTop w:val="0"/>
                  <w:marBottom w:val="0"/>
                  <w:divBdr>
                    <w:top w:val="none" w:sz="0" w:space="0" w:color="auto"/>
                    <w:left w:val="none" w:sz="0" w:space="0" w:color="auto"/>
                    <w:bottom w:val="none" w:sz="0" w:space="0" w:color="auto"/>
                    <w:right w:val="none" w:sz="0" w:space="0" w:color="auto"/>
                  </w:divBdr>
                  <w:divsChild>
                    <w:div w:id="1009408287">
                      <w:marLeft w:val="0"/>
                      <w:marRight w:val="0"/>
                      <w:marTop w:val="0"/>
                      <w:marBottom w:val="0"/>
                      <w:divBdr>
                        <w:top w:val="none" w:sz="0" w:space="0" w:color="auto"/>
                        <w:left w:val="none" w:sz="0" w:space="0" w:color="auto"/>
                        <w:bottom w:val="none" w:sz="0" w:space="0" w:color="auto"/>
                        <w:right w:val="none" w:sz="0" w:space="0" w:color="auto"/>
                      </w:divBdr>
                      <w:divsChild>
                        <w:div w:id="1270351534">
                          <w:marLeft w:val="0"/>
                          <w:marRight w:val="0"/>
                          <w:marTop w:val="0"/>
                          <w:marBottom w:val="0"/>
                          <w:divBdr>
                            <w:top w:val="none" w:sz="0" w:space="0" w:color="auto"/>
                            <w:left w:val="none" w:sz="0" w:space="0" w:color="auto"/>
                            <w:bottom w:val="none" w:sz="0" w:space="0" w:color="auto"/>
                            <w:right w:val="none" w:sz="0" w:space="0" w:color="auto"/>
                          </w:divBdr>
                          <w:divsChild>
                            <w:div w:id="192788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workwell.health.nz/workwell_home" TargetMode="External"/><Relationship Id="rId26" Type="http://schemas.openxmlformats.org/officeDocument/2006/relationships/hyperlink" Target="http://www.dpmc.govt.nz/policyproject" TargetMode="External"/><Relationship Id="rId3" Type="http://schemas.openxmlformats.org/officeDocument/2006/relationships/styles" Target="styles.xml"/><Relationship Id="rId21" Type="http://schemas.openxmlformats.org/officeDocument/2006/relationships/hyperlink" Target="http://www.mfat.govt.nz/Trade-and-Economic-Relations/NZ-and-the-WTO/Trade-Issues/0-labour-framework.ph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hapuhauora.health.nz" TargetMode="External"/><Relationship Id="rId25" Type="http://schemas.openxmlformats.org/officeDocument/2006/relationships/hyperlink" Target="http://www.healthed.govt.nz"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wellplace.nz/"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nutritionandactivity.govt.nz" TargetMode="Externa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www.beehive.govt.nz" TargetMode="External"/><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s://www.good4work.nz/"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foodstandards.gov.au/industry/labelling/fhr/Pages/default.aspx" TargetMode="External"/><Relationship Id="rId22" Type="http://schemas.openxmlformats.org/officeDocument/2006/relationships/hyperlink" Target="http://www.mfat.govt.nz/Trade-and-Economic-Relations/NZ-and-the-WTO/Trade-Issues/0-environment-framework.php" TargetMode="External"/><Relationship Id="rId27" Type="http://schemas.openxmlformats.org/officeDocument/2006/relationships/hyperlink" Target="http://www.health.govt.nz/nz-health-statistics/health-statistics-and-data-sets/new-zealand-burden-diseases-injuries-and-risk-factors-study-2006-2016"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0ff8d0-fabd-45fd-82bc-0cdc6b001771">
  <we:reference id="wa104382081" version="1.7.0.0" store="en-US" storeType="OMEX"/>
  <we:alternateReferences>
    <we:reference id="wa104382081" version="1.7.0.0" store="WA104382081" storeType="OMEX"/>
  </we:alternateReferences>
  <we:properties>
    <we:property name="MENDELEY_CITATIONS" value="[]"/>
    <we:property name="MENDELEY_CITATIONS_STYLE" value="&quot;https://www.zotero.org/styles/vancouver&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3208FD-0E08-274A-A2F9-318C7FC7A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83</Pages>
  <Words>101315</Words>
  <Characters>577497</Characters>
  <Application>Microsoft Office Word</Application>
  <DocSecurity>0</DocSecurity>
  <Lines>4812</Lines>
  <Paragraphs>1354</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77458</CharactersWithSpaces>
  <SharedDoc>false</SharedDoc>
  <HLinks>
    <vt:vector size="1380" baseType="variant">
      <vt:variant>
        <vt:i4>1179719</vt:i4>
      </vt:variant>
      <vt:variant>
        <vt:i4>2076</vt:i4>
      </vt:variant>
      <vt:variant>
        <vt:i4>0</vt:i4>
      </vt:variant>
      <vt:variant>
        <vt:i4>5</vt:i4>
      </vt:variant>
      <vt:variant>
        <vt:lpwstr>http://www.health.govt.nz/nz-health-statistics/health-statistics-and-data-sets/new-zealand-burden-diseases-injuries-and-risk-factors-study-2006-2016</vt:lpwstr>
      </vt:variant>
      <vt:variant>
        <vt:lpwstr/>
      </vt:variant>
      <vt:variant>
        <vt:i4>5373955</vt:i4>
      </vt:variant>
      <vt:variant>
        <vt:i4>1683</vt:i4>
      </vt:variant>
      <vt:variant>
        <vt:i4>0</vt:i4>
      </vt:variant>
      <vt:variant>
        <vt:i4>5</vt:i4>
      </vt:variant>
      <vt:variant>
        <vt:lpwstr>http://www.dpmc.govt.nz/policyproject</vt:lpwstr>
      </vt:variant>
      <vt:variant>
        <vt:lpwstr/>
      </vt:variant>
      <vt:variant>
        <vt:i4>2162746</vt:i4>
      </vt:variant>
      <vt:variant>
        <vt:i4>1680</vt:i4>
      </vt:variant>
      <vt:variant>
        <vt:i4>0</vt:i4>
      </vt:variant>
      <vt:variant>
        <vt:i4>5</vt:i4>
      </vt:variant>
      <vt:variant>
        <vt:lpwstr>http://www.smalladvancedeconomies.org/</vt:lpwstr>
      </vt:variant>
      <vt:variant>
        <vt:lpwstr/>
      </vt:variant>
      <vt:variant>
        <vt:i4>6619248</vt:i4>
      </vt:variant>
      <vt:variant>
        <vt:i4>1452</vt:i4>
      </vt:variant>
      <vt:variant>
        <vt:i4>0</vt:i4>
      </vt:variant>
      <vt:variant>
        <vt:i4>5</vt:i4>
      </vt:variant>
      <vt:variant>
        <vt:lpwstr>http://www.beehive.govt.nz/</vt:lpwstr>
      </vt:variant>
      <vt:variant>
        <vt:lpwstr/>
      </vt:variant>
      <vt:variant>
        <vt:i4>4587550</vt:i4>
      </vt:variant>
      <vt:variant>
        <vt:i4>1302</vt:i4>
      </vt:variant>
      <vt:variant>
        <vt:i4>0</vt:i4>
      </vt:variant>
      <vt:variant>
        <vt:i4>5</vt:i4>
      </vt:variant>
      <vt:variant>
        <vt:lpwstr>http://www.mfat.govt.nz/Trade-and-Economic-Relations/NZ-and-the-WTO/Trade-Issues/0-environment-framework.php</vt:lpwstr>
      </vt:variant>
      <vt:variant>
        <vt:lpwstr/>
      </vt:variant>
      <vt:variant>
        <vt:i4>3407982</vt:i4>
      </vt:variant>
      <vt:variant>
        <vt:i4>1299</vt:i4>
      </vt:variant>
      <vt:variant>
        <vt:i4>0</vt:i4>
      </vt:variant>
      <vt:variant>
        <vt:i4>5</vt:i4>
      </vt:variant>
      <vt:variant>
        <vt:lpwstr>http://www.mfat.govt.nz/Trade-and-Economic-Relations/NZ-and-the-WTO/Trade-Issues/0-labour-framework.php</vt:lpwstr>
      </vt:variant>
      <vt:variant>
        <vt:lpwstr/>
      </vt:variant>
      <vt:variant>
        <vt:i4>5373954</vt:i4>
      </vt:variant>
      <vt:variant>
        <vt:i4>1053</vt:i4>
      </vt:variant>
      <vt:variant>
        <vt:i4>0</vt:i4>
      </vt:variant>
      <vt:variant>
        <vt:i4>5</vt:i4>
      </vt:variant>
      <vt:variant>
        <vt:lpwstr>http://www.hapuhauora.health.nz/</vt:lpwstr>
      </vt:variant>
      <vt:variant>
        <vt:lpwstr/>
      </vt:variant>
      <vt:variant>
        <vt:i4>1179661</vt:i4>
      </vt:variant>
      <vt:variant>
        <vt:i4>606</vt:i4>
      </vt:variant>
      <vt:variant>
        <vt:i4>0</vt:i4>
      </vt:variant>
      <vt:variant>
        <vt:i4>5</vt:i4>
      </vt:variant>
      <vt:variant>
        <vt:lpwstr>http://www.foodstandards.gov.au/industry/labelling/fhr/Pages/default.aspx</vt:lpwstr>
      </vt:variant>
      <vt:variant>
        <vt:lpwstr/>
      </vt:variant>
      <vt:variant>
        <vt:i4>8323169</vt:i4>
      </vt:variant>
      <vt:variant>
        <vt:i4>600</vt:i4>
      </vt:variant>
      <vt:variant>
        <vt:i4>0</vt:i4>
      </vt:variant>
      <vt:variant>
        <vt:i4>5</vt:i4>
      </vt:variant>
      <vt:variant>
        <vt:lpwstr>http://www.comlaw.gov.au/Series/F2013L00054</vt:lpwstr>
      </vt:variant>
      <vt:variant>
        <vt:lpwstr/>
      </vt:variant>
      <vt:variant>
        <vt:i4>458772</vt:i4>
      </vt:variant>
      <vt:variant>
        <vt:i4>528</vt:i4>
      </vt:variant>
      <vt:variant>
        <vt:i4>0</vt:i4>
      </vt:variant>
      <vt:variant>
        <vt:i4>5</vt:i4>
      </vt:variant>
      <vt:variant>
        <vt:lpwstr>http://www.health.gov.au/internet/main/publishing.nsf/Content/foodsecretariat-stategic-statement</vt:lpwstr>
      </vt:variant>
      <vt:variant>
        <vt:lpwstr/>
      </vt:variant>
      <vt:variant>
        <vt:i4>1769526</vt:i4>
      </vt:variant>
      <vt:variant>
        <vt:i4>422</vt:i4>
      </vt:variant>
      <vt:variant>
        <vt:i4>0</vt:i4>
      </vt:variant>
      <vt:variant>
        <vt:i4>5</vt:i4>
      </vt:variant>
      <vt:variant>
        <vt:lpwstr/>
      </vt:variant>
      <vt:variant>
        <vt:lpwstr>_Toc480556776</vt:lpwstr>
      </vt:variant>
      <vt:variant>
        <vt:i4>1769526</vt:i4>
      </vt:variant>
      <vt:variant>
        <vt:i4>416</vt:i4>
      </vt:variant>
      <vt:variant>
        <vt:i4>0</vt:i4>
      </vt:variant>
      <vt:variant>
        <vt:i4>5</vt:i4>
      </vt:variant>
      <vt:variant>
        <vt:lpwstr/>
      </vt:variant>
      <vt:variant>
        <vt:lpwstr>_Toc480556775</vt:lpwstr>
      </vt:variant>
      <vt:variant>
        <vt:i4>1769526</vt:i4>
      </vt:variant>
      <vt:variant>
        <vt:i4>410</vt:i4>
      </vt:variant>
      <vt:variant>
        <vt:i4>0</vt:i4>
      </vt:variant>
      <vt:variant>
        <vt:i4>5</vt:i4>
      </vt:variant>
      <vt:variant>
        <vt:lpwstr/>
      </vt:variant>
      <vt:variant>
        <vt:lpwstr>_Toc480556774</vt:lpwstr>
      </vt:variant>
      <vt:variant>
        <vt:i4>1769526</vt:i4>
      </vt:variant>
      <vt:variant>
        <vt:i4>404</vt:i4>
      </vt:variant>
      <vt:variant>
        <vt:i4>0</vt:i4>
      </vt:variant>
      <vt:variant>
        <vt:i4>5</vt:i4>
      </vt:variant>
      <vt:variant>
        <vt:lpwstr/>
      </vt:variant>
      <vt:variant>
        <vt:lpwstr>_Toc480556773</vt:lpwstr>
      </vt:variant>
      <vt:variant>
        <vt:i4>1769526</vt:i4>
      </vt:variant>
      <vt:variant>
        <vt:i4>398</vt:i4>
      </vt:variant>
      <vt:variant>
        <vt:i4>0</vt:i4>
      </vt:variant>
      <vt:variant>
        <vt:i4>5</vt:i4>
      </vt:variant>
      <vt:variant>
        <vt:lpwstr/>
      </vt:variant>
      <vt:variant>
        <vt:lpwstr>_Toc480556772</vt:lpwstr>
      </vt:variant>
      <vt:variant>
        <vt:i4>1769526</vt:i4>
      </vt:variant>
      <vt:variant>
        <vt:i4>392</vt:i4>
      </vt:variant>
      <vt:variant>
        <vt:i4>0</vt:i4>
      </vt:variant>
      <vt:variant>
        <vt:i4>5</vt:i4>
      </vt:variant>
      <vt:variant>
        <vt:lpwstr/>
      </vt:variant>
      <vt:variant>
        <vt:lpwstr>_Toc480556771</vt:lpwstr>
      </vt:variant>
      <vt:variant>
        <vt:i4>1769526</vt:i4>
      </vt:variant>
      <vt:variant>
        <vt:i4>386</vt:i4>
      </vt:variant>
      <vt:variant>
        <vt:i4>0</vt:i4>
      </vt:variant>
      <vt:variant>
        <vt:i4>5</vt:i4>
      </vt:variant>
      <vt:variant>
        <vt:lpwstr/>
      </vt:variant>
      <vt:variant>
        <vt:lpwstr>_Toc480556770</vt:lpwstr>
      </vt:variant>
      <vt:variant>
        <vt:i4>1703990</vt:i4>
      </vt:variant>
      <vt:variant>
        <vt:i4>380</vt:i4>
      </vt:variant>
      <vt:variant>
        <vt:i4>0</vt:i4>
      </vt:variant>
      <vt:variant>
        <vt:i4>5</vt:i4>
      </vt:variant>
      <vt:variant>
        <vt:lpwstr/>
      </vt:variant>
      <vt:variant>
        <vt:lpwstr>_Toc480556769</vt:lpwstr>
      </vt:variant>
      <vt:variant>
        <vt:i4>1703990</vt:i4>
      </vt:variant>
      <vt:variant>
        <vt:i4>374</vt:i4>
      </vt:variant>
      <vt:variant>
        <vt:i4>0</vt:i4>
      </vt:variant>
      <vt:variant>
        <vt:i4>5</vt:i4>
      </vt:variant>
      <vt:variant>
        <vt:lpwstr/>
      </vt:variant>
      <vt:variant>
        <vt:lpwstr>_Toc480556768</vt:lpwstr>
      </vt:variant>
      <vt:variant>
        <vt:i4>1703990</vt:i4>
      </vt:variant>
      <vt:variant>
        <vt:i4>368</vt:i4>
      </vt:variant>
      <vt:variant>
        <vt:i4>0</vt:i4>
      </vt:variant>
      <vt:variant>
        <vt:i4>5</vt:i4>
      </vt:variant>
      <vt:variant>
        <vt:lpwstr/>
      </vt:variant>
      <vt:variant>
        <vt:lpwstr>_Toc480556767</vt:lpwstr>
      </vt:variant>
      <vt:variant>
        <vt:i4>1703990</vt:i4>
      </vt:variant>
      <vt:variant>
        <vt:i4>362</vt:i4>
      </vt:variant>
      <vt:variant>
        <vt:i4>0</vt:i4>
      </vt:variant>
      <vt:variant>
        <vt:i4>5</vt:i4>
      </vt:variant>
      <vt:variant>
        <vt:lpwstr/>
      </vt:variant>
      <vt:variant>
        <vt:lpwstr>_Toc480556766</vt:lpwstr>
      </vt:variant>
      <vt:variant>
        <vt:i4>1703990</vt:i4>
      </vt:variant>
      <vt:variant>
        <vt:i4>356</vt:i4>
      </vt:variant>
      <vt:variant>
        <vt:i4>0</vt:i4>
      </vt:variant>
      <vt:variant>
        <vt:i4>5</vt:i4>
      </vt:variant>
      <vt:variant>
        <vt:lpwstr/>
      </vt:variant>
      <vt:variant>
        <vt:lpwstr>_Toc480556765</vt:lpwstr>
      </vt:variant>
      <vt:variant>
        <vt:i4>1703990</vt:i4>
      </vt:variant>
      <vt:variant>
        <vt:i4>350</vt:i4>
      </vt:variant>
      <vt:variant>
        <vt:i4>0</vt:i4>
      </vt:variant>
      <vt:variant>
        <vt:i4>5</vt:i4>
      </vt:variant>
      <vt:variant>
        <vt:lpwstr/>
      </vt:variant>
      <vt:variant>
        <vt:lpwstr>_Toc480556764</vt:lpwstr>
      </vt:variant>
      <vt:variant>
        <vt:i4>1703990</vt:i4>
      </vt:variant>
      <vt:variant>
        <vt:i4>344</vt:i4>
      </vt:variant>
      <vt:variant>
        <vt:i4>0</vt:i4>
      </vt:variant>
      <vt:variant>
        <vt:i4>5</vt:i4>
      </vt:variant>
      <vt:variant>
        <vt:lpwstr/>
      </vt:variant>
      <vt:variant>
        <vt:lpwstr>_Toc480556763</vt:lpwstr>
      </vt:variant>
      <vt:variant>
        <vt:i4>1703990</vt:i4>
      </vt:variant>
      <vt:variant>
        <vt:i4>338</vt:i4>
      </vt:variant>
      <vt:variant>
        <vt:i4>0</vt:i4>
      </vt:variant>
      <vt:variant>
        <vt:i4>5</vt:i4>
      </vt:variant>
      <vt:variant>
        <vt:lpwstr/>
      </vt:variant>
      <vt:variant>
        <vt:lpwstr>_Toc480556762</vt:lpwstr>
      </vt:variant>
      <vt:variant>
        <vt:i4>1703990</vt:i4>
      </vt:variant>
      <vt:variant>
        <vt:i4>332</vt:i4>
      </vt:variant>
      <vt:variant>
        <vt:i4>0</vt:i4>
      </vt:variant>
      <vt:variant>
        <vt:i4>5</vt:i4>
      </vt:variant>
      <vt:variant>
        <vt:lpwstr/>
      </vt:variant>
      <vt:variant>
        <vt:lpwstr>_Toc480556761</vt:lpwstr>
      </vt:variant>
      <vt:variant>
        <vt:i4>1703990</vt:i4>
      </vt:variant>
      <vt:variant>
        <vt:i4>326</vt:i4>
      </vt:variant>
      <vt:variant>
        <vt:i4>0</vt:i4>
      </vt:variant>
      <vt:variant>
        <vt:i4>5</vt:i4>
      </vt:variant>
      <vt:variant>
        <vt:lpwstr/>
      </vt:variant>
      <vt:variant>
        <vt:lpwstr>_Toc480556760</vt:lpwstr>
      </vt:variant>
      <vt:variant>
        <vt:i4>1638454</vt:i4>
      </vt:variant>
      <vt:variant>
        <vt:i4>320</vt:i4>
      </vt:variant>
      <vt:variant>
        <vt:i4>0</vt:i4>
      </vt:variant>
      <vt:variant>
        <vt:i4>5</vt:i4>
      </vt:variant>
      <vt:variant>
        <vt:lpwstr/>
      </vt:variant>
      <vt:variant>
        <vt:lpwstr>_Toc480556759</vt:lpwstr>
      </vt:variant>
      <vt:variant>
        <vt:i4>1638454</vt:i4>
      </vt:variant>
      <vt:variant>
        <vt:i4>314</vt:i4>
      </vt:variant>
      <vt:variant>
        <vt:i4>0</vt:i4>
      </vt:variant>
      <vt:variant>
        <vt:i4>5</vt:i4>
      </vt:variant>
      <vt:variant>
        <vt:lpwstr/>
      </vt:variant>
      <vt:variant>
        <vt:lpwstr>_Toc480556758</vt:lpwstr>
      </vt:variant>
      <vt:variant>
        <vt:i4>1638454</vt:i4>
      </vt:variant>
      <vt:variant>
        <vt:i4>308</vt:i4>
      </vt:variant>
      <vt:variant>
        <vt:i4>0</vt:i4>
      </vt:variant>
      <vt:variant>
        <vt:i4>5</vt:i4>
      </vt:variant>
      <vt:variant>
        <vt:lpwstr/>
      </vt:variant>
      <vt:variant>
        <vt:lpwstr>_Toc480556757</vt:lpwstr>
      </vt:variant>
      <vt:variant>
        <vt:i4>1638454</vt:i4>
      </vt:variant>
      <vt:variant>
        <vt:i4>302</vt:i4>
      </vt:variant>
      <vt:variant>
        <vt:i4>0</vt:i4>
      </vt:variant>
      <vt:variant>
        <vt:i4>5</vt:i4>
      </vt:variant>
      <vt:variant>
        <vt:lpwstr/>
      </vt:variant>
      <vt:variant>
        <vt:lpwstr>_Toc480556756</vt:lpwstr>
      </vt:variant>
      <vt:variant>
        <vt:i4>1638454</vt:i4>
      </vt:variant>
      <vt:variant>
        <vt:i4>296</vt:i4>
      </vt:variant>
      <vt:variant>
        <vt:i4>0</vt:i4>
      </vt:variant>
      <vt:variant>
        <vt:i4>5</vt:i4>
      </vt:variant>
      <vt:variant>
        <vt:lpwstr/>
      </vt:variant>
      <vt:variant>
        <vt:lpwstr>_Toc480556755</vt:lpwstr>
      </vt:variant>
      <vt:variant>
        <vt:i4>1638454</vt:i4>
      </vt:variant>
      <vt:variant>
        <vt:i4>290</vt:i4>
      </vt:variant>
      <vt:variant>
        <vt:i4>0</vt:i4>
      </vt:variant>
      <vt:variant>
        <vt:i4>5</vt:i4>
      </vt:variant>
      <vt:variant>
        <vt:lpwstr/>
      </vt:variant>
      <vt:variant>
        <vt:lpwstr>_Toc480556754</vt:lpwstr>
      </vt:variant>
      <vt:variant>
        <vt:i4>1638454</vt:i4>
      </vt:variant>
      <vt:variant>
        <vt:i4>284</vt:i4>
      </vt:variant>
      <vt:variant>
        <vt:i4>0</vt:i4>
      </vt:variant>
      <vt:variant>
        <vt:i4>5</vt:i4>
      </vt:variant>
      <vt:variant>
        <vt:lpwstr/>
      </vt:variant>
      <vt:variant>
        <vt:lpwstr>_Toc480556753</vt:lpwstr>
      </vt:variant>
      <vt:variant>
        <vt:i4>1638454</vt:i4>
      </vt:variant>
      <vt:variant>
        <vt:i4>278</vt:i4>
      </vt:variant>
      <vt:variant>
        <vt:i4>0</vt:i4>
      </vt:variant>
      <vt:variant>
        <vt:i4>5</vt:i4>
      </vt:variant>
      <vt:variant>
        <vt:lpwstr/>
      </vt:variant>
      <vt:variant>
        <vt:lpwstr>_Toc480556752</vt:lpwstr>
      </vt:variant>
      <vt:variant>
        <vt:i4>1638454</vt:i4>
      </vt:variant>
      <vt:variant>
        <vt:i4>272</vt:i4>
      </vt:variant>
      <vt:variant>
        <vt:i4>0</vt:i4>
      </vt:variant>
      <vt:variant>
        <vt:i4>5</vt:i4>
      </vt:variant>
      <vt:variant>
        <vt:lpwstr/>
      </vt:variant>
      <vt:variant>
        <vt:lpwstr>_Toc480556751</vt:lpwstr>
      </vt:variant>
      <vt:variant>
        <vt:i4>1638454</vt:i4>
      </vt:variant>
      <vt:variant>
        <vt:i4>266</vt:i4>
      </vt:variant>
      <vt:variant>
        <vt:i4>0</vt:i4>
      </vt:variant>
      <vt:variant>
        <vt:i4>5</vt:i4>
      </vt:variant>
      <vt:variant>
        <vt:lpwstr/>
      </vt:variant>
      <vt:variant>
        <vt:lpwstr>_Toc480556750</vt:lpwstr>
      </vt:variant>
      <vt:variant>
        <vt:i4>1572918</vt:i4>
      </vt:variant>
      <vt:variant>
        <vt:i4>260</vt:i4>
      </vt:variant>
      <vt:variant>
        <vt:i4>0</vt:i4>
      </vt:variant>
      <vt:variant>
        <vt:i4>5</vt:i4>
      </vt:variant>
      <vt:variant>
        <vt:lpwstr/>
      </vt:variant>
      <vt:variant>
        <vt:lpwstr>_Toc480556749</vt:lpwstr>
      </vt:variant>
      <vt:variant>
        <vt:i4>1572918</vt:i4>
      </vt:variant>
      <vt:variant>
        <vt:i4>254</vt:i4>
      </vt:variant>
      <vt:variant>
        <vt:i4>0</vt:i4>
      </vt:variant>
      <vt:variant>
        <vt:i4>5</vt:i4>
      </vt:variant>
      <vt:variant>
        <vt:lpwstr/>
      </vt:variant>
      <vt:variant>
        <vt:lpwstr>_Toc480556748</vt:lpwstr>
      </vt:variant>
      <vt:variant>
        <vt:i4>1572918</vt:i4>
      </vt:variant>
      <vt:variant>
        <vt:i4>248</vt:i4>
      </vt:variant>
      <vt:variant>
        <vt:i4>0</vt:i4>
      </vt:variant>
      <vt:variant>
        <vt:i4>5</vt:i4>
      </vt:variant>
      <vt:variant>
        <vt:lpwstr/>
      </vt:variant>
      <vt:variant>
        <vt:lpwstr>_Toc480556747</vt:lpwstr>
      </vt:variant>
      <vt:variant>
        <vt:i4>1572918</vt:i4>
      </vt:variant>
      <vt:variant>
        <vt:i4>242</vt:i4>
      </vt:variant>
      <vt:variant>
        <vt:i4>0</vt:i4>
      </vt:variant>
      <vt:variant>
        <vt:i4>5</vt:i4>
      </vt:variant>
      <vt:variant>
        <vt:lpwstr/>
      </vt:variant>
      <vt:variant>
        <vt:lpwstr>_Toc480556746</vt:lpwstr>
      </vt:variant>
      <vt:variant>
        <vt:i4>1572918</vt:i4>
      </vt:variant>
      <vt:variant>
        <vt:i4>236</vt:i4>
      </vt:variant>
      <vt:variant>
        <vt:i4>0</vt:i4>
      </vt:variant>
      <vt:variant>
        <vt:i4>5</vt:i4>
      </vt:variant>
      <vt:variant>
        <vt:lpwstr/>
      </vt:variant>
      <vt:variant>
        <vt:lpwstr>_Toc480556745</vt:lpwstr>
      </vt:variant>
      <vt:variant>
        <vt:i4>1572918</vt:i4>
      </vt:variant>
      <vt:variant>
        <vt:i4>230</vt:i4>
      </vt:variant>
      <vt:variant>
        <vt:i4>0</vt:i4>
      </vt:variant>
      <vt:variant>
        <vt:i4>5</vt:i4>
      </vt:variant>
      <vt:variant>
        <vt:lpwstr/>
      </vt:variant>
      <vt:variant>
        <vt:lpwstr>_Toc480556744</vt:lpwstr>
      </vt:variant>
      <vt:variant>
        <vt:i4>1572918</vt:i4>
      </vt:variant>
      <vt:variant>
        <vt:i4>224</vt:i4>
      </vt:variant>
      <vt:variant>
        <vt:i4>0</vt:i4>
      </vt:variant>
      <vt:variant>
        <vt:i4>5</vt:i4>
      </vt:variant>
      <vt:variant>
        <vt:lpwstr/>
      </vt:variant>
      <vt:variant>
        <vt:lpwstr>_Toc480556743</vt:lpwstr>
      </vt:variant>
      <vt:variant>
        <vt:i4>1572918</vt:i4>
      </vt:variant>
      <vt:variant>
        <vt:i4>218</vt:i4>
      </vt:variant>
      <vt:variant>
        <vt:i4>0</vt:i4>
      </vt:variant>
      <vt:variant>
        <vt:i4>5</vt:i4>
      </vt:variant>
      <vt:variant>
        <vt:lpwstr/>
      </vt:variant>
      <vt:variant>
        <vt:lpwstr>_Toc480556742</vt:lpwstr>
      </vt:variant>
      <vt:variant>
        <vt:i4>1572918</vt:i4>
      </vt:variant>
      <vt:variant>
        <vt:i4>212</vt:i4>
      </vt:variant>
      <vt:variant>
        <vt:i4>0</vt:i4>
      </vt:variant>
      <vt:variant>
        <vt:i4>5</vt:i4>
      </vt:variant>
      <vt:variant>
        <vt:lpwstr/>
      </vt:variant>
      <vt:variant>
        <vt:lpwstr>_Toc480556741</vt:lpwstr>
      </vt:variant>
      <vt:variant>
        <vt:i4>1572918</vt:i4>
      </vt:variant>
      <vt:variant>
        <vt:i4>206</vt:i4>
      </vt:variant>
      <vt:variant>
        <vt:i4>0</vt:i4>
      </vt:variant>
      <vt:variant>
        <vt:i4>5</vt:i4>
      </vt:variant>
      <vt:variant>
        <vt:lpwstr/>
      </vt:variant>
      <vt:variant>
        <vt:lpwstr>_Toc480556740</vt:lpwstr>
      </vt:variant>
      <vt:variant>
        <vt:i4>2031670</vt:i4>
      </vt:variant>
      <vt:variant>
        <vt:i4>200</vt:i4>
      </vt:variant>
      <vt:variant>
        <vt:i4>0</vt:i4>
      </vt:variant>
      <vt:variant>
        <vt:i4>5</vt:i4>
      </vt:variant>
      <vt:variant>
        <vt:lpwstr/>
      </vt:variant>
      <vt:variant>
        <vt:lpwstr>_Toc480556739</vt:lpwstr>
      </vt:variant>
      <vt:variant>
        <vt:i4>2031670</vt:i4>
      </vt:variant>
      <vt:variant>
        <vt:i4>194</vt:i4>
      </vt:variant>
      <vt:variant>
        <vt:i4>0</vt:i4>
      </vt:variant>
      <vt:variant>
        <vt:i4>5</vt:i4>
      </vt:variant>
      <vt:variant>
        <vt:lpwstr/>
      </vt:variant>
      <vt:variant>
        <vt:lpwstr>_Toc480556738</vt:lpwstr>
      </vt:variant>
      <vt:variant>
        <vt:i4>2031670</vt:i4>
      </vt:variant>
      <vt:variant>
        <vt:i4>188</vt:i4>
      </vt:variant>
      <vt:variant>
        <vt:i4>0</vt:i4>
      </vt:variant>
      <vt:variant>
        <vt:i4>5</vt:i4>
      </vt:variant>
      <vt:variant>
        <vt:lpwstr/>
      </vt:variant>
      <vt:variant>
        <vt:lpwstr>_Toc480556737</vt:lpwstr>
      </vt:variant>
      <vt:variant>
        <vt:i4>2031670</vt:i4>
      </vt:variant>
      <vt:variant>
        <vt:i4>182</vt:i4>
      </vt:variant>
      <vt:variant>
        <vt:i4>0</vt:i4>
      </vt:variant>
      <vt:variant>
        <vt:i4>5</vt:i4>
      </vt:variant>
      <vt:variant>
        <vt:lpwstr/>
      </vt:variant>
      <vt:variant>
        <vt:lpwstr>_Toc480556736</vt:lpwstr>
      </vt:variant>
      <vt:variant>
        <vt:i4>2031670</vt:i4>
      </vt:variant>
      <vt:variant>
        <vt:i4>176</vt:i4>
      </vt:variant>
      <vt:variant>
        <vt:i4>0</vt:i4>
      </vt:variant>
      <vt:variant>
        <vt:i4>5</vt:i4>
      </vt:variant>
      <vt:variant>
        <vt:lpwstr/>
      </vt:variant>
      <vt:variant>
        <vt:lpwstr>_Toc480556735</vt:lpwstr>
      </vt:variant>
      <vt:variant>
        <vt:i4>2031670</vt:i4>
      </vt:variant>
      <vt:variant>
        <vt:i4>170</vt:i4>
      </vt:variant>
      <vt:variant>
        <vt:i4>0</vt:i4>
      </vt:variant>
      <vt:variant>
        <vt:i4>5</vt:i4>
      </vt:variant>
      <vt:variant>
        <vt:lpwstr/>
      </vt:variant>
      <vt:variant>
        <vt:lpwstr>_Toc480556734</vt:lpwstr>
      </vt:variant>
      <vt:variant>
        <vt:i4>2031670</vt:i4>
      </vt:variant>
      <vt:variant>
        <vt:i4>164</vt:i4>
      </vt:variant>
      <vt:variant>
        <vt:i4>0</vt:i4>
      </vt:variant>
      <vt:variant>
        <vt:i4>5</vt:i4>
      </vt:variant>
      <vt:variant>
        <vt:lpwstr/>
      </vt:variant>
      <vt:variant>
        <vt:lpwstr>_Toc480556733</vt:lpwstr>
      </vt:variant>
      <vt:variant>
        <vt:i4>2031670</vt:i4>
      </vt:variant>
      <vt:variant>
        <vt:i4>158</vt:i4>
      </vt:variant>
      <vt:variant>
        <vt:i4>0</vt:i4>
      </vt:variant>
      <vt:variant>
        <vt:i4>5</vt:i4>
      </vt:variant>
      <vt:variant>
        <vt:lpwstr/>
      </vt:variant>
      <vt:variant>
        <vt:lpwstr>_Toc480556732</vt:lpwstr>
      </vt:variant>
      <vt:variant>
        <vt:i4>2031670</vt:i4>
      </vt:variant>
      <vt:variant>
        <vt:i4>152</vt:i4>
      </vt:variant>
      <vt:variant>
        <vt:i4>0</vt:i4>
      </vt:variant>
      <vt:variant>
        <vt:i4>5</vt:i4>
      </vt:variant>
      <vt:variant>
        <vt:lpwstr/>
      </vt:variant>
      <vt:variant>
        <vt:lpwstr>_Toc480556731</vt:lpwstr>
      </vt:variant>
      <vt:variant>
        <vt:i4>2031670</vt:i4>
      </vt:variant>
      <vt:variant>
        <vt:i4>146</vt:i4>
      </vt:variant>
      <vt:variant>
        <vt:i4>0</vt:i4>
      </vt:variant>
      <vt:variant>
        <vt:i4>5</vt:i4>
      </vt:variant>
      <vt:variant>
        <vt:lpwstr/>
      </vt:variant>
      <vt:variant>
        <vt:lpwstr>_Toc480556730</vt:lpwstr>
      </vt:variant>
      <vt:variant>
        <vt:i4>1966134</vt:i4>
      </vt:variant>
      <vt:variant>
        <vt:i4>140</vt:i4>
      </vt:variant>
      <vt:variant>
        <vt:i4>0</vt:i4>
      </vt:variant>
      <vt:variant>
        <vt:i4>5</vt:i4>
      </vt:variant>
      <vt:variant>
        <vt:lpwstr/>
      </vt:variant>
      <vt:variant>
        <vt:lpwstr>_Toc480556729</vt:lpwstr>
      </vt:variant>
      <vt:variant>
        <vt:i4>1966134</vt:i4>
      </vt:variant>
      <vt:variant>
        <vt:i4>134</vt:i4>
      </vt:variant>
      <vt:variant>
        <vt:i4>0</vt:i4>
      </vt:variant>
      <vt:variant>
        <vt:i4>5</vt:i4>
      </vt:variant>
      <vt:variant>
        <vt:lpwstr/>
      </vt:variant>
      <vt:variant>
        <vt:lpwstr>_Toc480556728</vt:lpwstr>
      </vt:variant>
      <vt:variant>
        <vt:i4>1966134</vt:i4>
      </vt:variant>
      <vt:variant>
        <vt:i4>128</vt:i4>
      </vt:variant>
      <vt:variant>
        <vt:i4>0</vt:i4>
      </vt:variant>
      <vt:variant>
        <vt:i4>5</vt:i4>
      </vt:variant>
      <vt:variant>
        <vt:lpwstr/>
      </vt:variant>
      <vt:variant>
        <vt:lpwstr>_Toc480556727</vt:lpwstr>
      </vt:variant>
      <vt:variant>
        <vt:i4>1966134</vt:i4>
      </vt:variant>
      <vt:variant>
        <vt:i4>122</vt:i4>
      </vt:variant>
      <vt:variant>
        <vt:i4>0</vt:i4>
      </vt:variant>
      <vt:variant>
        <vt:i4>5</vt:i4>
      </vt:variant>
      <vt:variant>
        <vt:lpwstr/>
      </vt:variant>
      <vt:variant>
        <vt:lpwstr>_Toc480556726</vt:lpwstr>
      </vt:variant>
      <vt:variant>
        <vt:i4>1966134</vt:i4>
      </vt:variant>
      <vt:variant>
        <vt:i4>116</vt:i4>
      </vt:variant>
      <vt:variant>
        <vt:i4>0</vt:i4>
      </vt:variant>
      <vt:variant>
        <vt:i4>5</vt:i4>
      </vt:variant>
      <vt:variant>
        <vt:lpwstr/>
      </vt:variant>
      <vt:variant>
        <vt:lpwstr>_Toc480556725</vt:lpwstr>
      </vt:variant>
      <vt:variant>
        <vt:i4>1966134</vt:i4>
      </vt:variant>
      <vt:variant>
        <vt:i4>110</vt:i4>
      </vt:variant>
      <vt:variant>
        <vt:i4>0</vt:i4>
      </vt:variant>
      <vt:variant>
        <vt:i4>5</vt:i4>
      </vt:variant>
      <vt:variant>
        <vt:lpwstr/>
      </vt:variant>
      <vt:variant>
        <vt:lpwstr>_Toc480556724</vt:lpwstr>
      </vt:variant>
      <vt:variant>
        <vt:i4>1966134</vt:i4>
      </vt:variant>
      <vt:variant>
        <vt:i4>104</vt:i4>
      </vt:variant>
      <vt:variant>
        <vt:i4>0</vt:i4>
      </vt:variant>
      <vt:variant>
        <vt:i4>5</vt:i4>
      </vt:variant>
      <vt:variant>
        <vt:lpwstr/>
      </vt:variant>
      <vt:variant>
        <vt:lpwstr>_Toc480556723</vt:lpwstr>
      </vt:variant>
      <vt:variant>
        <vt:i4>1966134</vt:i4>
      </vt:variant>
      <vt:variant>
        <vt:i4>98</vt:i4>
      </vt:variant>
      <vt:variant>
        <vt:i4>0</vt:i4>
      </vt:variant>
      <vt:variant>
        <vt:i4>5</vt:i4>
      </vt:variant>
      <vt:variant>
        <vt:lpwstr/>
      </vt:variant>
      <vt:variant>
        <vt:lpwstr>_Toc480556722</vt:lpwstr>
      </vt:variant>
      <vt:variant>
        <vt:i4>1966134</vt:i4>
      </vt:variant>
      <vt:variant>
        <vt:i4>92</vt:i4>
      </vt:variant>
      <vt:variant>
        <vt:i4>0</vt:i4>
      </vt:variant>
      <vt:variant>
        <vt:i4>5</vt:i4>
      </vt:variant>
      <vt:variant>
        <vt:lpwstr/>
      </vt:variant>
      <vt:variant>
        <vt:lpwstr>_Toc480556721</vt:lpwstr>
      </vt:variant>
      <vt:variant>
        <vt:i4>1966134</vt:i4>
      </vt:variant>
      <vt:variant>
        <vt:i4>86</vt:i4>
      </vt:variant>
      <vt:variant>
        <vt:i4>0</vt:i4>
      </vt:variant>
      <vt:variant>
        <vt:i4>5</vt:i4>
      </vt:variant>
      <vt:variant>
        <vt:lpwstr/>
      </vt:variant>
      <vt:variant>
        <vt:lpwstr>_Toc480556720</vt:lpwstr>
      </vt:variant>
      <vt:variant>
        <vt:i4>1900598</vt:i4>
      </vt:variant>
      <vt:variant>
        <vt:i4>80</vt:i4>
      </vt:variant>
      <vt:variant>
        <vt:i4>0</vt:i4>
      </vt:variant>
      <vt:variant>
        <vt:i4>5</vt:i4>
      </vt:variant>
      <vt:variant>
        <vt:lpwstr/>
      </vt:variant>
      <vt:variant>
        <vt:lpwstr>_Toc480556719</vt:lpwstr>
      </vt:variant>
      <vt:variant>
        <vt:i4>1900598</vt:i4>
      </vt:variant>
      <vt:variant>
        <vt:i4>74</vt:i4>
      </vt:variant>
      <vt:variant>
        <vt:i4>0</vt:i4>
      </vt:variant>
      <vt:variant>
        <vt:i4>5</vt:i4>
      </vt:variant>
      <vt:variant>
        <vt:lpwstr/>
      </vt:variant>
      <vt:variant>
        <vt:lpwstr>_Toc480556718</vt:lpwstr>
      </vt:variant>
      <vt:variant>
        <vt:i4>1900598</vt:i4>
      </vt:variant>
      <vt:variant>
        <vt:i4>68</vt:i4>
      </vt:variant>
      <vt:variant>
        <vt:i4>0</vt:i4>
      </vt:variant>
      <vt:variant>
        <vt:i4>5</vt:i4>
      </vt:variant>
      <vt:variant>
        <vt:lpwstr/>
      </vt:variant>
      <vt:variant>
        <vt:lpwstr>_Toc480556717</vt:lpwstr>
      </vt:variant>
      <vt:variant>
        <vt:i4>1900598</vt:i4>
      </vt:variant>
      <vt:variant>
        <vt:i4>62</vt:i4>
      </vt:variant>
      <vt:variant>
        <vt:i4>0</vt:i4>
      </vt:variant>
      <vt:variant>
        <vt:i4>5</vt:i4>
      </vt:variant>
      <vt:variant>
        <vt:lpwstr/>
      </vt:variant>
      <vt:variant>
        <vt:lpwstr>_Toc480556716</vt:lpwstr>
      </vt:variant>
      <vt:variant>
        <vt:i4>1900598</vt:i4>
      </vt:variant>
      <vt:variant>
        <vt:i4>56</vt:i4>
      </vt:variant>
      <vt:variant>
        <vt:i4>0</vt:i4>
      </vt:variant>
      <vt:variant>
        <vt:i4>5</vt:i4>
      </vt:variant>
      <vt:variant>
        <vt:lpwstr/>
      </vt:variant>
      <vt:variant>
        <vt:lpwstr>_Toc480556715</vt:lpwstr>
      </vt:variant>
      <vt:variant>
        <vt:i4>1900598</vt:i4>
      </vt:variant>
      <vt:variant>
        <vt:i4>50</vt:i4>
      </vt:variant>
      <vt:variant>
        <vt:i4>0</vt:i4>
      </vt:variant>
      <vt:variant>
        <vt:i4>5</vt:i4>
      </vt:variant>
      <vt:variant>
        <vt:lpwstr/>
      </vt:variant>
      <vt:variant>
        <vt:lpwstr>_Toc480556714</vt:lpwstr>
      </vt:variant>
      <vt:variant>
        <vt:i4>1900598</vt:i4>
      </vt:variant>
      <vt:variant>
        <vt:i4>44</vt:i4>
      </vt:variant>
      <vt:variant>
        <vt:i4>0</vt:i4>
      </vt:variant>
      <vt:variant>
        <vt:i4>5</vt:i4>
      </vt:variant>
      <vt:variant>
        <vt:lpwstr/>
      </vt:variant>
      <vt:variant>
        <vt:lpwstr>_Toc480556713</vt:lpwstr>
      </vt:variant>
      <vt:variant>
        <vt:i4>1900598</vt:i4>
      </vt:variant>
      <vt:variant>
        <vt:i4>38</vt:i4>
      </vt:variant>
      <vt:variant>
        <vt:i4>0</vt:i4>
      </vt:variant>
      <vt:variant>
        <vt:i4>5</vt:i4>
      </vt:variant>
      <vt:variant>
        <vt:lpwstr/>
      </vt:variant>
      <vt:variant>
        <vt:lpwstr>_Toc480556712</vt:lpwstr>
      </vt:variant>
      <vt:variant>
        <vt:i4>1900598</vt:i4>
      </vt:variant>
      <vt:variant>
        <vt:i4>32</vt:i4>
      </vt:variant>
      <vt:variant>
        <vt:i4>0</vt:i4>
      </vt:variant>
      <vt:variant>
        <vt:i4>5</vt:i4>
      </vt:variant>
      <vt:variant>
        <vt:lpwstr/>
      </vt:variant>
      <vt:variant>
        <vt:lpwstr>_Toc480556711</vt:lpwstr>
      </vt:variant>
      <vt:variant>
        <vt:i4>1900598</vt:i4>
      </vt:variant>
      <vt:variant>
        <vt:i4>26</vt:i4>
      </vt:variant>
      <vt:variant>
        <vt:i4>0</vt:i4>
      </vt:variant>
      <vt:variant>
        <vt:i4>5</vt:i4>
      </vt:variant>
      <vt:variant>
        <vt:lpwstr/>
      </vt:variant>
      <vt:variant>
        <vt:lpwstr>_Toc480556710</vt:lpwstr>
      </vt:variant>
      <vt:variant>
        <vt:i4>1835062</vt:i4>
      </vt:variant>
      <vt:variant>
        <vt:i4>20</vt:i4>
      </vt:variant>
      <vt:variant>
        <vt:i4>0</vt:i4>
      </vt:variant>
      <vt:variant>
        <vt:i4>5</vt:i4>
      </vt:variant>
      <vt:variant>
        <vt:lpwstr/>
      </vt:variant>
      <vt:variant>
        <vt:lpwstr>_Toc480556709</vt:lpwstr>
      </vt:variant>
      <vt:variant>
        <vt:i4>1835062</vt:i4>
      </vt:variant>
      <vt:variant>
        <vt:i4>14</vt:i4>
      </vt:variant>
      <vt:variant>
        <vt:i4>0</vt:i4>
      </vt:variant>
      <vt:variant>
        <vt:i4>5</vt:i4>
      </vt:variant>
      <vt:variant>
        <vt:lpwstr/>
      </vt:variant>
      <vt:variant>
        <vt:lpwstr>_Toc480556708</vt:lpwstr>
      </vt:variant>
      <vt:variant>
        <vt:i4>1835062</vt:i4>
      </vt:variant>
      <vt:variant>
        <vt:i4>8</vt:i4>
      </vt:variant>
      <vt:variant>
        <vt:i4>0</vt:i4>
      </vt:variant>
      <vt:variant>
        <vt:i4>5</vt:i4>
      </vt:variant>
      <vt:variant>
        <vt:lpwstr/>
      </vt:variant>
      <vt:variant>
        <vt:lpwstr>_Toc480556707</vt:lpwstr>
      </vt:variant>
      <vt:variant>
        <vt:i4>1835062</vt:i4>
      </vt:variant>
      <vt:variant>
        <vt:i4>2</vt:i4>
      </vt:variant>
      <vt:variant>
        <vt:i4>0</vt:i4>
      </vt:variant>
      <vt:variant>
        <vt:i4>5</vt:i4>
      </vt:variant>
      <vt:variant>
        <vt:lpwstr/>
      </vt:variant>
      <vt:variant>
        <vt:lpwstr>_Toc480556706</vt:lpwstr>
      </vt:variant>
      <vt:variant>
        <vt:i4>983061</vt:i4>
      </vt:variant>
      <vt:variant>
        <vt:i4>444</vt:i4>
      </vt:variant>
      <vt:variant>
        <vt:i4>0</vt:i4>
      </vt:variant>
      <vt:variant>
        <vt:i4>5</vt:i4>
      </vt:variant>
      <vt:variant>
        <vt:lpwstr>https://www.cph.co.nz/your-health/health-in-all-policies/</vt:lpwstr>
      </vt:variant>
      <vt:variant>
        <vt:lpwstr/>
      </vt:variant>
      <vt:variant>
        <vt:i4>1638495</vt:i4>
      </vt:variant>
      <vt:variant>
        <vt:i4>441</vt:i4>
      </vt:variant>
      <vt:variant>
        <vt:i4>0</vt:i4>
      </vt:variant>
      <vt:variant>
        <vt:i4>5</vt:i4>
      </vt:variant>
      <vt:variant>
        <vt:lpwstr>https://www.health.govt.nz/our-work/health-impact-assessment</vt:lpwstr>
      </vt:variant>
      <vt:variant>
        <vt:lpwstr/>
      </vt:variant>
      <vt:variant>
        <vt:i4>720906</vt:i4>
      </vt:variant>
      <vt:variant>
        <vt:i4>438</vt:i4>
      </vt:variant>
      <vt:variant>
        <vt:i4>0</vt:i4>
      </vt:variant>
      <vt:variant>
        <vt:i4>5</vt:i4>
      </vt:variant>
      <vt:variant>
        <vt:lpwstr>https://sustainable.org.nz/sustainable-business-news/the-national-good-food-network/</vt:lpwstr>
      </vt:variant>
      <vt:variant>
        <vt:lpwstr/>
      </vt:variant>
      <vt:variant>
        <vt:i4>7143483</vt:i4>
      </vt:variant>
      <vt:variant>
        <vt:i4>435</vt:i4>
      </vt:variant>
      <vt:variant>
        <vt:i4>0</vt:i4>
      </vt:variant>
      <vt:variant>
        <vt:i4>5</vt:i4>
      </vt:variant>
      <vt:variant>
        <vt:lpwstr>http://www.healthyaucklandtogether.org.nz/</vt:lpwstr>
      </vt:variant>
      <vt:variant>
        <vt:lpwstr/>
      </vt:variant>
      <vt:variant>
        <vt:i4>1835019</vt:i4>
      </vt:variant>
      <vt:variant>
        <vt:i4>432</vt:i4>
      </vt:variant>
      <vt:variant>
        <vt:i4>0</vt:i4>
      </vt:variant>
      <vt:variant>
        <vt:i4>5</vt:i4>
      </vt:variant>
      <vt:variant>
        <vt:lpwstr>https://www.stuff.co.nz/life-style/well-good/inspire-me/89835416/project-energize-targeting-childhood-obesity</vt:lpwstr>
      </vt:variant>
      <vt:variant>
        <vt:lpwstr/>
      </vt:variant>
      <vt:variant>
        <vt:i4>4194396</vt:i4>
      </vt:variant>
      <vt:variant>
        <vt:i4>429</vt:i4>
      </vt:variant>
      <vt:variant>
        <vt:i4>0</vt:i4>
      </vt:variant>
      <vt:variant>
        <vt:i4>5</vt:i4>
      </vt:variant>
      <vt:variant>
        <vt:lpwstr>https://www.sportwaikato.org.nz/programmes/team-energize.aspx</vt:lpwstr>
      </vt:variant>
      <vt:variant>
        <vt:lpwstr/>
      </vt:variant>
      <vt:variant>
        <vt:i4>8126560</vt:i4>
      </vt:variant>
      <vt:variant>
        <vt:i4>426</vt:i4>
      </vt:variant>
      <vt:variant>
        <vt:i4>0</vt:i4>
      </vt:variant>
      <vt:variant>
        <vt:i4>5</vt:i4>
      </vt:variant>
      <vt:variant>
        <vt:lpwstr>https://www.coca-colajourney.co.nz/content/dam/journey/nz/en/private/2018/sugar-reduction/Coca-Cola-Reduction-in-Sugar.pdf</vt:lpwstr>
      </vt:variant>
      <vt:variant>
        <vt:lpwstr/>
      </vt:variant>
      <vt:variant>
        <vt:i4>5636165</vt:i4>
      </vt:variant>
      <vt:variant>
        <vt:i4>423</vt:i4>
      </vt:variant>
      <vt:variant>
        <vt:i4>0</vt:i4>
      </vt:variant>
      <vt:variant>
        <vt:i4>5</vt:i4>
      </vt:variant>
      <vt:variant>
        <vt:lpwstr>https://www.beehive.govt.nz/release/full-sugar-fizzy-drinks-out-schools-2009</vt:lpwstr>
      </vt:variant>
      <vt:variant>
        <vt:lpwstr/>
      </vt:variant>
      <vt:variant>
        <vt:i4>7602300</vt:i4>
      </vt:variant>
      <vt:variant>
        <vt:i4>420</vt:i4>
      </vt:variant>
      <vt:variant>
        <vt:i4>0</vt:i4>
      </vt:variant>
      <vt:variant>
        <vt:i4>5</vt:i4>
      </vt:variant>
      <vt:variant>
        <vt:lpwstr>https://www.foodforthought.co.nz/our-impact</vt:lpwstr>
      </vt:variant>
      <vt:variant>
        <vt:lpwstr/>
      </vt:variant>
      <vt:variant>
        <vt:i4>4980829</vt:i4>
      </vt:variant>
      <vt:variant>
        <vt:i4>417</vt:i4>
      </vt:variant>
      <vt:variant>
        <vt:i4>0</vt:i4>
      </vt:variant>
      <vt:variant>
        <vt:i4>5</vt:i4>
      </vt:variant>
      <vt:variant>
        <vt:lpwstr>https://www.heartfoundation.org.nz/documents/food-industry/food-reformulation/heart-foundation-food-reformulation-targets-2018-08-21.pdf</vt:lpwstr>
      </vt:variant>
      <vt:variant>
        <vt:lpwstr/>
      </vt:variant>
      <vt:variant>
        <vt:i4>3932193</vt:i4>
      </vt:variant>
      <vt:variant>
        <vt:i4>414</vt:i4>
      </vt:variant>
      <vt:variant>
        <vt:i4>0</vt:i4>
      </vt:variant>
      <vt:variant>
        <vt:i4>5</vt:i4>
      </vt:variant>
      <vt:variant>
        <vt:lpwstr>https://www.heartfoundation.org.nz/about-us/news/blogs/upping-the-ante-on-hidden-sugar</vt:lpwstr>
      </vt:variant>
      <vt:variant>
        <vt:lpwstr/>
      </vt:variant>
      <vt:variant>
        <vt:i4>7471151</vt:i4>
      </vt:variant>
      <vt:variant>
        <vt:i4>411</vt:i4>
      </vt:variant>
      <vt:variant>
        <vt:i4>0</vt:i4>
      </vt:variant>
      <vt:variant>
        <vt:i4>5</vt:i4>
      </vt:variant>
      <vt:variant>
        <vt:lpwstr>https://www.health.govt.nz/our-work/diseases-and-conditions/obesity/childhood-obesity-plan/healthy-kids-industry-pledge</vt:lpwstr>
      </vt:variant>
      <vt:variant>
        <vt:lpwstr/>
      </vt:variant>
      <vt:variant>
        <vt:i4>3932204</vt:i4>
      </vt:variant>
      <vt:variant>
        <vt:i4>408</vt:i4>
      </vt:variant>
      <vt:variant>
        <vt:i4>0</vt:i4>
      </vt:variant>
      <vt:variant>
        <vt:i4>5</vt:i4>
      </vt:variant>
      <vt:variant>
        <vt:lpwstr>https://www.health.govt.nz/nz-health-statistics/national-collections-and-surveys/surveys/new-zealand-health-survey/improving-health-new-zealanders</vt:lpwstr>
      </vt:variant>
      <vt:variant>
        <vt:lpwstr/>
      </vt:variant>
      <vt:variant>
        <vt:i4>4915205</vt:i4>
      </vt:variant>
      <vt:variant>
        <vt:i4>405</vt:i4>
      </vt:variant>
      <vt:variant>
        <vt:i4>0</vt:i4>
      </vt:variant>
      <vt:variant>
        <vt:i4>5</vt:i4>
      </vt:variant>
      <vt:variant>
        <vt:lpwstr>https://healthierlives.co.nz/</vt:lpwstr>
      </vt:variant>
      <vt:variant>
        <vt:lpwstr/>
      </vt:variant>
      <vt:variant>
        <vt:i4>3801124</vt:i4>
      </vt:variant>
      <vt:variant>
        <vt:i4>402</vt:i4>
      </vt:variant>
      <vt:variant>
        <vt:i4>0</vt:i4>
      </vt:variant>
      <vt:variant>
        <vt:i4>5</vt:i4>
      </vt:variant>
      <vt:variant>
        <vt:lpwstr>https://www.health.govt.nz/system/files/documents/publications/new-zealand-maternity-clinical-indicators-2017-jul19.pdf</vt:lpwstr>
      </vt:variant>
      <vt:variant>
        <vt:lpwstr/>
      </vt:variant>
      <vt:variant>
        <vt:i4>327773</vt:i4>
      </vt:variant>
      <vt:variant>
        <vt:i4>399</vt:i4>
      </vt:variant>
      <vt:variant>
        <vt:i4>0</vt:i4>
      </vt:variant>
      <vt:variant>
        <vt:i4>5</vt:i4>
      </vt:variant>
      <vt:variant>
        <vt:lpwstr>https://www.healthnavigator.org.nz/healthy-living/parenting-children/before-school-check/</vt:lpwstr>
      </vt:variant>
      <vt:variant>
        <vt:lpwstr/>
      </vt:variant>
      <vt:variant>
        <vt:i4>4980799</vt:i4>
      </vt:variant>
      <vt:variant>
        <vt:i4>396</vt:i4>
      </vt:variant>
      <vt:variant>
        <vt:i4>0</vt:i4>
      </vt:variant>
      <vt:variant>
        <vt:i4>5</vt:i4>
      </vt:variant>
      <vt:variant>
        <vt:lpwstr>https://www.hpa.org.nz/sites/default/files/6.1 HPA132 Annual Report 2018_Full.pdf</vt:lpwstr>
      </vt:variant>
      <vt:variant>
        <vt:lpwstr/>
      </vt:variant>
      <vt:variant>
        <vt:i4>7471140</vt:i4>
      </vt:variant>
      <vt:variant>
        <vt:i4>393</vt:i4>
      </vt:variant>
      <vt:variant>
        <vt:i4>0</vt:i4>
      </vt:variant>
      <vt:variant>
        <vt:i4>5</vt:i4>
      </vt:variant>
      <vt:variant>
        <vt:lpwstr>http://dx.doi.org/10.1038/s41430-018-0176-0</vt:lpwstr>
      </vt:variant>
      <vt:variant>
        <vt:lpwstr/>
      </vt:variant>
      <vt:variant>
        <vt:i4>2359359</vt:i4>
      </vt:variant>
      <vt:variant>
        <vt:i4>390</vt:i4>
      </vt:variant>
      <vt:variant>
        <vt:i4>0</vt:i4>
      </vt:variant>
      <vt:variant>
        <vt:i4>5</vt:i4>
      </vt:variant>
      <vt:variant>
        <vt:lpwstr>http://dx.doi.org/10.3390/nu9121292</vt:lpwstr>
      </vt:variant>
      <vt:variant>
        <vt:lpwstr/>
      </vt:variant>
      <vt:variant>
        <vt:i4>2949181</vt:i4>
      </vt:variant>
      <vt:variant>
        <vt:i4>387</vt:i4>
      </vt:variant>
      <vt:variant>
        <vt:i4>0</vt:i4>
      </vt:variant>
      <vt:variant>
        <vt:i4>5</vt:i4>
      </vt:variant>
      <vt:variant>
        <vt:lpwstr>https://www.health.govt.nz/nz-health-statistics/national-collections-and-surveys/surveys/new-zealand-health-survey</vt:lpwstr>
      </vt:variant>
      <vt:variant>
        <vt:lpwstr/>
      </vt:variant>
      <vt:variant>
        <vt:i4>88</vt:i4>
      </vt:variant>
      <vt:variant>
        <vt:i4>384</vt:i4>
      </vt:variant>
      <vt:variant>
        <vt:i4>0</vt:i4>
      </vt:variant>
      <vt:variant>
        <vt:i4>5</vt:i4>
      </vt:variant>
      <vt:variant>
        <vt:lpwstr>https://www.ero.govt.nz/assets/Uploads/Effective-practice-report-Food-Nutrition-and-Physcial-Activity-in-NZ-Schools-and-ELS2.pdf</vt:lpwstr>
      </vt:variant>
      <vt:variant>
        <vt:lpwstr/>
      </vt:variant>
      <vt:variant>
        <vt:i4>3145761</vt:i4>
      </vt:variant>
      <vt:variant>
        <vt:i4>381</vt:i4>
      </vt:variant>
      <vt:variant>
        <vt:i4>0</vt:i4>
      </vt:variant>
      <vt:variant>
        <vt:i4>5</vt:i4>
      </vt:variant>
      <vt:variant>
        <vt:lpwstr>http://www.rph.org.nz/public-health-topics/schools/water-only-schools/</vt:lpwstr>
      </vt:variant>
      <vt:variant>
        <vt:lpwstr/>
      </vt:variant>
      <vt:variant>
        <vt:i4>3407985</vt:i4>
      </vt:variant>
      <vt:variant>
        <vt:i4>378</vt:i4>
      </vt:variant>
      <vt:variant>
        <vt:i4>0</vt:i4>
      </vt:variant>
      <vt:variant>
        <vt:i4>5</vt:i4>
      </vt:variant>
      <vt:variant>
        <vt:lpwstr>https://www.foodcomposition.co.nz/</vt:lpwstr>
      </vt:variant>
      <vt:variant>
        <vt:lpwstr/>
      </vt:variant>
      <vt:variant>
        <vt:i4>589892</vt:i4>
      </vt:variant>
      <vt:variant>
        <vt:i4>375</vt:i4>
      </vt:variant>
      <vt:variant>
        <vt:i4>0</vt:i4>
      </vt:variant>
      <vt:variant>
        <vt:i4>5</vt:i4>
      </vt:variant>
      <vt:variant>
        <vt:lpwstr>https://www.foodstandards.gov.au/publications/Documents/Assessment of Trans Fatty Acids in Imported Oils.pdf</vt:lpwstr>
      </vt:variant>
      <vt:variant>
        <vt:lpwstr/>
      </vt:variant>
      <vt:variant>
        <vt:i4>7471224</vt:i4>
      </vt:variant>
      <vt:variant>
        <vt:i4>372</vt:i4>
      </vt:variant>
      <vt:variant>
        <vt:i4>0</vt:i4>
      </vt:variant>
      <vt:variant>
        <vt:i4>5</vt:i4>
      </vt:variant>
      <vt:variant>
        <vt:lpwstr>https://www.mpi.govt.nz/food-safety/food-monitoring-and-surveillance/new-zealand-total-diet-study/</vt:lpwstr>
      </vt:variant>
      <vt:variant>
        <vt:lpwstr/>
      </vt:variant>
      <vt:variant>
        <vt:i4>4456519</vt:i4>
      </vt:variant>
      <vt:variant>
        <vt:i4>369</vt:i4>
      </vt:variant>
      <vt:variant>
        <vt:i4>0</vt:i4>
      </vt:variant>
      <vt:variant>
        <vt:i4>5</vt:i4>
      </vt:variant>
      <vt:variant>
        <vt:lpwstr>https://opendatabarometer.org/doc/4thEdition/ODB-4thEdition-GlobalReport.pdf</vt:lpwstr>
      </vt:variant>
      <vt:variant>
        <vt:lpwstr/>
      </vt:variant>
      <vt:variant>
        <vt:i4>4456519</vt:i4>
      </vt:variant>
      <vt:variant>
        <vt:i4>366</vt:i4>
      </vt:variant>
      <vt:variant>
        <vt:i4>0</vt:i4>
      </vt:variant>
      <vt:variant>
        <vt:i4>5</vt:i4>
      </vt:variant>
      <vt:variant>
        <vt:lpwstr>https://opendatabarometer.org/doc/4thEdition/ODB-4thEdition-GlobalReport.pdf</vt:lpwstr>
      </vt:variant>
      <vt:variant>
        <vt:lpwstr/>
      </vt:variant>
      <vt:variant>
        <vt:i4>4915265</vt:i4>
      </vt:variant>
      <vt:variant>
        <vt:i4>363</vt:i4>
      </vt:variant>
      <vt:variant>
        <vt:i4>0</vt:i4>
      </vt:variant>
      <vt:variant>
        <vt:i4>5</vt:i4>
      </vt:variant>
      <vt:variant>
        <vt:lpwstr>https://www.transparency.org/cpi2018</vt:lpwstr>
      </vt:variant>
      <vt:variant>
        <vt:lpwstr/>
      </vt:variant>
      <vt:variant>
        <vt:i4>458765</vt:i4>
      </vt:variant>
      <vt:variant>
        <vt:i4>360</vt:i4>
      </vt:variant>
      <vt:variant>
        <vt:i4>0</vt:i4>
      </vt:variant>
      <vt:variant>
        <vt:i4>5</vt:i4>
      </vt:variant>
      <vt:variant>
        <vt:lpwstr>https://ssc.govt.nz/resources/pif-reports-announcements/</vt:lpwstr>
      </vt:variant>
      <vt:variant>
        <vt:lpwstr/>
      </vt:variant>
      <vt:variant>
        <vt:i4>655373</vt:i4>
      </vt:variant>
      <vt:variant>
        <vt:i4>357</vt:i4>
      </vt:variant>
      <vt:variant>
        <vt:i4>0</vt:i4>
      </vt:variant>
      <vt:variant>
        <vt:i4>5</vt:i4>
      </vt:variant>
      <vt:variant>
        <vt:lpwstr>https://www.health.govt.nz/about-ministry/what-we-do/performance-improvement-framework-pif-review</vt:lpwstr>
      </vt:variant>
      <vt:variant>
        <vt:lpwstr/>
      </vt:variant>
      <vt:variant>
        <vt:i4>8061036</vt:i4>
      </vt:variant>
      <vt:variant>
        <vt:i4>354</vt:i4>
      </vt:variant>
      <vt:variant>
        <vt:i4>0</vt:i4>
      </vt:variant>
      <vt:variant>
        <vt:i4>5</vt:i4>
      </vt:variant>
      <vt:variant>
        <vt:lpwstr>https://fyi.org.nz/request/5737-appointment-process-of-grant-schofield-chief-education-health-and-nutrition-advisor</vt:lpwstr>
      </vt:variant>
      <vt:variant>
        <vt:lpwstr/>
      </vt:variant>
      <vt:variant>
        <vt:i4>8257652</vt:i4>
      </vt:variant>
      <vt:variant>
        <vt:i4>351</vt:i4>
      </vt:variant>
      <vt:variant>
        <vt:i4>0</vt:i4>
      </vt:variant>
      <vt:variant>
        <vt:i4>5</vt:i4>
      </vt:variant>
      <vt:variant>
        <vt:lpwstr>https://www.pmcsa.org.nz/wp-content/uploads/17-07-07-Enhancing-evidence-informed-policy-making.pdf</vt:lpwstr>
      </vt:variant>
      <vt:variant>
        <vt:lpwstr/>
      </vt:variant>
      <vt:variant>
        <vt:i4>7733345</vt:i4>
      </vt:variant>
      <vt:variant>
        <vt:i4>348</vt:i4>
      </vt:variant>
      <vt:variant>
        <vt:i4>0</vt:i4>
      </vt:variant>
      <vt:variant>
        <vt:i4>5</vt:i4>
      </vt:variant>
      <vt:variant>
        <vt:lpwstr>https://www.health.govt.nz/our-work/who-code-nz/background-breast-milk-substitutes-code</vt:lpwstr>
      </vt:variant>
      <vt:variant>
        <vt:lpwstr/>
      </vt:variant>
      <vt:variant>
        <vt:i4>4325442</vt:i4>
      </vt:variant>
      <vt:variant>
        <vt:i4>345</vt:i4>
      </vt:variant>
      <vt:variant>
        <vt:i4>0</vt:i4>
      </vt:variant>
      <vt:variant>
        <vt:i4>5</vt:i4>
      </vt:variant>
      <vt:variant>
        <vt:lpwstr>https://ssc.govt.nz/our-work/integrityandconduct/</vt:lpwstr>
      </vt:variant>
      <vt:variant>
        <vt:lpwstr/>
      </vt:variant>
      <vt:variant>
        <vt:i4>1835077</vt:i4>
      </vt:variant>
      <vt:variant>
        <vt:i4>342</vt:i4>
      </vt:variant>
      <vt:variant>
        <vt:i4>0</vt:i4>
      </vt:variant>
      <vt:variant>
        <vt:i4>5</vt:i4>
      </vt:variant>
      <vt:variant>
        <vt:lpwstr>https://www.mpi.govt.nz/food-safety/food-safety-for-consumers/understanding-food-labels/health-star-ratings/how-health-star-ratings-work/</vt:lpwstr>
      </vt:variant>
      <vt:variant>
        <vt:lpwstr/>
      </vt:variant>
      <vt:variant>
        <vt:i4>4325442</vt:i4>
      </vt:variant>
      <vt:variant>
        <vt:i4>339</vt:i4>
      </vt:variant>
      <vt:variant>
        <vt:i4>0</vt:i4>
      </vt:variant>
      <vt:variant>
        <vt:i4>5</vt:i4>
      </vt:variant>
      <vt:variant>
        <vt:lpwstr>https://ssc.govt.nz/our-work/integrityandconduct/</vt:lpwstr>
      </vt:variant>
      <vt:variant>
        <vt:lpwstr/>
      </vt:variant>
      <vt:variant>
        <vt:i4>7405695</vt:i4>
      </vt:variant>
      <vt:variant>
        <vt:i4>336</vt:i4>
      </vt:variant>
      <vt:variant>
        <vt:i4>0</vt:i4>
      </vt:variant>
      <vt:variant>
        <vt:i4>5</vt:i4>
      </vt:variant>
      <vt:variant>
        <vt:lpwstr>https://www.mbie.govt.nz/science-and-technology/science-and-innovation/funding-information-and-opportunities/investment-funds/national-science-challenges/</vt:lpwstr>
      </vt:variant>
      <vt:variant>
        <vt:lpwstr/>
      </vt:variant>
      <vt:variant>
        <vt:i4>6750267</vt:i4>
      </vt:variant>
      <vt:variant>
        <vt:i4>333</vt:i4>
      </vt:variant>
      <vt:variant>
        <vt:i4>0</vt:i4>
      </vt:variant>
      <vt:variant>
        <vt:i4>5</vt:i4>
      </vt:variant>
      <vt:variant>
        <vt:lpwstr>https://www.healthyfamilies.govt.nz/</vt:lpwstr>
      </vt:variant>
      <vt:variant>
        <vt:lpwstr>home-2</vt:lpwstr>
      </vt:variant>
      <vt:variant>
        <vt:i4>2949181</vt:i4>
      </vt:variant>
      <vt:variant>
        <vt:i4>330</vt:i4>
      </vt:variant>
      <vt:variant>
        <vt:i4>0</vt:i4>
      </vt:variant>
      <vt:variant>
        <vt:i4>5</vt:i4>
      </vt:variant>
      <vt:variant>
        <vt:lpwstr>https://www.health.govt.nz/nz-health-statistics/national-collections-and-surveys/surveys/new-zealand-health-survey</vt:lpwstr>
      </vt:variant>
      <vt:variant>
        <vt:lpwstr/>
      </vt:variant>
      <vt:variant>
        <vt:i4>3145768</vt:i4>
      </vt:variant>
      <vt:variant>
        <vt:i4>327</vt:i4>
      </vt:variant>
      <vt:variant>
        <vt:i4>0</vt:i4>
      </vt:variant>
      <vt:variant>
        <vt:i4>5</vt:i4>
      </vt:variant>
      <vt:variant>
        <vt:lpwstr>https://www.health.govt.nz/nz-health-statistics/national-collections-and-surveys/surveys/past-surveys/nutrition-survey</vt:lpwstr>
      </vt:variant>
      <vt:variant>
        <vt:lpwstr/>
      </vt:variant>
      <vt:variant>
        <vt:i4>131099</vt:i4>
      </vt:variant>
      <vt:variant>
        <vt:i4>324</vt:i4>
      </vt:variant>
      <vt:variant>
        <vt:i4>0</vt:i4>
      </vt:variant>
      <vt:variant>
        <vt:i4>5</vt:i4>
      </vt:variant>
      <vt:variant>
        <vt:lpwstr>https://www.health.govt.nz/our-work/populations/maori-health/maori-health-providers/2019-20-maori-provider-development-scheme</vt:lpwstr>
      </vt:variant>
      <vt:variant>
        <vt:lpwstr/>
      </vt:variant>
      <vt:variant>
        <vt:i4>2293795</vt:i4>
      </vt:variant>
      <vt:variant>
        <vt:i4>321</vt:i4>
      </vt:variant>
      <vt:variant>
        <vt:i4>0</vt:i4>
      </vt:variant>
      <vt:variant>
        <vt:i4>5</vt:i4>
      </vt:variant>
      <vt:variant>
        <vt:lpwstr>https://www.health.govt.nz/our-work/populations/maori-health/he-korowai-oranga</vt:lpwstr>
      </vt:variant>
      <vt:variant>
        <vt:lpwstr/>
      </vt:variant>
      <vt:variant>
        <vt:i4>8060978</vt:i4>
      </vt:variant>
      <vt:variant>
        <vt:i4>318</vt:i4>
      </vt:variant>
      <vt:variant>
        <vt:i4>0</vt:i4>
      </vt:variant>
      <vt:variant>
        <vt:i4>5</vt:i4>
      </vt:variant>
      <vt:variant>
        <vt:lpwstr>https://www.health.govt.nz/publication/ala-moui-progress-report-pacific-health-care-utilisation</vt:lpwstr>
      </vt:variant>
      <vt:variant>
        <vt:lpwstr/>
      </vt:variant>
      <vt:variant>
        <vt:i4>3670112</vt:i4>
      </vt:variant>
      <vt:variant>
        <vt:i4>315</vt:i4>
      </vt:variant>
      <vt:variant>
        <vt:i4>0</vt:i4>
      </vt:variant>
      <vt:variant>
        <vt:i4>5</vt:i4>
      </vt:variant>
      <vt:variant>
        <vt:lpwstr>https://www.health.govt.nz/publication/statement-strategic-intentions-2017-2021</vt:lpwstr>
      </vt:variant>
      <vt:variant>
        <vt:lpwstr/>
      </vt:variant>
      <vt:variant>
        <vt:i4>7471224</vt:i4>
      </vt:variant>
      <vt:variant>
        <vt:i4>312</vt:i4>
      </vt:variant>
      <vt:variant>
        <vt:i4>0</vt:i4>
      </vt:variant>
      <vt:variant>
        <vt:i4>5</vt:i4>
      </vt:variant>
      <vt:variant>
        <vt:lpwstr>https://www.mpi.govt.nz/food-safety/food-monitoring-and-surveillance/new-zealand-total-diet-study/</vt:lpwstr>
      </vt:variant>
      <vt:variant>
        <vt:lpwstr/>
      </vt:variant>
      <vt:variant>
        <vt:i4>1638429</vt:i4>
      </vt:variant>
      <vt:variant>
        <vt:i4>309</vt:i4>
      </vt:variant>
      <vt:variant>
        <vt:i4>0</vt:i4>
      </vt:variant>
      <vt:variant>
        <vt:i4>5</vt:i4>
      </vt:variant>
      <vt:variant>
        <vt:lpwstr>http://www.healthnavigator.org.nz/healthy-living/parenting-children/before-school-check/</vt:lpwstr>
      </vt:variant>
      <vt:variant>
        <vt:lpwstr/>
      </vt:variant>
      <vt:variant>
        <vt:i4>4980799</vt:i4>
      </vt:variant>
      <vt:variant>
        <vt:i4>306</vt:i4>
      </vt:variant>
      <vt:variant>
        <vt:i4>0</vt:i4>
      </vt:variant>
      <vt:variant>
        <vt:i4>5</vt:i4>
      </vt:variant>
      <vt:variant>
        <vt:lpwstr>https://www.hpa.org.nz/sites/default/files/6.1 HPA132 Annual Report 2018_Full.pdf</vt:lpwstr>
      </vt:variant>
      <vt:variant>
        <vt:lpwstr/>
      </vt:variant>
      <vt:variant>
        <vt:i4>4718598</vt:i4>
      </vt:variant>
      <vt:variant>
        <vt:i4>303</vt:i4>
      </vt:variant>
      <vt:variant>
        <vt:i4>0</vt:i4>
      </vt:variant>
      <vt:variant>
        <vt:i4>5</vt:i4>
      </vt:variant>
      <vt:variant>
        <vt:lpwstr>https://www.who.int/publications/guidelines/nutrition/en/</vt:lpwstr>
      </vt:variant>
      <vt:variant>
        <vt:lpwstr/>
      </vt:variant>
      <vt:variant>
        <vt:i4>7012473</vt:i4>
      </vt:variant>
      <vt:variant>
        <vt:i4>300</vt:i4>
      </vt:variant>
      <vt:variant>
        <vt:i4>0</vt:i4>
      </vt:variant>
      <vt:variant>
        <vt:i4>5</vt:i4>
      </vt:variant>
      <vt:variant>
        <vt:lpwstr>https://www.health.govt.nz/our-work/eating-and-activity-guidelines</vt:lpwstr>
      </vt:variant>
      <vt:variant>
        <vt:lpwstr/>
      </vt:variant>
      <vt:variant>
        <vt:i4>2097192</vt:i4>
      </vt:variant>
      <vt:variant>
        <vt:i4>297</vt:i4>
      </vt:variant>
      <vt:variant>
        <vt:i4>0</vt:i4>
      </vt:variant>
      <vt:variant>
        <vt:i4>5</vt:i4>
      </vt:variant>
      <vt:variant>
        <vt:lpwstr>https://www.nrv.gov.au/</vt:lpwstr>
      </vt:variant>
      <vt:variant>
        <vt:lpwstr/>
      </vt:variant>
      <vt:variant>
        <vt:i4>7012473</vt:i4>
      </vt:variant>
      <vt:variant>
        <vt:i4>294</vt:i4>
      </vt:variant>
      <vt:variant>
        <vt:i4>0</vt:i4>
      </vt:variant>
      <vt:variant>
        <vt:i4>5</vt:i4>
      </vt:variant>
      <vt:variant>
        <vt:lpwstr>https://www.health.govt.nz/our-work/eating-and-activity-guidelines</vt:lpwstr>
      </vt:variant>
      <vt:variant>
        <vt:lpwstr/>
      </vt:variant>
      <vt:variant>
        <vt:i4>2687102</vt:i4>
      </vt:variant>
      <vt:variant>
        <vt:i4>291</vt:i4>
      </vt:variant>
      <vt:variant>
        <vt:i4>0</vt:i4>
      </vt:variant>
      <vt:variant>
        <vt:i4>5</vt:i4>
      </vt:variant>
      <vt:variant>
        <vt:lpwstr>https://www.nrv.gov.au/chronic-disease/summary</vt:lpwstr>
      </vt:variant>
      <vt:variant>
        <vt:lpwstr/>
      </vt:variant>
      <vt:variant>
        <vt:i4>7012473</vt:i4>
      </vt:variant>
      <vt:variant>
        <vt:i4>288</vt:i4>
      </vt:variant>
      <vt:variant>
        <vt:i4>0</vt:i4>
      </vt:variant>
      <vt:variant>
        <vt:i4>5</vt:i4>
      </vt:variant>
      <vt:variant>
        <vt:lpwstr>https://www.health.govt.nz/our-work/eating-and-activity-guidelines</vt:lpwstr>
      </vt:variant>
      <vt:variant>
        <vt:lpwstr/>
      </vt:variant>
      <vt:variant>
        <vt:i4>2687076</vt:i4>
      </vt:variant>
      <vt:variant>
        <vt:i4>285</vt:i4>
      </vt:variant>
      <vt:variant>
        <vt:i4>0</vt:i4>
      </vt:variant>
      <vt:variant>
        <vt:i4>5</vt:i4>
      </vt:variant>
      <vt:variant>
        <vt:lpwstr>https://www.hpa.org.nz/sites/default/files/SPE 2018-19.pdf</vt:lpwstr>
      </vt:variant>
      <vt:variant>
        <vt:lpwstr/>
      </vt:variant>
      <vt:variant>
        <vt:i4>131133</vt:i4>
      </vt:variant>
      <vt:variant>
        <vt:i4>282</vt:i4>
      </vt:variant>
      <vt:variant>
        <vt:i4>0</vt:i4>
      </vt:variant>
      <vt:variant>
        <vt:i4>5</vt:i4>
      </vt:variant>
      <vt:variant>
        <vt:lpwstr>https://www.hpa.org.nz/sites/default/files/soi_0.pdf</vt:lpwstr>
      </vt:variant>
      <vt:variant>
        <vt:lpwstr/>
      </vt:variant>
      <vt:variant>
        <vt:i4>4784143</vt:i4>
      </vt:variant>
      <vt:variant>
        <vt:i4>279</vt:i4>
      </vt:variant>
      <vt:variant>
        <vt:i4>0</vt:i4>
      </vt:variant>
      <vt:variant>
        <vt:i4>5</vt:i4>
      </vt:variant>
      <vt:variant>
        <vt:lpwstr>https://www.hpa.org.nz/about/our-role</vt:lpwstr>
      </vt:variant>
      <vt:variant>
        <vt:lpwstr/>
      </vt:variant>
      <vt:variant>
        <vt:i4>2424953</vt:i4>
      </vt:variant>
      <vt:variant>
        <vt:i4>276</vt:i4>
      </vt:variant>
      <vt:variant>
        <vt:i4>0</vt:i4>
      </vt:variant>
      <vt:variant>
        <vt:i4>5</vt:i4>
      </vt:variant>
      <vt:variant>
        <vt:lpwstr>https://www.health.govt.nz/our-work/life-stages/health-older-people/healthy-ageing-strategy-update</vt:lpwstr>
      </vt:variant>
      <vt:variant>
        <vt:lpwstr/>
      </vt:variant>
      <vt:variant>
        <vt:i4>4587525</vt:i4>
      </vt:variant>
      <vt:variant>
        <vt:i4>273</vt:i4>
      </vt:variant>
      <vt:variant>
        <vt:i4>0</vt:i4>
      </vt:variant>
      <vt:variant>
        <vt:i4>5</vt:i4>
      </vt:variant>
      <vt:variant>
        <vt:lpwstr>https://www.health.govt.nz/new-zealand-health-system/new-zealand-health-strategy-future-direction/why-health-strategy</vt:lpwstr>
      </vt:variant>
      <vt:variant>
        <vt:lpwstr/>
      </vt:variant>
      <vt:variant>
        <vt:i4>1704000</vt:i4>
      </vt:variant>
      <vt:variant>
        <vt:i4>270</vt:i4>
      </vt:variant>
      <vt:variant>
        <vt:i4>0</vt:i4>
      </vt:variant>
      <vt:variant>
        <vt:i4>5</vt:i4>
      </vt:variant>
      <vt:variant>
        <vt:lpwstr>https://www.health.govt.nz/system/files/documents/publications/update-nz-health-strategy-consultation-draft-part-ii-roadmap-of-actions-oct15.pdf</vt:lpwstr>
      </vt:variant>
      <vt:variant>
        <vt:lpwstr/>
      </vt:variant>
      <vt:variant>
        <vt:i4>4653147</vt:i4>
      </vt:variant>
      <vt:variant>
        <vt:i4>267</vt:i4>
      </vt:variant>
      <vt:variant>
        <vt:i4>0</vt:i4>
      </vt:variant>
      <vt:variant>
        <vt:i4>5</vt:i4>
      </vt:variant>
      <vt:variant>
        <vt:lpwstr>https://www.health.govt.nz/system/files/documents/publications/health-and-independence-report-2017-v2.pdf</vt:lpwstr>
      </vt:variant>
      <vt:variant>
        <vt:lpwstr/>
      </vt:variant>
      <vt:variant>
        <vt:i4>3670112</vt:i4>
      </vt:variant>
      <vt:variant>
        <vt:i4>264</vt:i4>
      </vt:variant>
      <vt:variant>
        <vt:i4>0</vt:i4>
      </vt:variant>
      <vt:variant>
        <vt:i4>5</vt:i4>
      </vt:variant>
      <vt:variant>
        <vt:lpwstr>https://www.health.govt.nz/publication/statement-strategic-intentions-2017-2021</vt:lpwstr>
      </vt:variant>
      <vt:variant>
        <vt:lpwstr/>
      </vt:variant>
      <vt:variant>
        <vt:i4>2555940</vt:i4>
      </vt:variant>
      <vt:variant>
        <vt:i4>261</vt:i4>
      </vt:variant>
      <vt:variant>
        <vt:i4>0</vt:i4>
      </vt:variant>
      <vt:variant>
        <vt:i4>5</vt:i4>
      </vt:variant>
      <vt:variant>
        <vt:lpwstr>http://www.rph.org.nz/public-health-topics/long-term-condition-prevention/</vt:lpwstr>
      </vt:variant>
      <vt:variant>
        <vt:lpwstr/>
      </vt:variant>
      <vt:variant>
        <vt:i4>6226009</vt:i4>
      </vt:variant>
      <vt:variant>
        <vt:i4>258</vt:i4>
      </vt:variant>
      <vt:variant>
        <vt:i4>0</vt:i4>
      </vt:variant>
      <vt:variant>
        <vt:i4>5</vt:i4>
      </vt:variant>
      <vt:variant>
        <vt:lpwstr>http://www.rph.org.nz/public-health-topics/long-term-condition-prevention/strategic-and-operational-ltc-prevention-plan-for-distribution.pdf</vt:lpwstr>
      </vt:variant>
      <vt:variant>
        <vt:lpwstr/>
      </vt:variant>
      <vt:variant>
        <vt:i4>7471211</vt:i4>
      </vt:variant>
      <vt:variant>
        <vt:i4>255</vt:i4>
      </vt:variant>
      <vt:variant>
        <vt:i4>0</vt:i4>
      </vt:variant>
      <vt:variant>
        <vt:i4>5</vt:i4>
      </vt:variant>
      <vt:variant>
        <vt:lpwstr>https://ana.org.nz/resource/global-ncd-action-plan/</vt:lpwstr>
      </vt:variant>
      <vt:variant>
        <vt:lpwstr/>
      </vt:variant>
      <vt:variant>
        <vt:i4>7536750</vt:i4>
      </vt:variant>
      <vt:variant>
        <vt:i4>252</vt:i4>
      </vt:variant>
      <vt:variant>
        <vt:i4>0</vt:i4>
      </vt:variant>
      <vt:variant>
        <vt:i4>5</vt:i4>
      </vt:variant>
      <vt:variant>
        <vt:lpwstr>https://www.nzcphm.org.nz/media/126101/2019_02_20_ph_as_an_investment_policy_statement.pdf</vt:lpwstr>
      </vt:variant>
      <vt:variant>
        <vt:lpwstr/>
      </vt:variant>
      <vt:variant>
        <vt:i4>1310736</vt:i4>
      </vt:variant>
      <vt:variant>
        <vt:i4>249</vt:i4>
      </vt:variant>
      <vt:variant>
        <vt:i4>0</vt:i4>
      </vt:variant>
      <vt:variant>
        <vt:i4>5</vt:i4>
      </vt:variant>
      <vt:variant>
        <vt:lpwstr>C:\Users\User\Downloads\Food Act 2014.pdf</vt:lpwstr>
      </vt:variant>
      <vt:variant>
        <vt:lpwstr/>
      </vt:variant>
      <vt:variant>
        <vt:i4>2359350</vt:i4>
      </vt:variant>
      <vt:variant>
        <vt:i4>246</vt:i4>
      </vt:variant>
      <vt:variant>
        <vt:i4>0</vt:i4>
      </vt:variant>
      <vt:variant>
        <vt:i4>5</vt:i4>
      </vt:variant>
      <vt:variant>
        <vt:lpwstr>https://www.mfat.govt.nz/assets/MFAT-Corporate-publications/MFAT-Annual-Report-2019/Annual-report-2019-Web-Edition.pdf</vt:lpwstr>
      </vt:variant>
      <vt:variant>
        <vt:lpwstr/>
      </vt:variant>
      <vt:variant>
        <vt:i4>7602288</vt:i4>
      </vt:variant>
      <vt:variant>
        <vt:i4>243</vt:i4>
      </vt:variant>
      <vt:variant>
        <vt:i4>0</vt:i4>
      </vt:variant>
      <vt:variant>
        <vt:i4>5</vt:i4>
      </vt:variant>
      <vt:variant>
        <vt:lpwstr>https://www.mfat.govt.nz/assets/MFAT-Corporate-publications/MFAT-Strategic-Intentions-2018-2022.pdf</vt:lpwstr>
      </vt:variant>
      <vt:variant>
        <vt:lpwstr/>
      </vt:variant>
      <vt:variant>
        <vt:i4>4063330</vt:i4>
      </vt:variant>
      <vt:variant>
        <vt:i4>240</vt:i4>
      </vt:variant>
      <vt:variant>
        <vt:i4>0</vt:i4>
      </vt:variant>
      <vt:variant>
        <vt:i4>5</vt:i4>
      </vt:variant>
      <vt:variant>
        <vt:lpwstr>https://www.nzte.govt.nz/common/market-access-international-agreements</vt:lpwstr>
      </vt:variant>
      <vt:variant>
        <vt:lpwstr/>
      </vt:variant>
      <vt:variant>
        <vt:i4>5439557</vt:i4>
      </vt:variant>
      <vt:variant>
        <vt:i4>237</vt:i4>
      </vt:variant>
      <vt:variant>
        <vt:i4>0</vt:i4>
      </vt:variant>
      <vt:variant>
        <vt:i4>5</vt:i4>
      </vt:variant>
      <vt:variant>
        <vt:lpwstr>https://www.heartfoundation.org.nz/professionals/food-industry-and-hospitality/healthy-menu-options-for-kids</vt:lpwstr>
      </vt:variant>
      <vt:variant>
        <vt:lpwstr/>
      </vt:variant>
      <vt:variant>
        <vt:i4>7471150</vt:i4>
      </vt:variant>
      <vt:variant>
        <vt:i4>234</vt:i4>
      </vt:variant>
      <vt:variant>
        <vt:i4>0</vt:i4>
      </vt:variant>
      <vt:variant>
        <vt:i4>5</vt:i4>
      </vt:variant>
      <vt:variant>
        <vt:lpwstr>https://www.heartfoundation.org.nz/professionals/food-industry-and-hospitality/hospitality-hub</vt:lpwstr>
      </vt:variant>
      <vt:variant>
        <vt:lpwstr/>
      </vt:variant>
      <vt:variant>
        <vt:i4>1638495</vt:i4>
      </vt:variant>
      <vt:variant>
        <vt:i4>231</vt:i4>
      </vt:variant>
      <vt:variant>
        <vt:i4>0</vt:i4>
      </vt:variant>
      <vt:variant>
        <vt:i4>5</vt:i4>
      </vt:variant>
      <vt:variant>
        <vt:lpwstr>https://ana.org.nz/resources/evidence-snapshots/</vt:lpwstr>
      </vt:variant>
      <vt:variant>
        <vt:lpwstr/>
      </vt:variant>
      <vt:variant>
        <vt:i4>917507</vt:i4>
      </vt:variant>
      <vt:variant>
        <vt:i4>228</vt:i4>
      </vt:variant>
      <vt:variant>
        <vt:i4>0</vt:i4>
      </vt:variant>
      <vt:variant>
        <vt:i4>5</vt:i4>
      </vt:variant>
      <vt:variant>
        <vt:lpwstr>http://www.healthyaucklandtogether.org.nz/reports/monitoring-report-2018/</vt:lpwstr>
      </vt:variant>
      <vt:variant>
        <vt:lpwstr/>
      </vt:variant>
      <vt:variant>
        <vt:i4>3145768</vt:i4>
      </vt:variant>
      <vt:variant>
        <vt:i4>225</vt:i4>
      </vt:variant>
      <vt:variant>
        <vt:i4>0</vt:i4>
      </vt:variant>
      <vt:variant>
        <vt:i4>5</vt:i4>
      </vt:variant>
      <vt:variant>
        <vt:lpwstr>http://www.healthyaucklandtogether.org.nz/assets/Summary-Reports/180620-HAT-Monitoring-Report-Nutrition-HR.pdf</vt:lpwstr>
      </vt:variant>
      <vt:variant>
        <vt:lpwstr/>
      </vt:variant>
      <vt:variant>
        <vt:i4>4391003</vt:i4>
      </vt:variant>
      <vt:variant>
        <vt:i4>222</vt:i4>
      </vt:variant>
      <vt:variant>
        <vt:i4>0</vt:i4>
      </vt:variant>
      <vt:variant>
        <vt:i4>5</vt:i4>
      </vt:variant>
      <vt:variant>
        <vt:lpwstr>https://www.business.govt.nz/news/law-change-new-rules-if-you-sell-food/</vt:lpwstr>
      </vt:variant>
      <vt:variant>
        <vt:lpwstr/>
      </vt:variant>
      <vt:variant>
        <vt:i4>5439556</vt:i4>
      </vt:variant>
      <vt:variant>
        <vt:i4>219</vt:i4>
      </vt:variant>
      <vt:variant>
        <vt:i4>0</vt:i4>
      </vt:variant>
      <vt:variant>
        <vt:i4>5</vt:i4>
      </vt:variant>
      <vt:variant>
        <vt:lpwstr>https://www.nzma.org.nz/journal/read-the-journal/all-issues/2010-2019/2017/vol-130-no-1450-17-february-2017/7163</vt:lpwstr>
      </vt:variant>
      <vt:variant>
        <vt:lpwstr/>
      </vt:variant>
      <vt:variant>
        <vt:i4>7143537</vt:i4>
      </vt:variant>
      <vt:variant>
        <vt:i4>216</vt:i4>
      </vt:variant>
      <vt:variant>
        <vt:i4>0</vt:i4>
      </vt:variant>
      <vt:variant>
        <vt:i4>5</vt:i4>
      </vt:variant>
      <vt:variant>
        <vt:lpwstr>C:\Users\User\Downloads\INFORMAS Food Environments 201B Full Report.pdf</vt:lpwstr>
      </vt:variant>
      <vt:variant>
        <vt:lpwstr/>
      </vt:variant>
      <vt:variant>
        <vt:i4>5046355</vt:i4>
      </vt:variant>
      <vt:variant>
        <vt:i4>213</vt:i4>
      </vt:variant>
      <vt:variant>
        <vt:i4>0</vt:i4>
      </vt:variant>
      <vt:variant>
        <vt:i4>5</vt:i4>
      </vt:variant>
      <vt:variant>
        <vt:lpwstr>https://www.sportnorthland.co.nz/get-active/active-workplaces</vt:lpwstr>
      </vt:variant>
      <vt:variant>
        <vt:lpwstr/>
      </vt:variant>
      <vt:variant>
        <vt:i4>458752</vt:i4>
      </vt:variant>
      <vt:variant>
        <vt:i4>210</vt:i4>
      </vt:variant>
      <vt:variant>
        <vt:i4>0</vt:i4>
      </vt:variant>
      <vt:variant>
        <vt:i4>5</vt:i4>
      </vt:variant>
      <vt:variant>
        <vt:lpwstr>https://ana.org.nz/resource-category/workplace-wellness/</vt:lpwstr>
      </vt:variant>
      <vt:variant>
        <vt:lpwstr/>
      </vt:variant>
      <vt:variant>
        <vt:i4>3014710</vt:i4>
      </vt:variant>
      <vt:variant>
        <vt:i4>207</vt:i4>
      </vt:variant>
      <vt:variant>
        <vt:i4>0</vt:i4>
      </vt:variant>
      <vt:variant>
        <vt:i4>5</vt:i4>
      </vt:variant>
      <vt:variant>
        <vt:lpwstr>https://health.tki.org.nz/Key-collections/Healthy-lifestyles/Guidelines-for-school-food-programmes/Guideline-4-Healthy-nutrition-in-schools</vt:lpwstr>
      </vt:variant>
      <vt:variant>
        <vt:lpwstr/>
      </vt:variant>
      <vt:variant>
        <vt:i4>4390977</vt:i4>
      </vt:variant>
      <vt:variant>
        <vt:i4>204</vt:i4>
      </vt:variant>
      <vt:variant>
        <vt:i4>0</vt:i4>
      </vt:variant>
      <vt:variant>
        <vt:i4>5</vt:i4>
      </vt:variant>
      <vt:variant>
        <vt:lpwstr>https://wellplace.nz/</vt:lpwstr>
      </vt:variant>
      <vt:variant>
        <vt:lpwstr/>
      </vt:variant>
      <vt:variant>
        <vt:i4>3604571</vt:i4>
      </vt:variant>
      <vt:variant>
        <vt:i4>201</vt:i4>
      </vt:variant>
      <vt:variant>
        <vt:i4>0</vt:i4>
      </vt:variant>
      <vt:variant>
        <vt:i4>5</vt:i4>
      </vt:variant>
      <vt:variant>
        <vt:lpwstr>https://www.workwell.health.nz/workwell_accreditation</vt:lpwstr>
      </vt:variant>
      <vt:variant>
        <vt:lpwstr/>
      </vt:variant>
      <vt:variant>
        <vt:i4>1179670</vt:i4>
      </vt:variant>
      <vt:variant>
        <vt:i4>198</vt:i4>
      </vt:variant>
      <vt:variant>
        <vt:i4>0</vt:i4>
      </vt:variant>
      <vt:variant>
        <vt:i4>5</vt:i4>
      </vt:variant>
      <vt:variant>
        <vt:lpwstr>https://www.good4work.nz/</vt:lpwstr>
      </vt:variant>
      <vt:variant>
        <vt:lpwstr/>
      </vt:variant>
      <vt:variant>
        <vt:i4>6225925</vt:i4>
      </vt:variant>
      <vt:variant>
        <vt:i4>195</vt:i4>
      </vt:variant>
      <vt:variant>
        <vt:i4>0</vt:i4>
      </vt:variant>
      <vt:variant>
        <vt:i4>5</vt:i4>
      </vt:variant>
      <vt:variant>
        <vt:lpwstr>https://www.health.govt.nz/our-work/life-stages/child-health/health-promoting-schools</vt:lpwstr>
      </vt:variant>
      <vt:variant>
        <vt:lpwstr/>
      </vt:variant>
      <vt:variant>
        <vt:i4>3080319</vt:i4>
      </vt:variant>
      <vt:variant>
        <vt:i4>192</vt:i4>
      </vt:variant>
      <vt:variant>
        <vt:i4>0</vt:i4>
      </vt:variant>
      <vt:variant>
        <vt:i4>5</vt:i4>
      </vt:variant>
      <vt:variant>
        <vt:lpwstr>https://www.nzqa.govt.nz/framework/explore/domain-full.do?frameworkId=75646</vt:lpwstr>
      </vt:variant>
      <vt:variant>
        <vt:lpwstr/>
      </vt:variant>
      <vt:variant>
        <vt:i4>1245191</vt:i4>
      </vt:variant>
      <vt:variant>
        <vt:i4>189</vt:i4>
      </vt:variant>
      <vt:variant>
        <vt:i4>0</vt:i4>
      </vt:variant>
      <vt:variant>
        <vt:i4>5</vt:i4>
      </vt:variant>
      <vt:variant>
        <vt:lpwstr>https://www.foodforthought.co.nz/</vt:lpwstr>
      </vt:variant>
      <vt:variant>
        <vt:lpwstr/>
      </vt:variant>
      <vt:variant>
        <vt:i4>6094915</vt:i4>
      </vt:variant>
      <vt:variant>
        <vt:i4>186</vt:i4>
      </vt:variant>
      <vt:variant>
        <vt:i4>0</vt:i4>
      </vt:variant>
      <vt:variant>
        <vt:i4>5</vt:i4>
      </vt:variant>
      <vt:variant>
        <vt:lpwstr>https://staging.learnbyheart.org.nz/index.php/heart-start</vt:lpwstr>
      </vt:variant>
      <vt:variant>
        <vt:lpwstr/>
      </vt:variant>
      <vt:variant>
        <vt:i4>5505097</vt:i4>
      </vt:variant>
      <vt:variant>
        <vt:i4>183</vt:i4>
      </vt:variant>
      <vt:variant>
        <vt:i4>0</vt:i4>
      </vt:variant>
      <vt:variant>
        <vt:i4>5</vt:i4>
      </vt:variant>
      <vt:variant>
        <vt:lpwstr>https://www.learnbyheart.org.nz/index.php/ece/healthy-heart-award</vt:lpwstr>
      </vt:variant>
      <vt:variant>
        <vt:lpwstr/>
      </vt:variant>
      <vt:variant>
        <vt:i4>2228338</vt:i4>
      </vt:variant>
      <vt:variant>
        <vt:i4>180</vt:i4>
      </vt:variant>
      <vt:variant>
        <vt:i4>0</vt:i4>
      </vt:variant>
      <vt:variant>
        <vt:i4>5</vt:i4>
      </vt:variant>
      <vt:variant>
        <vt:lpwstr>http://www.fuelled4life.org.nz/</vt:lpwstr>
      </vt:variant>
      <vt:variant>
        <vt:lpwstr/>
      </vt:variant>
      <vt:variant>
        <vt:i4>6488126</vt:i4>
      </vt:variant>
      <vt:variant>
        <vt:i4>177</vt:i4>
      </vt:variant>
      <vt:variant>
        <vt:i4>0</vt:i4>
      </vt:variant>
      <vt:variant>
        <vt:i4>5</vt:i4>
      </vt:variant>
      <vt:variant>
        <vt:lpwstr>https://health.tki.org.nz/Key-collections/Healthy-lifestyles/Food-and-nutrition-for-healthy-confident-kids</vt:lpwstr>
      </vt:variant>
      <vt:variant>
        <vt:lpwstr/>
      </vt:variant>
      <vt:variant>
        <vt:i4>1572956</vt:i4>
      </vt:variant>
      <vt:variant>
        <vt:i4>174</vt:i4>
      </vt:variant>
      <vt:variant>
        <vt:i4>0</vt:i4>
      </vt:variant>
      <vt:variant>
        <vt:i4>5</vt:i4>
      </vt:variant>
      <vt:variant>
        <vt:lpwstr>https://www.hapuhauora.health.nz/hh_healthy_food</vt:lpwstr>
      </vt:variant>
      <vt:variant>
        <vt:lpwstr/>
      </vt:variant>
      <vt:variant>
        <vt:i4>262210</vt:i4>
      </vt:variant>
      <vt:variant>
        <vt:i4>171</vt:i4>
      </vt:variant>
      <vt:variant>
        <vt:i4>0</vt:i4>
      </vt:variant>
      <vt:variant>
        <vt:i4>5</vt:i4>
      </vt:variant>
      <vt:variant>
        <vt:lpwstr>https://wellplace.nz/resource-library/myfamily-kiwi/</vt:lpwstr>
      </vt:variant>
      <vt:variant>
        <vt:lpwstr/>
      </vt:variant>
      <vt:variant>
        <vt:i4>262155</vt:i4>
      </vt:variant>
      <vt:variant>
        <vt:i4>168</vt:i4>
      </vt:variant>
      <vt:variant>
        <vt:i4>0</vt:i4>
      </vt:variant>
      <vt:variant>
        <vt:i4>5</vt:i4>
      </vt:variant>
      <vt:variant>
        <vt:lpwstr>https://www.health.govt.nz/your-health/healthy-living/food-activity-and-sleep/healthy-eating</vt:lpwstr>
      </vt:variant>
      <vt:variant>
        <vt:lpwstr/>
      </vt:variant>
      <vt:variant>
        <vt:i4>1900630</vt:i4>
      </vt:variant>
      <vt:variant>
        <vt:i4>165</vt:i4>
      </vt:variant>
      <vt:variant>
        <vt:i4>0</vt:i4>
      </vt:variant>
      <vt:variant>
        <vt:i4>5</vt:i4>
      </vt:variant>
      <vt:variant>
        <vt:lpwstr>https://www.healthnavigator.org.nz/healthy-living/eating-drinking/f/food-groups-serving-size/</vt:lpwstr>
      </vt:variant>
      <vt:variant>
        <vt:lpwstr/>
      </vt:variant>
      <vt:variant>
        <vt:i4>6881357</vt:i4>
      </vt:variant>
      <vt:variant>
        <vt:i4>162</vt:i4>
      </vt:variant>
      <vt:variant>
        <vt:i4>0</vt:i4>
      </vt:variant>
      <vt:variant>
        <vt:i4>5</vt:i4>
      </vt:variant>
      <vt:variant>
        <vt:lpwstr>https://www.corrections.govt.nz/resources/strategic_reports/annual-reports/annual_report_201819</vt:lpwstr>
      </vt:variant>
      <vt:variant>
        <vt:lpwstr/>
      </vt:variant>
      <vt:variant>
        <vt:i4>1245273</vt:i4>
      </vt:variant>
      <vt:variant>
        <vt:i4>159</vt:i4>
      </vt:variant>
      <vt:variant>
        <vt:i4>0</vt:i4>
      </vt:variant>
      <vt:variant>
        <vt:i4>5</vt:i4>
      </vt:variant>
      <vt:variant>
        <vt:lpwstr>https://www.health.govt.nz/publication/national-healthy-food-and-drink-policy</vt:lpwstr>
      </vt:variant>
      <vt:variant>
        <vt:lpwstr/>
      </vt:variant>
      <vt:variant>
        <vt:i4>3866656</vt:i4>
      </vt:variant>
      <vt:variant>
        <vt:i4>156</vt:i4>
      </vt:variant>
      <vt:variant>
        <vt:i4>0</vt:i4>
      </vt:variant>
      <vt:variant>
        <vt:i4>5</vt:i4>
      </vt:variant>
      <vt:variant>
        <vt:lpwstr>https://www.learnbyheart.org.nz/index.php/resources-school</vt:lpwstr>
      </vt:variant>
      <vt:variant>
        <vt:lpwstr/>
      </vt:variant>
      <vt:variant>
        <vt:i4>7536692</vt:i4>
      </vt:variant>
      <vt:variant>
        <vt:i4>153</vt:i4>
      </vt:variant>
      <vt:variant>
        <vt:i4>0</vt:i4>
      </vt:variant>
      <vt:variant>
        <vt:i4>5</vt:i4>
      </vt:variant>
      <vt:variant>
        <vt:lpwstr>https://www.education.govt.nz/assets/Documents/Early-Childhood/Licensing-criteria/ECE-Licensing-Booklet-Early-Childhood-Aug2018.pdf</vt:lpwstr>
      </vt:variant>
      <vt:variant>
        <vt:lpwstr/>
      </vt:variant>
      <vt:variant>
        <vt:i4>5570568</vt:i4>
      </vt:variant>
      <vt:variant>
        <vt:i4>150</vt:i4>
      </vt:variant>
      <vt:variant>
        <vt:i4>0</vt:i4>
      </vt:variant>
      <vt:variant>
        <vt:i4>5</vt:i4>
      </vt:variant>
      <vt:variant>
        <vt:lpwstr>http://health.tki.org.nz/Key-collections/Healthy-lifestyles/Food-and-nutrition-for-healthy-confident-kids</vt:lpwstr>
      </vt:variant>
      <vt:variant>
        <vt:lpwstr/>
      </vt:variant>
      <vt:variant>
        <vt:i4>3014710</vt:i4>
      </vt:variant>
      <vt:variant>
        <vt:i4>147</vt:i4>
      </vt:variant>
      <vt:variant>
        <vt:i4>0</vt:i4>
      </vt:variant>
      <vt:variant>
        <vt:i4>5</vt:i4>
      </vt:variant>
      <vt:variant>
        <vt:lpwstr>https://health.tki.org.nz/Key-collections/Healthy-lifestyles/Guidelines-for-school-food-programmes/Guideline-4-Healthy-nutrition-in-schools</vt:lpwstr>
      </vt:variant>
      <vt:variant>
        <vt:lpwstr/>
      </vt:variant>
      <vt:variant>
        <vt:i4>2162732</vt:i4>
      </vt:variant>
      <vt:variant>
        <vt:i4>144</vt:i4>
      </vt:variant>
      <vt:variant>
        <vt:i4>0</vt:i4>
      </vt:variant>
      <vt:variant>
        <vt:i4>5</vt:i4>
      </vt:variant>
      <vt:variant>
        <vt:lpwstr>https://www.heartfoundation.org.nz/educators/edu-resources/developing-nutrition-policy</vt:lpwstr>
      </vt:variant>
      <vt:variant>
        <vt:lpwstr/>
      </vt:variant>
      <vt:variant>
        <vt:i4>196703</vt:i4>
      </vt:variant>
      <vt:variant>
        <vt:i4>141</vt:i4>
      </vt:variant>
      <vt:variant>
        <vt:i4>0</vt:i4>
      </vt:variant>
      <vt:variant>
        <vt:i4>5</vt:i4>
      </vt:variant>
      <vt:variant>
        <vt:lpwstr>https://www.education.govt.nz/school/health-safety-and-wellbeing/student-and-staff-health/why-promote-healthy-lifestyles/</vt:lpwstr>
      </vt:variant>
      <vt:variant>
        <vt:lpwstr/>
      </vt:variant>
      <vt:variant>
        <vt:i4>88</vt:i4>
      </vt:variant>
      <vt:variant>
        <vt:i4>138</vt:i4>
      </vt:variant>
      <vt:variant>
        <vt:i4>0</vt:i4>
      </vt:variant>
      <vt:variant>
        <vt:i4>5</vt:i4>
      </vt:variant>
      <vt:variant>
        <vt:lpwstr>https://www.ero.govt.nz/assets/Uploads/Effective-practice-report-Food-Nutrition-and-Physcial-Activity-in-NZ-Schools-and-ELS2.pdf</vt:lpwstr>
      </vt:variant>
      <vt:variant>
        <vt:lpwstr/>
      </vt:variant>
      <vt:variant>
        <vt:i4>4456450</vt:i4>
      </vt:variant>
      <vt:variant>
        <vt:i4>135</vt:i4>
      </vt:variant>
      <vt:variant>
        <vt:i4>0</vt:i4>
      </vt:variant>
      <vt:variant>
        <vt:i4>5</vt:i4>
      </vt:variant>
      <vt:variant>
        <vt:lpwstr>https://www.education.govt.nz/our-work/legislation/nags/</vt:lpwstr>
      </vt:variant>
      <vt:variant>
        <vt:lpwstr/>
      </vt:variant>
      <vt:variant>
        <vt:i4>6553660</vt:i4>
      </vt:variant>
      <vt:variant>
        <vt:i4>132</vt:i4>
      </vt:variant>
      <vt:variant>
        <vt:i4>0</vt:i4>
      </vt:variant>
      <vt:variant>
        <vt:i4>5</vt:i4>
      </vt:variant>
      <vt:variant>
        <vt:lpwstr>http://www.fuelled4life.org.nz/tips/the-ultimate-guide-to-a-healthy-canteen</vt:lpwstr>
      </vt:variant>
      <vt:variant>
        <vt:lpwstr>.XdH2W1czY2w</vt:lpwstr>
      </vt:variant>
      <vt:variant>
        <vt:i4>4325487</vt:i4>
      </vt:variant>
      <vt:variant>
        <vt:i4>129</vt:i4>
      </vt:variant>
      <vt:variant>
        <vt:i4>0</vt:i4>
      </vt:variant>
      <vt:variant>
        <vt:i4>5</vt:i4>
      </vt:variant>
      <vt:variant>
        <vt:lpwstr>https://www.nzherald.co.nz/stratford-press/news/article.cfm?c_id=1503390&amp;objectid=12212667</vt:lpwstr>
      </vt:variant>
      <vt:variant>
        <vt:lpwstr/>
      </vt:variant>
      <vt:variant>
        <vt:i4>6160455</vt:i4>
      </vt:variant>
      <vt:variant>
        <vt:i4>126</vt:i4>
      </vt:variant>
      <vt:variant>
        <vt:i4>0</vt:i4>
      </vt:variant>
      <vt:variant>
        <vt:i4>5</vt:i4>
      </vt:variant>
      <vt:variant>
        <vt:lpwstr>https://kickstartbreakfast.co.nz/home</vt:lpwstr>
      </vt:variant>
      <vt:variant>
        <vt:lpwstr/>
      </vt:variant>
      <vt:variant>
        <vt:i4>7405616</vt:i4>
      </vt:variant>
      <vt:variant>
        <vt:i4>123</vt:i4>
      </vt:variant>
      <vt:variant>
        <vt:i4>0</vt:i4>
      </vt:variant>
      <vt:variant>
        <vt:i4>5</vt:i4>
      </vt:variant>
      <vt:variant>
        <vt:lpwstr>https://www.ttophs.govt.nz/vdb/document/741</vt:lpwstr>
      </vt:variant>
      <vt:variant>
        <vt:lpwstr/>
      </vt:variant>
      <vt:variant>
        <vt:i4>6553633</vt:i4>
      </vt:variant>
      <vt:variant>
        <vt:i4>120</vt:i4>
      </vt:variant>
      <vt:variant>
        <vt:i4>0</vt:i4>
      </vt:variant>
      <vt:variant>
        <vt:i4>5</vt:i4>
      </vt:variant>
      <vt:variant>
        <vt:lpwstr>https://www.govt.nz/browse/health/help-in-your-home/cooking-and-meals/</vt:lpwstr>
      </vt:variant>
      <vt:variant>
        <vt:lpwstr/>
      </vt:variant>
      <vt:variant>
        <vt:i4>4784148</vt:i4>
      </vt:variant>
      <vt:variant>
        <vt:i4>117</vt:i4>
      </vt:variant>
      <vt:variant>
        <vt:i4>0</vt:i4>
      </vt:variant>
      <vt:variant>
        <vt:i4>5</vt:i4>
      </vt:variant>
      <vt:variant>
        <vt:lpwstr>https://www.workandincome.govt.nz/eligibility/urgent-costs/food.html</vt:lpwstr>
      </vt:variant>
      <vt:variant>
        <vt:lpwstr>null</vt:lpwstr>
      </vt:variant>
      <vt:variant>
        <vt:i4>2883600</vt:i4>
      </vt:variant>
      <vt:variant>
        <vt:i4>114</vt:i4>
      </vt:variant>
      <vt:variant>
        <vt:i4>0</vt:i4>
      </vt:variant>
      <vt:variant>
        <vt:i4>5</vt:i4>
      </vt:variant>
      <vt:variant>
        <vt:lpwstr>https://www.nzherald.co.nz/nz/news/article.cfm?c_id=1&amp;objectid=12274928</vt:lpwstr>
      </vt:variant>
      <vt:variant>
        <vt:lpwstr/>
      </vt:variant>
      <vt:variant>
        <vt:i4>2818075</vt:i4>
      </vt:variant>
      <vt:variant>
        <vt:i4>111</vt:i4>
      </vt:variant>
      <vt:variant>
        <vt:i4>0</vt:i4>
      </vt:variant>
      <vt:variant>
        <vt:i4>5</vt:i4>
      </vt:variant>
      <vt:variant>
        <vt:lpwstr>https://www.nzherald.co.nz/nz/news/article.cfm?c_id=1&amp;objectid=12274252</vt:lpwstr>
      </vt:variant>
      <vt:variant>
        <vt:lpwstr/>
      </vt:variant>
      <vt:variant>
        <vt:i4>2359324</vt:i4>
      </vt:variant>
      <vt:variant>
        <vt:i4>108</vt:i4>
      </vt:variant>
      <vt:variant>
        <vt:i4>0</vt:i4>
      </vt:variant>
      <vt:variant>
        <vt:i4>5</vt:i4>
      </vt:variant>
      <vt:variant>
        <vt:lpwstr>https://www.nzherald.co.nz/nz/news/article.cfm?c_id=1&amp;objectid=3516837</vt:lpwstr>
      </vt:variant>
      <vt:variant>
        <vt:lpwstr/>
      </vt:variant>
      <vt:variant>
        <vt:i4>5701641</vt:i4>
      </vt:variant>
      <vt:variant>
        <vt:i4>105</vt:i4>
      </vt:variant>
      <vt:variant>
        <vt:i4>0</vt:i4>
      </vt:variant>
      <vt:variant>
        <vt:i4>5</vt:i4>
      </vt:variant>
      <vt:variant>
        <vt:lpwstr>https://www.nzbeveragecouncil.org.nz/positions/sugar-tax/</vt:lpwstr>
      </vt:variant>
      <vt:variant>
        <vt:lpwstr/>
      </vt:variant>
      <vt:variant>
        <vt:i4>3014672</vt:i4>
      </vt:variant>
      <vt:variant>
        <vt:i4>102</vt:i4>
      </vt:variant>
      <vt:variant>
        <vt:i4>0</vt:i4>
      </vt:variant>
      <vt:variant>
        <vt:i4>5</vt:i4>
      </vt:variant>
      <vt:variant>
        <vt:lpwstr>https://www.nzherald.co.nz/nz/news/article.cfm?c_id=1&amp;objectid=12285611</vt:lpwstr>
      </vt:variant>
      <vt:variant>
        <vt:lpwstr/>
      </vt:variant>
      <vt:variant>
        <vt:i4>3080221</vt:i4>
      </vt:variant>
      <vt:variant>
        <vt:i4>99</vt:i4>
      </vt:variant>
      <vt:variant>
        <vt:i4>0</vt:i4>
      </vt:variant>
      <vt:variant>
        <vt:i4>5</vt:i4>
      </vt:variant>
      <vt:variant>
        <vt:lpwstr>https://www.nzherald.co.nz/nz/news/article.cfm?c_id=1&amp;objectid=12217226</vt:lpwstr>
      </vt:variant>
      <vt:variant>
        <vt:lpwstr/>
      </vt:variant>
      <vt:variant>
        <vt:i4>5767190</vt:i4>
      </vt:variant>
      <vt:variant>
        <vt:i4>96</vt:i4>
      </vt:variant>
      <vt:variant>
        <vt:i4>0</vt:i4>
      </vt:variant>
      <vt:variant>
        <vt:i4>5</vt:i4>
      </vt:variant>
      <vt:variant>
        <vt:lpwstr>https://www.stuff.co.nz/national/health/115791305/kids-see-more-than-40-ads-for-unhealthy-products-a-day</vt:lpwstr>
      </vt:variant>
      <vt:variant>
        <vt:lpwstr/>
      </vt:variant>
      <vt:variant>
        <vt:i4>5701703</vt:i4>
      </vt:variant>
      <vt:variant>
        <vt:i4>93</vt:i4>
      </vt:variant>
      <vt:variant>
        <vt:i4>0</vt:i4>
      </vt:variant>
      <vt:variant>
        <vt:i4>5</vt:i4>
      </vt:variant>
      <vt:variant>
        <vt:lpwstr>https://www.nzma.org.nz/journal/read-the-journal/all-issues/2010-2019/2017/vol-130-no-1450-17-february-2017/7157</vt:lpwstr>
      </vt:variant>
      <vt:variant>
        <vt:lpwstr/>
      </vt:variant>
      <vt:variant>
        <vt:i4>3801114</vt:i4>
      </vt:variant>
      <vt:variant>
        <vt:i4>90</vt:i4>
      </vt:variant>
      <vt:variant>
        <vt:i4>0</vt:i4>
      </vt:variant>
      <vt:variant>
        <vt:i4>5</vt:i4>
      </vt:variant>
      <vt:variant>
        <vt:lpwstr>https://www.cambridge.org/core/services/aop-cambridge-core/content/view/DE1E6440757B1FBD25FE548A7B8EAAB8/S1368980017000775a.pdf/unhealthy_food_advertising_directed_to_children_on_new_zealand_television_extent_nature_impact_and_policy_implications.pdf</vt:lpwstr>
      </vt:variant>
      <vt:variant>
        <vt:lpwstr/>
      </vt:variant>
      <vt:variant>
        <vt:i4>1507396</vt:i4>
      </vt:variant>
      <vt:variant>
        <vt:i4>87</vt:i4>
      </vt:variant>
      <vt:variant>
        <vt:i4>0</vt:i4>
      </vt:variant>
      <vt:variant>
        <vt:i4>5</vt:i4>
      </vt:variant>
      <vt:variant>
        <vt:lpwstr>https://www.auckland.ac.nz/en/about/news-events-and-notices/news/news-2017/05/majority-tv-food-ads-unhealthy-and-target-children.html</vt:lpwstr>
      </vt:variant>
      <vt:variant>
        <vt:lpwstr/>
      </vt:variant>
      <vt:variant>
        <vt:i4>5439557</vt:i4>
      </vt:variant>
      <vt:variant>
        <vt:i4>84</vt:i4>
      </vt:variant>
      <vt:variant>
        <vt:i4>0</vt:i4>
      </vt:variant>
      <vt:variant>
        <vt:i4>5</vt:i4>
      </vt:variant>
      <vt:variant>
        <vt:lpwstr>https://www.heartfoundation.org.nz/professionals/food-industry-and-hospitality/healthy-menu-options-for-kids</vt:lpwstr>
      </vt:variant>
      <vt:variant>
        <vt:lpwstr/>
      </vt:variant>
      <vt:variant>
        <vt:i4>7602224</vt:i4>
      </vt:variant>
      <vt:variant>
        <vt:i4>81</vt:i4>
      </vt:variant>
      <vt:variant>
        <vt:i4>0</vt:i4>
      </vt:variant>
      <vt:variant>
        <vt:i4>5</vt:i4>
      </vt:variant>
      <vt:variant>
        <vt:lpwstr>http://www.moh.govt.nz/notebook/nbbooks.nsf/0/D534DDBDD158BE99CC256DE100029D14/$file/FoodandNutritionMonitoring.pdf</vt:lpwstr>
      </vt:variant>
      <vt:variant>
        <vt:lpwstr/>
      </vt:variant>
      <vt:variant>
        <vt:i4>6225992</vt:i4>
      </vt:variant>
      <vt:variant>
        <vt:i4>78</vt:i4>
      </vt:variant>
      <vt:variant>
        <vt:i4>0</vt:i4>
      </vt:variant>
      <vt:variant>
        <vt:i4>5</vt:i4>
      </vt:variant>
      <vt:variant>
        <vt:lpwstr>https://nutritionfoundation.org.nz/nutrition-facts/nutrition-a-z/health-star-rating-new-consumer-research</vt:lpwstr>
      </vt:variant>
      <vt:variant>
        <vt:lpwstr/>
      </vt:variant>
      <vt:variant>
        <vt:i4>2949151</vt:i4>
      </vt:variant>
      <vt:variant>
        <vt:i4>75</vt:i4>
      </vt:variant>
      <vt:variant>
        <vt:i4>0</vt:i4>
      </vt:variant>
      <vt:variant>
        <vt:i4>5</vt:i4>
      </vt:variant>
      <vt:variant>
        <vt:lpwstr>https://www.nzherald.co.nz/sponsored-stories/news/article.cfm?c_id=1503708&amp;objectid=11948390</vt:lpwstr>
      </vt:variant>
      <vt:variant>
        <vt:lpwstr/>
      </vt:variant>
      <vt:variant>
        <vt:i4>4915288</vt:i4>
      </vt:variant>
      <vt:variant>
        <vt:i4>72</vt:i4>
      </vt:variant>
      <vt:variant>
        <vt:i4>0</vt:i4>
      </vt:variant>
      <vt:variant>
        <vt:i4>5</vt:i4>
      </vt:variant>
      <vt:variant>
        <vt:lpwstr>https://www.consumer.org.nz/articles/health-star-ratings</vt:lpwstr>
      </vt:variant>
      <vt:variant>
        <vt:lpwstr/>
      </vt:variant>
      <vt:variant>
        <vt:i4>1835077</vt:i4>
      </vt:variant>
      <vt:variant>
        <vt:i4>69</vt:i4>
      </vt:variant>
      <vt:variant>
        <vt:i4>0</vt:i4>
      </vt:variant>
      <vt:variant>
        <vt:i4>5</vt:i4>
      </vt:variant>
      <vt:variant>
        <vt:lpwstr>https://www.mpi.govt.nz/food-safety/food-safety-for-consumers/understanding-food-labels/health-star-ratings/how-health-star-ratings-work/</vt:lpwstr>
      </vt:variant>
      <vt:variant>
        <vt:lpwstr/>
      </vt:variant>
      <vt:variant>
        <vt:i4>2621493</vt:i4>
      </vt:variant>
      <vt:variant>
        <vt:i4>66</vt:i4>
      </vt:variant>
      <vt:variant>
        <vt:i4>0</vt:i4>
      </vt:variant>
      <vt:variant>
        <vt:i4>5</vt:i4>
      </vt:variant>
      <vt:variant>
        <vt:lpwstr>https://www.foodstandards.govt.nz/code/changes/workplan/Documents/Food standards development Work Plan 10.01.20.pdf?csf=1&amp;e=izaVEw</vt:lpwstr>
      </vt:variant>
      <vt:variant>
        <vt:lpwstr/>
      </vt:variant>
      <vt:variant>
        <vt:i4>7274605</vt:i4>
      </vt:variant>
      <vt:variant>
        <vt:i4>63</vt:i4>
      </vt:variant>
      <vt:variant>
        <vt:i4>0</vt:i4>
      </vt:variant>
      <vt:variant>
        <vt:i4>5</vt:i4>
      </vt:variant>
      <vt:variant>
        <vt:lpwstr>https://www.foodstandards.govt.nz/consumer/labelling/review/Pages/default.aspx</vt:lpwstr>
      </vt:variant>
      <vt:variant>
        <vt:lpwstr/>
      </vt:variant>
      <vt:variant>
        <vt:i4>2883699</vt:i4>
      </vt:variant>
      <vt:variant>
        <vt:i4>60</vt:i4>
      </vt:variant>
      <vt:variant>
        <vt:i4>0</vt:i4>
      </vt:variant>
      <vt:variant>
        <vt:i4>5</vt:i4>
      </vt:variant>
      <vt:variant>
        <vt:lpwstr>https://foodregulation.gov.au/internet/fr/publishing.nsf/Content/31BDC68CEC4A1964CA25801B00166C1F/$File/Getting-Your-Claims-Right-2018.pdf</vt:lpwstr>
      </vt:variant>
      <vt:variant>
        <vt:lpwstr/>
      </vt:variant>
      <vt:variant>
        <vt:i4>1703961</vt:i4>
      </vt:variant>
      <vt:variant>
        <vt:i4>57</vt:i4>
      </vt:variant>
      <vt:variant>
        <vt:i4>0</vt:i4>
      </vt:variant>
      <vt:variant>
        <vt:i4>5</vt:i4>
      </vt:variant>
      <vt:variant>
        <vt:lpwstr>http://www.fao.org/3/Y2770E/y2770e07.htm</vt:lpwstr>
      </vt:variant>
      <vt:variant>
        <vt:lpwstr/>
      </vt:variant>
      <vt:variant>
        <vt:i4>524289</vt:i4>
      </vt:variant>
      <vt:variant>
        <vt:i4>54</vt:i4>
      </vt:variant>
      <vt:variant>
        <vt:i4>0</vt:i4>
      </vt:variant>
      <vt:variant>
        <vt:i4>5</vt:i4>
      </vt:variant>
      <vt:variant>
        <vt:lpwstr>http://www.foodstandards.govt.nz/science/expertise/Pages/Scientific-advisory-groups-.aspx</vt:lpwstr>
      </vt:variant>
      <vt:variant>
        <vt:lpwstr/>
      </vt:variant>
      <vt:variant>
        <vt:i4>720913</vt:i4>
      </vt:variant>
      <vt:variant>
        <vt:i4>51</vt:i4>
      </vt:variant>
      <vt:variant>
        <vt:i4>0</vt:i4>
      </vt:variant>
      <vt:variant>
        <vt:i4>5</vt:i4>
      </vt:variant>
      <vt:variant>
        <vt:lpwstr>http://www.foodstandards.gov.au/industry/labelling/pages/nutrientprofilingcalculator/default.aspx</vt:lpwstr>
      </vt:variant>
      <vt:variant>
        <vt:lpwstr/>
      </vt:variant>
      <vt:variant>
        <vt:i4>720913</vt:i4>
      </vt:variant>
      <vt:variant>
        <vt:i4>48</vt:i4>
      </vt:variant>
      <vt:variant>
        <vt:i4>0</vt:i4>
      </vt:variant>
      <vt:variant>
        <vt:i4>5</vt:i4>
      </vt:variant>
      <vt:variant>
        <vt:lpwstr>http://www.foodstandards.gov.au/industry/labelling/pages/nutrientprofilingcalculator/default.aspx</vt:lpwstr>
      </vt:variant>
      <vt:variant>
        <vt:lpwstr/>
      </vt:variant>
      <vt:variant>
        <vt:i4>7733282</vt:i4>
      </vt:variant>
      <vt:variant>
        <vt:i4>45</vt:i4>
      </vt:variant>
      <vt:variant>
        <vt:i4>0</vt:i4>
      </vt:variant>
      <vt:variant>
        <vt:i4>5</vt:i4>
      </vt:variant>
      <vt:variant>
        <vt:lpwstr>https://www.legislation.gov.au/Details/F2018C00942</vt:lpwstr>
      </vt:variant>
      <vt:variant>
        <vt:lpwstr/>
      </vt:variant>
      <vt:variant>
        <vt:i4>262174</vt:i4>
      </vt:variant>
      <vt:variant>
        <vt:i4>42</vt:i4>
      </vt:variant>
      <vt:variant>
        <vt:i4>0</vt:i4>
      </vt:variant>
      <vt:variant>
        <vt:i4>5</vt:i4>
      </vt:variant>
      <vt:variant>
        <vt:lpwstr>https://www.legislation.gov.au/Series/F2015L00394</vt:lpwstr>
      </vt:variant>
      <vt:variant>
        <vt:lpwstr/>
      </vt:variant>
      <vt:variant>
        <vt:i4>7274605</vt:i4>
      </vt:variant>
      <vt:variant>
        <vt:i4>39</vt:i4>
      </vt:variant>
      <vt:variant>
        <vt:i4>0</vt:i4>
      </vt:variant>
      <vt:variant>
        <vt:i4>5</vt:i4>
      </vt:variant>
      <vt:variant>
        <vt:lpwstr>https://www.foodstandards.govt.nz/consumer/labelling/review/Pages/default.aspx</vt:lpwstr>
      </vt:variant>
      <vt:variant>
        <vt:lpwstr/>
      </vt:variant>
      <vt:variant>
        <vt:i4>6422569</vt:i4>
      </vt:variant>
      <vt:variant>
        <vt:i4>36</vt:i4>
      </vt:variant>
      <vt:variant>
        <vt:i4>0</vt:i4>
      </vt:variant>
      <vt:variant>
        <vt:i4>5</vt:i4>
      </vt:variant>
      <vt:variant>
        <vt:lpwstr>https://foodregulation.gov.au/internet/fr/publishing.nsf/Content/Forum</vt:lpwstr>
      </vt:variant>
      <vt:variant>
        <vt:lpwstr/>
      </vt:variant>
      <vt:variant>
        <vt:i4>3539052</vt:i4>
      </vt:variant>
      <vt:variant>
        <vt:i4>33</vt:i4>
      </vt:variant>
      <vt:variant>
        <vt:i4>0</vt:i4>
      </vt:variant>
      <vt:variant>
        <vt:i4>5</vt:i4>
      </vt:variant>
      <vt:variant>
        <vt:lpwstr>http://www.foodstandards.govt.nz/consumer/labelling/Pages/interactive-labelling-poster.aspx</vt:lpwstr>
      </vt:variant>
      <vt:variant>
        <vt:lpwstr/>
      </vt:variant>
      <vt:variant>
        <vt:i4>6160460</vt:i4>
      </vt:variant>
      <vt:variant>
        <vt:i4>30</vt:i4>
      </vt:variant>
      <vt:variant>
        <vt:i4>0</vt:i4>
      </vt:variant>
      <vt:variant>
        <vt:i4>5</vt:i4>
      </vt:variant>
      <vt:variant>
        <vt:lpwstr>http://www.foodstandards.govt.nz/code/Pages/default.aspx</vt:lpwstr>
      </vt:variant>
      <vt:variant>
        <vt:lpwstr/>
      </vt:variant>
      <vt:variant>
        <vt:i4>8126526</vt:i4>
      </vt:variant>
      <vt:variant>
        <vt:i4>27</vt:i4>
      </vt:variant>
      <vt:variant>
        <vt:i4>0</vt:i4>
      </vt:variant>
      <vt:variant>
        <vt:i4>5</vt:i4>
      </vt:variant>
      <vt:variant>
        <vt:lpwstr>https://www.mpi.govt.nz/dmsdocument/9596/direct</vt:lpwstr>
      </vt:variant>
      <vt:variant>
        <vt:lpwstr/>
      </vt:variant>
      <vt:variant>
        <vt:i4>1507356</vt:i4>
      </vt:variant>
      <vt:variant>
        <vt:i4>24</vt:i4>
      </vt:variant>
      <vt:variant>
        <vt:i4>0</vt:i4>
      </vt:variant>
      <vt:variant>
        <vt:i4>5</vt:i4>
      </vt:variant>
      <vt:variant>
        <vt:lpwstr>https://www.mpi.govt.nz/law-and-policy/legal-overviews/food-safety/codex/</vt:lpwstr>
      </vt:variant>
      <vt:variant>
        <vt:lpwstr/>
      </vt:variant>
      <vt:variant>
        <vt:i4>5111875</vt:i4>
      </vt:variant>
      <vt:variant>
        <vt:i4>21</vt:i4>
      </vt:variant>
      <vt:variant>
        <vt:i4>0</vt:i4>
      </vt:variant>
      <vt:variant>
        <vt:i4>5</vt:i4>
      </vt:variant>
      <vt:variant>
        <vt:lpwstr>https://thechipgroup.co.nz/best-chip-shop-2019/about-the-competition/</vt:lpwstr>
      </vt:variant>
      <vt:variant>
        <vt:lpwstr/>
      </vt:variant>
      <vt:variant>
        <vt:i4>3932257</vt:i4>
      </vt:variant>
      <vt:variant>
        <vt:i4>18</vt:i4>
      </vt:variant>
      <vt:variant>
        <vt:i4>0</vt:i4>
      </vt:variant>
      <vt:variant>
        <vt:i4>5</vt:i4>
      </vt:variant>
      <vt:variant>
        <vt:lpwstr>https://thechipgroup.co.nz/</vt:lpwstr>
      </vt:variant>
      <vt:variant>
        <vt:lpwstr/>
      </vt:variant>
      <vt:variant>
        <vt:i4>4980829</vt:i4>
      </vt:variant>
      <vt:variant>
        <vt:i4>15</vt:i4>
      </vt:variant>
      <vt:variant>
        <vt:i4>0</vt:i4>
      </vt:variant>
      <vt:variant>
        <vt:i4>5</vt:i4>
      </vt:variant>
      <vt:variant>
        <vt:lpwstr>https://www.heartfoundation.org.nz/documents/food-industry/food-reformulation/heart-foundation-food-reformulation-targets-2018-08-21.pdf</vt:lpwstr>
      </vt:variant>
      <vt:variant>
        <vt:lpwstr/>
      </vt:variant>
      <vt:variant>
        <vt:i4>2949155</vt:i4>
      </vt:variant>
      <vt:variant>
        <vt:i4>12</vt:i4>
      </vt:variant>
      <vt:variant>
        <vt:i4>0</vt:i4>
      </vt:variant>
      <vt:variant>
        <vt:i4>5</vt:i4>
      </vt:variant>
      <vt:variant>
        <vt:lpwstr>https://www.heartfoundation.org.au/programs/heart-safe-communities</vt:lpwstr>
      </vt:variant>
      <vt:variant>
        <vt:lpwstr/>
      </vt:variant>
      <vt:variant>
        <vt:i4>4980829</vt:i4>
      </vt:variant>
      <vt:variant>
        <vt:i4>9</vt:i4>
      </vt:variant>
      <vt:variant>
        <vt:i4>0</vt:i4>
      </vt:variant>
      <vt:variant>
        <vt:i4>5</vt:i4>
      </vt:variant>
      <vt:variant>
        <vt:lpwstr>https://www.heartfoundation.org.nz/documents/food-industry/food-reformulation/heart-foundation-food-reformulation-targets-2018-08-21.pdf</vt:lpwstr>
      </vt:variant>
      <vt:variant>
        <vt:lpwstr/>
      </vt:variant>
      <vt:variant>
        <vt:i4>7471151</vt:i4>
      </vt:variant>
      <vt:variant>
        <vt:i4>6</vt:i4>
      </vt:variant>
      <vt:variant>
        <vt:i4>0</vt:i4>
      </vt:variant>
      <vt:variant>
        <vt:i4>5</vt:i4>
      </vt:variant>
      <vt:variant>
        <vt:lpwstr>https://www.health.govt.nz/our-work/diseases-and-conditions/obesity/childhood-obesity-plan/healthy-kids-industry-pledge</vt:lpwstr>
      </vt:variant>
      <vt:variant>
        <vt:lpwstr/>
      </vt:variant>
      <vt:variant>
        <vt:i4>7012473</vt:i4>
      </vt:variant>
      <vt:variant>
        <vt:i4>3</vt:i4>
      </vt:variant>
      <vt:variant>
        <vt:i4>0</vt:i4>
      </vt:variant>
      <vt:variant>
        <vt:i4>5</vt:i4>
      </vt:variant>
      <vt:variant>
        <vt:lpwstr>https://www.health.govt.nz/our-work/eating-and-activity-guidelines</vt:lpwstr>
      </vt:variant>
      <vt:variant>
        <vt:lpwstr/>
      </vt:variant>
      <vt:variant>
        <vt:i4>1835009</vt:i4>
      </vt:variant>
      <vt:variant>
        <vt:i4>0</vt:i4>
      </vt:variant>
      <vt:variant>
        <vt:i4>0</vt:i4>
      </vt:variant>
      <vt:variant>
        <vt:i4>5</vt:i4>
      </vt:variant>
      <vt:variant>
        <vt:lpwstr>https://www.foodcomposition.co.nz/foodfi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kid550</dc:creator>
  <cp:keywords/>
  <dc:description/>
  <cp:lastModifiedBy>Sally Mackay</cp:lastModifiedBy>
  <cp:revision>15</cp:revision>
  <cp:lastPrinted>2017-04-22T19:08:00Z</cp:lastPrinted>
  <dcterms:created xsi:type="dcterms:W3CDTF">2020-02-17T20:23:00Z</dcterms:created>
  <dcterms:modified xsi:type="dcterms:W3CDTF">2020-02-2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574656241/vancouver</vt:lpwstr>
  </property>
  <property fmtid="{D5CDD505-2E9C-101B-9397-08002B2CF9AE}" pid="4" name="Mendeley Unique User Id_1">
    <vt:lpwstr>8a0357d9-5110-3cfa-ae9b-28b576ecff42</vt:lpwstr>
  </property>
  <property fmtid="{D5CDD505-2E9C-101B-9397-08002B2CF9AE}" pid="5" name="Mendeley Recent Style Id 9_1">
    <vt:lpwstr>https://csl.mendeley.com/styles/574656241/vancouver</vt:lpwstr>
  </property>
  <property fmtid="{D5CDD505-2E9C-101B-9397-08002B2CF9AE}" pid="6" name="Mendeley Recent Style Name 9_1">
    <vt:lpwstr>Vancouver - Emily Brownie</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ies>
</file>